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B2A4A6" w14:textId="77777777" w:rsidR="00AB2D18" w:rsidRPr="00CA0842" w:rsidRDefault="00AB2D18" w:rsidP="00127914">
      <w:pPr>
        <w:jc w:val="center"/>
        <w:rPr>
          <w:lang w:val="en-US"/>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D3991BE" w14:textId="77777777" w:rsidTr="004D5DBB">
        <w:tc>
          <w:tcPr>
            <w:tcW w:w="2500" w:type="pct"/>
          </w:tcPr>
          <w:p w14:paraId="1C63636D" w14:textId="77777777" w:rsidR="00AB2D18" w:rsidRDefault="00AB2D18" w:rsidP="004D5DB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20</w:t>
            </w:r>
          </w:p>
        </w:tc>
        <w:tc>
          <w:tcPr>
            <w:tcW w:w="2500" w:type="pct"/>
          </w:tcPr>
          <w:p w14:paraId="2BEA0E76" w14:textId="77777777" w:rsidR="00AB2D18" w:rsidRDefault="00AB2D18" w:rsidP="004D5DBB">
            <w:pPr>
              <w:snapToGrid w:val="0"/>
              <w:jc w:val="right"/>
              <w:rPr>
                <w:rFonts w:ascii="MS Reference Sans Serif" w:hAnsi="MS Reference Sans Serif"/>
                <w:b/>
                <w:szCs w:val="26"/>
              </w:rPr>
            </w:pPr>
            <w:r>
              <w:rPr>
                <w:rFonts w:ascii="MS Reference Sans Serif" w:hAnsi="MS Reference Sans Serif"/>
                <w:b/>
                <w:szCs w:val="26"/>
              </w:rPr>
              <w:t>Dated: December 16, 2020</w:t>
            </w:r>
          </w:p>
        </w:tc>
      </w:tr>
      <w:tr w:rsidR="00AB2D18" w14:paraId="6CE78A0E" w14:textId="77777777" w:rsidTr="004D5DBB">
        <w:tc>
          <w:tcPr>
            <w:tcW w:w="2500" w:type="pct"/>
          </w:tcPr>
          <w:p w14:paraId="34990DCD" w14:textId="77777777" w:rsidR="00AB2D18" w:rsidRDefault="00AB2D18" w:rsidP="004D5DBB">
            <w:pPr>
              <w:snapToGrid w:val="0"/>
              <w:ind w:right="400"/>
              <w:rPr>
                <w:rFonts w:ascii="MS Reference Sans Serif" w:hAnsi="MS Reference Sans Serif"/>
                <w:b/>
                <w:szCs w:val="26"/>
              </w:rPr>
            </w:pPr>
          </w:p>
        </w:tc>
        <w:tc>
          <w:tcPr>
            <w:tcW w:w="2500" w:type="pct"/>
          </w:tcPr>
          <w:p w14:paraId="6EB33AE6" w14:textId="77777777" w:rsidR="00AB2D18" w:rsidRDefault="00AB2D18" w:rsidP="004D5DBB">
            <w:pPr>
              <w:snapToGrid w:val="0"/>
              <w:jc w:val="right"/>
              <w:rPr>
                <w:rFonts w:ascii="MS Reference Sans Serif" w:hAnsi="MS Reference Sans Serif"/>
                <w:b/>
                <w:szCs w:val="26"/>
              </w:rPr>
            </w:pPr>
          </w:p>
        </w:tc>
      </w:tr>
    </w:tbl>
    <w:p w14:paraId="09A828B6" w14:textId="77777777" w:rsidR="00AB2D18" w:rsidRPr="00973835" w:rsidRDefault="00AB2D18" w:rsidP="00405502">
      <w:pPr>
        <w:jc w:val="both"/>
        <w:rPr>
          <w:b/>
          <w:bCs/>
          <w:sz w:val="26"/>
          <w:szCs w:val="26"/>
          <w:u w:val="single"/>
        </w:rPr>
      </w:pPr>
      <w:r>
        <w:rPr>
          <w:rFonts w:ascii="Berlin Sans FB" w:hAnsi="Berlin Sans FB"/>
          <w:sz w:val="26"/>
          <w:szCs w:val="26"/>
        </w:rPr>
        <w:tab/>
      </w:r>
      <w:r>
        <w:rPr>
          <w:rFonts w:ascii="Berlin Sans FB" w:hAnsi="Berlin Sans FB"/>
          <w:sz w:val="26"/>
          <w:szCs w:val="26"/>
        </w:rPr>
        <w:tab/>
      </w:r>
      <w:r>
        <w:rPr>
          <w:rFonts w:ascii="Berlin Sans FB" w:hAnsi="Berlin Sans FB"/>
          <w:sz w:val="26"/>
          <w:szCs w:val="26"/>
        </w:rPr>
        <w:tab/>
      </w:r>
      <w:r>
        <w:rPr>
          <w:rFonts w:ascii="Berlin Sans FB" w:hAnsi="Berlin Sans FB"/>
          <w:sz w:val="26"/>
          <w:szCs w:val="26"/>
        </w:rPr>
        <w:tab/>
      </w:r>
      <w:r w:rsidRPr="00973835">
        <w:rPr>
          <w:b/>
          <w:bCs/>
          <w:sz w:val="26"/>
          <w:szCs w:val="26"/>
          <w:u w:val="single"/>
        </w:rPr>
        <w:t>NOTICE FOR WINTER CAMP 2020</w:t>
      </w:r>
    </w:p>
    <w:p w14:paraId="132E77B5" w14:textId="77777777" w:rsidR="00AB2D18" w:rsidRDefault="00AB2D18" w:rsidP="00405502">
      <w:pPr>
        <w:jc w:val="both"/>
        <w:rPr>
          <w:sz w:val="26"/>
          <w:szCs w:val="26"/>
        </w:rPr>
      </w:pPr>
    </w:p>
    <w:p w14:paraId="78B306F5" w14:textId="77777777" w:rsidR="00AB2D18" w:rsidRDefault="00AB2D18" w:rsidP="00973835">
      <w:pPr>
        <w:spacing w:line="360" w:lineRule="auto"/>
        <w:jc w:val="lowKashida"/>
        <w:rPr>
          <w:sz w:val="26"/>
          <w:szCs w:val="26"/>
        </w:rPr>
      </w:pPr>
      <w:r>
        <w:rPr>
          <w:sz w:val="26"/>
          <w:szCs w:val="26"/>
        </w:rPr>
        <w:t>All the Students of Electrical Engineering Department are hereby informed that the Winter Camp will be arranged in the month of January and February 2021. The last date for submission of subject registration forms/fee is December 22, 2020. The registration fee is Rs. 4000/- per subject.(those who have submitted fee/form not need to submit again)</w:t>
      </w:r>
    </w:p>
    <w:p w14:paraId="071EEBA7" w14:textId="77777777" w:rsidR="00AB2D18" w:rsidRPr="00973835" w:rsidRDefault="00AB2D18" w:rsidP="00C41041">
      <w:pPr>
        <w:jc w:val="both"/>
        <w:rPr>
          <w:b/>
          <w:bCs/>
          <w:sz w:val="26"/>
          <w:szCs w:val="26"/>
        </w:rPr>
      </w:pPr>
      <w:r w:rsidRPr="00973835">
        <w:rPr>
          <w:b/>
          <w:bCs/>
          <w:sz w:val="26"/>
          <w:szCs w:val="26"/>
        </w:rPr>
        <w:t>The following subjects are being offered in Winter Camp 2020</w:t>
      </w:r>
    </w:p>
    <w:p w14:paraId="484328E1" w14:textId="77777777" w:rsidR="00AB2D18" w:rsidRDefault="00AB2D18" w:rsidP="00C41041">
      <w:pPr>
        <w:jc w:val="both"/>
        <w:rPr>
          <w:sz w:val="26"/>
          <w:szCs w:val="26"/>
        </w:rPr>
      </w:pPr>
    </w:p>
    <w:p w14:paraId="538416F4" w14:textId="77777777" w:rsidR="00AB2D18" w:rsidRPr="000008B3" w:rsidRDefault="00AB2D18" w:rsidP="00C41041">
      <w:pPr>
        <w:jc w:val="both"/>
        <w:rPr>
          <w:b/>
          <w:bCs/>
          <w:sz w:val="26"/>
          <w:szCs w:val="26"/>
        </w:rPr>
      </w:pPr>
      <w:r>
        <w:rPr>
          <w:sz w:val="26"/>
          <w:szCs w:val="26"/>
        </w:rPr>
        <w:tab/>
      </w:r>
      <w:r>
        <w:rPr>
          <w:sz w:val="26"/>
          <w:szCs w:val="26"/>
        </w:rPr>
        <w:tab/>
      </w:r>
      <w:r>
        <w:rPr>
          <w:sz w:val="26"/>
          <w:szCs w:val="26"/>
        </w:rPr>
        <w:tab/>
      </w:r>
      <w:r>
        <w:rPr>
          <w:sz w:val="26"/>
          <w:szCs w:val="26"/>
        </w:rPr>
        <w:tab/>
      </w:r>
      <w:r>
        <w:rPr>
          <w:sz w:val="26"/>
          <w:szCs w:val="26"/>
        </w:rPr>
        <w:tab/>
      </w:r>
      <w:r w:rsidRPr="000008B3">
        <w:rPr>
          <w:b/>
          <w:bCs/>
          <w:sz w:val="26"/>
          <w:szCs w:val="26"/>
        </w:rPr>
        <w:t>1</w:t>
      </w:r>
      <w:r w:rsidRPr="000008B3">
        <w:rPr>
          <w:b/>
          <w:bCs/>
          <w:sz w:val="26"/>
          <w:szCs w:val="26"/>
          <w:vertAlign w:val="superscript"/>
        </w:rPr>
        <w:t>st</w:t>
      </w:r>
      <w:r w:rsidRPr="000008B3">
        <w:rPr>
          <w:b/>
          <w:bCs/>
          <w:sz w:val="26"/>
          <w:szCs w:val="26"/>
        </w:rPr>
        <w:t xml:space="preserve"> 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3963"/>
        <w:gridCol w:w="896"/>
        <w:gridCol w:w="1074"/>
        <w:gridCol w:w="1254"/>
        <w:gridCol w:w="1781"/>
      </w:tblGrid>
      <w:tr w:rsidR="00405FBC" w:rsidRPr="009E2210" w14:paraId="32864E3D" w14:textId="77777777" w:rsidTr="00405FBC">
        <w:tc>
          <w:tcPr>
            <w:tcW w:w="744" w:type="dxa"/>
            <w:shd w:val="clear" w:color="auto" w:fill="auto"/>
          </w:tcPr>
          <w:p w14:paraId="0D7178F8" w14:textId="77777777" w:rsidR="00AB2D18" w:rsidRPr="00405FBC" w:rsidRDefault="00AB2D18" w:rsidP="00405FBC">
            <w:pPr>
              <w:jc w:val="both"/>
              <w:rPr>
                <w:b/>
                <w:bCs/>
              </w:rPr>
            </w:pPr>
            <w:r w:rsidRPr="00405FBC">
              <w:rPr>
                <w:b/>
                <w:bCs/>
              </w:rPr>
              <w:t>S.No</w:t>
            </w:r>
          </w:p>
        </w:tc>
        <w:tc>
          <w:tcPr>
            <w:tcW w:w="4044" w:type="dxa"/>
            <w:shd w:val="clear" w:color="auto" w:fill="auto"/>
          </w:tcPr>
          <w:p w14:paraId="553A6BE7" w14:textId="77777777" w:rsidR="00AB2D18" w:rsidRPr="00405FBC" w:rsidRDefault="00AB2D18" w:rsidP="00405FBC">
            <w:pPr>
              <w:jc w:val="both"/>
              <w:rPr>
                <w:b/>
                <w:bCs/>
              </w:rPr>
            </w:pPr>
            <w:r w:rsidRPr="00405FBC">
              <w:rPr>
                <w:b/>
                <w:bCs/>
              </w:rPr>
              <w:t>Subject</w:t>
            </w:r>
          </w:p>
        </w:tc>
        <w:tc>
          <w:tcPr>
            <w:tcW w:w="900" w:type="dxa"/>
            <w:shd w:val="clear" w:color="auto" w:fill="auto"/>
          </w:tcPr>
          <w:p w14:paraId="3D4A6465" w14:textId="77777777" w:rsidR="00AB2D18" w:rsidRPr="00405FBC" w:rsidRDefault="00AB2D18" w:rsidP="00405FBC">
            <w:pPr>
              <w:jc w:val="both"/>
              <w:rPr>
                <w:b/>
                <w:bCs/>
              </w:rPr>
            </w:pPr>
            <w:r w:rsidRPr="00405FBC">
              <w:rPr>
                <w:b/>
                <w:bCs/>
              </w:rPr>
              <w:t>Code</w:t>
            </w:r>
          </w:p>
        </w:tc>
        <w:tc>
          <w:tcPr>
            <w:tcW w:w="1080" w:type="dxa"/>
            <w:shd w:val="clear" w:color="auto" w:fill="auto"/>
          </w:tcPr>
          <w:p w14:paraId="69FA4A9C" w14:textId="77777777" w:rsidR="00AB2D18" w:rsidRPr="00405FBC" w:rsidRDefault="00AB2D18" w:rsidP="00405FBC">
            <w:pPr>
              <w:jc w:val="both"/>
              <w:rPr>
                <w:b/>
                <w:bCs/>
              </w:rPr>
            </w:pPr>
            <w:r w:rsidRPr="00405FBC">
              <w:rPr>
                <w:b/>
                <w:bCs/>
              </w:rPr>
              <w:t>Credit hours</w:t>
            </w:r>
          </w:p>
        </w:tc>
        <w:tc>
          <w:tcPr>
            <w:tcW w:w="1260" w:type="dxa"/>
            <w:shd w:val="clear" w:color="auto" w:fill="auto"/>
          </w:tcPr>
          <w:p w14:paraId="420D2D4C" w14:textId="77777777" w:rsidR="00AB2D18" w:rsidRPr="00405FBC" w:rsidRDefault="00AB2D18" w:rsidP="00405FBC">
            <w:pPr>
              <w:jc w:val="both"/>
              <w:rPr>
                <w:b/>
                <w:bCs/>
              </w:rPr>
            </w:pPr>
            <w:r w:rsidRPr="00405FBC">
              <w:rPr>
                <w:b/>
                <w:bCs/>
              </w:rPr>
              <w:t>Contact hours</w:t>
            </w:r>
          </w:p>
        </w:tc>
        <w:tc>
          <w:tcPr>
            <w:tcW w:w="1800" w:type="dxa"/>
            <w:shd w:val="clear" w:color="auto" w:fill="auto"/>
          </w:tcPr>
          <w:p w14:paraId="0E8F824C" w14:textId="77777777" w:rsidR="00AB2D18" w:rsidRPr="00405FBC" w:rsidRDefault="00AB2D18" w:rsidP="00405FBC">
            <w:pPr>
              <w:jc w:val="both"/>
              <w:rPr>
                <w:b/>
                <w:bCs/>
              </w:rPr>
            </w:pPr>
            <w:r w:rsidRPr="00405FBC">
              <w:rPr>
                <w:b/>
                <w:bCs/>
              </w:rPr>
              <w:t>Failure Students</w:t>
            </w:r>
          </w:p>
        </w:tc>
      </w:tr>
      <w:tr w:rsidR="00405FBC" w:rsidRPr="009E2210" w14:paraId="5EA6F322" w14:textId="77777777" w:rsidTr="00405FBC">
        <w:tc>
          <w:tcPr>
            <w:tcW w:w="744" w:type="dxa"/>
            <w:shd w:val="clear" w:color="auto" w:fill="auto"/>
          </w:tcPr>
          <w:p w14:paraId="65744F94" w14:textId="77777777" w:rsidR="00AB2D18" w:rsidRPr="009E2210" w:rsidRDefault="00AB2D18" w:rsidP="00405FBC">
            <w:pPr>
              <w:jc w:val="both"/>
            </w:pPr>
            <w:r w:rsidRPr="009E2210">
              <w:t>1</w:t>
            </w:r>
          </w:p>
        </w:tc>
        <w:tc>
          <w:tcPr>
            <w:tcW w:w="4044" w:type="dxa"/>
            <w:shd w:val="clear" w:color="auto" w:fill="auto"/>
          </w:tcPr>
          <w:p w14:paraId="3A1DBD4E" w14:textId="77777777" w:rsidR="00AB2D18" w:rsidRPr="009E2210" w:rsidRDefault="00AB2D18" w:rsidP="00405FBC">
            <w:pPr>
              <w:jc w:val="both"/>
            </w:pPr>
            <w:r w:rsidRPr="009E2210">
              <w:t>Calculus and Analytic Geometry</w:t>
            </w:r>
          </w:p>
        </w:tc>
        <w:tc>
          <w:tcPr>
            <w:tcW w:w="900" w:type="dxa"/>
            <w:shd w:val="clear" w:color="auto" w:fill="auto"/>
          </w:tcPr>
          <w:p w14:paraId="21F41954" w14:textId="77777777" w:rsidR="00AB2D18" w:rsidRPr="009E2210" w:rsidRDefault="00AB2D18" w:rsidP="00405FBC">
            <w:pPr>
              <w:jc w:val="both"/>
            </w:pPr>
          </w:p>
        </w:tc>
        <w:tc>
          <w:tcPr>
            <w:tcW w:w="1080" w:type="dxa"/>
            <w:shd w:val="clear" w:color="auto" w:fill="auto"/>
          </w:tcPr>
          <w:p w14:paraId="2C7C63A3" w14:textId="77777777" w:rsidR="00AB2D18" w:rsidRPr="00405FBC" w:rsidRDefault="00AB2D18" w:rsidP="00405FBC">
            <w:pPr>
              <w:jc w:val="both"/>
              <w:rPr>
                <w:vertAlign w:val="subscript"/>
              </w:rPr>
            </w:pPr>
            <w:r w:rsidRPr="009E2210">
              <w:t>3+</w:t>
            </w:r>
          </w:p>
        </w:tc>
        <w:tc>
          <w:tcPr>
            <w:tcW w:w="1260" w:type="dxa"/>
            <w:shd w:val="clear" w:color="auto" w:fill="auto"/>
          </w:tcPr>
          <w:p w14:paraId="3B073FED" w14:textId="77777777" w:rsidR="00AB2D18" w:rsidRPr="009E2210" w:rsidRDefault="00AB2D18" w:rsidP="00405FBC">
            <w:pPr>
              <w:jc w:val="both"/>
            </w:pPr>
            <w:r w:rsidRPr="009E2210">
              <w:t>0</w:t>
            </w:r>
          </w:p>
        </w:tc>
        <w:tc>
          <w:tcPr>
            <w:tcW w:w="1800" w:type="dxa"/>
            <w:shd w:val="clear" w:color="auto" w:fill="auto"/>
          </w:tcPr>
          <w:p w14:paraId="202C4D87" w14:textId="77777777" w:rsidR="00AB2D18" w:rsidRPr="009E2210" w:rsidRDefault="00AB2D18" w:rsidP="00405FBC">
            <w:pPr>
              <w:jc w:val="both"/>
            </w:pPr>
          </w:p>
        </w:tc>
      </w:tr>
    </w:tbl>
    <w:p w14:paraId="45CA36F1" w14:textId="77777777" w:rsidR="00AB2D18" w:rsidRPr="009E2210" w:rsidRDefault="00AB2D18" w:rsidP="00C41041">
      <w:pPr>
        <w:jc w:val="both"/>
      </w:pPr>
    </w:p>
    <w:p w14:paraId="79AAA259" w14:textId="77777777" w:rsidR="00AB2D18" w:rsidRPr="009E2210" w:rsidRDefault="00AB2D18" w:rsidP="000008B3">
      <w:pPr>
        <w:ind w:left="2880" w:firstLine="720"/>
        <w:jc w:val="both"/>
        <w:rPr>
          <w:b/>
          <w:bCs/>
        </w:rPr>
      </w:pPr>
      <w:r w:rsidRPr="009E2210">
        <w:rPr>
          <w:b/>
          <w:bCs/>
        </w:rPr>
        <w:t>2</w:t>
      </w:r>
      <w:r w:rsidRPr="009E2210">
        <w:rPr>
          <w:b/>
          <w:bCs/>
          <w:vertAlign w:val="superscript"/>
        </w:rPr>
        <w:t>nd</w:t>
      </w:r>
      <w:r w:rsidRPr="009E2210">
        <w:rPr>
          <w:b/>
          <w:bCs/>
        </w:rPr>
        <w:t xml:space="preserve"> 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3"/>
        <w:gridCol w:w="3966"/>
        <w:gridCol w:w="895"/>
        <w:gridCol w:w="1074"/>
        <w:gridCol w:w="1253"/>
        <w:gridCol w:w="1779"/>
      </w:tblGrid>
      <w:tr w:rsidR="00405FBC" w:rsidRPr="009E2210" w14:paraId="31066937" w14:textId="77777777" w:rsidTr="00405FBC">
        <w:tc>
          <w:tcPr>
            <w:tcW w:w="744" w:type="dxa"/>
            <w:shd w:val="clear" w:color="auto" w:fill="auto"/>
          </w:tcPr>
          <w:p w14:paraId="222338A1" w14:textId="77777777" w:rsidR="00AB2D18" w:rsidRPr="00405FBC" w:rsidRDefault="00AB2D18" w:rsidP="00405FBC">
            <w:pPr>
              <w:jc w:val="both"/>
              <w:rPr>
                <w:b/>
                <w:bCs/>
              </w:rPr>
            </w:pPr>
            <w:r w:rsidRPr="00405FBC">
              <w:rPr>
                <w:b/>
                <w:bCs/>
              </w:rPr>
              <w:t>S.No</w:t>
            </w:r>
          </w:p>
        </w:tc>
        <w:tc>
          <w:tcPr>
            <w:tcW w:w="4044" w:type="dxa"/>
            <w:shd w:val="clear" w:color="auto" w:fill="auto"/>
          </w:tcPr>
          <w:p w14:paraId="3C403B8D" w14:textId="77777777" w:rsidR="00AB2D18" w:rsidRPr="00405FBC" w:rsidRDefault="00AB2D18" w:rsidP="00405FBC">
            <w:pPr>
              <w:jc w:val="both"/>
              <w:rPr>
                <w:b/>
                <w:bCs/>
              </w:rPr>
            </w:pPr>
            <w:r w:rsidRPr="00405FBC">
              <w:rPr>
                <w:b/>
                <w:bCs/>
              </w:rPr>
              <w:t>Subject</w:t>
            </w:r>
          </w:p>
        </w:tc>
        <w:tc>
          <w:tcPr>
            <w:tcW w:w="900" w:type="dxa"/>
            <w:shd w:val="clear" w:color="auto" w:fill="auto"/>
          </w:tcPr>
          <w:p w14:paraId="07395982" w14:textId="77777777" w:rsidR="00AB2D18" w:rsidRPr="00405FBC" w:rsidRDefault="00AB2D18" w:rsidP="00405FBC">
            <w:pPr>
              <w:jc w:val="both"/>
              <w:rPr>
                <w:b/>
                <w:bCs/>
              </w:rPr>
            </w:pPr>
            <w:r w:rsidRPr="00405FBC">
              <w:rPr>
                <w:b/>
                <w:bCs/>
              </w:rPr>
              <w:t>Code</w:t>
            </w:r>
          </w:p>
        </w:tc>
        <w:tc>
          <w:tcPr>
            <w:tcW w:w="1080" w:type="dxa"/>
            <w:shd w:val="clear" w:color="auto" w:fill="auto"/>
          </w:tcPr>
          <w:p w14:paraId="3E2B7611" w14:textId="77777777" w:rsidR="00AB2D18" w:rsidRPr="00405FBC" w:rsidRDefault="00AB2D18" w:rsidP="00405FBC">
            <w:pPr>
              <w:jc w:val="both"/>
              <w:rPr>
                <w:b/>
                <w:bCs/>
              </w:rPr>
            </w:pPr>
            <w:r w:rsidRPr="00405FBC">
              <w:rPr>
                <w:b/>
                <w:bCs/>
              </w:rPr>
              <w:t>Credit hours</w:t>
            </w:r>
          </w:p>
        </w:tc>
        <w:tc>
          <w:tcPr>
            <w:tcW w:w="1260" w:type="dxa"/>
            <w:shd w:val="clear" w:color="auto" w:fill="auto"/>
          </w:tcPr>
          <w:p w14:paraId="245D399A" w14:textId="77777777" w:rsidR="00AB2D18" w:rsidRPr="00405FBC" w:rsidRDefault="00AB2D18" w:rsidP="00405FBC">
            <w:pPr>
              <w:jc w:val="both"/>
              <w:rPr>
                <w:b/>
                <w:bCs/>
              </w:rPr>
            </w:pPr>
            <w:r w:rsidRPr="00405FBC">
              <w:rPr>
                <w:b/>
                <w:bCs/>
              </w:rPr>
              <w:t>Contact hours</w:t>
            </w:r>
          </w:p>
        </w:tc>
        <w:tc>
          <w:tcPr>
            <w:tcW w:w="1800" w:type="dxa"/>
            <w:shd w:val="clear" w:color="auto" w:fill="auto"/>
          </w:tcPr>
          <w:p w14:paraId="2777911A" w14:textId="77777777" w:rsidR="00AB2D18" w:rsidRPr="00405FBC" w:rsidRDefault="00AB2D18" w:rsidP="00405FBC">
            <w:pPr>
              <w:jc w:val="both"/>
              <w:rPr>
                <w:b/>
                <w:bCs/>
              </w:rPr>
            </w:pPr>
            <w:r w:rsidRPr="00405FBC">
              <w:rPr>
                <w:b/>
                <w:bCs/>
              </w:rPr>
              <w:t>Failure Students</w:t>
            </w:r>
          </w:p>
        </w:tc>
      </w:tr>
      <w:tr w:rsidR="00405FBC" w:rsidRPr="009E2210" w14:paraId="076BB856" w14:textId="77777777" w:rsidTr="00405FBC">
        <w:tc>
          <w:tcPr>
            <w:tcW w:w="744" w:type="dxa"/>
            <w:shd w:val="clear" w:color="auto" w:fill="auto"/>
          </w:tcPr>
          <w:p w14:paraId="5DFF237E" w14:textId="77777777" w:rsidR="00AB2D18" w:rsidRPr="009E2210" w:rsidRDefault="00AB2D18" w:rsidP="00405FBC">
            <w:pPr>
              <w:jc w:val="both"/>
            </w:pPr>
            <w:r w:rsidRPr="009E2210">
              <w:t>1</w:t>
            </w:r>
          </w:p>
        </w:tc>
        <w:tc>
          <w:tcPr>
            <w:tcW w:w="4044" w:type="dxa"/>
            <w:shd w:val="clear" w:color="auto" w:fill="auto"/>
          </w:tcPr>
          <w:p w14:paraId="200181AD" w14:textId="77777777" w:rsidR="00AB2D18" w:rsidRPr="009E2210" w:rsidRDefault="00AB2D18" w:rsidP="00405FBC">
            <w:pPr>
              <w:jc w:val="both"/>
            </w:pPr>
            <w:r w:rsidRPr="009E2210">
              <w:t>Linear Circuit Analysis</w:t>
            </w:r>
          </w:p>
        </w:tc>
        <w:tc>
          <w:tcPr>
            <w:tcW w:w="900" w:type="dxa"/>
            <w:shd w:val="clear" w:color="auto" w:fill="auto"/>
          </w:tcPr>
          <w:p w14:paraId="74D888B6" w14:textId="77777777" w:rsidR="00AB2D18" w:rsidRPr="009E2210" w:rsidRDefault="00AB2D18" w:rsidP="00405FBC">
            <w:pPr>
              <w:jc w:val="both"/>
            </w:pPr>
          </w:p>
        </w:tc>
        <w:tc>
          <w:tcPr>
            <w:tcW w:w="1080" w:type="dxa"/>
            <w:shd w:val="clear" w:color="auto" w:fill="auto"/>
          </w:tcPr>
          <w:p w14:paraId="3201972B" w14:textId="77777777" w:rsidR="00AB2D18" w:rsidRPr="00405FBC" w:rsidRDefault="00AB2D18" w:rsidP="00405FBC">
            <w:pPr>
              <w:jc w:val="both"/>
              <w:rPr>
                <w:vertAlign w:val="subscript"/>
              </w:rPr>
            </w:pPr>
            <w:r w:rsidRPr="009E2210">
              <w:t>3+1</w:t>
            </w:r>
          </w:p>
        </w:tc>
        <w:tc>
          <w:tcPr>
            <w:tcW w:w="1260" w:type="dxa"/>
            <w:shd w:val="clear" w:color="auto" w:fill="auto"/>
          </w:tcPr>
          <w:p w14:paraId="02111994" w14:textId="77777777" w:rsidR="00AB2D18" w:rsidRPr="009E2210" w:rsidRDefault="00AB2D18" w:rsidP="00405FBC">
            <w:pPr>
              <w:jc w:val="both"/>
            </w:pPr>
            <w:r w:rsidRPr="009E2210">
              <w:t>6</w:t>
            </w:r>
          </w:p>
        </w:tc>
        <w:tc>
          <w:tcPr>
            <w:tcW w:w="1800" w:type="dxa"/>
            <w:shd w:val="clear" w:color="auto" w:fill="auto"/>
          </w:tcPr>
          <w:p w14:paraId="650EE4C8" w14:textId="77777777" w:rsidR="00AB2D18" w:rsidRPr="009E2210" w:rsidRDefault="00AB2D18" w:rsidP="00405FBC">
            <w:pPr>
              <w:jc w:val="both"/>
            </w:pPr>
          </w:p>
        </w:tc>
      </w:tr>
      <w:tr w:rsidR="00405FBC" w:rsidRPr="009E2210" w14:paraId="271B3A18" w14:textId="77777777" w:rsidTr="00405FBC">
        <w:tc>
          <w:tcPr>
            <w:tcW w:w="744" w:type="dxa"/>
            <w:shd w:val="clear" w:color="auto" w:fill="auto"/>
          </w:tcPr>
          <w:p w14:paraId="4A8B6008" w14:textId="77777777" w:rsidR="00AB2D18" w:rsidRPr="009E2210" w:rsidRDefault="00AB2D18" w:rsidP="00405FBC">
            <w:pPr>
              <w:jc w:val="both"/>
            </w:pPr>
            <w:r w:rsidRPr="009E2210">
              <w:t>2</w:t>
            </w:r>
          </w:p>
        </w:tc>
        <w:tc>
          <w:tcPr>
            <w:tcW w:w="4044" w:type="dxa"/>
            <w:shd w:val="clear" w:color="auto" w:fill="auto"/>
          </w:tcPr>
          <w:p w14:paraId="5FEFF3DD" w14:textId="77777777" w:rsidR="00AB2D18" w:rsidRPr="009E2210" w:rsidRDefault="00AB2D18" w:rsidP="00405FBC">
            <w:pPr>
              <w:jc w:val="both"/>
            </w:pPr>
            <w:r w:rsidRPr="009E2210">
              <w:t>Multivariable Calculus</w:t>
            </w:r>
          </w:p>
        </w:tc>
        <w:tc>
          <w:tcPr>
            <w:tcW w:w="900" w:type="dxa"/>
            <w:shd w:val="clear" w:color="auto" w:fill="auto"/>
          </w:tcPr>
          <w:p w14:paraId="136B40C7" w14:textId="77777777" w:rsidR="00AB2D18" w:rsidRPr="009E2210" w:rsidRDefault="00AB2D18" w:rsidP="00405FBC">
            <w:pPr>
              <w:jc w:val="both"/>
            </w:pPr>
          </w:p>
        </w:tc>
        <w:tc>
          <w:tcPr>
            <w:tcW w:w="1080" w:type="dxa"/>
            <w:shd w:val="clear" w:color="auto" w:fill="auto"/>
          </w:tcPr>
          <w:p w14:paraId="14A0BD74" w14:textId="77777777" w:rsidR="00AB2D18" w:rsidRPr="009E2210" w:rsidRDefault="00AB2D18" w:rsidP="00405FBC">
            <w:pPr>
              <w:jc w:val="both"/>
            </w:pPr>
            <w:r w:rsidRPr="009E2210">
              <w:t>3+0</w:t>
            </w:r>
          </w:p>
        </w:tc>
        <w:tc>
          <w:tcPr>
            <w:tcW w:w="1260" w:type="dxa"/>
            <w:shd w:val="clear" w:color="auto" w:fill="auto"/>
          </w:tcPr>
          <w:p w14:paraId="7590D697" w14:textId="77777777" w:rsidR="00AB2D18" w:rsidRPr="009E2210" w:rsidRDefault="00AB2D18" w:rsidP="00405FBC">
            <w:pPr>
              <w:jc w:val="both"/>
            </w:pPr>
            <w:r w:rsidRPr="009E2210">
              <w:t>3</w:t>
            </w:r>
          </w:p>
        </w:tc>
        <w:tc>
          <w:tcPr>
            <w:tcW w:w="1800" w:type="dxa"/>
            <w:shd w:val="clear" w:color="auto" w:fill="auto"/>
          </w:tcPr>
          <w:p w14:paraId="50855BAF" w14:textId="77777777" w:rsidR="00AB2D18" w:rsidRPr="009E2210" w:rsidRDefault="00AB2D18" w:rsidP="00405FBC">
            <w:pPr>
              <w:jc w:val="both"/>
            </w:pPr>
          </w:p>
        </w:tc>
      </w:tr>
    </w:tbl>
    <w:p w14:paraId="5A906550" w14:textId="77777777" w:rsidR="00AB2D18" w:rsidRPr="009E2210" w:rsidRDefault="00AB2D18" w:rsidP="00C47A5B"/>
    <w:p w14:paraId="708B898C" w14:textId="77777777" w:rsidR="00AB2D18" w:rsidRPr="009E2210" w:rsidRDefault="00AB2D18" w:rsidP="000008B3">
      <w:pPr>
        <w:ind w:left="2880" w:firstLine="720"/>
        <w:jc w:val="both"/>
        <w:rPr>
          <w:b/>
          <w:bCs/>
        </w:rPr>
      </w:pPr>
      <w:r w:rsidRPr="009E2210">
        <w:rPr>
          <w:b/>
          <w:bCs/>
        </w:rPr>
        <w:t>3</w:t>
      </w:r>
      <w:r w:rsidRPr="009E2210">
        <w:rPr>
          <w:b/>
          <w:bCs/>
          <w:vertAlign w:val="superscript"/>
        </w:rPr>
        <w:t>rd</w:t>
      </w:r>
      <w:r w:rsidRPr="009E2210">
        <w:rPr>
          <w:b/>
          <w:bCs/>
        </w:rPr>
        <w:t xml:space="preserve"> 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4"/>
        <w:gridCol w:w="3963"/>
        <w:gridCol w:w="896"/>
        <w:gridCol w:w="1074"/>
        <w:gridCol w:w="1253"/>
        <w:gridCol w:w="1780"/>
      </w:tblGrid>
      <w:tr w:rsidR="00405FBC" w:rsidRPr="009E2210" w14:paraId="0A2B78AB" w14:textId="77777777" w:rsidTr="00405FBC">
        <w:tc>
          <w:tcPr>
            <w:tcW w:w="744" w:type="dxa"/>
            <w:shd w:val="clear" w:color="auto" w:fill="auto"/>
          </w:tcPr>
          <w:p w14:paraId="3428B7BF" w14:textId="77777777" w:rsidR="00AB2D18" w:rsidRPr="00405FBC" w:rsidRDefault="00AB2D18" w:rsidP="00405FBC">
            <w:pPr>
              <w:jc w:val="both"/>
              <w:rPr>
                <w:b/>
                <w:bCs/>
              </w:rPr>
            </w:pPr>
            <w:r w:rsidRPr="00405FBC">
              <w:rPr>
                <w:b/>
                <w:bCs/>
              </w:rPr>
              <w:t>S.No</w:t>
            </w:r>
          </w:p>
        </w:tc>
        <w:tc>
          <w:tcPr>
            <w:tcW w:w="4044" w:type="dxa"/>
            <w:shd w:val="clear" w:color="auto" w:fill="auto"/>
          </w:tcPr>
          <w:p w14:paraId="191DE5D8" w14:textId="77777777" w:rsidR="00AB2D18" w:rsidRPr="00405FBC" w:rsidRDefault="00AB2D18" w:rsidP="00405FBC">
            <w:pPr>
              <w:jc w:val="both"/>
              <w:rPr>
                <w:b/>
                <w:bCs/>
              </w:rPr>
            </w:pPr>
            <w:r w:rsidRPr="00405FBC">
              <w:rPr>
                <w:b/>
                <w:bCs/>
              </w:rPr>
              <w:t>Subject</w:t>
            </w:r>
          </w:p>
        </w:tc>
        <w:tc>
          <w:tcPr>
            <w:tcW w:w="900" w:type="dxa"/>
            <w:shd w:val="clear" w:color="auto" w:fill="auto"/>
          </w:tcPr>
          <w:p w14:paraId="2B073F93" w14:textId="77777777" w:rsidR="00AB2D18" w:rsidRPr="00405FBC" w:rsidRDefault="00AB2D18" w:rsidP="00405FBC">
            <w:pPr>
              <w:jc w:val="both"/>
              <w:rPr>
                <w:b/>
                <w:bCs/>
              </w:rPr>
            </w:pPr>
            <w:r w:rsidRPr="00405FBC">
              <w:rPr>
                <w:b/>
                <w:bCs/>
              </w:rPr>
              <w:t>Code</w:t>
            </w:r>
          </w:p>
        </w:tc>
        <w:tc>
          <w:tcPr>
            <w:tcW w:w="1080" w:type="dxa"/>
            <w:shd w:val="clear" w:color="auto" w:fill="auto"/>
          </w:tcPr>
          <w:p w14:paraId="501EB568" w14:textId="77777777" w:rsidR="00AB2D18" w:rsidRPr="00405FBC" w:rsidRDefault="00AB2D18" w:rsidP="00405FBC">
            <w:pPr>
              <w:jc w:val="both"/>
              <w:rPr>
                <w:b/>
                <w:bCs/>
              </w:rPr>
            </w:pPr>
            <w:r w:rsidRPr="00405FBC">
              <w:rPr>
                <w:b/>
                <w:bCs/>
              </w:rPr>
              <w:t>Credit hours</w:t>
            </w:r>
          </w:p>
        </w:tc>
        <w:tc>
          <w:tcPr>
            <w:tcW w:w="1260" w:type="dxa"/>
            <w:shd w:val="clear" w:color="auto" w:fill="auto"/>
          </w:tcPr>
          <w:p w14:paraId="452229CD" w14:textId="77777777" w:rsidR="00AB2D18" w:rsidRPr="00405FBC" w:rsidRDefault="00AB2D18" w:rsidP="00405FBC">
            <w:pPr>
              <w:jc w:val="both"/>
              <w:rPr>
                <w:b/>
                <w:bCs/>
              </w:rPr>
            </w:pPr>
            <w:r w:rsidRPr="00405FBC">
              <w:rPr>
                <w:b/>
                <w:bCs/>
              </w:rPr>
              <w:t>Contact hours</w:t>
            </w:r>
          </w:p>
        </w:tc>
        <w:tc>
          <w:tcPr>
            <w:tcW w:w="1800" w:type="dxa"/>
            <w:shd w:val="clear" w:color="auto" w:fill="auto"/>
          </w:tcPr>
          <w:p w14:paraId="4AAA8134" w14:textId="77777777" w:rsidR="00AB2D18" w:rsidRPr="00405FBC" w:rsidRDefault="00AB2D18" w:rsidP="00405FBC">
            <w:pPr>
              <w:jc w:val="both"/>
              <w:rPr>
                <w:b/>
                <w:bCs/>
              </w:rPr>
            </w:pPr>
            <w:r w:rsidRPr="00405FBC">
              <w:rPr>
                <w:b/>
                <w:bCs/>
              </w:rPr>
              <w:t>Failure Students</w:t>
            </w:r>
          </w:p>
        </w:tc>
      </w:tr>
      <w:tr w:rsidR="00405FBC" w:rsidRPr="009E2210" w14:paraId="72A1CB0C" w14:textId="77777777" w:rsidTr="00405FBC">
        <w:tc>
          <w:tcPr>
            <w:tcW w:w="744" w:type="dxa"/>
            <w:shd w:val="clear" w:color="auto" w:fill="auto"/>
          </w:tcPr>
          <w:p w14:paraId="40C0E441" w14:textId="77777777" w:rsidR="00AB2D18" w:rsidRPr="009E2210" w:rsidRDefault="00AB2D18" w:rsidP="00405FBC">
            <w:pPr>
              <w:jc w:val="both"/>
            </w:pPr>
            <w:r w:rsidRPr="009E2210">
              <w:t>1</w:t>
            </w:r>
          </w:p>
        </w:tc>
        <w:tc>
          <w:tcPr>
            <w:tcW w:w="4044" w:type="dxa"/>
            <w:shd w:val="clear" w:color="auto" w:fill="auto"/>
          </w:tcPr>
          <w:p w14:paraId="43016AEE" w14:textId="77777777" w:rsidR="00AB2D18" w:rsidRPr="009E2210" w:rsidRDefault="00AB2D18" w:rsidP="00405FBC">
            <w:pPr>
              <w:jc w:val="both"/>
            </w:pPr>
            <w:r w:rsidRPr="009E2210">
              <w:t>Electronic Devices and Circuits</w:t>
            </w:r>
          </w:p>
        </w:tc>
        <w:tc>
          <w:tcPr>
            <w:tcW w:w="900" w:type="dxa"/>
            <w:shd w:val="clear" w:color="auto" w:fill="auto"/>
          </w:tcPr>
          <w:p w14:paraId="286FF3B8" w14:textId="77777777" w:rsidR="00AB2D18" w:rsidRPr="009E2210" w:rsidRDefault="00AB2D18" w:rsidP="00405FBC">
            <w:pPr>
              <w:jc w:val="both"/>
            </w:pPr>
          </w:p>
        </w:tc>
        <w:tc>
          <w:tcPr>
            <w:tcW w:w="1080" w:type="dxa"/>
            <w:shd w:val="clear" w:color="auto" w:fill="auto"/>
          </w:tcPr>
          <w:p w14:paraId="69E5A9B7" w14:textId="77777777" w:rsidR="00AB2D18" w:rsidRPr="00405FBC" w:rsidRDefault="00AB2D18" w:rsidP="00405FBC">
            <w:pPr>
              <w:jc w:val="both"/>
              <w:rPr>
                <w:vertAlign w:val="subscript"/>
              </w:rPr>
            </w:pPr>
            <w:r w:rsidRPr="009E2210">
              <w:t>3+1</w:t>
            </w:r>
          </w:p>
        </w:tc>
        <w:tc>
          <w:tcPr>
            <w:tcW w:w="1260" w:type="dxa"/>
            <w:shd w:val="clear" w:color="auto" w:fill="auto"/>
          </w:tcPr>
          <w:p w14:paraId="2AACC373" w14:textId="77777777" w:rsidR="00AB2D18" w:rsidRPr="009E2210" w:rsidRDefault="00AB2D18" w:rsidP="00405FBC">
            <w:pPr>
              <w:jc w:val="both"/>
            </w:pPr>
            <w:r w:rsidRPr="009E2210">
              <w:t>6</w:t>
            </w:r>
          </w:p>
        </w:tc>
        <w:tc>
          <w:tcPr>
            <w:tcW w:w="1800" w:type="dxa"/>
            <w:shd w:val="clear" w:color="auto" w:fill="auto"/>
          </w:tcPr>
          <w:p w14:paraId="40D2D0D1" w14:textId="77777777" w:rsidR="00AB2D18" w:rsidRPr="009E2210" w:rsidRDefault="00AB2D18" w:rsidP="00405FBC">
            <w:pPr>
              <w:jc w:val="both"/>
            </w:pPr>
          </w:p>
        </w:tc>
      </w:tr>
    </w:tbl>
    <w:p w14:paraId="43F7857E" w14:textId="77777777" w:rsidR="00AB2D18" w:rsidRPr="009E2210" w:rsidRDefault="00AB2D18" w:rsidP="00C47A5B"/>
    <w:p w14:paraId="09C90F9D" w14:textId="77777777" w:rsidR="00AB2D18" w:rsidRPr="009E2210" w:rsidRDefault="00AB2D18" w:rsidP="001F0DE9">
      <w:pPr>
        <w:ind w:left="2880" w:firstLine="720"/>
        <w:jc w:val="both"/>
        <w:rPr>
          <w:b/>
          <w:bCs/>
        </w:rPr>
      </w:pPr>
      <w:r w:rsidRPr="009E2210">
        <w:rPr>
          <w:b/>
          <w:bCs/>
        </w:rPr>
        <w:t>4</w:t>
      </w:r>
      <w:r w:rsidRPr="009E2210">
        <w:rPr>
          <w:b/>
          <w:bCs/>
          <w:vertAlign w:val="superscript"/>
        </w:rPr>
        <w:t>th</w:t>
      </w:r>
      <w:r w:rsidRPr="009E2210">
        <w:rPr>
          <w:b/>
          <w:bCs/>
        </w:rPr>
        <w:t xml:space="preserve"> 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3962"/>
        <w:gridCol w:w="896"/>
        <w:gridCol w:w="1075"/>
        <w:gridCol w:w="1254"/>
        <w:gridCol w:w="1781"/>
      </w:tblGrid>
      <w:tr w:rsidR="00405FBC" w:rsidRPr="009E2210" w14:paraId="51AAFA47" w14:textId="77777777" w:rsidTr="00405FBC">
        <w:tc>
          <w:tcPr>
            <w:tcW w:w="744" w:type="dxa"/>
            <w:shd w:val="clear" w:color="auto" w:fill="auto"/>
          </w:tcPr>
          <w:p w14:paraId="0168AF8A" w14:textId="77777777" w:rsidR="00AB2D18" w:rsidRPr="00405FBC" w:rsidRDefault="00AB2D18" w:rsidP="00405FBC">
            <w:pPr>
              <w:jc w:val="both"/>
              <w:rPr>
                <w:b/>
                <w:bCs/>
              </w:rPr>
            </w:pPr>
            <w:r w:rsidRPr="00405FBC">
              <w:rPr>
                <w:b/>
                <w:bCs/>
              </w:rPr>
              <w:t>S.No</w:t>
            </w:r>
          </w:p>
        </w:tc>
        <w:tc>
          <w:tcPr>
            <w:tcW w:w="4044" w:type="dxa"/>
            <w:shd w:val="clear" w:color="auto" w:fill="auto"/>
          </w:tcPr>
          <w:p w14:paraId="2822E8C6" w14:textId="77777777" w:rsidR="00AB2D18" w:rsidRPr="00405FBC" w:rsidRDefault="00AB2D18" w:rsidP="00405FBC">
            <w:pPr>
              <w:jc w:val="both"/>
              <w:rPr>
                <w:b/>
                <w:bCs/>
              </w:rPr>
            </w:pPr>
            <w:r w:rsidRPr="00405FBC">
              <w:rPr>
                <w:b/>
                <w:bCs/>
              </w:rPr>
              <w:t>Subject</w:t>
            </w:r>
          </w:p>
        </w:tc>
        <w:tc>
          <w:tcPr>
            <w:tcW w:w="900" w:type="dxa"/>
            <w:shd w:val="clear" w:color="auto" w:fill="auto"/>
          </w:tcPr>
          <w:p w14:paraId="5E48AAC7" w14:textId="77777777" w:rsidR="00AB2D18" w:rsidRPr="00405FBC" w:rsidRDefault="00AB2D18" w:rsidP="00405FBC">
            <w:pPr>
              <w:jc w:val="both"/>
              <w:rPr>
                <w:b/>
                <w:bCs/>
              </w:rPr>
            </w:pPr>
            <w:r w:rsidRPr="00405FBC">
              <w:rPr>
                <w:b/>
                <w:bCs/>
              </w:rPr>
              <w:t>Code</w:t>
            </w:r>
          </w:p>
        </w:tc>
        <w:tc>
          <w:tcPr>
            <w:tcW w:w="1080" w:type="dxa"/>
            <w:shd w:val="clear" w:color="auto" w:fill="auto"/>
          </w:tcPr>
          <w:p w14:paraId="24CC7823" w14:textId="77777777" w:rsidR="00AB2D18" w:rsidRPr="00405FBC" w:rsidRDefault="00AB2D18" w:rsidP="00405FBC">
            <w:pPr>
              <w:jc w:val="both"/>
              <w:rPr>
                <w:b/>
                <w:bCs/>
              </w:rPr>
            </w:pPr>
            <w:r w:rsidRPr="00405FBC">
              <w:rPr>
                <w:b/>
                <w:bCs/>
              </w:rPr>
              <w:t>Credit hours</w:t>
            </w:r>
          </w:p>
        </w:tc>
        <w:tc>
          <w:tcPr>
            <w:tcW w:w="1260" w:type="dxa"/>
            <w:shd w:val="clear" w:color="auto" w:fill="auto"/>
          </w:tcPr>
          <w:p w14:paraId="53299ECC" w14:textId="77777777" w:rsidR="00AB2D18" w:rsidRPr="00405FBC" w:rsidRDefault="00AB2D18" w:rsidP="00405FBC">
            <w:pPr>
              <w:jc w:val="both"/>
              <w:rPr>
                <w:b/>
                <w:bCs/>
              </w:rPr>
            </w:pPr>
            <w:r w:rsidRPr="00405FBC">
              <w:rPr>
                <w:b/>
                <w:bCs/>
              </w:rPr>
              <w:t>Contact hours</w:t>
            </w:r>
          </w:p>
        </w:tc>
        <w:tc>
          <w:tcPr>
            <w:tcW w:w="1800" w:type="dxa"/>
            <w:shd w:val="clear" w:color="auto" w:fill="auto"/>
          </w:tcPr>
          <w:p w14:paraId="7EBDC7E8" w14:textId="77777777" w:rsidR="00AB2D18" w:rsidRPr="00405FBC" w:rsidRDefault="00AB2D18" w:rsidP="00405FBC">
            <w:pPr>
              <w:jc w:val="both"/>
              <w:rPr>
                <w:b/>
                <w:bCs/>
              </w:rPr>
            </w:pPr>
            <w:r w:rsidRPr="00405FBC">
              <w:rPr>
                <w:b/>
                <w:bCs/>
              </w:rPr>
              <w:t>Failure Students</w:t>
            </w:r>
          </w:p>
        </w:tc>
      </w:tr>
      <w:tr w:rsidR="00405FBC" w:rsidRPr="009E2210" w14:paraId="7824C97C" w14:textId="77777777" w:rsidTr="00405FBC">
        <w:tc>
          <w:tcPr>
            <w:tcW w:w="744" w:type="dxa"/>
            <w:shd w:val="clear" w:color="auto" w:fill="auto"/>
          </w:tcPr>
          <w:p w14:paraId="27505E52" w14:textId="77777777" w:rsidR="00AB2D18" w:rsidRPr="009E2210" w:rsidRDefault="00AB2D18" w:rsidP="00405FBC">
            <w:pPr>
              <w:jc w:val="both"/>
            </w:pPr>
            <w:r w:rsidRPr="009E2210">
              <w:t>1</w:t>
            </w:r>
          </w:p>
        </w:tc>
        <w:tc>
          <w:tcPr>
            <w:tcW w:w="4044" w:type="dxa"/>
            <w:shd w:val="clear" w:color="auto" w:fill="auto"/>
          </w:tcPr>
          <w:p w14:paraId="513F322D" w14:textId="77777777" w:rsidR="00AB2D18" w:rsidRPr="009E2210" w:rsidRDefault="00AB2D18" w:rsidP="00405FBC">
            <w:pPr>
              <w:jc w:val="both"/>
            </w:pPr>
            <w:r w:rsidRPr="009E2210">
              <w:t>Signal &amp; Systems</w:t>
            </w:r>
          </w:p>
        </w:tc>
        <w:tc>
          <w:tcPr>
            <w:tcW w:w="900" w:type="dxa"/>
            <w:shd w:val="clear" w:color="auto" w:fill="auto"/>
          </w:tcPr>
          <w:p w14:paraId="0074BFA5" w14:textId="77777777" w:rsidR="00AB2D18" w:rsidRPr="009E2210" w:rsidRDefault="00AB2D18" w:rsidP="00405FBC">
            <w:pPr>
              <w:jc w:val="both"/>
            </w:pPr>
          </w:p>
        </w:tc>
        <w:tc>
          <w:tcPr>
            <w:tcW w:w="1080" w:type="dxa"/>
            <w:shd w:val="clear" w:color="auto" w:fill="auto"/>
          </w:tcPr>
          <w:p w14:paraId="19E8C182" w14:textId="77777777" w:rsidR="00AB2D18" w:rsidRPr="00405FBC" w:rsidRDefault="00AB2D18" w:rsidP="00405FBC">
            <w:pPr>
              <w:jc w:val="both"/>
              <w:rPr>
                <w:vertAlign w:val="subscript"/>
              </w:rPr>
            </w:pPr>
            <w:r w:rsidRPr="009E2210">
              <w:t>3+1</w:t>
            </w:r>
          </w:p>
        </w:tc>
        <w:tc>
          <w:tcPr>
            <w:tcW w:w="1260" w:type="dxa"/>
            <w:shd w:val="clear" w:color="auto" w:fill="auto"/>
          </w:tcPr>
          <w:p w14:paraId="11546448" w14:textId="77777777" w:rsidR="00AB2D18" w:rsidRPr="009E2210" w:rsidRDefault="00AB2D18" w:rsidP="00405FBC">
            <w:pPr>
              <w:jc w:val="both"/>
            </w:pPr>
            <w:r w:rsidRPr="009E2210">
              <w:t>6</w:t>
            </w:r>
          </w:p>
        </w:tc>
        <w:tc>
          <w:tcPr>
            <w:tcW w:w="1800" w:type="dxa"/>
            <w:shd w:val="clear" w:color="auto" w:fill="auto"/>
          </w:tcPr>
          <w:p w14:paraId="6D97EB25" w14:textId="77777777" w:rsidR="00AB2D18" w:rsidRPr="009E2210" w:rsidRDefault="00AB2D18" w:rsidP="00405FBC">
            <w:pPr>
              <w:jc w:val="both"/>
            </w:pPr>
          </w:p>
        </w:tc>
      </w:tr>
      <w:tr w:rsidR="00405FBC" w:rsidRPr="009E2210" w14:paraId="5B4D54AE" w14:textId="77777777" w:rsidTr="00405FBC">
        <w:tc>
          <w:tcPr>
            <w:tcW w:w="744" w:type="dxa"/>
            <w:shd w:val="clear" w:color="auto" w:fill="auto"/>
          </w:tcPr>
          <w:p w14:paraId="365296F4" w14:textId="77777777" w:rsidR="00AB2D18" w:rsidRPr="009E2210" w:rsidRDefault="00AB2D18" w:rsidP="00405FBC">
            <w:pPr>
              <w:jc w:val="both"/>
            </w:pPr>
            <w:r w:rsidRPr="009E2210">
              <w:t>2</w:t>
            </w:r>
          </w:p>
        </w:tc>
        <w:tc>
          <w:tcPr>
            <w:tcW w:w="4044" w:type="dxa"/>
            <w:shd w:val="clear" w:color="auto" w:fill="auto"/>
          </w:tcPr>
          <w:p w14:paraId="1975E0B1" w14:textId="77777777" w:rsidR="00AB2D18" w:rsidRPr="009E2210" w:rsidRDefault="00AB2D18" w:rsidP="00405FBC">
            <w:pPr>
              <w:jc w:val="both"/>
            </w:pPr>
            <w:r w:rsidRPr="009E2210">
              <w:t>D.C Machine</w:t>
            </w:r>
          </w:p>
        </w:tc>
        <w:tc>
          <w:tcPr>
            <w:tcW w:w="900" w:type="dxa"/>
            <w:shd w:val="clear" w:color="auto" w:fill="auto"/>
          </w:tcPr>
          <w:p w14:paraId="5A3995CE" w14:textId="77777777" w:rsidR="00AB2D18" w:rsidRPr="009E2210" w:rsidRDefault="00AB2D18" w:rsidP="00405FBC">
            <w:pPr>
              <w:jc w:val="both"/>
            </w:pPr>
          </w:p>
        </w:tc>
        <w:tc>
          <w:tcPr>
            <w:tcW w:w="1080" w:type="dxa"/>
            <w:shd w:val="clear" w:color="auto" w:fill="auto"/>
          </w:tcPr>
          <w:p w14:paraId="6E34DFD1" w14:textId="77777777" w:rsidR="00AB2D18" w:rsidRPr="009E2210" w:rsidRDefault="00AB2D18" w:rsidP="00405FBC">
            <w:pPr>
              <w:jc w:val="both"/>
            </w:pPr>
            <w:r w:rsidRPr="009E2210">
              <w:t>3+1</w:t>
            </w:r>
          </w:p>
        </w:tc>
        <w:tc>
          <w:tcPr>
            <w:tcW w:w="1260" w:type="dxa"/>
            <w:shd w:val="clear" w:color="auto" w:fill="auto"/>
          </w:tcPr>
          <w:p w14:paraId="7D7B48E9" w14:textId="77777777" w:rsidR="00AB2D18" w:rsidRPr="009E2210" w:rsidRDefault="00AB2D18" w:rsidP="00405FBC">
            <w:pPr>
              <w:jc w:val="both"/>
            </w:pPr>
            <w:r w:rsidRPr="009E2210">
              <w:t>6</w:t>
            </w:r>
          </w:p>
        </w:tc>
        <w:tc>
          <w:tcPr>
            <w:tcW w:w="1800" w:type="dxa"/>
            <w:shd w:val="clear" w:color="auto" w:fill="auto"/>
          </w:tcPr>
          <w:p w14:paraId="7DA919BD" w14:textId="77777777" w:rsidR="00AB2D18" w:rsidRPr="009E2210" w:rsidRDefault="00AB2D18" w:rsidP="00405FBC">
            <w:pPr>
              <w:jc w:val="both"/>
            </w:pPr>
          </w:p>
        </w:tc>
      </w:tr>
    </w:tbl>
    <w:p w14:paraId="40B67C24" w14:textId="77777777" w:rsidR="00AB2D18" w:rsidRPr="009E2210" w:rsidRDefault="00AB2D18" w:rsidP="00C47A5B"/>
    <w:p w14:paraId="33C53E41" w14:textId="77777777" w:rsidR="00AB2D18" w:rsidRPr="009E2210" w:rsidRDefault="00AB2D18" w:rsidP="00C47A5B"/>
    <w:p w14:paraId="30F220E6" w14:textId="77777777" w:rsidR="00AB2D18" w:rsidRPr="009E2210" w:rsidRDefault="00AB2D18" w:rsidP="00E32A3E">
      <w:pPr>
        <w:ind w:left="2880" w:firstLine="720"/>
        <w:jc w:val="both"/>
        <w:rPr>
          <w:b/>
          <w:bCs/>
        </w:rPr>
      </w:pPr>
      <w:r w:rsidRPr="009E2210">
        <w:rPr>
          <w:b/>
          <w:bCs/>
        </w:rPr>
        <w:t>5</w:t>
      </w:r>
      <w:r w:rsidRPr="009E2210">
        <w:rPr>
          <w:b/>
          <w:bCs/>
          <w:vertAlign w:val="superscript"/>
        </w:rPr>
        <w:t>th</w:t>
      </w:r>
      <w:r w:rsidRPr="009E2210">
        <w:rPr>
          <w:b/>
          <w:bCs/>
        </w:rPr>
        <w:t xml:space="preserve"> 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2"/>
        <w:gridCol w:w="3965"/>
        <w:gridCol w:w="896"/>
        <w:gridCol w:w="1074"/>
        <w:gridCol w:w="1253"/>
        <w:gridCol w:w="1780"/>
      </w:tblGrid>
      <w:tr w:rsidR="00405FBC" w:rsidRPr="009E2210" w14:paraId="5FB47675" w14:textId="77777777" w:rsidTr="00405FBC">
        <w:tc>
          <w:tcPr>
            <w:tcW w:w="744" w:type="dxa"/>
            <w:shd w:val="clear" w:color="auto" w:fill="auto"/>
          </w:tcPr>
          <w:p w14:paraId="53E4F6DD" w14:textId="77777777" w:rsidR="00AB2D18" w:rsidRPr="00405FBC" w:rsidRDefault="00AB2D18" w:rsidP="00405FBC">
            <w:pPr>
              <w:jc w:val="both"/>
              <w:rPr>
                <w:b/>
                <w:bCs/>
              </w:rPr>
            </w:pPr>
            <w:r w:rsidRPr="00405FBC">
              <w:rPr>
                <w:b/>
                <w:bCs/>
              </w:rPr>
              <w:t>S.No</w:t>
            </w:r>
          </w:p>
        </w:tc>
        <w:tc>
          <w:tcPr>
            <w:tcW w:w="4044" w:type="dxa"/>
            <w:shd w:val="clear" w:color="auto" w:fill="auto"/>
          </w:tcPr>
          <w:p w14:paraId="11DF57ED" w14:textId="77777777" w:rsidR="00AB2D18" w:rsidRPr="00405FBC" w:rsidRDefault="00AB2D18" w:rsidP="00405FBC">
            <w:pPr>
              <w:jc w:val="both"/>
              <w:rPr>
                <w:b/>
                <w:bCs/>
              </w:rPr>
            </w:pPr>
            <w:r w:rsidRPr="00405FBC">
              <w:rPr>
                <w:b/>
                <w:bCs/>
              </w:rPr>
              <w:t>Subject</w:t>
            </w:r>
          </w:p>
        </w:tc>
        <w:tc>
          <w:tcPr>
            <w:tcW w:w="900" w:type="dxa"/>
            <w:shd w:val="clear" w:color="auto" w:fill="auto"/>
          </w:tcPr>
          <w:p w14:paraId="403CD831" w14:textId="77777777" w:rsidR="00AB2D18" w:rsidRPr="00405FBC" w:rsidRDefault="00AB2D18" w:rsidP="00405FBC">
            <w:pPr>
              <w:jc w:val="both"/>
              <w:rPr>
                <w:b/>
                <w:bCs/>
              </w:rPr>
            </w:pPr>
            <w:r w:rsidRPr="00405FBC">
              <w:rPr>
                <w:b/>
                <w:bCs/>
              </w:rPr>
              <w:t>Code</w:t>
            </w:r>
          </w:p>
        </w:tc>
        <w:tc>
          <w:tcPr>
            <w:tcW w:w="1080" w:type="dxa"/>
            <w:shd w:val="clear" w:color="auto" w:fill="auto"/>
          </w:tcPr>
          <w:p w14:paraId="793EB95F" w14:textId="77777777" w:rsidR="00AB2D18" w:rsidRPr="00405FBC" w:rsidRDefault="00AB2D18" w:rsidP="00405FBC">
            <w:pPr>
              <w:jc w:val="both"/>
              <w:rPr>
                <w:b/>
                <w:bCs/>
              </w:rPr>
            </w:pPr>
            <w:r w:rsidRPr="00405FBC">
              <w:rPr>
                <w:b/>
                <w:bCs/>
              </w:rPr>
              <w:t>Credit hours</w:t>
            </w:r>
          </w:p>
        </w:tc>
        <w:tc>
          <w:tcPr>
            <w:tcW w:w="1260" w:type="dxa"/>
            <w:shd w:val="clear" w:color="auto" w:fill="auto"/>
          </w:tcPr>
          <w:p w14:paraId="765A6F17" w14:textId="77777777" w:rsidR="00AB2D18" w:rsidRPr="00405FBC" w:rsidRDefault="00AB2D18" w:rsidP="00405FBC">
            <w:pPr>
              <w:jc w:val="both"/>
              <w:rPr>
                <w:b/>
                <w:bCs/>
              </w:rPr>
            </w:pPr>
            <w:r w:rsidRPr="00405FBC">
              <w:rPr>
                <w:b/>
                <w:bCs/>
              </w:rPr>
              <w:t>Contact hours</w:t>
            </w:r>
          </w:p>
        </w:tc>
        <w:tc>
          <w:tcPr>
            <w:tcW w:w="1800" w:type="dxa"/>
            <w:shd w:val="clear" w:color="auto" w:fill="auto"/>
          </w:tcPr>
          <w:p w14:paraId="0664AFAF" w14:textId="77777777" w:rsidR="00AB2D18" w:rsidRPr="00405FBC" w:rsidRDefault="00AB2D18" w:rsidP="00405FBC">
            <w:pPr>
              <w:jc w:val="both"/>
              <w:rPr>
                <w:b/>
                <w:bCs/>
              </w:rPr>
            </w:pPr>
            <w:r w:rsidRPr="00405FBC">
              <w:rPr>
                <w:b/>
                <w:bCs/>
              </w:rPr>
              <w:t>Failure Students</w:t>
            </w:r>
          </w:p>
        </w:tc>
      </w:tr>
      <w:tr w:rsidR="00405FBC" w:rsidRPr="009E2210" w14:paraId="7AEC3B50" w14:textId="77777777" w:rsidTr="00405FBC">
        <w:tc>
          <w:tcPr>
            <w:tcW w:w="744" w:type="dxa"/>
            <w:shd w:val="clear" w:color="auto" w:fill="auto"/>
          </w:tcPr>
          <w:p w14:paraId="293154F3" w14:textId="77777777" w:rsidR="00AB2D18" w:rsidRPr="009E2210" w:rsidRDefault="00AB2D18" w:rsidP="00405FBC">
            <w:pPr>
              <w:jc w:val="both"/>
            </w:pPr>
            <w:r w:rsidRPr="009E2210">
              <w:t>1</w:t>
            </w:r>
          </w:p>
        </w:tc>
        <w:tc>
          <w:tcPr>
            <w:tcW w:w="4044" w:type="dxa"/>
            <w:shd w:val="clear" w:color="auto" w:fill="auto"/>
          </w:tcPr>
          <w:p w14:paraId="6494BE13" w14:textId="77777777" w:rsidR="00AB2D18" w:rsidRPr="009E2210" w:rsidRDefault="00AB2D18" w:rsidP="00405FBC">
            <w:pPr>
              <w:jc w:val="both"/>
            </w:pPr>
            <w:r w:rsidRPr="009E2210">
              <w:t>Power Distribution &amp; Utilization</w:t>
            </w:r>
          </w:p>
        </w:tc>
        <w:tc>
          <w:tcPr>
            <w:tcW w:w="900" w:type="dxa"/>
            <w:shd w:val="clear" w:color="auto" w:fill="auto"/>
          </w:tcPr>
          <w:p w14:paraId="394CC9E7" w14:textId="77777777" w:rsidR="00AB2D18" w:rsidRPr="009E2210" w:rsidRDefault="00AB2D18" w:rsidP="00405FBC">
            <w:pPr>
              <w:jc w:val="both"/>
            </w:pPr>
          </w:p>
        </w:tc>
        <w:tc>
          <w:tcPr>
            <w:tcW w:w="1080" w:type="dxa"/>
            <w:shd w:val="clear" w:color="auto" w:fill="auto"/>
          </w:tcPr>
          <w:p w14:paraId="51EA6514" w14:textId="77777777" w:rsidR="00AB2D18" w:rsidRPr="00405FBC" w:rsidRDefault="00AB2D18" w:rsidP="00405FBC">
            <w:pPr>
              <w:jc w:val="both"/>
              <w:rPr>
                <w:vertAlign w:val="subscript"/>
              </w:rPr>
            </w:pPr>
            <w:r w:rsidRPr="009E2210">
              <w:t>3+1</w:t>
            </w:r>
          </w:p>
        </w:tc>
        <w:tc>
          <w:tcPr>
            <w:tcW w:w="1260" w:type="dxa"/>
            <w:shd w:val="clear" w:color="auto" w:fill="auto"/>
          </w:tcPr>
          <w:p w14:paraId="28349904" w14:textId="77777777" w:rsidR="00AB2D18" w:rsidRPr="009E2210" w:rsidRDefault="00AB2D18" w:rsidP="00405FBC">
            <w:pPr>
              <w:jc w:val="both"/>
            </w:pPr>
            <w:r w:rsidRPr="009E2210">
              <w:t>6</w:t>
            </w:r>
          </w:p>
        </w:tc>
        <w:tc>
          <w:tcPr>
            <w:tcW w:w="1800" w:type="dxa"/>
            <w:shd w:val="clear" w:color="auto" w:fill="auto"/>
          </w:tcPr>
          <w:p w14:paraId="04DF05C0" w14:textId="77777777" w:rsidR="00AB2D18" w:rsidRPr="009E2210" w:rsidRDefault="00AB2D18" w:rsidP="00405FBC">
            <w:pPr>
              <w:jc w:val="both"/>
            </w:pPr>
          </w:p>
        </w:tc>
      </w:tr>
    </w:tbl>
    <w:p w14:paraId="53AC5E7A" w14:textId="77777777" w:rsidR="00AB2D18" w:rsidRPr="009E2210" w:rsidRDefault="00AB2D18" w:rsidP="00C47A5B"/>
    <w:p w14:paraId="16B15640" w14:textId="77777777" w:rsidR="00AB2D18" w:rsidRPr="009E2210" w:rsidRDefault="00AB2D18" w:rsidP="00C47A5B"/>
    <w:p w14:paraId="2C468641" w14:textId="77777777" w:rsidR="00AB2D18" w:rsidRPr="009E2210" w:rsidRDefault="00AB2D18" w:rsidP="00E32A3E">
      <w:pPr>
        <w:ind w:left="2880" w:firstLine="720"/>
        <w:jc w:val="both"/>
        <w:rPr>
          <w:b/>
          <w:bCs/>
        </w:rPr>
      </w:pPr>
      <w:r w:rsidRPr="009E2210">
        <w:rPr>
          <w:b/>
          <w:bCs/>
        </w:rPr>
        <w:t>6</w:t>
      </w:r>
      <w:r w:rsidRPr="009E2210">
        <w:rPr>
          <w:b/>
          <w:bCs/>
          <w:vertAlign w:val="superscript"/>
        </w:rPr>
        <w:t>th</w:t>
      </w:r>
      <w:r w:rsidRPr="009E2210">
        <w:rPr>
          <w:b/>
          <w:bCs/>
        </w:rPr>
        <w:t xml:space="preserve"> Semester:</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43"/>
        <w:gridCol w:w="3961"/>
        <w:gridCol w:w="896"/>
        <w:gridCol w:w="1075"/>
        <w:gridCol w:w="1254"/>
        <w:gridCol w:w="1781"/>
      </w:tblGrid>
      <w:tr w:rsidR="00405FBC" w:rsidRPr="009E2210" w14:paraId="39E58034" w14:textId="77777777" w:rsidTr="00405FBC">
        <w:tc>
          <w:tcPr>
            <w:tcW w:w="744" w:type="dxa"/>
            <w:shd w:val="clear" w:color="auto" w:fill="auto"/>
          </w:tcPr>
          <w:p w14:paraId="28993D83" w14:textId="77777777" w:rsidR="00AB2D18" w:rsidRPr="00405FBC" w:rsidRDefault="00AB2D18" w:rsidP="00405FBC">
            <w:pPr>
              <w:jc w:val="both"/>
              <w:rPr>
                <w:b/>
                <w:bCs/>
              </w:rPr>
            </w:pPr>
            <w:r w:rsidRPr="00405FBC">
              <w:rPr>
                <w:b/>
                <w:bCs/>
              </w:rPr>
              <w:t>S.No</w:t>
            </w:r>
          </w:p>
        </w:tc>
        <w:tc>
          <w:tcPr>
            <w:tcW w:w="4044" w:type="dxa"/>
            <w:shd w:val="clear" w:color="auto" w:fill="auto"/>
          </w:tcPr>
          <w:p w14:paraId="19D99286" w14:textId="77777777" w:rsidR="00AB2D18" w:rsidRPr="00405FBC" w:rsidRDefault="00AB2D18" w:rsidP="00405FBC">
            <w:pPr>
              <w:jc w:val="both"/>
              <w:rPr>
                <w:b/>
                <w:bCs/>
              </w:rPr>
            </w:pPr>
            <w:r w:rsidRPr="00405FBC">
              <w:rPr>
                <w:b/>
                <w:bCs/>
              </w:rPr>
              <w:t>Subject</w:t>
            </w:r>
          </w:p>
        </w:tc>
        <w:tc>
          <w:tcPr>
            <w:tcW w:w="900" w:type="dxa"/>
            <w:shd w:val="clear" w:color="auto" w:fill="auto"/>
          </w:tcPr>
          <w:p w14:paraId="4AD6E08B" w14:textId="77777777" w:rsidR="00AB2D18" w:rsidRPr="00405FBC" w:rsidRDefault="00AB2D18" w:rsidP="00405FBC">
            <w:pPr>
              <w:jc w:val="both"/>
              <w:rPr>
                <w:b/>
                <w:bCs/>
              </w:rPr>
            </w:pPr>
            <w:r w:rsidRPr="00405FBC">
              <w:rPr>
                <w:b/>
                <w:bCs/>
              </w:rPr>
              <w:t>Code</w:t>
            </w:r>
          </w:p>
        </w:tc>
        <w:tc>
          <w:tcPr>
            <w:tcW w:w="1080" w:type="dxa"/>
            <w:shd w:val="clear" w:color="auto" w:fill="auto"/>
          </w:tcPr>
          <w:p w14:paraId="30710160" w14:textId="77777777" w:rsidR="00AB2D18" w:rsidRPr="00405FBC" w:rsidRDefault="00AB2D18" w:rsidP="00405FBC">
            <w:pPr>
              <w:jc w:val="both"/>
              <w:rPr>
                <w:b/>
                <w:bCs/>
              </w:rPr>
            </w:pPr>
            <w:r w:rsidRPr="00405FBC">
              <w:rPr>
                <w:b/>
                <w:bCs/>
              </w:rPr>
              <w:t>Credit hours</w:t>
            </w:r>
          </w:p>
        </w:tc>
        <w:tc>
          <w:tcPr>
            <w:tcW w:w="1260" w:type="dxa"/>
            <w:shd w:val="clear" w:color="auto" w:fill="auto"/>
          </w:tcPr>
          <w:p w14:paraId="7A4E8149" w14:textId="77777777" w:rsidR="00AB2D18" w:rsidRPr="00405FBC" w:rsidRDefault="00AB2D18" w:rsidP="00405FBC">
            <w:pPr>
              <w:jc w:val="both"/>
              <w:rPr>
                <w:b/>
                <w:bCs/>
              </w:rPr>
            </w:pPr>
            <w:r w:rsidRPr="00405FBC">
              <w:rPr>
                <w:b/>
                <w:bCs/>
              </w:rPr>
              <w:t>Contact hours</w:t>
            </w:r>
          </w:p>
        </w:tc>
        <w:tc>
          <w:tcPr>
            <w:tcW w:w="1800" w:type="dxa"/>
            <w:shd w:val="clear" w:color="auto" w:fill="auto"/>
          </w:tcPr>
          <w:p w14:paraId="30C2BD50" w14:textId="77777777" w:rsidR="00AB2D18" w:rsidRPr="00405FBC" w:rsidRDefault="00AB2D18" w:rsidP="00405FBC">
            <w:pPr>
              <w:jc w:val="both"/>
              <w:rPr>
                <w:b/>
                <w:bCs/>
              </w:rPr>
            </w:pPr>
            <w:r w:rsidRPr="00405FBC">
              <w:rPr>
                <w:b/>
                <w:bCs/>
              </w:rPr>
              <w:t>Failure Students</w:t>
            </w:r>
          </w:p>
        </w:tc>
      </w:tr>
      <w:tr w:rsidR="00405FBC" w:rsidRPr="009E2210" w14:paraId="0B0067CB" w14:textId="77777777" w:rsidTr="00405FBC">
        <w:tc>
          <w:tcPr>
            <w:tcW w:w="744" w:type="dxa"/>
            <w:shd w:val="clear" w:color="auto" w:fill="auto"/>
          </w:tcPr>
          <w:p w14:paraId="34741213" w14:textId="77777777" w:rsidR="00AB2D18" w:rsidRPr="009E2210" w:rsidRDefault="00AB2D18" w:rsidP="00405FBC">
            <w:pPr>
              <w:jc w:val="both"/>
            </w:pPr>
            <w:r w:rsidRPr="009E2210">
              <w:t>1</w:t>
            </w:r>
          </w:p>
        </w:tc>
        <w:tc>
          <w:tcPr>
            <w:tcW w:w="4044" w:type="dxa"/>
            <w:shd w:val="clear" w:color="auto" w:fill="auto"/>
          </w:tcPr>
          <w:p w14:paraId="63E62BCE" w14:textId="77777777" w:rsidR="00AB2D18" w:rsidRPr="009E2210" w:rsidRDefault="00AB2D18" w:rsidP="00405FBC">
            <w:pPr>
              <w:jc w:val="both"/>
            </w:pPr>
            <w:r w:rsidRPr="009E2210">
              <w:t>Linear Control System</w:t>
            </w:r>
          </w:p>
        </w:tc>
        <w:tc>
          <w:tcPr>
            <w:tcW w:w="900" w:type="dxa"/>
            <w:shd w:val="clear" w:color="auto" w:fill="auto"/>
          </w:tcPr>
          <w:p w14:paraId="102B73ED" w14:textId="77777777" w:rsidR="00AB2D18" w:rsidRPr="009E2210" w:rsidRDefault="00AB2D18" w:rsidP="00405FBC">
            <w:pPr>
              <w:jc w:val="both"/>
            </w:pPr>
          </w:p>
        </w:tc>
        <w:tc>
          <w:tcPr>
            <w:tcW w:w="1080" w:type="dxa"/>
            <w:shd w:val="clear" w:color="auto" w:fill="auto"/>
          </w:tcPr>
          <w:p w14:paraId="6E0B08C3" w14:textId="77777777" w:rsidR="00AB2D18" w:rsidRPr="00405FBC" w:rsidRDefault="00AB2D18" w:rsidP="00405FBC">
            <w:pPr>
              <w:jc w:val="both"/>
              <w:rPr>
                <w:vertAlign w:val="subscript"/>
              </w:rPr>
            </w:pPr>
            <w:r w:rsidRPr="009E2210">
              <w:t>3+1</w:t>
            </w:r>
          </w:p>
        </w:tc>
        <w:tc>
          <w:tcPr>
            <w:tcW w:w="1260" w:type="dxa"/>
            <w:shd w:val="clear" w:color="auto" w:fill="auto"/>
          </w:tcPr>
          <w:p w14:paraId="385C0D7D" w14:textId="77777777" w:rsidR="00AB2D18" w:rsidRPr="009E2210" w:rsidRDefault="00AB2D18" w:rsidP="00405FBC">
            <w:pPr>
              <w:jc w:val="both"/>
            </w:pPr>
            <w:r w:rsidRPr="009E2210">
              <w:t>6</w:t>
            </w:r>
          </w:p>
        </w:tc>
        <w:tc>
          <w:tcPr>
            <w:tcW w:w="1800" w:type="dxa"/>
            <w:shd w:val="clear" w:color="auto" w:fill="auto"/>
          </w:tcPr>
          <w:p w14:paraId="3E7E3692" w14:textId="77777777" w:rsidR="00AB2D18" w:rsidRPr="009E2210" w:rsidRDefault="00AB2D18" w:rsidP="00405FBC">
            <w:pPr>
              <w:jc w:val="both"/>
            </w:pPr>
          </w:p>
        </w:tc>
      </w:tr>
      <w:tr w:rsidR="00405FBC" w:rsidRPr="009E2210" w14:paraId="2F145290" w14:textId="77777777" w:rsidTr="00405FBC">
        <w:tc>
          <w:tcPr>
            <w:tcW w:w="744" w:type="dxa"/>
            <w:shd w:val="clear" w:color="auto" w:fill="auto"/>
          </w:tcPr>
          <w:p w14:paraId="299A87AD" w14:textId="77777777" w:rsidR="00AB2D18" w:rsidRPr="009E2210" w:rsidRDefault="00AB2D18" w:rsidP="00405FBC">
            <w:pPr>
              <w:jc w:val="both"/>
            </w:pPr>
            <w:r w:rsidRPr="009E2210">
              <w:t>2</w:t>
            </w:r>
          </w:p>
        </w:tc>
        <w:tc>
          <w:tcPr>
            <w:tcW w:w="4044" w:type="dxa"/>
            <w:shd w:val="clear" w:color="auto" w:fill="auto"/>
          </w:tcPr>
          <w:p w14:paraId="2853C2C7" w14:textId="77777777" w:rsidR="00AB2D18" w:rsidRPr="009E2210" w:rsidRDefault="00AB2D18" w:rsidP="00405FBC">
            <w:pPr>
              <w:jc w:val="both"/>
            </w:pPr>
            <w:r w:rsidRPr="009E2210">
              <w:t>EMF</w:t>
            </w:r>
          </w:p>
        </w:tc>
        <w:tc>
          <w:tcPr>
            <w:tcW w:w="900" w:type="dxa"/>
            <w:shd w:val="clear" w:color="auto" w:fill="auto"/>
          </w:tcPr>
          <w:p w14:paraId="30641859" w14:textId="77777777" w:rsidR="00AB2D18" w:rsidRPr="009E2210" w:rsidRDefault="00AB2D18" w:rsidP="00405FBC">
            <w:pPr>
              <w:jc w:val="both"/>
            </w:pPr>
          </w:p>
        </w:tc>
        <w:tc>
          <w:tcPr>
            <w:tcW w:w="1080" w:type="dxa"/>
            <w:shd w:val="clear" w:color="auto" w:fill="auto"/>
          </w:tcPr>
          <w:p w14:paraId="0B06CFD3" w14:textId="77777777" w:rsidR="00AB2D18" w:rsidRPr="009E2210" w:rsidRDefault="00AB2D18" w:rsidP="00405FBC">
            <w:pPr>
              <w:jc w:val="both"/>
            </w:pPr>
            <w:r w:rsidRPr="009E2210">
              <w:t>3+0</w:t>
            </w:r>
          </w:p>
        </w:tc>
        <w:tc>
          <w:tcPr>
            <w:tcW w:w="1260" w:type="dxa"/>
            <w:shd w:val="clear" w:color="auto" w:fill="auto"/>
          </w:tcPr>
          <w:p w14:paraId="1F5F7BB0" w14:textId="77777777" w:rsidR="00AB2D18" w:rsidRPr="009E2210" w:rsidRDefault="00AB2D18" w:rsidP="00405FBC">
            <w:pPr>
              <w:jc w:val="both"/>
            </w:pPr>
            <w:r w:rsidRPr="009E2210">
              <w:t>3</w:t>
            </w:r>
          </w:p>
        </w:tc>
        <w:tc>
          <w:tcPr>
            <w:tcW w:w="1800" w:type="dxa"/>
            <w:shd w:val="clear" w:color="auto" w:fill="auto"/>
          </w:tcPr>
          <w:p w14:paraId="2D18E4F5" w14:textId="77777777" w:rsidR="00AB2D18" w:rsidRPr="009E2210" w:rsidRDefault="00AB2D18" w:rsidP="00405FBC">
            <w:pPr>
              <w:jc w:val="both"/>
            </w:pPr>
          </w:p>
        </w:tc>
      </w:tr>
    </w:tbl>
    <w:p w14:paraId="39B023B2" w14:textId="77777777" w:rsidR="00AB2D18" w:rsidRPr="009E2210" w:rsidRDefault="00AB2D18" w:rsidP="00E32A3E"/>
    <w:p w14:paraId="35564526" w14:textId="77777777" w:rsidR="00AB2D18" w:rsidRPr="009E2210" w:rsidRDefault="00AB2D18" w:rsidP="00C47A5B">
      <w:pPr>
        <w:rPr>
          <w:b/>
          <w:bCs/>
        </w:rPr>
      </w:pPr>
      <w:r w:rsidRPr="009E2210">
        <w:rPr>
          <w:b/>
          <w:bCs/>
        </w:rPr>
        <w:t>Note: Each student can register only two subjects/courses</w:t>
      </w:r>
    </w:p>
    <w:p w14:paraId="49A78258" w14:textId="77777777" w:rsidR="00AB2D18" w:rsidRDefault="00AB2D18" w:rsidP="00C47A5B"/>
    <w:p w14:paraId="3A404502" w14:textId="77777777" w:rsidR="00AB2D18" w:rsidRPr="00E12021" w:rsidRDefault="00AB2D18" w:rsidP="00E26724">
      <w:pPr>
        <w:jc w:val="right"/>
        <w:rPr>
          <w:b/>
          <w:bCs/>
          <w:sz w:val="28"/>
          <w:szCs w:val="28"/>
        </w:rPr>
      </w:pPr>
      <w:r w:rsidRPr="00E12021">
        <w:rPr>
          <w:b/>
          <w:bCs/>
          <w:sz w:val="28"/>
          <w:szCs w:val="28"/>
        </w:rPr>
        <w:t>CHAIRMAN</w:t>
      </w:r>
    </w:p>
    <w:p w14:paraId="4EA42BCD" w14:textId="77777777" w:rsidR="00AB2D18" w:rsidRPr="00E12021" w:rsidRDefault="00AB2D18" w:rsidP="00E26724">
      <w:pPr>
        <w:spacing w:line="360" w:lineRule="auto"/>
        <w:jc w:val="lowKashida"/>
        <w:rPr>
          <w:b/>
          <w:bCs/>
        </w:rPr>
      </w:pPr>
      <w:r w:rsidRPr="00E12021">
        <w:rPr>
          <w:b/>
          <w:bCs/>
        </w:rPr>
        <w:t>Copy Forwarded to:</w:t>
      </w:r>
    </w:p>
    <w:p w14:paraId="0B313BA8" w14:textId="77777777" w:rsidR="00AB2D18" w:rsidRPr="00E12021" w:rsidRDefault="00AB2D18" w:rsidP="00E26724">
      <w:pPr>
        <w:ind w:left="720"/>
        <w:jc w:val="lowKashida"/>
      </w:pPr>
      <w:r w:rsidRPr="00E12021">
        <w:t>1.   Secretary to Vice Chancellor, BUET, Khuzdar</w:t>
      </w:r>
    </w:p>
    <w:p w14:paraId="7ACA49E2" w14:textId="77777777" w:rsidR="00AB2D18" w:rsidRPr="00E12021" w:rsidRDefault="00AB2D18" w:rsidP="00E26724">
      <w:pPr>
        <w:ind w:left="720"/>
        <w:jc w:val="lowKashida"/>
      </w:pPr>
      <w:r w:rsidRPr="00E12021">
        <w:t>2.   P.S to Pro Vice Chancellor, BUET, Khuzdar</w:t>
      </w:r>
    </w:p>
    <w:p w14:paraId="3D816999" w14:textId="77777777" w:rsidR="00AB2D18" w:rsidRPr="00E12021" w:rsidRDefault="00AB2D18" w:rsidP="00E26724">
      <w:pPr>
        <w:ind w:left="720"/>
        <w:jc w:val="lowKashida"/>
      </w:pPr>
      <w:r w:rsidRPr="00E12021">
        <w:t>3.   P.S to Dean Faculty of Engineering, BUET, Khuzdar</w:t>
      </w:r>
    </w:p>
    <w:p w14:paraId="28BCEE39" w14:textId="77777777" w:rsidR="00AB2D18" w:rsidRPr="00E12021" w:rsidRDefault="00AB2D18" w:rsidP="00E26724">
      <w:pPr>
        <w:ind w:left="720"/>
        <w:jc w:val="lowKashida"/>
      </w:pPr>
      <w:r w:rsidRPr="00E12021">
        <w:t>4.   P.S to Registrar, BUET, Khuzdar</w:t>
      </w:r>
    </w:p>
    <w:p w14:paraId="730BB9CD" w14:textId="77777777" w:rsidR="00AB2D18" w:rsidRPr="00E12021" w:rsidRDefault="00AB2D18" w:rsidP="00E26724">
      <w:pPr>
        <w:ind w:left="720"/>
        <w:jc w:val="lowKashida"/>
      </w:pPr>
      <w:r w:rsidRPr="00E12021">
        <w:t>5.   Office Copy</w:t>
      </w:r>
    </w:p>
    <w:p w14:paraId="23E3D70C" w14:textId="77777777" w:rsidR="00AB2D18" w:rsidRDefault="00AB2D18" w:rsidP="00C47A5B"/>
    <w:p w14:paraId="76BDBEA6" w14:textId="77777777" w:rsidR="00AB2D18" w:rsidRDefault="00AB2D18" w:rsidP="00C47A5B"/>
    <w:p w14:paraId="6847D798" w14:textId="77777777" w:rsidR="00AB2D18" w:rsidRDefault="00AB2D18" w:rsidP="00C47A5B"/>
    <w:p w14:paraId="2726D4A3" w14:textId="77777777" w:rsidR="00AB2D18" w:rsidRDefault="00AB2D18" w:rsidP="00C47A5B"/>
    <w:p w14:paraId="17B832B4" w14:textId="77777777" w:rsidR="00AB2D18" w:rsidRPr="00D34E53" w:rsidRDefault="00AB2D18" w:rsidP="00B93345">
      <w:pPr>
        <w:ind w:left="720" w:firstLine="720"/>
        <w:rPr>
          <w:rFonts w:ascii="Arial" w:hAnsi="Arial" w:cs="Arial"/>
        </w:rPr>
      </w:pPr>
      <w:r w:rsidRPr="00D34E53">
        <w:rPr>
          <w:rFonts w:ascii="Arial" w:hAnsi="Arial" w:cs="Arial"/>
        </w:rPr>
        <w:t>The General Manager (HR),</w:t>
      </w:r>
    </w:p>
    <w:p w14:paraId="107DF3CB" w14:textId="77777777" w:rsidR="00AB2D18" w:rsidRDefault="00AB2D18" w:rsidP="00E44954">
      <w:pPr>
        <w:ind w:left="720" w:firstLine="720"/>
      </w:pPr>
      <w:r>
        <w:t xml:space="preserve">Habibullah Costal Power Plant, </w:t>
      </w:r>
    </w:p>
    <w:p w14:paraId="4AFE6266" w14:textId="77777777" w:rsidR="00AB2D18" w:rsidRDefault="00AB2D18" w:rsidP="00E44954">
      <w:pPr>
        <w:ind w:left="720" w:firstLine="720"/>
      </w:pPr>
      <w:smartTag w:uri="urn:schemas-microsoft-com:office:smarttags" w:element="City">
        <w:smartTag w:uri="urn:schemas-microsoft-com:office:smarttags" w:element="place">
          <w:r>
            <w:t>Quetta</w:t>
          </w:r>
        </w:smartTag>
      </w:smartTag>
      <w:r>
        <w:t>, Balochistan</w:t>
      </w:r>
    </w:p>
    <w:p w14:paraId="1C11D0FA" w14:textId="77777777" w:rsidR="00AB2D18" w:rsidRDefault="00AB2D18" w:rsidP="0073107F"/>
    <w:p w14:paraId="728ACC33" w14:textId="77777777" w:rsidR="00AB2D18" w:rsidRDefault="00AB2D18" w:rsidP="0073107F"/>
    <w:p w14:paraId="51C8C85F" w14:textId="77777777" w:rsidR="00AB2D18" w:rsidRDefault="00AB2D18" w:rsidP="0073107F"/>
    <w:p w14:paraId="1EBBCA7E" w14:textId="77777777" w:rsidR="00AB2D18" w:rsidRDefault="00AB2D18" w:rsidP="0073107F"/>
    <w:p w14:paraId="2553FF6B" w14:textId="77777777" w:rsidR="00AB2D18" w:rsidRDefault="00AB2D18" w:rsidP="0073107F">
      <w:pPr>
        <w:rPr>
          <w:b/>
          <w:caps/>
          <w:u w:val="single"/>
        </w:rPr>
      </w:pPr>
      <w:r>
        <w:t>Subject:</w:t>
      </w:r>
      <w:r>
        <w:tab/>
      </w:r>
      <w:r w:rsidRPr="00C66B27">
        <w:rPr>
          <w:b/>
          <w:caps/>
          <w:u w:val="single"/>
        </w:rPr>
        <w:t>internship</w:t>
      </w:r>
    </w:p>
    <w:p w14:paraId="227A75D4" w14:textId="77777777" w:rsidR="00AB2D18" w:rsidRDefault="00AB2D18" w:rsidP="0073107F">
      <w:pPr>
        <w:rPr>
          <w:b/>
          <w:caps/>
          <w:u w:val="single"/>
        </w:rPr>
      </w:pPr>
    </w:p>
    <w:p w14:paraId="4F070435" w14:textId="77777777" w:rsidR="00AB2D18" w:rsidRPr="00C66B27" w:rsidRDefault="00AB2D18" w:rsidP="0073107F">
      <w:pPr>
        <w:rPr>
          <w:b/>
          <w:caps/>
          <w:u w:val="single"/>
        </w:rPr>
      </w:pPr>
    </w:p>
    <w:p w14:paraId="5B3935F3" w14:textId="77777777" w:rsidR="00AB2D18" w:rsidRDefault="00AB2D18" w:rsidP="003B09A0">
      <w:pPr>
        <w:spacing w:line="360" w:lineRule="auto"/>
        <w:jc w:val="both"/>
      </w:pPr>
      <w:r>
        <w:t xml:space="preserve"> </w:t>
      </w:r>
      <w:r>
        <w:tab/>
      </w:r>
      <w:r>
        <w:tab/>
        <w:t xml:space="preserve">I refer to </w:t>
      </w:r>
      <w:r w:rsidRPr="002F2269">
        <w:rPr>
          <w:b/>
          <w:bCs/>
        </w:rPr>
        <w:t>Mr.</w:t>
      </w:r>
      <w:r>
        <w:rPr>
          <w:b/>
          <w:bCs/>
        </w:rPr>
        <w:t xml:space="preserve"> Jhanzib Khan S/o   paind Khan </w:t>
      </w:r>
      <w:r w:rsidRPr="00AA5524">
        <w:rPr>
          <w:bCs/>
        </w:rPr>
        <w:t>bearing</w:t>
      </w:r>
      <w:r>
        <w:t xml:space="preserve"> class Roll No. 13EL45, student of 5</w:t>
      </w:r>
      <w:r w:rsidRPr="00910BA4">
        <w:rPr>
          <w:vertAlign w:val="superscript"/>
        </w:rPr>
        <w:t>th</w:t>
      </w:r>
      <w:r>
        <w:t xml:space="preserve"> Semester of this department as a internee to your esteemed organization during summer vacations (July 2016) in order to strengthen his concept about engineering applications practically.</w:t>
      </w:r>
    </w:p>
    <w:p w14:paraId="3CD79D2B" w14:textId="77777777" w:rsidR="00AB2D18" w:rsidRDefault="00AB2D18" w:rsidP="0073107F">
      <w:pPr>
        <w:jc w:val="both"/>
      </w:pPr>
      <w:r>
        <w:t xml:space="preserve"> </w:t>
      </w:r>
      <w:r>
        <w:tab/>
      </w:r>
      <w:r>
        <w:tab/>
        <w:t>It would be appreciated if you could kindly extend your cooperation in this regard.</w:t>
      </w:r>
    </w:p>
    <w:p w14:paraId="36B5580F" w14:textId="77777777" w:rsidR="00AB2D18" w:rsidRDefault="00AB2D18" w:rsidP="0073107F">
      <w:pPr>
        <w:jc w:val="both"/>
      </w:pPr>
    </w:p>
    <w:p w14:paraId="65FFFE54" w14:textId="77777777" w:rsidR="00AB2D18" w:rsidRDefault="00AB2D18" w:rsidP="0073107F">
      <w:pPr>
        <w:jc w:val="both"/>
      </w:pPr>
    </w:p>
    <w:p w14:paraId="28CCD647" w14:textId="77777777" w:rsidR="00AB2D18" w:rsidRDefault="00AB2D18" w:rsidP="0073107F">
      <w:pPr>
        <w:jc w:val="both"/>
      </w:pPr>
    </w:p>
    <w:p w14:paraId="55451BA3" w14:textId="77777777" w:rsidR="00AB2D18" w:rsidRDefault="00AB2D18" w:rsidP="0073107F">
      <w:pPr>
        <w:jc w:val="both"/>
      </w:pPr>
    </w:p>
    <w:p w14:paraId="57421EBF" w14:textId="77777777" w:rsidR="00AB2D18" w:rsidRDefault="00AB2D18" w:rsidP="0073107F">
      <w:pPr>
        <w:jc w:val="both"/>
      </w:pPr>
    </w:p>
    <w:p w14:paraId="1EA259C2" w14:textId="77777777" w:rsidR="00AB2D18" w:rsidRDefault="00AB2D18" w:rsidP="0073107F">
      <w:pPr>
        <w:jc w:val="both"/>
        <w:rPr>
          <w:b/>
          <w:bCs/>
          <w:sz w:val="30"/>
        </w:rPr>
      </w:pPr>
    </w:p>
    <w:p w14:paraId="555A2F2F" w14:textId="77777777" w:rsidR="00AB2D18" w:rsidRDefault="00AB2D18" w:rsidP="0073107F">
      <w:pPr>
        <w:jc w:val="both"/>
        <w:rPr>
          <w:b/>
          <w:bCs/>
          <w:sz w:val="30"/>
        </w:rPr>
      </w:pPr>
    </w:p>
    <w:p w14:paraId="7FD0F164" w14:textId="77777777" w:rsidR="00AB2D18" w:rsidRPr="00B93345" w:rsidRDefault="00AB2D18" w:rsidP="0073107F">
      <w:pPr>
        <w:jc w:val="both"/>
        <w:rPr>
          <w:b/>
          <w:bCs/>
          <w:sz w:val="28"/>
        </w:rPr>
      </w:pPr>
      <w:r w:rsidRPr="00B93345">
        <w:rPr>
          <w:b/>
          <w:bCs/>
          <w:sz w:val="30"/>
        </w:rPr>
        <w:t>CHAIRMAN</w:t>
      </w:r>
    </w:p>
    <w:p w14:paraId="0DC988EF" w14:textId="77777777" w:rsidR="00AB2D18" w:rsidRDefault="00AB2D18" w:rsidP="0073107F">
      <w:pPr>
        <w:autoSpaceDE w:val="0"/>
        <w:autoSpaceDN w:val="0"/>
        <w:adjustRightInd w:val="0"/>
      </w:pPr>
      <w:r>
        <w:br w:type="page"/>
      </w:r>
    </w:p>
    <w:p w14:paraId="0796F931" w14:textId="77777777" w:rsidR="00AB2D18" w:rsidRDefault="00AB2D18" w:rsidP="0073107F">
      <w:pPr>
        <w:autoSpaceDE w:val="0"/>
        <w:autoSpaceDN w:val="0"/>
        <w:adjustRightInd w:val="0"/>
        <w:rPr>
          <w:rFonts w:ascii="Georgia" w:hAnsi="Georgia" w:cs="Georgia"/>
          <w:b/>
        </w:rPr>
      </w:pPr>
      <w:r w:rsidRPr="00665341">
        <w:rPr>
          <w:rFonts w:ascii="Georgia" w:hAnsi="Georgia" w:cs="Georgia"/>
          <w:b/>
        </w:rPr>
        <w:t>The Manager HR,</w:t>
      </w:r>
    </w:p>
    <w:p w14:paraId="45E28167" w14:textId="77777777" w:rsidR="00AB2D18" w:rsidRDefault="00AB2D18" w:rsidP="0073107F">
      <w:pPr>
        <w:autoSpaceDE w:val="0"/>
        <w:autoSpaceDN w:val="0"/>
        <w:adjustRightInd w:val="0"/>
        <w:rPr>
          <w:rFonts w:ascii="Georgia" w:hAnsi="Georgia" w:cs="Georgia"/>
          <w:b/>
        </w:rPr>
      </w:pPr>
      <w:r>
        <w:rPr>
          <w:rFonts w:ascii="Georgia" w:hAnsi="Georgia" w:cs="Georgia"/>
          <w:b/>
        </w:rPr>
        <w:t>SUPARCO Headquarters</w:t>
      </w:r>
    </w:p>
    <w:p w14:paraId="1D8B1387" w14:textId="77777777" w:rsidR="00AB2D18" w:rsidRPr="00880656" w:rsidRDefault="00AB2D18" w:rsidP="0073107F">
      <w:pPr>
        <w:autoSpaceDE w:val="0"/>
        <w:autoSpaceDN w:val="0"/>
        <w:adjustRightInd w:val="0"/>
        <w:rPr>
          <w:rFonts w:ascii="Georgia" w:hAnsi="Georgia" w:cs="Georgia"/>
          <w:b/>
          <w:lang w:val="pt-BR"/>
        </w:rPr>
      </w:pPr>
      <w:r w:rsidRPr="00880656">
        <w:rPr>
          <w:rFonts w:ascii="Georgia" w:hAnsi="Georgia" w:cs="Georgia"/>
          <w:b/>
          <w:lang w:val="pt-BR"/>
        </w:rPr>
        <w:t>SUPARCO, Road,</w:t>
      </w:r>
    </w:p>
    <w:p w14:paraId="7B78E3FA" w14:textId="77777777" w:rsidR="00AB2D18" w:rsidRPr="00880656" w:rsidRDefault="00AB2D18" w:rsidP="0073107F">
      <w:pPr>
        <w:autoSpaceDE w:val="0"/>
        <w:autoSpaceDN w:val="0"/>
        <w:adjustRightInd w:val="0"/>
        <w:rPr>
          <w:rFonts w:ascii="Georgia" w:hAnsi="Georgia" w:cs="Georgia"/>
          <w:b/>
          <w:lang w:val="pt-BR"/>
        </w:rPr>
      </w:pPr>
      <w:r w:rsidRPr="00880656">
        <w:rPr>
          <w:rFonts w:ascii="Georgia" w:hAnsi="Georgia" w:cs="Georgia"/>
          <w:b/>
          <w:lang w:val="pt-BR"/>
        </w:rPr>
        <w:t>P.O. Box No.8402</w:t>
      </w:r>
    </w:p>
    <w:p w14:paraId="67CEE807" w14:textId="77777777" w:rsidR="00AB2D18" w:rsidRDefault="00AB2D18" w:rsidP="0073107F">
      <w:pPr>
        <w:autoSpaceDE w:val="0"/>
        <w:autoSpaceDN w:val="0"/>
        <w:adjustRightInd w:val="0"/>
        <w:rPr>
          <w:rFonts w:ascii="Georgia" w:hAnsi="Georgia" w:cs="Georgia"/>
          <w:b/>
        </w:rPr>
      </w:pPr>
      <w:r>
        <w:rPr>
          <w:rFonts w:ascii="Georgia" w:hAnsi="Georgia" w:cs="Georgia"/>
          <w:b/>
        </w:rPr>
        <w:t>Karachi-75270.</w:t>
      </w:r>
    </w:p>
    <w:p w14:paraId="07A83847" w14:textId="77777777" w:rsidR="00AB2D18" w:rsidRPr="00B27D25" w:rsidRDefault="00AB2D18" w:rsidP="0073107F">
      <w:pPr>
        <w:rPr>
          <w:b/>
          <w:bCs/>
        </w:rPr>
      </w:pPr>
      <w:r w:rsidRPr="00B27D25">
        <w:rPr>
          <w:b/>
          <w:shd w:val="clear" w:color="auto" w:fill="FFFFFF"/>
        </w:rPr>
        <w:t>Phone:</w:t>
      </w:r>
      <w:r w:rsidRPr="00B27D25">
        <w:rPr>
          <w:b/>
          <w:bCs/>
        </w:rPr>
        <w:t xml:space="preserve"> +92 21 34690765</w:t>
      </w:r>
    </w:p>
    <w:p w14:paraId="5B83A633" w14:textId="77777777" w:rsidR="00AB2D18" w:rsidRDefault="00AB2D18" w:rsidP="0073107F">
      <w:pPr>
        <w:shd w:val="clear" w:color="auto" w:fill="FFFFFF"/>
        <w:autoSpaceDE w:val="0"/>
        <w:autoSpaceDN w:val="0"/>
        <w:adjustRightInd w:val="0"/>
        <w:rPr>
          <w:bCs/>
          <w:sz w:val="18"/>
          <w:szCs w:val="18"/>
          <w:shd w:val="clear" w:color="auto" w:fill="DADADA"/>
        </w:rPr>
      </w:pPr>
    </w:p>
    <w:p w14:paraId="648BEB63" w14:textId="77777777" w:rsidR="00AB2D18" w:rsidRDefault="00AB2D18" w:rsidP="0073107F">
      <w:pPr>
        <w:autoSpaceDE w:val="0"/>
        <w:autoSpaceDN w:val="0"/>
        <w:adjustRightInd w:val="0"/>
      </w:pPr>
    </w:p>
    <w:p w14:paraId="66D20E47" w14:textId="77777777" w:rsidR="00AB2D18" w:rsidRPr="00D8196E" w:rsidRDefault="00AB2D18" w:rsidP="0073107F">
      <w:pPr>
        <w:autoSpaceDE w:val="0"/>
        <w:autoSpaceDN w:val="0"/>
        <w:adjustRightInd w:val="0"/>
        <w:rPr>
          <w:b/>
          <w:bCs/>
          <w:u w:val="single"/>
        </w:rPr>
      </w:pPr>
      <w:r w:rsidRPr="00D8196E">
        <w:t>Subject: -</w:t>
      </w:r>
      <w:r w:rsidRPr="00D8196E">
        <w:tab/>
      </w:r>
      <w:r w:rsidRPr="00D8196E">
        <w:rPr>
          <w:b/>
          <w:bCs/>
          <w:u w:val="single"/>
        </w:rPr>
        <w:t xml:space="preserve">INTERNSHIP TRAINING </w:t>
      </w:r>
    </w:p>
    <w:p w14:paraId="237AA76A" w14:textId="77777777" w:rsidR="00AB2D18" w:rsidRPr="00D8196E" w:rsidRDefault="00AB2D18" w:rsidP="0073107F">
      <w:pPr>
        <w:autoSpaceDE w:val="0"/>
        <w:autoSpaceDN w:val="0"/>
        <w:adjustRightInd w:val="0"/>
        <w:jc w:val="both"/>
        <w:rPr>
          <w:b/>
          <w:bCs/>
          <w:u w:val="single"/>
        </w:rPr>
      </w:pPr>
    </w:p>
    <w:p w14:paraId="33755D62" w14:textId="77777777" w:rsidR="00AB2D18" w:rsidRDefault="00AB2D18" w:rsidP="0073107F">
      <w:pPr>
        <w:tabs>
          <w:tab w:val="left" w:pos="0"/>
        </w:tabs>
        <w:autoSpaceDE w:val="0"/>
        <w:autoSpaceDN w:val="0"/>
        <w:adjustRightInd w:val="0"/>
        <w:jc w:val="both"/>
      </w:pPr>
      <w:r w:rsidRPr="00D8196E">
        <w:t>Practical training to</w:t>
      </w:r>
      <w:r>
        <w:t xml:space="preserve"> Engineering Students</w:t>
      </w:r>
      <w:r w:rsidRPr="00D8196E">
        <w:t xml:space="preserve"> is a pre-requisite for the award of Bachelor of Engineering degree</w:t>
      </w:r>
      <w:r>
        <w:t xml:space="preserve"> through internship programs</w:t>
      </w:r>
      <w:r w:rsidRPr="00D8196E">
        <w:t xml:space="preserve">. </w:t>
      </w:r>
      <w:r w:rsidRPr="0094294C">
        <w:t>Th</w:t>
      </w:r>
      <w:r>
        <w:t>is is an</w:t>
      </w:r>
      <w:r w:rsidRPr="0094294C">
        <w:t xml:space="preserve"> excellent way to prepare students for the transition from classroom to the workplace </w:t>
      </w:r>
      <w:r>
        <w:t>and is</w:t>
      </w:r>
      <w:r w:rsidRPr="0094294C">
        <w:t xml:space="preserve"> a proven way to gain relevant knowledge, skills, and experience while establishing important connections in the field. It also offers a unique opportunity to students to have ha</w:t>
      </w:r>
      <w:r>
        <w:t xml:space="preserve">nds on experience with industry, to become familiar with </w:t>
      </w:r>
      <w:r w:rsidRPr="0094294C">
        <w:t>industry environment and work culture</w:t>
      </w:r>
      <w:r>
        <w:t>,</w:t>
      </w:r>
      <w:r w:rsidRPr="0094294C">
        <w:t xml:space="preserve"> making it easier for them to transition from students to professionals</w:t>
      </w:r>
      <w:r>
        <w:t>.</w:t>
      </w:r>
      <w:r w:rsidRPr="0094294C">
        <w:t xml:space="preserve"> It gives a chance for the student to understand their strengths and get feedback from industry</w:t>
      </w:r>
      <w:r w:rsidRPr="009B1AA0">
        <w:t xml:space="preserve">. </w:t>
      </w:r>
      <w:r>
        <w:t xml:space="preserve">It is also assumed that </w:t>
      </w:r>
      <w:r w:rsidRPr="009B1AA0">
        <w:t xml:space="preserve">internships also benefit the </w:t>
      </w:r>
      <w:r>
        <w:t>Organizations/</w:t>
      </w:r>
      <w:r w:rsidRPr="009B1AA0">
        <w:t xml:space="preserve">companies </w:t>
      </w:r>
      <w:r>
        <w:t>in a variety of ways</w:t>
      </w:r>
      <w:r w:rsidRPr="009B1AA0">
        <w:t xml:space="preserve"> who provide them</w:t>
      </w:r>
      <w:r>
        <w:t xml:space="preserve">. </w:t>
      </w:r>
    </w:p>
    <w:p w14:paraId="388C4434" w14:textId="77777777" w:rsidR="00AB2D18" w:rsidRDefault="00AB2D18" w:rsidP="0073107F">
      <w:pPr>
        <w:autoSpaceDE w:val="0"/>
        <w:autoSpaceDN w:val="0"/>
        <w:adjustRightInd w:val="0"/>
        <w:jc w:val="both"/>
        <w:rPr>
          <w:rFonts w:ascii="Dutch801BT-Roman" w:hAnsi="Dutch801BT-Roman" w:cs="Dutch801BT-Roman"/>
        </w:rPr>
      </w:pPr>
      <w:r w:rsidRPr="00275CB5">
        <w:rPr>
          <w:rFonts w:ascii="Dutch801BT-Roman" w:hAnsi="Dutch801BT-Roman" w:cs="Dutch801BT-Roman"/>
        </w:rPr>
        <w:t xml:space="preserve">Your cooperation in </w:t>
      </w:r>
      <w:r>
        <w:rPr>
          <w:rFonts w:ascii="Dutch801BT-Roman" w:hAnsi="Dutch801BT-Roman" w:cs="Dutch801BT-Roman"/>
        </w:rPr>
        <w:t xml:space="preserve">providing internship programs to our university students </w:t>
      </w:r>
      <w:r w:rsidRPr="00275CB5">
        <w:rPr>
          <w:rFonts w:ascii="Dutch801BT-Roman" w:hAnsi="Dutch801BT-Roman" w:cs="Dutch801BT-Roman"/>
        </w:rPr>
        <w:t xml:space="preserve">will help us to create an outward flow of human resources from the university that will result in an educated industrial work force as per industrial requirement. </w:t>
      </w:r>
      <w:r>
        <w:rPr>
          <w:rFonts w:ascii="Dutch801BT-Roman" w:hAnsi="Dutch801BT-Roman" w:cs="Dutch801BT-Roman"/>
        </w:rPr>
        <w:t>Therefore y</w:t>
      </w:r>
      <w:r w:rsidRPr="00275CB5">
        <w:rPr>
          <w:rFonts w:ascii="Dutch801BT-Roman" w:hAnsi="Dutch801BT-Roman" w:cs="Dutch801BT-Roman"/>
        </w:rPr>
        <w:t xml:space="preserve">ou are requested to </w:t>
      </w:r>
      <w:r>
        <w:rPr>
          <w:rFonts w:ascii="Dutch801BT-Roman" w:hAnsi="Dutch801BT-Roman" w:cs="Dutch801BT-Roman"/>
        </w:rPr>
        <w:t xml:space="preserve">kindly </w:t>
      </w:r>
      <w:r w:rsidRPr="00275CB5">
        <w:rPr>
          <w:rFonts w:ascii="Dutch801BT-Roman" w:hAnsi="Dutch801BT-Roman" w:cs="Dutch801BT-Roman"/>
        </w:rPr>
        <w:t xml:space="preserve">extend your cooperation by arranging internship program of minimum four weeks </w:t>
      </w:r>
      <w:r>
        <w:rPr>
          <w:rFonts w:ascii="Dutch801BT-Roman" w:hAnsi="Dutch801BT-Roman" w:cs="Dutch801BT-Roman"/>
        </w:rPr>
        <w:t>in your esteemed organization</w:t>
      </w:r>
      <w:r w:rsidRPr="00275CB5">
        <w:rPr>
          <w:rFonts w:ascii="Dutch801BT-Roman" w:hAnsi="Dutch801BT-Roman" w:cs="Dutch801BT-Roman"/>
        </w:rPr>
        <w:t xml:space="preserve"> for our </w:t>
      </w:r>
      <w:r>
        <w:rPr>
          <w:rFonts w:ascii="Dutch801BT-Roman" w:hAnsi="Dutch801BT-Roman" w:cs="Dutch801BT-Roman"/>
        </w:rPr>
        <w:t xml:space="preserve">at least 20 students. The particulars of the students shall be communicated as per your desire.  </w:t>
      </w:r>
    </w:p>
    <w:p w14:paraId="7821634B" w14:textId="77777777" w:rsidR="00AB2D18" w:rsidRDefault="00AB2D18" w:rsidP="0073107F">
      <w:pPr>
        <w:autoSpaceDE w:val="0"/>
        <w:autoSpaceDN w:val="0"/>
        <w:adjustRightInd w:val="0"/>
        <w:jc w:val="both"/>
        <w:rPr>
          <w:rFonts w:ascii="Dutch801BT-Roman" w:hAnsi="Dutch801BT-Roman" w:cs="Dutch801BT-Roman"/>
        </w:rPr>
      </w:pPr>
    </w:p>
    <w:p w14:paraId="33EB1D5F" w14:textId="77777777" w:rsidR="00AB2D18" w:rsidRDefault="00AB2D18" w:rsidP="0073107F">
      <w:pPr>
        <w:autoSpaceDE w:val="0"/>
        <w:autoSpaceDN w:val="0"/>
        <w:adjustRightInd w:val="0"/>
        <w:jc w:val="both"/>
      </w:pPr>
      <w:r>
        <w:t xml:space="preserve">In this regards it is worth to mention that the academic calendar in BUETK is designed keeping in view the extreme winter weather conditions (i.e. long winter break and short summer break). Usually the internships are offered during summer when our students are engaged either in their regular classes or in the examination. It would be great favor if you could kindly make arrangements for winter internship for our students during winter vacations (i.e. January-February) </w:t>
      </w:r>
    </w:p>
    <w:p w14:paraId="5DD2995B" w14:textId="77777777" w:rsidR="00AB2D18" w:rsidRDefault="00AB2D18" w:rsidP="0073107F">
      <w:pPr>
        <w:autoSpaceDE w:val="0"/>
        <w:autoSpaceDN w:val="0"/>
        <w:adjustRightInd w:val="0"/>
        <w:jc w:val="both"/>
      </w:pPr>
      <w:r>
        <w:t>Waiting for an earlier positive response.</w:t>
      </w:r>
    </w:p>
    <w:p w14:paraId="73521BB6" w14:textId="77777777" w:rsidR="00AB2D18" w:rsidRDefault="00AB2D18" w:rsidP="0073107F">
      <w:pPr>
        <w:autoSpaceDE w:val="0"/>
        <w:autoSpaceDN w:val="0"/>
        <w:adjustRightInd w:val="0"/>
        <w:jc w:val="both"/>
      </w:pPr>
    </w:p>
    <w:p w14:paraId="2FFE0549" w14:textId="77777777" w:rsidR="00AB2D18" w:rsidRPr="00D8196E" w:rsidRDefault="00AB2D18" w:rsidP="0073107F">
      <w:pPr>
        <w:autoSpaceDE w:val="0"/>
        <w:autoSpaceDN w:val="0"/>
        <w:adjustRightInd w:val="0"/>
        <w:jc w:val="both"/>
        <w:rPr>
          <w:b/>
          <w:bCs/>
        </w:rPr>
      </w:pPr>
      <w:r>
        <w:t xml:space="preserve">Kind Regards </w:t>
      </w:r>
    </w:p>
    <w:p w14:paraId="3F1D9836" w14:textId="77777777" w:rsidR="00AB2D18" w:rsidRDefault="00AB2D18" w:rsidP="0073107F">
      <w:pPr>
        <w:autoSpaceDE w:val="0"/>
        <w:autoSpaceDN w:val="0"/>
        <w:adjustRightInd w:val="0"/>
        <w:rPr>
          <w:b/>
          <w:bCs/>
        </w:rPr>
      </w:pPr>
      <w:r w:rsidRPr="00D8196E">
        <w:rPr>
          <w:b/>
          <w:bCs/>
        </w:rPr>
        <w:tab/>
      </w:r>
      <w:r w:rsidRPr="00D8196E">
        <w:rPr>
          <w:b/>
          <w:bCs/>
        </w:rPr>
        <w:tab/>
      </w:r>
      <w:r w:rsidRPr="00D8196E">
        <w:rPr>
          <w:b/>
          <w:bCs/>
        </w:rPr>
        <w:tab/>
      </w:r>
      <w:r w:rsidRPr="00D8196E">
        <w:rPr>
          <w:b/>
          <w:bCs/>
        </w:rPr>
        <w:tab/>
      </w:r>
    </w:p>
    <w:p w14:paraId="6D652F86" w14:textId="77777777" w:rsidR="00AB2D18" w:rsidRPr="00D8196E" w:rsidRDefault="00AB2D18" w:rsidP="0073107F">
      <w:pPr>
        <w:autoSpaceDE w:val="0"/>
        <w:autoSpaceDN w:val="0"/>
        <w:adjustRightInd w:val="0"/>
        <w:rPr>
          <w:b/>
          <w:bCs/>
        </w:rPr>
      </w:pPr>
    </w:p>
    <w:p w14:paraId="5DDD14B3" w14:textId="77777777" w:rsidR="00AB2D18" w:rsidRDefault="00AB2D18" w:rsidP="0073107F">
      <w:pPr>
        <w:autoSpaceDE w:val="0"/>
        <w:autoSpaceDN w:val="0"/>
        <w:adjustRightInd w:val="0"/>
        <w:ind w:left="5040" w:firstLine="720"/>
        <w:rPr>
          <w:b/>
          <w:bCs/>
          <w:sz w:val="26"/>
        </w:rPr>
      </w:pPr>
      <w:r w:rsidRPr="00D8196E">
        <w:rPr>
          <w:b/>
          <w:bCs/>
          <w:sz w:val="26"/>
        </w:rPr>
        <w:t xml:space="preserve">            </w:t>
      </w:r>
    </w:p>
    <w:p w14:paraId="056FFBF6" w14:textId="77777777" w:rsidR="00AB2D18" w:rsidRDefault="00AB2D18" w:rsidP="0073107F">
      <w:pPr>
        <w:autoSpaceDE w:val="0"/>
        <w:autoSpaceDN w:val="0"/>
        <w:adjustRightInd w:val="0"/>
        <w:rPr>
          <w:b/>
          <w:bCs/>
          <w:sz w:val="26"/>
        </w:rPr>
      </w:pPr>
    </w:p>
    <w:p w14:paraId="3421B32E" w14:textId="77777777" w:rsidR="00AB2D18" w:rsidRDefault="00AB2D18" w:rsidP="0073107F">
      <w:pPr>
        <w:autoSpaceDE w:val="0"/>
        <w:autoSpaceDN w:val="0"/>
        <w:adjustRightInd w:val="0"/>
        <w:rPr>
          <w:b/>
          <w:bCs/>
          <w:sz w:val="26"/>
        </w:rPr>
      </w:pPr>
      <w:r>
        <w:rPr>
          <w:b/>
          <w:bCs/>
          <w:sz w:val="26"/>
        </w:rPr>
        <w:t>Prof. Engr. Muhammad Usman</w:t>
      </w:r>
    </w:p>
    <w:p w14:paraId="0BE3C900" w14:textId="77777777" w:rsidR="00AB2D18" w:rsidRPr="00D8196E" w:rsidRDefault="00AB2D18" w:rsidP="0073107F">
      <w:pPr>
        <w:autoSpaceDE w:val="0"/>
        <w:autoSpaceDN w:val="0"/>
        <w:adjustRightInd w:val="0"/>
        <w:rPr>
          <w:sz w:val="26"/>
        </w:rPr>
      </w:pPr>
      <w:r>
        <w:rPr>
          <w:b/>
          <w:bCs/>
          <w:sz w:val="26"/>
        </w:rPr>
        <w:t>Chairman EED</w:t>
      </w:r>
    </w:p>
    <w:p w14:paraId="3CA2BDF2" w14:textId="77777777" w:rsidR="00AB2D18" w:rsidRPr="00344592" w:rsidRDefault="00AB2D18" w:rsidP="0073107F">
      <w:pPr>
        <w:autoSpaceDE w:val="0"/>
        <w:autoSpaceDN w:val="0"/>
        <w:adjustRightInd w:val="0"/>
        <w:ind w:right="400"/>
        <w:rPr>
          <w:sz w:val="26"/>
        </w:rPr>
      </w:pPr>
    </w:p>
    <w:p w14:paraId="4A5DC88D" w14:textId="77777777" w:rsidR="00AB2D18" w:rsidRDefault="00AB2D18" w:rsidP="0073107F">
      <w:pPr>
        <w:jc w:val="both"/>
        <w:rPr>
          <w:rFonts w:ascii="Berlin Sans FB" w:hAnsi="Berlin Sans FB"/>
          <w:sz w:val="26"/>
          <w:szCs w:val="26"/>
        </w:rPr>
      </w:pPr>
    </w:p>
    <w:p w14:paraId="0AE3A8AF" w14:textId="77777777" w:rsidR="00AB2D18" w:rsidRDefault="00AB2D18" w:rsidP="0073107F">
      <w:pPr>
        <w:jc w:val="center"/>
        <w:rPr>
          <w:b/>
          <w:caps/>
          <w:sz w:val="28"/>
          <w:u w:val="single"/>
        </w:rPr>
      </w:pPr>
    </w:p>
    <w:p w14:paraId="5ACB04C9" w14:textId="77777777" w:rsidR="00AB2D18" w:rsidRPr="004D5DBB" w:rsidRDefault="00AB2D18" w:rsidP="004D5DBB"/>
    <w:p w14:paraId="39836A3D" w14:textId="77777777" w:rsidR="00AB2D18" w:rsidRPr="004D5DBB" w:rsidRDefault="00AB2D18" w:rsidP="004D5DBB"/>
    <w:p w14:paraId="018F6A20" w14:textId="77777777" w:rsidR="00AB2D18" w:rsidRDefault="00AB2D18" w:rsidP="004D5DBB"/>
    <w:p w14:paraId="75E6F76F" w14:textId="77777777" w:rsidR="00AB2D18" w:rsidRDefault="00AB2D18" w:rsidP="004D5DBB"/>
    <w:p w14:paraId="38AF44CD" w14:textId="77777777" w:rsidR="00AB2D18" w:rsidRDefault="00AB2D18" w:rsidP="004D5DBB"/>
    <w:p w14:paraId="36EF4C02" w14:textId="77777777" w:rsidR="00AB2D18" w:rsidRDefault="00AB2D18" w:rsidP="004D5DBB"/>
    <w:p w14:paraId="1543B2E9" w14:textId="77777777" w:rsidR="00AB2D18" w:rsidRDefault="00AB2D18" w:rsidP="004D5DBB"/>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8B6D60E" w14:textId="77777777" w:rsidTr="007B294A">
        <w:tc>
          <w:tcPr>
            <w:tcW w:w="2500" w:type="pct"/>
          </w:tcPr>
          <w:p w14:paraId="61334160" w14:textId="77777777" w:rsidR="00AB2D18" w:rsidRDefault="00AB2D18" w:rsidP="007B294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6/108.</w:t>
            </w:r>
          </w:p>
        </w:tc>
        <w:tc>
          <w:tcPr>
            <w:tcW w:w="2500" w:type="pct"/>
          </w:tcPr>
          <w:p w14:paraId="065FEA94" w14:textId="77777777" w:rsidR="00AB2D18" w:rsidRDefault="00AB2D18" w:rsidP="007B294A">
            <w:pPr>
              <w:snapToGrid w:val="0"/>
              <w:jc w:val="right"/>
              <w:rPr>
                <w:rFonts w:ascii="MS Reference Sans Serif" w:hAnsi="MS Reference Sans Serif"/>
                <w:b/>
                <w:szCs w:val="26"/>
              </w:rPr>
            </w:pPr>
            <w:r>
              <w:rPr>
                <w:rFonts w:ascii="MS Reference Sans Serif" w:hAnsi="MS Reference Sans Serif"/>
                <w:b/>
                <w:szCs w:val="26"/>
              </w:rPr>
              <w:t>Dated: June 19, 2019.</w:t>
            </w:r>
          </w:p>
        </w:tc>
      </w:tr>
    </w:tbl>
    <w:p w14:paraId="093EA9F6" w14:textId="77777777" w:rsidR="00AB2D18" w:rsidRDefault="00AB2D18" w:rsidP="004D5DBB"/>
    <w:p w14:paraId="440AF1CC" w14:textId="77777777" w:rsidR="00AB2D18" w:rsidRDefault="00AB2D18" w:rsidP="004D5DBB"/>
    <w:p w14:paraId="72EAF81F" w14:textId="77777777" w:rsidR="00AB2D18" w:rsidRDefault="00AB2D18" w:rsidP="004D5DBB"/>
    <w:p w14:paraId="3B3DB55F" w14:textId="77777777" w:rsidR="00AB2D18" w:rsidRPr="005C6A4E" w:rsidRDefault="00AB2D18" w:rsidP="00F34636">
      <w:pPr>
        <w:rPr>
          <w:b/>
          <w:bCs/>
          <w:smallCaps/>
        </w:rPr>
      </w:pPr>
      <w:r w:rsidRPr="00A13B36">
        <w:rPr>
          <w:b/>
          <w:bCs/>
          <w:smallCaps/>
          <w:sz w:val="30"/>
          <w:szCs w:val="30"/>
        </w:rPr>
        <w:t>Notification:</w:t>
      </w:r>
    </w:p>
    <w:p w14:paraId="4963DDF2" w14:textId="77777777" w:rsidR="00AB2D18" w:rsidRDefault="00AB2D18" w:rsidP="00F34636"/>
    <w:p w14:paraId="17465DFD" w14:textId="77777777" w:rsidR="00AB2D18" w:rsidRDefault="00AB2D18" w:rsidP="00F34636"/>
    <w:p w14:paraId="01907AEC" w14:textId="77777777" w:rsidR="00AB2D18" w:rsidRDefault="00AB2D18" w:rsidP="00687FDB">
      <w:pPr>
        <w:rPr>
          <w:b/>
          <w:bCs/>
          <w:u w:val="single"/>
        </w:rPr>
      </w:pPr>
      <w:r w:rsidRPr="005C6A4E">
        <w:rPr>
          <w:b/>
          <w:bCs/>
          <w:u w:val="single"/>
        </w:rPr>
        <w:t xml:space="preserve">Freezing of </w:t>
      </w:r>
      <w:r>
        <w:rPr>
          <w:b/>
          <w:bCs/>
          <w:u w:val="single"/>
        </w:rPr>
        <w:t>Spring 2016</w:t>
      </w:r>
      <w:r w:rsidRPr="005C6A4E">
        <w:rPr>
          <w:b/>
          <w:bCs/>
          <w:u w:val="single"/>
        </w:rPr>
        <w:t xml:space="preserve"> Semester of Student namely </w:t>
      </w:r>
      <w:r>
        <w:rPr>
          <w:b/>
          <w:bCs/>
          <w:u w:val="single"/>
        </w:rPr>
        <w:t xml:space="preserve">Moula Gul </w:t>
      </w:r>
      <w:r w:rsidRPr="005C6A4E">
        <w:rPr>
          <w:b/>
          <w:bCs/>
          <w:u w:val="single"/>
        </w:rPr>
        <w:t xml:space="preserve"> S/O </w:t>
      </w:r>
      <w:r>
        <w:rPr>
          <w:b/>
          <w:bCs/>
          <w:u w:val="single"/>
        </w:rPr>
        <w:t>Syed Abdul Aziz bearing Roll No. 15EL43.</w:t>
      </w:r>
    </w:p>
    <w:p w14:paraId="1EC85234" w14:textId="77777777" w:rsidR="00AB2D18" w:rsidRDefault="00AB2D18" w:rsidP="00F34636">
      <w:pPr>
        <w:rPr>
          <w:b/>
          <w:bCs/>
          <w:u w:val="single"/>
        </w:rPr>
      </w:pPr>
    </w:p>
    <w:p w14:paraId="06065DA7" w14:textId="77777777" w:rsidR="00AB2D18" w:rsidRPr="00A410E7" w:rsidRDefault="00AB2D18" w:rsidP="00C61127">
      <w:pPr>
        <w:spacing w:line="360" w:lineRule="auto"/>
        <w:jc w:val="both"/>
      </w:pPr>
      <w:r>
        <w:lastRenderedPageBreak/>
        <w:t xml:space="preserve">As per BUET, Khuzdar Academic Regulation sub-section 7 (f), considering the application submitted by Mr. Moula Gul  S/o Syed Abdul Aziz, dated May 26, 2016 bearing Roll   No. 15EL43 for freezing Spring 2016 semester for one year. After meeting all conditions and with prior approval of Dean, Faculty of Engineering, the Spring 2016 semester of  Mr. Moula Gul S/O Syed Abdul Aziz Roll No. 15EL43 is freezed for a period of two year with immediate effect. </w:t>
      </w:r>
    </w:p>
    <w:p w14:paraId="3D437698" w14:textId="77777777" w:rsidR="00AB2D18" w:rsidRDefault="00AB2D18" w:rsidP="00F34636"/>
    <w:p w14:paraId="602979C6" w14:textId="77777777" w:rsidR="00AB2D18" w:rsidRDefault="00AB2D18" w:rsidP="00F34636"/>
    <w:p w14:paraId="32318D47" w14:textId="77777777" w:rsidR="00AB2D18" w:rsidRPr="005177A0" w:rsidRDefault="00AB2D18" w:rsidP="00F34636"/>
    <w:p w14:paraId="3205A94C" w14:textId="77777777" w:rsidR="00AB2D18" w:rsidRDefault="00AB2D18" w:rsidP="00F34636">
      <w:pPr>
        <w:ind w:left="6480"/>
        <w:jc w:val="center"/>
        <w:rPr>
          <w:b/>
          <w:smallCaps/>
        </w:rPr>
      </w:pPr>
    </w:p>
    <w:p w14:paraId="1E3C8D8C" w14:textId="77777777" w:rsidR="00AB2D18" w:rsidRDefault="00AB2D18" w:rsidP="00F34636">
      <w:pPr>
        <w:ind w:left="6480"/>
        <w:jc w:val="center"/>
        <w:rPr>
          <w:b/>
          <w:smallCaps/>
        </w:rPr>
      </w:pPr>
    </w:p>
    <w:p w14:paraId="140EEB89" w14:textId="77777777" w:rsidR="00AB2D18" w:rsidRPr="009860BE" w:rsidRDefault="00AB2D18" w:rsidP="00F34636">
      <w:pPr>
        <w:ind w:left="6480"/>
        <w:jc w:val="center"/>
        <w:rPr>
          <w:b/>
          <w:smallCaps/>
        </w:rPr>
      </w:pPr>
      <w:r w:rsidRPr="009860BE">
        <w:rPr>
          <w:b/>
          <w:smallCaps/>
        </w:rPr>
        <w:t>Chairman</w:t>
      </w:r>
    </w:p>
    <w:p w14:paraId="1B6E98AD" w14:textId="77777777" w:rsidR="00AB2D18" w:rsidRDefault="00AB2D18" w:rsidP="00F34636">
      <w:pPr>
        <w:rPr>
          <w:b/>
          <w:smallCaps/>
        </w:rPr>
      </w:pPr>
    </w:p>
    <w:p w14:paraId="7CE3D745" w14:textId="77777777" w:rsidR="00AB2D18" w:rsidRPr="004D5DBB" w:rsidRDefault="00AB2D18" w:rsidP="004D5DBB"/>
    <w:p w14:paraId="4BC67BA2" w14:textId="77777777" w:rsidR="00AB2D18" w:rsidRPr="004D5DBB" w:rsidRDefault="00AB2D18" w:rsidP="004D5DBB"/>
    <w:p w14:paraId="1881E293" w14:textId="77777777" w:rsidR="00AB2D18" w:rsidRDefault="00AB2D18">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4FA8527" w14:textId="77777777" w:rsidTr="0054305A">
        <w:tc>
          <w:tcPr>
            <w:tcW w:w="2500" w:type="pct"/>
          </w:tcPr>
          <w:p w14:paraId="49DDEA62" w14:textId="77777777" w:rsidR="00AB2D18" w:rsidRDefault="00AB2D18" w:rsidP="0054305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9/14</w:t>
            </w:r>
          </w:p>
        </w:tc>
        <w:tc>
          <w:tcPr>
            <w:tcW w:w="2500" w:type="pct"/>
          </w:tcPr>
          <w:p w14:paraId="6175884B" w14:textId="77777777" w:rsidR="00AB2D18" w:rsidRDefault="00AB2D18" w:rsidP="0054305A">
            <w:pPr>
              <w:snapToGrid w:val="0"/>
              <w:jc w:val="right"/>
              <w:rPr>
                <w:rFonts w:ascii="MS Reference Sans Serif" w:hAnsi="MS Reference Sans Serif"/>
                <w:b/>
                <w:szCs w:val="26"/>
              </w:rPr>
            </w:pPr>
            <w:r>
              <w:rPr>
                <w:rFonts w:ascii="MS Reference Sans Serif" w:hAnsi="MS Reference Sans Serif"/>
                <w:b/>
                <w:szCs w:val="26"/>
              </w:rPr>
              <w:t>Dated: December 11, 2014.</w:t>
            </w:r>
          </w:p>
        </w:tc>
      </w:tr>
    </w:tbl>
    <w:p w14:paraId="49D31630" w14:textId="77777777" w:rsidR="00AB2D18" w:rsidRPr="004D5DBB" w:rsidRDefault="00AB2D18" w:rsidP="004D5DBB"/>
    <w:p w14:paraId="4207145E" w14:textId="77777777" w:rsidR="00AB2D18" w:rsidRPr="004D5DBB" w:rsidRDefault="00AB2D18" w:rsidP="004D5DBB"/>
    <w:p w14:paraId="24A52754" w14:textId="77777777" w:rsidR="00AB2D18" w:rsidRPr="004D5DBB" w:rsidRDefault="00AB2D18" w:rsidP="004D5DBB"/>
    <w:p w14:paraId="6EE2786F" w14:textId="77777777" w:rsidR="00AB2D18" w:rsidRDefault="00AB2D18" w:rsidP="004D5DBB">
      <w:pPr>
        <w:tabs>
          <w:tab w:val="left" w:pos="5655"/>
        </w:tabs>
      </w:pPr>
    </w:p>
    <w:p w14:paraId="01334000" w14:textId="77777777" w:rsidR="00AB2D18" w:rsidRPr="00007B0D" w:rsidRDefault="00AB2D18" w:rsidP="00525EE2">
      <w:pPr>
        <w:rPr>
          <w:b/>
        </w:rPr>
      </w:pPr>
    </w:p>
    <w:p w14:paraId="262AF547" w14:textId="77777777" w:rsidR="00AB2D18" w:rsidRPr="00007B0D" w:rsidRDefault="00AB2D18" w:rsidP="00525EE2">
      <w:pPr>
        <w:ind w:left="720" w:firstLine="720"/>
        <w:outlineLvl w:val="0"/>
        <w:rPr>
          <w:rFonts w:ascii="Verdana" w:hAnsi="Verdana"/>
          <w:b/>
          <w:bCs/>
          <w:i/>
          <w:sz w:val="36"/>
          <w:szCs w:val="36"/>
          <w:u w:val="single"/>
        </w:rPr>
      </w:pPr>
      <w:r w:rsidRPr="00007B0D">
        <w:rPr>
          <w:rFonts w:ascii="Verdana" w:hAnsi="Verdana"/>
          <w:b/>
          <w:bCs/>
          <w:i/>
          <w:sz w:val="36"/>
          <w:szCs w:val="36"/>
          <w:u w:val="single"/>
        </w:rPr>
        <w:t>TO WHOM IT MAY CONCERN</w:t>
      </w:r>
    </w:p>
    <w:p w14:paraId="59105DE3" w14:textId="77777777" w:rsidR="00AB2D18" w:rsidRPr="00007B0D" w:rsidRDefault="00AB2D18" w:rsidP="00525EE2">
      <w:pPr>
        <w:rPr>
          <w:rFonts w:ascii="Verdana" w:hAnsi="Verdana"/>
          <w:b/>
          <w:sz w:val="28"/>
          <w:szCs w:val="28"/>
        </w:rPr>
      </w:pPr>
    </w:p>
    <w:p w14:paraId="63EEC28A" w14:textId="77777777" w:rsidR="00AB2D18" w:rsidRDefault="00AB2D18" w:rsidP="00525EE2">
      <w:pPr>
        <w:spacing w:line="480" w:lineRule="auto"/>
        <w:jc w:val="both"/>
        <w:rPr>
          <w:rFonts w:ascii="Verdana" w:hAnsi="Verdana"/>
          <w:b/>
        </w:rPr>
      </w:pPr>
      <w:r w:rsidRPr="00007B0D">
        <w:rPr>
          <w:rFonts w:ascii="Verdana" w:hAnsi="Verdana"/>
          <w:b/>
          <w:sz w:val="28"/>
          <w:szCs w:val="28"/>
        </w:rPr>
        <w:tab/>
      </w:r>
      <w:r w:rsidRPr="00007B0D">
        <w:rPr>
          <w:rFonts w:ascii="Verdana" w:hAnsi="Verdana"/>
          <w:b/>
        </w:rPr>
        <w:t xml:space="preserve">      </w:t>
      </w:r>
      <w:r w:rsidRPr="00007B0D">
        <w:rPr>
          <w:rFonts w:ascii="Verdana" w:hAnsi="Verdana"/>
          <w:b/>
        </w:rPr>
        <w:tab/>
      </w:r>
    </w:p>
    <w:p w14:paraId="59AA0E09" w14:textId="77777777" w:rsidR="00AB2D18" w:rsidRDefault="00AB2D18" w:rsidP="00525EE2">
      <w:pPr>
        <w:spacing w:line="480" w:lineRule="auto"/>
        <w:jc w:val="both"/>
        <w:rPr>
          <w:rFonts w:ascii="Verdana" w:hAnsi="Verdana"/>
        </w:rPr>
      </w:pPr>
      <w:r w:rsidRPr="00007B0D">
        <w:rPr>
          <w:rFonts w:ascii="Verdana" w:hAnsi="Verdana"/>
          <w:b/>
        </w:rPr>
        <w:t xml:space="preserve"> </w:t>
      </w:r>
      <w:r w:rsidRPr="006E51A8">
        <w:rPr>
          <w:rFonts w:ascii="Verdana" w:hAnsi="Verdana"/>
        </w:rPr>
        <w:t xml:space="preserve">This is to certify </w:t>
      </w:r>
      <w:r>
        <w:rPr>
          <w:rFonts w:ascii="Verdana" w:hAnsi="Verdana"/>
        </w:rPr>
        <w:t xml:space="preserve">that </w:t>
      </w:r>
      <w:r w:rsidRPr="00916897">
        <w:rPr>
          <w:rFonts w:ascii="Verdana" w:hAnsi="Verdana"/>
          <w:b/>
          <w:bCs/>
        </w:rPr>
        <w:t xml:space="preserve">Mr. </w:t>
      </w:r>
      <w:r>
        <w:rPr>
          <w:rFonts w:ascii="Verdana" w:hAnsi="Verdana"/>
          <w:b/>
          <w:bCs/>
        </w:rPr>
        <w:t>Iqbal Reheem</w:t>
      </w:r>
      <w:r>
        <w:rPr>
          <w:rFonts w:ascii="Verdana" w:hAnsi="Verdana"/>
        </w:rPr>
        <w:t xml:space="preserve"> S/o </w:t>
      </w:r>
      <w:r>
        <w:rPr>
          <w:rFonts w:ascii="Verdana" w:hAnsi="Verdana"/>
          <w:b/>
          <w:bCs/>
        </w:rPr>
        <w:t>Agha Jan</w:t>
      </w:r>
      <w:r>
        <w:rPr>
          <w:rFonts w:ascii="Verdana" w:hAnsi="Verdana"/>
        </w:rPr>
        <w:t xml:space="preserve"> was a bonafide student of this department (from 2006 to 20009). He did his bachelor of Electrical Engineering in May 2010.</w:t>
      </w:r>
    </w:p>
    <w:p w14:paraId="6BE94A4E" w14:textId="77777777" w:rsidR="00AB2D18" w:rsidRPr="006E51A8" w:rsidRDefault="00AB2D18" w:rsidP="00525EE2">
      <w:pPr>
        <w:spacing w:line="480" w:lineRule="auto"/>
        <w:jc w:val="both"/>
        <w:rPr>
          <w:rFonts w:ascii="Verdana" w:hAnsi="Verdana"/>
          <w:sz w:val="28"/>
          <w:szCs w:val="28"/>
        </w:rPr>
      </w:pPr>
      <w:r>
        <w:rPr>
          <w:rFonts w:ascii="Verdana" w:hAnsi="Verdana"/>
        </w:rPr>
        <w:t xml:space="preserve">It is further certified that the medium of instruction of teaching and Laboratory work in this institution is English.     </w:t>
      </w:r>
    </w:p>
    <w:p w14:paraId="6FD486C6" w14:textId="77777777" w:rsidR="00AB2D18" w:rsidRPr="00007B0D" w:rsidRDefault="00AB2D18" w:rsidP="00525EE2">
      <w:pPr>
        <w:spacing w:line="480" w:lineRule="auto"/>
        <w:jc w:val="both"/>
        <w:rPr>
          <w:rFonts w:ascii="Verdana" w:hAnsi="Verdana"/>
          <w:b/>
          <w:sz w:val="28"/>
          <w:szCs w:val="28"/>
        </w:rPr>
      </w:pPr>
    </w:p>
    <w:p w14:paraId="47433E42" w14:textId="77777777" w:rsidR="00AB2D18" w:rsidRPr="00007B0D" w:rsidRDefault="00AB2D18" w:rsidP="00525EE2">
      <w:pPr>
        <w:ind w:left="3600" w:firstLine="720"/>
        <w:jc w:val="center"/>
        <w:rPr>
          <w:rFonts w:ascii="Verdana" w:hAnsi="Verdana"/>
          <w:b/>
        </w:rPr>
      </w:pPr>
      <w:r w:rsidRPr="00007B0D">
        <w:rPr>
          <w:rFonts w:ascii="Verdana" w:hAnsi="Verdana"/>
          <w:b/>
        </w:rPr>
        <w:t>Chairman</w:t>
      </w:r>
    </w:p>
    <w:p w14:paraId="79B84C34" w14:textId="77777777" w:rsidR="00AB2D18" w:rsidRPr="00007B0D" w:rsidRDefault="00AB2D18" w:rsidP="00525EE2">
      <w:pPr>
        <w:ind w:left="3600" w:firstLine="720"/>
        <w:jc w:val="center"/>
        <w:rPr>
          <w:rFonts w:ascii="Verdana" w:hAnsi="Verdana"/>
          <w:b/>
        </w:rPr>
      </w:pPr>
      <w:r w:rsidRPr="00007B0D">
        <w:rPr>
          <w:rFonts w:ascii="Verdana" w:hAnsi="Verdana"/>
          <w:b/>
        </w:rPr>
        <w:t>Electrical Engg: Department</w:t>
      </w:r>
    </w:p>
    <w:p w14:paraId="2E506C1D" w14:textId="77777777" w:rsidR="00AB2D18" w:rsidRPr="00007B0D" w:rsidRDefault="00AB2D18" w:rsidP="00525EE2">
      <w:pPr>
        <w:rPr>
          <w:b/>
        </w:rPr>
      </w:pPr>
    </w:p>
    <w:p w14:paraId="5E506CE0" w14:textId="77777777" w:rsidR="00AB2D18" w:rsidRDefault="00AB2D18" w:rsidP="004D5DBB">
      <w:pPr>
        <w:tabs>
          <w:tab w:val="left" w:pos="5655"/>
        </w:tabs>
      </w:pPr>
      <w:r>
        <w:tab/>
      </w:r>
    </w:p>
    <w:p w14:paraId="4E6DAD22" w14:textId="77777777" w:rsidR="00AB2D18" w:rsidRPr="004D5DBB" w:rsidRDefault="00AB2D18" w:rsidP="004D5DBB">
      <w:pPr>
        <w:tabs>
          <w:tab w:val="left" w:pos="5655"/>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3D637B1" w14:textId="77777777" w:rsidTr="00171568">
        <w:tc>
          <w:tcPr>
            <w:tcW w:w="2500" w:type="pct"/>
          </w:tcPr>
          <w:p w14:paraId="6097D06F" w14:textId="77777777" w:rsidR="00AB2D18" w:rsidRDefault="00AB2D18" w:rsidP="00171568">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3B241F6C" w14:textId="77777777" w:rsidR="00AB2D18" w:rsidRDefault="00AB2D18" w:rsidP="00171568">
            <w:pPr>
              <w:snapToGrid w:val="0"/>
              <w:jc w:val="right"/>
              <w:rPr>
                <w:rFonts w:ascii="MS Reference Sans Serif" w:hAnsi="MS Reference Sans Serif"/>
                <w:b/>
                <w:szCs w:val="26"/>
              </w:rPr>
            </w:pPr>
            <w:r>
              <w:rPr>
                <w:rFonts w:ascii="MS Reference Sans Serif" w:hAnsi="MS Reference Sans Serif"/>
                <w:b/>
                <w:szCs w:val="26"/>
              </w:rPr>
              <w:t>Dated: January 12, 2015.</w:t>
            </w:r>
          </w:p>
        </w:tc>
      </w:tr>
    </w:tbl>
    <w:p w14:paraId="7C2369BF" w14:textId="77777777" w:rsidR="00AB2D18" w:rsidRDefault="00AB2D18" w:rsidP="004D5DBB">
      <w:pPr>
        <w:tabs>
          <w:tab w:val="left" w:pos="5655"/>
        </w:tabs>
      </w:pPr>
    </w:p>
    <w:p w14:paraId="759CCCAE" w14:textId="77777777" w:rsidR="00AB2D18" w:rsidRDefault="00AB2D18" w:rsidP="004D5DBB">
      <w:pPr>
        <w:tabs>
          <w:tab w:val="left" w:pos="5655"/>
        </w:tabs>
      </w:pPr>
    </w:p>
    <w:p w14:paraId="1B6518A3" w14:textId="77777777" w:rsidR="00AB2D18" w:rsidRPr="00C376C0" w:rsidRDefault="00AB2D18" w:rsidP="00C376C0">
      <w:pPr>
        <w:tabs>
          <w:tab w:val="left" w:pos="5655"/>
        </w:tabs>
      </w:pPr>
      <w:r w:rsidRPr="00C376C0">
        <w:t>The Dean Faculty of Engineering,</w:t>
      </w:r>
    </w:p>
    <w:p w14:paraId="106EEE93" w14:textId="77777777" w:rsidR="00AB2D18" w:rsidRPr="00C376C0" w:rsidRDefault="00AB2D18" w:rsidP="00C376C0">
      <w:pPr>
        <w:tabs>
          <w:tab w:val="left" w:pos="5655"/>
        </w:tabs>
      </w:pPr>
      <w:r w:rsidRPr="00C376C0">
        <w:t xml:space="preserve">BUET, Khuzdar. </w:t>
      </w:r>
    </w:p>
    <w:p w14:paraId="0AC32A37" w14:textId="77777777" w:rsidR="00AB2D18" w:rsidRPr="00C376C0" w:rsidRDefault="00AB2D18" w:rsidP="00C376C0">
      <w:pPr>
        <w:tabs>
          <w:tab w:val="left" w:pos="5655"/>
        </w:tabs>
      </w:pPr>
    </w:p>
    <w:p w14:paraId="7C3724EB" w14:textId="77777777" w:rsidR="00AB2D18" w:rsidRDefault="00AB2D18" w:rsidP="00C376C0">
      <w:pPr>
        <w:tabs>
          <w:tab w:val="left" w:pos="5655"/>
        </w:tabs>
        <w:rPr>
          <w:b/>
          <w:sz w:val="28"/>
        </w:rPr>
      </w:pPr>
    </w:p>
    <w:p w14:paraId="6A903A43" w14:textId="77777777" w:rsidR="00AB2D18" w:rsidRDefault="00AB2D18" w:rsidP="00C376C0">
      <w:pPr>
        <w:tabs>
          <w:tab w:val="left" w:pos="5655"/>
        </w:tabs>
        <w:rPr>
          <w:b/>
          <w:sz w:val="28"/>
        </w:rPr>
      </w:pPr>
    </w:p>
    <w:p w14:paraId="3A1815F3" w14:textId="77777777" w:rsidR="00AB2D18" w:rsidRDefault="00AB2D18" w:rsidP="00C376C0">
      <w:pPr>
        <w:tabs>
          <w:tab w:val="left" w:pos="5655"/>
        </w:tabs>
        <w:rPr>
          <w:b/>
          <w:caps/>
          <w:u w:val="single"/>
        </w:rPr>
      </w:pPr>
      <w:r w:rsidRPr="00C376C0">
        <w:rPr>
          <w:b/>
        </w:rPr>
        <w:t xml:space="preserve">Subject: -      </w:t>
      </w:r>
      <w:r w:rsidRPr="00C376C0">
        <w:rPr>
          <w:b/>
          <w:caps/>
          <w:u w:val="single"/>
        </w:rPr>
        <w:t>Winter Session 2015</w:t>
      </w:r>
    </w:p>
    <w:p w14:paraId="490EDD8C" w14:textId="77777777" w:rsidR="00AB2D18" w:rsidRDefault="00AB2D18" w:rsidP="00C376C0">
      <w:pPr>
        <w:tabs>
          <w:tab w:val="left" w:pos="5655"/>
        </w:tabs>
        <w:rPr>
          <w:b/>
          <w:caps/>
          <w:u w:val="single"/>
        </w:rPr>
      </w:pPr>
    </w:p>
    <w:p w14:paraId="5A562EA2" w14:textId="77777777" w:rsidR="00AB2D18" w:rsidRDefault="00AB2D18" w:rsidP="00C376C0">
      <w:pPr>
        <w:tabs>
          <w:tab w:val="left" w:pos="5655"/>
        </w:tabs>
        <w:spacing w:line="480" w:lineRule="auto"/>
      </w:pPr>
      <w:r>
        <w:t xml:space="preserve">                      Please find herewith the attached lists of failure students would be called for registration in winter session 2015.</w:t>
      </w:r>
    </w:p>
    <w:p w14:paraId="3747D079" w14:textId="77777777" w:rsidR="00AB2D18" w:rsidRDefault="00AB2D18" w:rsidP="00C376C0">
      <w:pPr>
        <w:tabs>
          <w:tab w:val="left" w:pos="5655"/>
        </w:tabs>
        <w:spacing w:line="480" w:lineRule="auto"/>
      </w:pPr>
    </w:p>
    <w:p w14:paraId="591580B5" w14:textId="77777777" w:rsidR="00AB2D18" w:rsidRDefault="00AB2D18" w:rsidP="00C376C0">
      <w:pPr>
        <w:tabs>
          <w:tab w:val="left" w:pos="5655"/>
        </w:tabs>
        <w:spacing w:line="480" w:lineRule="auto"/>
      </w:pPr>
    </w:p>
    <w:p w14:paraId="28F775EC" w14:textId="77777777" w:rsidR="00AB2D18" w:rsidRDefault="00AB2D18" w:rsidP="00C376C0">
      <w:pPr>
        <w:tabs>
          <w:tab w:val="left" w:pos="5655"/>
        </w:tabs>
        <w:spacing w:line="480" w:lineRule="auto"/>
      </w:pPr>
    </w:p>
    <w:p w14:paraId="3873B43A" w14:textId="77777777" w:rsidR="00AB2D18" w:rsidRDefault="00AB2D18" w:rsidP="00C376C0">
      <w:pPr>
        <w:tabs>
          <w:tab w:val="left" w:pos="5655"/>
        </w:tabs>
        <w:spacing w:line="480" w:lineRule="auto"/>
        <w:rPr>
          <w:b/>
        </w:rPr>
      </w:pPr>
      <w:r>
        <w:tab/>
      </w:r>
      <w:r>
        <w:tab/>
      </w:r>
      <w:r>
        <w:tab/>
      </w:r>
      <w:r>
        <w:tab/>
      </w:r>
      <w:r w:rsidRPr="00C376C0">
        <w:rPr>
          <w:b/>
        </w:rPr>
        <w:t xml:space="preserve">Chairman </w:t>
      </w:r>
    </w:p>
    <w:p w14:paraId="49D5F893" w14:textId="77777777" w:rsidR="00AB2D18" w:rsidRDefault="00AB2D18" w:rsidP="00C376C0">
      <w:pPr>
        <w:tabs>
          <w:tab w:val="left" w:pos="5655"/>
        </w:tabs>
        <w:spacing w:line="480" w:lineRule="auto"/>
        <w:rPr>
          <w:b/>
        </w:rPr>
      </w:pPr>
    </w:p>
    <w:p w14:paraId="30AE01A2" w14:textId="77777777" w:rsidR="00AB2D18" w:rsidRDefault="00AB2D18" w:rsidP="00C376C0">
      <w:pPr>
        <w:tabs>
          <w:tab w:val="left" w:pos="5655"/>
        </w:tabs>
        <w:spacing w:line="480" w:lineRule="auto"/>
      </w:pPr>
      <w:r w:rsidRPr="00C376C0">
        <w:t>Copy to the Controller of Examination, BUET, Khuzdar.</w:t>
      </w:r>
    </w:p>
    <w:p w14:paraId="1E8182B7" w14:textId="77777777" w:rsidR="00AB2D18" w:rsidRDefault="00AB2D18" w:rsidP="00C376C0">
      <w:pPr>
        <w:tabs>
          <w:tab w:val="left" w:pos="5655"/>
        </w:tabs>
        <w:spacing w:line="480" w:lineRule="auto"/>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AC2F5A4" w14:textId="77777777" w:rsidTr="00937D9C">
        <w:tc>
          <w:tcPr>
            <w:tcW w:w="2500" w:type="pct"/>
          </w:tcPr>
          <w:p w14:paraId="6980584E" w14:textId="77777777" w:rsidR="00AB2D18" w:rsidRDefault="00AB2D18" w:rsidP="00937D9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BC8A085" w14:textId="77777777" w:rsidR="00AB2D18" w:rsidRDefault="00AB2D18" w:rsidP="00937D9C">
            <w:pPr>
              <w:snapToGrid w:val="0"/>
              <w:jc w:val="right"/>
              <w:rPr>
                <w:rFonts w:ascii="MS Reference Sans Serif" w:hAnsi="MS Reference Sans Serif"/>
                <w:b/>
                <w:szCs w:val="26"/>
              </w:rPr>
            </w:pPr>
            <w:r>
              <w:rPr>
                <w:rFonts w:ascii="MS Reference Sans Serif" w:hAnsi="MS Reference Sans Serif"/>
                <w:b/>
                <w:szCs w:val="26"/>
              </w:rPr>
              <w:t>Dated: February10, 2015.</w:t>
            </w:r>
          </w:p>
        </w:tc>
      </w:tr>
    </w:tbl>
    <w:p w14:paraId="04568101" w14:textId="77777777" w:rsidR="00AB2D18" w:rsidRDefault="00AB2D18" w:rsidP="003E7A41">
      <w:pPr>
        <w:spacing w:line="360" w:lineRule="auto"/>
        <w:jc w:val="both"/>
      </w:pPr>
    </w:p>
    <w:p w14:paraId="059FB079" w14:textId="77777777" w:rsidR="00AB2D18" w:rsidRDefault="00AB2D18" w:rsidP="003E7A41">
      <w:pPr>
        <w:spacing w:line="360" w:lineRule="auto"/>
        <w:jc w:val="both"/>
      </w:pPr>
    </w:p>
    <w:p w14:paraId="5A41D2C5" w14:textId="77777777" w:rsidR="00AB2D18" w:rsidRDefault="00AB2D18" w:rsidP="003E7A41">
      <w:pPr>
        <w:ind w:left="720" w:firstLine="720"/>
        <w:jc w:val="both"/>
      </w:pPr>
      <w:r>
        <w:t>The Registrar,</w:t>
      </w:r>
    </w:p>
    <w:p w14:paraId="2A3FADFA" w14:textId="77777777" w:rsidR="00AB2D18" w:rsidRDefault="00AB2D18" w:rsidP="003E7A41">
      <w:pPr>
        <w:ind w:left="720" w:firstLine="720"/>
        <w:jc w:val="both"/>
      </w:pPr>
      <w:r>
        <w:t>Balochistan UET,</w:t>
      </w:r>
    </w:p>
    <w:p w14:paraId="68022490" w14:textId="77777777" w:rsidR="00AB2D18" w:rsidRDefault="00AB2D18" w:rsidP="003E7A41">
      <w:pPr>
        <w:ind w:left="720" w:firstLine="720"/>
        <w:jc w:val="both"/>
      </w:pPr>
      <w:r>
        <w:t>Khuzdar</w:t>
      </w:r>
    </w:p>
    <w:p w14:paraId="354192DD" w14:textId="77777777" w:rsidR="00AB2D18" w:rsidRDefault="00AB2D18" w:rsidP="003E7A41">
      <w:pPr>
        <w:spacing w:line="360" w:lineRule="auto"/>
        <w:jc w:val="both"/>
      </w:pPr>
    </w:p>
    <w:p w14:paraId="2FABE700" w14:textId="77777777" w:rsidR="00AB2D18" w:rsidRPr="003E7A41" w:rsidRDefault="00AB2D18" w:rsidP="003E7A41">
      <w:pPr>
        <w:spacing w:line="360" w:lineRule="auto"/>
        <w:ind w:left="1440" w:hanging="1440"/>
        <w:jc w:val="both"/>
        <w:rPr>
          <w:caps/>
        </w:rPr>
      </w:pPr>
      <w:r>
        <w:t>Subject:</w:t>
      </w:r>
      <w:r>
        <w:tab/>
      </w:r>
      <w:r w:rsidRPr="003E7A41">
        <w:rPr>
          <w:b/>
          <w:bCs/>
          <w:caps/>
          <w:u w:val="single"/>
        </w:rPr>
        <w:t>term of reference (Top) for Employee performance award (EPA)</w:t>
      </w:r>
      <w:r w:rsidRPr="003E7A41">
        <w:rPr>
          <w:caps/>
        </w:rPr>
        <w:t xml:space="preserve"> </w:t>
      </w:r>
    </w:p>
    <w:p w14:paraId="70C9C61C" w14:textId="77777777" w:rsidR="00AB2D18" w:rsidRDefault="00AB2D18" w:rsidP="003E7A41">
      <w:pPr>
        <w:spacing w:line="360" w:lineRule="auto"/>
        <w:jc w:val="both"/>
      </w:pPr>
    </w:p>
    <w:p w14:paraId="07C21B95" w14:textId="77777777" w:rsidR="00AB2D18" w:rsidRDefault="00AB2D18" w:rsidP="003E7A41">
      <w:pPr>
        <w:spacing w:line="360" w:lineRule="auto"/>
        <w:jc w:val="both"/>
      </w:pPr>
      <w:r>
        <w:t xml:space="preserve"> </w:t>
      </w:r>
      <w:r>
        <w:tab/>
      </w:r>
      <w:r>
        <w:tab/>
        <w:t>With reference to your office letter No. BUETK/Estt-310/15/491-99 dated February 6, 2015 on the subject cited above. The required information are enclosed herewith for your kind information and necessary action.</w:t>
      </w:r>
    </w:p>
    <w:p w14:paraId="3CA8DCE6" w14:textId="77777777" w:rsidR="00AB2D18" w:rsidRDefault="00AB2D18" w:rsidP="003E7A41">
      <w:pPr>
        <w:spacing w:line="360" w:lineRule="auto"/>
        <w:jc w:val="both"/>
      </w:pPr>
    </w:p>
    <w:p w14:paraId="352F3F1E" w14:textId="77777777" w:rsidR="00AB2D18" w:rsidRDefault="00AB2D18" w:rsidP="003E7A41">
      <w:pPr>
        <w:spacing w:line="360" w:lineRule="auto"/>
        <w:jc w:val="both"/>
      </w:pPr>
    </w:p>
    <w:p w14:paraId="70953A63" w14:textId="77777777" w:rsidR="00AB2D18" w:rsidRDefault="00AB2D18" w:rsidP="003E7A41">
      <w:pPr>
        <w:spacing w:line="360" w:lineRule="auto"/>
        <w:jc w:val="both"/>
      </w:pPr>
    </w:p>
    <w:p w14:paraId="27EDD5A9" w14:textId="77777777" w:rsidR="00AB2D18" w:rsidRDefault="00AB2D18" w:rsidP="003E7A41">
      <w:pPr>
        <w:spacing w:line="360" w:lineRule="auto"/>
        <w:ind w:left="7200"/>
        <w:jc w:val="both"/>
        <w:outlineLvl w:val="0"/>
      </w:pPr>
      <w:r>
        <w:t>CHAIRMAN</w:t>
      </w:r>
    </w:p>
    <w:p w14:paraId="6A2A8B3C" w14:textId="77777777" w:rsidR="00AB2D18" w:rsidRDefault="00AB2D18" w:rsidP="00C376C0">
      <w:pPr>
        <w:tabs>
          <w:tab w:val="left" w:pos="5655"/>
        </w:tabs>
        <w:spacing w:line="480" w:lineRule="auto"/>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FA85ABD" w14:textId="77777777" w:rsidTr="00C263FB">
        <w:tc>
          <w:tcPr>
            <w:tcW w:w="2500" w:type="pct"/>
          </w:tcPr>
          <w:p w14:paraId="7D2C6AA3" w14:textId="77777777" w:rsidR="00AB2D18" w:rsidRDefault="00AB2D18" w:rsidP="00C263F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2C03FA5C" w14:textId="77777777" w:rsidR="00AB2D18" w:rsidRDefault="00AB2D18" w:rsidP="00C263FB">
            <w:pPr>
              <w:snapToGrid w:val="0"/>
              <w:jc w:val="right"/>
              <w:rPr>
                <w:rFonts w:ascii="MS Reference Sans Serif" w:hAnsi="MS Reference Sans Serif"/>
                <w:b/>
                <w:szCs w:val="26"/>
              </w:rPr>
            </w:pPr>
            <w:r>
              <w:rPr>
                <w:rFonts w:ascii="MS Reference Sans Serif" w:hAnsi="MS Reference Sans Serif"/>
                <w:b/>
                <w:szCs w:val="26"/>
              </w:rPr>
              <w:t>Dated: February12, 2015.</w:t>
            </w:r>
          </w:p>
        </w:tc>
      </w:tr>
    </w:tbl>
    <w:p w14:paraId="68ADCACA" w14:textId="77777777" w:rsidR="00AB2D18" w:rsidRDefault="00AB2D18" w:rsidP="00C376C0">
      <w:pPr>
        <w:tabs>
          <w:tab w:val="left" w:pos="5655"/>
        </w:tabs>
        <w:spacing w:line="480" w:lineRule="auto"/>
      </w:pPr>
    </w:p>
    <w:p w14:paraId="6E49A82F" w14:textId="77777777" w:rsidR="00AB2D18" w:rsidRPr="00745B32" w:rsidRDefault="00AB2D18" w:rsidP="001C26BA">
      <w:pPr>
        <w:jc w:val="both"/>
        <w:rPr>
          <w:b/>
          <w:caps/>
          <w:sz w:val="40"/>
          <w:szCs w:val="32"/>
          <w:u w:val="single"/>
        </w:rPr>
      </w:pPr>
      <w:r w:rsidRPr="00745B32">
        <w:rPr>
          <w:b/>
          <w:caps/>
          <w:sz w:val="40"/>
          <w:szCs w:val="32"/>
          <w:u w:val="single"/>
        </w:rPr>
        <w:t>Notice</w:t>
      </w:r>
    </w:p>
    <w:p w14:paraId="1AC5F622" w14:textId="77777777" w:rsidR="00AB2D18" w:rsidRDefault="00AB2D18" w:rsidP="001C26BA">
      <w:pPr>
        <w:rPr>
          <w:caps/>
          <w:sz w:val="28"/>
          <w:szCs w:val="28"/>
        </w:rPr>
      </w:pPr>
    </w:p>
    <w:p w14:paraId="37802EEC" w14:textId="77777777" w:rsidR="00AB2D18" w:rsidRPr="006142D9" w:rsidRDefault="00AB2D18" w:rsidP="006142D9">
      <w:pPr>
        <w:spacing w:line="360" w:lineRule="auto"/>
        <w:jc w:val="both"/>
        <w:rPr>
          <w:b/>
          <w:bCs/>
          <w:sz w:val="36"/>
          <w:szCs w:val="28"/>
          <w:u w:val="single"/>
        </w:rPr>
      </w:pPr>
      <w:r w:rsidRPr="006142D9">
        <w:rPr>
          <w:caps/>
          <w:sz w:val="36"/>
          <w:szCs w:val="28"/>
        </w:rPr>
        <w:t>A</w:t>
      </w:r>
      <w:r w:rsidRPr="006142D9">
        <w:rPr>
          <w:sz w:val="36"/>
          <w:szCs w:val="28"/>
        </w:rPr>
        <w:t>ll the Students of 2</w:t>
      </w:r>
      <w:r w:rsidRPr="006142D9">
        <w:rPr>
          <w:sz w:val="36"/>
          <w:szCs w:val="28"/>
          <w:vertAlign w:val="superscript"/>
        </w:rPr>
        <w:t>nd</w:t>
      </w:r>
      <w:r w:rsidRPr="006142D9">
        <w:rPr>
          <w:sz w:val="36"/>
          <w:szCs w:val="28"/>
        </w:rPr>
        <w:t>, 4</w:t>
      </w:r>
      <w:r w:rsidRPr="006142D9">
        <w:rPr>
          <w:sz w:val="36"/>
          <w:szCs w:val="28"/>
          <w:vertAlign w:val="superscript"/>
        </w:rPr>
        <w:t>th</w:t>
      </w:r>
      <w:r w:rsidRPr="006142D9">
        <w:rPr>
          <w:sz w:val="36"/>
          <w:szCs w:val="28"/>
        </w:rPr>
        <w:t xml:space="preserve"> Semester and  winter session of Electrical are hereby direct to deposite their remaining dues before 15-02-2015; otherwise they will not be allowed to appear in the final Exam. </w:t>
      </w:r>
    </w:p>
    <w:p w14:paraId="4B94F2E5" w14:textId="77777777" w:rsidR="00AB2D18" w:rsidRPr="006142D9" w:rsidRDefault="00AB2D18" w:rsidP="006142D9">
      <w:pPr>
        <w:jc w:val="both"/>
        <w:rPr>
          <w:b/>
          <w:bCs/>
          <w:sz w:val="36"/>
          <w:szCs w:val="28"/>
          <w:u w:val="single"/>
        </w:rPr>
      </w:pPr>
    </w:p>
    <w:p w14:paraId="2C3708E5" w14:textId="77777777" w:rsidR="00AB2D18" w:rsidRDefault="00AB2D18" w:rsidP="001C26BA">
      <w:pPr>
        <w:spacing w:line="360" w:lineRule="auto"/>
        <w:jc w:val="both"/>
        <w:rPr>
          <w:sz w:val="30"/>
          <w:szCs w:val="28"/>
        </w:rPr>
      </w:pPr>
    </w:p>
    <w:p w14:paraId="565CFA87" w14:textId="77777777" w:rsidR="00AB2D18" w:rsidRDefault="00AB2D18" w:rsidP="001C26BA">
      <w:pPr>
        <w:spacing w:line="360" w:lineRule="auto"/>
        <w:jc w:val="both"/>
        <w:rPr>
          <w:sz w:val="30"/>
          <w:szCs w:val="28"/>
        </w:rPr>
      </w:pPr>
      <w:r>
        <w:rPr>
          <w:sz w:val="30"/>
          <w:szCs w:val="28"/>
        </w:rPr>
        <w:tab/>
      </w:r>
      <w:r>
        <w:rPr>
          <w:sz w:val="30"/>
          <w:szCs w:val="28"/>
        </w:rPr>
        <w:tab/>
      </w:r>
      <w:r>
        <w:rPr>
          <w:sz w:val="30"/>
          <w:szCs w:val="28"/>
        </w:rPr>
        <w:tab/>
      </w:r>
      <w:r>
        <w:rPr>
          <w:sz w:val="30"/>
          <w:szCs w:val="28"/>
        </w:rPr>
        <w:tab/>
      </w:r>
      <w:r>
        <w:rPr>
          <w:sz w:val="30"/>
          <w:szCs w:val="28"/>
        </w:rPr>
        <w:tab/>
      </w:r>
      <w:r>
        <w:rPr>
          <w:sz w:val="30"/>
          <w:szCs w:val="28"/>
        </w:rPr>
        <w:tab/>
      </w:r>
      <w:r>
        <w:rPr>
          <w:sz w:val="30"/>
          <w:szCs w:val="28"/>
        </w:rPr>
        <w:tab/>
      </w:r>
    </w:p>
    <w:p w14:paraId="4803F5DE" w14:textId="77777777" w:rsidR="00AB2D18" w:rsidRDefault="00AB2D18" w:rsidP="001C26BA">
      <w:pPr>
        <w:spacing w:line="360" w:lineRule="auto"/>
        <w:jc w:val="both"/>
        <w:rPr>
          <w:sz w:val="30"/>
          <w:szCs w:val="28"/>
        </w:rPr>
      </w:pPr>
    </w:p>
    <w:p w14:paraId="5AFC23E8" w14:textId="77777777" w:rsidR="00AB2D18" w:rsidRDefault="00AB2D18" w:rsidP="001C26BA">
      <w:pPr>
        <w:spacing w:line="360" w:lineRule="auto"/>
        <w:jc w:val="both"/>
        <w:rPr>
          <w:sz w:val="30"/>
          <w:szCs w:val="28"/>
        </w:rPr>
      </w:pPr>
    </w:p>
    <w:p w14:paraId="15FA6874" w14:textId="77777777" w:rsidR="00AB2D18" w:rsidRDefault="00AB2D18" w:rsidP="00F13DAC">
      <w:pPr>
        <w:spacing w:line="360" w:lineRule="auto"/>
        <w:ind w:left="6480" w:firstLine="720"/>
        <w:jc w:val="both"/>
        <w:rPr>
          <w:b/>
          <w:sz w:val="30"/>
          <w:szCs w:val="28"/>
        </w:rPr>
      </w:pPr>
      <w:r w:rsidRPr="00014983">
        <w:rPr>
          <w:b/>
          <w:sz w:val="30"/>
          <w:szCs w:val="28"/>
        </w:rPr>
        <w:t>Chairman</w:t>
      </w:r>
    </w:p>
    <w:p w14:paraId="4285F691" w14:textId="77777777" w:rsidR="00AB2D18" w:rsidRDefault="00AB2D18" w:rsidP="00C376C0">
      <w:pPr>
        <w:tabs>
          <w:tab w:val="left" w:pos="5655"/>
        </w:tabs>
        <w:spacing w:line="480" w:lineRule="auto"/>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36C5336" w14:textId="77777777" w:rsidTr="007662A1">
        <w:tc>
          <w:tcPr>
            <w:tcW w:w="2500" w:type="pct"/>
          </w:tcPr>
          <w:p w14:paraId="2850FD02" w14:textId="77777777" w:rsidR="00AB2D18" w:rsidRDefault="00AB2D18" w:rsidP="007662A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4606F185" w14:textId="77777777" w:rsidR="00AB2D18" w:rsidRDefault="00AB2D18" w:rsidP="007662A1">
            <w:pPr>
              <w:snapToGrid w:val="0"/>
              <w:jc w:val="right"/>
              <w:rPr>
                <w:rFonts w:ascii="MS Reference Sans Serif" w:hAnsi="MS Reference Sans Serif"/>
                <w:b/>
                <w:szCs w:val="26"/>
              </w:rPr>
            </w:pPr>
            <w:r>
              <w:rPr>
                <w:rFonts w:ascii="MS Reference Sans Serif" w:hAnsi="MS Reference Sans Serif"/>
                <w:b/>
                <w:szCs w:val="26"/>
              </w:rPr>
              <w:t>Dated: February18, 2015.</w:t>
            </w:r>
          </w:p>
        </w:tc>
      </w:tr>
    </w:tbl>
    <w:p w14:paraId="3DC0F491" w14:textId="77777777" w:rsidR="00AB2D18" w:rsidRDefault="00AB2D18" w:rsidP="00C376C0">
      <w:pPr>
        <w:tabs>
          <w:tab w:val="left" w:pos="5655"/>
        </w:tabs>
        <w:spacing w:line="480" w:lineRule="auto"/>
      </w:pPr>
    </w:p>
    <w:p w14:paraId="2E733020" w14:textId="77777777" w:rsidR="00AB2D18" w:rsidRDefault="00AB2D18" w:rsidP="00627C6A"/>
    <w:p w14:paraId="140A001D" w14:textId="77777777" w:rsidR="00AB2D18" w:rsidRDefault="00AB2D18" w:rsidP="00627C6A"/>
    <w:p w14:paraId="5EB30CC2" w14:textId="77777777" w:rsidR="00AB2D18" w:rsidRDefault="00AB2D18" w:rsidP="00627C6A">
      <w:pPr>
        <w:numPr>
          <w:ilvl w:val="0"/>
          <w:numId w:val="9"/>
        </w:numPr>
        <w:rPr>
          <w:lang w:val="en-US"/>
        </w:rPr>
      </w:pPr>
      <w:r>
        <w:rPr>
          <w:lang w:val="en-US"/>
        </w:rPr>
        <w:t xml:space="preserve">Mr. Najam-ul- Islam lecturer Mathematics </w:t>
      </w:r>
    </w:p>
    <w:p w14:paraId="15FD5F79" w14:textId="77777777" w:rsidR="00AB2D18" w:rsidRDefault="00AB2D18" w:rsidP="00627C6A">
      <w:pPr>
        <w:numPr>
          <w:ilvl w:val="0"/>
          <w:numId w:val="9"/>
        </w:numPr>
        <w:rPr>
          <w:lang w:val="en-US"/>
        </w:rPr>
      </w:pPr>
      <w:r>
        <w:rPr>
          <w:lang w:val="en-US"/>
        </w:rPr>
        <w:t xml:space="preserve">Engr. Muhammad Tayyab.  </w:t>
      </w:r>
    </w:p>
    <w:p w14:paraId="34445523" w14:textId="77777777" w:rsidR="00AB2D18" w:rsidRDefault="00AB2D18" w:rsidP="00627C6A">
      <w:pPr>
        <w:numPr>
          <w:ilvl w:val="0"/>
          <w:numId w:val="9"/>
        </w:numPr>
        <w:rPr>
          <w:lang w:val="en-US"/>
        </w:rPr>
      </w:pPr>
      <w:r>
        <w:rPr>
          <w:lang w:val="en-US"/>
        </w:rPr>
        <w:t>Engr. Mansoor Kurd.</w:t>
      </w:r>
    </w:p>
    <w:p w14:paraId="3C82F1B0" w14:textId="77777777" w:rsidR="00AB2D18" w:rsidRDefault="00AB2D18" w:rsidP="00627C6A">
      <w:pPr>
        <w:rPr>
          <w:lang w:val="en-US"/>
        </w:rPr>
      </w:pPr>
    </w:p>
    <w:p w14:paraId="067EBBD7" w14:textId="77777777" w:rsidR="00AB2D18" w:rsidRDefault="00AB2D18" w:rsidP="00627C6A">
      <w:pPr>
        <w:rPr>
          <w:lang w:val="en-US"/>
        </w:rPr>
      </w:pPr>
    </w:p>
    <w:p w14:paraId="46F8E4D9" w14:textId="77777777" w:rsidR="00AB2D18" w:rsidRDefault="00AB2D18" w:rsidP="00627C6A">
      <w:pPr>
        <w:jc w:val="both"/>
        <w:rPr>
          <w:lang w:val="en-US"/>
        </w:rPr>
      </w:pPr>
      <w:r>
        <w:rPr>
          <w:lang w:val="en-US"/>
        </w:rPr>
        <w:t>Subject:-</w:t>
      </w:r>
      <w:r>
        <w:rPr>
          <w:lang w:val="en-US"/>
        </w:rPr>
        <w:tab/>
      </w:r>
      <w:r w:rsidRPr="00832498">
        <w:rPr>
          <w:b/>
          <w:caps/>
          <w:u w:val="single"/>
          <w:lang w:val="en-US"/>
        </w:rPr>
        <w:t>Absences form the Class</w:t>
      </w:r>
    </w:p>
    <w:p w14:paraId="55702615" w14:textId="77777777" w:rsidR="00AB2D18" w:rsidRDefault="00AB2D18" w:rsidP="00627C6A">
      <w:pPr>
        <w:rPr>
          <w:lang w:val="en-US"/>
        </w:rPr>
      </w:pPr>
    </w:p>
    <w:p w14:paraId="4A71D7E2" w14:textId="77777777" w:rsidR="00AB2D18" w:rsidRDefault="00AB2D18" w:rsidP="00627C6A">
      <w:pPr>
        <w:rPr>
          <w:lang w:val="en-US"/>
        </w:rPr>
      </w:pPr>
    </w:p>
    <w:p w14:paraId="0C73D44B" w14:textId="77777777" w:rsidR="00AB2D18" w:rsidRDefault="00AB2D18" w:rsidP="00627C6A">
      <w:pPr>
        <w:spacing w:line="360" w:lineRule="auto"/>
        <w:jc w:val="both"/>
        <w:rPr>
          <w:lang w:val="en-US"/>
        </w:rPr>
      </w:pPr>
      <w:r>
        <w:rPr>
          <w:lang w:val="en-US"/>
        </w:rPr>
        <w:t xml:space="preserve">During my visit at 10:50Am I found that no classes were running while as per timetable you are supposed to deliver lectures in the class. Please justify your absences in the class. </w:t>
      </w:r>
    </w:p>
    <w:p w14:paraId="52A3F6E5" w14:textId="77777777" w:rsidR="00AB2D18" w:rsidRDefault="00AB2D18" w:rsidP="00627C6A">
      <w:pPr>
        <w:spacing w:line="360" w:lineRule="auto"/>
        <w:jc w:val="both"/>
        <w:rPr>
          <w:lang w:val="en-US"/>
        </w:rPr>
      </w:pPr>
    </w:p>
    <w:p w14:paraId="77438B20" w14:textId="77777777" w:rsidR="00AB2D18" w:rsidRDefault="00AB2D18" w:rsidP="00627C6A">
      <w:pPr>
        <w:spacing w:line="360" w:lineRule="auto"/>
        <w:jc w:val="both"/>
        <w:rPr>
          <w:lang w:val="en-US"/>
        </w:rPr>
      </w:pPr>
    </w:p>
    <w:p w14:paraId="753D45F4" w14:textId="77777777" w:rsidR="00AB2D18" w:rsidRDefault="00AB2D18" w:rsidP="00627C6A">
      <w:pPr>
        <w:rPr>
          <w:lang w:val="en-US"/>
        </w:rPr>
      </w:pPr>
    </w:p>
    <w:p w14:paraId="4AB1A13E" w14:textId="77777777" w:rsidR="00AB2D18" w:rsidRDefault="00AB2D18" w:rsidP="00627C6A">
      <w:pPr>
        <w:rPr>
          <w:lang w:val="en-US"/>
        </w:rPr>
      </w:pPr>
    </w:p>
    <w:p w14:paraId="1B83AE41" w14:textId="77777777" w:rsidR="00AB2D18" w:rsidRPr="00C43095" w:rsidRDefault="00AB2D18" w:rsidP="00627C6A">
      <w:pPr>
        <w:ind w:left="5760" w:firstLine="720"/>
        <w:rPr>
          <w:b/>
          <w:caps/>
          <w:lang w:val="en-US"/>
        </w:rPr>
      </w:pPr>
      <w:r w:rsidRPr="00C43095">
        <w:rPr>
          <w:b/>
          <w:caps/>
          <w:lang w:val="en-US"/>
        </w:rPr>
        <w:t xml:space="preserve">Chairman. </w:t>
      </w:r>
    </w:p>
    <w:p w14:paraId="25C0A837" w14:textId="77777777" w:rsidR="00AB2D18" w:rsidRDefault="00AB2D18" w:rsidP="00627C6A">
      <w:pPr>
        <w:rPr>
          <w:lang w:val="en-US"/>
        </w:rPr>
      </w:pPr>
    </w:p>
    <w:p w14:paraId="6B020D16" w14:textId="77777777" w:rsidR="00AB2D18" w:rsidRDefault="00AB2D18" w:rsidP="00627C6A">
      <w:pPr>
        <w:rPr>
          <w:lang w:val="en-US"/>
        </w:rPr>
      </w:pPr>
      <w:r>
        <w:rPr>
          <w:lang w:val="en-US"/>
        </w:rPr>
        <w:t>Copy to Secretary to Vice Chancellor, BUET, Khuzdar.</w:t>
      </w:r>
    </w:p>
    <w:p w14:paraId="48BCED4B" w14:textId="77777777" w:rsidR="00AB2D18" w:rsidRDefault="00AB2D18" w:rsidP="00627C6A">
      <w:pPr>
        <w:rPr>
          <w:lang w:val="en-US"/>
        </w:rPr>
      </w:pPr>
    </w:p>
    <w:p w14:paraId="12E82A18" w14:textId="77777777" w:rsidR="00AB2D18" w:rsidRDefault="00AB2D18" w:rsidP="00C376C0">
      <w:pPr>
        <w:tabs>
          <w:tab w:val="left" w:pos="5655"/>
        </w:tabs>
        <w:spacing w:line="480" w:lineRule="auto"/>
        <w:rPr>
          <w:lang w:val="en-US"/>
        </w:rPr>
      </w:pPr>
      <w:r>
        <w:rPr>
          <w:lang w:val="en-U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C904BE2" w14:textId="77777777" w:rsidTr="00C03FE2">
        <w:tc>
          <w:tcPr>
            <w:tcW w:w="2500" w:type="pct"/>
          </w:tcPr>
          <w:p w14:paraId="6FA39802" w14:textId="77777777" w:rsidR="00AB2D18" w:rsidRDefault="00AB2D18" w:rsidP="00C03FE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20B74E4" w14:textId="77777777" w:rsidR="00AB2D18" w:rsidRDefault="00AB2D18" w:rsidP="00C03FE2">
            <w:pPr>
              <w:snapToGrid w:val="0"/>
              <w:jc w:val="right"/>
              <w:rPr>
                <w:rFonts w:ascii="MS Reference Sans Serif" w:hAnsi="MS Reference Sans Serif"/>
                <w:b/>
                <w:szCs w:val="26"/>
              </w:rPr>
            </w:pPr>
            <w:r>
              <w:rPr>
                <w:rFonts w:ascii="MS Reference Sans Serif" w:hAnsi="MS Reference Sans Serif"/>
                <w:b/>
                <w:szCs w:val="26"/>
              </w:rPr>
              <w:t>Dated: February18, 2015.</w:t>
            </w:r>
          </w:p>
        </w:tc>
      </w:tr>
    </w:tbl>
    <w:p w14:paraId="06BBFD17" w14:textId="77777777" w:rsidR="00AB2D18" w:rsidRDefault="00AB2D18" w:rsidP="00C376C0">
      <w:pPr>
        <w:tabs>
          <w:tab w:val="left" w:pos="5655"/>
        </w:tabs>
        <w:spacing w:line="480" w:lineRule="auto"/>
        <w:rPr>
          <w:lang w:val="en-US"/>
        </w:rPr>
      </w:pPr>
    </w:p>
    <w:p w14:paraId="74E9029D" w14:textId="77777777" w:rsidR="00AB2D18" w:rsidRDefault="00AB2D18" w:rsidP="00C376C0">
      <w:pPr>
        <w:tabs>
          <w:tab w:val="left" w:pos="5655"/>
        </w:tabs>
        <w:spacing w:line="480" w:lineRule="auto"/>
        <w:rPr>
          <w:lang w:val="en-US"/>
        </w:rPr>
      </w:pPr>
    </w:p>
    <w:p w14:paraId="2A164822" w14:textId="77777777" w:rsidR="00AB2D18" w:rsidRPr="00A23972" w:rsidRDefault="00AB2D18" w:rsidP="00C376C0">
      <w:pPr>
        <w:tabs>
          <w:tab w:val="left" w:pos="5655"/>
        </w:tabs>
        <w:spacing w:line="480" w:lineRule="auto"/>
        <w:rPr>
          <w:b/>
          <w:u w:val="single"/>
          <w:lang w:val="en-US"/>
        </w:rPr>
      </w:pPr>
      <w:r w:rsidRPr="00A23972">
        <w:rPr>
          <w:b/>
          <w:u w:val="single"/>
          <w:lang w:val="en-US"/>
        </w:rPr>
        <w:t>CIRCULAR</w:t>
      </w:r>
    </w:p>
    <w:p w14:paraId="33DA0703" w14:textId="77777777" w:rsidR="00AB2D18" w:rsidRDefault="00AB2D18" w:rsidP="00C376C0">
      <w:pPr>
        <w:tabs>
          <w:tab w:val="left" w:pos="5655"/>
        </w:tabs>
        <w:spacing w:line="480" w:lineRule="auto"/>
        <w:rPr>
          <w:lang w:val="en-US"/>
        </w:rPr>
      </w:pPr>
    </w:p>
    <w:p w14:paraId="4E4BBC94" w14:textId="77777777" w:rsidR="00AB2D18" w:rsidRDefault="00AB2D18" w:rsidP="00C376C0">
      <w:pPr>
        <w:tabs>
          <w:tab w:val="left" w:pos="5655"/>
        </w:tabs>
        <w:spacing w:line="480" w:lineRule="auto"/>
        <w:rPr>
          <w:lang w:val="en-US"/>
        </w:rPr>
      </w:pPr>
      <w:r>
        <w:rPr>
          <w:lang w:val="en-US"/>
        </w:rPr>
        <w:t xml:space="preserve">It is the matter of serious concerned that the students of Winter Session of all departments are not serious toward their classes. The student population in the class is very thin (less than 30% in some classes).  The student must be aware that for the appearance in the final exam 75% of attendance is </w:t>
      </w:r>
      <w:r w:rsidRPr="0070542E">
        <w:rPr>
          <w:b/>
          <w:lang w:val="en-US"/>
        </w:rPr>
        <w:t>MANDATORY</w:t>
      </w:r>
      <w:r>
        <w:rPr>
          <w:lang w:val="en-US"/>
        </w:rPr>
        <w:t xml:space="preserve"> as per examination rules.</w:t>
      </w:r>
    </w:p>
    <w:p w14:paraId="4A8E6656" w14:textId="77777777" w:rsidR="00AB2D18" w:rsidRDefault="00AB2D18" w:rsidP="00C376C0">
      <w:pPr>
        <w:tabs>
          <w:tab w:val="left" w:pos="5655"/>
        </w:tabs>
        <w:spacing w:line="480" w:lineRule="auto"/>
        <w:rPr>
          <w:lang w:val="en-US"/>
        </w:rPr>
      </w:pPr>
      <w:r>
        <w:rPr>
          <w:lang w:val="en-U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18D4851" w14:textId="77777777" w:rsidTr="0029389D">
        <w:tc>
          <w:tcPr>
            <w:tcW w:w="2500" w:type="pct"/>
          </w:tcPr>
          <w:p w14:paraId="53F8D2A6" w14:textId="77777777" w:rsidR="00AB2D18" w:rsidRDefault="00AB2D18" w:rsidP="0029389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0BB6093E" w14:textId="77777777" w:rsidR="00AB2D18" w:rsidRDefault="00AB2D18" w:rsidP="0029389D">
            <w:pPr>
              <w:snapToGrid w:val="0"/>
              <w:jc w:val="right"/>
              <w:rPr>
                <w:rFonts w:ascii="MS Reference Sans Serif" w:hAnsi="MS Reference Sans Serif"/>
                <w:b/>
                <w:szCs w:val="26"/>
              </w:rPr>
            </w:pPr>
            <w:r>
              <w:rPr>
                <w:rFonts w:ascii="MS Reference Sans Serif" w:hAnsi="MS Reference Sans Serif"/>
                <w:b/>
                <w:szCs w:val="26"/>
              </w:rPr>
              <w:t>Dated: February 21, 2015.</w:t>
            </w:r>
          </w:p>
        </w:tc>
      </w:tr>
    </w:tbl>
    <w:p w14:paraId="041C3F7E" w14:textId="77777777" w:rsidR="00AB2D18" w:rsidRPr="00FB6DDE" w:rsidRDefault="00AB2D18" w:rsidP="0093025B">
      <w:pPr>
        <w:rPr>
          <w:b/>
        </w:rPr>
      </w:pPr>
      <w:r>
        <w:rPr>
          <w:b/>
        </w:rPr>
        <w:t>6</w:t>
      </w:r>
      <w:r w:rsidRPr="0093025B">
        <w:rPr>
          <w:b/>
          <w:vertAlign w:val="superscript"/>
        </w:rPr>
        <w:t>th</w:t>
      </w:r>
      <w:r>
        <w:rPr>
          <w:b/>
        </w:rPr>
        <w:t xml:space="preserve"> </w:t>
      </w:r>
      <w:r w:rsidRPr="00FB6DDE">
        <w:rPr>
          <w:b/>
        </w:rPr>
        <w:t xml:space="preserve"> Semester Mid term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560"/>
        <w:gridCol w:w="2079"/>
        <w:gridCol w:w="1849"/>
        <w:gridCol w:w="1849"/>
      </w:tblGrid>
      <w:tr w:rsidR="00AB2D18" w14:paraId="438CA1F2" w14:textId="77777777" w:rsidTr="00E20709">
        <w:tc>
          <w:tcPr>
            <w:tcW w:w="1908" w:type="dxa"/>
          </w:tcPr>
          <w:p w14:paraId="4ABC861C" w14:textId="77777777" w:rsidR="00AB2D18" w:rsidRDefault="00AB2D18" w:rsidP="0029389D">
            <w:r>
              <w:t>Name of Subject</w:t>
            </w:r>
          </w:p>
        </w:tc>
        <w:tc>
          <w:tcPr>
            <w:tcW w:w="1560" w:type="dxa"/>
          </w:tcPr>
          <w:p w14:paraId="3D71C8FF" w14:textId="77777777" w:rsidR="00AB2D18" w:rsidRDefault="00AB2D18" w:rsidP="0029389D">
            <w:r>
              <w:t>Subject Code No</w:t>
            </w:r>
          </w:p>
        </w:tc>
        <w:tc>
          <w:tcPr>
            <w:tcW w:w="2079" w:type="dxa"/>
          </w:tcPr>
          <w:p w14:paraId="5138BCE5" w14:textId="77777777" w:rsidR="00AB2D18" w:rsidRDefault="00AB2D18" w:rsidP="0029389D">
            <w:r>
              <w:t xml:space="preserve">Name of Teacher </w:t>
            </w:r>
          </w:p>
        </w:tc>
        <w:tc>
          <w:tcPr>
            <w:tcW w:w="1849" w:type="dxa"/>
          </w:tcPr>
          <w:p w14:paraId="08B38A5E" w14:textId="77777777" w:rsidR="00AB2D18" w:rsidRDefault="00AB2D18" w:rsidP="0029389D">
            <w:r>
              <w:t>Submission of Result  date</w:t>
            </w:r>
          </w:p>
        </w:tc>
        <w:tc>
          <w:tcPr>
            <w:tcW w:w="1849" w:type="dxa"/>
          </w:tcPr>
          <w:p w14:paraId="6ACFDE36" w14:textId="77777777" w:rsidR="00AB2D18" w:rsidRDefault="00AB2D18" w:rsidP="0029389D">
            <w:r>
              <w:t>Signature</w:t>
            </w:r>
          </w:p>
        </w:tc>
      </w:tr>
      <w:tr w:rsidR="00AB2D18" w14:paraId="03253B35" w14:textId="77777777" w:rsidTr="00E20709">
        <w:tc>
          <w:tcPr>
            <w:tcW w:w="1908" w:type="dxa"/>
          </w:tcPr>
          <w:p w14:paraId="052DA326" w14:textId="77777777" w:rsidR="00AB2D18" w:rsidRPr="00711BBC" w:rsidRDefault="00AB2D18" w:rsidP="0029389D"/>
        </w:tc>
        <w:tc>
          <w:tcPr>
            <w:tcW w:w="1560" w:type="dxa"/>
          </w:tcPr>
          <w:p w14:paraId="42D8A14D" w14:textId="77777777" w:rsidR="00AB2D18" w:rsidRPr="00711BBC" w:rsidRDefault="00AB2D18" w:rsidP="0029389D"/>
        </w:tc>
        <w:tc>
          <w:tcPr>
            <w:tcW w:w="2079" w:type="dxa"/>
          </w:tcPr>
          <w:p w14:paraId="0BB0DF2B" w14:textId="77777777" w:rsidR="00AB2D18" w:rsidRPr="006E2685" w:rsidRDefault="00AB2D18" w:rsidP="0029389D"/>
        </w:tc>
        <w:tc>
          <w:tcPr>
            <w:tcW w:w="1849" w:type="dxa"/>
          </w:tcPr>
          <w:p w14:paraId="1B6E2015" w14:textId="77777777" w:rsidR="00AB2D18" w:rsidRDefault="00AB2D18" w:rsidP="0029389D"/>
        </w:tc>
        <w:tc>
          <w:tcPr>
            <w:tcW w:w="1849" w:type="dxa"/>
          </w:tcPr>
          <w:p w14:paraId="6AD18697" w14:textId="77777777" w:rsidR="00AB2D18" w:rsidRDefault="00AB2D18" w:rsidP="0029389D"/>
        </w:tc>
      </w:tr>
      <w:tr w:rsidR="00AB2D18" w14:paraId="6E54BBD7" w14:textId="77777777" w:rsidTr="00E20709">
        <w:tc>
          <w:tcPr>
            <w:tcW w:w="1908" w:type="dxa"/>
          </w:tcPr>
          <w:p w14:paraId="465D068B" w14:textId="77777777" w:rsidR="00AB2D18" w:rsidRPr="00711BBC" w:rsidRDefault="00AB2D18" w:rsidP="0029389D"/>
        </w:tc>
        <w:tc>
          <w:tcPr>
            <w:tcW w:w="1560" w:type="dxa"/>
          </w:tcPr>
          <w:p w14:paraId="79D0D55E" w14:textId="77777777" w:rsidR="00AB2D18" w:rsidRPr="00711BBC" w:rsidRDefault="00AB2D18" w:rsidP="0029389D"/>
        </w:tc>
        <w:tc>
          <w:tcPr>
            <w:tcW w:w="2079" w:type="dxa"/>
          </w:tcPr>
          <w:p w14:paraId="5B9663F1" w14:textId="77777777" w:rsidR="00AB2D18" w:rsidRDefault="00AB2D18" w:rsidP="0029389D"/>
        </w:tc>
        <w:tc>
          <w:tcPr>
            <w:tcW w:w="1849" w:type="dxa"/>
          </w:tcPr>
          <w:p w14:paraId="33850ADD" w14:textId="77777777" w:rsidR="00AB2D18" w:rsidRDefault="00AB2D18" w:rsidP="0029389D"/>
        </w:tc>
        <w:tc>
          <w:tcPr>
            <w:tcW w:w="1849" w:type="dxa"/>
          </w:tcPr>
          <w:p w14:paraId="11FE92DC" w14:textId="77777777" w:rsidR="00AB2D18" w:rsidRDefault="00AB2D18" w:rsidP="0029389D"/>
        </w:tc>
      </w:tr>
      <w:tr w:rsidR="00AB2D18" w14:paraId="24722C7E" w14:textId="77777777" w:rsidTr="00E20709">
        <w:tc>
          <w:tcPr>
            <w:tcW w:w="1908" w:type="dxa"/>
          </w:tcPr>
          <w:p w14:paraId="43B7109B" w14:textId="77777777" w:rsidR="00AB2D18" w:rsidRPr="00711BBC" w:rsidRDefault="00AB2D18" w:rsidP="0029389D"/>
        </w:tc>
        <w:tc>
          <w:tcPr>
            <w:tcW w:w="1560" w:type="dxa"/>
          </w:tcPr>
          <w:p w14:paraId="6104DA8E" w14:textId="77777777" w:rsidR="00AB2D18" w:rsidRPr="00711BBC" w:rsidRDefault="00AB2D18" w:rsidP="0029389D"/>
        </w:tc>
        <w:tc>
          <w:tcPr>
            <w:tcW w:w="2079" w:type="dxa"/>
          </w:tcPr>
          <w:p w14:paraId="12416809" w14:textId="77777777" w:rsidR="00AB2D18" w:rsidRPr="00E20709" w:rsidRDefault="00AB2D18" w:rsidP="0029389D">
            <w:pPr>
              <w:rPr>
                <w:i/>
              </w:rPr>
            </w:pPr>
          </w:p>
        </w:tc>
        <w:tc>
          <w:tcPr>
            <w:tcW w:w="1849" w:type="dxa"/>
          </w:tcPr>
          <w:p w14:paraId="7240CAB4" w14:textId="77777777" w:rsidR="00AB2D18" w:rsidRDefault="00AB2D18" w:rsidP="0029389D"/>
        </w:tc>
        <w:tc>
          <w:tcPr>
            <w:tcW w:w="1849" w:type="dxa"/>
          </w:tcPr>
          <w:p w14:paraId="3AAD4664" w14:textId="77777777" w:rsidR="00AB2D18" w:rsidRDefault="00AB2D18" w:rsidP="0029389D"/>
        </w:tc>
      </w:tr>
      <w:tr w:rsidR="00AB2D18" w14:paraId="531B4F82" w14:textId="77777777" w:rsidTr="00E20709">
        <w:tc>
          <w:tcPr>
            <w:tcW w:w="1908" w:type="dxa"/>
          </w:tcPr>
          <w:p w14:paraId="4B21A029" w14:textId="77777777" w:rsidR="00AB2D18" w:rsidRPr="00711BBC" w:rsidRDefault="00AB2D18" w:rsidP="0029389D"/>
        </w:tc>
        <w:tc>
          <w:tcPr>
            <w:tcW w:w="1560" w:type="dxa"/>
          </w:tcPr>
          <w:p w14:paraId="640A1C2F" w14:textId="77777777" w:rsidR="00AB2D18" w:rsidRPr="00711BBC" w:rsidRDefault="00AB2D18" w:rsidP="0029389D"/>
        </w:tc>
        <w:tc>
          <w:tcPr>
            <w:tcW w:w="2079" w:type="dxa"/>
          </w:tcPr>
          <w:p w14:paraId="72E8285D" w14:textId="77777777" w:rsidR="00AB2D18" w:rsidRPr="00FB6DDE" w:rsidRDefault="00AB2D18" w:rsidP="0029389D"/>
        </w:tc>
        <w:tc>
          <w:tcPr>
            <w:tcW w:w="1849" w:type="dxa"/>
          </w:tcPr>
          <w:p w14:paraId="4F616A33" w14:textId="77777777" w:rsidR="00AB2D18" w:rsidRDefault="00AB2D18" w:rsidP="0029389D"/>
        </w:tc>
        <w:tc>
          <w:tcPr>
            <w:tcW w:w="1849" w:type="dxa"/>
          </w:tcPr>
          <w:p w14:paraId="67340E73" w14:textId="77777777" w:rsidR="00AB2D18" w:rsidRDefault="00AB2D18" w:rsidP="0029389D"/>
        </w:tc>
      </w:tr>
      <w:tr w:rsidR="00AB2D18" w14:paraId="39D434A9" w14:textId="77777777" w:rsidTr="00E20709">
        <w:tc>
          <w:tcPr>
            <w:tcW w:w="1908" w:type="dxa"/>
          </w:tcPr>
          <w:p w14:paraId="59C6001F" w14:textId="77777777" w:rsidR="00AB2D18" w:rsidRPr="00711BBC" w:rsidRDefault="00AB2D18" w:rsidP="0029389D"/>
        </w:tc>
        <w:tc>
          <w:tcPr>
            <w:tcW w:w="1560" w:type="dxa"/>
          </w:tcPr>
          <w:p w14:paraId="1BFF938F" w14:textId="77777777" w:rsidR="00AB2D18" w:rsidRPr="00711BBC" w:rsidRDefault="00AB2D18" w:rsidP="0029389D"/>
        </w:tc>
        <w:tc>
          <w:tcPr>
            <w:tcW w:w="2079" w:type="dxa"/>
          </w:tcPr>
          <w:p w14:paraId="36CC96D0" w14:textId="77777777" w:rsidR="00AB2D18" w:rsidRPr="00FB6DDE" w:rsidRDefault="00AB2D18" w:rsidP="0029389D"/>
        </w:tc>
        <w:tc>
          <w:tcPr>
            <w:tcW w:w="1849" w:type="dxa"/>
          </w:tcPr>
          <w:p w14:paraId="61C27670" w14:textId="77777777" w:rsidR="00AB2D18" w:rsidRDefault="00AB2D18" w:rsidP="0029389D"/>
        </w:tc>
        <w:tc>
          <w:tcPr>
            <w:tcW w:w="1849" w:type="dxa"/>
          </w:tcPr>
          <w:p w14:paraId="7C468E76" w14:textId="77777777" w:rsidR="00AB2D18" w:rsidRDefault="00AB2D18" w:rsidP="0029389D"/>
        </w:tc>
      </w:tr>
    </w:tbl>
    <w:p w14:paraId="1CF51189" w14:textId="77777777" w:rsidR="00AB2D18" w:rsidRPr="00914403" w:rsidRDefault="00AB2D18" w:rsidP="0093025B">
      <w:pPr>
        <w:rPr>
          <w:b/>
        </w:rPr>
      </w:pPr>
      <w:r>
        <w:rPr>
          <w:b/>
        </w:rPr>
        <w:t>5</w:t>
      </w:r>
      <w:r w:rsidRPr="00914403">
        <w:rPr>
          <w:b/>
          <w:vertAlign w:val="superscript"/>
        </w:rPr>
        <w:t>th</w:t>
      </w:r>
      <w:r>
        <w:rPr>
          <w:b/>
        </w:rPr>
        <w:t xml:space="preserve">  Semester Mid ter</w:t>
      </w:r>
      <w:r w:rsidRPr="00E44355">
        <w:rPr>
          <w:b/>
        </w:rPr>
        <w:t>m</w:t>
      </w:r>
      <w:r>
        <w:tab/>
      </w:r>
      <w:r>
        <w:tab/>
      </w:r>
      <w:r>
        <w:tab/>
      </w:r>
      <w:r>
        <w:tab/>
      </w:r>
      <w:r>
        <w:tab/>
      </w:r>
      <w: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560"/>
        <w:gridCol w:w="2079"/>
        <w:gridCol w:w="1849"/>
        <w:gridCol w:w="1849"/>
      </w:tblGrid>
      <w:tr w:rsidR="00AB2D18" w14:paraId="3656C0FF" w14:textId="77777777" w:rsidTr="00E20709">
        <w:tc>
          <w:tcPr>
            <w:tcW w:w="1908" w:type="dxa"/>
          </w:tcPr>
          <w:p w14:paraId="00AE7BF5" w14:textId="77777777" w:rsidR="00AB2D18" w:rsidRDefault="00AB2D18" w:rsidP="0029389D">
            <w:r>
              <w:t>Name of Subject</w:t>
            </w:r>
          </w:p>
        </w:tc>
        <w:tc>
          <w:tcPr>
            <w:tcW w:w="1560" w:type="dxa"/>
          </w:tcPr>
          <w:p w14:paraId="40D6088C" w14:textId="77777777" w:rsidR="00AB2D18" w:rsidRDefault="00AB2D18" w:rsidP="0029389D">
            <w:r>
              <w:t>Subject Code No</w:t>
            </w:r>
          </w:p>
        </w:tc>
        <w:tc>
          <w:tcPr>
            <w:tcW w:w="2079" w:type="dxa"/>
          </w:tcPr>
          <w:p w14:paraId="6E12B295" w14:textId="77777777" w:rsidR="00AB2D18" w:rsidRDefault="00AB2D18" w:rsidP="0029389D">
            <w:r>
              <w:t xml:space="preserve">Name of Teacher </w:t>
            </w:r>
          </w:p>
        </w:tc>
        <w:tc>
          <w:tcPr>
            <w:tcW w:w="1849" w:type="dxa"/>
          </w:tcPr>
          <w:p w14:paraId="5E59ED9F" w14:textId="77777777" w:rsidR="00AB2D18" w:rsidRDefault="00AB2D18" w:rsidP="0029389D">
            <w:r>
              <w:t>Submission of Result  date</w:t>
            </w:r>
          </w:p>
        </w:tc>
        <w:tc>
          <w:tcPr>
            <w:tcW w:w="1849" w:type="dxa"/>
          </w:tcPr>
          <w:p w14:paraId="3AFDD164" w14:textId="77777777" w:rsidR="00AB2D18" w:rsidRDefault="00AB2D18" w:rsidP="0029389D">
            <w:r>
              <w:t>Signature</w:t>
            </w:r>
          </w:p>
        </w:tc>
      </w:tr>
      <w:tr w:rsidR="00AB2D18" w14:paraId="30DC42F7" w14:textId="77777777" w:rsidTr="00E20709">
        <w:tc>
          <w:tcPr>
            <w:tcW w:w="1908" w:type="dxa"/>
          </w:tcPr>
          <w:p w14:paraId="3936BE0B" w14:textId="77777777" w:rsidR="00AB2D18" w:rsidRPr="00711BBC" w:rsidRDefault="00AB2D18" w:rsidP="0029389D"/>
        </w:tc>
        <w:tc>
          <w:tcPr>
            <w:tcW w:w="1560" w:type="dxa"/>
          </w:tcPr>
          <w:p w14:paraId="042589CF" w14:textId="77777777" w:rsidR="00AB2D18" w:rsidRPr="00711BBC" w:rsidRDefault="00AB2D18" w:rsidP="0029389D"/>
        </w:tc>
        <w:tc>
          <w:tcPr>
            <w:tcW w:w="2079" w:type="dxa"/>
          </w:tcPr>
          <w:p w14:paraId="2F248D90" w14:textId="77777777" w:rsidR="00AB2D18" w:rsidRPr="006E2685" w:rsidRDefault="00AB2D18" w:rsidP="0029389D"/>
        </w:tc>
        <w:tc>
          <w:tcPr>
            <w:tcW w:w="1849" w:type="dxa"/>
          </w:tcPr>
          <w:p w14:paraId="28578C1B" w14:textId="77777777" w:rsidR="00AB2D18" w:rsidRDefault="00AB2D18" w:rsidP="0029389D"/>
        </w:tc>
        <w:tc>
          <w:tcPr>
            <w:tcW w:w="1849" w:type="dxa"/>
          </w:tcPr>
          <w:p w14:paraId="41A6A387" w14:textId="77777777" w:rsidR="00AB2D18" w:rsidRDefault="00AB2D18" w:rsidP="0029389D"/>
        </w:tc>
      </w:tr>
      <w:tr w:rsidR="00AB2D18" w14:paraId="3CC2CA70" w14:textId="77777777" w:rsidTr="00E20709">
        <w:tc>
          <w:tcPr>
            <w:tcW w:w="1908" w:type="dxa"/>
          </w:tcPr>
          <w:p w14:paraId="0D01DE2B" w14:textId="77777777" w:rsidR="00AB2D18" w:rsidRPr="00711BBC" w:rsidRDefault="00AB2D18" w:rsidP="0029389D"/>
        </w:tc>
        <w:tc>
          <w:tcPr>
            <w:tcW w:w="1560" w:type="dxa"/>
          </w:tcPr>
          <w:p w14:paraId="1BB4C255" w14:textId="77777777" w:rsidR="00AB2D18" w:rsidRPr="00711BBC" w:rsidRDefault="00AB2D18" w:rsidP="0029389D"/>
        </w:tc>
        <w:tc>
          <w:tcPr>
            <w:tcW w:w="2079" w:type="dxa"/>
          </w:tcPr>
          <w:p w14:paraId="008FFEE4" w14:textId="77777777" w:rsidR="00AB2D18" w:rsidRDefault="00AB2D18" w:rsidP="0029389D"/>
        </w:tc>
        <w:tc>
          <w:tcPr>
            <w:tcW w:w="1849" w:type="dxa"/>
          </w:tcPr>
          <w:p w14:paraId="2F32134C" w14:textId="77777777" w:rsidR="00AB2D18" w:rsidRDefault="00AB2D18" w:rsidP="0029389D"/>
        </w:tc>
        <w:tc>
          <w:tcPr>
            <w:tcW w:w="1849" w:type="dxa"/>
          </w:tcPr>
          <w:p w14:paraId="2F1B135E" w14:textId="77777777" w:rsidR="00AB2D18" w:rsidRDefault="00AB2D18" w:rsidP="0029389D"/>
        </w:tc>
      </w:tr>
      <w:tr w:rsidR="00AB2D18" w14:paraId="323548C4" w14:textId="77777777" w:rsidTr="00E20709">
        <w:tc>
          <w:tcPr>
            <w:tcW w:w="1908" w:type="dxa"/>
          </w:tcPr>
          <w:p w14:paraId="17DCFF3F" w14:textId="77777777" w:rsidR="00AB2D18" w:rsidRPr="00711BBC" w:rsidRDefault="00AB2D18" w:rsidP="0029389D"/>
        </w:tc>
        <w:tc>
          <w:tcPr>
            <w:tcW w:w="1560" w:type="dxa"/>
          </w:tcPr>
          <w:p w14:paraId="1438D9DF" w14:textId="77777777" w:rsidR="00AB2D18" w:rsidRPr="00711BBC" w:rsidRDefault="00AB2D18" w:rsidP="0029389D"/>
        </w:tc>
        <w:tc>
          <w:tcPr>
            <w:tcW w:w="2079" w:type="dxa"/>
          </w:tcPr>
          <w:p w14:paraId="640B0C83" w14:textId="77777777" w:rsidR="00AB2D18" w:rsidRPr="00E20709" w:rsidRDefault="00AB2D18" w:rsidP="0029389D">
            <w:pPr>
              <w:rPr>
                <w:i/>
              </w:rPr>
            </w:pPr>
          </w:p>
        </w:tc>
        <w:tc>
          <w:tcPr>
            <w:tcW w:w="1849" w:type="dxa"/>
          </w:tcPr>
          <w:p w14:paraId="16EBE8E4" w14:textId="77777777" w:rsidR="00AB2D18" w:rsidRDefault="00AB2D18" w:rsidP="0029389D"/>
        </w:tc>
        <w:tc>
          <w:tcPr>
            <w:tcW w:w="1849" w:type="dxa"/>
          </w:tcPr>
          <w:p w14:paraId="73522A7F" w14:textId="77777777" w:rsidR="00AB2D18" w:rsidRDefault="00AB2D18" w:rsidP="0029389D"/>
        </w:tc>
      </w:tr>
      <w:tr w:rsidR="00AB2D18" w14:paraId="4AB9BD50" w14:textId="77777777" w:rsidTr="00E20709">
        <w:tc>
          <w:tcPr>
            <w:tcW w:w="1908" w:type="dxa"/>
          </w:tcPr>
          <w:p w14:paraId="41356025" w14:textId="77777777" w:rsidR="00AB2D18" w:rsidRPr="00711BBC" w:rsidRDefault="00AB2D18" w:rsidP="0029389D"/>
        </w:tc>
        <w:tc>
          <w:tcPr>
            <w:tcW w:w="1560" w:type="dxa"/>
          </w:tcPr>
          <w:p w14:paraId="37B63638" w14:textId="77777777" w:rsidR="00AB2D18" w:rsidRPr="00711BBC" w:rsidRDefault="00AB2D18" w:rsidP="0029389D"/>
        </w:tc>
        <w:tc>
          <w:tcPr>
            <w:tcW w:w="2079" w:type="dxa"/>
          </w:tcPr>
          <w:p w14:paraId="644AE6D2" w14:textId="77777777" w:rsidR="00AB2D18" w:rsidRPr="00FB6DDE" w:rsidRDefault="00AB2D18" w:rsidP="0029389D"/>
        </w:tc>
        <w:tc>
          <w:tcPr>
            <w:tcW w:w="1849" w:type="dxa"/>
          </w:tcPr>
          <w:p w14:paraId="2885F662" w14:textId="77777777" w:rsidR="00AB2D18" w:rsidRDefault="00AB2D18" w:rsidP="0029389D"/>
        </w:tc>
        <w:tc>
          <w:tcPr>
            <w:tcW w:w="1849" w:type="dxa"/>
          </w:tcPr>
          <w:p w14:paraId="3649DD40" w14:textId="77777777" w:rsidR="00AB2D18" w:rsidRDefault="00AB2D18" w:rsidP="0029389D"/>
        </w:tc>
      </w:tr>
      <w:tr w:rsidR="00AB2D18" w14:paraId="7BDE952C" w14:textId="77777777" w:rsidTr="00E20709">
        <w:tc>
          <w:tcPr>
            <w:tcW w:w="1908" w:type="dxa"/>
          </w:tcPr>
          <w:p w14:paraId="52A07077" w14:textId="77777777" w:rsidR="00AB2D18" w:rsidRPr="00711BBC" w:rsidRDefault="00AB2D18" w:rsidP="0029389D"/>
        </w:tc>
        <w:tc>
          <w:tcPr>
            <w:tcW w:w="1560" w:type="dxa"/>
          </w:tcPr>
          <w:p w14:paraId="70076D3A" w14:textId="77777777" w:rsidR="00AB2D18" w:rsidRPr="00711BBC" w:rsidRDefault="00AB2D18" w:rsidP="0029389D"/>
        </w:tc>
        <w:tc>
          <w:tcPr>
            <w:tcW w:w="2079" w:type="dxa"/>
          </w:tcPr>
          <w:p w14:paraId="67F64EC4" w14:textId="77777777" w:rsidR="00AB2D18" w:rsidRPr="00FB6DDE" w:rsidRDefault="00AB2D18" w:rsidP="0029389D"/>
        </w:tc>
        <w:tc>
          <w:tcPr>
            <w:tcW w:w="1849" w:type="dxa"/>
          </w:tcPr>
          <w:p w14:paraId="6F38A96A" w14:textId="77777777" w:rsidR="00AB2D18" w:rsidRDefault="00AB2D18" w:rsidP="0029389D"/>
        </w:tc>
        <w:tc>
          <w:tcPr>
            <w:tcW w:w="1849" w:type="dxa"/>
          </w:tcPr>
          <w:p w14:paraId="6BC83D25" w14:textId="77777777" w:rsidR="00AB2D18" w:rsidRDefault="00AB2D18" w:rsidP="0029389D"/>
        </w:tc>
      </w:tr>
    </w:tbl>
    <w:p w14:paraId="250DA602" w14:textId="77777777" w:rsidR="00AB2D18" w:rsidRPr="00914403" w:rsidRDefault="00AB2D18" w:rsidP="0093025B">
      <w:pPr>
        <w:rPr>
          <w:b/>
        </w:rPr>
      </w:pPr>
      <w:r>
        <w:rPr>
          <w:b/>
        </w:rPr>
        <w:t>4</w:t>
      </w:r>
      <w:r w:rsidRPr="00914403">
        <w:rPr>
          <w:b/>
          <w:vertAlign w:val="superscript"/>
        </w:rPr>
        <w:t>th</w:t>
      </w:r>
      <w:r>
        <w:rPr>
          <w:b/>
        </w:rPr>
        <w:t xml:space="preserve"> </w:t>
      </w:r>
      <w:r w:rsidRPr="00914403">
        <w:rPr>
          <w:b/>
        </w:rPr>
        <w:t xml:space="preserve">Semester Mid term </w:t>
      </w:r>
      <w:r w:rsidRPr="00914403">
        <w:rPr>
          <w:b/>
        </w:rPr>
        <w:tab/>
      </w:r>
      <w:r w:rsidRPr="00914403">
        <w:rPr>
          <w:b/>
        </w:rPr>
        <w:tab/>
      </w:r>
      <w:r w:rsidRPr="00914403">
        <w:rPr>
          <w:b/>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560"/>
        <w:gridCol w:w="2079"/>
        <w:gridCol w:w="1849"/>
        <w:gridCol w:w="1849"/>
      </w:tblGrid>
      <w:tr w:rsidR="00AB2D18" w14:paraId="1A37394D" w14:textId="77777777" w:rsidTr="00E20709">
        <w:tc>
          <w:tcPr>
            <w:tcW w:w="1908" w:type="dxa"/>
          </w:tcPr>
          <w:p w14:paraId="17A6594B" w14:textId="77777777" w:rsidR="00AB2D18" w:rsidRDefault="00AB2D18" w:rsidP="0029389D">
            <w:r>
              <w:t>Name of Subject</w:t>
            </w:r>
          </w:p>
        </w:tc>
        <w:tc>
          <w:tcPr>
            <w:tcW w:w="1560" w:type="dxa"/>
          </w:tcPr>
          <w:p w14:paraId="63BC5F6C" w14:textId="77777777" w:rsidR="00AB2D18" w:rsidRDefault="00AB2D18" w:rsidP="0029389D">
            <w:r>
              <w:t>Subject Code No</w:t>
            </w:r>
          </w:p>
        </w:tc>
        <w:tc>
          <w:tcPr>
            <w:tcW w:w="2079" w:type="dxa"/>
          </w:tcPr>
          <w:p w14:paraId="4CA58F85" w14:textId="77777777" w:rsidR="00AB2D18" w:rsidRDefault="00AB2D18" w:rsidP="0029389D">
            <w:r>
              <w:t xml:space="preserve">Name of Teacher </w:t>
            </w:r>
          </w:p>
        </w:tc>
        <w:tc>
          <w:tcPr>
            <w:tcW w:w="1849" w:type="dxa"/>
          </w:tcPr>
          <w:p w14:paraId="067FC0A1" w14:textId="77777777" w:rsidR="00AB2D18" w:rsidRDefault="00AB2D18" w:rsidP="0029389D">
            <w:r>
              <w:t>Submission of Result  date</w:t>
            </w:r>
          </w:p>
        </w:tc>
        <w:tc>
          <w:tcPr>
            <w:tcW w:w="1849" w:type="dxa"/>
          </w:tcPr>
          <w:p w14:paraId="6E0D95C3" w14:textId="77777777" w:rsidR="00AB2D18" w:rsidRDefault="00AB2D18" w:rsidP="0029389D">
            <w:r>
              <w:t>Signature</w:t>
            </w:r>
          </w:p>
        </w:tc>
      </w:tr>
      <w:tr w:rsidR="00AB2D18" w14:paraId="24C1AF87" w14:textId="77777777" w:rsidTr="00E20709">
        <w:tc>
          <w:tcPr>
            <w:tcW w:w="1908" w:type="dxa"/>
          </w:tcPr>
          <w:p w14:paraId="539E0255" w14:textId="77777777" w:rsidR="00AB2D18" w:rsidRPr="00711BBC" w:rsidRDefault="00AB2D18" w:rsidP="0029389D"/>
        </w:tc>
        <w:tc>
          <w:tcPr>
            <w:tcW w:w="1560" w:type="dxa"/>
          </w:tcPr>
          <w:p w14:paraId="6FCC5C08" w14:textId="77777777" w:rsidR="00AB2D18" w:rsidRPr="00711BBC" w:rsidRDefault="00AB2D18" w:rsidP="0029389D"/>
        </w:tc>
        <w:tc>
          <w:tcPr>
            <w:tcW w:w="2079" w:type="dxa"/>
          </w:tcPr>
          <w:p w14:paraId="0DF380FE" w14:textId="77777777" w:rsidR="00AB2D18" w:rsidRPr="006E2685" w:rsidRDefault="00AB2D18" w:rsidP="0029389D"/>
        </w:tc>
        <w:tc>
          <w:tcPr>
            <w:tcW w:w="1849" w:type="dxa"/>
          </w:tcPr>
          <w:p w14:paraId="51A83AE8" w14:textId="77777777" w:rsidR="00AB2D18" w:rsidRDefault="00AB2D18" w:rsidP="0029389D"/>
        </w:tc>
        <w:tc>
          <w:tcPr>
            <w:tcW w:w="1849" w:type="dxa"/>
          </w:tcPr>
          <w:p w14:paraId="3DE8BDAF" w14:textId="77777777" w:rsidR="00AB2D18" w:rsidRDefault="00AB2D18" w:rsidP="0029389D"/>
        </w:tc>
      </w:tr>
      <w:tr w:rsidR="00AB2D18" w14:paraId="54F853E6" w14:textId="77777777" w:rsidTr="00E20709">
        <w:tc>
          <w:tcPr>
            <w:tcW w:w="1908" w:type="dxa"/>
          </w:tcPr>
          <w:p w14:paraId="3577966D" w14:textId="77777777" w:rsidR="00AB2D18" w:rsidRPr="00711BBC" w:rsidRDefault="00AB2D18" w:rsidP="0029389D"/>
        </w:tc>
        <w:tc>
          <w:tcPr>
            <w:tcW w:w="1560" w:type="dxa"/>
          </w:tcPr>
          <w:p w14:paraId="47D298E8" w14:textId="77777777" w:rsidR="00AB2D18" w:rsidRPr="00711BBC" w:rsidRDefault="00AB2D18" w:rsidP="0029389D"/>
        </w:tc>
        <w:tc>
          <w:tcPr>
            <w:tcW w:w="2079" w:type="dxa"/>
          </w:tcPr>
          <w:p w14:paraId="7540D6CB" w14:textId="77777777" w:rsidR="00AB2D18" w:rsidRDefault="00AB2D18" w:rsidP="0029389D"/>
        </w:tc>
        <w:tc>
          <w:tcPr>
            <w:tcW w:w="1849" w:type="dxa"/>
          </w:tcPr>
          <w:p w14:paraId="537D13C5" w14:textId="77777777" w:rsidR="00AB2D18" w:rsidRDefault="00AB2D18" w:rsidP="0029389D"/>
        </w:tc>
        <w:tc>
          <w:tcPr>
            <w:tcW w:w="1849" w:type="dxa"/>
          </w:tcPr>
          <w:p w14:paraId="006C474F" w14:textId="77777777" w:rsidR="00AB2D18" w:rsidRDefault="00AB2D18" w:rsidP="0029389D"/>
        </w:tc>
      </w:tr>
      <w:tr w:rsidR="00AB2D18" w14:paraId="2368DE79" w14:textId="77777777" w:rsidTr="00E20709">
        <w:tc>
          <w:tcPr>
            <w:tcW w:w="1908" w:type="dxa"/>
          </w:tcPr>
          <w:p w14:paraId="55B79338" w14:textId="77777777" w:rsidR="00AB2D18" w:rsidRPr="00711BBC" w:rsidRDefault="00AB2D18" w:rsidP="0029389D"/>
        </w:tc>
        <w:tc>
          <w:tcPr>
            <w:tcW w:w="1560" w:type="dxa"/>
          </w:tcPr>
          <w:p w14:paraId="7E97A986" w14:textId="77777777" w:rsidR="00AB2D18" w:rsidRPr="00711BBC" w:rsidRDefault="00AB2D18" w:rsidP="0029389D"/>
        </w:tc>
        <w:tc>
          <w:tcPr>
            <w:tcW w:w="2079" w:type="dxa"/>
          </w:tcPr>
          <w:p w14:paraId="1B4F863F" w14:textId="77777777" w:rsidR="00AB2D18" w:rsidRPr="00E20709" w:rsidRDefault="00AB2D18" w:rsidP="0029389D">
            <w:pPr>
              <w:rPr>
                <w:i/>
              </w:rPr>
            </w:pPr>
          </w:p>
        </w:tc>
        <w:tc>
          <w:tcPr>
            <w:tcW w:w="1849" w:type="dxa"/>
          </w:tcPr>
          <w:p w14:paraId="54DDEF6F" w14:textId="77777777" w:rsidR="00AB2D18" w:rsidRDefault="00AB2D18" w:rsidP="0029389D"/>
        </w:tc>
        <w:tc>
          <w:tcPr>
            <w:tcW w:w="1849" w:type="dxa"/>
          </w:tcPr>
          <w:p w14:paraId="61375947" w14:textId="77777777" w:rsidR="00AB2D18" w:rsidRDefault="00AB2D18" w:rsidP="0029389D"/>
        </w:tc>
      </w:tr>
      <w:tr w:rsidR="00AB2D18" w14:paraId="492BD278" w14:textId="77777777" w:rsidTr="00E20709">
        <w:tc>
          <w:tcPr>
            <w:tcW w:w="1908" w:type="dxa"/>
          </w:tcPr>
          <w:p w14:paraId="092B8E18" w14:textId="77777777" w:rsidR="00AB2D18" w:rsidRPr="00711BBC" w:rsidRDefault="00AB2D18" w:rsidP="0029389D"/>
        </w:tc>
        <w:tc>
          <w:tcPr>
            <w:tcW w:w="1560" w:type="dxa"/>
          </w:tcPr>
          <w:p w14:paraId="66F6E2CB" w14:textId="77777777" w:rsidR="00AB2D18" w:rsidRPr="00711BBC" w:rsidRDefault="00AB2D18" w:rsidP="0029389D"/>
        </w:tc>
        <w:tc>
          <w:tcPr>
            <w:tcW w:w="2079" w:type="dxa"/>
          </w:tcPr>
          <w:p w14:paraId="286768CE" w14:textId="77777777" w:rsidR="00AB2D18" w:rsidRPr="00FB6DDE" w:rsidRDefault="00AB2D18" w:rsidP="0029389D"/>
        </w:tc>
        <w:tc>
          <w:tcPr>
            <w:tcW w:w="1849" w:type="dxa"/>
          </w:tcPr>
          <w:p w14:paraId="222C5F42" w14:textId="77777777" w:rsidR="00AB2D18" w:rsidRDefault="00AB2D18" w:rsidP="0029389D"/>
        </w:tc>
        <w:tc>
          <w:tcPr>
            <w:tcW w:w="1849" w:type="dxa"/>
          </w:tcPr>
          <w:p w14:paraId="1B4F3834" w14:textId="77777777" w:rsidR="00AB2D18" w:rsidRDefault="00AB2D18" w:rsidP="0029389D"/>
        </w:tc>
      </w:tr>
      <w:tr w:rsidR="00AB2D18" w14:paraId="35E92F57" w14:textId="77777777" w:rsidTr="00E20709">
        <w:tc>
          <w:tcPr>
            <w:tcW w:w="1908" w:type="dxa"/>
          </w:tcPr>
          <w:p w14:paraId="31362C8C" w14:textId="77777777" w:rsidR="00AB2D18" w:rsidRPr="00711BBC" w:rsidRDefault="00AB2D18" w:rsidP="0029389D"/>
        </w:tc>
        <w:tc>
          <w:tcPr>
            <w:tcW w:w="1560" w:type="dxa"/>
          </w:tcPr>
          <w:p w14:paraId="0657C05E" w14:textId="77777777" w:rsidR="00AB2D18" w:rsidRPr="00711BBC" w:rsidRDefault="00AB2D18" w:rsidP="0029389D"/>
        </w:tc>
        <w:tc>
          <w:tcPr>
            <w:tcW w:w="2079" w:type="dxa"/>
          </w:tcPr>
          <w:p w14:paraId="6F7B90E4" w14:textId="77777777" w:rsidR="00AB2D18" w:rsidRPr="00FB6DDE" w:rsidRDefault="00AB2D18" w:rsidP="0029389D"/>
        </w:tc>
        <w:tc>
          <w:tcPr>
            <w:tcW w:w="1849" w:type="dxa"/>
          </w:tcPr>
          <w:p w14:paraId="72726440" w14:textId="77777777" w:rsidR="00AB2D18" w:rsidRDefault="00AB2D18" w:rsidP="0029389D"/>
        </w:tc>
        <w:tc>
          <w:tcPr>
            <w:tcW w:w="1849" w:type="dxa"/>
          </w:tcPr>
          <w:p w14:paraId="297CDAF8" w14:textId="77777777" w:rsidR="00AB2D18" w:rsidRDefault="00AB2D18" w:rsidP="0029389D"/>
        </w:tc>
      </w:tr>
    </w:tbl>
    <w:p w14:paraId="4DC9EEE0" w14:textId="77777777" w:rsidR="00AB2D18" w:rsidRPr="00914403" w:rsidRDefault="00AB2D18" w:rsidP="00914403">
      <w:pPr>
        <w:rPr>
          <w:b/>
        </w:rPr>
      </w:pPr>
      <w:r>
        <w:rPr>
          <w:b/>
        </w:rPr>
        <w:t>3</w:t>
      </w:r>
      <w:r w:rsidRPr="00914403">
        <w:rPr>
          <w:b/>
          <w:vertAlign w:val="superscript"/>
        </w:rPr>
        <w:t>rd</w:t>
      </w:r>
      <w:r>
        <w:rPr>
          <w:b/>
        </w:rPr>
        <w:t xml:space="preserve"> </w:t>
      </w:r>
      <w:r w:rsidRPr="00914403">
        <w:rPr>
          <w:b/>
        </w:rPr>
        <w:t xml:space="preserve">Semester Mid term </w:t>
      </w:r>
      <w:r w:rsidRPr="00914403">
        <w:rPr>
          <w:b/>
        </w:rPr>
        <w:tab/>
      </w:r>
      <w:r w:rsidRPr="00914403">
        <w:rPr>
          <w:b/>
        </w:rPr>
        <w:tab/>
      </w:r>
      <w:r w:rsidRPr="00914403">
        <w:rPr>
          <w:b/>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560"/>
        <w:gridCol w:w="2079"/>
        <w:gridCol w:w="1849"/>
        <w:gridCol w:w="1849"/>
      </w:tblGrid>
      <w:tr w:rsidR="00AB2D18" w14:paraId="2ED2E9DB" w14:textId="77777777" w:rsidTr="00E20709">
        <w:tc>
          <w:tcPr>
            <w:tcW w:w="1908" w:type="dxa"/>
          </w:tcPr>
          <w:p w14:paraId="56DDF226" w14:textId="77777777" w:rsidR="00AB2D18" w:rsidRDefault="00AB2D18" w:rsidP="0029389D">
            <w:r>
              <w:t>Name of Subject</w:t>
            </w:r>
          </w:p>
        </w:tc>
        <w:tc>
          <w:tcPr>
            <w:tcW w:w="1560" w:type="dxa"/>
          </w:tcPr>
          <w:p w14:paraId="1B9F6F6D" w14:textId="77777777" w:rsidR="00AB2D18" w:rsidRDefault="00AB2D18" w:rsidP="0029389D">
            <w:r>
              <w:t>Subject Code No</w:t>
            </w:r>
          </w:p>
        </w:tc>
        <w:tc>
          <w:tcPr>
            <w:tcW w:w="2079" w:type="dxa"/>
          </w:tcPr>
          <w:p w14:paraId="4E827759" w14:textId="77777777" w:rsidR="00AB2D18" w:rsidRDefault="00AB2D18" w:rsidP="0029389D">
            <w:r>
              <w:t xml:space="preserve">Name of Teacher </w:t>
            </w:r>
          </w:p>
        </w:tc>
        <w:tc>
          <w:tcPr>
            <w:tcW w:w="1849" w:type="dxa"/>
          </w:tcPr>
          <w:p w14:paraId="7E29677F" w14:textId="77777777" w:rsidR="00AB2D18" w:rsidRDefault="00AB2D18" w:rsidP="0029389D">
            <w:r>
              <w:t>Submission of Result  date</w:t>
            </w:r>
          </w:p>
        </w:tc>
        <w:tc>
          <w:tcPr>
            <w:tcW w:w="1849" w:type="dxa"/>
          </w:tcPr>
          <w:p w14:paraId="15746EFF" w14:textId="77777777" w:rsidR="00AB2D18" w:rsidRDefault="00AB2D18" w:rsidP="0029389D">
            <w:r>
              <w:t>Signature</w:t>
            </w:r>
          </w:p>
        </w:tc>
      </w:tr>
      <w:tr w:rsidR="00AB2D18" w14:paraId="23695F5D" w14:textId="77777777" w:rsidTr="00E20709">
        <w:tc>
          <w:tcPr>
            <w:tcW w:w="1908" w:type="dxa"/>
          </w:tcPr>
          <w:p w14:paraId="6C623964" w14:textId="77777777" w:rsidR="00AB2D18" w:rsidRPr="00711BBC" w:rsidRDefault="00AB2D18" w:rsidP="0029389D"/>
        </w:tc>
        <w:tc>
          <w:tcPr>
            <w:tcW w:w="1560" w:type="dxa"/>
          </w:tcPr>
          <w:p w14:paraId="0F40B26F" w14:textId="77777777" w:rsidR="00AB2D18" w:rsidRPr="00711BBC" w:rsidRDefault="00AB2D18" w:rsidP="0029389D"/>
        </w:tc>
        <w:tc>
          <w:tcPr>
            <w:tcW w:w="2079" w:type="dxa"/>
          </w:tcPr>
          <w:p w14:paraId="4009FE9A" w14:textId="77777777" w:rsidR="00AB2D18" w:rsidRPr="006E2685" w:rsidRDefault="00AB2D18" w:rsidP="0029389D"/>
        </w:tc>
        <w:tc>
          <w:tcPr>
            <w:tcW w:w="1849" w:type="dxa"/>
          </w:tcPr>
          <w:p w14:paraId="5A792F36" w14:textId="77777777" w:rsidR="00AB2D18" w:rsidRDefault="00AB2D18" w:rsidP="0029389D"/>
        </w:tc>
        <w:tc>
          <w:tcPr>
            <w:tcW w:w="1849" w:type="dxa"/>
          </w:tcPr>
          <w:p w14:paraId="76151F94" w14:textId="77777777" w:rsidR="00AB2D18" w:rsidRDefault="00AB2D18" w:rsidP="0029389D"/>
        </w:tc>
      </w:tr>
      <w:tr w:rsidR="00AB2D18" w14:paraId="21B42C2B" w14:textId="77777777" w:rsidTr="00E20709">
        <w:tc>
          <w:tcPr>
            <w:tcW w:w="1908" w:type="dxa"/>
          </w:tcPr>
          <w:p w14:paraId="1C7C2A29" w14:textId="77777777" w:rsidR="00AB2D18" w:rsidRPr="00711BBC" w:rsidRDefault="00AB2D18" w:rsidP="0029389D"/>
        </w:tc>
        <w:tc>
          <w:tcPr>
            <w:tcW w:w="1560" w:type="dxa"/>
          </w:tcPr>
          <w:p w14:paraId="626A2349" w14:textId="77777777" w:rsidR="00AB2D18" w:rsidRPr="00711BBC" w:rsidRDefault="00AB2D18" w:rsidP="0029389D"/>
        </w:tc>
        <w:tc>
          <w:tcPr>
            <w:tcW w:w="2079" w:type="dxa"/>
          </w:tcPr>
          <w:p w14:paraId="1CD890CC" w14:textId="77777777" w:rsidR="00AB2D18" w:rsidRDefault="00AB2D18" w:rsidP="0029389D"/>
        </w:tc>
        <w:tc>
          <w:tcPr>
            <w:tcW w:w="1849" w:type="dxa"/>
          </w:tcPr>
          <w:p w14:paraId="3B379D74" w14:textId="77777777" w:rsidR="00AB2D18" w:rsidRDefault="00AB2D18" w:rsidP="0029389D"/>
        </w:tc>
        <w:tc>
          <w:tcPr>
            <w:tcW w:w="1849" w:type="dxa"/>
          </w:tcPr>
          <w:p w14:paraId="5FA03F95" w14:textId="77777777" w:rsidR="00AB2D18" w:rsidRDefault="00AB2D18" w:rsidP="0029389D"/>
        </w:tc>
      </w:tr>
      <w:tr w:rsidR="00AB2D18" w14:paraId="3B7C6846" w14:textId="77777777" w:rsidTr="00E20709">
        <w:tc>
          <w:tcPr>
            <w:tcW w:w="1908" w:type="dxa"/>
          </w:tcPr>
          <w:p w14:paraId="180F3CD3" w14:textId="77777777" w:rsidR="00AB2D18" w:rsidRPr="00711BBC" w:rsidRDefault="00AB2D18" w:rsidP="0029389D"/>
        </w:tc>
        <w:tc>
          <w:tcPr>
            <w:tcW w:w="1560" w:type="dxa"/>
          </w:tcPr>
          <w:p w14:paraId="1B9D1DE8" w14:textId="77777777" w:rsidR="00AB2D18" w:rsidRPr="00711BBC" w:rsidRDefault="00AB2D18" w:rsidP="0029389D"/>
        </w:tc>
        <w:tc>
          <w:tcPr>
            <w:tcW w:w="2079" w:type="dxa"/>
          </w:tcPr>
          <w:p w14:paraId="75910A0C" w14:textId="77777777" w:rsidR="00AB2D18" w:rsidRPr="00E20709" w:rsidRDefault="00AB2D18" w:rsidP="0029389D">
            <w:pPr>
              <w:rPr>
                <w:i/>
              </w:rPr>
            </w:pPr>
          </w:p>
        </w:tc>
        <w:tc>
          <w:tcPr>
            <w:tcW w:w="1849" w:type="dxa"/>
          </w:tcPr>
          <w:p w14:paraId="583B541C" w14:textId="77777777" w:rsidR="00AB2D18" w:rsidRDefault="00AB2D18" w:rsidP="0029389D"/>
        </w:tc>
        <w:tc>
          <w:tcPr>
            <w:tcW w:w="1849" w:type="dxa"/>
          </w:tcPr>
          <w:p w14:paraId="7716A9C8" w14:textId="77777777" w:rsidR="00AB2D18" w:rsidRDefault="00AB2D18" w:rsidP="0029389D"/>
        </w:tc>
      </w:tr>
      <w:tr w:rsidR="00AB2D18" w14:paraId="7F97CE02" w14:textId="77777777" w:rsidTr="00E20709">
        <w:tc>
          <w:tcPr>
            <w:tcW w:w="1908" w:type="dxa"/>
          </w:tcPr>
          <w:p w14:paraId="2EB920C5" w14:textId="77777777" w:rsidR="00AB2D18" w:rsidRPr="00711BBC" w:rsidRDefault="00AB2D18" w:rsidP="0029389D"/>
        </w:tc>
        <w:tc>
          <w:tcPr>
            <w:tcW w:w="1560" w:type="dxa"/>
          </w:tcPr>
          <w:p w14:paraId="0F2AE928" w14:textId="77777777" w:rsidR="00AB2D18" w:rsidRPr="00711BBC" w:rsidRDefault="00AB2D18" w:rsidP="0029389D"/>
        </w:tc>
        <w:tc>
          <w:tcPr>
            <w:tcW w:w="2079" w:type="dxa"/>
          </w:tcPr>
          <w:p w14:paraId="7C3F50DC" w14:textId="77777777" w:rsidR="00AB2D18" w:rsidRPr="00FB6DDE" w:rsidRDefault="00AB2D18" w:rsidP="0029389D"/>
        </w:tc>
        <w:tc>
          <w:tcPr>
            <w:tcW w:w="1849" w:type="dxa"/>
          </w:tcPr>
          <w:p w14:paraId="240E0401" w14:textId="77777777" w:rsidR="00AB2D18" w:rsidRDefault="00AB2D18" w:rsidP="0029389D"/>
        </w:tc>
        <w:tc>
          <w:tcPr>
            <w:tcW w:w="1849" w:type="dxa"/>
          </w:tcPr>
          <w:p w14:paraId="48BC6C69" w14:textId="77777777" w:rsidR="00AB2D18" w:rsidRDefault="00AB2D18" w:rsidP="0029389D"/>
        </w:tc>
      </w:tr>
      <w:tr w:rsidR="00AB2D18" w14:paraId="72D0A93D" w14:textId="77777777" w:rsidTr="00E20709">
        <w:tc>
          <w:tcPr>
            <w:tcW w:w="1908" w:type="dxa"/>
          </w:tcPr>
          <w:p w14:paraId="7DC72912" w14:textId="77777777" w:rsidR="00AB2D18" w:rsidRPr="00711BBC" w:rsidRDefault="00AB2D18" w:rsidP="0029389D"/>
        </w:tc>
        <w:tc>
          <w:tcPr>
            <w:tcW w:w="1560" w:type="dxa"/>
          </w:tcPr>
          <w:p w14:paraId="5C7F8B9A" w14:textId="77777777" w:rsidR="00AB2D18" w:rsidRPr="00711BBC" w:rsidRDefault="00AB2D18" w:rsidP="0029389D"/>
        </w:tc>
        <w:tc>
          <w:tcPr>
            <w:tcW w:w="2079" w:type="dxa"/>
          </w:tcPr>
          <w:p w14:paraId="241B7AB9" w14:textId="77777777" w:rsidR="00AB2D18" w:rsidRPr="00FB6DDE" w:rsidRDefault="00AB2D18" w:rsidP="0029389D"/>
        </w:tc>
        <w:tc>
          <w:tcPr>
            <w:tcW w:w="1849" w:type="dxa"/>
          </w:tcPr>
          <w:p w14:paraId="4D3FD4A3" w14:textId="77777777" w:rsidR="00AB2D18" w:rsidRDefault="00AB2D18" w:rsidP="0029389D"/>
        </w:tc>
        <w:tc>
          <w:tcPr>
            <w:tcW w:w="1849" w:type="dxa"/>
          </w:tcPr>
          <w:p w14:paraId="24CD4B5B" w14:textId="77777777" w:rsidR="00AB2D18" w:rsidRDefault="00AB2D18" w:rsidP="0029389D"/>
        </w:tc>
      </w:tr>
    </w:tbl>
    <w:p w14:paraId="49F9786E" w14:textId="77777777" w:rsidR="00AB2D18" w:rsidRPr="00914403" w:rsidRDefault="00AB2D18" w:rsidP="00914403">
      <w:pPr>
        <w:rPr>
          <w:b/>
        </w:rPr>
      </w:pPr>
      <w:r>
        <w:rPr>
          <w:b/>
        </w:rPr>
        <w:t>2</w:t>
      </w:r>
      <w:r w:rsidRPr="00914403">
        <w:rPr>
          <w:b/>
          <w:vertAlign w:val="superscript"/>
        </w:rPr>
        <w:t>nd</w:t>
      </w:r>
      <w:r>
        <w:rPr>
          <w:b/>
        </w:rPr>
        <w:t xml:space="preserve">  </w:t>
      </w:r>
      <w:r w:rsidRPr="00914403">
        <w:rPr>
          <w:b/>
        </w:rPr>
        <w:t xml:space="preserve">Semester Mid term </w:t>
      </w:r>
      <w:r w:rsidRPr="00914403">
        <w:rPr>
          <w:b/>
        </w:rPr>
        <w:tab/>
      </w:r>
      <w:r w:rsidRPr="00914403">
        <w:rPr>
          <w:b/>
        </w:rPr>
        <w:tab/>
        <w:t xml:space="preserve">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08"/>
        <w:gridCol w:w="1560"/>
        <w:gridCol w:w="2079"/>
        <w:gridCol w:w="1849"/>
        <w:gridCol w:w="1849"/>
      </w:tblGrid>
      <w:tr w:rsidR="00AB2D18" w14:paraId="7CA39EC2" w14:textId="77777777" w:rsidTr="00E20709">
        <w:tc>
          <w:tcPr>
            <w:tcW w:w="1908" w:type="dxa"/>
          </w:tcPr>
          <w:p w14:paraId="028DE3C3" w14:textId="77777777" w:rsidR="00AB2D18" w:rsidRDefault="00AB2D18" w:rsidP="0029389D">
            <w:r>
              <w:t>Name of Subject</w:t>
            </w:r>
          </w:p>
        </w:tc>
        <w:tc>
          <w:tcPr>
            <w:tcW w:w="1560" w:type="dxa"/>
          </w:tcPr>
          <w:p w14:paraId="1867747A" w14:textId="77777777" w:rsidR="00AB2D18" w:rsidRDefault="00AB2D18" w:rsidP="0029389D">
            <w:r>
              <w:t>Subject Code No</w:t>
            </w:r>
          </w:p>
        </w:tc>
        <w:tc>
          <w:tcPr>
            <w:tcW w:w="2079" w:type="dxa"/>
          </w:tcPr>
          <w:p w14:paraId="53EC2E7C" w14:textId="77777777" w:rsidR="00AB2D18" w:rsidRDefault="00AB2D18" w:rsidP="0029389D">
            <w:r>
              <w:t xml:space="preserve">Name of Teacher </w:t>
            </w:r>
          </w:p>
        </w:tc>
        <w:tc>
          <w:tcPr>
            <w:tcW w:w="1849" w:type="dxa"/>
          </w:tcPr>
          <w:p w14:paraId="26C02470" w14:textId="77777777" w:rsidR="00AB2D18" w:rsidRDefault="00AB2D18" w:rsidP="0029389D">
            <w:r>
              <w:t>Submission of Result  date</w:t>
            </w:r>
          </w:p>
        </w:tc>
        <w:tc>
          <w:tcPr>
            <w:tcW w:w="1849" w:type="dxa"/>
          </w:tcPr>
          <w:p w14:paraId="3442AAEA" w14:textId="77777777" w:rsidR="00AB2D18" w:rsidRDefault="00AB2D18" w:rsidP="0029389D">
            <w:r>
              <w:t>Signature</w:t>
            </w:r>
          </w:p>
        </w:tc>
      </w:tr>
      <w:tr w:rsidR="00AB2D18" w14:paraId="3700CB23" w14:textId="77777777" w:rsidTr="00E20709">
        <w:tc>
          <w:tcPr>
            <w:tcW w:w="1908" w:type="dxa"/>
          </w:tcPr>
          <w:p w14:paraId="2C0E6AD2" w14:textId="77777777" w:rsidR="00AB2D18" w:rsidRPr="00711BBC" w:rsidRDefault="00AB2D18" w:rsidP="0029389D"/>
        </w:tc>
        <w:tc>
          <w:tcPr>
            <w:tcW w:w="1560" w:type="dxa"/>
          </w:tcPr>
          <w:p w14:paraId="4024B4F5" w14:textId="77777777" w:rsidR="00AB2D18" w:rsidRPr="00711BBC" w:rsidRDefault="00AB2D18" w:rsidP="0029389D"/>
        </w:tc>
        <w:tc>
          <w:tcPr>
            <w:tcW w:w="2079" w:type="dxa"/>
          </w:tcPr>
          <w:p w14:paraId="5B3EFD75" w14:textId="77777777" w:rsidR="00AB2D18" w:rsidRPr="006E2685" w:rsidRDefault="00AB2D18" w:rsidP="0029389D"/>
        </w:tc>
        <w:tc>
          <w:tcPr>
            <w:tcW w:w="1849" w:type="dxa"/>
          </w:tcPr>
          <w:p w14:paraId="1A8E6545" w14:textId="77777777" w:rsidR="00AB2D18" w:rsidRDefault="00AB2D18" w:rsidP="0029389D"/>
        </w:tc>
        <w:tc>
          <w:tcPr>
            <w:tcW w:w="1849" w:type="dxa"/>
          </w:tcPr>
          <w:p w14:paraId="63CFD3E4" w14:textId="77777777" w:rsidR="00AB2D18" w:rsidRDefault="00AB2D18" w:rsidP="0029389D"/>
        </w:tc>
      </w:tr>
      <w:tr w:rsidR="00AB2D18" w14:paraId="7840FCF7" w14:textId="77777777" w:rsidTr="00E20709">
        <w:tc>
          <w:tcPr>
            <w:tcW w:w="1908" w:type="dxa"/>
          </w:tcPr>
          <w:p w14:paraId="347DDA7A" w14:textId="77777777" w:rsidR="00AB2D18" w:rsidRPr="00711BBC" w:rsidRDefault="00AB2D18" w:rsidP="0029389D"/>
        </w:tc>
        <w:tc>
          <w:tcPr>
            <w:tcW w:w="1560" w:type="dxa"/>
          </w:tcPr>
          <w:p w14:paraId="5B334F36" w14:textId="77777777" w:rsidR="00AB2D18" w:rsidRPr="00711BBC" w:rsidRDefault="00AB2D18" w:rsidP="0029389D"/>
        </w:tc>
        <w:tc>
          <w:tcPr>
            <w:tcW w:w="2079" w:type="dxa"/>
          </w:tcPr>
          <w:p w14:paraId="5A72C31A" w14:textId="77777777" w:rsidR="00AB2D18" w:rsidRDefault="00AB2D18" w:rsidP="0029389D"/>
        </w:tc>
        <w:tc>
          <w:tcPr>
            <w:tcW w:w="1849" w:type="dxa"/>
          </w:tcPr>
          <w:p w14:paraId="7FB39947" w14:textId="77777777" w:rsidR="00AB2D18" w:rsidRDefault="00AB2D18" w:rsidP="0029389D"/>
        </w:tc>
        <w:tc>
          <w:tcPr>
            <w:tcW w:w="1849" w:type="dxa"/>
          </w:tcPr>
          <w:p w14:paraId="280C3B05" w14:textId="77777777" w:rsidR="00AB2D18" w:rsidRDefault="00AB2D18" w:rsidP="0029389D"/>
        </w:tc>
      </w:tr>
      <w:tr w:rsidR="00AB2D18" w14:paraId="306C0751" w14:textId="77777777" w:rsidTr="00E20709">
        <w:tc>
          <w:tcPr>
            <w:tcW w:w="1908" w:type="dxa"/>
          </w:tcPr>
          <w:p w14:paraId="70357AE0" w14:textId="77777777" w:rsidR="00AB2D18" w:rsidRPr="00711BBC" w:rsidRDefault="00AB2D18" w:rsidP="0029389D"/>
        </w:tc>
        <w:tc>
          <w:tcPr>
            <w:tcW w:w="1560" w:type="dxa"/>
          </w:tcPr>
          <w:p w14:paraId="4EB7D9FC" w14:textId="77777777" w:rsidR="00AB2D18" w:rsidRPr="00711BBC" w:rsidRDefault="00AB2D18" w:rsidP="0029389D"/>
        </w:tc>
        <w:tc>
          <w:tcPr>
            <w:tcW w:w="2079" w:type="dxa"/>
          </w:tcPr>
          <w:p w14:paraId="7E328710" w14:textId="77777777" w:rsidR="00AB2D18" w:rsidRPr="00E20709" w:rsidRDefault="00AB2D18" w:rsidP="0029389D">
            <w:pPr>
              <w:rPr>
                <w:i/>
              </w:rPr>
            </w:pPr>
          </w:p>
        </w:tc>
        <w:tc>
          <w:tcPr>
            <w:tcW w:w="1849" w:type="dxa"/>
          </w:tcPr>
          <w:p w14:paraId="73746DF1" w14:textId="77777777" w:rsidR="00AB2D18" w:rsidRDefault="00AB2D18" w:rsidP="0029389D"/>
        </w:tc>
        <w:tc>
          <w:tcPr>
            <w:tcW w:w="1849" w:type="dxa"/>
          </w:tcPr>
          <w:p w14:paraId="54AA9D94" w14:textId="77777777" w:rsidR="00AB2D18" w:rsidRDefault="00AB2D18" w:rsidP="0029389D"/>
        </w:tc>
      </w:tr>
      <w:tr w:rsidR="00AB2D18" w14:paraId="3A58843B" w14:textId="77777777" w:rsidTr="00E20709">
        <w:tc>
          <w:tcPr>
            <w:tcW w:w="1908" w:type="dxa"/>
          </w:tcPr>
          <w:p w14:paraId="3B616C04" w14:textId="77777777" w:rsidR="00AB2D18" w:rsidRPr="00711BBC" w:rsidRDefault="00AB2D18" w:rsidP="0029389D"/>
        </w:tc>
        <w:tc>
          <w:tcPr>
            <w:tcW w:w="1560" w:type="dxa"/>
          </w:tcPr>
          <w:p w14:paraId="2379BB22" w14:textId="77777777" w:rsidR="00AB2D18" w:rsidRPr="00711BBC" w:rsidRDefault="00AB2D18" w:rsidP="0029389D"/>
        </w:tc>
        <w:tc>
          <w:tcPr>
            <w:tcW w:w="2079" w:type="dxa"/>
          </w:tcPr>
          <w:p w14:paraId="100CCD7D" w14:textId="77777777" w:rsidR="00AB2D18" w:rsidRPr="00FB6DDE" w:rsidRDefault="00AB2D18" w:rsidP="0029389D"/>
        </w:tc>
        <w:tc>
          <w:tcPr>
            <w:tcW w:w="1849" w:type="dxa"/>
          </w:tcPr>
          <w:p w14:paraId="5633E87C" w14:textId="77777777" w:rsidR="00AB2D18" w:rsidRDefault="00AB2D18" w:rsidP="0029389D"/>
        </w:tc>
        <w:tc>
          <w:tcPr>
            <w:tcW w:w="1849" w:type="dxa"/>
          </w:tcPr>
          <w:p w14:paraId="206AC01B" w14:textId="77777777" w:rsidR="00AB2D18" w:rsidRDefault="00AB2D18" w:rsidP="0029389D"/>
        </w:tc>
      </w:tr>
      <w:tr w:rsidR="00AB2D18" w14:paraId="5175A0D8" w14:textId="77777777" w:rsidTr="00E20709">
        <w:tc>
          <w:tcPr>
            <w:tcW w:w="1908" w:type="dxa"/>
          </w:tcPr>
          <w:p w14:paraId="70D59CA7" w14:textId="77777777" w:rsidR="00AB2D18" w:rsidRPr="00711BBC" w:rsidRDefault="00AB2D18" w:rsidP="0029389D"/>
        </w:tc>
        <w:tc>
          <w:tcPr>
            <w:tcW w:w="1560" w:type="dxa"/>
          </w:tcPr>
          <w:p w14:paraId="4DE7AEF9" w14:textId="77777777" w:rsidR="00AB2D18" w:rsidRPr="00711BBC" w:rsidRDefault="00AB2D18" w:rsidP="0029389D"/>
        </w:tc>
        <w:tc>
          <w:tcPr>
            <w:tcW w:w="2079" w:type="dxa"/>
          </w:tcPr>
          <w:p w14:paraId="4C306D7C" w14:textId="77777777" w:rsidR="00AB2D18" w:rsidRPr="00FB6DDE" w:rsidRDefault="00AB2D18" w:rsidP="0029389D"/>
        </w:tc>
        <w:tc>
          <w:tcPr>
            <w:tcW w:w="1849" w:type="dxa"/>
          </w:tcPr>
          <w:p w14:paraId="78E4FE84" w14:textId="77777777" w:rsidR="00AB2D18" w:rsidRDefault="00AB2D18" w:rsidP="0029389D"/>
        </w:tc>
        <w:tc>
          <w:tcPr>
            <w:tcW w:w="1849" w:type="dxa"/>
          </w:tcPr>
          <w:p w14:paraId="0405114E" w14:textId="77777777" w:rsidR="00AB2D18" w:rsidRDefault="00AB2D18" w:rsidP="0029389D"/>
        </w:tc>
      </w:tr>
    </w:tbl>
    <w:p w14:paraId="28A8718F" w14:textId="77777777" w:rsidR="00AB2D18" w:rsidRDefault="00AB2D18" w:rsidP="0093025B"/>
    <w:p w14:paraId="611954C9" w14:textId="77777777" w:rsidR="00AB2D18" w:rsidRDefault="00AB2D18" w:rsidP="0093025B"/>
    <w:p w14:paraId="23D69B0F" w14:textId="77777777" w:rsidR="00AB2D18" w:rsidRDefault="00AB2D18" w:rsidP="0093025B">
      <w:pPr>
        <w:rPr>
          <w:b/>
        </w:rPr>
      </w:pPr>
      <w:r>
        <w:tab/>
      </w:r>
      <w:r>
        <w:tab/>
      </w:r>
      <w:r>
        <w:tab/>
      </w:r>
      <w:r>
        <w:tab/>
      </w:r>
      <w:r>
        <w:tab/>
      </w:r>
      <w:r>
        <w:tab/>
      </w:r>
      <w:r>
        <w:tab/>
      </w:r>
      <w:r>
        <w:tab/>
      </w:r>
      <w:r>
        <w:tab/>
      </w:r>
      <w:r>
        <w:tab/>
      </w:r>
      <w:r w:rsidRPr="00E44355">
        <w:rPr>
          <w:b/>
        </w:rPr>
        <w:t xml:space="preserve">Chairman                      </w:t>
      </w:r>
    </w:p>
    <w:p w14:paraId="7B074179" w14:textId="77777777" w:rsidR="00AB2D18" w:rsidRDefault="00AB2D18" w:rsidP="007248FC">
      <w:pPr>
        <w:ind w:left="2160" w:firstLine="720"/>
        <w:rPr>
          <w:b/>
        </w:rPr>
      </w:pPr>
      <w:r>
        <w:rPr>
          <w:b/>
        </w:rPr>
        <w:br w:type="page"/>
      </w:r>
    </w:p>
    <w:p w14:paraId="6067B38B" w14:textId="77777777" w:rsidR="00AB2D18" w:rsidRDefault="00AB2D18" w:rsidP="007248FC">
      <w:pPr>
        <w:ind w:left="2160" w:firstLine="720"/>
        <w:rPr>
          <w:b/>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1226FF9" w14:textId="77777777" w:rsidTr="000F526C">
        <w:tc>
          <w:tcPr>
            <w:tcW w:w="2500" w:type="pct"/>
          </w:tcPr>
          <w:p w14:paraId="055FCD9E" w14:textId="77777777" w:rsidR="00AB2D18" w:rsidRDefault="00AB2D18" w:rsidP="000F526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9/15</w:t>
            </w:r>
          </w:p>
        </w:tc>
        <w:tc>
          <w:tcPr>
            <w:tcW w:w="2500" w:type="pct"/>
          </w:tcPr>
          <w:p w14:paraId="475FCC03" w14:textId="77777777" w:rsidR="00AB2D18" w:rsidRDefault="00AB2D18" w:rsidP="000F526C">
            <w:pPr>
              <w:snapToGrid w:val="0"/>
              <w:jc w:val="right"/>
              <w:rPr>
                <w:rFonts w:ascii="MS Reference Sans Serif" w:hAnsi="MS Reference Sans Serif"/>
                <w:b/>
                <w:szCs w:val="26"/>
              </w:rPr>
            </w:pPr>
            <w:r>
              <w:rPr>
                <w:rFonts w:ascii="MS Reference Sans Serif" w:hAnsi="MS Reference Sans Serif"/>
                <w:b/>
                <w:szCs w:val="26"/>
              </w:rPr>
              <w:t>Dated: March 04, 2015.</w:t>
            </w:r>
          </w:p>
        </w:tc>
      </w:tr>
    </w:tbl>
    <w:p w14:paraId="612E77F9" w14:textId="77777777" w:rsidR="00AB2D18" w:rsidRDefault="00AB2D18" w:rsidP="007248FC">
      <w:pPr>
        <w:ind w:left="2160" w:firstLine="720"/>
        <w:rPr>
          <w:b/>
        </w:rPr>
      </w:pPr>
    </w:p>
    <w:p w14:paraId="4EBD8776" w14:textId="77777777" w:rsidR="00AB2D18" w:rsidRDefault="00AB2D18" w:rsidP="007248FC">
      <w:pPr>
        <w:ind w:left="2160" w:firstLine="720"/>
        <w:rPr>
          <w:b/>
        </w:rPr>
      </w:pPr>
    </w:p>
    <w:p w14:paraId="5802AB4F" w14:textId="77777777" w:rsidR="00AB2D18" w:rsidRDefault="00AB2D18" w:rsidP="007248FC">
      <w:pPr>
        <w:ind w:left="2160" w:firstLine="720"/>
        <w:rPr>
          <w:b/>
        </w:rPr>
      </w:pPr>
    </w:p>
    <w:p w14:paraId="7972CFAF" w14:textId="77777777" w:rsidR="00AB2D18" w:rsidRDefault="00AB2D18" w:rsidP="007248FC">
      <w:pPr>
        <w:ind w:left="2160" w:firstLine="720"/>
        <w:rPr>
          <w:b/>
        </w:rPr>
      </w:pPr>
    </w:p>
    <w:p w14:paraId="4496728C" w14:textId="77777777" w:rsidR="00AB2D18" w:rsidRDefault="00AB2D18" w:rsidP="007248FC">
      <w:pPr>
        <w:ind w:left="2160" w:firstLine="720"/>
        <w:rPr>
          <w:b/>
        </w:rPr>
      </w:pPr>
    </w:p>
    <w:p w14:paraId="5AB53601" w14:textId="77777777" w:rsidR="00AB2D18" w:rsidRDefault="00AB2D18" w:rsidP="00C64E35">
      <w:pPr>
        <w:ind w:left="1440" w:firstLine="720"/>
        <w:rPr>
          <w:b/>
          <w:caps/>
          <w:sz w:val="32"/>
          <w:szCs w:val="32"/>
          <w:u w:val="single"/>
        </w:rPr>
      </w:pPr>
      <w:r w:rsidRPr="00FB2ED8">
        <w:rPr>
          <w:b/>
          <w:caps/>
          <w:sz w:val="32"/>
          <w:szCs w:val="32"/>
          <w:u w:val="single"/>
        </w:rPr>
        <w:t>To whom it may concern</w:t>
      </w:r>
    </w:p>
    <w:p w14:paraId="74E5B9B3" w14:textId="77777777" w:rsidR="00AB2D18" w:rsidRDefault="00AB2D18" w:rsidP="00C64E35">
      <w:pPr>
        <w:ind w:left="1440" w:firstLine="720"/>
        <w:rPr>
          <w:b/>
          <w:caps/>
          <w:sz w:val="32"/>
          <w:szCs w:val="32"/>
          <w:u w:val="single"/>
        </w:rPr>
      </w:pPr>
    </w:p>
    <w:p w14:paraId="2C11F31A" w14:textId="77777777" w:rsidR="00AB2D18" w:rsidRPr="00FB2ED8" w:rsidRDefault="00AB2D18" w:rsidP="007248FC">
      <w:pPr>
        <w:ind w:left="900"/>
        <w:jc w:val="both"/>
        <w:rPr>
          <w:b/>
          <w:caps/>
          <w:sz w:val="32"/>
          <w:szCs w:val="32"/>
          <w:u w:val="single"/>
        </w:rPr>
      </w:pPr>
    </w:p>
    <w:p w14:paraId="47A7F5A6" w14:textId="77777777" w:rsidR="00AB2D18" w:rsidRDefault="00AB2D18" w:rsidP="007248FC">
      <w:pPr>
        <w:spacing w:line="360" w:lineRule="auto"/>
        <w:jc w:val="both"/>
      </w:pPr>
      <w:r>
        <w:t xml:space="preserve">This is to certify that </w:t>
      </w:r>
      <w:r w:rsidRPr="007248FC">
        <w:rPr>
          <w:b/>
        </w:rPr>
        <w:t>Engr. Hammal Khan</w:t>
      </w:r>
      <w:r>
        <w:t xml:space="preserve"> S/o Hamza</w:t>
      </w:r>
      <w:r w:rsidRPr="007248FC">
        <w:rPr>
          <w:b/>
        </w:rPr>
        <w:t xml:space="preserve"> Ali</w:t>
      </w:r>
      <w:r>
        <w:t xml:space="preserve"> is working as a Lecturer (on Contract) in this department from March 01, 2013 to date. He has always discharged his services in the interest of the university. </w:t>
      </w:r>
    </w:p>
    <w:p w14:paraId="1187CCE8" w14:textId="77777777" w:rsidR="00AB2D18" w:rsidRPr="00D15908" w:rsidRDefault="00AB2D18" w:rsidP="00C64E35">
      <w:pPr>
        <w:spacing w:line="360" w:lineRule="auto"/>
        <w:jc w:val="both"/>
      </w:pPr>
      <w:r>
        <w:t>He has knowledge of teaching and office works. He taught various subjects in the discipline of Electrical Engineering.</w:t>
      </w:r>
    </w:p>
    <w:p w14:paraId="21CC8D77" w14:textId="77777777" w:rsidR="00AB2D18" w:rsidRDefault="00AB2D18" w:rsidP="007248FC">
      <w:pPr>
        <w:spacing w:line="360" w:lineRule="auto"/>
        <w:jc w:val="both"/>
      </w:pPr>
      <w:r>
        <w:t>I found him honest, sincere, dedicated and devoted fellow. He always gets assignments cheerfully and gives fruitful results.</w:t>
      </w:r>
    </w:p>
    <w:p w14:paraId="3F5BD603" w14:textId="77777777" w:rsidR="00AB2D18" w:rsidRDefault="00AB2D18" w:rsidP="007248FC">
      <w:pPr>
        <w:spacing w:line="360" w:lineRule="auto"/>
        <w:jc w:val="both"/>
      </w:pPr>
      <w:r>
        <w:t xml:space="preserve"> </w:t>
      </w:r>
      <w:r>
        <w:tab/>
      </w:r>
      <w:r>
        <w:tab/>
      </w:r>
      <w:r>
        <w:tab/>
        <w:t xml:space="preserve"> I wish him success in his career. </w:t>
      </w:r>
    </w:p>
    <w:p w14:paraId="412E0B61" w14:textId="77777777" w:rsidR="00AB2D18" w:rsidRDefault="00AB2D18" w:rsidP="007248FC">
      <w:pPr>
        <w:spacing w:line="360" w:lineRule="auto"/>
        <w:jc w:val="both"/>
      </w:pPr>
    </w:p>
    <w:p w14:paraId="1E775D5C" w14:textId="77777777" w:rsidR="00AB2D18" w:rsidRDefault="00AB2D18" w:rsidP="007248FC">
      <w:pPr>
        <w:ind w:left="5760"/>
        <w:jc w:val="center"/>
        <w:rPr>
          <w:b/>
        </w:rPr>
      </w:pPr>
    </w:p>
    <w:p w14:paraId="64455315" w14:textId="77777777" w:rsidR="00AB2D18" w:rsidRDefault="00AB2D18" w:rsidP="007248FC">
      <w:pPr>
        <w:ind w:left="5760"/>
        <w:jc w:val="center"/>
        <w:rPr>
          <w:b/>
        </w:rPr>
      </w:pPr>
    </w:p>
    <w:p w14:paraId="52914377" w14:textId="77777777" w:rsidR="00AB2D18" w:rsidRDefault="00AB2D18" w:rsidP="007248FC">
      <w:pPr>
        <w:ind w:left="5040"/>
        <w:rPr>
          <w:b/>
        </w:rPr>
      </w:pPr>
      <w:r>
        <w:rPr>
          <w:b/>
        </w:rPr>
        <w:t xml:space="preserve">      (</w:t>
      </w:r>
      <w:r w:rsidRPr="00C93D82">
        <w:rPr>
          <w:b/>
        </w:rPr>
        <w:t>Engr. Muhammad Usman Baloch</w:t>
      </w:r>
      <w:r>
        <w:rPr>
          <w:b/>
        </w:rPr>
        <w:t>)</w:t>
      </w:r>
    </w:p>
    <w:p w14:paraId="29D60938" w14:textId="77777777" w:rsidR="00AB2D18" w:rsidRPr="00D1363C" w:rsidRDefault="00AB2D18" w:rsidP="007248FC">
      <w:pPr>
        <w:ind w:left="5040"/>
        <w:jc w:val="center"/>
        <w:rPr>
          <w:b/>
        </w:rPr>
      </w:pPr>
      <w:r>
        <w:rPr>
          <w:b/>
        </w:rPr>
        <w:t xml:space="preserve">           </w:t>
      </w:r>
      <w:r w:rsidRPr="00D1363C">
        <w:rPr>
          <w:b/>
        </w:rPr>
        <w:t>CHAIRMAN</w:t>
      </w:r>
    </w:p>
    <w:p w14:paraId="132C6CC8" w14:textId="77777777" w:rsidR="00AB2D18" w:rsidRDefault="00AB2D18" w:rsidP="00B113D8">
      <w:r>
        <w:rPr>
          <w:lang w:val="en-US"/>
        </w:rPr>
        <w:br w:type="page"/>
      </w:r>
      <w:r w:rsidRPr="00FE0B80">
        <w:lastRenderedPageBreak/>
        <w:t xml:space="preserve">                                                   </w:t>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623D6E3" w14:textId="77777777" w:rsidTr="00491D73">
        <w:tc>
          <w:tcPr>
            <w:tcW w:w="2500" w:type="pct"/>
          </w:tcPr>
          <w:p w14:paraId="2A55FA6B" w14:textId="77777777" w:rsidR="00AB2D18" w:rsidRDefault="00AB2D18" w:rsidP="00491D7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5</w:t>
            </w:r>
          </w:p>
        </w:tc>
        <w:tc>
          <w:tcPr>
            <w:tcW w:w="2500" w:type="pct"/>
          </w:tcPr>
          <w:p w14:paraId="3F749278" w14:textId="77777777" w:rsidR="00AB2D18" w:rsidRDefault="00AB2D18" w:rsidP="00491D73">
            <w:pPr>
              <w:snapToGrid w:val="0"/>
              <w:jc w:val="right"/>
              <w:rPr>
                <w:rFonts w:ascii="MS Reference Sans Serif" w:hAnsi="MS Reference Sans Serif"/>
                <w:b/>
                <w:szCs w:val="26"/>
              </w:rPr>
            </w:pPr>
            <w:r>
              <w:rPr>
                <w:rFonts w:ascii="MS Reference Sans Serif" w:hAnsi="MS Reference Sans Serif"/>
                <w:b/>
                <w:szCs w:val="26"/>
              </w:rPr>
              <w:t>Dated: March 09, 2015.</w:t>
            </w:r>
          </w:p>
        </w:tc>
      </w:tr>
    </w:tbl>
    <w:p w14:paraId="57F7C5BD" w14:textId="77777777" w:rsidR="00AB2D18" w:rsidRDefault="00AB2D18" w:rsidP="00B113D8"/>
    <w:p w14:paraId="5769C67D" w14:textId="77777777" w:rsidR="00AB2D18" w:rsidRDefault="00AB2D18" w:rsidP="00B113D8"/>
    <w:p w14:paraId="0FF099A8" w14:textId="77777777" w:rsidR="00AB2D18" w:rsidRDefault="00AB2D18" w:rsidP="00B113D8"/>
    <w:p w14:paraId="1C437942" w14:textId="77777777" w:rsidR="00AB2D18" w:rsidRDefault="00AB2D18" w:rsidP="00B113D8"/>
    <w:p w14:paraId="638F876E" w14:textId="77777777" w:rsidR="00AB2D18" w:rsidRDefault="00AB2D18" w:rsidP="00B113D8">
      <w:pPr>
        <w:jc w:val="center"/>
        <w:rPr>
          <w:b/>
          <w:sz w:val="32"/>
          <w:szCs w:val="32"/>
          <w:u w:val="single"/>
        </w:rPr>
      </w:pPr>
      <w:r w:rsidRPr="00FE0B80">
        <w:rPr>
          <w:b/>
          <w:sz w:val="32"/>
          <w:szCs w:val="32"/>
          <w:u w:val="single"/>
        </w:rPr>
        <w:t>REFERENCE LETTER</w:t>
      </w:r>
    </w:p>
    <w:p w14:paraId="144B787B" w14:textId="77777777" w:rsidR="00AB2D18" w:rsidRDefault="00AB2D18" w:rsidP="00B113D8">
      <w:pPr>
        <w:rPr>
          <w:b/>
          <w:sz w:val="32"/>
          <w:szCs w:val="32"/>
          <w:u w:val="single"/>
        </w:rPr>
      </w:pPr>
    </w:p>
    <w:p w14:paraId="2E59C147" w14:textId="77777777" w:rsidR="00AB2D18" w:rsidRDefault="00AB2D18" w:rsidP="00B113D8">
      <w:pPr>
        <w:jc w:val="both"/>
      </w:pPr>
      <w:r>
        <w:t>I found Mr.</w:t>
      </w:r>
      <w:r>
        <w:rPr>
          <w:b/>
        </w:rPr>
        <w:t xml:space="preserve"> Salman s/o Muhammad Israr </w:t>
      </w:r>
      <w:r>
        <w:t>Is a very hard working student. His academic record speaks volume of his intelligence and industrious nature. I definitely   rank him among the intelligent student of his class. His Inquisitive nature and intelligent questions make each course more comprehensive and understandable from rest of his class.</w:t>
      </w:r>
    </w:p>
    <w:p w14:paraId="44589C48" w14:textId="77777777" w:rsidR="00AB2D18" w:rsidRDefault="00AB2D18" w:rsidP="00B113D8">
      <w:pPr>
        <w:jc w:val="both"/>
      </w:pPr>
      <w:r>
        <w:t>I instructed the following courses.</w:t>
      </w:r>
    </w:p>
    <w:p w14:paraId="167047AE" w14:textId="77777777" w:rsidR="00AB2D18" w:rsidRDefault="00AB2D18" w:rsidP="00B113D8">
      <w:pPr>
        <w:jc w:val="both"/>
      </w:pPr>
    </w:p>
    <w:p w14:paraId="6C7AA9A9" w14:textId="77777777" w:rsidR="00AB2D18" w:rsidRDefault="00AB2D18" w:rsidP="00272DAA">
      <w:pPr>
        <w:pStyle w:val="ListParagraph"/>
        <w:numPr>
          <w:ilvl w:val="0"/>
          <w:numId w:val="10"/>
        </w:numPr>
        <w:suppressAutoHyphens w:val="0"/>
        <w:spacing w:after="160" w:line="259" w:lineRule="auto"/>
        <w:contextualSpacing/>
        <w:jc w:val="both"/>
      </w:pPr>
      <w:r>
        <w:t xml:space="preserve">Electrical  engineering </w:t>
      </w:r>
    </w:p>
    <w:p w14:paraId="38CBB53A" w14:textId="77777777" w:rsidR="00AB2D18" w:rsidRDefault="00AB2D18" w:rsidP="00B113D8">
      <w:pPr>
        <w:jc w:val="both"/>
      </w:pPr>
      <w:r>
        <w:t xml:space="preserve"> As a teacher I had the opportunity to observe the students participation and interaction in the      class and to evaluate the student knowledge related to specific subject. I would rate the overall   performance in this subject is very good. This is evident by marks in the subject.</w:t>
      </w:r>
    </w:p>
    <w:p w14:paraId="79F43D38" w14:textId="77777777" w:rsidR="00AB2D18" w:rsidRDefault="00AB2D18" w:rsidP="00B113D8">
      <w:pPr>
        <w:jc w:val="both"/>
      </w:pPr>
      <w:r>
        <w:t>He was a sociable and regular student and did all his assignments with all diligence.</w:t>
      </w:r>
    </w:p>
    <w:p w14:paraId="29DD94AA" w14:textId="77777777" w:rsidR="00AB2D18" w:rsidRDefault="00AB2D18" w:rsidP="00B113D8">
      <w:pPr>
        <w:jc w:val="both"/>
      </w:pPr>
      <w:r>
        <w:t>Not only that he is proficient in English but also present his ideas clearly and precisely.</w:t>
      </w:r>
    </w:p>
    <w:p w14:paraId="349D1965" w14:textId="77777777" w:rsidR="00AB2D18" w:rsidRDefault="00AB2D18" w:rsidP="00B113D8">
      <w:pPr>
        <w:jc w:val="both"/>
      </w:pPr>
      <w:r>
        <w:t>He possess a very well balanced personality. Beside his academic excellence, his involvement in extracurricular activities was also commendable.</w:t>
      </w:r>
    </w:p>
    <w:p w14:paraId="09E41727" w14:textId="77777777" w:rsidR="00AB2D18" w:rsidRDefault="00AB2D18" w:rsidP="00B113D8">
      <w:pPr>
        <w:jc w:val="both"/>
      </w:pPr>
      <w:r>
        <w:t>He is very motivated about post graduate studies and I am sure he will do his MSC in flying colors if he gets a good exposure of the field along with adequate facilities to nature his ideas.</w:t>
      </w:r>
    </w:p>
    <w:p w14:paraId="0E58F662" w14:textId="77777777" w:rsidR="00AB2D18" w:rsidRDefault="00AB2D18" w:rsidP="00B113D8">
      <w:pPr>
        <w:jc w:val="both"/>
      </w:pPr>
      <w:r>
        <w:t>He is definitely grown into a professional engineer. He has the ability to organize and express his ideas clearly and to critically apply his knowledge.</w:t>
      </w:r>
    </w:p>
    <w:p w14:paraId="05F0BE75" w14:textId="77777777" w:rsidR="00AB2D18" w:rsidRDefault="00AB2D18" w:rsidP="00B113D8">
      <w:pPr>
        <w:jc w:val="both"/>
      </w:pPr>
      <w:r>
        <w:t>I strongly recommend him for your postgraduate plan and I am confident that he will succeed with flying colors.</w:t>
      </w:r>
    </w:p>
    <w:p w14:paraId="7FC75276" w14:textId="77777777" w:rsidR="00AB2D18" w:rsidRDefault="00AB2D18" w:rsidP="00B113D8"/>
    <w:p w14:paraId="1CB36F68" w14:textId="77777777" w:rsidR="00AB2D18" w:rsidRDefault="00AB2D18" w:rsidP="00B113D8"/>
    <w:p w14:paraId="2AC5AA0C" w14:textId="77777777" w:rsidR="00AB2D18" w:rsidRDefault="00AB2D18" w:rsidP="00B113D8"/>
    <w:p w14:paraId="7C1949D9" w14:textId="77777777" w:rsidR="00AB2D18" w:rsidRDefault="00AB2D18" w:rsidP="00B113D8"/>
    <w:p w14:paraId="71331293" w14:textId="77777777" w:rsidR="00AB2D18" w:rsidRPr="00B113D8" w:rsidRDefault="00AB2D18" w:rsidP="00B113D8">
      <w:pPr>
        <w:rPr>
          <w:b/>
        </w:rPr>
      </w:pPr>
      <w:r w:rsidRPr="00B113D8">
        <w:rPr>
          <w:b/>
        </w:rPr>
        <w:t>Engr. Muhammad Yaqoob</w:t>
      </w:r>
    </w:p>
    <w:p w14:paraId="4F5C7E46" w14:textId="77777777" w:rsidR="00AB2D18" w:rsidRDefault="00AB2D18" w:rsidP="00B113D8">
      <w:r>
        <w:t>Assistant Professor,</w:t>
      </w:r>
    </w:p>
    <w:p w14:paraId="2A651A6C" w14:textId="77777777" w:rsidR="00AB2D18" w:rsidRDefault="00AB2D18" w:rsidP="00B113D8">
      <w:r>
        <w:t>Electrical Engineering Department,</w:t>
      </w:r>
    </w:p>
    <w:p w14:paraId="03B376A8" w14:textId="77777777" w:rsidR="00AB2D18" w:rsidRPr="001A756D" w:rsidRDefault="00AB2D18" w:rsidP="00B113D8">
      <w:r>
        <w:t>BUET, Khuzdar</w:t>
      </w:r>
    </w:p>
    <w:p w14:paraId="16DBC135" w14:textId="77777777" w:rsidR="00AB2D18" w:rsidRPr="001A756D" w:rsidRDefault="00AB2D18" w:rsidP="00B113D8">
      <w:pPr>
        <w:pStyle w:val="ListParagraph"/>
      </w:pPr>
    </w:p>
    <w:p w14:paraId="078FCE3F" w14:textId="77777777" w:rsidR="00AB2D18" w:rsidRDefault="00AB2D18" w:rsidP="0093025B">
      <w:pPr>
        <w:tabs>
          <w:tab w:val="left" w:pos="5655"/>
        </w:tabs>
        <w:spacing w:line="480" w:lineRule="auto"/>
        <w:rPr>
          <w:lang w:val="en-US"/>
        </w:rPr>
      </w:pPr>
      <w:r>
        <w:rPr>
          <w:lang w:val="en-U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33F6E1D" w14:textId="77777777" w:rsidTr="003C64D9">
        <w:tc>
          <w:tcPr>
            <w:tcW w:w="2500" w:type="pct"/>
          </w:tcPr>
          <w:p w14:paraId="32E7FF02" w14:textId="77777777" w:rsidR="00AB2D18" w:rsidRDefault="00AB2D18" w:rsidP="003C64D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w:t>
            </w:r>
          </w:p>
        </w:tc>
        <w:tc>
          <w:tcPr>
            <w:tcW w:w="2500" w:type="pct"/>
          </w:tcPr>
          <w:p w14:paraId="092ECB71" w14:textId="77777777" w:rsidR="00AB2D18" w:rsidRDefault="00AB2D18" w:rsidP="003C64D9">
            <w:pPr>
              <w:snapToGrid w:val="0"/>
              <w:jc w:val="right"/>
              <w:rPr>
                <w:rFonts w:ascii="MS Reference Sans Serif" w:hAnsi="MS Reference Sans Serif"/>
                <w:b/>
                <w:szCs w:val="26"/>
              </w:rPr>
            </w:pPr>
            <w:r>
              <w:rPr>
                <w:rFonts w:ascii="MS Reference Sans Serif" w:hAnsi="MS Reference Sans Serif"/>
                <w:b/>
                <w:szCs w:val="26"/>
              </w:rPr>
              <w:t>Dated: March 09, 2018.</w:t>
            </w:r>
          </w:p>
        </w:tc>
      </w:tr>
    </w:tbl>
    <w:p w14:paraId="137033FE" w14:textId="77777777" w:rsidR="00AB2D18" w:rsidRDefault="00AB2D18" w:rsidP="00272DAA"/>
    <w:p w14:paraId="52874880" w14:textId="77777777" w:rsidR="00AB2D18" w:rsidRDefault="00AB2D18" w:rsidP="00272DAA"/>
    <w:p w14:paraId="2AF53D4E" w14:textId="77777777" w:rsidR="00AB2D18" w:rsidRDefault="00AB2D18" w:rsidP="00272DAA"/>
    <w:p w14:paraId="1D3D94E8" w14:textId="77777777" w:rsidR="00AB2D18" w:rsidRDefault="00AB2D18" w:rsidP="00272DAA"/>
    <w:p w14:paraId="5E864B44" w14:textId="77777777" w:rsidR="00AB2D18" w:rsidRDefault="00AB2D18" w:rsidP="00272DAA">
      <w:pPr>
        <w:jc w:val="center"/>
        <w:rPr>
          <w:b/>
          <w:sz w:val="32"/>
          <w:szCs w:val="32"/>
          <w:u w:val="single"/>
        </w:rPr>
      </w:pPr>
      <w:r w:rsidRPr="00FE0B80">
        <w:rPr>
          <w:b/>
          <w:sz w:val="32"/>
          <w:szCs w:val="32"/>
          <w:u w:val="single"/>
        </w:rPr>
        <w:t>REFERENCE LETTER</w:t>
      </w:r>
    </w:p>
    <w:p w14:paraId="61025860" w14:textId="77777777" w:rsidR="00AB2D18" w:rsidRDefault="00AB2D18" w:rsidP="00272DAA">
      <w:pPr>
        <w:rPr>
          <w:b/>
          <w:sz w:val="32"/>
          <w:szCs w:val="32"/>
          <w:u w:val="single"/>
        </w:rPr>
      </w:pPr>
    </w:p>
    <w:p w14:paraId="32055190" w14:textId="77777777" w:rsidR="00AB2D18" w:rsidRDefault="00AB2D18" w:rsidP="00272DAA">
      <w:pPr>
        <w:jc w:val="both"/>
      </w:pPr>
      <w:r>
        <w:t>I found Mr.</w:t>
      </w:r>
      <w:r>
        <w:rPr>
          <w:b/>
        </w:rPr>
        <w:t xml:space="preserve"> Salman s/o Muhammad Israr </w:t>
      </w:r>
      <w:r>
        <w:t>Is a very hard working student. His academic record speaks volume of his intelligence and industrious nature. I definitely   rank him among the intelligent student of his class. His Inquisitive nature and intelligent questions make each course more comprehensive and understandable from rest of his class.</w:t>
      </w:r>
    </w:p>
    <w:p w14:paraId="1116D05D" w14:textId="77777777" w:rsidR="00AB2D18" w:rsidRDefault="00AB2D18" w:rsidP="00272DAA">
      <w:pPr>
        <w:jc w:val="both"/>
      </w:pPr>
      <w:r>
        <w:t>I instructed the following courses.</w:t>
      </w:r>
    </w:p>
    <w:p w14:paraId="33444B77" w14:textId="77777777" w:rsidR="00AB2D18" w:rsidRDefault="00AB2D18" w:rsidP="00272DAA">
      <w:pPr>
        <w:jc w:val="both"/>
      </w:pPr>
    </w:p>
    <w:p w14:paraId="5E0FD93D" w14:textId="77777777" w:rsidR="00AB2D18" w:rsidRDefault="00AB2D18" w:rsidP="00272DAA">
      <w:pPr>
        <w:pStyle w:val="ListParagraph"/>
        <w:numPr>
          <w:ilvl w:val="0"/>
          <w:numId w:val="10"/>
        </w:numPr>
        <w:suppressAutoHyphens w:val="0"/>
        <w:spacing w:after="160" w:line="259" w:lineRule="auto"/>
        <w:contextualSpacing/>
        <w:jc w:val="both"/>
      </w:pPr>
      <w:r>
        <w:t xml:space="preserve">Electrical  engineering </w:t>
      </w:r>
    </w:p>
    <w:p w14:paraId="210DDE2A" w14:textId="77777777" w:rsidR="00AB2D18" w:rsidRDefault="00AB2D18" w:rsidP="00272DAA">
      <w:pPr>
        <w:jc w:val="both"/>
      </w:pPr>
      <w:r>
        <w:t xml:space="preserve"> As a teacher I had the opportunity to observe the students participation and interaction in the      class and to evaluate the student knowledge related to specific subject. I would rate the overall   performance in this subject is very good. This is evident by marks in the subject.</w:t>
      </w:r>
    </w:p>
    <w:p w14:paraId="2C10C567" w14:textId="77777777" w:rsidR="00AB2D18" w:rsidRDefault="00AB2D18" w:rsidP="00272DAA">
      <w:pPr>
        <w:jc w:val="both"/>
      </w:pPr>
      <w:r>
        <w:t>He was a sociable and regular student and did all his assignments with all diligence.</w:t>
      </w:r>
    </w:p>
    <w:p w14:paraId="1A71D996" w14:textId="77777777" w:rsidR="00AB2D18" w:rsidRDefault="00AB2D18" w:rsidP="00272DAA">
      <w:pPr>
        <w:jc w:val="both"/>
      </w:pPr>
      <w:r>
        <w:t>Not only that he is proficient in English but also present his ideas clearly and precisely.</w:t>
      </w:r>
    </w:p>
    <w:p w14:paraId="1CB508D1" w14:textId="77777777" w:rsidR="00AB2D18" w:rsidRDefault="00AB2D18" w:rsidP="00272DAA">
      <w:pPr>
        <w:jc w:val="both"/>
      </w:pPr>
      <w:r>
        <w:t>He possess a very well balanced personality. Beside his academic excellence, his involvement in extracurricular activities was also commendable.</w:t>
      </w:r>
    </w:p>
    <w:p w14:paraId="681FEBAD" w14:textId="77777777" w:rsidR="00AB2D18" w:rsidRDefault="00AB2D18" w:rsidP="00272DAA">
      <w:pPr>
        <w:jc w:val="both"/>
      </w:pPr>
      <w:r>
        <w:t>He is very motivated about post graduate studies and I am sure he will do his MSC in flying colors if he gets a good exposure of the field along with adequate facilities to nature his ideas.</w:t>
      </w:r>
    </w:p>
    <w:p w14:paraId="2BA13D11" w14:textId="77777777" w:rsidR="00AB2D18" w:rsidRDefault="00AB2D18" w:rsidP="00272DAA">
      <w:pPr>
        <w:jc w:val="both"/>
      </w:pPr>
      <w:r>
        <w:t>He is definitely grown into a professional engineer. He has the ability to organize and express his ideas clearly and to critically apply his knowledge.</w:t>
      </w:r>
    </w:p>
    <w:p w14:paraId="63B07A42" w14:textId="77777777" w:rsidR="00AB2D18" w:rsidRDefault="00AB2D18" w:rsidP="00272DAA">
      <w:pPr>
        <w:jc w:val="both"/>
      </w:pPr>
      <w:r>
        <w:t>I strongly recommend him for your postgraduate plan and I am confident that he will succeed with flying colors.</w:t>
      </w:r>
    </w:p>
    <w:p w14:paraId="044F21F4" w14:textId="77777777" w:rsidR="00AB2D18" w:rsidRDefault="00AB2D18" w:rsidP="00272DAA"/>
    <w:p w14:paraId="6AD6374C" w14:textId="77777777" w:rsidR="00AB2D18" w:rsidRDefault="00AB2D18" w:rsidP="00272DAA"/>
    <w:p w14:paraId="37145E83" w14:textId="77777777" w:rsidR="00AB2D18" w:rsidRDefault="00AB2D18" w:rsidP="00272DAA"/>
    <w:p w14:paraId="237AA3D4" w14:textId="77777777" w:rsidR="00AB2D18" w:rsidRDefault="00AB2D18" w:rsidP="00272DAA"/>
    <w:p w14:paraId="32EBC67F" w14:textId="77777777" w:rsidR="00AB2D18" w:rsidRPr="00B113D8" w:rsidRDefault="00AB2D18" w:rsidP="00272DAA">
      <w:pPr>
        <w:rPr>
          <w:b/>
        </w:rPr>
      </w:pPr>
      <w:r w:rsidRPr="00B113D8">
        <w:rPr>
          <w:b/>
        </w:rPr>
        <w:t>Engr. Muhammad Yaqoob</w:t>
      </w:r>
    </w:p>
    <w:p w14:paraId="1A2ABEBF" w14:textId="77777777" w:rsidR="00AB2D18" w:rsidRDefault="00AB2D18" w:rsidP="00272DAA">
      <w:r>
        <w:t>Assistant Professor,</w:t>
      </w:r>
    </w:p>
    <w:p w14:paraId="74E4593C" w14:textId="77777777" w:rsidR="00AB2D18" w:rsidRDefault="00AB2D18" w:rsidP="00272DAA">
      <w:r>
        <w:t>Electrical Engineering Department,</w:t>
      </w:r>
    </w:p>
    <w:p w14:paraId="7740474F" w14:textId="77777777" w:rsidR="00AB2D18" w:rsidRPr="001A756D" w:rsidRDefault="00AB2D18" w:rsidP="00272DAA">
      <w:r>
        <w:t>BUET, Khuzdar</w:t>
      </w:r>
    </w:p>
    <w:p w14:paraId="77FC8CEB" w14:textId="77777777" w:rsidR="00AB2D18" w:rsidRPr="001A756D" w:rsidRDefault="00AB2D18" w:rsidP="00272DAA">
      <w:pPr>
        <w:pStyle w:val="ListParagraph"/>
      </w:pPr>
    </w:p>
    <w:p w14:paraId="2EB710E1" w14:textId="77777777" w:rsidR="00AB2D18" w:rsidRDefault="00AB2D18" w:rsidP="00272DAA">
      <w:pPr>
        <w:tabs>
          <w:tab w:val="left" w:pos="5655"/>
        </w:tabs>
        <w:spacing w:line="480" w:lineRule="auto"/>
        <w:rPr>
          <w:lang w:val="en-US"/>
        </w:rPr>
      </w:pPr>
      <w:r>
        <w:rPr>
          <w:lang w:val="en-US"/>
        </w:rPr>
        <w:br w:type="page"/>
      </w:r>
      <w:r>
        <w:rPr>
          <w:lang w:val="en-US"/>
        </w:rPr>
        <w:lastRenderedPageBreak/>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4BF9810" w14:textId="77777777" w:rsidTr="006851D0">
        <w:tc>
          <w:tcPr>
            <w:tcW w:w="2500" w:type="pct"/>
          </w:tcPr>
          <w:p w14:paraId="400F44CE" w14:textId="77777777" w:rsidR="00AB2D18" w:rsidRDefault="00AB2D18" w:rsidP="006851D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24CF6E1A" w14:textId="77777777" w:rsidR="00AB2D18" w:rsidRDefault="00AB2D18" w:rsidP="006851D0">
            <w:pPr>
              <w:snapToGrid w:val="0"/>
              <w:jc w:val="right"/>
              <w:rPr>
                <w:rFonts w:ascii="MS Reference Sans Serif" w:hAnsi="MS Reference Sans Serif"/>
                <w:b/>
                <w:szCs w:val="26"/>
              </w:rPr>
            </w:pPr>
            <w:r>
              <w:rPr>
                <w:rFonts w:ascii="MS Reference Sans Serif" w:hAnsi="MS Reference Sans Serif"/>
                <w:b/>
                <w:szCs w:val="26"/>
              </w:rPr>
              <w:t>Dated: March 24, 2015.</w:t>
            </w:r>
          </w:p>
        </w:tc>
      </w:tr>
    </w:tbl>
    <w:p w14:paraId="053975A2" w14:textId="77777777" w:rsidR="00AB2D18" w:rsidRDefault="00AB2D18" w:rsidP="0093025B">
      <w:pPr>
        <w:tabs>
          <w:tab w:val="left" w:pos="5655"/>
        </w:tabs>
        <w:spacing w:line="480" w:lineRule="auto"/>
        <w:rPr>
          <w:lang w:val="en-US"/>
        </w:rPr>
      </w:pPr>
    </w:p>
    <w:p w14:paraId="086276D6" w14:textId="77777777" w:rsidR="00AB2D18" w:rsidRDefault="00AB2D18" w:rsidP="0093025B">
      <w:pPr>
        <w:tabs>
          <w:tab w:val="left" w:pos="5655"/>
        </w:tabs>
        <w:spacing w:line="480" w:lineRule="auto"/>
        <w:rPr>
          <w:lang w:val="en-US"/>
        </w:rPr>
      </w:pPr>
    </w:p>
    <w:p w14:paraId="44759EF2" w14:textId="77777777" w:rsidR="00AB2D18" w:rsidRPr="004625D0" w:rsidRDefault="00AB2D18" w:rsidP="00270515">
      <w:pPr>
        <w:spacing w:line="360" w:lineRule="auto"/>
        <w:jc w:val="both"/>
        <w:rPr>
          <w:b/>
          <w:caps/>
          <w:sz w:val="38"/>
          <w:szCs w:val="30"/>
          <w:u w:val="single"/>
        </w:rPr>
      </w:pPr>
      <w:r w:rsidRPr="004625D0">
        <w:rPr>
          <w:b/>
          <w:caps/>
          <w:sz w:val="38"/>
          <w:szCs w:val="30"/>
          <w:u w:val="single"/>
        </w:rPr>
        <w:t>Attention:</w:t>
      </w:r>
      <w:r w:rsidRPr="004625D0">
        <w:rPr>
          <w:b/>
          <w:caps/>
          <w:sz w:val="38"/>
          <w:szCs w:val="30"/>
          <w:u w:val="single"/>
        </w:rPr>
        <w:tab/>
      </w:r>
      <w:r w:rsidRPr="004625D0">
        <w:rPr>
          <w:b/>
          <w:caps/>
          <w:sz w:val="38"/>
          <w:szCs w:val="30"/>
          <w:u w:val="single"/>
        </w:rPr>
        <w:tab/>
      </w:r>
      <w:r>
        <w:rPr>
          <w:b/>
          <w:caps/>
          <w:sz w:val="38"/>
          <w:szCs w:val="30"/>
          <w:u w:val="single"/>
        </w:rPr>
        <w:t xml:space="preserve">final year </w:t>
      </w:r>
    </w:p>
    <w:p w14:paraId="6F5F9462" w14:textId="77777777" w:rsidR="00AB2D18" w:rsidRPr="00CF6444" w:rsidRDefault="00AB2D18" w:rsidP="00270515">
      <w:pPr>
        <w:spacing w:line="360" w:lineRule="auto"/>
        <w:jc w:val="both"/>
        <w:rPr>
          <w:b/>
          <w:caps/>
          <w:sz w:val="32"/>
          <w:u w:val="single"/>
        </w:rPr>
      </w:pPr>
    </w:p>
    <w:p w14:paraId="40CC7813" w14:textId="77777777" w:rsidR="00AB2D18" w:rsidRDefault="00AB2D18" w:rsidP="00270515">
      <w:pPr>
        <w:spacing w:line="480" w:lineRule="auto"/>
        <w:ind w:right="400"/>
        <w:jc w:val="lowKashida"/>
        <w:rPr>
          <w:b/>
          <w:bCs/>
          <w:sz w:val="28"/>
          <w:szCs w:val="28"/>
        </w:rPr>
      </w:pPr>
      <w:r w:rsidRPr="001567AE">
        <w:rPr>
          <w:rFonts w:ascii="Berlin Sans FB" w:hAnsi="Berlin Sans FB"/>
          <w:caps/>
          <w:sz w:val="32"/>
          <w:szCs w:val="32"/>
        </w:rPr>
        <w:t>A</w:t>
      </w:r>
      <w:r w:rsidRPr="001567AE">
        <w:rPr>
          <w:rFonts w:ascii="Berlin Sans FB" w:hAnsi="Berlin Sans FB"/>
          <w:sz w:val="32"/>
          <w:szCs w:val="32"/>
        </w:rPr>
        <w:t xml:space="preserve">ll the </w:t>
      </w:r>
      <w:r>
        <w:rPr>
          <w:rFonts w:ascii="Berlin Sans FB" w:hAnsi="Berlin Sans FB"/>
          <w:sz w:val="32"/>
          <w:szCs w:val="32"/>
        </w:rPr>
        <w:t xml:space="preserve">Students of Ex-Final year Electrical are hereby directed to submit the completed copies of projects on or before 25th March 2015. </w:t>
      </w:r>
    </w:p>
    <w:p w14:paraId="7F275022" w14:textId="77777777" w:rsidR="00AB2D18" w:rsidRDefault="00AB2D18" w:rsidP="00270515">
      <w:pPr>
        <w:spacing w:line="480" w:lineRule="auto"/>
        <w:ind w:right="400"/>
        <w:jc w:val="lowKashida"/>
        <w:rPr>
          <w:b/>
          <w:bCs/>
          <w:sz w:val="28"/>
          <w:szCs w:val="28"/>
        </w:rPr>
      </w:pPr>
    </w:p>
    <w:p w14:paraId="223A2363" w14:textId="77777777" w:rsidR="00AB2D18" w:rsidRDefault="00AB2D18" w:rsidP="00270515">
      <w:pPr>
        <w:spacing w:line="480" w:lineRule="auto"/>
        <w:ind w:right="400"/>
        <w:jc w:val="lowKashida"/>
        <w:rPr>
          <w:b/>
          <w:bCs/>
          <w:sz w:val="28"/>
          <w:szCs w:val="28"/>
        </w:rPr>
      </w:pPr>
    </w:p>
    <w:p w14:paraId="2B6C4A55" w14:textId="77777777" w:rsidR="00AB2D18" w:rsidRDefault="00AB2D18" w:rsidP="00E27C5B">
      <w:pPr>
        <w:rPr>
          <w:b/>
          <w:bCs/>
          <w:smallCaps/>
          <w:sz w:val="28"/>
          <w:szCs w:val="28"/>
        </w:rPr>
      </w:pPr>
      <w:r w:rsidRPr="001567AE">
        <w:rPr>
          <w:b/>
          <w:bCs/>
          <w:sz w:val="38"/>
          <w:szCs w:val="38"/>
        </w:rPr>
        <w:t>CHAIRMAN</w:t>
      </w:r>
      <w:r>
        <w:rPr>
          <w:b/>
          <w:bCs/>
          <w:smallCaps/>
          <w:sz w:val="28"/>
          <w:szCs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E1F20A5" w14:textId="77777777" w:rsidTr="00D40FC0">
        <w:tc>
          <w:tcPr>
            <w:tcW w:w="2500" w:type="pct"/>
          </w:tcPr>
          <w:p w14:paraId="746C6FA6" w14:textId="77777777" w:rsidR="00AB2D18" w:rsidRDefault="00AB2D18" w:rsidP="00D40FC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F042C29" w14:textId="77777777" w:rsidR="00AB2D18" w:rsidRDefault="00AB2D18" w:rsidP="00D40FC0">
            <w:pPr>
              <w:snapToGrid w:val="0"/>
              <w:jc w:val="right"/>
              <w:rPr>
                <w:rFonts w:ascii="MS Reference Sans Serif" w:hAnsi="MS Reference Sans Serif"/>
                <w:b/>
                <w:szCs w:val="26"/>
              </w:rPr>
            </w:pPr>
            <w:r>
              <w:rPr>
                <w:rFonts w:ascii="MS Reference Sans Serif" w:hAnsi="MS Reference Sans Serif"/>
                <w:b/>
                <w:szCs w:val="26"/>
              </w:rPr>
              <w:t>Dated: April 22, 2015.</w:t>
            </w:r>
          </w:p>
        </w:tc>
      </w:tr>
    </w:tbl>
    <w:p w14:paraId="6B344E9A" w14:textId="77777777" w:rsidR="00AB2D18" w:rsidRDefault="00AB2D18" w:rsidP="00E27C5B">
      <w:pPr>
        <w:rPr>
          <w:b/>
          <w:bCs/>
          <w:smallCaps/>
          <w:sz w:val="28"/>
          <w:szCs w:val="28"/>
        </w:rPr>
      </w:pPr>
    </w:p>
    <w:p w14:paraId="50B86307" w14:textId="77777777" w:rsidR="00AB2D18" w:rsidRDefault="00AB2D18" w:rsidP="00E27C5B">
      <w:pPr>
        <w:rPr>
          <w:b/>
          <w:bCs/>
          <w:smallCaps/>
          <w:sz w:val="28"/>
          <w:szCs w:val="28"/>
        </w:rPr>
      </w:pPr>
    </w:p>
    <w:p w14:paraId="4CBBF1C3" w14:textId="77777777" w:rsidR="00AB2D18" w:rsidRDefault="00AB2D18" w:rsidP="00E27C5B">
      <w:pPr>
        <w:rPr>
          <w:b/>
          <w:bCs/>
          <w:smallCaps/>
          <w:sz w:val="28"/>
          <w:szCs w:val="28"/>
        </w:rPr>
      </w:pPr>
    </w:p>
    <w:p w14:paraId="6136A718" w14:textId="77777777" w:rsidR="00AB2D18" w:rsidRDefault="00AB2D18" w:rsidP="00E27C5B">
      <w:pPr>
        <w:ind w:left="720" w:firstLine="720"/>
      </w:pPr>
      <w:r>
        <w:t>The General Manager (HR),</w:t>
      </w:r>
    </w:p>
    <w:p w14:paraId="08B53B15" w14:textId="77777777" w:rsidR="00AB2D18" w:rsidRDefault="00AB2D18" w:rsidP="00E27C5B">
      <w:pPr>
        <w:ind w:left="1440"/>
      </w:pPr>
      <w:r>
        <w:t>Attock Refinery limited,</w:t>
      </w:r>
    </w:p>
    <w:p w14:paraId="2BA855AB" w14:textId="77777777" w:rsidR="00AB2D18" w:rsidRDefault="00AB2D18" w:rsidP="00E27C5B">
      <w:r>
        <w:tab/>
      </w:r>
      <w:r>
        <w:tab/>
        <w:t xml:space="preserve">Rawalpindi. Pakistan. </w:t>
      </w:r>
    </w:p>
    <w:p w14:paraId="73EB4E12" w14:textId="77777777" w:rsidR="00AB2D18" w:rsidRDefault="00AB2D18" w:rsidP="00E27C5B"/>
    <w:p w14:paraId="251EF749" w14:textId="77777777" w:rsidR="00AB2D18" w:rsidRDefault="00AB2D18" w:rsidP="00E27C5B">
      <w:pPr>
        <w:rPr>
          <w:b/>
          <w:bCs/>
          <w:smallCaps/>
          <w:sz w:val="28"/>
          <w:szCs w:val="28"/>
        </w:rPr>
      </w:pPr>
    </w:p>
    <w:p w14:paraId="300170FB" w14:textId="77777777" w:rsidR="00AB2D18" w:rsidRDefault="00AB2D18" w:rsidP="00E27C5B">
      <w:pPr>
        <w:rPr>
          <w:b/>
          <w:bCs/>
          <w:smallCaps/>
          <w:sz w:val="28"/>
          <w:szCs w:val="28"/>
        </w:rPr>
      </w:pPr>
    </w:p>
    <w:p w14:paraId="42580F45" w14:textId="77777777" w:rsidR="00AB2D18" w:rsidRDefault="00AB2D18" w:rsidP="00E27C5B">
      <w:pPr>
        <w:rPr>
          <w:b/>
          <w:bCs/>
          <w:smallCaps/>
          <w:sz w:val="28"/>
          <w:szCs w:val="28"/>
        </w:rPr>
      </w:pPr>
    </w:p>
    <w:p w14:paraId="474EABD9" w14:textId="77777777" w:rsidR="00AB2D18" w:rsidRDefault="00AB2D18" w:rsidP="00E27C5B">
      <w:pPr>
        <w:rPr>
          <w:b/>
          <w:bCs/>
          <w:smallCaps/>
          <w:sz w:val="28"/>
          <w:szCs w:val="28"/>
        </w:rPr>
      </w:pPr>
    </w:p>
    <w:p w14:paraId="30237F3F" w14:textId="77777777" w:rsidR="00AB2D18" w:rsidRDefault="00AB2D18" w:rsidP="00E27C5B">
      <w:pPr>
        <w:rPr>
          <w:b/>
          <w:caps/>
          <w:u w:val="single"/>
        </w:rPr>
      </w:pPr>
      <w:r>
        <w:t>Subject:</w:t>
      </w:r>
      <w:r>
        <w:tab/>
      </w:r>
      <w:r w:rsidRPr="00C66B27">
        <w:rPr>
          <w:b/>
          <w:caps/>
          <w:u w:val="single"/>
        </w:rPr>
        <w:t>internship</w:t>
      </w:r>
    </w:p>
    <w:p w14:paraId="5CD55E70" w14:textId="77777777" w:rsidR="00AB2D18" w:rsidRDefault="00AB2D18" w:rsidP="00E27C5B">
      <w:pPr>
        <w:rPr>
          <w:b/>
          <w:caps/>
          <w:u w:val="single"/>
        </w:rPr>
      </w:pPr>
    </w:p>
    <w:p w14:paraId="0094E4A1" w14:textId="77777777" w:rsidR="00AB2D18" w:rsidRPr="00C66B27" w:rsidRDefault="00AB2D18" w:rsidP="00E27C5B">
      <w:pPr>
        <w:rPr>
          <w:b/>
          <w:caps/>
          <w:u w:val="single"/>
        </w:rPr>
      </w:pPr>
    </w:p>
    <w:p w14:paraId="6B13A437" w14:textId="77777777" w:rsidR="00AB2D18" w:rsidRDefault="00AB2D18" w:rsidP="00E27C5B">
      <w:pPr>
        <w:spacing w:line="360" w:lineRule="auto"/>
        <w:jc w:val="both"/>
      </w:pPr>
      <w:r>
        <w:t xml:space="preserve"> </w:t>
      </w:r>
      <w:r>
        <w:tab/>
      </w:r>
      <w:r>
        <w:tab/>
        <w:t xml:space="preserve">I refer to </w:t>
      </w:r>
      <w:r w:rsidRPr="00FB5383">
        <w:rPr>
          <w:b/>
        </w:rPr>
        <w:t>Mr.</w:t>
      </w:r>
      <w:r>
        <w:rPr>
          <w:b/>
        </w:rPr>
        <w:t xml:space="preserve"> Sanaullah Chandio </w:t>
      </w:r>
      <w:r w:rsidRPr="00FB5383">
        <w:rPr>
          <w:b/>
        </w:rPr>
        <w:t xml:space="preserve"> </w:t>
      </w:r>
      <w:r>
        <w:t xml:space="preserve">S/o  </w:t>
      </w:r>
      <w:r>
        <w:rPr>
          <w:b/>
        </w:rPr>
        <w:t xml:space="preserve">Abdul Rasheed,  </w:t>
      </w:r>
      <w:r w:rsidRPr="00423380">
        <w:t>bearing</w:t>
      </w:r>
      <w:r>
        <w:rPr>
          <w:b/>
        </w:rPr>
        <w:t xml:space="preserve"> </w:t>
      </w:r>
      <w:r>
        <w:t xml:space="preserve">  Class   </w:t>
      </w:r>
      <w:r w:rsidRPr="00423380">
        <w:rPr>
          <w:b/>
        </w:rPr>
        <w:t xml:space="preserve">Roll No. </w:t>
      </w:r>
      <w:r>
        <w:rPr>
          <w:b/>
        </w:rPr>
        <w:t xml:space="preserve">10EL32 </w:t>
      </w:r>
      <w:r>
        <w:t xml:space="preserve"> of  this department as a internee to your esteemed organization during winter  vacations  in order to strengthen his concepts about engineering applications practically.</w:t>
      </w:r>
    </w:p>
    <w:p w14:paraId="6B8FC6DE" w14:textId="77777777" w:rsidR="00AB2D18" w:rsidRDefault="00AB2D18" w:rsidP="00E27C5B">
      <w:pPr>
        <w:jc w:val="both"/>
      </w:pPr>
    </w:p>
    <w:p w14:paraId="05CD25D1" w14:textId="77777777" w:rsidR="00AB2D18" w:rsidRDefault="00AB2D18" w:rsidP="00E27C5B">
      <w:pPr>
        <w:jc w:val="both"/>
      </w:pPr>
      <w:r>
        <w:t xml:space="preserve"> </w:t>
      </w:r>
      <w:r>
        <w:tab/>
      </w:r>
      <w:r>
        <w:tab/>
        <w:t xml:space="preserve">It would be appreciated if you could kindly extend your cooperation in this regard. </w:t>
      </w:r>
    </w:p>
    <w:p w14:paraId="2A307D72" w14:textId="77777777" w:rsidR="00AB2D18" w:rsidRDefault="00AB2D18" w:rsidP="00E27C5B">
      <w:pPr>
        <w:jc w:val="both"/>
      </w:pPr>
    </w:p>
    <w:p w14:paraId="214952EF" w14:textId="77777777" w:rsidR="00AB2D18" w:rsidRDefault="00AB2D18" w:rsidP="00E27C5B">
      <w:pPr>
        <w:jc w:val="both"/>
      </w:pPr>
    </w:p>
    <w:p w14:paraId="14FF7078" w14:textId="77777777" w:rsidR="00AB2D18" w:rsidRDefault="00AB2D18" w:rsidP="00E27C5B">
      <w:pPr>
        <w:jc w:val="both"/>
      </w:pPr>
    </w:p>
    <w:p w14:paraId="268A76AC" w14:textId="77777777" w:rsidR="00AB2D18" w:rsidRDefault="00AB2D18" w:rsidP="00E27C5B">
      <w:pPr>
        <w:jc w:val="both"/>
      </w:pPr>
    </w:p>
    <w:p w14:paraId="28F77E7A" w14:textId="77777777" w:rsidR="00AB2D18" w:rsidRDefault="00AB2D18" w:rsidP="00E27C5B">
      <w:pPr>
        <w:jc w:val="both"/>
      </w:pPr>
    </w:p>
    <w:p w14:paraId="39BBC791" w14:textId="77777777" w:rsidR="00AB2D18" w:rsidRPr="00813FA5" w:rsidRDefault="00AB2D18" w:rsidP="00E27C5B">
      <w:pPr>
        <w:ind w:left="4320" w:firstLine="720"/>
        <w:jc w:val="both"/>
        <w:rPr>
          <w:b/>
        </w:rPr>
      </w:pPr>
      <w:r w:rsidRPr="00813FA5">
        <w:rPr>
          <w:b/>
        </w:rPr>
        <w:t>(Prof. Muhammad Usman Baloch)</w:t>
      </w:r>
    </w:p>
    <w:p w14:paraId="73E3D6D2" w14:textId="77777777" w:rsidR="00AB2D18" w:rsidRPr="00813FA5" w:rsidRDefault="00AB2D18" w:rsidP="00E27C5B">
      <w:pPr>
        <w:ind w:left="4320"/>
        <w:jc w:val="center"/>
      </w:pPr>
      <w:r>
        <w:t xml:space="preserve">     </w:t>
      </w:r>
      <w:r w:rsidRPr="00813FA5">
        <w:t>Chairman</w:t>
      </w:r>
    </w:p>
    <w:p w14:paraId="06B52BA1" w14:textId="77777777" w:rsidR="00AB2D18" w:rsidRPr="00813FA5" w:rsidRDefault="00AB2D18" w:rsidP="00E27C5B">
      <w:pPr>
        <w:ind w:left="4320"/>
        <w:jc w:val="center"/>
        <w:rPr>
          <w:caps/>
        </w:rPr>
      </w:pPr>
      <w:r>
        <w:t xml:space="preserve">      </w:t>
      </w:r>
      <w:r w:rsidRPr="00813FA5">
        <w:t>Electrical Engg: Department</w:t>
      </w:r>
    </w:p>
    <w:p w14:paraId="6F578458" w14:textId="77777777" w:rsidR="00AB2D18" w:rsidRDefault="00AB2D18" w:rsidP="00E27C5B">
      <w:pPr>
        <w:tabs>
          <w:tab w:val="left" w:pos="5655"/>
        </w:tabs>
        <w:spacing w:line="480" w:lineRule="auto"/>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776E136" w14:textId="77777777" w:rsidTr="004E1D93">
        <w:tc>
          <w:tcPr>
            <w:tcW w:w="2500" w:type="pct"/>
          </w:tcPr>
          <w:p w14:paraId="0B7D2167" w14:textId="77777777" w:rsidR="00AB2D18" w:rsidRDefault="00AB2D18" w:rsidP="004E1D9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5A772297" w14:textId="77777777" w:rsidR="00AB2D18" w:rsidRDefault="00AB2D18" w:rsidP="004E1D93">
            <w:pPr>
              <w:snapToGrid w:val="0"/>
              <w:jc w:val="right"/>
              <w:rPr>
                <w:rFonts w:ascii="MS Reference Sans Serif" w:hAnsi="MS Reference Sans Serif"/>
                <w:b/>
                <w:szCs w:val="26"/>
              </w:rPr>
            </w:pPr>
            <w:r>
              <w:rPr>
                <w:rFonts w:ascii="MS Reference Sans Serif" w:hAnsi="MS Reference Sans Serif"/>
                <w:b/>
                <w:szCs w:val="26"/>
              </w:rPr>
              <w:t>Dated: November 20, 2015.</w:t>
            </w:r>
          </w:p>
        </w:tc>
      </w:tr>
    </w:tbl>
    <w:p w14:paraId="16AA8CBE" w14:textId="77777777" w:rsidR="00AB2D18" w:rsidRDefault="00AB2D18" w:rsidP="00E976A8">
      <w:pPr>
        <w:tabs>
          <w:tab w:val="left" w:pos="5655"/>
        </w:tabs>
      </w:pPr>
    </w:p>
    <w:p w14:paraId="27E60A60" w14:textId="77777777" w:rsidR="00AB2D18" w:rsidRDefault="00AB2D18" w:rsidP="00E976A8">
      <w:pPr>
        <w:tabs>
          <w:tab w:val="left" w:pos="5655"/>
        </w:tabs>
      </w:pPr>
    </w:p>
    <w:p w14:paraId="3F28C4F0" w14:textId="77777777" w:rsidR="00AB2D18" w:rsidRDefault="00AB2D18" w:rsidP="00E976A8">
      <w:pPr>
        <w:tabs>
          <w:tab w:val="left" w:pos="5655"/>
        </w:tabs>
      </w:pPr>
    </w:p>
    <w:p w14:paraId="1A1810A5" w14:textId="77777777" w:rsidR="00AB2D18" w:rsidRDefault="00AB2D18" w:rsidP="00E976A8">
      <w:pPr>
        <w:tabs>
          <w:tab w:val="left" w:pos="5655"/>
        </w:tabs>
        <w:ind w:left="1440"/>
      </w:pPr>
      <w:r>
        <w:t>The Controller of Examination,                                                                                                Balochistan UET, Khuzdar</w:t>
      </w:r>
    </w:p>
    <w:p w14:paraId="28433B2C" w14:textId="77777777" w:rsidR="00AB2D18" w:rsidRDefault="00AB2D18" w:rsidP="00E27C5B">
      <w:pPr>
        <w:tabs>
          <w:tab w:val="left" w:pos="5655"/>
        </w:tabs>
        <w:spacing w:line="480" w:lineRule="auto"/>
      </w:pPr>
    </w:p>
    <w:p w14:paraId="3641C76C" w14:textId="77777777" w:rsidR="00AB2D18" w:rsidRDefault="00AB2D18" w:rsidP="00E27C5B">
      <w:pPr>
        <w:tabs>
          <w:tab w:val="left" w:pos="5655"/>
        </w:tabs>
        <w:spacing w:line="480" w:lineRule="auto"/>
      </w:pPr>
      <w:r>
        <w:t xml:space="preserve">Subject:             </w:t>
      </w:r>
      <w:r w:rsidRPr="006C4AB5">
        <w:rPr>
          <w:b/>
          <w:bCs/>
          <w:u w:val="single"/>
        </w:rPr>
        <w:t>MID TERM RESULT 2015</w:t>
      </w:r>
    </w:p>
    <w:p w14:paraId="148C5C2B" w14:textId="77777777" w:rsidR="00AB2D18" w:rsidRDefault="00AB2D18" w:rsidP="00E976A8">
      <w:pPr>
        <w:tabs>
          <w:tab w:val="left" w:pos="5655"/>
        </w:tabs>
      </w:pPr>
    </w:p>
    <w:p w14:paraId="67B8A09B" w14:textId="77777777" w:rsidR="00AB2D18" w:rsidRDefault="00AB2D18" w:rsidP="00E976A8">
      <w:pPr>
        <w:tabs>
          <w:tab w:val="left" w:pos="5655"/>
        </w:tabs>
        <w:spacing w:line="360" w:lineRule="auto"/>
        <w:rPr>
          <w:b/>
        </w:rPr>
      </w:pPr>
      <w:r>
        <w:t>Kindly find enclosed herewith the Result with answer sheets  of below mentioned subjects of Mid Term Examination 2015 for record and necessary action.</w:t>
      </w:r>
    </w:p>
    <w:p w14:paraId="30F642FC" w14:textId="77777777" w:rsidR="00AB2D18" w:rsidRDefault="00AB2D18" w:rsidP="00101688">
      <w:pPr>
        <w:rPr>
          <w:b/>
        </w:rPr>
      </w:pPr>
      <w:r>
        <w:rPr>
          <w:b/>
        </w:rPr>
        <w:t>2</w:t>
      </w:r>
      <w:r w:rsidRPr="000945CC">
        <w:rPr>
          <w:b/>
          <w:vertAlign w:val="superscript"/>
        </w:rPr>
        <w:t>nd</w:t>
      </w:r>
      <w:r>
        <w:rPr>
          <w:b/>
        </w:rPr>
        <w:t xml:space="preserve">    Semester Mid term</w:t>
      </w:r>
    </w:p>
    <w:p w14:paraId="72748DDE" w14:textId="77777777" w:rsidR="00AB2D18" w:rsidRDefault="00AB2D18" w:rsidP="00101688">
      <w:pPr>
        <w:rPr>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080"/>
        <w:gridCol w:w="2700"/>
        <w:gridCol w:w="2160"/>
      </w:tblGrid>
      <w:tr w:rsidR="00AB2D18" w14:paraId="019D3895" w14:textId="77777777" w:rsidTr="00E976A8">
        <w:tc>
          <w:tcPr>
            <w:tcW w:w="2808" w:type="dxa"/>
          </w:tcPr>
          <w:p w14:paraId="7C73730F" w14:textId="77777777" w:rsidR="00AB2D18" w:rsidRDefault="00AB2D18">
            <w:r>
              <w:t>Name of Subject</w:t>
            </w:r>
          </w:p>
        </w:tc>
        <w:tc>
          <w:tcPr>
            <w:tcW w:w="1080" w:type="dxa"/>
          </w:tcPr>
          <w:p w14:paraId="7411F890" w14:textId="77777777" w:rsidR="00AB2D18" w:rsidRDefault="00AB2D18">
            <w:r>
              <w:t>Subject Code No</w:t>
            </w:r>
          </w:p>
        </w:tc>
        <w:tc>
          <w:tcPr>
            <w:tcW w:w="2700" w:type="dxa"/>
          </w:tcPr>
          <w:p w14:paraId="70799EBA" w14:textId="77777777" w:rsidR="00AB2D18" w:rsidRDefault="00AB2D18">
            <w:r>
              <w:t xml:space="preserve">Name of Teacher </w:t>
            </w:r>
          </w:p>
        </w:tc>
        <w:tc>
          <w:tcPr>
            <w:tcW w:w="2160" w:type="dxa"/>
          </w:tcPr>
          <w:p w14:paraId="04CB2D80" w14:textId="77777777" w:rsidR="00AB2D18" w:rsidRDefault="00AB2D18" w:rsidP="004E1D93">
            <w:r>
              <w:t xml:space="preserve">Paper Received </w:t>
            </w:r>
          </w:p>
        </w:tc>
      </w:tr>
      <w:tr w:rsidR="00AB2D18" w14:paraId="7595D7B9" w14:textId="77777777" w:rsidTr="00E976A8">
        <w:trPr>
          <w:trHeight w:val="296"/>
        </w:trPr>
        <w:tc>
          <w:tcPr>
            <w:tcW w:w="2808" w:type="dxa"/>
          </w:tcPr>
          <w:p w14:paraId="07905EA2" w14:textId="77777777" w:rsidR="00AB2D18" w:rsidRPr="000945CC" w:rsidRDefault="00AB2D18" w:rsidP="000945CC">
            <w:r w:rsidRPr="000945CC">
              <w:rPr>
                <w:sz w:val="22"/>
                <w:szCs w:val="22"/>
              </w:rPr>
              <w:t>Pakistan Studies</w:t>
            </w:r>
          </w:p>
        </w:tc>
        <w:tc>
          <w:tcPr>
            <w:tcW w:w="1080" w:type="dxa"/>
          </w:tcPr>
          <w:p w14:paraId="488B30AA" w14:textId="77777777" w:rsidR="00AB2D18" w:rsidRPr="000945CC" w:rsidRDefault="00AB2D18" w:rsidP="000945CC">
            <w:r w:rsidRPr="000945CC">
              <w:rPr>
                <w:sz w:val="22"/>
                <w:szCs w:val="22"/>
              </w:rPr>
              <w:t>HS-121</w:t>
            </w:r>
          </w:p>
        </w:tc>
        <w:tc>
          <w:tcPr>
            <w:tcW w:w="2700" w:type="dxa"/>
          </w:tcPr>
          <w:p w14:paraId="1ED6B780" w14:textId="77777777" w:rsidR="00AB2D18" w:rsidRPr="00A521A1" w:rsidRDefault="00AB2D18" w:rsidP="005F2F93">
            <w:pPr>
              <w:rPr>
                <w:iCs/>
              </w:rPr>
            </w:pPr>
            <w:r w:rsidRPr="00A521A1">
              <w:rPr>
                <w:iCs/>
                <w:sz w:val="22"/>
                <w:szCs w:val="22"/>
              </w:rPr>
              <w:t>Mr. Habib us Salam</w:t>
            </w:r>
          </w:p>
        </w:tc>
        <w:tc>
          <w:tcPr>
            <w:tcW w:w="2160" w:type="dxa"/>
          </w:tcPr>
          <w:p w14:paraId="2E4A5B1B" w14:textId="77777777" w:rsidR="00AB2D18" w:rsidRDefault="00AB2D18" w:rsidP="00E976A8">
            <w:pPr>
              <w:spacing w:line="480" w:lineRule="auto"/>
            </w:pPr>
          </w:p>
        </w:tc>
      </w:tr>
      <w:tr w:rsidR="00AB2D18" w14:paraId="1D7C78CD" w14:textId="77777777" w:rsidTr="00E976A8">
        <w:tc>
          <w:tcPr>
            <w:tcW w:w="2808" w:type="dxa"/>
          </w:tcPr>
          <w:p w14:paraId="1081C7E6" w14:textId="77777777" w:rsidR="00AB2D18" w:rsidRPr="000945CC" w:rsidRDefault="00AB2D18" w:rsidP="000945CC">
            <w:r w:rsidRPr="000945CC">
              <w:rPr>
                <w:sz w:val="22"/>
                <w:szCs w:val="22"/>
              </w:rPr>
              <w:t>Communication Skills</w:t>
            </w:r>
          </w:p>
        </w:tc>
        <w:tc>
          <w:tcPr>
            <w:tcW w:w="1080" w:type="dxa"/>
          </w:tcPr>
          <w:p w14:paraId="5DDE876A" w14:textId="77777777" w:rsidR="00AB2D18" w:rsidRPr="000945CC" w:rsidRDefault="00AB2D18" w:rsidP="000945CC">
            <w:r w:rsidRPr="000945CC">
              <w:rPr>
                <w:sz w:val="22"/>
                <w:szCs w:val="22"/>
              </w:rPr>
              <w:t>HS-122</w:t>
            </w:r>
          </w:p>
        </w:tc>
        <w:tc>
          <w:tcPr>
            <w:tcW w:w="2700" w:type="dxa"/>
          </w:tcPr>
          <w:p w14:paraId="3CFDC493" w14:textId="77777777" w:rsidR="00AB2D18" w:rsidRPr="00A521A1" w:rsidRDefault="00AB2D18" w:rsidP="005F2F93">
            <w:pPr>
              <w:rPr>
                <w:iCs/>
              </w:rPr>
            </w:pPr>
            <w:r w:rsidRPr="00A521A1">
              <w:rPr>
                <w:iCs/>
                <w:sz w:val="22"/>
                <w:szCs w:val="22"/>
              </w:rPr>
              <w:t>Mr. Ijaz Ahmed</w:t>
            </w:r>
          </w:p>
        </w:tc>
        <w:tc>
          <w:tcPr>
            <w:tcW w:w="2160" w:type="dxa"/>
          </w:tcPr>
          <w:p w14:paraId="6E6B17C9" w14:textId="77777777" w:rsidR="00AB2D18" w:rsidRDefault="00AB2D18" w:rsidP="00E976A8">
            <w:pPr>
              <w:spacing w:line="480" w:lineRule="auto"/>
            </w:pPr>
          </w:p>
        </w:tc>
      </w:tr>
      <w:tr w:rsidR="00AB2D18" w14:paraId="3F820C04" w14:textId="77777777" w:rsidTr="00E976A8">
        <w:tc>
          <w:tcPr>
            <w:tcW w:w="2808" w:type="dxa"/>
          </w:tcPr>
          <w:p w14:paraId="4B3310D6" w14:textId="77777777" w:rsidR="00AB2D18" w:rsidRPr="000945CC" w:rsidRDefault="00AB2D18" w:rsidP="000945CC">
            <w:r w:rsidRPr="000945CC">
              <w:rPr>
                <w:sz w:val="22"/>
                <w:szCs w:val="22"/>
              </w:rPr>
              <w:t>Linear Circuit Analysis</w:t>
            </w:r>
          </w:p>
        </w:tc>
        <w:tc>
          <w:tcPr>
            <w:tcW w:w="1080" w:type="dxa"/>
          </w:tcPr>
          <w:p w14:paraId="0119BCB6" w14:textId="77777777" w:rsidR="00AB2D18" w:rsidRPr="000945CC" w:rsidRDefault="00AB2D18" w:rsidP="000945CC">
            <w:r w:rsidRPr="000945CC">
              <w:rPr>
                <w:sz w:val="22"/>
                <w:szCs w:val="22"/>
              </w:rPr>
              <w:t>EE-123</w:t>
            </w:r>
          </w:p>
        </w:tc>
        <w:tc>
          <w:tcPr>
            <w:tcW w:w="2700" w:type="dxa"/>
          </w:tcPr>
          <w:p w14:paraId="536932DC" w14:textId="77777777" w:rsidR="00AB2D18" w:rsidRPr="00A521A1" w:rsidRDefault="00AB2D18" w:rsidP="005F2F93">
            <w:pPr>
              <w:rPr>
                <w:iCs/>
              </w:rPr>
            </w:pPr>
            <w:r w:rsidRPr="00A521A1">
              <w:rPr>
                <w:iCs/>
                <w:sz w:val="22"/>
                <w:szCs w:val="22"/>
              </w:rPr>
              <w:t>Mr. Mansoor Ahmed</w:t>
            </w:r>
          </w:p>
        </w:tc>
        <w:tc>
          <w:tcPr>
            <w:tcW w:w="2160" w:type="dxa"/>
          </w:tcPr>
          <w:p w14:paraId="05D10A3A" w14:textId="77777777" w:rsidR="00AB2D18" w:rsidRDefault="00AB2D18" w:rsidP="00E976A8">
            <w:pPr>
              <w:spacing w:line="480" w:lineRule="auto"/>
            </w:pPr>
          </w:p>
        </w:tc>
      </w:tr>
      <w:tr w:rsidR="00AB2D18" w14:paraId="2668BC91" w14:textId="77777777" w:rsidTr="00E976A8">
        <w:tc>
          <w:tcPr>
            <w:tcW w:w="2808" w:type="dxa"/>
          </w:tcPr>
          <w:p w14:paraId="7B13D116" w14:textId="77777777" w:rsidR="00AB2D18" w:rsidRPr="000945CC" w:rsidRDefault="00AB2D18" w:rsidP="000945CC">
            <w:r w:rsidRPr="000945CC">
              <w:rPr>
                <w:sz w:val="22"/>
                <w:szCs w:val="22"/>
              </w:rPr>
              <w:t>Basic Mechanical Engineering</w:t>
            </w:r>
          </w:p>
        </w:tc>
        <w:tc>
          <w:tcPr>
            <w:tcW w:w="1080" w:type="dxa"/>
          </w:tcPr>
          <w:p w14:paraId="42493ED0" w14:textId="77777777" w:rsidR="00AB2D18" w:rsidRPr="000945CC" w:rsidRDefault="00AB2D18" w:rsidP="000945CC">
            <w:r w:rsidRPr="000945CC">
              <w:rPr>
                <w:sz w:val="22"/>
                <w:szCs w:val="22"/>
              </w:rPr>
              <w:t>ME-12</w:t>
            </w:r>
            <w:r>
              <w:rPr>
                <w:sz w:val="22"/>
                <w:szCs w:val="22"/>
              </w:rPr>
              <w:t>6</w:t>
            </w:r>
          </w:p>
        </w:tc>
        <w:tc>
          <w:tcPr>
            <w:tcW w:w="2700" w:type="dxa"/>
          </w:tcPr>
          <w:p w14:paraId="0EFB9B4A" w14:textId="77777777" w:rsidR="00AB2D18" w:rsidRPr="00A521A1" w:rsidRDefault="00AB2D18" w:rsidP="005F2F93">
            <w:pPr>
              <w:rPr>
                <w:iCs/>
              </w:rPr>
            </w:pPr>
            <w:r w:rsidRPr="00A521A1">
              <w:rPr>
                <w:iCs/>
                <w:sz w:val="22"/>
                <w:szCs w:val="22"/>
              </w:rPr>
              <w:t>Engr. Muhammad Arif</w:t>
            </w:r>
          </w:p>
        </w:tc>
        <w:tc>
          <w:tcPr>
            <w:tcW w:w="2160" w:type="dxa"/>
          </w:tcPr>
          <w:p w14:paraId="658124AC" w14:textId="77777777" w:rsidR="00AB2D18" w:rsidRDefault="00AB2D18" w:rsidP="00E976A8">
            <w:pPr>
              <w:spacing w:line="480" w:lineRule="auto"/>
            </w:pPr>
          </w:p>
        </w:tc>
      </w:tr>
      <w:tr w:rsidR="00AB2D18" w14:paraId="1012998E" w14:textId="77777777" w:rsidTr="00E976A8">
        <w:trPr>
          <w:trHeight w:val="530"/>
        </w:trPr>
        <w:tc>
          <w:tcPr>
            <w:tcW w:w="2808" w:type="dxa"/>
          </w:tcPr>
          <w:p w14:paraId="1B16D79A" w14:textId="77777777" w:rsidR="00AB2D18" w:rsidRPr="000945CC" w:rsidRDefault="00AB2D18" w:rsidP="000945CC">
            <w:r w:rsidRPr="000945CC">
              <w:rPr>
                <w:sz w:val="22"/>
                <w:szCs w:val="22"/>
              </w:rPr>
              <w:t>Basic Civil Engineering</w:t>
            </w:r>
          </w:p>
        </w:tc>
        <w:tc>
          <w:tcPr>
            <w:tcW w:w="1080" w:type="dxa"/>
          </w:tcPr>
          <w:p w14:paraId="5659E904" w14:textId="77777777" w:rsidR="00AB2D18" w:rsidRPr="000945CC" w:rsidRDefault="00AB2D18" w:rsidP="000945CC">
            <w:r w:rsidRPr="000945CC">
              <w:rPr>
                <w:sz w:val="22"/>
                <w:szCs w:val="22"/>
              </w:rPr>
              <w:t>CE-125</w:t>
            </w:r>
          </w:p>
        </w:tc>
        <w:tc>
          <w:tcPr>
            <w:tcW w:w="2700" w:type="dxa"/>
          </w:tcPr>
          <w:p w14:paraId="524D0F86" w14:textId="77777777" w:rsidR="00AB2D18" w:rsidRPr="00A521A1" w:rsidRDefault="00AB2D18" w:rsidP="005F2F93">
            <w:pPr>
              <w:rPr>
                <w:iCs/>
              </w:rPr>
            </w:pPr>
            <w:r w:rsidRPr="00A521A1">
              <w:rPr>
                <w:iCs/>
                <w:sz w:val="22"/>
                <w:szCs w:val="22"/>
              </w:rPr>
              <w:t>Engr. Hameedullah</w:t>
            </w:r>
          </w:p>
        </w:tc>
        <w:tc>
          <w:tcPr>
            <w:tcW w:w="2160" w:type="dxa"/>
          </w:tcPr>
          <w:p w14:paraId="7159760C" w14:textId="77777777" w:rsidR="00AB2D18" w:rsidRDefault="00AB2D18" w:rsidP="00E976A8">
            <w:pPr>
              <w:spacing w:line="480" w:lineRule="auto"/>
            </w:pPr>
          </w:p>
        </w:tc>
      </w:tr>
      <w:tr w:rsidR="00AB2D18" w14:paraId="3F18488E" w14:textId="77777777" w:rsidTr="00E976A8">
        <w:tc>
          <w:tcPr>
            <w:tcW w:w="2808" w:type="dxa"/>
          </w:tcPr>
          <w:p w14:paraId="3499A558" w14:textId="77777777" w:rsidR="00AB2D18" w:rsidRPr="000945CC" w:rsidRDefault="00AB2D18" w:rsidP="000945CC">
            <w:r w:rsidRPr="000945CC">
              <w:rPr>
                <w:sz w:val="22"/>
                <w:szCs w:val="22"/>
              </w:rPr>
              <w:t>Linear Algebra</w:t>
            </w:r>
          </w:p>
        </w:tc>
        <w:tc>
          <w:tcPr>
            <w:tcW w:w="1080" w:type="dxa"/>
          </w:tcPr>
          <w:p w14:paraId="0568E2C2" w14:textId="77777777" w:rsidR="00AB2D18" w:rsidRPr="000945CC" w:rsidRDefault="00AB2D18" w:rsidP="000945CC">
            <w:r w:rsidRPr="000945CC">
              <w:rPr>
                <w:sz w:val="22"/>
                <w:szCs w:val="22"/>
              </w:rPr>
              <w:t>MS-126</w:t>
            </w:r>
          </w:p>
        </w:tc>
        <w:tc>
          <w:tcPr>
            <w:tcW w:w="2700" w:type="dxa"/>
          </w:tcPr>
          <w:p w14:paraId="23CFF263" w14:textId="77777777" w:rsidR="00AB2D18" w:rsidRPr="00671846" w:rsidRDefault="00AB2D18" w:rsidP="000945CC">
            <w:pPr>
              <w:rPr>
                <w:i/>
              </w:rPr>
            </w:pPr>
            <w:r>
              <w:rPr>
                <w:i/>
              </w:rPr>
              <w:t>Mr. Mehboob Shah</w:t>
            </w:r>
          </w:p>
        </w:tc>
        <w:tc>
          <w:tcPr>
            <w:tcW w:w="2160" w:type="dxa"/>
          </w:tcPr>
          <w:p w14:paraId="7B92857F" w14:textId="77777777" w:rsidR="00AB2D18" w:rsidRDefault="00AB2D18" w:rsidP="00E976A8">
            <w:pPr>
              <w:spacing w:line="480" w:lineRule="auto"/>
            </w:pPr>
          </w:p>
        </w:tc>
      </w:tr>
    </w:tbl>
    <w:p w14:paraId="21A44D53" w14:textId="77777777" w:rsidR="00AB2D18" w:rsidRDefault="00AB2D18" w:rsidP="000945CC"/>
    <w:p w14:paraId="3737258C" w14:textId="77777777" w:rsidR="00AB2D18" w:rsidRDefault="00AB2D18" w:rsidP="00101688">
      <w:pPr>
        <w:rPr>
          <w:b/>
        </w:rPr>
      </w:pPr>
      <w:r>
        <w:rPr>
          <w:b/>
        </w:rPr>
        <w:t>4th  Semester Mid term</w:t>
      </w:r>
    </w:p>
    <w:p w14:paraId="59A82EC5" w14:textId="77777777" w:rsidR="00AB2D18" w:rsidRDefault="00AB2D18" w:rsidP="00101688">
      <w:r>
        <w:tab/>
      </w:r>
      <w:r>
        <w:tab/>
      </w:r>
      <w:r>
        <w:tab/>
      </w:r>
      <w:r>
        <w:tab/>
      </w:r>
      <w:r>
        <w:tab/>
      </w:r>
      <w: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808"/>
        <w:gridCol w:w="1440"/>
        <w:gridCol w:w="2340"/>
        <w:gridCol w:w="2160"/>
      </w:tblGrid>
      <w:tr w:rsidR="00AB2D18" w14:paraId="39C1F66D" w14:textId="77777777" w:rsidTr="00E976A8">
        <w:tc>
          <w:tcPr>
            <w:tcW w:w="2808" w:type="dxa"/>
          </w:tcPr>
          <w:p w14:paraId="24171D46" w14:textId="77777777" w:rsidR="00AB2D18" w:rsidRDefault="00AB2D18">
            <w:r>
              <w:t>Name of Subject</w:t>
            </w:r>
          </w:p>
        </w:tc>
        <w:tc>
          <w:tcPr>
            <w:tcW w:w="1440" w:type="dxa"/>
          </w:tcPr>
          <w:p w14:paraId="25CADAE0" w14:textId="77777777" w:rsidR="00AB2D18" w:rsidRDefault="00AB2D18">
            <w:r>
              <w:t>Subject Code No</w:t>
            </w:r>
          </w:p>
        </w:tc>
        <w:tc>
          <w:tcPr>
            <w:tcW w:w="2340" w:type="dxa"/>
          </w:tcPr>
          <w:p w14:paraId="723B920C" w14:textId="77777777" w:rsidR="00AB2D18" w:rsidRDefault="00AB2D18">
            <w:r>
              <w:t xml:space="preserve">Name of Teacher </w:t>
            </w:r>
          </w:p>
        </w:tc>
        <w:tc>
          <w:tcPr>
            <w:tcW w:w="2160" w:type="dxa"/>
          </w:tcPr>
          <w:p w14:paraId="725ECBEB" w14:textId="77777777" w:rsidR="00AB2D18" w:rsidRDefault="00AB2D18" w:rsidP="004E1D93">
            <w:r>
              <w:t xml:space="preserve">Paper Received </w:t>
            </w:r>
          </w:p>
        </w:tc>
      </w:tr>
      <w:tr w:rsidR="00AB2D18" w14:paraId="27BF80A7" w14:textId="77777777" w:rsidTr="00E976A8">
        <w:tc>
          <w:tcPr>
            <w:tcW w:w="2808" w:type="dxa"/>
          </w:tcPr>
          <w:p w14:paraId="61177768" w14:textId="77777777" w:rsidR="00AB2D18" w:rsidRPr="006C4AB5" w:rsidRDefault="00AB2D18" w:rsidP="005F2F93">
            <w:r w:rsidRPr="006C4AB5">
              <w:rPr>
                <w:sz w:val="22"/>
                <w:szCs w:val="22"/>
              </w:rPr>
              <w:t>Digital Logic Design</w:t>
            </w:r>
          </w:p>
        </w:tc>
        <w:tc>
          <w:tcPr>
            <w:tcW w:w="1440" w:type="dxa"/>
          </w:tcPr>
          <w:p w14:paraId="5C4CB961" w14:textId="77777777" w:rsidR="00AB2D18" w:rsidRPr="006C4AB5" w:rsidRDefault="00AB2D18" w:rsidP="005F2F93">
            <w:r w:rsidRPr="006C4AB5">
              <w:rPr>
                <w:sz w:val="22"/>
                <w:szCs w:val="22"/>
              </w:rPr>
              <w:t>EE-221</w:t>
            </w:r>
          </w:p>
        </w:tc>
        <w:tc>
          <w:tcPr>
            <w:tcW w:w="2340" w:type="dxa"/>
          </w:tcPr>
          <w:p w14:paraId="0670ADF6" w14:textId="77777777" w:rsidR="00AB2D18" w:rsidRPr="00A521A1" w:rsidRDefault="00AB2D18" w:rsidP="005F2F93">
            <w:pPr>
              <w:rPr>
                <w:iCs/>
              </w:rPr>
            </w:pPr>
            <w:r w:rsidRPr="00A521A1">
              <w:rPr>
                <w:iCs/>
                <w:sz w:val="22"/>
                <w:szCs w:val="22"/>
              </w:rPr>
              <w:t>Engr. Muhammad Tayub</w:t>
            </w:r>
          </w:p>
        </w:tc>
        <w:tc>
          <w:tcPr>
            <w:tcW w:w="2160" w:type="dxa"/>
          </w:tcPr>
          <w:p w14:paraId="2BCE632D" w14:textId="77777777" w:rsidR="00AB2D18" w:rsidRDefault="00AB2D18" w:rsidP="00E976A8">
            <w:pPr>
              <w:spacing w:line="480" w:lineRule="auto"/>
            </w:pPr>
          </w:p>
        </w:tc>
      </w:tr>
      <w:tr w:rsidR="00AB2D18" w14:paraId="6A427A7B" w14:textId="77777777" w:rsidTr="00E976A8">
        <w:tc>
          <w:tcPr>
            <w:tcW w:w="2808" w:type="dxa"/>
          </w:tcPr>
          <w:p w14:paraId="78B74F32" w14:textId="77777777" w:rsidR="00AB2D18" w:rsidRPr="006C4AB5" w:rsidRDefault="00AB2D18" w:rsidP="005F2F93">
            <w:r w:rsidRPr="006C4AB5">
              <w:rPr>
                <w:sz w:val="22"/>
                <w:szCs w:val="22"/>
              </w:rPr>
              <w:t>Differential Equations</w:t>
            </w:r>
          </w:p>
        </w:tc>
        <w:tc>
          <w:tcPr>
            <w:tcW w:w="1440" w:type="dxa"/>
          </w:tcPr>
          <w:p w14:paraId="2B662AC6" w14:textId="77777777" w:rsidR="00AB2D18" w:rsidRPr="006C4AB5" w:rsidRDefault="00AB2D18" w:rsidP="005F2F93">
            <w:r w:rsidRPr="006C4AB5">
              <w:rPr>
                <w:sz w:val="22"/>
                <w:szCs w:val="22"/>
              </w:rPr>
              <w:t>MS-222</w:t>
            </w:r>
          </w:p>
        </w:tc>
        <w:tc>
          <w:tcPr>
            <w:tcW w:w="2340" w:type="dxa"/>
          </w:tcPr>
          <w:p w14:paraId="0983C048" w14:textId="77777777" w:rsidR="00AB2D18" w:rsidRPr="00A521A1" w:rsidRDefault="00AB2D18" w:rsidP="005F2F93">
            <w:pPr>
              <w:rPr>
                <w:iCs/>
              </w:rPr>
            </w:pPr>
            <w:r w:rsidRPr="00A521A1">
              <w:rPr>
                <w:iCs/>
                <w:sz w:val="22"/>
                <w:szCs w:val="22"/>
              </w:rPr>
              <w:t>Mr. Aziz ur Rehman</w:t>
            </w:r>
          </w:p>
        </w:tc>
        <w:tc>
          <w:tcPr>
            <w:tcW w:w="2160" w:type="dxa"/>
          </w:tcPr>
          <w:p w14:paraId="1E742F2C" w14:textId="77777777" w:rsidR="00AB2D18" w:rsidRDefault="00AB2D18" w:rsidP="00E976A8">
            <w:pPr>
              <w:spacing w:line="480" w:lineRule="auto"/>
            </w:pPr>
          </w:p>
        </w:tc>
      </w:tr>
      <w:tr w:rsidR="00AB2D18" w14:paraId="69C5CF54" w14:textId="77777777" w:rsidTr="00E976A8">
        <w:tc>
          <w:tcPr>
            <w:tcW w:w="2808" w:type="dxa"/>
          </w:tcPr>
          <w:p w14:paraId="1361B62D" w14:textId="77777777" w:rsidR="00AB2D18" w:rsidRPr="006C4AB5" w:rsidRDefault="00AB2D18" w:rsidP="005F2F93">
            <w:r w:rsidRPr="006C4AB5">
              <w:rPr>
                <w:sz w:val="22"/>
                <w:szCs w:val="22"/>
              </w:rPr>
              <w:t>Electrical Machines I</w:t>
            </w:r>
          </w:p>
        </w:tc>
        <w:tc>
          <w:tcPr>
            <w:tcW w:w="1440" w:type="dxa"/>
          </w:tcPr>
          <w:p w14:paraId="269688A2" w14:textId="77777777" w:rsidR="00AB2D18" w:rsidRPr="006C4AB5" w:rsidRDefault="00AB2D18" w:rsidP="005F2F93">
            <w:r w:rsidRPr="006C4AB5">
              <w:rPr>
                <w:sz w:val="22"/>
                <w:szCs w:val="22"/>
              </w:rPr>
              <w:t>EE-223</w:t>
            </w:r>
          </w:p>
        </w:tc>
        <w:tc>
          <w:tcPr>
            <w:tcW w:w="2340" w:type="dxa"/>
          </w:tcPr>
          <w:p w14:paraId="78046FBD" w14:textId="77777777" w:rsidR="00AB2D18" w:rsidRPr="00A521A1" w:rsidRDefault="00AB2D18" w:rsidP="005F2F93">
            <w:pPr>
              <w:rPr>
                <w:iCs/>
              </w:rPr>
            </w:pPr>
            <w:r w:rsidRPr="00A521A1">
              <w:rPr>
                <w:iCs/>
                <w:sz w:val="22"/>
                <w:szCs w:val="22"/>
              </w:rPr>
              <w:t>Engr. Hammal Khan</w:t>
            </w:r>
          </w:p>
        </w:tc>
        <w:tc>
          <w:tcPr>
            <w:tcW w:w="2160" w:type="dxa"/>
          </w:tcPr>
          <w:p w14:paraId="5D3F8B09" w14:textId="77777777" w:rsidR="00AB2D18" w:rsidRDefault="00AB2D18" w:rsidP="00E976A8">
            <w:pPr>
              <w:spacing w:line="480" w:lineRule="auto"/>
            </w:pPr>
          </w:p>
        </w:tc>
      </w:tr>
      <w:tr w:rsidR="00AB2D18" w14:paraId="6F005683" w14:textId="77777777" w:rsidTr="00E976A8">
        <w:tc>
          <w:tcPr>
            <w:tcW w:w="2808" w:type="dxa"/>
          </w:tcPr>
          <w:p w14:paraId="64AFBB68" w14:textId="77777777" w:rsidR="00AB2D18" w:rsidRPr="006C4AB5" w:rsidRDefault="00AB2D18" w:rsidP="005F2F93">
            <w:r w:rsidRPr="006C4AB5">
              <w:rPr>
                <w:sz w:val="22"/>
                <w:szCs w:val="22"/>
              </w:rPr>
              <w:t>Signals and Systems</w:t>
            </w:r>
          </w:p>
        </w:tc>
        <w:tc>
          <w:tcPr>
            <w:tcW w:w="1440" w:type="dxa"/>
          </w:tcPr>
          <w:p w14:paraId="44B56238" w14:textId="77777777" w:rsidR="00AB2D18" w:rsidRPr="006C4AB5" w:rsidRDefault="00AB2D18" w:rsidP="005F2F93">
            <w:r w:rsidRPr="006C4AB5">
              <w:rPr>
                <w:sz w:val="22"/>
                <w:szCs w:val="22"/>
              </w:rPr>
              <w:t>EE-224</w:t>
            </w:r>
          </w:p>
        </w:tc>
        <w:tc>
          <w:tcPr>
            <w:tcW w:w="2340" w:type="dxa"/>
          </w:tcPr>
          <w:p w14:paraId="7D85C539" w14:textId="77777777" w:rsidR="00AB2D18" w:rsidRPr="00A521A1" w:rsidRDefault="00AB2D18" w:rsidP="005F2F93">
            <w:pPr>
              <w:rPr>
                <w:iCs/>
              </w:rPr>
            </w:pPr>
            <w:r w:rsidRPr="00A521A1">
              <w:rPr>
                <w:iCs/>
                <w:sz w:val="22"/>
                <w:szCs w:val="22"/>
              </w:rPr>
              <w:t>Engr. Abid Mengal</w:t>
            </w:r>
          </w:p>
        </w:tc>
        <w:tc>
          <w:tcPr>
            <w:tcW w:w="2160" w:type="dxa"/>
          </w:tcPr>
          <w:p w14:paraId="0FEC1578" w14:textId="77777777" w:rsidR="00AB2D18" w:rsidRDefault="00AB2D18" w:rsidP="00E976A8">
            <w:pPr>
              <w:spacing w:line="480" w:lineRule="auto"/>
            </w:pPr>
          </w:p>
        </w:tc>
      </w:tr>
      <w:tr w:rsidR="00AB2D18" w14:paraId="1A503184" w14:textId="77777777" w:rsidTr="00E976A8">
        <w:tc>
          <w:tcPr>
            <w:tcW w:w="2808" w:type="dxa"/>
          </w:tcPr>
          <w:p w14:paraId="7B03C916" w14:textId="77777777" w:rsidR="00AB2D18" w:rsidRPr="006C4AB5" w:rsidRDefault="00AB2D18" w:rsidP="005F2F93">
            <w:r>
              <w:rPr>
                <w:sz w:val="22"/>
                <w:szCs w:val="22"/>
              </w:rPr>
              <w:t>Integrated Electronice</w:t>
            </w:r>
          </w:p>
        </w:tc>
        <w:tc>
          <w:tcPr>
            <w:tcW w:w="1440" w:type="dxa"/>
          </w:tcPr>
          <w:p w14:paraId="5B46479A" w14:textId="77777777" w:rsidR="00AB2D18" w:rsidRPr="006C4AB5" w:rsidRDefault="00AB2D18" w:rsidP="005F2F93">
            <w:r>
              <w:rPr>
                <w:sz w:val="22"/>
                <w:szCs w:val="22"/>
              </w:rPr>
              <w:t>EE-225</w:t>
            </w:r>
          </w:p>
        </w:tc>
        <w:tc>
          <w:tcPr>
            <w:tcW w:w="2340" w:type="dxa"/>
          </w:tcPr>
          <w:p w14:paraId="3235CD77" w14:textId="77777777" w:rsidR="00AB2D18" w:rsidRPr="00A521A1" w:rsidRDefault="00AB2D18" w:rsidP="005F2F93">
            <w:pPr>
              <w:rPr>
                <w:iCs/>
              </w:rPr>
            </w:pPr>
            <w:r w:rsidRPr="00A521A1">
              <w:rPr>
                <w:iCs/>
                <w:sz w:val="22"/>
                <w:szCs w:val="22"/>
              </w:rPr>
              <w:t>Engr. Noor Hussain</w:t>
            </w:r>
          </w:p>
        </w:tc>
        <w:tc>
          <w:tcPr>
            <w:tcW w:w="2160" w:type="dxa"/>
          </w:tcPr>
          <w:p w14:paraId="551824FF" w14:textId="77777777" w:rsidR="00AB2D18" w:rsidRDefault="00AB2D18" w:rsidP="00E976A8">
            <w:pPr>
              <w:spacing w:line="480" w:lineRule="auto"/>
            </w:pPr>
          </w:p>
        </w:tc>
      </w:tr>
    </w:tbl>
    <w:p w14:paraId="1188577E" w14:textId="77777777" w:rsidR="00AB2D18" w:rsidRDefault="00AB2D18" w:rsidP="00101688">
      <w:r>
        <w:tab/>
      </w:r>
      <w:r>
        <w:tab/>
      </w:r>
      <w:r>
        <w:tab/>
      </w:r>
      <w:r>
        <w:tab/>
        <w:t xml:space="preserve">                                                                                            </w:t>
      </w:r>
    </w:p>
    <w:p w14:paraId="36913BA4" w14:textId="77777777" w:rsidR="00AB2D18" w:rsidRDefault="00AB2D18" w:rsidP="006C4AB5">
      <w:pPr>
        <w:rPr>
          <w:b/>
        </w:rPr>
      </w:pPr>
      <w:r>
        <w:rPr>
          <w:b/>
        </w:rPr>
        <w:br w:type="page"/>
      </w:r>
    </w:p>
    <w:p w14:paraId="7CA9C543" w14:textId="77777777" w:rsidR="00AB2D18" w:rsidRDefault="00AB2D18" w:rsidP="006C4AB5">
      <w:pPr>
        <w:rPr>
          <w:b/>
        </w:rPr>
      </w:pPr>
    </w:p>
    <w:p w14:paraId="18018E82" w14:textId="77777777" w:rsidR="00AB2D18" w:rsidRDefault="00AB2D18" w:rsidP="006C4AB5">
      <w:r>
        <w:rPr>
          <w:b/>
        </w:rPr>
        <w:t>6</w:t>
      </w:r>
      <w:r w:rsidRPr="00101688">
        <w:rPr>
          <w:b/>
          <w:vertAlign w:val="superscript"/>
        </w:rPr>
        <w:t>th</w:t>
      </w:r>
      <w:r>
        <w:rPr>
          <w:b/>
        </w:rPr>
        <w:t xml:space="preserve">   Semester Mid term</w:t>
      </w:r>
    </w:p>
    <w:p w14:paraId="0EC4CBC0" w14:textId="77777777" w:rsidR="00AB2D18" w:rsidRDefault="00AB2D18" w:rsidP="006C4AB5"/>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1260"/>
        <w:gridCol w:w="2880"/>
        <w:gridCol w:w="1620"/>
      </w:tblGrid>
      <w:tr w:rsidR="00AB2D18" w14:paraId="05E49099" w14:textId="77777777" w:rsidTr="00A521A1">
        <w:tc>
          <w:tcPr>
            <w:tcW w:w="2988" w:type="dxa"/>
          </w:tcPr>
          <w:p w14:paraId="2EC932E8" w14:textId="77777777" w:rsidR="00AB2D18" w:rsidRPr="00A521A1" w:rsidRDefault="00AB2D18" w:rsidP="004E1D93">
            <w:r w:rsidRPr="00A521A1">
              <w:t>Name of Subject</w:t>
            </w:r>
          </w:p>
        </w:tc>
        <w:tc>
          <w:tcPr>
            <w:tcW w:w="1260" w:type="dxa"/>
          </w:tcPr>
          <w:p w14:paraId="77B2C3EC" w14:textId="77777777" w:rsidR="00AB2D18" w:rsidRPr="00A521A1" w:rsidRDefault="00AB2D18" w:rsidP="004E1D93">
            <w:r w:rsidRPr="00A521A1">
              <w:t>Subject Code No</w:t>
            </w:r>
          </w:p>
        </w:tc>
        <w:tc>
          <w:tcPr>
            <w:tcW w:w="2880" w:type="dxa"/>
          </w:tcPr>
          <w:p w14:paraId="2013262E" w14:textId="77777777" w:rsidR="00AB2D18" w:rsidRPr="00A521A1" w:rsidRDefault="00AB2D18" w:rsidP="004E1D93">
            <w:r w:rsidRPr="00A521A1">
              <w:t xml:space="preserve">Name of Teacher </w:t>
            </w:r>
          </w:p>
        </w:tc>
        <w:tc>
          <w:tcPr>
            <w:tcW w:w="1620" w:type="dxa"/>
          </w:tcPr>
          <w:p w14:paraId="19AC667D" w14:textId="77777777" w:rsidR="00AB2D18" w:rsidRPr="00A521A1" w:rsidRDefault="00AB2D18" w:rsidP="004E1D93">
            <w:r w:rsidRPr="00A521A1">
              <w:t xml:space="preserve">Paper Received </w:t>
            </w:r>
          </w:p>
        </w:tc>
      </w:tr>
      <w:tr w:rsidR="00AB2D18" w14:paraId="03F303B4" w14:textId="77777777" w:rsidTr="00A521A1">
        <w:tc>
          <w:tcPr>
            <w:tcW w:w="2988" w:type="dxa"/>
          </w:tcPr>
          <w:p w14:paraId="2C8BE020" w14:textId="77777777" w:rsidR="00AB2D18" w:rsidRPr="006C4AB5" w:rsidRDefault="00AB2D18" w:rsidP="005F2F93">
            <w:r w:rsidRPr="006C4AB5">
              <w:rPr>
                <w:sz w:val="22"/>
                <w:szCs w:val="22"/>
              </w:rPr>
              <w:t>Electromagnetic Field Theory</w:t>
            </w:r>
          </w:p>
        </w:tc>
        <w:tc>
          <w:tcPr>
            <w:tcW w:w="1260" w:type="dxa"/>
          </w:tcPr>
          <w:p w14:paraId="0D21FB5A" w14:textId="77777777" w:rsidR="00AB2D18" w:rsidRPr="006C4AB5" w:rsidRDefault="00AB2D18" w:rsidP="005F2F93">
            <w:r w:rsidRPr="006C4AB5">
              <w:rPr>
                <w:sz w:val="22"/>
                <w:szCs w:val="22"/>
              </w:rPr>
              <w:t>EE-321</w:t>
            </w:r>
          </w:p>
        </w:tc>
        <w:tc>
          <w:tcPr>
            <w:tcW w:w="2880" w:type="dxa"/>
          </w:tcPr>
          <w:p w14:paraId="6BB4695C" w14:textId="77777777" w:rsidR="00AB2D18" w:rsidRPr="00A521A1" w:rsidRDefault="00AB2D18" w:rsidP="005F2F93">
            <w:pPr>
              <w:rPr>
                <w:iCs/>
              </w:rPr>
            </w:pPr>
            <w:r w:rsidRPr="00A521A1">
              <w:rPr>
                <w:iCs/>
                <w:sz w:val="22"/>
                <w:szCs w:val="22"/>
              </w:rPr>
              <w:t>Engr. Muhammad Usman</w:t>
            </w:r>
          </w:p>
        </w:tc>
        <w:tc>
          <w:tcPr>
            <w:tcW w:w="1620" w:type="dxa"/>
          </w:tcPr>
          <w:p w14:paraId="033ADB12" w14:textId="77777777" w:rsidR="00AB2D18" w:rsidRDefault="00AB2D18" w:rsidP="00E976A8">
            <w:pPr>
              <w:spacing w:line="480" w:lineRule="auto"/>
            </w:pPr>
          </w:p>
        </w:tc>
      </w:tr>
      <w:tr w:rsidR="00AB2D18" w14:paraId="1E1E64DF" w14:textId="77777777" w:rsidTr="00A521A1">
        <w:tc>
          <w:tcPr>
            <w:tcW w:w="2988" w:type="dxa"/>
          </w:tcPr>
          <w:p w14:paraId="1CE1D2C8" w14:textId="77777777" w:rsidR="00AB2D18" w:rsidRPr="006C4AB5" w:rsidRDefault="00AB2D18" w:rsidP="005F2F93">
            <w:r w:rsidRPr="006C4AB5">
              <w:rPr>
                <w:sz w:val="22"/>
                <w:szCs w:val="22"/>
              </w:rPr>
              <w:t>Microprocessor System</w:t>
            </w:r>
          </w:p>
        </w:tc>
        <w:tc>
          <w:tcPr>
            <w:tcW w:w="1260" w:type="dxa"/>
          </w:tcPr>
          <w:p w14:paraId="1E600A95" w14:textId="77777777" w:rsidR="00AB2D18" w:rsidRPr="006C4AB5" w:rsidRDefault="00AB2D18" w:rsidP="005F2F93">
            <w:r w:rsidRPr="006C4AB5">
              <w:rPr>
                <w:sz w:val="22"/>
                <w:szCs w:val="22"/>
              </w:rPr>
              <w:t>CS-322</w:t>
            </w:r>
          </w:p>
        </w:tc>
        <w:tc>
          <w:tcPr>
            <w:tcW w:w="2880" w:type="dxa"/>
          </w:tcPr>
          <w:p w14:paraId="6582A8BE" w14:textId="77777777" w:rsidR="00AB2D18" w:rsidRPr="00A521A1" w:rsidRDefault="00AB2D18" w:rsidP="005F2F93">
            <w:pPr>
              <w:rPr>
                <w:iCs/>
              </w:rPr>
            </w:pPr>
            <w:r w:rsidRPr="00A521A1">
              <w:rPr>
                <w:iCs/>
                <w:sz w:val="22"/>
                <w:szCs w:val="22"/>
              </w:rPr>
              <w:t>Engr. Sher Muhammad</w:t>
            </w:r>
          </w:p>
        </w:tc>
        <w:tc>
          <w:tcPr>
            <w:tcW w:w="1620" w:type="dxa"/>
          </w:tcPr>
          <w:p w14:paraId="60906277" w14:textId="77777777" w:rsidR="00AB2D18" w:rsidRDefault="00AB2D18" w:rsidP="00E976A8">
            <w:pPr>
              <w:spacing w:line="480" w:lineRule="auto"/>
            </w:pPr>
          </w:p>
        </w:tc>
      </w:tr>
      <w:tr w:rsidR="00AB2D18" w14:paraId="257DC91C" w14:textId="77777777" w:rsidTr="00A521A1">
        <w:tc>
          <w:tcPr>
            <w:tcW w:w="2988" w:type="dxa"/>
          </w:tcPr>
          <w:p w14:paraId="0F10793C" w14:textId="77777777" w:rsidR="00AB2D18" w:rsidRPr="006C4AB5" w:rsidRDefault="00AB2D18" w:rsidP="005F2F93">
            <w:r w:rsidRPr="006C4AB5">
              <w:rPr>
                <w:sz w:val="22"/>
                <w:szCs w:val="22"/>
              </w:rPr>
              <w:t>Engineering Economics &amp; Management</w:t>
            </w:r>
          </w:p>
        </w:tc>
        <w:tc>
          <w:tcPr>
            <w:tcW w:w="1260" w:type="dxa"/>
          </w:tcPr>
          <w:p w14:paraId="0607AB72" w14:textId="77777777" w:rsidR="00AB2D18" w:rsidRPr="006C4AB5" w:rsidRDefault="00AB2D18" w:rsidP="005F2F93">
            <w:r>
              <w:rPr>
                <w:sz w:val="22"/>
                <w:szCs w:val="22"/>
              </w:rPr>
              <w:t>MS-302</w:t>
            </w:r>
          </w:p>
        </w:tc>
        <w:tc>
          <w:tcPr>
            <w:tcW w:w="2880" w:type="dxa"/>
          </w:tcPr>
          <w:p w14:paraId="6F48F42D" w14:textId="77777777" w:rsidR="00AB2D18" w:rsidRPr="00A521A1" w:rsidRDefault="00AB2D18" w:rsidP="005F2F93">
            <w:pPr>
              <w:rPr>
                <w:iCs/>
              </w:rPr>
            </w:pPr>
            <w:r w:rsidRPr="00A521A1">
              <w:rPr>
                <w:iCs/>
                <w:sz w:val="22"/>
                <w:szCs w:val="22"/>
              </w:rPr>
              <w:t>Mr. Abdul Ghaffar</w:t>
            </w:r>
          </w:p>
        </w:tc>
        <w:tc>
          <w:tcPr>
            <w:tcW w:w="1620" w:type="dxa"/>
          </w:tcPr>
          <w:p w14:paraId="5CCC524A" w14:textId="77777777" w:rsidR="00AB2D18" w:rsidRDefault="00AB2D18" w:rsidP="00E976A8">
            <w:pPr>
              <w:spacing w:line="480" w:lineRule="auto"/>
            </w:pPr>
          </w:p>
        </w:tc>
      </w:tr>
      <w:tr w:rsidR="00AB2D18" w14:paraId="1751DC50" w14:textId="77777777" w:rsidTr="00A521A1">
        <w:tc>
          <w:tcPr>
            <w:tcW w:w="2988" w:type="dxa"/>
          </w:tcPr>
          <w:p w14:paraId="6599040C" w14:textId="77777777" w:rsidR="00AB2D18" w:rsidRPr="006C4AB5" w:rsidRDefault="00AB2D18" w:rsidP="005F2F93">
            <w:r w:rsidRPr="006C4AB5">
              <w:rPr>
                <w:sz w:val="22"/>
                <w:szCs w:val="22"/>
              </w:rPr>
              <w:t>Linear Control System</w:t>
            </w:r>
          </w:p>
        </w:tc>
        <w:tc>
          <w:tcPr>
            <w:tcW w:w="1260" w:type="dxa"/>
          </w:tcPr>
          <w:p w14:paraId="3A3D2823" w14:textId="77777777" w:rsidR="00AB2D18" w:rsidRPr="006C4AB5" w:rsidRDefault="00AB2D18" w:rsidP="005F2F93">
            <w:r w:rsidRPr="006C4AB5">
              <w:rPr>
                <w:sz w:val="22"/>
                <w:szCs w:val="22"/>
              </w:rPr>
              <w:t>EE-324</w:t>
            </w:r>
          </w:p>
        </w:tc>
        <w:tc>
          <w:tcPr>
            <w:tcW w:w="2880" w:type="dxa"/>
          </w:tcPr>
          <w:p w14:paraId="57399025" w14:textId="77777777" w:rsidR="00AB2D18" w:rsidRPr="00A521A1" w:rsidRDefault="00AB2D18" w:rsidP="005F2F93">
            <w:pPr>
              <w:rPr>
                <w:iCs/>
              </w:rPr>
            </w:pPr>
            <w:r w:rsidRPr="00A521A1">
              <w:rPr>
                <w:iCs/>
                <w:sz w:val="22"/>
                <w:szCs w:val="22"/>
              </w:rPr>
              <w:t>Dr. Faizullah</w:t>
            </w:r>
          </w:p>
        </w:tc>
        <w:tc>
          <w:tcPr>
            <w:tcW w:w="1620" w:type="dxa"/>
          </w:tcPr>
          <w:p w14:paraId="565BB594" w14:textId="77777777" w:rsidR="00AB2D18" w:rsidRDefault="00AB2D18" w:rsidP="00E976A8">
            <w:pPr>
              <w:spacing w:line="480" w:lineRule="auto"/>
            </w:pPr>
          </w:p>
        </w:tc>
      </w:tr>
      <w:tr w:rsidR="00AB2D18" w14:paraId="18CD53E6" w14:textId="77777777" w:rsidTr="00A521A1">
        <w:tc>
          <w:tcPr>
            <w:tcW w:w="2988" w:type="dxa"/>
          </w:tcPr>
          <w:p w14:paraId="3A7DB1F8" w14:textId="77777777" w:rsidR="00AB2D18" w:rsidRPr="006C4AB5" w:rsidRDefault="00AB2D18" w:rsidP="005F2F93">
            <w:r w:rsidRPr="006C4AB5">
              <w:rPr>
                <w:sz w:val="22"/>
                <w:szCs w:val="22"/>
              </w:rPr>
              <w:t>Communication System</w:t>
            </w:r>
          </w:p>
        </w:tc>
        <w:tc>
          <w:tcPr>
            <w:tcW w:w="1260" w:type="dxa"/>
          </w:tcPr>
          <w:p w14:paraId="032146D2" w14:textId="77777777" w:rsidR="00AB2D18" w:rsidRPr="006C4AB5" w:rsidRDefault="00AB2D18" w:rsidP="005F2F93">
            <w:r w:rsidRPr="006C4AB5">
              <w:rPr>
                <w:sz w:val="22"/>
                <w:szCs w:val="22"/>
              </w:rPr>
              <w:t>EE-325</w:t>
            </w:r>
          </w:p>
        </w:tc>
        <w:tc>
          <w:tcPr>
            <w:tcW w:w="2880" w:type="dxa"/>
          </w:tcPr>
          <w:p w14:paraId="2EA6A3F5" w14:textId="77777777" w:rsidR="00AB2D18" w:rsidRPr="00A521A1" w:rsidRDefault="00AB2D18" w:rsidP="005F2F93">
            <w:pPr>
              <w:rPr>
                <w:iCs/>
              </w:rPr>
            </w:pPr>
            <w:r w:rsidRPr="00A521A1">
              <w:rPr>
                <w:iCs/>
                <w:sz w:val="22"/>
                <w:szCs w:val="22"/>
              </w:rPr>
              <w:t>Engr. Wazir Muhammad</w:t>
            </w:r>
          </w:p>
        </w:tc>
        <w:tc>
          <w:tcPr>
            <w:tcW w:w="1620" w:type="dxa"/>
          </w:tcPr>
          <w:p w14:paraId="49ECB44A" w14:textId="77777777" w:rsidR="00AB2D18" w:rsidRDefault="00AB2D18" w:rsidP="00E976A8">
            <w:pPr>
              <w:spacing w:line="480" w:lineRule="auto"/>
            </w:pPr>
          </w:p>
        </w:tc>
      </w:tr>
    </w:tbl>
    <w:p w14:paraId="1818704E" w14:textId="77777777" w:rsidR="00AB2D18" w:rsidRDefault="00AB2D18" w:rsidP="00101688">
      <w:pPr>
        <w:rPr>
          <w:b/>
        </w:rPr>
      </w:pPr>
    </w:p>
    <w:p w14:paraId="7C991A54" w14:textId="77777777" w:rsidR="00AB2D18" w:rsidRDefault="00AB2D18" w:rsidP="00101688">
      <w:pPr>
        <w:rPr>
          <w:b/>
        </w:rPr>
      </w:pPr>
    </w:p>
    <w:p w14:paraId="1893F8FC" w14:textId="77777777" w:rsidR="00AB2D18" w:rsidRDefault="00AB2D18" w:rsidP="00101688">
      <w:pPr>
        <w:rPr>
          <w:b/>
        </w:rPr>
      </w:pPr>
    </w:p>
    <w:p w14:paraId="7FC3A7BF" w14:textId="77777777" w:rsidR="00AB2D18" w:rsidRDefault="00AB2D18" w:rsidP="00101688">
      <w:pPr>
        <w:rPr>
          <w:b/>
        </w:rPr>
      </w:pPr>
      <w:r>
        <w:rPr>
          <w:b/>
        </w:rPr>
        <w:t>8</w:t>
      </w:r>
      <w:r w:rsidRPr="00101688">
        <w:rPr>
          <w:b/>
          <w:vertAlign w:val="superscript"/>
        </w:rPr>
        <w:t>th</w:t>
      </w:r>
      <w:r>
        <w:rPr>
          <w:b/>
        </w:rPr>
        <w:t xml:space="preserve">    Semester Mid term</w:t>
      </w:r>
    </w:p>
    <w:p w14:paraId="1007402D" w14:textId="77777777" w:rsidR="00AB2D18" w:rsidRDefault="00AB2D18" w:rsidP="00101688"/>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988"/>
        <w:gridCol w:w="1440"/>
        <w:gridCol w:w="2340"/>
        <w:gridCol w:w="1980"/>
      </w:tblGrid>
      <w:tr w:rsidR="00AB2D18" w14:paraId="4AB7CEF3" w14:textId="77777777" w:rsidTr="00671846">
        <w:tc>
          <w:tcPr>
            <w:tcW w:w="2988" w:type="dxa"/>
          </w:tcPr>
          <w:p w14:paraId="0135C682" w14:textId="77777777" w:rsidR="00AB2D18" w:rsidRDefault="00AB2D18" w:rsidP="004E1D93">
            <w:r>
              <w:t>Name of Subject</w:t>
            </w:r>
          </w:p>
        </w:tc>
        <w:tc>
          <w:tcPr>
            <w:tcW w:w="1440" w:type="dxa"/>
          </w:tcPr>
          <w:p w14:paraId="070D19A2" w14:textId="77777777" w:rsidR="00AB2D18" w:rsidRDefault="00AB2D18" w:rsidP="004E1D93">
            <w:r>
              <w:t>Subject Code No</w:t>
            </w:r>
          </w:p>
        </w:tc>
        <w:tc>
          <w:tcPr>
            <w:tcW w:w="2340" w:type="dxa"/>
          </w:tcPr>
          <w:p w14:paraId="1C9D1C5E" w14:textId="77777777" w:rsidR="00AB2D18" w:rsidRDefault="00AB2D18" w:rsidP="004E1D93">
            <w:r>
              <w:t xml:space="preserve">Name of Teacher </w:t>
            </w:r>
          </w:p>
        </w:tc>
        <w:tc>
          <w:tcPr>
            <w:tcW w:w="1980" w:type="dxa"/>
          </w:tcPr>
          <w:p w14:paraId="5256102F" w14:textId="77777777" w:rsidR="00AB2D18" w:rsidRDefault="00AB2D18" w:rsidP="004E1D93">
            <w:r>
              <w:t xml:space="preserve">Paper Received </w:t>
            </w:r>
          </w:p>
        </w:tc>
      </w:tr>
      <w:tr w:rsidR="00AB2D18" w:rsidRPr="006C4AB5" w14:paraId="1D768750" w14:textId="77777777" w:rsidTr="00671846">
        <w:tc>
          <w:tcPr>
            <w:tcW w:w="2988" w:type="dxa"/>
          </w:tcPr>
          <w:p w14:paraId="088B29C8" w14:textId="77777777" w:rsidR="00AB2D18" w:rsidRPr="006C4AB5" w:rsidRDefault="00AB2D18" w:rsidP="005F2F93">
            <w:r w:rsidRPr="006C4AB5">
              <w:rPr>
                <w:sz w:val="22"/>
                <w:szCs w:val="22"/>
              </w:rPr>
              <w:t>Renewable Energy System</w:t>
            </w:r>
          </w:p>
        </w:tc>
        <w:tc>
          <w:tcPr>
            <w:tcW w:w="1440" w:type="dxa"/>
          </w:tcPr>
          <w:p w14:paraId="5DCE878A" w14:textId="77777777" w:rsidR="00AB2D18" w:rsidRPr="006C4AB5" w:rsidRDefault="00AB2D18" w:rsidP="005F2F93">
            <w:r w:rsidRPr="006C4AB5">
              <w:rPr>
                <w:sz w:val="22"/>
                <w:szCs w:val="22"/>
              </w:rPr>
              <w:t>EE-421</w:t>
            </w:r>
          </w:p>
        </w:tc>
        <w:tc>
          <w:tcPr>
            <w:tcW w:w="2340" w:type="dxa"/>
          </w:tcPr>
          <w:p w14:paraId="5732A793" w14:textId="77777777" w:rsidR="00AB2D18" w:rsidRPr="00E976A8" w:rsidRDefault="00AB2D18" w:rsidP="005F2F93">
            <w:pPr>
              <w:rPr>
                <w:iCs/>
              </w:rPr>
            </w:pPr>
            <w:r w:rsidRPr="00E976A8">
              <w:rPr>
                <w:iCs/>
              </w:rPr>
              <w:t>Engr. M Ismail</w:t>
            </w:r>
          </w:p>
        </w:tc>
        <w:tc>
          <w:tcPr>
            <w:tcW w:w="1980" w:type="dxa"/>
          </w:tcPr>
          <w:p w14:paraId="4D53A890" w14:textId="77777777" w:rsidR="00AB2D18" w:rsidRDefault="00AB2D18" w:rsidP="00E976A8">
            <w:pPr>
              <w:spacing w:line="480" w:lineRule="auto"/>
            </w:pPr>
          </w:p>
        </w:tc>
      </w:tr>
      <w:tr w:rsidR="00AB2D18" w:rsidRPr="006C4AB5" w14:paraId="1BCAB48F" w14:textId="77777777" w:rsidTr="00671846">
        <w:tc>
          <w:tcPr>
            <w:tcW w:w="2988" w:type="dxa"/>
          </w:tcPr>
          <w:p w14:paraId="6731CA39" w14:textId="77777777" w:rsidR="00AB2D18" w:rsidRPr="006C4AB5" w:rsidRDefault="00AB2D18" w:rsidP="005F2F93">
            <w:r w:rsidRPr="006C4AB5">
              <w:rPr>
                <w:sz w:val="22"/>
                <w:szCs w:val="22"/>
              </w:rPr>
              <w:t>Mobile Communication</w:t>
            </w:r>
          </w:p>
        </w:tc>
        <w:tc>
          <w:tcPr>
            <w:tcW w:w="1440" w:type="dxa"/>
          </w:tcPr>
          <w:p w14:paraId="7C27D574" w14:textId="77777777" w:rsidR="00AB2D18" w:rsidRPr="006C4AB5" w:rsidRDefault="00AB2D18" w:rsidP="005F2F93">
            <w:r w:rsidRPr="006C4AB5">
              <w:rPr>
                <w:sz w:val="22"/>
                <w:szCs w:val="22"/>
              </w:rPr>
              <w:t>EE-422</w:t>
            </w:r>
          </w:p>
        </w:tc>
        <w:tc>
          <w:tcPr>
            <w:tcW w:w="2340" w:type="dxa"/>
          </w:tcPr>
          <w:p w14:paraId="1F34C0CC" w14:textId="77777777" w:rsidR="00AB2D18" w:rsidRPr="00E976A8" w:rsidRDefault="00AB2D18" w:rsidP="005F2F93">
            <w:pPr>
              <w:rPr>
                <w:iCs/>
              </w:rPr>
            </w:pPr>
            <w:r w:rsidRPr="00E976A8">
              <w:rPr>
                <w:iCs/>
              </w:rPr>
              <w:t>Engr. Yaqoob Baloch</w:t>
            </w:r>
          </w:p>
        </w:tc>
        <w:tc>
          <w:tcPr>
            <w:tcW w:w="1980" w:type="dxa"/>
          </w:tcPr>
          <w:p w14:paraId="45D51D1D" w14:textId="77777777" w:rsidR="00AB2D18" w:rsidRDefault="00AB2D18" w:rsidP="00E976A8">
            <w:pPr>
              <w:spacing w:line="480" w:lineRule="auto"/>
            </w:pPr>
          </w:p>
        </w:tc>
      </w:tr>
      <w:tr w:rsidR="00AB2D18" w:rsidRPr="006C4AB5" w14:paraId="788C2464" w14:textId="77777777" w:rsidTr="00671846">
        <w:tc>
          <w:tcPr>
            <w:tcW w:w="2988" w:type="dxa"/>
          </w:tcPr>
          <w:p w14:paraId="4A7D8F51" w14:textId="77777777" w:rsidR="00AB2D18" w:rsidRPr="006C4AB5" w:rsidRDefault="00AB2D18" w:rsidP="005F2F93">
            <w:r w:rsidRPr="006C4AB5">
              <w:rPr>
                <w:sz w:val="22"/>
                <w:szCs w:val="22"/>
              </w:rPr>
              <w:t>Electrical Power Transmission</w:t>
            </w:r>
          </w:p>
        </w:tc>
        <w:tc>
          <w:tcPr>
            <w:tcW w:w="1440" w:type="dxa"/>
          </w:tcPr>
          <w:p w14:paraId="4DEFE733" w14:textId="77777777" w:rsidR="00AB2D18" w:rsidRPr="006C4AB5" w:rsidRDefault="00AB2D18" w:rsidP="005F2F93">
            <w:r w:rsidRPr="006C4AB5">
              <w:rPr>
                <w:sz w:val="22"/>
                <w:szCs w:val="22"/>
              </w:rPr>
              <w:t>EE-423</w:t>
            </w:r>
          </w:p>
        </w:tc>
        <w:tc>
          <w:tcPr>
            <w:tcW w:w="2340" w:type="dxa"/>
          </w:tcPr>
          <w:p w14:paraId="07856207" w14:textId="77777777" w:rsidR="00AB2D18" w:rsidRPr="00E976A8" w:rsidRDefault="00AB2D18" w:rsidP="005F2F93">
            <w:pPr>
              <w:rPr>
                <w:iCs/>
              </w:rPr>
            </w:pPr>
            <w:r w:rsidRPr="00E976A8">
              <w:rPr>
                <w:iCs/>
              </w:rPr>
              <w:t>Engr. Mohibullah</w:t>
            </w:r>
          </w:p>
        </w:tc>
        <w:tc>
          <w:tcPr>
            <w:tcW w:w="1980" w:type="dxa"/>
          </w:tcPr>
          <w:p w14:paraId="230E597F" w14:textId="77777777" w:rsidR="00AB2D18" w:rsidRDefault="00AB2D18" w:rsidP="00E976A8">
            <w:pPr>
              <w:spacing w:line="480" w:lineRule="auto"/>
            </w:pPr>
          </w:p>
        </w:tc>
      </w:tr>
    </w:tbl>
    <w:p w14:paraId="335D0691" w14:textId="77777777" w:rsidR="00AB2D18" w:rsidRPr="006C4AB5" w:rsidRDefault="00AB2D18" w:rsidP="00E27C5B">
      <w:pPr>
        <w:tabs>
          <w:tab w:val="left" w:pos="5655"/>
        </w:tabs>
        <w:spacing w:line="480" w:lineRule="auto"/>
        <w:rPr>
          <w:sz w:val="22"/>
          <w:szCs w:val="22"/>
          <w:lang w:val="en-US"/>
        </w:rPr>
      </w:pPr>
    </w:p>
    <w:p w14:paraId="12D1B46E" w14:textId="77777777" w:rsidR="00AB2D18" w:rsidRDefault="00AB2D18" w:rsidP="00E27C5B">
      <w:pPr>
        <w:tabs>
          <w:tab w:val="left" w:pos="5655"/>
        </w:tabs>
        <w:spacing w:line="480" w:lineRule="auto"/>
        <w:rPr>
          <w:lang w:val="en-US"/>
        </w:rPr>
      </w:pPr>
    </w:p>
    <w:p w14:paraId="1203ABF1" w14:textId="77777777" w:rsidR="00AB2D18" w:rsidRDefault="00AB2D18" w:rsidP="00E27C5B">
      <w:pPr>
        <w:tabs>
          <w:tab w:val="left" w:pos="5655"/>
        </w:tabs>
        <w:spacing w:line="480" w:lineRule="auto"/>
        <w:rPr>
          <w:b/>
          <w:caps/>
          <w:lang w:val="en-US"/>
        </w:rPr>
      </w:pPr>
      <w:r w:rsidRPr="006150A9">
        <w:rPr>
          <w:b/>
          <w:caps/>
          <w:lang w:val="en-US"/>
        </w:rPr>
        <w:t xml:space="preserve">Chairman </w:t>
      </w:r>
    </w:p>
    <w:p w14:paraId="31E7F712" w14:textId="77777777" w:rsidR="00AB2D18" w:rsidRDefault="00AB2D18" w:rsidP="00E27C5B">
      <w:pPr>
        <w:tabs>
          <w:tab w:val="left" w:pos="5655"/>
        </w:tabs>
        <w:spacing w:line="480" w:lineRule="auto"/>
        <w:rPr>
          <w:b/>
          <w:caps/>
          <w:lang w:val="en-US"/>
        </w:rPr>
      </w:pPr>
      <w:r>
        <w:rPr>
          <w:b/>
          <w:caps/>
          <w:lang w:val="en-U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304D6CC" w14:textId="77777777" w:rsidTr="009C252C">
        <w:tc>
          <w:tcPr>
            <w:tcW w:w="2500" w:type="pct"/>
          </w:tcPr>
          <w:p w14:paraId="2AFE420F" w14:textId="77777777" w:rsidR="00AB2D18" w:rsidRDefault="00AB2D18" w:rsidP="009C252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7390F17" w14:textId="77777777" w:rsidR="00AB2D18" w:rsidRDefault="00AB2D18" w:rsidP="009C252C">
            <w:pPr>
              <w:snapToGrid w:val="0"/>
              <w:jc w:val="right"/>
              <w:rPr>
                <w:rFonts w:ascii="MS Reference Sans Serif" w:hAnsi="MS Reference Sans Serif"/>
                <w:b/>
                <w:szCs w:val="26"/>
              </w:rPr>
            </w:pPr>
            <w:r>
              <w:rPr>
                <w:rFonts w:ascii="MS Reference Sans Serif" w:hAnsi="MS Reference Sans Serif"/>
                <w:b/>
                <w:szCs w:val="26"/>
              </w:rPr>
              <w:t>Dated: April 24, 2015.</w:t>
            </w:r>
          </w:p>
        </w:tc>
      </w:tr>
    </w:tbl>
    <w:p w14:paraId="4BB12A3F" w14:textId="77777777" w:rsidR="00AB2D18" w:rsidRDefault="00AB2D18" w:rsidP="00E27C5B">
      <w:pPr>
        <w:tabs>
          <w:tab w:val="left" w:pos="5655"/>
        </w:tabs>
        <w:spacing w:line="480" w:lineRule="auto"/>
        <w:rPr>
          <w:b/>
          <w:caps/>
          <w:lang w:val="en-US"/>
        </w:rPr>
      </w:pPr>
    </w:p>
    <w:p w14:paraId="66AEA06E" w14:textId="77777777" w:rsidR="00AB2D18" w:rsidRDefault="00AB2D18" w:rsidP="00E27C5B">
      <w:pPr>
        <w:tabs>
          <w:tab w:val="left" w:pos="5655"/>
        </w:tabs>
        <w:spacing w:line="480" w:lineRule="auto"/>
        <w:rPr>
          <w:b/>
          <w:caps/>
          <w:lang w:val="en-US"/>
        </w:rPr>
      </w:pPr>
    </w:p>
    <w:p w14:paraId="544D8B3B" w14:textId="77777777" w:rsidR="00AB2D18" w:rsidRDefault="00AB2D18" w:rsidP="00D52B43">
      <w:r>
        <w:t>The Dean Faculty of Engineering,</w:t>
      </w:r>
    </w:p>
    <w:p w14:paraId="3DE32628" w14:textId="77777777" w:rsidR="00AB2D18" w:rsidRDefault="00AB2D18" w:rsidP="00D52B43">
      <w:r>
        <w:t>Balochistan University of Engineering &amp; Technology,</w:t>
      </w:r>
    </w:p>
    <w:p w14:paraId="4E3BB08F" w14:textId="77777777" w:rsidR="00AB2D18" w:rsidRDefault="00AB2D18" w:rsidP="00D52B43">
      <w:r>
        <w:t>Khuzdar</w:t>
      </w:r>
    </w:p>
    <w:p w14:paraId="62F14A98" w14:textId="77777777" w:rsidR="00AB2D18" w:rsidRDefault="00AB2D18" w:rsidP="00D52B43"/>
    <w:p w14:paraId="5DC79198" w14:textId="77777777" w:rsidR="00AB2D18" w:rsidRDefault="00AB2D18" w:rsidP="00D52B43"/>
    <w:p w14:paraId="4C294F08" w14:textId="77777777" w:rsidR="00AB2D18" w:rsidRDefault="00AB2D18" w:rsidP="00D52B43"/>
    <w:p w14:paraId="67C9C570" w14:textId="77777777" w:rsidR="00AB2D18" w:rsidRDefault="00AB2D18" w:rsidP="00D52B43">
      <w:pPr>
        <w:ind w:left="1440" w:hanging="1440"/>
      </w:pPr>
      <w:r>
        <w:t>Subject:</w:t>
      </w:r>
      <w:r>
        <w:tab/>
      </w:r>
      <w:r>
        <w:rPr>
          <w:b/>
          <w:bCs/>
          <w:u w:val="single"/>
        </w:rPr>
        <w:t>HEC NEED BASED SCHOLARSHIP</w:t>
      </w:r>
    </w:p>
    <w:p w14:paraId="42A84A3B" w14:textId="77777777" w:rsidR="00AB2D18" w:rsidRDefault="00AB2D18" w:rsidP="00D52B43"/>
    <w:p w14:paraId="4D348C87" w14:textId="77777777" w:rsidR="00AB2D18" w:rsidRDefault="00AB2D18" w:rsidP="00D52B43">
      <w:pPr>
        <w:spacing w:line="360" w:lineRule="auto"/>
        <w:jc w:val="lowKashida"/>
      </w:pPr>
    </w:p>
    <w:p w14:paraId="740001BD" w14:textId="77777777" w:rsidR="00AB2D18" w:rsidRDefault="00AB2D18" w:rsidP="00D52B43">
      <w:pPr>
        <w:spacing w:line="360" w:lineRule="auto"/>
        <w:jc w:val="lowKashida"/>
      </w:pPr>
      <w:r>
        <w:t>Kindly find enclosed herewith duly filled proforma and (25) forms for onward process.</w:t>
      </w:r>
    </w:p>
    <w:p w14:paraId="3F4FA2AD" w14:textId="77777777" w:rsidR="00AB2D18" w:rsidRDefault="00AB2D18" w:rsidP="00D52B43">
      <w:pPr>
        <w:spacing w:line="360" w:lineRule="auto"/>
        <w:jc w:val="lowKashida"/>
      </w:pPr>
      <w:r>
        <w:t xml:space="preserve"> </w:t>
      </w:r>
    </w:p>
    <w:p w14:paraId="6D2099CA" w14:textId="77777777" w:rsidR="00AB2D18" w:rsidRDefault="00AB2D18" w:rsidP="00D52B43">
      <w:pPr>
        <w:spacing w:line="360" w:lineRule="auto"/>
        <w:jc w:val="lowKashida"/>
      </w:pPr>
    </w:p>
    <w:p w14:paraId="16B8DD83" w14:textId="77777777" w:rsidR="00AB2D18" w:rsidRDefault="00AB2D18" w:rsidP="00D52B43">
      <w:pPr>
        <w:spacing w:line="360" w:lineRule="auto"/>
        <w:jc w:val="lowKashida"/>
      </w:pPr>
    </w:p>
    <w:p w14:paraId="4D169945" w14:textId="77777777" w:rsidR="00AB2D18" w:rsidRDefault="00AB2D18" w:rsidP="00D52B43">
      <w:pPr>
        <w:spacing w:line="360" w:lineRule="auto"/>
        <w:jc w:val="lowKashida"/>
        <w:rPr>
          <w:b/>
          <w:bCs/>
        </w:rPr>
      </w:pPr>
      <w:r>
        <w:rPr>
          <w:b/>
          <w:bCs/>
        </w:rPr>
        <w:t>CHAIRMAN</w:t>
      </w:r>
    </w:p>
    <w:p w14:paraId="7702CC1F" w14:textId="77777777" w:rsidR="00AB2D18" w:rsidRDefault="00AB2D18" w:rsidP="00D52B43">
      <w:pPr>
        <w:tabs>
          <w:tab w:val="left" w:pos="5655"/>
        </w:tabs>
        <w:spacing w:line="480" w:lineRule="auto"/>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3D139D4" w14:textId="77777777" w:rsidTr="00834E72">
        <w:tc>
          <w:tcPr>
            <w:tcW w:w="2500" w:type="pct"/>
          </w:tcPr>
          <w:p w14:paraId="415DBC38" w14:textId="77777777" w:rsidR="00AB2D18" w:rsidRDefault="00AB2D18" w:rsidP="00834E7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440A8D08" w14:textId="77777777" w:rsidR="00AB2D18" w:rsidRDefault="00AB2D18" w:rsidP="00834E72">
            <w:pPr>
              <w:snapToGrid w:val="0"/>
              <w:jc w:val="right"/>
              <w:rPr>
                <w:rFonts w:ascii="MS Reference Sans Serif" w:hAnsi="MS Reference Sans Serif"/>
                <w:b/>
                <w:szCs w:val="26"/>
              </w:rPr>
            </w:pPr>
            <w:r>
              <w:rPr>
                <w:rFonts w:ascii="MS Reference Sans Serif" w:hAnsi="MS Reference Sans Serif"/>
                <w:b/>
                <w:szCs w:val="26"/>
              </w:rPr>
              <w:t>Dated: April 24, 2015.</w:t>
            </w:r>
          </w:p>
        </w:tc>
      </w:tr>
    </w:tbl>
    <w:p w14:paraId="6CA4769E" w14:textId="77777777" w:rsidR="00AB2D18" w:rsidRDefault="00AB2D18" w:rsidP="00D52B43">
      <w:pPr>
        <w:tabs>
          <w:tab w:val="left" w:pos="5655"/>
        </w:tabs>
        <w:spacing w:line="480" w:lineRule="auto"/>
        <w:rPr>
          <w:b/>
          <w:bCs/>
        </w:rPr>
      </w:pPr>
    </w:p>
    <w:p w14:paraId="7C678E38" w14:textId="77777777" w:rsidR="00AB2D18" w:rsidRDefault="00AB2D18" w:rsidP="006D0517">
      <w:pPr>
        <w:ind w:left="720" w:right="400" w:firstLine="720"/>
      </w:pPr>
    </w:p>
    <w:p w14:paraId="2BC8003E" w14:textId="77777777" w:rsidR="00AB2D18" w:rsidRDefault="00AB2D18" w:rsidP="006D0517">
      <w:pPr>
        <w:ind w:left="720" w:right="400" w:firstLine="720"/>
      </w:pPr>
      <w:r>
        <w:t>The Director Postgraduate Studies,</w:t>
      </w:r>
    </w:p>
    <w:p w14:paraId="32BE14C7" w14:textId="77777777" w:rsidR="00AB2D18" w:rsidRDefault="00AB2D18" w:rsidP="006D0517">
      <w:pPr>
        <w:ind w:left="720" w:right="400" w:firstLine="720"/>
      </w:pPr>
      <w:r>
        <w:t>Balochistan University of Engineering &amp; Technology,</w:t>
      </w:r>
    </w:p>
    <w:p w14:paraId="412FF05B" w14:textId="77777777" w:rsidR="00AB2D18" w:rsidRDefault="00AB2D18" w:rsidP="006D0517">
      <w:pPr>
        <w:ind w:left="720" w:right="400" w:firstLine="720"/>
        <w:rPr>
          <w:sz w:val="30"/>
          <w:szCs w:val="30"/>
        </w:rPr>
      </w:pPr>
      <w:r>
        <w:t>Khuzdar</w:t>
      </w:r>
    </w:p>
    <w:p w14:paraId="6724B9A2" w14:textId="77777777" w:rsidR="00AB2D18" w:rsidRDefault="00AB2D18" w:rsidP="006D0517">
      <w:pPr>
        <w:ind w:right="400"/>
      </w:pPr>
    </w:p>
    <w:p w14:paraId="06F26F3F" w14:textId="77777777" w:rsidR="00AB2D18" w:rsidRDefault="00AB2D18" w:rsidP="006D0517">
      <w:pPr>
        <w:ind w:left="2160" w:right="400" w:hanging="2160"/>
      </w:pPr>
    </w:p>
    <w:p w14:paraId="1DA26CE0" w14:textId="77777777" w:rsidR="00AB2D18" w:rsidRDefault="00AB2D18" w:rsidP="006D0517">
      <w:pPr>
        <w:ind w:left="2160" w:right="400" w:hanging="2160"/>
        <w:rPr>
          <w:b/>
          <w:sz w:val="30"/>
          <w:szCs w:val="30"/>
          <w:u w:val="single"/>
        </w:rPr>
      </w:pPr>
      <w:r>
        <w:t xml:space="preserve">Subject: - </w:t>
      </w:r>
      <w:r>
        <w:rPr>
          <w:b/>
          <w:caps/>
        </w:rPr>
        <w:tab/>
      </w:r>
      <w:r>
        <w:rPr>
          <w:b/>
          <w:u w:val="single"/>
        </w:rPr>
        <w:t xml:space="preserve">NOMINATION OF </w:t>
      </w:r>
      <w:r w:rsidRPr="006D0517">
        <w:rPr>
          <w:b/>
          <w:caps/>
          <w:u w:val="single"/>
        </w:rPr>
        <w:t>replacement</w:t>
      </w:r>
      <w:r>
        <w:rPr>
          <w:b/>
          <w:u w:val="single"/>
        </w:rPr>
        <w:t xml:space="preserve"> AS MEMBER FOR BOASRATD</w:t>
      </w:r>
    </w:p>
    <w:p w14:paraId="7B378E8F" w14:textId="77777777" w:rsidR="00AB2D18" w:rsidRDefault="00AB2D18" w:rsidP="006D0517">
      <w:pPr>
        <w:spacing w:line="360" w:lineRule="auto"/>
        <w:ind w:right="400"/>
        <w:jc w:val="both"/>
      </w:pPr>
    </w:p>
    <w:p w14:paraId="1D650534" w14:textId="77777777" w:rsidR="00AB2D18" w:rsidRDefault="00AB2D18" w:rsidP="006D0517">
      <w:pPr>
        <w:spacing w:line="360" w:lineRule="auto"/>
        <w:jc w:val="lowKashida"/>
      </w:pPr>
      <w:r>
        <w:t xml:space="preserve">Reference letter No. BUETK/DPS/15/21-23 Dated, April 24, 2014. The undersigned is hereby proposing the name Dr. Faizullah Mahar, Associate Professor as member of the (Board of Advanced Studies, Research and Technological Development) BOASRATD in place of  Dr. Abdul Razzaq Langove. </w:t>
      </w:r>
    </w:p>
    <w:p w14:paraId="47855C1B" w14:textId="77777777" w:rsidR="00AB2D18" w:rsidRDefault="00AB2D18" w:rsidP="006D0517">
      <w:pPr>
        <w:ind w:right="400"/>
        <w:jc w:val="both"/>
        <w:rPr>
          <w:b/>
          <w:bCs/>
        </w:rPr>
      </w:pPr>
    </w:p>
    <w:p w14:paraId="622B44D5" w14:textId="77777777" w:rsidR="00AB2D18" w:rsidRDefault="00AB2D18" w:rsidP="006D0517">
      <w:pPr>
        <w:ind w:right="400"/>
        <w:rPr>
          <w:b/>
          <w:bCs/>
          <w:caps/>
          <w:sz w:val="28"/>
          <w:szCs w:val="28"/>
        </w:rPr>
      </w:pPr>
    </w:p>
    <w:p w14:paraId="30FC9518" w14:textId="77777777" w:rsidR="00AB2D18" w:rsidRDefault="00AB2D18" w:rsidP="006D0517">
      <w:pPr>
        <w:ind w:right="400"/>
        <w:rPr>
          <w:b/>
          <w:bCs/>
          <w:caps/>
          <w:sz w:val="28"/>
          <w:szCs w:val="28"/>
        </w:rPr>
      </w:pPr>
    </w:p>
    <w:p w14:paraId="64F07AE8" w14:textId="77777777" w:rsidR="00AB2D18" w:rsidRDefault="00AB2D18" w:rsidP="006D0517">
      <w:pPr>
        <w:ind w:right="400"/>
        <w:rPr>
          <w:b/>
          <w:bCs/>
          <w:caps/>
          <w:sz w:val="28"/>
          <w:szCs w:val="28"/>
        </w:rPr>
      </w:pPr>
      <w:r>
        <w:rPr>
          <w:b/>
          <w:bCs/>
          <w:caps/>
          <w:sz w:val="28"/>
          <w:szCs w:val="28"/>
        </w:rPr>
        <w:t xml:space="preserve">Chairman </w:t>
      </w:r>
    </w:p>
    <w:p w14:paraId="78A7F12B" w14:textId="77777777" w:rsidR="00AB2D18" w:rsidRDefault="00AB2D18" w:rsidP="006D0517">
      <w:pPr>
        <w:ind w:right="400"/>
      </w:pPr>
      <w:r>
        <w:rPr>
          <w:lang w:val="en-US"/>
        </w:rPr>
        <w:br w:type="page"/>
      </w:r>
    </w:p>
    <w:p w14:paraId="5DDBE51F" w14:textId="77777777" w:rsidR="00AB2D18" w:rsidRDefault="00AB2D18" w:rsidP="00D52B43">
      <w:pPr>
        <w:tabs>
          <w:tab w:val="left" w:pos="5655"/>
        </w:tabs>
        <w:spacing w:line="480" w:lineRule="auto"/>
        <w:rPr>
          <w:b/>
          <w:caps/>
          <w:lang w:val="en-US"/>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B37982D" w14:textId="77777777" w:rsidTr="00E4250C">
        <w:tc>
          <w:tcPr>
            <w:tcW w:w="2500" w:type="pct"/>
          </w:tcPr>
          <w:p w14:paraId="57F1C2AF" w14:textId="77777777" w:rsidR="00AB2D18" w:rsidRDefault="00AB2D18" w:rsidP="00E4250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0C6870B" w14:textId="77777777" w:rsidR="00AB2D18" w:rsidRDefault="00AB2D18" w:rsidP="00E4250C">
            <w:pPr>
              <w:snapToGrid w:val="0"/>
              <w:jc w:val="right"/>
              <w:rPr>
                <w:rFonts w:ascii="MS Reference Sans Serif" w:hAnsi="MS Reference Sans Serif"/>
                <w:b/>
                <w:szCs w:val="26"/>
              </w:rPr>
            </w:pPr>
            <w:r>
              <w:rPr>
                <w:rFonts w:ascii="MS Reference Sans Serif" w:hAnsi="MS Reference Sans Serif"/>
                <w:b/>
                <w:szCs w:val="26"/>
              </w:rPr>
              <w:t>Dated: April 27, 2015.</w:t>
            </w:r>
          </w:p>
        </w:tc>
      </w:tr>
    </w:tbl>
    <w:p w14:paraId="6ED5AE77" w14:textId="77777777" w:rsidR="00AB2D18" w:rsidRDefault="00AB2D18" w:rsidP="00D52B43">
      <w:pPr>
        <w:tabs>
          <w:tab w:val="left" w:pos="5655"/>
        </w:tabs>
        <w:spacing w:line="480" w:lineRule="auto"/>
        <w:rPr>
          <w:b/>
          <w:caps/>
          <w:lang w:val="en-US"/>
        </w:rPr>
      </w:pPr>
    </w:p>
    <w:p w14:paraId="16930D4F" w14:textId="77777777" w:rsidR="00AB2D18" w:rsidRDefault="00AB2D18" w:rsidP="00561870">
      <w:pPr>
        <w:rPr>
          <w:b/>
          <w:sz w:val="28"/>
          <w:szCs w:val="28"/>
          <w:u w:val="single"/>
        </w:rPr>
      </w:pPr>
    </w:p>
    <w:p w14:paraId="22724FC4" w14:textId="77777777" w:rsidR="00AB2D18" w:rsidRDefault="00AB2D18" w:rsidP="00561870">
      <w:pPr>
        <w:rPr>
          <w:b/>
          <w:caps/>
          <w:sz w:val="32"/>
          <w:szCs w:val="32"/>
          <w:u w:val="single"/>
        </w:rPr>
      </w:pPr>
      <w:r>
        <w:rPr>
          <w:b/>
          <w:caps/>
          <w:sz w:val="32"/>
          <w:szCs w:val="32"/>
          <w:u w:val="single"/>
        </w:rPr>
        <w:t xml:space="preserve">Circular </w:t>
      </w:r>
    </w:p>
    <w:p w14:paraId="166AD14C" w14:textId="77777777" w:rsidR="00AB2D18" w:rsidRDefault="00AB2D18" w:rsidP="00561870">
      <w:pPr>
        <w:rPr>
          <w:b/>
          <w:sz w:val="28"/>
          <w:szCs w:val="28"/>
          <w:u w:val="single"/>
        </w:rPr>
      </w:pPr>
    </w:p>
    <w:p w14:paraId="1AEC01D7" w14:textId="77777777" w:rsidR="00AB2D18" w:rsidRDefault="00AB2D18" w:rsidP="00561870">
      <w:pPr>
        <w:spacing w:line="360" w:lineRule="auto"/>
        <w:jc w:val="both"/>
        <w:rPr>
          <w:sz w:val="28"/>
          <w:szCs w:val="28"/>
        </w:rPr>
      </w:pPr>
      <w:r>
        <w:rPr>
          <w:sz w:val="28"/>
          <w:szCs w:val="28"/>
        </w:rPr>
        <w:t>All the faculty members are informed that the departmental meeting is held on 27-04-2015 (02:30PM) about the Mid term marks. Please ensure your presence in the office of undersigned.</w:t>
      </w:r>
    </w:p>
    <w:p w14:paraId="6B0F558B" w14:textId="77777777" w:rsidR="00AB2D18" w:rsidRDefault="00AB2D18" w:rsidP="00561870">
      <w:pPr>
        <w:rPr>
          <w:sz w:val="28"/>
          <w:szCs w:val="28"/>
        </w:rPr>
      </w:pPr>
    </w:p>
    <w:p w14:paraId="4651976D" w14:textId="77777777" w:rsidR="00AB2D18" w:rsidRDefault="00AB2D18" w:rsidP="00561870">
      <w:pPr>
        <w:rPr>
          <w:sz w:val="28"/>
          <w:szCs w:val="28"/>
        </w:rPr>
      </w:pPr>
    </w:p>
    <w:p w14:paraId="432B1A06" w14:textId="77777777" w:rsidR="00AB2D18" w:rsidRDefault="00AB2D18" w:rsidP="00561870">
      <w:pPr>
        <w:rPr>
          <w:sz w:val="28"/>
          <w:szCs w:val="28"/>
        </w:rPr>
      </w:pPr>
    </w:p>
    <w:p w14:paraId="67922175" w14:textId="77777777" w:rsidR="00AB2D18" w:rsidRDefault="00AB2D18" w:rsidP="00561870">
      <w:pPr>
        <w:rPr>
          <w:sz w:val="28"/>
          <w:szCs w:val="28"/>
        </w:rPr>
      </w:pPr>
    </w:p>
    <w:p w14:paraId="6C1A7811" w14:textId="77777777" w:rsidR="00AB2D18" w:rsidRDefault="00AB2D18" w:rsidP="00561870">
      <w:pPr>
        <w:rPr>
          <w:caps/>
          <w:sz w:val="28"/>
          <w:szCs w:val="28"/>
        </w:rPr>
      </w:pPr>
      <w:r>
        <w:rPr>
          <w:caps/>
          <w:sz w:val="28"/>
          <w:szCs w:val="28"/>
        </w:rPr>
        <w:t>Chairman</w:t>
      </w:r>
    </w:p>
    <w:p w14:paraId="4E7D19F6" w14:textId="77777777" w:rsidR="00AB2D18" w:rsidRDefault="00AB2D18" w:rsidP="00561870">
      <w:pPr>
        <w:ind w:right="400"/>
        <w:rPr>
          <w:sz w:val="16"/>
          <w:szCs w:val="16"/>
        </w:rPr>
      </w:pPr>
      <w:r>
        <w:rPr>
          <w:caps/>
          <w:sz w:val="28"/>
          <w:szCs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08E2D4F" w14:textId="77777777" w:rsidTr="00CF6D7C">
        <w:tc>
          <w:tcPr>
            <w:tcW w:w="2500" w:type="pct"/>
          </w:tcPr>
          <w:p w14:paraId="3059E0E3" w14:textId="77777777" w:rsidR="00AB2D18" w:rsidRDefault="00AB2D18" w:rsidP="00CF6D7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03153B3C" w14:textId="77777777" w:rsidR="00AB2D18" w:rsidRDefault="00AB2D18" w:rsidP="00CF6D7C">
            <w:pPr>
              <w:snapToGrid w:val="0"/>
              <w:jc w:val="right"/>
              <w:rPr>
                <w:rFonts w:ascii="MS Reference Sans Serif" w:hAnsi="MS Reference Sans Serif"/>
                <w:b/>
                <w:szCs w:val="26"/>
              </w:rPr>
            </w:pPr>
            <w:r>
              <w:rPr>
                <w:rFonts w:ascii="MS Reference Sans Serif" w:hAnsi="MS Reference Sans Serif"/>
                <w:b/>
                <w:szCs w:val="26"/>
              </w:rPr>
              <w:t>Dated: April 28, 2015.</w:t>
            </w:r>
          </w:p>
        </w:tc>
      </w:tr>
    </w:tbl>
    <w:p w14:paraId="496D189A" w14:textId="77777777" w:rsidR="00AB2D18" w:rsidRDefault="00AB2D18" w:rsidP="004E64AF"/>
    <w:p w14:paraId="7955A1CF" w14:textId="77777777" w:rsidR="00AB2D18" w:rsidRDefault="00AB2D18" w:rsidP="004E64AF">
      <w:pPr>
        <w:ind w:left="720" w:firstLine="720"/>
      </w:pPr>
      <w:r>
        <w:t>The Dean Faculty of Engg:</w:t>
      </w:r>
    </w:p>
    <w:p w14:paraId="652D888B" w14:textId="77777777" w:rsidR="00AB2D18" w:rsidRDefault="00AB2D18" w:rsidP="004E64AF">
      <w:pPr>
        <w:ind w:left="720" w:firstLine="720"/>
      </w:pPr>
      <w:r>
        <w:t>Balochistan UET, Khuzdar</w:t>
      </w:r>
    </w:p>
    <w:p w14:paraId="1EDC3090" w14:textId="77777777" w:rsidR="00AB2D18" w:rsidRDefault="00AB2D18" w:rsidP="004E64AF"/>
    <w:p w14:paraId="003FC5A7" w14:textId="77777777" w:rsidR="00AB2D18" w:rsidRPr="00A33044" w:rsidRDefault="00AB2D18" w:rsidP="004E64AF">
      <w:pPr>
        <w:rPr>
          <w:caps/>
        </w:rPr>
      </w:pPr>
      <w:r>
        <w:t>Subject:</w:t>
      </w:r>
      <w:r>
        <w:tab/>
      </w:r>
      <w:r w:rsidRPr="00A33044">
        <w:rPr>
          <w:b/>
          <w:bCs/>
          <w:caps/>
          <w:u w:val="single"/>
        </w:rPr>
        <w:t xml:space="preserve">registration form for study tour </w:t>
      </w:r>
    </w:p>
    <w:p w14:paraId="298E5A22" w14:textId="77777777" w:rsidR="00AB2D18" w:rsidRDefault="00AB2D18" w:rsidP="004E64AF"/>
    <w:p w14:paraId="55248240" w14:textId="77777777" w:rsidR="00AB2D18" w:rsidRDefault="00AB2D18" w:rsidP="004E64AF">
      <w:pPr>
        <w:spacing w:line="360" w:lineRule="auto"/>
        <w:jc w:val="lowKashida"/>
      </w:pPr>
      <w:r>
        <w:tab/>
      </w:r>
      <w:r>
        <w:tab/>
        <w:t xml:space="preserve">Reference to mail received on dated April 17, 2015, the subject cited above. The below mentioned is the status of students who have submit to their registration forms. </w:t>
      </w:r>
    </w:p>
    <w:p w14:paraId="74A5A671" w14:textId="77777777" w:rsidR="00AB2D18" w:rsidRDefault="00AB2D18" w:rsidP="004E64AF">
      <w:pPr>
        <w:spacing w:line="360" w:lineRule="auto"/>
        <w:jc w:val="lowKashida"/>
      </w:pPr>
    </w:p>
    <w:tbl>
      <w:tblPr>
        <w:tblW w:w="0" w:type="auto"/>
        <w:tblInd w:w="1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3060"/>
        <w:gridCol w:w="1849"/>
      </w:tblGrid>
      <w:tr w:rsidR="00AB2D18" w14:paraId="7ED71498" w14:textId="77777777" w:rsidTr="0010407B">
        <w:tc>
          <w:tcPr>
            <w:tcW w:w="828" w:type="dxa"/>
          </w:tcPr>
          <w:p w14:paraId="11EF2B0C" w14:textId="77777777" w:rsidR="00AB2D18" w:rsidRPr="0010407B" w:rsidRDefault="00AB2D18" w:rsidP="0010407B">
            <w:pPr>
              <w:spacing w:line="360" w:lineRule="auto"/>
              <w:jc w:val="lowKashida"/>
              <w:rPr>
                <w:b/>
              </w:rPr>
            </w:pPr>
            <w:r w:rsidRPr="0010407B">
              <w:rPr>
                <w:b/>
              </w:rPr>
              <w:t>S.No</w:t>
            </w:r>
          </w:p>
        </w:tc>
        <w:tc>
          <w:tcPr>
            <w:tcW w:w="3060" w:type="dxa"/>
          </w:tcPr>
          <w:p w14:paraId="1F5337B7" w14:textId="77777777" w:rsidR="00AB2D18" w:rsidRPr="0010407B" w:rsidRDefault="00AB2D18" w:rsidP="0010407B">
            <w:pPr>
              <w:spacing w:line="360" w:lineRule="auto"/>
              <w:jc w:val="lowKashida"/>
              <w:rPr>
                <w:b/>
              </w:rPr>
            </w:pPr>
            <w:r w:rsidRPr="0010407B">
              <w:rPr>
                <w:b/>
              </w:rPr>
              <w:t>Name of Student</w:t>
            </w:r>
          </w:p>
        </w:tc>
        <w:tc>
          <w:tcPr>
            <w:tcW w:w="1849" w:type="dxa"/>
          </w:tcPr>
          <w:p w14:paraId="568D1E7A" w14:textId="77777777" w:rsidR="00AB2D18" w:rsidRPr="0010407B" w:rsidRDefault="00AB2D18" w:rsidP="0010407B">
            <w:pPr>
              <w:spacing w:line="360" w:lineRule="auto"/>
              <w:jc w:val="lowKashida"/>
              <w:rPr>
                <w:b/>
              </w:rPr>
            </w:pPr>
            <w:r w:rsidRPr="0010407B">
              <w:rPr>
                <w:b/>
              </w:rPr>
              <w:t xml:space="preserve">Fee submit </w:t>
            </w:r>
          </w:p>
        </w:tc>
      </w:tr>
      <w:tr w:rsidR="00AB2D18" w14:paraId="70161E6C" w14:textId="77777777" w:rsidTr="0010407B">
        <w:tc>
          <w:tcPr>
            <w:tcW w:w="828" w:type="dxa"/>
          </w:tcPr>
          <w:p w14:paraId="1C3E091A" w14:textId="77777777" w:rsidR="00AB2D18" w:rsidRDefault="00AB2D18" w:rsidP="0010407B">
            <w:pPr>
              <w:spacing w:line="360" w:lineRule="auto"/>
              <w:jc w:val="lowKashida"/>
            </w:pPr>
            <w:r>
              <w:t>01</w:t>
            </w:r>
          </w:p>
        </w:tc>
        <w:tc>
          <w:tcPr>
            <w:tcW w:w="3060" w:type="dxa"/>
          </w:tcPr>
          <w:p w14:paraId="12EFE3EB" w14:textId="77777777" w:rsidR="00AB2D18" w:rsidRPr="00A33044" w:rsidRDefault="00AB2D18" w:rsidP="0010407B">
            <w:pPr>
              <w:spacing w:line="360" w:lineRule="auto"/>
              <w:jc w:val="lowKashida"/>
            </w:pPr>
            <w:r w:rsidRPr="00A33044">
              <w:t>Altaf Noor</w:t>
            </w:r>
          </w:p>
        </w:tc>
        <w:tc>
          <w:tcPr>
            <w:tcW w:w="1849" w:type="dxa"/>
          </w:tcPr>
          <w:p w14:paraId="18076E10" w14:textId="77777777" w:rsidR="00AB2D18" w:rsidRDefault="00AB2D18" w:rsidP="0010407B">
            <w:pPr>
              <w:spacing w:line="360" w:lineRule="auto"/>
              <w:jc w:val="lowKashida"/>
            </w:pPr>
            <w:r>
              <w:t>Submitted</w:t>
            </w:r>
          </w:p>
        </w:tc>
      </w:tr>
      <w:tr w:rsidR="00AB2D18" w14:paraId="3BA780CD" w14:textId="77777777" w:rsidTr="0010407B">
        <w:tc>
          <w:tcPr>
            <w:tcW w:w="828" w:type="dxa"/>
          </w:tcPr>
          <w:p w14:paraId="1B9A016F" w14:textId="77777777" w:rsidR="00AB2D18" w:rsidRDefault="00AB2D18" w:rsidP="0010407B">
            <w:pPr>
              <w:spacing w:line="360" w:lineRule="auto"/>
              <w:jc w:val="lowKashida"/>
            </w:pPr>
            <w:r>
              <w:t>02</w:t>
            </w:r>
          </w:p>
        </w:tc>
        <w:tc>
          <w:tcPr>
            <w:tcW w:w="3060" w:type="dxa"/>
          </w:tcPr>
          <w:p w14:paraId="7E35BDE3" w14:textId="77777777" w:rsidR="00AB2D18" w:rsidRDefault="00AB2D18" w:rsidP="0010407B">
            <w:pPr>
              <w:spacing w:line="360" w:lineRule="auto"/>
              <w:jc w:val="lowKashida"/>
            </w:pPr>
            <w:r>
              <w:t xml:space="preserve">Noshad Hashim </w:t>
            </w:r>
          </w:p>
        </w:tc>
        <w:tc>
          <w:tcPr>
            <w:tcW w:w="1849" w:type="dxa"/>
          </w:tcPr>
          <w:p w14:paraId="6EC2A100" w14:textId="77777777" w:rsidR="00AB2D18" w:rsidRDefault="00AB2D18" w:rsidP="0010407B">
            <w:pPr>
              <w:spacing w:line="360" w:lineRule="auto"/>
              <w:jc w:val="lowKashida"/>
            </w:pPr>
            <w:r>
              <w:t xml:space="preserve">Not submitted </w:t>
            </w:r>
          </w:p>
        </w:tc>
      </w:tr>
      <w:tr w:rsidR="00AB2D18" w14:paraId="19662425" w14:textId="77777777" w:rsidTr="0010407B">
        <w:tc>
          <w:tcPr>
            <w:tcW w:w="828" w:type="dxa"/>
          </w:tcPr>
          <w:p w14:paraId="2404FF6F" w14:textId="77777777" w:rsidR="00AB2D18" w:rsidRDefault="00AB2D18" w:rsidP="0010407B">
            <w:pPr>
              <w:spacing w:line="360" w:lineRule="auto"/>
              <w:jc w:val="lowKashida"/>
            </w:pPr>
            <w:r>
              <w:t>03</w:t>
            </w:r>
          </w:p>
        </w:tc>
        <w:tc>
          <w:tcPr>
            <w:tcW w:w="3060" w:type="dxa"/>
          </w:tcPr>
          <w:p w14:paraId="6EC7F952" w14:textId="77777777" w:rsidR="00AB2D18" w:rsidRDefault="00AB2D18" w:rsidP="0010407B">
            <w:pPr>
              <w:spacing w:line="360" w:lineRule="auto"/>
              <w:jc w:val="lowKashida"/>
            </w:pPr>
            <w:r>
              <w:t xml:space="preserve">Mohsin Badini </w:t>
            </w:r>
          </w:p>
        </w:tc>
        <w:tc>
          <w:tcPr>
            <w:tcW w:w="1849" w:type="dxa"/>
          </w:tcPr>
          <w:p w14:paraId="08B4C13E" w14:textId="77777777" w:rsidR="00AB2D18" w:rsidRDefault="00AB2D18" w:rsidP="0010407B">
            <w:pPr>
              <w:spacing w:line="360" w:lineRule="auto"/>
              <w:jc w:val="lowKashida"/>
            </w:pPr>
            <w:r>
              <w:t>Submitted</w:t>
            </w:r>
          </w:p>
        </w:tc>
      </w:tr>
      <w:tr w:rsidR="00AB2D18" w14:paraId="7A36DC95" w14:textId="77777777" w:rsidTr="0010407B">
        <w:tc>
          <w:tcPr>
            <w:tcW w:w="828" w:type="dxa"/>
          </w:tcPr>
          <w:p w14:paraId="7E8550E4" w14:textId="77777777" w:rsidR="00AB2D18" w:rsidRDefault="00AB2D18" w:rsidP="0010407B">
            <w:pPr>
              <w:spacing w:line="360" w:lineRule="auto"/>
              <w:jc w:val="lowKashida"/>
            </w:pPr>
            <w:r>
              <w:t>04</w:t>
            </w:r>
          </w:p>
        </w:tc>
        <w:tc>
          <w:tcPr>
            <w:tcW w:w="3060" w:type="dxa"/>
          </w:tcPr>
          <w:p w14:paraId="5B7D3689" w14:textId="77777777" w:rsidR="00AB2D18" w:rsidRDefault="00AB2D18" w:rsidP="0010407B">
            <w:pPr>
              <w:spacing w:line="360" w:lineRule="auto"/>
              <w:jc w:val="lowKashida"/>
            </w:pPr>
            <w:r>
              <w:t xml:space="preserve">Younes Ramzan </w:t>
            </w:r>
          </w:p>
        </w:tc>
        <w:tc>
          <w:tcPr>
            <w:tcW w:w="1849" w:type="dxa"/>
          </w:tcPr>
          <w:p w14:paraId="6DA1FB69" w14:textId="77777777" w:rsidR="00AB2D18" w:rsidRDefault="00AB2D18" w:rsidP="0010407B">
            <w:pPr>
              <w:spacing w:line="360" w:lineRule="auto"/>
              <w:jc w:val="lowKashida"/>
            </w:pPr>
            <w:r>
              <w:t xml:space="preserve">Not submitted </w:t>
            </w:r>
          </w:p>
        </w:tc>
      </w:tr>
      <w:tr w:rsidR="00AB2D18" w14:paraId="4A948FF6" w14:textId="77777777" w:rsidTr="0010407B">
        <w:tc>
          <w:tcPr>
            <w:tcW w:w="828" w:type="dxa"/>
          </w:tcPr>
          <w:p w14:paraId="25B940A2" w14:textId="77777777" w:rsidR="00AB2D18" w:rsidRDefault="00AB2D18" w:rsidP="0010407B">
            <w:pPr>
              <w:spacing w:line="360" w:lineRule="auto"/>
              <w:jc w:val="lowKashida"/>
            </w:pPr>
            <w:r>
              <w:t>05</w:t>
            </w:r>
          </w:p>
        </w:tc>
        <w:tc>
          <w:tcPr>
            <w:tcW w:w="3060" w:type="dxa"/>
          </w:tcPr>
          <w:p w14:paraId="4EF14E1C" w14:textId="77777777" w:rsidR="00AB2D18" w:rsidRDefault="00AB2D18" w:rsidP="0010407B">
            <w:pPr>
              <w:spacing w:line="360" w:lineRule="auto"/>
              <w:jc w:val="lowKashida"/>
            </w:pPr>
            <w:r>
              <w:t xml:space="preserve">Rabani Qadir </w:t>
            </w:r>
          </w:p>
        </w:tc>
        <w:tc>
          <w:tcPr>
            <w:tcW w:w="1849" w:type="dxa"/>
          </w:tcPr>
          <w:p w14:paraId="1A4E580C" w14:textId="77777777" w:rsidR="00AB2D18" w:rsidRDefault="00AB2D18">
            <w:r w:rsidRPr="006108FD">
              <w:t>Submitted</w:t>
            </w:r>
          </w:p>
        </w:tc>
      </w:tr>
      <w:tr w:rsidR="00AB2D18" w14:paraId="0BD0233B" w14:textId="77777777" w:rsidTr="0010407B">
        <w:tc>
          <w:tcPr>
            <w:tcW w:w="828" w:type="dxa"/>
          </w:tcPr>
          <w:p w14:paraId="4063B4C5" w14:textId="77777777" w:rsidR="00AB2D18" w:rsidRDefault="00AB2D18" w:rsidP="0010407B">
            <w:pPr>
              <w:spacing w:line="360" w:lineRule="auto"/>
              <w:jc w:val="lowKashida"/>
            </w:pPr>
            <w:r>
              <w:t>06</w:t>
            </w:r>
          </w:p>
        </w:tc>
        <w:tc>
          <w:tcPr>
            <w:tcW w:w="3060" w:type="dxa"/>
          </w:tcPr>
          <w:p w14:paraId="4C1AD2B1" w14:textId="77777777" w:rsidR="00AB2D18" w:rsidRDefault="00AB2D18" w:rsidP="0010407B">
            <w:pPr>
              <w:spacing w:line="360" w:lineRule="auto"/>
              <w:jc w:val="lowKashida"/>
            </w:pPr>
            <w:r>
              <w:t xml:space="preserve">Moshtaq Ahmed </w:t>
            </w:r>
          </w:p>
        </w:tc>
        <w:tc>
          <w:tcPr>
            <w:tcW w:w="1849" w:type="dxa"/>
          </w:tcPr>
          <w:p w14:paraId="3C11A412" w14:textId="77777777" w:rsidR="00AB2D18" w:rsidRDefault="00AB2D18">
            <w:r w:rsidRPr="006108FD">
              <w:t>Submitted</w:t>
            </w:r>
          </w:p>
        </w:tc>
      </w:tr>
      <w:tr w:rsidR="00AB2D18" w14:paraId="52C5BCE9" w14:textId="77777777" w:rsidTr="0010407B">
        <w:tc>
          <w:tcPr>
            <w:tcW w:w="828" w:type="dxa"/>
          </w:tcPr>
          <w:p w14:paraId="4AE435FF" w14:textId="77777777" w:rsidR="00AB2D18" w:rsidRDefault="00AB2D18" w:rsidP="0010407B">
            <w:pPr>
              <w:spacing w:line="360" w:lineRule="auto"/>
              <w:jc w:val="lowKashida"/>
            </w:pPr>
            <w:r>
              <w:t>07</w:t>
            </w:r>
          </w:p>
        </w:tc>
        <w:tc>
          <w:tcPr>
            <w:tcW w:w="3060" w:type="dxa"/>
          </w:tcPr>
          <w:p w14:paraId="2FF84DE1" w14:textId="77777777" w:rsidR="00AB2D18" w:rsidRDefault="00AB2D18" w:rsidP="0010407B">
            <w:pPr>
              <w:spacing w:line="360" w:lineRule="auto"/>
              <w:jc w:val="lowKashida"/>
            </w:pPr>
            <w:r>
              <w:t>Amir Ayoub</w:t>
            </w:r>
          </w:p>
        </w:tc>
        <w:tc>
          <w:tcPr>
            <w:tcW w:w="1849" w:type="dxa"/>
          </w:tcPr>
          <w:p w14:paraId="63D08D33" w14:textId="77777777" w:rsidR="00AB2D18" w:rsidRDefault="00AB2D18" w:rsidP="0010407B">
            <w:pPr>
              <w:spacing w:line="360" w:lineRule="auto"/>
              <w:jc w:val="lowKashida"/>
            </w:pPr>
            <w:r>
              <w:t>Submitted</w:t>
            </w:r>
          </w:p>
        </w:tc>
      </w:tr>
      <w:tr w:rsidR="00AB2D18" w14:paraId="15C415C0" w14:textId="77777777" w:rsidTr="0010407B">
        <w:tc>
          <w:tcPr>
            <w:tcW w:w="828" w:type="dxa"/>
          </w:tcPr>
          <w:p w14:paraId="06ED1941" w14:textId="77777777" w:rsidR="00AB2D18" w:rsidRDefault="00AB2D18" w:rsidP="0010407B">
            <w:pPr>
              <w:spacing w:line="360" w:lineRule="auto"/>
              <w:jc w:val="lowKashida"/>
            </w:pPr>
            <w:r>
              <w:t>08</w:t>
            </w:r>
          </w:p>
        </w:tc>
        <w:tc>
          <w:tcPr>
            <w:tcW w:w="3060" w:type="dxa"/>
          </w:tcPr>
          <w:p w14:paraId="50EE8796" w14:textId="77777777" w:rsidR="00AB2D18" w:rsidRDefault="00AB2D18" w:rsidP="0010407B">
            <w:pPr>
              <w:spacing w:line="360" w:lineRule="auto"/>
              <w:jc w:val="lowKashida"/>
            </w:pPr>
            <w:r>
              <w:t>Syed Asadullah Shah</w:t>
            </w:r>
          </w:p>
        </w:tc>
        <w:tc>
          <w:tcPr>
            <w:tcW w:w="1849" w:type="dxa"/>
          </w:tcPr>
          <w:p w14:paraId="69D46F70" w14:textId="77777777" w:rsidR="00AB2D18" w:rsidRDefault="00AB2D18" w:rsidP="0010407B">
            <w:pPr>
              <w:spacing w:line="360" w:lineRule="auto"/>
              <w:jc w:val="lowKashida"/>
            </w:pPr>
            <w:r>
              <w:t xml:space="preserve">Not submitted </w:t>
            </w:r>
          </w:p>
        </w:tc>
      </w:tr>
      <w:tr w:rsidR="00AB2D18" w14:paraId="7BA2D394" w14:textId="77777777" w:rsidTr="0010407B">
        <w:tc>
          <w:tcPr>
            <w:tcW w:w="828" w:type="dxa"/>
          </w:tcPr>
          <w:p w14:paraId="1E83161B" w14:textId="77777777" w:rsidR="00AB2D18" w:rsidRDefault="00AB2D18" w:rsidP="0010407B">
            <w:pPr>
              <w:spacing w:line="360" w:lineRule="auto"/>
              <w:jc w:val="lowKashida"/>
            </w:pPr>
            <w:r>
              <w:t>09</w:t>
            </w:r>
          </w:p>
        </w:tc>
        <w:tc>
          <w:tcPr>
            <w:tcW w:w="3060" w:type="dxa"/>
          </w:tcPr>
          <w:p w14:paraId="25F3DBDB" w14:textId="77777777" w:rsidR="00AB2D18" w:rsidRDefault="00AB2D18" w:rsidP="0010407B">
            <w:pPr>
              <w:spacing w:line="360" w:lineRule="auto"/>
              <w:jc w:val="lowKashida"/>
            </w:pPr>
            <w:r>
              <w:t xml:space="preserve">Naqeeb Ullah </w:t>
            </w:r>
          </w:p>
        </w:tc>
        <w:tc>
          <w:tcPr>
            <w:tcW w:w="1849" w:type="dxa"/>
          </w:tcPr>
          <w:p w14:paraId="1746366E" w14:textId="77777777" w:rsidR="00AB2D18" w:rsidRDefault="00AB2D18">
            <w:r w:rsidRPr="00BF5309">
              <w:t>Submitted</w:t>
            </w:r>
          </w:p>
        </w:tc>
      </w:tr>
      <w:tr w:rsidR="00AB2D18" w14:paraId="166B1365" w14:textId="77777777" w:rsidTr="0010407B">
        <w:tc>
          <w:tcPr>
            <w:tcW w:w="828" w:type="dxa"/>
          </w:tcPr>
          <w:p w14:paraId="309BC8C2" w14:textId="77777777" w:rsidR="00AB2D18" w:rsidRDefault="00AB2D18" w:rsidP="0010407B">
            <w:pPr>
              <w:spacing w:line="360" w:lineRule="auto"/>
              <w:jc w:val="lowKashida"/>
            </w:pPr>
            <w:r>
              <w:t>10</w:t>
            </w:r>
          </w:p>
        </w:tc>
        <w:tc>
          <w:tcPr>
            <w:tcW w:w="3060" w:type="dxa"/>
          </w:tcPr>
          <w:p w14:paraId="637174D8" w14:textId="77777777" w:rsidR="00AB2D18" w:rsidRDefault="00AB2D18" w:rsidP="0010407B">
            <w:pPr>
              <w:spacing w:line="360" w:lineRule="auto"/>
              <w:jc w:val="lowKashida"/>
            </w:pPr>
            <w:r>
              <w:t>Shabbir Ahmed</w:t>
            </w:r>
          </w:p>
        </w:tc>
        <w:tc>
          <w:tcPr>
            <w:tcW w:w="1849" w:type="dxa"/>
          </w:tcPr>
          <w:p w14:paraId="129C6F6B" w14:textId="77777777" w:rsidR="00AB2D18" w:rsidRDefault="00AB2D18">
            <w:r w:rsidRPr="00BF5309">
              <w:t>Submitted</w:t>
            </w:r>
          </w:p>
        </w:tc>
      </w:tr>
      <w:tr w:rsidR="00AB2D18" w14:paraId="5676136F" w14:textId="77777777" w:rsidTr="0010407B">
        <w:tc>
          <w:tcPr>
            <w:tcW w:w="828" w:type="dxa"/>
          </w:tcPr>
          <w:p w14:paraId="24D3D406" w14:textId="77777777" w:rsidR="00AB2D18" w:rsidRDefault="00AB2D18" w:rsidP="0010407B">
            <w:pPr>
              <w:spacing w:line="360" w:lineRule="auto"/>
              <w:jc w:val="lowKashida"/>
            </w:pPr>
            <w:r>
              <w:t>11</w:t>
            </w:r>
          </w:p>
        </w:tc>
        <w:tc>
          <w:tcPr>
            <w:tcW w:w="3060" w:type="dxa"/>
          </w:tcPr>
          <w:p w14:paraId="6D79A4D9" w14:textId="77777777" w:rsidR="00AB2D18" w:rsidRDefault="00AB2D18" w:rsidP="0010407B">
            <w:pPr>
              <w:spacing w:line="360" w:lineRule="auto"/>
              <w:jc w:val="lowKashida"/>
            </w:pPr>
            <w:r>
              <w:t xml:space="preserve">Muhammad Hussain </w:t>
            </w:r>
          </w:p>
        </w:tc>
        <w:tc>
          <w:tcPr>
            <w:tcW w:w="1849" w:type="dxa"/>
          </w:tcPr>
          <w:p w14:paraId="6EB5FB49" w14:textId="77777777" w:rsidR="00AB2D18" w:rsidRDefault="00AB2D18">
            <w:r w:rsidRPr="00BF5309">
              <w:t>Submitted</w:t>
            </w:r>
          </w:p>
        </w:tc>
      </w:tr>
      <w:tr w:rsidR="00AB2D18" w14:paraId="2D69FB6C" w14:textId="77777777" w:rsidTr="0010407B">
        <w:tc>
          <w:tcPr>
            <w:tcW w:w="828" w:type="dxa"/>
          </w:tcPr>
          <w:p w14:paraId="0AD4632B" w14:textId="77777777" w:rsidR="00AB2D18" w:rsidRDefault="00AB2D18" w:rsidP="0010407B">
            <w:pPr>
              <w:spacing w:line="360" w:lineRule="auto"/>
              <w:jc w:val="lowKashida"/>
            </w:pPr>
            <w:r>
              <w:t>12</w:t>
            </w:r>
          </w:p>
        </w:tc>
        <w:tc>
          <w:tcPr>
            <w:tcW w:w="3060" w:type="dxa"/>
          </w:tcPr>
          <w:p w14:paraId="10ED13EF" w14:textId="77777777" w:rsidR="00AB2D18" w:rsidRDefault="00AB2D18" w:rsidP="0010407B">
            <w:pPr>
              <w:spacing w:line="360" w:lineRule="auto"/>
              <w:jc w:val="lowKashida"/>
            </w:pPr>
            <w:r>
              <w:t xml:space="preserve">Amir Gul </w:t>
            </w:r>
          </w:p>
        </w:tc>
        <w:tc>
          <w:tcPr>
            <w:tcW w:w="1849" w:type="dxa"/>
          </w:tcPr>
          <w:p w14:paraId="72226AD9" w14:textId="77777777" w:rsidR="00AB2D18" w:rsidRDefault="00AB2D18">
            <w:r w:rsidRPr="00BF5309">
              <w:t>Submitted</w:t>
            </w:r>
          </w:p>
        </w:tc>
      </w:tr>
      <w:tr w:rsidR="00AB2D18" w14:paraId="16F645EE" w14:textId="77777777" w:rsidTr="0010407B">
        <w:tc>
          <w:tcPr>
            <w:tcW w:w="828" w:type="dxa"/>
          </w:tcPr>
          <w:p w14:paraId="55DF29FC" w14:textId="77777777" w:rsidR="00AB2D18" w:rsidRDefault="00AB2D18" w:rsidP="0010407B">
            <w:pPr>
              <w:spacing w:line="360" w:lineRule="auto"/>
              <w:jc w:val="lowKashida"/>
            </w:pPr>
            <w:r>
              <w:t>13</w:t>
            </w:r>
          </w:p>
        </w:tc>
        <w:tc>
          <w:tcPr>
            <w:tcW w:w="3060" w:type="dxa"/>
          </w:tcPr>
          <w:p w14:paraId="6D5A9AE3" w14:textId="77777777" w:rsidR="00AB2D18" w:rsidRDefault="00AB2D18" w:rsidP="0010407B">
            <w:pPr>
              <w:spacing w:line="360" w:lineRule="auto"/>
              <w:jc w:val="lowKashida"/>
            </w:pPr>
            <w:r>
              <w:t xml:space="preserve">Amir Muhammad </w:t>
            </w:r>
          </w:p>
        </w:tc>
        <w:tc>
          <w:tcPr>
            <w:tcW w:w="1849" w:type="dxa"/>
          </w:tcPr>
          <w:p w14:paraId="47F4D759" w14:textId="77777777" w:rsidR="00AB2D18" w:rsidRDefault="00AB2D18">
            <w:r w:rsidRPr="00BF5309">
              <w:t>Submitted</w:t>
            </w:r>
          </w:p>
        </w:tc>
      </w:tr>
      <w:tr w:rsidR="00AB2D18" w14:paraId="432B8954" w14:textId="77777777" w:rsidTr="0010407B">
        <w:tc>
          <w:tcPr>
            <w:tcW w:w="828" w:type="dxa"/>
          </w:tcPr>
          <w:p w14:paraId="00E571B7" w14:textId="77777777" w:rsidR="00AB2D18" w:rsidRDefault="00AB2D18" w:rsidP="0010407B">
            <w:pPr>
              <w:spacing w:line="360" w:lineRule="auto"/>
              <w:jc w:val="lowKashida"/>
            </w:pPr>
            <w:r>
              <w:t>14</w:t>
            </w:r>
          </w:p>
        </w:tc>
        <w:tc>
          <w:tcPr>
            <w:tcW w:w="3060" w:type="dxa"/>
          </w:tcPr>
          <w:p w14:paraId="7D481A12" w14:textId="77777777" w:rsidR="00AB2D18" w:rsidRDefault="00AB2D18" w:rsidP="0010407B">
            <w:pPr>
              <w:spacing w:line="360" w:lineRule="auto"/>
              <w:jc w:val="lowKashida"/>
            </w:pPr>
            <w:r>
              <w:t xml:space="preserve">Zahoor Ahmed </w:t>
            </w:r>
          </w:p>
        </w:tc>
        <w:tc>
          <w:tcPr>
            <w:tcW w:w="1849" w:type="dxa"/>
          </w:tcPr>
          <w:p w14:paraId="521D2544" w14:textId="77777777" w:rsidR="00AB2D18" w:rsidRDefault="00AB2D18">
            <w:r w:rsidRPr="00BF5309">
              <w:t>Submitted</w:t>
            </w:r>
          </w:p>
        </w:tc>
      </w:tr>
      <w:tr w:rsidR="00AB2D18" w14:paraId="7806C3F1" w14:textId="77777777" w:rsidTr="0010407B">
        <w:tc>
          <w:tcPr>
            <w:tcW w:w="828" w:type="dxa"/>
          </w:tcPr>
          <w:p w14:paraId="78403D5E" w14:textId="77777777" w:rsidR="00AB2D18" w:rsidRDefault="00AB2D18" w:rsidP="0010407B">
            <w:pPr>
              <w:spacing w:line="360" w:lineRule="auto"/>
              <w:jc w:val="lowKashida"/>
            </w:pPr>
            <w:r>
              <w:t>15</w:t>
            </w:r>
          </w:p>
        </w:tc>
        <w:tc>
          <w:tcPr>
            <w:tcW w:w="3060" w:type="dxa"/>
          </w:tcPr>
          <w:p w14:paraId="537F47E4" w14:textId="77777777" w:rsidR="00AB2D18" w:rsidRDefault="00AB2D18" w:rsidP="0010407B">
            <w:pPr>
              <w:spacing w:line="360" w:lineRule="auto"/>
              <w:jc w:val="lowKashida"/>
            </w:pPr>
            <w:r>
              <w:t xml:space="preserve">Riaz Hakeem </w:t>
            </w:r>
          </w:p>
        </w:tc>
        <w:tc>
          <w:tcPr>
            <w:tcW w:w="1849" w:type="dxa"/>
          </w:tcPr>
          <w:p w14:paraId="54F5E2B3" w14:textId="77777777" w:rsidR="00AB2D18" w:rsidRDefault="00AB2D18">
            <w:r w:rsidRPr="00BF5309">
              <w:t>Submitted</w:t>
            </w:r>
          </w:p>
        </w:tc>
      </w:tr>
      <w:tr w:rsidR="00AB2D18" w14:paraId="5E659697" w14:textId="77777777" w:rsidTr="0010407B">
        <w:tc>
          <w:tcPr>
            <w:tcW w:w="828" w:type="dxa"/>
          </w:tcPr>
          <w:p w14:paraId="3697E95D" w14:textId="77777777" w:rsidR="00AB2D18" w:rsidRDefault="00AB2D18" w:rsidP="0010407B">
            <w:pPr>
              <w:spacing w:line="360" w:lineRule="auto"/>
              <w:jc w:val="lowKashida"/>
            </w:pPr>
            <w:r>
              <w:t>16</w:t>
            </w:r>
          </w:p>
        </w:tc>
        <w:tc>
          <w:tcPr>
            <w:tcW w:w="3060" w:type="dxa"/>
          </w:tcPr>
          <w:p w14:paraId="7CE07584" w14:textId="77777777" w:rsidR="00AB2D18" w:rsidRDefault="00AB2D18" w:rsidP="0010407B">
            <w:pPr>
              <w:spacing w:line="360" w:lineRule="auto"/>
              <w:jc w:val="lowKashida"/>
            </w:pPr>
            <w:r>
              <w:t xml:space="preserve">Aurangzaib </w:t>
            </w:r>
          </w:p>
        </w:tc>
        <w:tc>
          <w:tcPr>
            <w:tcW w:w="1849" w:type="dxa"/>
          </w:tcPr>
          <w:p w14:paraId="4A0935E6" w14:textId="77777777" w:rsidR="00AB2D18" w:rsidRDefault="00AB2D18" w:rsidP="0010407B">
            <w:pPr>
              <w:spacing w:line="360" w:lineRule="auto"/>
              <w:jc w:val="lowKashida"/>
            </w:pPr>
            <w:r>
              <w:t>Submitted</w:t>
            </w:r>
          </w:p>
        </w:tc>
      </w:tr>
      <w:tr w:rsidR="00AB2D18" w14:paraId="797972B0" w14:textId="77777777" w:rsidTr="0010407B">
        <w:tc>
          <w:tcPr>
            <w:tcW w:w="828" w:type="dxa"/>
          </w:tcPr>
          <w:p w14:paraId="7A4EF71E" w14:textId="77777777" w:rsidR="00AB2D18" w:rsidRDefault="00AB2D18" w:rsidP="0010407B">
            <w:pPr>
              <w:spacing w:line="360" w:lineRule="auto"/>
              <w:jc w:val="lowKashida"/>
            </w:pPr>
            <w:r>
              <w:t>17</w:t>
            </w:r>
          </w:p>
        </w:tc>
        <w:tc>
          <w:tcPr>
            <w:tcW w:w="3060" w:type="dxa"/>
          </w:tcPr>
          <w:p w14:paraId="426B390D" w14:textId="77777777" w:rsidR="00AB2D18" w:rsidRDefault="00AB2D18" w:rsidP="0010407B">
            <w:pPr>
              <w:spacing w:line="360" w:lineRule="auto"/>
              <w:jc w:val="lowKashida"/>
            </w:pPr>
            <w:r>
              <w:t xml:space="preserve">Hamid Noor </w:t>
            </w:r>
          </w:p>
        </w:tc>
        <w:tc>
          <w:tcPr>
            <w:tcW w:w="1849" w:type="dxa"/>
          </w:tcPr>
          <w:p w14:paraId="26788B01" w14:textId="77777777" w:rsidR="00AB2D18" w:rsidRDefault="00AB2D18" w:rsidP="0010407B">
            <w:pPr>
              <w:spacing w:line="360" w:lineRule="auto"/>
              <w:jc w:val="lowKashida"/>
            </w:pPr>
            <w:r>
              <w:t>Submitted</w:t>
            </w:r>
          </w:p>
        </w:tc>
      </w:tr>
      <w:tr w:rsidR="00AB2D18" w14:paraId="2A8CFF6C" w14:textId="77777777" w:rsidTr="0010407B">
        <w:tc>
          <w:tcPr>
            <w:tcW w:w="828" w:type="dxa"/>
          </w:tcPr>
          <w:p w14:paraId="4331B529" w14:textId="77777777" w:rsidR="00AB2D18" w:rsidRDefault="00AB2D18" w:rsidP="0010407B">
            <w:pPr>
              <w:spacing w:line="360" w:lineRule="auto"/>
              <w:jc w:val="lowKashida"/>
            </w:pPr>
            <w:r>
              <w:t>18</w:t>
            </w:r>
          </w:p>
        </w:tc>
        <w:tc>
          <w:tcPr>
            <w:tcW w:w="3060" w:type="dxa"/>
          </w:tcPr>
          <w:p w14:paraId="64FFBD09" w14:textId="77777777" w:rsidR="00AB2D18" w:rsidRDefault="00AB2D18" w:rsidP="0010407B">
            <w:pPr>
              <w:spacing w:line="360" w:lineRule="auto"/>
              <w:jc w:val="lowKashida"/>
            </w:pPr>
            <w:r>
              <w:t xml:space="preserve">Salman Reheem </w:t>
            </w:r>
          </w:p>
        </w:tc>
        <w:tc>
          <w:tcPr>
            <w:tcW w:w="1849" w:type="dxa"/>
          </w:tcPr>
          <w:p w14:paraId="4203E5A0" w14:textId="77777777" w:rsidR="00AB2D18" w:rsidRDefault="00AB2D18" w:rsidP="0010407B">
            <w:pPr>
              <w:spacing w:line="360" w:lineRule="auto"/>
              <w:jc w:val="lowKashida"/>
            </w:pPr>
            <w:r>
              <w:t>Submitted</w:t>
            </w:r>
          </w:p>
        </w:tc>
      </w:tr>
      <w:tr w:rsidR="00AB2D18" w14:paraId="72595BEA" w14:textId="77777777" w:rsidTr="0010407B">
        <w:tc>
          <w:tcPr>
            <w:tcW w:w="828" w:type="dxa"/>
          </w:tcPr>
          <w:p w14:paraId="7E2F92F8" w14:textId="77777777" w:rsidR="00AB2D18" w:rsidRDefault="00AB2D18" w:rsidP="0010407B">
            <w:pPr>
              <w:spacing w:line="360" w:lineRule="auto"/>
              <w:jc w:val="lowKashida"/>
            </w:pPr>
            <w:r>
              <w:t>19</w:t>
            </w:r>
          </w:p>
        </w:tc>
        <w:tc>
          <w:tcPr>
            <w:tcW w:w="3060" w:type="dxa"/>
          </w:tcPr>
          <w:p w14:paraId="022631E7" w14:textId="77777777" w:rsidR="00AB2D18" w:rsidRDefault="00AB2D18" w:rsidP="0010407B">
            <w:pPr>
              <w:spacing w:line="360" w:lineRule="auto"/>
              <w:jc w:val="lowKashida"/>
            </w:pPr>
            <w:r>
              <w:t xml:space="preserve">Shfaat Ali </w:t>
            </w:r>
          </w:p>
        </w:tc>
        <w:tc>
          <w:tcPr>
            <w:tcW w:w="1849" w:type="dxa"/>
          </w:tcPr>
          <w:p w14:paraId="0E551D7F" w14:textId="77777777" w:rsidR="00AB2D18" w:rsidRDefault="00AB2D18" w:rsidP="0010407B">
            <w:pPr>
              <w:spacing w:line="360" w:lineRule="auto"/>
              <w:jc w:val="lowKashida"/>
            </w:pPr>
            <w:r>
              <w:t>Submitted</w:t>
            </w:r>
          </w:p>
        </w:tc>
      </w:tr>
      <w:tr w:rsidR="00AB2D18" w14:paraId="01DA4FE2" w14:textId="77777777" w:rsidTr="0010407B">
        <w:tc>
          <w:tcPr>
            <w:tcW w:w="828" w:type="dxa"/>
          </w:tcPr>
          <w:p w14:paraId="69281B7D" w14:textId="77777777" w:rsidR="00AB2D18" w:rsidRDefault="00AB2D18" w:rsidP="0010407B">
            <w:pPr>
              <w:spacing w:line="360" w:lineRule="auto"/>
              <w:jc w:val="lowKashida"/>
            </w:pPr>
            <w:r>
              <w:t>20</w:t>
            </w:r>
          </w:p>
        </w:tc>
        <w:tc>
          <w:tcPr>
            <w:tcW w:w="3060" w:type="dxa"/>
          </w:tcPr>
          <w:p w14:paraId="42B37170" w14:textId="77777777" w:rsidR="00AB2D18" w:rsidRDefault="00AB2D18" w:rsidP="0010407B">
            <w:pPr>
              <w:spacing w:line="360" w:lineRule="auto"/>
              <w:jc w:val="lowKashida"/>
            </w:pPr>
            <w:r>
              <w:t xml:space="preserve">Rustum Khan </w:t>
            </w:r>
          </w:p>
        </w:tc>
        <w:tc>
          <w:tcPr>
            <w:tcW w:w="1849" w:type="dxa"/>
          </w:tcPr>
          <w:p w14:paraId="7913A628" w14:textId="77777777" w:rsidR="00AB2D18" w:rsidRDefault="00AB2D18" w:rsidP="0010407B">
            <w:pPr>
              <w:spacing w:line="360" w:lineRule="auto"/>
              <w:jc w:val="lowKashida"/>
            </w:pPr>
            <w:r>
              <w:t>Submitted</w:t>
            </w:r>
          </w:p>
        </w:tc>
      </w:tr>
      <w:tr w:rsidR="00AB2D18" w14:paraId="2B0EB655" w14:textId="77777777" w:rsidTr="0010407B">
        <w:tc>
          <w:tcPr>
            <w:tcW w:w="828" w:type="dxa"/>
          </w:tcPr>
          <w:p w14:paraId="2F37549D" w14:textId="77777777" w:rsidR="00AB2D18" w:rsidRDefault="00AB2D18" w:rsidP="0010407B">
            <w:pPr>
              <w:spacing w:line="360" w:lineRule="auto"/>
              <w:jc w:val="lowKashida"/>
            </w:pPr>
            <w:r>
              <w:t>21</w:t>
            </w:r>
          </w:p>
        </w:tc>
        <w:tc>
          <w:tcPr>
            <w:tcW w:w="3060" w:type="dxa"/>
          </w:tcPr>
          <w:p w14:paraId="78B5D7C3" w14:textId="77777777" w:rsidR="00AB2D18" w:rsidRDefault="00AB2D18" w:rsidP="0010407B">
            <w:pPr>
              <w:spacing w:line="360" w:lineRule="auto"/>
              <w:jc w:val="lowKashida"/>
            </w:pPr>
            <w:r>
              <w:t xml:space="preserve">Sagheer Ahmed </w:t>
            </w:r>
          </w:p>
        </w:tc>
        <w:tc>
          <w:tcPr>
            <w:tcW w:w="1849" w:type="dxa"/>
          </w:tcPr>
          <w:p w14:paraId="732344AE" w14:textId="77777777" w:rsidR="00AB2D18" w:rsidRDefault="00AB2D18" w:rsidP="0010407B">
            <w:pPr>
              <w:spacing w:line="360" w:lineRule="auto"/>
              <w:jc w:val="lowKashida"/>
            </w:pPr>
            <w:r>
              <w:t>Submitted</w:t>
            </w:r>
          </w:p>
        </w:tc>
      </w:tr>
      <w:tr w:rsidR="00AB2D18" w14:paraId="67F3020C" w14:textId="77777777" w:rsidTr="0010407B">
        <w:tc>
          <w:tcPr>
            <w:tcW w:w="828" w:type="dxa"/>
          </w:tcPr>
          <w:p w14:paraId="6E759CBD" w14:textId="77777777" w:rsidR="00AB2D18" w:rsidRDefault="00AB2D18" w:rsidP="0010407B">
            <w:pPr>
              <w:spacing w:line="360" w:lineRule="auto"/>
              <w:jc w:val="lowKashida"/>
            </w:pPr>
            <w:r>
              <w:t>22</w:t>
            </w:r>
          </w:p>
        </w:tc>
        <w:tc>
          <w:tcPr>
            <w:tcW w:w="3060" w:type="dxa"/>
          </w:tcPr>
          <w:p w14:paraId="310AF1E7" w14:textId="77777777" w:rsidR="00AB2D18" w:rsidRDefault="00AB2D18" w:rsidP="0010407B">
            <w:pPr>
              <w:spacing w:line="360" w:lineRule="auto"/>
              <w:jc w:val="lowKashida"/>
            </w:pPr>
            <w:r>
              <w:t xml:space="preserve">Mumtaz Ahmed </w:t>
            </w:r>
          </w:p>
        </w:tc>
        <w:tc>
          <w:tcPr>
            <w:tcW w:w="1849" w:type="dxa"/>
          </w:tcPr>
          <w:p w14:paraId="0BEEEC7C" w14:textId="77777777" w:rsidR="00AB2D18" w:rsidRDefault="00AB2D18" w:rsidP="0010407B">
            <w:pPr>
              <w:spacing w:line="360" w:lineRule="auto"/>
              <w:jc w:val="lowKashida"/>
            </w:pPr>
            <w:r>
              <w:t>Submitted</w:t>
            </w:r>
          </w:p>
        </w:tc>
      </w:tr>
      <w:tr w:rsidR="00AB2D18" w14:paraId="4D9126EB" w14:textId="77777777" w:rsidTr="0010407B">
        <w:tc>
          <w:tcPr>
            <w:tcW w:w="828" w:type="dxa"/>
          </w:tcPr>
          <w:p w14:paraId="70A27E9E" w14:textId="77777777" w:rsidR="00AB2D18" w:rsidRDefault="00AB2D18" w:rsidP="0010407B">
            <w:pPr>
              <w:spacing w:line="360" w:lineRule="auto"/>
              <w:jc w:val="lowKashida"/>
            </w:pPr>
            <w:r>
              <w:t>23</w:t>
            </w:r>
          </w:p>
        </w:tc>
        <w:tc>
          <w:tcPr>
            <w:tcW w:w="3060" w:type="dxa"/>
          </w:tcPr>
          <w:p w14:paraId="24E061B2" w14:textId="77777777" w:rsidR="00AB2D18" w:rsidRDefault="00AB2D18" w:rsidP="0010407B">
            <w:pPr>
              <w:spacing w:line="360" w:lineRule="auto"/>
              <w:jc w:val="lowKashida"/>
            </w:pPr>
            <w:r>
              <w:t xml:space="preserve">Meer Muhammad </w:t>
            </w:r>
          </w:p>
        </w:tc>
        <w:tc>
          <w:tcPr>
            <w:tcW w:w="1849" w:type="dxa"/>
          </w:tcPr>
          <w:p w14:paraId="4F10AB87" w14:textId="77777777" w:rsidR="00AB2D18" w:rsidRDefault="00AB2D18" w:rsidP="0010407B">
            <w:pPr>
              <w:spacing w:line="360" w:lineRule="auto"/>
              <w:jc w:val="lowKashida"/>
            </w:pPr>
            <w:r>
              <w:t>Submitted</w:t>
            </w:r>
          </w:p>
        </w:tc>
      </w:tr>
      <w:tr w:rsidR="00AB2D18" w14:paraId="024E0D60" w14:textId="77777777" w:rsidTr="0010407B">
        <w:tc>
          <w:tcPr>
            <w:tcW w:w="828" w:type="dxa"/>
          </w:tcPr>
          <w:p w14:paraId="548EED25" w14:textId="77777777" w:rsidR="00AB2D18" w:rsidRDefault="00AB2D18" w:rsidP="0010407B">
            <w:pPr>
              <w:spacing w:line="360" w:lineRule="auto"/>
              <w:jc w:val="lowKashida"/>
            </w:pPr>
            <w:r>
              <w:t>24</w:t>
            </w:r>
          </w:p>
        </w:tc>
        <w:tc>
          <w:tcPr>
            <w:tcW w:w="3060" w:type="dxa"/>
          </w:tcPr>
          <w:p w14:paraId="0A2C943D" w14:textId="77777777" w:rsidR="00AB2D18" w:rsidRDefault="00AB2D18" w:rsidP="0010407B">
            <w:pPr>
              <w:spacing w:line="360" w:lineRule="auto"/>
              <w:jc w:val="lowKashida"/>
            </w:pPr>
            <w:r>
              <w:t xml:space="preserve">Muhammad Waseem </w:t>
            </w:r>
          </w:p>
        </w:tc>
        <w:tc>
          <w:tcPr>
            <w:tcW w:w="1849" w:type="dxa"/>
          </w:tcPr>
          <w:p w14:paraId="6B3F9BEF" w14:textId="77777777" w:rsidR="00AB2D18" w:rsidRDefault="00AB2D18" w:rsidP="0010407B">
            <w:pPr>
              <w:spacing w:line="360" w:lineRule="auto"/>
              <w:jc w:val="lowKashida"/>
            </w:pPr>
            <w:r>
              <w:t>Submitted</w:t>
            </w:r>
          </w:p>
        </w:tc>
      </w:tr>
      <w:tr w:rsidR="00AB2D18" w14:paraId="34F88743" w14:textId="77777777" w:rsidTr="0010407B">
        <w:tc>
          <w:tcPr>
            <w:tcW w:w="828" w:type="dxa"/>
          </w:tcPr>
          <w:p w14:paraId="0763BE92" w14:textId="77777777" w:rsidR="00AB2D18" w:rsidRDefault="00AB2D18" w:rsidP="0010407B">
            <w:pPr>
              <w:spacing w:line="360" w:lineRule="auto"/>
              <w:jc w:val="lowKashida"/>
            </w:pPr>
            <w:r>
              <w:t>25</w:t>
            </w:r>
          </w:p>
        </w:tc>
        <w:tc>
          <w:tcPr>
            <w:tcW w:w="3060" w:type="dxa"/>
          </w:tcPr>
          <w:p w14:paraId="18929E57" w14:textId="77777777" w:rsidR="00AB2D18" w:rsidRDefault="00AB2D18" w:rsidP="0010407B">
            <w:pPr>
              <w:spacing w:line="360" w:lineRule="auto"/>
              <w:jc w:val="lowKashida"/>
            </w:pPr>
            <w:r>
              <w:t xml:space="preserve">Jam Fida Hussain </w:t>
            </w:r>
          </w:p>
        </w:tc>
        <w:tc>
          <w:tcPr>
            <w:tcW w:w="1849" w:type="dxa"/>
          </w:tcPr>
          <w:p w14:paraId="4BD13C06" w14:textId="77777777" w:rsidR="00AB2D18" w:rsidRDefault="00AB2D18" w:rsidP="0010407B">
            <w:pPr>
              <w:spacing w:line="360" w:lineRule="auto"/>
              <w:jc w:val="lowKashida"/>
            </w:pPr>
            <w:r>
              <w:t>Submitted</w:t>
            </w:r>
          </w:p>
        </w:tc>
      </w:tr>
      <w:tr w:rsidR="00AB2D18" w14:paraId="74290DBF" w14:textId="77777777" w:rsidTr="0010407B">
        <w:tc>
          <w:tcPr>
            <w:tcW w:w="828" w:type="dxa"/>
          </w:tcPr>
          <w:p w14:paraId="3D69E5AA" w14:textId="77777777" w:rsidR="00AB2D18" w:rsidRDefault="00AB2D18" w:rsidP="0010407B">
            <w:pPr>
              <w:spacing w:line="360" w:lineRule="auto"/>
              <w:jc w:val="lowKashida"/>
            </w:pPr>
            <w:r>
              <w:t>26</w:t>
            </w:r>
          </w:p>
        </w:tc>
        <w:tc>
          <w:tcPr>
            <w:tcW w:w="3060" w:type="dxa"/>
          </w:tcPr>
          <w:p w14:paraId="229C79CF" w14:textId="77777777" w:rsidR="00AB2D18" w:rsidRDefault="00AB2D18" w:rsidP="0010407B">
            <w:pPr>
              <w:spacing w:line="360" w:lineRule="auto"/>
              <w:jc w:val="lowKashida"/>
            </w:pPr>
            <w:r>
              <w:t>Naseer Ahmed</w:t>
            </w:r>
          </w:p>
        </w:tc>
        <w:tc>
          <w:tcPr>
            <w:tcW w:w="1849" w:type="dxa"/>
          </w:tcPr>
          <w:p w14:paraId="67F9C5E0" w14:textId="77777777" w:rsidR="00AB2D18" w:rsidRDefault="00AB2D18" w:rsidP="0010407B">
            <w:pPr>
              <w:spacing w:line="360" w:lineRule="auto"/>
              <w:jc w:val="lowKashida"/>
            </w:pPr>
            <w:r>
              <w:t>Not submitted</w:t>
            </w:r>
          </w:p>
        </w:tc>
      </w:tr>
    </w:tbl>
    <w:p w14:paraId="66013D63" w14:textId="77777777" w:rsidR="00AB2D18" w:rsidRDefault="00AB2D18" w:rsidP="004E64AF">
      <w:pPr>
        <w:spacing w:line="360" w:lineRule="auto"/>
        <w:jc w:val="lowKashida"/>
      </w:pPr>
    </w:p>
    <w:p w14:paraId="589CF979" w14:textId="77777777" w:rsidR="00AB2D18" w:rsidRDefault="00AB2D18" w:rsidP="00D52B43">
      <w:pPr>
        <w:tabs>
          <w:tab w:val="left" w:pos="5655"/>
        </w:tabs>
        <w:spacing w:line="480" w:lineRule="auto"/>
        <w:rPr>
          <w:b/>
          <w:caps/>
        </w:rPr>
      </w:pPr>
      <w:r>
        <w:rPr>
          <w:b/>
          <w:caps/>
        </w:rPr>
        <w:tab/>
      </w:r>
      <w:r>
        <w:rPr>
          <w:b/>
          <w:caps/>
        </w:rPr>
        <w:tab/>
      </w:r>
      <w:r>
        <w:rPr>
          <w:b/>
          <w:caps/>
        </w:rPr>
        <w:tab/>
      </w:r>
      <w:r>
        <w:rPr>
          <w:b/>
          <w:caps/>
        </w:rPr>
        <w:tab/>
      </w:r>
    </w:p>
    <w:p w14:paraId="191B7020" w14:textId="77777777" w:rsidR="00AB2D18" w:rsidRDefault="00AB2D18" w:rsidP="00D52B43">
      <w:pPr>
        <w:tabs>
          <w:tab w:val="left" w:pos="5655"/>
        </w:tabs>
        <w:spacing w:line="480" w:lineRule="auto"/>
        <w:rPr>
          <w:b/>
          <w:caps/>
        </w:rPr>
      </w:pPr>
      <w:r>
        <w:rPr>
          <w:b/>
          <w:caps/>
        </w:rPr>
        <w:tab/>
      </w:r>
      <w:r>
        <w:rPr>
          <w:b/>
          <w:caps/>
        </w:rPr>
        <w:tab/>
      </w:r>
      <w:r>
        <w:rPr>
          <w:b/>
          <w:caps/>
        </w:rPr>
        <w:tab/>
      </w:r>
      <w:r>
        <w:rPr>
          <w:b/>
          <w:caps/>
        </w:rPr>
        <w:tab/>
        <w:t>Chairman</w:t>
      </w:r>
    </w:p>
    <w:p w14:paraId="4CA934F2" w14:textId="77777777" w:rsidR="00AB2D18" w:rsidRDefault="00AB2D18" w:rsidP="009C7090">
      <w:pPr>
        <w:spacing w:line="360" w:lineRule="auto"/>
        <w:ind w:left="5040" w:firstLine="720"/>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DF5E6ED" w14:textId="77777777" w:rsidTr="00CD359E">
        <w:tc>
          <w:tcPr>
            <w:tcW w:w="2500" w:type="pct"/>
          </w:tcPr>
          <w:p w14:paraId="12610008" w14:textId="77777777" w:rsidR="00AB2D18" w:rsidRDefault="00AB2D18" w:rsidP="00CD359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2E4AFDC3" w14:textId="77777777" w:rsidR="00AB2D18" w:rsidRDefault="00AB2D18" w:rsidP="00CD359E">
            <w:pPr>
              <w:snapToGrid w:val="0"/>
              <w:jc w:val="right"/>
              <w:rPr>
                <w:rFonts w:ascii="MS Reference Sans Serif" w:hAnsi="MS Reference Sans Serif"/>
                <w:b/>
                <w:szCs w:val="26"/>
              </w:rPr>
            </w:pPr>
            <w:r>
              <w:rPr>
                <w:rFonts w:ascii="MS Reference Sans Serif" w:hAnsi="MS Reference Sans Serif"/>
                <w:b/>
                <w:szCs w:val="26"/>
              </w:rPr>
              <w:t>Dated: April 29, 2015.</w:t>
            </w:r>
          </w:p>
        </w:tc>
      </w:tr>
    </w:tbl>
    <w:p w14:paraId="2DA8D7B5" w14:textId="77777777" w:rsidR="00AB2D18" w:rsidRDefault="00AB2D18" w:rsidP="009C7090">
      <w:pPr>
        <w:spacing w:line="360" w:lineRule="auto"/>
        <w:ind w:left="5040" w:firstLine="720"/>
        <w:rPr>
          <w:b/>
          <w:caps/>
        </w:rPr>
      </w:pPr>
    </w:p>
    <w:p w14:paraId="41680AC7" w14:textId="77777777" w:rsidR="00AB2D18" w:rsidRDefault="00AB2D18" w:rsidP="009C7090">
      <w:pPr>
        <w:spacing w:line="360" w:lineRule="auto"/>
        <w:ind w:left="5040" w:firstLine="720"/>
        <w:rPr>
          <w:b/>
          <w:caps/>
        </w:rPr>
      </w:pPr>
    </w:p>
    <w:p w14:paraId="4F724DD5" w14:textId="77777777" w:rsidR="00AB2D18" w:rsidRDefault="00AB2D18" w:rsidP="009C7090">
      <w:pPr>
        <w:spacing w:line="360" w:lineRule="auto"/>
        <w:ind w:left="5040" w:firstLine="720"/>
        <w:rPr>
          <w:b/>
          <w:caps/>
        </w:rPr>
      </w:pPr>
    </w:p>
    <w:p w14:paraId="6F20C08A" w14:textId="77777777" w:rsidR="00AB2D18" w:rsidRDefault="00AB2D18" w:rsidP="009C7090">
      <w:pPr>
        <w:spacing w:line="360" w:lineRule="auto"/>
        <w:ind w:left="5040" w:firstLine="720"/>
        <w:rPr>
          <w:b/>
          <w:caps/>
        </w:rPr>
      </w:pPr>
    </w:p>
    <w:p w14:paraId="56875801" w14:textId="77777777" w:rsidR="00AB2D18" w:rsidRPr="00A745FD" w:rsidRDefault="00AB2D18" w:rsidP="009C7090">
      <w:pPr>
        <w:spacing w:line="360" w:lineRule="auto"/>
        <w:rPr>
          <w:bCs/>
          <w:sz w:val="28"/>
        </w:rPr>
      </w:pPr>
      <w:r w:rsidRPr="00A745FD">
        <w:rPr>
          <w:b/>
          <w:caps/>
          <w:sz w:val="36"/>
          <w:u w:val="single"/>
        </w:rPr>
        <w:t xml:space="preserve">Notice  </w:t>
      </w:r>
    </w:p>
    <w:p w14:paraId="21481188" w14:textId="77777777" w:rsidR="00AB2D18" w:rsidRPr="00CF6444" w:rsidRDefault="00AB2D18" w:rsidP="009C7090">
      <w:pPr>
        <w:spacing w:line="360" w:lineRule="auto"/>
        <w:jc w:val="both"/>
        <w:rPr>
          <w:sz w:val="28"/>
        </w:rPr>
      </w:pPr>
      <w:r w:rsidRPr="00A745FD">
        <w:rPr>
          <w:sz w:val="32"/>
        </w:rPr>
        <w:t>All the students of 7</w:t>
      </w:r>
      <w:r w:rsidRPr="00A745FD">
        <w:rPr>
          <w:sz w:val="32"/>
          <w:vertAlign w:val="superscript"/>
        </w:rPr>
        <w:t>th</w:t>
      </w:r>
      <w:r w:rsidRPr="00A745FD">
        <w:rPr>
          <w:sz w:val="32"/>
        </w:rPr>
        <w:t xml:space="preserve"> Semester (Group Leaders) of Electrical Engineering Department are informed that their project presentation will be stated from 10:00Am April 30, 2015 in the department. They are directed to submit their Topics in office of the undersigned</w:t>
      </w:r>
      <w:r>
        <w:rPr>
          <w:sz w:val="28"/>
        </w:rPr>
        <w:t xml:space="preserve">. </w:t>
      </w:r>
    </w:p>
    <w:p w14:paraId="64D548D9" w14:textId="77777777" w:rsidR="00AB2D18" w:rsidRDefault="00AB2D18" w:rsidP="00A745FD">
      <w:pPr>
        <w:spacing w:line="360" w:lineRule="auto"/>
        <w:rPr>
          <w:sz w:val="28"/>
        </w:rPr>
      </w:pPr>
    </w:p>
    <w:p w14:paraId="6558A0BF" w14:textId="77777777" w:rsidR="00AB2D18" w:rsidRDefault="00AB2D18" w:rsidP="00A745FD">
      <w:pPr>
        <w:spacing w:line="360" w:lineRule="auto"/>
        <w:rPr>
          <w:sz w:val="28"/>
        </w:rPr>
      </w:pPr>
    </w:p>
    <w:p w14:paraId="141B9927" w14:textId="77777777" w:rsidR="00AB2D18" w:rsidRDefault="00AB2D18" w:rsidP="00A745FD">
      <w:pPr>
        <w:spacing w:line="360" w:lineRule="auto"/>
        <w:rPr>
          <w:sz w:val="28"/>
        </w:rPr>
      </w:pPr>
    </w:p>
    <w:p w14:paraId="01CF37E0" w14:textId="77777777" w:rsidR="00AB2D18" w:rsidRPr="00A745FD" w:rsidRDefault="00AB2D18" w:rsidP="00A745FD">
      <w:pPr>
        <w:spacing w:line="360" w:lineRule="auto"/>
        <w:rPr>
          <w:b/>
          <w:caps/>
          <w:sz w:val="28"/>
        </w:rPr>
      </w:pPr>
      <w:r w:rsidRPr="00A745FD">
        <w:rPr>
          <w:b/>
          <w:caps/>
          <w:sz w:val="28"/>
        </w:rPr>
        <w:t>Chairman</w:t>
      </w:r>
    </w:p>
    <w:p w14:paraId="059F4387" w14:textId="77777777" w:rsidR="00AB2D18" w:rsidRDefault="00AB2D18" w:rsidP="00D52B43">
      <w:pPr>
        <w:tabs>
          <w:tab w:val="left" w:pos="5655"/>
        </w:tabs>
        <w:spacing w:line="480" w:lineRule="auto"/>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9E74114" w14:textId="77777777" w:rsidTr="00CD359E">
        <w:tc>
          <w:tcPr>
            <w:tcW w:w="2500" w:type="pct"/>
          </w:tcPr>
          <w:p w14:paraId="49EE3988" w14:textId="77777777" w:rsidR="00AB2D18" w:rsidRDefault="00AB2D18" w:rsidP="00CD359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5321FCAC" w14:textId="77777777" w:rsidR="00AB2D18" w:rsidRDefault="00AB2D18" w:rsidP="00CD359E">
            <w:pPr>
              <w:snapToGrid w:val="0"/>
              <w:jc w:val="right"/>
              <w:rPr>
                <w:rFonts w:ascii="MS Reference Sans Serif" w:hAnsi="MS Reference Sans Serif"/>
                <w:b/>
                <w:szCs w:val="26"/>
              </w:rPr>
            </w:pPr>
            <w:r>
              <w:rPr>
                <w:rFonts w:ascii="MS Reference Sans Serif" w:hAnsi="MS Reference Sans Serif"/>
                <w:b/>
                <w:szCs w:val="26"/>
              </w:rPr>
              <w:t>Dated: April 30, 2015.</w:t>
            </w:r>
          </w:p>
        </w:tc>
      </w:tr>
    </w:tbl>
    <w:p w14:paraId="17B87A01" w14:textId="77777777" w:rsidR="00AB2D18" w:rsidRDefault="00AB2D18" w:rsidP="00D52B43">
      <w:pPr>
        <w:tabs>
          <w:tab w:val="left" w:pos="5655"/>
        </w:tabs>
        <w:spacing w:line="480" w:lineRule="auto"/>
        <w:rPr>
          <w:b/>
          <w:caps/>
        </w:rPr>
      </w:pPr>
    </w:p>
    <w:p w14:paraId="1B2D34C2" w14:textId="77777777" w:rsidR="00AB2D18" w:rsidRDefault="00AB2D18" w:rsidP="00D52B43">
      <w:pPr>
        <w:tabs>
          <w:tab w:val="left" w:pos="5655"/>
        </w:tabs>
        <w:spacing w:line="480" w:lineRule="auto"/>
        <w:rPr>
          <w:b/>
          <w:caps/>
        </w:rPr>
      </w:pPr>
    </w:p>
    <w:p w14:paraId="304DB964" w14:textId="77777777" w:rsidR="00AB2D18" w:rsidRPr="006A1FA1" w:rsidRDefault="00AB2D18" w:rsidP="00D40625">
      <w:pPr>
        <w:ind w:left="720" w:firstLine="720"/>
        <w:outlineLvl w:val="0"/>
        <w:rPr>
          <w:rFonts w:ascii="Verdana" w:hAnsi="Verdana"/>
          <w:b/>
          <w:bCs/>
          <w:i/>
          <w:sz w:val="36"/>
          <w:szCs w:val="36"/>
          <w:u w:val="single"/>
        </w:rPr>
      </w:pPr>
      <w:r w:rsidRPr="006A1FA1">
        <w:rPr>
          <w:rFonts w:ascii="Verdana" w:hAnsi="Verdana"/>
          <w:b/>
          <w:bCs/>
          <w:i/>
          <w:sz w:val="36"/>
          <w:szCs w:val="36"/>
          <w:u w:val="single"/>
        </w:rPr>
        <w:t>TO WHOM IT MAY CONCERN</w:t>
      </w:r>
    </w:p>
    <w:p w14:paraId="30CDECAC" w14:textId="77777777" w:rsidR="00AB2D18" w:rsidRPr="00153D3A" w:rsidRDefault="00AB2D18" w:rsidP="00D40625">
      <w:pPr>
        <w:rPr>
          <w:rFonts w:ascii="Verdana" w:hAnsi="Verdana"/>
          <w:sz w:val="28"/>
          <w:szCs w:val="28"/>
        </w:rPr>
      </w:pPr>
    </w:p>
    <w:p w14:paraId="66FD56ED" w14:textId="77777777" w:rsidR="00AB2D18" w:rsidRDefault="00AB2D18" w:rsidP="00D40625">
      <w:pPr>
        <w:spacing w:line="480" w:lineRule="auto"/>
        <w:jc w:val="both"/>
        <w:rPr>
          <w:rFonts w:ascii="Verdana" w:hAnsi="Verdana"/>
        </w:rPr>
      </w:pPr>
      <w:r>
        <w:rPr>
          <w:rFonts w:ascii="Verdana" w:hAnsi="Verdana"/>
          <w:sz w:val="28"/>
          <w:szCs w:val="28"/>
        </w:rPr>
        <w:tab/>
      </w:r>
      <w:r w:rsidRPr="00F70B90">
        <w:rPr>
          <w:rFonts w:ascii="Verdana" w:hAnsi="Verdana"/>
        </w:rPr>
        <w:t xml:space="preserve">      </w:t>
      </w:r>
      <w:r>
        <w:rPr>
          <w:rFonts w:ascii="Verdana" w:hAnsi="Verdana"/>
        </w:rPr>
        <w:tab/>
      </w:r>
      <w:r w:rsidRPr="00F70B90">
        <w:rPr>
          <w:rFonts w:ascii="Verdana" w:hAnsi="Verdana"/>
        </w:rPr>
        <w:t xml:space="preserve"> This is to certify that </w:t>
      </w:r>
      <w:r>
        <w:rPr>
          <w:rFonts w:ascii="Verdana" w:hAnsi="Verdana"/>
        </w:rPr>
        <w:t>medium of instruction for the classes as well as laboratory practical and workshops in Balochistan University of Engineering and Technology Khuzdar is English.</w:t>
      </w:r>
    </w:p>
    <w:p w14:paraId="1FFCB723" w14:textId="77777777" w:rsidR="00AB2D18" w:rsidRDefault="00AB2D18" w:rsidP="00D40625">
      <w:pPr>
        <w:spacing w:line="480" w:lineRule="auto"/>
        <w:jc w:val="both"/>
        <w:rPr>
          <w:rFonts w:ascii="Verdana" w:hAnsi="Verdana"/>
        </w:rPr>
      </w:pPr>
      <w:r>
        <w:rPr>
          <w:rFonts w:ascii="Verdana" w:hAnsi="Verdana"/>
        </w:rPr>
        <w:t xml:space="preserve">Mr. Masood Malik S/o Maqbool Malik, qualified B.E, Electrical Engineering from this university and studied all courses in English. </w:t>
      </w:r>
    </w:p>
    <w:p w14:paraId="3D0A88EA" w14:textId="77777777" w:rsidR="00AB2D18" w:rsidRDefault="00AB2D18" w:rsidP="00D40625">
      <w:pPr>
        <w:spacing w:line="480" w:lineRule="auto"/>
        <w:jc w:val="both"/>
        <w:rPr>
          <w:rFonts w:ascii="Verdana" w:hAnsi="Verdana"/>
          <w:sz w:val="28"/>
          <w:szCs w:val="28"/>
        </w:rPr>
      </w:pPr>
      <w:r>
        <w:rPr>
          <w:rFonts w:ascii="Verdana" w:hAnsi="Verdana"/>
        </w:rPr>
        <w:t xml:space="preserve"> </w:t>
      </w:r>
      <w:r>
        <w:rPr>
          <w:rFonts w:ascii="Verdana" w:hAnsi="Verdana"/>
        </w:rPr>
        <w:tab/>
      </w:r>
      <w:r>
        <w:rPr>
          <w:rFonts w:ascii="Verdana" w:hAnsi="Verdana"/>
        </w:rPr>
        <w:tab/>
        <w:t xml:space="preserve">He bears good moral character. </w:t>
      </w:r>
    </w:p>
    <w:p w14:paraId="5833529F" w14:textId="77777777" w:rsidR="00AB2D18" w:rsidRDefault="00AB2D18" w:rsidP="00D40625">
      <w:pPr>
        <w:spacing w:line="480" w:lineRule="auto"/>
        <w:jc w:val="both"/>
        <w:rPr>
          <w:rFonts w:ascii="Verdana" w:hAnsi="Verdana"/>
          <w:sz w:val="28"/>
          <w:szCs w:val="28"/>
        </w:rPr>
      </w:pPr>
    </w:p>
    <w:p w14:paraId="43F580E4" w14:textId="77777777" w:rsidR="00AB2D18" w:rsidRDefault="00AB2D18" w:rsidP="00D40625">
      <w:pPr>
        <w:spacing w:line="480" w:lineRule="auto"/>
        <w:jc w:val="both"/>
        <w:rPr>
          <w:rFonts w:ascii="Verdana" w:hAnsi="Verdana"/>
          <w:sz w:val="28"/>
          <w:szCs w:val="28"/>
        </w:rPr>
      </w:pPr>
    </w:p>
    <w:p w14:paraId="3C5E9095" w14:textId="77777777" w:rsidR="00AB2D18" w:rsidRDefault="00AB2D18" w:rsidP="00D40625">
      <w:pPr>
        <w:spacing w:line="480" w:lineRule="auto"/>
        <w:jc w:val="both"/>
        <w:rPr>
          <w:rFonts w:ascii="Verdana" w:hAnsi="Verdana"/>
          <w:sz w:val="28"/>
          <w:szCs w:val="28"/>
        </w:rPr>
      </w:pPr>
    </w:p>
    <w:p w14:paraId="12DD713C" w14:textId="77777777" w:rsidR="00AB2D18" w:rsidRPr="008F3B96" w:rsidRDefault="00AB2D18" w:rsidP="00D40625">
      <w:pPr>
        <w:ind w:left="3600" w:firstLine="720"/>
        <w:jc w:val="center"/>
        <w:rPr>
          <w:rFonts w:ascii="Verdana" w:hAnsi="Verdana"/>
          <w:b/>
        </w:rPr>
      </w:pPr>
      <w:r w:rsidRPr="008F3B96">
        <w:rPr>
          <w:rFonts w:ascii="Verdana" w:hAnsi="Verdana"/>
          <w:b/>
        </w:rPr>
        <w:t xml:space="preserve"> (</w:t>
      </w:r>
      <w:r>
        <w:rPr>
          <w:rFonts w:ascii="Verdana" w:hAnsi="Verdana"/>
          <w:b/>
        </w:rPr>
        <w:t>Engr. Muhammad Abid Mengal</w:t>
      </w:r>
      <w:r w:rsidRPr="008F3B96">
        <w:rPr>
          <w:rFonts w:ascii="Verdana" w:hAnsi="Verdana"/>
          <w:b/>
        </w:rPr>
        <w:t>)</w:t>
      </w:r>
    </w:p>
    <w:p w14:paraId="544DBAC0" w14:textId="77777777" w:rsidR="00AB2D18" w:rsidRPr="008F3B96" w:rsidRDefault="00AB2D18" w:rsidP="00D40625">
      <w:pPr>
        <w:ind w:left="3600" w:firstLine="720"/>
        <w:jc w:val="center"/>
        <w:rPr>
          <w:rFonts w:ascii="Verdana" w:hAnsi="Verdana"/>
          <w:b/>
        </w:rPr>
      </w:pPr>
      <w:r w:rsidRPr="008F3B96">
        <w:rPr>
          <w:rFonts w:ascii="Verdana" w:hAnsi="Verdana"/>
          <w:b/>
        </w:rPr>
        <w:t>Chairman</w:t>
      </w:r>
    </w:p>
    <w:p w14:paraId="45023B2E" w14:textId="77777777" w:rsidR="00AB2D18" w:rsidRPr="008F3B96" w:rsidRDefault="00AB2D18" w:rsidP="00D40625">
      <w:pPr>
        <w:ind w:left="3600" w:firstLine="720"/>
        <w:jc w:val="center"/>
        <w:rPr>
          <w:rFonts w:ascii="Verdana" w:hAnsi="Verdana"/>
          <w:b/>
        </w:rPr>
      </w:pPr>
      <w:r w:rsidRPr="008F3B96">
        <w:rPr>
          <w:rFonts w:ascii="Verdana" w:hAnsi="Verdana"/>
          <w:b/>
        </w:rPr>
        <w:t>Electrical Engg: Department</w:t>
      </w:r>
    </w:p>
    <w:p w14:paraId="01A52EFA" w14:textId="77777777" w:rsidR="00AB2D18" w:rsidRDefault="00AB2D18" w:rsidP="00D52B43">
      <w:pPr>
        <w:tabs>
          <w:tab w:val="left" w:pos="5655"/>
        </w:tabs>
        <w:spacing w:line="480" w:lineRule="auto"/>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FDE46AC" w14:textId="77777777" w:rsidTr="00CD359E">
        <w:tc>
          <w:tcPr>
            <w:tcW w:w="2500" w:type="pct"/>
          </w:tcPr>
          <w:p w14:paraId="3907E970" w14:textId="77777777" w:rsidR="00AB2D18" w:rsidRDefault="00AB2D18" w:rsidP="00CD359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F934580" w14:textId="77777777" w:rsidR="00AB2D18" w:rsidRDefault="00AB2D18" w:rsidP="00CD359E">
            <w:pPr>
              <w:snapToGrid w:val="0"/>
              <w:jc w:val="right"/>
              <w:rPr>
                <w:rFonts w:ascii="MS Reference Sans Serif" w:hAnsi="MS Reference Sans Serif"/>
                <w:b/>
                <w:szCs w:val="26"/>
              </w:rPr>
            </w:pPr>
            <w:r>
              <w:rPr>
                <w:rFonts w:ascii="MS Reference Sans Serif" w:hAnsi="MS Reference Sans Serif"/>
                <w:b/>
                <w:szCs w:val="26"/>
              </w:rPr>
              <w:t>Dated: April 29, 2015.</w:t>
            </w:r>
          </w:p>
        </w:tc>
      </w:tr>
    </w:tbl>
    <w:p w14:paraId="1D4A020A" w14:textId="77777777" w:rsidR="00AB2D18" w:rsidRDefault="00AB2D18" w:rsidP="00D52B43">
      <w:pPr>
        <w:tabs>
          <w:tab w:val="left" w:pos="5655"/>
        </w:tabs>
        <w:spacing w:line="480" w:lineRule="auto"/>
        <w:rPr>
          <w:b/>
          <w:caps/>
        </w:rPr>
      </w:pPr>
    </w:p>
    <w:p w14:paraId="3B3CED09" w14:textId="77777777" w:rsidR="00AB2D18" w:rsidRPr="005A4FAC" w:rsidRDefault="00AB2D18" w:rsidP="008B2F42">
      <w:pPr>
        <w:rPr>
          <w:b/>
          <w:sz w:val="32"/>
          <w:szCs w:val="28"/>
          <w:u w:val="single"/>
        </w:rPr>
      </w:pPr>
      <w:r>
        <w:rPr>
          <w:b/>
          <w:sz w:val="32"/>
          <w:szCs w:val="28"/>
          <w:u w:val="single"/>
        </w:rPr>
        <w:t>Notification.</w:t>
      </w:r>
    </w:p>
    <w:p w14:paraId="2B5E3CFA" w14:textId="77777777" w:rsidR="00AB2D18" w:rsidRDefault="00AB2D18" w:rsidP="008B2F42">
      <w:pPr>
        <w:rPr>
          <w:b/>
          <w:sz w:val="32"/>
          <w:szCs w:val="28"/>
        </w:rPr>
      </w:pPr>
    </w:p>
    <w:p w14:paraId="5955F9F7" w14:textId="77777777" w:rsidR="00AB2D18" w:rsidRDefault="00AB2D18" w:rsidP="008B2F42">
      <w:pPr>
        <w:spacing w:line="360" w:lineRule="auto"/>
        <w:jc w:val="both"/>
        <w:rPr>
          <w:sz w:val="28"/>
          <w:szCs w:val="28"/>
        </w:rPr>
      </w:pPr>
      <w:r>
        <w:rPr>
          <w:sz w:val="28"/>
          <w:szCs w:val="28"/>
        </w:rPr>
        <w:t>As per directives of Dean Faculty of Engineering, all faculty members are hereby informed that to conduct the initial Project presentation of 7</w:t>
      </w:r>
      <w:r w:rsidRPr="00BE6882">
        <w:rPr>
          <w:sz w:val="28"/>
          <w:szCs w:val="28"/>
          <w:vertAlign w:val="superscript"/>
        </w:rPr>
        <w:t>th</w:t>
      </w:r>
      <w:r>
        <w:rPr>
          <w:sz w:val="28"/>
          <w:szCs w:val="28"/>
        </w:rPr>
        <w:t xml:space="preserve"> Semester (Final year) on 30-4-2015. The following committee members are as under:- </w:t>
      </w:r>
    </w:p>
    <w:p w14:paraId="52636CF2" w14:textId="77777777" w:rsidR="00AB2D18" w:rsidRDefault="00AB2D18" w:rsidP="008B2F42">
      <w:pPr>
        <w:spacing w:line="360" w:lineRule="auto"/>
        <w:jc w:val="both"/>
        <w:rPr>
          <w:sz w:val="28"/>
          <w:szCs w:val="28"/>
        </w:rPr>
      </w:pPr>
    </w:p>
    <w:p w14:paraId="4B574F30" w14:textId="77777777" w:rsidR="00AB2D18" w:rsidRDefault="00AB2D18" w:rsidP="008B2F42">
      <w:pPr>
        <w:spacing w:line="360" w:lineRule="auto"/>
        <w:jc w:val="both"/>
        <w:rPr>
          <w:sz w:val="28"/>
          <w:szCs w:val="28"/>
        </w:rPr>
      </w:pPr>
      <w:r w:rsidRPr="00C2671A">
        <w:rPr>
          <w:b/>
          <w:sz w:val="28"/>
          <w:szCs w:val="28"/>
        </w:rPr>
        <w:t>Chairman Committee</w:t>
      </w:r>
      <w:r>
        <w:rPr>
          <w:sz w:val="28"/>
          <w:szCs w:val="28"/>
        </w:rPr>
        <w:t xml:space="preserve">.  Dr. Faizullah Mahar. </w:t>
      </w:r>
    </w:p>
    <w:p w14:paraId="6F85C504" w14:textId="77777777" w:rsidR="00AB2D18" w:rsidRPr="00C2671A" w:rsidRDefault="00AB2D18" w:rsidP="008B2F42">
      <w:pPr>
        <w:spacing w:line="360" w:lineRule="auto"/>
        <w:jc w:val="both"/>
        <w:rPr>
          <w:b/>
          <w:sz w:val="28"/>
          <w:szCs w:val="28"/>
        </w:rPr>
      </w:pPr>
      <w:r w:rsidRPr="00C2671A">
        <w:rPr>
          <w:b/>
          <w:sz w:val="28"/>
          <w:szCs w:val="28"/>
        </w:rPr>
        <w:t>1.</w:t>
      </w:r>
      <w:r w:rsidRPr="00C2671A">
        <w:rPr>
          <w:b/>
          <w:sz w:val="28"/>
          <w:szCs w:val="28"/>
        </w:rPr>
        <w:tab/>
        <w:t xml:space="preserve">Members:- </w:t>
      </w:r>
    </w:p>
    <w:p w14:paraId="79E42FD3" w14:textId="77777777" w:rsidR="00AB2D18" w:rsidRDefault="00AB2D18" w:rsidP="008B2F42">
      <w:pPr>
        <w:spacing w:line="360" w:lineRule="auto"/>
        <w:jc w:val="both"/>
        <w:rPr>
          <w:sz w:val="28"/>
          <w:szCs w:val="28"/>
        </w:rPr>
      </w:pPr>
      <w:r>
        <w:rPr>
          <w:sz w:val="28"/>
          <w:szCs w:val="28"/>
        </w:rPr>
        <w:t>i)</w:t>
      </w:r>
      <w:r>
        <w:rPr>
          <w:sz w:val="28"/>
          <w:szCs w:val="28"/>
        </w:rPr>
        <w:tab/>
        <w:t xml:space="preserve"> Engr. Yaqoob Baloch</w:t>
      </w:r>
    </w:p>
    <w:p w14:paraId="420B97C8" w14:textId="77777777" w:rsidR="00AB2D18" w:rsidRDefault="00AB2D18" w:rsidP="006404B9">
      <w:pPr>
        <w:spacing w:line="360" w:lineRule="auto"/>
        <w:jc w:val="both"/>
        <w:rPr>
          <w:sz w:val="28"/>
          <w:szCs w:val="28"/>
        </w:rPr>
      </w:pPr>
      <w:r>
        <w:rPr>
          <w:sz w:val="28"/>
          <w:szCs w:val="28"/>
        </w:rPr>
        <w:t>ii)</w:t>
      </w:r>
      <w:r>
        <w:rPr>
          <w:sz w:val="28"/>
          <w:szCs w:val="28"/>
        </w:rPr>
        <w:tab/>
        <w:t xml:space="preserve">Engr. Mansoor Ahmed </w:t>
      </w:r>
    </w:p>
    <w:p w14:paraId="51CA9D4F" w14:textId="77777777" w:rsidR="00AB2D18" w:rsidRPr="00C2671A" w:rsidRDefault="00AB2D18" w:rsidP="006404B9">
      <w:pPr>
        <w:spacing w:line="360" w:lineRule="auto"/>
        <w:jc w:val="both"/>
        <w:rPr>
          <w:b/>
          <w:sz w:val="28"/>
          <w:szCs w:val="28"/>
        </w:rPr>
      </w:pPr>
      <w:r w:rsidRPr="00C2671A">
        <w:rPr>
          <w:b/>
          <w:sz w:val="28"/>
          <w:szCs w:val="28"/>
        </w:rPr>
        <w:t>2.</w:t>
      </w:r>
      <w:r w:rsidRPr="00C2671A">
        <w:rPr>
          <w:b/>
          <w:sz w:val="28"/>
          <w:szCs w:val="28"/>
        </w:rPr>
        <w:tab/>
        <w:t>Members:-</w:t>
      </w:r>
    </w:p>
    <w:p w14:paraId="6501CEBE" w14:textId="77777777" w:rsidR="00AB2D18" w:rsidRDefault="00AB2D18" w:rsidP="001E38D1">
      <w:pPr>
        <w:spacing w:line="360" w:lineRule="auto"/>
        <w:jc w:val="both"/>
        <w:rPr>
          <w:sz w:val="28"/>
          <w:szCs w:val="28"/>
        </w:rPr>
      </w:pPr>
      <w:r>
        <w:rPr>
          <w:sz w:val="28"/>
          <w:szCs w:val="28"/>
        </w:rPr>
        <w:t>i)</w:t>
      </w:r>
      <w:r>
        <w:rPr>
          <w:sz w:val="28"/>
          <w:szCs w:val="28"/>
        </w:rPr>
        <w:tab/>
        <w:t xml:space="preserve">Engr.Muhammad Abid Mengal </w:t>
      </w:r>
    </w:p>
    <w:p w14:paraId="11653035" w14:textId="77777777" w:rsidR="00AB2D18" w:rsidRDefault="00AB2D18" w:rsidP="001E38D1">
      <w:pPr>
        <w:spacing w:line="360" w:lineRule="auto"/>
        <w:jc w:val="both"/>
        <w:rPr>
          <w:sz w:val="28"/>
          <w:szCs w:val="28"/>
        </w:rPr>
      </w:pPr>
      <w:r>
        <w:rPr>
          <w:sz w:val="28"/>
          <w:szCs w:val="28"/>
        </w:rPr>
        <w:t>ii)</w:t>
      </w:r>
      <w:r>
        <w:rPr>
          <w:sz w:val="28"/>
          <w:szCs w:val="28"/>
        </w:rPr>
        <w:tab/>
        <w:t>Engr. Tayyab</w:t>
      </w:r>
    </w:p>
    <w:p w14:paraId="71F72B48" w14:textId="77777777" w:rsidR="00AB2D18" w:rsidRPr="00C2671A" w:rsidRDefault="00AB2D18" w:rsidP="001E38D1">
      <w:pPr>
        <w:spacing w:line="360" w:lineRule="auto"/>
        <w:jc w:val="both"/>
        <w:rPr>
          <w:b/>
          <w:sz w:val="28"/>
          <w:szCs w:val="28"/>
        </w:rPr>
      </w:pPr>
      <w:r w:rsidRPr="00C2671A">
        <w:rPr>
          <w:b/>
          <w:sz w:val="28"/>
          <w:szCs w:val="28"/>
        </w:rPr>
        <w:t>3.</w:t>
      </w:r>
      <w:r w:rsidRPr="00C2671A">
        <w:rPr>
          <w:b/>
          <w:sz w:val="28"/>
          <w:szCs w:val="28"/>
        </w:rPr>
        <w:tab/>
        <w:t>Members:-</w:t>
      </w:r>
    </w:p>
    <w:p w14:paraId="324454AE" w14:textId="77777777" w:rsidR="00AB2D18" w:rsidRDefault="00AB2D18" w:rsidP="001E38D1">
      <w:pPr>
        <w:spacing w:line="360" w:lineRule="auto"/>
        <w:jc w:val="both"/>
        <w:rPr>
          <w:sz w:val="28"/>
          <w:szCs w:val="28"/>
        </w:rPr>
      </w:pPr>
      <w:r>
        <w:rPr>
          <w:sz w:val="28"/>
          <w:szCs w:val="28"/>
        </w:rPr>
        <w:t>i)</w:t>
      </w:r>
      <w:r>
        <w:rPr>
          <w:sz w:val="28"/>
          <w:szCs w:val="28"/>
        </w:rPr>
        <w:tab/>
        <w:t xml:space="preserve"> Engr. Noor Hussain </w:t>
      </w:r>
    </w:p>
    <w:p w14:paraId="027163DE" w14:textId="77777777" w:rsidR="00AB2D18" w:rsidRDefault="00AB2D18" w:rsidP="001E38D1">
      <w:pPr>
        <w:spacing w:line="360" w:lineRule="auto"/>
        <w:jc w:val="both"/>
        <w:rPr>
          <w:sz w:val="28"/>
          <w:szCs w:val="28"/>
        </w:rPr>
      </w:pPr>
      <w:r>
        <w:rPr>
          <w:sz w:val="28"/>
          <w:szCs w:val="28"/>
        </w:rPr>
        <w:t>ii)</w:t>
      </w:r>
      <w:r>
        <w:rPr>
          <w:sz w:val="28"/>
          <w:szCs w:val="28"/>
        </w:rPr>
        <w:tab/>
        <w:t xml:space="preserve">Engr. Mohaibullah  </w:t>
      </w:r>
    </w:p>
    <w:p w14:paraId="5310E828" w14:textId="77777777" w:rsidR="00AB2D18" w:rsidRDefault="00AB2D18" w:rsidP="00C2671A">
      <w:pPr>
        <w:spacing w:line="360" w:lineRule="auto"/>
        <w:jc w:val="both"/>
        <w:rPr>
          <w:b/>
          <w:sz w:val="28"/>
          <w:szCs w:val="28"/>
        </w:rPr>
      </w:pPr>
      <w:r>
        <w:rPr>
          <w:sz w:val="28"/>
          <w:szCs w:val="28"/>
        </w:rPr>
        <w:t xml:space="preserve"> </w:t>
      </w:r>
      <w:r>
        <w:rPr>
          <w:b/>
          <w:sz w:val="28"/>
          <w:szCs w:val="28"/>
        </w:rPr>
        <w:t>4</w:t>
      </w:r>
      <w:r w:rsidRPr="00C2671A">
        <w:rPr>
          <w:b/>
          <w:sz w:val="28"/>
          <w:szCs w:val="28"/>
        </w:rPr>
        <w:t>.</w:t>
      </w:r>
      <w:r w:rsidRPr="00C2671A">
        <w:rPr>
          <w:b/>
          <w:sz w:val="28"/>
          <w:szCs w:val="28"/>
        </w:rPr>
        <w:tab/>
        <w:t>Members:-</w:t>
      </w:r>
    </w:p>
    <w:p w14:paraId="4AA71C53" w14:textId="77777777" w:rsidR="00AB2D18" w:rsidRDefault="00AB2D18" w:rsidP="00C2671A">
      <w:pPr>
        <w:spacing w:line="360" w:lineRule="auto"/>
        <w:jc w:val="both"/>
        <w:rPr>
          <w:sz w:val="28"/>
          <w:szCs w:val="28"/>
        </w:rPr>
      </w:pPr>
      <w:r>
        <w:rPr>
          <w:sz w:val="28"/>
          <w:szCs w:val="28"/>
        </w:rPr>
        <w:t>i)</w:t>
      </w:r>
      <w:r>
        <w:rPr>
          <w:sz w:val="28"/>
          <w:szCs w:val="28"/>
        </w:rPr>
        <w:tab/>
        <w:t xml:space="preserve"> Engr. Ismail Marri </w:t>
      </w:r>
    </w:p>
    <w:p w14:paraId="07F68C2D" w14:textId="77777777" w:rsidR="00AB2D18" w:rsidRPr="00C2671A" w:rsidRDefault="00AB2D18" w:rsidP="00C2671A">
      <w:pPr>
        <w:spacing w:line="360" w:lineRule="auto"/>
        <w:jc w:val="both"/>
        <w:rPr>
          <w:b/>
          <w:sz w:val="28"/>
          <w:szCs w:val="28"/>
        </w:rPr>
      </w:pPr>
      <w:r>
        <w:rPr>
          <w:sz w:val="28"/>
          <w:szCs w:val="28"/>
        </w:rPr>
        <w:t>ii)</w:t>
      </w:r>
      <w:r>
        <w:rPr>
          <w:sz w:val="28"/>
          <w:szCs w:val="28"/>
        </w:rPr>
        <w:tab/>
        <w:t xml:space="preserve">Engr. Asmatullah </w:t>
      </w:r>
    </w:p>
    <w:p w14:paraId="186C3CAB" w14:textId="77777777" w:rsidR="00AB2D18" w:rsidRDefault="00AB2D18" w:rsidP="008B2F42">
      <w:pPr>
        <w:spacing w:line="360" w:lineRule="auto"/>
        <w:jc w:val="both"/>
        <w:rPr>
          <w:sz w:val="28"/>
          <w:szCs w:val="28"/>
        </w:rPr>
      </w:pPr>
    </w:p>
    <w:p w14:paraId="0B6026F1" w14:textId="77777777" w:rsidR="00AB2D18" w:rsidRDefault="00AB2D18" w:rsidP="00C2671A">
      <w:pPr>
        <w:spacing w:line="360" w:lineRule="auto"/>
        <w:ind w:left="6480" w:firstLine="720"/>
        <w:jc w:val="both"/>
        <w:rPr>
          <w:sz w:val="28"/>
          <w:szCs w:val="28"/>
        </w:rPr>
      </w:pPr>
    </w:p>
    <w:p w14:paraId="02C2B596" w14:textId="77777777" w:rsidR="00AB2D18" w:rsidRDefault="00AB2D18" w:rsidP="00C2671A">
      <w:pPr>
        <w:spacing w:line="360" w:lineRule="auto"/>
        <w:ind w:left="6480" w:firstLine="720"/>
        <w:jc w:val="both"/>
        <w:rPr>
          <w:sz w:val="28"/>
          <w:szCs w:val="28"/>
        </w:rPr>
      </w:pPr>
      <w:r>
        <w:rPr>
          <w:sz w:val="28"/>
          <w:szCs w:val="28"/>
        </w:rPr>
        <w:t>CHAIRMAN</w:t>
      </w:r>
    </w:p>
    <w:p w14:paraId="02BCDA4B" w14:textId="77777777" w:rsidR="00AB2D18" w:rsidRDefault="00AB2D18" w:rsidP="008B2F42">
      <w:pPr>
        <w:spacing w:line="360" w:lineRule="auto"/>
        <w:jc w:val="both"/>
        <w:rPr>
          <w:sz w:val="28"/>
          <w:szCs w:val="28"/>
        </w:rPr>
      </w:pPr>
    </w:p>
    <w:p w14:paraId="220F1577" w14:textId="77777777" w:rsidR="00AB2D18" w:rsidRDefault="00AB2D18" w:rsidP="008B2F42">
      <w:pPr>
        <w:spacing w:line="360" w:lineRule="auto"/>
        <w:jc w:val="both"/>
        <w:rPr>
          <w:sz w:val="28"/>
          <w:szCs w:val="28"/>
        </w:rPr>
      </w:pPr>
    </w:p>
    <w:p w14:paraId="37B732C5" w14:textId="77777777" w:rsidR="00AB2D18" w:rsidRPr="004E64AF" w:rsidRDefault="00AB2D18" w:rsidP="00D52B43">
      <w:pPr>
        <w:tabs>
          <w:tab w:val="left" w:pos="5655"/>
        </w:tabs>
        <w:spacing w:line="480" w:lineRule="auto"/>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3B563CD" w14:textId="77777777" w:rsidTr="007A475E">
        <w:tc>
          <w:tcPr>
            <w:tcW w:w="2500" w:type="pct"/>
          </w:tcPr>
          <w:p w14:paraId="0A2378C6" w14:textId="77777777" w:rsidR="00AB2D18" w:rsidRDefault="00AB2D18" w:rsidP="007A475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0DDD092B" w14:textId="77777777" w:rsidR="00AB2D18" w:rsidRDefault="00AB2D18" w:rsidP="007A475E">
            <w:pPr>
              <w:snapToGrid w:val="0"/>
              <w:jc w:val="right"/>
              <w:rPr>
                <w:rFonts w:ascii="MS Reference Sans Serif" w:hAnsi="MS Reference Sans Serif"/>
                <w:b/>
                <w:szCs w:val="26"/>
              </w:rPr>
            </w:pPr>
            <w:r>
              <w:rPr>
                <w:rFonts w:ascii="MS Reference Sans Serif" w:hAnsi="MS Reference Sans Serif"/>
                <w:b/>
                <w:szCs w:val="26"/>
              </w:rPr>
              <w:t>Dated: May 12, 2015.</w:t>
            </w:r>
          </w:p>
        </w:tc>
      </w:tr>
    </w:tbl>
    <w:p w14:paraId="10C29D9F" w14:textId="77777777" w:rsidR="00AB2D18" w:rsidRDefault="00AB2D18" w:rsidP="00D52B43">
      <w:pPr>
        <w:tabs>
          <w:tab w:val="left" w:pos="5655"/>
        </w:tabs>
        <w:spacing w:line="480" w:lineRule="auto"/>
        <w:rPr>
          <w:b/>
          <w:caps/>
        </w:rPr>
      </w:pPr>
    </w:p>
    <w:p w14:paraId="152590D7" w14:textId="77777777" w:rsidR="00AB2D18" w:rsidRDefault="00AB2D18" w:rsidP="00DF3288">
      <w:pPr>
        <w:spacing w:line="360" w:lineRule="auto"/>
        <w:rPr>
          <w:b/>
          <w:bCs/>
          <w:u w:val="single"/>
        </w:rPr>
      </w:pPr>
    </w:p>
    <w:p w14:paraId="5D3244CC" w14:textId="77777777" w:rsidR="00AB2D18" w:rsidRPr="000D01DF" w:rsidRDefault="00AB2D18" w:rsidP="00DF3288">
      <w:pPr>
        <w:spacing w:line="360" w:lineRule="auto"/>
        <w:jc w:val="center"/>
        <w:rPr>
          <w:b/>
          <w:bCs/>
          <w:sz w:val="28"/>
          <w:szCs w:val="28"/>
          <w:u w:val="single"/>
        </w:rPr>
      </w:pPr>
      <w:r w:rsidRPr="000D01DF">
        <w:rPr>
          <w:b/>
          <w:bCs/>
          <w:sz w:val="28"/>
          <w:szCs w:val="28"/>
          <w:u w:val="single"/>
        </w:rPr>
        <w:t>TO WHOM IT MAY CONCERN</w:t>
      </w:r>
    </w:p>
    <w:p w14:paraId="6C8624E4" w14:textId="77777777" w:rsidR="00AB2D18" w:rsidRDefault="00AB2D18" w:rsidP="00DF3288"/>
    <w:p w14:paraId="71423669" w14:textId="77777777" w:rsidR="00AB2D18" w:rsidRPr="000D01DF" w:rsidRDefault="00AB2D18" w:rsidP="00DF3288">
      <w:pPr>
        <w:rPr>
          <w:sz w:val="26"/>
          <w:szCs w:val="26"/>
        </w:rPr>
      </w:pPr>
    </w:p>
    <w:p w14:paraId="142E5674" w14:textId="77777777" w:rsidR="00AB2D18" w:rsidRDefault="00AB2D18" w:rsidP="0086237B">
      <w:pPr>
        <w:spacing w:line="360" w:lineRule="auto"/>
        <w:jc w:val="both"/>
        <w:rPr>
          <w:sz w:val="28"/>
          <w:szCs w:val="26"/>
        </w:rPr>
      </w:pPr>
      <w:r>
        <w:rPr>
          <w:sz w:val="28"/>
          <w:szCs w:val="26"/>
        </w:rPr>
        <w:t xml:space="preserve"> </w:t>
      </w:r>
      <w:r>
        <w:rPr>
          <w:sz w:val="28"/>
          <w:szCs w:val="26"/>
        </w:rPr>
        <w:tab/>
      </w:r>
      <w:r>
        <w:rPr>
          <w:sz w:val="28"/>
          <w:szCs w:val="26"/>
        </w:rPr>
        <w:tab/>
      </w:r>
      <w:r w:rsidRPr="000D01DF">
        <w:rPr>
          <w:sz w:val="28"/>
          <w:szCs w:val="26"/>
        </w:rPr>
        <w:t xml:space="preserve">This is to certify that Mr. </w:t>
      </w:r>
      <w:r>
        <w:rPr>
          <w:sz w:val="28"/>
          <w:szCs w:val="26"/>
        </w:rPr>
        <w:t>Jhanzib Khan</w:t>
      </w:r>
      <w:r w:rsidRPr="000D01DF">
        <w:rPr>
          <w:sz w:val="28"/>
          <w:szCs w:val="26"/>
        </w:rPr>
        <w:t xml:space="preserve"> S/o Paind</w:t>
      </w:r>
      <w:r>
        <w:rPr>
          <w:sz w:val="28"/>
          <w:szCs w:val="26"/>
        </w:rPr>
        <w:t xml:space="preserve"> Khan bearing class roll No. 13El45 is a bona fide student of 3</w:t>
      </w:r>
      <w:r w:rsidRPr="0086237B">
        <w:rPr>
          <w:sz w:val="28"/>
          <w:szCs w:val="26"/>
          <w:vertAlign w:val="superscript"/>
        </w:rPr>
        <w:t>rd</w:t>
      </w:r>
      <w:r>
        <w:rPr>
          <w:sz w:val="28"/>
          <w:szCs w:val="26"/>
        </w:rPr>
        <w:t xml:space="preserve"> Semester this department. His attendance record for the month of March 2015 is as under:-</w:t>
      </w:r>
    </w:p>
    <w:p w14:paraId="50B760CE" w14:textId="77777777" w:rsidR="00AB2D18" w:rsidRDefault="00AB2D18" w:rsidP="0086237B">
      <w:pPr>
        <w:spacing w:line="360" w:lineRule="auto"/>
        <w:jc w:val="both"/>
        <w:rPr>
          <w:sz w:val="28"/>
          <w:szCs w:val="26"/>
        </w:rPr>
      </w:pPr>
    </w:p>
    <w:tbl>
      <w:tblPr>
        <w:tblW w:w="9923" w:type="dxa"/>
        <w:tblInd w:w="-7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97"/>
        <w:gridCol w:w="850"/>
        <w:gridCol w:w="847"/>
        <w:gridCol w:w="871"/>
        <w:gridCol w:w="1048"/>
        <w:gridCol w:w="1279"/>
        <w:gridCol w:w="1118"/>
        <w:gridCol w:w="799"/>
        <w:gridCol w:w="2414"/>
      </w:tblGrid>
      <w:tr w:rsidR="00AB2D18" w14:paraId="28C9280D" w14:textId="77777777" w:rsidTr="002073D9">
        <w:trPr>
          <w:trHeight w:val="1125"/>
        </w:trPr>
        <w:tc>
          <w:tcPr>
            <w:tcW w:w="697" w:type="dxa"/>
          </w:tcPr>
          <w:p w14:paraId="26098F50" w14:textId="77777777" w:rsidR="00AB2D18" w:rsidRPr="00D435D1" w:rsidRDefault="00AB2D18" w:rsidP="00D435D1">
            <w:pPr>
              <w:spacing w:line="480" w:lineRule="auto"/>
              <w:jc w:val="center"/>
              <w:rPr>
                <w:sz w:val="20"/>
                <w:szCs w:val="20"/>
              </w:rPr>
            </w:pPr>
          </w:p>
          <w:p w14:paraId="57CBA6AF" w14:textId="77777777" w:rsidR="00AB2D18" w:rsidRPr="00D435D1" w:rsidRDefault="00AB2D18" w:rsidP="00D435D1">
            <w:pPr>
              <w:spacing w:line="480" w:lineRule="auto"/>
              <w:jc w:val="center"/>
              <w:rPr>
                <w:sz w:val="20"/>
                <w:szCs w:val="20"/>
              </w:rPr>
            </w:pPr>
            <w:r w:rsidRPr="00D435D1">
              <w:rPr>
                <w:sz w:val="20"/>
                <w:szCs w:val="20"/>
              </w:rPr>
              <w:t>Subj:</w:t>
            </w:r>
          </w:p>
        </w:tc>
        <w:tc>
          <w:tcPr>
            <w:tcW w:w="850" w:type="dxa"/>
          </w:tcPr>
          <w:p w14:paraId="3AC67160" w14:textId="77777777" w:rsidR="00AB2D18" w:rsidRPr="00D435D1" w:rsidRDefault="00AB2D18" w:rsidP="00D435D1">
            <w:pPr>
              <w:jc w:val="both"/>
              <w:rPr>
                <w:sz w:val="20"/>
                <w:szCs w:val="20"/>
              </w:rPr>
            </w:pPr>
            <w:r w:rsidRPr="00D435D1">
              <w:rPr>
                <w:sz w:val="20"/>
                <w:szCs w:val="20"/>
              </w:rPr>
              <w:t>Network Analysis(Lab)</w:t>
            </w:r>
          </w:p>
        </w:tc>
        <w:tc>
          <w:tcPr>
            <w:tcW w:w="847" w:type="dxa"/>
          </w:tcPr>
          <w:p w14:paraId="69F835A2" w14:textId="77777777" w:rsidR="00AB2D18" w:rsidRPr="00D435D1" w:rsidRDefault="00AB2D18" w:rsidP="00D435D1">
            <w:pPr>
              <w:jc w:val="both"/>
              <w:rPr>
                <w:sz w:val="20"/>
                <w:szCs w:val="20"/>
              </w:rPr>
            </w:pPr>
            <w:r w:rsidRPr="00D435D1">
              <w:rPr>
                <w:sz w:val="20"/>
                <w:szCs w:val="20"/>
              </w:rPr>
              <w:t>Elec: device &amp; Circuits (Lab)</w:t>
            </w:r>
          </w:p>
        </w:tc>
        <w:tc>
          <w:tcPr>
            <w:tcW w:w="871" w:type="dxa"/>
          </w:tcPr>
          <w:p w14:paraId="722E65CF" w14:textId="77777777" w:rsidR="00AB2D18" w:rsidRPr="00D435D1" w:rsidRDefault="00AB2D18" w:rsidP="00D435D1">
            <w:pPr>
              <w:jc w:val="both"/>
              <w:rPr>
                <w:sz w:val="20"/>
                <w:szCs w:val="20"/>
              </w:rPr>
            </w:pPr>
            <w:r w:rsidRPr="00D435D1">
              <w:rPr>
                <w:sz w:val="20"/>
                <w:szCs w:val="20"/>
              </w:rPr>
              <w:t>Prog:&amp; Fundamental</w:t>
            </w:r>
          </w:p>
        </w:tc>
        <w:tc>
          <w:tcPr>
            <w:tcW w:w="1048" w:type="dxa"/>
          </w:tcPr>
          <w:p w14:paraId="7904ADDB" w14:textId="77777777" w:rsidR="00AB2D18" w:rsidRPr="00D435D1" w:rsidRDefault="00AB2D18" w:rsidP="00D435D1">
            <w:pPr>
              <w:jc w:val="both"/>
              <w:rPr>
                <w:sz w:val="20"/>
                <w:szCs w:val="20"/>
              </w:rPr>
            </w:pPr>
            <w:r w:rsidRPr="00D435D1">
              <w:rPr>
                <w:sz w:val="20"/>
                <w:szCs w:val="20"/>
              </w:rPr>
              <w:t>Network Analysis</w:t>
            </w:r>
          </w:p>
        </w:tc>
        <w:tc>
          <w:tcPr>
            <w:tcW w:w="1279" w:type="dxa"/>
          </w:tcPr>
          <w:p w14:paraId="438EADE8" w14:textId="77777777" w:rsidR="00AB2D18" w:rsidRPr="00D435D1" w:rsidRDefault="00AB2D18" w:rsidP="00D435D1">
            <w:pPr>
              <w:jc w:val="both"/>
              <w:rPr>
                <w:sz w:val="20"/>
                <w:szCs w:val="20"/>
              </w:rPr>
            </w:pPr>
            <w:r w:rsidRPr="00D435D1">
              <w:rPr>
                <w:sz w:val="20"/>
                <w:szCs w:val="20"/>
              </w:rPr>
              <w:t>Elec: device &amp; Circuits (Lab)</w:t>
            </w:r>
          </w:p>
        </w:tc>
        <w:tc>
          <w:tcPr>
            <w:tcW w:w="1118" w:type="dxa"/>
          </w:tcPr>
          <w:p w14:paraId="53B28727" w14:textId="77777777" w:rsidR="00AB2D18" w:rsidRPr="00D435D1" w:rsidRDefault="00AB2D18" w:rsidP="00D435D1">
            <w:pPr>
              <w:jc w:val="both"/>
              <w:rPr>
                <w:sz w:val="20"/>
                <w:szCs w:val="20"/>
              </w:rPr>
            </w:pPr>
            <w:r>
              <w:rPr>
                <w:sz w:val="20"/>
                <w:szCs w:val="20"/>
              </w:rPr>
              <w:t>Prog: Fundamental</w:t>
            </w:r>
          </w:p>
        </w:tc>
        <w:tc>
          <w:tcPr>
            <w:tcW w:w="799" w:type="dxa"/>
          </w:tcPr>
          <w:p w14:paraId="02F7D643" w14:textId="77777777" w:rsidR="00AB2D18" w:rsidRPr="00D435D1" w:rsidRDefault="00AB2D18" w:rsidP="00D435D1">
            <w:pPr>
              <w:jc w:val="both"/>
              <w:rPr>
                <w:sz w:val="20"/>
                <w:szCs w:val="20"/>
              </w:rPr>
            </w:pPr>
            <w:r>
              <w:rPr>
                <w:sz w:val="20"/>
                <w:szCs w:val="20"/>
              </w:rPr>
              <w:t xml:space="preserve">Malti variable Calculus </w:t>
            </w:r>
          </w:p>
        </w:tc>
        <w:tc>
          <w:tcPr>
            <w:tcW w:w="2414" w:type="dxa"/>
          </w:tcPr>
          <w:p w14:paraId="78E37BD0" w14:textId="77777777" w:rsidR="00AB2D18" w:rsidRDefault="00AB2D18" w:rsidP="00D435D1">
            <w:pPr>
              <w:jc w:val="both"/>
              <w:rPr>
                <w:sz w:val="20"/>
                <w:szCs w:val="20"/>
              </w:rPr>
            </w:pPr>
            <w:r w:rsidRPr="00D435D1">
              <w:rPr>
                <w:sz w:val="20"/>
                <w:szCs w:val="20"/>
              </w:rPr>
              <w:t xml:space="preserve">Applied </w:t>
            </w:r>
          </w:p>
          <w:p w14:paraId="4A11D29A" w14:textId="77777777" w:rsidR="00AB2D18" w:rsidRPr="00D435D1" w:rsidRDefault="00AB2D18" w:rsidP="00D435D1">
            <w:pPr>
              <w:jc w:val="both"/>
              <w:rPr>
                <w:sz w:val="20"/>
                <w:szCs w:val="20"/>
              </w:rPr>
            </w:pPr>
            <w:r w:rsidRPr="00D435D1">
              <w:rPr>
                <w:sz w:val="20"/>
                <w:szCs w:val="20"/>
              </w:rPr>
              <w:t>Thermodynamics</w:t>
            </w:r>
          </w:p>
        </w:tc>
      </w:tr>
      <w:tr w:rsidR="00AB2D18" w14:paraId="1EC2C376" w14:textId="77777777" w:rsidTr="002073D9">
        <w:trPr>
          <w:trHeight w:val="552"/>
        </w:trPr>
        <w:tc>
          <w:tcPr>
            <w:tcW w:w="697" w:type="dxa"/>
          </w:tcPr>
          <w:p w14:paraId="481246DA" w14:textId="77777777" w:rsidR="00AB2D18" w:rsidRPr="00D435D1" w:rsidRDefault="00AB2D18" w:rsidP="00D435D1">
            <w:pPr>
              <w:jc w:val="center"/>
              <w:rPr>
                <w:sz w:val="20"/>
                <w:szCs w:val="20"/>
              </w:rPr>
            </w:pPr>
            <w:r w:rsidRPr="00D435D1">
              <w:rPr>
                <w:sz w:val="20"/>
                <w:szCs w:val="20"/>
              </w:rPr>
              <w:t>Dates</w:t>
            </w:r>
          </w:p>
        </w:tc>
        <w:tc>
          <w:tcPr>
            <w:tcW w:w="850" w:type="dxa"/>
          </w:tcPr>
          <w:p w14:paraId="0034E1A8" w14:textId="77777777" w:rsidR="00AB2D18" w:rsidRPr="00D435D1" w:rsidRDefault="00AB2D18" w:rsidP="00D435D1">
            <w:pPr>
              <w:jc w:val="both"/>
              <w:rPr>
                <w:sz w:val="20"/>
                <w:szCs w:val="20"/>
              </w:rPr>
            </w:pPr>
            <w:r w:rsidRPr="00D435D1">
              <w:rPr>
                <w:sz w:val="20"/>
                <w:szCs w:val="20"/>
              </w:rPr>
              <w:t>6,13</w:t>
            </w:r>
            <w:r>
              <w:rPr>
                <w:sz w:val="20"/>
                <w:szCs w:val="20"/>
              </w:rPr>
              <w:t xml:space="preserve"> </w:t>
            </w:r>
            <w:r w:rsidRPr="00D435D1">
              <w:rPr>
                <w:sz w:val="20"/>
                <w:szCs w:val="20"/>
              </w:rPr>
              <w:t>,20</w:t>
            </w:r>
            <w:r>
              <w:rPr>
                <w:sz w:val="20"/>
                <w:szCs w:val="20"/>
              </w:rPr>
              <w:t xml:space="preserve">  </w:t>
            </w:r>
            <w:r w:rsidRPr="00D435D1">
              <w:rPr>
                <w:sz w:val="20"/>
                <w:szCs w:val="20"/>
              </w:rPr>
              <w:t xml:space="preserve">,27 </w:t>
            </w:r>
          </w:p>
        </w:tc>
        <w:tc>
          <w:tcPr>
            <w:tcW w:w="847" w:type="dxa"/>
          </w:tcPr>
          <w:p w14:paraId="07C18FF3" w14:textId="77777777" w:rsidR="00AB2D18" w:rsidRPr="00D435D1" w:rsidRDefault="00AB2D18" w:rsidP="00D435D1">
            <w:pPr>
              <w:jc w:val="both"/>
              <w:rPr>
                <w:sz w:val="20"/>
                <w:szCs w:val="20"/>
              </w:rPr>
            </w:pPr>
            <w:r w:rsidRPr="00D435D1">
              <w:rPr>
                <w:sz w:val="20"/>
                <w:szCs w:val="20"/>
              </w:rPr>
              <w:t>4,11,18,25</w:t>
            </w:r>
          </w:p>
        </w:tc>
        <w:tc>
          <w:tcPr>
            <w:tcW w:w="871" w:type="dxa"/>
          </w:tcPr>
          <w:p w14:paraId="27BC0D4F" w14:textId="77777777" w:rsidR="00AB2D18" w:rsidRPr="00D435D1" w:rsidRDefault="00AB2D18" w:rsidP="00D435D1">
            <w:pPr>
              <w:jc w:val="both"/>
              <w:rPr>
                <w:sz w:val="20"/>
                <w:szCs w:val="20"/>
              </w:rPr>
            </w:pPr>
            <w:r w:rsidRPr="00D435D1">
              <w:rPr>
                <w:sz w:val="20"/>
                <w:szCs w:val="20"/>
              </w:rPr>
              <w:t>16,17</w:t>
            </w:r>
          </w:p>
        </w:tc>
        <w:tc>
          <w:tcPr>
            <w:tcW w:w="1048" w:type="dxa"/>
          </w:tcPr>
          <w:p w14:paraId="7457621C" w14:textId="77777777" w:rsidR="00AB2D18" w:rsidRPr="00D435D1" w:rsidRDefault="00AB2D18" w:rsidP="00D435D1">
            <w:pPr>
              <w:jc w:val="both"/>
              <w:rPr>
                <w:sz w:val="20"/>
                <w:szCs w:val="20"/>
              </w:rPr>
            </w:pPr>
            <w:r w:rsidRPr="00D435D1">
              <w:rPr>
                <w:sz w:val="20"/>
                <w:szCs w:val="20"/>
              </w:rPr>
              <w:t>12,18,19,25,26.27</w:t>
            </w:r>
          </w:p>
        </w:tc>
        <w:tc>
          <w:tcPr>
            <w:tcW w:w="1279" w:type="dxa"/>
          </w:tcPr>
          <w:p w14:paraId="575BB5A2" w14:textId="77777777" w:rsidR="00AB2D18" w:rsidRPr="00D435D1" w:rsidRDefault="00AB2D18" w:rsidP="00D435D1">
            <w:pPr>
              <w:jc w:val="both"/>
              <w:rPr>
                <w:sz w:val="20"/>
                <w:szCs w:val="20"/>
              </w:rPr>
            </w:pPr>
            <w:r w:rsidRPr="00D435D1">
              <w:rPr>
                <w:sz w:val="20"/>
                <w:szCs w:val="20"/>
              </w:rPr>
              <w:t>3,4.6,10,11,</w:t>
            </w:r>
            <w:r>
              <w:rPr>
                <w:sz w:val="20"/>
                <w:szCs w:val="20"/>
              </w:rPr>
              <w:t xml:space="preserve"> </w:t>
            </w:r>
            <w:r w:rsidRPr="00D435D1">
              <w:rPr>
                <w:sz w:val="20"/>
                <w:szCs w:val="20"/>
              </w:rPr>
              <w:t>13,17,</w:t>
            </w:r>
          </w:p>
          <w:p w14:paraId="7453E7D5" w14:textId="77777777" w:rsidR="00AB2D18" w:rsidRPr="00D435D1" w:rsidRDefault="00AB2D18" w:rsidP="00D435D1">
            <w:pPr>
              <w:jc w:val="both"/>
              <w:rPr>
                <w:sz w:val="20"/>
                <w:szCs w:val="20"/>
              </w:rPr>
            </w:pPr>
            <w:r w:rsidRPr="00D435D1">
              <w:rPr>
                <w:sz w:val="20"/>
                <w:szCs w:val="20"/>
              </w:rPr>
              <w:t>19,20,24,26,31</w:t>
            </w:r>
          </w:p>
        </w:tc>
        <w:tc>
          <w:tcPr>
            <w:tcW w:w="1118" w:type="dxa"/>
          </w:tcPr>
          <w:p w14:paraId="51F1CA5E" w14:textId="77777777" w:rsidR="00AB2D18" w:rsidRPr="00D435D1" w:rsidRDefault="00AB2D18" w:rsidP="00D435D1">
            <w:pPr>
              <w:jc w:val="both"/>
              <w:rPr>
                <w:sz w:val="20"/>
                <w:szCs w:val="20"/>
              </w:rPr>
            </w:pPr>
            <w:r w:rsidRPr="00D435D1">
              <w:rPr>
                <w:sz w:val="20"/>
                <w:szCs w:val="20"/>
              </w:rPr>
              <w:t>10,</w:t>
            </w:r>
            <w:r>
              <w:rPr>
                <w:sz w:val="20"/>
                <w:szCs w:val="20"/>
              </w:rPr>
              <w:t xml:space="preserve"> </w:t>
            </w:r>
            <w:r w:rsidRPr="00D435D1">
              <w:rPr>
                <w:sz w:val="20"/>
                <w:szCs w:val="20"/>
              </w:rPr>
              <w:t>24,</w:t>
            </w:r>
            <w:r>
              <w:rPr>
                <w:sz w:val="20"/>
                <w:szCs w:val="20"/>
              </w:rPr>
              <w:t xml:space="preserve"> </w:t>
            </w:r>
            <w:r w:rsidRPr="00D435D1">
              <w:rPr>
                <w:sz w:val="20"/>
                <w:szCs w:val="20"/>
              </w:rPr>
              <w:t>31</w:t>
            </w:r>
          </w:p>
        </w:tc>
        <w:tc>
          <w:tcPr>
            <w:tcW w:w="799" w:type="dxa"/>
          </w:tcPr>
          <w:p w14:paraId="43ED58E2" w14:textId="77777777" w:rsidR="00AB2D18" w:rsidRPr="00D435D1" w:rsidRDefault="00AB2D18" w:rsidP="00D435D1">
            <w:pPr>
              <w:jc w:val="both"/>
              <w:rPr>
                <w:sz w:val="20"/>
                <w:szCs w:val="20"/>
              </w:rPr>
            </w:pPr>
            <w:r>
              <w:rPr>
                <w:sz w:val="20"/>
                <w:szCs w:val="20"/>
              </w:rPr>
              <w:t>No classes</w:t>
            </w:r>
          </w:p>
        </w:tc>
        <w:tc>
          <w:tcPr>
            <w:tcW w:w="2414" w:type="dxa"/>
          </w:tcPr>
          <w:p w14:paraId="03779CB0" w14:textId="77777777" w:rsidR="00AB2D18" w:rsidRPr="00D435D1" w:rsidRDefault="00AB2D18" w:rsidP="00D435D1">
            <w:pPr>
              <w:jc w:val="both"/>
              <w:rPr>
                <w:sz w:val="20"/>
                <w:szCs w:val="20"/>
              </w:rPr>
            </w:pPr>
            <w:r w:rsidRPr="00D435D1">
              <w:rPr>
                <w:sz w:val="20"/>
                <w:szCs w:val="20"/>
              </w:rPr>
              <w:t>12,</w:t>
            </w:r>
            <w:r>
              <w:rPr>
                <w:sz w:val="20"/>
                <w:szCs w:val="20"/>
              </w:rPr>
              <w:t xml:space="preserve"> </w:t>
            </w:r>
            <w:r w:rsidRPr="00D435D1">
              <w:rPr>
                <w:sz w:val="20"/>
                <w:szCs w:val="20"/>
              </w:rPr>
              <w:t>18,</w:t>
            </w:r>
            <w:r>
              <w:rPr>
                <w:sz w:val="20"/>
                <w:szCs w:val="20"/>
              </w:rPr>
              <w:t xml:space="preserve"> </w:t>
            </w:r>
            <w:r w:rsidRPr="00D435D1">
              <w:rPr>
                <w:sz w:val="20"/>
                <w:szCs w:val="20"/>
              </w:rPr>
              <w:t>19</w:t>
            </w:r>
            <w:r>
              <w:rPr>
                <w:sz w:val="20"/>
                <w:szCs w:val="20"/>
              </w:rPr>
              <w:t xml:space="preserve"> </w:t>
            </w:r>
            <w:r w:rsidRPr="00D435D1">
              <w:rPr>
                <w:sz w:val="20"/>
                <w:szCs w:val="20"/>
              </w:rPr>
              <w:t>,25</w:t>
            </w:r>
            <w:r>
              <w:rPr>
                <w:sz w:val="20"/>
                <w:szCs w:val="20"/>
              </w:rPr>
              <w:t xml:space="preserve"> </w:t>
            </w:r>
            <w:r w:rsidRPr="00D435D1">
              <w:rPr>
                <w:sz w:val="20"/>
                <w:szCs w:val="20"/>
              </w:rPr>
              <w:t>,26</w:t>
            </w:r>
          </w:p>
        </w:tc>
      </w:tr>
    </w:tbl>
    <w:p w14:paraId="30D15033" w14:textId="77777777" w:rsidR="00AB2D18" w:rsidRDefault="00AB2D18" w:rsidP="00DF3288">
      <w:pPr>
        <w:spacing w:line="480" w:lineRule="auto"/>
        <w:jc w:val="both"/>
        <w:rPr>
          <w:sz w:val="28"/>
          <w:szCs w:val="26"/>
        </w:rPr>
      </w:pPr>
    </w:p>
    <w:p w14:paraId="68FE6F32" w14:textId="77777777" w:rsidR="00AB2D18" w:rsidRDefault="00AB2D18" w:rsidP="00837963">
      <w:pPr>
        <w:spacing w:line="360" w:lineRule="auto"/>
        <w:jc w:val="both"/>
        <w:rPr>
          <w:sz w:val="28"/>
          <w:szCs w:val="26"/>
        </w:rPr>
      </w:pPr>
      <w:r>
        <w:rPr>
          <w:sz w:val="28"/>
          <w:szCs w:val="26"/>
        </w:rPr>
        <w:t xml:space="preserve">                      Moreover, no classes were conducted on 30</w:t>
      </w:r>
      <w:r w:rsidRPr="00392F91">
        <w:rPr>
          <w:sz w:val="28"/>
          <w:szCs w:val="26"/>
          <w:vertAlign w:val="superscript"/>
        </w:rPr>
        <w:t>th</w:t>
      </w:r>
      <w:r>
        <w:rPr>
          <w:sz w:val="28"/>
          <w:szCs w:val="26"/>
        </w:rPr>
        <w:t xml:space="preserve"> March, 2015 as the subject teachers were on leave on that day.</w:t>
      </w:r>
    </w:p>
    <w:p w14:paraId="03FCB3A0" w14:textId="77777777" w:rsidR="00AB2D18" w:rsidRDefault="00AB2D18" w:rsidP="0086237B">
      <w:pPr>
        <w:spacing w:line="360" w:lineRule="auto"/>
        <w:ind w:left="720" w:firstLine="720"/>
        <w:jc w:val="both"/>
        <w:rPr>
          <w:sz w:val="28"/>
          <w:szCs w:val="26"/>
        </w:rPr>
      </w:pPr>
      <w:r>
        <w:rPr>
          <w:sz w:val="28"/>
          <w:szCs w:val="26"/>
        </w:rPr>
        <w:t>This certificate is issued on student’s own request.</w:t>
      </w:r>
    </w:p>
    <w:p w14:paraId="1083A82A" w14:textId="77777777" w:rsidR="00AB2D18" w:rsidRDefault="00AB2D18" w:rsidP="0086237B">
      <w:pPr>
        <w:spacing w:line="360" w:lineRule="auto"/>
        <w:jc w:val="both"/>
        <w:rPr>
          <w:sz w:val="28"/>
          <w:szCs w:val="26"/>
        </w:rPr>
      </w:pPr>
    </w:p>
    <w:p w14:paraId="25D71F16" w14:textId="77777777" w:rsidR="00AB2D18" w:rsidRDefault="00AB2D18" w:rsidP="00DF3288">
      <w:pPr>
        <w:spacing w:line="480" w:lineRule="auto"/>
        <w:jc w:val="both"/>
        <w:rPr>
          <w:sz w:val="28"/>
          <w:szCs w:val="26"/>
        </w:rPr>
      </w:pPr>
    </w:p>
    <w:p w14:paraId="48D061F0" w14:textId="77777777" w:rsidR="00AB2D18" w:rsidRDefault="00AB2D18" w:rsidP="00DF3288">
      <w:pPr>
        <w:spacing w:line="480" w:lineRule="auto"/>
        <w:ind w:left="720" w:firstLine="720"/>
        <w:jc w:val="both"/>
      </w:pPr>
      <w:r w:rsidRPr="000D01DF">
        <w:rPr>
          <w:sz w:val="28"/>
          <w:szCs w:val="26"/>
        </w:rPr>
        <w:t>.</w:t>
      </w:r>
    </w:p>
    <w:p w14:paraId="7D4A10F2" w14:textId="77777777" w:rsidR="00AB2D18" w:rsidRDefault="00AB2D18" w:rsidP="00DF3288">
      <w:pPr>
        <w:tabs>
          <w:tab w:val="left" w:pos="5655"/>
        </w:tabs>
        <w:spacing w:line="480" w:lineRule="auto"/>
        <w:rPr>
          <w:b/>
          <w:caps/>
          <w:sz w:val="30"/>
          <w:szCs w:val="30"/>
        </w:rPr>
      </w:pPr>
      <w:r>
        <w:tab/>
      </w:r>
      <w:r>
        <w:tab/>
      </w:r>
      <w:r>
        <w:tab/>
      </w:r>
      <w:r>
        <w:tab/>
      </w:r>
      <w:r>
        <w:tab/>
      </w:r>
      <w:r>
        <w:tab/>
      </w:r>
      <w:r>
        <w:tab/>
      </w:r>
      <w:r>
        <w:tab/>
      </w:r>
      <w:r>
        <w:tab/>
      </w:r>
      <w:r>
        <w:tab/>
      </w:r>
      <w:r w:rsidRPr="000D01DF">
        <w:rPr>
          <w:b/>
          <w:caps/>
          <w:sz w:val="30"/>
          <w:szCs w:val="30"/>
        </w:rPr>
        <w:t>Chairman</w:t>
      </w:r>
    </w:p>
    <w:p w14:paraId="1D790F2C" w14:textId="77777777" w:rsidR="00AB2D18" w:rsidRPr="004E64AF" w:rsidRDefault="00AB2D18" w:rsidP="00DF3288">
      <w:pPr>
        <w:tabs>
          <w:tab w:val="left" w:pos="5655"/>
        </w:tabs>
        <w:spacing w:line="480" w:lineRule="auto"/>
        <w:rPr>
          <w:b/>
          <w:caps/>
        </w:rPr>
      </w:pPr>
      <w:r>
        <w:rPr>
          <w:b/>
          <w:caps/>
          <w:sz w:val="30"/>
          <w:szCs w:val="30"/>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295CCB2" w14:textId="77777777" w:rsidTr="003E7A06">
        <w:tc>
          <w:tcPr>
            <w:tcW w:w="2500" w:type="pct"/>
          </w:tcPr>
          <w:p w14:paraId="4847DD2E" w14:textId="77777777" w:rsidR="00AB2D18" w:rsidRDefault="00AB2D18" w:rsidP="003E7A06">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5/</w:t>
            </w:r>
          </w:p>
        </w:tc>
        <w:tc>
          <w:tcPr>
            <w:tcW w:w="2500" w:type="pct"/>
          </w:tcPr>
          <w:p w14:paraId="07FD1185" w14:textId="77777777" w:rsidR="00AB2D18" w:rsidRDefault="00AB2D18" w:rsidP="003E7A06">
            <w:pPr>
              <w:snapToGrid w:val="0"/>
              <w:jc w:val="right"/>
              <w:rPr>
                <w:rFonts w:ascii="MS Reference Sans Serif" w:hAnsi="MS Reference Sans Serif"/>
                <w:b/>
                <w:szCs w:val="26"/>
              </w:rPr>
            </w:pPr>
            <w:r>
              <w:rPr>
                <w:rFonts w:ascii="MS Reference Sans Serif" w:hAnsi="MS Reference Sans Serif"/>
                <w:b/>
                <w:szCs w:val="26"/>
              </w:rPr>
              <w:t>Dated: May 14, 2015.</w:t>
            </w:r>
          </w:p>
        </w:tc>
      </w:tr>
    </w:tbl>
    <w:p w14:paraId="17DA970B" w14:textId="77777777" w:rsidR="00AB2D18" w:rsidRDefault="00AB2D18" w:rsidP="0007765B">
      <w:pPr>
        <w:tabs>
          <w:tab w:val="left" w:pos="5655"/>
        </w:tabs>
        <w:spacing w:line="480" w:lineRule="auto"/>
      </w:pPr>
    </w:p>
    <w:p w14:paraId="37E13453" w14:textId="77777777" w:rsidR="00AB2D18" w:rsidRDefault="00AB2D18" w:rsidP="0007765B">
      <w:pPr>
        <w:tabs>
          <w:tab w:val="left" w:pos="5655"/>
        </w:tabs>
        <w:spacing w:line="480" w:lineRule="auto"/>
      </w:pPr>
      <w:r>
        <w:t>____________________</w:t>
      </w:r>
    </w:p>
    <w:p w14:paraId="55A117E3" w14:textId="77777777" w:rsidR="00AB2D18" w:rsidRDefault="00AB2D18" w:rsidP="0007765B">
      <w:pPr>
        <w:tabs>
          <w:tab w:val="left" w:pos="5655"/>
        </w:tabs>
        <w:spacing w:line="480" w:lineRule="auto"/>
      </w:pPr>
      <w:r>
        <w:t>____________________</w:t>
      </w:r>
    </w:p>
    <w:p w14:paraId="201E4119" w14:textId="77777777" w:rsidR="00AB2D18" w:rsidRDefault="00AB2D18" w:rsidP="0007765B">
      <w:pPr>
        <w:tabs>
          <w:tab w:val="left" w:pos="5655"/>
        </w:tabs>
        <w:spacing w:line="480" w:lineRule="auto"/>
      </w:pPr>
      <w:r>
        <w:t>____________________</w:t>
      </w:r>
    </w:p>
    <w:p w14:paraId="43B4298F" w14:textId="77777777" w:rsidR="00AB2D18" w:rsidRDefault="00AB2D18" w:rsidP="0007765B">
      <w:pPr>
        <w:tabs>
          <w:tab w:val="left" w:pos="5655"/>
        </w:tabs>
        <w:spacing w:line="480" w:lineRule="auto"/>
      </w:pPr>
    </w:p>
    <w:p w14:paraId="71AB25BE" w14:textId="77777777" w:rsidR="00AB2D18" w:rsidRDefault="00AB2D18" w:rsidP="0007765B">
      <w:pPr>
        <w:tabs>
          <w:tab w:val="left" w:pos="5655"/>
        </w:tabs>
        <w:spacing w:line="480" w:lineRule="auto"/>
        <w:rPr>
          <w:b/>
          <w:u w:val="single"/>
        </w:rPr>
      </w:pPr>
      <w:r>
        <w:t xml:space="preserve">Subject:-      </w:t>
      </w:r>
      <w:r w:rsidRPr="00F36CDE">
        <w:rPr>
          <w:b/>
          <w:u w:val="single"/>
        </w:rPr>
        <w:t>Classes/Credit Hours(CH) Balance-Spring Semester 2015.</w:t>
      </w:r>
    </w:p>
    <w:p w14:paraId="4DD3DF36" w14:textId="77777777" w:rsidR="00AB2D18" w:rsidRDefault="00AB2D18" w:rsidP="0007765B">
      <w:pPr>
        <w:tabs>
          <w:tab w:val="left" w:pos="5655"/>
        </w:tabs>
        <w:spacing w:line="480" w:lineRule="auto"/>
      </w:pPr>
      <w:r>
        <w:t xml:space="preserve">As per Semester System rules conduction of 48(32) credit hours are compulsory for a </w:t>
      </w:r>
    </w:p>
    <w:p w14:paraId="5426F7C1" w14:textId="77777777" w:rsidR="00AB2D18" w:rsidRDefault="00AB2D18" w:rsidP="0007765B">
      <w:pPr>
        <w:tabs>
          <w:tab w:val="left" w:pos="5655"/>
        </w:tabs>
        <w:spacing w:line="480" w:lineRule="auto"/>
      </w:pPr>
      <w:r>
        <w:br w:type="page"/>
      </w:r>
    </w:p>
    <w:tbl>
      <w:tblPr>
        <w:tblW w:w="5000" w:type="pct"/>
        <w:tblLook w:val="0000" w:firstRow="0" w:lastRow="0" w:firstColumn="0" w:lastColumn="0" w:noHBand="0" w:noVBand="0"/>
      </w:tblPr>
      <w:tblGrid>
        <w:gridCol w:w="4860"/>
        <w:gridCol w:w="4860"/>
      </w:tblGrid>
      <w:tr w:rsidR="00AB2D18" w:rsidRPr="005D4FBE" w14:paraId="737832E1" w14:textId="77777777" w:rsidTr="003A5ADC">
        <w:tc>
          <w:tcPr>
            <w:tcW w:w="2500" w:type="pct"/>
          </w:tcPr>
          <w:p w14:paraId="75FB787C" w14:textId="77777777" w:rsidR="00AB2D18" w:rsidRPr="005D4FBE" w:rsidRDefault="00AB2D18" w:rsidP="003A5ADC">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10</w:t>
            </w:r>
            <w:r w:rsidRPr="005D4FBE">
              <w:rPr>
                <w:rFonts w:ascii="Berlin Sans FB" w:hAnsi="Berlin Sans FB"/>
                <w:u w:val="single"/>
              </w:rPr>
              <w:t>/</w:t>
            </w:r>
            <w:r>
              <w:rPr>
                <w:rFonts w:ascii="Berlin Sans FB" w:hAnsi="Berlin Sans FB"/>
                <w:u w:val="single"/>
              </w:rPr>
              <w:t>14</w:t>
            </w:r>
          </w:p>
        </w:tc>
        <w:tc>
          <w:tcPr>
            <w:tcW w:w="2500" w:type="pct"/>
          </w:tcPr>
          <w:p w14:paraId="4B4A10ED" w14:textId="77777777" w:rsidR="00AB2D18" w:rsidRPr="005D4FBE" w:rsidRDefault="00AB2D18" w:rsidP="003A5ADC">
            <w:pPr>
              <w:snapToGrid w:val="0"/>
              <w:jc w:val="right"/>
              <w:rPr>
                <w:rFonts w:ascii="Berlin Sans FB" w:hAnsi="Berlin Sans FB"/>
              </w:rPr>
            </w:pPr>
            <w:r>
              <w:rPr>
                <w:rFonts w:ascii="Berlin Sans FB" w:hAnsi="Berlin Sans FB"/>
              </w:rPr>
              <w:t>Dated  : May 25, 2015</w:t>
            </w:r>
          </w:p>
        </w:tc>
      </w:tr>
    </w:tbl>
    <w:p w14:paraId="6544D952" w14:textId="77777777" w:rsidR="00AB2D18" w:rsidRDefault="00AB2D18" w:rsidP="0007765B">
      <w:pPr>
        <w:tabs>
          <w:tab w:val="left" w:pos="5655"/>
        </w:tabs>
        <w:spacing w:line="480" w:lineRule="auto"/>
      </w:pPr>
    </w:p>
    <w:p w14:paraId="1D521B19" w14:textId="77777777" w:rsidR="00AB2D18" w:rsidRDefault="00AB2D18" w:rsidP="00AB4028"/>
    <w:p w14:paraId="71E64EAB" w14:textId="77777777" w:rsidR="00AB2D18" w:rsidRDefault="00AB2D18" w:rsidP="00AB4028">
      <w:r>
        <w:t>The Director QEC,</w:t>
      </w:r>
    </w:p>
    <w:p w14:paraId="2B64E5FE" w14:textId="77777777" w:rsidR="00AB2D18" w:rsidRDefault="00AB2D18" w:rsidP="00AB4028">
      <w:r>
        <w:t>Balochistan University of Engineering &amp; Technology,</w:t>
      </w:r>
    </w:p>
    <w:p w14:paraId="58D7FC17" w14:textId="77777777" w:rsidR="00AB2D18" w:rsidRDefault="00AB2D18" w:rsidP="00AB4028">
      <w:r>
        <w:t>Khuzdar</w:t>
      </w:r>
    </w:p>
    <w:p w14:paraId="70EEEEBF" w14:textId="77777777" w:rsidR="00AB2D18" w:rsidRDefault="00AB2D18" w:rsidP="00AB4028"/>
    <w:p w14:paraId="194A00E9" w14:textId="77777777" w:rsidR="00AB2D18" w:rsidRDefault="00AB2D18" w:rsidP="00AB4028"/>
    <w:p w14:paraId="4711B74C" w14:textId="77777777" w:rsidR="00AB2D18" w:rsidRDefault="00AB2D18" w:rsidP="00AB4028"/>
    <w:p w14:paraId="0DB1B17C" w14:textId="77777777" w:rsidR="00AB2D18" w:rsidRDefault="00AB2D18" w:rsidP="00AB4028">
      <w:pPr>
        <w:ind w:left="1440" w:hanging="1440"/>
      </w:pPr>
      <w:r>
        <w:t>Subject:</w:t>
      </w:r>
      <w:r>
        <w:tab/>
      </w:r>
      <w:r>
        <w:rPr>
          <w:b/>
          <w:bCs/>
          <w:u w:val="single"/>
        </w:rPr>
        <w:t>REPLACEMENT OF PT MEMBER</w:t>
      </w:r>
    </w:p>
    <w:p w14:paraId="74F29179" w14:textId="77777777" w:rsidR="00AB2D18" w:rsidRDefault="00AB2D18" w:rsidP="00AB4028"/>
    <w:p w14:paraId="18C3CE56" w14:textId="77777777" w:rsidR="00AB2D18" w:rsidRDefault="00AB2D18" w:rsidP="00AB4028">
      <w:pPr>
        <w:spacing w:line="360" w:lineRule="auto"/>
        <w:jc w:val="lowKashida"/>
      </w:pPr>
    </w:p>
    <w:p w14:paraId="2ACF8AFE" w14:textId="77777777" w:rsidR="00AB2D18" w:rsidRDefault="00AB2D18" w:rsidP="00AB4028">
      <w:pPr>
        <w:spacing w:line="360" w:lineRule="auto"/>
        <w:jc w:val="lowKashida"/>
      </w:pPr>
      <w:r>
        <w:t xml:space="preserve"> Reference telephonic conversation, the undersigned is hereby proposing the name Engr. Mohibullah Lecturer, of this department to work as PT member in place of Engr. Wazir Muhammad Laghri.</w:t>
      </w:r>
    </w:p>
    <w:p w14:paraId="7713EC44" w14:textId="77777777" w:rsidR="00AB2D18" w:rsidRDefault="00AB2D18" w:rsidP="00AB4028">
      <w:pPr>
        <w:spacing w:line="360" w:lineRule="auto"/>
        <w:jc w:val="lowKashida"/>
      </w:pPr>
    </w:p>
    <w:p w14:paraId="525BDD2B" w14:textId="77777777" w:rsidR="00AB2D18" w:rsidRDefault="00AB2D18" w:rsidP="00AB4028">
      <w:pPr>
        <w:spacing w:line="360" w:lineRule="auto"/>
        <w:jc w:val="lowKashida"/>
      </w:pPr>
    </w:p>
    <w:p w14:paraId="2940AD30" w14:textId="77777777" w:rsidR="00AB2D18" w:rsidRPr="00B25A5F" w:rsidRDefault="00AB2D18" w:rsidP="00AB4028">
      <w:pPr>
        <w:spacing w:line="360" w:lineRule="auto"/>
        <w:jc w:val="lowKashida"/>
        <w:rPr>
          <w:b/>
          <w:bCs/>
        </w:rPr>
      </w:pPr>
      <w:r w:rsidRPr="00B25A5F">
        <w:rPr>
          <w:b/>
          <w:bCs/>
        </w:rPr>
        <w:t>CHAIRMAN</w:t>
      </w:r>
    </w:p>
    <w:p w14:paraId="3140D9DD" w14:textId="77777777" w:rsidR="00AB2D18" w:rsidRPr="00F36CDE" w:rsidRDefault="00AB2D18" w:rsidP="0007765B">
      <w:pPr>
        <w:tabs>
          <w:tab w:val="left" w:pos="5655"/>
        </w:tabs>
        <w:spacing w:line="480" w:lineRule="auto"/>
      </w:pPr>
      <w:r>
        <w:br w:type="page"/>
      </w:r>
    </w:p>
    <w:tbl>
      <w:tblPr>
        <w:tblW w:w="5000" w:type="pct"/>
        <w:tblLook w:val="0000" w:firstRow="0" w:lastRow="0" w:firstColumn="0" w:lastColumn="0" w:noHBand="0" w:noVBand="0"/>
      </w:tblPr>
      <w:tblGrid>
        <w:gridCol w:w="4860"/>
        <w:gridCol w:w="4860"/>
      </w:tblGrid>
      <w:tr w:rsidR="00AB2D18" w:rsidRPr="005D4FBE" w14:paraId="2EDE9CCE" w14:textId="77777777" w:rsidTr="000F13D5">
        <w:tc>
          <w:tcPr>
            <w:tcW w:w="2500" w:type="pct"/>
          </w:tcPr>
          <w:p w14:paraId="1FF2BB72" w14:textId="77777777" w:rsidR="00AB2D18" w:rsidRPr="005D4FBE" w:rsidRDefault="00AB2D18" w:rsidP="000F13D5">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10</w:t>
            </w:r>
            <w:r w:rsidRPr="005D4FBE">
              <w:rPr>
                <w:rFonts w:ascii="Berlin Sans FB" w:hAnsi="Berlin Sans FB"/>
                <w:u w:val="single"/>
              </w:rPr>
              <w:t>/</w:t>
            </w:r>
            <w:r>
              <w:rPr>
                <w:rFonts w:ascii="Berlin Sans FB" w:hAnsi="Berlin Sans FB"/>
                <w:u w:val="single"/>
              </w:rPr>
              <w:t>14</w:t>
            </w:r>
          </w:p>
        </w:tc>
        <w:tc>
          <w:tcPr>
            <w:tcW w:w="2500" w:type="pct"/>
          </w:tcPr>
          <w:p w14:paraId="3E0DB4D1" w14:textId="77777777" w:rsidR="00AB2D18" w:rsidRPr="005D4FBE" w:rsidRDefault="00AB2D18" w:rsidP="000F13D5">
            <w:pPr>
              <w:snapToGrid w:val="0"/>
              <w:jc w:val="right"/>
              <w:rPr>
                <w:rFonts w:ascii="Berlin Sans FB" w:hAnsi="Berlin Sans FB"/>
              </w:rPr>
            </w:pPr>
            <w:r>
              <w:rPr>
                <w:rFonts w:ascii="Berlin Sans FB" w:hAnsi="Berlin Sans FB"/>
              </w:rPr>
              <w:t>Dated  : May 28, 2015</w:t>
            </w:r>
          </w:p>
        </w:tc>
      </w:tr>
    </w:tbl>
    <w:p w14:paraId="2D324D60" w14:textId="77777777" w:rsidR="00AB2D18" w:rsidRDefault="00AB2D18" w:rsidP="0007765B">
      <w:pPr>
        <w:tabs>
          <w:tab w:val="left" w:pos="5655"/>
        </w:tabs>
        <w:spacing w:line="480" w:lineRule="auto"/>
      </w:pPr>
    </w:p>
    <w:p w14:paraId="7DCF1ABD" w14:textId="77777777" w:rsidR="00AB2D18" w:rsidRDefault="00AB2D18" w:rsidP="005B03F3"/>
    <w:p w14:paraId="0D41ADB7" w14:textId="77777777" w:rsidR="00AB2D18" w:rsidRDefault="00AB2D18" w:rsidP="005B03F3">
      <w:r>
        <w:t>The Dean Faculty of Engineering,</w:t>
      </w:r>
    </w:p>
    <w:p w14:paraId="2BB1EC12" w14:textId="77777777" w:rsidR="00AB2D18" w:rsidRDefault="00AB2D18" w:rsidP="005B03F3">
      <w:r>
        <w:t>Balochistan University of Engineering &amp; Technology,</w:t>
      </w:r>
    </w:p>
    <w:p w14:paraId="63BA36EB" w14:textId="77777777" w:rsidR="00AB2D18" w:rsidRDefault="00AB2D18" w:rsidP="005B03F3">
      <w:r>
        <w:t>Khuzdar</w:t>
      </w:r>
    </w:p>
    <w:p w14:paraId="79D9C10A" w14:textId="77777777" w:rsidR="00AB2D18" w:rsidRDefault="00AB2D18" w:rsidP="005B03F3"/>
    <w:p w14:paraId="31CF9D83" w14:textId="77777777" w:rsidR="00AB2D18" w:rsidRDefault="00AB2D18" w:rsidP="005B03F3"/>
    <w:p w14:paraId="04DA6E41" w14:textId="77777777" w:rsidR="00AB2D18" w:rsidRDefault="00AB2D18" w:rsidP="005B03F3"/>
    <w:p w14:paraId="4AC467EA" w14:textId="77777777" w:rsidR="00AB2D18" w:rsidRDefault="00AB2D18" w:rsidP="005B03F3">
      <w:pPr>
        <w:ind w:left="1440" w:hanging="1440"/>
      </w:pPr>
      <w:r>
        <w:t>Subject:</w:t>
      </w:r>
      <w:r>
        <w:tab/>
      </w:r>
      <w:r>
        <w:rPr>
          <w:b/>
          <w:bCs/>
          <w:u w:val="single"/>
        </w:rPr>
        <w:t xml:space="preserve">List of faculty </w:t>
      </w:r>
    </w:p>
    <w:p w14:paraId="6BD34D9A" w14:textId="77777777" w:rsidR="00AB2D18" w:rsidRDefault="00AB2D18" w:rsidP="005B03F3">
      <w:pPr>
        <w:spacing w:line="360" w:lineRule="auto"/>
        <w:jc w:val="lowKashida"/>
      </w:pPr>
    </w:p>
    <w:p w14:paraId="245505BB" w14:textId="77777777" w:rsidR="00AB2D18" w:rsidRDefault="00AB2D18" w:rsidP="005B03F3">
      <w:pPr>
        <w:spacing w:line="360" w:lineRule="auto"/>
        <w:jc w:val="lowKashida"/>
      </w:pPr>
      <w:r>
        <w:t xml:space="preserve"> Reference telephonic conversation, Kindly find enclosed herewith the list updated of faculty and the soft copy has been already send.</w:t>
      </w:r>
    </w:p>
    <w:p w14:paraId="6CC9A947" w14:textId="77777777" w:rsidR="00AB2D18" w:rsidRDefault="00AB2D18" w:rsidP="005B03F3">
      <w:pPr>
        <w:spacing w:line="360" w:lineRule="auto"/>
        <w:jc w:val="lowKashida"/>
        <w:rPr>
          <w:b/>
          <w:bCs/>
        </w:rPr>
      </w:pPr>
    </w:p>
    <w:p w14:paraId="0F6FFA8A" w14:textId="77777777" w:rsidR="00AB2D18" w:rsidRDefault="00AB2D18" w:rsidP="005B03F3">
      <w:pPr>
        <w:spacing w:line="360" w:lineRule="auto"/>
        <w:jc w:val="lowKashida"/>
        <w:rPr>
          <w:b/>
          <w:bCs/>
        </w:rPr>
      </w:pPr>
      <w:r>
        <w:rPr>
          <w:b/>
          <w:bCs/>
        </w:rPr>
        <w:t xml:space="preserve"> </w:t>
      </w:r>
    </w:p>
    <w:p w14:paraId="55EB296B" w14:textId="77777777" w:rsidR="00AB2D18" w:rsidRDefault="00AB2D18" w:rsidP="005B03F3">
      <w:pPr>
        <w:spacing w:line="360" w:lineRule="auto"/>
        <w:jc w:val="lowKashida"/>
        <w:rPr>
          <w:b/>
          <w:bCs/>
        </w:rPr>
      </w:pPr>
    </w:p>
    <w:p w14:paraId="39A0CAEF" w14:textId="77777777" w:rsidR="00AB2D18" w:rsidRDefault="00AB2D18" w:rsidP="005B03F3">
      <w:pPr>
        <w:spacing w:line="360" w:lineRule="auto"/>
        <w:jc w:val="lowKashida"/>
        <w:rPr>
          <w:b/>
          <w:bCs/>
        </w:rPr>
      </w:pPr>
    </w:p>
    <w:p w14:paraId="6895FD3A" w14:textId="77777777" w:rsidR="00AB2D18" w:rsidRPr="00B25A5F" w:rsidRDefault="00AB2D18" w:rsidP="005B03F3">
      <w:pPr>
        <w:spacing w:line="360" w:lineRule="auto"/>
        <w:jc w:val="lowKashida"/>
        <w:rPr>
          <w:b/>
          <w:bCs/>
        </w:rPr>
      </w:pPr>
      <w:r w:rsidRPr="00B25A5F">
        <w:rPr>
          <w:b/>
          <w:bCs/>
        </w:rPr>
        <w:t>CHAIRMAN</w:t>
      </w:r>
    </w:p>
    <w:p w14:paraId="5D208212" w14:textId="77777777" w:rsidR="00AB2D18" w:rsidRDefault="00AB2D18" w:rsidP="0007765B">
      <w:pPr>
        <w:tabs>
          <w:tab w:val="left" w:pos="5655"/>
        </w:tabs>
        <w:spacing w:line="480" w:lineRule="auto"/>
      </w:pPr>
      <w:r>
        <w:br w:type="page"/>
      </w:r>
    </w:p>
    <w:tbl>
      <w:tblPr>
        <w:tblW w:w="5000" w:type="pct"/>
        <w:tblLook w:val="0000" w:firstRow="0" w:lastRow="0" w:firstColumn="0" w:lastColumn="0" w:noHBand="0" w:noVBand="0"/>
      </w:tblPr>
      <w:tblGrid>
        <w:gridCol w:w="4860"/>
        <w:gridCol w:w="4860"/>
      </w:tblGrid>
      <w:tr w:rsidR="00AB2D18" w:rsidRPr="005D4FBE" w14:paraId="66BFBD79" w14:textId="77777777" w:rsidTr="000F13D5">
        <w:tc>
          <w:tcPr>
            <w:tcW w:w="2500" w:type="pct"/>
          </w:tcPr>
          <w:p w14:paraId="432ACAE0" w14:textId="77777777" w:rsidR="00AB2D18" w:rsidRPr="005D4FBE" w:rsidRDefault="00AB2D18" w:rsidP="000F13D5">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10</w:t>
            </w:r>
            <w:r w:rsidRPr="005D4FBE">
              <w:rPr>
                <w:rFonts w:ascii="Berlin Sans FB" w:hAnsi="Berlin Sans FB"/>
                <w:u w:val="single"/>
              </w:rPr>
              <w:t>/</w:t>
            </w:r>
            <w:r>
              <w:rPr>
                <w:rFonts w:ascii="Berlin Sans FB" w:hAnsi="Berlin Sans FB"/>
                <w:u w:val="single"/>
              </w:rPr>
              <w:t>15/</w:t>
            </w:r>
          </w:p>
        </w:tc>
        <w:tc>
          <w:tcPr>
            <w:tcW w:w="2500" w:type="pct"/>
          </w:tcPr>
          <w:p w14:paraId="5BB5C126" w14:textId="77777777" w:rsidR="00AB2D18" w:rsidRPr="005D4FBE" w:rsidRDefault="00AB2D18" w:rsidP="000F13D5">
            <w:pPr>
              <w:snapToGrid w:val="0"/>
              <w:jc w:val="right"/>
              <w:rPr>
                <w:rFonts w:ascii="Berlin Sans FB" w:hAnsi="Berlin Sans FB"/>
              </w:rPr>
            </w:pPr>
            <w:r>
              <w:rPr>
                <w:rFonts w:ascii="Berlin Sans FB" w:hAnsi="Berlin Sans FB"/>
              </w:rPr>
              <w:t>Dated  : May 28, 2015</w:t>
            </w:r>
          </w:p>
        </w:tc>
      </w:tr>
    </w:tbl>
    <w:p w14:paraId="64D4AFA9" w14:textId="77777777" w:rsidR="00AB2D18" w:rsidRDefault="00AB2D18" w:rsidP="0007765B">
      <w:pPr>
        <w:tabs>
          <w:tab w:val="left" w:pos="5655"/>
        </w:tabs>
        <w:spacing w:line="480" w:lineRule="auto"/>
      </w:pPr>
    </w:p>
    <w:p w14:paraId="4E63C507" w14:textId="77777777" w:rsidR="00AB2D18" w:rsidRPr="000E15F3" w:rsidRDefault="00AB2D18" w:rsidP="00856578">
      <w:pPr>
        <w:jc w:val="both"/>
        <w:rPr>
          <w:sz w:val="26"/>
          <w:szCs w:val="26"/>
        </w:rPr>
      </w:pPr>
      <w:r>
        <w:t>To,</w:t>
      </w:r>
    </w:p>
    <w:p w14:paraId="648A8731" w14:textId="77777777" w:rsidR="00AB2D18" w:rsidRDefault="00AB2D18" w:rsidP="00856578">
      <w:pPr>
        <w:tabs>
          <w:tab w:val="left" w:pos="720"/>
        </w:tabs>
        <w:ind w:left="1440"/>
        <w:jc w:val="both"/>
        <w:rPr>
          <w:sz w:val="26"/>
          <w:szCs w:val="26"/>
        </w:rPr>
      </w:pPr>
      <w:r>
        <w:rPr>
          <w:sz w:val="26"/>
          <w:szCs w:val="26"/>
        </w:rPr>
        <w:t>Lab Incharge</w:t>
      </w:r>
    </w:p>
    <w:p w14:paraId="317140FD" w14:textId="77777777" w:rsidR="00AB2D18" w:rsidRDefault="00AB2D18" w:rsidP="00856578">
      <w:pPr>
        <w:tabs>
          <w:tab w:val="left" w:pos="720"/>
        </w:tabs>
        <w:ind w:left="1440"/>
        <w:jc w:val="both"/>
        <w:rPr>
          <w:sz w:val="26"/>
          <w:szCs w:val="26"/>
        </w:rPr>
      </w:pPr>
      <w:r>
        <w:rPr>
          <w:sz w:val="26"/>
          <w:szCs w:val="26"/>
        </w:rPr>
        <w:t>____________________________</w:t>
      </w:r>
    </w:p>
    <w:p w14:paraId="60D6E9BF" w14:textId="77777777" w:rsidR="00AB2D18" w:rsidRDefault="00AB2D18" w:rsidP="00856578">
      <w:pPr>
        <w:tabs>
          <w:tab w:val="left" w:pos="720"/>
        </w:tabs>
        <w:ind w:left="1440"/>
        <w:jc w:val="both"/>
        <w:outlineLvl w:val="0"/>
        <w:rPr>
          <w:sz w:val="26"/>
          <w:szCs w:val="26"/>
        </w:rPr>
      </w:pPr>
      <w:r>
        <w:rPr>
          <w:sz w:val="26"/>
          <w:szCs w:val="26"/>
        </w:rPr>
        <w:t>Electrical Engineering Department</w:t>
      </w:r>
    </w:p>
    <w:p w14:paraId="2FD23B4D" w14:textId="77777777" w:rsidR="00AB2D18" w:rsidRPr="000E15F3" w:rsidRDefault="00AB2D18" w:rsidP="00856578">
      <w:pPr>
        <w:tabs>
          <w:tab w:val="left" w:pos="720"/>
        </w:tabs>
        <w:ind w:left="1440"/>
        <w:jc w:val="both"/>
        <w:rPr>
          <w:sz w:val="26"/>
          <w:szCs w:val="26"/>
        </w:rPr>
      </w:pPr>
      <w:r>
        <w:rPr>
          <w:sz w:val="26"/>
          <w:szCs w:val="26"/>
        </w:rPr>
        <w:t>BUET, Khuzdar</w:t>
      </w:r>
    </w:p>
    <w:p w14:paraId="2F39B691" w14:textId="77777777" w:rsidR="00AB2D18" w:rsidRPr="000E15F3" w:rsidRDefault="00AB2D18" w:rsidP="00856578">
      <w:pPr>
        <w:ind w:left="720"/>
        <w:jc w:val="both"/>
        <w:rPr>
          <w:sz w:val="26"/>
          <w:szCs w:val="26"/>
        </w:rPr>
      </w:pPr>
    </w:p>
    <w:p w14:paraId="541D97FD" w14:textId="77777777" w:rsidR="00AB2D18" w:rsidRPr="000E15F3" w:rsidRDefault="00AB2D18" w:rsidP="00856578">
      <w:pPr>
        <w:tabs>
          <w:tab w:val="left" w:pos="720"/>
        </w:tabs>
        <w:ind w:left="1440" w:hanging="1440"/>
        <w:jc w:val="both"/>
      </w:pPr>
      <w:r w:rsidRPr="000E15F3">
        <w:t>Subject:</w:t>
      </w:r>
      <w:r w:rsidRPr="000E15F3">
        <w:tab/>
      </w:r>
      <w:r>
        <w:rPr>
          <w:b/>
          <w:bCs/>
          <w:smallCaps/>
          <w:u w:val="single"/>
        </w:rPr>
        <w:t xml:space="preserve">identification of Key Laboratories by Pakistan Science Foundation  </w:t>
      </w:r>
    </w:p>
    <w:p w14:paraId="0E5CB169" w14:textId="77777777" w:rsidR="00AB2D18" w:rsidRPr="000E15F3" w:rsidRDefault="00AB2D18" w:rsidP="00856578">
      <w:pPr>
        <w:jc w:val="both"/>
      </w:pPr>
      <w:r w:rsidRPr="000E15F3">
        <w:t xml:space="preserve">  </w:t>
      </w:r>
    </w:p>
    <w:p w14:paraId="150EBD39" w14:textId="77777777" w:rsidR="00AB2D18" w:rsidRDefault="00AB2D18" w:rsidP="00000643">
      <w:pPr>
        <w:tabs>
          <w:tab w:val="left" w:pos="720"/>
          <w:tab w:val="left" w:pos="1440"/>
          <w:tab w:val="left" w:pos="2160"/>
          <w:tab w:val="left" w:pos="2880"/>
          <w:tab w:val="left" w:pos="3600"/>
          <w:tab w:val="left" w:pos="4320"/>
          <w:tab w:val="left" w:pos="5040"/>
          <w:tab w:val="left" w:pos="5760"/>
          <w:tab w:val="left" w:pos="6296"/>
        </w:tabs>
        <w:spacing w:line="360" w:lineRule="auto"/>
        <w:jc w:val="both"/>
      </w:pPr>
      <w:r>
        <w:tab/>
      </w:r>
      <w:r>
        <w:tab/>
        <w:t xml:space="preserve">With reference to the verbal order of the Chairman Office Letter No. Nil dated 27-05-2015. You are hereby requested to provide the details of the labs and their equipments on the attached prescribed proforma. The proforma can be downloaded form </w:t>
      </w:r>
      <w:hyperlink r:id="rId7" w:history="1">
        <w:r w:rsidRPr="00FA343F">
          <w:rPr>
            <w:rStyle w:val="Hyperlink"/>
          </w:rPr>
          <w:t>http://www.psf.gov.pk/downlsoads</w:t>
        </w:r>
      </w:hyperlink>
      <w:r>
        <w:t>. php. before to 1st June, 2015.</w:t>
      </w:r>
    </w:p>
    <w:p w14:paraId="717DF065" w14:textId="77777777" w:rsidR="00AB2D18" w:rsidRDefault="00AB2D18" w:rsidP="00000643">
      <w:pPr>
        <w:pStyle w:val="ListBullet"/>
        <w:numPr>
          <w:ilvl w:val="0"/>
          <w:numId w:val="0"/>
        </w:numPr>
        <w:jc w:val="both"/>
      </w:pPr>
    </w:p>
    <w:p w14:paraId="077C57D8" w14:textId="77777777" w:rsidR="00AB2D18" w:rsidRDefault="00AB2D18" w:rsidP="00856578">
      <w:pPr>
        <w:pStyle w:val="ListBullet"/>
        <w:numPr>
          <w:ilvl w:val="0"/>
          <w:numId w:val="0"/>
        </w:numPr>
      </w:pPr>
    </w:p>
    <w:p w14:paraId="4842A467" w14:textId="77777777" w:rsidR="00AB2D18" w:rsidRDefault="00AB2D18" w:rsidP="00856578">
      <w:pPr>
        <w:pStyle w:val="ListBullet"/>
        <w:numPr>
          <w:ilvl w:val="0"/>
          <w:numId w:val="0"/>
        </w:numPr>
        <w:outlineLvl w:val="0"/>
      </w:pPr>
    </w:p>
    <w:p w14:paraId="3FA9E054" w14:textId="77777777" w:rsidR="00AB2D18" w:rsidRDefault="00AB2D18" w:rsidP="00856578">
      <w:pPr>
        <w:pStyle w:val="ListBullet"/>
        <w:numPr>
          <w:ilvl w:val="0"/>
          <w:numId w:val="0"/>
        </w:numPr>
        <w:outlineLvl w:val="0"/>
      </w:pPr>
      <w:r>
        <w:t>Overall Laboratory Incharge</w:t>
      </w:r>
    </w:p>
    <w:p w14:paraId="730FD958" w14:textId="77777777" w:rsidR="00AB2D18" w:rsidRPr="000E15F3" w:rsidRDefault="00AB2D18" w:rsidP="00856578">
      <w:pPr>
        <w:pStyle w:val="ListBullet"/>
        <w:numPr>
          <w:ilvl w:val="0"/>
          <w:numId w:val="0"/>
        </w:numPr>
      </w:pPr>
      <w:r>
        <w:t>Electrical Engineering Department</w:t>
      </w:r>
    </w:p>
    <w:p w14:paraId="4211F536" w14:textId="77777777" w:rsidR="00AB2D18" w:rsidRPr="005F6A2E" w:rsidRDefault="00AB2D18" w:rsidP="0007765B">
      <w:pPr>
        <w:tabs>
          <w:tab w:val="left" w:pos="5655"/>
        </w:tabs>
        <w:spacing w:line="480" w:lineRule="auto"/>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5E3CE0E" w14:textId="77777777" w:rsidTr="00BB2045">
        <w:tc>
          <w:tcPr>
            <w:tcW w:w="2500" w:type="pct"/>
          </w:tcPr>
          <w:p w14:paraId="45F8F65A" w14:textId="77777777" w:rsidR="00AB2D18" w:rsidRDefault="00AB2D18" w:rsidP="00BB204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B0FBD73" w14:textId="77777777" w:rsidR="00AB2D18" w:rsidRDefault="00AB2D18" w:rsidP="00BB2045">
            <w:pPr>
              <w:snapToGrid w:val="0"/>
              <w:jc w:val="right"/>
              <w:rPr>
                <w:rFonts w:ascii="MS Reference Sans Serif" w:hAnsi="MS Reference Sans Serif"/>
                <w:b/>
                <w:szCs w:val="26"/>
              </w:rPr>
            </w:pPr>
            <w:r>
              <w:rPr>
                <w:rFonts w:ascii="MS Reference Sans Serif" w:hAnsi="MS Reference Sans Serif"/>
                <w:b/>
                <w:szCs w:val="26"/>
              </w:rPr>
              <w:t>Dated: June 1</w:t>
            </w:r>
            <w:r w:rsidRPr="006765C0">
              <w:rPr>
                <w:rFonts w:ascii="MS Reference Sans Serif" w:hAnsi="MS Reference Sans Serif"/>
                <w:b/>
                <w:szCs w:val="26"/>
                <w:vertAlign w:val="superscript"/>
              </w:rPr>
              <w:t>st</w:t>
            </w:r>
            <w:r>
              <w:rPr>
                <w:rFonts w:ascii="MS Reference Sans Serif" w:hAnsi="MS Reference Sans Serif"/>
                <w:b/>
                <w:szCs w:val="26"/>
              </w:rPr>
              <w:t>, 2015.</w:t>
            </w:r>
          </w:p>
        </w:tc>
      </w:tr>
    </w:tbl>
    <w:p w14:paraId="2F64AA81" w14:textId="77777777" w:rsidR="00AB2D18" w:rsidRDefault="00AB2D18" w:rsidP="00AF429F">
      <w:pPr>
        <w:tabs>
          <w:tab w:val="left" w:pos="5655"/>
        </w:tabs>
      </w:pPr>
    </w:p>
    <w:p w14:paraId="43EDF247" w14:textId="77777777" w:rsidR="00AB2D18" w:rsidRDefault="00AB2D18" w:rsidP="0095660F"/>
    <w:p w14:paraId="1A745859" w14:textId="77777777" w:rsidR="00AB2D18" w:rsidRDefault="00AB2D18" w:rsidP="0095660F">
      <w:r>
        <w:t>The Dean Faculty of Engineering,</w:t>
      </w:r>
    </w:p>
    <w:p w14:paraId="7C6E1DE7" w14:textId="77777777" w:rsidR="00AB2D18" w:rsidRDefault="00AB2D18" w:rsidP="0095660F">
      <w:r>
        <w:t>Balochistan University of Engineering &amp; Technology,</w:t>
      </w:r>
    </w:p>
    <w:p w14:paraId="277E2360" w14:textId="77777777" w:rsidR="00AB2D18" w:rsidRDefault="00AB2D18" w:rsidP="0095660F">
      <w:r>
        <w:t>Khuzdar</w:t>
      </w:r>
    </w:p>
    <w:p w14:paraId="2D1FE87A" w14:textId="77777777" w:rsidR="00AB2D18" w:rsidRDefault="00AB2D18" w:rsidP="0095660F"/>
    <w:p w14:paraId="3C26588D" w14:textId="77777777" w:rsidR="00AB2D18" w:rsidRDefault="00AB2D18" w:rsidP="0095660F"/>
    <w:p w14:paraId="261FF6F6" w14:textId="77777777" w:rsidR="00AB2D18" w:rsidRDefault="00AB2D18" w:rsidP="0095660F"/>
    <w:p w14:paraId="3351F7C3" w14:textId="77777777" w:rsidR="00AB2D18" w:rsidRDefault="00AB2D18" w:rsidP="0095660F">
      <w:pPr>
        <w:ind w:left="1440" w:hanging="1440"/>
      </w:pPr>
      <w:r>
        <w:t>Subject:</w:t>
      </w:r>
      <w:r>
        <w:tab/>
      </w:r>
      <w:r>
        <w:rPr>
          <w:b/>
          <w:bCs/>
          <w:u w:val="single"/>
        </w:rPr>
        <w:t xml:space="preserve">Remuneration for the publication of research paper titled “Fixed Order robust Controller Design by using Hloop Shaping and Immune Algorithm for Ball and Hoop System. </w:t>
      </w:r>
    </w:p>
    <w:p w14:paraId="6A9AB6C0" w14:textId="77777777" w:rsidR="00AB2D18" w:rsidRDefault="00AB2D18" w:rsidP="0095660F">
      <w:pPr>
        <w:spacing w:line="360" w:lineRule="auto"/>
        <w:jc w:val="lowKashida"/>
      </w:pPr>
    </w:p>
    <w:p w14:paraId="4C61C575" w14:textId="77777777" w:rsidR="00AB2D18" w:rsidRDefault="00AB2D18" w:rsidP="0095660F">
      <w:pPr>
        <w:spacing w:line="360" w:lineRule="auto"/>
        <w:jc w:val="lowKashida"/>
      </w:pPr>
      <w:r>
        <w:t xml:space="preserve">Kindly find enclosed herewith a self explanatory application of Dr. Faizullah Mahar Associate professor of this department for further process. </w:t>
      </w:r>
    </w:p>
    <w:p w14:paraId="5DE0EDF2" w14:textId="77777777" w:rsidR="00AB2D18" w:rsidRDefault="00AB2D18" w:rsidP="0095660F">
      <w:pPr>
        <w:spacing w:line="360" w:lineRule="auto"/>
        <w:jc w:val="lowKashida"/>
        <w:rPr>
          <w:b/>
          <w:bCs/>
        </w:rPr>
      </w:pPr>
    </w:p>
    <w:p w14:paraId="191551F4" w14:textId="77777777" w:rsidR="00AB2D18" w:rsidRDefault="00AB2D18" w:rsidP="0095660F">
      <w:pPr>
        <w:spacing w:line="360" w:lineRule="auto"/>
        <w:jc w:val="lowKashida"/>
        <w:rPr>
          <w:b/>
          <w:bCs/>
        </w:rPr>
      </w:pPr>
      <w:r>
        <w:rPr>
          <w:b/>
          <w:bCs/>
        </w:rPr>
        <w:t xml:space="preserve"> </w:t>
      </w:r>
    </w:p>
    <w:p w14:paraId="61F5CCD7" w14:textId="77777777" w:rsidR="00AB2D18" w:rsidRDefault="00AB2D18" w:rsidP="0095660F">
      <w:pPr>
        <w:spacing w:line="360" w:lineRule="auto"/>
        <w:jc w:val="lowKashida"/>
        <w:rPr>
          <w:b/>
          <w:bCs/>
        </w:rPr>
      </w:pPr>
    </w:p>
    <w:p w14:paraId="2DC02DB9" w14:textId="77777777" w:rsidR="00AB2D18" w:rsidRDefault="00AB2D18" w:rsidP="0095660F">
      <w:pPr>
        <w:spacing w:line="360" w:lineRule="auto"/>
        <w:jc w:val="lowKashida"/>
        <w:rPr>
          <w:b/>
          <w:bCs/>
        </w:rPr>
      </w:pPr>
    </w:p>
    <w:p w14:paraId="40A6CEF9" w14:textId="77777777" w:rsidR="00AB2D18" w:rsidRPr="00B25A5F" w:rsidRDefault="00AB2D18" w:rsidP="0095660F">
      <w:pPr>
        <w:spacing w:line="360" w:lineRule="auto"/>
        <w:jc w:val="lowKashida"/>
        <w:rPr>
          <w:b/>
          <w:bCs/>
        </w:rPr>
      </w:pPr>
      <w:r w:rsidRPr="00B25A5F">
        <w:rPr>
          <w:b/>
          <w:bCs/>
        </w:rPr>
        <w:t>CHAIRMAN</w:t>
      </w:r>
    </w:p>
    <w:p w14:paraId="5A5F0C35" w14:textId="77777777" w:rsidR="00AB2D18" w:rsidRDefault="00AB2D18" w:rsidP="00AF429F">
      <w:pPr>
        <w:tabs>
          <w:tab w:val="left" w:pos="5655"/>
        </w:tabs>
        <w:spacing w:line="480" w:lineRule="auto"/>
      </w:pPr>
    </w:p>
    <w:p w14:paraId="0B6440B9" w14:textId="77777777" w:rsidR="00AB2D18" w:rsidRDefault="00AB2D18" w:rsidP="00AF429F">
      <w:pPr>
        <w:tabs>
          <w:tab w:val="left" w:pos="5655"/>
        </w:tabs>
        <w:spacing w:line="480" w:lineRule="auto"/>
      </w:pPr>
    </w:p>
    <w:p w14:paraId="2013A92A" w14:textId="77777777" w:rsidR="00AB2D18" w:rsidRDefault="00AB2D18" w:rsidP="00AF429F">
      <w:pPr>
        <w:tabs>
          <w:tab w:val="left" w:pos="5655"/>
        </w:tabs>
        <w:spacing w:line="480" w:lineRule="auto"/>
        <w:rPr>
          <w:b/>
        </w:rPr>
      </w:pPr>
      <w:r>
        <w:tab/>
      </w:r>
      <w:r>
        <w:tab/>
      </w:r>
      <w:r>
        <w:tab/>
      </w:r>
      <w:r>
        <w:tab/>
      </w:r>
    </w:p>
    <w:p w14:paraId="2D4D6D53" w14:textId="77777777" w:rsidR="00AB2D18" w:rsidRDefault="00AB2D18" w:rsidP="0007765B">
      <w:pPr>
        <w:tabs>
          <w:tab w:val="left" w:pos="5655"/>
        </w:tabs>
        <w:spacing w:line="480" w:lineRule="auto"/>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8B7283A" w14:textId="77777777" w:rsidTr="00B82058">
        <w:tc>
          <w:tcPr>
            <w:tcW w:w="2500" w:type="pct"/>
          </w:tcPr>
          <w:p w14:paraId="0E67E46B" w14:textId="77777777" w:rsidR="00AB2D18" w:rsidRDefault="00AB2D18" w:rsidP="00B82058">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42B2997D" w14:textId="77777777" w:rsidR="00AB2D18" w:rsidRDefault="00AB2D18" w:rsidP="00B82058">
            <w:pPr>
              <w:snapToGrid w:val="0"/>
              <w:jc w:val="right"/>
              <w:rPr>
                <w:rFonts w:ascii="MS Reference Sans Serif" w:hAnsi="MS Reference Sans Serif"/>
                <w:b/>
                <w:szCs w:val="26"/>
              </w:rPr>
            </w:pPr>
            <w:r>
              <w:rPr>
                <w:rFonts w:ascii="MS Reference Sans Serif" w:hAnsi="MS Reference Sans Serif"/>
                <w:b/>
                <w:szCs w:val="26"/>
              </w:rPr>
              <w:t>Dated: August 1</w:t>
            </w:r>
            <w:r w:rsidRPr="004A3C96">
              <w:rPr>
                <w:rFonts w:ascii="MS Reference Sans Serif" w:hAnsi="MS Reference Sans Serif"/>
                <w:b/>
                <w:szCs w:val="26"/>
                <w:vertAlign w:val="superscript"/>
              </w:rPr>
              <w:t>st</w:t>
            </w:r>
            <w:r>
              <w:rPr>
                <w:rFonts w:ascii="MS Reference Sans Serif" w:hAnsi="MS Reference Sans Serif"/>
                <w:b/>
                <w:szCs w:val="26"/>
              </w:rPr>
              <w:t xml:space="preserve"> , 2015.</w:t>
            </w:r>
          </w:p>
        </w:tc>
      </w:tr>
    </w:tbl>
    <w:p w14:paraId="058F0E6B" w14:textId="77777777" w:rsidR="00AB2D18" w:rsidRDefault="00AB2D18" w:rsidP="0007765B">
      <w:pPr>
        <w:tabs>
          <w:tab w:val="left" w:pos="5655"/>
        </w:tabs>
        <w:spacing w:line="480" w:lineRule="auto"/>
      </w:pPr>
    </w:p>
    <w:p w14:paraId="5C28CE13" w14:textId="77777777" w:rsidR="00AB2D18" w:rsidRDefault="00AB2D18" w:rsidP="0007765B">
      <w:pPr>
        <w:tabs>
          <w:tab w:val="left" w:pos="5655"/>
        </w:tabs>
        <w:spacing w:line="480" w:lineRule="auto"/>
      </w:pPr>
    </w:p>
    <w:p w14:paraId="24769961" w14:textId="77777777" w:rsidR="00AB2D18" w:rsidRDefault="00AB2D18" w:rsidP="00E50042">
      <w:pPr>
        <w:jc w:val="center"/>
        <w:rPr>
          <w:b/>
          <w:caps/>
          <w:sz w:val="28"/>
          <w:u w:val="single"/>
        </w:rPr>
      </w:pPr>
      <w:r>
        <w:rPr>
          <w:b/>
          <w:caps/>
          <w:sz w:val="32"/>
          <w:szCs w:val="32"/>
          <w:u w:val="single"/>
        </w:rPr>
        <w:t>To Whom It May Concern</w:t>
      </w:r>
    </w:p>
    <w:p w14:paraId="74E6D5FB" w14:textId="77777777" w:rsidR="00AB2D18" w:rsidRDefault="00AB2D18" w:rsidP="00E50042">
      <w:pPr>
        <w:spacing w:line="360" w:lineRule="auto"/>
        <w:jc w:val="both"/>
        <w:rPr>
          <w:sz w:val="28"/>
          <w:szCs w:val="28"/>
        </w:rPr>
      </w:pPr>
    </w:p>
    <w:p w14:paraId="56AC03C8" w14:textId="77777777" w:rsidR="00AB2D18" w:rsidRDefault="00AB2D18" w:rsidP="00E50042">
      <w:pPr>
        <w:spacing w:line="360" w:lineRule="auto"/>
        <w:jc w:val="both"/>
        <w:rPr>
          <w:bCs/>
          <w:sz w:val="28"/>
          <w:szCs w:val="28"/>
        </w:rPr>
      </w:pPr>
      <w:r>
        <w:rPr>
          <w:sz w:val="28"/>
          <w:szCs w:val="28"/>
        </w:rPr>
        <w:t xml:space="preserve"> </w:t>
      </w:r>
      <w:r>
        <w:rPr>
          <w:sz w:val="28"/>
          <w:szCs w:val="28"/>
        </w:rPr>
        <w:tab/>
      </w:r>
      <w:r>
        <w:rPr>
          <w:sz w:val="28"/>
          <w:szCs w:val="28"/>
        </w:rPr>
        <w:tab/>
        <w:t xml:space="preserve">This is to certify that </w:t>
      </w:r>
      <w:r>
        <w:rPr>
          <w:rFonts w:ascii="Verdana" w:hAnsi="Verdana"/>
          <w:b/>
          <w:u w:val="single"/>
        </w:rPr>
        <w:t xml:space="preserve">Mr. Shabbir Ahmed  </w:t>
      </w:r>
      <w:r>
        <w:rPr>
          <w:rFonts w:ascii="Verdana" w:hAnsi="Verdana"/>
          <w:b/>
        </w:rPr>
        <w:t xml:space="preserve"> </w:t>
      </w:r>
      <w:r>
        <w:rPr>
          <w:sz w:val="28"/>
          <w:szCs w:val="28"/>
        </w:rPr>
        <w:t>S</w:t>
      </w:r>
      <w:r>
        <w:rPr>
          <w:rFonts w:ascii="Verdana" w:hAnsi="Verdana"/>
        </w:rPr>
        <w:t>/O</w:t>
      </w:r>
      <w:r>
        <w:rPr>
          <w:rFonts w:ascii="Verdana" w:hAnsi="Verdana"/>
          <w:b/>
        </w:rPr>
        <w:t xml:space="preserve"> </w:t>
      </w:r>
      <w:r>
        <w:rPr>
          <w:rFonts w:ascii="Verdana" w:hAnsi="Verdana"/>
          <w:b/>
          <w:u w:val="single"/>
        </w:rPr>
        <w:t xml:space="preserve">Ali Mohammad  </w:t>
      </w:r>
      <w:r>
        <w:rPr>
          <w:sz w:val="28"/>
          <w:szCs w:val="28"/>
        </w:rPr>
        <w:t xml:space="preserve"> having class Roll</w:t>
      </w:r>
      <w:r>
        <w:rPr>
          <w:bCs/>
          <w:sz w:val="28"/>
          <w:szCs w:val="28"/>
        </w:rPr>
        <w:t xml:space="preserve"> Number:</w:t>
      </w:r>
      <w:r>
        <w:rPr>
          <w:b/>
          <w:bCs/>
          <w:sz w:val="28"/>
          <w:szCs w:val="28"/>
          <w:u w:val="single"/>
        </w:rPr>
        <w:t xml:space="preserve"> 11EL48 </w:t>
      </w:r>
      <w:r>
        <w:rPr>
          <w:bCs/>
          <w:sz w:val="28"/>
          <w:szCs w:val="28"/>
        </w:rPr>
        <w:t xml:space="preserve">  is a </w:t>
      </w:r>
      <w:r>
        <w:rPr>
          <w:sz w:val="28"/>
          <w:szCs w:val="28"/>
        </w:rPr>
        <w:t xml:space="preserve">student of   </w:t>
      </w:r>
      <w:r>
        <w:rPr>
          <w:b/>
          <w:sz w:val="28"/>
          <w:szCs w:val="28"/>
          <w:u w:val="single"/>
        </w:rPr>
        <w:t>8</w:t>
      </w:r>
      <w:r w:rsidRPr="00E50042">
        <w:rPr>
          <w:b/>
          <w:sz w:val="28"/>
          <w:szCs w:val="28"/>
          <w:u w:val="single"/>
          <w:vertAlign w:val="superscript"/>
        </w:rPr>
        <w:t>th</w:t>
      </w:r>
      <w:r>
        <w:rPr>
          <w:b/>
          <w:sz w:val="28"/>
          <w:szCs w:val="28"/>
          <w:u w:val="single"/>
        </w:rPr>
        <w:t xml:space="preserve"> Semester</w:t>
      </w:r>
      <w:r>
        <w:rPr>
          <w:b/>
          <w:sz w:val="28"/>
          <w:szCs w:val="28"/>
        </w:rPr>
        <w:t xml:space="preserve"> </w:t>
      </w:r>
      <w:r>
        <w:rPr>
          <w:bCs/>
          <w:sz w:val="28"/>
          <w:szCs w:val="28"/>
        </w:rPr>
        <w:t xml:space="preserve">of </w:t>
      </w:r>
      <w:r>
        <w:rPr>
          <w:sz w:val="28"/>
          <w:szCs w:val="28"/>
        </w:rPr>
        <w:t>this department. He was admitted in the department on 1-3-2012 and will be (most probably) passed out on 31-12-2015</w:t>
      </w:r>
      <w:r>
        <w:rPr>
          <w:bCs/>
          <w:sz w:val="28"/>
          <w:szCs w:val="28"/>
        </w:rPr>
        <w:t xml:space="preserve">. </w:t>
      </w:r>
    </w:p>
    <w:p w14:paraId="2019E467" w14:textId="77777777" w:rsidR="00AB2D18" w:rsidRDefault="00AB2D18" w:rsidP="00E50042">
      <w:pPr>
        <w:spacing w:line="360" w:lineRule="auto"/>
        <w:jc w:val="both"/>
        <w:rPr>
          <w:bCs/>
          <w:sz w:val="28"/>
          <w:szCs w:val="28"/>
        </w:rPr>
      </w:pPr>
      <w:r>
        <w:rPr>
          <w:bCs/>
          <w:sz w:val="28"/>
          <w:szCs w:val="28"/>
        </w:rPr>
        <w:t>He bears a good moral character.</w:t>
      </w:r>
    </w:p>
    <w:p w14:paraId="1C5C079B" w14:textId="77777777" w:rsidR="00AB2D18" w:rsidRDefault="00AB2D18" w:rsidP="00DA1C65">
      <w:pPr>
        <w:spacing w:line="360" w:lineRule="auto"/>
        <w:ind w:left="720" w:firstLine="720"/>
        <w:jc w:val="both"/>
        <w:rPr>
          <w:bCs/>
          <w:szCs w:val="28"/>
        </w:rPr>
      </w:pPr>
    </w:p>
    <w:p w14:paraId="119C8407" w14:textId="77777777" w:rsidR="00AB2D18" w:rsidRDefault="00AB2D18" w:rsidP="00442C31">
      <w:pPr>
        <w:spacing w:line="360" w:lineRule="auto"/>
        <w:ind w:left="720" w:firstLine="720"/>
        <w:jc w:val="both"/>
        <w:rPr>
          <w:b/>
          <w:sz w:val="28"/>
          <w:szCs w:val="28"/>
          <w:u w:val="single"/>
        </w:rPr>
      </w:pPr>
      <w:r w:rsidRPr="00DA1C65">
        <w:rPr>
          <w:bCs/>
          <w:szCs w:val="28"/>
        </w:rPr>
        <w:t>(This certificate has been issued on the own request of the student</w:t>
      </w:r>
      <w:r>
        <w:rPr>
          <w:bCs/>
          <w:szCs w:val="28"/>
        </w:rPr>
        <w:t>).</w:t>
      </w:r>
    </w:p>
    <w:p w14:paraId="3C81B54B" w14:textId="77777777" w:rsidR="00AB2D18" w:rsidRDefault="00AB2D18" w:rsidP="00E50042">
      <w:pPr>
        <w:spacing w:line="360" w:lineRule="auto"/>
        <w:jc w:val="both"/>
        <w:rPr>
          <w:sz w:val="28"/>
          <w:szCs w:val="28"/>
          <w:u w:val="single"/>
        </w:rPr>
      </w:pPr>
    </w:p>
    <w:p w14:paraId="5714D34A" w14:textId="77777777" w:rsidR="00AB2D18" w:rsidRDefault="00AB2D18" w:rsidP="00E50042">
      <w:pPr>
        <w:rPr>
          <w:b/>
          <w:bCs/>
          <w:caps/>
          <w:sz w:val="36"/>
          <w:szCs w:val="36"/>
        </w:rPr>
      </w:pPr>
    </w:p>
    <w:p w14:paraId="54FA9DF1" w14:textId="77777777" w:rsidR="00AB2D18" w:rsidRDefault="00AB2D18" w:rsidP="00E50042">
      <w:pPr>
        <w:rPr>
          <w:b/>
          <w:bCs/>
          <w:caps/>
          <w:sz w:val="36"/>
          <w:szCs w:val="36"/>
        </w:rPr>
      </w:pPr>
    </w:p>
    <w:p w14:paraId="2D89FB25" w14:textId="77777777" w:rsidR="00AB2D18" w:rsidRDefault="00AB2D18" w:rsidP="00E50042">
      <w:pPr>
        <w:rPr>
          <w:b/>
          <w:bCs/>
          <w:caps/>
          <w:sz w:val="36"/>
          <w:szCs w:val="36"/>
        </w:rPr>
      </w:pPr>
    </w:p>
    <w:p w14:paraId="2174970E" w14:textId="77777777" w:rsidR="00AB2D18" w:rsidRDefault="00AB2D18" w:rsidP="00E50042">
      <w:pPr>
        <w:rPr>
          <w:b/>
          <w:bCs/>
          <w:caps/>
          <w:sz w:val="36"/>
          <w:szCs w:val="36"/>
        </w:rPr>
      </w:pPr>
    </w:p>
    <w:p w14:paraId="10D3BB0C" w14:textId="77777777" w:rsidR="00AB2D18" w:rsidRDefault="00AB2D18" w:rsidP="00E50042">
      <w:pPr>
        <w:rPr>
          <w:b/>
          <w:bCs/>
          <w:caps/>
          <w:sz w:val="36"/>
          <w:szCs w:val="36"/>
          <w:u w:val="single"/>
        </w:rPr>
      </w:pPr>
      <w:r>
        <w:rPr>
          <w:b/>
          <w:bCs/>
          <w:caps/>
          <w:sz w:val="36"/>
          <w:szCs w:val="36"/>
        </w:rPr>
        <w:t xml:space="preserve">Chairman </w:t>
      </w:r>
    </w:p>
    <w:p w14:paraId="25BB6F5D" w14:textId="77777777" w:rsidR="00AB2D18" w:rsidRPr="005F6A2E" w:rsidRDefault="00AB2D18" w:rsidP="0007765B">
      <w:pPr>
        <w:tabs>
          <w:tab w:val="left" w:pos="5655"/>
        </w:tabs>
        <w:spacing w:line="480" w:lineRule="auto"/>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AE5C732" w14:textId="77777777" w:rsidTr="006A5402">
        <w:tc>
          <w:tcPr>
            <w:tcW w:w="2500" w:type="pct"/>
          </w:tcPr>
          <w:p w14:paraId="22ABF883" w14:textId="77777777" w:rsidR="00AB2D18" w:rsidRDefault="00AB2D18" w:rsidP="006A540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3A697622" w14:textId="77777777" w:rsidR="00AB2D18" w:rsidRDefault="00AB2D18" w:rsidP="006A5402">
            <w:pPr>
              <w:snapToGrid w:val="0"/>
              <w:jc w:val="right"/>
              <w:rPr>
                <w:rFonts w:ascii="MS Reference Sans Serif" w:hAnsi="MS Reference Sans Serif"/>
                <w:b/>
                <w:szCs w:val="26"/>
              </w:rPr>
            </w:pPr>
            <w:r>
              <w:rPr>
                <w:rFonts w:ascii="MS Reference Sans Serif" w:hAnsi="MS Reference Sans Serif"/>
                <w:b/>
                <w:szCs w:val="26"/>
              </w:rPr>
              <w:t>Dated: June 26</w:t>
            </w:r>
            <w:r w:rsidRPr="005B242A">
              <w:rPr>
                <w:rFonts w:ascii="MS Reference Sans Serif" w:hAnsi="MS Reference Sans Serif"/>
                <w:b/>
                <w:szCs w:val="26"/>
                <w:vertAlign w:val="superscript"/>
              </w:rPr>
              <w:t>th</w:t>
            </w:r>
            <w:r>
              <w:rPr>
                <w:rFonts w:ascii="MS Reference Sans Serif" w:hAnsi="MS Reference Sans Serif"/>
                <w:b/>
                <w:szCs w:val="26"/>
              </w:rPr>
              <w:t xml:space="preserve">  , 2015.</w:t>
            </w:r>
          </w:p>
        </w:tc>
      </w:tr>
    </w:tbl>
    <w:p w14:paraId="5C17C8FE" w14:textId="77777777" w:rsidR="00AB2D18" w:rsidRDefault="00AB2D18" w:rsidP="0007765B">
      <w:pPr>
        <w:tabs>
          <w:tab w:val="left" w:pos="5655"/>
        </w:tabs>
        <w:spacing w:line="480" w:lineRule="auto"/>
      </w:pPr>
    </w:p>
    <w:p w14:paraId="17868D9F" w14:textId="77777777" w:rsidR="00AB2D18" w:rsidRDefault="00AB2D18" w:rsidP="0007765B">
      <w:pPr>
        <w:tabs>
          <w:tab w:val="left" w:pos="5655"/>
        </w:tabs>
        <w:spacing w:line="480" w:lineRule="auto"/>
      </w:pPr>
    </w:p>
    <w:p w14:paraId="1FF3BBF8" w14:textId="77777777" w:rsidR="00AB2D18" w:rsidRPr="00B23124" w:rsidRDefault="00AB2D18" w:rsidP="0007765B">
      <w:pPr>
        <w:tabs>
          <w:tab w:val="left" w:pos="5655"/>
        </w:tabs>
        <w:spacing w:line="480" w:lineRule="auto"/>
        <w:rPr>
          <w:b/>
          <w:sz w:val="46"/>
          <w:u w:val="single"/>
        </w:rPr>
      </w:pPr>
      <w:r w:rsidRPr="00B23124">
        <w:rPr>
          <w:b/>
          <w:sz w:val="46"/>
          <w:u w:val="single"/>
        </w:rPr>
        <w:t>Notice:</w:t>
      </w:r>
    </w:p>
    <w:p w14:paraId="647EDD34" w14:textId="77777777" w:rsidR="00AB2D18" w:rsidRDefault="00AB2D18" w:rsidP="0007765B">
      <w:pPr>
        <w:tabs>
          <w:tab w:val="left" w:pos="5655"/>
        </w:tabs>
        <w:spacing w:line="480" w:lineRule="auto"/>
        <w:rPr>
          <w:sz w:val="46"/>
        </w:rPr>
      </w:pPr>
    </w:p>
    <w:p w14:paraId="71F8F1FF" w14:textId="77777777" w:rsidR="00AB2D18" w:rsidRDefault="00AB2D18" w:rsidP="0007765B">
      <w:pPr>
        <w:tabs>
          <w:tab w:val="left" w:pos="5655"/>
        </w:tabs>
        <w:spacing w:line="480" w:lineRule="auto"/>
        <w:rPr>
          <w:sz w:val="46"/>
        </w:rPr>
      </w:pPr>
      <w:r w:rsidRPr="00B23124">
        <w:rPr>
          <w:sz w:val="46"/>
        </w:rPr>
        <w:t xml:space="preserve">The students having attendance of 65% to 74% Must submit valid reason with documentary proof to the department within ONE week otherwise their results will be withheld. </w:t>
      </w:r>
    </w:p>
    <w:p w14:paraId="7668C93B" w14:textId="77777777" w:rsidR="00AB2D18" w:rsidRDefault="00AB2D18" w:rsidP="0007765B">
      <w:pPr>
        <w:tabs>
          <w:tab w:val="left" w:pos="5655"/>
        </w:tabs>
        <w:spacing w:line="480" w:lineRule="auto"/>
        <w:rPr>
          <w:sz w:val="46"/>
        </w:rPr>
      </w:pPr>
    </w:p>
    <w:p w14:paraId="2CFCD78B" w14:textId="77777777" w:rsidR="00AB2D18" w:rsidRDefault="00AB2D18" w:rsidP="0007765B">
      <w:pPr>
        <w:tabs>
          <w:tab w:val="left" w:pos="5655"/>
        </w:tabs>
        <w:spacing w:line="480" w:lineRule="auto"/>
        <w:rPr>
          <w:sz w:val="28"/>
        </w:rPr>
      </w:pPr>
      <w:r w:rsidRPr="00B23124">
        <w:rPr>
          <w:sz w:val="28"/>
        </w:rPr>
        <w:t>CHAIRMAN</w:t>
      </w:r>
    </w:p>
    <w:p w14:paraId="7AE5B3C1" w14:textId="77777777" w:rsidR="00AB2D18" w:rsidRDefault="00AB2D18" w:rsidP="007E6D79">
      <w:pPr>
        <w:ind w:left="720" w:firstLine="720"/>
        <w:rPr>
          <w:sz w:val="28"/>
        </w:rPr>
      </w:pPr>
      <w:r>
        <w:rPr>
          <w:sz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602DFA1" w14:textId="77777777" w:rsidTr="00C51D41">
        <w:tc>
          <w:tcPr>
            <w:tcW w:w="2500" w:type="pct"/>
          </w:tcPr>
          <w:p w14:paraId="592DDF29" w14:textId="77777777" w:rsidR="00AB2D18" w:rsidRDefault="00AB2D18" w:rsidP="00C51D4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5/</w:t>
            </w:r>
          </w:p>
        </w:tc>
        <w:tc>
          <w:tcPr>
            <w:tcW w:w="2500" w:type="pct"/>
          </w:tcPr>
          <w:p w14:paraId="4FD6FF09" w14:textId="77777777" w:rsidR="00AB2D18" w:rsidRDefault="00AB2D18" w:rsidP="00C51D41">
            <w:pPr>
              <w:snapToGrid w:val="0"/>
              <w:jc w:val="right"/>
              <w:rPr>
                <w:rFonts w:ascii="MS Reference Sans Serif" w:hAnsi="MS Reference Sans Serif"/>
                <w:b/>
                <w:szCs w:val="26"/>
              </w:rPr>
            </w:pPr>
            <w:r>
              <w:rPr>
                <w:rFonts w:ascii="MS Reference Sans Serif" w:hAnsi="MS Reference Sans Serif"/>
                <w:b/>
                <w:szCs w:val="26"/>
              </w:rPr>
              <w:t>Dated: June 26</w:t>
            </w:r>
            <w:r w:rsidRPr="005B242A">
              <w:rPr>
                <w:rFonts w:ascii="MS Reference Sans Serif" w:hAnsi="MS Reference Sans Serif"/>
                <w:b/>
                <w:szCs w:val="26"/>
                <w:vertAlign w:val="superscript"/>
              </w:rPr>
              <w:t>th</w:t>
            </w:r>
            <w:r>
              <w:rPr>
                <w:rFonts w:ascii="MS Reference Sans Serif" w:hAnsi="MS Reference Sans Serif"/>
                <w:b/>
                <w:szCs w:val="26"/>
              </w:rPr>
              <w:t xml:space="preserve">  , 2015.</w:t>
            </w:r>
          </w:p>
        </w:tc>
      </w:tr>
    </w:tbl>
    <w:p w14:paraId="3749D16C" w14:textId="77777777" w:rsidR="00AB2D18" w:rsidRDefault="00AB2D18" w:rsidP="007E6D79">
      <w:pPr>
        <w:ind w:left="720" w:firstLine="720"/>
        <w:rPr>
          <w:sz w:val="28"/>
        </w:rPr>
      </w:pPr>
    </w:p>
    <w:p w14:paraId="25F3DCF9" w14:textId="77777777" w:rsidR="00AB2D18" w:rsidRDefault="00AB2D18" w:rsidP="007E6D79">
      <w:pPr>
        <w:ind w:left="720" w:firstLine="720"/>
        <w:rPr>
          <w:sz w:val="28"/>
        </w:rPr>
      </w:pPr>
    </w:p>
    <w:p w14:paraId="177113E7" w14:textId="77777777" w:rsidR="00AB2D18" w:rsidRDefault="00AB2D18" w:rsidP="007E6D79">
      <w:pPr>
        <w:ind w:left="720" w:firstLine="720"/>
        <w:rPr>
          <w:sz w:val="28"/>
        </w:rPr>
      </w:pPr>
    </w:p>
    <w:p w14:paraId="6815376B" w14:textId="77777777" w:rsidR="00AB2D18" w:rsidRPr="00AE2AB3" w:rsidRDefault="00AB2D18" w:rsidP="007E6D79">
      <w:pPr>
        <w:ind w:left="720" w:firstLine="720"/>
        <w:rPr>
          <w:bCs/>
          <w:szCs w:val="28"/>
        </w:rPr>
      </w:pPr>
      <w:r w:rsidRPr="00AE2AB3">
        <w:rPr>
          <w:bCs/>
          <w:szCs w:val="28"/>
        </w:rPr>
        <w:t xml:space="preserve">The </w:t>
      </w:r>
      <w:r>
        <w:rPr>
          <w:bCs/>
          <w:szCs w:val="28"/>
        </w:rPr>
        <w:t>Dean Faculty of Engineering,</w:t>
      </w:r>
    </w:p>
    <w:p w14:paraId="10FBEE0C" w14:textId="77777777" w:rsidR="00AB2D18" w:rsidRPr="00AE2AB3" w:rsidRDefault="00AB2D18" w:rsidP="007E6D79">
      <w:pPr>
        <w:ind w:left="720" w:firstLine="720"/>
        <w:rPr>
          <w:bCs/>
          <w:szCs w:val="28"/>
        </w:rPr>
      </w:pPr>
      <w:r w:rsidRPr="00AE2AB3">
        <w:rPr>
          <w:bCs/>
          <w:szCs w:val="28"/>
        </w:rPr>
        <w:t>BUET, Khuzdar.</w:t>
      </w:r>
    </w:p>
    <w:p w14:paraId="2BE80499" w14:textId="77777777" w:rsidR="00AB2D18" w:rsidRDefault="00AB2D18" w:rsidP="007E6D79">
      <w:pPr>
        <w:rPr>
          <w:b/>
          <w:szCs w:val="28"/>
        </w:rPr>
      </w:pPr>
    </w:p>
    <w:p w14:paraId="7F052AEF" w14:textId="77777777" w:rsidR="00AB2D18" w:rsidRDefault="00AB2D18" w:rsidP="007E6D79">
      <w:pPr>
        <w:rPr>
          <w:b/>
          <w:szCs w:val="28"/>
        </w:rPr>
      </w:pPr>
    </w:p>
    <w:p w14:paraId="044D0C5D" w14:textId="77777777" w:rsidR="00AB2D18" w:rsidRDefault="00AB2D18" w:rsidP="007E6D79">
      <w:pPr>
        <w:rPr>
          <w:b/>
          <w:szCs w:val="28"/>
        </w:rPr>
      </w:pPr>
    </w:p>
    <w:p w14:paraId="1ADFF0E1" w14:textId="77777777" w:rsidR="00AB2D18" w:rsidRDefault="00AB2D18" w:rsidP="007E6D79">
      <w:pPr>
        <w:spacing w:line="360" w:lineRule="auto"/>
        <w:rPr>
          <w:b/>
          <w:caps/>
          <w:szCs w:val="28"/>
          <w:u w:val="single"/>
        </w:rPr>
      </w:pPr>
      <w:r w:rsidRPr="00555C4F">
        <w:rPr>
          <w:b/>
          <w:szCs w:val="28"/>
        </w:rPr>
        <w:t>Subject:</w:t>
      </w:r>
      <w:r>
        <w:rPr>
          <w:b/>
          <w:szCs w:val="28"/>
        </w:rPr>
        <w:tab/>
      </w:r>
      <w:r w:rsidRPr="00AE703E">
        <w:rPr>
          <w:b/>
          <w:caps/>
          <w:szCs w:val="28"/>
          <w:u w:val="single"/>
        </w:rPr>
        <w:t>external examiners</w:t>
      </w:r>
    </w:p>
    <w:p w14:paraId="1C2897D8" w14:textId="77777777" w:rsidR="00AB2D18" w:rsidRDefault="00AB2D18" w:rsidP="007E6D79">
      <w:pPr>
        <w:spacing w:line="360" w:lineRule="auto"/>
        <w:rPr>
          <w:b/>
          <w:szCs w:val="28"/>
        </w:rPr>
      </w:pPr>
    </w:p>
    <w:p w14:paraId="5C560478" w14:textId="77777777" w:rsidR="00AB2D18" w:rsidRPr="009A073C" w:rsidRDefault="00AB2D18" w:rsidP="007E6D79">
      <w:pPr>
        <w:spacing w:line="360" w:lineRule="auto"/>
        <w:jc w:val="both"/>
        <w:rPr>
          <w:szCs w:val="28"/>
        </w:rPr>
      </w:pPr>
      <w:r w:rsidRPr="009A073C">
        <w:rPr>
          <w:szCs w:val="28"/>
        </w:rPr>
        <w:t xml:space="preserve">I propose the name of Engr. Naseer Ahmed, </w:t>
      </w:r>
      <w:r>
        <w:rPr>
          <w:szCs w:val="28"/>
        </w:rPr>
        <w:t>Senior Broadcast Engineer</w:t>
      </w:r>
      <w:r w:rsidRPr="009A073C">
        <w:rPr>
          <w:szCs w:val="28"/>
        </w:rPr>
        <w:t xml:space="preserve">, </w:t>
      </w:r>
      <w:r>
        <w:rPr>
          <w:szCs w:val="28"/>
        </w:rPr>
        <w:t>Pakistan Broadcasting Corporation</w:t>
      </w:r>
      <w:r w:rsidRPr="009A073C">
        <w:rPr>
          <w:szCs w:val="28"/>
        </w:rPr>
        <w:t xml:space="preserve">, Khuzdar as an external examiner for </w:t>
      </w:r>
      <w:r>
        <w:rPr>
          <w:szCs w:val="28"/>
        </w:rPr>
        <w:t>Final year viva voce, of Electrical</w:t>
      </w:r>
      <w:r w:rsidRPr="009A073C">
        <w:rPr>
          <w:szCs w:val="28"/>
        </w:rPr>
        <w:t xml:space="preserve"> Engineering</w:t>
      </w:r>
      <w:r>
        <w:rPr>
          <w:szCs w:val="28"/>
        </w:rPr>
        <w:t>,</w:t>
      </w:r>
      <w:r w:rsidRPr="009A073C">
        <w:rPr>
          <w:szCs w:val="28"/>
        </w:rPr>
        <w:t xml:space="preserve"> Supplementary</w:t>
      </w:r>
      <w:r>
        <w:rPr>
          <w:szCs w:val="28"/>
        </w:rPr>
        <w:t xml:space="preserve"> Examinations</w:t>
      </w:r>
      <w:r w:rsidRPr="009A073C">
        <w:rPr>
          <w:szCs w:val="28"/>
        </w:rPr>
        <w:t xml:space="preserve"> 2</w:t>
      </w:r>
      <w:r>
        <w:rPr>
          <w:szCs w:val="28"/>
        </w:rPr>
        <w:t>012</w:t>
      </w:r>
      <w:r w:rsidRPr="009A073C">
        <w:rPr>
          <w:szCs w:val="28"/>
        </w:rPr>
        <w:t xml:space="preserve">. </w:t>
      </w:r>
    </w:p>
    <w:p w14:paraId="6AF668FA" w14:textId="77777777" w:rsidR="00AB2D18" w:rsidRPr="00C53F78" w:rsidRDefault="00AB2D18" w:rsidP="007E6D79">
      <w:pPr>
        <w:spacing w:line="360" w:lineRule="auto"/>
        <w:rPr>
          <w:szCs w:val="28"/>
        </w:rPr>
      </w:pPr>
      <w:r w:rsidRPr="00C53F78">
        <w:rPr>
          <w:szCs w:val="28"/>
        </w:rPr>
        <w:t>In this regard an approval is required by the competent authority.</w:t>
      </w:r>
    </w:p>
    <w:p w14:paraId="0A26228E" w14:textId="77777777" w:rsidR="00AB2D18" w:rsidRDefault="00AB2D18" w:rsidP="007E6D79">
      <w:pPr>
        <w:spacing w:line="360" w:lineRule="auto"/>
        <w:jc w:val="center"/>
        <w:rPr>
          <w:szCs w:val="28"/>
        </w:rPr>
      </w:pPr>
    </w:p>
    <w:p w14:paraId="74084C11" w14:textId="77777777" w:rsidR="00AB2D18" w:rsidRDefault="00AB2D18" w:rsidP="007E6D79">
      <w:pPr>
        <w:spacing w:line="360" w:lineRule="auto"/>
        <w:jc w:val="center"/>
        <w:rPr>
          <w:szCs w:val="28"/>
        </w:rPr>
      </w:pPr>
    </w:p>
    <w:p w14:paraId="7D5B2800" w14:textId="77777777" w:rsidR="00AB2D18" w:rsidRDefault="00AB2D18" w:rsidP="007E6D79">
      <w:pPr>
        <w:spacing w:line="360" w:lineRule="auto"/>
        <w:jc w:val="center"/>
        <w:rPr>
          <w:szCs w:val="28"/>
        </w:rPr>
      </w:pPr>
    </w:p>
    <w:p w14:paraId="2D1A83B5" w14:textId="77777777" w:rsidR="00AB2D18" w:rsidRDefault="00AB2D18" w:rsidP="007E6D79">
      <w:pPr>
        <w:spacing w:line="360" w:lineRule="auto"/>
        <w:rPr>
          <w:b/>
          <w:szCs w:val="28"/>
        </w:rPr>
      </w:pPr>
      <w:r>
        <w:rPr>
          <w:b/>
          <w:szCs w:val="28"/>
        </w:rPr>
        <w:t>CHAIRMAN</w:t>
      </w:r>
    </w:p>
    <w:p w14:paraId="6D3B8C65" w14:textId="77777777" w:rsidR="00AB2D18" w:rsidRDefault="00AB2D18" w:rsidP="00E54AE1">
      <w:pPr>
        <w:rPr>
          <w:sz w:val="28"/>
        </w:rPr>
      </w:pPr>
      <w:r>
        <w:rPr>
          <w:sz w:val="28"/>
        </w:rPr>
        <w:br w:type="page"/>
      </w:r>
    </w:p>
    <w:p w14:paraId="2085F023" w14:textId="77777777" w:rsidR="00AB2D18" w:rsidRDefault="00AB2D18" w:rsidP="00E54AE1">
      <w:pPr>
        <w:rPr>
          <w:sz w:val="28"/>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D8039E9" w14:textId="77777777" w:rsidTr="009F533B">
        <w:tc>
          <w:tcPr>
            <w:tcW w:w="2500" w:type="pct"/>
          </w:tcPr>
          <w:p w14:paraId="4D5A227D" w14:textId="77777777" w:rsidR="00AB2D18" w:rsidRDefault="00AB2D18" w:rsidP="009F533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38/</w:t>
            </w:r>
          </w:p>
        </w:tc>
        <w:tc>
          <w:tcPr>
            <w:tcW w:w="2500" w:type="pct"/>
          </w:tcPr>
          <w:p w14:paraId="15EA02F5" w14:textId="77777777" w:rsidR="00AB2D18" w:rsidRDefault="00AB2D18" w:rsidP="009F533B">
            <w:pPr>
              <w:snapToGrid w:val="0"/>
              <w:jc w:val="right"/>
              <w:rPr>
                <w:rFonts w:ascii="MS Reference Sans Serif" w:hAnsi="MS Reference Sans Serif"/>
                <w:b/>
                <w:szCs w:val="26"/>
              </w:rPr>
            </w:pPr>
            <w:r>
              <w:rPr>
                <w:rFonts w:ascii="MS Reference Sans Serif" w:hAnsi="MS Reference Sans Serif"/>
                <w:b/>
                <w:szCs w:val="26"/>
              </w:rPr>
              <w:t>Dated: June 30</w:t>
            </w:r>
            <w:r w:rsidRPr="005B242A">
              <w:rPr>
                <w:rFonts w:ascii="MS Reference Sans Serif" w:hAnsi="MS Reference Sans Serif"/>
                <w:b/>
                <w:szCs w:val="26"/>
                <w:vertAlign w:val="superscript"/>
              </w:rPr>
              <w:t>th</w:t>
            </w:r>
            <w:r>
              <w:rPr>
                <w:rFonts w:ascii="MS Reference Sans Serif" w:hAnsi="MS Reference Sans Serif"/>
                <w:b/>
                <w:szCs w:val="26"/>
              </w:rPr>
              <w:t>, 2015.</w:t>
            </w:r>
          </w:p>
        </w:tc>
      </w:tr>
    </w:tbl>
    <w:p w14:paraId="4B3A6F5E" w14:textId="77777777" w:rsidR="00AB2D18" w:rsidRDefault="00AB2D18" w:rsidP="00E54AE1">
      <w:pPr>
        <w:rPr>
          <w:sz w:val="28"/>
        </w:rPr>
      </w:pPr>
    </w:p>
    <w:p w14:paraId="1BCF4D2E" w14:textId="77777777" w:rsidR="00AB2D18" w:rsidRDefault="00AB2D18" w:rsidP="00E54AE1">
      <w:pPr>
        <w:rPr>
          <w:b/>
        </w:rPr>
      </w:pPr>
    </w:p>
    <w:p w14:paraId="7AD0A3FE" w14:textId="77777777" w:rsidR="00AB2D18" w:rsidRDefault="00AB2D18" w:rsidP="00E54AE1">
      <w:pPr>
        <w:rPr>
          <w:b/>
        </w:rPr>
      </w:pPr>
    </w:p>
    <w:p w14:paraId="31302FA6" w14:textId="77777777" w:rsidR="00AB2D18" w:rsidRDefault="00AB2D18" w:rsidP="00E54AE1">
      <w:pPr>
        <w:rPr>
          <w:sz w:val="28"/>
        </w:rPr>
      </w:pPr>
      <w:r>
        <w:rPr>
          <w:b/>
        </w:rPr>
        <w:t>The Chief Executive Officer</w:t>
      </w:r>
    </w:p>
    <w:p w14:paraId="20A0CE32" w14:textId="77777777" w:rsidR="00AB2D18" w:rsidRDefault="00AB2D18" w:rsidP="00E54AE1">
      <w:r>
        <w:rPr>
          <w:b/>
        </w:rPr>
        <w:t>QESCO, Quetta</w:t>
      </w:r>
    </w:p>
    <w:p w14:paraId="5413144D" w14:textId="77777777" w:rsidR="00AB2D18" w:rsidRDefault="00AB2D18" w:rsidP="00E54AE1"/>
    <w:p w14:paraId="7AFEBA64" w14:textId="77777777" w:rsidR="00AB2D18" w:rsidRDefault="00AB2D18" w:rsidP="00E54AE1"/>
    <w:p w14:paraId="1941882A" w14:textId="77777777" w:rsidR="00AB2D18" w:rsidRDefault="00AB2D18" w:rsidP="00E54AE1"/>
    <w:p w14:paraId="0211743A" w14:textId="77777777" w:rsidR="00AB2D18" w:rsidRDefault="00AB2D18" w:rsidP="00E54AE1">
      <w:pPr>
        <w:rPr>
          <w:b/>
          <w:caps/>
          <w:u w:val="single"/>
        </w:rPr>
      </w:pPr>
      <w:r>
        <w:t>Subject:</w:t>
      </w:r>
      <w:r>
        <w:tab/>
      </w:r>
      <w:r w:rsidRPr="00C66B27">
        <w:rPr>
          <w:b/>
          <w:caps/>
          <w:u w:val="single"/>
        </w:rPr>
        <w:t>internship</w:t>
      </w:r>
    </w:p>
    <w:p w14:paraId="72A474B0" w14:textId="77777777" w:rsidR="00AB2D18" w:rsidRDefault="00AB2D18" w:rsidP="00E54AE1">
      <w:pPr>
        <w:rPr>
          <w:b/>
          <w:caps/>
          <w:u w:val="single"/>
        </w:rPr>
      </w:pPr>
    </w:p>
    <w:p w14:paraId="2A1D76CE" w14:textId="77777777" w:rsidR="00AB2D18" w:rsidRPr="00C66B27" w:rsidRDefault="00AB2D18" w:rsidP="00E54AE1">
      <w:pPr>
        <w:rPr>
          <w:b/>
          <w:caps/>
          <w:u w:val="single"/>
        </w:rPr>
      </w:pPr>
    </w:p>
    <w:p w14:paraId="476398C6" w14:textId="77777777" w:rsidR="00AB2D18" w:rsidRDefault="00AB2D18" w:rsidP="00E54AE1">
      <w:pPr>
        <w:spacing w:line="360" w:lineRule="auto"/>
        <w:jc w:val="both"/>
      </w:pPr>
      <w:r>
        <w:t xml:space="preserve"> </w:t>
      </w:r>
      <w:r>
        <w:tab/>
      </w:r>
      <w:r>
        <w:tab/>
        <w:t>I refer to the following students of this department as an internee to your esteemed organization during summer   vacations in order to strengthen their concepts about engineering applications practically:</w:t>
      </w:r>
    </w:p>
    <w:p w14:paraId="52E8B8E6" w14:textId="77777777" w:rsidR="00AB2D18" w:rsidRDefault="00AB2D18" w:rsidP="00E54AE1">
      <w:pPr>
        <w:spacing w:line="360" w:lineRule="auto"/>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23"/>
        <w:gridCol w:w="4331"/>
        <w:gridCol w:w="1347"/>
        <w:gridCol w:w="1231"/>
      </w:tblGrid>
      <w:tr w:rsidR="00AB2D18" w14:paraId="291F5377" w14:textId="77777777" w:rsidTr="00772D98">
        <w:trPr>
          <w:trHeight w:val="401"/>
          <w:jc w:val="center"/>
        </w:trPr>
        <w:tc>
          <w:tcPr>
            <w:tcW w:w="1023" w:type="dxa"/>
          </w:tcPr>
          <w:p w14:paraId="450A28A5" w14:textId="77777777" w:rsidR="00AB2D18" w:rsidRPr="00772D98" w:rsidRDefault="00AB2D18" w:rsidP="00772D98">
            <w:pPr>
              <w:spacing w:line="360" w:lineRule="auto"/>
              <w:jc w:val="both"/>
              <w:rPr>
                <w:b/>
              </w:rPr>
            </w:pPr>
            <w:r w:rsidRPr="00772D98">
              <w:rPr>
                <w:b/>
              </w:rPr>
              <w:t>S.No.</w:t>
            </w:r>
          </w:p>
        </w:tc>
        <w:tc>
          <w:tcPr>
            <w:tcW w:w="4331" w:type="dxa"/>
          </w:tcPr>
          <w:p w14:paraId="31C61AA8" w14:textId="77777777" w:rsidR="00AB2D18" w:rsidRPr="00772D98" w:rsidRDefault="00AB2D18" w:rsidP="00772D98">
            <w:pPr>
              <w:spacing w:line="360" w:lineRule="auto"/>
              <w:jc w:val="both"/>
              <w:rPr>
                <w:b/>
              </w:rPr>
            </w:pPr>
            <w:r w:rsidRPr="00772D98">
              <w:rPr>
                <w:b/>
              </w:rPr>
              <w:t>Name &amp; Fathers name</w:t>
            </w:r>
          </w:p>
        </w:tc>
        <w:tc>
          <w:tcPr>
            <w:tcW w:w="1347" w:type="dxa"/>
          </w:tcPr>
          <w:p w14:paraId="17F97B45" w14:textId="77777777" w:rsidR="00AB2D18" w:rsidRPr="00772D98" w:rsidRDefault="00AB2D18" w:rsidP="00772D98">
            <w:pPr>
              <w:spacing w:line="360" w:lineRule="auto"/>
              <w:jc w:val="both"/>
              <w:rPr>
                <w:b/>
              </w:rPr>
            </w:pPr>
            <w:r w:rsidRPr="00772D98">
              <w:rPr>
                <w:b/>
              </w:rPr>
              <w:t>Roll No.</w:t>
            </w:r>
          </w:p>
        </w:tc>
        <w:tc>
          <w:tcPr>
            <w:tcW w:w="1231" w:type="dxa"/>
          </w:tcPr>
          <w:p w14:paraId="58FAD08B" w14:textId="77777777" w:rsidR="00AB2D18" w:rsidRPr="00772D98" w:rsidRDefault="00AB2D18" w:rsidP="00772D98">
            <w:pPr>
              <w:spacing w:line="360" w:lineRule="auto"/>
              <w:jc w:val="both"/>
              <w:rPr>
                <w:b/>
              </w:rPr>
            </w:pPr>
            <w:r w:rsidRPr="00772D98">
              <w:rPr>
                <w:b/>
              </w:rPr>
              <w:t>Class</w:t>
            </w:r>
          </w:p>
        </w:tc>
      </w:tr>
      <w:tr w:rsidR="00AB2D18" w14:paraId="5629863D" w14:textId="77777777" w:rsidTr="00772D98">
        <w:trPr>
          <w:trHeight w:val="440"/>
          <w:jc w:val="center"/>
        </w:trPr>
        <w:tc>
          <w:tcPr>
            <w:tcW w:w="1023" w:type="dxa"/>
          </w:tcPr>
          <w:p w14:paraId="31D1D672" w14:textId="77777777" w:rsidR="00AB2D18" w:rsidRDefault="00AB2D18" w:rsidP="00772D98">
            <w:pPr>
              <w:spacing w:line="360" w:lineRule="auto"/>
              <w:jc w:val="both"/>
            </w:pPr>
            <w:r>
              <w:t>1.</w:t>
            </w:r>
          </w:p>
        </w:tc>
        <w:tc>
          <w:tcPr>
            <w:tcW w:w="4331" w:type="dxa"/>
          </w:tcPr>
          <w:p w14:paraId="5A1CA190" w14:textId="77777777" w:rsidR="00AB2D18" w:rsidRPr="002B51BF" w:rsidRDefault="00AB2D18" w:rsidP="00772D98">
            <w:pPr>
              <w:spacing w:line="360" w:lineRule="auto"/>
              <w:jc w:val="both"/>
              <w:rPr>
                <w:lang w:val="pt-BR"/>
              </w:rPr>
            </w:pPr>
            <w:r w:rsidRPr="002B51BF">
              <w:rPr>
                <w:lang w:val="pt-BR"/>
              </w:rPr>
              <w:t>Israr Ahmed S/o Haji Abdul Samad</w:t>
            </w:r>
          </w:p>
        </w:tc>
        <w:tc>
          <w:tcPr>
            <w:tcW w:w="1347" w:type="dxa"/>
          </w:tcPr>
          <w:p w14:paraId="176EFC76" w14:textId="77777777" w:rsidR="00AB2D18" w:rsidRDefault="00AB2D18" w:rsidP="00772D98">
            <w:pPr>
              <w:spacing w:line="360" w:lineRule="auto"/>
              <w:jc w:val="both"/>
            </w:pPr>
            <w:r>
              <w:t>12EL73</w:t>
            </w:r>
          </w:p>
        </w:tc>
        <w:tc>
          <w:tcPr>
            <w:tcW w:w="1231" w:type="dxa"/>
          </w:tcPr>
          <w:p w14:paraId="17D80AF8" w14:textId="77777777" w:rsidR="00AB2D18" w:rsidRDefault="00AB2D18" w:rsidP="00772D98">
            <w:pPr>
              <w:spacing w:line="360" w:lineRule="auto"/>
              <w:jc w:val="both"/>
            </w:pPr>
            <w:r>
              <w:t>3</w:t>
            </w:r>
            <w:r w:rsidRPr="00772D98">
              <w:rPr>
                <w:vertAlign w:val="superscript"/>
              </w:rPr>
              <w:t>rd</w:t>
            </w:r>
            <w:r>
              <w:t xml:space="preserve"> year </w:t>
            </w:r>
          </w:p>
        </w:tc>
      </w:tr>
      <w:tr w:rsidR="00AB2D18" w14:paraId="0E4269B7" w14:textId="77777777" w:rsidTr="00772D98">
        <w:trPr>
          <w:trHeight w:val="401"/>
          <w:jc w:val="center"/>
        </w:trPr>
        <w:tc>
          <w:tcPr>
            <w:tcW w:w="1023" w:type="dxa"/>
          </w:tcPr>
          <w:p w14:paraId="120FAA34" w14:textId="77777777" w:rsidR="00AB2D18" w:rsidRDefault="00AB2D18" w:rsidP="00772D98">
            <w:pPr>
              <w:spacing w:line="360" w:lineRule="auto"/>
              <w:jc w:val="both"/>
            </w:pPr>
            <w:r>
              <w:t>2.</w:t>
            </w:r>
          </w:p>
        </w:tc>
        <w:tc>
          <w:tcPr>
            <w:tcW w:w="4331" w:type="dxa"/>
          </w:tcPr>
          <w:p w14:paraId="7E0150C6" w14:textId="77777777" w:rsidR="00AB2D18" w:rsidRDefault="00AB2D18" w:rsidP="00772D98">
            <w:pPr>
              <w:spacing w:line="360" w:lineRule="auto"/>
              <w:jc w:val="both"/>
            </w:pPr>
            <w:r>
              <w:t>Muhammad Qasim  S/oJuma Khan</w:t>
            </w:r>
          </w:p>
        </w:tc>
        <w:tc>
          <w:tcPr>
            <w:tcW w:w="1347" w:type="dxa"/>
          </w:tcPr>
          <w:p w14:paraId="1384AB80" w14:textId="77777777" w:rsidR="00AB2D18" w:rsidRDefault="00AB2D18" w:rsidP="00772D98">
            <w:pPr>
              <w:spacing w:line="360" w:lineRule="auto"/>
              <w:jc w:val="both"/>
            </w:pPr>
            <w:r>
              <w:t>12EL22</w:t>
            </w:r>
          </w:p>
        </w:tc>
        <w:tc>
          <w:tcPr>
            <w:tcW w:w="1231" w:type="dxa"/>
          </w:tcPr>
          <w:p w14:paraId="63B412CF" w14:textId="77777777" w:rsidR="00AB2D18" w:rsidRDefault="00AB2D18" w:rsidP="00772D98">
            <w:pPr>
              <w:spacing w:line="360" w:lineRule="auto"/>
              <w:jc w:val="both"/>
            </w:pPr>
            <w:r>
              <w:t>3</w:t>
            </w:r>
            <w:r w:rsidRPr="00772D98">
              <w:rPr>
                <w:vertAlign w:val="superscript"/>
              </w:rPr>
              <w:t>rd</w:t>
            </w:r>
            <w:r>
              <w:t xml:space="preserve"> year </w:t>
            </w:r>
          </w:p>
        </w:tc>
      </w:tr>
      <w:tr w:rsidR="00AB2D18" w14:paraId="505EF0EC" w14:textId="77777777" w:rsidTr="00772D98">
        <w:trPr>
          <w:trHeight w:val="401"/>
          <w:jc w:val="center"/>
        </w:trPr>
        <w:tc>
          <w:tcPr>
            <w:tcW w:w="1023" w:type="dxa"/>
          </w:tcPr>
          <w:p w14:paraId="24DE5525" w14:textId="77777777" w:rsidR="00AB2D18" w:rsidRDefault="00AB2D18" w:rsidP="00772D98">
            <w:pPr>
              <w:spacing w:line="360" w:lineRule="auto"/>
              <w:jc w:val="both"/>
            </w:pPr>
            <w:r>
              <w:t>3.</w:t>
            </w:r>
          </w:p>
        </w:tc>
        <w:tc>
          <w:tcPr>
            <w:tcW w:w="4331" w:type="dxa"/>
          </w:tcPr>
          <w:p w14:paraId="007520BF" w14:textId="77777777" w:rsidR="00AB2D18" w:rsidRPr="002B51BF" w:rsidRDefault="00AB2D18" w:rsidP="00772D98">
            <w:pPr>
              <w:spacing w:line="360" w:lineRule="auto"/>
              <w:jc w:val="both"/>
              <w:rPr>
                <w:lang w:val="pt-BR"/>
              </w:rPr>
            </w:pPr>
            <w:r w:rsidRPr="002B51BF">
              <w:rPr>
                <w:lang w:val="pt-BR"/>
              </w:rPr>
              <w:t xml:space="preserve">Iltaf Hussain S/o Khuda-e-Dad </w:t>
            </w:r>
          </w:p>
        </w:tc>
        <w:tc>
          <w:tcPr>
            <w:tcW w:w="1347" w:type="dxa"/>
          </w:tcPr>
          <w:p w14:paraId="2875EA9F" w14:textId="77777777" w:rsidR="00AB2D18" w:rsidRDefault="00AB2D18" w:rsidP="00772D98">
            <w:pPr>
              <w:spacing w:line="360" w:lineRule="auto"/>
              <w:jc w:val="both"/>
            </w:pPr>
            <w:r>
              <w:t>12EL16</w:t>
            </w:r>
          </w:p>
        </w:tc>
        <w:tc>
          <w:tcPr>
            <w:tcW w:w="1231" w:type="dxa"/>
          </w:tcPr>
          <w:p w14:paraId="4EB6A82F" w14:textId="77777777" w:rsidR="00AB2D18" w:rsidRDefault="00AB2D18" w:rsidP="00772D98">
            <w:pPr>
              <w:spacing w:line="360" w:lineRule="auto"/>
              <w:jc w:val="both"/>
            </w:pPr>
            <w:r>
              <w:t>3</w:t>
            </w:r>
            <w:r w:rsidRPr="00772D98">
              <w:rPr>
                <w:vertAlign w:val="superscript"/>
              </w:rPr>
              <w:t>rd</w:t>
            </w:r>
            <w:r>
              <w:t xml:space="preserve"> year </w:t>
            </w:r>
          </w:p>
        </w:tc>
      </w:tr>
      <w:tr w:rsidR="00AB2D18" w14:paraId="10F488E5" w14:textId="77777777" w:rsidTr="00772D98">
        <w:trPr>
          <w:trHeight w:val="401"/>
          <w:jc w:val="center"/>
        </w:trPr>
        <w:tc>
          <w:tcPr>
            <w:tcW w:w="1023" w:type="dxa"/>
          </w:tcPr>
          <w:p w14:paraId="654D67CC" w14:textId="77777777" w:rsidR="00AB2D18" w:rsidRDefault="00AB2D18" w:rsidP="00772D98">
            <w:pPr>
              <w:spacing w:line="360" w:lineRule="auto"/>
              <w:jc w:val="both"/>
            </w:pPr>
            <w:r>
              <w:t>4.</w:t>
            </w:r>
          </w:p>
        </w:tc>
        <w:tc>
          <w:tcPr>
            <w:tcW w:w="4331" w:type="dxa"/>
          </w:tcPr>
          <w:p w14:paraId="6593E3AF" w14:textId="77777777" w:rsidR="00AB2D18" w:rsidRDefault="00AB2D18" w:rsidP="00772D98">
            <w:pPr>
              <w:jc w:val="both"/>
            </w:pPr>
            <w:r w:rsidRPr="003745B6">
              <w:t xml:space="preserve">Changaiz Khan </w:t>
            </w:r>
            <w:r>
              <w:t>S/o Muhammad Naeem</w:t>
            </w:r>
          </w:p>
        </w:tc>
        <w:tc>
          <w:tcPr>
            <w:tcW w:w="1347" w:type="dxa"/>
          </w:tcPr>
          <w:p w14:paraId="7592A3F6" w14:textId="77777777" w:rsidR="00AB2D18" w:rsidRDefault="00AB2D18" w:rsidP="00772D98">
            <w:pPr>
              <w:spacing w:line="360" w:lineRule="auto"/>
              <w:jc w:val="both"/>
            </w:pPr>
            <w:r>
              <w:t>12EL47</w:t>
            </w:r>
          </w:p>
        </w:tc>
        <w:tc>
          <w:tcPr>
            <w:tcW w:w="1231" w:type="dxa"/>
          </w:tcPr>
          <w:p w14:paraId="15A90A15" w14:textId="77777777" w:rsidR="00AB2D18" w:rsidRDefault="00AB2D18" w:rsidP="00772D98">
            <w:pPr>
              <w:spacing w:line="360" w:lineRule="auto"/>
              <w:jc w:val="both"/>
            </w:pPr>
            <w:r>
              <w:t>3</w:t>
            </w:r>
            <w:r w:rsidRPr="00772D98">
              <w:rPr>
                <w:vertAlign w:val="superscript"/>
              </w:rPr>
              <w:t>rd</w:t>
            </w:r>
            <w:r>
              <w:t xml:space="preserve"> year </w:t>
            </w:r>
          </w:p>
        </w:tc>
      </w:tr>
    </w:tbl>
    <w:p w14:paraId="103474B0" w14:textId="77777777" w:rsidR="00AB2D18" w:rsidRDefault="00AB2D18" w:rsidP="00E54AE1">
      <w:pPr>
        <w:jc w:val="both"/>
      </w:pPr>
    </w:p>
    <w:p w14:paraId="476D3FF4" w14:textId="77777777" w:rsidR="00AB2D18" w:rsidRDefault="00AB2D18" w:rsidP="00E54AE1">
      <w:pPr>
        <w:jc w:val="both"/>
      </w:pPr>
    </w:p>
    <w:p w14:paraId="453B6070" w14:textId="77777777" w:rsidR="00AB2D18" w:rsidRDefault="00AB2D18" w:rsidP="00E54AE1">
      <w:pPr>
        <w:jc w:val="both"/>
      </w:pPr>
      <w:r>
        <w:t xml:space="preserve"> </w:t>
      </w:r>
      <w:r>
        <w:tab/>
      </w:r>
      <w:r>
        <w:tab/>
        <w:t xml:space="preserve">It would be appreciated if you could kindly extend your cooperation in this regard. </w:t>
      </w:r>
    </w:p>
    <w:p w14:paraId="11EF78A4" w14:textId="77777777" w:rsidR="00AB2D18" w:rsidRDefault="00AB2D18" w:rsidP="00E54AE1">
      <w:pPr>
        <w:jc w:val="both"/>
      </w:pPr>
    </w:p>
    <w:p w14:paraId="2AF3D7CA" w14:textId="77777777" w:rsidR="00AB2D18" w:rsidRDefault="00AB2D18" w:rsidP="00E54AE1">
      <w:pPr>
        <w:jc w:val="both"/>
      </w:pPr>
    </w:p>
    <w:p w14:paraId="67AA1A4D" w14:textId="77777777" w:rsidR="00AB2D18" w:rsidRDefault="00AB2D18" w:rsidP="00E54AE1">
      <w:pPr>
        <w:jc w:val="both"/>
      </w:pPr>
    </w:p>
    <w:p w14:paraId="03BFE57A" w14:textId="77777777" w:rsidR="00AB2D18" w:rsidRDefault="00AB2D18" w:rsidP="00E54AE1">
      <w:pPr>
        <w:jc w:val="both"/>
      </w:pPr>
    </w:p>
    <w:p w14:paraId="73D32334" w14:textId="77777777" w:rsidR="00AB2D18" w:rsidRDefault="00AB2D18" w:rsidP="00E54AE1">
      <w:pPr>
        <w:jc w:val="both"/>
      </w:pPr>
    </w:p>
    <w:p w14:paraId="05FA7057" w14:textId="77777777" w:rsidR="00AB2D18" w:rsidRPr="00B9718E" w:rsidRDefault="00AB2D18" w:rsidP="00E54AE1">
      <w:pPr>
        <w:ind w:left="5760"/>
        <w:jc w:val="center"/>
        <w:rPr>
          <w:b/>
          <w:caps/>
        </w:rPr>
      </w:pPr>
      <w:r w:rsidRPr="00B9718E">
        <w:rPr>
          <w:b/>
          <w:caps/>
        </w:rPr>
        <w:t>Chairman</w:t>
      </w:r>
    </w:p>
    <w:p w14:paraId="73B46330" w14:textId="77777777" w:rsidR="00AB2D18" w:rsidRPr="00813FA5" w:rsidRDefault="00AB2D18" w:rsidP="00E54AE1">
      <w:pPr>
        <w:ind w:left="5760"/>
        <w:jc w:val="center"/>
      </w:pPr>
    </w:p>
    <w:p w14:paraId="6A4E215F" w14:textId="77777777" w:rsidR="00AB2D18" w:rsidRDefault="00AB2D18" w:rsidP="0007765B">
      <w:pPr>
        <w:tabs>
          <w:tab w:val="left" w:pos="5655"/>
        </w:tabs>
        <w:spacing w:line="480" w:lineRule="auto"/>
        <w:rPr>
          <w:sz w:val="28"/>
        </w:rPr>
      </w:pPr>
      <w:r>
        <w:rPr>
          <w:sz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54296EB" w14:textId="77777777" w:rsidTr="002267AD">
        <w:tc>
          <w:tcPr>
            <w:tcW w:w="2500" w:type="pct"/>
          </w:tcPr>
          <w:p w14:paraId="526319F2" w14:textId="77777777" w:rsidR="00AB2D18" w:rsidRDefault="00AB2D18" w:rsidP="002267A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38/</w:t>
            </w:r>
          </w:p>
        </w:tc>
        <w:tc>
          <w:tcPr>
            <w:tcW w:w="2500" w:type="pct"/>
          </w:tcPr>
          <w:p w14:paraId="3EE729FD" w14:textId="77777777" w:rsidR="00AB2D18" w:rsidRDefault="00AB2D18" w:rsidP="002267AD">
            <w:pPr>
              <w:snapToGrid w:val="0"/>
              <w:jc w:val="right"/>
              <w:rPr>
                <w:rFonts w:ascii="MS Reference Sans Serif" w:hAnsi="MS Reference Sans Serif"/>
                <w:b/>
                <w:szCs w:val="26"/>
              </w:rPr>
            </w:pPr>
            <w:r>
              <w:rPr>
                <w:rFonts w:ascii="MS Reference Sans Serif" w:hAnsi="MS Reference Sans Serif"/>
                <w:b/>
                <w:szCs w:val="26"/>
              </w:rPr>
              <w:t>Dated: July 06, 2015.</w:t>
            </w:r>
          </w:p>
        </w:tc>
      </w:tr>
    </w:tbl>
    <w:p w14:paraId="26A47E34" w14:textId="77777777" w:rsidR="00AB2D18" w:rsidRDefault="00AB2D18" w:rsidP="0007765B">
      <w:pPr>
        <w:tabs>
          <w:tab w:val="left" w:pos="5655"/>
        </w:tabs>
        <w:spacing w:line="480" w:lineRule="auto"/>
        <w:rPr>
          <w:sz w:val="28"/>
        </w:rPr>
      </w:pPr>
    </w:p>
    <w:p w14:paraId="0F8A59A6" w14:textId="77777777" w:rsidR="00AB2D18" w:rsidRDefault="00AB2D18" w:rsidP="0007765B">
      <w:pPr>
        <w:tabs>
          <w:tab w:val="left" w:pos="5655"/>
        </w:tabs>
        <w:spacing w:line="480" w:lineRule="auto"/>
        <w:rPr>
          <w:sz w:val="28"/>
        </w:rPr>
      </w:pPr>
    </w:p>
    <w:p w14:paraId="499DF717" w14:textId="77777777" w:rsidR="00AB2D18" w:rsidRDefault="00AB2D18" w:rsidP="0007765B">
      <w:pPr>
        <w:tabs>
          <w:tab w:val="left" w:pos="5655"/>
        </w:tabs>
        <w:spacing w:line="480" w:lineRule="auto"/>
        <w:rPr>
          <w:sz w:val="28"/>
        </w:rPr>
      </w:pPr>
      <w:r w:rsidRPr="005124D0">
        <w:rPr>
          <w:b/>
          <w:sz w:val="38"/>
          <w:u w:val="words"/>
        </w:rPr>
        <w:t>Attention:             3</w:t>
      </w:r>
      <w:r w:rsidRPr="005124D0">
        <w:rPr>
          <w:b/>
          <w:sz w:val="38"/>
          <w:u w:val="words"/>
          <w:vertAlign w:val="superscript"/>
        </w:rPr>
        <w:t>rd</w:t>
      </w:r>
      <w:r w:rsidRPr="005124D0">
        <w:rPr>
          <w:b/>
          <w:sz w:val="38"/>
          <w:u w:val="words"/>
        </w:rPr>
        <w:t xml:space="preserve"> semester Electrical</w:t>
      </w:r>
    </w:p>
    <w:p w14:paraId="4C1D19A0" w14:textId="77777777" w:rsidR="00AB2D18" w:rsidRDefault="00AB2D18" w:rsidP="0007765B">
      <w:pPr>
        <w:tabs>
          <w:tab w:val="left" w:pos="5655"/>
        </w:tabs>
        <w:spacing w:line="480" w:lineRule="auto"/>
        <w:rPr>
          <w:sz w:val="28"/>
        </w:rPr>
      </w:pPr>
    </w:p>
    <w:p w14:paraId="136CFB06" w14:textId="77777777" w:rsidR="00AB2D18" w:rsidRPr="005124D0" w:rsidRDefault="00AB2D18" w:rsidP="005124D0">
      <w:pPr>
        <w:tabs>
          <w:tab w:val="left" w:pos="5655"/>
        </w:tabs>
        <w:spacing w:line="480" w:lineRule="auto"/>
        <w:jc w:val="both"/>
        <w:rPr>
          <w:sz w:val="32"/>
        </w:rPr>
      </w:pPr>
      <w:r w:rsidRPr="005124D0">
        <w:rPr>
          <w:sz w:val="32"/>
        </w:rPr>
        <w:t>All the students of 3</w:t>
      </w:r>
      <w:r w:rsidRPr="005124D0">
        <w:rPr>
          <w:sz w:val="32"/>
          <w:vertAlign w:val="superscript"/>
        </w:rPr>
        <w:t>rd</w:t>
      </w:r>
      <w:r w:rsidRPr="005124D0">
        <w:rPr>
          <w:sz w:val="32"/>
        </w:rPr>
        <w:t xml:space="preserve"> Semester Electrical are hereby informed that the Paper of </w:t>
      </w:r>
      <w:r w:rsidRPr="005124D0">
        <w:rPr>
          <w:b/>
          <w:sz w:val="32"/>
        </w:rPr>
        <w:t>Programming Fundamentals</w:t>
      </w:r>
      <w:r w:rsidRPr="005124D0">
        <w:rPr>
          <w:sz w:val="32"/>
        </w:rPr>
        <w:t xml:space="preserve"> has rescheduled and to be held on 09-07-2015 instead of 12-07-2015 and the Paper of </w:t>
      </w:r>
      <w:r w:rsidRPr="005124D0">
        <w:rPr>
          <w:b/>
          <w:sz w:val="32"/>
        </w:rPr>
        <w:t>Electronics Devices</w:t>
      </w:r>
      <w:r w:rsidRPr="005124D0">
        <w:rPr>
          <w:sz w:val="32"/>
        </w:rPr>
        <w:t xml:space="preserve"> will be held on 12-07-2015.</w:t>
      </w:r>
    </w:p>
    <w:p w14:paraId="56E6DE3C" w14:textId="77777777" w:rsidR="00AB2D18" w:rsidRDefault="00AB2D18" w:rsidP="0007765B">
      <w:pPr>
        <w:tabs>
          <w:tab w:val="left" w:pos="5655"/>
        </w:tabs>
        <w:spacing w:line="480" w:lineRule="auto"/>
        <w:rPr>
          <w:sz w:val="28"/>
        </w:rPr>
      </w:pPr>
    </w:p>
    <w:p w14:paraId="71E88174" w14:textId="77777777" w:rsidR="00AB2D18" w:rsidRDefault="00AB2D18" w:rsidP="0007765B">
      <w:pPr>
        <w:tabs>
          <w:tab w:val="left" w:pos="5655"/>
        </w:tabs>
        <w:spacing w:line="480" w:lineRule="auto"/>
        <w:rPr>
          <w:sz w:val="28"/>
        </w:rPr>
      </w:pPr>
    </w:p>
    <w:p w14:paraId="7FBB414A" w14:textId="77777777" w:rsidR="00AB2D18" w:rsidRDefault="00AB2D18" w:rsidP="0007765B">
      <w:pPr>
        <w:tabs>
          <w:tab w:val="left" w:pos="5655"/>
        </w:tabs>
        <w:spacing w:line="480" w:lineRule="auto"/>
        <w:rPr>
          <w:sz w:val="28"/>
        </w:rPr>
      </w:pPr>
      <w:r>
        <w:rPr>
          <w:sz w:val="28"/>
        </w:rPr>
        <w:t>CHAIRMAN</w:t>
      </w:r>
    </w:p>
    <w:p w14:paraId="4DC4A15A" w14:textId="77777777" w:rsidR="00AB2D18" w:rsidRDefault="00AB2D18" w:rsidP="0007765B">
      <w:pPr>
        <w:tabs>
          <w:tab w:val="left" w:pos="5655"/>
        </w:tabs>
        <w:spacing w:line="480" w:lineRule="auto"/>
        <w:rPr>
          <w:sz w:val="28"/>
        </w:rPr>
      </w:pPr>
    </w:p>
    <w:p w14:paraId="0B6EE213" w14:textId="77777777" w:rsidR="00AB2D18" w:rsidRDefault="00AB2D18" w:rsidP="0007765B">
      <w:pPr>
        <w:tabs>
          <w:tab w:val="left" w:pos="5655"/>
        </w:tabs>
        <w:spacing w:line="480" w:lineRule="auto"/>
        <w:rPr>
          <w:sz w:val="28"/>
        </w:rPr>
      </w:pPr>
      <w:r>
        <w:rPr>
          <w:sz w:val="28"/>
        </w:rPr>
        <w:t>Copy to:</w:t>
      </w:r>
    </w:p>
    <w:p w14:paraId="37E3A75A" w14:textId="77777777" w:rsidR="00AB2D18" w:rsidRDefault="00AB2D18" w:rsidP="0007765B">
      <w:pPr>
        <w:tabs>
          <w:tab w:val="left" w:pos="5655"/>
        </w:tabs>
        <w:spacing w:line="480" w:lineRule="auto"/>
        <w:rPr>
          <w:sz w:val="28"/>
        </w:rPr>
      </w:pPr>
      <w:r>
        <w:rPr>
          <w:sz w:val="28"/>
        </w:rPr>
        <w:t xml:space="preserve">            1. The Controller of Examination, BUET, Khuzdar</w:t>
      </w:r>
    </w:p>
    <w:p w14:paraId="3398073B" w14:textId="77777777" w:rsidR="00AB2D18" w:rsidRDefault="00AB2D18" w:rsidP="0007765B">
      <w:pPr>
        <w:tabs>
          <w:tab w:val="left" w:pos="5655"/>
        </w:tabs>
        <w:spacing w:line="480" w:lineRule="auto"/>
        <w:rPr>
          <w:sz w:val="28"/>
        </w:rPr>
      </w:pPr>
      <w:r>
        <w:rPr>
          <w:sz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3EB1AB0" w14:textId="77777777" w:rsidTr="007A7039">
        <w:tc>
          <w:tcPr>
            <w:tcW w:w="2500" w:type="pct"/>
          </w:tcPr>
          <w:p w14:paraId="6A5A2C9C" w14:textId="77777777" w:rsidR="00AB2D18" w:rsidRDefault="00AB2D18" w:rsidP="007A703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02/</w:t>
            </w:r>
          </w:p>
        </w:tc>
        <w:tc>
          <w:tcPr>
            <w:tcW w:w="2500" w:type="pct"/>
          </w:tcPr>
          <w:p w14:paraId="206E5622" w14:textId="77777777" w:rsidR="00AB2D18" w:rsidRDefault="00AB2D18" w:rsidP="007A7039">
            <w:pPr>
              <w:snapToGrid w:val="0"/>
              <w:jc w:val="right"/>
              <w:rPr>
                <w:rFonts w:ascii="MS Reference Sans Serif" w:hAnsi="MS Reference Sans Serif"/>
                <w:b/>
                <w:szCs w:val="26"/>
              </w:rPr>
            </w:pPr>
            <w:r>
              <w:rPr>
                <w:rFonts w:ascii="MS Reference Sans Serif" w:hAnsi="MS Reference Sans Serif"/>
                <w:b/>
                <w:szCs w:val="26"/>
              </w:rPr>
              <w:t>Dated: May 15, 2017.</w:t>
            </w:r>
          </w:p>
        </w:tc>
      </w:tr>
    </w:tbl>
    <w:p w14:paraId="2D6B9E97" w14:textId="77777777" w:rsidR="00AB2D18" w:rsidRDefault="00AB2D18" w:rsidP="002D0441">
      <w:pPr>
        <w:tabs>
          <w:tab w:val="left" w:pos="5655"/>
        </w:tabs>
        <w:spacing w:line="480" w:lineRule="auto"/>
        <w:rPr>
          <w:sz w:val="28"/>
        </w:rPr>
      </w:pPr>
    </w:p>
    <w:p w14:paraId="14AFD9BB" w14:textId="77777777" w:rsidR="00AB2D18" w:rsidRDefault="00AB2D18" w:rsidP="002D0441">
      <w:pPr>
        <w:tabs>
          <w:tab w:val="left" w:pos="5655"/>
        </w:tabs>
        <w:spacing w:line="480" w:lineRule="auto"/>
        <w:rPr>
          <w:sz w:val="28"/>
        </w:rPr>
      </w:pPr>
    </w:p>
    <w:p w14:paraId="39408A5D" w14:textId="77777777" w:rsidR="00AB2D18" w:rsidRDefault="00AB2D18" w:rsidP="002D0441">
      <w:pPr>
        <w:spacing w:line="360" w:lineRule="auto"/>
        <w:jc w:val="both"/>
        <w:rPr>
          <w:b/>
          <w:sz w:val="28"/>
          <w:u w:val="single"/>
        </w:rPr>
      </w:pPr>
      <w:r>
        <w:rPr>
          <w:b/>
          <w:sz w:val="28"/>
          <w:u w:val="single"/>
        </w:rPr>
        <w:t>Circular:-</w:t>
      </w:r>
    </w:p>
    <w:p w14:paraId="7C08EACC" w14:textId="77777777" w:rsidR="00AB2D18" w:rsidRDefault="00AB2D18" w:rsidP="002D0441">
      <w:pPr>
        <w:spacing w:line="360" w:lineRule="auto"/>
        <w:jc w:val="both"/>
        <w:rPr>
          <w:b/>
          <w:sz w:val="28"/>
          <w:u w:val="single"/>
        </w:rPr>
      </w:pPr>
    </w:p>
    <w:p w14:paraId="7D248C37" w14:textId="77777777" w:rsidR="00AB2D18" w:rsidRDefault="00AB2D18" w:rsidP="002D0441">
      <w:pPr>
        <w:spacing w:line="360" w:lineRule="auto"/>
        <w:jc w:val="both"/>
        <w:rPr>
          <w:sz w:val="32"/>
          <w:szCs w:val="28"/>
        </w:rPr>
      </w:pPr>
      <w:r>
        <w:rPr>
          <w:sz w:val="32"/>
          <w:szCs w:val="28"/>
        </w:rPr>
        <w:t>All the faculty members are hereby informed that a departmental meeting will be held on today i.e. 15-05-2017 in the Common Room of the Department at 20:30 pm Sharp to discuss about the mid term exam of summer camp students.</w:t>
      </w:r>
    </w:p>
    <w:p w14:paraId="7E2420C6" w14:textId="77777777" w:rsidR="00AB2D18" w:rsidRDefault="00AB2D18" w:rsidP="002D0441">
      <w:pPr>
        <w:spacing w:line="360" w:lineRule="auto"/>
        <w:jc w:val="both"/>
        <w:rPr>
          <w:sz w:val="32"/>
          <w:szCs w:val="28"/>
        </w:rPr>
      </w:pPr>
      <w:r>
        <w:rPr>
          <w:sz w:val="32"/>
          <w:szCs w:val="28"/>
        </w:rPr>
        <w:t>You are advised to ensure your presence at due time.</w:t>
      </w:r>
    </w:p>
    <w:p w14:paraId="4B0A4371" w14:textId="77777777" w:rsidR="00AB2D18" w:rsidRDefault="00AB2D18" w:rsidP="002D0441">
      <w:pPr>
        <w:spacing w:line="360" w:lineRule="auto"/>
        <w:jc w:val="both"/>
        <w:rPr>
          <w:caps/>
          <w:sz w:val="28"/>
          <w:szCs w:val="28"/>
        </w:rPr>
      </w:pPr>
    </w:p>
    <w:p w14:paraId="63CA1519" w14:textId="77777777" w:rsidR="00AB2D18" w:rsidRDefault="00AB2D18" w:rsidP="002D0441">
      <w:pPr>
        <w:rPr>
          <w:caps/>
          <w:sz w:val="28"/>
          <w:szCs w:val="28"/>
        </w:rPr>
      </w:pPr>
    </w:p>
    <w:p w14:paraId="5A98521F" w14:textId="77777777" w:rsidR="00AB2D18" w:rsidRDefault="00AB2D18" w:rsidP="002D0441">
      <w:pPr>
        <w:rPr>
          <w:caps/>
          <w:sz w:val="28"/>
          <w:szCs w:val="28"/>
        </w:rPr>
      </w:pPr>
    </w:p>
    <w:p w14:paraId="20935AA3" w14:textId="77777777" w:rsidR="00AB2D18" w:rsidRDefault="00AB2D18" w:rsidP="002D0441">
      <w:pPr>
        <w:spacing w:line="360" w:lineRule="auto"/>
        <w:jc w:val="right"/>
        <w:rPr>
          <w:b/>
          <w:bCs/>
          <w:sz w:val="40"/>
          <w:szCs w:val="36"/>
        </w:rPr>
      </w:pP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36"/>
          <w:szCs w:val="36"/>
        </w:rPr>
        <w:tab/>
      </w:r>
      <w:r>
        <w:rPr>
          <w:b/>
          <w:bCs/>
          <w:sz w:val="32"/>
          <w:szCs w:val="36"/>
        </w:rPr>
        <w:t>CHAIRMAN</w:t>
      </w:r>
    </w:p>
    <w:p w14:paraId="5008DDDB" w14:textId="77777777" w:rsidR="00AB2D18" w:rsidRPr="00B23124" w:rsidRDefault="00AB2D18" w:rsidP="0007765B">
      <w:pPr>
        <w:tabs>
          <w:tab w:val="left" w:pos="5655"/>
        </w:tabs>
        <w:spacing w:line="480" w:lineRule="auto"/>
        <w:rPr>
          <w:sz w:val="28"/>
        </w:rPr>
      </w:pPr>
      <w:r>
        <w:rPr>
          <w:rFonts w:ascii="MS Reference Sans Serif" w:hAnsi="MS Reference Sans Serif"/>
          <w:b/>
          <w:szCs w:val="26"/>
        </w:rPr>
        <w:br w:type="page"/>
      </w:r>
      <w:r>
        <w:rPr>
          <w:sz w:val="28"/>
        </w:rPr>
        <w:lastRenderedPageBreak/>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A414F6C" w14:textId="77777777" w:rsidTr="00EC77F0">
        <w:tc>
          <w:tcPr>
            <w:tcW w:w="2500" w:type="pct"/>
          </w:tcPr>
          <w:p w14:paraId="7F33EEB3" w14:textId="77777777" w:rsidR="00AB2D18" w:rsidRDefault="00AB2D18" w:rsidP="00EC77F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02/</w:t>
            </w:r>
          </w:p>
        </w:tc>
        <w:tc>
          <w:tcPr>
            <w:tcW w:w="2500" w:type="pct"/>
          </w:tcPr>
          <w:p w14:paraId="0659488F" w14:textId="77777777" w:rsidR="00AB2D18" w:rsidRDefault="00AB2D18" w:rsidP="00EC77F0">
            <w:pPr>
              <w:snapToGrid w:val="0"/>
              <w:jc w:val="right"/>
              <w:rPr>
                <w:rFonts w:ascii="MS Reference Sans Serif" w:hAnsi="MS Reference Sans Serif"/>
                <w:b/>
                <w:szCs w:val="26"/>
              </w:rPr>
            </w:pPr>
            <w:r>
              <w:rPr>
                <w:rFonts w:ascii="MS Reference Sans Serif" w:hAnsi="MS Reference Sans Serif"/>
                <w:b/>
                <w:szCs w:val="26"/>
              </w:rPr>
              <w:t>Dated: July 07, 2015.</w:t>
            </w:r>
          </w:p>
        </w:tc>
      </w:tr>
    </w:tbl>
    <w:p w14:paraId="2690A1ED" w14:textId="77777777" w:rsidR="00AB2D18" w:rsidRDefault="00AB2D18" w:rsidP="0007765B">
      <w:pPr>
        <w:tabs>
          <w:tab w:val="left" w:pos="5655"/>
        </w:tabs>
        <w:spacing w:line="480" w:lineRule="auto"/>
        <w:rPr>
          <w:sz w:val="28"/>
        </w:rPr>
      </w:pPr>
    </w:p>
    <w:p w14:paraId="15A0C3B6" w14:textId="77777777" w:rsidR="00AB2D18" w:rsidRDefault="00AB2D18" w:rsidP="0007765B">
      <w:pPr>
        <w:tabs>
          <w:tab w:val="left" w:pos="5655"/>
        </w:tabs>
        <w:spacing w:line="480" w:lineRule="auto"/>
        <w:rPr>
          <w:sz w:val="28"/>
        </w:rPr>
      </w:pPr>
    </w:p>
    <w:p w14:paraId="5380E2F3" w14:textId="77777777" w:rsidR="00AB2D18" w:rsidRDefault="00AB2D18" w:rsidP="0007765B">
      <w:pPr>
        <w:tabs>
          <w:tab w:val="left" w:pos="5655"/>
        </w:tabs>
        <w:spacing w:line="480" w:lineRule="auto"/>
        <w:rPr>
          <w:b/>
          <w:sz w:val="58"/>
          <w:u w:val="single"/>
        </w:rPr>
      </w:pPr>
      <w:r w:rsidRPr="007D5373">
        <w:rPr>
          <w:b/>
          <w:sz w:val="58"/>
          <w:u w:val="single"/>
        </w:rPr>
        <w:t>Notice:-</w:t>
      </w:r>
    </w:p>
    <w:p w14:paraId="128F6935" w14:textId="77777777" w:rsidR="00AB2D18" w:rsidRDefault="00AB2D18" w:rsidP="0007765B">
      <w:pPr>
        <w:tabs>
          <w:tab w:val="left" w:pos="5655"/>
        </w:tabs>
        <w:spacing w:line="480" w:lineRule="auto"/>
      </w:pPr>
      <w:r w:rsidRPr="007D5373">
        <w:rPr>
          <w:sz w:val="36"/>
        </w:rPr>
        <w:t xml:space="preserve">All the students of Electrical Engineering Department are informed that the Mobile phone in the examination Halls is </w:t>
      </w:r>
      <w:r w:rsidRPr="007D5373">
        <w:rPr>
          <w:b/>
          <w:caps/>
          <w:sz w:val="40"/>
          <w:u w:val="single"/>
        </w:rPr>
        <w:t>Strictly Prohibited</w:t>
      </w:r>
      <w:r w:rsidRPr="007D5373">
        <w:rPr>
          <w:sz w:val="36"/>
        </w:rPr>
        <w:t>.</w:t>
      </w:r>
      <w:r>
        <w:t xml:space="preserve"> </w:t>
      </w:r>
    </w:p>
    <w:p w14:paraId="22C3E36F" w14:textId="77777777" w:rsidR="00AB2D18" w:rsidRDefault="00AB2D18" w:rsidP="0007765B">
      <w:pPr>
        <w:tabs>
          <w:tab w:val="left" w:pos="5655"/>
        </w:tabs>
        <w:spacing w:line="480" w:lineRule="auto"/>
      </w:pPr>
    </w:p>
    <w:p w14:paraId="4FF8D03F" w14:textId="77777777" w:rsidR="00AB2D18" w:rsidRDefault="00AB2D18" w:rsidP="0007765B">
      <w:pPr>
        <w:tabs>
          <w:tab w:val="left" w:pos="5655"/>
        </w:tabs>
        <w:spacing w:line="480" w:lineRule="auto"/>
      </w:pPr>
    </w:p>
    <w:p w14:paraId="1759E033" w14:textId="77777777" w:rsidR="00AB2D18" w:rsidRDefault="00AB2D18" w:rsidP="0007765B">
      <w:pPr>
        <w:tabs>
          <w:tab w:val="left" w:pos="5655"/>
        </w:tabs>
        <w:spacing w:line="480" w:lineRule="auto"/>
      </w:pPr>
    </w:p>
    <w:p w14:paraId="6DFAB9CD" w14:textId="77777777" w:rsidR="00AB2D18" w:rsidRDefault="00AB2D18" w:rsidP="0007765B">
      <w:pPr>
        <w:tabs>
          <w:tab w:val="left" w:pos="5655"/>
        </w:tabs>
        <w:spacing w:line="480" w:lineRule="auto"/>
      </w:pPr>
    </w:p>
    <w:p w14:paraId="46B6CCEE" w14:textId="77777777" w:rsidR="00AB2D18" w:rsidRDefault="00AB2D18" w:rsidP="007D5373">
      <w:pPr>
        <w:spacing w:line="360" w:lineRule="auto"/>
        <w:ind w:firstLine="720"/>
        <w:jc w:val="center"/>
        <w:rPr>
          <w:b/>
          <w:bCs/>
          <w:sz w:val="40"/>
          <w:szCs w:val="36"/>
        </w:rPr>
      </w:pPr>
      <w:r>
        <w:rPr>
          <w:b/>
          <w:bCs/>
          <w:sz w:val="32"/>
          <w:szCs w:val="36"/>
        </w:rPr>
        <w:t xml:space="preserve">                                                                      CHAIRMAN</w:t>
      </w:r>
    </w:p>
    <w:p w14:paraId="6DE0B02F" w14:textId="77777777" w:rsidR="00AB2D18" w:rsidRDefault="00AB2D18" w:rsidP="00EE58D9">
      <w:pPr>
        <w:ind w:firstLine="720"/>
        <w:jc w:val="center"/>
        <w:rPr>
          <w:b/>
          <w:caps/>
          <w:sz w:val="40"/>
          <w:u w:val="single"/>
        </w:rPr>
      </w:pPr>
      <w:r>
        <w:rPr>
          <w:b/>
          <w:caps/>
          <w:sz w:val="40"/>
          <w:u w:val="single"/>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F7BAFD4" w14:textId="77777777" w:rsidTr="009C1D54">
        <w:tc>
          <w:tcPr>
            <w:tcW w:w="2500" w:type="pct"/>
          </w:tcPr>
          <w:p w14:paraId="5FD3E03A" w14:textId="77777777" w:rsidR="00AB2D18" w:rsidRDefault="00AB2D18" w:rsidP="009C1D5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5E4DF34D" w14:textId="77777777" w:rsidR="00AB2D18" w:rsidRDefault="00AB2D18" w:rsidP="009C1D54">
            <w:pPr>
              <w:snapToGrid w:val="0"/>
              <w:jc w:val="right"/>
              <w:rPr>
                <w:rFonts w:ascii="MS Reference Sans Serif" w:hAnsi="MS Reference Sans Serif"/>
                <w:b/>
                <w:szCs w:val="26"/>
              </w:rPr>
            </w:pPr>
            <w:r>
              <w:rPr>
                <w:rFonts w:ascii="MS Reference Sans Serif" w:hAnsi="MS Reference Sans Serif"/>
                <w:b/>
                <w:szCs w:val="26"/>
              </w:rPr>
              <w:t>Dated: August 03, 2015.</w:t>
            </w:r>
          </w:p>
        </w:tc>
      </w:tr>
    </w:tbl>
    <w:p w14:paraId="77155691" w14:textId="77777777" w:rsidR="00AB2D18" w:rsidRDefault="00AB2D18" w:rsidP="00EE58D9">
      <w:pPr>
        <w:rPr>
          <w:b/>
          <w:caps/>
          <w:sz w:val="40"/>
          <w:u w:val="single"/>
        </w:rPr>
      </w:pPr>
    </w:p>
    <w:p w14:paraId="08A6F0F0" w14:textId="77777777" w:rsidR="00AB2D18" w:rsidRPr="00EE58D9" w:rsidRDefault="00AB2D18" w:rsidP="00EE58D9">
      <w:pPr>
        <w:ind w:left="2880" w:firstLine="720"/>
        <w:rPr>
          <w:b/>
          <w:sz w:val="34"/>
          <w:u w:val="single"/>
        </w:rPr>
      </w:pPr>
      <w:r w:rsidRPr="00EE58D9">
        <w:rPr>
          <w:b/>
          <w:sz w:val="34"/>
          <w:u w:val="single"/>
        </w:rPr>
        <w:t xml:space="preserve">Reference Letter </w:t>
      </w:r>
    </w:p>
    <w:p w14:paraId="0775EF33" w14:textId="77777777" w:rsidR="00AB2D18" w:rsidRDefault="00AB2D18" w:rsidP="00EE58D9"/>
    <w:p w14:paraId="526619FE" w14:textId="77777777" w:rsidR="00AB2D18" w:rsidRPr="00EE58D9" w:rsidRDefault="00AB2D18" w:rsidP="00EE58D9">
      <w:pPr>
        <w:spacing w:line="360" w:lineRule="auto"/>
        <w:jc w:val="both"/>
        <w:rPr>
          <w:rFonts w:cs="Calibri"/>
          <w:sz w:val="28"/>
          <w:szCs w:val="28"/>
          <w:shd w:val="clear" w:color="auto" w:fill="FFFFFF"/>
        </w:rPr>
      </w:pPr>
      <w:r w:rsidRPr="00EE58D9">
        <w:rPr>
          <w:rFonts w:cs="Calibri"/>
          <w:sz w:val="28"/>
          <w:szCs w:val="28"/>
        </w:rPr>
        <w:t xml:space="preserve">Mr. </w:t>
      </w:r>
      <w:r w:rsidRPr="00EE58D9">
        <w:rPr>
          <w:rFonts w:cs="Calibri"/>
          <w:b/>
          <w:sz w:val="28"/>
          <w:szCs w:val="28"/>
        </w:rPr>
        <w:t>Ali</w:t>
      </w:r>
      <w:r w:rsidRPr="00EE58D9">
        <w:rPr>
          <w:rFonts w:cs="Calibri"/>
          <w:sz w:val="28"/>
          <w:szCs w:val="28"/>
        </w:rPr>
        <w:t xml:space="preserve"> with student ID# 2007/BUETK/09/E-931, remained student of Electrical Engineering department from 2009</w:t>
      </w:r>
      <w:r>
        <w:rPr>
          <w:rFonts w:cs="Calibri"/>
          <w:sz w:val="28"/>
          <w:szCs w:val="28"/>
        </w:rPr>
        <w:t xml:space="preserve"> to 2013</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32001465" w14:textId="77777777" w:rsidR="00AB2D18" w:rsidRPr="00EE58D9" w:rsidRDefault="00AB2D18" w:rsidP="00EE58D9">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481B287A" w14:textId="77777777" w:rsidR="00AB2D18" w:rsidRPr="00EE58D9" w:rsidRDefault="00AB2D18" w:rsidP="00EE58D9">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Mr. Ali</w:t>
      </w:r>
      <w:r w:rsidRPr="00EE58D9">
        <w:rPr>
          <w:rFonts w:cs="Calibri"/>
          <w:sz w:val="28"/>
          <w:szCs w:val="28"/>
          <w:shd w:val="clear" w:color="auto" w:fill="FFFFFF"/>
        </w:rPr>
        <w:t xml:space="preserve"> for his Master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54ECBC97" w14:textId="77777777" w:rsidR="00AB2D18" w:rsidRPr="00B71428" w:rsidRDefault="00AB2D18" w:rsidP="00EE58D9">
      <w:pPr>
        <w:rPr>
          <w:rFonts w:cs="Calibri"/>
          <w:shd w:val="clear" w:color="auto" w:fill="FFFFFF"/>
        </w:rPr>
      </w:pPr>
    </w:p>
    <w:p w14:paraId="190BD8C1" w14:textId="77777777" w:rsidR="00AB2D18" w:rsidRPr="00EE58D9" w:rsidRDefault="00AB2D18" w:rsidP="00EE58D9">
      <w:pPr>
        <w:rPr>
          <w:rFonts w:cs="Calibri"/>
          <w:sz w:val="28"/>
          <w:szCs w:val="28"/>
          <w:shd w:val="clear" w:color="auto" w:fill="FFFFFF"/>
        </w:rPr>
      </w:pPr>
      <w:r w:rsidRPr="00EE58D9">
        <w:rPr>
          <w:rFonts w:cs="Calibri"/>
          <w:sz w:val="28"/>
          <w:szCs w:val="28"/>
          <w:shd w:val="clear" w:color="auto" w:fill="FFFFFF"/>
        </w:rPr>
        <w:t>Wish him all the way best.</w:t>
      </w:r>
    </w:p>
    <w:p w14:paraId="76872D2A" w14:textId="77777777" w:rsidR="00AB2D18" w:rsidRPr="00EE58D9" w:rsidRDefault="00AB2D18" w:rsidP="00EE58D9">
      <w:pPr>
        <w:rPr>
          <w:rFonts w:cs="Calibri"/>
          <w:sz w:val="28"/>
          <w:szCs w:val="28"/>
          <w:shd w:val="clear" w:color="auto" w:fill="FFFFFF"/>
        </w:rPr>
      </w:pPr>
    </w:p>
    <w:p w14:paraId="3ADCA848" w14:textId="77777777" w:rsidR="00AB2D18" w:rsidRPr="00EE58D9" w:rsidRDefault="00AB2D18" w:rsidP="00EE58D9">
      <w:pPr>
        <w:rPr>
          <w:rFonts w:cs="Calibri"/>
          <w:sz w:val="28"/>
          <w:szCs w:val="28"/>
          <w:shd w:val="clear" w:color="auto" w:fill="FFFFFF"/>
        </w:rPr>
      </w:pPr>
      <w:r w:rsidRPr="00EE58D9">
        <w:rPr>
          <w:rFonts w:cs="Calibri"/>
          <w:sz w:val="28"/>
          <w:szCs w:val="28"/>
          <w:shd w:val="clear" w:color="auto" w:fill="FFFFFF"/>
        </w:rPr>
        <w:t>Thanking you</w:t>
      </w:r>
    </w:p>
    <w:p w14:paraId="3E30AE18" w14:textId="77777777" w:rsidR="00AB2D18" w:rsidRDefault="00AB2D18" w:rsidP="00EE58D9">
      <w:pPr>
        <w:rPr>
          <w:rFonts w:cs="Calibri"/>
          <w:shd w:val="clear" w:color="auto" w:fill="FFFFFF"/>
        </w:rPr>
      </w:pPr>
    </w:p>
    <w:p w14:paraId="6C93A3AF" w14:textId="77777777" w:rsidR="00AB2D18" w:rsidRPr="00B71428" w:rsidRDefault="00AB2D18" w:rsidP="00EE58D9">
      <w:pPr>
        <w:rPr>
          <w:rFonts w:cs="Calibri"/>
          <w:shd w:val="clear" w:color="auto" w:fill="FFFFFF"/>
        </w:rPr>
      </w:pPr>
    </w:p>
    <w:p w14:paraId="76FB7006" w14:textId="77777777" w:rsidR="00AB2D18" w:rsidRPr="00B71428" w:rsidRDefault="00AB2D18" w:rsidP="00EE58D9">
      <w:pPr>
        <w:rPr>
          <w:rFonts w:cs="Calibri"/>
          <w:shd w:val="clear" w:color="auto" w:fill="FFFFFF"/>
        </w:rPr>
      </w:pPr>
    </w:p>
    <w:p w14:paraId="27059556" w14:textId="77777777" w:rsidR="00AB2D18" w:rsidRDefault="00AB2D18" w:rsidP="00EE58D9">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Attaullah Khidrani,</w:t>
      </w:r>
    </w:p>
    <w:p w14:paraId="1C3EC129" w14:textId="77777777" w:rsidR="00AB2D18" w:rsidRDefault="00AB2D18" w:rsidP="00EE58D9">
      <w:pPr>
        <w:rPr>
          <w:rFonts w:cs="Calibri"/>
          <w:shd w:val="clear" w:color="auto" w:fill="FFFFFF"/>
        </w:rPr>
      </w:pPr>
      <w:r>
        <w:rPr>
          <w:rFonts w:cs="Calibri"/>
          <w:shd w:val="clear" w:color="auto" w:fill="FFFFFF"/>
        </w:rPr>
        <w:t>Assistant  Professor,</w:t>
      </w:r>
    </w:p>
    <w:p w14:paraId="2E850F39" w14:textId="77777777" w:rsidR="00AB2D18" w:rsidRPr="00B71428" w:rsidRDefault="00AB2D18" w:rsidP="00EE58D9">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p>
    <w:p w14:paraId="41A5C291" w14:textId="77777777" w:rsidR="00AB2D18" w:rsidRPr="00B71428" w:rsidRDefault="00AB2D18" w:rsidP="00EE58D9">
      <w:pPr>
        <w:rPr>
          <w:rFonts w:cs="Calibri"/>
          <w:shd w:val="clear" w:color="auto" w:fill="FFFFFF"/>
        </w:rPr>
      </w:pPr>
      <w:r w:rsidRPr="00B71428">
        <w:rPr>
          <w:rFonts w:cs="Calibri"/>
          <w:shd w:val="clear" w:color="auto" w:fill="FFFFFF"/>
        </w:rPr>
        <w:t>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0F260BBF" w14:textId="77777777" w:rsidR="00AB2D18" w:rsidRDefault="00AB2D18" w:rsidP="00EE58D9">
      <w:pPr>
        <w:rPr>
          <w:rFonts w:cs="Calibri"/>
          <w:shd w:val="clear" w:color="auto" w:fill="FFFFFF"/>
        </w:rPr>
      </w:pPr>
      <w:r w:rsidRPr="00B71428">
        <w:rPr>
          <w:rFonts w:cs="Calibri"/>
          <w:shd w:val="clear" w:color="auto" w:fill="FFFFFF"/>
        </w:rPr>
        <w:t xml:space="preserve">Email: </w:t>
      </w:r>
      <w:hyperlink r:id="rId8" w:history="1">
        <w:r w:rsidRPr="00A13AB9">
          <w:rPr>
            <w:rStyle w:val="Hyperlink"/>
            <w:rFonts w:cs="Calibri"/>
            <w:shd w:val="clear" w:color="auto" w:fill="FFFFFF"/>
          </w:rPr>
          <w:t>khidrani_atta@yahoo.com</w:t>
        </w:r>
      </w:hyperlink>
    </w:p>
    <w:p w14:paraId="419D5469" w14:textId="77777777" w:rsidR="00AB2D18" w:rsidRDefault="00AB2D18" w:rsidP="00EE58D9">
      <w:pPr>
        <w:rPr>
          <w:rFonts w:cs="Calibri"/>
          <w:shd w:val="clear" w:color="auto" w:fill="FFFFFF"/>
        </w:rPr>
      </w:pPr>
    </w:p>
    <w:p w14:paraId="4BBC188F" w14:textId="77777777" w:rsidR="00AB2D18" w:rsidRDefault="00AB2D18" w:rsidP="0007765B">
      <w:pPr>
        <w:tabs>
          <w:tab w:val="left" w:pos="5655"/>
        </w:tabs>
        <w:spacing w:line="480" w:lineRule="auto"/>
        <w:rPr>
          <w:b/>
          <w:caps/>
          <w:sz w:val="40"/>
          <w:u w:val="single"/>
        </w:rPr>
      </w:pPr>
    </w:p>
    <w:p w14:paraId="0A070CAE" w14:textId="77777777" w:rsidR="00AB2D18" w:rsidRDefault="00AB2D18" w:rsidP="0007765B">
      <w:pPr>
        <w:tabs>
          <w:tab w:val="left" w:pos="5655"/>
        </w:tabs>
        <w:spacing w:line="480" w:lineRule="auto"/>
        <w:rPr>
          <w:b/>
          <w:caps/>
          <w:sz w:val="40"/>
          <w:u w:val="single"/>
        </w:rPr>
      </w:pPr>
    </w:p>
    <w:p w14:paraId="4B7E23CF" w14:textId="77777777" w:rsidR="00AB2D18" w:rsidRDefault="00AB2D18" w:rsidP="0007765B">
      <w:pPr>
        <w:tabs>
          <w:tab w:val="left" w:pos="5655"/>
        </w:tabs>
        <w:spacing w:line="480" w:lineRule="auto"/>
        <w:rPr>
          <w:b/>
          <w:caps/>
          <w:sz w:val="40"/>
          <w:u w:val="single"/>
        </w:rPr>
      </w:pPr>
    </w:p>
    <w:p w14:paraId="4130A9AB" w14:textId="77777777" w:rsidR="00AB2D18" w:rsidRDefault="00AB2D18" w:rsidP="0007765B">
      <w:pPr>
        <w:tabs>
          <w:tab w:val="left" w:pos="5655"/>
        </w:tabs>
        <w:spacing w:line="480" w:lineRule="auto"/>
        <w:rPr>
          <w:b/>
          <w:caps/>
          <w:sz w:val="40"/>
          <w:u w:val="single"/>
        </w:rPr>
      </w:pPr>
    </w:p>
    <w:p w14:paraId="02E9ED6D" w14:textId="77777777" w:rsidR="00AB2D18" w:rsidRDefault="00AB2D18" w:rsidP="0007765B">
      <w:pPr>
        <w:tabs>
          <w:tab w:val="left" w:pos="5655"/>
        </w:tabs>
        <w:spacing w:line="480" w:lineRule="auto"/>
        <w:rPr>
          <w:b/>
          <w:caps/>
          <w:sz w:val="40"/>
          <w:u w:val="single"/>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439548A" w14:textId="77777777" w:rsidTr="00B45F59">
        <w:tc>
          <w:tcPr>
            <w:tcW w:w="2500" w:type="pct"/>
          </w:tcPr>
          <w:p w14:paraId="63461C14" w14:textId="77777777" w:rsidR="00AB2D18" w:rsidRDefault="00AB2D18" w:rsidP="00B45F59">
            <w:pPr>
              <w:snapToGrid w:val="0"/>
              <w:ind w:right="400"/>
              <w:rPr>
                <w:rFonts w:ascii="MS Reference Sans Serif" w:hAnsi="MS Reference Sans Serif"/>
                <w:b/>
                <w:szCs w:val="26"/>
                <w:u w:val="single"/>
              </w:rPr>
            </w:pPr>
            <w:r>
              <w:rPr>
                <w:rFonts w:ascii="MS Reference Sans Serif" w:hAnsi="MS Reference Sans Serif"/>
                <w:b/>
                <w:szCs w:val="26"/>
              </w:rPr>
              <w:lastRenderedPageBreak/>
              <w:t xml:space="preserve">Ref. </w:t>
            </w:r>
            <w:r>
              <w:rPr>
                <w:rFonts w:ascii="MS Reference Sans Serif" w:hAnsi="MS Reference Sans Serif"/>
                <w:b/>
                <w:szCs w:val="26"/>
                <w:u w:val="single"/>
              </w:rPr>
              <w:t>BUETK/EED-/15/</w:t>
            </w:r>
          </w:p>
        </w:tc>
        <w:tc>
          <w:tcPr>
            <w:tcW w:w="2500" w:type="pct"/>
          </w:tcPr>
          <w:p w14:paraId="13B00EED" w14:textId="77777777" w:rsidR="00AB2D18" w:rsidRDefault="00AB2D18" w:rsidP="00B45F59">
            <w:pPr>
              <w:snapToGrid w:val="0"/>
              <w:jc w:val="right"/>
              <w:rPr>
                <w:rFonts w:ascii="MS Reference Sans Serif" w:hAnsi="MS Reference Sans Serif"/>
                <w:b/>
                <w:szCs w:val="26"/>
              </w:rPr>
            </w:pPr>
            <w:r>
              <w:rPr>
                <w:rFonts w:ascii="MS Reference Sans Serif" w:hAnsi="MS Reference Sans Serif"/>
                <w:b/>
                <w:szCs w:val="26"/>
              </w:rPr>
              <w:t>Dated: August, 2015.</w:t>
            </w:r>
          </w:p>
        </w:tc>
      </w:tr>
    </w:tbl>
    <w:p w14:paraId="066D260D" w14:textId="77777777" w:rsidR="00AB2D18" w:rsidRDefault="00AB2D18" w:rsidP="0007765B">
      <w:pPr>
        <w:tabs>
          <w:tab w:val="left" w:pos="5655"/>
        </w:tabs>
        <w:spacing w:line="480" w:lineRule="auto"/>
        <w:rPr>
          <w:b/>
          <w:caps/>
          <w:sz w:val="40"/>
          <w:u w:val="single"/>
        </w:rPr>
      </w:pPr>
    </w:p>
    <w:p w14:paraId="24597420" w14:textId="77777777" w:rsidR="00AB2D18" w:rsidRPr="006A1FA1" w:rsidRDefault="00AB2D18" w:rsidP="00F56FFD">
      <w:pPr>
        <w:ind w:left="720" w:firstLine="720"/>
        <w:outlineLvl w:val="0"/>
        <w:rPr>
          <w:rFonts w:ascii="Verdana" w:hAnsi="Verdana"/>
          <w:b/>
          <w:bCs/>
          <w:i/>
          <w:sz w:val="36"/>
          <w:szCs w:val="36"/>
          <w:u w:val="single"/>
        </w:rPr>
      </w:pPr>
      <w:r w:rsidRPr="006A1FA1">
        <w:rPr>
          <w:rFonts w:ascii="Verdana" w:hAnsi="Verdana"/>
          <w:b/>
          <w:bCs/>
          <w:i/>
          <w:sz w:val="36"/>
          <w:szCs w:val="36"/>
          <w:u w:val="single"/>
        </w:rPr>
        <w:t>TO WHOM IT MAY CONCERN</w:t>
      </w:r>
    </w:p>
    <w:p w14:paraId="16C8BA55" w14:textId="77777777" w:rsidR="00AB2D18" w:rsidRPr="006A1FA1" w:rsidRDefault="00AB2D18" w:rsidP="00F56FFD">
      <w:pPr>
        <w:outlineLvl w:val="0"/>
        <w:rPr>
          <w:rFonts w:ascii="Verdana" w:hAnsi="Verdana"/>
          <w:b/>
          <w:bCs/>
          <w:i/>
          <w:sz w:val="36"/>
          <w:szCs w:val="36"/>
          <w:u w:val="single"/>
        </w:rPr>
      </w:pPr>
    </w:p>
    <w:p w14:paraId="2DA10607" w14:textId="77777777" w:rsidR="00AB2D18" w:rsidRPr="00153D3A" w:rsidRDefault="00AB2D18" w:rsidP="00F56FFD">
      <w:pPr>
        <w:rPr>
          <w:rFonts w:ascii="Verdana" w:hAnsi="Verdana"/>
          <w:sz w:val="28"/>
          <w:szCs w:val="28"/>
        </w:rPr>
      </w:pPr>
    </w:p>
    <w:p w14:paraId="15710865" w14:textId="77777777" w:rsidR="00AB2D18" w:rsidRPr="00F56FFD" w:rsidRDefault="00AB2D18" w:rsidP="00F56FFD">
      <w:pPr>
        <w:spacing w:line="480" w:lineRule="auto"/>
        <w:jc w:val="both"/>
        <w:rPr>
          <w:rFonts w:ascii="Calibri" w:hAnsi="Calibri"/>
          <w:color w:val="000000"/>
          <w:sz w:val="12"/>
          <w:szCs w:val="12"/>
        </w:rPr>
      </w:pPr>
      <w:r>
        <w:rPr>
          <w:rFonts w:ascii="Verdana" w:hAnsi="Verdana"/>
          <w:sz w:val="28"/>
          <w:szCs w:val="28"/>
        </w:rPr>
        <w:tab/>
      </w:r>
      <w:r w:rsidRPr="00F70B90">
        <w:rPr>
          <w:rFonts w:ascii="Verdana" w:hAnsi="Verdana"/>
        </w:rPr>
        <w:t xml:space="preserve">       This is to certify that </w:t>
      </w:r>
      <w:r w:rsidRPr="00C628E4">
        <w:rPr>
          <w:rFonts w:ascii="Verdana" w:hAnsi="Verdana"/>
          <w:b/>
          <w:bCs/>
          <w:i/>
        </w:rPr>
        <w:t>Mr.</w:t>
      </w:r>
      <w:r w:rsidRPr="00C628E4">
        <w:rPr>
          <w:rFonts w:ascii="Calibri" w:hAnsi="Calibri"/>
          <w:b/>
          <w:i/>
          <w:color w:val="000000"/>
          <w:sz w:val="12"/>
          <w:szCs w:val="12"/>
        </w:rPr>
        <w:t xml:space="preserve"> </w:t>
      </w:r>
      <w:r w:rsidRPr="00C628E4">
        <w:rPr>
          <w:rFonts w:ascii="Arial" w:hAnsi="Arial" w:cs="Arial"/>
          <w:b/>
          <w:i/>
          <w:color w:val="000000"/>
        </w:rPr>
        <w:t>Tariq Sarwar</w:t>
      </w:r>
      <w:r>
        <w:rPr>
          <w:rFonts w:ascii="Arial" w:hAnsi="Arial" w:cs="Arial"/>
          <w:color w:val="000000"/>
        </w:rPr>
        <w:t xml:space="preserve"> S</w:t>
      </w:r>
      <w:r w:rsidRPr="00F70B90">
        <w:rPr>
          <w:rFonts w:ascii="Verdana" w:hAnsi="Verdana"/>
          <w:i/>
        </w:rPr>
        <w:t>/O</w:t>
      </w:r>
      <w:r>
        <w:rPr>
          <w:rFonts w:ascii="Verdana" w:hAnsi="Verdana"/>
          <w:i/>
        </w:rPr>
        <w:t xml:space="preserve">  </w:t>
      </w:r>
      <w:r w:rsidRPr="00F56FFD">
        <w:rPr>
          <w:rFonts w:ascii="Verdana" w:hAnsi="Verdana"/>
          <w:b/>
          <w:i/>
        </w:rPr>
        <w:t>Ghulam Sarwar</w:t>
      </w:r>
      <w:r>
        <w:rPr>
          <w:rFonts w:ascii="Verdana" w:hAnsi="Verdana"/>
          <w:i/>
        </w:rPr>
        <w:t xml:space="preserve">                      </w:t>
      </w:r>
      <w:r w:rsidRPr="00F70B90">
        <w:rPr>
          <w:rFonts w:ascii="Verdana" w:hAnsi="Verdana"/>
          <w:i/>
        </w:rPr>
        <w:t xml:space="preserve"> </w:t>
      </w:r>
      <w:r>
        <w:rPr>
          <w:rFonts w:ascii="Verdana" w:hAnsi="Verdana"/>
          <w:i/>
        </w:rPr>
        <w:t xml:space="preserve">bearing class roll No. 10EL77 </w:t>
      </w:r>
      <w:r w:rsidRPr="00F70B90">
        <w:rPr>
          <w:rFonts w:ascii="Verdana" w:hAnsi="Verdana"/>
        </w:rPr>
        <w:t>has been a regular student at this university in the Department of Electrical Engineering. He has passed his 1st, 2</w:t>
      </w:r>
      <w:r w:rsidRPr="00F70B90">
        <w:rPr>
          <w:rFonts w:ascii="Verdana" w:hAnsi="Verdana"/>
          <w:vertAlign w:val="superscript"/>
        </w:rPr>
        <w:t>nd</w:t>
      </w:r>
      <w:r w:rsidRPr="00F70B90">
        <w:rPr>
          <w:rFonts w:ascii="Verdana" w:hAnsi="Verdana"/>
        </w:rPr>
        <w:t xml:space="preserve"> and 3</w:t>
      </w:r>
      <w:r w:rsidRPr="00F70B90">
        <w:rPr>
          <w:rFonts w:ascii="Verdana" w:hAnsi="Verdana"/>
          <w:vertAlign w:val="superscript"/>
        </w:rPr>
        <w:t>rd</w:t>
      </w:r>
      <w:r w:rsidRPr="00F70B90">
        <w:rPr>
          <w:rFonts w:ascii="Verdana" w:hAnsi="Verdana"/>
        </w:rPr>
        <w:t xml:space="preserve"> Year Examinations with good marks. </w:t>
      </w:r>
    </w:p>
    <w:p w14:paraId="2C5BD9F8" w14:textId="77777777" w:rsidR="00AB2D18" w:rsidRPr="00F70B90" w:rsidRDefault="00AB2D18" w:rsidP="00F56FFD">
      <w:pPr>
        <w:spacing w:line="480" w:lineRule="auto"/>
        <w:jc w:val="both"/>
        <w:rPr>
          <w:rFonts w:ascii="Verdana" w:hAnsi="Verdana"/>
        </w:rPr>
      </w:pPr>
      <w:r>
        <w:rPr>
          <w:rFonts w:ascii="Verdana" w:hAnsi="Verdana"/>
        </w:rPr>
        <w:tab/>
      </w:r>
      <w:r>
        <w:rPr>
          <w:rFonts w:ascii="Verdana" w:hAnsi="Verdana"/>
        </w:rPr>
        <w:tab/>
        <w:t xml:space="preserve">He appeared in the </w:t>
      </w:r>
      <w:r w:rsidRPr="00517838">
        <w:rPr>
          <w:rFonts w:ascii="Verdana" w:hAnsi="Verdana"/>
        </w:rPr>
        <w:t>final year</w:t>
      </w:r>
      <w:r>
        <w:rPr>
          <w:rFonts w:ascii="Verdana" w:hAnsi="Verdana"/>
        </w:rPr>
        <w:t xml:space="preserve"> supplementary </w:t>
      </w:r>
      <w:r w:rsidRPr="00517838">
        <w:rPr>
          <w:rFonts w:ascii="Verdana" w:hAnsi="Verdana"/>
        </w:rPr>
        <w:t xml:space="preserve"> examination</w:t>
      </w:r>
      <w:r>
        <w:rPr>
          <w:rFonts w:ascii="Verdana" w:hAnsi="Verdana"/>
        </w:rPr>
        <w:t xml:space="preserve"> held on   June, 2015</w:t>
      </w:r>
      <w:r w:rsidRPr="00F70B90">
        <w:rPr>
          <w:rFonts w:ascii="Verdana" w:hAnsi="Verdana"/>
        </w:rPr>
        <w:t xml:space="preserve">. </w:t>
      </w:r>
      <w:r>
        <w:rPr>
          <w:rFonts w:ascii="Verdana" w:hAnsi="Verdana"/>
        </w:rPr>
        <w:t xml:space="preserve"> </w:t>
      </w:r>
    </w:p>
    <w:p w14:paraId="5AC5B950" w14:textId="77777777" w:rsidR="00AB2D18" w:rsidRDefault="00AB2D18" w:rsidP="00F56FFD">
      <w:pPr>
        <w:spacing w:line="480" w:lineRule="auto"/>
        <w:jc w:val="both"/>
        <w:rPr>
          <w:rFonts w:ascii="Verdana" w:hAnsi="Verdana"/>
          <w:sz w:val="28"/>
          <w:szCs w:val="28"/>
        </w:rPr>
      </w:pPr>
      <w:r>
        <w:rPr>
          <w:rFonts w:ascii="Verdana" w:hAnsi="Verdana"/>
        </w:rPr>
        <w:t xml:space="preserve"> </w:t>
      </w:r>
      <w:r>
        <w:rPr>
          <w:rFonts w:ascii="Verdana" w:hAnsi="Verdana"/>
        </w:rPr>
        <w:tab/>
      </w:r>
      <w:r>
        <w:rPr>
          <w:rFonts w:ascii="Verdana" w:hAnsi="Verdana"/>
        </w:rPr>
        <w:tab/>
      </w:r>
      <w:r w:rsidRPr="00F70B90">
        <w:rPr>
          <w:rFonts w:ascii="Verdana" w:hAnsi="Verdana"/>
        </w:rPr>
        <w:t>Keeping in view his previous academic record</w:t>
      </w:r>
      <w:r>
        <w:rPr>
          <w:rFonts w:ascii="Verdana" w:hAnsi="Verdana"/>
        </w:rPr>
        <w:t>s,</w:t>
      </w:r>
      <w:r w:rsidRPr="00F70B90">
        <w:rPr>
          <w:rFonts w:ascii="Verdana" w:hAnsi="Verdana"/>
        </w:rPr>
        <w:t xml:space="preserve"> </w:t>
      </w:r>
      <w:r>
        <w:rPr>
          <w:rFonts w:ascii="Verdana" w:hAnsi="Verdana"/>
        </w:rPr>
        <w:t>h</w:t>
      </w:r>
      <w:r w:rsidRPr="00F70B90">
        <w:rPr>
          <w:rFonts w:ascii="Verdana" w:hAnsi="Verdana"/>
        </w:rPr>
        <w:t>opefully he will pass his examination with good score</w:t>
      </w:r>
      <w:r>
        <w:rPr>
          <w:rFonts w:ascii="Verdana" w:hAnsi="Verdana"/>
          <w:sz w:val="28"/>
          <w:szCs w:val="28"/>
        </w:rPr>
        <w:t>.</w:t>
      </w:r>
    </w:p>
    <w:p w14:paraId="6E631112" w14:textId="77777777" w:rsidR="00AB2D18" w:rsidRDefault="00AB2D18" w:rsidP="00F56FFD">
      <w:pPr>
        <w:spacing w:line="480" w:lineRule="auto"/>
        <w:jc w:val="both"/>
        <w:rPr>
          <w:rFonts w:ascii="Verdana" w:hAnsi="Verdana"/>
          <w:sz w:val="28"/>
          <w:szCs w:val="28"/>
        </w:rPr>
      </w:pPr>
    </w:p>
    <w:p w14:paraId="6992C5AA" w14:textId="77777777" w:rsidR="00AB2D18" w:rsidRDefault="00AB2D18" w:rsidP="00F56FFD">
      <w:pPr>
        <w:spacing w:line="480" w:lineRule="auto"/>
        <w:jc w:val="both"/>
        <w:rPr>
          <w:rFonts w:ascii="Verdana" w:hAnsi="Verdana"/>
          <w:sz w:val="28"/>
          <w:szCs w:val="28"/>
        </w:rPr>
      </w:pPr>
    </w:p>
    <w:p w14:paraId="3EB5FAC7" w14:textId="77777777" w:rsidR="00AB2D18" w:rsidRDefault="00AB2D18" w:rsidP="004A3C96">
      <w:pPr>
        <w:spacing w:line="480" w:lineRule="auto"/>
        <w:ind w:left="6480"/>
        <w:jc w:val="both"/>
        <w:rPr>
          <w:rFonts w:ascii="Verdana" w:hAnsi="Verdana"/>
          <w:sz w:val="28"/>
          <w:szCs w:val="28"/>
        </w:rPr>
      </w:pPr>
      <w:r>
        <w:rPr>
          <w:rFonts w:ascii="Verdana" w:hAnsi="Verdana"/>
          <w:sz w:val="28"/>
          <w:szCs w:val="28"/>
        </w:rPr>
        <w:t>Chairman</w:t>
      </w:r>
    </w:p>
    <w:p w14:paraId="66626CF9" w14:textId="77777777" w:rsidR="00AB2D18" w:rsidRPr="00153D3A" w:rsidRDefault="00AB2D18" w:rsidP="00F56FFD">
      <w:pPr>
        <w:spacing w:line="480" w:lineRule="auto"/>
        <w:jc w:val="both"/>
        <w:rPr>
          <w:rFonts w:ascii="Verdana" w:hAnsi="Verdana"/>
          <w:sz w:val="28"/>
          <w:szCs w:val="28"/>
        </w:rPr>
      </w:pPr>
      <w:r w:rsidRPr="00153D3A">
        <w:rPr>
          <w:rFonts w:ascii="Verdana" w:hAnsi="Verdana"/>
          <w:sz w:val="28"/>
          <w:szCs w:val="28"/>
        </w:rPr>
        <w:t xml:space="preserve"> </w:t>
      </w:r>
    </w:p>
    <w:p w14:paraId="68FB6DA3" w14:textId="77777777" w:rsidR="00AB2D18" w:rsidRDefault="00AB2D18" w:rsidP="0054776C">
      <w:r>
        <w:rPr>
          <w:b/>
          <w:caps/>
          <w:sz w:val="40"/>
          <w:u w:val="single"/>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EDC4EF4" w14:textId="77777777" w:rsidTr="007C2681">
        <w:tc>
          <w:tcPr>
            <w:tcW w:w="2500" w:type="pct"/>
          </w:tcPr>
          <w:p w14:paraId="10A9F69C" w14:textId="77777777" w:rsidR="00AB2D18" w:rsidRDefault="00AB2D18" w:rsidP="007C268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5/</w:t>
            </w:r>
          </w:p>
        </w:tc>
        <w:tc>
          <w:tcPr>
            <w:tcW w:w="2500" w:type="pct"/>
          </w:tcPr>
          <w:p w14:paraId="636683D4" w14:textId="77777777" w:rsidR="00AB2D18" w:rsidRDefault="00AB2D18" w:rsidP="007C2681">
            <w:pPr>
              <w:snapToGrid w:val="0"/>
              <w:jc w:val="right"/>
              <w:rPr>
                <w:rFonts w:ascii="MS Reference Sans Serif" w:hAnsi="MS Reference Sans Serif"/>
                <w:b/>
                <w:szCs w:val="26"/>
              </w:rPr>
            </w:pPr>
            <w:r>
              <w:rPr>
                <w:rFonts w:ascii="MS Reference Sans Serif" w:hAnsi="MS Reference Sans Serif"/>
                <w:b/>
                <w:szCs w:val="26"/>
              </w:rPr>
              <w:t>Dated: September 30,2015</w:t>
            </w:r>
          </w:p>
        </w:tc>
      </w:tr>
    </w:tbl>
    <w:p w14:paraId="14CDD8E9" w14:textId="77777777" w:rsidR="00AB2D18" w:rsidRDefault="00AB2D18" w:rsidP="0054776C"/>
    <w:p w14:paraId="38071645" w14:textId="77777777" w:rsidR="00AB2D18" w:rsidRDefault="00AB2D18" w:rsidP="0054776C">
      <w:pPr>
        <w:ind w:left="1440"/>
      </w:pPr>
    </w:p>
    <w:p w14:paraId="02EE34AE" w14:textId="77777777" w:rsidR="00AB2D18" w:rsidRDefault="00AB2D18" w:rsidP="0054776C">
      <w:pPr>
        <w:ind w:left="1440"/>
      </w:pPr>
      <w:r>
        <w:t>The Dean Faculty of Engineering,</w:t>
      </w:r>
    </w:p>
    <w:p w14:paraId="0767A200" w14:textId="77777777" w:rsidR="00AB2D18" w:rsidRDefault="00AB2D18" w:rsidP="0054776C">
      <w:pPr>
        <w:ind w:left="720" w:firstLine="720"/>
      </w:pPr>
      <w:r>
        <w:t>Balochistan UET, Khuzdar</w:t>
      </w:r>
    </w:p>
    <w:p w14:paraId="2DBE829D" w14:textId="77777777" w:rsidR="00AB2D18" w:rsidRDefault="00AB2D18" w:rsidP="0054776C"/>
    <w:p w14:paraId="00A59CBE" w14:textId="77777777" w:rsidR="00AB2D18" w:rsidRDefault="00AB2D18" w:rsidP="0054776C">
      <w:pPr>
        <w:spacing w:line="360" w:lineRule="auto"/>
      </w:pPr>
      <w:r>
        <w:t>Subject:</w:t>
      </w:r>
      <w:r>
        <w:tab/>
      </w:r>
      <w:r>
        <w:rPr>
          <w:b/>
          <w:u w:val="single"/>
        </w:rPr>
        <w:t>STATUS OF FACULTY MEMBERS</w:t>
      </w:r>
      <w:r>
        <w:tab/>
      </w:r>
      <w:r>
        <w:tab/>
      </w:r>
      <w:r>
        <w:tab/>
      </w:r>
      <w:r>
        <w:tab/>
      </w:r>
    </w:p>
    <w:p w14:paraId="6C7AD5D6" w14:textId="77777777" w:rsidR="00AB2D18" w:rsidRDefault="00AB2D18" w:rsidP="0054776C">
      <w:pPr>
        <w:spacing w:line="360" w:lineRule="auto"/>
      </w:pPr>
    </w:p>
    <w:p w14:paraId="3F6A6CC4" w14:textId="77777777" w:rsidR="00AB2D18" w:rsidRDefault="00AB2D18" w:rsidP="00BD73E4">
      <w:pPr>
        <w:spacing w:line="360" w:lineRule="auto"/>
      </w:pPr>
      <w:r>
        <w:t>Reference your telephonic conversation, the following is status of faculty members on        30-09-2015.</w:t>
      </w:r>
      <w: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8"/>
        <w:gridCol w:w="4158"/>
        <w:gridCol w:w="3266"/>
      </w:tblGrid>
      <w:tr w:rsidR="00AB2D18" w14:paraId="592DF331" w14:textId="77777777" w:rsidTr="009C592B">
        <w:trPr>
          <w:jc w:val="center"/>
        </w:trPr>
        <w:tc>
          <w:tcPr>
            <w:tcW w:w="1068" w:type="dxa"/>
          </w:tcPr>
          <w:p w14:paraId="70DB65C1" w14:textId="77777777" w:rsidR="00AB2D18" w:rsidRPr="009C592B" w:rsidRDefault="00AB2D18">
            <w:pPr>
              <w:rPr>
                <w:b/>
              </w:rPr>
            </w:pPr>
            <w:r w:rsidRPr="009C592B">
              <w:rPr>
                <w:b/>
              </w:rPr>
              <w:t>S. No.</w:t>
            </w:r>
          </w:p>
        </w:tc>
        <w:tc>
          <w:tcPr>
            <w:tcW w:w="4158" w:type="dxa"/>
          </w:tcPr>
          <w:p w14:paraId="2BDB930D" w14:textId="77777777" w:rsidR="00AB2D18" w:rsidRPr="009C592B" w:rsidRDefault="00AB2D18">
            <w:pPr>
              <w:rPr>
                <w:b/>
              </w:rPr>
            </w:pPr>
            <w:r w:rsidRPr="009C592B">
              <w:rPr>
                <w:b/>
              </w:rPr>
              <w:t>Name of Faculty Member</w:t>
            </w:r>
          </w:p>
        </w:tc>
        <w:tc>
          <w:tcPr>
            <w:tcW w:w="3266" w:type="dxa"/>
          </w:tcPr>
          <w:p w14:paraId="21A52FF8" w14:textId="77777777" w:rsidR="00AB2D18" w:rsidRPr="009C592B" w:rsidRDefault="00AB2D18">
            <w:pPr>
              <w:rPr>
                <w:b/>
              </w:rPr>
            </w:pPr>
            <w:r w:rsidRPr="009C592B">
              <w:rPr>
                <w:b/>
              </w:rPr>
              <w:t>Status</w:t>
            </w:r>
          </w:p>
        </w:tc>
      </w:tr>
      <w:tr w:rsidR="00AB2D18" w14:paraId="24C609E5" w14:textId="77777777" w:rsidTr="009C592B">
        <w:trPr>
          <w:jc w:val="center"/>
        </w:trPr>
        <w:tc>
          <w:tcPr>
            <w:tcW w:w="1068" w:type="dxa"/>
            <w:vAlign w:val="center"/>
          </w:tcPr>
          <w:p w14:paraId="52D77E2F" w14:textId="77777777" w:rsidR="00AB2D18" w:rsidRDefault="00AB2D18" w:rsidP="009C592B">
            <w:pPr>
              <w:numPr>
                <w:ilvl w:val="0"/>
                <w:numId w:val="11"/>
              </w:numPr>
            </w:pPr>
          </w:p>
        </w:tc>
        <w:tc>
          <w:tcPr>
            <w:tcW w:w="4158" w:type="dxa"/>
            <w:vAlign w:val="center"/>
          </w:tcPr>
          <w:p w14:paraId="3010B3AE" w14:textId="77777777" w:rsidR="00AB2D18" w:rsidRPr="009C592B" w:rsidRDefault="00AB2D18">
            <w:pPr>
              <w:rPr>
                <w:color w:val="000000"/>
              </w:rPr>
            </w:pPr>
            <w:r w:rsidRPr="009C592B">
              <w:rPr>
                <w:color w:val="000000"/>
              </w:rPr>
              <w:t>Dr. Faizullah, Associate Prof</w:t>
            </w:r>
          </w:p>
        </w:tc>
        <w:tc>
          <w:tcPr>
            <w:tcW w:w="3266" w:type="dxa"/>
            <w:vAlign w:val="center"/>
          </w:tcPr>
          <w:p w14:paraId="0BC9F58D" w14:textId="77777777" w:rsidR="00AB2D18" w:rsidRPr="009C592B" w:rsidRDefault="00AB2D18" w:rsidP="00A5140E">
            <w:pPr>
              <w:rPr>
                <w:color w:val="000000"/>
              </w:rPr>
            </w:pPr>
            <w:r>
              <w:rPr>
                <w:color w:val="000000"/>
              </w:rPr>
              <w:t>Present</w:t>
            </w:r>
          </w:p>
          <w:p w14:paraId="5DDDE5CE" w14:textId="77777777" w:rsidR="00AB2D18" w:rsidRDefault="00AB2D18" w:rsidP="00A5140E"/>
        </w:tc>
      </w:tr>
      <w:tr w:rsidR="00AB2D18" w14:paraId="1C8AB803" w14:textId="77777777" w:rsidTr="009C592B">
        <w:trPr>
          <w:jc w:val="center"/>
        </w:trPr>
        <w:tc>
          <w:tcPr>
            <w:tcW w:w="1068" w:type="dxa"/>
            <w:vAlign w:val="center"/>
          </w:tcPr>
          <w:p w14:paraId="5C766BE8" w14:textId="77777777" w:rsidR="00AB2D18" w:rsidRDefault="00AB2D18" w:rsidP="009C592B">
            <w:pPr>
              <w:numPr>
                <w:ilvl w:val="0"/>
                <w:numId w:val="11"/>
              </w:numPr>
            </w:pPr>
          </w:p>
        </w:tc>
        <w:tc>
          <w:tcPr>
            <w:tcW w:w="4158" w:type="dxa"/>
            <w:vAlign w:val="center"/>
          </w:tcPr>
          <w:p w14:paraId="46169BB1" w14:textId="77777777" w:rsidR="00AB2D18" w:rsidRPr="009C592B" w:rsidRDefault="00AB2D18">
            <w:pPr>
              <w:rPr>
                <w:color w:val="000000"/>
              </w:rPr>
            </w:pPr>
            <w:r w:rsidRPr="009C592B">
              <w:rPr>
                <w:color w:val="000000"/>
              </w:rPr>
              <w:t>Engr. Mohammad Abid, Assistant Prof</w:t>
            </w:r>
          </w:p>
          <w:p w14:paraId="6C5FAB2B" w14:textId="77777777" w:rsidR="00AB2D18" w:rsidRPr="009C592B" w:rsidRDefault="00AB2D18">
            <w:pPr>
              <w:rPr>
                <w:color w:val="000000"/>
              </w:rPr>
            </w:pPr>
          </w:p>
        </w:tc>
        <w:tc>
          <w:tcPr>
            <w:tcW w:w="3266" w:type="dxa"/>
            <w:vAlign w:val="center"/>
          </w:tcPr>
          <w:p w14:paraId="2D36709B" w14:textId="77777777" w:rsidR="00AB2D18" w:rsidRDefault="00AB2D18">
            <w:r w:rsidRPr="009C592B">
              <w:rPr>
                <w:color w:val="000000"/>
              </w:rPr>
              <w:t>Present</w:t>
            </w:r>
          </w:p>
        </w:tc>
      </w:tr>
      <w:tr w:rsidR="00AB2D18" w14:paraId="5902DD15" w14:textId="77777777" w:rsidTr="009C592B">
        <w:trPr>
          <w:jc w:val="center"/>
        </w:trPr>
        <w:tc>
          <w:tcPr>
            <w:tcW w:w="1068" w:type="dxa"/>
            <w:vAlign w:val="center"/>
          </w:tcPr>
          <w:p w14:paraId="10C20C6E" w14:textId="77777777" w:rsidR="00AB2D18" w:rsidRDefault="00AB2D18" w:rsidP="009C592B">
            <w:pPr>
              <w:numPr>
                <w:ilvl w:val="0"/>
                <w:numId w:val="11"/>
              </w:numPr>
            </w:pPr>
          </w:p>
        </w:tc>
        <w:tc>
          <w:tcPr>
            <w:tcW w:w="4158" w:type="dxa"/>
            <w:vAlign w:val="center"/>
          </w:tcPr>
          <w:p w14:paraId="7F639A6B" w14:textId="77777777" w:rsidR="00AB2D18" w:rsidRPr="009C592B" w:rsidRDefault="00AB2D18">
            <w:pPr>
              <w:rPr>
                <w:color w:val="000000"/>
              </w:rPr>
            </w:pPr>
            <w:r w:rsidRPr="009C592B">
              <w:rPr>
                <w:color w:val="000000"/>
              </w:rPr>
              <w:t>Engr. Atta Ullah, Assistant Prof</w:t>
            </w:r>
          </w:p>
          <w:p w14:paraId="2B27FF7F" w14:textId="77777777" w:rsidR="00AB2D18" w:rsidRPr="009C592B" w:rsidRDefault="00AB2D18">
            <w:pPr>
              <w:rPr>
                <w:color w:val="000000"/>
              </w:rPr>
            </w:pPr>
          </w:p>
        </w:tc>
        <w:tc>
          <w:tcPr>
            <w:tcW w:w="3266" w:type="dxa"/>
            <w:vAlign w:val="center"/>
          </w:tcPr>
          <w:p w14:paraId="38817218" w14:textId="77777777" w:rsidR="00AB2D18" w:rsidRDefault="00AB2D18">
            <w:r>
              <w:rPr>
                <w:color w:val="000000"/>
              </w:rPr>
              <w:t>P</w:t>
            </w:r>
            <w:r w:rsidRPr="009C592B">
              <w:rPr>
                <w:color w:val="000000"/>
              </w:rPr>
              <w:t>resent</w:t>
            </w:r>
          </w:p>
        </w:tc>
      </w:tr>
      <w:tr w:rsidR="00AB2D18" w14:paraId="622DCC06" w14:textId="77777777" w:rsidTr="00BD73E4">
        <w:trPr>
          <w:trHeight w:val="494"/>
          <w:jc w:val="center"/>
        </w:trPr>
        <w:tc>
          <w:tcPr>
            <w:tcW w:w="1068" w:type="dxa"/>
            <w:vAlign w:val="center"/>
          </w:tcPr>
          <w:p w14:paraId="5DE84AB7" w14:textId="77777777" w:rsidR="00AB2D18" w:rsidRDefault="00AB2D18" w:rsidP="009C592B">
            <w:pPr>
              <w:numPr>
                <w:ilvl w:val="0"/>
                <w:numId w:val="11"/>
              </w:numPr>
            </w:pPr>
          </w:p>
        </w:tc>
        <w:tc>
          <w:tcPr>
            <w:tcW w:w="4158" w:type="dxa"/>
            <w:vAlign w:val="center"/>
          </w:tcPr>
          <w:p w14:paraId="33873163" w14:textId="77777777" w:rsidR="00AB2D18" w:rsidRPr="009C592B" w:rsidRDefault="00AB2D18">
            <w:pPr>
              <w:rPr>
                <w:color w:val="000000"/>
              </w:rPr>
            </w:pPr>
            <w:r w:rsidRPr="009C592B">
              <w:rPr>
                <w:color w:val="000000"/>
              </w:rPr>
              <w:t xml:space="preserve">Engr. Mohammad Yaqoob, Assistant </w:t>
            </w:r>
          </w:p>
        </w:tc>
        <w:tc>
          <w:tcPr>
            <w:tcW w:w="3266" w:type="dxa"/>
            <w:vAlign w:val="center"/>
          </w:tcPr>
          <w:p w14:paraId="647E73D0" w14:textId="77777777" w:rsidR="00AB2D18" w:rsidRDefault="00AB2D18" w:rsidP="007C2681">
            <w:r w:rsidRPr="009C592B">
              <w:rPr>
                <w:color w:val="000000"/>
              </w:rPr>
              <w:t>Present</w:t>
            </w:r>
          </w:p>
        </w:tc>
      </w:tr>
      <w:tr w:rsidR="00AB2D18" w14:paraId="0EE085D5" w14:textId="77777777" w:rsidTr="00BD73E4">
        <w:trPr>
          <w:trHeight w:val="386"/>
          <w:jc w:val="center"/>
        </w:trPr>
        <w:tc>
          <w:tcPr>
            <w:tcW w:w="1068" w:type="dxa"/>
            <w:vAlign w:val="center"/>
          </w:tcPr>
          <w:p w14:paraId="11F8FDBD" w14:textId="77777777" w:rsidR="00AB2D18" w:rsidRDefault="00AB2D18" w:rsidP="009C592B">
            <w:pPr>
              <w:numPr>
                <w:ilvl w:val="0"/>
                <w:numId w:val="11"/>
              </w:numPr>
            </w:pPr>
          </w:p>
        </w:tc>
        <w:tc>
          <w:tcPr>
            <w:tcW w:w="4158" w:type="dxa"/>
            <w:vAlign w:val="center"/>
          </w:tcPr>
          <w:p w14:paraId="182B034B" w14:textId="77777777" w:rsidR="00AB2D18" w:rsidRPr="009C592B" w:rsidRDefault="00AB2D18" w:rsidP="007C2681">
            <w:pPr>
              <w:rPr>
                <w:color w:val="000000"/>
              </w:rPr>
            </w:pPr>
            <w:r w:rsidRPr="009C592B">
              <w:rPr>
                <w:color w:val="000000"/>
              </w:rPr>
              <w:t>Engr. Muhammad Ismail</w:t>
            </w:r>
          </w:p>
          <w:p w14:paraId="452A2099" w14:textId="77777777" w:rsidR="00AB2D18" w:rsidRPr="009C592B" w:rsidRDefault="00AB2D18" w:rsidP="007C2681">
            <w:pPr>
              <w:rPr>
                <w:color w:val="000000"/>
              </w:rPr>
            </w:pPr>
          </w:p>
        </w:tc>
        <w:tc>
          <w:tcPr>
            <w:tcW w:w="3266" w:type="dxa"/>
            <w:vAlign w:val="center"/>
          </w:tcPr>
          <w:p w14:paraId="7C316AF0" w14:textId="77777777" w:rsidR="00AB2D18" w:rsidRDefault="00AB2D18" w:rsidP="00A5140E">
            <w:r w:rsidRPr="009C592B">
              <w:rPr>
                <w:color w:val="000000"/>
              </w:rPr>
              <w:t>Present</w:t>
            </w:r>
            <w:r>
              <w:t xml:space="preserve"> </w:t>
            </w:r>
          </w:p>
        </w:tc>
      </w:tr>
      <w:tr w:rsidR="00AB2D18" w14:paraId="5B3A006B" w14:textId="77777777" w:rsidTr="009C592B">
        <w:trPr>
          <w:jc w:val="center"/>
        </w:trPr>
        <w:tc>
          <w:tcPr>
            <w:tcW w:w="1068" w:type="dxa"/>
            <w:vAlign w:val="center"/>
          </w:tcPr>
          <w:p w14:paraId="567AED9B" w14:textId="77777777" w:rsidR="00AB2D18" w:rsidRDefault="00AB2D18" w:rsidP="009C592B">
            <w:pPr>
              <w:numPr>
                <w:ilvl w:val="0"/>
                <w:numId w:val="11"/>
              </w:numPr>
            </w:pPr>
          </w:p>
        </w:tc>
        <w:tc>
          <w:tcPr>
            <w:tcW w:w="4158" w:type="dxa"/>
            <w:vAlign w:val="center"/>
          </w:tcPr>
          <w:p w14:paraId="44FA3A1C" w14:textId="77777777" w:rsidR="00AB2D18" w:rsidRPr="009C592B" w:rsidRDefault="00AB2D18" w:rsidP="007C2681">
            <w:pPr>
              <w:rPr>
                <w:color w:val="000000"/>
              </w:rPr>
            </w:pPr>
            <w:r w:rsidRPr="009C592B">
              <w:rPr>
                <w:color w:val="000000"/>
              </w:rPr>
              <w:t>Engr. Wazir Muhammad, Lab. Lecturer</w:t>
            </w:r>
          </w:p>
          <w:p w14:paraId="4E94261A" w14:textId="77777777" w:rsidR="00AB2D18" w:rsidRPr="009C592B" w:rsidRDefault="00AB2D18" w:rsidP="007C2681">
            <w:pPr>
              <w:rPr>
                <w:color w:val="000000"/>
              </w:rPr>
            </w:pPr>
          </w:p>
        </w:tc>
        <w:tc>
          <w:tcPr>
            <w:tcW w:w="3266" w:type="dxa"/>
            <w:vAlign w:val="center"/>
          </w:tcPr>
          <w:p w14:paraId="24869CCC" w14:textId="77777777" w:rsidR="00AB2D18" w:rsidRDefault="00AB2D18" w:rsidP="00A5140E">
            <w:r w:rsidRPr="009C592B">
              <w:rPr>
                <w:color w:val="000000"/>
              </w:rPr>
              <w:t>Present</w:t>
            </w:r>
            <w:r>
              <w:t xml:space="preserve"> </w:t>
            </w:r>
          </w:p>
        </w:tc>
      </w:tr>
      <w:tr w:rsidR="00AB2D18" w14:paraId="28768459" w14:textId="77777777" w:rsidTr="009C592B">
        <w:trPr>
          <w:trHeight w:val="359"/>
          <w:jc w:val="center"/>
        </w:trPr>
        <w:tc>
          <w:tcPr>
            <w:tcW w:w="1068" w:type="dxa"/>
            <w:vAlign w:val="center"/>
          </w:tcPr>
          <w:p w14:paraId="5B2EFF8E" w14:textId="77777777" w:rsidR="00AB2D18" w:rsidRDefault="00AB2D18" w:rsidP="009C592B">
            <w:pPr>
              <w:numPr>
                <w:ilvl w:val="0"/>
                <w:numId w:val="11"/>
              </w:numPr>
            </w:pPr>
          </w:p>
        </w:tc>
        <w:tc>
          <w:tcPr>
            <w:tcW w:w="4158" w:type="dxa"/>
            <w:vAlign w:val="center"/>
          </w:tcPr>
          <w:p w14:paraId="350EE000" w14:textId="77777777" w:rsidR="00AB2D18" w:rsidRPr="009C592B" w:rsidRDefault="00AB2D18" w:rsidP="007C2681">
            <w:pPr>
              <w:rPr>
                <w:color w:val="000000"/>
              </w:rPr>
            </w:pPr>
            <w:r w:rsidRPr="009C592B">
              <w:rPr>
                <w:color w:val="000000"/>
              </w:rPr>
              <w:t>Engr. Arif Ali, Lab. Lecturer</w:t>
            </w:r>
          </w:p>
          <w:p w14:paraId="16B42BAE" w14:textId="77777777" w:rsidR="00AB2D18" w:rsidRPr="009C592B" w:rsidRDefault="00AB2D18" w:rsidP="007C2681">
            <w:pPr>
              <w:rPr>
                <w:color w:val="000000"/>
              </w:rPr>
            </w:pPr>
          </w:p>
        </w:tc>
        <w:tc>
          <w:tcPr>
            <w:tcW w:w="3266" w:type="dxa"/>
            <w:vAlign w:val="center"/>
          </w:tcPr>
          <w:p w14:paraId="18FC7739" w14:textId="77777777" w:rsidR="00AB2D18" w:rsidRDefault="00AB2D18" w:rsidP="007C2681">
            <w:r>
              <w:rPr>
                <w:color w:val="000000"/>
              </w:rPr>
              <w:t>Ex-Pakistan Leave</w:t>
            </w:r>
          </w:p>
        </w:tc>
      </w:tr>
      <w:tr w:rsidR="00AB2D18" w14:paraId="54CC810C" w14:textId="77777777" w:rsidTr="00BD73E4">
        <w:trPr>
          <w:trHeight w:val="512"/>
          <w:jc w:val="center"/>
        </w:trPr>
        <w:tc>
          <w:tcPr>
            <w:tcW w:w="1068" w:type="dxa"/>
            <w:vAlign w:val="center"/>
          </w:tcPr>
          <w:p w14:paraId="65C01E79" w14:textId="77777777" w:rsidR="00AB2D18" w:rsidRDefault="00AB2D18" w:rsidP="009C592B">
            <w:pPr>
              <w:numPr>
                <w:ilvl w:val="0"/>
                <w:numId w:val="11"/>
              </w:numPr>
            </w:pPr>
          </w:p>
        </w:tc>
        <w:tc>
          <w:tcPr>
            <w:tcW w:w="4158" w:type="dxa"/>
            <w:vAlign w:val="center"/>
          </w:tcPr>
          <w:p w14:paraId="165E077D" w14:textId="77777777" w:rsidR="00AB2D18" w:rsidRPr="00015028" w:rsidRDefault="00AB2D18" w:rsidP="007C2681">
            <w:pPr>
              <w:rPr>
                <w:color w:val="000000"/>
                <w:lang w:val="fr-FR"/>
              </w:rPr>
            </w:pPr>
            <w:r w:rsidRPr="00015028">
              <w:rPr>
                <w:color w:val="000000"/>
                <w:lang w:val="fr-FR"/>
              </w:rPr>
              <w:t>Engr. Saleem Qureshi, Lab, Lecturer</w:t>
            </w:r>
          </w:p>
        </w:tc>
        <w:tc>
          <w:tcPr>
            <w:tcW w:w="3266" w:type="dxa"/>
            <w:vAlign w:val="center"/>
          </w:tcPr>
          <w:p w14:paraId="3051FFBB" w14:textId="77777777" w:rsidR="00AB2D18" w:rsidRDefault="00AB2D18" w:rsidP="007C2681">
            <w:r w:rsidRPr="009C592B">
              <w:rPr>
                <w:color w:val="000000"/>
              </w:rPr>
              <w:t>Present</w:t>
            </w:r>
            <w:r>
              <w:t xml:space="preserve"> </w:t>
            </w:r>
          </w:p>
        </w:tc>
      </w:tr>
      <w:tr w:rsidR="00AB2D18" w14:paraId="573562EF" w14:textId="77777777" w:rsidTr="00BD73E4">
        <w:trPr>
          <w:trHeight w:val="413"/>
          <w:jc w:val="center"/>
        </w:trPr>
        <w:tc>
          <w:tcPr>
            <w:tcW w:w="1068" w:type="dxa"/>
            <w:vAlign w:val="center"/>
          </w:tcPr>
          <w:p w14:paraId="447F9A93" w14:textId="77777777" w:rsidR="00AB2D18" w:rsidRDefault="00AB2D18" w:rsidP="009C592B">
            <w:pPr>
              <w:numPr>
                <w:ilvl w:val="0"/>
                <w:numId w:val="11"/>
              </w:numPr>
            </w:pPr>
          </w:p>
        </w:tc>
        <w:tc>
          <w:tcPr>
            <w:tcW w:w="4158" w:type="dxa"/>
            <w:vAlign w:val="center"/>
          </w:tcPr>
          <w:p w14:paraId="6E59E4D9" w14:textId="77777777" w:rsidR="00AB2D18" w:rsidRPr="009C592B" w:rsidRDefault="00AB2D18" w:rsidP="007C2681">
            <w:pPr>
              <w:rPr>
                <w:color w:val="000000"/>
              </w:rPr>
            </w:pPr>
            <w:r w:rsidRPr="009C592B">
              <w:rPr>
                <w:color w:val="000000"/>
              </w:rPr>
              <w:t>Engr. Noor Hussain</w:t>
            </w:r>
          </w:p>
        </w:tc>
        <w:tc>
          <w:tcPr>
            <w:tcW w:w="3266" w:type="dxa"/>
            <w:vAlign w:val="center"/>
          </w:tcPr>
          <w:p w14:paraId="09AD44CF" w14:textId="77777777" w:rsidR="00AB2D18" w:rsidRDefault="00AB2D18" w:rsidP="007C2681">
            <w:r w:rsidRPr="009C592B">
              <w:rPr>
                <w:color w:val="000000"/>
              </w:rPr>
              <w:t>Present</w:t>
            </w:r>
            <w:r>
              <w:t xml:space="preserve"> </w:t>
            </w:r>
          </w:p>
        </w:tc>
      </w:tr>
      <w:tr w:rsidR="00AB2D18" w14:paraId="5C48A353" w14:textId="77777777" w:rsidTr="009C592B">
        <w:trPr>
          <w:jc w:val="center"/>
        </w:trPr>
        <w:tc>
          <w:tcPr>
            <w:tcW w:w="1068" w:type="dxa"/>
            <w:vAlign w:val="center"/>
          </w:tcPr>
          <w:p w14:paraId="36214B55" w14:textId="77777777" w:rsidR="00AB2D18" w:rsidRDefault="00AB2D18" w:rsidP="009C592B">
            <w:pPr>
              <w:numPr>
                <w:ilvl w:val="0"/>
                <w:numId w:val="11"/>
              </w:numPr>
            </w:pPr>
          </w:p>
        </w:tc>
        <w:tc>
          <w:tcPr>
            <w:tcW w:w="4158" w:type="dxa"/>
            <w:vAlign w:val="center"/>
          </w:tcPr>
          <w:p w14:paraId="3653D3EC" w14:textId="77777777" w:rsidR="00AB2D18" w:rsidRPr="009C592B" w:rsidRDefault="00AB2D18" w:rsidP="007C2681">
            <w:pPr>
              <w:rPr>
                <w:color w:val="000000"/>
              </w:rPr>
            </w:pPr>
            <w:r w:rsidRPr="009C592B">
              <w:rPr>
                <w:color w:val="000000"/>
              </w:rPr>
              <w:t>Engr. Hammal Khan, Lecturer</w:t>
            </w:r>
          </w:p>
          <w:p w14:paraId="48F5C89F" w14:textId="77777777" w:rsidR="00AB2D18" w:rsidRPr="009C592B" w:rsidRDefault="00AB2D18" w:rsidP="007C2681">
            <w:pPr>
              <w:rPr>
                <w:color w:val="000000"/>
              </w:rPr>
            </w:pPr>
          </w:p>
        </w:tc>
        <w:tc>
          <w:tcPr>
            <w:tcW w:w="3266" w:type="dxa"/>
            <w:vAlign w:val="center"/>
          </w:tcPr>
          <w:p w14:paraId="181E44F8" w14:textId="77777777" w:rsidR="00AB2D18" w:rsidRDefault="00AB2D18" w:rsidP="00C625E9">
            <w:r w:rsidRPr="009C592B">
              <w:rPr>
                <w:color w:val="000000"/>
              </w:rPr>
              <w:t>Present</w:t>
            </w:r>
          </w:p>
        </w:tc>
      </w:tr>
      <w:tr w:rsidR="00AB2D18" w14:paraId="215CC1DE" w14:textId="77777777" w:rsidTr="009C592B">
        <w:trPr>
          <w:trHeight w:val="476"/>
          <w:jc w:val="center"/>
        </w:trPr>
        <w:tc>
          <w:tcPr>
            <w:tcW w:w="1068" w:type="dxa"/>
            <w:vAlign w:val="center"/>
          </w:tcPr>
          <w:p w14:paraId="69AEA10F" w14:textId="77777777" w:rsidR="00AB2D18" w:rsidRDefault="00AB2D18" w:rsidP="009C592B">
            <w:pPr>
              <w:numPr>
                <w:ilvl w:val="0"/>
                <w:numId w:val="11"/>
              </w:numPr>
            </w:pPr>
          </w:p>
        </w:tc>
        <w:tc>
          <w:tcPr>
            <w:tcW w:w="4158" w:type="dxa"/>
            <w:vAlign w:val="center"/>
          </w:tcPr>
          <w:p w14:paraId="6B65AA97" w14:textId="77777777" w:rsidR="00AB2D18" w:rsidRPr="009C592B" w:rsidRDefault="00AB2D18" w:rsidP="007C2681">
            <w:pPr>
              <w:rPr>
                <w:color w:val="000000"/>
              </w:rPr>
            </w:pPr>
            <w:r w:rsidRPr="009C592B">
              <w:rPr>
                <w:color w:val="000000"/>
              </w:rPr>
              <w:t>Engr. Mansoor Ahmed, Lecturer</w:t>
            </w:r>
          </w:p>
          <w:p w14:paraId="364E6382" w14:textId="77777777" w:rsidR="00AB2D18" w:rsidRPr="009C592B" w:rsidRDefault="00AB2D18" w:rsidP="007C2681">
            <w:pPr>
              <w:rPr>
                <w:color w:val="000000"/>
              </w:rPr>
            </w:pPr>
          </w:p>
        </w:tc>
        <w:tc>
          <w:tcPr>
            <w:tcW w:w="3266" w:type="dxa"/>
            <w:vAlign w:val="center"/>
          </w:tcPr>
          <w:p w14:paraId="784C476B" w14:textId="77777777" w:rsidR="00AB2D18" w:rsidRDefault="00AB2D18" w:rsidP="007C2681">
            <w:r>
              <w:rPr>
                <w:color w:val="000000"/>
              </w:rPr>
              <w:t>P</w:t>
            </w:r>
            <w:r w:rsidRPr="009C592B">
              <w:rPr>
                <w:color w:val="000000"/>
              </w:rPr>
              <w:t>esent</w:t>
            </w:r>
          </w:p>
        </w:tc>
      </w:tr>
      <w:tr w:rsidR="00AB2D18" w14:paraId="07726FFC" w14:textId="77777777" w:rsidTr="00BD73E4">
        <w:trPr>
          <w:trHeight w:val="422"/>
          <w:jc w:val="center"/>
        </w:trPr>
        <w:tc>
          <w:tcPr>
            <w:tcW w:w="1068" w:type="dxa"/>
            <w:vAlign w:val="center"/>
          </w:tcPr>
          <w:p w14:paraId="7E862DFF" w14:textId="77777777" w:rsidR="00AB2D18" w:rsidRDefault="00AB2D18" w:rsidP="009C592B">
            <w:pPr>
              <w:numPr>
                <w:ilvl w:val="0"/>
                <w:numId w:val="11"/>
              </w:numPr>
            </w:pPr>
          </w:p>
        </w:tc>
        <w:tc>
          <w:tcPr>
            <w:tcW w:w="4158" w:type="dxa"/>
            <w:vAlign w:val="center"/>
          </w:tcPr>
          <w:p w14:paraId="7C9F935B" w14:textId="77777777" w:rsidR="00AB2D18" w:rsidRPr="009C592B" w:rsidRDefault="00AB2D18" w:rsidP="007C2681">
            <w:pPr>
              <w:rPr>
                <w:color w:val="000000"/>
              </w:rPr>
            </w:pPr>
            <w:r w:rsidRPr="009C592B">
              <w:rPr>
                <w:color w:val="000000"/>
              </w:rPr>
              <w:t>Engr. Asmatullah, Lecturer</w:t>
            </w:r>
          </w:p>
        </w:tc>
        <w:tc>
          <w:tcPr>
            <w:tcW w:w="3266" w:type="dxa"/>
            <w:vAlign w:val="center"/>
          </w:tcPr>
          <w:p w14:paraId="10E516DA" w14:textId="77777777" w:rsidR="00AB2D18" w:rsidRPr="009C592B" w:rsidRDefault="00AB2D18" w:rsidP="00A5140E">
            <w:pPr>
              <w:rPr>
                <w:color w:val="000000"/>
              </w:rPr>
            </w:pPr>
            <w:r>
              <w:rPr>
                <w:color w:val="000000"/>
              </w:rPr>
              <w:t>Resigned from duties</w:t>
            </w:r>
          </w:p>
          <w:p w14:paraId="3FAA685C" w14:textId="77777777" w:rsidR="00AB2D18" w:rsidRDefault="00AB2D18" w:rsidP="00A5140E"/>
        </w:tc>
      </w:tr>
      <w:tr w:rsidR="00AB2D18" w14:paraId="04C2ED24" w14:textId="77777777" w:rsidTr="009C592B">
        <w:trPr>
          <w:jc w:val="center"/>
        </w:trPr>
        <w:tc>
          <w:tcPr>
            <w:tcW w:w="1068" w:type="dxa"/>
            <w:vAlign w:val="center"/>
          </w:tcPr>
          <w:p w14:paraId="4C3ED2DD" w14:textId="77777777" w:rsidR="00AB2D18" w:rsidRDefault="00AB2D18" w:rsidP="009C592B">
            <w:pPr>
              <w:numPr>
                <w:ilvl w:val="0"/>
                <w:numId w:val="11"/>
              </w:numPr>
            </w:pPr>
          </w:p>
        </w:tc>
        <w:tc>
          <w:tcPr>
            <w:tcW w:w="4158" w:type="dxa"/>
            <w:vAlign w:val="center"/>
          </w:tcPr>
          <w:p w14:paraId="212C4A98" w14:textId="77777777" w:rsidR="00AB2D18" w:rsidRPr="009C592B" w:rsidRDefault="00AB2D18" w:rsidP="007C2681">
            <w:pPr>
              <w:rPr>
                <w:color w:val="000000"/>
              </w:rPr>
            </w:pPr>
            <w:r w:rsidRPr="009C592B">
              <w:rPr>
                <w:color w:val="000000"/>
              </w:rPr>
              <w:t>Engr. Muhammad Tayyub, Lecturer</w:t>
            </w:r>
          </w:p>
          <w:p w14:paraId="3B3668AF" w14:textId="77777777" w:rsidR="00AB2D18" w:rsidRPr="009C592B" w:rsidRDefault="00AB2D18" w:rsidP="007C2681">
            <w:pPr>
              <w:rPr>
                <w:color w:val="000000"/>
              </w:rPr>
            </w:pPr>
          </w:p>
        </w:tc>
        <w:tc>
          <w:tcPr>
            <w:tcW w:w="3266" w:type="dxa"/>
            <w:vAlign w:val="center"/>
          </w:tcPr>
          <w:p w14:paraId="315AD5A5" w14:textId="77777777" w:rsidR="00AB2D18" w:rsidRDefault="00AB2D18" w:rsidP="007C2681">
            <w:r w:rsidRPr="009C592B">
              <w:rPr>
                <w:color w:val="000000"/>
              </w:rPr>
              <w:t>Present</w:t>
            </w:r>
          </w:p>
        </w:tc>
      </w:tr>
      <w:tr w:rsidR="00AB2D18" w14:paraId="40CCC9B4" w14:textId="77777777" w:rsidTr="009C592B">
        <w:trPr>
          <w:jc w:val="center"/>
        </w:trPr>
        <w:tc>
          <w:tcPr>
            <w:tcW w:w="1068" w:type="dxa"/>
            <w:vAlign w:val="center"/>
          </w:tcPr>
          <w:p w14:paraId="45103B85" w14:textId="77777777" w:rsidR="00AB2D18" w:rsidRDefault="00AB2D18" w:rsidP="00E737A5">
            <w:r>
              <w:t xml:space="preserve">      14.</w:t>
            </w:r>
          </w:p>
        </w:tc>
        <w:tc>
          <w:tcPr>
            <w:tcW w:w="4158" w:type="dxa"/>
            <w:vAlign w:val="center"/>
          </w:tcPr>
          <w:p w14:paraId="1AC8350F" w14:textId="77777777" w:rsidR="00AB2D18" w:rsidRPr="009C592B" w:rsidRDefault="00AB2D18">
            <w:pPr>
              <w:rPr>
                <w:color w:val="000000"/>
              </w:rPr>
            </w:pPr>
            <w:r>
              <w:rPr>
                <w:color w:val="000000"/>
              </w:rPr>
              <w:t>Engr. Mohibullah  Lecturer</w:t>
            </w:r>
          </w:p>
        </w:tc>
        <w:tc>
          <w:tcPr>
            <w:tcW w:w="3266" w:type="dxa"/>
            <w:vAlign w:val="center"/>
          </w:tcPr>
          <w:p w14:paraId="0DA84ED4" w14:textId="77777777" w:rsidR="00AB2D18" w:rsidRDefault="00AB2D18" w:rsidP="007C2681">
            <w:pPr>
              <w:rPr>
                <w:color w:val="000000"/>
              </w:rPr>
            </w:pPr>
            <w:r>
              <w:rPr>
                <w:color w:val="000000"/>
              </w:rPr>
              <w:t xml:space="preserve">On C/Leave 30-09-2015 to </w:t>
            </w:r>
          </w:p>
          <w:p w14:paraId="0CE4CE58" w14:textId="77777777" w:rsidR="00AB2D18" w:rsidRDefault="00AB2D18" w:rsidP="007C2681">
            <w:r>
              <w:rPr>
                <w:color w:val="000000"/>
              </w:rPr>
              <w:t xml:space="preserve"> 01-10-2015</w:t>
            </w:r>
          </w:p>
        </w:tc>
      </w:tr>
    </w:tbl>
    <w:p w14:paraId="0B62E007" w14:textId="77777777" w:rsidR="00AB2D18" w:rsidRDefault="00AB2D18" w:rsidP="00CB41FC">
      <w:pPr>
        <w:tabs>
          <w:tab w:val="left" w:pos="5715"/>
        </w:tabs>
        <w:rPr>
          <w:b/>
          <w:sz w:val="28"/>
          <w:szCs w:val="28"/>
        </w:rPr>
      </w:pPr>
      <w:r>
        <w:tab/>
      </w:r>
    </w:p>
    <w:p w14:paraId="6B3913A7" w14:textId="77777777" w:rsidR="00AB2D18" w:rsidRDefault="00AB2D18" w:rsidP="00CB41FC">
      <w:pPr>
        <w:tabs>
          <w:tab w:val="left" w:pos="5715"/>
        </w:tabs>
        <w:rPr>
          <w:b/>
          <w:sz w:val="28"/>
          <w:szCs w:val="28"/>
        </w:rPr>
      </w:pPr>
    </w:p>
    <w:p w14:paraId="07B3E6D5" w14:textId="77777777" w:rsidR="00AB2D18" w:rsidRDefault="00AB2D18" w:rsidP="00BD73E4">
      <w:pPr>
        <w:tabs>
          <w:tab w:val="left" w:pos="5715"/>
        </w:tabs>
        <w:jc w:val="right"/>
        <w:rPr>
          <w:b/>
          <w:sz w:val="28"/>
          <w:szCs w:val="28"/>
        </w:rPr>
      </w:pPr>
      <w:r>
        <w:rPr>
          <w:b/>
          <w:sz w:val="28"/>
          <w:szCs w:val="28"/>
        </w:rPr>
        <w:t>CHARMAN</w:t>
      </w:r>
    </w:p>
    <w:p w14:paraId="1BAB21EB" w14:textId="77777777" w:rsidR="00AB2D18" w:rsidRDefault="00AB2D18" w:rsidP="00CB41FC">
      <w:pPr>
        <w:tabs>
          <w:tab w:val="left" w:pos="5715"/>
        </w:tabs>
        <w:rPr>
          <w:b/>
          <w:sz w:val="28"/>
          <w:szCs w:val="28"/>
        </w:rPr>
      </w:pPr>
    </w:p>
    <w:p w14:paraId="0F40F21E" w14:textId="77777777" w:rsidR="00AB2D18" w:rsidRDefault="00AB2D18" w:rsidP="00CB41FC">
      <w:pPr>
        <w:tabs>
          <w:tab w:val="left" w:pos="5715"/>
        </w:tabs>
        <w:rPr>
          <w:b/>
          <w:sz w:val="28"/>
          <w:szCs w:val="28"/>
        </w:rPr>
      </w:pPr>
    </w:p>
    <w:p w14:paraId="49950FC9" w14:textId="77777777" w:rsidR="00AB2D18" w:rsidRDefault="00AB2D18" w:rsidP="00CB41FC">
      <w:pPr>
        <w:tabs>
          <w:tab w:val="left" w:pos="5715"/>
        </w:tabs>
        <w:rPr>
          <w:b/>
          <w:sz w:val="28"/>
          <w:szCs w:val="28"/>
        </w:rPr>
      </w:pPr>
    </w:p>
    <w:p w14:paraId="768B7645" w14:textId="77777777" w:rsidR="00AB2D18" w:rsidRDefault="00AB2D18" w:rsidP="00CB41FC">
      <w:pPr>
        <w:tabs>
          <w:tab w:val="left" w:pos="5715"/>
        </w:tabs>
        <w:rPr>
          <w:b/>
          <w:sz w:val="28"/>
          <w:szCs w:val="28"/>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3F0A2F5" w14:textId="77777777" w:rsidTr="00AE45B6">
        <w:tc>
          <w:tcPr>
            <w:tcW w:w="2500" w:type="pct"/>
          </w:tcPr>
          <w:p w14:paraId="5F45369E" w14:textId="77777777" w:rsidR="00AB2D18" w:rsidRDefault="00AB2D18" w:rsidP="00AE45B6">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5/</w:t>
            </w:r>
          </w:p>
        </w:tc>
        <w:tc>
          <w:tcPr>
            <w:tcW w:w="2500" w:type="pct"/>
          </w:tcPr>
          <w:p w14:paraId="7D4D277B" w14:textId="77777777" w:rsidR="00AB2D18" w:rsidRDefault="00AB2D18" w:rsidP="00AE45B6">
            <w:pPr>
              <w:snapToGrid w:val="0"/>
              <w:jc w:val="right"/>
              <w:rPr>
                <w:rFonts w:ascii="MS Reference Sans Serif" w:hAnsi="MS Reference Sans Serif"/>
                <w:b/>
                <w:szCs w:val="26"/>
              </w:rPr>
            </w:pPr>
            <w:r>
              <w:rPr>
                <w:rFonts w:ascii="MS Reference Sans Serif" w:hAnsi="MS Reference Sans Serif"/>
                <w:b/>
                <w:szCs w:val="26"/>
              </w:rPr>
              <w:t>Dated: September 30,2015</w:t>
            </w:r>
          </w:p>
        </w:tc>
      </w:tr>
    </w:tbl>
    <w:p w14:paraId="11A83B7E" w14:textId="77777777" w:rsidR="00AB2D18" w:rsidRDefault="00AB2D18" w:rsidP="00BD73E4"/>
    <w:p w14:paraId="7DFF03DF" w14:textId="77777777" w:rsidR="00AB2D18" w:rsidRDefault="00AB2D18" w:rsidP="00BD73E4">
      <w:pPr>
        <w:ind w:left="1440"/>
      </w:pPr>
    </w:p>
    <w:p w14:paraId="3B447D92" w14:textId="77777777" w:rsidR="00AB2D18" w:rsidRDefault="00AB2D18" w:rsidP="00BD73E4">
      <w:pPr>
        <w:ind w:left="1440"/>
      </w:pPr>
      <w:r>
        <w:t>The Dean Faculty of Engineering,</w:t>
      </w:r>
    </w:p>
    <w:p w14:paraId="4D9211BF" w14:textId="77777777" w:rsidR="00AB2D18" w:rsidRDefault="00AB2D18" w:rsidP="00BD73E4">
      <w:pPr>
        <w:ind w:left="720" w:firstLine="720"/>
      </w:pPr>
      <w:r>
        <w:t>Balochistan UET, Khuzdar</w:t>
      </w:r>
    </w:p>
    <w:p w14:paraId="77BF9FB4" w14:textId="77777777" w:rsidR="00AB2D18" w:rsidRDefault="00AB2D18" w:rsidP="00BD73E4"/>
    <w:p w14:paraId="0D5EBBFF" w14:textId="77777777" w:rsidR="00AB2D18" w:rsidRDefault="00AB2D18" w:rsidP="00394C0D">
      <w:pPr>
        <w:spacing w:line="360" w:lineRule="auto"/>
      </w:pPr>
      <w:r>
        <w:t>Subject:</w:t>
      </w:r>
      <w:r>
        <w:tab/>
      </w:r>
      <w:r>
        <w:rPr>
          <w:b/>
          <w:u w:val="single"/>
        </w:rPr>
        <w:t>STATUS OF MINISTERIAL STAFF</w:t>
      </w:r>
      <w:r>
        <w:tab/>
      </w:r>
      <w:r>
        <w:tab/>
      </w:r>
      <w:r>
        <w:tab/>
      </w:r>
      <w:r>
        <w:tab/>
      </w:r>
    </w:p>
    <w:p w14:paraId="065EE601" w14:textId="77777777" w:rsidR="00AB2D18" w:rsidRDefault="00AB2D18" w:rsidP="00BD73E4">
      <w:pPr>
        <w:spacing w:line="360" w:lineRule="auto"/>
      </w:pPr>
    </w:p>
    <w:p w14:paraId="01AA68F8" w14:textId="77777777" w:rsidR="00AB2D18" w:rsidRPr="00394C0D" w:rsidRDefault="00AB2D18" w:rsidP="00BD73E4">
      <w:pPr>
        <w:spacing w:line="360" w:lineRule="auto"/>
        <w:rPr>
          <w:b/>
          <w:bCs/>
        </w:rPr>
      </w:pPr>
      <w:r>
        <w:lastRenderedPageBreak/>
        <w:t>Reference your telephonic conversation, the following is the status of ministerial  staff  on            30-09-2015.</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2880"/>
        <w:gridCol w:w="1800"/>
        <w:gridCol w:w="2700"/>
      </w:tblGrid>
      <w:tr w:rsidR="00AB2D18" w:rsidRPr="00394C0D" w14:paraId="2B536E53" w14:textId="77777777" w:rsidTr="00CD5AAB">
        <w:trPr>
          <w:jc w:val="center"/>
        </w:trPr>
        <w:tc>
          <w:tcPr>
            <w:tcW w:w="828" w:type="dxa"/>
            <w:vAlign w:val="center"/>
          </w:tcPr>
          <w:p w14:paraId="018992D7" w14:textId="77777777" w:rsidR="00AB2D18" w:rsidRPr="00CD5AAB" w:rsidRDefault="00AB2D18" w:rsidP="00394C0D">
            <w:pPr>
              <w:rPr>
                <w:b/>
                <w:bCs/>
              </w:rPr>
            </w:pPr>
            <w:r w:rsidRPr="00CD5AAB">
              <w:rPr>
                <w:b/>
                <w:bCs/>
              </w:rPr>
              <w:t>Sr. No.</w:t>
            </w:r>
          </w:p>
        </w:tc>
        <w:tc>
          <w:tcPr>
            <w:tcW w:w="2880" w:type="dxa"/>
            <w:vAlign w:val="center"/>
          </w:tcPr>
          <w:p w14:paraId="15D3040C" w14:textId="77777777" w:rsidR="00AB2D18" w:rsidRPr="00CD5AAB" w:rsidRDefault="00AB2D18" w:rsidP="00394C0D">
            <w:pPr>
              <w:rPr>
                <w:b/>
                <w:bCs/>
              </w:rPr>
            </w:pPr>
            <w:r w:rsidRPr="00CD5AAB">
              <w:rPr>
                <w:b/>
                <w:bCs/>
              </w:rPr>
              <w:t>Name</w:t>
            </w:r>
          </w:p>
        </w:tc>
        <w:tc>
          <w:tcPr>
            <w:tcW w:w="1800" w:type="dxa"/>
            <w:vAlign w:val="center"/>
          </w:tcPr>
          <w:p w14:paraId="5B4F04D6" w14:textId="77777777" w:rsidR="00AB2D18" w:rsidRPr="00CD5AAB" w:rsidRDefault="00AB2D18" w:rsidP="00394C0D">
            <w:pPr>
              <w:rPr>
                <w:b/>
                <w:bCs/>
              </w:rPr>
            </w:pPr>
            <w:r w:rsidRPr="00CD5AAB">
              <w:rPr>
                <w:b/>
                <w:bCs/>
              </w:rPr>
              <w:t>Designation</w:t>
            </w:r>
          </w:p>
        </w:tc>
        <w:tc>
          <w:tcPr>
            <w:tcW w:w="2700" w:type="dxa"/>
          </w:tcPr>
          <w:p w14:paraId="01797393" w14:textId="77777777" w:rsidR="00AB2D18" w:rsidRPr="00CD5AAB" w:rsidRDefault="00AB2D18" w:rsidP="00394C0D">
            <w:pPr>
              <w:rPr>
                <w:b/>
                <w:bCs/>
              </w:rPr>
            </w:pPr>
            <w:r w:rsidRPr="00CD5AAB">
              <w:rPr>
                <w:b/>
                <w:bCs/>
              </w:rPr>
              <w:t>Status</w:t>
            </w:r>
          </w:p>
        </w:tc>
      </w:tr>
      <w:tr w:rsidR="00AB2D18" w14:paraId="67D719E7" w14:textId="77777777" w:rsidTr="00CD5AAB">
        <w:trPr>
          <w:jc w:val="center"/>
        </w:trPr>
        <w:tc>
          <w:tcPr>
            <w:tcW w:w="828" w:type="dxa"/>
            <w:vAlign w:val="center"/>
          </w:tcPr>
          <w:p w14:paraId="3ABC282A" w14:textId="77777777" w:rsidR="00AB2D18" w:rsidRPr="00C7560B" w:rsidRDefault="00AB2D18" w:rsidP="00CD5AAB">
            <w:pPr>
              <w:pStyle w:val="ListParagraph"/>
              <w:ind w:left="0"/>
              <w:jc w:val="center"/>
            </w:pPr>
            <w:r>
              <w:t>1</w:t>
            </w:r>
          </w:p>
        </w:tc>
        <w:tc>
          <w:tcPr>
            <w:tcW w:w="2880" w:type="dxa"/>
            <w:vAlign w:val="center"/>
          </w:tcPr>
          <w:p w14:paraId="5F5DB992" w14:textId="77777777" w:rsidR="00AB2D18" w:rsidRPr="00CD5AAB" w:rsidRDefault="00AB2D18" w:rsidP="00394C0D">
            <w:pPr>
              <w:rPr>
                <w:color w:val="000000"/>
              </w:rPr>
            </w:pPr>
            <w:r w:rsidRPr="00CD5AAB">
              <w:rPr>
                <w:color w:val="000000"/>
              </w:rPr>
              <w:t>Sayed Khan</w:t>
            </w:r>
          </w:p>
        </w:tc>
        <w:tc>
          <w:tcPr>
            <w:tcW w:w="1800" w:type="dxa"/>
            <w:vAlign w:val="bottom"/>
          </w:tcPr>
          <w:p w14:paraId="29A5042F" w14:textId="77777777" w:rsidR="00AB2D18" w:rsidRPr="00CD5AAB" w:rsidRDefault="00AB2D18" w:rsidP="00394C0D">
            <w:pPr>
              <w:rPr>
                <w:color w:val="000000"/>
              </w:rPr>
            </w:pPr>
            <w:r w:rsidRPr="00CD5AAB">
              <w:rPr>
                <w:color w:val="000000"/>
              </w:rPr>
              <w:t>Lab. Instructor</w:t>
            </w:r>
          </w:p>
        </w:tc>
        <w:tc>
          <w:tcPr>
            <w:tcW w:w="2700" w:type="dxa"/>
          </w:tcPr>
          <w:p w14:paraId="3A9E595D" w14:textId="77777777" w:rsidR="00AB2D18" w:rsidRPr="00CD5AAB" w:rsidRDefault="00AB2D18" w:rsidP="00394C0D">
            <w:pPr>
              <w:rPr>
                <w:color w:val="000000"/>
              </w:rPr>
            </w:pPr>
            <w:r w:rsidRPr="00CD5AAB">
              <w:rPr>
                <w:color w:val="000000"/>
              </w:rPr>
              <w:t>Present</w:t>
            </w:r>
          </w:p>
        </w:tc>
      </w:tr>
      <w:tr w:rsidR="00AB2D18" w14:paraId="19965807" w14:textId="77777777" w:rsidTr="00CD5AAB">
        <w:trPr>
          <w:jc w:val="center"/>
        </w:trPr>
        <w:tc>
          <w:tcPr>
            <w:tcW w:w="828" w:type="dxa"/>
            <w:vAlign w:val="center"/>
          </w:tcPr>
          <w:p w14:paraId="420999F2" w14:textId="77777777" w:rsidR="00AB2D18" w:rsidRPr="00C7560B" w:rsidRDefault="00AB2D18" w:rsidP="00CD5AAB">
            <w:pPr>
              <w:pStyle w:val="ListParagraph"/>
              <w:ind w:left="0"/>
              <w:jc w:val="center"/>
            </w:pPr>
            <w:r>
              <w:t>2</w:t>
            </w:r>
          </w:p>
        </w:tc>
        <w:tc>
          <w:tcPr>
            <w:tcW w:w="2880" w:type="dxa"/>
            <w:vAlign w:val="center"/>
          </w:tcPr>
          <w:p w14:paraId="0563A964" w14:textId="77777777" w:rsidR="00AB2D18" w:rsidRPr="00CD5AAB" w:rsidRDefault="00AB2D18" w:rsidP="00394C0D">
            <w:pPr>
              <w:rPr>
                <w:color w:val="000000"/>
              </w:rPr>
            </w:pPr>
            <w:r w:rsidRPr="00CD5AAB">
              <w:rPr>
                <w:color w:val="000000"/>
              </w:rPr>
              <w:t>Muhammad Akbar</w:t>
            </w:r>
          </w:p>
        </w:tc>
        <w:tc>
          <w:tcPr>
            <w:tcW w:w="1800" w:type="dxa"/>
            <w:vAlign w:val="center"/>
          </w:tcPr>
          <w:p w14:paraId="5B6617F3" w14:textId="77777777" w:rsidR="00AB2D18" w:rsidRPr="00CD5AAB" w:rsidRDefault="00AB2D18" w:rsidP="00CD5AAB">
            <w:pPr>
              <w:spacing w:line="360" w:lineRule="auto"/>
              <w:rPr>
                <w:color w:val="000000"/>
              </w:rPr>
            </w:pPr>
            <w:r w:rsidRPr="00CD5AAB">
              <w:rPr>
                <w:color w:val="000000"/>
              </w:rPr>
              <w:t>Assistant</w:t>
            </w:r>
          </w:p>
        </w:tc>
        <w:tc>
          <w:tcPr>
            <w:tcW w:w="2700" w:type="dxa"/>
          </w:tcPr>
          <w:p w14:paraId="76B1AF13" w14:textId="77777777" w:rsidR="00AB2D18" w:rsidRDefault="00AB2D18">
            <w:r w:rsidRPr="00CD5AAB">
              <w:rPr>
                <w:color w:val="000000"/>
              </w:rPr>
              <w:t>Present</w:t>
            </w:r>
          </w:p>
        </w:tc>
      </w:tr>
      <w:tr w:rsidR="00AB2D18" w14:paraId="000DA066" w14:textId="77777777" w:rsidTr="00CD5AAB">
        <w:trPr>
          <w:jc w:val="center"/>
        </w:trPr>
        <w:tc>
          <w:tcPr>
            <w:tcW w:w="828" w:type="dxa"/>
            <w:vAlign w:val="center"/>
          </w:tcPr>
          <w:p w14:paraId="37BBBC37" w14:textId="77777777" w:rsidR="00AB2D18" w:rsidRPr="00C7560B" w:rsidRDefault="00AB2D18" w:rsidP="00CD5AAB">
            <w:pPr>
              <w:pStyle w:val="ListParagraph"/>
              <w:ind w:left="0"/>
              <w:jc w:val="center"/>
            </w:pPr>
            <w:r>
              <w:t>3</w:t>
            </w:r>
          </w:p>
        </w:tc>
        <w:tc>
          <w:tcPr>
            <w:tcW w:w="2880" w:type="dxa"/>
            <w:vAlign w:val="center"/>
          </w:tcPr>
          <w:p w14:paraId="3830623F" w14:textId="77777777" w:rsidR="00AB2D18" w:rsidRPr="00CD5AAB" w:rsidRDefault="00AB2D18" w:rsidP="00394C0D">
            <w:pPr>
              <w:rPr>
                <w:color w:val="000000"/>
              </w:rPr>
            </w:pPr>
            <w:r w:rsidRPr="00CD5AAB">
              <w:rPr>
                <w:color w:val="000000"/>
              </w:rPr>
              <w:t>Javed Ahmed</w:t>
            </w:r>
          </w:p>
        </w:tc>
        <w:tc>
          <w:tcPr>
            <w:tcW w:w="1800" w:type="dxa"/>
            <w:vAlign w:val="center"/>
          </w:tcPr>
          <w:p w14:paraId="3335E3AE" w14:textId="77777777" w:rsidR="00AB2D18" w:rsidRPr="00CD5AAB" w:rsidRDefault="00AB2D18" w:rsidP="00CD5AAB">
            <w:pPr>
              <w:spacing w:line="360" w:lineRule="auto"/>
              <w:rPr>
                <w:color w:val="000000"/>
              </w:rPr>
            </w:pPr>
            <w:r w:rsidRPr="00CD5AAB">
              <w:rPr>
                <w:color w:val="000000"/>
              </w:rPr>
              <w:t>Senior Clerk</w:t>
            </w:r>
          </w:p>
        </w:tc>
        <w:tc>
          <w:tcPr>
            <w:tcW w:w="2700" w:type="dxa"/>
          </w:tcPr>
          <w:p w14:paraId="356C470E" w14:textId="77777777" w:rsidR="00AB2D18" w:rsidRPr="00CD5AAB" w:rsidRDefault="00AB2D18">
            <w:pPr>
              <w:rPr>
                <w:color w:val="000000"/>
              </w:rPr>
            </w:pPr>
            <w:r w:rsidRPr="00CD5AAB">
              <w:rPr>
                <w:color w:val="000000"/>
              </w:rPr>
              <w:t>On C/L 30-09-05 to</w:t>
            </w:r>
          </w:p>
          <w:p w14:paraId="15EEAA72" w14:textId="77777777" w:rsidR="00AB2D18" w:rsidRDefault="00AB2D18">
            <w:r w:rsidRPr="00CD5AAB">
              <w:rPr>
                <w:color w:val="000000"/>
              </w:rPr>
              <w:t xml:space="preserve"> 02-10-15</w:t>
            </w:r>
          </w:p>
        </w:tc>
      </w:tr>
      <w:tr w:rsidR="00AB2D18" w14:paraId="37914455" w14:textId="77777777" w:rsidTr="00CD5AAB">
        <w:trPr>
          <w:jc w:val="center"/>
        </w:trPr>
        <w:tc>
          <w:tcPr>
            <w:tcW w:w="828" w:type="dxa"/>
            <w:vAlign w:val="center"/>
          </w:tcPr>
          <w:p w14:paraId="25CF1963" w14:textId="77777777" w:rsidR="00AB2D18" w:rsidRPr="00C7560B" w:rsidRDefault="00AB2D18" w:rsidP="00CD5AAB">
            <w:pPr>
              <w:pStyle w:val="ListParagraph"/>
              <w:ind w:left="0"/>
              <w:jc w:val="center"/>
            </w:pPr>
            <w:r>
              <w:t>4</w:t>
            </w:r>
          </w:p>
        </w:tc>
        <w:tc>
          <w:tcPr>
            <w:tcW w:w="2880" w:type="dxa"/>
            <w:vAlign w:val="center"/>
          </w:tcPr>
          <w:p w14:paraId="150DA484" w14:textId="77777777" w:rsidR="00AB2D18" w:rsidRPr="00CD5AAB" w:rsidRDefault="00AB2D18" w:rsidP="00394C0D">
            <w:pPr>
              <w:rPr>
                <w:color w:val="000000"/>
              </w:rPr>
            </w:pPr>
            <w:r w:rsidRPr="00CD5AAB">
              <w:rPr>
                <w:color w:val="000000"/>
              </w:rPr>
              <w:t>Sikandar Khan</w:t>
            </w:r>
          </w:p>
        </w:tc>
        <w:tc>
          <w:tcPr>
            <w:tcW w:w="1800" w:type="dxa"/>
            <w:vAlign w:val="center"/>
          </w:tcPr>
          <w:p w14:paraId="476D09E2" w14:textId="77777777" w:rsidR="00AB2D18" w:rsidRPr="00CD5AAB" w:rsidRDefault="00AB2D18" w:rsidP="00CD5AAB">
            <w:pPr>
              <w:spacing w:line="360" w:lineRule="auto"/>
              <w:rPr>
                <w:color w:val="000000"/>
              </w:rPr>
            </w:pPr>
            <w:r w:rsidRPr="00CD5AAB">
              <w:rPr>
                <w:color w:val="000000"/>
              </w:rPr>
              <w:t>Lab. Assistant</w:t>
            </w:r>
          </w:p>
        </w:tc>
        <w:tc>
          <w:tcPr>
            <w:tcW w:w="2700" w:type="dxa"/>
          </w:tcPr>
          <w:p w14:paraId="3D210A34" w14:textId="77777777" w:rsidR="00AB2D18" w:rsidRDefault="00AB2D18">
            <w:r w:rsidRPr="00CD5AAB">
              <w:rPr>
                <w:color w:val="000000"/>
              </w:rPr>
              <w:t>Present</w:t>
            </w:r>
          </w:p>
        </w:tc>
      </w:tr>
      <w:tr w:rsidR="00AB2D18" w14:paraId="001D6720" w14:textId="77777777" w:rsidTr="00CD5AAB">
        <w:trPr>
          <w:jc w:val="center"/>
        </w:trPr>
        <w:tc>
          <w:tcPr>
            <w:tcW w:w="828" w:type="dxa"/>
            <w:vAlign w:val="center"/>
          </w:tcPr>
          <w:p w14:paraId="5AF749BE" w14:textId="77777777" w:rsidR="00AB2D18" w:rsidRPr="00C7560B" w:rsidRDefault="00AB2D18" w:rsidP="00CD5AAB">
            <w:pPr>
              <w:pStyle w:val="ListParagraph"/>
              <w:ind w:left="0"/>
              <w:jc w:val="center"/>
            </w:pPr>
            <w:r>
              <w:t>5</w:t>
            </w:r>
          </w:p>
        </w:tc>
        <w:tc>
          <w:tcPr>
            <w:tcW w:w="2880" w:type="dxa"/>
            <w:vAlign w:val="center"/>
          </w:tcPr>
          <w:p w14:paraId="5BD4E832" w14:textId="77777777" w:rsidR="00AB2D18" w:rsidRPr="00CD5AAB" w:rsidRDefault="00AB2D18" w:rsidP="00394C0D">
            <w:pPr>
              <w:rPr>
                <w:color w:val="000000"/>
              </w:rPr>
            </w:pPr>
            <w:r w:rsidRPr="00CD5AAB">
              <w:rPr>
                <w:color w:val="000000"/>
              </w:rPr>
              <w:t>Zulfiqar Ali</w:t>
            </w:r>
          </w:p>
        </w:tc>
        <w:tc>
          <w:tcPr>
            <w:tcW w:w="1800" w:type="dxa"/>
            <w:vAlign w:val="center"/>
          </w:tcPr>
          <w:p w14:paraId="11DCAEC4" w14:textId="77777777" w:rsidR="00AB2D18" w:rsidRPr="00CD5AAB" w:rsidRDefault="00AB2D18" w:rsidP="00CD5AAB">
            <w:pPr>
              <w:spacing w:line="360" w:lineRule="auto"/>
              <w:rPr>
                <w:color w:val="000000"/>
              </w:rPr>
            </w:pPr>
            <w:r w:rsidRPr="00CD5AAB">
              <w:rPr>
                <w:color w:val="000000"/>
              </w:rPr>
              <w:t>Lab. Assistant</w:t>
            </w:r>
          </w:p>
        </w:tc>
        <w:tc>
          <w:tcPr>
            <w:tcW w:w="2700" w:type="dxa"/>
          </w:tcPr>
          <w:p w14:paraId="5A295E8F" w14:textId="77777777" w:rsidR="00AB2D18" w:rsidRDefault="00AB2D18">
            <w:r w:rsidRPr="00CD5AAB">
              <w:rPr>
                <w:color w:val="000000"/>
              </w:rPr>
              <w:t>Present</w:t>
            </w:r>
          </w:p>
        </w:tc>
      </w:tr>
      <w:tr w:rsidR="00AB2D18" w14:paraId="768E2FCB" w14:textId="77777777" w:rsidTr="00CD5AAB">
        <w:trPr>
          <w:jc w:val="center"/>
        </w:trPr>
        <w:tc>
          <w:tcPr>
            <w:tcW w:w="828" w:type="dxa"/>
            <w:vAlign w:val="center"/>
          </w:tcPr>
          <w:p w14:paraId="0309DB92" w14:textId="77777777" w:rsidR="00AB2D18" w:rsidRPr="00C7560B" w:rsidRDefault="00AB2D18" w:rsidP="00CD5AAB">
            <w:pPr>
              <w:pStyle w:val="ListParagraph"/>
              <w:ind w:left="0"/>
              <w:jc w:val="center"/>
            </w:pPr>
            <w:r>
              <w:t>6</w:t>
            </w:r>
          </w:p>
        </w:tc>
        <w:tc>
          <w:tcPr>
            <w:tcW w:w="2880" w:type="dxa"/>
            <w:vAlign w:val="center"/>
          </w:tcPr>
          <w:p w14:paraId="2C391236" w14:textId="77777777" w:rsidR="00AB2D18" w:rsidRPr="00CD5AAB" w:rsidRDefault="00AB2D18" w:rsidP="00394C0D">
            <w:pPr>
              <w:rPr>
                <w:color w:val="000000"/>
              </w:rPr>
            </w:pPr>
            <w:r w:rsidRPr="00CD5AAB">
              <w:rPr>
                <w:color w:val="000000"/>
              </w:rPr>
              <w:t>Noor Muhammad</w:t>
            </w:r>
          </w:p>
        </w:tc>
        <w:tc>
          <w:tcPr>
            <w:tcW w:w="1800" w:type="dxa"/>
            <w:vAlign w:val="center"/>
          </w:tcPr>
          <w:p w14:paraId="247C5CE0" w14:textId="77777777" w:rsidR="00AB2D18" w:rsidRPr="00CD5AAB" w:rsidRDefault="00AB2D18" w:rsidP="00CD5AAB">
            <w:pPr>
              <w:spacing w:line="360" w:lineRule="auto"/>
              <w:rPr>
                <w:color w:val="000000"/>
              </w:rPr>
            </w:pPr>
            <w:r w:rsidRPr="00CD5AAB">
              <w:rPr>
                <w:color w:val="000000"/>
              </w:rPr>
              <w:t>Lab. Assistant</w:t>
            </w:r>
          </w:p>
        </w:tc>
        <w:tc>
          <w:tcPr>
            <w:tcW w:w="2700" w:type="dxa"/>
          </w:tcPr>
          <w:p w14:paraId="5203CAF6" w14:textId="77777777" w:rsidR="00AB2D18" w:rsidRDefault="00AB2D18">
            <w:r w:rsidRPr="00CD5AAB">
              <w:rPr>
                <w:color w:val="000000"/>
              </w:rPr>
              <w:t>Present</w:t>
            </w:r>
          </w:p>
        </w:tc>
      </w:tr>
      <w:tr w:rsidR="00AB2D18" w14:paraId="5ECB0F74" w14:textId="77777777" w:rsidTr="00CD5AAB">
        <w:trPr>
          <w:jc w:val="center"/>
        </w:trPr>
        <w:tc>
          <w:tcPr>
            <w:tcW w:w="828" w:type="dxa"/>
            <w:vAlign w:val="center"/>
          </w:tcPr>
          <w:p w14:paraId="47CC80F9" w14:textId="77777777" w:rsidR="00AB2D18" w:rsidRPr="00C7560B" w:rsidRDefault="00AB2D18" w:rsidP="00CD5AAB">
            <w:pPr>
              <w:pStyle w:val="ListParagraph"/>
              <w:ind w:left="0"/>
              <w:jc w:val="center"/>
            </w:pPr>
            <w:r>
              <w:t>7</w:t>
            </w:r>
          </w:p>
        </w:tc>
        <w:tc>
          <w:tcPr>
            <w:tcW w:w="2880" w:type="dxa"/>
            <w:vAlign w:val="center"/>
          </w:tcPr>
          <w:p w14:paraId="0B7C9E9C" w14:textId="77777777" w:rsidR="00AB2D18" w:rsidRPr="00CD5AAB" w:rsidRDefault="00AB2D18" w:rsidP="00394C0D">
            <w:pPr>
              <w:rPr>
                <w:color w:val="000000"/>
              </w:rPr>
            </w:pPr>
            <w:r w:rsidRPr="00CD5AAB">
              <w:rPr>
                <w:color w:val="000000"/>
              </w:rPr>
              <w:t>Muhammad Ibrahim</w:t>
            </w:r>
          </w:p>
        </w:tc>
        <w:tc>
          <w:tcPr>
            <w:tcW w:w="1800" w:type="dxa"/>
            <w:vAlign w:val="center"/>
          </w:tcPr>
          <w:p w14:paraId="46DD8B75" w14:textId="77777777" w:rsidR="00AB2D18" w:rsidRPr="00CD5AAB" w:rsidRDefault="00AB2D18" w:rsidP="00CD5AAB">
            <w:pPr>
              <w:spacing w:line="360" w:lineRule="auto"/>
              <w:rPr>
                <w:color w:val="000000"/>
              </w:rPr>
            </w:pPr>
            <w:r w:rsidRPr="00CD5AAB">
              <w:rPr>
                <w:color w:val="000000"/>
              </w:rPr>
              <w:t>Lab. Assistant</w:t>
            </w:r>
          </w:p>
        </w:tc>
        <w:tc>
          <w:tcPr>
            <w:tcW w:w="2700" w:type="dxa"/>
          </w:tcPr>
          <w:p w14:paraId="3C3BD79A" w14:textId="77777777" w:rsidR="00AB2D18" w:rsidRDefault="00AB2D18">
            <w:r w:rsidRPr="00CD5AAB">
              <w:rPr>
                <w:color w:val="000000"/>
              </w:rPr>
              <w:t>On C/L 30-09-15</w:t>
            </w:r>
          </w:p>
        </w:tc>
      </w:tr>
      <w:tr w:rsidR="00AB2D18" w14:paraId="66F4D5A1" w14:textId="77777777" w:rsidTr="00CD5AAB">
        <w:trPr>
          <w:jc w:val="center"/>
        </w:trPr>
        <w:tc>
          <w:tcPr>
            <w:tcW w:w="828" w:type="dxa"/>
            <w:vAlign w:val="center"/>
          </w:tcPr>
          <w:p w14:paraId="2F1CAD2F" w14:textId="77777777" w:rsidR="00AB2D18" w:rsidRPr="00C7560B" w:rsidRDefault="00AB2D18" w:rsidP="00CD5AAB">
            <w:pPr>
              <w:pStyle w:val="ListParagraph"/>
              <w:ind w:left="0"/>
              <w:jc w:val="center"/>
            </w:pPr>
            <w:r>
              <w:t>8</w:t>
            </w:r>
          </w:p>
        </w:tc>
        <w:tc>
          <w:tcPr>
            <w:tcW w:w="2880" w:type="dxa"/>
            <w:vAlign w:val="center"/>
          </w:tcPr>
          <w:p w14:paraId="7A2CA7F5" w14:textId="77777777" w:rsidR="00AB2D18" w:rsidRPr="00CD5AAB" w:rsidRDefault="00AB2D18" w:rsidP="00394C0D">
            <w:pPr>
              <w:rPr>
                <w:color w:val="000000"/>
              </w:rPr>
            </w:pPr>
            <w:r w:rsidRPr="00CD5AAB">
              <w:rPr>
                <w:color w:val="000000"/>
              </w:rPr>
              <w:t>Ghulam Sarwar</w:t>
            </w:r>
          </w:p>
        </w:tc>
        <w:tc>
          <w:tcPr>
            <w:tcW w:w="1800" w:type="dxa"/>
            <w:vAlign w:val="center"/>
          </w:tcPr>
          <w:p w14:paraId="1E345193" w14:textId="77777777" w:rsidR="00AB2D18" w:rsidRPr="00CD5AAB" w:rsidRDefault="00AB2D18" w:rsidP="00CD5AAB">
            <w:pPr>
              <w:spacing w:line="360" w:lineRule="auto"/>
              <w:rPr>
                <w:color w:val="000000"/>
              </w:rPr>
            </w:pPr>
            <w:r w:rsidRPr="00CD5AAB">
              <w:rPr>
                <w:color w:val="000000"/>
              </w:rPr>
              <w:t>Lab. Assistant</w:t>
            </w:r>
          </w:p>
        </w:tc>
        <w:tc>
          <w:tcPr>
            <w:tcW w:w="2700" w:type="dxa"/>
          </w:tcPr>
          <w:p w14:paraId="582A39B6" w14:textId="77777777" w:rsidR="00AB2D18" w:rsidRDefault="00AB2D18">
            <w:r w:rsidRPr="00CD5AAB">
              <w:rPr>
                <w:color w:val="000000"/>
              </w:rPr>
              <w:t>Present</w:t>
            </w:r>
          </w:p>
        </w:tc>
      </w:tr>
      <w:tr w:rsidR="00AB2D18" w14:paraId="798A41D9" w14:textId="77777777" w:rsidTr="00CD5AAB">
        <w:trPr>
          <w:jc w:val="center"/>
        </w:trPr>
        <w:tc>
          <w:tcPr>
            <w:tcW w:w="828" w:type="dxa"/>
            <w:vAlign w:val="center"/>
          </w:tcPr>
          <w:p w14:paraId="59B46B83" w14:textId="77777777" w:rsidR="00AB2D18" w:rsidRPr="00C7560B" w:rsidRDefault="00AB2D18" w:rsidP="00CD5AAB">
            <w:pPr>
              <w:pStyle w:val="ListParagraph"/>
              <w:ind w:left="0"/>
              <w:jc w:val="center"/>
            </w:pPr>
            <w:r>
              <w:t>9</w:t>
            </w:r>
          </w:p>
        </w:tc>
        <w:tc>
          <w:tcPr>
            <w:tcW w:w="2880" w:type="dxa"/>
            <w:vAlign w:val="center"/>
          </w:tcPr>
          <w:p w14:paraId="798D5B40" w14:textId="77777777" w:rsidR="00AB2D18" w:rsidRPr="00CD5AAB" w:rsidRDefault="00AB2D18" w:rsidP="00394C0D">
            <w:pPr>
              <w:rPr>
                <w:color w:val="000000"/>
              </w:rPr>
            </w:pPr>
            <w:r w:rsidRPr="00CD5AAB">
              <w:rPr>
                <w:color w:val="000000"/>
              </w:rPr>
              <w:t>Habib Hussain</w:t>
            </w:r>
          </w:p>
        </w:tc>
        <w:tc>
          <w:tcPr>
            <w:tcW w:w="1800" w:type="dxa"/>
            <w:vAlign w:val="center"/>
          </w:tcPr>
          <w:p w14:paraId="3EF29E36" w14:textId="77777777" w:rsidR="00AB2D18" w:rsidRPr="00CD5AAB" w:rsidRDefault="00AB2D18" w:rsidP="00CD5AAB">
            <w:pPr>
              <w:spacing w:line="360" w:lineRule="auto"/>
              <w:rPr>
                <w:color w:val="000000"/>
              </w:rPr>
            </w:pPr>
            <w:r w:rsidRPr="00CD5AAB">
              <w:rPr>
                <w:color w:val="000000"/>
              </w:rPr>
              <w:t>Lab. Assistant</w:t>
            </w:r>
          </w:p>
        </w:tc>
        <w:tc>
          <w:tcPr>
            <w:tcW w:w="2700" w:type="dxa"/>
          </w:tcPr>
          <w:p w14:paraId="7CAC501C" w14:textId="77777777" w:rsidR="00AB2D18" w:rsidRDefault="00AB2D18">
            <w:r w:rsidRPr="00CD5AAB">
              <w:rPr>
                <w:color w:val="000000"/>
              </w:rPr>
              <w:t>Present</w:t>
            </w:r>
          </w:p>
        </w:tc>
      </w:tr>
      <w:tr w:rsidR="00AB2D18" w14:paraId="70DA63BC" w14:textId="77777777" w:rsidTr="00CD5AAB">
        <w:trPr>
          <w:jc w:val="center"/>
        </w:trPr>
        <w:tc>
          <w:tcPr>
            <w:tcW w:w="828" w:type="dxa"/>
            <w:vAlign w:val="center"/>
          </w:tcPr>
          <w:p w14:paraId="480D0F74" w14:textId="77777777" w:rsidR="00AB2D18" w:rsidRPr="00C7560B" w:rsidRDefault="00AB2D18" w:rsidP="00CD5AAB">
            <w:pPr>
              <w:pStyle w:val="ListParagraph"/>
              <w:ind w:left="0"/>
              <w:jc w:val="center"/>
            </w:pPr>
            <w:r>
              <w:t>10</w:t>
            </w:r>
          </w:p>
        </w:tc>
        <w:tc>
          <w:tcPr>
            <w:tcW w:w="2880" w:type="dxa"/>
            <w:vAlign w:val="center"/>
          </w:tcPr>
          <w:p w14:paraId="3816A517" w14:textId="77777777" w:rsidR="00AB2D18" w:rsidRPr="00CD5AAB" w:rsidRDefault="00AB2D18" w:rsidP="00394C0D">
            <w:pPr>
              <w:rPr>
                <w:color w:val="000000"/>
              </w:rPr>
            </w:pPr>
            <w:r w:rsidRPr="00CD5AAB">
              <w:rPr>
                <w:color w:val="000000"/>
              </w:rPr>
              <w:t>Sikandar Ali</w:t>
            </w:r>
          </w:p>
        </w:tc>
        <w:tc>
          <w:tcPr>
            <w:tcW w:w="1800" w:type="dxa"/>
            <w:vAlign w:val="center"/>
          </w:tcPr>
          <w:p w14:paraId="57C835ED" w14:textId="77777777" w:rsidR="00AB2D18" w:rsidRPr="00CD5AAB" w:rsidRDefault="00AB2D18" w:rsidP="00394C0D">
            <w:pPr>
              <w:rPr>
                <w:color w:val="000000"/>
              </w:rPr>
            </w:pPr>
            <w:r w:rsidRPr="00CD5AAB">
              <w:rPr>
                <w:color w:val="000000"/>
              </w:rPr>
              <w:t>Lab. Attendant</w:t>
            </w:r>
          </w:p>
        </w:tc>
        <w:tc>
          <w:tcPr>
            <w:tcW w:w="2700" w:type="dxa"/>
          </w:tcPr>
          <w:p w14:paraId="36C9A562" w14:textId="77777777" w:rsidR="00AB2D18" w:rsidRDefault="00AB2D18">
            <w:r w:rsidRPr="00CD5AAB">
              <w:rPr>
                <w:color w:val="000000"/>
              </w:rPr>
              <w:t>Present</w:t>
            </w:r>
          </w:p>
        </w:tc>
      </w:tr>
      <w:tr w:rsidR="00AB2D18" w14:paraId="059B6B2C" w14:textId="77777777" w:rsidTr="00CD5AAB">
        <w:trPr>
          <w:jc w:val="center"/>
        </w:trPr>
        <w:tc>
          <w:tcPr>
            <w:tcW w:w="828" w:type="dxa"/>
            <w:vAlign w:val="center"/>
          </w:tcPr>
          <w:p w14:paraId="053119EA" w14:textId="77777777" w:rsidR="00AB2D18" w:rsidRDefault="00AB2D18" w:rsidP="00CD5AAB">
            <w:pPr>
              <w:pStyle w:val="ListParagraph"/>
              <w:ind w:left="0"/>
              <w:jc w:val="center"/>
            </w:pPr>
            <w:r>
              <w:t>11</w:t>
            </w:r>
          </w:p>
        </w:tc>
        <w:tc>
          <w:tcPr>
            <w:tcW w:w="2880" w:type="dxa"/>
            <w:vAlign w:val="center"/>
          </w:tcPr>
          <w:p w14:paraId="47BBC7CD" w14:textId="77777777" w:rsidR="00AB2D18" w:rsidRPr="00CD5AAB" w:rsidRDefault="00AB2D18" w:rsidP="00394C0D">
            <w:pPr>
              <w:rPr>
                <w:color w:val="000000"/>
              </w:rPr>
            </w:pPr>
            <w:r w:rsidRPr="00CD5AAB">
              <w:rPr>
                <w:color w:val="000000"/>
              </w:rPr>
              <w:t>Muhammad Rafiq</w:t>
            </w:r>
          </w:p>
        </w:tc>
        <w:tc>
          <w:tcPr>
            <w:tcW w:w="1800" w:type="dxa"/>
            <w:vAlign w:val="center"/>
          </w:tcPr>
          <w:p w14:paraId="09ECDA3E" w14:textId="77777777" w:rsidR="00AB2D18" w:rsidRPr="00CD5AAB" w:rsidRDefault="00AB2D18" w:rsidP="00394C0D">
            <w:pPr>
              <w:rPr>
                <w:color w:val="000000"/>
              </w:rPr>
            </w:pPr>
            <w:r w:rsidRPr="00CD5AAB">
              <w:rPr>
                <w:color w:val="000000"/>
              </w:rPr>
              <w:t>Lab. Attendant</w:t>
            </w:r>
          </w:p>
        </w:tc>
        <w:tc>
          <w:tcPr>
            <w:tcW w:w="2700" w:type="dxa"/>
          </w:tcPr>
          <w:p w14:paraId="5E7D3D09" w14:textId="77777777" w:rsidR="00AB2D18" w:rsidRDefault="00AB2D18">
            <w:r w:rsidRPr="00CD5AAB">
              <w:rPr>
                <w:color w:val="000000"/>
              </w:rPr>
              <w:t>Present</w:t>
            </w:r>
          </w:p>
        </w:tc>
      </w:tr>
      <w:tr w:rsidR="00AB2D18" w14:paraId="3527531F" w14:textId="77777777" w:rsidTr="00CD5AAB">
        <w:trPr>
          <w:jc w:val="center"/>
        </w:trPr>
        <w:tc>
          <w:tcPr>
            <w:tcW w:w="828" w:type="dxa"/>
            <w:vAlign w:val="center"/>
          </w:tcPr>
          <w:p w14:paraId="366B35DA" w14:textId="77777777" w:rsidR="00AB2D18" w:rsidRDefault="00AB2D18" w:rsidP="00CD5AAB">
            <w:pPr>
              <w:pStyle w:val="ListParagraph"/>
              <w:ind w:left="0"/>
              <w:jc w:val="center"/>
            </w:pPr>
            <w:r>
              <w:t>12</w:t>
            </w:r>
          </w:p>
        </w:tc>
        <w:tc>
          <w:tcPr>
            <w:tcW w:w="2880" w:type="dxa"/>
            <w:vAlign w:val="center"/>
          </w:tcPr>
          <w:p w14:paraId="49FDAEE2" w14:textId="77777777" w:rsidR="00AB2D18" w:rsidRPr="00CD5AAB" w:rsidRDefault="00AB2D18" w:rsidP="00394C0D">
            <w:pPr>
              <w:rPr>
                <w:color w:val="000000"/>
              </w:rPr>
            </w:pPr>
            <w:r w:rsidRPr="00CD5AAB">
              <w:rPr>
                <w:color w:val="000000"/>
              </w:rPr>
              <w:t>Abdul Majeed</w:t>
            </w:r>
          </w:p>
        </w:tc>
        <w:tc>
          <w:tcPr>
            <w:tcW w:w="1800" w:type="dxa"/>
            <w:vAlign w:val="center"/>
          </w:tcPr>
          <w:p w14:paraId="242AE0E8" w14:textId="77777777" w:rsidR="00AB2D18" w:rsidRPr="00CD5AAB" w:rsidRDefault="00AB2D18" w:rsidP="00394C0D">
            <w:pPr>
              <w:rPr>
                <w:color w:val="000000"/>
              </w:rPr>
            </w:pPr>
            <w:r w:rsidRPr="00CD5AAB">
              <w:rPr>
                <w:color w:val="000000"/>
              </w:rPr>
              <w:t>Lab. Attendant</w:t>
            </w:r>
          </w:p>
        </w:tc>
        <w:tc>
          <w:tcPr>
            <w:tcW w:w="2700" w:type="dxa"/>
          </w:tcPr>
          <w:p w14:paraId="1C02DEBA" w14:textId="77777777" w:rsidR="00AB2D18" w:rsidRDefault="00AB2D18">
            <w:r w:rsidRPr="00CD5AAB">
              <w:rPr>
                <w:color w:val="000000"/>
              </w:rPr>
              <w:t>Present</w:t>
            </w:r>
          </w:p>
        </w:tc>
      </w:tr>
      <w:tr w:rsidR="00AB2D18" w14:paraId="3E72902B" w14:textId="77777777" w:rsidTr="00CD5AAB">
        <w:trPr>
          <w:jc w:val="center"/>
        </w:trPr>
        <w:tc>
          <w:tcPr>
            <w:tcW w:w="828" w:type="dxa"/>
            <w:vAlign w:val="center"/>
          </w:tcPr>
          <w:p w14:paraId="40ACA607" w14:textId="77777777" w:rsidR="00AB2D18" w:rsidRDefault="00AB2D18" w:rsidP="00CD5AAB">
            <w:pPr>
              <w:pStyle w:val="ListParagraph"/>
              <w:ind w:left="0"/>
              <w:jc w:val="center"/>
            </w:pPr>
            <w:r>
              <w:t>13</w:t>
            </w:r>
          </w:p>
        </w:tc>
        <w:tc>
          <w:tcPr>
            <w:tcW w:w="2880" w:type="dxa"/>
            <w:vAlign w:val="center"/>
          </w:tcPr>
          <w:p w14:paraId="3A6A253F" w14:textId="77777777" w:rsidR="00AB2D18" w:rsidRPr="00CD5AAB" w:rsidRDefault="00AB2D18" w:rsidP="00394C0D">
            <w:pPr>
              <w:rPr>
                <w:color w:val="000000"/>
              </w:rPr>
            </w:pPr>
            <w:r w:rsidRPr="00CD5AAB">
              <w:rPr>
                <w:color w:val="000000"/>
              </w:rPr>
              <w:t>Bahawal Khan</w:t>
            </w:r>
          </w:p>
        </w:tc>
        <w:tc>
          <w:tcPr>
            <w:tcW w:w="1800" w:type="dxa"/>
            <w:vAlign w:val="center"/>
          </w:tcPr>
          <w:p w14:paraId="1523BF66" w14:textId="77777777" w:rsidR="00AB2D18" w:rsidRPr="00CD5AAB" w:rsidRDefault="00AB2D18" w:rsidP="00394C0D">
            <w:pPr>
              <w:rPr>
                <w:color w:val="000000"/>
              </w:rPr>
            </w:pPr>
            <w:r w:rsidRPr="00CD5AAB">
              <w:rPr>
                <w:color w:val="000000"/>
              </w:rPr>
              <w:t>Lab. Attendant</w:t>
            </w:r>
          </w:p>
        </w:tc>
        <w:tc>
          <w:tcPr>
            <w:tcW w:w="2700" w:type="dxa"/>
          </w:tcPr>
          <w:p w14:paraId="177279E8" w14:textId="77777777" w:rsidR="00AB2D18" w:rsidRPr="00CD5AAB" w:rsidRDefault="00AB2D18" w:rsidP="00394C0D">
            <w:pPr>
              <w:rPr>
                <w:color w:val="000000"/>
              </w:rPr>
            </w:pPr>
            <w:r w:rsidRPr="00CD5AAB">
              <w:rPr>
                <w:color w:val="000000"/>
              </w:rPr>
              <w:t>On C/L 30-09-05 to</w:t>
            </w:r>
          </w:p>
          <w:p w14:paraId="1DBB888F" w14:textId="77777777" w:rsidR="00AB2D18" w:rsidRDefault="00AB2D18" w:rsidP="00394C0D">
            <w:r w:rsidRPr="00CD5AAB">
              <w:rPr>
                <w:color w:val="000000"/>
              </w:rPr>
              <w:t xml:space="preserve"> 02-10-15</w:t>
            </w:r>
          </w:p>
        </w:tc>
      </w:tr>
      <w:tr w:rsidR="00AB2D18" w14:paraId="535AC07E" w14:textId="77777777" w:rsidTr="00CD5AAB">
        <w:trPr>
          <w:jc w:val="center"/>
        </w:trPr>
        <w:tc>
          <w:tcPr>
            <w:tcW w:w="828" w:type="dxa"/>
            <w:vAlign w:val="center"/>
          </w:tcPr>
          <w:p w14:paraId="4C11A0A1" w14:textId="77777777" w:rsidR="00AB2D18" w:rsidRDefault="00AB2D18" w:rsidP="00CD5AAB">
            <w:pPr>
              <w:pStyle w:val="ListParagraph"/>
              <w:ind w:left="0"/>
              <w:jc w:val="center"/>
            </w:pPr>
            <w:r>
              <w:t>14</w:t>
            </w:r>
          </w:p>
        </w:tc>
        <w:tc>
          <w:tcPr>
            <w:tcW w:w="2880" w:type="dxa"/>
            <w:vAlign w:val="center"/>
          </w:tcPr>
          <w:p w14:paraId="5B4C269D" w14:textId="77777777" w:rsidR="00AB2D18" w:rsidRPr="00CD5AAB" w:rsidRDefault="00AB2D18" w:rsidP="00394C0D">
            <w:pPr>
              <w:rPr>
                <w:color w:val="000000"/>
              </w:rPr>
            </w:pPr>
            <w:r w:rsidRPr="00CD5AAB">
              <w:rPr>
                <w:color w:val="000000"/>
              </w:rPr>
              <w:t>Ghulam Mustafa</w:t>
            </w:r>
          </w:p>
        </w:tc>
        <w:tc>
          <w:tcPr>
            <w:tcW w:w="1800" w:type="dxa"/>
            <w:vAlign w:val="center"/>
          </w:tcPr>
          <w:p w14:paraId="137244FB" w14:textId="77777777" w:rsidR="00AB2D18" w:rsidRPr="00CD5AAB" w:rsidRDefault="00AB2D18" w:rsidP="00394C0D">
            <w:pPr>
              <w:rPr>
                <w:color w:val="000000"/>
              </w:rPr>
            </w:pPr>
            <w:r w:rsidRPr="00CD5AAB">
              <w:rPr>
                <w:color w:val="000000"/>
              </w:rPr>
              <w:t>N/Qasid</w:t>
            </w:r>
          </w:p>
        </w:tc>
        <w:tc>
          <w:tcPr>
            <w:tcW w:w="2700" w:type="dxa"/>
          </w:tcPr>
          <w:p w14:paraId="21CD12E6" w14:textId="77777777" w:rsidR="00AB2D18" w:rsidRDefault="00AB2D18">
            <w:r w:rsidRPr="00CD5AAB">
              <w:rPr>
                <w:color w:val="000000"/>
              </w:rPr>
              <w:t>Present</w:t>
            </w:r>
          </w:p>
        </w:tc>
      </w:tr>
      <w:tr w:rsidR="00AB2D18" w14:paraId="7DD56A18" w14:textId="77777777" w:rsidTr="00CD5AAB">
        <w:trPr>
          <w:jc w:val="center"/>
        </w:trPr>
        <w:tc>
          <w:tcPr>
            <w:tcW w:w="828" w:type="dxa"/>
            <w:vAlign w:val="center"/>
          </w:tcPr>
          <w:p w14:paraId="5B9791CA" w14:textId="77777777" w:rsidR="00AB2D18" w:rsidRDefault="00AB2D18" w:rsidP="00CD5AAB">
            <w:pPr>
              <w:pStyle w:val="ListParagraph"/>
              <w:ind w:left="0"/>
              <w:jc w:val="center"/>
            </w:pPr>
            <w:r>
              <w:t>15</w:t>
            </w:r>
          </w:p>
        </w:tc>
        <w:tc>
          <w:tcPr>
            <w:tcW w:w="2880" w:type="dxa"/>
            <w:vAlign w:val="center"/>
          </w:tcPr>
          <w:p w14:paraId="60C0E16D" w14:textId="77777777" w:rsidR="00AB2D18" w:rsidRPr="00CD5AAB" w:rsidRDefault="00AB2D18" w:rsidP="00394C0D">
            <w:pPr>
              <w:rPr>
                <w:color w:val="000000"/>
              </w:rPr>
            </w:pPr>
            <w:r w:rsidRPr="00CD5AAB">
              <w:rPr>
                <w:color w:val="000000"/>
              </w:rPr>
              <w:t>Gul Hassan</w:t>
            </w:r>
          </w:p>
        </w:tc>
        <w:tc>
          <w:tcPr>
            <w:tcW w:w="1800" w:type="dxa"/>
            <w:vAlign w:val="center"/>
          </w:tcPr>
          <w:p w14:paraId="6294F3C7" w14:textId="77777777" w:rsidR="00AB2D18" w:rsidRPr="00CD5AAB" w:rsidRDefault="00AB2D18" w:rsidP="00394C0D">
            <w:pPr>
              <w:rPr>
                <w:color w:val="000000"/>
              </w:rPr>
            </w:pPr>
            <w:r w:rsidRPr="00CD5AAB">
              <w:rPr>
                <w:color w:val="000000"/>
              </w:rPr>
              <w:t>N/Qasid</w:t>
            </w:r>
          </w:p>
        </w:tc>
        <w:tc>
          <w:tcPr>
            <w:tcW w:w="2700" w:type="dxa"/>
          </w:tcPr>
          <w:p w14:paraId="075909B0" w14:textId="77777777" w:rsidR="00AB2D18" w:rsidRDefault="00AB2D18">
            <w:r w:rsidRPr="00CD5AAB">
              <w:rPr>
                <w:color w:val="000000"/>
              </w:rPr>
              <w:t>Present</w:t>
            </w:r>
          </w:p>
        </w:tc>
      </w:tr>
    </w:tbl>
    <w:p w14:paraId="7F540DA8" w14:textId="77777777" w:rsidR="00AB2D18" w:rsidRDefault="00AB2D18" w:rsidP="00BD73E4">
      <w:pPr>
        <w:spacing w:line="360" w:lineRule="auto"/>
      </w:pPr>
    </w:p>
    <w:p w14:paraId="569CD872" w14:textId="77777777" w:rsidR="00AB2D18" w:rsidRDefault="00AB2D18" w:rsidP="00BD73E4">
      <w:pPr>
        <w:spacing w:line="360" w:lineRule="auto"/>
      </w:pPr>
    </w:p>
    <w:p w14:paraId="5A287557" w14:textId="77777777" w:rsidR="00AB2D18" w:rsidRDefault="00AB2D18" w:rsidP="00394C0D">
      <w:pPr>
        <w:tabs>
          <w:tab w:val="left" w:pos="5715"/>
        </w:tabs>
        <w:jc w:val="right"/>
        <w:rPr>
          <w:b/>
          <w:sz w:val="28"/>
          <w:szCs w:val="28"/>
        </w:rPr>
      </w:pPr>
    </w:p>
    <w:p w14:paraId="5D2A61F8" w14:textId="77777777" w:rsidR="00AB2D18" w:rsidRDefault="00AB2D18" w:rsidP="00394C0D">
      <w:pPr>
        <w:tabs>
          <w:tab w:val="left" w:pos="5715"/>
        </w:tabs>
        <w:jc w:val="right"/>
        <w:rPr>
          <w:b/>
          <w:sz w:val="28"/>
          <w:szCs w:val="28"/>
        </w:rPr>
      </w:pPr>
    </w:p>
    <w:p w14:paraId="3DFD5F5B" w14:textId="77777777" w:rsidR="00AB2D18" w:rsidRDefault="00AB2D18" w:rsidP="00394C0D">
      <w:pPr>
        <w:tabs>
          <w:tab w:val="left" w:pos="5715"/>
        </w:tabs>
        <w:jc w:val="right"/>
        <w:rPr>
          <w:b/>
          <w:sz w:val="28"/>
          <w:szCs w:val="28"/>
        </w:rPr>
      </w:pPr>
      <w:r>
        <w:rPr>
          <w:b/>
          <w:sz w:val="28"/>
          <w:szCs w:val="28"/>
        </w:rPr>
        <w:t>CHARMAN</w:t>
      </w:r>
    </w:p>
    <w:p w14:paraId="3C3FEDFE" w14:textId="77777777" w:rsidR="00AB2D18" w:rsidRDefault="00AB2D18" w:rsidP="00BD73E4">
      <w:pPr>
        <w:spacing w:line="360" w:lineRule="auto"/>
      </w:pPr>
      <w:r>
        <w:br w:type="page"/>
      </w:r>
    </w:p>
    <w:p w14:paraId="7B99EB22" w14:textId="77777777" w:rsidR="00AB2D18" w:rsidRDefault="00AB2D18" w:rsidP="0054776C">
      <w:pPr>
        <w:tabs>
          <w:tab w:val="left" w:pos="5655"/>
        </w:tabs>
        <w:spacing w:line="480" w:lineRule="auto"/>
        <w:rPr>
          <w:b/>
          <w:sz w:val="28"/>
          <w:szCs w:val="28"/>
        </w:rPr>
      </w:pPr>
    </w:p>
    <w:p w14:paraId="5ADE6A97" w14:textId="77777777" w:rsidR="00AB2D18" w:rsidRDefault="00AB2D18" w:rsidP="0054776C">
      <w:pPr>
        <w:tabs>
          <w:tab w:val="left" w:pos="5655"/>
        </w:tabs>
        <w:spacing w:line="480" w:lineRule="auto"/>
        <w:rPr>
          <w:b/>
          <w:sz w:val="28"/>
          <w:szCs w:val="28"/>
        </w:rPr>
      </w:pPr>
    </w:p>
    <w:p w14:paraId="21AC0AC8" w14:textId="77777777" w:rsidR="00AB2D18" w:rsidRDefault="00AB2D18" w:rsidP="0054776C">
      <w:pPr>
        <w:tabs>
          <w:tab w:val="left" w:pos="5655"/>
        </w:tabs>
        <w:spacing w:line="480" w:lineRule="auto"/>
        <w:rPr>
          <w:b/>
          <w:sz w:val="28"/>
          <w:szCs w:val="28"/>
        </w:rPr>
      </w:pPr>
    </w:p>
    <w:p w14:paraId="60267205" w14:textId="77777777" w:rsidR="00AB2D18" w:rsidRDefault="00AB2D18" w:rsidP="0054776C">
      <w:pPr>
        <w:tabs>
          <w:tab w:val="left" w:pos="5655"/>
        </w:tabs>
        <w:spacing w:line="480" w:lineRule="auto"/>
        <w:rPr>
          <w:b/>
          <w:sz w:val="28"/>
          <w:szCs w:val="28"/>
        </w:rPr>
      </w:pPr>
    </w:p>
    <w:p w14:paraId="3DF12214" w14:textId="77777777" w:rsidR="00AB2D18" w:rsidRDefault="00AB2D18" w:rsidP="0054776C">
      <w:pPr>
        <w:tabs>
          <w:tab w:val="left" w:pos="5655"/>
        </w:tabs>
        <w:spacing w:line="480" w:lineRule="auto"/>
        <w:rPr>
          <w:b/>
          <w:sz w:val="28"/>
          <w:szCs w:val="28"/>
        </w:rPr>
      </w:pPr>
    </w:p>
    <w:p w14:paraId="66B52132" w14:textId="77777777" w:rsidR="00AB2D18" w:rsidRDefault="00AB2D18" w:rsidP="0054776C">
      <w:pPr>
        <w:tabs>
          <w:tab w:val="left" w:pos="5655"/>
        </w:tabs>
        <w:spacing w:line="480" w:lineRule="auto"/>
        <w:rPr>
          <w:b/>
          <w:sz w:val="28"/>
          <w:szCs w:val="28"/>
        </w:rPr>
      </w:pPr>
    </w:p>
    <w:p w14:paraId="4DC76364" w14:textId="77777777" w:rsidR="00AB2D18" w:rsidRDefault="00AB2D18" w:rsidP="0054776C">
      <w:pPr>
        <w:tabs>
          <w:tab w:val="left" w:pos="5655"/>
        </w:tabs>
        <w:spacing w:line="480" w:lineRule="auto"/>
        <w:rPr>
          <w:b/>
          <w:sz w:val="28"/>
          <w:szCs w:val="28"/>
        </w:rPr>
      </w:pPr>
    </w:p>
    <w:p w14:paraId="753CC034" w14:textId="77777777" w:rsidR="00AB2D18" w:rsidRDefault="00AB2D18" w:rsidP="0054776C">
      <w:pPr>
        <w:tabs>
          <w:tab w:val="left" w:pos="5655"/>
        </w:tabs>
        <w:spacing w:line="480" w:lineRule="auto"/>
        <w:rPr>
          <w:b/>
          <w:sz w:val="28"/>
          <w:szCs w:val="28"/>
        </w:rPr>
      </w:pPr>
    </w:p>
    <w:p w14:paraId="36A672AB" w14:textId="77777777" w:rsidR="00AB2D18" w:rsidRDefault="00AB2D18" w:rsidP="0054776C">
      <w:pPr>
        <w:tabs>
          <w:tab w:val="left" w:pos="5655"/>
        </w:tabs>
        <w:spacing w:line="480" w:lineRule="auto"/>
        <w:rPr>
          <w:b/>
          <w:sz w:val="28"/>
          <w:szCs w:val="28"/>
        </w:rPr>
      </w:pPr>
    </w:p>
    <w:p w14:paraId="2A89D3A1" w14:textId="77777777" w:rsidR="00AB2D18" w:rsidRDefault="00AB2D18" w:rsidP="0054776C">
      <w:pPr>
        <w:tabs>
          <w:tab w:val="left" w:pos="5655"/>
        </w:tabs>
        <w:spacing w:line="480" w:lineRule="auto"/>
        <w:rPr>
          <w:b/>
          <w:sz w:val="28"/>
          <w:szCs w:val="28"/>
        </w:rPr>
      </w:pPr>
    </w:p>
    <w:p w14:paraId="0488823C" w14:textId="77777777" w:rsidR="00AB2D18" w:rsidRDefault="00AB2D18" w:rsidP="0054776C">
      <w:pPr>
        <w:tabs>
          <w:tab w:val="left" w:pos="5655"/>
        </w:tabs>
        <w:spacing w:line="480" w:lineRule="auto"/>
        <w:rPr>
          <w:b/>
          <w:sz w:val="28"/>
          <w:szCs w:val="28"/>
        </w:rPr>
      </w:pPr>
    </w:p>
    <w:p w14:paraId="03F8FADD" w14:textId="77777777" w:rsidR="00AB2D18" w:rsidRDefault="00AB2D18" w:rsidP="0054776C">
      <w:pPr>
        <w:tabs>
          <w:tab w:val="left" w:pos="5655"/>
        </w:tabs>
        <w:spacing w:line="480" w:lineRule="auto"/>
        <w:rPr>
          <w:b/>
          <w:sz w:val="28"/>
          <w:szCs w:val="28"/>
        </w:rPr>
      </w:pPr>
    </w:p>
    <w:p w14:paraId="01BC9335" w14:textId="77777777" w:rsidR="00AB2D18" w:rsidRDefault="00AB2D18" w:rsidP="0054776C">
      <w:pPr>
        <w:tabs>
          <w:tab w:val="left" w:pos="5655"/>
        </w:tabs>
        <w:spacing w:line="480" w:lineRule="auto"/>
        <w:rPr>
          <w:b/>
          <w:sz w:val="28"/>
          <w:szCs w:val="28"/>
        </w:rPr>
      </w:pPr>
    </w:p>
    <w:p w14:paraId="3A67FE18" w14:textId="77777777" w:rsidR="00AB2D18" w:rsidRDefault="00AB2D18" w:rsidP="0054776C">
      <w:pPr>
        <w:tabs>
          <w:tab w:val="left" w:pos="5655"/>
        </w:tabs>
        <w:spacing w:line="480" w:lineRule="auto"/>
        <w:rPr>
          <w:b/>
          <w:sz w:val="28"/>
          <w:szCs w:val="28"/>
        </w:rPr>
      </w:pPr>
    </w:p>
    <w:p w14:paraId="428BAE25" w14:textId="77777777" w:rsidR="00AB2D18" w:rsidRDefault="00AB2D18" w:rsidP="0054776C">
      <w:pPr>
        <w:tabs>
          <w:tab w:val="left" w:pos="5655"/>
        </w:tabs>
        <w:spacing w:line="480" w:lineRule="auto"/>
        <w:rPr>
          <w:b/>
          <w:sz w:val="28"/>
          <w:szCs w:val="28"/>
        </w:rPr>
      </w:pPr>
    </w:p>
    <w:p w14:paraId="03A4A09B" w14:textId="77777777" w:rsidR="00AB2D18" w:rsidRDefault="00AB2D18" w:rsidP="0054776C">
      <w:pPr>
        <w:tabs>
          <w:tab w:val="left" w:pos="5655"/>
        </w:tabs>
        <w:spacing w:line="480" w:lineRule="auto"/>
        <w:rPr>
          <w:b/>
          <w:sz w:val="28"/>
          <w:szCs w:val="28"/>
        </w:rPr>
      </w:pPr>
    </w:p>
    <w:p w14:paraId="5DB201A5" w14:textId="77777777" w:rsidR="00AB2D18" w:rsidRDefault="00AB2D18" w:rsidP="0054776C">
      <w:pPr>
        <w:tabs>
          <w:tab w:val="left" w:pos="5655"/>
        </w:tabs>
        <w:spacing w:line="480" w:lineRule="auto"/>
        <w:rPr>
          <w:b/>
          <w:sz w:val="28"/>
          <w:szCs w:val="28"/>
        </w:rPr>
      </w:pPr>
    </w:p>
    <w:p w14:paraId="10F5FEA5" w14:textId="77777777" w:rsidR="00AB2D18" w:rsidRDefault="00AB2D18" w:rsidP="0054776C">
      <w:pPr>
        <w:tabs>
          <w:tab w:val="left" w:pos="5655"/>
        </w:tabs>
        <w:spacing w:line="480" w:lineRule="auto"/>
        <w:rPr>
          <w:b/>
          <w:sz w:val="28"/>
          <w:szCs w:val="28"/>
        </w:rPr>
      </w:pPr>
    </w:p>
    <w:p w14:paraId="4836C267" w14:textId="77777777" w:rsidR="00AB2D18" w:rsidRDefault="00AB2D18" w:rsidP="0054776C">
      <w:pPr>
        <w:tabs>
          <w:tab w:val="left" w:pos="5655"/>
        </w:tabs>
        <w:spacing w:line="480" w:lineRule="auto"/>
        <w:rPr>
          <w:b/>
          <w:sz w:val="28"/>
          <w:szCs w:val="28"/>
        </w:rPr>
      </w:pPr>
    </w:p>
    <w:p w14:paraId="77CCC7AD" w14:textId="77777777" w:rsidR="00AB2D18" w:rsidRDefault="00AB2D18" w:rsidP="0054776C">
      <w:pPr>
        <w:tabs>
          <w:tab w:val="left" w:pos="5655"/>
        </w:tabs>
        <w:spacing w:line="480" w:lineRule="auto"/>
        <w:rPr>
          <w:b/>
          <w:sz w:val="28"/>
          <w:szCs w:val="28"/>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FB7F7B8" w14:textId="77777777" w:rsidTr="005964AD">
        <w:tc>
          <w:tcPr>
            <w:tcW w:w="2500" w:type="pct"/>
          </w:tcPr>
          <w:p w14:paraId="06152506" w14:textId="77777777" w:rsidR="00AB2D18" w:rsidRDefault="00AB2D18" w:rsidP="005964A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439FD51" w14:textId="77777777" w:rsidR="00AB2D18" w:rsidRDefault="00AB2D18" w:rsidP="005964AD">
            <w:pPr>
              <w:snapToGrid w:val="0"/>
              <w:jc w:val="right"/>
              <w:rPr>
                <w:rFonts w:ascii="MS Reference Sans Serif" w:hAnsi="MS Reference Sans Serif"/>
                <w:b/>
                <w:szCs w:val="26"/>
              </w:rPr>
            </w:pPr>
            <w:r>
              <w:rPr>
                <w:rFonts w:ascii="MS Reference Sans Serif" w:hAnsi="MS Reference Sans Serif"/>
                <w:b/>
                <w:szCs w:val="26"/>
              </w:rPr>
              <w:t>Dated: August 01, 2015.</w:t>
            </w:r>
          </w:p>
        </w:tc>
      </w:tr>
    </w:tbl>
    <w:p w14:paraId="7FA7523D" w14:textId="77777777" w:rsidR="00AB2D18" w:rsidRDefault="00AB2D18" w:rsidP="0054776C">
      <w:pPr>
        <w:tabs>
          <w:tab w:val="left" w:pos="5655"/>
        </w:tabs>
        <w:spacing w:line="480" w:lineRule="auto"/>
        <w:rPr>
          <w:b/>
          <w:sz w:val="28"/>
          <w:szCs w:val="28"/>
        </w:rPr>
      </w:pPr>
    </w:p>
    <w:p w14:paraId="510AECDD" w14:textId="77777777" w:rsidR="00AB2D18" w:rsidRPr="00DC01CA" w:rsidRDefault="00AB2D18" w:rsidP="00DC01CA">
      <w:pPr>
        <w:spacing w:line="360" w:lineRule="auto"/>
        <w:jc w:val="center"/>
        <w:rPr>
          <w:b/>
          <w:bCs/>
          <w:caps/>
          <w:sz w:val="28"/>
          <w:szCs w:val="28"/>
          <w:u w:val="single"/>
        </w:rPr>
      </w:pPr>
      <w:r w:rsidRPr="00DC01CA">
        <w:rPr>
          <w:b/>
          <w:bCs/>
          <w:caps/>
          <w:sz w:val="28"/>
          <w:szCs w:val="28"/>
          <w:u w:val="single"/>
        </w:rPr>
        <w:t>To Whom It May Concern</w:t>
      </w:r>
    </w:p>
    <w:p w14:paraId="2B2DBA1F" w14:textId="77777777" w:rsidR="00AB2D18" w:rsidRPr="00A312FE" w:rsidRDefault="00AB2D18" w:rsidP="00DC01CA">
      <w:pPr>
        <w:spacing w:line="360" w:lineRule="auto"/>
        <w:jc w:val="both"/>
        <w:rPr>
          <w:rFonts w:ascii="Berlin Sans FB" w:hAnsi="Berlin Sans FB"/>
          <w:b/>
          <w:caps/>
          <w:sz w:val="28"/>
          <w:u w:val="single"/>
        </w:rPr>
      </w:pPr>
    </w:p>
    <w:p w14:paraId="1449F6F4" w14:textId="77777777" w:rsidR="00AB2D18" w:rsidRPr="00F25388" w:rsidRDefault="00AB2D18" w:rsidP="00DC01CA">
      <w:pPr>
        <w:spacing w:line="360" w:lineRule="auto"/>
        <w:jc w:val="both"/>
        <w:rPr>
          <w:rFonts w:ascii="Berlin Sans FB" w:hAnsi="Berlin Sans FB"/>
          <w:b/>
          <w:bCs/>
          <w:sz w:val="30"/>
          <w:szCs w:val="30"/>
          <w:u w:val="single"/>
        </w:rPr>
      </w:pPr>
      <w:r w:rsidRPr="00A312FE">
        <w:rPr>
          <w:rFonts w:ascii="Berlin Sans FB" w:hAnsi="Berlin Sans FB"/>
          <w:sz w:val="28"/>
          <w:szCs w:val="28"/>
        </w:rPr>
        <w:t xml:space="preserve"> </w:t>
      </w:r>
      <w:r w:rsidRPr="00A312FE">
        <w:rPr>
          <w:rFonts w:ascii="Berlin Sans FB" w:hAnsi="Berlin Sans FB"/>
          <w:sz w:val="28"/>
          <w:szCs w:val="28"/>
        </w:rPr>
        <w:tab/>
      </w:r>
      <w:r w:rsidRPr="00A312FE">
        <w:rPr>
          <w:rFonts w:ascii="Berlin Sans FB" w:hAnsi="Berlin Sans FB"/>
          <w:sz w:val="28"/>
          <w:szCs w:val="28"/>
        </w:rPr>
        <w:tab/>
        <w:t xml:space="preserve">  </w:t>
      </w:r>
      <w:r w:rsidRPr="00F25388">
        <w:rPr>
          <w:rFonts w:ascii="Berlin Sans FB" w:hAnsi="Berlin Sans FB"/>
          <w:sz w:val="30"/>
          <w:szCs w:val="30"/>
        </w:rPr>
        <w:t xml:space="preserve">This is to certify that    </w:t>
      </w:r>
      <w:r w:rsidRPr="00F25388">
        <w:rPr>
          <w:rFonts w:ascii="Berlin Sans FB" w:hAnsi="Berlin Sans FB"/>
          <w:b/>
          <w:sz w:val="30"/>
          <w:szCs w:val="30"/>
          <w:u w:val="single"/>
        </w:rPr>
        <w:t xml:space="preserve">Mr. </w:t>
      </w:r>
      <w:r>
        <w:rPr>
          <w:rFonts w:ascii="Berlin Sans FB" w:hAnsi="Berlin Sans FB"/>
          <w:b/>
          <w:sz w:val="30"/>
          <w:szCs w:val="30"/>
          <w:u w:val="single"/>
        </w:rPr>
        <w:t>Shabbir Ahmed</w:t>
      </w:r>
      <w:r w:rsidRPr="00F25388">
        <w:rPr>
          <w:rFonts w:ascii="Berlin Sans FB" w:hAnsi="Berlin Sans FB"/>
          <w:b/>
          <w:sz w:val="30"/>
          <w:szCs w:val="30"/>
          <w:u w:val="single"/>
        </w:rPr>
        <w:t xml:space="preserve"> </w:t>
      </w:r>
      <w:r w:rsidRPr="00F25388">
        <w:rPr>
          <w:rFonts w:ascii="Berlin Sans FB" w:hAnsi="Berlin Sans FB"/>
          <w:sz w:val="30"/>
          <w:szCs w:val="30"/>
        </w:rPr>
        <w:t xml:space="preserve"> S/o </w:t>
      </w:r>
      <w:r>
        <w:rPr>
          <w:rFonts w:ascii="Berlin Sans FB" w:hAnsi="Berlin Sans FB"/>
          <w:b/>
          <w:sz w:val="30"/>
          <w:szCs w:val="30"/>
          <w:u w:val="single"/>
        </w:rPr>
        <w:t>Ali Mohammad</w:t>
      </w:r>
      <w:r w:rsidRPr="00F25388">
        <w:rPr>
          <w:rFonts w:ascii="Berlin Sans FB" w:hAnsi="Berlin Sans FB"/>
          <w:sz w:val="30"/>
          <w:szCs w:val="30"/>
        </w:rPr>
        <w:t xml:space="preserve">  is a regular student  of  </w:t>
      </w:r>
      <w:r>
        <w:rPr>
          <w:rFonts w:ascii="Berlin Sans FB" w:hAnsi="Berlin Sans FB"/>
          <w:b/>
          <w:bCs/>
          <w:sz w:val="30"/>
          <w:szCs w:val="30"/>
          <w:u w:val="single"/>
        </w:rPr>
        <w:t>8th</w:t>
      </w:r>
      <w:r w:rsidRPr="00F25388">
        <w:rPr>
          <w:rFonts w:ascii="Berlin Sans FB" w:hAnsi="Berlin Sans FB"/>
          <w:b/>
          <w:bCs/>
          <w:sz w:val="30"/>
          <w:szCs w:val="30"/>
          <w:u w:val="single"/>
        </w:rPr>
        <w:t xml:space="preserve">  semester</w:t>
      </w:r>
      <w:r w:rsidRPr="00F25388">
        <w:rPr>
          <w:rFonts w:ascii="Berlin Sans FB" w:hAnsi="Berlin Sans FB"/>
          <w:sz w:val="30"/>
          <w:szCs w:val="30"/>
        </w:rPr>
        <w:t xml:space="preserve"> B</w:t>
      </w:r>
      <w:r>
        <w:rPr>
          <w:rFonts w:ascii="Berlin Sans FB" w:hAnsi="Berlin Sans FB"/>
          <w:sz w:val="30"/>
          <w:szCs w:val="30"/>
        </w:rPr>
        <w:t>achelor of Engineering (Electrical</w:t>
      </w:r>
      <w:r w:rsidRPr="00F25388">
        <w:rPr>
          <w:rFonts w:ascii="Berlin Sans FB" w:hAnsi="Berlin Sans FB"/>
          <w:sz w:val="30"/>
          <w:szCs w:val="30"/>
        </w:rPr>
        <w:t xml:space="preserve">) for the academic Session </w:t>
      </w:r>
      <w:r w:rsidRPr="00F25388">
        <w:rPr>
          <w:rFonts w:ascii="Berlin Sans FB" w:hAnsi="Berlin Sans FB"/>
          <w:b/>
          <w:bCs/>
          <w:sz w:val="30"/>
          <w:szCs w:val="30"/>
          <w:u w:val="single"/>
        </w:rPr>
        <w:t>2011-12</w:t>
      </w:r>
      <w:r w:rsidRPr="00F25388">
        <w:rPr>
          <w:rFonts w:ascii="Berlin Sans FB" w:hAnsi="Berlin Sans FB"/>
          <w:sz w:val="30"/>
          <w:szCs w:val="30"/>
        </w:rPr>
        <w:t xml:space="preserve">. He was nominated in the session </w:t>
      </w:r>
      <w:r w:rsidRPr="00F25388">
        <w:rPr>
          <w:rFonts w:ascii="Berlin Sans FB" w:hAnsi="Berlin Sans FB"/>
          <w:sz w:val="30"/>
          <w:szCs w:val="30"/>
        </w:rPr>
        <w:lastRenderedPageBreak/>
        <w:t xml:space="preserve">2011-2012 with class Roll No. </w:t>
      </w:r>
      <w:r>
        <w:rPr>
          <w:rFonts w:ascii="Berlin Sans FB" w:hAnsi="Berlin Sans FB"/>
          <w:b/>
          <w:bCs/>
          <w:sz w:val="30"/>
          <w:szCs w:val="30"/>
          <w:u w:val="single"/>
        </w:rPr>
        <w:t>11EE48</w:t>
      </w:r>
      <w:r w:rsidRPr="00F25388">
        <w:rPr>
          <w:rFonts w:ascii="Berlin Sans FB" w:hAnsi="Berlin Sans FB"/>
          <w:sz w:val="30"/>
          <w:szCs w:val="30"/>
        </w:rPr>
        <w:t xml:space="preserve">. The duration of his course of studies is four years from </w:t>
      </w:r>
      <w:r w:rsidRPr="00F25388">
        <w:rPr>
          <w:rFonts w:ascii="Berlin Sans FB" w:hAnsi="Berlin Sans FB"/>
          <w:b/>
          <w:bCs/>
          <w:sz w:val="30"/>
          <w:szCs w:val="30"/>
          <w:u w:val="single"/>
        </w:rPr>
        <w:t xml:space="preserve">March 2012 to December 2015. </w:t>
      </w:r>
    </w:p>
    <w:p w14:paraId="7493B140" w14:textId="77777777" w:rsidR="00AB2D18" w:rsidRDefault="00AB2D18" w:rsidP="00DC01CA">
      <w:pPr>
        <w:spacing w:line="360" w:lineRule="auto"/>
        <w:ind w:left="720" w:firstLine="720"/>
        <w:jc w:val="both"/>
        <w:rPr>
          <w:caps/>
          <w:sz w:val="28"/>
          <w:szCs w:val="28"/>
        </w:rPr>
      </w:pPr>
      <w:r w:rsidRPr="00F25388">
        <w:rPr>
          <w:rFonts w:ascii="Berlin Sans FB" w:hAnsi="Berlin Sans FB"/>
          <w:sz w:val="30"/>
          <w:szCs w:val="30"/>
        </w:rPr>
        <w:t>He bears a good moral character.</w:t>
      </w:r>
    </w:p>
    <w:p w14:paraId="6103D072" w14:textId="77777777" w:rsidR="00AB2D18" w:rsidRDefault="00AB2D18" w:rsidP="00DC01CA">
      <w:pPr>
        <w:ind w:left="6480" w:firstLine="720"/>
        <w:rPr>
          <w:caps/>
          <w:sz w:val="28"/>
          <w:szCs w:val="28"/>
        </w:rPr>
      </w:pPr>
    </w:p>
    <w:p w14:paraId="6A608A57" w14:textId="77777777" w:rsidR="00AB2D18" w:rsidRDefault="00AB2D18" w:rsidP="00DC01CA">
      <w:pPr>
        <w:ind w:left="6480" w:firstLine="720"/>
        <w:rPr>
          <w:caps/>
          <w:sz w:val="28"/>
          <w:szCs w:val="28"/>
        </w:rPr>
      </w:pPr>
    </w:p>
    <w:p w14:paraId="14A81F26" w14:textId="77777777" w:rsidR="00AB2D18" w:rsidRDefault="00AB2D18" w:rsidP="00DC01CA">
      <w:pPr>
        <w:ind w:left="6480" w:firstLine="720"/>
        <w:rPr>
          <w:caps/>
          <w:sz w:val="28"/>
          <w:szCs w:val="28"/>
        </w:rPr>
      </w:pPr>
    </w:p>
    <w:p w14:paraId="10BFABBB" w14:textId="77777777" w:rsidR="00AB2D18" w:rsidRDefault="00AB2D18" w:rsidP="00DC01CA">
      <w:pPr>
        <w:ind w:left="6480" w:firstLine="720"/>
        <w:rPr>
          <w:caps/>
          <w:sz w:val="28"/>
          <w:szCs w:val="28"/>
        </w:rPr>
      </w:pPr>
    </w:p>
    <w:p w14:paraId="242BDDE2" w14:textId="77777777" w:rsidR="00AB2D18" w:rsidRDefault="00AB2D18" w:rsidP="00DC01CA">
      <w:pPr>
        <w:ind w:left="6480"/>
        <w:rPr>
          <w:caps/>
          <w:sz w:val="28"/>
          <w:szCs w:val="28"/>
        </w:rPr>
      </w:pPr>
      <w:r>
        <w:rPr>
          <w:caps/>
          <w:sz w:val="28"/>
          <w:szCs w:val="28"/>
        </w:rPr>
        <w:t xml:space="preserve">    </w:t>
      </w:r>
      <w:r w:rsidRPr="00C93A1B">
        <w:rPr>
          <w:caps/>
          <w:sz w:val="28"/>
          <w:szCs w:val="28"/>
        </w:rPr>
        <w:t>Chairman</w:t>
      </w:r>
    </w:p>
    <w:p w14:paraId="41EBDC60" w14:textId="77777777" w:rsidR="00AB2D18" w:rsidRPr="00BB4BD9" w:rsidRDefault="00AB2D18" w:rsidP="00DC01CA">
      <w:r>
        <w:rPr>
          <w:caps/>
          <w:sz w:val="28"/>
          <w:szCs w:val="28"/>
        </w:rPr>
        <w:t xml:space="preserve">                                                                                </w:t>
      </w:r>
    </w:p>
    <w:p w14:paraId="10722E56" w14:textId="77777777" w:rsidR="00AB2D18" w:rsidRDefault="00AB2D18" w:rsidP="00DC01CA"/>
    <w:p w14:paraId="07685C75" w14:textId="77777777" w:rsidR="00AB2D18" w:rsidRDefault="00AB2D18" w:rsidP="00DC01CA">
      <w:pPr>
        <w:ind w:left="6480" w:firstLine="720"/>
      </w:pPr>
    </w:p>
    <w:p w14:paraId="49AFA55B" w14:textId="77777777" w:rsidR="00AB2D18" w:rsidRDefault="00AB2D18" w:rsidP="0054776C">
      <w:pPr>
        <w:tabs>
          <w:tab w:val="left" w:pos="5655"/>
        </w:tabs>
        <w:spacing w:line="480" w:lineRule="auto"/>
        <w:rPr>
          <w:b/>
          <w:caps/>
          <w:sz w:val="40"/>
          <w:u w:val="single"/>
        </w:rPr>
      </w:pPr>
    </w:p>
    <w:p w14:paraId="72677E61" w14:textId="77777777" w:rsidR="00AB2D18" w:rsidRDefault="00AB2D18" w:rsidP="0054776C">
      <w:pPr>
        <w:tabs>
          <w:tab w:val="left" w:pos="5655"/>
        </w:tabs>
        <w:spacing w:line="480" w:lineRule="auto"/>
        <w:rPr>
          <w:b/>
          <w:caps/>
          <w:sz w:val="40"/>
          <w:u w:val="single"/>
        </w:rPr>
      </w:pPr>
    </w:p>
    <w:p w14:paraId="076845C7" w14:textId="77777777" w:rsidR="00AB2D18" w:rsidRDefault="00AB2D18" w:rsidP="0054776C">
      <w:pPr>
        <w:tabs>
          <w:tab w:val="left" w:pos="5655"/>
        </w:tabs>
        <w:spacing w:line="480" w:lineRule="auto"/>
        <w:rPr>
          <w:b/>
          <w:caps/>
          <w:sz w:val="40"/>
          <w:u w:val="single"/>
        </w:rPr>
      </w:pPr>
    </w:p>
    <w:p w14:paraId="4649A48E" w14:textId="77777777" w:rsidR="00AB2D18" w:rsidRDefault="00AB2D18" w:rsidP="0054776C">
      <w:pPr>
        <w:tabs>
          <w:tab w:val="left" w:pos="5655"/>
        </w:tabs>
        <w:spacing w:line="480" w:lineRule="auto"/>
        <w:rPr>
          <w:b/>
          <w:caps/>
          <w:sz w:val="40"/>
          <w:u w:val="single"/>
        </w:rPr>
      </w:pPr>
    </w:p>
    <w:p w14:paraId="123ABD72" w14:textId="77777777" w:rsidR="00AB2D18" w:rsidRDefault="00AB2D18" w:rsidP="0054776C">
      <w:pPr>
        <w:tabs>
          <w:tab w:val="left" w:pos="5655"/>
        </w:tabs>
        <w:spacing w:line="480" w:lineRule="auto"/>
        <w:rPr>
          <w:b/>
          <w:caps/>
          <w:sz w:val="40"/>
          <w:u w:val="single"/>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FBA8975" w14:textId="77777777" w:rsidTr="00A75C5B">
        <w:tc>
          <w:tcPr>
            <w:tcW w:w="2500" w:type="pct"/>
          </w:tcPr>
          <w:p w14:paraId="72827A6E" w14:textId="77777777" w:rsidR="00AB2D18" w:rsidRDefault="00AB2D18" w:rsidP="00A75C5B">
            <w:pPr>
              <w:snapToGrid w:val="0"/>
              <w:ind w:right="400"/>
              <w:rPr>
                <w:rFonts w:ascii="MS Reference Sans Serif" w:hAnsi="MS Reference Sans Serif"/>
                <w:b/>
                <w:szCs w:val="26"/>
              </w:rPr>
            </w:pPr>
          </w:p>
          <w:p w14:paraId="129FBAC3" w14:textId="77777777" w:rsidR="00AB2D18" w:rsidRDefault="00AB2D18" w:rsidP="00A75C5B">
            <w:pPr>
              <w:snapToGrid w:val="0"/>
              <w:ind w:right="400"/>
              <w:rPr>
                <w:rFonts w:ascii="MS Reference Sans Serif" w:hAnsi="MS Reference Sans Serif"/>
                <w:b/>
                <w:szCs w:val="26"/>
              </w:rPr>
            </w:pPr>
          </w:p>
          <w:p w14:paraId="14CC746E" w14:textId="77777777" w:rsidR="00AB2D18" w:rsidRDefault="00AB2D18" w:rsidP="00A75C5B">
            <w:pPr>
              <w:snapToGrid w:val="0"/>
              <w:ind w:right="400"/>
              <w:rPr>
                <w:rFonts w:ascii="MS Reference Sans Serif" w:hAnsi="MS Reference Sans Serif"/>
                <w:b/>
                <w:szCs w:val="26"/>
              </w:rPr>
            </w:pPr>
          </w:p>
          <w:p w14:paraId="029B4C2C" w14:textId="77777777" w:rsidR="00AB2D18" w:rsidRDefault="00AB2D18" w:rsidP="00A75C5B">
            <w:pPr>
              <w:snapToGrid w:val="0"/>
              <w:ind w:right="400"/>
              <w:rPr>
                <w:rFonts w:ascii="MS Reference Sans Serif" w:hAnsi="MS Reference Sans Serif"/>
                <w:b/>
                <w:szCs w:val="26"/>
              </w:rPr>
            </w:pPr>
          </w:p>
          <w:p w14:paraId="1AC5EDE8" w14:textId="77777777" w:rsidR="00AB2D18" w:rsidRDefault="00AB2D18" w:rsidP="00A75C5B">
            <w:pPr>
              <w:snapToGrid w:val="0"/>
              <w:ind w:right="400"/>
              <w:rPr>
                <w:rFonts w:ascii="MS Reference Sans Serif" w:hAnsi="MS Reference Sans Serif"/>
                <w:b/>
                <w:szCs w:val="26"/>
              </w:rPr>
            </w:pPr>
          </w:p>
          <w:p w14:paraId="3644A06C" w14:textId="77777777" w:rsidR="00AB2D18" w:rsidRDefault="00AB2D18" w:rsidP="00A75C5B">
            <w:pPr>
              <w:snapToGrid w:val="0"/>
              <w:ind w:right="400"/>
              <w:rPr>
                <w:rFonts w:ascii="MS Reference Sans Serif" w:hAnsi="MS Reference Sans Serif"/>
                <w:b/>
                <w:szCs w:val="26"/>
              </w:rPr>
            </w:pPr>
          </w:p>
          <w:p w14:paraId="01CB1020" w14:textId="77777777" w:rsidR="00AB2D18" w:rsidRDefault="00AB2D18" w:rsidP="00A75C5B">
            <w:pPr>
              <w:snapToGrid w:val="0"/>
              <w:ind w:right="400"/>
              <w:rPr>
                <w:rFonts w:ascii="MS Reference Sans Serif" w:hAnsi="MS Reference Sans Serif"/>
                <w:b/>
                <w:szCs w:val="26"/>
              </w:rPr>
            </w:pPr>
          </w:p>
          <w:p w14:paraId="66365AA3" w14:textId="77777777" w:rsidR="00AB2D18" w:rsidRDefault="00AB2D18" w:rsidP="00A75C5B">
            <w:pPr>
              <w:snapToGrid w:val="0"/>
              <w:ind w:right="400"/>
              <w:rPr>
                <w:rFonts w:ascii="MS Reference Sans Serif" w:hAnsi="MS Reference Sans Serif"/>
                <w:b/>
                <w:szCs w:val="26"/>
              </w:rPr>
            </w:pPr>
          </w:p>
          <w:p w14:paraId="4E401634" w14:textId="77777777" w:rsidR="00AB2D18" w:rsidRDefault="00AB2D18" w:rsidP="00A75C5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Pf/15/</w:t>
            </w:r>
          </w:p>
        </w:tc>
        <w:tc>
          <w:tcPr>
            <w:tcW w:w="2500" w:type="pct"/>
          </w:tcPr>
          <w:p w14:paraId="0BA0A475" w14:textId="77777777" w:rsidR="00AB2D18" w:rsidRDefault="00AB2D18" w:rsidP="00A75C5B">
            <w:pPr>
              <w:snapToGrid w:val="0"/>
              <w:jc w:val="right"/>
              <w:rPr>
                <w:rFonts w:ascii="MS Reference Sans Serif" w:hAnsi="MS Reference Sans Serif"/>
                <w:b/>
                <w:szCs w:val="26"/>
              </w:rPr>
            </w:pPr>
          </w:p>
          <w:p w14:paraId="2CD1CEA2" w14:textId="77777777" w:rsidR="00AB2D18" w:rsidRDefault="00AB2D18" w:rsidP="00A75C5B">
            <w:pPr>
              <w:snapToGrid w:val="0"/>
              <w:jc w:val="right"/>
              <w:rPr>
                <w:rFonts w:ascii="MS Reference Sans Serif" w:hAnsi="MS Reference Sans Serif"/>
                <w:b/>
                <w:szCs w:val="26"/>
              </w:rPr>
            </w:pPr>
          </w:p>
          <w:p w14:paraId="07F0E430" w14:textId="77777777" w:rsidR="00AB2D18" w:rsidRDefault="00AB2D18" w:rsidP="00A75C5B">
            <w:pPr>
              <w:snapToGrid w:val="0"/>
              <w:jc w:val="right"/>
              <w:rPr>
                <w:rFonts w:ascii="MS Reference Sans Serif" w:hAnsi="MS Reference Sans Serif"/>
                <w:b/>
                <w:szCs w:val="26"/>
              </w:rPr>
            </w:pPr>
          </w:p>
          <w:p w14:paraId="3F6EB5EB" w14:textId="77777777" w:rsidR="00AB2D18" w:rsidRDefault="00AB2D18" w:rsidP="00A75C5B">
            <w:pPr>
              <w:snapToGrid w:val="0"/>
              <w:jc w:val="right"/>
              <w:rPr>
                <w:rFonts w:ascii="MS Reference Sans Serif" w:hAnsi="MS Reference Sans Serif"/>
                <w:b/>
                <w:szCs w:val="26"/>
              </w:rPr>
            </w:pPr>
          </w:p>
          <w:p w14:paraId="1545BFDB" w14:textId="77777777" w:rsidR="00AB2D18" w:rsidRDefault="00AB2D18" w:rsidP="00A75C5B">
            <w:pPr>
              <w:snapToGrid w:val="0"/>
              <w:jc w:val="right"/>
              <w:rPr>
                <w:rFonts w:ascii="MS Reference Sans Serif" w:hAnsi="MS Reference Sans Serif"/>
                <w:b/>
                <w:szCs w:val="26"/>
              </w:rPr>
            </w:pPr>
          </w:p>
          <w:p w14:paraId="2FDDF2FA" w14:textId="77777777" w:rsidR="00AB2D18" w:rsidRDefault="00AB2D18" w:rsidP="00A75C5B">
            <w:pPr>
              <w:snapToGrid w:val="0"/>
              <w:jc w:val="right"/>
              <w:rPr>
                <w:rFonts w:ascii="MS Reference Sans Serif" w:hAnsi="MS Reference Sans Serif"/>
                <w:b/>
                <w:szCs w:val="26"/>
              </w:rPr>
            </w:pPr>
          </w:p>
          <w:p w14:paraId="70BF200F" w14:textId="77777777" w:rsidR="00AB2D18" w:rsidRDefault="00AB2D18" w:rsidP="00A75C5B">
            <w:pPr>
              <w:snapToGrid w:val="0"/>
              <w:jc w:val="right"/>
              <w:rPr>
                <w:rFonts w:ascii="MS Reference Sans Serif" w:hAnsi="MS Reference Sans Serif"/>
                <w:b/>
                <w:szCs w:val="26"/>
              </w:rPr>
            </w:pPr>
          </w:p>
          <w:p w14:paraId="6F3DC4F9" w14:textId="77777777" w:rsidR="00AB2D18" w:rsidRDefault="00AB2D18" w:rsidP="00A75C5B">
            <w:pPr>
              <w:snapToGrid w:val="0"/>
              <w:jc w:val="right"/>
              <w:rPr>
                <w:rFonts w:ascii="MS Reference Sans Serif" w:hAnsi="MS Reference Sans Serif"/>
                <w:b/>
                <w:szCs w:val="26"/>
              </w:rPr>
            </w:pPr>
            <w:r>
              <w:rPr>
                <w:rFonts w:ascii="MS Reference Sans Serif" w:hAnsi="MS Reference Sans Serif"/>
                <w:b/>
                <w:szCs w:val="26"/>
              </w:rPr>
              <w:t>Dated: September 7</w:t>
            </w:r>
            <w:r w:rsidRPr="00B659CB">
              <w:rPr>
                <w:rFonts w:ascii="MS Reference Sans Serif" w:hAnsi="MS Reference Sans Serif"/>
                <w:b/>
                <w:szCs w:val="26"/>
                <w:vertAlign w:val="superscript"/>
              </w:rPr>
              <w:t>th</w:t>
            </w:r>
            <w:r>
              <w:rPr>
                <w:rFonts w:ascii="MS Reference Sans Serif" w:hAnsi="MS Reference Sans Serif"/>
                <w:b/>
                <w:szCs w:val="26"/>
              </w:rPr>
              <w:t>, 2015.</w:t>
            </w:r>
          </w:p>
        </w:tc>
      </w:tr>
    </w:tbl>
    <w:p w14:paraId="223810DE" w14:textId="77777777" w:rsidR="00AB2D18" w:rsidRDefault="00AB2D18" w:rsidP="0054776C">
      <w:pPr>
        <w:tabs>
          <w:tab w:val="left" w:pos="5655"/>
        </w:tabs>
        <w:spacing w:line="480" w:lineRule="auto"/>
        <w:rPr>
          <w:b/>
          <w:caps/>
          <w:sz w:val="40"/>
          <w:u w:val="single"/>
        </w:rPr>
      </w:pPr>
    </w:p>
    <w:p w14:paraId="5BEBD370" w14:textId="77777777" w:rsidR="00AB2D18" w:rsidRPr="006D113E" w:rsidRDefault="00AB2D18" w:rsidP="007C212F">
      <w:pPr>
        <w:spacing w:line="360" w:lineRule="auto"/>
        <w:jc w:val="center"/>
        <w:rPr>
          <w:b/>
          <w:sz w:val="32"/>
          <w:u w:val="single"/>
        </w:rPr>
      </w:pPr>
      <w:r w:rsidRPr="006D113E">
        <w:rPr>
          <w:b/>
          <w:sz w:val="32"/>
          <w:u w:val="single"/>
        </w:rPr>
        <w:t>EXPERIENCE CERTIFICATE</w:t>
      </w:r>
    </w:p>
    <w:p w14:paraId="011B51C6" w14:textId="77777777" w:rsidR="00AB2D18" w:rsidRPr="00295771" w:rsidRDefault="00AB2D18" w:rsidP="007C212F">
      <w:pPr>
        <w:jc w:val="both"/>
        <w:rPr>
          <w:rFonts w:ascii="Verdana" w:hAnsi="Verdana"/>
          <w:b/>
          <w:caps/>
          <w:sz w:val="32"/>
          <w:szCs w:val="32"/>
          <w:u w:val="single"/>
        </w:rPr>
      </w:pPr>
    </w:p>
    <w:p w14:paraId="101CC37E" w14:textId="77777777" w:rsidR="00AB2D18" w:rsidRPr="006D113E" w:rsidRDefault="00AB2D18" w:rsidP="007C212F">
      <w:pPr>
        <w:spacing w:line="360" w:lineRule="auto"/>
        <w:jc w:val="both"/>
        <w:rPr>
          <w:sz w:val="28"/>
          <w:szCs w:val="28"/>
        </w:rPr>
      </w:pPr>
      <w:r w:rsidRPr="00295771">
        <w:rPr>
          <w:b/>
          <w:sz w:val="28"/>
          <w:szCs w:val="28"/>
        </w:rPr>
        <w:t xml:space="preserve"> </w:t>
      </w:r>
      <w:r w:rsidRPr="00295771">
        <w:rPr>
          <w:b/>
          <w:sz w:val="28"/>
          <w:szCs w:val="28"/>
        </w:rPr>
        <w:tab/>
      </w:r>
      <w:r w:rsidRPr="00295771">
        <w:rPr>
          <w:b/>
          <w:sz w:val="28"/>
          <w:szCs w:val="28"/>
        </w:rPr>
        <w:tab/>
      </w:r>
      <w:r w:rsidRPr="00295771">
        <w:rPr>
          <w:b/>
          <w:sz w:val="28"/>
          <w:szCs w:val="28"/>
        </w:rPr>
        <w:tab/>
      </w:r>
      <w:r w:rsidRPr="006D113E">
        <w:rPr>
          <w:sz w:val="28"/>
          <w:szCs w:val="28"/>
        </w:rPr>
        <w:t xml:space="preserve">It is to certify that </w:t>
      </w:r>
      <w:r w:rsidRPr="006D113E">
        <w:rPr>
          <w:b/>
          <w:sz w:val="28"/>
          <w:szCs w:val="28"/>
        </w:rPr>
        <w:t xml:space="preserve">Engr. Muhammad </w:t>
      </w:r>
      <w:r>
        <w:rPr>
          <w:b/>
          <w:sz w:val="28"/>
          <w:szCs w:val="28"/>
        </w:rPr>
        <w:t>Abid</w:t>
      </w:r>
      <w:r w:rsidRPr="006D113E">
        <w:rPr>
          <w:sz w:val="28"/>
          <w:szCs w:val="28"/>
        </w:rPr>
        <w:t xml:space="preserve"> is</w:t>
      </w:r>
      <w:r>
        <w:rPr>
          <w:sz w:val="28"/>
          <w:szCs w:val="28"/>
        </w:rPr>
        <w:t xml:space="preserve"> working as </w:t>
      </w:r>
      <w:r w:rsidRPr="006D113E">
        <w:rPr>
          <w:sz w:val="28"/>
          <w:szCs w:val="28"/>
        </w:rPr>
        <w:t>Assistant Professor (Regular) in Electrical Engineering department of this institution</w:t>
      </w:r>
      <w:r>
        <w:rPr>
          <w:sz w:val="28"/>
          <w:szCs w:val="28"/>
        </w:rPr>
        <w:t>,</w:t>
      </w:r>
      <w:r w:rsidRPr="006D113E">
        <w:rPr>
          <w:sz w:val="28"/>
          <w:szCs w:val="28"/>
        </w:rPr>
        <w:t xml:space="preserve"> since </w:t>
      </w:r>
      <w:r>
        <w:rPr>
          <w:sz w:val="28"/>
          <w:szCs w:val="28"/>
        </w:rPr>
        <w:t>22</w:t>
      </w:r>
      <w:r w:rsidRPr="00DA0B6E">
        <w:rPr>
          <w:sz w:val="28"/>
          <w:szCs w:val="28"/>
          <w:vertAlign w:val="superscript"/>
        </w:rPr>
        <w:t>nd</w:t>
      </w:r>
      <w:r>
        <w:rPr>
          <w:sz w:val="28"/>
          <w:szCs w:val="28"/>
        </w:rPr>
        <w:t xml:space="preserve"> </w:t>
      </w:r>
      <w:r w:rsidRPr="006D113E">
        <w:rPr>
          <w:sz w:val="28"/>
          <w:szCs w:val="28"/>
        </w:rPr>
        <w:t>May</w:t>
      </w:r>
      <w:r>
        <w:rPr>
          <w:sz w:val="28"/>
          <w:szCs w:val="28"/>
        </w:rPr>
        <w:t>, 2011.</w:t>
      </w:r>
      <w:r w:rsidRPr="006D113E">
        <w:rPr>
          <w:sz w:val="28"/>
          <w:szCs w:val="28"/>
        </w:rPr>
        <w:t xml:space="preserve"> He </w:t>
      </w:r>
      <w:r>
        <w:rPr>
          <w:sz w:val="28"/>
          <w:szCs w:val="28"/>
        </w:rPr>
        <w:t xml:space="preserve">was appointed as Lecturer </w:t>
      </w:r>
      <w:r w:rsidRPr="006D113E">
        <w:rPr>
          <w:sz w:val="28"/>
          <w:szCs w:val="28"/>
        </w:rPr>
        <w:t>in</w:t>
      </w:r>
      <w:r>
        <w:rPr>
          <w:sz w:val="28"/>
          <w:szCs w:val="28"/>
        </w:rPr>
        <w:t xml:space="preserve"> this </w:t>
      </w:r>
      <w:r w:rsidRPr="006D113E">
        <w:rPr>
          <w:sz w:val="28"/>
          <w:szCs w:val="28"/>
        </w:rPr>
        <w:t xml:space="preserve">department on </w:t>
      </w:r>
      <w:r>
        <w:rPr>
          <w:sz w:val="28"/>
          <w:szCs w:val="28"/>
        </w:rPr>
        <w:t>September 10</w:t>
      </w:r>
      <w:r w:rsidRPr="006D113E">
        <w:rPr>
          <w:sz w:val="28"/>
          <w:szCs w:val="28"/>
          <w:vertAlign w:val="superscript"/>
        </w:rPr>
        <w:t>th</w:t>
      </w:r>
      <w:r>
        <w:rPr>
          <w:sz w:val="28"/>
          <w:szCs w:val="28"/>
        </w:rPr>
        <w:t>, 1999</w:t>
      </w:r>
      <w:r w:rsidRPr="006D113E">
        <w:rPr>
          <w:sz w:val="28"/>
          <w:szCs w:val="28"/>
        </w:rPr>
        <w:t xml:space="preserve"> as a regular faculty member. His total Experience is </w:t>
      </w:r>
      <w:r>
        <w:rPr>
          <w:sz w:val="28"/>
          <w:szCs w:val="28"/>
        </w:rPr>
        <w:t>Fifteen Years, 11</w:t>
      </w:r>
      <w:r w:rsidRPr="006D113E">
        <w:rPr>
          <w:sz w:val="28"/>
          <w:szCs w:val="28"/>
        </w:rPr>
        <w:t xml:space="preserve"> months</w:t>
      </w:r>
      <w:r>
        <w:rPr>
          <w:sz w:val="28"/>
          <w:szCs w:val="28"/>
        </w:rPr>
        <w:t xml:space="preserve"> and Twenty seven days</w:t>
      </w:r>
      <w:r w:rsidRPr="006D113E">
        <w:rPr>
          <w:sz w:val="28"/>
          <w:szCs w:val="28"/>
        </w:rPr>
        <w:t>.</w:t>
      </w:r>
    </w:p>
    <w:p w14:paraId="3A8472D8" w14:textId="77777777" w:rsidR="00AB2D18" w:rsidRPr="006D113E" w:rsidRDefault="00AB2D18" w:rsidP="007C212F">
      <w:pPr>
        <w:spacing w:line="360" w:lineRule="auto"/>
        <w:jc w:val="both"/>
        <w:rPr>
          <w:sz w:val="28"/>
          <w:szCs w:val="28"/>
        </w:rPr>
      </w:pPr>
      <w:r w:rsidRPr="006D113E">
        <w:rPr>
          <w:sz w:val="28"/>
          <w:szCs w:val="28"/>
        </w:rPr>
        <w:tab/>
      </w:r>
      <w:r w:rsidRPr="006D113E">
        <w:rPr>
          <w:sz w:val="28"/>
          <w:szCs w:val="28"/>
        </w:rPr>
        <w:tab/>
      </w:r>
      <w:r w:rsidRPr="006D113E">
        <w:rPr>
          <w:sz w:val="28"/>
          <w:szCs w:val="28"/>
        </w:rPr>
        <w:tab/>
        <w:t>I found him honest, sincere, dedicated and devoted fellow. He always gets the assignments cheerfully and gives fruitful results.</w:t>
      </w:r>
    </w:p>
    <w:p w14:paraId="0636A50C" w14:textId="77777777" w:rsidR="00AB2D18" w:rsidRPr="006D113E" w:rsidRDefault="00AB2D18" w:rsidP="007C212F">
      <w:pPr>
        <w:spacing w:line="360" w:lineRule="auto"/>
        <w:jc w:val="both"/>
        <w:rPr>
          <w:sz w:val="28"/>
          <w:szCs w:val="28"/>
        </w:rPr>
      </w:pPr>
      <w:r w:rsidRPr="006D113E">
        <w:rPr>
          <w:sz w:val="28"/>
          <w:szCs w:val="28"/>
        </w:rPr>
        <w:t xml:space="preserve"> </w:t>
      </w:r>
      <w:r w:rsidRPr="006D113E">
        <w:rPr>
          <w:sz w:val="28"/>
          <w:szCs w:val="28"/>
        </w:rPr>
        <w:tab/>
      </w:r>
      <w:r w:rsidRPr="006D113E">
        <w:rPr>
          <w:sz w:val="28"/>
          <w:szCs w:val="28"/>
        </w:rPr>
        <w:tab/>
      </w:r>
      <w:r w:rsidRPr="006D113E">
        <w:rPr>
          <w:sz w:val="28"/>
          <w:szCs w:val="28"/>
        </w:rPr>
        <w:tab/>
        <w:t xml:space="preserve"> I wish him success in his future.</w:t>
      </w:r>
    </w:p>
    <w:p w14:paraId="79666D9C" w14:textId="77777777" w:rsidR="00AB2D18" w:rsidRDefault="00AB2D18" w:rsidP="007C212F">
      <w:pPr>
        <w:spacing w:line="360" w:lineRule="auto"/>
        <w:jc w:val="both"/>
      </w:pPr>
    </w:p>
    <w:p w14:paraId="6987F8F9" w14:textId="77777777" w:rsidR="00AB2D18" w:rsidRPr="0073566D" w:rsidRDefault="00AB2D18" w:rsidP="007C212F">
      <w:pPr>
        <w:spacing w:line="360" w:lineRule="auto"/>
        <w:jc w:val="both"/>
        <w:rPr>
          <w:sz w:val="28"/>
          <w:szCs w:val="28"/>
        </w:rPr>
      </w:pPr>
    </w:p>
    <w:p w14:paraId="206759AD" w14:textId="77777777" w:rsidR="00AB2D18" w:rsidRDefault="00AB2D18" w:rsidP="007C212F">
      <w:pPr>
        <w:spacing w:line="360" w:lineRule="auto"/>
        <w:jc w:val="both"/>
        <w:rPr>
          <w:b/>
          <w:sz w:val="28"/>
          <w:szCs w:val="28"/>
        </w:rPr>
      </w:pPr>
    </w:p>
    <w:p w14:paraId="37E806EF" w14:textId="77777777" w:rsidR="00AB2D18" w:rsidRDefault="00AB2D18" w:rsidP="007C212F">
      <w:pPr>
        <w:spacing w:line="360" w:lineRule="auto"/>
        <w:jc w:val="both"/>
        <w:rPr>
          <w:b/>
          <w:sz w:val="28"/>
          <w:szCs w:val="28"/>
        </w:rPr>
      </w:pPr>
    </w:p>
    <w:p w14:paraId="5B5EC46E" w14:textId="77777777" w:rsidR="00AB2D18" w:rsidRPr="006D113E" w:rsidRDefault="00AB2D18" w:rsidP="007C212F">
      <w:pPr>
        <w:ind w:left="5040"/>
        <w:jc w:val="center"/>
        <w:rPr>
          <w:b/>
          <w:caps/>
          <w:sz w:val="28"/>
          <w:szCs w:val="28"/>
        </w:rPr>
      </w:pPr>
      <w:r w:rsidRPr="006D113E">
        <w:rPr>
          <w:b/>
          <w:caps/>
          <w:sz w:val="28"/>
          <w:szCs w:val="28"/>
        </w:rPr>
        <w:t>Chairman</w:t>
      </w:r>
    </w:p>
    <w:p w14:paraId="5DA2A659" w14:textId="77777777" w:rsidR="00AB2D18" w:rsidRPr="006D113E" w:rsidRDefault="00AB2D18" w:rsidP="007C212F">
      <w:pPr>
        <w:ind w:left="5040"/>
        <w:jc w:val="center"/>
        <w:rPr>
          <w:b/>
          <w:caps/>
        </w:rPr>
      </w:pPr>
    </w:p>
    <w:p w14:paraId="43D47DDF" w14:textId="77777777" w:rsidR="00AB2D18" w:rsidRDefault="00AB2D18" w:rsidP="00A26D37">
      <w:pPr>
        <w:rPr>
          <w:b/>
          <w:caps/>
          <w:sz w:val="40"/>
          <w:u w:val="single"/>
        </w:rPr>
      </w:pPr>
      <w:r>
        <w:rPr>
          <w:b/>
          <w:caps/>
          <w:sz w:val="40"/>
          <w:u w:val="single"/>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CF8D1A6" w14:textId="77777777" w:rsidTr="00496CD2">
        <w:tc>
          <w:tcPr>
            <w:tcW w:w="2500" w:type="pct"/>
          </w:tcPr>
          <w:p w14:paraId="49EDB02C" w14:textId="77777777" w:rsidR="00AB2D18" w:rsidRDefault="00AB2D18" w:rsidP="00496CD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6/15/</w:t>
            </w:r>
          </w:p>
        </w:tc>
        <w:tc>
          <w:tcPr>
            <w:tcW w:w="2500" w:type="pct"/>
          </w:tcPr>
          <w:p w14:paraId="3E8C71DC" w14:textId="77777777" w:rsidR="00AB2D18" w:rsidRDefault="00AB2D18" w:rsidP="00496CD2">
            <w:pPr>
              <w:snapToGrid w:val="0"/>
              <w:jc w:val="right"/>
              <w:rPr>
                <w:rFonts w:ascii="MS Reference Sans Serif" w:hAnsi="MS Reference Sans Serif"/>
                <w:b/>
                <w:szCs w:val="26"/>
              </w:rPr>
            </w:pPr>
            <w:r>
              <w:rPr>
                <w:rFonts w:ascii="MS Reference Sans Serif" w:hAnsi="MS Reference Sans Serif"/>
                <w:b/>
                <w:szCs w:val="26"/>
              </w:rPr>
              <w:t>Dated: August 31, 2015.</w:t>
            </w:r>
          </w:p>
        </w:tc>
      </w:tr>
    </w:tbl>
    <w:p w14:paraId="608FA724" w14:textId="77777777" w:rsidR="00AB2D18" w:rsidRDefault="00AB2D18" w:rsidP="00A26D37">
      <w:pPr>
        <w:rPr>
          <w:b/>
          <w:caps/>
          <w:sz w:val="40"/>
          <w:u w:val="single"/>
        </w:rPr>
      </w:pPr>
    </w:p>
    <w:p w14:paraId="020C081E" w14:textId="77777777" w:rsidR="00AB2D18" w:rsidRDefault="00AB2D18" w:rsidP="00A26D37">
      <w:r>
        <w:t>To,</w:t>
      </w:r>
    </w:p>
    <w:p w14:paraId="22A019ED" w14:textId="77777777" w:rsidR="00AB2D18" w:rsidRDefault="00AB2D18" w:rsidP="00A26D37"/>
    <w:p w14:paraId="730F6753" w14:textId="77777777" w:rsidR="00AB2D18" w:rsidRDefault="00AB2D18" w:rsidP="00A26D37">
      <w:r>
        <w:tab/>
      </w:r>
      <w:r>
        <w:tab/>
        <w:t>The Managing Director,</w:t>
      </w:r>
    </w:p>
    <w:p w14:paraId="30FBBDE9" w14:textId="77777777" w:rsidR="00AB2D18" w:rsidRDefault="00AB2D18" w:rsidP="00A26D37">
      <w:r>
        <w:tab/>
      </w:r>
      <w:r>
        <w:tab/>
        <w:t>Lasbela Industrial Estate Development Authority,</w:t>
      </w:r>
    </w:p>
    <w:p w14:paraId="44B156B5" w14:textId="77777777" w:rsidR="00AB2D18" w:rsidRDefault="00AB2D18" w:rsidP="00A26D37">
      <w:r>
        <w:tab/>
      </w:r>
      <w:r>
        <w:tab/>
        <w:t>(LIEDA) at Hub</w:t>
      </w:r>
    </w:p>
    <w:p w14:paraId="62582708" w14:textId="77777777" w:rsidR="00AB2D18" w:rsidRDefault="00AB2D18" w:rsidP="00A26D37">
      <w:r>
        <w:tab/>
      </w:r>
      <w:r>
        <w:tab/>
        <w:t>Tel#  0853-303320</w:t>
      </w:r>
    </w:p>
    <w:p w14:paraId="6ADE5078" w14:textId="77777777" w:rsidR="00AB2D18" w:rsidRDefault="00AB2D18" w:rsidP="00A26D37">
      <w:r>
        <w:tab/>
      </w:r>
      <w:r>
        <w:tab/>
        <w:t>Fax# 0853-302470</w:t>
      </w:r>
    </w:p>
    <w:p w14:paraId="6DC20161" w14:textId="77777777" w:rsidR="00AB2D18" w:rsidRDefault="00AB2D18" w:rsidP="00A26D37"/>
    <w:p w14:paraId="46BBD4C2" w14:textId="77777777" w:rsidR="00AB2D18" w:rsidRDefault="00AB2D18" w:rsidP="00A26D37"/>
    <w:p w14:paraId="2EDDED52" w14:textId="77777777" w:rsidR="00AB2D18" w:rsidRDefault="00AB2D18" w:rsidP="00A26D37"/>
    <w:p w14:paraId="12E62A46" w14:textId="77777777" w:rsidR="00AB2D18" w:rsidRDefault="00AB2D18" w:rsidP="00A26D37"/>
    <w:p w14:paraId="22F07DD9" w14:textId="77777777" w:rsidR="00AB2D18" w:rsidRDefault="00AB2D18" w:rsidP="00A26D37">
      <w:r>
        <w:t>Subject:</w:t>
      </w:r>
      <w:r>
        <w:tab/>
      </w:r>
      <w:r w:rsidRPr="00C93D82">
        <w:rPr>
          <w:b/>
          <w:u w:val="single"/>
        </w:rPr>
        <w:t>STUDY VISIT OF STUDENTS</w:t>
      </w:r>
    </w:p>
    <w:p w14:paraId="7F18AD11" w14:textId="77777777" w:rsidR="00AB2D18" w:rsidRDefault="00AB2D18" w:rsidP="00A26D37"/>
    <w:p w14:paraId="70B47110" w14:textId="77777777" w:rsidR="00AB2D18" w:rsidRDefault="00AB2D18" w:rsidP="00A26D37"/>
    <w:p w14:paraId="556277CF" w14:textId="77777777" w:rsidR="00AB2D18" w:rsidRDefault="00AB2D18" w:rsidP="00A26D37">
      <w:r>
        <w:t>Dear Sir,</w:t>
      </w:r>
    </w:p>
    <w:p w14:paraId="3D9B29EC" w14:textId="77777777" w:rsidR="00AB2D18" w:rsidRDefault="00AB2D18" w:rsidP="00A26D37">
      <w:pPr>
        <w:spacing w:line="360" w:lineRule="auto"/>
        <w:jc w:val="both"/>
      </w:pPr>
    </w:p>
    <w:p w14:paraId="04A427E4" w14:textId="77777777" w:rsidR="00AB2D18" w:rsidRDefault="00AB2D18" w:rsidP="00A26D37">
      <w:pPr>
        <w:spacing w:line="360" w:lineRule="auto"/>
        <w:jc w:val="both"/>
      </w:pPr>
      <w:r>
        <w:t xml:space="preserve">We would like to send about Seventy (70) Students of </w:t>
      </w:r>
      <w:r>
        <w:rPr>
          <w:b/>
        </w:rPr>
        <w:t>T</w:t>
      </w:r>
      <w:r w:rsidRPr="00C93D82">
        <w:rPr>
          <w:b/>
        </w:rPr>
        <w:t xml:space="preserve">hird </w:t>
      </w:r>
      <w:r>
        <w:rPr>
          <w:b/>
        </w:rPr>
        <w:t>Y</w:t>
      </w:r>
      <w:r w:rsidRPr="00C93D82">
        <w:rPr>
          <w:b/>
        </w:rPr>
        <w:t>ear</w:t>
      </w:r>
      <w:r>
        <w:t xml:space="preserve"> Electrical to pay a technical visit at your esteemed organization as a part of their co-curriculum activities to acquire and enrich their practical understanding what they learn in theory classes. It will be highly appreciated if you kindly give your consent for above mentioned </w:t>
      </w:r>
      <w:r w:rsidRPr="00C93D82">
        <w:rPr>
          <w:b/>
        </w:rPr>
        <w:t>one day</w:t>
      </w:r>
      <w:r>
        <w:t xml:space="preserve"> visit on any convenient date from 03-09-2015 to 08-09-2015 or a date suitable to you.</w:t>
      </w:r>
    </w:p>
    <w:p w14:paraId="289B118C" w14:textId="77777777" w:rsidR="00AB2D18" w:rsidRDefault="00AB2D18" w:rsidP="00A26D37">
      <w:pPr>
        <w:spacing w:line="360" w:lineRule="auto"/>
        <w:jc w:val="both"/>
      </w:pPr>
      <w:r>
        <w:t>Looking forward for your kind consent and cooperation.</w:t>
      </w:r>
    </w:p>
    <w:p w14:paraId="5FFCF8C8" w14:textId="77777777" w:rsidR="00AB2D18" w:rsidRDefault="00AB2D18" w:rsidP="00A26D37">
      <w:pPr>
        <w:spacing w:line="360" w:lineRule="auto"/>
        <w:jc w:val="both"/>
      </w:pPr>
    </w:p>
    <w:p w14:paraId="06E0F118" w14:textId="77777777" w:rsidR="00AB2D18" w:rsidRDefault="00AB2D18" w:rsidP="00A26D37">
      <w:r>
        <w:t>Truly yours,</w:t>
      </w:r>
    </w:p>
    <w:p w14:paraId="7E8DD06D" w14:textId="77777777" w:rsidR="00AB2D18" w:rsidRDefault="00AB2D18" w:rsidP="00A26D37"/>
    <w:p w14:paraId="2181D3F8" w14:textId="77777777" w:rsidR="00AB2D18" w:rsidRDefault="00AB2D18" w:rsidP="00A26D37"/>
    <w:p w14:paraId="0CAD9A01" w14:textId="77777777" w:rsidR="00AB2D18" w:rsidRDefault="00AB2D18" w:rsidP="00A26D37"/>
    <w:p w14:paraId="7AF9C1B8" w14:textId="77777777" w:rsidR="00AB2D18" w:rsidRPr="00C93D82" w:rsidRDefault="00AB2D18" w:rsidP="00A26D37">
      <w:pPr>
        <w:rPr>
          <w:b/>
        </w:rPr>
      </w:pPr>
      <w:r w:rsidRPr="00C93D82">
        <w:rPr>
          <w:b/>
        </w:rPr>
        <w:t>Engr. Muhammad Usman Baloch</w:t>
      </w:r>
    </w:p>
    <w:p w14:paraId="5A89BA3C" w14:textId="77777777" w:rsidR="00AB2D18" w:rsidRPr="00C93D82" w:rsidRDefault="00AB2D18" w:rsidP="00A26D37">
      <w:pPr>
        <w:rPr>
          <w:b/>
        </w:rPr>
      </w:pPr>
      <w:r w:rsidRPr="00C93D82">
        <w:rPr>
          <w:b/>
        </w:rPr>
        <w:t>CHAIRMAN</w:t>
      </w:r>
    </w:p>
    <w:p w14:paraId="70BA7C84" w14:textId="77777777" w:rsidR="00AB2D18" w:rsidRDefault="00AB2D18" w:rsidP="00A26D37"/>
    <w:p w14:paraId="3D47C34C" w14:textId="77777777" w:rsidR="00AB2D18" w:rsidRDefault="00AB2D18" w:rsidP="00A26D37"/>
    <w:p w14:paraId="051C1175" w14:textId="77777777" w:rsidR="00AB2D18" w:rsidRDefault="00AB2D18" w:rsidP="00A26D37">
      <w:r>
        <w:t>Copy to:</w:t>
      </w:r>
    </w:p>
    <w:p w14:paraId="20D656A0" w14:textId="77777777" w:rsidR="00AB2D18" w:rsidRDefault="00AB2D18" w:rsidP="00A26D37">
      <w:pPr>
        <w:numPr>
          <w:ilvl w:val="0"/>
          <w:numId w:val="12"/>
        </w:numPr>
      </w:pPr>
      <w:r>
        <w:t>The Secretary to the Vice Chancellor, BUET, Khuzdar</w:t>
      </w:r>
    </w:p>
    <w:p w14:paraId="59C5F68A" w14:textId="77777777" w:rsidR="00AB2D18" w:rsidRDefault="00AB2D18" w:rsidP="00A26D37">
      <w:pPr>
        <w:numPr>
          <w:ilvl w:val="0"/>
          <w:numId w:val="12"/>
        </w:numPr>
      </w:pPr>
      <w:r>
        <w:t xml:space="preserve">The </w:t>
      </w:r>
      <w:r>
        <w:rPr>
          <w:caps/>
        </w:rPr>
        <w:t>D</w:t>
      </w:r>
      <w:r>
        <w:t>ean Faculty of Engineering, BUET, Khuzdar</w:t>
      </w:r>
    </w:p>
    <w:p w14:paraId="1A8FF1BD" w14:textId="77777777" w:rsidR="00AB2D18" w:rsidRDefault="00AB2D18" w:rsidP="00A26D37">
      <w:pPr>
        <w:numPr>
          <w:ilvl w:val="0"/>
          <w:numId w:val="12"/>
        </w:numPr>
      </w:pPr>
      <w:r>
        <w:t>The Registrar, BUET, Khuzdar</w:t>
      </w:r>
    </w:p>
    <w:p w14:paraId="1F399ED4" w14:textId="77777777" w:rsidR="00AB2D18" w:rsidRDefault="00AB2D18" w:rsidP="00A26D37">
      <w:pPr>
        <w:numPr>
          <w:ilvl w:val="0"/>
          <w:numId w:val="12"/>
        </w:numPr>
      </w:pPr>
      <w:r>
        <w:t>The Treasurer, BUET, Khuzdar</w:t>
      </w:r>
    </w:p>
    <w:p w14:paraId="008EE337" w14:textId="77777777" w:rsidR="00AB2D18" w:rsidRDefault="00AB2D18" w:rsidP="0054776C">
      <w:pPr>
        <w:tabs>
          <w:tab w:val="left" w:pos="5655"/>
        </w:tabs>
        <w:spacing w:line="480" w:lineRule="auto"/>
        <w:rPr>
          <w:b/>
          <w:caps/>
          <w:sz w:val="40"/>
          <w:u w:val="single"/>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06BCC56" w14:textId="77777777" w:rsidTr="00E94683">
        <w:tc>
          <w:tcPr>
            <w:tcW w:w="2500" w:type="pct"/>
          </w:tcPr>
          <w:p w14:paraId="04AF714D" w14:textId="77777777" w:rsidR="00AB2D18" w:rsidRDefault="00AB2D18" w:rsidP="00E9468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599A52EA" w14:textId="77777777" w:rsidR="00AB2D18" w:rsidRDefault="00AB2D18" w:rsidP="00E94683">
            <w:pPr>
              <w:snapToGrid w:val="0"/>
              <w:jc w:val="right"/>
              <w:rPr>
                <w:rFonts w:ascii="MS Reference Sans Serif" w:hAnsi="MS Reference Sans Serif"/>
                <w:b/>
                <w:szCs w:val="26"/>
              </w:rPr>
            </w:pPr>
            <w:r>
              <w:rPr>
                <w:rFonts w:ascii="MS Reference Sans Serif" w:hAnsi="MS Reference Sans Serif"/>
                <w:b/>
                <w:szCs w:val="26"/>
              </w:rPr>
              <w:t>Dated: September 1</w:t>
            </w:r>
            <w:r w:rsidRPr="002D47B6">
              <w:rPr>
                <w:rFonts w:ascii="MS Reference Sans Serif" w:hAnsi="MS Reference Sans Serif"/>
                <w:b/>
                <w:szCs w:val="26"/>
                <w:vertAlign w:val="superscript"/>
              </w:rPr>
              <w:t>st</w:t>
            </w:r>
            <w:r>
              <w:rPr>
                <w:rFonts w:ascii="MS Reference Sans Serif" w:hAnsi="MS Reference Sans Serif"/>
                <w:b/>
                <w:szCs w:val="26"/>
              </w:rPr>
              <w:t>, 2015.</w:t>
            </w:r>
          </w:p>
        </w:tc>
      </w:tr>
    </w:tbl>
    <w:p w14:paraId="128AB3FF" w14:textId="77777777" w:rsidR="00AB2D18" w:rsidRDefault="00AB2D18" w:rsidP="0054776C">
      <w:pPr>
        <w:tabs>
          <w:tab w:val="left" w:pos="5655"/>
        </w:tabs>
        <w:spacing w:line="480" w:lineRule="auto"/>
        <w:rPr>
          <w:b/>
          <w:caps/>
          <w:sz w:val="40"/>
          <w:u w:val="single"/>
        </w:rPr>
      </w:pPr>
    </w:p>
    <w:p w14:paraId="6E27EC51" w14:textId="77777777" w:rsidR="00AB2D18" w:rsidRDefault="00AB2D18" w:rsidP="004B255D">
      <w:pPr>
        <w:tabs>
          <w:tab w:val="left" w:pos="5655"/>
        </w:tabs>
        <w:rPr>
          <w:sz w:val="28"/>
          <w:szCs w:val="28"/>
        </w:rPr>
      </w:pPr>
      <w:r>
        <w:rPr>
          <w:caps/>
          <w:sz w:val="28"/>
          <w:szCs w:val="28"/>
        </w:rPr>
        <w:t>t</w:t>
      </w:r>
      <w:r>
        <w:rPr>
          <w:sz w:val="28"/>
          <w:szCs w:val="28"/>
        </w:rPr>
        <w:t>he Chairman,</w:t>
      </w:r>
    </w:p>
    <w:p w14:paraId="0CA1BF7D" w14:textId="77777777" w:rsidR="00AB2D18" w:rsidRDefault="00AB2D18" w:rsidP="004B255D">
      <w:pPr>
        <w:tabs>
          <w:tab w:val="left" w:pos="5655"/>
        </w:tabs>
        <w:rPr>
          <w:sz w:val="28"/>
          <w:szCs w:val="28"/>
        </w:rPr>
      </w:pPr>
      <w:r>
        <w:rPr>
          <w:sz w:val="28"/>
          <w:szCs w:val="28"/>
        </w:rPr>
        <w:t>Basic Sciences department,</w:t>
      </w:r>
    </w:p>
    <w:p w14:paraId="343BCCCB" w14:textId="77777777" w:rsidR="00AB2D18" w:rsidRPr="004B255D" w:rsidRDefault="00AB2D18" w:rsidP="004B255D">
      <w:pPr>
        <w:tabs>
          <w:tab w:val="left" w:pos="5655"/>
        </w:tabs>
        <w:rPr>
          <w:sz w:val="28"/>
          <w:szCs w:val="28"/>
        </w:rPr>
      </w:pPr>
      <w:r>
        <w:rPr>
          <w:sz w:val="28"/>
          <w:szCs w:val="28"/>
        </w:rPr>
        <w:t xml:space="preserve">BUET, Khuzdar. </w:t>
      </w:r>
    </w:p>
    <w:p w14:paraId="752C4BEE" w14:textId="77777777" w:rsidR="00AB2D18" w:rsidRPr="002D47B6" w:rsidRDefault="00AB2D18" w:rsidP="0054776C">
      <w:pPr>
        <w:tabs>
          <w:tab w:val="left" w:pos="5655"/>
        </w:tabs>
        <w:spacing w:line="480" w:lineRule="auto"/>
        <w:rPr>
          <w:caps/>
          <w:sz w:val="28"/>
          <w:szCs w:val="28"/>
        </w:rPr>
      </w:pPr>
    </w:p>
    <w:p w14:paraId="3F69CE8A" w14:textId="77777777" w:rsidR="00AB2D18" w:rsidRPr="004B255D" w:rsidRDefault="00AB2D18" w:rsidP="0054776C">
      <w:pPr>
        <w:tabs>
          <w:tab w:val="left" w:pos="5655"/>
        </w:tabs>
        <w:spacing w:line="480" w:lineRule="auto"/>
      </w:pPr>
      <w:r>
        <w:rPr>
          <w:caps/>
        </w:rPr>
        <w:t>s</w:t>
      </w:r>
      <w:r>
        <w:t>ubject</w:t>
      </w:r>
      <w:r w:rsidRPr="006B640B">
        <w:rPr>
          <w:sz w:val="30"/>
          <w:szCs w:val="28"/>
        </w:rPr>
        <w:t>:      freez Classes of 2</w:t>
      </w:r>
      <w:r w:rsidRPr="006B640B">
        <w:rPr>
          <w:sz w:val="30"/>
          <w:szCs w:val="28"/>
          <w:vertAlign w:val="superscript"/>
        </w:rPr>
        <w:t>nd</w:t>
      </w:r>
      <w:r w:rsidRPr="006B640B">
        <w:rPr>
          <w:sz w:val="30"/>
          <w:szCs w:val="28"/>
        </w:rPr>
        <w:t xml:space="preserve"> Semester and </w:t>
      </w:r>
      <w:r w:rsidRPr="006B640B">
        <w:rPr>
          <w:sz w:val="26"/>
        </w:rPr>
        <w:t xml:space="preserve"> </w:t>
      </w:r>
    </w:p>
    <w:p w14:paraId="59255F52" w14:textId="77777777" w:rsidR="00AB2D18" w:rsidRDefault="00AB2D18" w:rsidP="002D47B6">
      <w:pPr>
        <w:spacing w:line="360" w:lineRule="auto"/>
        <w:jc w:val="both"/>
        <w:rPr>
          <w:sz w:val="30"/>
          <w:szCs w:val="26"/>
        </w:rPr>
      </w:pPr>
      <w:r w:rsidRPr="00C27B3A">
        <w:rPr>
          <w:sz w:val="30"/>
          <w:szCs w:val="26"/>
        </w:rPr>
        <w:lastRenderedPageBreak/>
        <w:t>It is hereby informed</w:t>
      </w:r>
      <w:r>
        <w:rPr>
          <w:sz w:val="30"/>
          <w:szCs w:val="26"/>
        </w:rPr>
        <w:t xml:space="preserve"> you</w:t>
      </w:r>
      <w:r w:rsidRPr="00C27B3A">
        <w:rPr>
          <w:sz w:val="30"/>
          <w:szCs w:val="26"/>
        </w:rPr>
        <w:t xml:space="preserve"> that the </w:t>
      </w:r>
      <w:r>
        <w:rPr>
          <w:sz w:val="30"/>
          <w:szCs w:val="26"/>
        </w:rPr>
        <w:t xml:space="preserve">subject of Linear Algebra and Engineering Economics &amp; Management there is no concerned teacher to attend the classes and the classes are freez. </w:t>
      </w:r>
    </w:p>
    <w:p w14:paraId="09C6A8CE" w14:textId="77777777" w:rsidR="00AB2D18" w:rsidRDefault="00AB2D18" w:rsidP="002D47B6">
      <w:pPr>
        <w:spacing w:line="360" w:lineRule="auto"/>
        <w:jc w:val="both"/>
        <w:rPr>
          <w:sz w:val="30"/>
          <w:szCs w:val="26"/>
        </w:rPr>
      </w:pPr>
      <w:r>
        <w:rPr>
          <w:sz w:val="30"/>
          <w:szCs w:val="26"/>
        </w:rPr>
        <w:t xml:space="preserve"> </w:t>
      </w:r>
      <w:r>
        <w:rPr>
          <w:sz w:val="30"/>
          <w:szCs w:val="26"/>
        </w:rPr>
        <w:tab/>
      </w:r>
      <w:r>
        <w:rPr>
          <w:sz w:val="30"/>
          <w:szCs w:val="26"/>
        </w:rPr>
        <w:tab/>
        <w:t xml:space="preserve">It is for your kind information and necessary actions please. </w:t>
      </w:r>
    </w:p>
    <w:p w14:paraId="25469C69" w14:textId="77777777" w:rsidR="00AB2D18" w:rsidRDefault="00AB2D18" w:rsidP="002D47B6">
      <w:pPr>
        <w:spacing w:line="360" w:lineRule="auto"/>
        <w:jc w:val="both"/>
        <w:rPr>
          <w:sz w:val="30"/>
          <w:szCs w:val="26"/>
        </w:rPr>
      </w:pPr>
    </w:p>
    <w:p w14:paraId="20EB3D1E" w14:textId="77777777" w:rsidR="00AB2D18" w:rsidRDefault="00AB2D18" w:rsidP="004B255D">
      <w:pPr>
        <w:rPr>
          <w:sz w:val="30"/>
          <w:szCs w:val="26"/>
        </w:rPr>
      </w:pPr>
    </w:p>
    <w:p w14:paraId="7B945A9F" w14:textId="77777777" w:rsidR="00AB2D18" w:rsidRDefault="00AB2D18" w:rsidP="004B255D">
      <w:pPr>
        <w:rPr>
          <w:sz w:val="30"/>
          <w:szCs w:val="26"/>
        </w:rPr>
      </w:pPr>
    </w:p>
    <w:p w14:paraId="056584D8" w14:textId="77777777" w:rsidR="00AB2D18" w:rsidRDefault="00AB2D18" w:rsidP="004B255D">
      <w:pPr>
        <w:jc w:val="right"/>
        <w:rPr>
          <w:sz w:val="30"/>
          <w:szCs w:val="26"/>
        </w:rPr>
      </w:pPr>
      <w:r>
        <w:rPr>
          <w:sz w:val="30"/>
          <w:szCs w:val="26"/>
        </w:rPr>
        <w:t>Chairman</w:t>
      </w:r>
    </w:p>
    <w:p w14:paraId="22A60858" w14:textId="77777777" w:rsidR="00AB2D18" w:rsidRDefault="00AB2D18" w:rsidP="00D33894">
      <w:pPr>
        <w:rPr>
          <w:sz w:val="30"/>
          <w:szCs w:val="26"/>
        </w:rPr>
      </w:pPr>
    </w:p>
    <w:p w14:paraId="569AE272" w14:textId="77777777" w:rsidR="00AB2D18" w:rsidRDefault="00AB2D18" w:rsidP="00D33894">
      <w:pPr>
        <w:rPr>
          <w:sz w:val="30"/>
          <w:szCs w:val="26"/>
        </w:rPr>
      </w:pPr>
      <w:r>
        <w:rPr>
          <w:sz w:val="30"/>
          <w:szCs w:val="26"/>
        </w:rPr>
        <w:t>Copy to Dean Faculty of Engg: BUET, Khuzdar.</w:t>
      </w:r>
    </w:p>
    <w:p w14:paraId="0EEE1E63" w14:textId="77777777" w:rsidR="00AB2D18" w:rsidRDefault="00AB2D18" w:rsidP="00F23554">
      <w:pPr>
        <w:rPr>
          <w:b/>
          <w:caps/>
          <w:sz w:val="40"/>
          <w:u w:val="single"/>
        </w:rPr>
      </w:pPr>
      <w:r>
        <w:rPr>
          <w:b/>
          <w:caps/>
          <w:sz w:val="40"/>
          <w:u w:val="single"/>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6B18B0C" w14:textId="77777777" w:rsidTr="000F1D6D">
        <w:tc>
          <w:tcPr>
            <w:tcW w:w="2500" w:type="pct"/>
          </w:tcPr>
          <w:p w14:paraId="60106FD0" w14:textId="77777777" w:rsidR="00AB2D18" w:rsidRDefault="00AB2D18" w:rsidP="000F1D6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19E7313" w14:textId="77777777" w:rsidR="00AB2D18" w:rsidRDefault="00AB2D18" w:rsidP="000F1D6D">
            <w:pPr>
              <w:snapToGrid w:val="0"/>
              <w:jc w:val="right"/>
              <w:rPr>
                <w:rFonts w:ascii="MS Reference Sans Serif" w:hAnsi="MS Reference Sans Serif"/>
                <w:b/>
                <w:szCs w:val="26"/>
              </w:rPr>
            </w:pPr>
            <w:r>
              <w:rPr>
                <w:rFonts w:ascii="MS Reference Sans Serif" w:hAnsi="MS Reference Sans Serif"/>
                <w:b/>
                <w:szCs w:val="26"/>
              </w:rPr>
              <w:t>Dated: September 8</w:t>
            </w:r>
            <w:r w:rsidRPr="00C50A63">
              <w:rPr>
                <w:rFonts w:ascii="MS Reference Sans Serif" w:hAnsi="MS Reference Sans Serif"/>
                <w:b/>
                <w:szCs w:val="26"/>
                <w:vertAlign w:val="superscript"/>
              </w:rPr>
              <w:t>th</w:t>
            </w:r>
            <w:r>
              <w:rPr>
                <w:rFonts w:ascii="MS Reference Sans Serif" w:hAnsi="MS Reference Sans Serif"/>
                <w:b/>
                <w:szCs w:val="26"/>
              </w:rPr>
              <w:t>, 2015.</w:t>
            </w:r>
          </w:p>
        </w:tc>
      </w:tr>
    </w:tbl>
    <w:p w14:paraId="443041F9" w14:textId="77777777" w:rsidR="00AB2D18" w:rsidRDefault="00AB2D18" w:rsidP="00F23554">
      <w:pPr>
        <w:rPr>
          <w:b/>
          <w:caps/>
          <w:sz w:val="40"/>
          <w:u w:val="single"/>
        </w:rPr>
      </w:pPr>
    </w:p>
    <w:p w14:paraId="0A5FB58B" w14:textId="77777777" w:rsidR="00AB2D18" w:rsidRDefault="00AB2D18" w:rsidP="00F23554">
      <w:pPr>
        <w:rPr>
          <w:b/>
          <w:caps/>
          <w:sz w:val="40"/>
          <w:u w:val="single"/>
        </w:rPr>
      </w:pPr>
    </w:p>
    <w:p w14:paraId="14C43EEF" w14:textId="77777777" w:rsidR="00AB2D18" w:rsidRDefault="00AB2D18" w:rsidP="00F23554">
      <w:pPr>
        <w:rPr>
          <w:b/>
          <w:caps/>
          <w:sz w:val="40"/>
          <w:u w:val="single"/>
        </w:rPr>
      </w:pPr>
    </w:p>
    <w:p w14:paraId="47AF1B75" w14:textId="77777777" w:rsidR="00AB2D18" w:rsidRDefault="00AB2D18" w:rsidP="00F23554">
      <w:r>
        <w:t>The Controller of Examinations,</w:t>
      </w:r>
    </w:p>
    <w:p w14:paraId="23BD4008" w14:textId="77777777" w:rsidR="00AB2D18" w:rsidRDefault="00AB2D18" w:rsidP="00F23554">
      <w:r>
        <w:t>Balochistan UET, Khuzdar</w:t>
      </w:r>
    </w:p>
    <w:p w14:paraId="2E4E354B" w14:textId="77777777" w:rsidR="00AB2D18" w:rsidRDefault="00AB2D18" w:rsidP="00F23554"/>
    <w:p w14:paraId="095F558B" w14:textId="77777777" w:rsidR="00AB2D18" w:rsidRDefault="00AB2D18" w:rsidP="00F23554"/>
    <w:p w14:paraId="29615A10" w14:textId="77777777" w:rsidR="00AB2D18" w:rsidRDefault="00AB2D18" w:rsidP="00F23554">
      <w:r>
        <w:t>Subject:</w:t>
      </w:r>
      <w:r>
        <w:tab/>
      </w:r>
      <w:r>
        <w:rPr>
          <w:b/>
          <w:u w:val="single"/>
        </w:rPr>
        <w:t xml:space="preserve">Correction in Result Gazette </w:t>
      </w:r>
    </w:p>
    <w:p w14:paraId="16C8E3DE" w14:textId="77777777" w:rsidR="00AB2D18" w:rsidRDefault="00AB2D18" w:rsidP="00F23554">
      <w:pPr>
        <w:spacing w:line="360" w:lineRule="auto"/>
      </w:pPr>
    </w:p>
    <w:p w14:paraId="33DA7D23" w14:textId="77777777" w:rsidR="00AB2D18" w:rsidRDefault="00AB2D18" w:rsidP="00F23554">
      <w:pPr>
        <w:spacing w:line="360" w:lineRule="auto"/>
        <w:jc w:val="both"/>
      </w:pPr>
      <w:r>
        <w:t xml:space="preserve"> </w:t>
      </w:r>
      <w:r>
        <w:tab/>
      </w:r>
      <w:r>
        <w:tab/>
        <w:t xml:space="preserve"> I am directed to refer and enclosed herewith Eight (8) applications received from students of Electrical Engineering department on the subject mentioned above for further process. </w:t>
      </w:r>
    </w:p>
    <w:p w14:paraId="5FFF781C" w14:textId="77777777" w:rsidR="00AB2D18" w:rsidRDefault="00AB2D18" w:rsidP="00F23554">
      <w:pPr>
        <w:ind w:left="720" w:firstLine="720"/>
        <w:jc w:val="both"/>
      </w:pPr>
      <w:r>
        <w:tab/>
      </w:r>
    </w:p>
    <w:p w14:paraId="66AFC68D" w14:textId="77777777" w:rsidR="00AB2D18" w:rsidRDefault="00AB2D18" w:rsidP="00F23554">
      <w:pPr>
        <w:jc w:val="both"/>
      </w:pPr>
    </w:p>
    <w:p w14:paraId="0060FD26" w14:textId="77777777" w:rsidR="00AB2D18" w:rsidRDefault="00AB2D18" w:rsidP="00F23554">
      <w:pPr>
        <w:jc w:val="both"/>
      </w:pPr>
    </w:p>
    <w:p w14:paraId="23DC39D4" w14:textId="77777777" w:rsidR="00AB2D18" w:rsidRDefault="00AB2D18" w:rsidP="00F23554">
      <w:pPr>
        <w:jc w:val="both"/>
      </w:pPr>
      <w:r>
        <w:tab/>
      </w:r>
      <w:r>
        <w:tab/>
      </w:r>
      <w:r>
        <w:tab/>
      </w:r>
      <w:r>
        <w:tab/>
      </w:r>
      <w:r>
        <w:tab/>
      </w:r>
      <w:r>
        <w:tab/>
      </w:r>
      <w:r>
        <w:tab/>
      </w:r>
      <w:r>
        <w:tab/>
        <w:t xml:space="preserve">                        </w:t>
      </w:r>
    </w:p>
    <w:p w14:paraId="52A33522" w14:textId="77777777" w:rsidR="00AB2D18" w:rsidRDefault="00AB2D18" w:rsidP="0061007A">
      <w:pPr>
        <w:ind w:left="6480" w:firstLine="720"/>
        <w:jc w:val="both"/>
        <w:rPr>
          <w:b/>
          <w:bCs/>
        </w:rPr>
      </w:pPr>
      <w:r w:rsidRPr="008D7A49">
        <w:rPr>
          <w:b/>
          <w:bCs/>
        </w:rPr>
        <w:t>CHAIRMAN</w:t>
      </w:r>
    </w:p>
    <w:p w14:paraId="5A3A4DA4" w14:textId="77777777" w:rsidR="00AB2D18" w:rsidRDefault="00AB2D18" w:rsidP="008C156E">
      <w:pPr>
        <w:ind w:left="720" w:firstLine="720"/>
        <w:jc w:val="both"/>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AEC1B23" w14:textId="77777777" w:rsidTr="002E02C4">
        <w:tc>
          <w:tcPr>
            <w:tcW w:w="2500" w:type="pct"/>
          </w:tcPr>
          <w:p w14:paraId="09C162D3" w14:textId="77777777" w:rsidR="00AB2D18" w:rsidRDefault="00AB2D18" w:rsidP="002E02C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5AF8EEC0" w14:textId="77777777" w:rsidR="00AB2D18" w:rsidRDefault="00AB2D18" w:rsidP="002E02C4">
            <w:pPr>
              <w:snapToGrid w:val="0"/>
              <w:jc w:val="right"/>
              <w:rPr>
                <w:rFonts w:ascii="MS Reference Sans Serif" w:hAnsi="MS Reference Sans Serif"/>
                <w:b/>
                <w:szCs w:val="26"/>
              </w:rPr>
            </w:pPr>
            <w:r>
              <w:rPr>
                <w:rFonts w:ascii="MS Reference Sans Serif" w:hAnsi="MS Reference Sans Serif"/>
                <w:b/>
                <w:szCs w:val="26"/>
              </w:rPr>
              <w:t>Dated: September 8</w:t>
            </w:r>
            <w:r w:rsidRPr="00C50A63">
              <w:rPr>
                <w:rFonts w:ascii="MS Reference Sans Serif" w:hAnsi="MS Reference Sans Serif"/>
                <w:b/>
                <w:szCs w:val="26"/>
                <w:vertAlign w:val="superscript"/>
              </w:rPr>
              <w:t>th</w:t>
            </w:r>
            <w:r>
              <w:rPr>
                <w:rFonts w:ascii="MS Reference Sans Serif" w:hAnsi="MS Reference Sans Serif"/>
                <w:b/>
                <w:szCs w:val="26"/>
              </w:rPr>
              <w:t>, 2015.</w:t>
            </w:r>
          </w:p>
        </w:tc>
      </w:tr>
    </w:tbl>
    <w:p w14:paraId="6ED9C9F4" w14:textId="77777777" w:rsidR="00AB2D18" w:rsidRDefault="00AB2D18" w:rsidP="008C156E">
      <w:pPr>
        <w:ind w:left="720" w:firstLine="720"/>
        <w:jc w:val="both"/>
        <w:rPr>
          <w:b/>
          <w:bCs/>
        </w:rPr>
      </w:pPr>
    </w:p>
    <w:p w14:paraId="34259758" w14:textId="77777777" w:rsidR="00AB2D18" w:rsidRDefault="00AB2D18" w:rsidP="008C156E">
      <w:pPr>
        <w:ind w:left="720" w:firstLine="720"/>
        <w:jc w:val="both"/>
        <w:rPr>
          <w:b/>
          <w:bCs/>
        </w:rPr>
      </w:pPr>
    </w:p>
    <w:p w14:paraId="212BCEA2" w14:textId="77777777" w:rsidR="00AB2D18" w:rsidRDefault="00AB2D18" w:rsidP="008C156E">
      <w:pPr>
        <w:ind w:left="720" w:firstLine="720"/>
        <w:jc w:val="both"/>
      </w:pPr>
      <w:r>
        <w:t>The Registrar,</w:t>
      </w:r>
    </w:p>
    <w:p w14:paraId="28A2D127" w14:textId="77777777" w:rsidR="00AB2D18" w:rsidRDefault="00AB2D18" w:rsidP="008C156E">
      <w:pPr>
        <w:ind w:left="720" w:firstLine="720"/>
        <w:jc w:val="both"/>
      </w:pPr>
      <w:r>
        <w:t>Balochistan UET,</w:t>
      </w:r>
    </w:p>
    <w:p w14:paraId="093E96C5" w14:textId="77777777" w:rsidR="00AB2D18" w:rsidRDefault="00AB2D18" w:rsidP="008C156E">
      <w:pPr>
        <w:ind w:left="720" w:firstLine="720"/>
        <w:jc w:val="both"/>
      </w:pPr>
      <w:r>
        <w:t>Khuzdar</w:t>
      </w:r>
    </w:p>
    <w:p w14:paraId="412AAFA0" w14:textId="77777777" w:rsidR="00AB2D18" w:rsidRDefault="00AB2D18" w:rsidP="008C156E">
      <w:pPr>
        <w:spacing w:line="360" w:lineRule="auto"/>
        <w:jc w:val="both"/>
      </w:pPr>
    </w:p>
    <w:p w14:paraId="1DA05F79" w14:textId="77777777" w:rsidR="00AB2D18" w:rsidRPr="003E7A41" w:rsidRDefault="00AB2D18" w:rsidP="008C156E">
      <w:pPr>
        <w:spacing w:line="360" w:lineRule="auto"/>
        <w:ind w:left="1440" w:hanging="1440"/>
        <w:jc w:val="both"/>
        <w:rPr>
          <w:caps/>
        </w:rPr>
      </w:pPr>
      <w:r>
        <w:t>Subject:</w:t>
      </w:r>
      <w:r>
        <w:tab/>
      </w:r>
      <w:r>
        <w:rPr>
          <w:b/>
          <w:bCs/>
          <w:caps/>
          <w:u w:val="single"/>
        </w:rPr>
        <w:t>A</w:t>
      </w:r>
      <w:r>
        <w:rPr>
          <w:b/>
          <w:bCs/>
          <w:u w:val="single"/>
        </w:rPr>
        <w:t>ctivities of Associations Not in Line with the Good Conduct of Service, ESTACODE 2007 Chapter V, BUETK Code 2004 and even their Oath</w:t>
      </w:r>
      <w:r w:rsidRPr="003E7A41">
        <w:rPr>
          <w:caps/>
        </w:rPr>
        <w:t xml:space="preserve"> </w:t>
      </w:r>
    </w:p>
    <w:p w14:paraId="2C7B7056" w14:textId="77777777" w:rsidR="00AB2D18" w:rsidRDefault="00AB2D18" w:rsidP="008C156E">
      <w:pPr>
        <w:spacing w:line="360" w:lineRule="auto"/>
        <w:jc w:val="both"/>
      </w:pPr>
    </w:p>
    <w:p w14:paraId="169162BE" w14:textId="77777777" w:rsidR="00AB2D18" w:rsidRDefault="00AB2D18" w:rsidP="008C156E">
      <w:pPr>
        <w:spacing w:line="360" w:lineRule="auto"/>
        <w:jc w:val="both"/>
      </w:pPr>
      <w:r>
        <w:t xml:space="preserve"> </w:t>
      </w:r>
      <w:r>
        <w:tab/>
      </w:r>
      <w:r>
        <w:tab/>
        <w:t>With reference to your office letter No. BUETK/GEN/15/960-80 dated 11-7-2015 and No.BUETK/GEN/15/1367-80 dated 24-8-2015 on the subject cited above. The desired under takings are enclosed herewith for your kind information and necessary action.</w:t>
      </w:r>
    </w:p>
    <w:p w14:paraId="6285E225" w14:textId="77777777" w:rsidR="00AB2D18" w:rsidRDefault="00AB2D18" w:rsidP="008C156E">
      <w:pPr>
        <w:spacing w:line="360" w:lineRule="auto"/>
        <w:jc w:val="both"/>
      </w:pPr>
    </w:p>
    <w:p w14:paraId="45419E73" w14:textId="77777777" w:rsidR="00AB2D18" w:rsidRDefault="00AB2D18" w:rsidP="008C156E">
      <w:pPr>
        <w:spacing w:line="360" w:lineRule="auto"/>
        <w:jc w:val="both"/>
      </w:pPr>
    </w:p>
    <w:p w14:paraId="01688908" w14:textId="77777777" w:rsidR="00AB2D18" w:rsidRDefault="00AB2D18" w:rsidP="008C156E">
      <w:pPr>
        <w:spacing w:line="360" w:lineRule="auto"/>
        <w:jc w:val="both"/>
      </w:pPr>
    </w:p>
    <w:p w14:paraId="225DB6EC" w14:textId="77777777" w:rsidR="00AB2D18" w:rsidRDefault="00AB2D18" w:rsidP="008C156E">
      <w:pPr>
        <w:spacing w:line="360" w:lineRule="auto"/>
        <w:ind w:left="7200"/>
        <w:jc w:val="both"/>
        <w:outlineLvl w:val="0"/>
      </w:pPr>
    </w:p>
    <w:p w14:paraId="003F4C5D" w14:textId="77777777" w:rsidR="00AB2D18" w:rsidRDefault="00AB2D18" w:rsidP="008C156E">
      <w:pPr>
        <w:spacing w:line="360" w:lineRule="auto"/>
        <w:ind w:left="7200"/>
        <w:jc w:val="both"/>
        <w:outlineLvl w:val="0"/>
      </w:pPr>
    </w:p>
    <w:p w14:paraId="1761357C" w14:textId="77777777" w:rsidR="00AB2D18" w:rsidRDefault="00AB2D18" w:rsidP="008C156E">
      <w:pPr>
        <w:spacing w:line="360" w:lineRule="auto"/>
        <w:ind w:left="7200"/>
        <w:jc w:val="both"/>
        <w:outlineLvl w:val="0"/>
      </w:pPr>
      <w:r>
        <w:t>CHAIRMAN</w:t>
      </w:r>
    </w:p>
    <w:p w14:paraId="074D9FE5" w14:textId="77777777" w:rsidR="00AB2D18" w:rsidRPr="008D7A49" w:rsidRDefault="00AB2D18" w:rsidP="0061007A">
      <w:pPr>
        <w:ind w:left="6480" w:firstLine="720"/>
        <w:jc w:val="both"/>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14CF042" w14:textId="77777777" w:rsidTr="00C06790">
        <w:tc>
          <w:tcPr>
            <w:tcW w:w="2500" w:type="pct"/>
          </w:tcPr>
          <w:p w14:paraId="47FBC31D" w14:textId="77777777" w:rsidR="00AB2D18" w:rsidRDefault="00AB2D18" w:rsidP="00C0679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20791CA7" w14:textId="77777777" w:rsidR="00AB2D18" w:rsidRDefault="00AB2D18" w:rsidP="00C06790">
            <w:pPr>
              <w:snapToGrid w:val="0"/>
              <w:jc w:val="right"/>
              <w:rPr>
                <w:rFonts w:ascii="MS Reference Sans Serif" w:hAnsi="MS Reference Sans Serif"/>
                <w:b/>
                <w:szCs w:val="26"/>
              </w:rPr>
            </w:pPr>
            <w:r>
              <w:rPr>
                <w:rFonts w:ascii="MS Reference Sans Serif" w:hAnsi="MS Reference Sans Serif"/>
                <w:b/>
                <w:szCs w:val="26"/>
              </w:rPr>
              <w:t>Dated: September 9</w:t>
            </w:r>
            <w:r w:rsidRPr="00C50A63">
              <w:rPr>
                <w:rFonts w:ascii="MS Reference Sans Serif" w:hAnsi="MS Reference Sans Serif"/>
                <w:b/>
                <w:szCs w:val="26"/>
                <w:vertAlign w:val="superscript"/>
              </w:rPr>
              <w:t>th</w:t>
            </w:r>
            <w:r>
              <w:rPr>
                <w:rFonts w:ascii="MS Reference Sans Serif" w:hAnsi="MS Reference Sans Serif"/>
                <w:b/>
                <w:szCs w:val="26"/>
              </w:rPr>
              <w:t>, 2015.</w:t>
            </w:r>
          </w:p>
        </w:tc>
      </w:tr>
    </w:tbl>
    <w:p w14:paraId="5FA9F9A7" w14:textId="77777777" w:rsidR="00AB2D18" w:rsidRDefault="00AB2D18" w:rsidP="007C4C4A">
      <w:pPr>
        <w:jc w:val="both"/>
        <w:rPr>
          <w:sz w:val="26"/>
          <w:szCs w:val="26"/>
        </w:rPr>
      </w:pPr>
    </w:p>
    <w:p w14:paraId="16DB682B" w14:textId="77777777" w:rsidR="00AB2D18" w:rsidRDefault="00AB2D18" w:rsidP="007C4C4A">
      <w:pPr>
        <w:jc w:val="both"/>
        <w:rPr>
          <w:sz w:val="26"/>
          <w:szCs w:val="26"/>
        </w:rPr>
      </w:pPr>
    </w:p>
    <w:p w14:paraId="7A37EDB1" w14:textId="77777777" w:rsidR="00AB2D18" w:rsidRDefault="00AB2D18" w:rsidP="007C4C4A">
      <w:pPr>
        <w:jc w:val="both"/>
        <w:rPr>
          <w:sz w:val="26"/>
          <w:szCs w:val="26"/>
        </w:rPr>
      </w:pPr>
    </w:p>
    <w:p w14:paraId="4EA6A8B8" w14:textId="77777777" w:rsidR="00AB2D18" w:rsidRPr="000E15F3" w:rsidRDefault="00AB2D18" w:rsidP="007C4C4A">
      <w:pPr>
        <w:jc w:val="both"/>
        <w:rPr>
          <w:sz w:val="26"/>
          <w:szCs w:val="26"/>
        </w:rPr>
      </w:pPr>
      <w:r w:rsidRPr="000E15F3">
        <w:rPr>
          <w:sz w:val="26"/>
          <w:szCs w:val="26"/>
        </w:rPr>
        <w:t xml:space="preserve">The </w:t>
      </w:r>
      <w:r>
        <w:rPr>
          <w:sz w:val="26"/>
          <w:szCs w:val="26"/>
        </w:rPr>
        <w:t>Chairman</w:t>
      </w:r>
      <w:r w:rsidRPr="000E15F3">
        <w:rPr>
          <w:sz w:val="26"/>
          <w:szCs w:val="26"/>
        </w:rPr>
        <w:t>,</w:t>
      </w:r>
    </w:p>
    <w:p w14:paraId="6AA379C7" w14:textId="77777777" w:rsidR="00AB2D18" w:rsidRPr="000E15F3" w:rsidRDefault="00AB2D18" w:rsidP="007C4C4A">
      <w:pPr>
        <w:tabs>
          <w:tab w:val="left" w:pos="720"/>
        </w:tabs>
        <w:jc w:val="both"/>
        <w:rPr>
          <w:sz w:val="26"/>
          <w:szCs w:val="26"/>
        </w:rPr>
      </w:pPr>
      <w:r>
        <w:rPr>
          <w:sz w:val="26"/>
          <w:szCs w:val="26"/>
        </w:rPr>
        <w:t>Zakat Committee</w:t>
      </w:r>
      <w:r w:rsidRPr="000E15F3">
        <w:rPr>
          <w:sz w:val="26"/>
          <w:szCs w:val="26"/>
        </w:rPr>
        <w:t>,</w:t>
      </w:r>
    </w:p>
    <w:p w14:paraId="1C83A674" w14:textId="77777777" w:rsidR="00AB2D18" w:rsidRPr="000E15F3" w:rsidRDefault="00AB2D18" w:rsidP="007C4C4A">
      <w:pPr>
        <w:tabs>
          <w:tab w:val="left" w:pos="720"/>
        </w:tabs>
        <w:jc w:val="both"/>
        <w:rPr>
          <w:sz w:val="26"/>
          <w:szCs w:val="26"/>
        </w:rPr>
      </w:pPr>
      <w:r>
        <w:rPr>
          <w:sz w:val="26"/>
          <w:szCs w:val="26"/>
        </w:rPr>
        <w:t xml:space="preserve">District </w:t>
      </w:r>
      <w:r>
        <w:rPr>
          <w:sz w:val="26"/>
          <w:szCs w:val="26"/>
          <w:u w:val="single"/>
        </w:rPr>
        <w:tab/>
      </w:r>
      <w:r>
        <w:rPr>
          <w:sz w:val="26"/>
          <w:szCs w:val="26"/>
          <w:u w:val="single"/>
        </w:rPr>
        <w:tab/>
      </w:r>
      <w:r>
        <w:rPr>
          <w:sz w:val="26"/>
          <w:szCs w:val="26"/>
          <w:u w:val="single"/>
        </w:rPr>
        <w:tab/>
      </w:r>
    </w:p>
    <w:p w14:paraId="01957DD8" w14:textId="77777777" w:rsidR="00AB2D18" w:rsidRPr="000E15F3" w:rsidRDefault="00AB2D18" w:rsidP="007C4C4A">
      <w:pPr>
        <w:ind w:left="720"/>
        <w:jc w:val="both"/>
        <w:rPr>
          <w:sz w:val="26"/>
          <w:szCs w:val="26"/>
        </w:rPr>
      </w:pPr>
    </w:p>
    <w:p w14:paraId="5F0988CE" w14:textId="77777777" w:rsidR="00AB2D18" w:rsidRDefault="00AB2D18" w:rsidP="007C4C4A">
      <w:pPr>
        <w:tabs>
          <w:tab w:val="left" w:pos="720"/>
        </w:tabs>
        <w:jc w:val="both"/>
      </w:pPr>
    </w:p>
    <w:p w14:paraId="0BD22FAA" w14:textId="77777777" w:rsidR="00AB2D18" w:rsidRPr="000E15F3" w:rsidRDefault="00AB2D18" w:rsidP="007C4C4A">
      <w:pPr>
        <w:tabs>
          <w:tab w:val="left" w:pos="720"/>
        </w:tabs>
        <w:jc w:val="both"/>
      </w:pPr>
      <w:r w:rsidRPr="000E15F3">
        <w:t>Subject:</w:t>
      </w:r>
      <w:r w:rsidRPr="000E15F3">
        <w:tab/>
      </w:r>
      <w:r>
        <w:t>Minutes of departmental meeting</w:t>
      </w:r>
      <w:r w:rsidRPr="000E15F3">
        <w:rPr>
          <w:b/>
          <w:bCs/>
          <w:smallCaps/>
          <w:u w:val="single"/>
        </w:rPr>
        <w:t xml:space="preserve"> </w:t>
      </w:r>
    </w:p>
    <w:p w14:paraId="197B501F" w14:textId="77777777" w:rsidR="00AB2D18" w:rsidRPr="000E15F3" w:rsidRDefault="00AB2D18" w:rsidP="007C4C4A">
      <w:pPr>
        <w:jc w:val="both"/>
      </w:pPr>
      <w:r w:rsidRPr="000E15F3">
        <w:t xml:space="preserve">  </w:t>
      </w:r>
    </w:p>
    <w:p w14:paraId="2ABD740E" w14:textId="77777777" w:rsidR="00AB2D18" w:rsidRDefault="00AB2D18" w:rsidP="007C4C4A">
      <w:pPr>
        <w:tabs>
          <w:tab w:val="left" w:pos="720"/>
          <w:tab w:val="left" w:pos="1440"/>
          <w:tab w:val="left" w:pos="2160"/>
          <w:tab w:val="left" w:pos="2880"/>
          <w:tab w:val="left" w:pos="3600"/>
          <w:tab w:val="left" w:pos="4320"/>
          <w:tab w:val="left" w:pos="5040"/>
          <w:tab w:val="left" w:pos="5760"/>
          <w:tab w:val="left" w:pos="6296"/>
        </w:tabs>
        <w:spacing w:line="360" w:lineRule="auto"/>
        <w:jc w:val="both"/>
      </w:pPr>
    </w:p>
    <w:p w14:paraId="4119F8CE" w14:textId="77777777" w:rsidR="00AB2D18" w:rsidRDefault="00AB2D18" w:rsidP="007C4C4A">
      <w:pPr>
        <w:tabs>
          <w:tab w:val="left" w:pos="720"/>
          <w:tab w:val="left" w:pos="1440"/>
          <w:tab w:val="left" w:pos="2160"/>
          <w:tab w:val="left" w:pos="2880"/>
          <w:tab w:val="left" w:pos="3600"/>
          <w:tab w:val="left" w:pos="4320"/>
          <w:tab w:val="left" w:pos="5040"/>
          <w:tab w:val="left" w:pos="5760"/>
          <w:tab w:val="left" w:pos="6296"/>
        </w:tabs>
        <w:spacing w:line="360" w:lineRule="auto"/>
        <w:jc w:val="both"/>
      </w:pPr>
      <w:r>
        <w:t>Find attached herewith the scholarship form of Mr</w:t>
      </w:r>
      <w:r w:rsidRPr="007C4C4A">
        <w:rPr>
          <w:b/>
        </w:rPr>
        <w:t xml:space="preserve">. </w:t>
      </w:r>
      <w:r w:rsidRPr="007C4C4A">
        <w:rPr>
          <w:b/>
          <w:u w:val="single"/>
        </w:rPr>
        <w:t xml:space="preserve"> Muhammad Mohsin</w:t>
      </w:r>
      <w:r w:rsidRPr="007C4C4A">
        <w:rPr>
          <w:b/>
        </w:rPr>
        <w:t xml:space="preserve"> </w:t>
      </w:r>
      <w:r>
        <w:t xml:space="preserve">S/O </w:t>
      </w:r>
      <w:r>
        <w:rPr>
          <w:u w:val="single"/>
        </w:rPr>
        <w:t xml:space="preserve">  </w:t>
      </w:r>
      <w:r w:rsidRPr="007C4C4A">
        <w:rPr>
          <w:b/>
          <w:u w:val="single"/>
        </w:rPr>
        <w:t>Muhammad Mureed</w:t>
      </w:r>
      <w:r>
        <w:rPr>
          <w:b/>
          <w:u w:val="single"/>
        </w:rPr>
        <w:t>,</w:t>
      </w:r>
      <w:r w:rsidRPr="005E1F69">
        <w:rPr>
          <w:b/>
        </w:rPr>
        <w:t xml:space="preserve">  </w:t>
      </w:r>
      <w:r w:rsidRPr="003E5B0E">
        <w:t xml:space="preserve"> Student </w:t>
      </w:r>
      <w:r>
        <w:t xml:space="preserve">of </w:t>
      </w:r>
      <w:r w:rsidRPr="007C4C4A">
        <w:rPr>
          <w:b/>
          <w:u w:val="single"/>
        </w:rPr>
        <w:t>8</w:t>
      </w:r>
      <w:r w:rsidRPr="007C4C4A">
        <w:rPr>
          <w:b/>
          <w:u w:val="single"/>
          <w:vertAlign w:val="superscript"/>
        </w:rPr>
        <w:t>th</w:t>
      </w:r>
      <w:r w:rsidRPr="007C4C4A">
        <w:rPr>
          <w:b/>
          <w:u w:val="single"/>
        </w:rPr>
        <w:t xml:space="preserve"> Semester</w:t>
      </w:r>
      <w:r>
        <w:t xml:space="preserve">, bearing Class Roll No. </w:t>
      </w:r>
      <w:r w:rsidRPr="007C4C4A">
        <w:rPr>
          <w:b/>
          <w:u w:val="single"/>
        </w:rPr>
        <w:t>11EL37</w:t>
      </w:r>
      <w:r w:rsidRPr="007C4C4A">
        <w:rPr>
          <w:b/>
        </w:rPr>
        <w:t xml:space="preserve"> </w:t>
      </w:r>
      <w:r>
        <w:t xml:space="preserve">department of   </w:t>
      </w:r>
      <w:r>
        <w:rPr>
          <w:u w:val="single"/>
        </w:rPr>
        <w:t xml:space="preserve">Electrical </w:t>
      </w:r>
      <w:r>
        <w:t>Engineering for further process please.</w:t>
      </w:r>
    </w:p>
    <w:p w14:paraId="1C6AC7C3" w14:textId="77777777" w:rsidR="00AB2D18" w:rsidRDefault="00AB2D18" w:rsidP="007C4C4A">
      <w:pPr>
        <w:tabs>
          <w:tab w:val="left" w:pos="720"/>
          <w:tab w:val="left" w:pos="1440"/>
          <w:tab w:val="left" w:pos="2160"/>
          <w:tab w:val="left" w:pos="2880"/>
          <w:tab w:val="left" w:pos="3600"/>
          <w:tab w:val="left" w:pos="4320"/>
          <w:tab w:val="left" w:pos="5040"/>
          <w:tab w:val="left" w:pos="5760"/>
          <w:tab w:val="left" w:pos="6296"/>
        </w:tabs>
      </w:pPr>
    </w:p>
    <w:p w14:paraId="477E3DE9" w14:textId="77777777" w:rsidR="00AB2D18" w:rsidRDefault="00AB2D18" w:rsidP="007C4C4A">
      <w:pPr>
        <w:tabs>
          <w:tab w:val="left" w:pos="720"/>
          <w:tab w:val="left" w:pos="1440"/>
          <w:tab w:val="left" w:pos="2160"/>
          <w:tab w:val="left" w:pos="2880"/>
          <w:tab w:val="left" w:pos="3600"/>
          <w:tab w:val="left" w:pos="4320"/>
          <w:tab w:val="left" w:pos="5040"/>
          <w:tab w:val="left" w:pos="5760"/>
          <w:tab w:val="left" w:pos="6296"/>
        </w:tabs>
      </w:pPr>
    </w:p>
    <w:p w14:paraId="5119E4B7" w14:textId="77777777" w:rsidR="00AB2D18" w:rsidRDefault="00AB2D18" w:rsidP="007C4C4A">
      <w:pPr>
        <w:tabs>
          <w:tab w:val="left" w:pos="720"/>
          <w:tab w:val="left" w:pos="1440"/>
          <w:tab w:val="left" w:pos="2160"/>
          <w:tab w:val="left" w:pos="2880"/>
          <w:tab w:val="left" w:pos="3600"/>
          <w:tab w:val="left" w:pos="4320"/>
          <w:tab w:val="left" w:pos="5040"/>
          <w:tab w:val="left" w:pos="5760"/>
          <w:tab w:val="left" w:pos="6296"/>
        </w:tabs>
      </w:pPr>
    </w:p>
    <w:p w14:paraId="69682ED9" w14:textId="77777777" w:rsidR="00AB2D18" w:rsidRDefault="00AB2D18" w:rsidP="007C4C4A">
      <w:pPr>
        <w:tabs>
          <w:tab w:val="left" w:pos="720"/>
          <w:tab w:val="left" w:pos="1440"/>
          <w:tab w:val="left" w:pos="2160"/>
          <w:tab w:val="left" w:pos="2880"/>
          <w:tab w:val="left" w:pos="3600"/>
          <w:tab w:val="left" w:pos="4320"/>
          <w:tab w:val="left" w:pos="5040"/>
          <w:tab w:val="left" w:pos="5760"/>
          <w:tab w:val="left" w:pos="6296"/>
        </w:tabs>
      </w:pPr>
    </w:p>
    <w:p w14:paraId="5CDA2A06" w14:textId="77777777" w:rsidR="00AB2D18" w:rsidRDefault="00AB2D18" w:rsidP="007C4C4A">
      <w:pPr>
        <w:pStyle w:val="ListBullet"/>
        <w:numPr>
          <w:ilvl w:val="0"/>
          <w:numId w:val="0"/>
        </w:numPr>
        <w:rPr>
          <w:b/>
          <w:bCs/>
        </w:rPr>
      </w:pPr>
    </w:p>
    <w:p w14:paraId="388B174D" w14:textId="77777777" w:rsidR="00AB2D18" w:rsidRPr="0022146F" w:rsidRDefault="00AB2D18" w:rsidP="00F331BF">
      <w:pPr>
        <w:pStyle w:val="ListBullet"/>
        <w:numPr>
          <w:ilvl w:val="0"/>
          <w:numId w:val="0"/>
        </w:numPr>
        <w:ind w:left="6480" w:firstLine="720"/>
        <w:rPr>
          <w:b/>
          <w:bCs/>
        </w:rPr>
      </w:pPr>
      <w:r w:rsidRPr="0022146F">
        <w:rPr>
          <w:b/>
          <w:bCs/>
        </w:rPr>
        <w:t>CHAIRMAN</w:t>
      </w:r>
    </w:p>
    <w:p w14:paraId="4B09A6C2" w14:textId="77777777" w:rsidR="00AB2D18" w:rsidRDefault="00AB2D18" w:rsidP="0061007A">
      <w:pPr>
        <w:ind w:left="6480" w:firstLine="720"/>
        <w:jc w:val="both"/>
        <w:rPr>
          <w:b/>
          <w:bCs/>
        </w:rPr>
      </w:pPr>
      <w:r>
        <w:rPr>
          <w:b/>
          <w:bCs/>
        </w:rPr>
        <w:br w:type="page"/>
      </w:r>
    </w:p>
    <w:tbl>
      <w:tblPr>
        <w:tblpPr w:leftFromText="180" w:rightFromText="180" w:vertAnchor="text" w:horzAnchor="page" w:tblpX="1873" w:tblpY="24"/>
        <w:tblW w:w="5000" w:type="pct"/>
        <w:tblLook w:val="0000" w:firstRow="0" w:lastRow="0" w:firstColumn="0" w:lastColumn="0" w:noHBand="0" w:noVBand="0"/>
      </w:tblPr>
      <w:tblGrid>
        <w:gridCol w:w="4860"/>
        <w:gridCol w:w="4860"/>
      </w:tblGrid>
      <w:tr w:rsidR="00AB2D18" w:rsidRPr="009E728F" w14:paraId="4D2FE493" w14:textId="77777777" w:rsidTr="001E2D32">
        <w:tc>
          <w:tcPr>
            <w:tcW w:w="2500" w:type="pct"/>
          </w:tcPr>
          <w:p w14:paraId="4C4F4CBF" w14:textId="77777777" w:rsidR="00AB2D18" w:rsidRPr="009E728F" w:rsidRDefault="00AB2D18" w:rsidP="001E2D32">
            <w:pPr>
              <w:snapToGrid w:val="0"/>
              <w:ind w:right="400"/>
              <w:rPr>
                <w:rFonts w:ascii="MS Reference Sans Serif" w:hAnsi="MS Reference Sans Serif"/>
                <w:b/>
                <w:u w:val="single"/>
              </w:rPr>
            </w:pPr>
            <w:r w:rsidRPr="009E728F">
              <w:rPr>
                <w:rFonts w:ascii="MS Reference Sans Serif" w:hAnsi="MS Reference Sans Serif"/>
                <w:b/>
              </w:rPr>
              <w:t xml:space="preserve">Ref. </w:t>
            </w:r>
            <w:r w:rsidRPr="009E728F">
              <w:rPr>
                <w:rFonts w:ascii="MS Reference Sans Serif" w:hAnsi="MS Reference Sans Serif"/>
                <w:b/>
                <w:u w:val="single"/>
              </w:rPr>
              <w:t>BUETK/EED-/15/</w:t>
            </w:r>
          </w:p>
        </w:tc>
        <w:tc>
          <w:tcPr>
            <w:tcW w:w="2500" w:type="pct"/>
          </w:tcPr>
          <w:p w14:paraId="19402749" w14:textId="77777777" w:rsidR="00AB2D18" w:rsidRPr="009E728F" w:rsidRDefault="00AB2D18" w:rsidP="001E2D32">
            <w:pPr>
              <w:snapToGrid w:val="0"/>
              <w:jc w:val="right"/>
              <w:rPr>
                <w:rFonts w:ascii="MS Reference Sans Serif" w:hAnsi="MS Reference Sans Serif"/>
                <w:b/>
              </w:rPr>
            </w:pPr>
            <w:r w:rsidRPr="009E728F">
              <w:rPr>
                <w:rFonts w:ascii="MS Reference Sans Serif" w:hAnsi="MS Reference Sans Serif"/>
                <w:b/>
              </w:rPr>
              <w:t>Dated: December 28, 2017.</w:t>
            </w:r>
          </w:p>
        </w:tc>
      </w:tr>
    </w:tbl>
    <w:p w14:paraId="4160B910" w14:textId="77777777" w:rsidR="00AB2D18" w:rsidRPr="009E728F" w:rsidRDefault="00AB2D18" w:rsidP="00862346">
      <w:pPr>
        <w:jc w:val="both"/>
      </w:pPr>
      <w:r w:rsidRPr="009E728F">
        <w:t xml:space="preserve"> </w:t>
      </w:r>
    </w:p>
    <w:p w14:paraId="36A8769A" w14:textId="77777777" w:rsidR="00AB2D18" w:rsidRPr="009E728F" w:rsidRDefault="00AB2D18" w:rsidP="00862346">
      <w:pPr>
        <w:jc w:val="both"/>
      </w:pPr>
    </w:p>
    <w:p w14:paraId="77DAB8F9" w14:textId="77777777" w:rsidR="00AB2D18" w:rsidRPr="009E728F" w:rsidRDefault="00AB2D18" w:rsidP="00862346">
      <w:pPr>
        <w:jc w:val="both"/>
        <w:rPr>
          <w:b/>
        </w:rPr>
      </w:pPr>
      <w:r w:rsidRPr="009E728F">
        <w:rPr>
          <w:b/>
        </w:rPr>
        <w:t>Minutes of Departmental Subject Distribution Meeting</w:t>
      </w:r>
    </w:p>
    <w:p w14:paraId="1CF73028" w14:textId="77777777" w:rsidR="00AB2D18" w:rsidRPr="009E728F" w:rsidRDefault="00AB2D18" w:rsidP="00862346">
      <w:pPr>
        <w:jc w:val="both"/>
        <w:rPr>
          <w:b/>
        </w:rPr>
      </w:pPr>
    </w:p>
    <w:p w14:paraId="51FF2035" w14:textId="77777777" w:rsidR="00AB2D18" w:rsidRPr="009E728F" w:rsidRDefault="00AB2D18" w:rsidP="00862346">
      <w:pPr>
        <w:jc w:val="both"/>
        <w:rPr>
          <w:b/>
        </w:rPr>
      </w:pPr>
      <w:r w:rsidRPr="009E728F">
        <w:rPr>
          <w:b/>
        </w:rPr>
        <w:t xml:space="preserve">    A meeting regarding the subject distribution for the spring session 2018 was held ion December 19, 2017 , In the office of the chairman EED. Following  faculty  members have attended the meeting;</w:t>
      </w:r>
    </w:p>
    <w:p w14:paraId="43837B81" w14:textId="77777777" w:rsidR="00AB2D18" w:rsidRPr="009E728F" w:rsidRDefault="00AB2D18" w:rsidP="00862346">
      <w:pPr>
        <w:jc w:val="both"/>
        <w:rPr>
          <w:b/>
        </w:rPr>
      </w:pPr>
      <w:r w:rsidRPr="009E728F">
        <w:rPr>
          <w:b/>
        </w:rPr>
        <w:t>1. Engr. Muhammad Abid Mengal   (Chairman)</w:t>
      </w:r>
    </w:p>
    <w:p w14:paraId="2625CD12" w14:textId="77777777" w:rsidR="00AB2D18" w:rsidRPr="009E728F" w:rsidRDefault="00AB2D18" w:rsidP="00862346">
      <w:pPr>
        <w:jc w:val="both"/>
        <w:rPr>
          <w:b/>
        </w:rPr>
      </w:pPr>
      <w:r w:rsidRPr="009E728F">
        <w:rPr>
          <w:b/>
        </w:rPr>
        <w:t>2. Engr. Noor Hussain</w:t>
      </w:r>
    </w:p>
    <w:p w14:paraId="1338F0C7" w14:textId="77777777" w:rsidR="00AB2D18" w:rsidRPr="009E728F" w:rsidRDefault="00AB2D18" w:rsidP="00862346">
      <w:pPr>
        <w:jc w:val="both"/>
        <w:rPr>
          <w:b/>
        </w:rPr>
      </w:pPr>
      <w:r w:rsidRPr="009E728F">
        <w:rPr>
          <w:b/>
        </w:rPr>
        <w:t>3. Engr. Ismail Marri</w:t>
      </w:r>
    </w:p>
    <w:p w14:paraId="0A79AF7A" w14:textId="77777777" w:rsidR="00AB2D18" w:rsidRPr="009E728F" w:rsidRDefault="00AB2D18" w:rsidP="00862346">
      <w:pPr>
        <w:jc w:val="both"/>
        <w:rPr>
          <w:b/>
        </w:rPr>
      </w:pPr>
      <w:r w:rsidRPr="009E728F">
        <w:rPr>
          <w:b/>
        </w:rPr>
        <w:t xml:space="preserve">4. Dr Faizullah </w:t>
      </w:r>
    </w:p>
    <w:p w14:paraId="794DA319" w14:textId="77777777" w:rsidR="00AB2D18" w:rsidRPr="009E728F" w:rsidRDefault="00AB2D18" w:rsidP="00862346">
      <w:pPr>
        <w:jc w:val="both"/>
        <w:rPr>
          <w:b/>
        </w:rPr>
      </w:pPr>
      <w:r w:rsidRPr="009E728F">
        <w:rPr>
          <w:b/>
        </w:rPr>
        <w:t>5 .Engr. Muhammad Usman</w:t>
      </w:r>
    </w:p>
    <w:p w14:paraId="3276F6BC" w14:textId="77777777" w:rsidR="00AB2D18" w:rsidRPr="009E728F" w:rsidRDefault="00AB2D18" w:rsidP="00862346">
      <w:pPr>
        <w:jc w:val="both"/>
        <w:rPr>
          <w:b/>
        </w:rPr>
      </w:pPr>
      <w:r w:rsidRPr="009E728F">
        <w:rPr>
          <w:b/>
        </w:rPr>
        <w:t>6. Engr. Hammal Khan</w:t>
      </w:r>
    </w:p>
    <w:p w14:paraId="18E45F7E" w14:textId="77777777" w:rsidR="00AB2D18" w:rsidRPr="009E728F" w:rsidRDefault="00AB2D18" w:rsidP="00862346">
      <w:pPr>
        <w:jc w:val="both"/>
        <w:rPr>
          <w:b/>
        </w:rPr>
      </w:pPr>
      <w:r w:rsidRPr="009E728F">
        <w:rPr>
          <w:b/>
        </w:rPr>
        <w:t>7. Engr. Muhammad Tayyab</w:t>
      </w:r>
    </w:p>
    <w:p w14:paraId="0C302C69" w14:textId="77777777" w:rsidR="00AB2D18" w:rsidRPr="009E728F" w:rsidRDefault="00AB2D18" w:rsidP="00862346">
      <w:pPr>
        <w:jc w:val="both"/>
        <w:rPr>
          <w:b/>
        </w:rPr>
      </w:pPr>
      <w:r w:rsidRPr="009E728F">
        <w:rPr>
          <w:b/>
        </w:rPr>
        <w:t>8. Engr.Mansoor Ahmed</w:t>
      </w:r>
    </w:p>
    <w:p w14:paraId="2F245E22" w14:textId="77777777" w:rsidR="00AB2D18" w:rsidRPr="009E728F" w:rsidRDefault="00AB2D18" w:rsidP="00862346">
      <w:pPr>
        <w:jc w:val="both"/>
        <w:rPr>
          <w:b/>
        </w:rPr>
      </w:pPr>
      <w:r w:rsidRPr="009E728F">
        <w:rPr>
          <w:b/>
        </w:rPr>
        <w:t>9. Engr. Mohibullah</w:t>
      </w:r>
    </w:p>
    <w:p w14:paraId="213C1BB7" w14:textId="77777777" w:rsidR="00AB2D18" w:rsidRPr="009E728F" w:rsidRDefault="00AB2D18" w:rsidP="00862346">
      <w:pPr>
        <w:jc w:val="both"/>
        <w:rPr>
          <w:b/>
        </w:rPr>
      </w:pPr>
      <w:r w:rsidRPr="009E728F">
        <w:rPr>
          <w:b/>
        </w:rPr>
        <w:t>10. Engr. Muhammad Ibharim</w:t>
      </w:r>
    </w:p>
    <w:p w14:paraId="19FFFB66" w14:textId="77777777" w:rsidR="00AB2D18" w:rsidRPr="009E728F" w:rsidRDefault="00AB2D18" w:rsidP="00862346">
      <w:pPr>
        <w:jc w:val="both"/>
        <w:rPr>
          <w:b/>
        </w:rPr>
      </w:pPr>
      <w:r w:rsidRPr="009E728F">
        <w:rPr>
          <w:b/>
        </w:rPr>
        <w:t>11. Engr. Anis ur Rehman</w:t>
      </w:r>
    </w:p>
    <w:p w14:paraId="0C5C2936" w14:textId="77777777" w:rsidR="00AB2D18" w:rsidRPr="009E728F" w:rsidRDefault="00AB2D18" w:rsidP="00862346">
      <w:pPr>
        <w:jc w:val="both"/>
        <w:rPr>
          <w:b/>
        </w:rPr>
      </w:pPr>
      <w:r w:rsidRPr="009E728F">
        <w:rPr>
          <w:b/>
        </w:rPr>
        <w:t>12. Syed khan</w:t>
      </w:r>
    </w:p>
    <w:p w14:paraId="46A5B616" w14:textId="77777777" w:rsidR="00AB2D18" w:rsidRPr="009E728F" w:rsidRDefault="00AB2D18" w:rsidP="00862346">
      <w:pPr>
        <w:jc w:val="both"/>
        <w:rPr>
          <w:b/>
        </w:rPr>
      </w:pPr>
    </w:p>
    <w:p w14:paraId="5E47500B" w14:textId="77777777" w:rsidR="00AB2D18" w:rsidRPr="009E728F" w:rsidRDefault="00AB2D18" w:rsidP="00862346">
      <w:pPr>
        <w:jc w:val="both"/>
        <w:rPr>
          <w:b/>
        </w:rPr>
      </w:pPr>
      <w:r w:rsidRPr="009E728F">
        <w:rPr>
          <w:b/>
        </w:rPr>
        <w:t>Note: attendance sheet of the faculty members is attached here.</w:t>
      </w:r>
    </w:p>
    <w:p w14:paraId="70D69EF8" w14:textId="77777777" w:rsidR="00AB2D18" w:rsidRPr="009E728F" w:rsidRDefault="00AB2D18" w:rsidP="00862346">
      <w:pPr>
        <w:jc w:val="both"/>
        <w:rPr>
          <w:b/>
        </w:rPr>
      </w:pPr>
      <w:r w:rsidRPr="009E728F">
        <w:rPr>
          <w:b/>
        </w:rPr>
        <w:t xml:space="preserve">    </w:t>
      </w:r>
    </w:p>
    <w:p w14:paraId="749D7C4A" w14:textId="77777777" w:rsidR="00AB2D18" w:rsidRPr="009E728F" w:rsidRDefault="00AB2D18" w:rsidP="00862346">
      <w:pPr>
        <w:jc w:val="both"/>
        <w:rPr>
          <w:b/>
        </w:rPr>
      </w:pPr>
      <w:r w:rsidRPr="009E728F">
        <w:rPr>
          <w:b/>
        </w:rPr>
        <w:t>Proceeding:</w:t>
      </w:r>
    </w:p>
    <w:p w14:paraId="58B607CF" w14:textId="77777777" w:rsidR="00AB2D18" w:rsidRPr="009E728F" w:rsidRDefault="00AB2D18" w:rsidP="00862346">
      <w:pPr>
        <w:jc w:val="both"/>
        <w:rPr>
          <w:b/>
        </w:rPr>
      </w:pPr>
    </w:p>
    <w:p w14:paraId="5A5683D0" w14:textId="77777777" w:rsidR="00AB2D18" w:rsidRPr="009E728F" w:rsidRDefault="00AB2D18" w:rsidP="00862346">
      <w:pPr>
        <w:jc w:val="both"/>
        <w:rPr>
          <w:b/>
        </w:rPr>
      </w:pPr>
    </w:p>
    <w:p w14:paraId="440BA6D1" w14:textId="77777777" w:rsidR="00AB2D18" w:rsidRPr="009E728F" w:rsidRDefault="00AB2D18" w:rsidP="00862346">
      <w:pPr>
        <w:jc w:val="both"/>
        <w:rPr>
          <w:b/>
        </w:rPr>
      </w:pPr>
      <w:r w:rsidRPr="009E728F">
        <w:rPr>
          <w:b/>
        </w:rPr>
        <w:t xml:space="preserve"> The meeting was started with the name of Allah. The chairman briefed the faculty members about the agendas of the meeting.</w:t>
      </w:r>
    </w:p>
    <w:p w14:paraId="0E0B7B1E" w14:textId="77777777" w:rsidR="00AB2D18" w:rsidRPr="009E728F" w:rsidRDefault="00AB2D18" w:rsidP="00862346">
      <w:pPr>
        <w:jc w:val="both"/>
        <w:rPr>
          <w:b/>
        </w:rPr>
      </w:pPr>
      <w:r w:rsidRPr="009E728F">
        <w:rPr>
          <w:b/>
        </w:rPr>
        <w:t>Agenda point 1: Distribution of subjects among he faculty members</w:t>
      </w:r>
    </w:p>
    <w:p w14:paraId="697EE38B" w14:textId="77777777" w:rsidR="00AB2D18" w:rsidRPr="009E728F" w:rsidRDefault="00AB2D18" w:rsidP="00862346">
      <w:pPr>
        <w:jc w:val="both"/>
        <w:rPr>
          <w:b/>
        </w:rPr>
      </w:pPr>
      <w:r w:rsidRPr="009E728F">
        <w:rPr>
          <w:b/>
        </w:rPr>
        <w:t>All the subjects were distributed among the faculty members of the department for the coming Session (Spring -2018).The list  of distributed subject is attached herewith.</w:t>
      </w:r>
    </w:p>
    <w:p w14:paraId="43EC4DCC" w14:textId="77777777" w:rsidR="00AB2D18" w:rsidRPr="009E728F" w:rsidRDefault="00AB2D18" w:rsidP="00862346">
      <w:pPr>
        <w:jc w:val="both"/>
        <w:rPr>
          <w:b/>
        </w:rPr>
      </w:pPr>
      <w:r w:rsidRPr="009E728F">
        <w:rPr>
          <w:b/>
        </w:rPr>
        <w:t>Agenda point 2: Classes should be arranged on Fridays</w:t>
      </w:r>
    </w:p>
    <w:p w14:paraId="5B716014" w14:textId="77777777" w:rsidR="00AB2D18" w:rsidRPr="009E728F" w:rsidRDefault="00AB2D18" w:rsidP="00862346">
      <w:pPr>
        <w:jc w:val="both"/>
        <w:rPr>
          <w:b/>
        </w:rPr>
      </w:pPr>
      <w:r w:rsidRPr="009E728F">
        <w:rPr>
          <w:b/>
        </w:rPr>
        <w:t>It was unanimously decided that for the compensation of the classes of 7</w:t>
      </w:r>
      <w:r w:rsidRPr="009E728F">
        <w:rPr>
          <w:b/>
          <w:vertAlign w:val="superscript"/>
        </w:rPr>
        <w:t>th</w:t>
      </w:r>
      <w:r w:rsidRPr="009E728F">
        <w:rPr>
          <w:b/>
        </w:rPr>
        <w:t xml:space="preserve"> semester, which may suffer due o all Pakistan study tour, the  classes will also be arranged on Fridays.</w:t>
      </w:r>
    </w:p>
    <w:p w14:paraId="277FB85B" w14:textId="77777777" w:rsidR="00AB2D18" w:rsidRPr="009E728F" w:rsidRDefault="00AB2D18" w:rsidP="00862346">
      <w:pPr>
        <w:jc w:val="both"/>
        <w:rPr>
          <w:b/>
        </w:rPr>
      </w:pPr>
    </w:p>
    <w:p w14:paraId="69D053C5" w14:textId="77777777" w:rsidR="00AB2D18" w:rsidRPr="009E728F" w:rsidRDefault="00AB2D18" w:rsidP="009E728F">
      <w:pPr>
        <w:pStyle w:val="ListBullet"/>
        <w:numPr>
          <w:ilvl w:val="0"/>
          <w:numId w:val="0"/>
        </w:numPr>
        <w:ind w:left="6480" w:firstLine="720"/>
        <w:rPr>
          <w:b/>
          <w:bCs/>
        </w:rPr>
      </w:pPr>
      <w:r w:rsidRPr="009E728F">
        <w:rPr>
          <w:b/>
          <w:bCs/>
        </w:rPr>
        <w:t>CHAIRMAN</w:t>
      </w:r>
    </w:p>
    <w:p w14:paraId="782AAF2A" w14:textId="77777777" w:rsidR="00AB2D18" w:rsidRPr="009E728F" w:rsidRDefault="00AB2D18" w:rsidP="009E728F">
      <w:pPr>
        <w:pStyle w:val="ListBullet"/>
        <w:numPr>
          <w:ilvl w:val="0"/>
          <w:numId w:val="0"/>
        </w:numPr>
        <w:ind w:left="6480" w:firstLine="720"/>
        <w:rPr>
          <w:b/>
          <w:bCs/>
        </w:rPr>
      </w:pPr>
    </w:p>
    <w:p w14:paraId="188ECF1A" w14:textId="77777777" w:rsidR="00AB2D18" w:rsidRDefault="00AB2D18" w:rsidP="00DC4D1E">
      <w:pPr>
        <w:rPr>
          <w:b/>
        </w:rPr>
      </w:pPr>
      <w:r w:rsidRPr="001E2D32">
        <w:rPr>
          <w:b/>
        </w:rPr>
        <w:t>Copy to Dean Faculty of Engg: BUET, Khuzdar.</w:t>
      </w:r>
    </w:p>
    <w:p w14:paraId="39ABE134" w14:textId="77777777" w:rsidR="00AB2D18" w:rsidRPr="001E2D32" w:rsidRDefault="00AB2D18" w:rsidP="00DC4D1E">
      <w:pPr>
        <w:rPr>
          <w:b/>
        </w:rPr>
      </w:pPr>
    </w:p>
    <w:p w14:paraId="11EB49AE" w14:textId="77777777" w:rsidR="00AB2D18" w:rsidRPr="001E2D32" w:rsidRDefault="00AB2D18" w:rsidP="00DC4D1E">
      <w:pPr>
        <w:rPr>
          <w:b/>
        </w:rPr>
      </w:pPr>
      <w:r w:rsidRPr="001E2D32">
        <w:rPr>
          <w:b/>
        </w:rPr>
        <w:t>Copy to Pvc</w:t>
      </w:r>
      <w:r>
        <w:rPr>
          <w:b/>
        </w:rPr>
        <w:t xml:space="preserve">: </w:t>
      </w:r>
      <w:r w:rsidRPr="001E2D32">
        <w:rPr>
          <w:b/>
        </w:rPr>
        <w:t xml:space="preserve"> BUET, Khuzdar.</w:t>
      </w:r>
    </w:p>
    <w:p w14:paraId="0A765E1F" w14:textId="77777777" w:rsidR="00AB2D18" w:rsidRPr="001E2D32" w:rsidRDefault="00AB2D18" w:rsidP="00DC4D1E">
      <w:pPr>
        <w:rPr>
          <w:b/>
        </w:rPr>
      </w:pPr>
    </w:p>
    <w:p w14:paraId="7A0590CB" w14:textId="77777777" w:rsidR="00AB2D18" w:rsidRDefault="00AB2D18" w:rsidP="009E728F">
      <w:pPr>
        <w:pStyle w:val="ListBullet"/>
        <w:numPr>
          <w:ilvl w:val="0"/>
          <w:numId w:val="0"/>
        </w:numPr>
        <w:ind w:left="6480" w:firstLine="720"/>
        <w:rPr>
          <w:b/>
          <w:bCs/>
        </w:rPr>
      </w:pPr>
    </w:p>
    <w:p w14:paraId="4290AB2A" w14:textId="77777777" w:rsidR="00AB2D18" w:rsidRPr="009E728F" w:rsidRDefault="00AB2D18" w:rsidP="009E728F">
      <w:pPr>
        <w:pStyle w:val="ListBullet"/>
        <w:numPr>
          <w:ilvl w:val="0"/>
          <w:numId w:val="0"/>
        </w:numPr>
        <w:ind w:left="6480" w:firstLine="720"/>
        <w:rPr>
          <w:b/>
          <w:bCs/>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E9FFBD2" w14:textId="77777777" w:rsidTr="00943200">
        <w:tc>
          <w:tcPr>
            <w:tcW w:w="2500" w:type="pct"/>
          </w:tcPr>
          <w:p w14:paraId="430347FE" w14:textId="77777777" w:rsidR="00AB2D18" w:rsidRPr="009E728F" w:rsidRDefault="00AB2D18" w:rsidP="00943200">
            <w:pPr>
              <w:snapToGrid w:val="0"/>
              <w:ind w:right="400"/>
              <w:rPr>
                <w:rFonts w:ascii="MS Reference Sans Serif" w:hAnsi="MS Reference Sans Serif"/>
                <w:szCs w:val="26"/>
                <w:u w:val="single"/>
              </w:rPr>
            </w:pPr>
          </w:p>
        </w:tc>
        <w:tc>
          <w:tcPr>
            <w:tcW w:w="2500" w:type="pct"/>
          </w:tcPr>
          <w:p w14:paraId="6FEDBE07" w14:textId="77777777" w:rsidR="00AB2D18" w:rsidRDefault="00AB2D18" w:rsidP="009E728F">
            <w:pPr>
              <w:snapToGrid w:val="0"/>
              <w:rPr>
                <w:rFonts w:ascii="MS Reference Sans Serif" w:hAnsi="MS Reference Sans Serif"/>
                <w:b/>
                <w:szCs w:val="26"/>
              </w:rPr>
            </w:pPr>
          </w:p>
        </w:tc>
      </w:tr>
    </w:tbl>
    <w:p w14:paraId="2A8C62B5" w14:textId="77777777" w:rsidR="00AB2D18" w:rsidRDefault="00AB2D18" w:rsidP="004F0CDF">
      <w:pPr>
        <w:outlineLvl w:val="0"/>
        <w:rPr>
          <w:b/>
        </w:rPr>
      </w:pPr>
    </w:p>
    <w:p w14:paraId="66B3952A" w14:textId="77777777" w:rsidR="00AB2D18" w:rsidRDefault="00AB2D18" w:rsidP="004F0CDF">
      <w:pPr>
        <w:outlineLvl w:val="0"/>
        <w:rPr>
          <w:b/>
        </w:rPr>
      </w:pPr>
    </w:p>
    <w:p w14:paraId="126E5D2E" w14:textId="77777777" w:rsidR="00AB2D18" w:rsidRDefault="00AB2D18" w:rsidP="004F0CDF">
      <w:pPr>
        <w:rPr>
          <w:bCs/>
        </w:rPr>
      </w:pPr>
    </w:p>
    <w:p w14:paraId="2EF956EC" w14:textId="77777777" w:rsidR="00AB2D18" w:rsidRDefault="00AB2D18" w:rsidP="004F0CDF"/>
    <w:p w14:paraId="2E8871D4" w14:textId="77777777" w:rsidR="00AB2D18" w:rsidRDefault="00AB2D18" w:rsidP="004F0CDF"/>
    <w:p w14:paraId="4383A08A" w14:textId="77777777" w:rsidR="00AB2D18" w:rsidRDefault="00AB2D18" w:rsidP="004F0CDF">
      <w:r>
        <w:t>Subject:</w:t>
      </w:r>
      <w:r>
        <w:tab/>
      </w:r>
      <w:r>
        <w:rPr>
          <w:b/>
          <w:smallCaps/>
          <w:sz w:val="28"/>
          <w:u w:val="single"/>
        </w:rPr>
        <w:t>supply of lab equipment (Technical Report of Bids)</w:t>
      </w:r>
    </w:p>
    <w:p w14:paraId="2BB2B5C3" w14:textId="77777777" w:rsidR="00AB2D18" w:rsidRDefault="00AB2D18" w:rsidP="004F0CDF"/>
    <w:p w14:paraId="01F3B556" w14:textId="77777777" w:rsidR="00AB2D18" w:rsidRDefault="00AB2D18" w:rsidP="004F0CDF">
      <w:pPr>
        <w:ind w:left="360"/>
      </w:pPr>
    </w:p>
    <w:p w14:paraId="7D806042" w14:textId="77777777" w:rsidR="00AB2D18" w:rsidRDefault="00AB2D18" w:rsidP="004F0CDF">
      <w:pPr>
        <w:spacing w:line="360" w:lineRule="auto"/>
        <w:jc w:val="both"/>
      </w:pPr>
      <w:r>
        <w:t>Reference: BUETK/PD/210-11 dated June 17, 2015. Please provide the Procedure/criteria for assessment of technical proposals in the light of PEPRA rules as early as possible so as the committee may be able to submit the Technical Assessment Report timely.</w:t>
      </w:r>
    </w:p>
    <w:p w14:paraId="40F9B0C6" w14:textId="77777777" w:rsidR="00AB2D18" w:rsidRDefault="00AB2D18" w:rsidP="004F0CDF">
      <w:pPr>
        <w:spacing w:line="360" w:lineRule="auto"/>
        <w:jc w:val="both"/>
      </w:pPr>
    </w:p>
    <w:p w14:paraId="45FF82F5" w14:textId="77777777" w:rsidR="00AB2D18" w:rsidRDefault="00AB2D18" w:rsidP="004F0CDF">
      <w:pPr>
        <w:spacing w:line="360" w:lineRule="auto"/>
        <w:jc w:val="both"/>
      </w:pPr>
    </w:p>
    <w:p w14:paraId="764FC179" w14:textId="77777777" w:rsidR="00AB2D18" w:rsidRDefault="00AB2D18" w:rsidP="004F0CDF">
      <w:pPr>
        <w:spacing w:line="360" w:lineRule="auto"/>
        <w:jc w:val="both"/>
      </w:pPr>
    </w:p>
    <w:p w14:paraId="6CBE424E" w14:textId="77777777" w:rsidR="00AB2D18" w:rsidRPr="004F0CDF" w:rsidRDefault="00AB2D18" w:rsidP="004F0CDF">
      <w:pPr>
        <w:ind w:left="5040"/>
        <w:jc w:val="center"/>
        <w:outlineLvl w:val="0"/>
        <w:rPr>
          <w:b/>
          <w:sz w:val="26"/>
          <w:szCs w:val="26"/>
        </w:rPr>
      </w:pPr>
      <w:r>
        <w:rPr>
          <w:b/>
          <w:sz w:val="26"/>
          <w:szCs w:val="26"/>
        </w:rPr>
        <w:t xml:space="preserve">                  </w:t>
      </w:r>
      <w:r w:rsidRPr="004F0CDF">
        <w:rPr>
          <w:b/>
          <w:sz w:val="26"/>
          <w:szCs w:val="26"/>
        </w:rPr>
        <w:t>CHAIRMAN</w:t>
      </w:r>
    </w:p>
    <w:p w14:paraId="5A029435" w14:textId="77777777" w:rsidR="00AB2D18" w:rsidRDefault="00AB2D18" w:rsidP="004F0CDF">
      <w:pPr>
        <w:ind w:left="5040"/>
        <w:jc w:val="center"/>
        <w:rPr>
          <w:bCs/>
        </w:rPr>
      </w:pPr>
    </w:p>
    <w:p w14:paraId="2FFCA86C" w14:textId="77777777" w:rsidR="00AB2D18" w:rsidRDefault="00AB2D18" w:rsidP="004F0CDF">
      <w:pPr>
        <w:rPr>
          <w:smallCaps/>
          <w:sz w:val="28"/>
          <w:szCs w:val="28"/>
        </w:rPr>
      </w:pPr>
    </w:p>
    <w:p w14:paraId="0AD5F1AF" w14:textId="77777777" w:rsidR="00AB2D18" w:rsidRDefault="00AB2D18" w:rsidP="004F0CDF">
      <w:r w:rsidRPr="005222D6">
        <w:t>Copy to</w:t>
      </w:r>
      <w:r w:rsidRPr="005222D6">
        <w:rPr>
          <w:smallCaps/>
        </w:rPr>
        <w:t>:-</w:t>
      </w:r>
    </w:p>
    <w:p w14:paraId="4CA56DC3" w14:textId="77777777" w:rsidR="00AB2D18" w:rsidRPr="00D651BF" w:rsidRDefault="00AB2D18" w:rsidP="004F0CDF">
      <w:pPr>
        <w:ind w:firstLine="720"/>
        <w:rPr>
          <w:smallCaps/>
        </w:rPr>
      </w:pPr>
      <w:r>
        <w:t>1.   The Dean Faculty of Engineering, BUET, Khuzdar.</w:t>
      </w:r>
    </w:p>
    <w:p w14:paraId="0170AB9C" w14:textId="77777777" w:rsidR="00AB2D18" w:rsidRDefault="00AB2D18" w:rsidP="001E2D32">
      <w:pPr>
        <w:ind w:left="6480" w:firstLine="720"/>
        <w:jc w:val="both"/>
        <w:rPr>
          <w:b/>
          <w:bCs/>
        </w:rPr>
      </w:pPr>
      <w:r>
        <w:br w:type="page"/>
      </w:r>
    </w:p>
    <w:tbl>
      <w:tblPr>
        <w:tblpPr w:leftFromText="180" w:rightFromText="180" w:vertAnchor="text" w:horzAnchor="page" w:tblpX="1873" w:tblpY="24"/>
        <w:tblW w:w="5000" w:type="pct"/>
        <w:tblLook w:val="0000" w:firstRow="0" w:lastRow="0" w:firstColumn="0" w:lastColumn="0" w:noHBand="0" w:noVBand="0"/>
      </w:tblPr>
      <w:tblGrid>
        <w:gridCol w:w="4860"/>
        <w:gridCol w:w="4860"/>
      </w:tblGrid>
      <w:tr w:rsidR="00AB2D18" w:rsidRPr="009E728F" w14:paraId="089E4143" w14:textId="77777777" w:rsidTr="00B27D92">
        <w:tc>
          <w:tcPr>
            <w:tcW w:w="2500" w:type="pct"/>
          </w:tcPr>
          <w:p w14:paraId="5A742403" w14:textId="77777777" w:rsidR="00AB2D18" w:rsidRPr="009E728F" w:rsidRDefault="00AB2D18" w:rsidP="00B27D92">
            <w:pPr>
              <w:snapToGrid w:val="0"/>
              <w:ind w:right="400"/>
              <w:rPr>
                <w:rFonts w:ascii="MS Reference Sans Serif" w:hAnsi="MS Reference Sans Serif"/>
                <w:b/>
                <w:u w:val="single"/>
              </w:rPr>
            </w:pPr>
            <w:r w:rsidRPr="009E728F">
              <w:rPr>
                <w:rFonts w:ascii="MS Reference Sans Serif" w:hAnsi="MS Reference Sans Serif"/>
                <w:b/>
              </w:rPr>
              <w:t xml:space="preserve">Ref. </w:t>
            </w:r>
            <w:r w:rsidRPr="009E728F">
              <w:rPr>
                <w:rFonts w:ascii="MS Reference Sans Serif" w:hAnsi="MS Reference Sans Serif"/>
                <w:b/>
                <w:u w:val="single"/>
              </w:rPr>
              <w:t>BUETK/EED-/15/</w:t>
            </w:r>
            <w:r>
              <w:rPr>
                <w:rFonts w:ascii="MS Reference Sans Serif" w:hAnsi="MS Reference Sans Serif"/>
                <w:b/>
                <w:u w:val="single"/>
              </w:rPr>
              <w:t>17</w:t>
            </w:r>
          </w:p>
        </w:tc>
        <w:tc>
          <w:tcPr>
            <w:tcW w:w="2500" w:type="pct"/>
          </w:tcPr>
          <w:p w14:paraId="3496649A" w14:textId="77777777" w:rsidR="00AB2D18" w:rsidRPr="009E728F" w:rsidRDefault="00AB2D18" w:rsidP="00B27D92">
            <w:pPr>
              <w:snapToGrid w:val="0"/>
              <w:jc w:val="right"/>
              <w:rPr>
                <w:rFonts w:ascii="MS Reference Sans Serif" w:hAnsi="MS Reference Sans Serif"/>
                <w:b/>
              </w:rPr>
            </w:pPr>
            <w:r w:rsidRPr="009E728F">
              <w:rPr>
                <w:rFonts w:ascii="MS Reference Sans Serif" w:hAnsi="MS Reference Sans Serif"/>
                <w:b/>
              </w:rPr>
              <w:t>Dated: December 28, 2017.</w:t>
            </w:r>
          </w:p>
        </w:tc>
      </w:tr>
    </w:tbl>
    <w:p w14:paraId="3A3A6E99" w14:textId="77777777" w:rsidR="00AB2D18" w:rsidRPr="009E728F" w:rsidRDefault="00AB2D18" w:rsidP="001E2D32">
      <w:pPr>
        <w:jc w:val="both"/>
      </w:pPr>
      <w:r w:rsidRPr="009E728F">
        <w:t xml:space="preserve"> </w:t>
      </w:r>
    </w:p>
    <w:p w14:paraId="6EB1B374" w14:textId="77777777" w:rsidR="00AB2D18" w:rsidRDefault="00AB2D18" w:rsidP="0031073C">
      <w:pPr>
        <w:jc w:val="center"/>
        <w:rPr>
          <w:b/>
          <w:u w:val="single"/>
        </w:rPr>
      </w:pPr>
      <w:r w:rsidRPr="003300BD">
        <w:rPr>
          <w:b/>
          <w:u w:val="single"/>
        </w:rPr>
        <w:t>Minutes of Departmental Subject Distribution Meeting</w:t>
      </w:r>
    </w:p>
    <w:p w14:paraId="323E5B1C" w14:textId="77777777" w:rsidR="00AB2D18" w:rsidRPr="003300BD" w:rsidRDefault="00AB2D18" w:rsidP="0031073C">
      <w:pPr>
        <w:jc w:val="center"/>
        <w:rPr>
          <w:b/>
          <w:u w:val="single"/>
        </w:rPr>
      </w:pPr>
    </w:p>
    <w:p w14:paraId="1D39FF4A" w14:textId="77777777" w:rsidR="00AB2D18" w:rsidRPr="0031073C" w:rsidRDefault="00AB2D18" w:rsidP="001E2D32">
      <w:pPr>
        <w:jc w:val="both"/>
        <w:rPr>
          <w:rFonts w:ascii="Arial" w:hAnsi="Arial" w:cs="Arial"/>
          <w:b/>
        </w:rPr>
      </w:pPr>
      <w:r w:rsidRPr="0031073C">
        <w:rPr>
          <w:rFonts w:ascii="Arial" w:hAnsi="Arial" w:cs="Arial"/>
          <w:b/>
        </w:rPr>
        <w:t xml:space="preserve">    </w:t>
      </w:r>
      <w:r>
        <w:rPr>
          <w:rFonts w:ascii="Arial" w:hAnsi="Arial" w:cs="Arial"/>
          <w:b/>
        </w:rPr>
        <w:t xml:space="preserve"> </w:t>
      </w:r>
      <w:r>
        <w:rPr>
          <w:rFonts w:ascii="Arial" w:hAnsi="Arial" w:cs="Arial"/>
          <w:b/>
        </w:rPr>
        <w:tab/>
        <w:t xml:space="preserve"> </w:t>
      </w:r>
      <w:r>
        <w:rPr>
          <w:rFonts w:ascii="Arial" w:hAnsi="Arial" w:cs="Arial"/>
          <w:b/>
        </w:rPr>
        <w:tab/>
      </w:r>
      <w:r w:rsidRPr="0031073C">
        <w:rPr>
          <w:rFonts w:ascii="Arial" w:hAnsi="Arial" w:cs="Arial"/>
          <w:b/>
        </w:rPr>
        <w:t>A meeting regarding the subject distribution for the spring session 2018 was held on December 19, 2017, in the office of the chairman EED. Following faculty members have attended the meeting;</w:t>
      </w:r>
    </w:p>
    <w:p w14:paraId="5503839C" w14:textId="77777777" w:rsidR="00AB2D18" w:rsidRPr="0031073C" w:rsidRDefault="00AB2D18" w:rsidP="001E2D32">
      <w:pPr>
        <w:jc w:val="both"/>
        <w:rPr>
          <w:rFonts w:ascii="Arial" w:hAnsi="Arial" w:cs="Arial"/>
          <w:b/>
        </w:rPr>
      </w:pPr>
      <w:r w:rsidRPr="0031073C">
        <w:rPr>
          <w:rFonts w:ascii="Arial" w:hAnsi="Arial" w:cs="Arial"/>
          <w:b/>
        </w:rPr>
        <w:t>1. Engr. Muhammad Abid Mengal   (Chairman)</w:t>
      </w:r>
    </w:p>
    <w:p w14:paraId="02DCEDB0" w14:textId="77777777" w:rsidR="00AB2D18" w:rsidRPr="0031073C" w:rsidRDefault="00AB2D18" w:rsidP="001E2D32">
      <w:pPr>
        <w:jc w:val="both"/>
        <w:rPr>
          <w:rFonts w:ascii="Arial" w:hAnsi="Arial" w:cs="Arial"/>
          <w:b/>
        </w:rPr>
      </w:pPr>
      <w:r w:rsidRPr="0031073C">
        <w:rPr>
          <w:rFonts w:ascii="Arial" w:hAnsi="Arial" w:cs="Arial"/>
          <w:b/>
        </w:rPr>
        <w:t>2. Engr. Noor Hussain</w:t>
      </w:r>
    </w:p>
    <w:p w14:paraId="70972FA2" w14:textId="77777777" w:rsidR="00AB2D18" w:rsidRPr="0031073C" w:rsidRDefault="00AB2D18" w:rsidP="001E2D32">
      <w:pPr>
        <w:jc w:val="both"/>
        <w:rPr>
          <w:rFonts w:ascii="Arial" w:hAnsi="Arial" w:cs="Arial"/>
          <w:b/>
        </w:rPr>
      </w:pPr>
      <w:r w:rsidRPr="0031073C">
        <w:rPr>
          <w:rFonts w:ascii="Arial" w:hAnsi="Arial" w:cs="Arial"/>
          <w:b/>
        </w:rPr>
        <w:t>3. Engr. Ismail Marri</w:t>
      </w:r>
    </w:p>
    <w:p w14:paraId="730B4A9E" w14:textId="77777777" w:rsidR="00AB2D18" w:rsidRPr="0031073C" w:rsidRDefault="00AB2D18" w:rsidP="001E2D32">
      <w:pPr>
        <w:jc w:val="both"/>
        <w:rPr>
          <w:rFonts w:ascii="Arial" w:hAnsi="Arial" w:cs="Arial"/>
          <w:b/>
        </w:rPr>
      </w:pPr>
      <w:r w:rsidRPr="0031073C">
        <w:rPr>
          <w:rFonts w:ascii="Arial" w:hAnsi="Arial" w:cs="Arial"/>
          <w:b/>
        </w:rPr>
        <w:t xml:space="preserve">4. Dr Faizullah </w:t>
      </w:r>
    </w:p>
    <w:p w14:paraId="133A8E68" w14:textId="77777777" w:rsidR="00AB2D18" w:rsidRPr="0031073C" w:rsidRDefault="00AB2D18" w:rsidP="001E2D32">
      <w:pPr>
        <w:jc w:val="both"/>
        <w:rPr>
          <w:rFonts w:ascii="Arial" w:hAnsi="Arial" w:cs="Arial"/>
          <w:b/>
        </w:rPr>
      </w:pPr>
      <w:r w:rsidRPr="0031073C">
        <w:rPr>
          <w:rFonts w:ascii="Arial" w:hAnsi="Arial" w:cs="Arial"/>
          <w:b/>
        </w:rPr>
        <w:t>5 .Engr. Muhammad Usman</w:t>
      </w:r>
    </w:p>
    <w:p w14:paraId="4875DAC3" w14:textId="77777777" w:rsidR="00AB2D18" w:rsidRPr="0031073C" w:rsidRDefault="00AB2D18" w:rsidP="001E2D32">
      <w:pPr>
        <w:jc w:val="both"/>
        <w:rPr>
          <w:rFonts w:ascii="Arial" w:hAnsi="Arial" w:cs="Arial"/>
          <w:b/>
        </w:rPr>
      </w:pPr>
      <w:r w:rsidRPr="0031073C">
        <w:rPr>
          <w:rFonts w:ascii="Arial" w:hAnsi="Arial" w:cs="Arial"/>
          <w:b/>
        </w:rPr>
        <w:t>6. Engr. Hammal Khan</w:t>
      </w:r>
    </w:p>
    <w:p w14:paraId="6C564068" w14:textId="77777777" w:rsidR="00AB2D18" w:rsidRPr="0031073C" w:rsidRDefault="00AB2D18" w:rsidP="001E2D32">
      <w:pPr>
        <w:jc w:val="both"/>
        <w:rPr>
          <w:rFonts w:ascii="Arial" w:hAnsi="Arial" w:cs="Arial"/>
          <w:b/>
        </w:rPr>
      </w:pPr>
      <w:r w:rsidRPr="0031073C">
        <w:rPr>
          <w:rFonts w:ascii="Arial" w:hAnsi="Arial" w:cs="Arial"/>
          <w:b/>
        </w:rPr>
        <w:t>7. Engr. Muhammad Tayyab</w:t>
      </w:r>
    </w:p>
    <w:p w14:paraId="43F1C041" w14:textId="77777777" w:rsidR="00AB2D18" w:rsidRPr="0031073C" w:rsidRDefault="00AB2D18" w:rsidP="001E2D32">
      <w:pPr>
        <w:jc w:val="both"/>
        <w:rPr>
          <w:rFonts w:ascii="Arial" w:hAnsi="Arial" w:cs="Arial"/>
          <w:b/>
        </w:rPr>
      </w:pPr>
      <w:r w:rsidRPr="0031073C">
        <w:rPr>
          <w:rFonts w:ascii="Arial" w:hAnsi="Arial" w:cs="Arial"/>
          <w:b/>
        </w:rPr>
        <w:t>8. Engr.Mansoor Ahmed</w:t>
      </w:r>
    </w:p>
    <w:p w14:paraId="2C695BCD" w14:textId="77777777" w:rsidR="00AB2D18" w:rsidRPr="0031073C" w:rsidRDefault="00AB2D18" w:rsidP="001E2D32">
      <w:pPr>
        <w:jc w:val="both"/>
        <w:rPr>
          <w:rFonts w:ascii="Arial" w:hAnsi="Arial" w:cs="Arial"/>
          <w:b/>
        </w:rPr>
      </w:pPr>
      <w:r w:rsidRPr="0031073C">
        <w:rPr>
          <w:rFonts w:ascii="Arial" w:hAnsi="Arial" w:cs="Arial"/>
          <w:b/>
        </w:rPr>
        <w:t>9. Engr. Mohibullah</w:t>
      </w:r>
    </w:p>
    <w:p w14:paraId="60F3874F" w14:textId="77777777" w:rsidR="00AB2D18" w:rsidRPr="0031073C" w:rsidRDefault="00AB2D18" w:rsidP="001E2D32">
      <w:pPr>
        <w:jc w:val="both"/>
        <w:rPr>
          <w:rFonts w:ascii="Arial" w:hAnsi="Arial" w:cs="Arial"/>
          <w:b/>
        </w:rPr>
      </w:pPr>
      <w:r w:rsidRPr="0031073C">
        <w:rPr>
          <w:rFonts w:ascii="Arial" w:hAnsi="Arial" w:cs="Arial"/>
          <w:b/>
        </w:rPr>
        <w:t>10. Engr. Muhammad Ibharim</w:t>
      </w:r>
    </w:p>
    <w:p w14:paraId="799AD89B" w14:textId="77777777" w:rsidR="00AB2D18" w:rsidRPr="0031073C" w:rsidRDefault="00AB2D18" w:rsidP="001E2D32">
      <w:pPr>
        <w:jc w:val="both"/>
        <w:rPr>
          <w:rFonts w:ascii="Arial" w:hAnsi="Arial" w:cs="Arial"/>
          <w:b/>
        </w:rPr>
      </w:pPr>
      <w:r w:rsidRPr="0031073C">
        <w:rPr>
          <w:rFonts w:ascii="Arial" w:hAnsi="Arial" w:cs="Arial"/>
          <w:b/>
        </w:rPr>
        <w:t>11. Engr. Anis ur Rehman</w:t>
      </w:r>
    </w:p>
    <w:p w14:paraId="4474BCA0" w14:textId="77777777" w:rsidR="00AB2D18" w:rsidRPr="0031073C" w:rsidRDefault="00AB2D18" w:rsidP="001E2D32">
      <w:pPr>
        <w:jc w:val="both"/>
        <w:rPr>
          <w:rFonts w:ascii="Arial" w:hAnsi="Arial" w:cs="Arial"/>
          <w:b/>
        </w:rPr>
      </w:pPr>
      <w:r w:rsidRPr="0031073C">
        <w:rPr>
          <w:rFonts w:ascii="Arial" w:hAnsi="Arial" w:cs="Arial"/>
          <w:b/>
        </w:rPr>
        <w:t>12. Syed khan</w:t>
      </w:r>
    </w:p>
    <w:p w14:paraId="4D752BF4" w14:textId="77777777" w:rsidR="00AB2D18" w:rsidRPr="0031073C" w:rsidRDefault="00AB2D18" w:rsidP="001E2D32">
      <w:pPr>
        <w:jc w:val="both"/>
        <w:rPr>
          <w:rFonts w:ascii="Arial" w:hAnsi="Arial" w:cs="Arial"/>
          <w:b/>
        </w:rPr>
      </w:pPr>
    </w:p>
    <w:p w14:paraId="232403B6" w14:textId="77777777" w:rsidR="00AB2D18" w:rsidRPr="0031073C" w:rsidRDefault="00AB2D18" w:rsidP="003300BD">
      <w:pPr>
        <w:ind w:left="720" w:firstLine="720"/>
        <w:jc w:val="both"/>
        <w:rPr>
          <w:rFonts w:ascii="Arial" w:hAnsi="Arial" w:cs="Arial"/>
          <w:b/>
        </w:rPr>
      </w:pPr>
      <w:r w:rsidRPr="0031073C">
        <w:rPr>
          <w:rFonts w:ascii="Arial" w:hAnsi="Arial" w:cs="Arial"/>
          <w:b/>
        </w:rPr>
        <w:t>Note: attendance Sheet of the faculty members is attached here.</w:t>
      </w:r>
    </w:p>
    <w:p w14:paraId="37AF2F50" w14:textId="77777777" w:rsidR="00AB2D18" w:rsidRPr="0031073C" w:rsidRDefault="00AB2D18" w:rsidP="001E2D32">
      <w:pPr>
        <w:jc w:val="both"/>
        <w:rPr>
          <w:rFonts w:ascii="Arial" w:hAnsi="Arial" w:cs="Arial"/>
          <w:b/>
        </w:rPr>
      </w:pPr>
      <w:r w:rsidRPr="0031073C">
        <w:rPr>
          <w:rFonts w:ascii="Arial" w:hAnsi="Arial" w:cs="Arial"/>
          <w:b/>
        </w:rPr>
        <w:t xml:space="preserve">    </w:t>
      </w:r>
    </w:p>
    <w:p w14:paraId="56B6F3DE" w14:textId="77777777" w:rsidR="00AB2D18" w:rsidRPr="003300BD" w:rsidRDefault="00AB2D18" w:rsidP="003300BD">
      <w:pPr>
        <w:ind w:left="720" w:firstLine="720"/>
        <w:jc w:val="both"/>
        <w:rPr>
          <w:rFonts w:ascii="Arial" w:hAnsi="Arial" w:cs="Arial"/>
          <w:b/>
          <w:u w:val="single"/>
        </w:rPr>
      </w:pPr>
      <w:r w:rsidRPr="003300BD">
        <w:rPr>
          <w:rFonts w:ascii="Arial" w:hAnsi="Arial" w:cs="Arial"/>
          <w:b/>
          <w:u w:val="single"/>
        </w:rPr>
        <w:t>Proceeding:</w:t>
      </w:r>
    </w:p>
    <w:p w14:paraId="43B66364" w14:textId="77777777" w:rsidR="00AB2D18" w:rsidRPr="0031073C" w:rsidRDefault="00AB2D18" w:rsidP="001E2D32">
      <w:pPr>
        <w:jc w:val="both"/>
        <w:rPr>
          <w:rFonts w:ascii="Arial" w:hAnsi="Arial" w:cs="Arial"/>
          <w:b/>
        </w:rPr>
      </w:pPr>
    </w:p>
    <w:p w14:paraId="470FC1B4" w14:textId="77777777" w:rsidR="00AB2D18" w:rsidRPr="0031073C" w:rsidRDefault="00AB2D18" w:rsidP="001E2D32">
      <w:pPr>
        <w:jc w:val="both"/>
        <w:rPr>
          <w:rFonts w:ascii="Arial" w:hAnsi="Arial" w:cs="Arial"/>
          <w:b/>
        </w:rPr>
      </w:pPr>
      <w:r w:rsidRPr="0031073C">
        <w:rPr>
          <w:rFonts w:ascii="Arial" w:hAnsi="Arial" w:cs="Arial"/>
          <w:b/>
        </w:rPr>
        <w:t xml:space="preserve"> </w:t>
      </w:r>
      <w:r>
        <w:rPr>
          <w:rFonts w:ascii="Arial" w:hAnsi="Arial" w:cs="Arial"/>
          <w:b/>
        </w:rPr>
        <w:t xml:space="preserve"> </w:t>
      </w:r>
      <w:r>
        <w:rPr>
          <w:rFonts w:ascii="Arial" w:hAnsi="Arial" w:cs="Arial"/>
          <w:b/>
        </w:rPr>
        <w:tab/>
      </w:r>
      <w:r>
        <w:rPr>
          <w:rFonts w:ascii="Arial" w:hAnsi="Arial" w:cs="Arial"/>
          <w:b/>
        </w:rPr>
        <w:tab/>
      </w:r>
      <w:r w:rsidRPr="0031073C">
        <w:rPr>
          <w:rFonts w:ascii="Arial" w:hAnsi="Arial" w:cs="Arial"/>
          <w:b/>
        </w:rPr>
        <w:t>The meeting was started with the name of Allah. The chairman briefed the faculty members about the agendas of the meeting.</w:t>
      </w:r>
    </w:p>
    <w:p w14:paraId="4286F014" w14:textId="77777777" w:rsidR="00AB2D18" w:rsidRPr="0031073C" w:rsidRDefault="00AB2D18" w:rsidP="001E2D32">
      <w:pPr>
        <w:jc w:val="both"/>
        <w:rPr>
          <w:rFonts w:ascii="Arial" w:hAnsi="Arial" w:cs="Arial"/>
          <w:b/>
        </w:rPr>
      </w:pPr>
    </w:p>
    <w:p w14:paraId="4DB5195D" w14:textId="77777777" w:rsidR="00AB2D18" w:rsidRPr="0031073C" w:rsidRDefault="00AB2D18" w:rsidP="001E2D32">
      <w:pPr>
        <w:jc w:val="both"/>
        <w:rPr>
          <w:rFonts w:ascii="Arial" w:hAnsi="Arial" w:cs="Arial"/>
          <w:b/>
        </w:rPr>
      </w:pPr>
    </w:p>
    <w:p w14:paraId="379AE66B" w14:textId="77777777" w:rsidR="00AB2D18" w:rsidRDefault="00AB2D18" w:rsidP="001E2D32">
      <w:pPr>
        <w:jc w:val="both"/>
        <w:rPr>
          <w:rFonts w:ascii="Arial" w:hAnsi="Arial" w:cs="Arial"/>
          <w:b/>
        </w:rPr>
      </w:pPr>
      <w:r>
        <w:rPr>
          <w:rFonts w:ascii="Arial" w:hAnsi="Arial" w:cs="Arial"/>
          <w:b/>
        </w:rPr>
        <w:t xml:space="preserve"> </w:t>
      </w:r>
      <w:r w:rsidRPr="0031073C">
        <w:rPr>
          <w:rFonts w:ascii="Arial" w:hAnsi="Arial" w:cs="Arial"/>
          <w:b/>
        </w:rPr>
        <w:t>Agenda point 1:</w:t>
      </w:r>
      <w:r>
        <w:rPr>
          <w:rFonts w:ascii="Arial" w:hAnsi="Arial" w:cs="Arial"/>
          <w:b/>
        </w:rPr>
        <w:tab/>
      </w:r>
      <w:r w:rsidRPr="0031073C">
        <w:rPr>
          <w:rFonts w:ascii="Arial" w:hAnsi="Arial" w:cs="Arial"/>
          <w:b/>
        </w:rPr>
        <w:t xml:space="preserve"> Distribution of subjects among he faculty members</w:t>
      </w:r>
    </w:p>
    <w:p w14:paraId="4C866459" w14:textId="77777777" w:rsidR="00AB2D18" w:rsidRPr="0031073C" w:rsidRDefault="00AB2D18" w:rsidP="001E2D32">
      <w:pPr>
        <w:jc w:val="both"/>
        <w:rPr>
          <w:rFonts w:ascii="Arial" w:hAnsi="Arial" w:cs="Arial"/>
          <w:b/>
        </w:rPr>
      </w:pPr>
    </w:p>
    <w:p w14:paraId="5AC47D20" w14:textId="77777777" w:rsidR="00AB2D18" w:rsidRPr="0031073C" w:rsidRDefault="00AB2D18" w:rsidP="003300BD">
      <w:pPr>
        <w:ind w:firstLine="720"/>
        <w:jc w:val="both"/>
        <w:rPr>
          <w:rFonts w:ascii="Arial" w:hAnsi="Arial" w:cs="Arial"/>
          <w:b/>
        </w:rPr>
      </w:pPr>
      <w:r>
        <w:rPr>
          <w:rFonts w:ascii="Arial" w:hAnsi="Arial" w:cs="Arial"/>
          <w:b/>
        </w:rPr>
        <w:t xml:space="preserve"> </w:t>
      </w:r>
      <w:r>
        <w:rPr>
          <w:rFonts w:ascii="Arial" w:hAnsi="Arial" w:cs="Arial"/>
          <w:b/>
        </w:rPr>
        <w:tab/>
      </w:r>
      <w:r>
        <w:rPr>
          <w:rFonts w:ascii="Arial" w:hAnsi="Arial" w:cs="Arial"/>
          <w:b/>
        </w:rPr>
        <w:tab/>
      </w:r>
      <w:r w:rsidRPr="0031073C">
        <w:rPr>
          <w:rFonts w:ascii="Arial" w:hAnsi="Arial" w:cs="Arial"/>
          <w:b/>
        </w:rPr>
        <w:t>All the subjects were distributed among the faculty members of the department for the coming Session (spring -2018).The list of distributed subject is attached herewith.</w:t>
      </w:r>
    </w:p>
    <w:p w14:paraId="3F0129D0" w14:textId="77777777" w:rsidR="00AB2D18" w:rsidRPr="0031073C" w:rsidRDefault="00AB2D18" w:rsidP="001E2D32">
      <w:pPr>
        <w:jc w:val="both"/>
        <w:rPr>
          <w:rFonts w:ascii="Arial" w:hAnsi="Arial" w:cs="Arial"/>
          <w:b/>
        </w:rPr>
      </w:pPr>
    </w:p>
    <w:p w14:paraId="2AADEDB3" w14:textId="77777777" w:rsidR="00AB2D18" w:rsidRDefault="00AB2D18" w:rsidP="001E2D32">
      <w:pPr>
        <w:jc w:val="both"/>
        <w:rPr>
          <w:rFonts w:ascii="Arial" w:hAnsi="Arial" w:cs="Arial"/>
          <w:b/>
        </w:rPr>
      </w:pPr>
      <w:r w:rsidRPr="0031073C">
        <w:rPr>
          <w:rFonts w:ascii="Arial" w:hAnsi="Arial" w:cs="Arial"/>
          <w:b/>
        </w:rPr>
        <w:t xml:space="preserve">Agenda point 2: </w:t>
      </w:r>
      <w:r>
        <w:rPr>
          <w:rFonts w:ascii="Arial" w:hAnsi="Arial" w:cs="Arial"/>
          <w:b/>
        </w:rPr>
        <w:tab/>
      </w:r>
      <w:r w:rsidRPr="0031073C">
        <w:rPr>
          <w:rFonts w:ascii="Arial" w:hAnsi="Arial" w:cs="Arial"/>
          <w:b/>
        </w:rPr>
        <w:t>Classes should be arranged on Fridays</w:t>
      </w:r>
    </w:p>
    <w:p w14:paraId="6D84BD66" w14:textId="77777777" w:rsidR="00AB2D18" w:rsidRPr="0031073C" w:rsidRDefault="00AB2D18" w:rsidP="001E2D32">
      <w:pPr>
        <w:jc w:val="both"/>
        <w:rPr>
          <w:rFonts w:ascii="Arial" w:hAnsi="Arial" w:cs="Arial"/>
          <w:b/>
        </w:rPr>
      </w:pPr>
    </w:p>
    <w:p w14:paraId="1862D5F0" w14:textId="77777777" w:rsidR="00AB2D18" w:rsidRPr="0031073C" w:rsidRDefault="00AB2D18" w:rsidP="001E2D32">
      <w:pPr>
        <w:jc w:val="both"/>
        <w:rPr>
          <w:rFonts w:ascii="Arial" w:hAnsi="Arial" w:cs="Arial"/>
          <w:b/>
        </w:rPr>
      </w:pPr>
      <w:r>
        <w:rPr>
          <w:rFonts w:ascii="Arial" w:hAnsi="Arial" w:cs="Arial"/>
          <w:b/>
        </w:rPr>
        <w:t xml:space="preserve"> </w:t>
      </w:r>
      <w:r>
        <w:rPr>
          <w:rFonts w:ascii="Arial" w:hAnsi="Arial" w:cs="Arial"/>
          <w:b/>
        </w:rPr>
        <w:tab/>
      </w:r>
      <w:r>
        <w:rPr>
          <w:rFonts w:ascii="Arial" w:hAnsi="Arial" w:cs="Arial"/>
          <w:b/>
        </w:rPr>
        <w:tab/>
      </w:r>
      <w:r>
        <w:rPr>
          <w:rFonts w:ascii="Arial" w:hAnsi="Arial" w:cs="Arial"/>
          <w:b/>
        </w:rPr>
        <w:tab/>
      </w:r>
      <w:r w:rsidRPr="0031073C">
        <w:rPr>
          <w:rFonts w:ascii="Arial" w:hAnsi="Arial" w:cs="Arial"/>
          <w:b/>
        </w:rPr>
        <w:t>It was unanimously decided that for the compensation of the classes of 7</w:t>
      </w:r>
      <w:r w:rsidRPr="0031073C">
        <w:rPr>
          <w:rFonts w:ascii="Arial" w:hAnsi="Arial" w:cs="Arial"/>
          <w:b/>
          <w:vertAlign w:val="superscript"/>
        </w:rPr>
        <w:t>th</w:t>
      </w:r>
      <w:r w:rsidRPr="0031073C">
        <w:rPr>
          <w:rFonts w:ascii="Arial" w:hAnsi="Arial" w:cs="Arial"/>
          <w:b/>
        </w:rPr>
        <w:t xml:space="preserve"> semester, which may suffer due o all Pakistan study tour, the  classes will also be arranged on Fridays.</w:t>
      </w:r>
    </w:p>
    <w:p w14:paraId="22B6109C" w14:textId="77777777" w:rsidR="00AB2D18" w:rsidRDefault="00AB2D18" w:rsidP="001E2D32">
      <w:pPr>
        <w:jc w:val="both"/>
        <w:rPr>
          <w:rFonts w:ascii="Arial" w:hAnsi="Arial" w:cs="Arial"/>
          <w:b/>
        </w:rPr>
      </w:pPr>
    </w:p>
    <w:p w14:paraId="3DA801E5" w14:textId="77777777" w:rsidR="00AB2D18" w:rsidRPr="0031073C" w:rsidRDefault="00AB2D18" w:rsidP="001E2D32">
      <w:pPr>
        <w:jc w:val="both"/>
        <w:rPr>
          <w:rFonts w:ascii="Arial" w:hAnsi="Arial" w:cs="Arial"/>
          <w:b/>
        </w:rPr>
      </w:pPr>
    </w:p>
    <w:p w14:paraId="715D8422" w14:textId="77777777" w:rsidR="00AB2D18" w:rsidRPr="0031073C" w:rsidRDefault="00AB2D18" w:rsidP="001E2D32">
      <w:pPr>
        <w:pStyle w:val="ListBullet"/>
        <w:numPr>
          <w:ilvl w:val="0"/>
          <w:numId w:val="0"/>
        </w:numPr>
        <w:ind w:left="6480" w:firstLine="720"/>
        <w:rPr>
          <w:rFonts w:ascii="Arial" w:hAnsi="Arial" w:cs="Arial"/>
          <w:b/>
          <w:bCs/>
        </w:rPr>
      </w:pPr>
      <w:r w:rsidRPr="0031073C">
        <w:rPr>
          <w:rFonts w:ascii="Arial" w:hAnsi="Arial" w:cs="Arial"/>
          <w:b/>
          <w:bCs/>
        </w:rPr>
        <w:t>CHAIRMAN</w:t>
      </w:r>
    </w:p>
    <w:p w14:paraId="2BA2F34E" w14:textId="77777777" w:rsidR="00AB2D18" w:rsidRPr="0031073C" w:rsidRDefault="00AB2D18" w:rsidP="001E2D32">
      <w:pPr>
        <w:pStyle w:val="ListBullet"/>
        <w:numPr>
          <w:ilvl w:val="0"/>
          <w:numId w:val="0"/>
        </w:numPr>
        <w:ind w:left="6480" w:firstLine="720"/>
        <w:rPr>
          <w:rFonts w:ascii="Arial" w:hAnsi="Arial" w:cs="Arial"/>
          <w:b/>
          <w:bCs/>
        </w:rPr>
      </w:pPr>
    </w:p>
    <w:p w14:paraId="255CC0FE" w14:textId="77777777" w:rsidR="00AB2D18" w:rsidRDefault="00AB2D18" w:rsidP="001E2D32">
      <w:pPr>
        <w:rPr>
          <w:rFonts w:ascii="Arial" w:hAnsi="Arial" w:cs="Arial"/>
          <w:b/>
        </w:rPr>
      </w:pPr>
      <w:r w:rsidRPr="0031073C">
        <w:rPr>
          <w:rFonts w:ascii="Arial" w:hAnsi="Arial" w:cs="Arial"/>
          <w:b/>
        </w:rPr>
        <w:t>Copy to</w:t>
      </w:r>
      <w:r>
        <w:rPr>
          <w:rFonts w:ascii="Arial" w:hAnsi="Arial" w:cs="Arial"/>
          <w:b/>
        </w:rPr>
        <w:t>:</w:t>
      </w:r>
    </w:p>
    <w:p w14:paraId="726498F3" w14:textId="77777777" w:rsidR="00AB2D18" w:rsidRPr="0031073C" w:rsidRDefault="00AB2D18" w:rsidP="001E2D32">
      <w:pPr>
        <w:rPr>
          <w:rFonts w:ascii="Arial" w:hAnsi="Arial" w:cs="Arial"/>
          <w:b/>
        </w:rPr>
      </w:pPr>
      <w:r>
        <w:rPr>
          <w:rFonts w:ascii="Arial" w:hAnsi="Arial" w:cs="Arial"/>
          <w:b/>
        </w:rPr>
        <w:t>1.</w:t>
      </w:r>
      <w:r w:rsidRPr="0031073C">
        <w:rPr>
          <w:rFonts w:ascii="Arial" w:hAnsi="Arial" w:cs="Arial"/>
          <w:b/>
        </w:rPr>
        <w:t xml:space="preserve"> Dean Faculty of Engg: BUET, Khuzdar.</w:t>
      </w:r>
    </w:p>
    <w:p w14:paraId="184CA9D3" w14:textId="77777777" w:rsidR="00AB2D18" w:rsidRPr="0031073C" w:rsidRDefault="00AB2D18" w:rsidP="001E2D32">
      <w:pPr>
        <w:rPr>
          <w:rFonts w:ascii="Arial" w:hAnsi="Arial" w:cs="Arial"/>
          <w:b/>
        </w:rPr>
      </w:pPr>
      <w:r>
        <w:rPr>
          <w:rFonts w:ascii="Arial" w:hAnsi="Arial" w:cs="Arial"/>
          <w:b/>
        </w:rPr>
        <w:t xml:space="preserve">2.  </w:t>
      </w:r>
      <w:r w:rsidRPr="0031073C">
        <w:rPr>
          <w:rFonts w:ascii="Arial" w:hAnsi="Arial" w:cs="Arial"/>
          <w:b/>
        </w:rPr>
        <w:t xml:space="preserve"> Pvc</w:t>
      </w:r>
      <w:r>
        <w:rPr>
          <w:rFonts w:ascii="Arial" w:hAnsi="Arial" w:cs="Arial"/>
          <w:b/>
        </w:rPr>
        <w:t xml:space="preserve">, </w:t>
      </w:r>
      <w:r w:rsidRPr="0031073C">
        <w:rPr>
          <w:rFonts w:ascii="Arial" w:hAnsi="Arial" w:cs="Arial"/>
          <w:b/>
        </w:rPr>
        <w:t xml:space="preserve">  BUET, Khuzdar.</w:t>
      </w:r>
      <w:r>
        <w:rPr>
          <w:rFonts w:ascii="Arial" w:hAnsi="Arial" w:cs="Arial"/>
          <w:b/>
        </w:rPr>
        <w:t xml:space="preserve">  </w:t>
      </w:r>
    </w:p>
    <w:p w14:paraId="501BCDC1" w14:textId="77777777" w:rsidR="00AB2D18" w:rsidRPr="0031073C" w:rsidRDefault="00AB2D18" w:rsidP="001E2D32">
      <w:pPr>
        <w:rPr>
          <w:rFonts w:ascii="Arial" w:hAnsi="Arial" w:cs="Arial"/>
          <w:b/>
        </w:rPr>
      </w:pPr>
    </w:p>
    <w:p w14:paraId="55B1579A" w14:textId="77777777" w:rsidR="00AB2D18" w:rsidRPr="0031073C" w:rsidRDefault="00AB2D18" w:rsidP="001E2D32">
      <w:pPr>
        <w:pStyle w:val="ListBullet"/>
        <w:numPr>
          <w:ilvl w:val="0"/>
          <w:numId w:val="0"/>
        </w:numPr>
        <w:ind w:left="6480" w:firstLine="720"/>
        <w:rPr>
          <w:rFonts w:ascii="Arial" w:hAnsi="Arial" w:cs="Arial"/>
          <w:b/>
          <w:bCs/>
        </w:rPr>
      </w:pPr>
    </w:p>
    <w:p w14:paraId="0F7A9DC4" w14:textId="77777777" w:rsidR="00AB2D18" w:rsidRPr="009E728F" w:rsidRDefault="00AB2D18" w:rsidP="001E2D32">
      <w:pPr>
        <w:pStyle w:val="ListBullet"/>
        <w:numPr>
          <w:ilvl w:val="0"/>
          <w:numId w:val="0"/>
        </w:numPr>
        <w:ind w:left="6480" w:firstLine="720"/>
        <w:rPr>
          <w:b/>
          <w:bCs/>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391A861" w14:textId="77777777" w:rsidTr="00B27D92">
        <w:tc>
          <w:tcPr>
            <w:tcW w:w="2500" w:type="pct"/>
          </w:tcPr>
          <w:p w14:paraId="6E03347A" w14:textId="77777777" w:rsidR="00AB2D18" w:rsidRPr="009E728F" w:rsidRDefault="00AB2D18" w:rsidP="00B27D92">
            <w:pPr>
              <w:snapToGrid w:val="0"/>
              <w:ind w:right="400"/>
              <w:rPr>
                <w:rFonts w:ascii="MS Reference Sans Serif" w:hAnsi="MS Reference Sans Serif"/>
                <w:szCs w:val="26"/>
                <w:u w:val="single"/>
              </w:rPr>
            </w:pPr>
          </w:p>
        </w:tc>
        <w:tc>
          <w:tcPr>
            <w:tcW w:w="2500" w:type="pct"/>
          </w:tcPr>
          <w:p w14:paraId="0C012914" w14:textId="77777777" w:rsidR="00AB2D18" w:rsidRDefault="00AB2D18" w:rsidP="00B27D92">
            <w:pPr>
              <w:snapToGrid w:val="0"/>
              <w:rPr>
                <w:rFonts w:ascii="MS Reference Sans Serif" w:hAnsi="MS Reference Sans Serif"/>
                <w:b/>
                <w:szCs w:val="26"/>
              </w:rPr>
            </w:pPr>
          </w:p>
        </w:tc>
      </w:tr>
    </w:tbl>
    <w:p w14:paraId="25F548FD" w14:textId="77777777" w:rsidR="00AB2D18" w:rsidRDefault="00AB2D18" w:rsidP="001E2D32">
      <w:pPr>
        <w:outlineLvl w:val="0"/>
        <w:rPr>
          <w:b/>
        </w:rPr>
      </w:pPr>
    </w:p>
    <w:p w14:paraId="4DFDCAC8" w14:textId="77777777" w:rsidR="00AB2D18" w:rsidRDefault="00AB2D18" w:rsidP="001E2D32">
      <w:pPr>
        <w:outlineLvl w:val="0"/>
        <w:rPr>
          <w:b/>
        </w:rPr>
      </w:pPr>
    </w:p>
    <w:p w14:paraId="1C592F54" w14:textId="77777777" w:rsidR="00AB2D18" w:rsidRDefault="00AB2D18" w:rsidP="00CA385D">
      <w:pPr>
        <w:ind w:left="1440"/>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A09DC16" w14:textId="77777777" w:rsidTr="00F239AB">
        <w:tc>
          <w:tcPr>
            <w:tcW w:w="2500" w:type="pct"/>
          </w:tcPr>
          <w:p w14:paraId="247966BC" w14:textId="77777777" w:rsidR="00AB2D18" w:rsidRDefault="00AB2D18" w:rsidP="00F239A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6/</w:t>
            </w:r>
          </w:p>
        </w:tc>
        <w:tc>
          <w:tcPr>
            <w:tcW w:w="2500" w:type="pct"/>
          </w:tcPr>
          <w:p w14:paraId="6066FD22" w14:textId="77777777" w:rsidR="00AB2D18" w:rsidRDefault="00AB2D18" w:rsidP="00F239AB">
            <w:pPr>
              <w:snapToGrid w:val="0"/>
              <w:jc w:val="right"/>
              <w:rPr>
                <w:rFonts w:ascii="MS Reference Sans Serif" w:hAnsi="MS Reference Sans Serif"/>
                <w:b/>
                <w:szCs w:val="26"/>
              </w:rPr>
            </w:pPr>
            <w:r>
              <w:rPr>
                <w:rFonts w:ascii="MS Reference Sans Serif" w:hAnsi="MS Reference Sans Serif"/>
                <w:b/>
                <w:szCs w:val="26"/>
              </w:rPr>
              <w:t>Dated: May 24, 2016.</w:t>
            </w:r>
          </w:p>
        </w:tc>
      </w:tr>
    </w:tbl>
    <w:p w14:paraId="174D36EC" w14:textId="77777777" w:rsidR="00AB2D18" w:rsidRDefault="00AB2D18" w:rsidP="00CA385D">
      <w:pPr>
        <w:ind w:left="1440"/>
      </w:pPr>
    </w:p>
    <w:p w14:paraId="0840CA0A" w14:textId="77777777" w:rsidR="00AB2D18" w:rsidRDefault="00AB2D18" w:rsidP="00CA385D">
      <w:pPr>
        <w:ind w:left="1440"/>
      </w:pPr>
    </w:p>
    <w:p w14:paraId="38938DFE" w14:textId="77777777" w:rsidR="00AB2D18" w:rsidRDefault="00AB2D18" w:rsidP="00CA385D">
      <w:pPr>
        <w:ind w:left="1440"/>
      </w:pPr>
    </w:p>
    <w:p w14:paraId="0FBB1122" w14:textId="77777777" w:rsidR="00AB2D18" w:rsidRDefault="00AB2D18" w:rsidP="00F61C8A">
      <w:pPr>
        <w:ind w:left="1440"/>
      </w:pPr>
      <w:r>
        <w:t>The Dean Faculty of Engineering,                                                                                                  Balochistan UET, Khuzdar</w:t>
      </w:r>
    </w:p>
    <w:p w14:paraId="168D0040" w14:textId="77777777" w:rsidR="00AB2D18" w:rsidRDefault="00AB2D18" w:rsidP="00CA385D"/>
    <w:p w14:paraId="3A4F41E3" w14:textId="77777777" w:rsidR="00AB2D18" w:rsidRDefault="00AB2D18" w:rsidP="00CA385D">
      <w:pPr>
        <w:rPr>
          <w:b/>
          <w:u w:val="single"/>
        </w:rPr>
      </w:pPr>
      <w:r>
        <w:t>Subject:</w:t>
      </w:r>
      <w:r>
        <w:tab/>
      </w:r>
      <w:r w:rsidRPr="0057420C">
        <w:rPr>
          <w:b/>
          <w:u w:val="single"/>
        </w:rPr>
        <w:t>SUPERVISORY STAFF</w:t>
      </w:r>
    </w:p>
    <w:p w14:paraId="0D9F6282" w14:textId="77777777" w:rsidR="00AB2D18" w:rsidRDefault="00AB2D18" w:rsidP="00CA385D">
      <w:pPr>
        <w:jc w:val="both"/>
      </w:pPr>
    </w:p>
    <w:p w14:paraId="3692BBD1" w14:textId="77777777" w:rsidR="00AB2D18" w:rsidRDefault="00AB2D18" w:rsidP="00CA385D">
      <w:pPr>
        <w:jc w:val="both"/>
      </w:pPr>
    </w:p>
    <w:p w14:paraId="363C094F" w14:textId="77777777" w:rsidR="00AB2D18" w:rsidRDefault="00AB2D18" w:rsidP="00904308">
      <w:pPr>
        <w:jc w:val="both"/>
      </w:pPr>
      <w:r>
        <w:t>Reference: Letter No. BUETK/14/CE/2016/906-12 dated May 18, 2016.The undersigned is hereby propose the names of the following faculty members as supervisory staff in final Term Examination 2016.</w:t>
      </w:r>
    </w:p>
    <w:p w14:paraId="383DE102" w14:textId="77777777" w:rsidR="00AB2D18" w:rsidRDefault="00AB2D18" w:rsidP="00CA385D">
      <w:pPr>
        <w:jc w:val="both"/>
      </w:pPr>
    </w:p>
    <w:p w14:paraId="38EDE43E" w14:textId="77777777" w:rsidR="00AB2D18" w:rsidRPr="00601516" w:rsidRDefault="00AB2D18" w:rsidP="00904308">
      <w:pPr>
        <w:jc w:val="both"/>
        <w:rPr>
          <w:b/>
          <w:bCs/>
        </w:rPr>
      </w:pPr>
      <w:r>
        <w:tab/>
      </w:r>
      <w:r w:rsidRPr="00601516">
        <w:rPr>
          <w:b/>
          <w:bCs/>
        </w:rPr>
        <w:t>Engr</w:t>
      </w:r>
      <w:r>
        <w:rPr>
          <w:b/>
          <w:bCs/>
        </w:rPr>
        <w:t>.</w:t>
      </w:r>
      <w:r w:rsidRPr="00601516">
        <w:rPr>
          <w:b/>
          <w:bCs/>
        </w:rPr>
        <w:t xml:space="preserve"> Muhammad </w:t>
      </w:r>
      <w:r>
        <w:rPr>
          <w:b/>
          <w:bCs/>
        </w:rPr>
        <w:t>Abid</w:t>
      </w:r>
      <w:r w:rsidRPr="00601516">
        <w:rPr>
          <w:b/>
          <w:bCs/>
        </w:rPr>
        <w:t xml:space="preserve"> (Chairman)</w:t>
      </w:r>
      <w:r w:rsidRPr="00601516">
        <w:rPr>
          <w:b/>
          <w:bCs/>
        </w:rPr>
        <w:tab/>
      </w:r>
      <w:r w:rsidRPr="00601516">
        <w:rPr>
          <w:b/>
          <w:bCs/>
        </w:rPr>
        <w:tab/>
        <w:t>Centre Superintendent</w:t>
      </w:r>
    </w:p>
    <w:p w14:paraId="1959E230" w14:textId="77777777" w:rsidR="00AB2D18" w:rsidRPr="00601516" w:rsidRDefault="00AB2D18" w:rsidP="00CA385D">
      <w:pPr>
        <w:jc w:val="both"/>
        <w:rPr>
          <w:b/>
          <w:bCs/>
        </w:rPr>
      </w:pPr>
    </w:p>
    <w:p w14:paraId="2846FFBD" w14:textId="77777777" w:rsidR="00AB2D18" w:rsidRDefault="00AB2D18" w:rsidP="00CA385D">
      <w:pPr>
        <w:jc w:val="both"/>
      </w:pPr>
    </w:p>
    <w:tbl>
      <w:tblPr>
        <w:tblW w:w="96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2441"/>
        <w:gridCol w:w="2340"/>
        <w:gridCol w:w="2365"/>
        <w:gridCol w:w="2495"/>
      </w:tblGrid>
      <w:tr w:rsidR="00AB2D18" w:rsidRPr="003832C9" w14:paraId="13BAAB9C" w14:textId="77777777" w:rsidTr="00452B73">
        <w:trPr>
          <w:jc w:val="center"/>
        </w:trPr>
        <w:tc>
          <w:tcPr>
            <w:tcW w:w="2441" w:type="dxa"/>
          </w:tcPr>
          <w:p w14:paraId="46CDC742" w14:textId="77777777" w:rsidR="00AB2D18" w:rsidRPr="006A7336" w:rsidRDefault="00AB2D18" w:rsidP="00F239AB">
            <w:pPr>
              <w:rPr>
                <w:b/>
                <w:bCs/>
              </w:rPr>
            </w:pPr>
            <w:r>
              <w:rPr>
                <w:b/>
                <w:bCs/>
              </w:rPr>
              <w:t>1</w:t>
            </w:r>
            <w:r w:rsidRPr="00944430">
              <w:rPr>
                <w:b/>
                <w:bCs/>
                <w:vertAlign w:val="superscript"/>
              </w:rPr>
              <w:t>st</w:t>
            </w:r>
            <w:r>
              <w:rPr>
                <w:b/>
                <w:bCs/>
              </w:rPr>
              <w:t xml:space="preserve"> </w:t>
            </w:r>
            <w:r w:rsidRPr="006A7336">
              <w:rPr>
                <w:b/>
                <w:bCs/>
              </w:rPr>
              <w:t xml:space="preserve"> Semester </w:t>
            </w:r>
          </w:p>
        </w:tc>
        <w:tc>
          <w:tcPr>
            <w:tcW w:w="2340" w:type="dxa"/>
          </w:tcPr>
          <w:p w14:paraId="5F620165" w14:textId="77777777" w:rsidR="00AB2D18" w:rsidRPr="006A7336" w:rsidRDefault="00AB2D18" w:rsidP="00F239AB">
            <w:pPr>
              <w:rPr>
                <w:b/>
                <w:bCs/>
              </w:rPr>
            </w:pPr>
            <w:r>
              <w:rPr>
                <w:b/>
                <w:bCs/>
              </w:rPr>
              <w:t>3</w:t>
            </w:r>
            <w:r w:rsidRPr="00944430">
              <w:rPr>
                <w:b/>
                <w:bCs/>
                <w:vertAlign w:val="superscript"/>
              </w:rPr>
              <w:t>rd</w:t>
            </w:r>
            <w:r>
              <w:rPr>
                <w:b/>
                <w:bCs/>
              </w:rPr>
              <w:t xml:space="preserve"> </w:t>
            </w:r>
            <w:r w:rsidRPr="006A7336">
              <w:rPr>
                <w:b/>
                <w:bCs/>
              </w:rPr>
              <w:t xml:space="preserve"> Semester</w:t>
            </w:r>
          </w:p>
        </w:tc>
        <w:tc>
          <w:tcPr>
            <w:tcW w:w="2365" w:type="dxa"/>
          </w:tcPr>
          <w:p w14:paraId="4DDC7866" w14:textId="77777777" w:rsidR="00AB2D18" w:rsidRPr="006A7336" w:rsidRDefault="00AB2D18" w:rsidP="00F239AB">
            <w:pPr>
              <w:rPr>
                <w:b/>
                <w:bCs/>
              </w:rPr>
            </w:pPr>
            <w:r>
              <w:rPr>
                <w:b/>
                <w:bCs/>
              </w:rPr>
              <w:t>5</w:t>
            </w:r>
            <w:r w:rsidRPr="006A7336">
              <w:rPr>
                <w:b/>
                <w:bCs/>
                <w:vertAlign w:val="superscript"/>
              </w:rPr>
              <w:t>th</w:t>
            </w:r>
            <w:r w:rsidRPr="006A7336">
              <w:rPr>
                <w:b/>
                <w:bCs/>
              </w:rPr>
              <w:t xml:space="preserve"> Semester</w:t>
            </w:r>
          </w:p>
        </w:tc>
        <w:tc>
          <w:tcPr>
            <w:tcW w:w="2495" w:type="dxa"/>
          </w:tcPr>
          <w:p w14:paraId="1E03D2CC" w14:textId="77777777" w:rsidR="00AB2D18" w:rsidRPr="006A7336" w:rsidRDefault="00AB2D18" w:rsidP="00F239AB">
            <w:pPr>
              <w:rPr>
                <w:b/>
                <w:bCs/>
              </w:rPr>
            </w:pPr>
            <w:r>
              <w:rPr>
                <w:b/>
                <w:bCs/>
              </w:rPr>
              <w:t>7</w:t>
            </w:r>
            <w:r w:rsidRPr="006A7336">
              <w:rPr>
                <w:b/>
                <w:bCs/>
                <w:vertAlign w:val="superscript"/>
              </w:rPr>
              <w:t>th</w:t>
            </w:r>
            <w:r w:rsidRPr="006A7336">
              <w:rPr>
                <w:b/>
                <w:bCs/>
              </w:rPr>
              <w:t xml:space="preserve"> Semester</w:t>
            </w:r>
          </w:p>
        </w:tc>
      </w:tr>
      <w:tr w:rsidR="00AB2D18" w:rsidRPr="003832C9" w14:paraId="042533C6" w14:textId="77777777" w:rsidTr="00452B73">
        <w:trPr>
          <w:jc w:val="center"/>
        </w:trPr>
        <w:tc>
          <w:tcPr>
            <w:tcW w:w="2441" w:type="dxa"/>
          </w:tcPr>
          <w:p w14:paraId="7B564ECB" w14:textId="77777777" w:rsidR="00AB2D18" w:rsidRPr="00CA385D" w:rsidRDefault="00AB2D18" w:rsidP="00D229EC">
            <w:pPr>
              <w:rPr>
                <w:sz w:val="20"/>
                <w:szCs w:val="20"/>
              </w:rPr>
            </w:pPr>
            <w:r w:rsidRPr="00CA385D">
              <w:rPr>
                <w:sz w:val="20"/>
                <w:szCs w:val="20"/>
              </w:rPr>
              <w:t>Engr. M. Yaqoob</w:t>
            </w:r>
          </w:p>
        </w:tc>
        <w:tc>
          <w:tcPr>
            <w:tcW w:w="2340" w:type="dxa"/>
          </w:tcPr>
          <w:p w14:paraId="3919BAC2" w14:textId="77777777" w:rsidR="00AB2D18" w:rsidRPr="00CA385D" w:rsidRDefault="00AB2D18" w:rsidP="00D229EC">
            <w:pPr>
              <w:rPr>
                <w:sz w:val="20"/>
                <w:szCs w:val="20"/>
              </w:rPr>
            </w:pPr>
            <w:r>
              <w:rPr>
                <w:sz w:val="20"/>
                <w:szCs w:val="20"/>
              </w:rPr>
              <w:t>Engr. Attaullah Khidrani</w:t>
            </w:r>
          </w:p>
        </w:tc>
        <w:tc>
          <w:tcPr>
            <w:tcW w:w="2365" w:type="dxa"/>
          </w:tcPr>
          <w:p w14:paraId="2B1E6571" w14:textId="77777777" w:rsidR="00AB2D18" w:rsidRPr="00CA385D" w:rsidRDefault="00AB2D18" w:rsidP="00D229EC">
            <w:pPr>
              <w:rPr>
                <w:sz w:val="20"/>
                <w:szCs w:val="20"/>
              </w:rPr>
            </w:pPr>
            <w:r>
              <w:rPr>
                <w:sz w:val="20"/>
                <w:szCs w:val="20"/>
              </w:rPr>
              <w:t>Engr. Muhammad Ismail</w:t>
            </w:r>
          </w:p>
        </w:tc>
        <w:tc>
          <w:tcPr>
            <w:tcW w:w="2495" w:type="dxa"/>
          </w:tcPr>
          <w:p w14:paraId="48266609" w14:textId="77777777" w:rsidR="00AB2D18" w:rsidRPr="00CA385D" w:rsidRDefault="00AB2D18" w:rsidP="00944430">
            <w:pPr>
              <w:rPr>
                <w:sz w:val="20"/>
                <w:szCs w:val="20"/>
              </w:rPr>
            </w:pPr>
            <w:r>
              <w:rPr>
                <w:sz w:val="20"/>
                <w:szCs w:val="20"/>
              </w:rPr>
              <w:t>Engr. Noor Hussain</w:t>
            </w:r>
          </w:p>
        </w:tc>
      </w:tr>
      <w:tr w:rsidR="00AB2D18" w:rsidRPr="003832C9" w14:paraId="15974695" w14:textId="77777777" w:rsidTr="00452B73">
        <w:trPr>
          <w:jc w:val="center"/>
        </w:trPr>
        <w:tc>
          <w:tcPr>
            <w:tcW w:w="2441" w:type="dxa"/>
          </w:tcPr>
          <w:p w14:paraId="223FF7DE" w14:textId="77777777" w:rsidR="00AB2D18" w:rsidRPr="00CA385D" w:rsidRDefault="00AB2D18" w:rsidP="00D229EC">
            <w:pPr>
              <w:rPr>
                <w:sz w:val="20"/>
                <w:szCs w:val="20"/>
              </w:rPr>
            </w:pPr>
            <w:r>
              <w:rPr>
                <w:sz w:val="20"/>
                <w:szCs w:val="20"/>
              </w:rPr>
              <w:t>Engr. Attaullah Khidrani</w:t>
            </w:r>
          </w:p>
        </w:tc>
        <w:tc>
          <w:tcPr>
            <w:tcW w:w="2340" w:type="dxa"/>
          </w:tcPr>
          <w:p w14:paraId="0B14B753" w14:textId="77777777" w:rsidR="00AB2D18" w:rsidRPr="00CA385D" w:rsidRDefault="00AB2D18" w:rsidP="00D229EC">
            <w:pPr>
              <w:rPr>
                <w:sz w:val="20"/>
                <w:szCs w:val="20"/>
              </w:rPr>
            </w:pPr>
            <w:r>
              <w:rPr>
                <w:sz w:val="20"/>
                <w:szCs w:val="20"/>
              </w:rPr>
              <w:t>Engr. Muhammad Ismail</w:t>
            </w:r>
          </w:p>
        </w:tc>
        <w:tc>
          <w:tcPr>
            <w:tcW w:w="2365" w:type="dxa"/>
          </w:tcPr>
          <w:p w14:paraId="34C99D0E" w14:textId="77777777" w:rsidR="00AB2D18" w:rsidRPr="00CA385D" w:rsidRDefault="00AB2D18" w:rsidP="00D229EC">
            <w:pPr>
              <w:rPr>
                <w:sz w:val="20"/>
                <w:szCs w:val="20"/>
              </w:rPr>
            </w:pPr>
            <w:r>
              <w:rPr>
                <w:sz w:val="20"/>
                <w:szCs w:val="20"/>
              </w:rPr>
              <w:t>Engr. Attaullah Khidrani</w:t>
            </w:r>
          </w:p>
        </w:tc>
        <w:tc>
          <w:tcPr>
            <w:tcW w:w="2495" w:type="dxa"/>
          </w:tcPr>
          <w:p w14:paraId="359AFAE0" w14:textId="77777777" w:rsidR="00AB2D18" w:rsidRPr="00CA385D" w:rsidRDefault="00AB2D18" w:rsidP="00D229EC">
            <w:pPr>
              <w:rPr>
                <w:sz w:val="20"/>
                <w:szCs w:val="20"/>
              </w:rPr>
            </w:pPr>
            <w:r>
              <w:rPr>
                <w:sz w:val="20"/>
                <w:szCs w:val="20"/>
              </w:rPr>
              <w:t>Engr. Muhammad Yaqoob</w:t>
            </w:r>
          </w:p>
        </w:tc>
      </w:tr>
      <w:tr w:rsidR="00AB2D18" w:rsidRPr="003832C9" w14:paraId="57A4B03A" w14:textId="77777777" w:rsidTr="00452B73">
        <w:trPr>
          <w:jc w:val="center"/>
        </w:trPr>
        <w:tc>
          <w:tcPr>
            <w:tcW w:w="2441" w:type="dxa"/>
          </w:tcPr>
          <w:p w14:paraId="677B887C" w14:textId="77777777" w:rsidR="00AB2D18" w:rsidRPr="00CA385D" w:rsidRDefault="00AB2D18" w:rsidP="00D229EC">
            <w:pPr>
              <w:rPr>
                <w:sz w:val="20"/>
                <w:szCs w:val="20"/>
              </w:rPr>
            </w:pPr>
            <w:r>
              <w:rPr>
                <w:sz w:val="20"/>
                <w:szCs w:val="20"/>
              </w:rPr>
              <w:t>Engr. M. Tayyub</w:t>
            </w:r>
          </w:p>
        </w:tc>
        <w:tc>
          <w:tcPr>
            <w:tcW w:w="2340" w:type="dxa"/>
          </w:tcPr>
          <w:p w14:paraId="092FEC65" w14:textId="77777777" w:rsidR="00AB2D18" w:rsidRPr="00CA385D" w:rsidRDefault="00AB2D18" w:rsidP="00D229EC">
            <w:pPr>
              <w:rPr>
                <w:sz w:val="20"/>
                <w:szCs w:val="20"/>
              </w:rPr>
            </w:pPr>
            <w:r>
              <w:rPr>
                <w:sz w:val="20"/>
                <w:szCs w:val="20"/>
              </w:rPr>
              <w:t>Engr. Muhammad Tayyub</w:t>
            </w:r>
          </w:p>
        </w:tc>
        <w:tc>
          <w:tcPr>
            <w:tcW w:w="2365" w:type="dxa"/>
          </w:tcPr>
          <w:p w14:paraId="0E8C8F06" w14:textId="77777777" w:rsidR="00AB2D18" w:rsidRPr="00CA385D" w:rsidRDefault="00AB2D18" w:rsidP="00D229EC">
            <w:pPr>
              <w:rPr>
                <w:sz w:val="20"/>
                <w:szCs w:val="20"/>
              </w:rPr>
            </w:pPr>
            <w:r>
              <w:rPr>
                <w:sz w:val="20"/>
                <w:szCs w:val="20"/>
              </w:rPr>
              <w:t>Engr. Noor Hussain</w:t>
            </w:r>
          </w:p>
        </w:tc>
        <w:tc>
          <w:tcPr>
            <w:tcW w:w="2495" w:type="dxa"/>
          </w:tcPr>
          <w:p w14:paraId="415792BA" w14:textId="77777777" w:rsidR="00AB2D18" w:rsidRPr="00CA385D" w:rsidRDefault="00AB2D18" w:rsidP="00D229EC">
            <w:pPr>
              <w:rPr>
                <w:sz w:val="20"/>
                <w:szCs w:val="20"/>
              </w:rPr>
            </w:pPr>
            <w:r>
              <w:rPr>
                <w:sz w:val="20"/>
                <w:szCs w:val="20"/>
              </w:rPr>
              <w:t>Engr. Attaullah Khidrani</w:t>
            </w:r>
          </w:p>
        </w:tc>
      </w:tr>
      <w:tr w:rsidR="00AB2D18" w:rsidRPr="003832C9" w14:paraId="1481113E" w14:textId="77777777" w:rsidTr="00452B73">
        <w:trPr>
          <w:jc w:val="center"/>
        </w:trPr>
        <w:tc>
          <w:tcPr>
            <w:tcW w:w="2441" w:type="dxa"/>
          </w:tcPr>
          <w:p w14:paraId="640985EC" w14:textId="77777777" w:rsidR="00AB2D18" w:rsidRPr="00CA385D" w:rsidRDefault="00AB2D18" w:rsidP="00D229EC">
            <w:pPr>
              <w:rPr>
                <w:sz w:val="20"/>
                <w:szCs w:val="20"/>
              </w:rPr>
            </w:pPr>
            <w:r>
              <w:rPr>
                <w:sz w:val="20"/>
                <w:szCs w:val="20"/>
              </w:rPr>
              <w:t>Engr. Mansoor Ahmed</w:t>
            </w:r>
          </w:p>
        </w:tc>
        <w:tc>
          <w:tcPr>
            <w:tcW w:w="2340" w:type="dxa"/>
          </w:tcPr>
          <w:p w14:paraId="5C639B4E" w14:textId="77777777" w:rsidR="00AB2D18" w:rsidRPr="00CA385D" w:rsidRDefault="00AB2D18" w:rsidP="00D229EC">
            <w:pPr>
              <w:rPr>
                <w:sz w:val="20"/>
                <w:szCs w:val="20"/>
              </w:rPr>
            </w:pPr>
            <w:r>
              <w:rPr>
                <w:sz w:val="20"/>
                <w:szCs w:val="20"/>
              </w:rPr>
              <w:t>Engr. Hammal Khan</w:t>
            </w:r>
          </w:p>
        </w:tc>
        <w:tc>
          <w:tcPr>
            <w:tcW w:w="2365" w:type="dxa"/>
          </w:tcPr>
          <w:p w14:paraId="7449E0BD" w14:textId="77777777" w:rsidR="00AB2D18" w:rsidRPr="00CA385D" w:rsidRDefault="00AB2D18" w:rsidP="00C2418C">
            <w:pPr>
              <w:rPr>
                <w:sz w:val="20"/>
                <w:szCs w:val="20"/>
              </w:rPr>
            </w:pPr>
            <w:r>
              <w:rPr>
                <w:sz w:val="20"/>
                <w:szCs w:val="20"/>
              </w:rPr>
              <w:t>Engr. M. Tayyub</w:t>
            </w:r>
          </w:p>
        </w:tc>
        <w:tc>
          <w:tcPr>
            <w:tcW w:w="2495" w:type="dxa"/>
          </w:tcPr>
          <w:p w14:paraId="513FB7F5" w14:textId="77777777" w:rsidR="00AB2D18" w:rsidRPr="00CA385D" w:rsidRDefault="00AB2D18" w:rsidP="00C2418C">
            <w:pPr>
              <w:rPr>
                <w:sz w:val="20"/>
                <w:szCs w:val="20"/>
              </w:rPr>
            </w:pPr>
            <w:r>
              <w:rPr>
                <w:sz w:val="20"/>
                <w:szCs w:val="20"/>
              </w:rPr>
              <w:t>Engr. Hammal Khan</w:t>
            </w:r>
          </w:p>
        </w:tc>
      </w:tr>
      <w:tr w:rsidR="00AB2D18" w:rsidRPr="003832C9" w14:paraId="5F195D3C" w14:textId="77777777" w:rsidTr="00452B73">
        <w:trPr>
          <w:jc w:val="center"/>
        </w:trPr>
        <w:tc>
          <w:tcPr>
            <w:tcW w:w="2441" w:type="dxa"/>
          </w:tcPr>
          <w:p w14:paraId="367F25D4" w14:textId="77777777" w:rsidR="00AB2D18" w:rsidRPr="00CA385D" w:rsidRDefault="00AB2D18" w:rsidP="00D229EC">
            <w:pPr>
              <w:rPr>
                <w:sz w:val="20"/>
                <w:szCs w:val="20"/>
              </w:rPr>
            </w:pPr>
            <w:r>
              <w:rPr>
                <w:sz w:val="20"/>
                <w:szCs w:val="20"/>
              </w:rPr>
              <w:t>Engr. Wazir Muhammad</w:t>
            </w:r>
          </w:p>
        </w:tc>
        <w:tc>
          <w:tcPr>
            <w:tcW w:w="2340" w:type="dxa"/>
          </w:tcPr>
          <w:p w14:paraId="46DB1998" w14:textId="77777777" w:rsidR="00AB2D18" w:rsidRPr="00CA385D" w:rsidRDefault="00AB2D18" w:rsidP="00D229EC">
            <w:pPr>
              <w:rPr>
                <w:sz w:val="20"/>
                <w:szCs w:val="20"/>
              </w:rPr>
            </w:pPr>
            <w:r>
              <w:rPr>
                <w:sz w:val="20"/>
                <w:szCs w:val="20"/>
              </w:rPr>
              <w:t>Engr. Mansoor Ahmed</w:t>
            </w:r>
          </w:p>
        </w:tc>
        <w:tc>
          <w:tcPr>
            <w:tcW w:w="2365" w:type="dxa"/>
          </w:tcPr>
          <w:p w14:paraId="5E71C56B" w14:textId="77777777" w:rsidR="00AB2D18" w:rsidRPr="00CA385D" w:rsidRDefault="00AB2D18" w:rsidP="00C2418C">
            <w:pPr>
              <w:rPr>
                <w:sz w:val="20"/>
                <w:szCs w:val="20"/>
              </w:rPr>
            </w:pPr>
            <w:r>
              <w:rPr>
                <w:sz w:val="20"/>
                <w:szCs w:val="20"/>
              </w:rPr>
              <w:t>Engr. Mansoor Ahmed</w:t>
            </w:r>
          </w:p>
        </w:tc>
        <w:tc>
          <w:tcPr>
            <w:tcW w:w="2495" w:type="dxa"/>
          </w:tcPr>
          <w:p w14:paraId="4DAF749C" w14:textId="77777777" w:rsidR="00AB2D18" w:rsidRPr="00CA385D" w:rsidRDefault="00AB2D18" w:rsidP="00C2418C">
            <w:pPr>
              <w:rPr>
                <w:sz w:val="20"/>
                <w:szCs w:val="20"/>
              </w:rPr>
            </w:pPr>
            <w:r>
              <w:rPr>
                <w:sz w:val="20"/>
                <w:szCs w:val="20"/>
              </w:rPr>
              <w:t>Engr. Mansoor Ahmed</w:t>
            </w:r>
          </w:p>
        </w:tc>
      </w:tr>
      <w:tr w:rsidR="00AB2D18" w:rsidRPr="003832C9" w14:paraId="3A8316BE" w14:textId="77777777" w:rsidTr="00452B73">
        <w:trPr>
          <w:jc w:val="center"/>
        </w:trPr>
        <w:tc>
          <w:tcPr>
            <w:tcW w:w="2441" w:type="dxa"/>
          </w:tcPr>
          <w:p w14:paraId="6B1ABB75" w14:textId="77777777" w:rsidR="00AB2D18" w:rsidRPr="00CA385D" w:rsidRDefault="00AB2D18" w:rsidP="00D229EC">
            <w:pPr>
              <w:rPr>
                <w:sz w:val="20"/>
                <w:szCs w:val="20"/>
              </w:rPr>
            </w:pPr>
            <w:r>
              <w:rPr>
                <w:sz w:val="20"/>
                <w:szCs w:val="20"/>
              </w:rPr>
              <w:t>Engr. Hammal Khan</w:t>
            </w:r>
          </w:p>
        </w:tc>
        <w:tc>
          <w:tcPr>
            <w:tcW w:w="2340" w:type="dxa"/>
          </w:tcPr>
          <w:p w14:paraId="7B967096" w14:textId="77777777" w:rsidR="00AB2D18" w:rsidRPr="00CA385D" w:rsidRDefault="00AB2D18" w:rsidP="00D229EC">
            <w:pPr>
              <w:rPr>
                <w:sz w:val="20"/>
                <w:szCs w:val="20"/>
              </w:rPr>
            </w:pPr>
            <w:r>
              <w:rPr>
                <w:sz w:val="20"/>
                <w:szCs w:val="20"/>
              </w:rPr>
              <w:t>Engr. Mohibullah</w:t>
            </w:r>
          </w:p>
        </w:tc>
        <w:tc>
          <w:tcPr>
            <w:tcW w:w="2365" w:type="dxa"/>
          </w:tcPr>
          <w:p w14:paraId="556A18B6" w14:textId="77777777" w:rsidR="00AB2D18" w:rsidRPr="00CA385D" w:rsidRDefault="00AB2D18" w:rsidP="00D229EC">
            <w:pPr>
              <w:rPr>
                <w:sz w:val="20"/>
                <w:szCs w:val="20"/>
              </w:rPr>
            </w:pPr>
            <w:r>
              <w:rPr>
                <w:sz w:val="20"/>
                <w:szCs w:val="20"/>
              </w:rPr>
              <w:t>Engr. Hammal Khan</w:t>
            </w:r>
          </w:p>
        </w:tc>
        <w:tc>
          <w:tcPr>
            <w:tcW w:w="2495" w:type="dxa"/>
          </w:tcPr>
          <w:p w14:paraId="6242DF73" w14:textId="77777777" w:rsidR="00AB2D18" w:rsidRPr="00CA385D" w:rsidRDefault="00AB2D18" w:rsidP="00C2418C">
            <w:pPr>
              <w:rPr>
                <w:sz w:val="20"/>
                <w:szCs w:val="20"/>
              </w:rPr>
            </w:pPr>
            <w:r>
              <w:rPr>
                <w:sz w:val="20"/>
                <w:szCs w:val="20"/>
              </w:rPr>
              <w:t>Engr. Muhammad Ismail</w:t>
            </w:r>
          </w:p>
        </w:tc>
      </w:tr>
      <w:tr w:rsidR="00AB2D18" w:rsidRPr="003832C9" w14:paraId="16353E9F" w14:textId="77777777" w:rsidTr="00452B73">
        <w:trPr>
          <w:jc w:val="center"/>
        </w:trPr>
        <w:tc>
          <w:tcPr>
            <w:tcW w:w="2441" w:type="dxa"/>
          </w:tcPr>
          <w:p w14:paraId="520C5A4D" w14:textId="77777777" w:rsidR="00AB2D18" w:rsidRPr="00CA385D" w:rsidRDefault="00AB2D18" w:rsidP="00D229EC">
            <w:pPr>
              <w:rPr>
                <w:sz w:val="20"/>
                <w:szCs w:val="20"/>
              </w:rPr>
            </w:pPr>
            <w:r>
              <w:rPr>
                <w:sz w:val="20"/>
                <w:szCs w:val="20"/>
              </w:rPr>
              <w:t>Engr. Mohibullah</w:t>
            </w:r>
          </w:p>
        </w:tc>
        <w:tc>
          <w:tcPr>
            <w:tcW w:w="2340" w:type="dxa"/>
          </w:tcPr>
          <w:p w14:paraId="3EF12FAA" w14:textId="77777777" w:rsidR="00AB2D18" w:rsidRPr="00CA385D" w:rsidRDefault="00AB2D18" w:rsidP="00D229EC">
            <w:pPr>
              <w:rPr>
                <w:sz w:val="20"/>
                <w:szCs w:val="20"/>
              </w:rPr>
            </w:pPr>
            <w:r>
              <w:rPr>
                <w:sz w:val="20"/>
                <w:szCs w:val="20"/>
              </w:rPr>
              <w:t>Engr. Wazir Muhammad</w:t>
            </w:r>
          </w:p>
        </w:tc>
        <w:tc>
          <w:tcPr>
            <w:tcW w:w="2365" w:type="dxa"/>
          </w:tcPr>
          <w:p w14:paraId="45BE519E" w14:textId="77777777" w:rsidR="00AB2D18" w:rsidRPr="00CA385D" w:rsidRDefault="00AB2D18" w:rsidP="00D229EC">
            <w:pPr>
              <w:rPr>
                <w:sz w:val="20"/>
                <w:szCs w:val="20"/>
              </w:rPr>
            </w:pPr>
            <w:r>
              <w:rPr>
                <w:sz w:val="20"/>
                <w:szCs w:val="20"/>
              </w:rPr>
              <w:t>Engr. Mohibullah</w:t>
            </w:r>
          </w:p>
        </w:tc>
        <w:tc>
          <w:tcPr>
            <w:tcW w:w="2495" w:type="dxa"/>
          </w:tcPr>
          <w:p w14:paraId="314DF177" w14:textId="77777777" w:rsidR="00AB2D18" w:rsidRPr="00CA385D" w:rsidRDefault="00AB2D18" w:rsidP="00C2418C">
            <w:pPr>
              <w:rPr>
                <w:sz w:val="20"/>
                <w:szCs w:val="20"/>
              </w:rPr>
            </w:pPr>
            <w:r>
              <w:rPr>
                <w:sz w:val="20"/>
                <w:szCs w:val="20"/>
              </w:rPr>
              <w:t>Engr. Muhammad Tayyub</w:t>
            </w:r>
          </w:p>
        </w:tc>
      </w:tr>
      <w:tr w:rsidR="00AB2D18" w:rsidRPr="003832C9" w14:paraId="0892AC7E" w14:textId="77777777" w:rsidTr="00452B73">
        <w:trPr>
          <w:jc w:val="center"/>
        </w:trPr>
        <w:tc>
          <w:tcPr>
            <w:tcW w:w="2441" w:type="dxa"/>
          </w:tcPr>
          <w:p w14:paraId="13B00BD1" w14:textId="77777777" w:rsidR="00AB2D18" w:rsidRPr="00CA385D" w:rsidRDefault="00AB2D18" w:rsidP="00F239AB">
            <w:pPr>
              <w:rPr>
                <w:sz w:val="20"/>
                <w:szCs w:val="20"/>
              </w:rPr>
            </w:pPr>
            <w:r>
              <w:rPr>
                <w:sz w:val="20"/>
                <w:szCs w:val="20"/>
              </w:rPr>
              <w:t>Engr. Muhammad Ibrahim</w:t>
            </w:r>
          </w:p>
        </w:tc>
        <w:tc>
          <w:tcPr>
            <w:tcW w:w="2340" w:type="dxa"/>
          </w:tcPr>
          <w:p w14:paraId="63C2114A" w14:textId="77777777" w:rsidR="00AB2D18" w:rsidRPr="00CA385D" w:rsidRDefault="00AB2D18" w:rsidP="00D229EC">
            <w:pPr>
              <w:rPr>
                <w:sz w:val="20"/>
                <w:szCs w:val="20"/>
              </w:rPr>
            </w:pPr>
            <w:r>
              <w:rPr>
                <w:sz w:val="20"/>
                <w:szCs w:val="20"/>
              </w:rPr>
              <w:t>Engr. Muhammad Ibrahim</w:t>
            </w:r>
          </w:p>
        </w:tc>
        <w:tc>
          <w:tcPr>
            <w:tcW w:w="2365" w:type="dxa"/>
          </w:tcPr>
          <w:p w14:paraId="271E1ED9" w14:textId="77777777" w:rsidR="00AB2D18" w:rsidRPr="00CA385D" w:rsidRDefault="00AB2D18" w:rsidP="00D229EC">
            <w:pPr>
              <w:rPr>
                <w:sz w:val="20"/>
                <w:szCs w:val="20"/>
              </w:rPr>
            </w:pPr>
            <w:r>
              <w:rPr>
                <w:sz w:val="20"/>
                <w:szCs w:val="20"/>
              </w:rPr>
              <w:t>Engr. Muhammad Ibrahim</w:t>
            </w:r>
          </w:p>
        </w:tc>
        <w:tc>
          <w:tcPr>
            <w:tcW w:w="2495" w:type="dxa"/>
          </w:tcPr>
          <w:p w14:paraId="499231F0" w14:textId="77777777" w:rsidR="00AB2D18" w:rsidRPr="00CA385D" w:rsidRDefault="00AB2D18" w:rsidP="00D229EC">
            <w:pPr>
              <w:rPr>
                <w:sz w:val="20"/>
                <w:szCs w:val="20"/>
              </w:rPr>
            </w:pPr>
            <w:r>
              <w:rPr>
                <w:sz w:val="20"/>
                <w:szCs w:val="20"/>
              </w:rPr>
              <w:t>Engr. Wazir Muhammad</w:t>
            </w:r>
          </w:p>
        </w:tc>
      </w:tr>
      <w:tr w:rsidR="00AB2D18" w:rsidRPr="003832C9" w14:paraId="1A8F8A15" w14:textId="77777777" w:rsidTr="00452B73">
        <w:trPr>
          <w:jc w:val="center"/>
        </w:trPr>
        <w:tc>
          <w:tcPr>
            <w:tcW w:w="2441" w:type="dxa"/>
          </w:tcPr>
          <w:p w14:paraId="7DF00B40" w14:textId="77777777" w:rsidR="00AB2D18" w:rsidRDefault="00AB2D18" w:rsidP="00F239AB">
            <w:pPr>
              <w:rPr>
                <w:sz w:val="20"/>
                <w:szCs w:val="20"/>
              </w:rPr>
            </w:pPr>
          </w:p>
        </w:tc>
        <w:tc>
          <w:tcPr>
            <w:tcW w:w="2340" w:type="dxa"/>
          </w:tcPr>
          <w:p w14:paraId="7CECA044" w14:textId="77777777" w:rsidR="00AB2D18" w:rsidRPr="00CA385D" w:rsidRDefault="00AB2D18" w:rsidP="00D229EC">
            <w:pPr>
              <w:rPr>
                <w:sz w:val="20"/>
                <w:szCs w:val="20"/>
              </w:rPr>
            </w:pPr>
          </w:p>
        </w:tc>
        <w:tc>
          <w:tcPr>
            <w:tcW w:w="2365" w:type="dxa"/>
          </w:tcPr>
          <w:p w14:paraId="1CCD4106" w14:textId="77777777" w:rsidR="00AB2D18" w:rsidRPr="00CA385D" w:rsidRDefault="00AB2D18" w:rsidP="00D229EC">
            <w:pPr>
              <w:rPr>
                <w:sz w:val="20"/>
                <w:szCs w:val="20"/>
              </w:rPr>
            </w:pPr>
          </w:p>
        </w:tc>
        <w:tc>
          <w:tcPr>
            <w:tcW w:w="2495" w:type="dxa"/>
          </w:tcPr>
          <w:p w14:paraId="09444173" w14:textId="77777777" w:rsidR="00AB2D18" w:rsidRPr="00CA385D" w:rsidRDefault="00AB2D18" w:rsidP="00F239AB">
            <w:pPr>
              <w:rPr>
                <w:sz w:val="20"/>
                <w:szCs w:val="20"/>
              </w:rPr>
            </w:pPr>
          </w:p>
        </w:tc>
      </w:tr>
      <w:tr w:rsidR="00AB2D18" w:rsidRPr="003832C9" w14:paraId="169AAA15" w14:textId="77777777" w:rsidTr="00452B73">
        <w:trPr>
          <w:jc w:val="center"/>
        </w:trPr>
        <w:tc>
          <w:tcPr>
            <w:tcW w:w="9641" w:type="dxa"/>
            <w:gridSpan w:val="4"/>
          </w:tcPr>
          <w:p w14:paraId="0FB10F0A" w14:textId="77777777" w:rsidR="00AB2D18" w:rsidRPr="006A7336" w:rsidRDefault="00AB2D18" w:rsidP="00F239AB">
            <w:pPr>
              <w:rPr>
                <w:b/>
                <w:bCs/>
                <w:sz w:val="20"/>
                <w:szCs w:val="20"/>
              </w:rPr>
            </w:pPr>
            <w:r w:rsidRPr="006A7336">
              <w:rPr>
                <w:b/>
                <w:bCs/>
              </w:rPr>
              <w:t>Alternate Staff</w:t>
            </w:r>
          </w:p>
        </w:tc>
      </w:tr>
      <w:tr w:rsidR="00AB2D18" w:rsidRPr="003832C9" w14:paraId="5CB826F8" w14:textId="77777777" w:rsidTr="00452B73">
        <w:trPr>
          <w:jc w:val="center"/>
        </w:trPr>
        <w:tc>
          <w:tcPr>
            <w:tcW w:w="2441" w:type="dxa"/>
          </w:tcPr>
          <w:p w14:paraId="467BAAFD" w14:textId="77777777" w:rsidR="00AB2D18" w:rsidRDefault="00AB2D18" w:rsidP="00D229EC">
            <w:pPr>
              <w:rPr>
                <w:sz w:val="20"/>
                <w:szCs w:val="20"/>
              </w:rPr>
            </w:pPr>
            <w:r>
              <w:rPr>
                <w:sz w:val="20"/>
                <w:szCs w:val="20"/>
              </w:rPr>
              <w:t>Engr. Noor Hussain</w:t>
            </w:r>
          </w:p>
        </w:tc>
        <w:tc>
          <w:tcPr>
            <w:tcW w:w="2340" w:type="dxa"/>
          </w:tcPr>
          <w:p w14:paraId="115B9111" w14:textId="77777777" w:rsidR="00AB2D18" w:rsidRPr="00CA385D" w:rsidRDefault="00AB2D18" w:rsidP="00D229EC">
            <w:pPr>
              <w:rPr>
                <w:sz w:val="20"/>
                <w:szCs w:val="20"/>
              </w:rPr>
            </w:pPr>
            <w:r w:rsidRPr="00CA385D">
              <w:rPr>
                <w:sz w:val="20"/>
                <w:szCs w:val="20"/>
              </w:rPr>
              <w:t>Engr. M. Yaqoob</w:t>
            </w:r>
          </w:p>
        </w:tc>
        <w:tc>
          <w:tcPr>
            <w:tcW w:w="2365" w:type="dxa"/>
          </w:tcPr>
          <w:p w14:paraId="00D8F4E6" w14:textId="77777777" w:rsidR="00AB2D18" w:rsidRDefault="00AB2D18" w:rsidP="00D229EC">
            <w:pPr>
              <w:rPr>
                <w:sz w:val="20"/>
                <w:szCs w:val="20"/>
              </w:rPr>
            </w:pPr>
            <w:r>
              <w:rPr>
                <w:sz w:val="20"/>
                <w:szCs w:val="20"/>
              </w:rPr>
              <w:t>Engr. Wazir Muhammad</w:t>
            </w:r>
          </w:p>
        </w:tc>
        <w:tc>
          <w:tcPr>
            <w:tcW w:w="2495" w:type="dxa"/>
          </w:tcPr>
          <w:p w14:paraId="1E37C61E" w14:textId="77777777" w:rsidR="00AB2D18" w:rsidRDefault="00AB2D18" w:rsidP="00D229EC">
            <w:pPr>
              <w:rPr>
                <w:sz w:val="20"/>
                <w:szCs w:val="20"/>
              </w:rPr>
            </w:pPr>
            <w:r>
              <w:rPr>
                <w:sz w:val="20"/>
                <w:szCs w:val="20"/>
              </w:rPr>
              <w:t>Engr. Muhammad Ibrahim</w:t>
            </w:r>
          </w:p>
        </w:tc>
      </w:tr>
      <w:tr w:rsidR="00AB2D18" w:rsidRPr="003832C9" w14:paraId="67CA68D5" w14:textId="77777777" w:rsidTr="00452B73">
        <w:trPr>
          <w:jc w:val="center"/>
        </w:trPr>
        <w:tc>
          <w:tcPr>
            <w:tcW w:w="2441" w:type="dxa"/>
          </w:tcPr>
          <w:p w14:paraId="1FBBD4AC" w14:textId="77777777" w:rsidR="00AB2D18" w:rsidRDefault="00AB2D18" w:rsidP="00F239AB">
            <w:pPr>
              <w:rPr>
                <w:sz w:val="20"/>
                <w:szCs w:val="20"/>
              </w:rPr>
            </w:pPr>
            <w:r>
              <w:rPr>
                <w:sz w:val="20"/>
                <w:szCs w:val="20"/>
              </w:rPr>
              <w:t>Engr. Muhammad Ismail</w:t>
            </w:r>
          </w:p>
        </w:tc>
        <w:tc>
          <w:tcPr>
            <w:tcW w:w="2340" w:type="dxa"/>
          </w:tcPr>
          <w:p w14:paraId="03DA7ABE" w14:textId="77777777" w:rsidR="00AB2D18" w:rsidRPr="00CA385D" w:rsidRDefault="00AB2D18" w:rsidP="00F239AB">
            <w:pPr>
              <w:rPr>
                <w:sz w:val="20"/>
                <w:szCs w:val="20"/>
              </w:rPr>
            </w:pPr>
            <w:r>
              <w:rPr>
                <w:sz w:val="20"/>
                <w:szCs w:val="20"/>
              </w:rPr>
              <w:t>Engr. Noor Hussain</w:t>
            </w:r>
          </w:p>
        </w:tc>
        <w:tc>
          <w:tcPr>
            <w:tcW w:w="2365" w:type="dxa"/>
          </w:tcPr>
          <w:p w14:paraId="6FA37D99" w14:textId="77777777" w:rsidR="00AB2D18" w:rsidRDefault="00AB2D18" w:rsidP="00F239AB">
            <w:pPr>
              <w:rPr>
                <w:sz w:val="20"/>
                <w:szCs w:val="20"/>
              </w:rPr>
            </w:pPr>
            <w:r>
              <w:rPr>
                <w:sz w:val="20"/>
                <w:szCs w:val="20"/>
              </w:rPr>
              <w:t>Engr. Muhammad Yaqoob</w:t>
            </w:r>
          </w:p>
        </w:tc>
        <w:tc>
          <w:tcPr>
            <w:tcW w:w="2495" w:type="dxa"/>
          </w:tcPr>
          <w:p w14:paraId="6E1647B9" w14:textId="77777777" w:rsidR="00AB2D18" w:rsidRDefault="00AB2D18" w:rsidP="00F239AB">
            <w:pPr>
              <w:rPr>
                <w:sz w:val="20"/>
                <w:szCs w:val="20"/>
              </w:rPr>
            </w:pPr>
            <w:r>
              <w:rPr>
                <w:sz w:val="20"/>
                <w:szCs w:val="20"/>
              </w:rPr>
              <w:t>Engr. Mohibullah</w:t>
            </w:r>
          </w:p>
        </w:tc>
      </w:tr>
    </w:tbl>
    <w:p w14:paraId="5B24B17B" w14:textId="77777777" w:rsidR="00AB2D18" w:rsidRDefault="00AB2D18" w:rsidP="00CA385D"/>
    <w:p w14:paraId="29B9B06C" w14:textId="77777777" w:rsidR="00AB2D18" w:rsidRDefault="00AB2D18" w:rsidP="00CA385D"/>
    <w:p w14:paraId="53B1F8EC" w14:textId="77777777" w:rsidR="00AB2D18" w:rsidRPr="00452B73" w:rsidRDefault="00AB2D18" w:rsidP="00CA385D">
      <w:pPr>
        <w:rPr>
          <w:b/>
          <w:u w:val="single"/>
        </w:rPr>
      </w:pPr>
      <w:r w:rsidRPr="00452B73">
        <w:rPr>
          <w:b/>
          <w:u w:val="single"/>
        </w:rPr>
        <w:t>Supporting Staff</w:t>
      </w:r>
    </w:p>
    <w:p w14:paraId="6DA75FD5" w14:textId="77777777" w:rsidR="00AB2D18" w:rsidRDefault="00AB2D18" w:rsidP="00CA385D">
      <w:pPr>
        <w:rPr>
          <w:b/>
        </w:rPr>
      </w:pPr>
    </w:p>
    <w:p w14:paraId="49145003" w14:textId="77777777" w:rsidR="00AB2D18" w:rsidRPr="00452B73" w:rsidRDefault="00AB2D18" w:rsidP="00944430">
      <w:pPr>
        <w:rPr>
          <w:bCs/>
        </w:rPr>
      </w:pPr>
      <w:r w:rsidRPr="00452B73">
        <w:rPr>
          <w:bCs/>
        </w:rPr>
        <w:t>Mr. Ghulam Mustafa</w:t>
      </w:r>
      <w:r w:rsidRPr="00452B73">
        <w:rPr>
          <w:bCs/>
        </w:rPr>
        <w:tab/>
      </w:r>
      <w:r w:rsidRPr="00452B73">
        <w:rPr>
          <w:bCs/>
        </w:rPr>
        <w:tab/>
      </w:r>
      <w:r w:rsidRPr="00452B73">
        <w:rPr>
          <w:bCs/>
        </w:rPr>
        <w:tab/>
      </w:r>
      <w:r w:rsidRPr="00452B73">
        <w:rPr>
          <w:bCs/>
        </w:rPr>
        <w:tab/>
        <w:t>Daftri</w:t>
      </w:r>
    </w:p>
    <w:p w14:paraId="2B4E50A4" w14:textId="77777777" w:rsidR="00AB2D18" w:rsidRPr="00452B73" w:rsidRDefault="00AB2D18" w:rsidP="00944430">
      <w:pPr>
        <w:rPr>
          <w:bCs/>
        </w:rPr>
      </w:pPr>
      <w:r w:rsidRPr="00452B73">
        <w:rPr>
          <w:bCs/>
        </w:rPr>
        <w:t>Mr. Sikandar Ali</w:t>
      </w:r>
      <w:r w:rsidRPr="00452B73">
        <w:rPr>
          <w:bCs/>
        </w:rPr>
        <w:tab/>
      </w:r>
      <w:r w:rsidRPr="00452B73">
        <w:rPr>
          <w:bCs/>
        </w:rPr>
        <w:tab/>
      </w:r>
      <w:r w:rsidRPr="00452B73">
        <w:rPr>
          <w:bCs/>
        </w:rPr>
        <w:tab/>
      </w:r>
      <w:r w:rsidRPr="00452B73">
        <w:rPr>
          <w:bCs/>
        </w:rPr>
        <w:tab/>
      </w:r>
      <w:r>
        <w:rPr>
          <w:bCs/>
        </w:rPr>
        <w:t>Daftri</w:t>
      </w:r>
    </w:p>
    <w:p w14:paraId="76787D57" w14:textId="77777777" w:rsidR="00AB2D18" w:rsidRPr="00452B73" w:rsidRDefault="00AB2D18" w:rsidP="00944430">
      <w:pPr>
        <w:rPr>
          <w:bCs/>
        </w:rPr>
      </w:pPr>
      <w:r w:rsidRPr="00452B73">
        <w:rPr>
          <w:bCs/>
        </w:rPr>
        <w:t>Mr.</w:t>
      </w:r>
      <w:r>
        <w:rPr>
          <w:bCs/>
        </w:rPr>
        <w:t xml:space="preserve"> </w:t>
      </w:r>
      <w:r w:rsidRPr="00452B73">
        <w:rPr>
          <w:bCs/>
        </w:rPr>
        <w:t>Gul Hassan</w:t>
      </w:r>
      <w:r w:rsidRPr="00452B73">
        <w:rPr>
          <w:bCs/>
        </w:rPr>
        <w:tab/>
      </w:r>
      <w:r w:rsidRPr="00452B73">
        <w:rPr>
          <w:bCs/>
        </w:rPr>
        <w:tab/>
      </w:r>
      <w:r w:rsidRPr="00452B73">
        <w:rPr>
          <w:bCs/>
        </w:rPr>
        <w:tab/>
      </w:r>
      <w:r>
        <w:rPr>
          <w:bCs/>
        </w:rPr>
        <w:tab/>
      </w:r>
      <w:r w:rsidRPr="00452B73">
        <w:rPr>
          <w:bCs/>
        </w:rPr>
        <w:t>Waterman</w:t>
      </w:r>
    </w:p>
    <w:p w14:paraId="076D63AD" w14:textId="77777777" w:rsidR="00AB2D18" w:rsidRPr="00452B73" w:rsidRDefault="00AB2D18" w:rsidP="00CA385D">
      <w:pPr>
        <w:rPr>
          <w:bCs/>
        </w:rPr>
      </w:pPr>
    </w:p>
    <w:p w14:paraId="0A959B13" w14:textId="77777777" w:rsidR="00AB2D18" w:rsidRPr="00452B73" w:rsidRDefault="00AB2D18" w:rsidP="00CA385D">
      <w:pPr>
        <w:rPr>
          <w:bCs/>
        </w:rPr>
      </w:pPr>
      <w:r>
        <w:rPr>
          <w:b/>
        </w:rPr>
        <w:tab/>
      </w:r>
      <w:r w:rsidRPr="00452B73">
        <w:rPr>
          <w:bCs/>
        </w:rPr>
        <w:t>Submitted for approval please.</w:t>
      </w:r>
    </w:p>
    <w:p w14:paraId="286AD65C" w14:textId="77777777" w:rsidR="00AB2D18" w:rsidRDefault="00AB2D18" w:rsidP="00CA385D">
      <w:pPr>
        <w:rPr>
          <w:b/>
        </w:rPr>
      </w:pPr>
    </w:p>
    <w:p w14:paraId="25AE5294" w14:textId="77777777" w:rsidR="00AB2D18" w:rsidRDefault="00AB2D18" w:rsidP="00CA385D">
      <w:pPr>
        <w:rPr>
          <w:b/>
        </w:rPr>
      </w:pPr>
    </w:p>
    <w:p w14:paraId="2BA2B25C" w14:textId="77777777" w:rsidR="00AB2D18" w:rsidRDefault="00AB2D18" w:rsidP="00CA385D">
      <w:pPr>
        <w:rPr>
          <w:b/>
        </w:rPr>
      </w:pPr>
    </w:p>
    <w:p w14:paraId="1BA14EE9" w14:textId="77777777" w:rsidR="00AB2D18" w:rsidRDefault="00AB2D18" w:rsidP="00CA385D">
      <w:pPr>
        <w:rPr>
          <w:b/>
        </w:rPr>
      </w:pPr>
      <w:r w:rsidRPr="0057420C">
        <w:rPr>
          <w:b/>
        </w:rPr>
        <w:t>CHAIRMAN</w:t>
      </w:r>
    </w:p>
    <w:p w14:paraId="165D122B" w14:textId="77777777" w:rsidR="00AB2D18" w:rsidRDefault="00AB2D18" w:rsidP="00CA385D">
      <w:pPr>
        <w:rPr>
          <w:b/>
        </w:rPr>
      </w:pPr>
    </w:p>
    <w:p w14:paraId="0B8EC714" w14:textId="77777777" w:rsidR="00AB2D18" w:rsidRDefault="00AB2D18" w:rsidP="00CA385D">
      <w:pPr>
        <w:rPr>
          <w:b/>
        </w:rPr>
      </w:pPr>
    </w:p>
    <w:p w14:paraId="7F77FA5E" w14:textId="77777777" w:rsidR="00AB2D18" w:rsidRDefault="00AB2D18" w:rsidP="00CA385D">
      <w:pPr>
        <w:rPr>
          <w:b/>
        </w:rPr>
      </w:pPr>
    </w:p>
    <w:p w14:paraId="38CCD984" w14:textId="77777777" w:rsidR="00AB2D18" w:rsidRPr="008D7A49" w:rsidRDefault="00AB2D18" w:rsidP="004F0CDF">
      <w:pPr>
        <w:ind w:left="6480" w:firstLine="720"/>
        <w:jc w:val="both"/>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322771A" w14:textId="77777777" w:rsidTr="008C64DD">
        <w:tc>
          <w:tcPr>
            <w:tcW w:w="2500" w:type="pct"/>
          </w:tcPr>
          <w:p w14:paraId="25C1700D" w14:textId="77777777" w:rsidR="00AB2D18" w:rsidRDefault="00AB2D18" w:rsidP="008C64D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5/</w:t>
            </w:r>
          </w:p>
        </w:tc>
        <w:tc>
          <w:tcPr>
            <w:tcW w:w="2500" w:type="pct"/>
          </w:tcPr>
          <w:p w14:paraId="08F46710" w14:textId="77777777" w:rsidR="00AB2D18" w:rsidRDefault="00AB2D18" w:rsidP="008C64DD">
            <w:pPr>
              <w:snapToGrid w:val="0"/>
              <w:jc w:val="right"/>
              <w:rPr>
                <w:rFonts w:ascii="MS Reference Sans Serif" w:hAnsi="MS Reference Sans Serif"/>
                <w:b/>
                <w:szCs w:val="26"/>
              </w:rPr>
            </w:pPr>
            <w:r>
              <w:rPr>
                <w:rFonts w:ascii="MS Reference Sans Serif" w:hAnsi="MS Reference Sans Serif"/>
                <w:b/>
                <w:szCs w:val="26"/>
              </w:rPr>
              <w:t>Dated: October 01, 2015.</w:t>
            </w:r>
          </w:p>
        </w:tc>
      </w:tr>
    </w:tbl>
    <w:p w14:paraId="7C3FF350" w14:textId="77777777" w:rsidR="00AB2D18" w:rsidRDefault="00AB2D18" w:rsidP="001A3E46">
      <w:pPr>
        <w:ind w:left="1440"/>
      </w:pPr>
    </w:p>
    <w:p w14:paraId="3C664038" w14:textId="77777777" w:rsidR="00AB2D18" w:rsidRDefault="00AB2D18" w:rsidP="001A3E46">
      <w:pPr>
        <w:ind w:left="1440"/>
      </w:pPr>
    </w:p>
    <w:p w14:paraId="39BA7D6F" w14:textId="77777777" w:rsidR="00AB2D18" w:rsidRDefault="00AB2D18" w:rsidP="001A3E46">
      <w:pPr>
        <w:ind w:left="1440"/>
      </w:pPr>
    </w:p>
    <w:p w14:paraId="426AE40A" w14:textId="77777777" w:rsidR="00AB2D18" w:rsidRDefault="00AB2D18" w:rsidP="001A3E46">
      <w:pPr>
        <w:ind w:left="1440"/>
      </w:pPr>
      <w:r>
        <w:t>The Dean Faculty of Engineering,                                                                                                  Balochistan UET, Khuzdar</w:t>
      </w:r>
    </w:p>
    <w:p w14:paraId="19BB2FDF" w14:textId="77777777" w:rsidR="00AB2D18" w:rsidRDefault="00AB2D18" w:rsidP="001A3E46"/>
    <w:p w14:paraId="3D28487E" w14:textId="77777777" w:rsidR="00AB2D18" w:rsidRDefault="00AB2D18" w:rsidP="001A3E46"/>
    <w:p w14:paraId="4D71D261" w14:textId="77777777" w:rsidR="00AB2D18" w:rsidRDefault="00AB2D18" w:rsidP="001A3E46">
      <w:pPr>
        <w:rPr>
          <w:b/>
          <w:u w:val="single"/>
        </w:rPr>
      </w:pPr>
      <w:r>
        <w:t>Subject:</w:t>
      </w:r>
      <w:r>
        <w:tab/>
      </w:r>
      <w:r>
        <w:rPr>
          <w:b/>
          <w:u w:val="single"/>
        </w:rPr>
        <w:t>Nomination Of Invigilating Staff For Pre-Admission Test 2015-16</w:t>
      </w:r>
    </w:p>
    <w:p w14:paraId="22A0AD74" w14:textId="77777777" w:rsidR="00AB2D18" w:rsidRDefault="00AB2D18" w:rsidP="001A3E46">
      <w:pPr>
        <w:jc w:val="both"/>
      </w:pPr>
    </w:p>
    <w:p w14:paraId="092B094B" w14:textId="77777777" w:rsidR="00AB2D18" w:rsidRDefault="00AB2D18" w:rsidP="001A3E46">
      <w:pPr>
        <w:jc w:val="both"/>
      </w:pPr>
    </w:p>
    <w:p w14:paraId="53104708" w14:textId="77777777" w:rsidR="00AB2D18" w:rsidRDefault="00AB2D18" w:rsidP="001A3E46">
      <w:pPr>
        <w:spacing w:line="360" w:lineRule="auto"/>
        <w:jc w:val="lowKashida"/>
      </w:pPr>
      <w:r>
        <w:t>Reference: Letter No. BUETK/DE-15/397-403 dated October 01 2015.The undersigned is hereby propose the names of the following faculty members as Invigilating Staff for Pre-Admission Test 2015-16.</w:t>
      </w:r>
    </w:p>
    <w:p w14:paraId="3281CE01" w14:textId="77777777" w:rsidR="00AB2D18" w:rsidRDefault="00AB2D18" w:rsidP="001A3E46">
      <w:pPr>
        <w:jc w:val="both"/>
      </w:pPr>
    </w:p>
    <w:p w14:paraId="38C8DCDF" w14:textId="77777777" w:rsidR="00AB2D18" w:rsidRDefault="00AB2D18" w:rsidP="001A3E46">
      <w:pPr>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08"/>
        <w:gridCol w:w="3780"/>
        <w:gridCol w:w="2340"/>
      </w:tblGrid>
      <w:tr w:rsidR="00AB2D18" w14:paraId="58E4FAFE" w14:textId="77777777" w:rsidTr="00B3237F">
        <w:trPr>
          <w:jc w:val="center"/>
        </w:trPr>
        <w:tc>
          <w:tcPr>
            <w:tcW w:w="1008" w:type="dxa"/>
          </w:tcPr>
          <w:p w14:paraId="0CCE2F0E" w14:textId="77777777" w:rsidR="00AB2D18" w:rsidRPr="00B3237F" w:rsidRDefault="00AB2D18" w:rsidP="00B3237F">
            <w:pPr>
              <w:jc w:val="both"/>
              <w:rPr>
                <w:b/>
                <w:bCs/>
                <w:sz w:val="26"/>
                <w:szCs w:val="26"/>
              </w:rPr>
            </w:pPr>
            <w:r w:rsidRPr="00B3237F">
              <w:rPr>
                <w:b/>
                <w:bCs/>
                <w:sz w:val="26"/>
                <w:szCs w:val="26"/>
              </w:rPr>
              <w:t>S. No.</w:t>
            </w:r>
          </w:p>
        </w:tc>
        <w:tc>
          <w:tcPr>
            <w:tcW w:w="3780" w:type="dxa"/>
          </w:tcPr>
          <w:p w14:paraId="5CEFEFF8" w14:textId="77777777" w:rsidR="00AB2D18" w:rsidRPr="00B3237F" w:rsidRDefault="00AB2D18" w:rsidP="00B3237F">
            <w:pPr>
              <w:jc w:val="both"/>
              <w:rPr>
                <w:b/>
                <w:bCs/>
                <w:sz w:val="26"/>
                <w:szCs w:val="26"/>
              </w:rPr>
            </w:pPr>
            <w:r w:rsidRPr="00B3237F">
              <w:rPr>
                <w:b/>
                <w:bCs/>
                <w:sz w:val="26"/>
                <w:szCs w:val="26"/>
              </w:rPr>
              <w:t>Name of Faculty Member</w:t>
            </w:r>
          </w:p>
        </w:tc>
        <w:tc>
          <w:tcPr>
            <w:tcW w:w="2340" w:type="dxa"/>
          </w:tcPr>
          <w:p w14:paraId="7BD5ECA9" w14:textId="77777777" w:rsidR="00AB2D18" w:rsidRPr="00B3237F" w:rsidRDefault="00AB2D18" w:rsidP="00B3237F">
            <w:pPr>
              <w:jc w:val="both"/>
              <w:rPr>
                <w:b/>
                <w:bCs/>
                <w:sz w:val="26"/>
                <w:szCs w:val="26"/>
              </w:rPr>
            </w:pPr>
            <w:r w:rsidRPr="00B3237F">
              <w:rPr>
                <w:b/>
                <w:bCs/>
                <w:sz w:val="26"/>
                <w:szCs w:val="26"/>
              </w:rPr>
              <w:t>Designation</w:t>
            </w:r>
          </w:p>
        </w:tc>
      </w:tr>
      <w:tr w:rsidR="00AB2D18" w14:paraId="55753F22" w14:textId="77777777" w:rsidTr="00B3237F">
        <w:trPr>
          <w:jc w:val="center"/>
        </w:trPr>
        <w:tc>
          <w:tcPr>
            <w:tcW w:w="1008" w:type="dxa"/>
          </w:tcPr>
          <w:p w14:paraId="637DB5D1" w14:textId="77777777" w:rsidR="00AB2D18" w:rsidRDefault="00AB2D18" w:rsidP="00B3237F">
            <w:pPr>
              <w:numPr>
                <w:ilvl w:val="0"/>
                <w:numId w:val="13"/>
              </w:numPr>
              <w:jc w:val="both"/>
            </w:pPr>
          </w:p>
        </w:tc>
        <w:tc>
          <w:tcPr>
            <w:tcW w:w="3780" w:type="dxa"/>
          </w:tcPr>
          <w:p w14:paraId="68B50111" w14:textId="77777777" w:rsidR="00AB2D18" w:rsidRPr="00160802" w:rsidRDefault="00AB2D18" w:rsidP="00B3237F">
            <w:pPr>
              <w:jc w:val="both"/>
            </w:pPr>
            <w:r w:rsidRPr="00160802">
              <w:t>Engr. Muhammad Usman</w:t>
            </w:r>
          </w:p>
        </w:tc>
        <w:tc>
          <w:tcPr>
            <w:tcW w:w="2340" w:type="dxa"/>
          </w:tcPr>
          <w:p w14:paraId="02F6E9D5" w14:textId="77777777" w:rsidR="00AB2D18" w:rsidRPr="00160802" w:rsidRDefault="00AB2D18" w:rsidP="00B3237F">
            <w:pPr>
              <w:jc w:val="both"/>
            </w:pPr>
            <w:r w:rsidRPr="00160802">
              <w:t>Chairman/Associate Professor</w:t>
            </w:r>
          </w:p>
        </w:tc>
      </w:tr>
      <w:tr w:rsidR="00AB2D18" w14:paraId="2119CDAE" w14:textId="77777777" w:rsidTr="00B3237F">
        <w:trPr>
          <w:jc w:val="center"/>
        </w:trPr>
        <w:tc>
          <w:tcPr>
            <w:tcW w:w="1008" w:type="dxa"/>
          </w:tcPr>
          <w:p w14:paraId="0E03E262" w14:textId="77777777" w:rsidR="00AB2D18" w:rsidRDefault="00AB2D18" w:rsidP="00B3237F">
            <w:pPr>
              <w:numPr>
                <w:ilvl w:val="0"/>
                <w:numId w:val="13"/>
              </w:numPr>
              <w:jc w:val="both"/>
            </w:pPr>
          </w:p>
        </w:tc>
        <w:tc>
          <w:tcPr>
            <w:tcW w:w="3780" w:type="dxa"/>
          </w:tcPr>
          <w:p w14:paraId="46108AB7" w14:textId="77777777" w:rsidR="00AB2D18" w:rsidRPr="00160802" w:rsidRDefault="00AB2D18" w:rsidP="001A3E46">
            <w:r w:rsidRPr="00160802">
              <w:t>Engr. Muhammad Abid</w:t>
            </w:r>
          </w:p>
        </w:tc>
        <w:tc>
          <w:tcPr>
            <w:tcW w:w="2340" w:type="dxa"/>
          </w:tcPr>
          <w:p w14:paraId="03A66267" w14:textId="77777777" w:rsidR="00AB2D18" w:rsidRPr="00160802" w:rsidRDefault="00AB2D18" w:rsidP="00B3237F">
            <w:pPr>
              <w:jc w:val="both"/>
            </w:pPr>
            <w:r w:rsidRPr="00160802">
              <w:t>Assistant Professor</w:t>
            </w:r>
          </w:p>
        </w:tc>
      </w:tr>
      <w:tr w:rsidR="00AB2D18" w14:paraId="5536FB2E" w14:textId="77777777" w:rsidTr="00B3237F">
        <w:trPr>
          <w:jc w:val="center"/>
        </w:trPr>
        <w:tc>
          <w:tcPr>
            <w:tcW w:w="1008" w:type="dxa"/>
          </w:tcPr>
          <w:p w14:paraId="75F451E4" w14:textId="77777777" w:rsidR="00AB2D18" w:rsidRDefault="00AB2D18" w:rsidP="00B3237F">
            <w:pPr>
              <w:numPr>
                <w:ilvl w:val="0"/>
                <w:numId w:val="13"/>
              </w:numPr>
              <w:jc w:val="both"/>
            </w:pPr>
          </w:p>
        </w:tc>
        <w:tc>
          <w:tcPr>
            <w:tcW w:w="3780" w:type="dxa"/>
          </w:tcPr>
          <w:p w14:paraId="38F6952F" w14:textId="77777777" w:rsidR="00AB2D18" w:rsidRPr="00160802" w:rsidRDefault="00AB2D18" w:rsidP="001A3E46">
            <w:r w:rsidRPr="00160802">
              <w:t>Engr. Muhammad Ismail</w:t>
            </w:r>
          </w:p>
        </w:tc>
        <w:tc>
          <w:tcPr>
            <w:tcW w:w="2340" w:type="dxa"/>
          </w:tcPr>
          <w:p w14:paraId="66C60191" w14:textId="77777777" w:rsidR="00AB2D18" w:rsidRPr="00160802" w:rsidRDefault="00AB2D18" w:rsidP="00B3237F">
            <w:pPr>
              <w:jc w:val="both"/>
            </w:pPr>
            <w:r w:rsidRPr="00160802">
              <w:t>Assistant Professor</w:t>
            </w:r>
          </w:p>
        </w:tc>
      </w:tr>
      <w:tr w:rsidR="00AB2D18" w14:paraId="76E81E10" w14:textId="77777777" w:rsidTr="00B3237F">
        <w:trPr>
          <w:jc w:val="center"/>
        </w:trPr>
        <w:tc>
          <w:tcPr>
            <w:tcW w:w="1008" w:type="dxa"/>
          </w:tcPr>
          <w:p w14:paraId="394EF5F1" w14:textId="77777777" w:rsidR="00AB2D18" w:rsidRDefault="00AB2D18" w:rsidP="00B3237F">
            <w:pPr>
              <w:numPr>
                <w:ilvl w:val="0"/>
                <w:numId w:val="13"/>
              </w:numPr>
              <w:jc w:val="both"/>
            </w:pPr>
          </w:p>
        </w:tc>
        <w:tc>
          <w:tcPr>
            <w:tcW w:w="3780" w:type="dxa"/>
          </w:tcPr>
          <w:p w14:paraId="253DFD69" w14:textId="77777777" w:rsidR="00AB2D18" w:rsidRPr="00160802" w:rsidRDefault="00AB2D18" w:rsidP="001A3E46">
            <w:r w:rsidRPr="00160802">
              <w:t>Engr. Noor Hussain</w:t>
            </w:r>
          </w:p>
        </w:tc>
        <w:tc>
          <w:tcPr>
            <w:tcW w:w="2340" w:type="dxa"/>
          </w:tcPr>
          <w:p w14:paraId="562F7D56" w14:textId="77777777" w:rsidR="00AB2D18" w:rsidRPr="00160802" w:rsidRDefault="00AB2D18" w:rsidP="00B3237F">
            <w:pPr>
              <w:jc w:val="both"/>
            </w:pPr>
            <w:r w:rsidRPr="00160802">
              <w:t>Lab. Lecturer</w:t>
            </w:r>
          </w:p>
        </w:tc>
      </w:tr>
      <w:tr w:rsidR="00AB2D18" w14:paraId="095A3E41" w14:textId="77777777" w:rsidTr="00B3237F">
        <w:trPr>
          <w:jc w:val="center"/>
        </w:trPr>
        <w:tc>
          <w:tcPr>
            <w:tcW w:w="1008" w:type="dxa"/>
          </w:tcPr>
          <w:p w14:paraId="41D63324" w14:textId="77777777" w:rsidR="00AB2D18" w:rsidRDefault="00AB2D18" w:rsidP="00B3237F">
            <w:pPr>
              <w:numPr>
                <w:ilvl w:val="0"/>
                <w:numId w:val="13"/>
              </w:numPr>
              <w:jc w:val="both"/>
            </w:pPr>
          </w:p>
        </w:tc>
        <w:tc>
          <w:tcPr>
            <w:tcW w:w="3780" w:type="dxa"/>
          </w:tcPr>
          <w:p w14:paraId="5174B223" w14:textId="77777777" w:rsidR="00AB2D18" w:rsidRPr="00160802" w:rsidRDefault="00AB2D18" w:rsidP="008C64DD">
            <w:r w:rsidRPr="00160802">
              <w:t>Engr. Wazir Muhammad</w:t>
            </w:r>
          </w:p>
        </w:tc>
        <w:tc>
          <w:tcPr>
            <w:tcW w:w="2340" w:type="dxa"/>
          </w:tcPr>
          <w:p w14:paraId="04E2BC30" w14:textId="77777777" w:rsidR="00AB2D18" w:rsidRPr="00160802" w:rsidRDefault="00AB2D18" w:rsidP="00B3237F">
            <w:pPr>
              <w:jc w:val="both"/>
            </w:pPr>
            <w:r w:rsidRPr="00160802">
              <w:t>Lab. Lecturer</w:t>
            </w:r>
          </w:p>
        </w:tc>
      </w:tr>
      <w:tr w:rsidR="00AB2D18" w14:paraId="2ABA236C" w14:textId="77777777" w:rsidTr="00B3237F">
        <w:trPr>
          <w:jc w:val="center"/>
        </w:trPr>
        <w:tc>
          <w:tcPr>
            <w:tcW w:w="1008" w:type="dxa"/>
          </w:tcPr>
          <w:p w14:paraId="6612FBA8" w14:textId="77777777" w:rsidR="00AB2D18" w:rsidRDefault="00AB2D18" w:rsidP="00B3237F">
            <w:pPr>
              <w:numPr>
                <w:ilvl w:val="0"/>
                <w:numId w:val="13"/>
              </w:numPr>
              <w:jc w:val="both"/>
            </w:pPr>
          </w:p>
        </w:tc>
        <w:tc>
          <w:tcPr>
            <w:tcW w:w="3780" w:type="dxa"/>
          </w:tcPr>
          <w:p w14:paraId="014D5725" w14:textId="77777777" w:rsidR="00AB2D18" w:rsidRPr="00160802" w:rsidRDefault="00AB2D18" w:rsidP="008C64DD">
            <w:r w:rsidRPr="00160802">
              <w:t>Engr. Mansoor Ahmed</w:t>
            </w:r>
          </w:p>
        </w:tc>
        <w:tc>
          <w:tcPr>
            <w:tcW w:w="2340" w:type="dxa"/>
          </w:tcPr>
          <w:p w14:paraId="0F14C444" w14:textId="77777777" w:rsidR="00AB2D18" w:rsidRPr="00160802" w:rsidRDefault="00AB2D18" w:rsidP="00B3237F">
            <w:pPr>
              <w:jc w:val="both"/>
            </w:pPr>
            <w:r w:rsidRPr="00160802">
              <w:t>Lab. Lecturer</w:t>
            </w:r>
          </w:p>
        </w:tc>
      </w:tr>
      <w:tr w:rsidR="00AB2D18" w14:paraId="6B3E46A9" w14:textId="77777777" w:rsidTr="00B3237F">
        <w:trPr>
          <w:jc w:val="center"/>
        </w:trPr>
        <w:tc>
          <w:tcPr>
            <w:tcW w:w="1008" w:type="dxa"/>
          </w:tcPr>
          <w:p w14:paraId="41EDA67C" w14:textId="77777777" w:rsidR="00AB2D18" w:rsidRDefault="00AB2D18" w:rsidP="00B3237F">
            <w:pPr>
              <w:numPr>
                <w:ilvl w:val="0"/>
                <w:numId w:val="13"/>
              </w:numPr>
              <w:jc w:val="both"/>
            </w:pPr>
          </w:p>
        </w:tc>
        <w:tc>
          <w:tcPr>
            <w:tcW w:w="3780" w:type="dxa"/>
          </w:tcPr>
          <w:p w14:paraId="5518C6BD" w14:textId="77777777" w:rsidR="00AB2D18" w:rsidRPr="00160802" w:rsidRDefault="00AB2D18" w:rsidP="008C64DD">
            <w:r w:rsidRPr="00160802">
              <w:t>Engr. Muhammad Tayyub</w:t>
            </w:r>
          </w:p>
        </w:tc>
        <w:tc>
          <w:tcPr>
            <w:tcW w:w="2340" w:type="dxa"/>
          </w:tcPr>
          <w:p w14:paraId="328D212B" w14:textId="77777777" w:rsidR="00AB2D18" w:rsidRPr="00160802" w:rsidRDefault="00AB2D18" w:rsidP="00B3237F">
            <w:pPr>
              <w:jc w:val="both"/>
            </w:pPr>
            <w:r w:rsidRPr="00160802">
              <w:t>Lecturer</w:t>
            </w:r>
          </w:p>
        </w:tc>
      </w:tr>
      <w:tr w:rsidR="00AB2D18" w14:paraId="548D93F5" w14:textId="77777777" w:rsidTr="00B3237F">
        <w:trPr>
          <w:jc w:val="center"/>
        </w:trPr>
        <w:tc>
          <w:tcPr>
            <w:tcW w:w="1008" w:type="dxa"/>
          </w:tcPr>
          <w:p w14:paraId="4F29ABA4" w14:textId="77777777" w:rsidR="00AB2D18" w:rsidRDefault="00AB2D18" w:rsidP="00B3237F">
            <w:pPr>
              <w:numPr>
                <w:ilvl w:val="0"/>
                <w:numId w:val="13"/>
              </w:numPr>
              <w:jc w:val="both"/>
            </w:pPr>
          </w:p>
        </w:tc>
        <w:tc>
          <w:tcPr>
            <w:tcW w:w="3780" w:type="dxa"/>
          </w:tcPr>
          <w:p w14:paraId="0CAAA24D" w14:textId="77777777" w:rsidR="00AB2D18" w:rsidRPr="00160802" w:rsidRDefault="00AB2D18" w:rsidP="008C64DD">
            <w:r w:rsidRPr="00160802">
              <w:t>Engr. Hammal Khan</w:t>
            </w:r>
          </w:p>
        </w:tc>
        <w:tc>
          <w:tcPr>
            <w:tcW w:w="2340" w:type="dxa"/>
          </w:tcPr>
          <w:p w14:paraId="092110C9" w14:textId="77777777" w:rsidR="00AB2D18" w:rsidRPr="00160802" w:rsidRDefault="00AB2D18" w:rsidP="00B3237F">
            <w:pPr>
              <w:jc w:val="both"/>
            </w:pPr>
            <w:r w:rsidRPr="00160802">
              <w:t>Lecturer</w:t>
            </w:r>
          </w:p>
        </w:tc>
      </w:tr>
      <w:tr w:rsidR="00AB2D18" w14:paraId="15D3DBF3" w14:textId="77777777" w:rsidTr="00B3237F">
        <w:trPr>
          <w:jc w:val="center"/>
        </w:trPr>
        <w:tc>
          <w:tcPr>
            <w:tcW w:w="1008" w:type="dxa"/>
          </w:tcPr>
          <w:p w14:paraId="56720CE6" w14:textId="77777777" w:rsidR="00AB2D18" w:rsidRDefault="00AB2D18" w:rsidP="00B3237F">
            <w:pPr>
              <w:numPr>
                <w:ilvl w:val="0"/>
                <w:numId w:val="13"/>
              </w:numPr>
              <w:jc w:val="both"/>
            </w:pPr>
          </w:p>
        </w:tc>
        <w:tc>
          <w:tcPr>
            <w:tcW w:w="3780" w:type="dxa"/>
          </w:tcPr>
          <w:p w14:paraId="7065A6CC" w14:textId="77777777" w:rsidR="00AB2D18" w:rsidRPr="00160802" w:rsidRDefault="00AB2D18" w:rsidP="00B3237F">
            <w:pPr>
              <w:jc w:val="both"/>
            </w:pPr>
            <w:r w:rsidRPr="00160802">
              <w:t>Engr. Mohibullah</w:t>
            </w:r>
          </w:p>
        </w:tc>
        <w:tc>
          <w:tcPr>
            <w:tcW w:w="2340" w:type="dxa"/>
          </w:tcPr>
          <w:p w14:paraId="06BCD8BF" w14:textId="77777777" w:rsidR="00AB2D18" w:rsidRPr="00160802" w:rsidRDefault="00AB2D18" w:rsidP="00B3237F">
            <w:pPr>
              <w:jc w:val="both"/>
            </w:pPr>
            <w:r w:rsidRPr="00160802">
              <w:t>Lecturer</w:t>
            </w:r>
          </w:p>
        </w:tc>
      </w:tr>
    </w:tbl>
    <w:p w14:paraId="7BA9B478" w14:textId="77777777" w:rsidR="00AB2D18" w:rsidRDefault="00AB2D18" w:rsidP="001A3E46">
      <w:pPr>
        <w:jc w:val="both"/>
      </w:pPr>
    </w:p>
    <w:p w14:paraId="387D4C77" w14:textId="77777777" w:rsidR="00AB2D18" w:rsidRDefault="00AB2D18" w:rsidP="004F0CDF">
      <w:pPr>
        <w:ind w:left="6480" w:firstLine="720"/>
        <w:jc w:val="both"/>
        <w:rPr>
          <w:b/>
          <w:bCs/>
        </w:rPr>
      </w:pPr>
    </w:p>
    <w:p w14:paraId="39EB4839" w14:textId="77777777" w:rsidR="00AB2D18" w:rsidRDefault="00AB2D18" w:rsidP="004F0CDF">
      <w:pPr>
        <w:ind w:left="6480" w:firstLine="720"/>
        <w:jc w:val="both"/>
        <w:rPr>
          <w:b/>
          <w:bCs/>
        </w:rPr>
      </w:pPr>
    </w:p>
    <w:p w14:paraId="123E8821" w14:textId="77777777" w:rsidR="00AB2D18" w:rsidRDefault="00AB2D18" w:rsidP="00160802">
      <w:pPr>
        <w:rPr>
          <w:b/>
        </w:rPr>
      </w:pPr>
    </w:p>
    <w:p w14:paraId="03F9102A" w14:textId="77777777" w:rsidR="00AB2D18" w:rsidRDefault="00AB2D18" w:rsidP="00160802">
      <w:pPr>
        <w:rPr>
          <w:b/>
        </w:rPr>
      </w:pPr>
      <w:r w:rsidRPr="0057420C">
        <w:rPr>
          <w:b/>
        </w:rPr>
        <w:t>CHAIRMAN</w:t>
      </w:r>
    </w:p>
    <w:p w14:paraId="04EDDB40" w14:textId="77777777" w:rsidR="00AB2D18" w:rsidRPr="008D7A49" w:rsidRDefault="00AB2D18" w:rsidP="004F0CDF">
      <w:pPr>
        <w:ind w:left="6480" w:firstLine="720"/>
        <w:jc w:val="both"/>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4117723" w14:textId="77777777" w:rsidTr="008A18BC">
        <w:tc>
          <w:tcPr>
            <w:tcW w:w="2500" w:type="pct"/>
          </w:tcPr>
          <w:p w14:paraId="3400DE5F" w14:textId="77777777" w:rsidR="00AB2D18" w:rsidRDefault="00AB2D18" w:rsidP="008A18B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26/15/</w:t>
            </w:r>
          </w:p>
        </w:tc>
        <w:tc>
          <w:tcPr>
            <w:tcW w:w="2500" w:type="pct"/>
          </w:tcPr>
          <w:p w14:paraId="205FBE3A" w14:textId="77777777" w:rsidR="00AB2D18" w:rsidRDefault="00AB2D18" w:rsidP="008A18BC">
            <w:pPr>
              <w:snapToGrid w:val="0"/>
              <w:jc w:val="right"/>
              <w:rPr>
                <w:rFonts w:ascii="MS Reference Sans Serif" w:hAnsi="MS Reference Sans Serif"/>
                <w:b/>
                <w:szCs w:val="26"/>
              </w:rPr>
            </w:pPr>
            <w:r>
              <w:rPr>
                <w:rFonts w:ascii="MS Reference Sans Serif" w:hAnsi="MS Reference Sans Serif"/>
                <w:b/>
                <w:szCs w:val="26"/>
              </w:rPr>
              <w:t>Dated: October 07, 2015.</w:t>
            </w:r>
          </w:p>
        </w:tc>
      </w:tr>
    </w:tbl>
    <w:p w14:paraId="7D1438CD" w14:textId="77777777" w:rsidR="00AB2D18" w:rsidRDefault="00AB2D18" w:rsidP="00E93377">
      <w:pPr>
        <w:ind w:left="1440"/>
      </w:pPr>
    </w:p>
    <w:p w14:paraId="0BD40E6E" w14:textId="77777777" w:rsidR="00AB2D18" w:rsidRDefault="00AB2D18" w:rsidP="00E93377">
      <w:pPr>
        <w:ind w:left="1440"/>
      </w:pPr>
    </w:p>
    <w:p w14:paraId="613A5279" w14:textId="77777777" w:rsidR="00AB2D18" w:rsidRDefault="00AB2D18" w:rsidP="00E93377">
      <w:pPr>
        <w:ind w:left="1440"/>
      </w:pPr>
    </w:p>
    <w:p w14:paraId="157AD4DC" w14:textId="77777777" w:rsidR="00AB2D18" w:rsidRDefault="00AB2D18" w:rsidP="00E93377">
      <w:pPr>
        <w:ind w:left="1440"/>
      </w:pPr>
      <w:r>
        <w:t>The Dean Faculty of Engineering,                                                                                                  Balochistan UET, Khuzdar</w:t>
      </w:r>
    </w:p>
    <w:p w14:paraId="2444BACA" w14:textId="77777777" w:rsidR="00AB2D18" w:rsidRDefault="00AB2D18" w:rsidP="00E93377"/>
    <w:p w14:paraId="7BBE9A11" w14:textId="77777777" w:rsidR="00AB2D18" w:rsidRDefault="00AB2D18" w:rsidP="00E93377"/>
    <w:p w14:paraId="5A297157" w14:textId="77777777" w:rsidR="00AB2D18" w:rsidRDefault="00AB2D18" w:rsidP="00E93377">
      <w:pPr>
        <w:rPr>
          <w:b/>
          <w:u w:val="single"/>
        </w:rPr>
      </w:pPr>
      <w:r>
        <w:t>Subject:</w:t>
      </w:r>
      <w:r>
        <w:tab/>
      </w:r>
      <w:r>
        <w:rPr>
          <w:b/>
          <w:u w:val="single"/>
        </w:rPr>
        <w:t xml:space="preserve">PEC form AC-1  2015 </w:t>
      </w:r>
    </w:p>
    <w:p w14:paraId="02EDF77E" w14:textId="77777777" w:rsidR="00AB2D18" w:rsidRDefault="00AB2D18" w:rsidP="00E93377">
      <w:pPr>
        <w:jc w:val="both"/>
      </w:pPr>
    </w:p>
    <w:p w14:paraId="7E3C4AED" w14:textId="77777777" w:rsidR="00AB2D18" w:rsidRDefault="00AB2D18" w:rsidP="00E93377">
      <w:pPr>
        <w:jc w:val="both"/>
      </w:pPr>
    </w:p>
    <w:p w14:paraId="6A13621B" w14:textId="77777777" w:rsidR="00AB2D18" w:rsidRDefault="00AB2D18" w:rsidP="00E93377">
      <w:pPr>
        <w:spacing w:line="360" w:lineRule="auto"/>
        <w:jc w:val="lowKashida"/>
      </w:pPr>
      <w:r>
        <w:t>Kindly find enclosed herewith the following documents for PEC Accreditation/Re-Accreditation.</w:t>
      </w:r>
    </w:p>
    <w:p w14:paraId="04A787E5" w14:textId="77777777" w:rsidR="00AB2D18" w:rsidRDefault="00AB2D18" w:rsidP="00E93377">
      <w:pPr>
        <w:spacing w:line="360" w:lineRule="auto"/>
        <w:jc w:val="lowKashida"/>
      </w:pPr>
    </w:p>
    <w:p w14:paraId="2A1506C1" w14:textId="77777777" w:rsidR="00AB2D18" w:rsidRDefault="00AB2D18" w:rsidP="00E93377">
      <w:pPr>
        <w:spacing w:line="360" w:lineRule="auto"/>
        <w:jc w:val="lowKashida"/>
      </w:pPr>
      <w:r>
        <w:tab/>
        <w:t xml:space="preserve">1. </w:t>
      </w:r>
      <w:r>
        <w:tab/>
        <w:t>PEC form AC-1</w:t>
      </w:r>
      <w:r>
        <w:tab/>
      </w:r>
      <w:r>
        <w:tab/>
      </w:r>
      <w:r>
        <w:tab/>
      </w:r>
      <w:r>
        <w:tab/>
        <w:t>05 Copies</w:t>
      </w:r>
    </w:p>
    <w:p w14:paraId="03B0D430" w14:textId="77777777" w:rsidR="00AB2D18" w:rsidRDefault="00AB2D18" w:rsidP="00E93377">
      <w:pPr>
        <w:spacing w:line="360" w:lineRule="auto"/>
        <w:jc w:val="lowKashida"/>
      </w:pPr>
      <w:r>
        <w:tab/>
        <w:t>2.</w:t>
      </w:r>
      <w:r>
        <w:tab/>
        <w:t>PEC form AC-1 Supplementary Annexure</w:t>
      </w:r>
      <w:r>
        <w:tab/>
        <w:t>03 Copies</w:t>
      </w:r>
    </w:p>
    <w:p w14:paraId="31C8E026" w14:textId="77777777" w:rsidR="00AB2D18" w:rsidRDefault="00AB2D18" w:rsidP="00E93377">
      <w:pPr>
        <w:spacing w:line="360" w:lineRule="auto"/>
        <w:jc w:val="lowKashida"/>
      </w:pPr>
      <w:r>
        <w:tab/>
        <w:t>3.</w:t>
      </w:r>
      <w:r>
        <w:tab/>
        <w:t xml:space="preserve">Syllabus Electrical Engineering 2015 </w:t>
      </w:r>
      <w:r>
        <w:tab/>
        <w:t>01 Copy</w:t>
      </w:r>
    </w:p>
    <w:p w14:paraId="024BD9D1" w14:textId="77777777" w:rsidR="00AB2D18" w:rsidRDefault="00AB2D18" w:rsidP="00E93377">
      <w:pPr>
        <w:jc w:val="both"/>
      </w:pPr>
    </w:p>
    <w:p w14:paraId="32EFC965" w14:textId="77777777" w:rsidR="00AB2D18" w:rsidRDefault="00AB2D18" w:rsidP="00E93377">
      <w:pPr>
        <w:jc w:val="both"/>
      </w:pPr>
    </w:p>
    <w:p w14:paraId="340DF073" w14:textId="77777777" w:rsidR="00AB2D18" w:rsidRDefault="00AB2D18" w:rsidP="00E93377">
      <w:pPr>
        <w:jc w:val="both"/>
      </w:pPr>
    </w:p>
    <w:p w14:paraId="15CE4492" w14:textId="77777777" w:rsidR="00AB2D18" w:rsidRDefault="00AB2D18" w:rsidP="00E93377">
      <w:pPr>
        <w:ind w:left="6480" w:firstLine="720"/>
        <w:jc w:val="both"/>
        <w:rPr>
          <w:b/>
          <w:bCs/>
        </w:rPr>
      </w:pPr>
    </w:p>
    <w:p w14:paraId="252951E2" w14:textId="77777777" w:rsidR="00AB2D18" w:rsidRDefault="00AB2D18" w:rsidP="00E93377">
      <w:pPr>
        <w:ind w:left="6480" w:firstLine="720"/>
        <w:jc w:val="both"/>
        <w:rPr>
          <w:b/>
          <w:bCs/>
        </w:rPr>
      </w:pPr>
    </w:p>
    <w:p w14:paraId="3D371176" w14:textId="77777777" w:rsidR="00AB2D18" w:rsidRDefault="00AB2D18" w:rsidP="00E93377">
      <w:pPr>
        <w:rPr>
          <w:b/>
        </w:rPr>
      </w:pPr>
    </w:p>
    <w:p w14:paraId="04A5A4DA" w14:textId="77777777" w:rsidR="00AB2D18" w:rsidRDefault="00AB2D18" w:rsidP="00E93377">
      <w:pPr>
        <w:rPr>
          <w:b/>
        </w:rPr>
      </w:pPr>
      <w:r w:rsidRPr="0057420C">
        <w:rPr>
          <w:b/>
        </w:rPr>
        <w:t>CHAIRMAN</w:t>
      </w:r>
    </w:p>
    <w:p w14:paraId="61B1EF86" w14:textId="77777777" w:rsidR="00AB2D18" w:rsidRPr="008D7A49" w:rsidRDefault="00AB2D18" w:rsidP="000666D8">
      <w:pPr>
        <w:ind w:left="6480" w:firstLine="720"/>
        <w:jc w:val="both"/>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D7C3072" w14:textId="77777777" w:rsidTr="002C1987">
        <w:tc>
          <w:tcPr>
            <w:tcW w:w="2500" w:type="pct"/>
          </w:tcPr>
          <w:p w14:paraId="023EC798" w14:textId="77777777" w:rsidR="00AB2D18" w:rsidRDefault="00AB2D18" w:rsidP="002C1987">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5/</w:t>
            </w:r>
          </w:p>
        </w:tc>
        <w:tc>
          <w:tcPr>
            <w:tcW w:w="2500" w:type="pct"/>
          </w:tcPr>
          <w:p w14:paraId="3D7BB283" w14:textId="77777777" w:rsidR="00AB2D18" w:rsidRDefault="00AB2D18" w:rsidP="002C1987">
            <w:pPr>
              <w:snapToGrid w:val="0"/>
              <w:jc w:val="right"/>
              <w:rPr>
                <w:rFonts w:ascii="MS Reference Sans Serif" w:hAnsi="MS Reference Sans Serif"/>
                <w:b/>
                <w:szCs w:val="26"/>
              </w:rPr>
            </w:pPr>
            <w:r>
              <w:rPr>
                <w:rFonts w:ascii="MS Reference Sans Serif" w:hAnsi="MS Reference Sans Serif"/>
                <w:b/>
                <w:szCs w:val="26"/>
              </w:rPr>
              <w:t>Dated: October 12, 2015.</w:t>
            </w:r>
          </w:p>
        </w:tc>
      </w:tr>
    </w:tbl>
    <w:p w14:paraId="305B62A0" w14:textId="77777777" w:rsidR="00AB2D18" w:rsidRDefault="00AB2D18" w:rsidP="00516E47">
      <w:pPr>
        <w:ind w:left="1440"/>
      </w:pPr>
    </w:p>
    <w:p w14:paraId="3CE36C77" w14:textId="77777777" w:rsidR="00AB2D18" w:rsidRDefault="00AB2D18" w:rsidP="00516E47">
      <w:pPr>
        <w:ind w:left="1440"/>
      </w:pPr>
    </w:p>
    <w:p w14:paraId="7BC4F0FC" w14:textId="77777777" w:rsidR="00AB2D18" w:rsidRDefault="00AB2D18" w:rsidP="00516E47">
      <w:pPr>
        <w:ind w:left="1440"/>
      </w:pPr>
    </w:p>
    <w:p w14:paraId="4D5DF8FE" w14:textId="77777777" w:rsidR="00AB2D18" w:rsidRDefault="00AB2D18" w:rsidP="00516E47">
      <w:pPr>
        <w:ind w:left="1440"/>
      </w:pPr>
      <w:r>
        <w:t>The Controller of Examination,                                                                                                  Balochistan UET, Khuzdar</w:t>
      </w:r>
    </w:p>
    <w:p w14:paraId="29261572" w14:textId="77777777" w:rsidR="00AB2D18" w:rsidRDefault="00AB2D18" w:rsidP="00516E47"/>
    <w:p w14:paraId="351182D8" w14:textId="77777777" w:rsidR="00AB2D18" w:rsidRDefault="00AB2D18" w:rsidP="00516E47"/>
    <w:p w14:paraId="7BD5566E" w14:textId="77777777" w:rsidR="00AB2D18" w:rsidRPr="00587925" w:rsidRDefault="00AB2D18" w:rsidP="00516E47">
      <w:pPr>
        <w:rPr>
          <w:b/>
          <w:bCs/>
          <w:u w:val="single"/>
        </w:rPr>
      </w:pPr>
      <w:r>
        <w:t>Subject:</w:t>
      </w:r>
      <w:r>
        <w:tab/>
      </w:r>
      <w:r w:rsidRPr="00587925">
        <w:rPr>
          <w:b/>
          <w:bCs/>
          <w:u w:val="single"/>
        </w:rPr>
        <w:t xml:space="preserve">TIMING OF PAPER </w:t>
      </w:r>
    </w:p>
    <w:p w14:paraId="4261C27B" w14:textId="77777777" w:rsidR="00AB2D18" w:rsidRDefault="00AB2D18" w:rsidP="00516E47">
      <w:pPr>
        <w:jc w:val="both"/>
      </w:pPr>
    </w:p>
    <w:p w14:paraId="3B6EC0BA" w14:textId="77777777" w:rsidR="00AB2D18" w:rsidRDefault="00AB2D18" w:rsidP="00516E47">
      <w:pPr>
        <w:jc w:val="both"/>
      </w:pPr>
    </w:p>
    <w:p w14:paraId="22E46375" w14:textId="77777777" w:rsidR="00AB2D18" w:rsidRDefault="00AB2D18" w:rsidP="00516E47">
      <w:pPr>
        <w:spacing w:line="360" w:lineRule="auto"/>
        <w:jc w:val="lowKashida"/>
      </w:pPr>
      <w:r>
        <w:t xml:space="preserve">Reference: Letter No. </w:t>
      </w:r>
      <w:r w:rsidRPr="00015028">
        <w:rPr>
          <w:lang w:val="fr-FR"/>
        </w:rPr>
        <w:t xml:space="preserve">BUET/CE-14/2015/CE-14/2015/794-807 Dated: October 08, 2015. </w:t>
      </w:r>
      <w:r>
        <w:t>The undersigned is hereby proposed the Change of Timing of 8</w:t>
      </w:r>
      <w:r w:rsidRPr="00587925">
        <w:rPr>
          <w:vertAlign w:val="superscript"/>
        </w:rPr>
        <w:t>th</w:t>
      </w:r>
      <w:r>
        <w:t xml:space="preserve"> Semester paper Electrical Power Transmission EE-423 on 17</w:t>
      </w:r>
      <w:r w:rsidRPr="00516E47">
        <w:rPr>
          <w:vertAlign w:val="superscript"/>
        </w:rPr>
        <w:t>th</w:t>
      </w:r>
      <w:r>
        <w:t xml:space="preserve"> October 2015 10:00AM instead of 01:00 PM.</w:t>
      </w:r>
    </w:p>
    <w:p w14:paraId="2EC848B6" w14:textId="77777777" w:rsidR="00AB2D18" w:rsidRDefault="00AB2D18" w:rsidP="00516E47">
      <w:pPr>
        <w:spacing w:line="360" w:lineRule="auto"/>
        <w:jc w:val="lowKashida"/>
      </w:pPr>
    </w:p>
    <w:p w14:paraId="549A335A" w14:textId="77777777" w:rsidR="00AB2D18" w:rsidRDefault="00AB2D18" w:rsidP="00516E47">
      <w:pPr>
        <w:spacing w:line="360" w:lineRule="auto"/>
        <w:jc w:val="lowKashida"/>
      </w:pPr>
    </w:p>
    <w:p w14:paraId="3AB0D73E" w14:textId="77777777" w:rsidR="00AB2D18" w:rsidRDefault="00AB2D18" w:rsidP="00516E47">
      <w:pPr>
        <w:spacing w:line="360" w:lineRule="auto"/>
        <w:jc w:val="lowKashida"/>
      </w:pPr>
    </w:p>
    <w:p w14:paraId="2D3E2D4E" w14:textId="77777777" w:rsidR="00AB2D18" w:rsidRPr="00587925" w:rsidRDefault="00AB2D18" w:rsidP="00516E47">
      <w:pPr>
        <w:spacing w:line="360" w:lineRule="auto"/>
        <w:jc w:val="lowKashida"/>
        <w:rPr>
          <w:sz w:val="26"/>
          <w:szCs w:val="26"/>
        </w:rPr>
      </w:pPr>
      <w:r w:rsidRPr="00587925">
        <w:rPr>
          <w:sz w:val="26"/>
          <w:szCs w:val="26"/>
        </w:rPr>
        <w:t>CHAIRMAN</w:t>
      </w:r>
    </w:p>
    <w:p w14:paraId="455CE3A0" w14:textId="77777777" w:rsidR="00AB2D18" w:rsidRPr="008D7A49" w:rsidRDefault="00AB2D18" w:rsidP="004F0CDF">
      <w:pPr>
        <w:ind w:left="6480" w:firstLine="720"/>
        <w:jc w:val="both"/>
        <w:rPr>
          <w:b/>
          <w:bCs/>
        </w:rPr>
      </w:pPr>
      <w:r>
        <w:rPr>
          <w:rFonts w:ascii="MS Reference Sans Serif" w:hAnsi="MS Reference Sans Serif"/>
          <w:b/>
          <w:szCs w:val="26"/>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059B4B2" w14:textId="77777777" w:rsidTr="00BF174B">
        <w:tc>
          <w:tcPr>
            <w:tcW w:w="2500" w:type="pct"/>
          </w:tcPr>
          <w:p w14:paraId="1795463F" w14:textId="77777777" w:rsidR="00AB2D18" w:rsidRDefault="00AB2D18" w:rsidP="00BF174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5/</w:t>
            </w:r>
          </w:p>
        </w:tc>
        <w:tc>
          <w:tcPr>
            <w:tcW w:w="2500" w:type="pct"/>
          </w:tcPr>
          <w:p w14:paraId="54B49F8D" w14:textId="77777777" w:rsidR="00AB2D18" w:rsidRDefault="00AB2D18" w:rsidP="00BF174B">
            <w:pPr>
              <w:snapToGrid w:val="0"/>
              <w:jc w:val="right"/>
              <w:rPr>
                <w:rFonts w:ascii="MS Reference Sans Serif" w:hAnsi="MS Reference Sans Serif"/>
                <w:b/>
                <w:szCs w:val="26"/>
              </w:rPr>
            </w:pPr>
            <w:r>
              <w:rPr>
                <w:rFonts w:ascii="MS Reference Sans Serif" w:hAnsi="MS Reference Sans Serif"/>
                <w:b/>
                <w:szCs w:val="26"/>
              </w:rPr>
              <w:t>Dated: October 12, 2015.</w:t>
            </w:r>
          </w:p>
        </w:tc>
      </w:tr>
    </w:tbl>
    <w:p w14:paraId="7C75EDA6" w14:textId="77777777" w:rsidR="00AB2D18" w:rsidRDefault="00AB2D18" w:rsidP="00A53355">
      <w:pPr>
        <w:ind w:left="1440"/>
      </w:pPr>
    </w:p>
    <w:p w14:paraId="532AE31A" w14:textId="77777777" w:rsidR="00AB2D18" w:rsidRDefault="00AB2D18" w:rsidP="00A53355">
      <w:pPr>
        <w:ind w:left="1440"/>
      </w:pPr>
    </w:p>
    <w:p w14:paraId="2F574891" w14:textId="77777777" w:rsidR="00AB2D18" w:rsidRDefault="00AB2D18" w:rsidP="00A53355">
      <w:pPr>
        <w:ind w:left="1440"/>
      </w:pPr>
    </w:p>
    <w:p w14:paraId="4287C0A3" w14:textId="77777777" w:rsidR="00AB2D18" w:rsidRDefault="00AB2D18" w:rsidP="00A53355">
      <w:pPr>
        <w:ind w:left="1440"/>
      </w:pPr>
      <w:r>
        <w:t>The Director Administration,                                                                                                  Balochistan UET, Khuzdar</w:t>
      </w:r>
    </w:p>
    <w:p w14:paraId="6CF5FE82" w14:textId="77777777" w:rsidR="00AB2D18" w:rsidRDefault="00AB2D18" w:rsidP="00A53355"/>
    <w:p w14:paraId="3431C481" w14:textId="77777777" w:rsidR="00AB2D18" w:rsidRDefault="00AB2D18" w:rsidP="00A53355"/>
    <w:p w14:paraId="744C4554" w14:textId="77777777" w:rsidR="00AB2D18" w:rsidRPr="00587925" w:rsidRDefault="00AB2D18" w:rsidP="00A53355">
      <w:pPr>
        <w:ind w:left="1440" w:hanging="1440"/>
        <w:rPr>
          <w:b/>
          <w:bCs/>
          <w:u w:val="single"/>
        </w:rPr>
      </w:pPr>
      <w:r>
        <w:t>Subject:</w:t>
      </w:r>
      <w:r>
        <w:tab/>
      </w:r>
      <w:r>
        <w:rPr>
          <w:b/>
          <w:bCs/>
          <w:u w:val="single"/>
        </w:rPr>
        <w:t>HEC-FRENCH NEED BASE SCHOLARSHIP PROGRAM-PHASE-III (2014-18)</w:t>
      </w:r>
      <w:r w:rsidRPr="00587925">
        <w:rPr>
          <w:b/>
          <w:bCs/>
          <w:u w:val="single"/>
        </w:rPr>
        <w:t xml:space="preserve"> </w:t>
      </w:r>
    </w:p>
    <w:p w14:paraId="2D0C97C2" w14:textId="77777777" w:rsidR="00AB2D18" w:rsidRDefault="00AB2D18" w:rsidP="00A53355">
      <w:pPr>
        <w:jc w:val="both"/>
      </w:pPr>
    </w:p>
    <w:p w14:paraId="5726CB36" w14:textId="77777777" w:rsidR="00AB2D18" w:rsidRDefault="00AB2D18" w:rsidP="00A53355">
      <w:pPr>
        <w:jc w:val="both"/>
      </w:pPr>
    </w:p>
    <w:p w14:paraId="064EB960" w14:textId="77777777" w:rsidR="00AB2D18" w:rsidRDefault="00AB2D18" w:rsidP="008512BE">
      <w:pPr>
        <w:spacing w:line="360" w:lineRule="auto"/>
        <w:jc w:val="lowKashida"/>
      </w:pPr>
      <w:r>
        <w:t>Reference: Letter No. BUETK/A- /2015/1773-76 Dated October 15, 2015. The below mentioned is the progress report of referred students, the result may kindly be verified from the examination branch as the official result gazette yet to be issued.</w:t>
      </w:r>
    </w:p>
    <w:p w14:paraId="152A5ACA" w14:textId="77777777" w:rsidR="00AB2D18" w:rsidRDefault="00AB2D18" w:rsidP="0042439A">
      <w:pPr>
        <w:spacing w:line="360" w:lineRule="auto"/>
        <w:jc w:val="lowKashida"/>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3960"/>
        <w:gridCol w:w="2520"/>
        <w:gridCol w:w="1937"/>
      </w:tblGrid>
      <w:tr w:rsidR="00AB2D18" w14:paraId="584FA60D" w14:textId="77777777" w:rsidTr="00AA0419">
        <w:tc>
          <w:tcPr>
            <w:tcW w:w="828" w:type="dxa"/>
          </w:tcPr>
          <w:p w14:paraId="14E9B2BB" w14:textId="77777777" w:rsidR="00AB2D18" w:rsidRPr="00AA0419" w:rsidRDefault="00AB2D18" w:rsidP="00AA0419">
            <w:pPr>
              <w:spacing w:line="360" w:lineRule="auto"/>
              <w:jc w:val="lowKashida"/>
              <w:rPr>
                <w:b/>
                <w:bCs/>
              </w:rPr>
            </w:pPr>
            <w:r w:rsidRPr="00AA0419">
              <w:rPr>
                <w:b/>
                <w:bCs/>
              </w:rPr>
              <w:t>S. No.</w:t>
            </w:r>
          </w:p>
        </w:tc>
        <w:tc>
          <w:tcPr>
            <w:tcW w:w="3960" w:type="dxa"/>
          </w:tcPr>
          <w:p w14:paraId="647A5E03" w14:textId="77777777" w:rsidR="00AB2D18" w:rsidRPr="00AA0419" w:rsidRDefault="00AB2D18" w:rsidP="00AA0419">
            <w:pPr>
              <w:spacing w:line="360" w:lineRule="auto"/>
              <w:jc w:val="lowKashida"/>
              <w:rPr>
                <w:b/>
                <w:bCs/>
              </w:rPr>
            </w:pPr>
            <w:r w:rsidRPr="00AA0419">
              <w:rPr>
                <w:b/>
                <w:bCs/>
              </w:rPr>
              <w:t>Name of Student with Class Roll No.</w:t>
            </w:r>
          </w:p>
        </w:tc>
        <w:tc>
          <w:tcPr>
            <w:tcW w:w="2520" w:type="dxa"/>
          </w:tcPr>
          <w:p w14:paraId="45758E21" w14:textId="77777777" w:rsidR="00AB2D18" w:rsidRPr="00AA0419" w:rsidRDefault="00AB2D18" w:rsidP="00AA0419">
            <w:pPr>
              <w:spacing w:line="360" w:lineRule="auto"/>
              <w:jc w:val="lowKashida"/>
              <w:rPr>
                <w:b/>
                <w:bCs/>
              </w:rPr>
            </w:pPr>
            <w:r w:rsidRPr="00AA0419">
              <w:rPr>
                <w:b/>
                <w:bCs/>
              </w:rPr>
              <w:t>Current Attendance %age</w:t>
            </w:r>
          </w:p>
        </w:tc>
        <w:tc>
          <w:tcPr>
            <w:tcW w:w="1937" w:type="dxa"/>
          </w:tcPr>
          <w:p w14:paraId="49DA5730" w14:textId="77777777" w:rsidR="00AB2D18" w:rsidRPr="00AA0419" w:rsidRDefault="00AB2D18" w:rsidP="00AA0419">
            <w:pPr>
              <w:spacing w:line="360" w:lineRule="auto"/>
              <w:jc w:val="lowKashida"/>
              <w:rPr>
                <w:b/>
                <w:bCs/>
              </w:rPr>
            </w:pPr>
            <w:r w:rsidRPr="00AA0419">
              <w:rPr>
                <w:b/>
                <w:bCs/>
              </w:rPr>
              <w:t>Other class Activities</w:t>
            </w:r>
          </w:p>
        </w:tc>
      </w:tr>
      <w:tr w:rsidR="00AB2D18" w14:paraId="52B6B850" w14:textId="77777777" w:rsidTr="00AA0419">
        <w:tc>
          <w:tcPr>
            <w:tcW w:w="828" w:type="dxa"/>
          </w:tcPr>
          <w:p w14:paraId="02A223DB" w14:textId="77777777" w:rsidR="00AB2D18" w:rsidRDefault="00AB2D18" w:rsidP="00AA0419">
            <w:pPr>
              <w:spacing w:line="360" w:lineRule="auto"/>
              <w:jc w:val="lowKashida"/>
            </w:pPr>
            <w:r>
              <w:t>1</w:t>
            </w:r>
          </w:p>
        </w:tc>
        <w:tc>
          <w:tcPr>
            <w:tcW w:w="3960" w:type="dxa"/>
          </w:tcPr>
          <w:p w14:paraId="214647F3" w14:textId="77777777" w:rsidR="00AB2D18" w:rsidRDefault="00AB2D18" w:rsidP="00AA0419">
            <w:pPr>
              <w:spacing w:line="360" w:lineRule="auto"/>
              <w:jc w:val="lowKashida"/>
            </w:pPr>
            <w:r>
              <w:t>Abdul Wahab  14EL52</w:t>
            </w:r>
          </w:p>
        </w:tc>
        <w:tc>
          <w:tcPr>
            <w:tcW w:w="2520" w:type="dxa"/>
          </w:tcPr>
          <w:p w14:paraId="20430262" w14:textId="77777777" w:rsidR="00AB2D18" w:rsidRDefault="00AB2D18" w:rsidP="00AA0419">
            <w:pPr>
              <w:spacing w:line="360" w:lineRule="auto"/>
              <w:jc w:val="lowKashida"/>
            </w:pPr>
            <w:r>
              <w:t>99%</w:t>
            </w:r>
          </w:p>
        </w:tc>
        <w:tc>
          <w:tcPr>
            <w:tcW w:w="1937" w:type="dxa"/>
          </w:tcPr>
          <w:p w14:paraId="45BF308F" w14:textId="77777777" w:rsidR="00AB2D18" w:rsidRDefault="00AB2D18" w:rsidP="00AA0419">
            <w:pPr>
              <w:spacing w:line="360" w:lineRule="auto"/>
              <w:jc w:val="lowKashida"/>
            </w:pPr>
            <w:r>
              <w:t>Satisfactory</w:t>
            </w:r>
          </w:p>
        </w:tc>
      </w:tr>
      <w:tr w:rsidR="00AB2D18" w14:paraId="4F94475B" w14:textId="77777777" w:rsidTr="00AA0419">
        <w:tc>
          <w:tcPr>
            <w:tcW w:w="828" w:type="dxa"/>
          </w:tcPr>
          <w:p w14:paraId="46C9B126" w14:textId="77777777" w:rsidR="00AB2D18" w:rsidRDefault="00AB2D18" w:rsidP="00AA0419">
            <w:pPr>
              <w:spacing w:line="360" w:lineRule="auto"/>
              <w:jc w:val="lowKashida"/>
            </w:pPr>
            <w:r>
              <w:t>2</w:t>
            </w:r>
          </w:p>
        </w:tc>
        <w:tc>
          <w:tcPr>
            <w:tcW w:w="3960" w:type="dxa"/>
          </w:tcPr>
          <w:p w14:paraId="429DE1B6" w14:textId="77777777" w:rsidR="00AB2D18" w:rsidRDefault="00AB2D18" w:rsidP="00AA0419">
            <w:pPr>
              <w:spacing w:line="360" w:lineRule="auto"/>
              <w:jc w:val="lowKashida"/>
            </w:pPr>
            <w:r>
              <w:t>Changez Anwar 14EL64</w:t>
            </w:r>
          </w:p>
        </w:tc>
        <w:tc>
          <w:tcPr>
            <w:tcW w:w="2520" w:type="dxa"/>
          </w:tcPr>
          <w:p w14:paraId="3DE8D3F7" w14:textId="77777777" w:rsidR="00AB2D18" w:rsidRDefault="00AB2D18" w:rsidP="00AA0419">
            <w:pPr>
              <w:spacing w:line="360" w:lineRule="auto"/>
              <w:jc w:val="lowKashida"/>
            </w:pPr>
            <w:r>
              <w:t>70%</w:t>
            </w:r>
          </w:p>
        </w:tc>
        <w:tc>
          <w:tcPr>
            <w:tcW w:w="1937" w:type="dxa"/>
          </w:tcPr>
          <w:p w14:paraId="28188432" w14:textId="77777777" w:rsidR="00AB2D18" w:rsidRDefault="00AB2D18">
            <w:r w:rsidRPr="00BE1BC5">
              <w:t>Satisfactory</w:t>
            </w:r>
          </w:p>
        </w:tc>
      </w:tr>
      <w:tr w:rsidR="00AB2D18" w14:paraId="5260D9BB" w14:textId="77777777" w:rsidTr="00AA0419">
        <w:tc>
          <w:tcPr>
            <w:tcW w:w="828" w:type="dxa"/>
          </w:tcPr>
          <w:p w14:paraId="06825C0F" w14:textId="77777777" w:rsidR="00AB2D18" w:rsidRDefault="00AB2D18" w:rsidP="00AA0419">
            <w:pPr>
              <w:spacing w:line="360" w:lineRule="auto"/>
              <w:jc w:val="lowKashida"/>
            </w:pPr>
            <w:r>
              <w:t>3</w:t>
            </w:r>
          </w:p>
        </w:tc>
        <w:tc>
          <w:tcPr>
            <w:tcW w:w="3960" w:type="dxa"/>
          </w:tcPr>
          <w:p w14:paraId="52125170" w14:textId="77777777" w:rsidR="00AB2D18" w:rsidRDefault="00AB2D18" w:rsidP="00AA0419">
            <w:pPr>
              <w:spacing w:line="360" w:lineRule="auto"/>
              <w:jc w:val="lowKashida"/>
            </w:pPr>
            <w:r>
              <w:t>Noor ul Zaman 14EL40</w:t>
            </w:r>
          </w:p>
        </w:tc>
        <w:tc>
          <w:tcPr>
            <w:tcW w:w="2520" w:type="dxa"/>
          </w:tcPr>
          <w:p w14:paraId="23CB130D" w14:textId="77777777" w:rsidR="00AB2D18" w:rsidRDefault="00AB2D18" w:rsidP="00AA0419">
            <w:pPr>
              <w:spacing w:line="360" w:lineRule="auto"/>
              <w:jc w:val="lowKashida"/>
            </w:pPr>
            <w:r>
              <w:t>94%</w:t>
            </w:r>
          </w:p>
        </w:tc>
        <w:tc>
          <w:tcPr>
            <w:tcW w:w="1937" w:type="dxa"/>
          </w:tcPr>
          <w:p w14:paraId="40A699A3" w14:textId="77777777" w:rsidR="00AB2D18" w:rsidRDefault="00AB2D18">
            <w:r w:rsidRPr="00BE1BC5">
              <w:t>Satisfactory</w:t>
            </w:r>
          </w:p>
        </w:tc>
      </w:tr>
      <w:tr w:rsidR="00AB2D18" w14:paraId="1DC3DBDE" w14:textId="77777777" w:rsidTr="00AA0419">
        <w:tc>
          <w:tcPr>
            <w:tcW w:w="828" w:type="dxa"/>
          </w:tcPr>
          <w:p w14:paraId="688DBAC4" w14:textId="77777777" w:rsidR="00AB2D18" w:rsidRDefault="00AB2D18" w:rsidP="00AA0419">
            <w:pPr>
              <w:spacing w:line="360" w:lineRule="auto"/>
              <w:jc w:val="lowKashida"/>
            </w:pPr>
            <w:r>
              <w:t>4</w:t>
            </w:r>
          </w:p>
        </w:tc>
        <w:tc>
          <w:tcPr>
            <w:tcW w:w="3960" w:type="dxa"/>
          </w:tcPr>
          <w:p w14:paraId="2042D742" w14:textId="77777777" w:rsidR="00AB2D18" w:rsidRDefault="00AB2D18" w:rsidP="00AA0419">
            <w:pPr>
              <w:spacing w:line="360" w:lineRule="auto"/>
              <w:jc w:val="lowKashida"/>
            </w:pPr>
            <w:r>
              <w:t>Yasmin Qadir 13EL41</w:t>
            </w:r>
          </w:p>
        </w:tc>
        <w:tc>
          <w:tcPr>
            <w:tcW w:w="2520" w:type="dxa"/>
          </w:tcPr>
          <w:p w14:paraId="3F48C197" w14:textId="77777777" w:rsidR="00AB2D18" w:rsidRDefault="00AB2D18" w:rsidP="00AA0419">
            <w:pPr>
              <w:spacing w:line="360" w:lineRule="auto"/>
              <w:jc w:val="lowKashida"/>
            </w:pPr>
            <w:r>
              <w:t>78%</w:t>
            </w:r>
          </w:p>
        </w:tc>
        <w:tc>
          <w:tcPr>
            <w:tcW w:w="1937" w:type="dxa"/>
          </w:tcPr>
          <w:p w14:paraId="653783B0" w14:textId="77777777" w:rsidR="00AB2D18" w:rsidRDefault="00AB2D18">
            <w:r w:rsidRPr="00BE1BC5">
              <w:t>Satisfactory</w:t>
            </w:r>
          </w:p>
        </w:tc>
      </w:tr>
      <w:tr w:rsidR="00AB2D18" w14:paraId="709D7947" w14:textId="77777777" w:rsidTr="00AA0419">
        <w:tc>
          <w:tcPr>
            <w:tcW w:w="828" w:type="dxa"/>
          </w:tcPr>
          <w:p w14:paraId="7DD6A0D2" w14:textId="77777777" w:rsidR="00AB2D18" w:rsidRDefault="00AB2D18" w:rsidP="00AA0419">
            <w:pPr>
              <w:spacing w:line="360" w:lineRule="auto"/>
              <w:jc w:val="lowKashida"/>
            </w:pPr>
            <w:r>
              <w:t>5</w:t>
            </w:r>
          </w:p>
        </w:tc>
        <w:tc>
          <w:tcPr>
            <w:tcW w:w="3960" w:type="dxa"/>
          </w:tcPr>
          <w:p w14:paraId="2DE49BF1" w14:textId="77777777" w:rsidR="00AB2D18" w:rsidRDefault="00AB2D18" w:rsidP="00AA0419">
            <w:pPr>
              <w:spacing w:line="360" w:lineRule="auto"/>
              <w:jc w:val="lowKashida"/>
            </w:pPr>
            <w:r>
              <w:t>Nasreen Qadir 12EL05</w:t>
            </w:r>
          </w:p>
        </w:tc>
        <w:tc>
          <w:tcPr>
            <w:tcW w:w="2520" w:type="dxa"/>
          </w:tcPr>
          <w:p w14:paraId="363F2592" w14:textId="77777777" w:rsidR="00AB2D18" w:rsidRDefault="00AB2D18" w:rsidP="00AA0419">
            <w:pPr>
              <w:spacing w:line="360" w:lineRule="auto"/>
              <w:jc w:val="lowKashida"/>
            </w:pPr>
            <w:r>
              <w:t>73%</w:t>
            </w:r>
          </w:p>
        </w:tc>
        <w:tc>
          <w:tcPr>
            <w:tcW w:w="1937" w:type="dxa"/>
          </w:tcPr>
          <w:p w14:paraId="2F9134A5" w14:textId="77777777" w:rsidR="00AB2D18" w:rsidRDefault="00AB2D18">
            <w:r w:rsidRPr="00BE1BC5">
              <w:t>Satisfactory</w:t>
            </w:r>
          </w:p>
        </w:tc>
      </w:tr>
      <w:tr w:rsidR="00AB2D18" w14:paraId="23A093B3" w14:textId="77777777" w:rsidTr="00AA0419">
        <w:tc>
          <w:tcPr>
            <w:tcW w:w="828" w:type="dxa"/>
          </w:tcPr>
          <w:p w14:paraId="644282BD" w14:textId="77777777" w:rsidR="00AB2D18" w:rsidRDefault="00AB2D18" w:rsidP="00AA0419">
            <w:pPr>
              <w:spacing w:line="360" w:lineRule="auto"/>
              <w:jc w:val="lowKashida"/>
            </w:pPr>
            <w:r>
              <w:t>6</w:t>
            </w:r>
          </w:p>
        </w:tc>
        <w:tc>
          <w:tcPr>
            <w:tcW w:w="3960" w:type="dxa"/>
          </w:tcPr>
          <w:p w14:paraId="669E86DE" w14:textId="77777777" w:rsidR="00AB2D18" w:rsidRDefault="00AB2D18" w:rsidP="00AA0419">
            <w:pPr>
              <w:spacing w:line="360" w:lineRule="auto"/>
              <w:jc w:val="lowKashida"/>
            </w:pPr>
            <w:r>
              <w:t>Najeebullah 14EL19</w:t>
            </w:r>
          </w:p>
        </w:tc>
        <w:tc>
          <w:tcPr>
            <w:tcW w:w="2520" w:type="dxa"/>
          </w:tcPr>
          <w:p w14:paraId="6AA8D64D" w14:textId="77777777" w:rsidR="00AB2D18" w:rsidRDefault="00AB2D18" w:rsidP="00AA0419">
            <w:pPr>
              <w:spacing w:line="360" w:lineRule="auto"/>
              <w:jc w:val="lowKashida"/>
            </w:pPr>
            <w:r>
              <w:t>100%</w:t>
            </w:r>
          </w:p>
        </w:tc>
        <w:tc>
          <w:tcPr>
            <w:tcW w:w="1937" w:type="dxa"/>
          </w:tcPr>
          <w:p w14:paraId="6A323823" w14:textId="77777777" w:rsidR="00AB2D18" w:rsidRDefault="00AB2D18">
            <w:r w:rsidRPr="00BE1BC5">
              <w:t>Satisfactory</w:t>
            </w:r>
          </w:p>
        </w:tc>
      </w:tr>
    </w:tbl>
    <w:p w14:paraId="624EEC9A" w14:textId="77777777" w:rsidR="00AB2D18" w:rsidRDefault="00AB2D18" w:rsidP="00A53355">
      <w:pPr>
        <w:spacing w:line="360" w:lineRule="auto"/>
        <w:jc w:val="lowKashida"/>
      </w:pPr>
    </w:p>
    <w:p w14:paraId="08D7C117" w14:textId="77777777" w:rsidR="00AB2D18" w:rsidRDefault="00AB2D18" w:rsidP="00A53355">
      <w:pPr>
        <w:spacing w:line="360" w:lineRule="auto"/>
        <w:jc w:val="lowKashida"/>
      </w:pPr>
    </w:p>
    <w:p w14:paraId="58174D78" w14:textId="77777777" w:rsidR="00AB2D18" w:rsidRDefault="00AB2D18" w:rsidP="00A53355">
      <w:pPr>
        <w:spacing w:line="360" w:lineRule="auto"/>
        <w:jc w:val="lowKashida"/>
      </w:pPr>
    </w:p>
    <w:p w14:paraId="1103E4B1" w14:textId="77777777" w:rsidR="00AB2D18" w:rsidRDefault="00AB2D18" w:rsidP="00A53355">
      <w:pPr>
        <w:spacing w:line="360" w:lineRule="auto"/>
        <w:jc w:val="lowKashida"/>
      </w:pPr>
    </w:p>
    <w:p w14:paraId="5D690396" w14:textId="77777777" w:rsidR="00AB2D18" w:rsidRPr="00587925" w:rsidRDefault="00AB2D18" w:rsidP="00A53355">
      <w:pPr>
        <w:spacing w:line="360" w:lineRule="auto"/>
        <w:jc w:val="lowKashida"/>
        <w:rPr>
          <w:sz w:val="26"/>
          <w:szCs w:val="26"/>
        </w:rPr>
      </w:pPr>
      <w:r w:rsidRPr="00587925">
        <w:rPr>
          <w:sz w:val="26"/>
          <w:szCs w:val="26"/>
        </w:rPr>
        <w:t>CHAIRMAN</w:t>
      </w:r>
    </w:p>
    <w:p w14:paraId="20BB6E8E" w14:textId="77777777" w:rsidR="00AB2D18" w:rsidRPr="008D7A49" w:rsidRDefault="00AB2D18" w:rsidP="004F0CDF">
      <w:pPr>
        <w:ind w:left="6480" w:firstLine="720"/>
        <w:jc w:val="both"/>
        <w:rPr>
          <w:b/>
          <w:bCs/>
        </w:rPr>
      </w:pPr>
      <w:r>
        <w:rPr>
          <w:rFonts w:ascii="MS Reference Sans Serif" w:hAnsi="MS Reference Sans Serif"/>
          <w:b/>
          <w:szCs w:val="26"/>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69134FA" w14:textId="77777777" w:rsidTr="00D01BA3">
        <w:tc>
          <w:tcPr>
            <w:tcW w:w="2500" w:type="pct"/>
          </w:tcPr>
          <w:p w14:paraId="518D07FD" w14:textId="77777777" w:rsidR="00AB2D18" w:rsidRDefault="00AB2D18" w:rsidP="00D01BA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1/15/</w:t>
            </w:r>
          </w:p>
        </w:tc>
        <w:tc>
          <w:tcPr>
            <w:tcW w:w="2500" w:type="pct"/>
          </w:tcPr>
          <w:p w14:paraId="2A785CEA" w14:textId="77777777" w:rsidR="00AB2D18" w:rsidRDefault="00AB2D18" w:rsidP="00D01BA3">
            <w:pPr>
              <w:snapToGrid w:val="0"/>
              <w:jc w:val="right"/>
              <w:rPr>
                <w:rFonts w:ascii="MS Reference Sans Serif" w:hAnsi="MS Reference Sans Serif"/>
                <w:b/>
                <w:szCs w:val="26"/>
              </w:rPr>
            </w:pPr>
            <w:r>
              <w:rPr>
                <w:rFonts w:ascii="MS Reference Sans Serif" w:hAnsi="MS Reference Sans Serif"/>
                <w:b/>
                <w:szCs w:val="26"/>
              </w:rPr>
              <w:t>Dated: October 21, 2015.</w:t>
            </w:r>
          </w:p>
        </w:tc>
      </w:tr>
    </w:tbl>
    <w:p w14:paraId="6BAA4EF5" w14:textId="77777777" w:rsidR="00AB2D18" w:rsidRDefault="00AB2D18" w:rsidP="009C0530">
      <w:pPr>
        <w:ind w:left="1440"/>
      </w:pPr>
    </w:p>
    <w:p w14:paraId="7FA3FBAB" w14:textId="77777777" w:rsidR="00AB2D18" w:rsidRDefault="00AB2D18" w:rsidP="009C0530">
      <w:pPr>
        <w:ind w:left="1440"/>
      </w:pPr>
    </w:p>
    <w:p w14:paraId="50FADA43" w14:textId="77777777" w:rsidR="00AB2D18" w:rsidRDefault="00AB2D18" w:rsidP="009C0530">
      <w:pPr>
        <w:ind w:left="1440"/>
      </w:pPr>
    </w:p>
    <w:p w14:paraId="42942205" w14:textId="77777777" w:rsidR="00AB2D18" w:rsidRDefault="00AB2D18" w:rsidP="009C0530">
      <w:pPr>
        <w:ind w:left="1440"/>
      </w:pPr>
      <w:r>
        <w:t>The Senior Engineer,                                                                                                  Balochistan UET, Khuzdar</w:t>
      </w:r>
    </w:p>
    <w:p w14:paraId="47E9DFF3" w14:textId="77777777" w:rsidR="00AB2D18" w:rsidRDefault="00AB2D18" w:rsidP="009C0530"/>
    <w:p w14:paraId="724147B7" w14:textId="77777777" w:rsidR="00AB2D18" w:rsidRDefault="00AB2D18" w:rsidP="009C0530"/>
    <w:p w14:paraId="4D691A89" w14:textId="77777777" w:rsidR="00AB2D18" w:rsidRDefault="00AB2D18" w:rsidP="009C0530">
      <w:pPr>
        <w:ind w:left="1440" w:hanging="1440"/>
        <w:rPr>
          <w:b/>
          <w:bCs/>
          <w:u w:val="single"/>
        </w:rPr>
      </w:pPr>
      <w:r>
        <w:t>Subject:</w:t>
      </w:r>
      <w:r>
        <w:tab/>
      </w:r>
      <w:r>
        <w:rPr>
          <w:b/>
          <w:bCs/>
          <w:u w:val="single"/>
        </w:rPr>
        <w:t>PENDING WORK OF NOTICE BOARD</w:t>
      </w:r>
    </w:p>
    <w:p w14:paraId="542BD8B4" w14:textId="77777777" w:rsidR="00AB2D18" w:rsidRDefault="00AB2D18" w:rsidP="009C0530">
      <w:pPr>
        <w:rPr>
          <w:b/>
          <w:bCs/>
          <w:u w:val="single"/>
        </w:rPr>
      </w:pPr>
    </w:p>
    <w:p w14:paraId="3125508D" w14:textId="77777777" w:rsidR="00AB2D18" w:rsidRDefault="00AB2D18" w:rsidP="009C0530">
      <w:pPr>
        <w:rPr>
          <w:b/>
          <w:bCs/>
          <w:u w:val="single"/>
        </w:rPr>
      </w:pPr>
    </w:p>
    <w:p w14:paraId="7F8FFEEB" w14:textId="77777777" w:rsidR="00AB2D18" w:rsidRDefault="00AB2D18" w:rsidP="00381DDB">
      <w:pPr>
        <w:spacing w:line="360" w:lineRule="auto"/>
        <w:rPr>
          <w:rFonts w:ascii="MS Reference Sans Serif" w:hAnsi="MS Reference Sans Serif"/>
          <w:b/>
          <w:szCs w:val="26"/>
        </w:rPr>
      </w:pPr>
      <w:r>
        <w:t xml:space="preserve">It is hereby informed you that completion of notice boards  of the University are pending since a long, so  the concerned carpenter may kindly be directed to complete the work on priority basis. </w:t>
      </w:r>
    </w:p>
    <w:p w14:paraId="52338B6F" w14:textId="77777777" w:rsidR="00AB2D18" w:rsidRDefault="00AB2D18" w:rsidP="00381DDB">
      <w:pPr>
        <w:spacing w:line="360" w:lineRule="auto"/>
        <w:rPr>
          <w:rFonts w:ascii="MS Reference Sans Serif" w:hAnsi="MS Reference Sans Serif"/>
          <w:b/>
          <w:szCs w:val="26"/>
        </w:rPr>
      </w:pPr>
    </w:p>
    <w:p w14:paraId="1E790A27" w14:textId="77777777" w:rsidR="00AB2D18" w:rsidRDefault="00AB2D18" w:rsidP="00381DDB">
      <w:pPr>
        <w:spacing w:line="360" w:lineRule="auto"/>
        <w:rPr>
          <w:rFonts w:ascii="MS Reference Sans Serif" w:hAnsi="MS Reference Sans Serif"/>
          <w:b/>
          <w:szCs w:val="26"/>
        </w:rPr>
      </w:pPr>
    </w:p>
    <w:p w14:paraId="24873211" w14:textId="77777777" w:rsidR="00AB2D18" w:rsidRDefault="00AB2D18" w:rsidP="00381DDB">
      <w:pPr>
        <w:spacing w:line="360" w:lineRule="auto"/>
        <w:rPr>
          <w:rFonts w:ascii="MS Reference Sans Serif" w:hAnsi="MS Reference Sans Serif"/>
          <w:b/>
          <w:szCs w:val="26"/>
        </w:rPr>
      </w:pPr>
      <w:r>
        <w:rPr>
          <w:rFonts w:ascii="MS Reference Sans Serif" w:hAnsi="MS Reference Sans Serif"/>
          <w:b/>
          <w:szCs w:val="26"/>
        </w:rPr>
        <w:t>Chairman</w:t>
      </w:r>
    </w:p>
    <w:p w14:paraId="71987CFB" w14:textId="77777777" w:rsidR="00AB2D18" w:rsidRPr="009C0530" w:rsidRDefault="00AB2D18" w:rsidP="00381DDB">
      <w:pPr>
        <w:spacing w:line="360" w:lineRule="auto"/>
        <w:rPr>
          <w:b/>
          <w:bCs/>
          <w:u w:val="single"/>
        </w:rPr>
      </w:pPr>
      <w:r>
        <w:rPr>
          <w:rFonts w:ascii="MS Reference Sans Serif" w:hAnsi="MS Reference Sans Serif"/>
          <w:b/>
          <w:szCs w:val="26"/>
        </w:rPr>
        <w:t>Electrical Department/ Purchase Committee</w:t>
      </w:r>
      <w:r>
        <w:rPr>
          <w:rFonts w:ascii="MS Reference Sans Serif" w:hAnsi="MS Reference Sans Serif"/>
          <w:b/>
          <w:szCs w:val="26"/>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C3F982D" w14:textId="77777777" w:rsidTr="000F1B07">
        <w:tc>
          <w:tcPr>
            <w:tcW w:w="2500" w:type="pct"/>
          </w:tcPr>
          <w:p w14:paraId="01FF9BFA" w14:textId="77777777" w:rsidR="00AB2D18" w:rsidRDefault="00AB2D18" w:rsidP="000F1B07">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5/</w:t>
            </w:r>
          </w:p>
        </w:tc>
        <w:tc>
          <w:tcPr>
            <w:tcW w:w="2500" w:type="pct"/>
          </w:tcPr>
          <w:p w14:paraId="460F83C9" w14:textId="77777777" w:rsidR="00AB2D18" w:rsidRDefault="00AB2D18" w:rsidP="000F1B07">
            <w:pPr>
              <w:snapToGrid w:val="0"/>
              <w:jc w:val="right"/>
              <w:rPr>
                <w:rFonts w:ascii="MS Reference Sans Serif" w:hAnsi="MS Reference Sans Serif"/>
                <w:b/>
                <w:szCs w:val="26"/>
              </w:rPr>
            </w:pPr>
            <w:r>
              <w:rPr>
                <w:rFonts w:ascii="MS Reference Sans Serif" w:hAnsi="MS Reference Sans Serif"/>
                <w:b/>
                <w:szCs w:val="26"/>
              </w:rPr>
              <w:t>Dated: October 16, 2015.</w:t>
            </w:r>
          </w:p>
        </w:tc>
      </w:tr>
    </w:tbl>
    <w:p w14:paraId="0EBDE53F" w14:textId="77777777" w:rsidR="00AB2D18" w:rsidRDefault="00AB2D18" w:rsidP="005363E5">
      <w:pPr>
        <w:ind w:left="1440"/>
      </w:pPr>
    </w:p>
    <w:p w14:paraId="26104EC5" w14:textId="77777777" w:rsidR="00AB2D18" w:rsidRDefault="00AB2D18" w:rsidP="005363E5">
      <w:pPr>
        <w:ind w:left="1440"/>
      </w:pPr>
    </w:p>
    <w:p w14:paraId="5AAAADD6" w14:textId="77777777" w:rsidR="00AB2D18" w:rsidRDefault="00AB2D18" w:rsidP="005363E5">
      <w:pPr>
        <w:ind w:left="1440"/>
      </w:pPr>
    </w:p>
    <w:p w14:paraId="60DBD583" w14:textId="77777777" w:rsidR="00AB2D18" w:rsidRPr="005363E5" w:rsidRDefault="00AB2D18" w:rsidP="005363E5">
      <w:pPr>
        <w:jc w:val="both"/>
        <w:rPr>
          <w:sz w:val="62"/>
          <w:szCs w:val="62"/>
          <w:u w:val="single"/>
        </w:rPr>
      </w:pPr>
      <w:r w:rsidRPr="005363E5">
        <w:rPr>
          <w:sz w:val="62"/>
          <w:szCs w:val="62"/>
          <w:u w:val="single"/>
        </w:rPr>
        <w:t>Attention:</w:t>
      </w:r>
      <w:r>
        <w:rPr>
          <w:sz w:val="62"/>
          <w:szCs w:val="62"/>
          <w:u w:val="single"/>
        </w:rPr>
        <w:t xml:space="preserve"> </w:t>
      </w:r>
      <w:r w:rsidRPr="005363E5">
        <w:rPr>
          <w:sz w:val="62"/>
          <w:szCs w:val="62"/>
          <w:u w:val="single"/>
        </w:rPr>
        <w:t>All Students of Electrical</w:t>
      </w:r>
    </w:p>
    <w:p w14:paraId="6C9AFC92" w14:textId="77777777" w:rsidR="00AB2D18" w:rsidRPr="00BF3D09" w:rsidRDefault="00AB2D18" w:rsidP="005363E5">
      <w:pPr>
        <w:jc w:val="both"/>
        <w:rPr>
          <w:sz w:val="74"/>
          <w:szCs w:val="74"/>
        </w:rPr>
      </w:pPr>
    </w:p>
    <w:p w14:paraId="10D86228" w14:textId="77777777" w:rsidR="00AB2D18" w:rsidRDefault="00AB2D18" w:rsidP="005363E5">
      <w:pPr>
        <w:jc w:val="both"/>
      </w:pPr>
    </w:p>
    <w:p w14:paraId="583A4869" w14:textId="77777777" w:rsidR="00AB2D18" w:rsidRPr="00BF3D09" w:rsidRDefault="00AB2D18" w:rsidP="005363E5">
      <w:pPr>
        <w:spacing w:line="360" w:lineRule="auto"/>
        <w:jc w:val="lowKashida"/>
        <w:rPr>
          <w:sz w:val="56"/>
          <w:szCs w:val="56"/>
        </w:rPr>
      </w:pPr>
      <w:r w:rsidRPr="00BF3D09">
        <w:rPr>
          <w:sz w:val="56"/>
          <w:szCs w:val="56"/>
        </w:rPr>
        <w:t>All the students of Electrical Engineering Department are hereby</w:t>
      </w:r>
      <w:r>
        <w:rPr>
          <w:sz w:val="56"/>
          <w:szCs w:val="56"/>
        </w:rPr>
        <w:t xml:space="preserve"> advised to make ensure their presence in the classes. As </w:t>
      </w:r>
      <w:r w:rsidRPr="00BF3D09">
        <w:rPr>
          <w:sz w:val="56"/>
          <w:szCs w:val="56"/>
        </w:rPr>
        <w:t xml:space="preserve"> </w:t>
      </w:r>
      <w:r>
        <w:rPr>
          <w:sz w:val="56"/>
          <w:szCs w:val="56"/>
        </w:rPr>
        <w:t>per BUET Examination Rules below 75% Attendance will not be allowed to sit in final year examination</w:t>
      </w:r>
      <w:r w:rsidRPr="00BF3D09">
        <w:rPr>
          <w:sz w:val="56"/>
          <w:szCs w:val="56"/>
        </w:rPr>
        <w:t>.</w:t>
      </w:r>
      <w:r>
        <w:rPr>
          <w:sz w:val="56"/>
          <w:szCs w:val="56"/>
        </w:rPr>
        <w:t xml:space="preserve"> </w:t>
      </w:r>
    </w:p>
    <w:p w14:paraId="4EF8C09B" w14:textId="77777777" w:rsidR="00AB2D18" w:rsidRDefault="00AB2D18" w:rsidP="005363E5"/>
    <w:p w14:paraId="3801D9B1" w14:textId="77777777" w:rsidR="00AB2D18" w:rsidRDefault="00AB2D18" w:rsidP="005363E5"/>
    <w:p w14:paraId="3A093DE8" w14:textId="77777777" w:rsidR="00AB2D18" w:rsidRDefault="00AB2D18" w:rsidP="005363E5"/>
    <w:p w14:paraId="0F98C89F" w14:textId="77777777" w:rsidR="00AB2D18" w:rsidRDefault="00AB2D18" w:rsidP="005363E5"/>
    <w:p w14:paraId="73553F58" w14:textId="77777777" w:rsidR="00AB2D18" w:rsidRPr="00BF3D09" w:rsidRDefault="00AB2D18" w:rsidP="005363E5">
      <w:pPr>
        <w:rPr>
          <w:sz w:val="30"/>
          <w:szCs w:val="30"/>
        </w:rPr>
      </w:pPr>
    </w:p>
    <w:p w14:paraId="286C0D07" w14:textId="77777777" w:rsidR="00AB2D18" w:rsidRPr="00BF3D09" w:rsidRDefault="00AB2D18" w:rsidP="005363E5">
      <w:pPr>
        <w:rPr>
          <w:b/>
          <w:sz w:val="34"/>
          <w:szCs w:val="34"/>
        </w:rPr>
      </w:pPr>
      <w:r w:rsidRPr="00BF3D09">
        <w:rPr>
          <w:sz w:val="34"/>
          <w:szCs w:val="34"/>
        </w:rPr>
        <w:t xml:space="preserve">CHAIRMAN </w:t>
      </w:r>
    </w:p>
    <w:p w14:paraId="543C9B56" w14:textId="77777777" w:rsidR="00AB2D18" w:rsidRDefault="00AB2D18" w:rsidP="004F0CDF">
      <w:pPr>
        <w:ind w:left="6480" w:firstLine="720"/>
        <w:jc w:val="both"/>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B8DFD91" w14:textId="77777777" w:rsidTr="00D01BA3">
        <w:tc>
          <w:tcPr>
            <w:tcW w:w="2500" w:type="pct"/>
          </w:tcPr>
          <w:p w14:paraId="34200B42" w14:textId="77777777" w:rsidR="00AB2D18" w:rsidRDefault="00AB2D18" w:rsidP="00D01BA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1/15/</w:t>
            </w:r>
          </w:p>
        </w:tc>
        <w:tc>
          <w:tcPr>
            <w:tcW w:w="2500" w:type="pct"/>
          </w:tcPr>
          <w:p w14:paraId="4C5CB4B9" w14:textId="77777777" w:rsidR="00AB2D18" w:rsidRDefault="00AB2D18" w:rsidP="00D01BA3">
            <w:pPr>
              <w:snapToGrid w:val="0"/>
              <w:jc w:val="right"/>
              <w:rPr>
                <w:rFonts w:ascii="MS Reference Sans Serif" w:hAnsi="MS Reference Sans Serif"/>
                <w:b/>
                <w:szCs w:val="26"/>
              </w:rPr>
            </w:pPr>
            <w:r>
              <w:rPr>
                <w:rFonts w:ascii="MS Reference Sans Serif" w:hAnsi="MS Reference Sans Serif"/>
                <w:b/>
                <w:szCs w:val="26"/>
              </w:rPr>
              <w:t>Dated: October 21, 2015.</w:t>
            </w:r>
          </w:p>
        </w:tc>
      </w:tr>
    </w:tbl>
    <w:p w14:paraId="31456DC8" w14:textId="77777777" w:rsidR="00AB2D18" w:rsidRDefault="00AB2D18" w:rsidP="002F49E4">
      <w:pPr>
        <w:ind w:left="1440"/>
      </w:pPr>
    </w:p>
    <w:p w14:paraId="4F915DC8" w14:textId="77777777" w:rsidR="00AB2D18" w:rsidRDefault="00AB2D18" w:rsidP="002F49E4">
      <w:pPr>
        <w:ind w:left="1440"/>
      </w:pPr>
    </w:p>
    <w:p w14:paraId="16C7B07A" w14:textId="77777777" w:rsidR="00AB2D18" w:rsidRDefault="00AB2D18" w:rsidP="002F49E4">
      <w:pPr>
        <w:ind w:left="1440"/>
      </w:pPr>
    </w:p>
    <w:p w14:paraId="05CA049A" w14:textId="77777777" w:rsidR="00AB2D18" w:rsidRDefault="00AB2D18" w:rsidP="002F49E4">
      <w:pPr>
        <w:ind w:left="1440"/>
      </w:pPr>
      <w:r>
        <w:t>The Controller of Examination,                                                                                                  Balochistan UET, Khuzdar</w:t>
      </w:r>
    </w:p>
    <w:p w14:paraId="321F37FA" w14:textId="77777777" w:rsidR="00AB2D18" w:rsidRDefault="00AB2D18" w:rsidP="002F49E4"/>
    <w:p w14:paraId="72B335DA" w14:textId="77777777" w:rsidR="00AB2D18" w:rsidRDefault="00AB2D18" w:rsidP="002F49E4"/>
    <w:p w14:paraId="6025E9B3" w14:textId="77777777" w:rsidR="00AB2D18" w:rsidRDefault="00AB2D18" w:rsidP="002F49E4">
      <w:pPr>
        <w:ind w:left="1440" w:hanging="1440"/>
        <w:rPr>
          <w:b/>
          <w:bCs/>
          <w:u w:val="single"/>
        </w:rPr>
      </w:pPr>
      <w:r>
        <w:t>Subject:</w:t>
      </w:r>
      <w:r>
        <w:tab/>
      </w:r>
      <w:r>
        <w:rPr>
          <w:b/>
          <w:bCs/>
          <w:u w:val="single"/>
        </w:rPr>
        <w:t>PORTIONS OF ANSWER SHEET LEFT UNMARKED</w:t>
      </w:r>
    </w:p>
    <w:p w14:paraId="29835B75" w14:textId="77777777" w:rsidR="00AB2D18" w:rsidRDefault="00AB2D18" w:rsidP="002F49E4">
      <w:pPr>
        <w:rPr>
          <w:b/>
          <w:bCs/>
          <w:u w:val="single"/>
        </w:rPr>
      </w:pPr>
    </w:p>
    <w:p w14:paraId="2F5872C5" w14:textId="77777777" w:rsidR="00AB2D18" w:rsidRDefault="00AB2D18" w:rsidP="002F49E4">
      <w:pPr>
        <w:rPr>
          <w:b/>
          <w:bCs/>
          <w:u w:val="single"/>
        </w:rPr>
      </w:pPr>
    </w:p>
    <w:p w14:paraId="6F37AC2E" w14:textId="77777777" w:rsidR="00AB2D18" w:rsidRDefault="00AB2D18" w:rsidP="002F49E4">
      <w:pPr>
        <w:spacing w:line="360" w:lineRule="auto"/>
        <w:rPr>
          <w:rFonts w:ascii="MS Reference Sans Serif" w:hAnsi="MS Reference Sans Serif"/>
          <w:b/>
          <w:szCs w:val="26"/>
        </w:rPr>
      </w:pPr>
      <w:r>
        <w:t>Reference: Letter No. BUETK/CE-17/2015/916-18 dated October 21, 2015.  The above mentioned papers may kindly be referred to the departmental assessment committee.</w:t>
      </w:r>
    </w:p>
    <w:p w14:paraId="45D55EE4" w14:textId="77777777" w:rsidR="00AB2D18" w:rsidRDefault="00AB2D18" w:rsidP="002F49E4">
      <w:pPr>
        <w:spacing w:line="360" w:lineRule="auto"/>
        <w:rPr>
          <w:rFonts w:ascii="MS Reference Sans Serif" w:hAnsi="MS Reference Sans Serif"/>
          <w:b/>
          <w:szCs w:val="26"/>
        </w:rPr>
      </w:pPr>
    </w:p>
    <w:p w14:paraId="25A6262C" w14:textId="77777777" w:rsidR="00AB2D18" w:rsidRDefault="00AB2D18" w:rsidP="002F49E4">
      <w:pPr>
        <w:spacing w:line="360" w:lineRule="auto"/>
        <w:rPr>
          <w:rFonts w:ascii="MS Reference Sans Serif" w:hAnsi="MS Reference Sans Serif"/>
          <w:b/>
          <w:szCs w:val="26"/>
        </w:rPr>
      </w:pPr>
    </w:p>
    <w:p w14:paraId="72133B8D" w14:textId="77777777" w:rsidR="00AB2D18" w:rsidRDefault="00AB2D18" w:rsidP="002F49E4">
      <w:pPr>
        <w:spacing w:line="360" w:lineRule="auto"/>
        <w:rPr>
          <w:rFonts w:ascii="MS Reference Sans Serif" w:hAnsi="MS Reference Sans Serif"/>
          <w:b/>
          <w:szCs w:val="26"/>
        </w:rPr>
      </w:pPr>
      <w:r>
        <w:rPr>
          <w:rFonts w:ascii="MS Reference Sans Serif" w:hAnsi="MS Reference Sans Serif"/>
          <w:b/>
          <w:szCs w:val="26"/>
        </w:rPr>
        <w:t>CHAIRMAN</w:t>
      </w:r>
    </w:p>
    <w:p w14:paraId="66E07AB2" w14:textId="77777777" w:rsidR="00AB2D18" w:rsidRDefault="00AB2D18" w:rsidP="00232BED">
      <w:pPr>
        <w:rPr>
          <w:b/>
          <w:bCs/>
        </w:rPr>
      </w:pPr>
      <w:r>
        <w:rPr>
          <w:b/>
          <w:bCs/>
        </w:rPr>
        <w:br w:type="page"/>
      </w:r>
    </w:p>
    <w:p w14:paraId="4CCFDCD9" w14:textId="77777777" w:rsidR="00AB2D18" w:rsidRDefault="00AB2D18" w:rsidP="00232BED">
      <w:pPr>
        <w:rPr>
          <w:b/>
          <w:bCs/>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4FE69E1" w14:textId="77777777" w:rsidTr="006769E1">
        <w:tc>
          <w:tcPr>
            <w:tcW w:w="2500" w:type="pct"/>
          </w:tcPr>
          <w:p w14:paraId="5D585708" w14:textId="77777777" w:rsidR="00AB2D18" w:rsidRDefault="00AB2D18" w:rsidP="006769E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210FC4D2" w14:textId="77777777" w:rsidR="00AB2D18" w:rsidRDefault="00AB2D18" w:rsidP="006769E1">
            <w:pPr>
              <w:snapToGrid w:val="0"/>
              <w:jc w:val="right"/>
              <w:rPr>
                <w:rFonts w:ascii="MS Reference Sans Serif" w:hAnsi="MS Reference Sans Serif"/>
                <w:b/>
                <w:szCs w:val="26"/>
              </w:rPr>
            </w:pPr>
            <w:r>
              <w:rPr>
                <w:rFonts w:ascii="MS Reference Sans Serif" w:hAnsi="MS Reference Sans Serif"/>
                <w:b/>
                <w:szCs w:val="26"/>
              </w:rPr>
              <w:t>Dated: October 26, 2015.</w:t>
            </w:r>
          </w:p>
        </w:tc>
      </w:tr>
    </w:tbl>
    <w:p w14:paraId="5F30C26A" w14:textId="77777777" w:rsidR="00AB2D18" w:rsidRDefault="00AB2D18" w:rsidP="00232BED">
      <w:pPr>
        <w:rPr>
          <w:b/>
          <w:bCs/>
        </w:rPr>
      </w:pPr>
    </w:p>
    <w:p w14:paraId="6C9F4914" w14:textId="77777777" w:rsidR="00AB2D18" w:rsidRDefault="00AB2D18" w:rsidP="00232BED">
      <w:pPr>
        <w:rPr>
          <w:b/>
          <w:bCs/>
        </w:rPr>
      </w:pPr>
    </w:p>
    <w:p w14:paraId="35C365AC" w14:textId="77777777" w:rsidR="00AB2D18" w:rsidRPr="005A4FAC" w:rsidRDefault="00AB2D18" w:rsidP="00232BED">
      <w:pPr>
        <w:rPr>
          <w:b/>
          <w:sz w:val="32"/>
          <w:szCs w:val="28"/>
          <w:u w:val="single"/>
        </w:rPr>
      </w:pPr>
      <w:r>
        <w:rPr>
          <w:b/>
          <w:sz w:val="32"/>
          <w:szCs w:val="28"/>
          <w:u w:val="single"/>
        </w:rPr>
        <w:t>Notice:</w:t>
      </w:r>
    </w:p>
    <w:p w14:paraId="2420566C" w14:textId="77777777" w:rsidR="00AB2D18" w:rsidRDefault="00AB2D18" w:rsidP="00232BED">
      <w:pPr>
        <w:rPr>
          <w:b/>
          <w:sz w:val="32"/>
          <w:szCs w:val="28"/>
        </w:rPr>
      </w:pPr>
    </w:p>
    <w:p w14:paraId="07A02609" w14:textId="77777777" w:rsidR="00AB2D18" w:rsidRDefault="00AB2D18" w:rsidP="00232BED">
      <w:pPr>
        <w:spacing w:line="360" w:lineRule="auto"/>
        <w:jc w:val="both"/>
        <w:rPr>
          <w:sz w:val="28"/>
          <w:szCs w:val="28"/>
        </w:rPr>
      </w:pPr>
      <w:r w:rsidRPr="00153F94">
        <w:rPr>
          <w:sz w:val="28"/>
          <w:szCs w:val="28"/>
        </w:rPr>
        <w:t>All</w:t>
      </w:r>
      <w:r>
        <w:rPr>
          <w:sz w:val="28"/>
          <w:szCs w:val="28"/>
        </w:rPr>
        <w:t xml:space="preserve"> the </w:t>
      </w:r>
      <w:r w:rsidRPr="00153F94">
        <w:rPr>
          <w:sz w:val="28"/>
          <w:szCs w:val="28"/>
        </w:rPr>
        <w:t xml:space="preserve">faculty members </w:t>
      </w:r>
      <w:r>
        <w:rPr>
          <w:sz w:val="28"/>
          <w:szCs w:val="28"/>
        </w:rPr>
        <w:t xml:space="preserve">are hereby advised to submit their Mid term results and script sheets (Two copies of Award Lists) in the office of the undersigned upto i.e. 29-09-2015 positively. </w:t>
      </w:r>
    </w:p>
    <w:p w14:paraId="25DFCE9C" w14:textId="77777777" w:rsidR="00AB2D18" w:rsidRDefault="00AB2D18" w:rsidP="00232BED">
      <w:pPr>
        <w:spacing w:line="360" w:lineRule="auto"/>
        <w:jc w:val="both"/>
        <w:rPr>
          <w:sz w:val="28"/>
          <w:szCs w:val="28"/>
        </w:rPr>
      </w:pPr>
    </w:p>
    <w:p w14:paraId="1605F803" w14:textId="77777777" w:rsidR="00AB2D18" w:rsidRPr="00153F94" w:rsidRDefault="00AB2D18" w:rsidP="00232BED">
      <w:pPr>
        <w:spacing w:line="360" w:lineRule="auto"/>
        <w:jc w:val="both"/>
        <w:rPr>
          <w:sz w:val="28"/>
          <w:szCs w:val="28"/>
        </w:rPr>
      </w:pPr>
    </w:p>
    <w:p w14:paraId="7E084D8C" w14:textId="77777777" w:rsidR="00AB2D18" w:rsidRDefault="00AB2D18" w:rsidP="00232BED">
      <w:pPr>
        <w:ind w:left="5040"/>
        <w:jc w:val="center"/>
        <w:rPr>
          <w:sz w:val="32"/>
          <w:szCs w:val="32"/>
        </w:rPr>
      </w:pPr>
      <w:r>
        <w:rPr>
          <w:sz w:val="32"/>
          <w:szCs w:val="32"/>
        </w:rPr>
        <w:t xml:space="preserve">  </w:t>
      </w:r>
    </w:p>
    <w:p w14:paraId="1F93F87C" w14:textId="77777777" w:rsidR="00AB2D18" w:rsidRPr="00B247BB" w:rsidRDefault="00AB2D18" w:rsidP="00232BED">
      <w:pPr>
        <w:ind w:left="5040"/>
        <w:jc w:val="center"/>
        <w:rPr>
          <w:sz w:val="32"/>
          <w:szCs w:val="32"/>
        </w:rPr>
      </w:pPr>
      <w:r>
        <w:rPr>
          <w:sz w:val="32"/>
          <w:szCs w:val="32"/>
        </w:rPr>
        <w:t xml:space="preserve">          </w:t>
      </w:r>
      <w:r w:rsidRPr="00B247BB">
        <w:rPr>
          <w:sz w:val="32"/>
          <w:szCs w:val="32"/>
        </w:rPr>
        <w:t>CHAIRMAN</w:t>
      </w:r>
    </w:p>
    <w:p w14:paraId="0AB07402" w14:textId="77777777" w:rsidR="00AB2D18" w:rsidRPr="0038373E" w:rsidRDefault="00AB2D18" w:rsidP="00232BED">
      <w:pPr>
        <w:ind w:right="400"/>
        <w:rPr>
          <w:sz w:val="16"/>
          <w:szCs w:val="16"/>
        </w:rPr>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6FB42F1" w14:textId="77777777" w:rsidTr="007F59C3">
        <w:tc>
          <w:tcPr>
            <w:tcW w:w="2500" w:type="pct"/>
          </w:tcPr>
          <w:p w14:paraId="2E5F24BA" w14:textId="77777777" w:rsidR="00AB2D18" w:rsidRDefault="00AB2D18" w:rsidP="007F59C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1310CFA9" w14:textId="77777777" w:rsidR="00AB2D18" w:rsidRDefault="00AB2D18" w:rsidP="007F59C3">
            <w:pPr>
              <w:snapToGrid w:val="0"/>
              <w:jc w:val="right"/>
              <w:rPr>
                <w:rFonts w:ascii="MS Reference Sans Serif" w:hAnsi="MS Reference Sans Serif"/>
                <w:b/>
                <w:szCs w:val="26"/>
              </w:rPr>
            </w:pPr>
            <w:r>
              <w:rPr>
                <w:rFonts w:ascii="MS Reference Sans Serif" w:hAnsi="MS Reference Sans Serif"/>
                <w:b/>
                <w:szCs w:val="26"/>
              </w:rPr>
              <w:t>Dated: May 09, 2017.</w:t>
            </w:r>
          </w:p>
        </w:tc>
      </w:tr>
    </w:tbl>
    <w:p w14:paraId="7043C208" w14:textId="77777777" w:rsidR="00AB2D18" w:rsidRDefault="00AB2D18" w:rsidP="00940652">
      <w:pPr>
        <w:jc w:val="center"/>
        <w:rPr>
          <w:rFonts w:ascii="Verdana" w:hAnsi="Verdana"/>
          <w:b/>
          <w:caps/>
          <w:sz w:val="32"/>
          <w:szCs w:val="32"/>
          <w:u w:val="single"/>
        </w:rPr>
      </w:pPr>
    </w:p>
    <w:p w14:paraId="7277ACBB" w14:textId="77777777" w:rsidR="00AB2D18" w:rsidRDefault="00AB2D18" w:rsidP="00940652">
      <w:pPr>
        <w:jc w:val="center"/>
        <w:rPr>
          <w:rFonts w:ascii="Verdana" w:hAnsi="Verdana"/>
          <w:b/>
          <w:caps/>
          <w:sz w:val="32"/>
          <w:szCs w:val="32"/>
          <w:u w:val="single"/>
        </w:rPr>
      </w:pPr>
    </w:p>
    <w:p w14:paraId="742A7DA3" w14:textId="77777777" w:rsidR="00AB2D18" w:rsidRDefault="00AB2D18" w:rsidP="00EF04C3">
      <w:pPr>
        <w:rPr>
          <w:rFonts w:ascii="Verdana" w:hAnsi="Verdana"/>
          <w:b/>
          <w:caps/>
          <w:sz w:val="32"/>
          <w:szCs w:val="32"/>
          <w:u w:val="single"/>
        </w:rPr>
      </w:pPr>
    </w:p>
    <w:p w14:paraId="1D22D239" w14:textId="77777777" w:rsidR="00AB2D18" w:rsidRDefault="00AB2D18" w:rsidP="00940652">
      <w:pPr>
        <w:jc w:val="center"/>
        <w:rPr>
          <w:rFonts w:ascii="Verdana" w:hAnsi="Verdana"/>
          <w:b/>
          <w:caps/>
          <w:sz w:val="32"/>
          <w:szCs w:val="32"/>
          <w:u w:val="single"/>
        </w:rPr>
      </w:pPr>
      <w:r>
        <w:rPr>
          <w:rFonts w:ascii="Verdana" w:hAnsi="Verdana"/>
          <w:b/>
          <w:caps/>
          <w:sz w:val="32"/>
          <w:szCs w:val="32"/>
          <w:u w:val="single"/>
        </w:rPr>
        <w:t>experience Certificate</w:t>
      </w:r>
    </w:p>
    <w:p w14:paraId="5BE79FDC" w14:textId="77777777" w:rsidR="00AB2D18" w:rsidRPr="00295771" w:rsidRDefault="00AB2D18" w:rsidP="00940652">
      <w:pPr>
        <w:jc w:val="center"/>
        <w:rPr>
          <w:rFonts w:ascii="Verdana" w:hAnsi="Verdana"/>
          <w:b/>
          <w:caps/>
          <w:sz w:val="32"/>
          <w:szCs w:val="32"/>
          <w:u w:val="single"/>
        </w:rPr>
      </w:pPr>
    </w:p>
    <w:p w14:paraId="5FEC9BE1" w14:textId="77777777" w:rsidR="00AB2D18" w:rsidRPr="00295771" w:rsidRDefault="00AB2D18" w:rsidP="00940652">
      <w:pPr>
        <w:jc w:val="both"/>
        <w:rPr>
          <w:rFonts w:ascii="Verdana" w:hAnsi="Verdana"/>
          <w:b/>
          <w:caps/>
          <w:sz w:val="32"/>
          <w:szCs w:val="32"/>
          <w:u w:val="single"/>
        </w:rPr>
      </w:pPr>
    </w:p>
    <w:p w14:paraId="1324E23B" w14:textId="77777777" w:rsidR="00AB2D18" w:rsidRPr="00EF04C3" w:rsidRDefault="00AB2D18" w:rsidP="00EF04C3">
      <w:pPr>
        <w:spacing w:line="360" w:lineRule="auto"/>
        <w:rPr>
          <w:sz w:val="28"/>
          <w:szCs w:val="28"/>
        </w:rPr>
      </w:pPr>
      <w:r w:rsidRPr="00295771">
        <w:rPr>
          <w:sz w:val="28"/>
          <w:szCs w:val="28"/>
        </w:rPr>
        <w:t xml:space="preserve"> </w:t>
      </w:r>
      <w:r w:rsidRPr="00295771">
        <w:rPr>
          <w:sz w:val="28"/>
          <w:szCs w:val="28"/>
        </w:rPr>
        <w:tab/>
      </w:r>
      <w:r w:rsidRPr="00295771">
        <w:rPr>
          <w:sz w:val="28"/>
          <w:szCs w:val="28"/>
        </w:rPr>
        <w:tab/>
      </w:r>
      <w:r w:rsidRPr="00EF04C3">
        <w:rPr>
          <w:sz w:val="28"/>
          <w:szCs w:val="28"/>
        </w:rPr>
        <w:t>It is to certify that Mr. Muhammad Yaqoob S/o Haji Muheem is working as Assistant Professor (BPS-19) in this department since June 2013 and his overall service is about eight years in this institution.</w:t>
      </w:r>
    </w:p>
    <w:p w14:paraId="09079C99" w14:textId="77777777" w:rsidR="00AB2D18" w:rsidRPr="00EF04C3" w:rsidRDefault="00AB2D18" w:rsidP="00EF04C3">
      <w:pPr>
        <w:spacing w:line="360" w:lineRule="auto"/>
      </w:pPr>
      <w:r w:rsidRPr="00EF04C3">
        <w:rPr>
          <w:sz w:val="28"/>
          <w:szCs w:val="28"/>
        </w:rPr>
        <w:t xml:space="preserve"> </w:t>
      </w:r>
      <w:r w:rsidRPr="00EF04C3">
        <w:rPr>
          <w:sz w:val="28"/>
          <w:szCs w:val="28"/>
        </w:rPr>
        <w:tab/>
      </w:r>
      <w:r w:rsidRPr="00EF04C3">
        <w:rPr>
          <w:sz w:val="28"/>
          <w:szCs w:val="28"/>
        </w:rPr>
        <w:tab/>
        <w:t>I found him honest, sincere, dedicated and devoted fellow</w:t>
      </w:r>
      <w:r w:rsidRPr="00EF04C3">
        <w:t xml:space="preserve">.  </w:t>
      </w:r>
    </w:p>
    <w:p w14:paraId="040F3EAD" w14:textId="77777777" w:rsidR="00AB2D18" w:rsidRPr="00EF04C3" w:rsidRDefault="00AB2D18" w:rsidP="00EF04C3">
      <w:pPr>
        <w:spacing w:line="360" w:lineRule="auto"/>
        <w:rPr>
          <w:sz w:val="28"/>
          <w:szCs w:val="28"/>
        </w:rPr>
      </w:pPr>
    </w:p>
    <w:p w14:paraId="57E422F3" w14:textId="77777777" w:rsidR="00AB2D18" w:rsidRPr="00EF04C3" w:rsidRDefault="00AB2D18" w:rsidP="00940652">
      <w:pPr>
        <w:rPr>
          <w:sz w:val="28"/>
          <w:szCs w:val="28"/>
        </w:rPr>
      </w:pPr>
    </w:p>
    <w:p w14:paraId="661DB5A4" w14:textId="77777777" w:rsidR="00AB2D18" w:rsidRDefault="00AB2D18" w:rsidP="00940652">
      <w:pPr>
        <w:rPr>
          <w:b/>
          <w:sz w:val="28"/>
          <w:szCs w:val="28"/>
        </w:rPr>
      </w:pPr>
    </w:p>
    <w:p w14:paraId="1CCE4DF7" w14:textId="77777777" w:rsidR="00AB2D18" w:rsidRDefault="00AB2D18" w:rsidP="00940652">
      <w:pPr>
        <w:rPr>
          <w:b/>
          <w:sz w:val="28"/>
          <w:szCs w:val="28"/>
        </w:rPr>
      </w:pPr>
    </w:p>
    <w:p w14:paraId="3191BA19" w14:textId="77777777" w:rsidR="00AB2D18" w:rsidRDefault="00AB2D18" w:rsidP="00EF04C3">
      <w:pPr>
        <w:ind w:left="5760" w:firstLine="720"/>
        <w:jc w:val="center"/>
        <w:rPr>
          <w:b/>
          <w:caps/>
          <w:color w:val="000000"/>
        </w:rPr>
      </w:pPr>
    </w:p>
    <w:p w14:paraId="3E9D21DB" w14:textId="77777777" w:rsidR="00AB2D18" w:rsidRDefault="00AB2D18" w:rsidP="00EF04C3">
      <w:pPr>
        <w:ind w:left="5760" w:firstLine="720"/>
        <w:jc w:val="center"/>
        <w:rPr>
          <w:b/>
          <w:caps/>
          <w:color w:val="000000"/>
        </w:rPr>
      </w:pPr>
    </w:p>
    <w:p w14:paraId="2D28A10E" w14:textId="77777777" w:rsidR="00AB2D18" w:rsidRDefault="00AB2D18" w:rsidP="00EF04C3">
      <w:pPr>
        <w:ind w:left="5760" w:firstLine="720"/>
        <w:jc w:val="center"/>
        <w:rPr>
          <w:b/>
          <w:caps/>
          <w:color w:val="000000"/>
        </w:rPr>
      </w:pPr>
    </w:p>
    <w:p w14:paraId="0AB76F67" w14:textId="77777777" w:rsidR="00AB2D18" w:rsidRPr="00375C9C" w:rsidRDefault="00AB2D18" w:rsidP="00EF04C3">
      <w:pPr>
        <w:ind w:left="5760" w:firstLine="720"/>
        <w:jc w:val="center"/>
        <w:rPr>
          <w:b/>
          <w:caps/>
          <w:color w:val="000000"/>
        </w:rPr>
      </w:pPr>
      <w:r w:rsidRPr="00375C9C">
        <w:rPr>
          <w:b/>
          <w:caps/>
          <w:color w:val="000000"/>
        </w:rPr>
        <w:t>Chairman</w:t>
      </w:r>
    </w:p>
    <w:p w14:paraId="3A3989AD" w14:textId="77777777" w:rsidR="00AB2D18" w:rsidRDefault="00AB2D18" w:rsidP="00940652">
      <w:pPr>
        <w:rPr>
          <w:b/>
          <w:caps/>
          <w:sz w:val="32"/>
          <w:szCs w:val="32"/>
          <w:u w:val="single"/>
        </w:rPr>
      </w:pPr>
      <w:r w:rsidRPr="00295771">
        <w:rPr>
          <w:b/>
          <w:color w:val="000000"/>
        </w:rPr>
        <w:br/>
      </w:r>
    </w:p>
    <w:p w14:paraId="4C6381B9" w14:textId="77777777" w:rsidR="00AB2D18" w:rsidRDefault="00AB2D18" w:rsidP="00940652">
      <w:pPr>
        <w:ind w:left="2160" w:firstLine="720"/>
        <w:rPr>
          <w:b/>
          <w:caps/>
          <w:sz w:val="32"/>
          <w:szCs w:val="32"/>
          <w:u w:val="single"/>
        </w:rPr>
      </w:pPr>
    </w:p>
    <w:p w14:paraId="207461D0" w14:textId="77777777" w:rsidR="00AB2D18" w:rsidRDefault="00AB2D18" w:rsidP="007C0A48">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73D454F" w14:textId="77777777" w:rsidTr="00615720">
        <w:tc>
          <w:tcPr>
            <w:tcW w:w="2500" w:type="pct"/>
          </w:tcPr>
          <w:p w14:paraId="2BD9269B" w14:textId="77777777" w:rsidR="00AB2D18" w:rsidRDefault="00AB2D18" w:rsidP="0061572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p>
        </w:tc>
        <w:tc>
          <w:tcPr>
            <w:tcW w:w="2500" w:type="pct"/>
          </w:tcPr>
          <w:p w14:paraId="44AACB12" w14:textId="77777777" w:rsidR="00AB2D18" w:rsidRDefault="00AB2D18" w:rsidP="00615720">
            <w:pPr>
              <w:snapToGrid w:val="0"/>
              <w:jc w:val="right"/>
              <w:rPr>
                <w:rFonts w:ascii="MS Reference Sans Serif" w:hAnsi="MS Reference Sans Serif"/>
                <w:b/>
                <w:szCs w:val="26"/>
              </w:rPr>
            </w:pPr>
            <w:r>
              <w:rPr>
                <w:rFonts w:ascii="MS Reference Sans Serif" w:hAnsi="MS Reference Sans Serif"/>
                <w:b/>
                <w:szCs w:val="26"/>
              </w:rPr>
              <w:t>Dated: November 25, 2015.</w:t>
            </w:r>
          </w:p>
        </w:tc>
      </w:tr>
    </w:tbl>
    <w:p w14:paraId="3498C463" w14:textId="77777777" w:rsidR="00AB2D18" w:rsidRDefault="00AB2D18" w:rsidP="007C0A48">
      <w:pPr>
        <w:jc w:val="both"/>
        <w:rPr>
          <w:rFonts w:ascii="Berlin Sans FB" w:hAnsi="Berlin Sans FB"/>
          <w:sz w:val="26"/>
          <w:szCs w:val="26"/>
        </w:rPr>
      </w:pPr>
    </w:p>
    <w:p w14:paraId="63B2D7E3" w14:textId="77777777" w:rsidR="00AB2D18" w:rsidRDefault="00AB2D18" w:rsidP="007C0A48">
      <w:pPr>
        <w:jc w:val="center"/>
        <w:rPr>
          <w:b/>
          <w:caps/>
          <w:sz w:val="28"/>
          <w:u w:val="single"/>
        </w:rPr>
      </w:pPr>
    </w:p>
    <w:p w14:paraId="5F111C12" w14:textId="77777777" w:rsidR="00AB2D18" w:rsidRDefault="00AB2D18" w:rsidP="007C0A48"/>
    <w:p w14:paraId="2E6EBB01" w14:textId="77777777" w:rsidR="00AB2D18" w:rsidRDefault="00AB2D18" w:rsidP="007C0A48">
      <w:r>
        <w:t>The General Manager (HR),</w:t>
      </w:r>
    </w:p>
    <w:p w14:paraId="6908CE62" w14:textId="77777777" w:rsidR="00AB2D18" w:rsidRDefault="00AB2D18" w:rsidP="001F3A83">
      <w:r>
        <w:t>WAPDA Head quarters Lahore,</w:t>
      </w:r>
    </w:p>
    <w:p w14:paraId="11E26836" w14:textId="77777777" w:rsidR="00AB2D18" w:rsidRDefault="00AB2D18" w:rsidP="001F3A83">
      <w:r>
        <w:t>NTDC (National Transmission and Despatch Company).</w:t>
      </w:r>
    </w:p>
    <w:p w14:paraId="35C49498" w14:textId="77777777" w:rsidR="00AB2D18" w:rsidRPr="001F3A83" w:rsidRDefault="00AB2D18" w:rsidP="001F3A83"/>
    <w:p w14:paraId="51854ECE" w14:textId="77777777" w:rsidR="00AB2D18" w:rsidRPr="001F3A83" w:rsidRDefault="00AB2D18" w:rsidP="001F3A83"/>
    <w:p w14:paraId="022D0889" w14:textId="77777777" w:rsidR="00AB2D18" w:rsidRDefault="00AB2D18" w:rsidP="007C0A48"/>
    <w:p w14:paraId="14AD1F21" w14:textId="77777777" w:rsidR="00AB2D18" w:rsidRDefault="00AB2D18" w:rsidP="007C0A48"/>
    <w:p w14:paraId="508FE0AC" w14:textId="77777777" w:rsidR="00AB2D18" w:rsidRDefault="00AB2D18" w:rsidP="007C0A48">
      <w:pPr>
        <w:rPr>
          <w:b/>
          <w:caps/>
          <w:u w:val="single"/>
        </w:rPr>
      </w:pPr>
      <w:r>
        <w:t>Subject:</w:t>
      </w:r>
      <w:r>
        <w:tab/>
      </w:r>
      <w:r w:rsidRPr="00C66B27">
        <w:rPr>
          <w:b/>
          <w:caps/>
          <w:u w:val="single"/>
        </w:rPr>
        <w:t>internship</w:t>
      </w:r>
    </w:p>
    <w:p w14:paraId="3AAB135B" w14:textId="77777777" w:rsidR="00AB2D18" w:rsidRDefault="00AB2D18" w:rsidP="007C0A48">
      <w:pPr>
        <w:rPr>
          <w:b/>
          <w:caps/>
          <w:u w:val="single"/>
        </w:rPr>
      </w:pPr>
    </w:p>
    <w:p w14:paraId="501260FA" w14:textId="77777777" w:rsidR="00AB2D18" w:rsidRPr="00C66B27" w:rsidRDefault="00AB2D18" w:rsidP="007C0A48">
      <w:pPr>
        <w:rPr>
          <w:b/>
          <w:caps/>
          <w:u w:val="single"/>
        </w:rPr>
      </w:pPr>
    </w:p>
    <w:p w14:paraId="6C1F2545" w14:textId="77777777" w:rsidR="00AB2D18" w:rsidRDefault="00AB2D18" w:rsidP="007C0A48">
      <w:pPr>
        <w:spacing w:line="360" w:lineRule="auto"/>
        <w:jc w:val="both"/>
      </w:pPr>
      <w:r>
        <w:t xml:space="preserve"> </w:t>
      </w:r>
      <w:r>
        <w:tab/>
      </w:r>
      <w:r>
        <w:tab/>
        <w:t xml:space="preserve">I refer  </w:t>
      </w:r>
      <w:r w:rsidRPr="002F2269">
        <w:rPr>
          <w:b/>
          <w:bCs/>
        </w:rPr>
        <w:t>Mr.</w:t>
      </w:r>
      <w:r>
        <w:rPr>
          <w:b/>
          <w:bCs/>
        </w:rPr>
        <w:t xml:space="preserve"> Mohibullah Shah   S/o Abdul Shakoor Shah </w:t>
      </w:r>
      <w:r>
        <w:t>bearing class Roll No. 12EL19, student of 6th   Semester of this department as an internee to your esteemed organization during winter vacations in order to strengthen his concept about engineering applications practically.</w:t>
      </w:r>
    </w:p>
    <w:p w14:paraId="01E5A8BA" w14:textId="77777777" w:rsidR="00AB2D18" w:rsidRDefault="00AB2D18" w:rsidP="007C0A48">
      <w:pPr>
        <w:jc w:val="both"/>
      </w:pPr>
      <w:r>
        <w:t xml:space="preserve"> </w:t>
      </w:r>
      <w:r>
        <w:tab/>
      </w:r>
      <w:r>
        <w:tab/>
        <w:t>It would be appreciated if you could kindly extend your cooperation in this regard.</w:t>
      </w:r>
    </w:p>
    <w:p w14:paraId="6286A755" w14:textId="77777777" w:rsidR="00AB2D18" w:rsidRDefault="00AB2D18" w:rsidP="007C0A48">
      <w:pPr>
        <w:jc w:val="both"/>
      </w:pPr>
    </w:p>
    <w:p w14:paraId="62CE57D3" w14:textId="77777777" w:rsidR="00AB2D18" w:rsidRDefault="00AB2D18" w:rsidP="007C0A48">
      <w:pPr>
        <w:jc w:val="both"/>
      </w:pPr>
    </w:p>
    <w:p w14:paraId="210C125F" w14:textId="77777777" w:rsidR="00AB2D18" w:rsidRDefault="00AB2D18" w:rsidP="007C0A48">
      <w:pPr>
        <w:jc w:val="both"/>
      </w:pPr>
    </w:p>
    <w:p w14:paraId="67297C62" w14:textId="77777777" w:rsidR="00AB2D18" w:rsidRDefault="00AB2D18" w:rsidP="007C0A48">
      <w:pPr>
        <w:jc w:val="both"/>
      </w:pPr>
    </w:p>
    <w:p w14:paraId="3D95AC72" w14:textId="77777777" w:rsidR="00AB2D18" w:rsidRDefault="00AB2D18" w:rsidP="007C0A48">
      <w:pPr>
        <w:jc w:val="both"/>
      </w:pPr>
    </w:p>
    <w:p w14:paraId="32055A05" w14:textId="77777777" w:rsidR="00AB2D18" w:rsidRDefault="00AB2D18" w:rsidP="007C0A48">
      <w:pPr>
        <w:jc w:val="both"/>
        <w:rPr>
          <w:b/>
          <w:bCs/>
        </w:rPr>
      </w:pPr>
    </w:p>
    <w:p w14:paraId="125B4C08" w14:textId="77777777" w:rsidR="00AB2D18" w:rsidRPr="00375C9C" w:rsidRDefault="00AB2D18" w:rsidP="003972E9">
      <w:pPr>
        <w:ind w:left="5760" w:firstLine="720"/>
        <w:jc w:val="center"/>
        <w:rPr>
          <w:b/>
          <w:caps/>
          <w:color w:val="000000"/>
        </w:rPr>
      </w:pPr>
      <w:r w:rsidRPr="00375C9C">
        <w:rPr>
          <w:b/>
          <w:caps/>
          <w:color w:val="000000"/>
        </w:rPr>
        <w:t>Chairman</w:t>
      </w:r>
    </w:p>
    <w:p w14:paraId="53809D0E" w14:textId="77777777" w:rsidR="00AB2D18" w:rsidRDefault="00AB2D18" w:rsidP="003972E9">
      <w:pPr>
        <w:rPr>
          <w:b/>
          <w:color w:val="000000"/>
        </w:rPr>
      </w:pPr>
      <w:r w:rsidRPr="00295771">
        <w:rPr>
          <w:b/>
          <w:color w:val="000000"/>
        </w:rPr>
        <w:br/>
      </w:r>
    </w:p>
    <w:p w14:paraId="08160D3D" w14:textId="77777777" w:rsidR="00AB2D18" w:rsidRPr="007C0A48" w:rsidRDefault="00AB2D18" w:rsidP="003972E9">
      <w:r>
        <w:rPr>
          <w:b/>
          <w:color w:val="000000"/>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59FAE11" w14:textId="77777777" w:rsidTr="003C64D9">
        <w:tc>
          <w:tcPr>
            <w:tcW w:w="2500" w:type="pct"/>
          </w:tcPr>
          <w:p w14:paraId="510686E5" w14:textId="77777777" w:rsidR="00AB2D18" w:rsidRDefault="00AB2D18" w:rsidP="003C64D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0271DFB4" w14:textId="77777777" w:rsidR="00AB2D18" w:rsidRDefault="00AB2D18" w:rsidP="003C64D9">
            <w:pPr>
              <w:snapToGrid w:val="0"/>
              <w:jc w:val="right"/>
              <w:rPr>
                <w:rFonts w:ascii="MS Reference Sans Serif" w:hAnsi="MS Reference Sans Serif"/>
                <w:b/>
                <w:szCs w:val="26"/>
              </w:rPr>
            </w:pPr>
            <w:r>
              <w:rPr>
                <w:rFonts w:ascii="MS Reference Sans Serif" w:hAnsi="MS Reference Sans Serif"/>
                <w:b/>
                <w:szCs w:val="26"/>
              </w:rPr>
              <w:t>Dated: November 26, 2015.</w:t>
            </w:r>
          </w:p>
        </w:tc>
      </w:tr>
    </w:tbl>
    <w:p w14:paraId="39E5AC6D" w14:textId="77777777" w:rsidR="00AB2D18" w:rsidRDefault="00AB2D18" w:rsidP="00272DAA">
      <w:pPr>
        <w:rPr>
          <w:b/>
          <w:caps/>
          <w:sz w:val="40"/>
          <w:u w:val="single"/>
        </w:rPr>
      </w:pPr>
    </w:p>
    <w:p w14:paraId="3B14B1CE" w14:textId="77777777" w:rsidR="00AB2D18" w:rsidRPr="00EE58D9" w:rsidRDefault="00AB2D18" w:rsidP="00272DAA">
      <w:pPr>
        <w:ind w:left="2880" w:firstLine="720"/>
        <w:rPr>
          <w:b/>
          <w:sz w:val="34"/>
          <w:u w:val="single"/>
        </w:rPr>
      </w:pPr>
      <w:r w:rsidRPr="00EE58D9">
        <w:rPr>
          <w:b/>
          <w:sz w:val="34"/>
          <w:u w:val="single"/>
        </w:rPr>
        <w:t xml:space="preserve">Reference Letter </w:t>
      </w:r>
    </w:p>
    <w:p w14:paraId="23F60E5E" w14:textId="77777777" w:rsidR="00AB2D18" w:rsidRDefault="00AB2D18" w:rsidP="00272DAA"/>
    <w:p w14:paraId="31920085" w14:textId="77777777" w:rsidR="00AB2D18" w:rsidRPr="00EE58D9" w:rsidRDefault="00AB2D18" w:rsidP="00272DAA">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 xml:space="preserve">Muhammad Ibrahim </w:t>
      </w:r>
      <w:r>
        <w:rPr>
          <w:rFonts w:cs="Calibri"/>
          <w:sz w:val="28"/>
          <w:szCs w:val="28"/>
        </w:rPr>
        <w:t>with student ID# 2008/BUETK/10/E-940</w:t>
      </w:r>
      <w:r w:rsidRPr="00EE58D9">
        <w:rPr>
          <w:rFonts w:cs="Calibri"/>
          <w:sz w:val="28"/>
          <w:szCs w:val="28"/>
        </w:rPr>
        <w:t xml:space="preserve">, remained student of Electrical </w:t>
      </w:r>
      <w:r>
        <w:rPr>
          <w:rFonts w:cs="Calibri"/>
          <w:sz w:val="28"/>
          <w:szCs w:val="28"/>
        </w:rPr>
        <w:t>Engineering department from 2010 to 2014</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492AB606" w14:textId="77777777" w:rsidR="00AB2D18" w:rsidRPr="00EE58D9" w:rsidRDefault="00AB2D18" w:rsidP="00272DAA">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0695D781" w14:textId="77777777" w:rsidR="00AB2D18" w:rsidRPr="00EE58D9" w:rsidRDefault="00AB2D18" w:rsidP="00272DAA">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 xml:space="preserve">Mr. </w:t>
      </w:r>
      <w:r>
        <w:rPr>
          <w:rFonts w:cs="Calibri"/>
          <w:sz w:val="28"/>
          <w:szCs w:val="28"/>
        </w:rPr>
        <w:t>Muhammad Ibrahim</w:t>
      </w:r>
      <w:r w:rsidRPr="00EE58D9">
        <w:rPr>
          <w:rFonts w:cs="Calibri"/>
          <w:sz w:val="28"/>
          <w:szCs w:val="28"/>
          <w:shd w:val="clear" w:color="auto" w:fill="FFFFFF"/>
        </w:rPr>
        <w:t xml:space="preserve"> for his Master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3D7922BD" w14:textId="77777777" w:rsidR="00AB2D18" w:rsidRPr="00B71428" w:rsidRDefault="00AB2D18" w:rsidP="00272DAA">
      <w:pPr>
        <w:rPr>
          <w:rFonts w:cs="Calibri"/>
          <w:shd w:val="clear" w:color="auto" w:fill="FFFFFF"/>
        </w:rPr>
      </w:pPr>
    </w:p>
    <w:p w14:paraId="6B36934F" w14:textId="77777777" w:rsidR="00AB2D18" w:rsidRPr="00EE58D9" w:rsidRDefault="00AB2D18" w:rsidP="00272DAA">
      <w:pPr>
        <w:rPr>
          <w:rFonts w:cs="Calibri"/>
          <w:sz w:val="28"/>
          <w:szCs w:val="28"/>
          <w:shd w:val="clear" w:color="auto" w:fill="FFFFFF"/>
        </w:rPr>
      </w:pPr>
      <w:r w:rsidRPr="00EE58D9">
        <w:rPr>
          <w:rFonts w:cs="Calibri"/>
          <w:sz w:val="28"/>
          <w:szCs w:val="28"/>
          <w:shd w:val="clear" w:color="auto" w:fill="FFFFFF"/>
        </w:rPr>
        <w:t>Wish him all the way best.</w:t>
      </w:r>
    </w:p>
    <w:p w14:paraId="27BE380F" w14:textId="77777777" w:rsidR="00AB2D18" w:rsidRPr="00EE58D9" w:rsidRDefault="00AB2D18" w:rsidP="00272DAA">
      <w:pPr>
        <w:rPr>
          <w:rFonts w:cs="Calibri"/>
          <w:sz w:val="28"/>
          <w:szCs w:val="28"/>
          <w:shd w:val="clear" w:color="auto" w:fill="FFFFFF"/>
        </w:rPr>
      </w:pPr>
    </w:p>
    <w:p w14:paraId="477962C1" w14:textId="77777777" w:rsidR="00AB2D18" w:rsidRPr="00EE58D9" w:rsidRDefault="00AB2D18" w:rsidP="00272DAA">
      <w:pPr>
        <w:rPr>
          <w:rFonts w:cs="Calibri"/>
          <w:sz w:val="28"/>
          <w:szCs w:val="28"/>
          <w:shd w:val="clear" w:color="auto" w:fill="FFFFFF"/>
        </w:rPr>
      </w:pPr>
      <w:r w:rsidRPr="00EE58D9">
        <w:rPr>
          <w:rFonts w:cs="Calibri"/>
          <w:sz w:val="28"/>
          <w:szCs w:val="28"/>
          <w:shd w:val="clear" w:color="auto" w:fill="FFFFFF"/>
        </w:rPr>
        <w:t>Thanking you</w:t>
      </w:r>
    </w:p>
    <w:p w14:paraId="16CE4EA6" w14:textId="77777777" w:rsidR="00AB2D18" w:rsidRDefault="00AB2D18" w:rsidP="00272DAA">
      <w:pPr>
        <w:rPr>
          <w:rFonts w:cs="Calibri"/>
          <w:shd w:val="clear" w:color="auto" w:fill="FFFFFF"/>
        </w:rPr>
      </w:pPr>
    </w:p>
    <w:p w14:paraId="03ABE331" w14:textId="77777777" w:rsidR="00AB2D18" w:rsidRPr="00B71428" w:rsidRDefault="00AB2D18" w:rsidP="00272DAA">
      <w:pPr>
        <w:rPr>
          <w:rFonts w:cs="Calibri"/>
          <w:shd w:val="clear" w:color="auto" w:fill="FFFFFF"/>
        </w:rPr>
      </w:pPr>
    </w:p>
    <w:p w14:paraId="74377AB5" w14:textId="77777777" w:rsidR="00AB2D18" w:rsidRPr="00B71428" w:rsidRDefault="00AB2D18" w:rsidP="00272DAA">
      <w:pPr>
        <w:rPr>
          <w:rFonts w:cs="Calibri"/>
          <w:shd w:val="clear" w:color="auto" w:fill="FFFFFF"/>
        </w:rPr>
      </w:pPr>
    </w:p>
    <w:p w14:paraId="0F6B5C88" w14:textId="77777777" w:rsidR="00AB2D18" w:rsidRDefault="00AB2D18" w:rsidP="00272DAA">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Attaullah Khidrani,</w:t>
      </w:r>
    </w:p>
    <w:p w14:paraId="24C97ABD" w14:textId="77777777" w:rsidR="00AB2D18" w:rsidRDefault="00AB2D18" w:rsidP="00272DAA">
      <w:pPr>
        <w:rPr>
          <w:rFonts w:cs="Calibri"/>
          <w:shd w:val="clear" w:color="auto" w:fill="FFFFFF"/>
        </w:rPr>
      </w:pPr>
      <w:r>
        <w:rPr>
          <w:rFonts w:cs="Calibri"/>
          <w:shd w:val="clear" w:color="auto" w:fill="FFFFFF"/>
        </w:rPr>
        <w:t>Assistant  Professor,</w:t>
      </w:r>
    </w:p>
    <w:p w14:paraId="60767A60" w14:textId="77777777" w:rsidR="00AB2D18" w:rsidRPr="00B71428" w:rsidRDefault="00AB2D18" w:rsidP="00272DAA">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r w:rsidRPr="00B71428">
        <w:rPr>
          <w:rFonts w:cs="Calibri"/>
          <w:shd w:val="clear" w:color="auto" w:fill="FFFFFF"/>
        </w:rPr>
        <w:t xml:space="preserve"> 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3C41AD49" w14:textId="77777777" w:rsidR="00AB2D18" w:rsidRDefault="00AB2D18" w:rsidP="00272DAA">
      <w:pPr>
        <w:rPr>
          <w:rFonts w:cs="Calibri"/>
          <w:shd w:val="clear" w:color="auto" w:fill="FFFFFF"/>
        </w:rPr>
      </w:pPr>
      <w:r w:rsidRPr="00B71428">
        <w:rPr>
          <w:rFonts w:cs="Calibri"/>
          <w:shd w:val="clear" w:color="auto" w:fill="FFFFFF"/>
        </w:rPr>
        <w:t xml:space="preserve">Email: </w:t>
      </w:r>
      <w:hyperlink r:id="rId9" w:history="1">
        <w:r w:rsidRPr="00A13AB9">
          <w:rPr>
            <w:rStyle w:val="Hyperlink"/>
            <w:rFonts w:cs="Calibri"/>
            <w:shd w:val="clear" w:color="auto" w:fill="FFFFFF"/>
          </w:rPr>
          <w:t>khidrani_atta@yahoo.com</w:t>
        </w:r>
      </w:hyperlink>
    </w:p>
    <w:p w14:paraId="3EA19F63" w14:textId="77777777" w:rsidR="00AB2D18" w:rsidRPr="007C0A48" w:rsidRDefault="00AB2D18" w:rsidP="003972E9">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CFCB1A7" w14:textId="77777777" w:rsidTr="00FC0F69">
        <w:tc>
          <w:tcPr>
            <w:tcW w:w="2500" w:type="pct"/>
          </w:tcPr>
          <w:p w14:paraId="596C78F2" w14:textId="77777777" w:rsidR="00AB2D18" w:rsidRDefault="00AB2D18" w:rsidP="00FC0F6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3168CFE7" w14:textId="77777777" w:rsidR="00AB2D18" w:rsidRDefault="00AB2D18" w:rsidP="00FC0F69">
            <w:pPr>
              <w:snapToGrid w:val="0"/>
              <w:jc w:val="right"/>
              <w:rPr>
                <w:rFonts w:ascii="MS Reference Sans Serif" w:hAnsi="MS Reference Sans Serif"/>
                <w:b/>
                <w:szCs w:val="26"/>
              </w:rPr>
            </w:pPr>
            <w:r>
              <w:rPr>
                <w:rFonts w:ascii="MS Reference Sans Serif" w:hAnsi="MS Reference Sans Serif"/>
                <w:b/>
                <w:szCs w:val="26"/>
              </w:rPr>
              <w:t>Dated: November 26, 2015.</w:t>
            </w:r>
          </w:p>
        </w:tc>
      </w:tr>
    </w:tbl>
    <w:p w14:paraId="25381A41" w14:textId="77777777" w:rsidR="00AB2D18" w:rsidRDefault="00AB2D18" w:rsidP="00633060">
      <w:pPr>
        <w:tabs>
          <w:tab w:val="left" w:pos="5655"/>
        </w:tabs>
        <w:spacing w:line="480" w:lineRule="auto"/>
        <w:rPr>
          <w:b/>
          <w:caps/>
        </w:rPr>
      </w:pPr>
    </w:p>
    <w:p w14:paraId="7453E722" w14:textId="77777777" w:rsidR="00AB2D18" w:rsidRDefault="00AB2D18" w:rsidP="00633060">
      <w:pPr>
        <w:tabs>
          <w:tab w:val="left" w:pos="5655"/>
        </w:tabs>
        <w:spacing w:line="480" w:lineRule="auto"/>
        <w:rPr>
          <w:b/>
          <w:caps/>
        </w:rPr>
      </w:pPr>
    </w:p>
    <w:p w14:paraId="51D6F40B" w14:textId="77777777" w:rsidR="00AB2D18" w:rsidRPr="006A1FA1" w:rsidRDefault="00AB2D18" w:rsidP="00633060">
      <w:pPr>
        <w:ind w:left="720" w:firstLine="720"/>
        <w:outlineLvl w:val="0"/>
        <w:rPr>
          <w:rFonts w:ascii="Verdana" w:hAnsi="Verdana"/>
          <w:b/>
          <w:bCs/>
          <w:i/>
          <w:sz w:val="36"/>
          <w:szCs w:val="36"/>
          <w:u w:val="single"/>
        </w:rPr>
      </w:pPr>
      <w:r w:rsidRPr="006A1FA1">
        <w:rPr>
          <w:rFonts w:ascii="Verdana" w:hAnsi="Verdana"/>
          <w:b/>
          <w:bCs/>
          <w:i/>
          <w:sz w:val="36"/>
          <w:szCs w:val="36"/>
          <w:u w:val="single"/>
        </w:rPr>
        <w:t>TO WHOM IT MAY CONCERN</w:t>
      </w:r>
    </w:p>
    <w:p w14:paraId="3E5D2B07" w14:textId="77777777" w:rsidR="00AB2D18" w:rsidRPr="00153D3A" w:rsidRDefault="00AB2D18" w:rsidP="00633060">
      <w:pPr>
        <w:rPr>
          <w:rFonts w:ascii="Verdana" w:hAnsi="Verdana"/>
          <w:sz w:val="28"/>
          <w:szCs w:val="28"/>
        </w:rPr>
      </w:pPr>
    </w:p>
    <w:p w14:paraId="17488E00" w14:textId="77777777" w:rsidR="00AB2D18" w:rsidRDefault="00AB2D18" w:rsidP="00633060">
      <w:pPr>
        <w:spacing w:line="480" w:lineRule="auto"/>
        <w:jc w:val="both"/>
        <w:rPr>
          <w:rFonts w:ascii="Verdana" w:hAnsi="Verdana"/>
        </w:rPr>
      </w:pPr>
      <w:r>
        <w:rPr>
          <w:rFonts w:ascii="Verdana" w:hAnsi="Verdana"/>
          <w:sz w:val="28"/>
          <w:szCs w:val="28"/>
        </w:rPr>
        <w:tab/>
      </w:r>
      <w:r w:rsidRPr="00F70B90">
        <w:rPr>
          <w:rFonts w:ascii="Verdana" w:hAnsi="Verdana"/>
        </w:rPr>
        <w:t xml:space="preserve">      </w:t>
      </w:r>
      <w:r>
        <w:rPr>
          <w:rFonts w:ascii="Verdana" w:hAnsi="Verdana"/>
        </w:rPr>
        <w:tab/>
      </w:r>
      <w:r w:rsidRPr="00F70B90">
        <w:rPr>
          <w:rFonts w:ascii="Verdana" w:hAnsi="Verdana"/>
        </w:rPr>
        <w:t xml:space="preserve"> This is to certify that </w:t>
      </w:r>
      <w:r>
        <w:rPr>
          <w:rFonts w:ascii="Verdana" w:hAnsi="Verdana"/>
        </w:rPr>
        <w:t>medium of instruction for the classes as well as laboratory practical and workshops in Balochistan University of Engineering and Technology Khuzdar is English.</w:t>
      </w:r>
    </w:p>
    <w:p w14:paraId="557C6366" w14:textId="77777777" w:rsidR="00AB2D18" w:rsidRDefault="00AB2D18" w:rsidP="00633060">
      <w:pPr>
        <w:spacing w:line="480" w:lineRule="auto"/>
        <w:jc w:val="both"/>
        <w:rPr>
          <w:rFonts w:ascii="Verdana" w:hAnsi="Verdana"/>
        </w:rPr>
      </w:pPr>
      <w:r>
        <w:rPr>
          <w:rFonts w:ascii="Verdana" w:hAnsi="Verdana"/>
        </w:rPr>
        <w:t xml:space="preserve">Mr. Noor Hussain S/o Muhammad Hussain qualified B.E, Electrical Engineering from this university and studied all courses in English. </w:t>
      </w:r>
    </w:p>
    <w:p w14:paraId="1FFE323F" w14:textId="77777777" w:rsidR="00AB2D18" w:rsidRDefault="00AB2D18" w:rsidP="00633060">
      <w:pPr>
        <w:spacing w:line="480" w:lineRule="auto"/>
        <w:jc w:val="both"/>
        <w:rPr>
          <w:rFonts w:ascii="Verdana" w:hAnsi="Verdana"/>
          <w:sz w:val="28"/>
          <w:szCs w:val="28"/>
        </w:rPr>
      </w:pPr>
      <w:r>
        <w:rPr>
          <w:rFonts w:ascii="Verdana" w:hAnsi="Verdana"/>
        </w:rPr>
        <w:t xml:space="preserve"> </w:t>
      </w:r>
      <w:r>
        <w:rPr>
          <w:rFonts w:ascii="Verdana" w:hAnsi="Verdana"/>
        </w:rPr>
        <w:tab/>
      </w:r>
      <w:r>
        <w:rPr>
          <w:rFonts w:ascii="Verdana" w:hAnsi="Verdana"/>
        </w:rPr>
        <w:tab/>
        <w:t xml:space="preserve">He bears good moral character.   </w:t>
      </w:r>
    </w:p>
    <w:p w14:paraId="75DA6DD4" w14:textId="77777777" w:rsidR="00AB2D18" w:rsidRDefault="00AB2D18" w:rsidP="00633060">
      <w:pPr>
        <w:spacing w:line="480" w:lineRule="auto"/>
        <w:jc w:val="both"/>
        <w:rPr>
          <w:rFonts w:ascii="Verdana" w:hAnsi="Verdana"/>
          <w:sz w:val="28"/>
          <w:szCs w:val="28"/>
        </w:rPr>
      </w:pPr>
    </w:p>
    <w:p w14:paraId="57B46124" w14:textId="77777777" w:rsidR="00AB2D18" w:rsidRDefault="00AB2D18" w:rsidP="00633060">
      <w:pPr>
        <w:spacing w:line="480" w:lineRule="auto"/>
        <w:jc w:val="both"/>
        <w:rPr>
          <w:rFonts w:ascii="Verdana" w:hAnsi="Verdana"/>
          <w:sz w:val="28"/>
          <w:szCs w:val="28"/>
        </w:rPr>
      </w:pPr>
    </w:p>
    <w:p w14:paraId="3DFF771F" w14:textId="77777777" w:rsidR="00AB2D18" w:rsidRDefault="00AB2D18" w:rsidP="00633060">
      <w:pPr>
        <w:spacing w:line="480" w:lineRule="auto"/>
        <w:jc w:val="both"/>
        <w:rPr>
          <w:rFonts w:ascii="Verdana" w:hAnsi="Verdana"/>
          <w:sz w:val="28"/>
          <w:szCs w:val="28"/>
        </w:rPr>
      </w:pPr>
    </w:p>
    <w:p w14:paraId="0C89C053" w14:textId="77777777" w:rsidR="00AB2D18" w:rsidRPr="008F3B96" w:rsidRDefault="00AB2D18" w:rsidP="00633060">
      <w:pPr>
        <w:ind w:left="3600" w:firstLine="720"/>
        <w:jc w:val="center"/>
        <w:rPr>
          <w:rFonts w:ascii="Verdana" w:hAnsi="Verdana"/>
          <w:b/>
        </w:rPr>
      </w:pPr>
      <w:r w:rsidRPr="008F3B96">
        <w:rPr>
          <w:rFonts w:ascii="Verdana" w:hAnsi="Verdana"/>
          <w:b/>
        </w:rPr>
        <w:t xml:space="preserve"> (</w:t>
      </w:r>
      <w:r>
        <w:rPr>
          <w:rFonts w:ascii="Verdana" w:hAnsi="Verdana"/>
          <w:b/>
        </w:rPr>
        <w:t>Engr. Muhammad Usman Baloch</w:t>
      </w:r>
      <w:r w:rsidRPr="008F3B96">
        <w:rPr>
          <w:rFonts w:ascii="Verdana" w:hAnsi="Verdana"/>
          <w:b/>
        </w:rPr>
        <w:t>)</w:t>
      </w:r>
    </w:p>
    <w:p w14:paraId="1BA3DE63" w14:textId="77777777" w:rsidR="00AB2D18" w:rsidRDefault="00AB2D18" w:rsidP="00633060">
      <w:pPr>
        <w:ind w:left="3600" w:firstLine="720"/>
        <w:jc w:val="center"/>
        <w:rPr>
          <w:rFonts w:ascii="Verdana" w:hAnsi="Verdana"/>
          <w:b/>
        </w:rPr>
      </w:pPr>
      <w:r w:rsidRPr="008F3B96">
        <w:rPr>
          <w:rFonts w:ascii="Verdana" w:hAnsi="Verdana"/>
          <w:b/>
        </w:rPr>
        <w:t>Chairman</w:t>
      </w:r>
    </w:p>
    <w:p w14:paraId="78973236" w14:textId="77777777" w:rsidR="00AB2D18" w:rsidRDefault="00AB2D18" w:rsidP="00633060">
      <w:pPr>
        <w:ind w:left="3600" w:firstLine="720"/>
        <w:jc w:val="center"/>
        <w:rPr>
          <w:rFonts w:ascii="Verdana" w:hAnsi="Verdana"/>
          <w:b/>
        </w:rPr>
      </w:pPr>
      <w:r>
        <w:rPr>
          <w:rFonts w:ascii="Verdana" w:hAnsi="Verdana"/>
          <w:b/>
        </w:rPr>
        <w:br w:type="page"/>
      </w:r>
    </w:p>
    <w:p w14:paraId="5B6E2EF0" w14:textId="77777777" w:rsidR="00AB2D18" w:rsidRDefault="00AB2D18" w:rsidP="00935591">
      <w:pPr>
        <w:jc w:val="center"/>
        <w:rPr>
          <w:rFonts w:ascii="Verdana" w:hAnsi="Verdana"/>
          <w:b/>
        </w:rPr>
      </w:pPr>
    </w:p>
    <w:p w14:paraId="2D0B87A1" w14:textId="77777777" w:rsidR="00AB2D18" w:rsidRDefault="00AB2D18" w:rsidP="00935591">
      <w:pPr>
        <w:jc w:val="center"/>
        <w:rPr>
          <w:rFonts w:ascii="Verdana" w:hAnsi="Verdana"/>
          <w:b/>
        </w:rPr>
      </w:pPr>
    </w:p>
    <w:p w14:paraId="2E5EE82E" w14:textId="77777777" w:rsidR="00AB2D18" w:rsidRDefault="00AB2D18" w:rsidP="00935591">
      <w:pPr>
        <w:jc w:val="center"/>
        <w:rPr>
          <w:rFonts w:ascii="Verdana" w:hAnsi="Verdana"/>
          <w:b/>
        </w:rPr>
      </w:pPr>
      <w:r>
        <w:rPr>
          <w:rFonts w:ascii="Verdana" w:hAnsi="Verdana"/>
          <w:b/>
        </w:rPr>
        <w:t xml:space="preserve"> Schedule of Study Tour</w:t>
      </w:r>
    </w:p>
    <w:p w14:paraId="09FE0B80" w14:textId="77777777" w:rsidR="00AB2D18" w:rsidRDefault="00AB2D18" w:rsidP="00935591">
      <w:pPr>
        <w:jc w:val="center"/>
        <w:rPr>
          <w:rFonts w:ascii="Verdana" w:hAnsi="Verdana"/>
          <w:b/>
        </w:rPr>
      </w:pPr>
    </w:p>
    <w:p w14:paraId="720BD85B" w14:textId="77777777" w:rsidR="00AB2D18" w:rsidRDefault="00AB2D18" w:rsidP="00935591">
      <w:pPr>
        <w:jc w:val="center"/>
        <w:rPr>
          <w:rFonts w:ascii="Verdana" w:hAnsi="Verdana"/>
          <w:b/>
        </w:rPr>
      </w:pPr>
    </w:p>
    <w:p w14:paraId="4B78175D" w14:textId="77777777" w:rsidR="00AB2D18" w:rsidRDefault="00AB2D18" w:rsidP="00935591">
      <w:pPr>
        <w:jc w:val="center"/>
        <w:rPr>
          <w:rFonts w:ascii="Verdana" w:hAnsi="Verdan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849"/>
        <w:gridCol w:w="1849"/>
        <w:gridCol w:w="1849"/>
        <w:gridCol w:w="1849"/>
        <w:gridCol w:w="1849"/>
      </w:tblGrid>
      <w:tr w:rsidR="00AB2D18" w14:paraId="7A2478F9" w14:textId="77777777" w:rsidTr="0021436E">
        <w:tc>
          <w:tcPr>
            <w:tcW w:w="1849" w:type="dxa"/>
          </w:tcPr>
          <w:p w14:paraId="592531CF" w14:textId="77777777" w:rsidR="00AB2D18" w:rsidRPr="0021436E" w:rsidRDefault="00AB2D18" w:rsidP="00315E0F">
            <w:pPr>
              <w:rPr>
                <w:rFonts w:ascii="Verdana" w:hAnsi="Verdana"/>
                <w:b/>
              </w:rPr>
            </w:pPr>
            <w:r w:rsidRPr="0021436E">
              <w:rPr>
                <w:rFonts w:ascii="Verdana" w:hAnsi="Verdana"/>
                <w:b/>
              </w:rPr>
              <w:t xml:space="preserve">Departure </w:t>
            </w:r>
          </w:p>
        </w:tc>
        <w:tc>
          <w:tcPr>
            <w:tcW w:w="1849" w:type="dxa"/>
          </w:tcPr>
          <w:p w14:paraId="02F4C90A" w14:textId="77777777" w:rsidR="00AB2D18" w:rsidRPr="0021436E" w:rsidRDefault="00AB2D18" w:rsidP="00315E0F">
            <w:pPr>
              <w:rPr>
                <w:rFonts w:ascii="Verdana" w:hAnsi="Verdana"/>
                <w:b/>
              </w:rPr>
            </w:pPr>
            <w:r w:rsidRPr="0021436E">
              <w:rPr>
                <w:rFonts w:ascii="Verdana" w:hAnsi="Verdana"/>
                <w:b/>
              </w:rPr>
              <w:t xml:space="preserve">Time </w:t>
            </w:r>
          </w:p>
        </w:tc>
        <w:tc>
          <w:tcPr>
            <w:tcW w:w="1849" w:type="dxa"/>
          </w:tcPr>
          <w:p w14:paraId="03D13B42" w14:textId="77777777" w:rsidR="00AB2D18" w:rsidRPr="0021436E" w:rsidRDefault="00AB2D18" w:rsidP="00315E0F">
            <w:pPr>
              <w:rPr>
                <w:rFonts w:ascii="Verdana" w:hAnsi="Verdana"/>
                <w:b/>
              </w:rPr>
            </w:pPr>
            <w:r w:rsidRPr="0021436E">
              <w:rPr>
                <w:rFonts w:ascii="Verdana" w:hAnsi="Verdana"/>
                <w:b/>
              </w:rPr>
              <w:t xml:space="preserve">Arrival </w:t>
            </w:r>
          </w:p>
        </w:tc>
        <w:tc>
          <w:tcPr>
            <w:tcW w:w="1849" w:type="dxa"/>
          </w:tcPr>
          <w:p w14:paraId="0CDB166B" w14:textId="77777777" w:rsidR="00AB2D18" w:rsidRPr="0021436E" w:rsidRDefault="00AB2D18" w:rsidP="00315E0F">
            <w:pPr>
              <w:rPr>
                <w:rFonts w:ascii="Verdana" w:hAnsi="Verdana"/>
                <w:b/>
              </w:rPr>
            </w:pPr>
            <w:r w:rsidRPr="0021436E">
              <w:rPr>
                <w:rFonts w:ascii="Verdana" w:hAnsi="Verdana"/>
                <w:b/>
              </w:rPr>
              <w:t xml:space="preserve">Night Stay </w:t>
            </w:r>
          </w:p>
        </w:tc>
        <w:tc>
          <w:tcPr>
            <w:tcW w:w="1849" w:type="dxa"/>
          </w:tcPr>
          <w:p w14:paraId="4BF7BD42" w14:textId="77777777" w:rsidR="00AB2D18" w:rsidRPr="0021436E" w:rsidRDefault="00AB2D18" w:rsidP="00315E0F">
            <w:pPr>
              <w:rPr>
                <w:rFonts w:ascii="Verdana" w:hAnsi="Verdana"/>
                <w:b/>
              </w:rPr>
            </w:pPr>
            <w:r w:rsidRPr="0021436E">
              <w:rPr>
                <w:rFonts w:ascii="Verdana" w:hAnsi="Verdana"/>
                <w:b/>
              </w:rPr>
              <w:t>Visit</w:t>
            </w:r>
          </w:p>
        </w:tc>
      </w:tr>
      <w:tr w:rsidR="00AB2D18" w14:paraId="1AF2EFD4" w14:textId="77777777" w:rsidTr="0021436E">
        <w:tc>
          <w:tcPr>
            <w:tcW w:w="1849" w:type="dxa"/>
          </w:tcPr>
          <w:p w14:paraId="6441E642" w14:textId="77777777" w:rsidR="00AB2D18" w:rsidRPr="0021436E" w:rsidRDefault="00AB2D18" w:rsidP="00315E0F">
            <w:pPr>
              <w:rPr>
                <w:rFonts w:ascii="Verdana" w:hAnsi="Verdana"/>
              </w:rPr>
            </w:pPr>
            <w:r w:rsidRPr="0021436E">
              <w:rPr>
                <w:rFonts w:ascii="Verdana" w:hAnsi="Verdana"/>
              </w:rPr>
              <w:t>30-11-2015</w:t>
            </w:r>
          </w:p>
        </w:tc>
        <w:tc>
          <w:tcPr>
            <w:tcW w:w="1849" w:type="dxa"/>
          </w:tcPr>
          <w:p w14:paraId="4F2B7147" w14:textId="77777777" w:rsidR="00AB2D18" w:rsidRPr="0021436E" w:rsidRDefault="00AB2D18" w:rsidP="00315E0F">
            <w:pPr>
              <w:rPr>
                <w:rFonts w:ascii="Verdana" w:hAnsi="Verdana"/>
              </w:rPr>
            </w:pPr>
            <w:r w:rsidRPr="0021436E">
              <w:rPr>
                <w:rFonts w:ascii="Verdana" w:hAnsi="Verdana"/>
              </w:rPr>
              <w:t>10:00AM</w:t>
            </w:r>
          </w:p>
        </w:tc>
        <w:tc>
          <w:tcPr>
            <w:tcW w:w="1849" w:type="dxa"/>
          </w:tcPr>
          <w:p w14:paraId="50A5A1EF" w14:textId="77777777" w:rsidR="00AB2D18" w:rsidRPr="0021436E" w:rsidRDefault="00AB2D18" w:rsidP="00315E0F">
            <w:pPr>
              <w:rPr>
                <w:rFonts w:ascii="Verdana" w:hAnsi="Verdana"/>
              </w:rPr>
            </w:pPr>
            <w:r w:rsidRPr="0021436E">
              <w:rPr>
                <w:rFonts w:ascii="Verdana" w:hAnsi="Verdana"/>
              </w:rPr>
              <w:t>Hub Balochistan</w:t>
            </w:r>
          </w:p>
        </w:tc>
        <w:tc>
          <w:tcPr>
            <w:tcW w:w="1849" w:type="dxa"/>
          </w:tcPr>
          <w:p w14:paraId="7D42324D" w14:textId="77777777" w:rsidR="00AB2D18" w:rsidRPr="0021436E" w:rsidRDefault="00AB2D18" w:rsidP="00315E0F">
            <w:pPr>
              <w:rPr>
                <w:rFonts w:ascii="Verdana" w:hAnsi="Verdana"/>
              </w:rPr>
            </w:pPr>
            <w:r w:rsidRPr="0021436E">
              <w:rPr>
                <w:rFonts w:ascii="Verdana" w:hAnsi="Verdana"/>
              </w:rPr>
              <w:t xml:space="preserve">Hub </w:t>
            </w:r>
          </w:p>
        </w:tc>
        <w:tc>
          <w:tcPr>
            <w:tcW w:w="1849" w:type="dxa"/>
          </w:tcPr>
          <w:p w14:paraId="6F90A410" w14:textId="77777777" w:rsidR="00AB2D18" w:rsidRPr="0021436E" w:rsidRDefault="00AB2D18" w:rsidP="00315E0F">
            <w:pPr>
              <w:rPr>
                <w:rFonts w:ascii="Verdana" w:hAnsi="Verdana"/>
              </w:rPr>
            </w:pPr>
          </w:p>
        </w:tc>
      </w:tr>
      <w:tr w:rsidR="00AB2D18" w14:paraId="38BD80F1" w14:textId="77777777" w:rsidTr="0021436E">
        <w:tc>
          <w:tcPr>
            <w:tcW w:w="1849" w:type="dxa"/>
          </w:tcPr>
          <w:p w14:paraId="74E74EC9" w14:textId="77777777" w:rsidR="00AB2D18" w:rsidRPr="0021436E" w:rsidRDefault="00AB2D18" w:rsidP="00315E0F">
            <w:pPr>
              <w:rPr>
                <w:rFonts w:ascii="Verdana" w:hAnsi="Verdana"/>
              </w:rPr>
            </w:pPr>
            <w:r w:rsidRPr="0021436E">
              <w:rPr>
                <w:rFonts w:ascii="Verdana" w:hAnsi="Verdana"/>
              </w:rPr>
              <w:t>1-12-2015</w:t>
            </w:r>
          </w:p>
        </w:tc>
        <w:tc>
          <w:tcPr>
            <w:tcW w:w="1849" w:type="dxa"/>
          </w:tcPr>
          <w:p w14:paraId="68C66CC1" w14:textId="77777777" w:rsidR="00AB2D18" w:rsidRPr="0021436E" w:rsidRDefault="00AB2D18" w:rsidP="00315E0F">
            <w:pPr>
              <w:rPr>
                <w:rFonts w:ascii="Verdana" w:hAnsi="Verdana"/>
              </w:rPr>
            </w:pPr>
            <w:r w:rsidRPr="0021436E">
              <w:rPr>
                <w:rFonts w:ascii="Verdana" w:hAnsi="Verdana"/>
              </w:rPr>
              <w:t>6:00PM</w:t>
            </w:r>
          </w:p>
        </w:tc>
        <w:tc>
          <w:tcPr>
            <w:tcW w:w="1849" w:type="dxa"/>
          </w:tcPr>
          <w:p w14:paraId="1F470C25" w14:textId="77777777" w:rsidR="00AB2D18" w:rsidRPr="0021436E" w:rsidRDefault="00AB2D18" w:rsidP="00315E0F">
            <w:pPr>
              <w:rPr>
                <w:rFonts w:ascii="Verdana" w:hAnsi="Verdana"/>
              </w:rPr>
            </w:pPr>
            <w:r w:rsidRPr="0021436E">
              <w:rPr>
                <w:rFonts w:ascii="Verdana" w:hAnsi="Verdana"/>
              </w:rPr>
              <w:t>-do-</w:t>
            </w:r>
          </w:p>
        </w:tc>
        <w:tc>
          <w:tcPr>
            <w:tcW w:w="1849" w:type="dxa"/>
          </w:tcPr>
          <w:p w14:paraId="03A9ADBA" w14:textId="77777777" w:rsidR="00AB2D18" w:rsidRPr="0021436E" w:rsidRDefault="00AB2D18" w:rsidP="00315E0F">
            <w:pPr>
              <w:rPr>
                <w:rFonts w:ascii="Verdana" w:hAnsi="Verdana"/>
              </w:rPr>
            </w:pPr>
            <w:r w:rsidRPr="0021436E">
              <w:rPr>
                <w:rFonts w:ascii="Verdana" w:hAnsi="Verdana"/>
              </w:rPr>
              <w:t>-do-</w:t>
            </w:r>
          </w:p>
        </w:tc>
        <w:tc>
          <w:tcPr>
            <w:tcW w:w="1849" w:type="dxa"/>
          </w:tcPr>
          <w:p w14:paraId="1F7A7A96" w14:textId="77777777" w:rsidR="00AB2D18" w:rsidRPr="0021436E" w:rsidRDefault="00AB2D18" w:rsidP="00315E0F">
            <w:pPr>
              <w:rPr>
                <w:rFonts w:ascii="Verdana" w:hAnsi="Verdana"/>
              </w:rPr>
            </w:pPr>
            <w:r w:rsidRPr="0021436E">
              <w:rPr>
                <w:rFonts w:ascii="Verdana" w:hAnsi="Verdana"/>
              </w:rPr>
              <w:t>LIEDA</w:t>
            </w:r>
          </w:p>
        </w:tc>
      </w:tr>
      <w:tr w:rsidR="00AB2D18" w14:paraId="0A33C97A" w14:textId="77777777" w:rsidTr="0021436E">
        <w:tc>
          <w:tcPr>
            <w:tcW w:w="1849" w:type="dxa"/>
          </w:tcPr>
          <w:p w14:paraId="59087D15" w14:textId="77777777" w:rsidR="00AB2D18" w:rsidRPr="0021436E" w:rsidRDefault="00AB2D18" w:rsidP="00315E0F">
            <w:pPr>
              <w:rPr>
                <w:rFonts w:ascii="Verdana" w:hAnsi="Verdana"/>
              </w:rPr>
            </w:pPr>
            <w:r w:rsidRPr="0021436E">
              <w:rPr>
                <w:rFonts w:ascii="Verdana" w:hAnsi="Verdana"/>
              </w:rPr>
              <w:t>1-12-2015</w:t>
            </w:r>
          </w:p>
        </w:tc>
        <w:tc>
          <w:tcPr>
            <w:tcW w:w="1849" w:type="dxa"/>
          </w:tcPr>
          <w:p w14:paraId="35B37F2C" w14:textId="77777777" w:rsidR="00AB2D18" w:rsidRPr="0021436E" w:rsidRDefault="00AB2D18" w:rsidP="00315E0F">
            <w:pPr>
              <w:rPr>
                <w:rFonts w:ascii="Verdana" w:hAnsi="Verdana"/>
              </w:rPr>
            </w:pPr>
          </w:p>
        </w:tc>
        <w:tc>
          <w:tcPr>
            <w:tcW w:w="1849" w:type="dxa"/>
          </w:tcPr>
          <w:p w14:paraId="42228E14" w14:textId="77777777" w:rsidR="00AB2D18" w:rsidRPr="0021436E" w:rsidRDefault="00AB2D18" w:rsidP="00315E0F">
            <w:pPr>
              <w:rPr>
                <w:rFonts w:ascii="Verdana" w:hAnsi="Verdana"/>
              </w:rPr>
            </w:pPr>
            <w:r w:rsidRPr="0021436E">
              <w:rPr>
                <w:rFonts w:ascii="Verdana" w:hAnsi="Verdana"/>
              </w:rPr>
              <w:t>-do-</w:t>
            </w:r>
          </w:p>
        </w:tc>
        <w:tc>
          <w:tcPr>
            <w:tcW w:w="1849" w:type="dxa"/>
          </w:tcPr>
          <w:p w14:paraId="42B17FF7" w14:textId="77777777" w:rsidR="00AB2D18" w:rsidRPr="0021436E" w:rsidRDefault="00AB2D18" w:rsidP="00315E0F">
            <w:pPr>
              <w:rPr>
                <w:rFonts w:ascii="Verdana" w:hAnsi="Verdana"/>
              </w:rPr>
            </w:pPr>
            <w:r w:rsidRPr="0021436E">
              <w:rPr>
                <w:rFonts w:ascii="Verdana" w:hAnsi="Verdana"/>
              </w:rPr>
              <w:t xml:space="preserve">Youth Hostel </w:t>
            </w:r>
          </w:p>
        </w:tc>
        <w:tc>
          <w:tcPr>
            <w:tcW w:w="1849" w:type="dxa"/>
          </w:tcPr>
          <w:p w14:paraId="2E86F362" w14:textId="77777777" w:rsidR="00AB2D18" w:rsidRPr="0021436E" w:rsidRDefault="00AB2D18" w:rsidP="00315E0F">
            <w:pPr>
              <w:rPr>
                <w:rFonts w:ascii="Verdana" w:hAnsi="Verdana"/>
              </w:rPr>
            </w:pPr>
          </w:p>
        </w:tc>
      </w:tr>
      <w:tr w:rsidR="00AB2D18" w14:paraId="646964EA" w14:textId="77777777" w:rsidTr="0021436E">
        <w:tc>
          <w:tcPr>
            <w:tcW w:w="1849" w:type="dxa"/>
          </w:tcPr>
          <w:p w14:paraId="7FC4FCBF" w14:textId="77777777" w:rsidR="00AB2D18" w:rsidRPr="0021436E" w:rsidRDefault="00AB2D18" w:rsidP="00315E0F">
            <w:pPr>
              <w:rPr>
                <w:rFonts w:ascii="Verdana" w:hAnsi="Verdana"/>
              </w:rPr>
            </w:pPr>
            <w:r w:rsidRPr="0021436E">
              <w:rPr>
                <w:rFonts w:ascii="Verdana" w:hAnsi="Verdana"/>
              </w:rPr>
              <w:t>2-12-2015</w:t>
            </w:r>
          </w:p>
        </w:tc>
        <w:tc>
          <w:tcPr>
            <w:tcW w:w="1849" w:type="dxa"/>
          </w:tcPr>
          <w:p w14:paraId="43212AC4" w14:textId="77777777" w:rsidR="00AB2D18" w:rsidRPr="0021436E" w:rsidRDefault="00AB2D18" w:rsidP="00315E0F">
            <w:pPr>
              <w:rPr>
                <w:rFonts w:ascii="Verdana" w:hAnsi="Verdana"/>
              </w:rPr>
            </w:pPr>
          </w:p>
        </w:tc>
        <w:tc>
          <w:tcPr>
            <w:tcW w:w="1849" w:type="dxa"/>
          </w:tcPr>
          <w:p w14:paraId="6A7272F3" w14:textId="77777777" w:rsidR="00AB2D18" w:rsidRPr="0021436E" w:rsidRDefault="00AB2D18" w:rsidP="00315E0F">
            <w:pPr>
              <w:rPr>
                <w:rFonts w:ascii="Verdana" w:hAnsi="Verdana"/>
              </w:rPr>
            </w:pPr>
            <w:r w:rsidRPr="0021436E">
              <w:rPr>
                <w:rFonts w:ascii="Verdana" w:hAnsi="Verdana"/>
              </w:rPr>
              <w:t>Karachi</w:t>
            </w:r>
          </w:p>
        </w:tc>
        <w:tc>
          <w:tcPr>
            <w:tcW w:w="1849" w:type="dxa"/>
          </w:tcPr>
          <w:p w14:paraId="43B0B4A3" w14:textId="77777777" w:rsidR="00AB2D18" w:rsidRPr="0021436E" w:rsidRDefault="00AB2D18" w:rsidP="00315E0F">
            <w:pPr>
              <w:rPr>
                <w:rFonts w:ascii="Verdana" w:hAnsi="Verdana"/>
              </w:rPr>
            </w:pPr>
            <w:r w:rsidRPr="0021436E">
              <w:rPr>
                <w:rFonts w:ascii="Verdana" w:hAnsi="Verdana"/>
              </w:rPr>
              <w:t>-do-</w:t>
            </w:r>
          </w:p>
        </w:tc>
        <w:tc>
          <w:tcPr>
            <w:tcW w:w="1849" w:type="dxa"/>
          </w:tcPr>
          <w:p w14:paraId="6D0E9B51" w14:textId="77777777" w:rsidR="00AB2D18" w:rsidRPr="0021436E" w:rsidRDefault="00AB2D18" w:rsidP="00315E0F">
            <w:pPr>
              <w:rPr>
                <w:rFonts w:ascii="Verdana" w:hAnsi="Verdana"/>
              </w:rPr>
            </w:pPr>
            <w:r w:rsidRPr="0021436E">
              <w:rPr>
                <w:rFonts w:ascii="Verdana" w:hAnsi="Verdana"/>
              </w:rPr>
              <w:t>PIA</w:t>
            </w:r>
          </w:p>
        </w:tc>
      </w:tr>
      <w:tr w:rsidR="00AB2D18" w14:paraId="0511ADB5" w14:textId="77777777" w:rsidTr="0021436E">
        <w:tc>
          <w:tcPr>
            <w:tcW w:w="1849" w:type="dxa"/>
          </w:tcPr>
          <w:p w14:paraId="3A5153D4" w14:textId="77777777" w:rsidR="00AB2D18" w:rsidRPr="0021436E" w:rsidRDefault="00AB2D18" w:rsidP="00315E0F">
            <w:pPr>
              <w:rPr>
                <w:rFonts w:ascii="Verdana" w:hAnsi="Verdana"/>
              </w:rPr>
            </w:pPr>
            <w:r w:rsidRPr="0021436E">
              <w:rPr>
                <w:rFonts w:ascii="Verdana" w:hAnsi="Verdana"/>
              </w:rPr>
              <w:t>2-12-2015</w:t>
            </w:r>
          </w:p>
        </w:tc>
        <w:tc>
          <w:tcPr>
            <w:tcW w:w="1849" w:type="dxa"/>
          </w:tcPr>
          <w:p w14:paraId="5D09B84B" w14:textId="77777777" w:rsidR="00AB2D18" w:rsidRPr="0021436E" w:rsidRDefault="00AB2D18" w:rsidP="00315E0F">
            <w:pPr>
              <w:rPr>
                <w:rFonts w:ascii="Verdana" w:hAnsi="Verdana"/>
              </w:rPr>
            </w:pPr>
            <w:r w:rsidRPr="0021436E">
              <w:rPr>
                <w:rFonts w:ascii="Verdana" w:hAnsi="Verdana"/>
              </w:rPr>
              <w:t>4:00PM</w:t>
            </w:r>
          </w:p>
        </w:tc>
        <w:tc>
          <w:tcPr>
            <w:tcW w:w="1849" w:type="dxa"/>
          </w:tcPr>
          <w:p w14:paraId="58EFEBA3" w14:textId="77777777" w:rsidR="00AB2D18" w:rsidRPr="0021436E" w:rsidRDefault="00AB2D18" w:rsidP="00315E0F">
            <w:pPr>
              <w:rPr>
                <w:rFonts w:ascii="Verdana" w:hAnsi="Verdana"/>
              </w:rPr>
            </w:pPr>
            <w:r w:rsidRPr="0021436E">
              <w:rPr>
                <w:rFonts w:ascii="Verdana" w:hAnsi="Verdana"/>
              </w:rPr>
              <w:t>Khuzdar</w:t>
            </w:r>
          </w:p>
        </w:tc>
        <w:tc>
          <w:tcPr>
            <w:tcW w:w="1849" w:type="dxa"/>
          </w:tcPr>
          <w:p w14:paraId="072FB69E" w14:textId="77777777" w:rsidR="00AB2D18" w:rsidRPr="0021436E" w:rsidRDefault="00AB2D18" w:rsidP="00315E0F">
            <w:pPr>
              <w:rPr>
                <w:rFonts w:ascii="Verdana" w:hAnsi="Verdana"/>
              </w:rPr>
            </w:pPr>
          </w:p>
        </w:tc>
        <w:tc>
          <w:tcPr>
            <w:tcW w:w="1849" w:type="dxa"/>
          </w:tcPr>
          <w:p w14:paraId="4C7D7C2D" w14:textId="77777777" w:rsidR="00AB2D18" w:rsidRPr="0021436E" w:rsidRDefault="00AB2D18" w:rsidP="00315E0F">
            <w:pPr>
              <w:rPr>
                <w:rFonts w:ascii="Verdana" w:hAnsi="Verdana"/>
              </w:rPr>
            </w:pPr>
          </w:p>
        </w:tc>
      </w:tr>
    </w:tbl>
    <w:p w14:paraId="1241A6B0" w14:textId="77777777" w:rsidR="00AB2D18" w:rsidRDefault="00AB2D18" w:rsidP="00315E0F">
      <w:pPr>
        <w:rPr>
          <w:rFonts w:ascii="Verdana" w:hAnsi="Verdana"/>
          <w:b/>
        </w:rPr>
      </w:pPr>
    </w:p>
    <w:p w14:paraId="7BA46EAC" w14:textId="77777777" w:rsidR="00AB2D18" w:rsidRDefault="00AB2D18" w:rsidP="00C772CC">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6A24682" w14:textId="77777777" w:rsidTr="008D145D">
        <w:tc>
          <w:tcPr>
            <w:tcW w:w="2500" w:type="pct"/>
          </w:tcPr>
          <w:p w14:paraId="6E36BA49" w14:textId="77777777" w:rsidR="00AB2D18" w:rsidRDefault="00AB2D18" w:rsidP="008D145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p>
        </w:tc>
        <w:tc>
          <w:tcPr>
            <w:tcW w:w="2500" w:type="pct"/>
          </w:tcPr>
          <w:p w14:paraId="449581D3" w14:textId="77777777" w:rsidR="00AB2D18" w:rsidRDefault="00AB2D18" w:rsidP="008D145D">
            <w:pPr>
              <w:snapToGrid w:val="0"/>
              <w:jc w:val="right"/>
              <w:rPr>
                <w:rFonts w:ascii="MS Reference Sans Serif" w:hAnsi="MS Reference Sans Serif"/>
                <w:b/>
                <w:szCs w:val="26"/>
              </w:rPr>
            </w:pPr>
            <w:r>
              <w:rPr>
                <w:rFonts w:ascii="MS Reference Sans Serif" w:hAnsi="MS Reference Sans Serif"/>
                <w:b/>
                <w:szCs w:val="26"/>
              </w:rPr>
              <w:t>Dated: November 18, 2015.</w:t>
            </w:r>
          </w:p>
        </w:tc>
      </w:tr>
    </w:tbl>
    <w:p w14:paraId="0A77AE50" w14:textId="77777777" w:rsidR="00AB2D18" w:rsidRDefault="00AB2D18" w:rsidP="00C772CC">
      <w:pPr>
        <w:jc w:val="both"/>
        <w:rPr>
          <w:rFonts w:ascii="Berlin Sans FB" w:hAnsi="Berlin Sans FB"/>
          <w:sz w:val="26"/>
          <w:szCs w:val="26"/>
        </w:rPr>
      </w:pPr>
    </w:p>
    <w:p w14:paraId="2C66F8AC" w14:textId="77777777" w:rsidR="00AB2D18" w:rsidRDefault="00AB2D18" w:rsidP="00C772CC">
      <w:pPr>
        <w:jc w:val="center"/>
        <w:rPr>
          <w:b/>
          <w:caps/>
          <w:sz w:val="28"/>
          <w:u w:val="single"/>
        </w:rPr>
      </w:pPr>
    </w:p>
    <w:p w14:paraId="055EAE83" w14:textId="77777777" w:rsidR="00AB2D18" w:rsidRDefault="00AB2D18" w:rsidP="00C772CC"/>
    <w:p w14:paraId="1C598AC5" w14:textId="77777777" w:rsidR="00AB2D18" w:rsidRDefault="00AB2D18" w:rsidP="00C772CC">
      <w:r>
        <w:t>The General Manager (HR),</w:t>
      </w:r>
    </w:p>
    <w:p w14:paraId="322D5D5E" w14:textId="77777777" w:rsidR="00AB2D18" w:rsidRDefault="00AB2D18" w:rsidP="00C772CC">
      <w:r>
        <w:t>Sheikhmanda Thermal,</w:t>
      </w:r>
    </w:p>
    <w:p w14:paraId="1163A2A9" w14:textId="77777777" w:rsidR="00AB2D18" w:rsidRDefault="00AB2D18" w:rsidP="00C772CC">
      <w:r>
        <w:t xml:space="preserve">Western Bipass, </w:t>
      </w:r>
    </w:p>
    <w:p w14:paraId="3663FA1F" w14:textId="77777777" w:rsidR="00AB2D18" w:rsidRDefault="00AB2D18" w:rsidP="00C772CC">
      <w:r>
        <w:t xml:space="preserve">Quetta. Balochistan. </w:t>
      </w:r>
    </w:p>
    <w:p w14:paraId="347F511A" w14:textId="77777777" w:rsidR="00AB2D18" w:rsidRDefault="00AB2D18" w:rsidP="00C772CC"/>
    <w:p w14:paraId="1357241F" w14:textId="77777777" w:rsidR="00AB2D18" w:rsidRDefault="00AB2D18" w:rsidP="00C772CC"/>
    <w:p w14:paraId="11116C4B" w14:textId="77777777" w:rsidR="00AB2D18" w:rsidRDefault="00AB2D18" w:rsidP="00C772CC">
      <w:pPr>
        <w:rPr>
          <w:b/>
          <w:caps/>
          <w:u w:val="single"/>
        </w:rPr>
      </w:pPr>
      <w:r>
        <w:t>Subject:</w:t>
      </w:r>
      <w:r>
        <w:tab/>
      </w:r>
      <w:r w:rsidRPr="00C66B27">
        <w:rPr>
          <w:b/>
          <w:caps/>
          <w:u w:val="single"/>
        </w:rPr>
        <w:t>internship</w:t>
      </w:r>
    </w:p>
    <w:p w14:paraId="6474211B" w14:textId="77777777" w:rsidR="00AB2D18" w:rsidRDefault="00AB2D18" w:rsidP="00C772CC">
      <w:pPr>
        <w:rPr>
          <w:b/>
          <w:caps/>
          <w:u w:val="single"/>
        </w:rPr>
      </w:pPr>
    </w:p>
    <w:p w14:paraId="5626FAEC" w14:textId="77777777" w:rsidR="00AB2D18" w:rsidRPr="00C66B27" w:rsidRDefault="00AB2D18" w:rsidP="00C772CC">
      <w:pPr>
        <w:rPr>
          <w:b/>
          <w:caps/>
          <w:u w:val="single"/>
        </w:rPr>
      </w:pPr>
    </w:p>
    <w:p w14:paraId="30752214" w14:textId="77777777" w:rsidR="00AB2D18" w:rsidRDefault="00AB2D18" w:rsidP="00C772CC">
      <w:pPr>
        <w:spacing w:line="360" w:lineRule="auto"/>
        <w:jc w:val="both"/>
      </w:pPr>
      <w:r>
        <w:t xml:space="preserve"> </w:t>
      </w:r>
      <w:r>
        <w:tab/>
      </w:r>
      <w:r>
        <w:tab/>
        <w:t xml:space="preserve">I refer to </w:t>
      </w:r>
      <w:r w:rsidRPr="002F2269">
        <w:rPr>
          <w:b/>
          <w:bCs/>
        </w:rPr>
        <w:t>Mr.</w:t>
      </w:r>
      <w:r>
        <w:rPr>
          <w:b/>
          <w:bCs/>
        </w:rPr>
        <w:t xml:space="preserve"> Nazar Muhammad  S/o Bashir Ahmed </w:t>
      </w:r>
      <w:r>
        <w:t>bearing class Roll No. 12EL11, student of  6</w:t>
      </w:r>
      <w:r w:rsidRPr="002757B5">
        <w:rPr>
          <w:vertAlign w:val="superscript"/>
        </w:rPr>
        <w:t>th</w:t>
      </w:r>
      <w:r>
        <w:t xml:space="preserve">   Semester  of this department as a internee to your esteemed organization during winter vacations (from January 1</w:t>
      </w:r>
      <w:r w:rsidRPr="009E143C">
        <w:rPr>
          <w:vertAlign w:val="superscript"/>
        </w:rPr>
        <w:t>st</w:t>
      </w:r>
      <w:r>
        <w:t>, 2016 to February 28, 2016) in order to strengthen his concept about engineering applications practically.</w:t>
      </w:r>
    </w:p>
    <w:p w14:paraId="18A913CA" w14:textId="77777777" w:rsidR="00AB2D18" w:rsidRDefault="00AB2D18" w:rsidP="00C772CC">
      <w:pPr>
        <w:jc w:val="both"/>
      </w:pPr>
      <w:r>
        <w:t xml:space="preserve"> </w:t>
      </w:r>
      <w:r>
        <w:tab/>
      </w:r>
      <w:r>
        <w:tab/>
        <w:t>It would be appreciated if you could kindly extend your cooperation in this regard.</w:t>
      </w:r>
    </w:p>
    <w:p w14:paraId="2968DA8A" w14:textId="77777777" w:rsidR="00AB2D18" w:rsidRDefault="00AB2D18" w:rsidP="00C772CC">
      <w:pPr>
        <w:jc w:val="both"/>
      </w:pPr>
    </w:p>
    <w:p w14:paraId="3694B5C7" w14:textId="77777777" w:rsidR="00AB2D18" w:rsidRDefault="00AB2D18" w:rsidP="00C772CC">
      <w:pPr>
        <w:jc w:val="both"/>
      </w:pPr>
    </w:p>
    <w:p w14:paraId="020E5E60" w14:textId="77777777" w:rsidR="00AB2D18" w:rsidRDefault="00AB2D18" w:rsidP="00C772CC">
      <w:pPr>
        <w:jc w:val="both"/>
      </w:pPr>
    </w:p>
    <w:p w14:paraId="7C473C7F" w14:textId="77777777" w:rsidR="00AB2D18" w:rsidRDefault="00AB2D18" w:rsidP="00C772CC">
      <w:pPr>
        <w:jc w:val="both"/>
      </w:pPr>
    </w:p>
    <w:p w14:paraId="53E8DA1C" w14:textId="77777777" w:rsidR="00AB2D18" w:rsidRDefault="00AB2D18" w:rsidP="00C772CC">
      <w:pPr>
        <w:jc w:val="both"/>
      </w:pPr>
    </w:p>
    <w:p w14:paraId="27044C66" w14:textId="77777777" w:rsidR="00AB2D18" w:rsidRDefault="00AB2D18" w:rsidP="00C772CC">
      <w:pPr>
        <w:jc w:val="both"/>
        <w:rPr>
          <w:b/>
          <w:bCs/>
        </w:rPr>
      </w:pPr>
    </w:p>
    <w:p w14:paraId="6AF3B1EE" w14:textId="77777777" w:rsidR="00AB2D18" w:rsidRPr="008F3B96" w:rsidRDefault="00AB2D18" w:rsidP="00600B81">
      <w:pPr>
        <w:ind w:left="3600" w:firstLine="720"/>
        <w:jc w:val="center"/>
        <w:rPr>
          <w:rFonts w:ascii="Verdana" w:hAnsi="Verdana"/>
          <w:b/>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p>
    <w:p w14:paraId="21FDDF3D" w14:textId="77777777" w:rsidR="00AB2D18" w:rsidRPr="003B68DF" w:rsidRDefault="00AB2D18" w:rsidP="003B68DF">
      <w:pPr>
        <w:ind w:left="5040" w:firstLine="720"/>
        <w:jc w:val="center"/>
        <w:rPr>
          <w:rFonts w:ascii="Verdana" w:hAnsi="Verdana"/>
          <w:b/>
          <w:caps/>
        </w:rPr>
      </w:pPr>
      <w:r w:rsidRPr="003B68DF">
        <w:rPr>
          <w:rFonts w:ascii="Verdana" w:hAnsi="Verdana"/>
          <w:b/>
          <w:caps/>
        </w:rPr>
        <w:t>Chairman</w:t>
      </w:r>
    </w:p>
    <w:p w14:paraId="2369F0AB" w14:textId="77777777" w:rsidR="00AB2D18" w:rsidRPr="008F3B96" w:rsidRDefault="00AB2D18" w:rsidP="00315E0F">
      <w:pPr>
        <w:rPr>
          <w:rFonts w:ascii="Verdana" w:hAnsi="Verdana"/>
          <w:b/>
        </w:rPr>
      </w:pPr>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C0AF465" w14:textId="77777777" w:rsidTr="00F2298F">
        <w:tc>
          <w:tcPr>
            <w:tcW w:w="2500" w:type="pct"/>
          </w:tcPr>
          <w:p w14:paraId="32428ADE" w14:textId="77777777" w:rsidR="00AB2D18" w:rsidRDefault="00AB2D18" w:rsidP="00F2298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5/</w:t>
            </w:r>
          </w:p>
        </w:tc>
        <w:tc>
          <w:tcPr>
            <w:tcW w:w="2500" w:type="pct"/>
          </w:tcPr>
          <w:p w14:paraId="3DD629B6" w14:textId="77777777" w:rsidR="00AB2D18" w:rsidRDefault="00AB2D18" w:rsidP="00F2298F">
            <w:pPr>
              <w:snapToGrid w:val="0"/>
              <w:jc w:val="right"/>
              <w:rPr>
                <w:rFonts w:ascii="MS Reference Sans Serif" w:hAnsi="MS Reference Sans Serif"/>
                <w:b/>
                <w:szCs w:val="26"/>
              </w:rPr>
            </w:pPr>
            <w:r>
              <w:rPr>
                <w:rFonts w:ascii="MS Reference Sans Serif" w:hAnsi="MS Reference Sans Serif"/>
                <w:b/>
                <w:szCs w:val="26"/>
              </w:rPr>
              <w:t>Dated: December 08, 2015.</w:t>
            </w:r>
          </w:p>
        </w:tc>
      </w:tr>
    </w:tbl>
    <w:p w14:paraId="2B4EB942" w14:textId="77777777" w:rsidR="00AB2D18" w:rsidRDefault="00AB2D18" w:rsidP="009A62EF"/>
    <w:p w14:paraId="0625E868" w14:textId="77777777" w:rsidR="00AB2D18" w:rsidRDefault="00AB2D18" w:rsidP="0092779E">
      <w:pPr>
        <w:ind w:left="1440"/>
      </w:pPr>
    </w:p>
    <w:p w14:paraId="77517F92" w14:textId="77777777" w:rsidR="00AB2D18" w:rsidRDefault="00AB2D18" w:rsidP="0092779E">
      <w:pPr>
        <w:ind w:left="1440"/>
      </w:pPr>
      <w:r>
        <w:t>The Controller of Examination,                                                                                                  Balochistan UET, Khuzdar</w:t>
      </w:r>
    </w:p>
    <w:p w14:paraId="0C98012C" w14:textId="77777777" w:rsidR="00AB2D18" w:rsidRDefault="00AB2D18" w:rsidP="0092779E"/>
    <w:p w14:paraId="3E71B5A6" w14:textId="77777777" w:rsidR="00AB2D18" w:rsidRDefault="00AB2D18" w:rsidP="0092779E">
      <w:pPr>
        <w:rPr>
          <w:b/>
          <w:u w:val="single"/>
        </w:rPr>
      </w:pPr>
      <w:r>
        <w:t>Subject:</w:t>
      </w:r>
      <w:r>
        <w:tab/>
      </w:r>
      <w:r w:rsidRPr="0057420C">
        <w:rPr>
          <w:b/>
          <w:u w:val="single"/>
        </w:rPr>
        <w:t>SUPERVISORY STAFF</w:t>
      </w:r>
    </w:p>
    <w:p w14:paraId="2B5271C7" w14:textId="77777777" w:rsidR="00AB2D18" w:rsidRDefault="00AB2D18" w:rsidP="0092779E">
      <w:pPr>
        <w:jc w:val="both"/>
      </w:pPr>
    </w:p>
    <w:p w14:paraId="14E3BC48" w14:textId="77777777" w:rsidR="00AB2D18" w:rsidRDefault="00AB2D18" w:rsidP="0092779E">
      <w:pPr>
        <w:jc w:val="both"/>
      </w:pPr>
      <w:r>
        <w:t>Reference: Letter No. BUETK/14-CE/15/1063-70 dated November 18, 2015.The undersigned is hereby proposed the names of the following faculty members as supervisory staff in Final Examination 2015.</w:t>
      </w:r>
    </w:p>
    <w:p w14:paraId="7FBAD997" w14:textId="77777777" w:rsidR="00AB2D18" w:rsidRDefault="00AB2D18" w:rsidP="0092779E">
      <w:pPr>
        <w:jc w:val="both"/>
      </w:pPr>
    </w:p>
    <w:p w14:paraId="3E3A61FA" w14:textId="77777777" w:rsidR="00AB2D18" w:rsidRPr="00601516" w:rsidRDefault="00AB2D18" w:rsidP="0092779E">
      <w:pPr>
        <w:jc w:val="both"/>
        <w:rPr>
          <w:b/>
          <w:bCs/>
        </w:rPr>
      </w:pPr>
      <w:r>
        <w:tab/>
      </w:r>
      <w:r>
        <w:rPr>
          <w:b/>
          <w:bCs/>
        </w:rPr>
        <w:t>Engr.</w:t>
      </w:r>
      <w:r w:rsidRPr="00601516">
        <w:rPr>
          <w:b/>
          <w:bCs/>
        </w:rPr>
        <w:t xml:space="preserve"> Muhammad Usman (Chairman)</w:t>
      </w:r>
      <w:r w:rsidRPr="00601516">
        <w:rPr>
          <w:b/>
          <w:bCs/>
        </w:rPr>
        <w:tab/>
      </w:r>
      <w:r w:rsidRPr="00601516">
        <w:rPr>
          <w:b/>
          <w:bCs/>
        </w:rPr>
        <w:tab/>
        <w:t>Centre Superintendent</w:t>
      </w:r>
    </w:p>
    <w:p w14:paraId="60CD91DB" w14:textId="77777777" w:rsidR="00AB2D18" w:rsidRPr="00601516" w:rsidRDefault="00AB2D18" w:rsidP="0092779E">
      <w:pPr>
        <w:jc w:val="both"/>
        <w:rPr>
          <w:b/>
          <w:bCs/>
        </w:rPr>
      </w:pPr>
    </w:p>
    <w:p w14:paraId="496156D3" w14:textId="77777777" w:rsidR="00AB2D18" w:rsidRDefault="00AB2D18" w:rsidP="0092779E">
      <w:pPr>
        <w:jc w:val="both"/>
      </w:pPr>
    </w:p>
    <w:tbl>
      <w:tblPr>
        <w:tblW w:w="836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A0" w:firstRow="1" w:lastRow="0" w:firstColumn="1" w:lastColumn="0" w:noHBand="0" w:noVBand="0"/>
      </w:tblPr>
      <w:tblGrid>
        <w:gridCol w:w="595"/>
        <w:gridCol w:w="1775"/>
        <w:gridCol w:w="1886"/>
        <w:gridCol w:w="2074"/>
        <w:gridCol w:w="2039"/>
      </w:tblGrid>
      <w:tr w:rsidR="00AB2D18" w:rsidRPr="003832C9" w14:paraId="0A71C70B" w14:textId="77777777" w:rsidTr="00D759C3">
        <w:trPr>
          <w:trHeight w:val="251"/>
          <w:jc w:val="center"/>
        </w:trPr>
        <w:tc>
          <w:tcPr>
            <w:tcW w:w="595" w:type="dxa"/>
          </w:tcPr>
          <w:p w14:paraId="364CB571" w14:textId="77777777" w:rsidR="00AB2D18" w:rsidRPr="009A62EF" w:rsidRDefault="00AB2D18" w:rsidP="00392034">
            <w:pPr>
              <w:tabs>
                <w:tab w:val="left" w:pos="1490"/>
              </w:tabs>
              <w:ind w:firstLine="800"/>
              <w:rPr>
                <w:b/>
                <w:bCs/>
                <w:sz w:val="16"/>
                <w:szCs w:val="16"/>
              </w:rPr>
            </w:pPr>
            <w:r w:rsidRPr="009A62EF">
              <w:rPr>
                <w:b/>
                <w:bCs/>
                <w:sz w:val="16"/>
                <w:szCs w:val="16"/>
              </w:rPr>
              <w:tab/>
              <w:t>S.No</w:t>
            </w:r>
          </w:p>
        </w:tc>
        <w:tc>
          <w:tcPr>
            <w:tcW w:w="1775" w:type="dxa"/>
          </w:tcPr>
          <w:p w14:paraId="37D99342" w14:textId="77777777" w:rsidR="00AB2D18" w:rsidRPr="006A7336" w:rsidRDefault="00AB2D18" w:rsidP="00F2298F">
            <w:pPr>
              <w:rPr>
                <w:b/>
                <w:bCs/>
              </w:rPr>
            </w:pPr>
            <w:r w:rsidRPr="006A7336">
              <w:rPr>
                <w:b/>
                <w:bCs/>
              </w:rPr>
              <w:t>2</w:t>
            </w:r>
            <w:r w:rsidRPr="006A7336">
              <w:rPr>
                <w:b/>
                <w:bCs/>
                <w:vertAlign w:val="superscript"/>
              </w:rPr>
              <w:t>nd</w:t>
            </w:r>
            <w:r w:rsidRPr="006A7336">
              <w:rPr>
                <w:b/>
                <w:bCs/>
              </w:rPr>
              <w:t xml:space="preserve"> Semester </w:t>
            </w:r>
          </w:p>
        </w:tc>
        <w:tc>
          <w:tcPr>
            <w:tcW w:w="1886" w:type="dxa"/>
          </w:tcPr>
          <w:p w14:paraId="30F31156" w14:textId="77777777" w:rsidR="00AB2D18" w:rsidRPr="006A7336" w:rsidRDefault="00AB2D18" w:rsidP="00F2298F">
            <w:pPr>
              <w:rPr>
                <w:b/>
                <w:bCs/>
              </w:rPr>
            </w:pPr>
            <w:r w:rsidRPr="006A7336">
              <w:rPr>
                <w:b/>
                <w:bCs/>
              </w:rPr>
              <w:t>4</w:t>
            </w:r>
            <w:r w:rsidRPr="006A7336">
              <w:rPr>
                <w:b/>
                <w:bCs/>
                <w:vertAlign w:val="superscript"/>
              </w:rPr>
              <w:t>th</w:t>
            </w:r>
            <w:r w:rsidRPr="006A7336">
              <w:rPr>
                <w:b/>
                <w:bCs/>
              </w:rPr>
              <w:t xml:space="preserve"> Semester</w:t>
            </w:r>
          </w:p>
        </w:tc>
        <w:tc>
          <w:tcPr>
            <w:tcW w:w="2074" w:type="dxa"/>
          </w:tcPr>
          <w:p w14:paraId="77ECD938" w14:textId="77777777" w:rsidR="00AB2D18" w:rsidRPr="006A7336" w:rsidRDefault="00AB2D18" w:rsidP="00F2298F">
            <w:pPr>
              <w:rPr>
                <w:b/>
                <w:bCs/>
              </w:rPr>
            </w:pPr>
          </w:p>
        </w:tc>
        <w:tc>
          <w:tcPr>
            <w:tcW w:w="2039" w:type="dxa"/>
          </w:tcPr>
          <w:p w14:paraId="54563666" w14:textId="77777777" w:rsidR="00AB2D18" w:rsidRPr="006A7336" w:rsidRDefault="00AB2D18" w:rsidP="00F2298F">
            <w:pPr>
              <w:rPr>
                <w:b/>
                <w:bCs/>
              </w:rPr>
            </w:pPr>
            <w:r w:rsidRPr="006A7336">
              <w:rPr>
                <w:b/>
                <w:bCs/>
              </w:rPr>
              <w:t>8</w:t>
            </w:r>
            <w:r w:rsidRPr="006A7336">
              <w:rPr>
                <w:b/>
                <w:bCs/>
                <w:vertAlign w:val="superscript"/>
              </w:rPr>
              <w:t>th</w:t>
            </w:r>
            <w:r w:rsidRPr="006A7336">
              <w:rPr>
                <w:b/>
                <w:bCs/>
              </w:rPr>
              <w:t xml:space="preserve"> Semester</w:t>
            </w:r>
          </w:p>
        </w:tc>
      </w:tr>
      <w:tr w:rsidR="00AB2D18" w:rsidRPr="003832C9" w14:paraId="3D477B46" w14:textId="77777777" w:rsidTr="00D759C3">
        <w:trPr>
          <w:trHeight w:val="219"/>
          <w:jc w:val="center"/>
        </w:trPr>
        <w:tc>
          <w:tcPr>
            <w:tcW w:w="595" w:type="dxa"/>
          </w:tcPr>
          <w:p w14:paraId="49ED9842" w14:textId="77777777" w:rsidR="00AB2D18" w:rsidRPr="00675D66" w:rsidRDefault="00AB2D18" w:rsidP="00F2298F">
            <w:pPr>
              <w:rPr>
                <w:b/>
                <w:sz w:val="20"/>
                <w:szCs w:val="20"/>
              </w:rPr>
            </w:pPr>
            <w:r w:rsidRPr="00675D66">
              <w:rPr>
                <w:b/>
                <w:sz w:val="20"/>
                <w:szCs w:val="20"/>
              </w:rPr>
              <w:t>1</w:t>
            </w:r>
          </w:p>
        </w:tc>
        <w:tc>
          <w:tcPr>
            <w:tcW w:w="1775" w:type="dxa"/>
          </w:tcPr>
          <w:p w14:paraId="3AF6FCB6" w14:textId="77777777" w:rsidR="00AB2D18" w:rsidRPr="00CA385D" w:rsidRDefault="00AB2D18" w:rsidP="00F2298F">
            <w:pPr>
              <w:rPr>
                <w:sz w:val="20"/>
                <w:szCs w:val="20"/>
              </w:rPr>
            </w:pPr>
            <w:r w:rsidRPr="00CA385D">
              <w:rPr>
                <w:sz w:val="20"/>
                <w:szCs w:val="20"/>
              </w:rPr>
              <w:t>Dr. Faizullah</w:t>
            </w:r>
          </w:p>
        </w:tc>
        <w:tc>
          <w:tcPr>
            <w:tcW w:w="1886" w:type="dxa"/>
          </w:tcPr>
          <w:p w14:paraId="304998B3" w14:textId="77777777" w:rsidR="00AB2D18" w:rsidRPr="00CA385D" w:rsidRDefault="00AB2D18" w:rsidP="00F2298F">
            <w:pPr>
              <w:rPr>
                <w:sz w:val="20"/>
                <w:szCs w:val="20"/>
              </w:rPr>
            </w:pPr>
            <w:r>
              <w:rPr>
                <w:sz w:val="20"/>
                <w:szCs w:val="20"/>
              </w:rPr>
              <w:t>Engr. Muhammad Abid</w:t>
            </w:r>
          </w:p>
        </w:tc>
        <w:tc>
          <w:tcPr>
            <w:tcW w:w="2074" w:type="dxa"/>
          </w:tcPr>
          <w:p w14:paraId="1273E8EA" w14:textId="77777777" w:rsidR="00AB2D18" w:rsidRPr="00CA385D" w:rsidRDefault="00AB2D18" w:rsidP="00F2298F">
            <w:pPr>
              <w:rPr>
                <w:sz w:val="20"/>
                <w:szCs w:val="20"/>
              </w:rPr>
            </w:pPr>
            <w:r w:rsidRPr="00CA385D">
              <w:rPr>
                <w:sz w:val="20"/>
                <w:szCs w:val="20"/>
              </w:rPr>
              <w:t>Dr. Faizullah</w:t>
            </w:r>
          </w:p>
        </w:tc>
        <w:tc>
          <w:tcPr>
            <w:tcW w:w="2039" w:type="dxa"/>
          </w:tcPr>
          <w:p w14:paraId="03BB2357" w14:textId="77777777" w:rsidR="00AB2D18" w:rsidRPr="00CA385D" w:rsidRDefault="00AB2D18" w:rsidP="00F2298F">
            <w:pPr>
              <w:rPr>
                <w:sz w:val="20"/>
                <w:szCs w:val="20"/>
              </w:rPr>
            </w:pPr>
            <w:r>
              <w:rPr>
                <w:sz w:val="20"/>
                <w:szCs w:val="20"/>
              </w:rPr>
              <w:t>Engr. Muhammad Abid</w:t>
            </w:r>
          </w:p>
        </w:tc>
      </w:tr>
      <w:tr w:rsidR="00AB2D18" w:rsidRPr="003832C9" w14:paraId="6C1BCD53" w14:textId="77777777" w:rsidTr="00D759C3">
        <w:trPr>
          <w:trHeight w:val="204"/>
          <w:jc w:val="center"/>
        </w:trPr>
        <w:tc>
          <w:tcPr>
            <w:tcW w:w="595" w:type="dxa"/>
          </w:tcPr>
          <w:p w14:paraId="7A510EE2" w14:textId="77777777" w:rsidR="00AB2D18" w:rsidRPr="00675D66" w:rsidRDefault="00AB2D18" w:rsidP="00F2298F">
            <w:pPr>
              <w:rPr>
                <w:b/>
                <w:sz w:val="20"/>
                <w:szCs w:val="20"/>
              </w:rPr>
            </w:pPr>
            <w:r w:rsidRPr="00675D66">
              <w:rPr>
                <w:b/>
                <w:sz w:val="20"/>
                <w:szCs w:val="20"/>
              </w:rPr>
              <w:t>2</w:t>
            </w:r>
          </w:p>
        </w:tc>
        <w:tc>
          <w:tcPr>
            <w:tcW w:w="1775" w:type="dxa"/>
          </w:tcPr>
          <w:p w14:paraId="12B4E7DE" w14:textId="77777777" w:rsidR="00AB2D18" w:rsidRPr="00CA385D" w:rsidRDefault="00AB2D18" w:rsidP="00F2298F">
            <w:pPr>
              <w:rPr>
                <w:sz w:val="20"/>
                <w:szCs w:val="20"/>
              </w:rPr>
            </w:pPr>
            <w:r w:rsidRPr="00CA385D">
              <w:rPr>
                <w:sz w:val="20"/>
                <w:szCs w:val="20"/>
              </w:rPr>
              <w:t>Engr. M. Yaqoob</w:t>
            </w:r>
          </w:p>
        </w:tc>
        <w:tc>
          <w:tcPr>
            <w:tcW w:w="1886" w:type="dxa"/>
          </w:tcPr>
          <w:p w14:paraId="412FFB8D" w14:textId="77777777" w:rsidR="00AB2D18" w:rsidRPr="00CA385D" w:rsidRDefault="00AB2D18" w:rsidP="00F2298F">
            <w:pPr>
              <w:rPr>
                <w:sz w:val="20"/>
                <w:szCs w:val="20"/>
              </w:rPr>
            </w:pPr>
            <w:r>
              <w:rPr>
                <w:sz w:val="20"/>
                <w:szCs w:val="20"/>
              </w:rPr>
              <w:t>Engr. Noor Hussain</w:t>
            </w:r>
          </w:p>
        </w:tc>
        <w:tc>
          <w:tcPr>
            <w:tcW w:w="2074" w:type="dxa"/>
          </w:tcPr>
          <w:p w14:paraId="68D22A22" w14:textId="77777777" w:rsidR="00AB2D18" w:rsidRPr="00CA385D" w:rsidRDefault="00AB2D18" w:rsidP="00F2298F">
            <w:pPr>
              <w:rPr>
                <w:sz w:val="20"/>
                <w:szCs w:val="20"/>
              </w:rPr>
            </w:pPr>
            <w:r w:rsidRPr="00CA385D">
              <w:rPr>
                <w:sz w:val="20"/>
                <w:szCs w:val="20"/>
              </w:rPr>
              <w:t>Engr. M. Yaqoob</w:t>
            </w:r>
          </w:p>
        </w:tc>
        <w:tc>
          <w:tcPr>
            <w:tcW w:w="2039" w:type="dxa"/>
          </w:tcPr>
          <w:p w14:paraId="61A7595A" w14:textId="77777777" w:rsidR="00AB2D18" w:rsidRPr="00CA385D" w:rsidRDefault="00AB2D18" w:rsidP="00F2298F">
            <w:pPr>
              <w:rPr>
                <w:sz w:val="20"/>
                <w:szCs w:val="20"/>
              </w:rPr>
            </w:pPr>
            <w:r>
              <w:rPr>
                <w:sz w:val="20"/>
                <w:szCs w:val="20"/>
              </w:rPr>
              <w:t>Engr. Noor Hussain</w:t>
            </w:r>
          </w:p>
        </w:tc>
      </w:tr>
      <w:tr w:rsidR="00AB2D18" w:rsidRPr="003832C9" w14:paraId="7B7AF3DE" w14:textId="77777777" w:rsidTr="00D759C3">
        <w:trPr>
          <w:trHeight w:val="204"/>
          <w:jc w:val="center"/>
        </w:trPr>
        <w:tc>
          <w:tcPr>
            <w:tcW w:w="595" w:type="dxa"/>
          </w:tcPr>
          <w:p w14:paraId="01A0DE1F" w14:textId="77777777" w:rsidR="00AB2D18" w:rsidRPr="00675D66" w:rsidRDefault="00AB2D18" w:rsidP="00F2298F">
            <w:pPr>
              <w:rPr>
                <w:b/>
                <w:sz w:val="20"/>
                <w:szCs w:val="20"/>
              </w:rPr>
            </w:pPr>
            <w:r w:rsidRPr="00675D66">
              <w:rPr>
                <w:b/>
                <w:sz w:val="20"/>
                <w:szCs w:val="20"/>
              </w:rPr>
              <w:t>3</w:t>
            </w:r>
          </w:p>
        </w:tc>
        <w:tc>
          <w:tcPr>
            <w:tcW w:w="1775" w:type="dxa"/>
          </w:tcPr>
          <w:p w14:paraId="1375ED35" w14:textId="77777777" w:rsidR="00AB2D18" w:rsidRPr="00CA385D" w:rsidRDefault="00AB2D18" w:rsidP="00F2298F">
            <w:pPr>
              <w:rPr>
                <w:sz w:val="20"/>
                <w:szCs w:val="20"/>
              </w:rPr>
            </w:pPr>
            <w:r>
              <w:rPr>
                <w:sz w:val="20"/>
                <w:szCs w:val="20"/>
              </w:rPr>
              <w:t>Engr. Muhammad Ismail</w:t>
            </w:r>
          </w:p>
        </w:tc>
        <w:tc>
          <w:tcPr>
            <w:tcW w:w="1886" w:type="dxa"/>
          </w:tcPr>
          <w:p w14:paraId="2E19C899" w14:textId="77777777" w:rsidR="00AB2D18" w:rsidRPr="00CA385D" w:rsidRDefault="00AB2D18" w:rsidP="00F2298F">
            <w:pPr>
              <w:rPr>
                <w:sz w:val="20"/>
                <w:szCs w:val="20"/>
              </w:rPr>
            </w:pPr>
            <w:r>
              <w:rPr>
                <w:sz w:val="20"/>
                <w:szCs w:val="20"/>
              </w:rPr>
              <w:t>Engr. Muhammad Ismail</w:t>
            </w:r>
          </w:p>
        </w:tc>
        <w:tc>
          <w:tcPr>
            <w:tcW w:w="2074" w:type="dxa"/>
          </w:tcPr>
          <w:p w14:paraId="2E31595B" w14:textId="77777777" w:rsidR="00AB2D18" w:rsidRPr="00CA385D" w:rsidRDefault="00AB2D18" w:rsidP="00F2298F">
            <w:pPr>
              <w:rPr>
                <w:sz w:val="20"/>
                <w:szCs w:val="20"/>
              </w:rPr>
            </w:pPr>
            <w:r>
              <w:rPr>
                <w:sz w:val="20"/>
                <w:szCs w:val="20"/>
              </w:rPr>
              <w:t>Engr. Muhammad Ismail</w:t>
            </w:r>
          </w:p>
        </w:tc>
        <w:tc>
          <w:tcPr>
            <w:tcW w:w="2039" w:type="dxa"/>
          </w:tcPr>
          <w:p w14:paraId="363DC9FE" w14:textId="77777777" w:rsidR="00AB2D18" w:rsidRPr="00CA385D" w:rsidRDefault="00AB2D18" w:rsidP="00F2298F">
            <w:pPr>
              <w:rPr>
                <w:sz w:val="20"/>
                <w:szCs w:val="20"/>
              </w:rPr>
            </w:pPr>
            <w:r>
              <w:rPr>
                <w:sz w:val="20"/>
                <w:szCs w:val="20"/>
              </w:rPr>
              <w:t>Engr. Muhammad Tayyub</w:t>
            </w:r>
          </w:p>
        </w:tc>
      </w:tr>
      <w:tr w:rsidR="00AB2D18" w:rsidRPr="003832C9" w14:paraId="1F05BD57" w14:textId="77777777" w:rsidTr="00D759C3">
        <w:trPr>
          <w:trHeight w:val="219"/>
          <w:jc w:val="center"/>
        </w:trPr>
        <w:tc>
          <w:tcPr>
            <w:tcW w:w="595" w:type="dxa"/>
          </w:tcPr>
          <w:p w14:paraId="36EA8508" w14:textId="77777777" w:rsidR="00AB2D18" w:rsidRPr="00675D66" w:rsidRDefault="00AB2D18" w:rsidP="00464CC7">
            <w:pPr>
              <w:rPr>
                <w:b/>
                <w:sz w:val="20"/>
                <w:szCs w:val="20"/>
              </w:rPr>
            </w:pPr>
            <w:r w:rsidRPr="00675D66">
              <w:rPr>
                <w:b/>
                <w:sz w:val="20"/>
                <w:szCs w:val="20"/>
              </w:rPr>
              <w:t>4</w:t>
            </w:r>
          </w:p>
        </w:tc>
        <w:tc>
          <w:tcPr>
            <w:tcW w:w="1775" w:type="dxa"/>
          </w:tcPr>
          <w:p w14:paraId="5DFE67A2" w14:textId="77777777" w:rsidR="00AB2D18" w:rsidRPr="00CA385D" w:rsidRDefault="00AB2D18" w:rsidP="00464CC7">
            <w:pPr>
              <w:rPr>
                <w:sz w:val="20"/>
                <w:szCs w:val="20"/>
              </w:rPr>
            </w:pPr>
            <w:r>
              <w:rPr>
                <w:sz w:val="20"/>
                <w:szCs w:val="20"/>
              </w:rPr>
              <w:t xml:space="preserve">Engr. Attaullah </w:t>
            </w:r>
          </w:p>
        </w:tc>
        <w:tc>
          <w:tcPr>
            <w:tcW w:w="1886" w:type="dxa"/>
          </w:tcPr>
          <w:p w14:paraId="03DAA8FE" w14:textId="77777777" w:rsidR="00AB2D18" w:rsidRPr="00CA385D" w:rsidRDefault="00AB2D18" w:rsidP="00F2298F">
            <w:pPr>
              <w:rPr>
                <w:sz w:val="20"/>
                <w:szCs w:val="20"/>
              </w:rPr>
            </w:pPr>
            <w:r>
              <w:rPr>
                <w:sz w:val="20"/>
                <w:szCs w:val="20"/>
              </w:rPr>
              <w:t>Engr. Muhammad Tayyub</w:t>
            </w:r>
          </w:p>
        </w:tc>
        <w:tc>
          <w:tcPr>
            <w:tcW w:w="2074" w:type="dxa"/>
          </w:tcPr>
          <w:p w14:paraId="7691C467" w14:textId="77777777" w:rsidR="00AB2D18" w:rsidRPr="00CA385D" w:rsidRDefault="00AB2D18" w:rsidP="00464CC7">
            <w:pPr>
              <w:rPr>
                <w:sz w:val="20"/>
                <w:szCs w:val="20"/>
              </w:rPr>
            </w:pPr>
            <w:r>
              <w:rPr>
                <w:sz w:val="20"/>
                <w:szCs w:val="20"/>
              </w:rPr>
              <w:t xml:space="preserve">Engr. Attaullah </w:t>
            </w:r>
          </w:p>
        </w:tc>
        <w:tc>
          <w:tcPr>
            <w:tcW w:w="2039" w:type="dxa"/>
          </w:tcPr>
          <w:p w14:paraId="5128A318" w14:textId="77777777" w:rsidR="00AB2D18" w:rsidRPr="00CA385D" w:rsidRDefault="00AB2D18" w:rsidP="00F2298F">
            <w:pPr>
              <w:rPr>
                <w:sz w:val="20"/>
                <w:szCs w:val="20"/>
              </w:rPr>
            </w:pPr>
            <w:r>
              <w:rPr>
                <w:sz w:val="20"/>
                <w:szCs w:val="20"/>
              </w:rPr>
              <w:t>Engr. Hammal Khan</w:t>
            </w:r>
          </w:p>
        </w:tc>
      </w:tr>
      <w:tr w:rsidR="00AB2D18" w:rsidRPr="003832C9" w14:paraId="45D5F023" w14:textId="77777777" w:rsidTr="00D759C3">
        <w:trPr>
          <w:trHeight w:val="204"/>
          <w:jc w:val="center"/>
        </w:trPr>
        <w:tc>
          <w:tcPr>
            <w:tcW w:w="595" w:type="dxa"/>
          </w:tcPr>
          <w:p w14:paraId="3A3D827B" w14:textId="77777777" w:rsidR="00AB2D18" w:rsidRPr="00675D66" w:rsidRDefault="00AB2D18" w:rsidP="00F2298F">
            <w:pPr>
              <w:rPr>
                <w:b/>
                <w:sz w:val="20"/>
                <w:szCs w:val="20"/>
              </w:rPr>
            </w:pPr>
            <w:r w:rsidRPr="00675D66">
              <w:rPr>
                <w:b/>
                <w:sz w:val="20"/>
                <w:szCs w:val="20"/>
              </w:rPr>
              <w:t>5</w:t>
            </w:r>
          </w:p>
        </w:tc>
        <w:tc>
          <w:tcPr>
            <w:tcW w:w="1775" w:type="dxa"/>
          </w:tcPr>
          <w:p w14:paraId="64C37449" w14:textId="77777777" w:rsidR="00AB2D18" w:rsidRPr="00CA385D" w:rsidRDefault="00AB2D18" w:rsidP="00F2298F">
            <w:pPr>
              <w:rPr>
                <w:sz w:val="20"/>
                <w:szCs w:val="20"/>
              </w:rPr>
            </w:pPr>
            <w:r>
              <w:rPr>
                <w:sz w:val="20"/>
                <w:szCs w:val="20"/>
              </w:rPr>
              <w:t>Engr. Mansoor Ahmed</w:t>
            </w:r>
          </w:p>
        </w:tc>
        <w:tc>
          <w:tcPr>
            <w:tcW w:w="1886" w:type="dxa"/>
          </w:tcPr>
          <w:p w14:paraId="3950F8ED" w14:textId="77777777" w:rsidR="00AB2D18" w:rsidRPr="00CA385D" w:rsidRDefault="00AB2D18" w:rsidP="00F2298F">
            <w:pPr>
              <w:rPr>
                <w:sz w:val="20"/>
                <w:szCs w:val="20"/>
              </w:rPr>
            </w:pPr>
            <w:r>
              <w:rPr>
                <w:sz w:val="20"/>
                <w:szCs w:val="20"/>
              </w:rPr>
              <w:t>Engr. Hammal Khan</w:t>
            </w:r>
          </w:p>
        </w:tc>
        <w:tc>
          <w:tcPr>
            <w:tcW w:w="2074" w:type="dxa"/>
          </w:tcPr>
          <w:p w14:paraId="726A5EDB" w14:textId="77777777" w:rsidR="00AB2D18" w:rsidRPr="00CA385D" w:rsidRDefault="00AB2D18" w:rsidP="00ED5209">
            <w:pPr>
              <w:rPr>
                <w:sz w:val="20"/>
                <w:szCs w:val="20"/>
              </w:rPr>
            </w:pPr>
            <w:r>
              <w:rPr>
                <w:sz w:val="20"/>
                <w:szCs w:val="20"/>
              </w:rPr>
              <w:t>Engr. M. Tayyub</w:t>
            </w:r>
          </w:p>
        </w:tc>
        <w:tc>
          <w:tcPr>
            <w:tcW w:w="2039" w:type="dxa"/>
          </w:tcPr>
          <w:p w14:paraId="75C5F1B0" w14:textId="77777777" w:rsidR="00AB2D18" w:rsidRPr="00CA385D" w:rsidRDefault="00AB2D18" w:rsidP="00F2298F">
            <w:pPr>
              <w:rPr>
                <w:sz w:val="20"/>
                <w:szCs w:val="20"/>
              </w:rPr>
            </w:pPr>
            <w:r>
              <w:rPr>
                <w:sz w:val="20"/>
                <w:szCs w:val="20"/>
              </w:rPr>
              <w:t>Engr. Mansoor Ahmed</w:t>
            </w:r>
          </w:p>
        </w:tc>
      </w:tr>
      <w:tr w:rsidR="00AB2D18" w:rsidRPr="003832C9" w14:paraId="2406039C" w14:textId="77777777" w:rsidTr="00D759C3">
        <w:trPr>
          <w:trHeight w:val="204"/>
          <w:jc w:val="center"/>
        </w:trPr>
        <w:tc>
          <w:tcPr>
            <w:tcW w:w="595" w:type="dxa"/>
          </w:tcPr>
          <w:p w14:paraId="3B6A4AA7" w14:textId="77777777" w:rsidR="00AB2D18" w:rsidRPr="00675D66" w:rsidRDefault="00AB2D18" w:rsidP="00F2298F">
            <w:pPr>
              <w:rPr>
                <w:b/>
                <w:sz w:val="20"/>
                <w:szCs w:val="20"/>
              </w:rPr>
            </w:pPr>
            <w:r w:rsidRPr="00675D66">
              <w:rPr>
                <w:b/>
                <w:sz w:val="20"/>
                <w:szCs w:val="20"/>
              </w:rPr>
              <w:t>6</w:t>
            </w:r>
          </w:p>
        </w:tc>
        <w:tc>
          <w:tcPr>
            <w:tcW w:w="1775" w:type="dxa"/>
          </w:tcPr>
          <w:p w14:paraId="77BEBDA2" w14:textId="77777777" w:rsidR="00AB2D18" w:rsidRPr="00CA385D" w:rsidRDefault="00AB2D18" w:rsidP="00F2298F">
            <w:pPr>
              <w:rPr>
                <w:sz w:val="20"/>
                <w:szCs w:val="20"/>
              </w:rPr>
            </w:pPr>
            <w:r>
              <w:rPr>
                <w:sz w:val="20"/>
                <w:szCs w:val="20"/>
              </w:rPr>
              <w:t>Engr. Wazir Muhammad</w:t>
            </w:r>
          </w:p>
        </w:tc>
        <w:tc>
          <w:tcPr>
            <w:tcW w:w="1886" w:type="dxa"/>
          </w:tcPr>
          <w:p w14:paraId="6B7DEF4D" w14:textId="77777777" w:rsidR="00AB2D18" w:rsidRPr="00CA385D" w:rsidRDefault="00AB2D18" w:rsidP="00F2298F">
            <w:pPr>
              <w:rPr>
                <w:sz w:val="20"/>
                <w:szCs w:val="20"/>
              </w:rPr>
            </w:pPr>
            <w:r>
              <w:rPr>
                <w:sz w:val="20"/>
                <w:szCs w:val="20"/>
              </w:rPr>
              <w:t>Engr. Mansoor Ahmed</w:t>
            </w:r>
          </w:p>
        </w:tc>
        <w:tc>
          <w:tcPr>
            <w:tcW w:w="2074" w:type="dxa"/>
          </w:tcPr>
          <w:p w14:paraId="59525C20" w14:textId="77777777" w:rsidR="00AB2D18" w:rsidRPr="00CA385D" w:rsidRDefault="00AB2D18" w:rsidP="00F2298F">
            <w:pPr>
              <w:rPr>
                <w:sz w:val="20"/>
                <w:szCs w:val="20"/>
              </w:rPr>
            </w:pPr>
            <w:r>
              <w:rPr>
                <w:sz w:val="20"/>
                <w:szCs w:val="20"/>
              </w:rPr>
              <w:t>Engr. Wazir Muhammad</w:t>
            </w:r>
          </w:p>
        </w:tc>
        <w:tc>
          <w:tcPr>
            <w:tcW w:w="2039" w:type="dxa"/>
          </w:tcPr>
          <w:p w14:paraId="47A51AE8" w14:textId="77777777" w:rsidR="00AB2D18" w:rsidRPr="00CA385D" w:rsidRDefault="00AB2D18" w:rsidP="00F2298F">
            <w:pPr>
              <w:rPr>
                <w:sz w:val="20"/>
                <w:szCs w:val="20"/>
              </w:rPr>
            </w:pPr>
            <w:r>
              <w:rPr>
                <w:sz w:val="20"/>
                <w:szCs w:val="20"/>
              </w:rPr>
              <w:t>Engr. Mohibullah</w:t>
            </w:r>
          </w:p>
        </w:tc>
      </w:tr>
      <w:tr w:rsidR="00AB2D18" w:rsidRPr="003832C9" w14:paraId="6715717A" w14:textId="77777777" w:rsidTr="00D759C3">
        <w:trPr>
          <w:trHeight w:val="219"/>
          <w:jc w:val="center"/>
        </w:trPr>
        <w:tc>
          <w:tcPr>
            <w:tcW w:w="595" w:type="dxa"/>
          </w:tcPr>
          <w:p w14:paraId="15C53C89" w14:textId="77777777" w:rsidR="00AB2D18" w:rsidRPr="00675D66" w:rsidRDefault="00AB2D18" w:rsidP="00F2298F">
            <w:pPr>
              <w:rPr>
                <w:b/>
                <w:sz w:val="20"/>
                <w:szCs w:val="20"/>
              </w:rPr>
            </w:pPr>
            <w:r w:rsidRPr="00675D66">
              <w:rPr>
                <w:b/>
                <w:sz w:val="20"/>
                <w:szCs w:val="20"/>
              </w:rPr>
              <w:t>7</w:t>
            </w:r>
          </w:p>
        </w:tc>
        <w:tc>
          <w:tcPr>
            <w:tcW w:w="1775" w:type="dxa"/>
          </w:tcPr>
          <w:p w14:paraId="4AB00479" w14:textId="77777777" w:rsidR="00AB2D18" w:rsidRPr="00CA385D" w:rsidRDefault="00AB2D18" w:rsidP="00F2298F">
            <w:pPr>
              <w:rPr>
                <w:sz w:val="20"/>
                <w:szCs w:val="20"/>
              </w:rPr>
            </w:pPr>
            <w:r>
              <w:rPr>
                <w:sz w:val="20"/>
                <w:szCs w:val="20"/>
              </w:rPr>
              <w:t>Engr. Hammal Khan</w:t>
            </w:r>
          </w:p>
        </w:tc>
        <w:tc>
          <w:tcPr>
            <w:tcW w:w="1886" w:type="dxa"/>
          </w:tcPr>
          <w:p w14:paraId="5DA87258" w14:textId="77777777" w:rsidR="00AB2D18" w:rsidRPr="00CA385D" w:rsidRDefault="00AB2D18" w:rsidP="00F2298F">
            <w:pPr>
              <w:rPr>
                <w:sz w:val="20"/>
                <w:szCs w:val="20"/>
              </w:rPr>
            </w:pPr>
            <w:r>
              <w:rPr>
                <w:sz w:val="20"/>
                <w:szCs w:val="20"/>
              </w:rPr>
              <w:t>Engr. Mohibullah</w:t>
            </w:r>
          </w:p>
        </w:tc>
        <w:tc>
          <w:tcPr>
            <w:tcW w:w="2074" w:type="dxa"/>
          </w:tcPr>
          <w:p w14:paraId="22377263" w14:textId="77777777" w:rsidR="00AB2D18" w:rsidRPr="00CA385D" w:rsidRDefault="00AB2D18" w:rsidP="00F2298F">
            <w:pPr>
              <w:rPr>
                <w:sz w:val="20"/>
                <w:szCs w:val="20"/>
              </w:rPr>
            </w:pPr>
            <w:r>
              <w:rPr>
                <w:sz w:val="20"/>
                <w:szCs w:val="20"/>
              </w:rPr>
              <w:t>Engr. Hammal Khan</w:t>
            </w:r>
          </w:p>
        </w:tc>
        <w:tc>
          <w:tcPr>
            <w:tcW w:w="2039" w:type="dxa"/>
          </w:tcPr>
          <w:p w14:paraId="442C0054" w14:textId="77777777" w:rsidR="00AB2D18" w:rsidRPr="00CA385D" w:rsidRDefault="00AB2D18" w:rsidP="00F2298F">
            <w:pPr>
              <w:rPr>
                <w:sz w:val="20"/>
                <w:szCs w:val="20"/>
              </w:rPr>
            </w:pPr>
          </w:p>
        </w:tc>
      </w:tr>
      <w:tr w:rsidR="00AB2D18" w:rsidRPr="003832C9" w14:paraId="41B33373" w14:textId="77777777" w:rsidTr="00D759C3">
        <w:trPr>
          <w:trHeight w:val="204"/>
          <w:jc w:val="center"/>
        </w:trPr>
        <w:tc>
          <w:tcPr>
            <w:tcW w:w="595" w:type="dxa"/>
          </w:tcPr>
          <w:p w14:paraId="3CAF42CB" w14:textId="77777777" w:rsidR="00AB2D18" w:rsidRPr="00675D66" w:rsidRDefault="00AB2D18" w:rsidP="00F2298F">
            <w:pPr>
              <w:rPr>
                <w:b/>
                <w:sz w:val="20"/>
                <w:szCs w:val="20"/>
              </w:rPr>
            </w:pPr>
            <w:r w:rsidRPr="00675D66">
              <w:rPr>
                <w:b/>
                <w:sz w:val="20"/>
                <w:szCs w:val="20"/>
              </w:rPr>
              <w:t>8</w:t>
            </w:r>
          </w:p>
        </w:tc>
        <w:tc>
          <w:tcPr>
            <w:tcW w:w="1775" w:type="dxa"/>
          </w:tcPr>
          <w:p w14:paraId="2AA227AF" w14:textId="77777777" w:rsidR="00AB2D18" w:rsidRPr="00CA385D" w:rsidRDefault="00AB2D18" w:rsidP="00F2298F">
            <w:pPr>
              <w:rPr>
                <w:sz w:val="20"/>
                <w:szCs w:val="20"/>
              </w:rPr>
            </w:pPr>
            <w:r>
              <w:rPr>
                <w:sz w:val="20"/>
                <w:szCs w:val="20"/>
              </w:rPr>
              <w:t>Engr. Mohibullah</w:t>
            </w:r>
          </w:p>
        </w:tc>
        <w:tc>
          <w:tcPr>
            <w:tcW w:w="1886" w:type="dxa"/>
          </w:tcPr>
          <w:p w14:paraId="29D9386C" w14:textId="77777777" w:rsidR="00AB2D18" w:rsidRPr="00CA385D" w:rsidRDefault="00AB2D18" w:rsidP="00F2298F">
            <w:pPr>
              <w:rPr>
                <w:sz w:val="20"/>
                <w:szCs w:val="20"/>
              </w:rPr>
            </w:pPr>
            <w:r>
              <w:rPr>
                <w:sz w:val="20"/>
                <w:szCs w:val="20"/>
              </w:rPr>
              <w:t>Engr. Wazir Muhammad</w:t>
            </w:r>
          </w:p>
        </w:tc>
        <w:tc>
          <w:tcPr>
            <w:tcW w:w="2074" w:type="dxa"/>
          </w:tcPr>
          <w:p w14:paraId="0D564487" w14:textId="77777777" w:rsidR="00AB2D18" w:rsidRPr="00CA385D" w:rsidRDefault="00AB2D18" w:rsidP="00F2298F">
            <w:pPr>
              <w:rPr>
                <w:sz w:val="20"/>
                <w:szCs w:val="20"/>
              </w:rPr>
            </w:pPr>
            <w:r>
              <w:rPr>
                <w:sz w:val="20"/>
                <w:szCs w:val="20"/>
              </w:rPr>
              <w:t>Engr. Mohibullah</w:t>
            </w:r>
          </w:p>
        </w:tc>
        <w:tc>
          <w:tcPr>
            <w:tcW w:w="2039" w:type="dxa"/>
          </w:tcPr>
          <w:p w14:paraId="418FB8D9" w14:textId="77777777" w:rsidR="00AB2D18" w:rsidRPr="00CA385D" w:rsidRDefault="00AB2D18" w:rsidP="00F2298F">
            <w:pPr>
              <w:rPr>
                <w:sz w:val="20"/>
                <w:szCs w:val="20"/>
              </w:rPr>
            </w:pPr>
          </w:p>
        </w:tc>
      </w:tr>
      <w:tr w:rsidR="00AB2D18" w:rsidRPr="003832C9" w14:paraId="5B67AC9F" w14:textId="77777777" w:rsidTr="00D759C3">
        <w:trPr>
          <w:trHeight w:val="251"/>
          <w:jc w:val="center"/>
        </w:trPr>
        <w:tc>
          <w:tcPr>
            <w:tcW w:w="8369" w:type="dxa"/>
            <w:gridSpan w:val="5"/>
          </w:tcPr>
          <w:p w14:paraId="12C99BB8" w14:textId="77777777" w:rsidR="00AB2D18" w:rsidRPr="006A7336" w:rsidRDefault="00AB2D18" w:rsidP="00F2298F">
            <w:pPr>
              <w:rPr>
                <w:b/>
                <w:bCs/>
                <w:sz w:val="20"/>
                <w:szCs w:val="20"/>
              </w:rPr>
            </w:pPr>
            <w:r w:rsidRPr="006A7336">
              <w:rPr>
                <w:b/>
                <w:bCs/>
              </w:rPr>
              <w:t>Alternate Staff</w:t>
            </w:r>
          </w:p>
        </w:tc>
      </w:tr>
      <w:tr w:rsidR="00AB2D18" w:rsidRPr="003832C9" w14:paraId="34186D1B" w14:textId="77777777" w:rsidTr="00D759C3">
        <w:trPr>
          <w:trHeight w:val="204"/>
          <w:jc w:val="center"/>
        </w:trPr>
        <w:tc>
          <w:tcPr>
            <w:tcW w:w="595" w:type="dxa"/>
          </w:tcPr>
          <w:p w14:paraId="3356343E" w14:textId="77777777" w:rsidR="00AB2D18" w:rsidRPr="00675D66" w:rsidRDefault="00AB2D18" w:rsidP="00F2298F">
            <w:pPr>
              <w:rPr>
                <w:b/>
                <w:sz w:val="20"/>
                <w:szCs w:val="20"/>
              </w:rPr>
            </w:pPr>
            <w:r w:rsidRPr="00675D66">
              <w:rPr>
                <w:b/>
                <w:sz w:val="20"/>
                <w:szCs w:val="20"/>
              </w:rPr>
              <w:t>1</w:t>
            </w:r>
          </w:p>
        </w:tc>
        <w:tc>
          <w:tcPr>
            <w:tcW w:w="1775" w:type="dxa"/>
          </w:tcPr>
          <w:p w14:paraId="0D1EF842" w14:textId="77777777" w:rsidR="00AB2D18" w:rsidRDefault="00AB2D18" w:rsidP="00F2298F">
            <w:pPr>
              <w:rPr>
                <w:sz w:val="20"/>
                <w:szCs w:val="20"/>
              </w:rPr>
            </w:pPr>
            <w:r>
              <w:rPr>
                <w:sz w:val="20"/>
                <w:szCs w:val="20"/>
              </w:rPr>
              <w:t>Engr. M. Abid</w:t>
            </w:r>
          </w:p>
        </w:tc>
        <w:tc>
          <w:tcPr>
            <w:tcW w:w="1886" w:type="dxa"/>
          </w:tcPr>
          <w:p w14:paraId="7826A542" w14:textId="77777777" w:rsidR="00AB2D18" w:rsidRPr="00CA385D" w:rsidRDefault="00AB2D18" w:rsidP="00F2298F">
            <w:pPr>
              <w:rPr>
                <w:sz w:val="20"/>
                <w:szCs w:val="20"/>
              </w:rPr>
            </w:pPr>
            <w:r>
              <w:rPr>
                <w:sz w:val="20"/>
                <w:szCs w:val="20"/>
              </w:rPr>
              <w:t>Engr.Hammal Khan</w:t>
            </w:r>
          </w:p>
        </w:tc>
        <w:tc>
          <w:tcPr>
            <w:tcW w:w="2074" w:type="dxa"/>
          </w:tcPr>
          <w:p w14:paraId="7D9ED866" w14:textId="77777777" w:rsidR="00AB2D18" w:rsidRDefault="00AB2D18" w:rsidP="00F2298F">
            <w:pPr>
              <w:rPr>
                <w:sz w:val="20"/>
                <w:szCs w:val="20"/>
              </w:rPr>
            </w:pPr>
            <w:r>
              <w:rPr>
                <w:sz w:val="20"/>
                <w:szCs w:val="20"/>
              </w:rPr>
              <w:t>Engr. M. Abid</w:t>
            </w:r>
          </w:p>
        </w:tc>
        <w:tc>
          <w:tcPr>
            <w:tcW w:w="2039" w:type="dxa"/>
          </w:tcPr>
          <w:p w14:paraId="51E0B1F9" w14:textId="77777777" w:rsidR="00AB2D18" w:rsidRPr="00CA385D" w:rsidRDefault="00AB2D18" w:rsidP="00F2298F">
            <w:pPr>
              <w:rPr>
                <w:sz w:val="20"/>
                <w:szCs w:val="20"/>
              </w:rPr>
            </w:pPr>
            <w:r>
              <w:rPr>
                <w:sz w:val="20"/>
                <w:szCs w:val="20"/>
              </w:rPr>
              <w:t>Engr. Muhammad Ismail</w:t>
            </w:r>
          </w:p>
        </w:tc>
      </w:tr>
      <w:tr w:rsidR="00AB2D18" w:rsidRPr="003832C9" w14:paraId="4A9A59A9" w14:textId="77777777" w:rsidTr="00D759C3">
        <w:trPr>
          <w:trHeight w:val="219"/>
          <w:jc w:val="center"/>
        </w:trPr>
        <w:tc>
          <w:tcPr>
            <w:tcW w:w="595" w:type="dxa"/>
          </w:tcPr>
          <w:p w14:paraId="281E81DF" w14:textId="77777777" w:rsidR="00AB2D18" w:rsidRPr="00675D66" w:rsidRDefault="00AB2D18" w:rsidP="00F2298F">
            <w:pPr>
              <w:rPr>
                <w:b/>
                <w:sz w:val="20"/>
                <w:szCs w:val="20"/>
              </w:rPr>
            </w:pPr>
            <w:r w:rsidRPr="00675D66">
              <w:rPr>
                <w:b/>
                <w:sz w:val="20"/>
                <w:szCs w:val="20"/>
              </w:rPr>
              <w:t>2</w:t>
            </w:r>
          </w:p>
        </w:tc>
        <w:tc>
          <w:tcPr>
            <w:tcW w:w="1775" w:type="dxa"/>
          </w:tcPr>
          <w:p w14:paraId="3569126B" w14:textId="77777777" w:rsidR="00AB2D18" w:rsidRDefault="00AB2D18" w:rsidP="00F2298F">
            <w:pPr>
              <w:rPr>
                <w:sz w:val="20"/>
                <w:szCs w:val="20"/>
              </w:rPr>
            </w:pPr>
            <w:r>
              <w:rPr>
                <w:sz w:val="20"/>
                <w:szCs w:val="20"/>
              </w:rPr>
              <w:t>Engr. Noor Hussain</w:t>
            </w:r>
          </w:p>
        </w:tc>
        <w:tc>
          <w:tcPr>
            <w:tcW w:w="1886" w:type="dxa"/>
          </w:tcPr>
          <w:p w14:paraId="1AF45483" w14:textId="77777777" w:rsidR="00AB2D18" w:rsidRPr="00CA385D" w:rsidRDefault="00AB2D18" w:rsidP="00F2298F">
            <w:pPr>
              <w:rPr>
                <w:sz w:val="20"/>
                <w:szCs w:val="20"/>
              </w:rPr>
            </w:pPr>
            <w:r>
              <w:rPr>
                <w:sz w:val="20"/>
                <w:szCs w:val="20"/>
              </w:rPr>
              <w:t xml:space="preserve">Engr. Attaullah </w:t>
            </w:r>
          </w:p>
        </w:tc>
        <w:tc>
          <w:tcPr>
            <w:tcW w:w="2074" w:type="dxa"/>
          </w:tcPr>
          <w:p w14:paraId="2A5ADD90" w14:textId="77777777" w:rsidR="00AB2D18" w:rsidRDefault="00AB2D18" w:rsidP="00F2298F">
            <w:pPr>
              <w:rPr>
                <w:sz w:val="20"/>
                <w:szCs w:val="20"/>
              </w:rPr>
            </w:pPr>
            <w:r>
              <w:rPr>
                <w:sz w:val="20"/>
                <w:szCs w:val="20"/>
              </w:rPr>
              <w:t>Engr. Noor Hussain</w:t>
            </w:r>
          </w:p>
        </w:tc>
        <w:tc>
          <w:tcPr>
            <w:tcW w:w="2039" w:type="dxa"/>
          </w:tcPr>
          <w:p w14:paraId="7AF2AB16" w14:textId="77777777" w:rsidR="00AB2D18" w:rsidRDefault="00AB2D18" w:rsidP="00F2298F">
            <w:pPr>
              <w:rPr>
                <w:sz w:val="20"/>
                <w:szCs w:val="20"/>
              </w:rPr>
            </w:pPr>
            <w:r>
              <w:rPr>
                <w:sz w:val="20"/>
                <w:szCs w:val="20"/>
              </w:rPr>
              <w:t>Engr. Wazir Muhammad</w:t>
            </w:r>
          </w:p>
        </w:tc>
      </w:tr>
    </w:tbl>
    <w:p w14:paraId="1E6E8D2D" w14:textId="77777777" w:rsidR="00AB2D18" w:rsidRDefault="00AB2D18" w:rsidP="0092779E"/>
    <w:p w14:paraId="122AB697" w14:textId="77777777" w:rsidR="00AB2D18" w:rsidRDefault="00AB2D18" w:rsidP="0092779E"/>
    <w:p w14:paraId="0BAB7E06" w14:textId="77777777" w:rsidR="00AB2D18" w:rsidRPr="00452B73" w:rsidRDefault="00AB2D18" w:rsidP="0092779E">
      <w:pPr>
        <w:rPr>
          <w:b/>
          <w:u w:val="single"/>
        </w:rPr>
      </w:pPr>
      <w:r w:rsidRPr="00452B73">
        <w:rPr>
          <w:b/>
          <w:u w:val="single"/>
        </w:rPr>
        <w:t>Supporting Staff</w:t>
      </w:r>
    </w:p>
    <w:p w14:paraId="4D0E6460" w14:textId="77777777" w:rsidR="00AB2D18" w:rsidRDefault="00AB2D18" w:rsidP="0092779E">
      <w:pPr>
        <w:rPr>
          <w:b/>
        </w:rPr>
      </w:pPr>
    </w:p>
    <w:p w14:paraId="3C2D998E" w14:textId="77777777" w:rsidR="00AB2D18" w:rsidRPr="00452B73" w:rsidRDefault="00AB2D18" w:rsidP="0092779E">
      <w:pPr>
        <w:rPr>
          <w:bCs/>
        </w:rPr>
      </w:pPr>
      <w:r w:rsidRPr="00452B73">
        <w:rPr>
          <w:bCs/>
        </w:rPr>
        <w:t>Mr. Gul Hassan</w:t>
      </w:r>
      <w:r w:rsidRPr="00452B73">
        <w:rPr>
          <w:bCs/>
        </w:rPr>
        <w:tab/>
      </w:r>
      <w:r w:rsidRPr="00452B73">
        <w:rPr>
          <w:bCs/>
        </w:rPr>
        <w:tab/>
      </w:r>
      <w:r w:rsidRPr="00452B73">
        <w:rPr>
          <w:bCs/>
        </w:rPr>
        <w:tab/>
      </w:r>
      <w:r w:rsidRPr="00452B73">
        <w:rPr>
          <w:bCs/>
        </w:rPr>
        <w:tab/>
        <w:t>Daftri</w:t>
      </w:r>
    </w:p>
    <w:p w14:paraId="3C68BEE4" w14:textId="77777777" w:rsidR="00AB2D18" w:rsidRPr="00452B73" w:rsidRDefault="00AB2D18" w:rsidP="0092779E">
      <w:pPr>
        <w:rPr>
          <w:bCs/>
        </w:rPr>
      </w:pPr>
      <w:r w:rsidRPr="00452B73">
        <w:rPr>
          <w:bCs/>
        </w:rPr>
        <w:t>Mr. Sikandar Ali</w:t>
      </w:r>
      <w:r w:rsidRPr="00452B73">
        <w:rPr>
          <w:bCs/>
        </w:rPr>
        <w:tab/>
      </w:r>
      <w:r w:rsidRPr="00452B73">
        <w:rPr>
          <w:bCs/>
        </w:rPr>
        <w:tab/>
      </w:r>
      <w:r w:rsidRPr="00452B73">
        <w:rPr>
          <w:bCs/>
        </w:rPr>
        <w:tab/>
      </w:r>
      <w:r w:rsidRPr="00452B73">
        <w:rPr>
          <w:bCs/>
        </w:rPr>
        <w:tab/>
        <w:t>Waterman</w:t>
      </w:r>
    </w:p>
    <w:p w14:paraId="197016A9" w14:textId="77777777" w:rsidR="00AB2D18" w:rsidRPr="00452B73" w:rsidRDefault="00AB2D18" w:rsidP="0092779E">
      <w:pPr>
        <w:rPr>
          <w:bCs/>
        </w:rPr>
      </w:pPr>
      <w:r w:rsidRPr="00452B73">
        <w:rPr>
          <w:bCs/>
        </w:rPr>
        <w:t>Mr. Ghulam Mustafa</w:t>
      </w:r>
      <w:r w:rsidRPr="00452B73">
        <w:rPr>
          <w:bCs/>
        </w:rPr>
        <w:tab/>
      </w:r>
      <w:r w:rsidRPr="00452B73">
        <w:rPr>
          <w:bCs/>
        </w:rPr>
        <w:tab/>
      </w:r>
      <w:r w:rsidRPr="00452B73">
        <w:rPr>
          <w:bCs/>
        </w:rPr>
        <w:tab/>
      </w:r>
      <w:r>
        <w:rPr>
          <w:bCs/>
        </w:rPr>
        <w:tab/>
      </w:r>
      <w:r w:rsidRPr="00452B73">
        <w:rPr>
          <w:bCs/>
        </w:rPr>
        <w:t>Waterman</w:t>
      </w:r>
    </w:p>
    <w:p w14:paraId="7C21FF19" w14:textId="77777777" w:rsidR="00AB2D18" w:rsidRPr="00452B73" w:rsidRDefault="00AB2D18" w:rsidP="0092779E">
      <w:pPr>
        <w:rPr>
          <w:bCs/>
        </w:rPr>
      </w:pPr>
    </w:p>
    <w:p w14:paraId="3F445AA4" w14:textId="77777777" w:rsidR="00AB2D18" w:rsidRPr="00452B73" w:rsidRDefault="00AB2D18" w:rsidP="0092779E">
      <w:pPr>
        <w:rPr>
          <w:bCs/>
        </w:rPr>
      </w:pPr>
      <w:r>
        <w:rPr>
          <w:b/>
        </w:rPr>
        <w:tab/>
      </w:r>
      <w:r w:rsidRPr="00452B73">
        <w:rPr>
          <w:bCs/>
        </w:rPr>
        <w:t>Submitted for approval please.</w:t>
      </w:r>
    </w:p>
    <w:p w14:paraId="3C562975" w14:textId="77777777" w:rsidR="00AB2D18" w:rsidRDefault="00AB2D18" w:rsidP="0092779E">
      <w:pPr>
        <w:rPr>
          <w:b/>
        </w:rPr>
      </w:pPr>
    </w:p>
    <w:p w14:paraId="50814C36" w14:textId="77777777" w:rsidR="00AB2D18" w:rsidRDefault="00AB2D18" w:rsidP="0092779E">
      <w:pPr>
        <w:rPr>
          <w:b/>
        </w:rPr>
      </w:pPr>
    </w:p>
    <w:p w14:paraId="0B55A43D" w14:textId="77777777" w:rsidR="00AB2D18" w:rsidRDefault="00AB2D18" w:rsidP="0092779E">
      <w:pPr>
        <w:rPr>
          <w:b/>
        </w:rPr>
      </w:pPr>
    </w:p>
    <w:p w14:paraId="6F8A6BDC" w14:textId="77777777" w:rsidR="00AB2D18" w:rsidRDefault="00AB2D18" w:rsidP="0092779E">
      <w:pPr>
        <w:rPr>
          <w:b/>
        </w:rPr>
      </w:pPr>
      <w:r w:rsidRPr="0057420C">
        <w:rPr>
          <w:b/>
        </w:rPr>
        <w:t>CHAIRMAN</w:t>
      </w:r>
    </w:p>
    <w:p w14:paraId="2C58BD80" w14:textId="77777777" w:rsidR="00AB2D18" w:rsidRDefault="00AB2D18" w:rsidP="00746B00">
      <w:pPr>
        <w:spacing w:line="360" w:lineRule="auto"/>
        <w:jc w:val="both"/>
        <w:rPr>
          <w:rFonts w:ascii="Verdana" w:hAnsi="Verdana"/>
          <w:b/>
        </w:rPr>
      </w:pPr>
      <w:r>
        <w:rPr>
          <w:rFonts w:ascii="Verdana" w:hAnsi="Verdana"/>
          <w:b/>
        </w:rPr>
        <w:br w:type="page"/>
      </w:r>
    </w:p>
    <w:p w14:paraId="636AA499" w14:textId="77777777" w:rsidR="00AB2D18" w:rsidRDefault="00AB2D18" w:rsidP="00746B00">
      <w:pPr>
        <w:spacing w:line="360" w:lineRule="auto"/>
        <w:jc w:val="both"/>
        <w:rPr>
          <w:rFonts w:ascii="Verdana" w:hAnsi="Verdana"/>
          <w:b/>
        </w:rPr>
      </w:pPr>
    </w:p>
    <w:p w14:paraId="0D397E44" w14:textId="77777777" w:rsidR="00AB2D18" w:rsidRPr="004625D0" w:rsidRDefault="00AB2D18" w:rsidP="00746B00">
      <w:pPr>
        <w:spacing w:line="360" w:lineRule="auto"/>
        <w:jc w:val="both"/>
        <w:rPr>
          <w:b/>
          <w:caps/>
          <w:sz w:val="38"/>
          <w:szCs w:val="30"/>
          <w:u w:val="single"/>
        </w:rPr>
      </w:pPr>
      <w:r w:rsidRPr="006F11B5">
        <w:rPr>
          <w:b/>
          <w:caps/>
          <w:sz w:val="52"/>
          <w:szCs w:val="30"/>
          <w:u w:val="single"/>
        </w:rPr>
        <w:t>notice</w:t>
      </w:r>
      <w:r>
        <w:rPr>
          <w:b/>
          <w:caps/>
          <w:sz w:val="38"/>
          <w:szCs w:val="30"/>
          <w:u w:val="single"/>
        </w:rPr>
        <w:t xml:space="preserve"> </w:t>
      </w:r>
    </w:p>
    <w:p w14:paraId="71ADB3C4" w14:textId="77777777" w:rsidR="00AB2D18" w:rsidRPr="00CF6444" w:rsidRDefault="00AB2D18" w:rsidP="00746B00">
      <w:pPr>
        <w:spacing w:line="360" w:lineRule="auto"/>
        <w:jc w:val="both"/>
        <w:rPr>
          <w:b/>
          <w:caps/>
          <w:sz w:val="32"/>
          <w:u w:val="single"/>
        </w:rPr>
      </w:pPr>
    </w:p>
    <w:p w14:paraId="2FD667D5" w14:textId="77777777" w:rsidR="00AB2D18" w:rsidRPr="00746B00" w:rsidRDefault="00AB2D18" w:rsidP="00746B00">
      <w:pPr>
        <w:spacing w:line="360" w:lineRule="auto"/>
        <w:jc w:val="both"/>
        <w:rPr>
          <w:rFonts w:ascii="Berlin Sans FB" w:hAnsi="Berlin Sans FB"/>
          <w:sz w:val="48"/>
          <w:szCs w:val="48"/>
        </w:rPr>
      </w:pPr>
      <w:r w:rsidRPr="00746B00">
        <w:rPr>
          <w:rFonts w:ascii="Berlin Sans FB" w:hAnsi="Berlin Sans FB"/>
          <w:sz w:val="48"/>
          <w:szCs w:val="48"/>
        </w:rPr>
        <w:t xml:space="preserve">Jobs for </w:t>
      </w:r>
      <w:r w:rsidRPr="006F11B5">
        <w:rPr>
          <w:rFonts w:ascii="Berlin Sans FB" w:hAnsi="Berlin Sans FB"/>
          <w:b/>
          <w:sz w:val="54"/>
          <w:szCs w:val="48"/>
          <w:u w:val="single"/>
        </w:rPr>
        <w:t>Electrical Engineer</w:t>
      </w:r>
      <w:r w:rsidRPr="006F11B5">
        <w:rPr>
          <w:rFonts w:ascii="Berlin Sans FB" w:hAnsi="Berlin Sans FB"/>
          <w:sz w:val="54"/>
          <w:szCs w:val="48"/>
        </w:rPr>
        <w:t xml:space="preserve"> </w:t>
      </w:r>
      <w:r w:rsidRPr="00746B00">
        <w:rPr>
          <w:rFonts w:ascii="Berlin Sans FB" w:hAnsi="Berlin Sans FB"/>
          <w:sz w:val="48"/>
          <w:szCs w:val="48"/>
        </w:rPr>
        <w:t xml:space="preserve">at Habibullah </w:t>
      </w:r>
      <w:r>
        <w:rPr>
          <w:rFonts w:ascii="Berlin Sans FB" w:hAnsi="Berlin Sans FB"/>
          <w:sz w:val="48"/>
          <w:szCs w:val="48"/>
        </w:rPr>
        <w:t xml:space="preserve">Coastal </w:t>
      </w:r>
      <w:r w:rsidRPr="00746B00">
        <w:rPr>
          <w:rFonts w:ascii="Berlin Sans FB" w:hAnsi="Berlin Sans FB"/>
          <w:sz w:val="48"/>
          <w:szCs w:val="48"/>
        </w:rPr>
        <w:t xml:space="preserve">Power Plant Quetta. </w:t>
      </w:r>
    </w:p>
    <w:p w14:paraId="4F5A1325" w14:textId="77777777" w:rsidR="00AB2D18" w:rsidRPr="00746B00" w:rsidRDefault="00AB2D18" w:rsidP="00746B00">
      <w:pPr>
        <w:spacing w:line="360" w:lineRule="auto"/>
        <w:jc w:val="both"/>
        <w:rPr>
          <w:rFonts w:ascii="Berlin Sans FB" w:hAnsi="Berlin Sans FB"/>
          <w:sz w:val="48"/>
          <w:szCs w:val="48"/>
        </w:rPr>
      </w:pPr>
      <w:r w:rsidRPr="00746B00">
        <w:rPr>
          <w:rFonts w:ascii="Berlin Sans FB" w:hAnsi="Berlin Sans FB"/>
          <w:sz w:val="48"/>
          <w:szCs w:val="48"/>
        </w:rPr>
        <w:t xml:space="preserve">Send CVs at this email address. </w:t>
      </w:r>
      <w:hyperlink r:id="rId10" w:history="1">
        <w:r w:rsidRPr="00746B00">
          <w:rPr>
            <w:rStyle w:val="Hyperlink"/>
            <w:rFonts w:ascii="Berlin Sans FB" w:hAnsi="Berlin Sans FB"/>
            <w:sz w:val="48"/>
            <w:szCs w:val="48"/>
          </w:rPr>
          <w:t>jobs@hcpc.com.pk</w:t>
        </w:r>
      </w:hyperlink>
    </w:p>
    <w:p w14:paraId="4D9D5832" w14:textId="77777777" w:rsidR="00AB2D18" w:rsidRDefault="00AB2D18" w:rsidP="00746B00">
      <w:pPr>
        <w:spacing w:line="360" w:lineRule="auto"/>
        <w:jc w:val="both"/>
        <w:rPr>
          <w:rFonts w:ascii="Berlin Sans FB" w:hAnsi="Berlin Sans FB"/>
          <w:sz w:val="30"/>
          <w:szCs w:val="30"/>
        </w:rPr>
      </w:pPr>
    </w:p>
    <w:p w14:paraId="284D4344" w14:textId="77777777" w:rsidR="00AB2D18" w:rsidRDefault="00AB2D18" w:rsidP="00746B00">
      <w:pPr>
        <w:spacing w:line="360" w:lineRule="auto"/>
        <w:jc w:val="both"/>
        <w:rPr>
          <w:rFonts w:ascii="Berlin Sans FB" w:hAnsi="Berlin Sans FB"/>
          <w:sz w:val="30"/>
          <w:szCs w:val="30"/>
        </w:rPr>
      </w:pPr>
      <w:r>
        <w:rPr>
          <w:rFonts w:ascii="Berlin Sans FB" w:hAnsi="Berlin Sans FB"/>
          <w:sz w:val="30"/>
          <w:szCs w:val="30"/>
        </w:rPr>
        <w:t xml:space="preserve"> </w:t>
      </w:r>
    </w:p>
    <w:p w14:paraId="371A5E05" w14:textId="77777777" w:rsidR="00AB2D18" w:rsidRDefault="00AB2D18" w:rsidP="00746B00">
      <w:pPr>
        <w:spacing w:line="360" w:lineRule="auto"/>
        <w:jc w:val="both"/>
        <w:rPr>
          <w:rFonts w:ascii="Berlin Sans FB" w:hAnsi="Berlin Sans FB"/>
          <w:sz w:val="30"/>
          <w:szCs w:val="30"/>
        </w:rPr>
      </w:pPr>
    </w:p>
    <w:p w14:paraId="0995C940" w14:textId="77777777" w:rsidR="00AB2D18" w:rsidRDefault="00AB2D18" w:rsidP="00746B00">
      <w:pPr>
        <w:spacing w:line="360" w:lineRule="auto"/>
        <w:jc w:val="both"/>
        <w:rPr>
          <w:rFonts w:ascii="Berlin Sans FB" w:hAnsi="Berlin Sans FB"/>
          <w:sz w:val="30"/>
          <w:szCs w:val="30"/>
        </w:rPr>
      </w:pPr>
    </w:p>
    <w:p w14:paraId="52565126" w14:textId="77777777" w:rsidR="00AB2D18" w:rsidRPr="003A6E9A" w:rsidRDefault="00AB2D18" w:rsidP="00746B00">
      <w:pPr>
        <w:spacing w:line="360" w:lineRule="auto"/>
        <w:jc w:val="both"/>
        <w:rPr>
          <w:rFonts w:ascii="Berlin Sans FB" w:hAnsi="Berlin Sans FB"/>
          <w:sz w:val="30"/>
          <w:szCs w:val="30"/>
        </w:rPr>
      </w:pPr>
    </w:p>
    <w:p w14:paraId="547401C9" w14:textId="77777777" w:rsidR="00AB2D18" w:rsidRDefault="00AB2D18" w:rsidP="00746B00">
      <w:pPr>
        <w:spacing w:line="360" w:lineRule="auto"/>
        <w:jc w:val="right"/>
        <w:rPr>
          <w:sz w:val="28"/>
        </w:rPr>
      </w:pPr>
    </w:p>
    <w:p w14:paraId="017553D7" w14:textId="77777777" w:rsidR="00AB2D18" w:rsidRDefault="00AB2D18" w:rsidP="00746B00">
      <w:pPr>
        <w:spacing w:line="360" w:lineRule="auto"/>
        <w:jc w:val="right"/>
        <w:rPr>
          <w:sz w:val="28"/>
        </w:rPr>
      </w:pPr>
    </w:p>
    <w:p w14:paraId="0D1E0E17" w14:textId="77777777" w:rsidR="00AB2D18" w:rsidRPr="008F3B96" w:rsidRDefault="00AB2D18" w:rsidP="00315E0F">
      <w:pPr>
        <w:rPr>
          <w:rFonts w:ascii="Verdana" w:hAnsi="Verdana"/>
          <w:b/>
        </w:rPr>
      </w:pPr>
      <w:r>
        <w:rPr>
          <w:rFonts w:ascii="Verdana" w:hAnsi="Verdana"/>
          <w:b/>
        </w:rPr>
        <w:br w:type="page"/>
      </w:r>
    </w:p>
    <w:tbl>
      <w:tblPr>
        <w:tblW w:w="5000" w:type="pct"/>
        <w:tblLook w:val="0000" w:firstRow="0" w:lastRow="0" w:firstColumn="0" w:lastColumn="0" w:noHBand="0" w:noVBand="0"/>
      </w:tblPr>
      <w:tblGrid>
        <w:gridCol w:w="4860"/>
        <w:gridCol w:w="4860"/>
      </w:tblGrid>
      <w:tr w:rsidR="00AB2D18" w:rsidRPr="005D4FBE" w14:paraId="1EED7088" w14:textId="77777777" w:rsidTr="003C3D19">
        <w:trPr>
          <w:trHeight w:val="360"/>
        </w:trPr>
        <w:tc>
          <w:tcPr>
            <w:tcW w:w="2500" w:type="pct"/>
          </w:tcPr>
          <w:p w14:paraId="550F378F" w14:textId="77777777" w:rsidR="00AB2D18" w:rsidRPr="005D4FBE" w:rsidRDefault="00AB2D18" w:rsidP="003C3D19">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E</w:t>
            </w:r>
            <w:r w:rsidRPr="005D4FBE">
              <w:rPr>
                <w:rFonts w:ascii="Berlin Sans FB" w:hAnsi="Berlin Sans FB"/>
                <w:u w:val="single"/>
              </w:rPr>
              <w:t>E</w:t>
            </w:r>
            <w:r>
              <w:rPr>
                <w:rFonts w:ascii="Berlin Sans FB" w:hAnsi="Berlin Sans FB"/>
                <w:u w:val="single"/>
              </w:rPr>
              <w:t>D-09/15/</w:t>
            </w:r>
          </w:p>
        </w:tc>
        <w:tc>
          <w:tcPr>
            <w:tcW w:w="2500" w:type="pct"/>
          </w:tcPr>
          <w:p w14:paraId="43D35EED" w14:textId="77777777" w:rsidR="00AB2D18" w:rsidRPr="005D4FBE" w:rsidRDefault="00AB2D18" w:rsidP="003C3D19">
            <w:pPr>
              <w:snapToGrid w:val="0"/>
              <w:rPr>
                <w:rFonts w:ascii="Berlin Sans FB" w:hAnsi="Berlin Sans FB"/>
              </w:rPr>
            </w:pPr>
            <w:r>
              <w:rPr>
                <w:rFonts w:ascii="Berlin Sans FB" w:hAnsi="Berlin Sans FB"/>
              </w:rPr>
              <w:t xml:space="preserve">                     Dated  :  November 23, 2014</w:t>
            </w:r>
          </w:p>
        </w:tc>
      </w:tr>
    </w:tbl>
    <w:p w14:paraId="1602E15C" w14:textId="77777777" w:rsidR="00AB2D18" w:rsidRDefault="00AB2D18" w:rsidP="00837766"/>
    <w:p w14:paraId="078C32A2" w14:textId="77777777" w:rsidR="00AB2D18" w:rsidRDefault="00AB2D18" w:rsidP="00837766"/>
    <w:p w14:paraId="287F2AC6" w14:textId="77777777" w:rsidR="00AB2D18" w:rsidRDefault="00AB2D18" w:rsidP="00837766">
      <w:pPr>
        <w:jc w:val="center"/>
        <w:rPr>
          <w:b/>
          <w:caps/>
          <w:sz w:val="32"/>
          <w:szCs w:val="32"/>
          <w:u w:val="single"/>
        </w:rPr>
      </w:pPr>
    </w:p>
    <w:p w14:paraId="3198B111" w14:textId="77777777" w:rsidR="00AB2D18" w:rsidRDefault="00AB2D18" w:rsidP="00837766">
      <w:pPr>
        <w:jc w:val="center"/>
        <w:rPr>
          <w:b/>
          <w:caps/>
          <w:sz w:val="28"/>
          <w:u w:val="single"/>
        </w:rPr>
      </w:pPr>
      <w:r w:rsidRPr="009F69B1">
        <w:rPr>
          <w:b/>
          <w:caps/>
          <w:sz w:val="32"/>
          <w:szCs w:val="32"/>
          <w:u w:val="single"/>
        </w:rPr>
        <w:t>To Whom It May Concern</w:t>
      </w:r>
    </w:p>
    <w:p w14:paraId="49CDA96C" w14:textId="77777777" w:rsidR="00AB2D18" w:rsidRDefault="00AB2D18" w:rsidP="00837766">
      <w:pPr>
        <w:spacing w:line="360" w:lineRule="auto"/>
        <w:jc w:val="both"/>
        <w:rPr>
          <w:sz w:val="28"/>
          <w:szCs w:val="28"/>
        </w:rPr>
      </w:pPr>
    </w:p>
    <w:p w14:paraId="71E982AD" w14:textId="77777777" w:rsidR="00AB2D18" w:rsidRDefault="00AB2D18" w:rsidP="00837766">
      <w:pPr>
        <w:spacing w:line="360" w:lineRule="auto"/>
        <w:jc w:val="both"/>
        <w:rPr>
          <w:bCs/>
          <w:sz w:val="28"/>
          <w:szCs w:val="28"/>
        </w:rPr>
      </w:pPr>
      <w:r>
        <w:rPr>
          <w:sz w:val="28"/>
          <w:szCs w:val="28"/>
        </w:rPr>
        <w:t xml:space="preserve"> </w:t>
      </w:r>
      <w:r>
        <w:rPr>
          <w:sz w:val="28"/>
          <w:szCs w:val="28"/>
        </w:rPr>
        <w:tab/>
      </w:r>
      <w:r>
        <w:rPr>
          <w:sz w:val="28"/>
          <w:szCs w:val="28"/>
        </w:rPr>
        <w:tab/>
      </w:r>
      <w:r w:rsidRPr="005F03A8">
        <w:rPr>
          <w:sz w:val="28"/>
          <w:szCs w:val="28"/>
        </w:rPr>
        <w:t>This is to certify</w:t>
      </w:r>
      <w:r>
        <w:rPr>
          <w:sz w:val="28"/>
          <w:szCs w:val="28"/>
        </w:rPr>
        <w:t xml:space="preserve"> </w:t>
      </w:r>
      <w:r w:rsidRPr="005F03A8">
        <w:rPr>
          <w:sz w:val="28"/>
          <w:szCs w:val="28"/>
        </w:rPr>
        <w:t>that</w:t>
      </w:r>
      <w:r>
        <w:rPr>
          <w:sz w:val="28"/>
          <w:szCs w:val="28"/>
        </w:rPr>
        <w:t xml:space="preserve"> </w:t>
      </w:r>
      <w:r>
        <w:rPr>
          <w:rFonts w:ascii="Verdana" w:hAnsi="Verdana"/>
          <w:b/>
          <w:u w:val="single"/>
        </w:rPr>
        <w:t xml:space="preserve">Mr. Ali Shah </w:t>
      </w:r>
      <w:r w:rsidRPr="00D63999">
        <w:rPr>
          <w:rFonts w:ascii="Verdana" w:hAnsi="Verdana"/>
          <w:b/>
        </w:rPr>
        <w:t xml:space="preserve"> </w:t>
      </w:r>
      <w:r>
        <w:rPr>
          <w:sz w:val="28"/>
          <w:szCs w:val="28"/>
        </w:rPr>
        <w:t>S</w:t>
      </w:r>
      <w:r>
        <w:rPr>
          <w:rFonts w:ascii="Verdana" w:hAnsi="Verdana"/>
        </w:rPr>
        <w:t>/O</w:t>
      </w:r>
      <w:r>
        <w:rPr>
          <w:rFonts w:ascii="Verdana" w:hAnsi="Verdana"/>
          <w:b/>
        </w:rPr>
        <w:t xml:space="preserve"> </w:t>
      </w:r>
      <w:r>
        <w:rPr>
          <w:rFonts w:ascii="Verdana" w:hAnsi="Verdana"/>
          <w:b/>
          <w:u w:val="single"/>
        </w:rPr>
        <w:t xml:space="preserve">Ghafoor Khan </w:t>
      </w:r>
      <w:r>
        <w:rPr>
          <w:sz w:val="28"/>
          <w:szCs w:val="28"/>
        </w:rPr>
        <w:t xml:space="preserve"> f</w:t>
      </w:r>
      <w:r w:rsidRPr="00830FA8">
        <w:rPr>
          <w:sz w:val="28"/>
          <w:szCs w:val="28"/>
        </w:rPr>
        <w:t>inal year</w:t>
      </w:r>
      <w:r w:rsidRPr="007E15B0">
        <w:rPr>
          <w:b/>
          <w:sz w:val="28"/>
          <w:szCs w:val="28"/>
        </w:rPr>
        <w:t xml:space="preserve"> </w:t>
      </w:r>
      <w:r w:rsidRPr="005F03A8">
        <w:rPr>
          <w:sz w:val="28"/>
          <w:szCs w:val="28"/>
        </w:rPr>
        <w:t xml:space="preserve">class </w:t>
      </w:r>
      <w:r>
        <w:rPr>
          <w:sz w:val="28"/>
          <w:szCs w:val="28"/>
        </w:rPr>
        <w:t xml:space="preserve"> </w:t>
      </w:r>
      <w:r w:rsidRPr="004C6642">
        <w:rPr>
          <w:bCs/>
          <w:sz w:val="28"/>
          <w:szCs w:val="28"/>
        </w:rPr>
        <w:t xml:space="preserve">Roll </w:t>
      </w:r>
      <w:r>
        <w:rPr>
          <w:bCs/>
          <w:sz w:val="28"/>
          <w:szCs w:val="28"/>
        </w:rPr>
        <w:t>Number:</w:t>
      </w:r>
      <w:r>
        <w:rPr>
          <w:b/>
          <w:bCs/>
          <w:sz w:val="28"/>
          <w:szCs w:val="28"/>
          <w:u w:val="single"/>
        </w:rPr>
        <w:t>40</w:t>
      </w:r>
      <w:r>
        <w:rPr>
          <w:bCs/>
          <w:sz w:val="28"/>
          <w:szCs w:val="28"/>
        </w:rPr>
        <w:t xml:space="preserve">  was a student </w:t>
      </w:r>
      <w:r w:rsidRPr="002A5189">
        <w:rPr>
          <w:bCs/>
          <w:sz w:val="28"/>
          <w:szCs w:val="28"/>
        </w:rPr>
        <w:t xml:space="preserve">of </w:t>
      </w:r>
      <w:r>
        <w:rPr>
          <w:sz w:val="28"/>
          <w:szCs w:val="28"/>
        </w:rPr>
        <w:t>this department from 2009 to 2013</w:t>
      </w:r>
      <w:r>
        <w:rPr>
          <w:bCs/>
          <w:sz w:val="28"/>
          <w:szCs w:val="28"/>
        </w:rPr>
        <w:t xml:space="preserve">. According to the office record of the department he did not avail any scholarship.  </w:t>
      </w:r>
    </w:p>
    <w:p w14:paraId="26471D03" w14:textId="77777777" w:rsidR="00AB2D18" w:rsidRDefault="00AB2D18" w:rsidP="00837766">
      <w:pPr>
        <w:spacing w:line="360" w:lineRule="auto"/>
        <w:jc w:val="both"/>
        <w:rPr>
          <w:bCs/>
          <w:sz w:val="28"/>
          <w:szCs w:val="28"/>
        </w:rPr>
      </w:pPr>
      <w:r>
        <w:rPr>
          <w:bCs/>
          <w:sz w:val="28"/>
          <w:szCs w:val="28"/>
        </w:rPr>
        <w:t>(This certificate has been issued on the request of the student)</w:t>
      </w:r>
    </w:p>
    <w:p w14:paraId="1130C0CD" w14:textId="77777777" w:rsidR="00AB2D18" w:rsidRPr="009F69B1" w:rsidRDefault="00AB2D18" w:rsidP="00837766">
      <w:pPr>
        <w:spacing w:line="360" w:lineRule="auto"/>
        <w:jc w:val="both"/>
        <w:rPr>
          <w:bCs/>
          <w:sz w:val="28"/>
          <w:szCs w:val="28"/>
        </w:rPr>
      </w:pPr>
      <w:r>
        <w:rPr>
          <w:bCs/>
          <w:sz w:val="28"/>
          <w:szCs w:val="28"/>
        </w:rPr>
        <w:t xml:space="preserve"> </w:t>
      </w:r>
    </w:p>
    <w:p w14:paraId="1661419B" w14:textId="77777777" w:rsidR="00AB2D18" w:rsidRPr="00193BC7" w:rsidRDefault="00AB2D18" w:rsidP="00837766">
      <w:pPr>
        <w:spacing w:line="360" w:lineRule="auto"/>
        <w:jc w:val="both"/>
        <w:rPr>
          <w:b/>
          <w:sz w:val="28"/>
          <w:szCs w:val="28"/>
          <w:u w:val="single"/>
        </w:rPr>
      </w:pPr>
    </w:p>
    <w:p w14:paraId="2C1E9593" w14:textId="77777777" w:rsidR="00AB2D18" w:rsidRDefault="00AB2D18" w:rsidP="00837766">
      <w:pPr>
        <w:spacing w:line="360" w:lineRule="auto"/>
        <w:jc w:val="both"/>
        <w:rPr>
          <w:sz w:val="28"/>
          <w:szCs w:val="28"/>
          <w:u w:val="single"/>
        </w:rPr>
      </w:pPr>
    </w:p>
    <w:p w14:paraId="2C5D0012" w14:textId="77777777" w:rsidR="00AB2D18" w:rsidRDefault="00AB2D18" w:rsidP="00837766">
      <w:pPr>
        <w:ind w:left="5040" w:firstLine="720"/>
        <w:rPr>
          <w:b/>
          <w:bCs/>
          <w:caps/>
          <w:sz w:val="36"/>
          <w:szCs w:val="36"/>
        </w:rPr>
      </w:pPr>
    </w:p>
    <w:p w14:paraId="06D879F3" w14:textId="77777777" w:rsidR="00AB2D18" w:rsidRDefault="00AB2D18" w:rsidP="00837766">
      <w:pPr>
        <w:ind w:left="5040" w:firstLine="720"/>
        <w:rPr>
          <w:b/>
          <w:bCs/>
          <w:caps/>
          <w:sz w:val="36"/>
          <w:szCs w:val="36"/>
        </w:rPr>
      </w:pPr>
    </w:p>
    <w:p w14:paraId="39CB16BA" w14:textId="77777777" w:rsidR="00AB2D18" w:rsidRPr="009F69B1" w:rsidRDefault="00AB2D18" w:rsidP="00CB0C6E">
      <w:pPr>
        <w:ind w:left="5760" w:firstLine="720"/>
        <w:rPr>
          <w:b/>
          <w:bCs/>
          <w:caps/>
          <w:sz w:val="36"/>
          <w:szCs w:val="36"/>
          <w:u w:val="single"/>
        </w:rPr>
      </w:pPr>
      <w:r w:rsidRPr="009F69B1">
        <w:rPr>
          <w:b/>
          <w:bCs/>
          <w:caps/>
          <w:sz w:val="36"/>
          <w:szCs w:val="36"/>
        </w:rPr>
        <w:t xml:space="preserve">Chairman </w:t>
      </w:r>
    </w:p>
    <w:p w14:paraId="3F33A0EE" w14:textId="77777777" w:rsidR="00AB2D18" w:rsidRPr="008F3B96" w:rsidRDefault="00AB2D18" w:rsidP="00315E0F">
      <w:pPr>
        <w:rPr>
          <w:rFonts w:ascii="Verdana" w:hAnsi="Verdana"/>
          <w:b/>
        </w:rPr>
      </w:pPr>
      <w:r>
        <w:rPr>
          <w:rFonts w:ascii="Verdana" w:hAnsi="Verdana"/>
          <w:b/>
        </w:rPr>
        <w:br w:type="page"/>
      </w:r>
    </w:p>
    <w:tbl>
      <w:tblPr>
        <w:tblW w:w="5000" w:type="pct"/>
        <w:tblLook w:val="0000" w:firstRow="0" w:lastRow="0" w:firstColumn="0" w:lastColumn="0" w:noHBand="0" w:noVBand="0"/>
      </w:tblPr>
      <w:tblGrid>
        <w:gridCol w:w="4860"/>
        <w:gridCol w:w="4860"/>
      </w:tblGrid>
      <w:tr w:rsidR="00AB2D18" w14:paraId="3396DBD2" w14:textId="77777777" w:rsidTr="00407F43">
        <w:tc>
          <w:tcPr>
            <w:tcW w:w="2500" w:type="pct"/>
          </w:tcPr>
          <w:p w14:paraId="3AB1AF9D" w14:textId="77777777" w:rsidR="00AB2D18" w:rsidRDefault="00AB2D18" w:rsidP="00407F4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p>
        </w:tc>
        <w:tc>
          <w:tcPr>
            <w:tcW w:w="2500" w:type="pct"/>
          </w:tcPr>
          <w:p w14:paraId="4DAAFC1E" w14:textId="77777777" w:rsidR="00AB2D18" w:rsidRDefault="00AB2D18" w:rsidP="00407F43">
            <w:pPr>
              <w:snapToGrid w:val="0"/>
              <w:jc w:val="right"/>
              <w:rPr>
                <w:rFonts w:ascii="MS Reference Sans Serif" w:hAnsi="MS Reference Sans Serif"/>
                <w:b/>
                <w:szCs w:val="26"/>
              </w:rPr>
            </w:pPr>
            <w:r>
              <w:rPr>
                <w:rFonts w:ascii="MS Reference Sans Serif" w:hAnsi="MS Reference Sans Serif"/>
                <w:b/>
                <w:szCs w:val="26"/>
              </w:rPr>
              <w:t>Dated: May 05, 2016</w:t>
            </w:r>
          </w:p>
        </w:tc>
      </w:tr>
    </w:tbl>
    <w:p w14:paraId="3D7BE7B9" w14:textId="77777777" w:rsidR="00AB2D18" w:rsidRDefault="00AB2D18" w:rsidP="00D50B2F">
      <w:pPr>
        <w:jc w:val="center"/>
        <w:rPr>
          <w:b/>
          <w:caps/>
          <w:sz w:val="28"/>
          <w:u w:val="single"/>
        </w:rPr>
      </w:pPr>
    </w:p>
    <w:p w14:paraId="55757547" w14:textId="77777777" w:rsidR="00AB2D18" w:rsidRDefault="00AB2D18" w:rsidP="00D50B2F">
      <w:pPr>
        <w:jc w:val="center"/>
        <w:rPr>
          <w:b/>
          <w:caps/>
          <w:sz w:val="28"/>
          <w:u w:val="single"/>
        </w:rPr>
      </w:pPr>
    </w:p>
    <w:p w14:paraId="1621132A" w14:textId="77777777" w:rsidR="00AB2D18" w:rsidRPr="00911F13" w:rsidRDefault="00AB2D18" w:rsidP="00F83CF8">
      <w:pPr>
        <w:ind w:left="720" w:firstLine="720"/>
      </w:pPr>
      <w:r w:rsidRPr="00911F13">
        <w:t>The General Manager,</w:t>
      </w:r>
    </w:p>
    <w:p w14:paraId="0DE8FB17" w14:textId="77777777" w:rsidR="00AB2D18" w:rsidRPr="00911F13" w:rsidRDefault="00AB2D18" w:rsidP="00F83CF8">
      <w:pPr>
        <w:ind w:left="720" w:firstLine="720"/>
      </w:pPr>
      <w:r w:rsidRPr="00911F13">
        <w:t>Mari Petroleum Limited,</w:t>
      </w:r>
    </w:p>
    <w:p w14:paraId="3DF56A1C" w14:textId="77777777" w:rsidR="00AB2D18" w:rsidRPr="00911F13" w:rsidRDefault="00AB2D18" w:rsidP="00F83CF8">
      <w:pPr>
        <w:ind w:left="720" w:firstLine="720"/>
      </w:pPr>
      <w:r w:rsidRPr="00911F13">
        <w:t>26, Servy-31, Defences offices,</w:t>
      </w:r>
    </w:p>
    <w:p w14:paraId="0AF49C53" w14:textId="77777777" w:rsidR="00AB2D18" w:rsidRPr="00911F13" w:rsidRDefault="00AB2D18" w:rsidP="00F83CF8">
      <w:pPr>
        <w:ind w:left="720" w:firstLine="720"/>
      </w:pPr>
      <w:r w:rsidRPr="00911F13">
        <w:t>Housing Scheme Airport Road,</w:t>
      </w:r>
    </w:p>
    <w:p w14:paraId="651DE20F" w14:textId="77777777" w:rsidR="00AB2D18" w:rsidRPr="00911F13" w:rsidRDefault="00AB2D18" w:rsidP="00F83CF8">
      <w:pPr>
        <w:ind w:left="720" w:firstLine="720"/>
      </w:pPr>
      <w:r w:rsidRPr="00911F13">
        <w:t>Quetta.</w:t>
      </w:r>
    </w:p>
    <w:p w14:paraId="46764559" w14:textId="77777777" w:rsidR="00AB2D18" w:rsidRDefault="00AB2D18" w:rsidP="00D50B2F"/>
    <w:p w14:paraId="424F3063" w14:textId="77777777" w:rsidR="00AB2D18" w:rsidRPr="006B4F8B" w:rsidRDefault="00AB2D18" w:rsidP="00D50B2F"/>
    <w:p w14:paraId="7300239F" w14:textId="77777777" w:rsidR="00AB2D18" w:rsidRDefault="00AB2D18" w:rsidP="00D50B2F"/>
    <w:p w14:paraId="67638CE9" w14:textId="77777777" w:rsidR="00AB2D18" w:rsidRDefault="00AB2D18" w:rsidP="00D50B2F">
      <w:pPr>
        <w:rPr>
          <w:b/>
          <w:caps/>
          <w:u w:val="single"/>
        </w:rPr>
      </w:pPr>
      <w:r>
        <w:t>Subject:</w:t>
      </w:r>
      <w:r>
        <w:tab/>
      </w:r>
      <w:r w:rsidRPr="00C66B27">
        <w:rPr>
          <w:b/>
          <w:caps/>
          <w:u w:val="single"/>
        </w:rPr>
        <w:t>internship</w:t>
      </w:r>
    </w:p>
    <w:p w14:paraId="7121B41D" w14:textId="77777777" w:rsidR="00AB2D18" w:rsidRDefault="00AB2D18" w:rsidP="00D50B2F">
      <w:pPr>
        <w:rPr>
          <w:b/>
          <w:caps/>
          <w:u w:val="single"/>
        </w:rPr>
      </w:pPr>
    </w:p>
    <w:p w14:paraId="3507A4D6" w14:textId="77777777" w:rsidR="00AB2D18" w:rsidRPr="00C66B27" w:rsidRDefault="00AB2D18" w:rsidP="00D50B2F">
      <w:pPr>
        <w:rPr>
          <w:b/>
          <w:caps/>
          <w:u w:val="single"/>
        </w:rPr>
      </w:pPr>
    </w:p>
    <w:p w14:paraId="014B7997" w14:textId="77777777" w:rsidR="00AB2D18" w:rsidRDefault="00AB2D18" w:rsidP="00F83CF8">
      <w:pPr>
        <w:spacing w:line="360" w:lineRule="auto"/>
        <w:jc w:val="both"/>
      </w:pPr>
      <w:r>
        <w:t xml:space="preserve"> </w:t>
      </w:r>
      <w:r>
        <w:tab/>
      </w:r>
      <w:r>
        <w:tab/>
        <w:t>I refer the following students of this department as internee to your esteemed organization during summer vacations (in the Month of July) in order to strengthen their concepts about engineering applications practically:</w:t>
      </w:r>
    </w:p>
    <w:p w14:paraId="47845326" w14:textId="77777777" w:rsidR="00AB2D18" w:rsidRDefault="00AB2D18" w:rsidP="00D50B2F">
      <w:pPr>
        <w:spacing w:line="360" w:lineRule="auto"/>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3"/>
        <w:gridCol w:w="4331"/>
        <w:gridCol w:w="1506"/>
        <w:gridCol w:w="1527"/>
      </w:tblGrid>
      <w:tr w:rsidR="00AB2D18" w14:paraId="2A647077" w14:textId="77777777" w:rsidTr="006B028F">
        <w:trPr>
          <w:trHeight w:val="413"/>
          <w:jc w:val="center"/>
        </w:trPr>
        <w:tc>
          <w:tcPr>
            <w:tcW w:w="933" w:type="dxa"/>
          </w:tcPr>
          <w:p w14:paraId="3A76A29C" w14:textId="77777777" w:rsidR="00AB2D18" w:rsidRPr="00FB03AA" w:rsidRDefault="00AB2D18" w:rsidP="00FB03AA">
            <w:pPr>
              <w:spacing w:line="360" w:lineRule="auto"/>
              <w:jc w:val="both"/>
              <w:rPr>
                <w:b/>
              </w:rPr>
            </w:pPr>
            <w:r w:rsidRPr="00FB03AA">
              <w:rPr>
                <w:b/>
              </w:rPr>
              <w:t>S.No.</w:t>
            </w:r>
          </w:p>
        </w:tc>
        <w:tc>
          <w:tcPr>
            <w:tcW w:w="4331" w:type="dxa"/>
          </w:tcPr>
          <w:p w14:paraId="74491CC0" w14:textId="77777777" w:rsidR="00AB2D18" w:rsidRPr="00FB03AA" w:rsidRDefault="00AB2D18" w:rsidP="00FB03AA">
            <w:pPr>
              <w:spacing w:line="360" w:lineRule="auto"/>
              <w:jc w:val="both"/>
              <w:rPr>
                <w:b/>
              </w:rPr>
            </w:pPr>
            <w:r w:rsidRPr="00FB03AA">
              <w:rPr>
                <w:b/>
              </w:rPr>
              <w:t>Name &amp; Fathers name</w:t>
            </w:r>
          </w:p>
        </w:tc>
        <w:tc>
          <w:tcPr>
            <w:tcW w:w="1506" w:type="dxa"/>
          </w:tcPr>
          <w:p w14:paraId="33E0E909" w14:textId="77777777" w:rsidR="00AB2D18" w:rsidRPr="00FB03AA" w:rsidRDefault="00AB2D18" w:rsidP="00FB03AA">
            <w:pPr>
              <w:spacing w:line="360" w:lineRule="auto"/>
              <w:jc w:val="both"/>
              <w:rPr>
                <w:b/>
              </w:rPr>
            </w:pPr>
            <w:r w:rsidRPr="00FB03AA">
              <w:rPr>
                <w:b/>
              </w:rPr>
              <w:t>Roll No.</w:t>
            </w:r>
          </w:p>
        </w:tc>
        <w:tc>
          <w:tcPr>
            <w:tcW w:w="1527" w:type="dxa"/>
          </w:tcPr>
          <w:p w14:paraId="5658DEB4" w14:textId="77777777" w:rsidR="00AB2D18" w:rsidRPr="00FB03AA" w:rsidRDefault="00AB2D18" w:rsidP="00FB03AA">
            <w:pPr>
              <w:spacing w:line="360" w:lineRule="auto"/>
              <w:jc w:val="both"/>
              <w:rPr>
                <w:b/>
              </w:rPr>
            </w:pPr>
            <w:r w:rsidRPr="00FB03AA">
              <w:rPr>
                <w:b/>
              </w:rPr>
              <w:t>Class</w:t>
            </w:r>
          </w:p>
        </w:tc>
      </w:tr>
      <w:tr w:rsidR="00AB2D18" w14:paraId="2FC4FE36" w14:textId="77777777" w:rsidTr="006B028F">
        <w:trPr>
          <w:trHeight w:val="453"/>
          <w:jc w:val="center"/>
        </w:trPr>
        <w:tc>
          <w:tcPr>
            <w:tcW w:w="933" w:type="dxa"/>
          </w:tcPr>
          <w:p w14:paraId="6A3B4D3C" w14:textId="77777777" w:rsidR="00AB2D18" w:rsidRDefault="00AB2D18" w:rsidP="00FB03AA">
            <w:pPr>
              <w:spacing w:line="360" w:lineRule="auto"/>
              <w:jc w:val="both"/>
            </w:pPr>
            <w:r>
              <w:t>1.</w:t>
            </w:r>
          </w:p>
        </w:tc>
        <w:tc>
          <w:tcPr>
            <w:tcW w:w="4331" w:type="dxa"/>
          </w:tcPr>
          <w:p w14:paraId="000EE5FF" w14:textId="77777777" w:rsidR="00AB2D18" w:rsidRPr="002B51BF" w:rsidRDefault="00AB2D18" w:rsidP="00FB03AA">
            <w:pPr>
              <w:spacing w:line="360" w:lineRule="auto"/>
              <w:jc w:val="both"/>
              <w:rPr>
                <w:lang w:val="pt-BR"/>
              </w:rPr>
            </w:pPr>
            <w:r>
              <w:rPr>
                <w:lang w:val="pt-BR"/>
              </w:rPr>
              <w:t>Masood Ahmed S/o Ali Ahmed</w:t>
            </w:r>
          </w:p>
        </w:tc>
        <w:tc>
          <w:tcPr>
            <w:tcW w:w="1506" w:type="dxa"/>
          </w:tcPr>
          <w:p w14:paraId="569A0A07" w14:textId="77777777" w:rsidR="00AB2D18" w:rsidRDefault="00AB2D18" w:rsidP="00FB03AA">
            <w:pPr>
              <w:spacing w:line="360" w:lineRule="auto"/>
              <w:jc w:val="both"/>
            </w:pPr>
            <w:r>
              <w:t>12EL15</w:t>
            </w:r>
          </w:p>
        </w:tc>
        <w:tc>
          <w:tcPr>
            <w:tcW w:w="1527" w:type="dxa"/>
          </w:tcPr>
          <w:p w14:paraId="6E7F96B1" w14:textId="77777777" w:rsidR="00AB2D18" w:rsidRDefault="00AB2D18" w:rsidP="00FB03AA">
            <w:pPr>
              <w:spacing w:line="360" w:lineRule="auto"/>
              <w:jc w:val="both"/>
            </w:pPr>
            <w:r>
              <w:t>7</w:t>
            </w:r>
            <w:r w:rsidRPr="00054FEA">
              <w:rPr>
                <w:vertAlign w:val="superscript"/>
              </w:rPr>
              <w:t>th</w:t>
            </w:r>
            <w:r>
              <w:t xml:space="preserve"> Semester </w:t>
            </w:r>
          </w:p>
        </w:tc>
      </w:tr>
      <w:tr w:rsidR="00AB2D18" w14:paraId="5BD39F87" w14:textId="77777777" w:rsidTr="006B028F">
        <w:trPr>
          <w:trHeight w:val="413"/>
          <w:jc w:val="center"/>
        </w:trPr>
        <w:tc>
          <w:tcPr>
            <w:tcW w:w="933" w:type="dxa"/>
          </w:tcPr>
          <w:p w14:paraId="33592579" w14:textId="77777777" w:rsidR="00AB2D18" w:rsidRDefault="00AB2D18" w:rsidP="00FB03AA">
            <w:pPr>
              <w:spacing w:line="360" w:lineRule="auto"/>
              <w:jc w:val="both"/>
            </w:pPr>
            <w:r>
              <w:t>2.</w:t>
            </w:r>
          </w:p>
        </w:tc>
        <w:tc>
          <w:tcPr>
            <w:tcW w:w="4331" w:type="dxa"/>
          </w:tcPr>
          <w:p w14:paraId="7DFF7436" w14:textId="77777777" w:rsidR="00AB2D18" w:rsidRPr="002B51BF" w:rsidRDefault="00AB2D18" w:rsidP="00FB03AA">
            <w:pPr>
              <w:spacing w:line="360" w:lineRule="auto"/>
              <w:jc w:val="both"/>
              <w:rPr>
                <w:lang w:val="pt-BR"/>
              </w:rPr>
            </w:pPr>
            <w:r>
              <w:rPr>
                <w:lang w:val="pt-BR"/>
              </w:rPr>
              <w:t>Nadeem Ahmed S/o Ghulam Muhammad</w:t>
            </w:r>
            <w:r w:rsidRPr="002B51BF">
              <w:rPr>
                <w:lang w:val="pt-BR"/>
              </w:rPr>
              <w:t xml:space="preserve"> </w:t>
            </w:r>
          </w:p>
        </w:tc>
        <w:tc>
          <w:tcPr>
            <w:tcW w:w="1506" w:type="dxa"/>
          </w:tcPr>
          <w:p w14:paraId="4C1A32FA" w14:textId="77777777" w:rsidR="00AB2D18" w:rsidRDefault="00AB2D18" w:rsidP="00A74F15">
            <w:pPr>
              <w:spacing w:line="360" w:lineRule="auto"/>
              <w:jc w:val="both"/>
            </w:pPr>
            <w:r>
              <w:t>12EL62</w:t>
            </w:r>
          </w:p>
        </w:tc>
        <w:tc>
          <w:tcPr>
            <w:tcW w:w="1527" w:type="dxa"/>
          </w:tcPr>
          <w:p w14:paraId="2422884C" w14:textId="77777777" w:rsidR="00AB2D18" w:rsidRDefault="00AB2D18" w:rsidP="00A74F15">
            <w:pPr>
              <w:spacing w:line="360" w:lineRule="auto"/>
              <w:jc w:val="both"/>
            </w:pPr>
            <w:r>
              <w:t>7</w:t>
            </w:r>
            <w:r w:rsidRPr="00054FEA">
              <w:rPr>
                <w:vertAlign w:val="superscript"/>
              </w:rPr>
              <w:t>th</w:t>
            </w:r>
            <w:r>
              <w:t xml:space="preserve"> Semester </w:t>
            </w:r>
          </w:p>
        </w:tc>
      </w:tr>
      <w:tr w:rsidR="00AB2D18" w14:paraId="1D67EEDD" w14:textId="77777777" w:rsidTr="006B028F">
        <w:trPr>
          <w:trHeight w:val="413"/>
          <w:jc w:val="center"/>
        </w:trPr>
        <w:tc>
          <w:tcPr>
            <w:tcW w:w="933" w:type="dxa"/>
          </w:tcPr>
          <w:p w14:paraId="609BE8AA" w14:textId="77777777" w:rsidR="00AB2D18" w:rsidRDefault="00AB2D18" w:rsidP="00FB03AA">
            <w:pPr>
              <w:spacing w:line="360" w:lineRule="auto"/>
              <w:jc w:val="both"/>
            </w:pPr>
            <w:r>
              <w:t>3.</w:t>
            </w:r>
          </w:p>
        </w:tc>
        <w:tc>
          <w:tcPr>
            <w:tcW w:w="4331" w:type="dxa"/>
          </w:tcPr>
          <w:p w14:paraId="5839ADCE" w14:textId="77777777" w:rsidR="00AB2D18" w:rsidRDefault="00AB2D18" w:rsidP="00FB03AA">
            <w:pPr>
              <w:spacing w:line="360" w:lineRule="auto"/>
              <w:jc w:val="both"/>
            </w:pPr>
            <w:r>
              <w:t xml:space="preserve">Jihand S/o Ghous Bakhsh </w:t>
            </w:r>
          </w:p>
        </w:tc>
        <w:tc>
          <w:tcPr>
            <w:tcW w:w="1506" w:type="dxa"/>
          </w:tcPr>
          <w:p w14:paraId="37CD8ED4" w14:textId="77777777" w:rsidR="00AB2D18" w:rsidRDefault="00AB2D18" w:rsidP="00A74F15">
            <w:pPr>
              <w:spacing w:line="360" w:lineRule="auto"/>
              <w:jc w:val="both"/>
            </w:pPr>
            <w:r>
              <w:t>12EL60</w:t>
            </w:r>
          </w:p>
        </w:tc>
        <w:tc>
          <w:tcPr>
            <w:tcW w:w="1527" w:type="dxa"/>
          </w:tcPr>
          <w:p w14:paraId="63ED306F" w14:textId="77777777" w:rsidR="00AB2D18" w:rsidRDefault="00AB2D18" w:rsidP="00A74F15">
            <w:pPr>
              <w:spacing w:line="360" w:lineRule="auto"/>
              <w:jc w:val="both"/>
            </w:pPr>
            <w:r>
              <w:t>7</w:t>
            </w:r>
            <w:r w:rsidRPr="00054FEA">
              <w:rPr>
                <w:vertAlign w:val="superscript"/>
              </w:rPr>
              <w:t>th</w:t>
            </w:r>
            <w:r>
              <w:t xml:space="preserve"> Semester </w:t>
            </w:r>
          </w:p>
        </w:tc>
      </w:tr>
    </w:tbl>
    <w:p w14:paraId="37435446" w14:textId="77777777" w:rsidR="00AB2D18" w:rsidRDefault="00AB2D18" w:rsidP="00D50B2F">
      <w:pPr>
        <w:jc w:val="both"/>
      </w:pPr>
    </w:p>
    <w:p w14:paraId="2D04DFEA" w14:textId="77777777" w:rsidR="00AB2D18" w:rsidRDefault="00AB2D18" w:rsidP="00D50B2F">
      <w:pPr>
        <w:jc w:val="both"/>
      </w:pPr>
      <w:r>
        <w:t xml:space="preserve"> </w:t>
      </w:r>
      <w:r>
        <w:tab/>
      </w:r>
      <w:r>
        <w:tab/>
        <w:t xml:space="preserve">It would be appreciated if you could kindly extend your cooperation in this regard. </w:t>
      </w:r>
    </w:p>
    <w:p w14:paraId="2F0EEFB9" w14:textId="77777777" w:rsidR="00AB2D18" w:rsidRDefault="00AB2D18" w:rsidP="00D50B2F">
      <w:pPr>
        <w:jc w:val="both"/>
      </w:pPr>
    </w:p>
    <w:p w14:paraId="6B0F4C45" w14:textId="77777777" w:rsidR="00AB2D18" w:rsidRDefault="00AB2D18" w:rsidP="00D50B2F">
      <w:pPr>
        <w:jc w:val="both"/>
      </w:pPr>
    </w:p>
    <w:p w14:paraId="44EDD885" w14:textId="77777777" w:rsidR="00AB2D18" w:rsidRDefault="00AB2D18" w:rsidP="00D50B2F">
      <w:pPr>
        <w:jc w:val="both"/>
      </w:pPr>
    </w:p>
    <w:p w14:paraId="73983E0E" w14:textId="77777777" w:rsidR="00AB2D18" w:rsidRDefault="00AB2D18" w:rsidP="00D50B2F">
      <w:pPr>
        <w:jc w:val="both"/>
      </w:pPr>
    </w:p>
    <w:p w14:paraId="329193D3" w14:textId="77777777" w:rsidR="00AB2D18" w:rsidRPr="00407F43" w:rsidRDefault="00AB2D18" w:rsidP="00D50B2F">
      <w:pPr>
        <w:ind w:left="5760"/>
        <w:jc w:val="center"/>
        <w:rPr>
          <w:b/>
          <w:caps/>
        </w:rPr>
      </w:pPr>
      <w:r w:rsidRPr="00407F43">
        <w:rPr>
          <w:b/>
          <w:caps/>
        </w:rPr>
        <w:t>Chairman</w:t>
      </w:r>
    </w:p>
    <w:p w14:paraId="15E0DF7F" w14:textId="77777777" w:rsidR="00AB2D18" w:rsidRDefault="00AB2D18" w:rsidP="00D50B2F">
      <w:pPr>
        <w:rPr>
          <w:b/>
        </w:rPr>
      </w:pPr>
    </w:p>
    <w:p w14:paraId="6EEAB671" w14:textId="77777777" w:rsidR="00AB2D18" w:rsidRDefault="00AB2D18" w:rsidP="007E4EDA">
      <w:pPr>
        <w:tabs>
          <w:tab w:val="left" w:pos="5655"/>
        </w:tabs>
        <w:ind w:left="1440"/>
        <w:rPr>
          <w:rFonts w:ascii="Verdana" w:hAnsi="Verdana"/>
          <w:b/>
        </w:rPr>
      </w:pPr>
      <w:r>
        <w:rPr>
          <w:rFonts w:ascii="Verdana" w:hAnsi="Verdana"/>
          <w:b/>
        </w:rPr>
        <w:br w:type="page"/>
      </w:r>
    </w:p>
    <w:tbl>
      <w:tblPr>
        <w:tblW w:w="5000" w:type="pct"/>
        <w:tblLook w:val="0000" w:firstRow="0" w:lastRow="0" w:firstColumn="0" w:lastColumn="0" w:noHBand="0" w:noVBand="0"/>
      </w:tblPr>
      <w:tblGrid>
        <w:gridCol w:w="4860"/>
        <w:gridCol w:w="4860"/>
      </w:tblGrid>
      <w:tr w:rsidR="00AB2D18" w:rsidRPr="005D4FBE" w14:paraId="7599566F" w14:textId="77777777" w:rsidTr="00A74F15">
        <w:trPr>
          <w:trHeight w:val="360"/>
        </w:trPr>
        <w:tc>
          <w:tcPr>
            <w:tcW w:w="2500" w:type="pct"/>
          </w:tcPr>
          <w:p w14:paraId="3D660CCE" w14:textId="77777777" w:rsidR="00AB2D18" w:rsidRPr="005D4FBE" w:rsidRDefault="00AB2D18" w:rsidP="00A74F15">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E</w:t>
            </w:r>
            <w:r w:rsidRPr="005D4FBE">
              <w:rPr>
                <w:rFonts w:ascii="Berlin Sans FB" w:hAnsi="Berlin Sans FB"/>
                <w:u w:val="single"/>
              </w:rPr>
              <w:t>E</w:t>
            </w:r>
            <w:r>
              <w:rPr>
                <w:rFonts w:ascii="Berlin Sans FB" w:hAnsi="Berlin Sans FB"/>
                <w:u w:val="single"/>
              </w:rPr>
              <w:t>D-/15/</w:t>
            </w:r>
          </w:p>
        </w:tc>
        <w:tc>
          <w:tcPr>
            <w:tcW w:w="2500" w:type="pct"/>
          </w:tcPr>
          <w:p w14:paraId="0F060924" w14:textId="77777777" w:rsidR="00AB2D18" w:rsidRPr="005D4FBE" w:rsidRDefault="00AB2D18" w:rsidP="00A74F15">
            <w:pPr>
              <w:snapToGrid w:val="0"/>
              <w:rPr>
                <w:rFonts w:ascii="Berlin Sans FB" w:hAnsi="Berlin Sans FB"/>
              </w:rPr>
            </w:pPr>
            <w:r>
              <w:rPr>
                <w:rFonts w:ascii="Berlin Sans FB" w:hAnsi="Berlin Sans FB"/>
              </w:rPr>
              <w:t xml:space="preserve">                     Dated  :  November 26, 2015</w:t>
            </w:r>
          </w:p>
        </w:tc>
      </w:tr>
    </w:tbl>
    <w:p w14:paraId="1695CE8C" w14:textId="77777777" w:rsidR="00AB2D18" w:rsidRDefault="00AB2D18" w:rsidP="007E4EDA">
      <w:pPr>
        <w:tabs>
          <w:tab w:val="left" w:pos="5655"/>
        </w:tabs>
        <w:ind w:left="1440"/>
        <w:rPr>
          <w:rFonts w:ascii="Verdana" w:hAnsi="Verdana"/>
          <w:b/>
        </w:rPr>
      </w:pPr>
    </w:p>
    <w:p w14:paraId="0C218BD5" w14:textId="77777777" w:rsidR="00AB2D18" w:rsidRDefault="00AB2D18" w:rsidP="007E4EDA">
      <w:pPr>
        <w:tabs>
          <w:tab w:val="left" w:pos="5655"/>
        </w:tabs>
        <w:ind w:left="1440"/>
        <w:rPr>
          <w:rFonts w:ascii="Verdana" w:hAnsi="Verdana"/>
          <w:b/>
        </w:rPr>
      </w:pPr>
    </w:p>
    <w:p w14:paraId="7DFE1BFA" w14:textId="77777777" w:rsidR="00AB2D18" w:rsidRDefault="00AB2D18" w:rsidP="007E4EDA">
      <w:pPr>
        <w:tabs>
          <w:tab w:val="left" w:pos="5655"/>
        </w:tabs>
        <w:ind w:left="1440"/>
        <w:rPr>
          <w:rFonts w:ascii="Verdana" w:hAnsi="Verdana"/>
          <w:b/>
        </w:rPr>
      </w:pPr>
    </w:p>
    <w:p w14:paraId="18844F77" w14:textId="77777777" w:rsidR="00AB2D18" w:rsidRDefault="00AB2D18" w:rsidP="007E4EDA">
      <w:pPr>
        <w:tabs>
          <w:tab w:val="left" w:pos="5655"/>
        </w:tabs>
        <w:ind w:left="1440"/>
      </w:pPr>
      <w:r>
        <w:t>The Dean Faculty of Engineering,                                                                                                Balochistan UET, Khuzdar.</w:t>
      </w:r>
    </w:p>
    <w:p w14:paraId="26E955A2" w14:textId="77777777" w:rsidR="00AB2D18" w:rsidRDefault="00AB2D18" w:rsidP="007E4EDA">
      <w:pPr>
        <w:tabs>
          <w:tab w:val="left" w:pos="5655"/>
        </w:tabs>
        <w:spacing w:line="480" w:lineRule="auto"/>
      </w:pPr>
    </w:p>
    <w:p w14:paraId="6086F3AD" w14:textId="77777777" w:rsidR="00AB2D18" w:rsidRDefault="00AB2D18" w:rsidP="007E4EDA">
      <w:pPr>
        <w:tabs>
          <w:tab w:val="left" w:pos="5655"/>
        </w:tabs>
        <w:spacing w:line="480" w:lineRule="auto"/>
      </w:pPr>
      <w:r>
        <w:t xml:space="preserve">Subject:             </w:t>
      </w:r>
      <w:r>
        <w:rPr>
          <w:b/>
          <w:bCs/>
          <w:u w:val="single"/>
        </w:rPr>
        <w:t>Minutes of Department Evaluation Committee</w:t>
      </w:r>
    </w:p>
    <w:p w14:paraId="343F2D28" w14:textId="77777777" w:rsidR="00AB2D18" w:rsidRDefault="00AB2D18" w:rsidP="007E4EDA">
      <w:pPr>
        <w:tabs>
          <w:tab w:val="left" w:pos="5655"/>
        </w:tabs>
      </w:pPr>
    </w:p>
    <w:p w14:paraId="76B4344A" w14:textId="77777777" w:rsidR="00AB2D18" w:rsidRDefault="00AB2D18" w:rsidP="00016D55">
      <w:pPr>
        <w:spacing w:line="480" w:lineRule="auto"/>
        <w:jc w:val="both"/>
      </w:pPr>
      <w:r>
        <w:t xml:space="preserve">Kindly find enclosed herewith the above mentioned subject and  award list with answer sheets with containing the sealed envelope for your information and necessary action.  </w:t>
      </w:r>
    </w:p>
    <w:p w14:paraId="7A46F623" w14:textId="77777777" w:rsidR="00AB2D18" w:rsidRDefault="00AB2D18" w:rsidP="00016D55">
      <w:pPr>
        <w:spacing w:line="480" w:lineRule="auto"/>
        <w:jc w:val="both"/>
      </w:pPr>
    </w:p>
    <w:p w14:paraId="0F5D9547" w14:textId="77777777" w:rsidR="00AB2D18" w:rsidRDefault="00AB2D18" w:rsidP="007E4EDA"/>
    <w:p w14:paraId="14348250" w14:textId="77777777" w:rsidR="00AB2D18" w:rsidRDefault="00AB2D18" w:rsidP="007E4EDA"/>
    <w:p w14:paraId="3D77EF69" w14:textId="77777777" w:rsidR="00AB2D18" w:rsidRDefault="00AB2D18" w:rsidP="007E4EDA"/>
    <w:p w14:paraId="3D285966" w14:textId="77777777" w:rsidR="00AB2D18" w:rsidRPr="009F69B1" w:rsidRDefault="00AB2D18" w:rsidP="00016D55">
      <w:pPr>
        <w:ind w:left="5760" w:firstLine="720"/>
        <w:rPr>
          <w:b/>
          <w:bCs/>
          <w:caps/>
          <w:sz w:val="36"/>
          <w:szCs w:val="36"/>
          <w:u w:val="single"/>
        </w:rPr>
      </w:pPr>
      <w:r w:rsidRPr="009F69B1">
        <w:rPr>
          <w:b/>
          <w:bCs/>
          <w:caps/>
          <w:sz w:val="36"/>
          <w:szCs w:val="36"/>
        </w:rPr>
        <w:t xml:space="preserve">Chairman </w:t>
      </w:r>
    </w:p>
    <w:p w14:paraId="4FFA781E" w14:textId="77777777" w:rsidR="00AB2D18" w:rsidRDefault="00AB2D18" w:rsidP="00407F43">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B606BAF" w14:textId="77777777" w:rsidTr="00A74F15">
        <w:tc>
          <w:tcPr>
            <w:tcW w:w="2500" w:type="pct"/>
          </w:tcPr>
          <w:p w14:paraId="56DEFD79" w14:textId="77777777" w:rsidR="00AB2D18" w:rsidRDefault="00AB2D18" w:rsidP="00A74F1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p>
        </w:tc>
        <w:tc>
          <w:tcPr>
            <w:tcW w:w="2500" w:type="pct"/>
          </w:tcPr>
          <w:p w14:paraId="43AEFE59" w14:textId="77777777" w:rsidR="00AB2D18" w:rsidRDefault="00AB2D18" w:rsidP="00A74F15">
            <w:pPr>
              <w:snapToGrid w:val="0"/>
              <w:jc w:val="right"/>
              <w:rPr>
                <w:rFonts w:ascii="MS Reference Sans Serif" w:hAnsi="MS Reference Sans Serif"/>
                <w:b/>
                <w:szCs w:val="26"/>
              </w:rPr>
            </w:pPr>
            <w:r>
              <w:rPr>
                <w:rFonts w:ascii="MS Reference Sans Serif" w:hAnsi="MS Reference Sans Serif"/>
                <w:b/>
                <w:szCs w:val="26"/>
              </w:rPr>
              <w:t>Dated: November 26, 2015.</w:t>
            </w:r>
          </w:p>
        </w:tc>
      </w:tr>
    </w:tbl>
    <w:p w14:paraId="2D0FD9C3" w14:textId="77777777" w:rsidR="00AB2D18" w:rsidRDefault="00AB2D18" w:rsidP="00407F43">
      <w:pPr>
        <w:jc w:val="both"/>
        <w:rPr>
          <w:rFonts w:ascii="Berlin Sans FB" w:hAnsi="Berlin Sans FB"/>
          <w:sz w:val="26"/>
          <w:szCs w:val="26"/>
        </w:rPr>
      </w:pPr>
    </w:p>
    <w:p w14:paraId="5421E8BA" w14:textId="77777777" w:rsidR="00AB2D18" w:rsidRDefault="00AB2D18" w:rsidP="00407F43">
      <w:pPr>
        <w:jc w:val="center"/>
        <w:rPr>
          <w:b/>
          <w:caps/>
          <w:sz w:val="28"/>
          <w:u w:val="single"/>
        </w:rPr>
      </w:pPr>
    </w:p>
    <w:p w14:paraId="33EA0E13" w14:textId="77777777" w:rsidR="00AB2D18" w:rsidRDefault="00AB2D18" w:rsidP="00407F43"/>
    <w:p w14:paraId="352AB4F6" w14:textId="77777777" w:rsidR="00AB2D18" w:rsidRDefault="00AB2D18" w:rsidP="00407F43">
      <w:r>
        <w:t>The General Manager (HR),</w:t>
      </w:r>
    </w:p>
    <w:p w14:paraId="426D14D6" w14:textId="77777777" w:rsidR="00AB2D18" w:rsidRDefault="00AB2D18" w:rsidP="00407F43">
      <w:r>
        <w:t xml:space="preserve">Pakistan Petroleum Limited. </w:t>
      </w:r>
    </w:p>
    <w:p w14:paraId="6DC53CEA" w14:textId="77777777" w:rsidR="00AB2D18" w:rsidRDefault="00AB2D18" w:rsidP="00407F43"/>
    <w:p w14:paraId="42BEE1C8" w14:textId="77777777" w:rsidR="00AB2D18" w:rsidRDefault="00AB2D18" w:rsidP="00407F43"/>
    <w:p w14:paraId="2FE88A67" w14:textId="77777777" w:rsidR="00AB2D18" w:rsidRDefault="00AB2D18" w:rsidP="00407F43">
      <w:pPr>
        <w:rPr>
          <w:b/>
          <w:caps/>
          <w:u w:val="single"/>
        </w:rPr>
      </w:pPr>
      <w:r>
        <w:t>Subject:</w:t>
      </w:r>
      <w:r>
        <w:tab/>
      </w:r>
      <w:r w:rsidRPr="00C66B27">
        <w:rPr>
          <w:b/>
          <w:caps/>
          <w:u w:val="single"/>
        </w:rPr>
        <w:t>internship</w:t>
      </w:r>
    </w:p>
    <w:p w14:paraId="0712559B" w14:textId="77777777" w:rsidR="00AB2D18" w:rsidRDefault="00AB2D18" w:rsidP="00407F43">
      <w:pPr>
        <w:rPr>
          <w:b/>
          <w:caps/>
          <w:u w:val="single"/>
        </w:rPr>
      </w:pPr>
    </w:p>
    <w:p w14:paraId="656ADA06" w14:textId="77777777" w:rsidR="00AB2D18" w:rsidRPr="00C66B27" w:rsidRDefault="00AB2D18" w:rsidP="00407F43">
      <w:pPr>
        <w:rPr>
          <w:b/>
          <w:caps/>
          <w:u w:val="single"/>
        </w:rPr>
      </w:pPr>
    </w:p>
    <w:p w14:paraId="4F3AF34B" w14:textId="77777777" w:rsidR="00AB2D18" w:rsidRDefault="00AB2D18" w:rsidP="00407F43">
      <w:pPr>
        <w:spacing w:line="360" w:lineRule="auto"/>
        <w:jc w:val="both"/>
      </w:pPr>
      <w:r>
        <w:t xml:space="preserve"> </w:t>
      </w:r>
      <w:r>
        <w:tab/>
      </w:r>
      <w:r>
        <w:tab/>
        <w:t xml:space="preserve">I refer to </w:t>
      </w:r>
      <w:r w:rsidRPr="002F2269">
        <w:rPr>
          <w:b/>
          <w:bCs/>
        </w:rPr>
        <w:t>Mr.</w:t>
      </w:r>
      <w:r>
        <w:rPr>
          <w:b/>
          <w:bCs/>
        </w:rPr>
        <w:t xml:space="preserve"> Abdul Basit S/o Abdul Qadir  </w:t>
      </w:r>
      <w:r>
        <w:t>bearing class Roll No. 12EL46, student of  6</w:t>
      </w:r>
      <w:r w:rsidRPr="002757B5">
        <w:rPr>
          <w:vertAlign w:val="superscript"/>
        </w:rPr>
        <w:t>th</w:t>
      </w:r>
      <w:r>
        <w:t xml:space="preserve">   Semester  of this department as a internee to your esteemed organization during winter vacations (from January 1</w:t>
      </w:r>
      <w:r w:rsidRPr="009E143C">
        <w:rPr>
          <w:vertAlign w:val="superscript"/>
        </w:rPr>
        <w:t>st</w:t>
      </w:r>
      <w:r>
        <w:t>, 2016 to February 28, 2016) in order to strengthen his concept about engineering applications practically.</w:t>
      </w:r>
    </w:p>
    <w:p w14:paraId="2394594B" w14:textId="77777777" w:rsidR="00AB2D18" w:rsidRDefault="00AB2D18" w:rsidP="00407F43">
      <w:pPr>
        <w:jc w:val="both"/>
      </w:pPr>
      <w:r>
        <w:t xml:space="preserve"> </w:t>
      </w:r>
      <w:r>
        <w:tab/>
      </w:r>
      <w:r>
        <w:tab/>
        <w:t>It would be appreciated if you could kindly extend your cooperation in this regard.</w:t>
      </w:r>
    </w:p>
    <w:p w14:paraId="0D324BF2" w14:textId="77777777" w:rsidR="00AB2D18" w:rsidRDefault="00AB2D18" w:rsidP="00407F43">
      <w:pPr>
        <w:jc w:val="both"/>
      </w:pPr>
    </w:p>
    <w:p w14:paraId="5D983125" w14:textId="77777777" w:rsidR="00AB2D18" w:rsidRDefault="00AB2D18" w:rsidP="00407F43">
      <w:pPr>
        <w:jc w:val="both"/>
      </w:pPr>
    </w:p>
    <w:p w14:paraId="32A2350E" w14:textId="77777777" w:rsidR="00AB2D18" w:rsidRDefault="00AB2D18" w:rsidP="00407F43">
      <w:pPr>
        <w:jc w:val="both"/>
      </w:pPr>
    </w:p>
    <w:p w14:paraId="13DA210C" w14:textId="77777777" w:rsidR="00AB2D18" w:rsidRDefault="00AB2D18" w:rsidP="00407F43">
      <w:pPr>
        <w:jc w:val="both"/>
      </w:pPr>
    </w:p>
    <w:p w14:paraId="32327D5C" w14:textId="77777777" w:rsidR="00AB2D18" w:rsidRDefault="00AB2D18" w:rsidP="00407F43">
      <w:pPr>
        <w:jc w:val="both"/>
      </w:pPr>
    </w:p>
    <w:p w14:paraId="56000E82" w14:textId="77777777" w:rsidR="00AB2D18" w:rsidRDefault="00AB2D18" w:rsidP="00407F43">
      <w:pPr>
        <w:jc w:val="both"/>
        <w:rPr>
          <w:b/>
          <w:bCs/>
        </w:rPr>
      </w:pPr>
    </w:p>
    <w:p w14:paraId="5B397421" w14:textId="77777777" w:rsidR="00AB2D18" w:rsidRPr="008F3B96" w:rsidRDefault="00AB2D18" w:rsidP="00407F43">
      <w:pPr>
        <w:ind w:left="3600" w:firstLine="720"/>
        <w:jc w:val="center"/>
        <w:rPr>
          <w:rFonts w:ascii="Verdana" w:hAnsi="Verdana"/>
          <w:b/>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p>
    <w:p w14:paraId="46290D33" w14:textId="77777777" w:rsidR="00AB2D18" w:rsidRPr="003B68DF" w:rsidRDefault="00AB2D18" w:rsidP="00407F43">
      <w:pPr>
        <w:ind w:left="5040" w:firstLine="720"/>
        <w:jc w:val="center"/>
        <w:rPr>
          <w:rFonts w:ascii="Verdana" w:hAnsi="Verdana"/>
          <w:b/>
          <w:caps/>
        </w:rPr>
      </w:pPr>
      <w:r w:rsidRPr="003B68DF">
        <w:rPr>
          <w:rFonts w:ascii="Verdana" w:hAnsi="Verdana"/>
          <w:b/>
          <w:caps/>
        </w:rPr>
        <w:t>Chairman</w:t>
      </w:r>
    </w:p>
    <w:p w14:paraId="2FEC36FE" w14:textId="77777777" w:rsidR="00AB2D18" w:rsidRPr="008F3B96" w:rsidRDefault="00AB2D18" w:rsidP="007E4EDA">
      <w:pPr>
        <w:rPr>
          <w:rFonts w:ascii="Verdana" w:hAnsi="Verdana"/>
          <w:b/>
        </w:rPr>
      </w:pPr>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B082F6C" w14:textId="77777777" w:rsidTr="005F36E6">
        <w:tc>
          <w:tcPr>
            <w:tcW w:w="2500" w:type="pct"/>
          </w:tcPr>
          <w:p w14:paraId="14068378" w14:textId="77777777" w:rsidR="00AB2D18" w:rsidRDefault="00AB2D18" w:rsidP="005F36E6">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5/</w:t>
            </w:r>
          </w:p>
        </w:tc>
        <w:tc>
          <w:tcPr>
            <w:tcW w:w="2500" w:type="pct"/>
          </w:tcPr>
          <w:p w14:paraId="58EE5A39" w14:textId="77777777" w:rsidR="00AB2D18" w:rsidRDefault="00AB2D18" w:rsidP="005F36E6">
            <w:pPr>
              <w:snapToGrid w:val="0"/>
              <w:jc w:val="right"/>
              <w:rPr>
                <w:rFonts w:ascii="MS Reference Sans Serif" w:hAnsi="MS Reference Sans Serif"/>
                <w:b/>
                <w:szCs w:val="26"/>
              </w:rPr>
            </w:pPr>
            <w:r>
              <w:rPr>
                <w:rFonts w:ascii="MS Reference Sans Serif" w:hAnsi="MS Reference Sans Serif"/>
                <w:b/>
                <w:szCs w:val="26"/>
              </w:rPr>
              <w:t>Dated: November 27, 2015.</w:t>
            </w:r>
          </w:p>
        </w:tc>
      </w:tr>
    </w:tbl>
    <w:p w14:paraId="14101F99" w14:textId="77777777" w:rsidR="00AB2D18" w:rsidRDefault="00AB2D18" w:rsidP="009B6471">
      <w:pPr>
        <w:ind w:left="1440"/>
      </w:pPr>
    </w:p>
    <w:p w14:paraId="4998F07F" w14:textId="77777777" w:rsidR="00AB2D18" w:rsidRDefault="00AB2D18" w:rsidP="009B6471">
      <w:pPr>
        <w:ind w:left="1440"/>
      </w:pPr>
    </w:p>
    <w:p w14:paraId="0B4F0FA8" w14:textId="77777777" w:rsidR="00AB2D18" w:rsidRDefault="00AB2D18" w:rsidP="009B6471">
      <w:pPr>
        <w:ind w:left="1440"/>
      </w:pPr>
    </w:p>
    <w:p w14:paraId="73185980" w14:textId="77777777" w:rsidR="00AB2D18" w:rsidRDefault="00AB2D18" w:rsidP="009B6471">
      <w:pPr>
        <w:ind w:left="1440"/>
      </w:pPr>
      <w:r>
        <w:t>The Controller of Examination,                                                                                                  Balochistan UET, Khuzdar</w:t>
      </w:r>
    </w:p>
    <w:p w14:paraId="082E698E" w14:textId="77777777" w:rsidR="00AB2D18" w:rsidRDefault="00AB2D18" w:rsidP="009B6471"/>
    <w:p w14:paraId="77942F58" w14:textId="77777777" w:rsidR="00AB2D18" w:rsidRDefault="00AB2D18" w:rsidP="009B6471"/>
    <w:p w14:paraId="0AE93D1B" w14:textId="77777777" w:rsidR="00AB2D18" w:rsidRDefault="00AB2D18" w:rsidP="009B6471"/>
    <w:p w14:paraId="30D9EB48" w14:textId="77777777" w:rsidR="00AB2D18" w:rsidRDefault="00AB2D18" w:rsidP="009B6471">
      <w:pPr>
        <w:rPr>
          <w:b/>
          <w:u w:val="single"/>
        </w:rPr>
      </w:pPr>
      <w:r>
        <w:t>Subject:</w:t>
      </w:r>
      <w:r>
        <w:tab/>
      </w:r>
      <w:r w:rsidRPr="0057420C">
        <w:rPr>
          <w:b/>
          <w:u w:val="single"/>
        </w:rPr>
        <w:t>SUPERVISORY STAFF</w:t>
      </w:r>
    </w:p>
    <w:p w14:paraId="33240505" w14:textId="77777777" w:rsidR="00AB2D18" w:rsidRDefault="00AB2D18" w:rsidP="009B6471">
      <w:pPr>
        <w:jc w:val="both"/>
      </w:pPr>
    </w:p>
    <w:p w14:paraId="07E15ED2" w14:textId="77777777" w:rsidR="00AB2D18" w:rsidRDefault="00AB2D18" w:rsidP="009B6471">
      <w:pPr>
        <w:jc w:val="both"/>
      </w:pPr>
    </w:p>
    <w:p w14:paraId="6BFF5522" w14:textId="77777777" w:rsidR="00AB2D18" w:rsidRDefault="00AB2D18" w:rsidP="009B6471">
      <w:pPr>
        <w:spacing w:line="360" w:lineRule="auto"/>
        <w:jc w:val="both"/>
      </w:pPr>
      <w:r>
        <w:t>Reference: Letter No. BUETK/14-CE/15/1057-62 dated November 18, 2015.The undersigned is hereby propose the names of the following faculty members as supervisory staff in Annual Examination 2013.</w:t>
      </w:r>
    </w:p>
    <w:p w14:paraId="3D71F80E" w14:textId="77777777" w:rsidR="00AB2D18" w:rsidRDefault="00AB2D18" w:rsidP="009B6471">
      <w:pPr>
        <w:jc w:val="both"/>
      </w:pPr>
    </w:p>
    <w:p w14:paraId="584610EB" w14:textId="77777777" w:rsidR="00AB2D18" w:rsidRDefault="00AB2D18" w:rsidP="009B6471">
      <w:pPr>
        <w:jc w:val="both"/>
        <w:rPr>
          <w:b/>
          <w:bCs/>
        </w:rPr>
      </w:pPr>
      <w:r>
        <w:tab/>
      </w:r>
      <w:r w:rsidRPr="00601516">
        <w:rPr>
          <w:b/>
          <w:bCs/>
        </w:rPr>
        <w:t>Engr,</w:t>
      </w:r>
      <w:r>
        <w:rPr>
          <w:b/>
          <w:bCs/>
        </w:rPr>
        <w:t xml:space="preserve">Wazir Muhammad </w:t>
      </w:r>
      <w:r>
        <w:rPr>
          <w:b/>
          <w:bCs/>
        </w:rPr>
        <w:tab/>
      </w:r>
      <w:r w:rsidRPr="00601516">
        <w:rPr>
          <w:b/>
          <w:bCs/>
        </w:rPr>
        <w:tab/>
      </w:r>
      <w:r>
        <w:rPr>
          <w:b/>
          <w:bCs/>
        </w:rPr>
        <w:t xml:space="preserve">Principal </w:t>
      </w:r>
    </w:p>
    <w:p w14:paraId="1303ED6D" w14:textId="77777777" w:rsidR="00AB2D18" w:rsidRDefault="00AB2D18" w:rsidP="009B6471">
      <w:pPr>
        <w:jc w:val="both"/>
        <w:rPr>
          <w:b/>
          <w:bCs/>
        </w:rPr>
      </w:pPr>
    </w:p>
    <w:p w14:paraId="18B83136" w14:textId="77777777" w:rsidR="00AB2D18" w:rsidRPr="00601516" w:rsidRDefault="00AB2D18" w:rsidP="009B6471">
      <w:pPr>
        <w:jc w:val="both"/>
        <w:rPr>
          <w:b/>
          <w:bCs/>
        </w:rPr>
      </w:pPr>
      <w:r>
        <w:rPr>
          <w:b/>
          <w:bCs/>
        </w:rPr>
        <w:tab/>
        <w:t>Engr. Saleem Qureshi</w:t>
      </w:r>
      <w:r>
        <w:rPr>
          <w:b/>
          <w:bCs/>
        </w:rPr>
        <w:tab/>
      </w:r>
      <w:r>
        <w:rPr>
          <w:b/>
          <w:bCs/>
        </w:rPr>
        <w:tab/>
        <w:t>Alternate</w:t>
      </w:r>
    </w:p>
    <w:p w14:paraId="6D44AA73" w14:textId="77777777" w:rsidR="00AB2D18" w:rsidRPr="00601516" w:rsidRDefault="00AB2D18" w:rsidP="009B6471">
      <w:pPr>
        <w:jc w:val="both"/>
        <w:rPr>
          <w:b/>
          <w:bCs/>
        </w:rPr>
      </w:pPr>
    </w:p>
    <w:p w14:paraId="7E4BE2B4" w14:textId="77777777" w:rsidR="00AB2D18" w:rsidRDefault="00AB2D18" w:rsidP="007E4EDA">
      <w:pPr>
        <w:rPr>
          <w:rFonts w:ascii="Verdana" w:hAnsi="Verdana"/>
          <w:b/>
        </w:rPr>
      </w:pPr>
    </w:p>
    <w:p w14:paraId="40450701" w14:textId="77777777" w:rsidR="00AB2D18" w:rsidRDefault="00AB2D18" w:rsidP="007E4EDA">
      <w:pPr>
        <w:rPr>
          <w:rFonts w:ascii="Verdana" w:hAnsi="Verdana"/>
          <w:b/>
        </w:rPr>
      </w:pPr>
    </w:p>
    <w:p w14:paraId="332A95B2" w14:textId="77777777" w:rsidR="00AB2D18" w:rsidRDefault="00AB2D18" w:rsidP="007E4EDA">
      <w:pPr>
        <w:rPr>
          <w:rFonts w:ascii="Verdana" w:hAnsi="Verdana"/>
          <w:b/>
        </w:rPr>
      </w:pPr>
    </w:p>
    <w:p w14:paraId="03BD8976" w14:textId="77777777" w:rsidR="00AB2D18" w:rsidRPr="003B68DF" w:rsidRDefault="00AB2D18" w:rsidP="009B6471">
      <w:pPr>
        <w:ind w:left="5040" w:firstLine="720"/>
        <w:jc w:val="center"/>
        <w:rPr>
          <w:rFonts w:ascii="Verdana" w:hAnsi="Verdana"/>
          <w:b/>
          <w:caps/>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sidRPr="003B68DF">
        <w:rPr>
          <w:rFonts w:ascii="Verdana" w:hAnsi="Verdana"/>
          <w:b/>
          <w:caps/>
        </w:rPr>
        <w:t>Chairman</w:t>
      </w:r>
    </w:p>
    <w:p w14:paraId="194F2566" w14:textId="77777777" w:rsidR="00AB2D18" w:rsidRPr="008F3B96" w:rsidRDefault="00AB2D18" w:rsidP="007E4EDA">
      <w:pPr>
        <w:rPr>
          <w:rFonts w:ascii="Verdana" w:hAnsi="Verdana"/>
          <w:b/>
        </w:rPr>
      </w:pPr>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33D9B0C" w14:textId="77777777" w:rsidTr="00344798">
        <w:tc>
          <w:tcPr>
            <w:tcW w:w="2500" w:type="pct"/>
          </w:tcPr>
          <w:p w14:paraId="0C5A7002" w14:textId="77777777" w:rsidR="00AB2D18" w:rsidRDefault="00AB2D18" w:rsidP="00344798">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0487A7D0" w14:textId="77777777" w:rsidR="00AB2D18" w:rsidRDefault="00AB2D18" w:rsidP="00344798">
            <w:pPr>
              <w:snapToGrid w:val="0"/>
              <w:jc w:val="right"/>
              <w:rPr>
                <w:rFonts w:ascii="MS Reference Sans Serif" w:hAnsi="MS Reference Sans Serif"/>
                <w:b/>
                <w:szCs w:val="26"/>
              </w:rPr>
            </w:pPr>
            <w:r>
              <w:rPr>
                <w:rFonts w:ascii="MS Reference Sans Serif" w:hAnsi="MS Reference Sans Serif"/>
                <w:b/>
                <w:szCs w:val="26"/>
              </w:rPr>
              <w:t>Dated: November 08, 2015.</w:t>
            </w:r>
          </w:p>
        </w:tc>
      </w:tr>
    </w:tbl>
    <w:p w14:paraId="4D71F5F2" w14:textId="77777777" w:rsidR="00AB2D18" w:rsidRDefault="00AB2D18" w:rsidP="00814F6F">
      <w:pPr>
        <w:rPr>
          <w:b/>
          <w:caps/>
          <w:sz w:val="40"/>
          <w:u w:val="single"/>
        </w:rPr>
      </w:pPr>
    </w:p>
    <w:p w14:paraId="27F535E8" w14:textId="77777777" w:rsidR="00AB2D18" w:rsidRPr="00EE58D9" w:rsidRDefault="00AB2D18" w:rsidP="00814F6F">
      <w:pPr>
        <w:ind w:left="2880" w:firstLine="720"/>
        <w:rPr>
          <w:b/>
          <w:sz w:val="34"/>
          <w:u w:val="single"/>
        </w:rPr>
      </w:pPr>
      <w:r w:rsidRPr="00EE58D9">
        <w:rPr>
          <w:b/>
          <w:sz w:val="34"/>
          <w:u w:val="single"/>
        </w:rPr>
        <w:t xml:space="preserve">Reference Letter </w:t>
      </w:r>
    </w:p>
    <w:p w14:paraId="0521DBD4" w14:textId="77777777" w:rsidR="00AB2D18" w:rsidRDefault="00AB2D18" w:rsidP="00814F6F"/>
    <w:p w14:paraId="7EFAFF9F" w14:textId="77777777" w:rsidR="00AB2D18" w:rsidRDefault="00AB2D18" w:rsidP="00814F6F">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 xml:space="preserve">Saifullah </w:t>
      </w:r>
      <w:r>
        <w:rPr>
          <w:rFonts w:cs="Calibri"/>
          <w:sz w:val="28"/>
          <w:szCs w:val="28"/>
        </w:rPr>
        <w:t>with student ID# 2008/BUETK/10/E-986</w:t>
      </w:r>
      <w:r w:rsidRPr="00EE58D9">
        <w:rPr>
          <w:rFonts w:cs="Calibri"/>
          <w:sz w:val="28"/>
          <w:szCs w:val="28"/>
        </w:rPr>
        <w:t xml:space="preserve"> </w:t>
      </w:r>
      <w:r>
        <w:rPr>
          <w:rFonts w:cs="Calibri"/>
          <w:sz w:val="28"/>
          <w:szCs w:val="28"/>
        </w:rPr>
        <w:t xml:space="preserve">has </w:t>
      </w:r>
      <w:r w:rsidRPr="00EE58D9">
        <w:rPr>
          <w:rFonts w:cs="Calibri"/>
          <w:sz w:val="28"/>
          <w:szCs w:val="28"/>
        </w:rPr>
        <w:t xml:space="preserve">remained student of Electrical </w:t>
      </w:r>
      <w:r>
        <w:rPr>
          <w:rFonts w:cs="Calibri"/>
          <w:sz w:val="28"/>
          <w:szCs w:val="28"/>
        </w:rPr>
        <w:t>Engineering department from 2010 to 2014</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w:t>
      </w:r>
      <w:r>
        <w:rPr>
          <w:rFonts w:cs="Calibri"/>
          <w:sz w:val="28"/>
          <w:szCs w:val="28"/>
          <w:shd w:val="clear" w:color="auto" w:fill="FFFFFF"/>
        </w:rPr>
        <w:t>,</w:t>
      </w:r>
      <w:r w:rsidRPr="00EE58D9">
        <w:rPr>
          <w:rFonts w:cs="Calibri"/>
          <w:sz w:val="28"/>
          <w:szCs w:val="28"/>
          <w:shd w:val="clear" w:color="auto" w:fill="FFFFFF"/>
        </w:rPr>
        <w:t xml:space="preserve"> he was dedicated to his </w:t>
      </w:r>
      <w:r>
        <w:rPr>
          <w:rFonts w:cs="Calibri"/>
          <w:sz w:val="28"/>
          <w:szCs w:val="28"/>
          <w:shd w:val="clear" w:color="auto" w:fill="FFFFFF"/>
        </w:rPr>
        <w:t>study.</w:t>
      </w:r>
    </w:p>
    <w:p w14:paraId="7E2D6C05" w14:textId="77777777" w:rsidR="00AB2D18" w:rsidRPr="00EE58D9" w:rsidRDefault="00AB2D18" w:rsidP="00814F6F">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esteemed institution.</w:t>
      </w:r>
    </w:p>
    <w:p w14:paraId="2F96065C" w14:textId="77777777" w:rsidR="00AB2D18" w:rsidRPr="00B71428" w:rsidRDefault="00AB2D18" w:rsidP="00814F6F">
      <w:pPr>
        <w:rPr>
          <w:rFonts w:cs="Calibri"/>
          <w:shd w:val="clear" w:color="auto" w:fill="FFFFFF"/>
        </w:rPr>
      </w:pPr>
    </w:p>
    <w:p w14:paraId="297ECBB8" w14:textId="77777777" w:rsidR="00AB2D18" w:rsidRPr="00EE58D9" w:rsidRDefault="00AB2D18" w:rsidP="00814F6F">
      <w:pPr>
        <w:rPr>
          <w:rFonts w:cs="Calibri"/>
          <w:sz w:val="28"/>
          <w:szCs w:val="28"/>
          <w:shd w:val="clear" w:color="auto" w:fill="FFFFFF"/>
        </w:rPr>
      </w:pPr>
    </w:p>
    <w:p w14:paraId="005A1296" w14:textId="77777777" w:rsidR="00AB2D18" w:rsidRPr="00EE58D9" w:rsidRDefault="00AB2D18" w:rsidP="00814F6F">
      <w:pPr>
        <w:rPr>
          <w:rFonts w:cs="Calibri"/>
          <w:sz w:val="28"/>
          <w:szCs w:val="28"/>
          <w:shd w:val="clear" w:color="auto" w:fill="FFFFFF"/>
        </w:rPr>
      </w:pPr>
      <w:r w:rsidRPr="00EE58D9">
        <w:rPr>
          <w:rFonts w:cs="Calibri"/>
          <w:sz w:val="28"/>
          <w:szCs w:val="28"/>
          <w:shd w:val="clear" w:color="auto" w:fill="FFFFFF"/>
        </w:rPr>
        <w:t>Thanking you</w:t>
      </w:r>
    </w:p>
    <w:p w14:paraId="1A87B593" w14:textId="77777777" w:rsidR="00AB2D18" w:rsidRDefault="00AB2D18" w:rsidP="00814F6F">
      <w:pPr>
        <w:rPr>
          <w:rFonts w:cs="Calibri"/>
          <w:shd w:val="clear" w:color="auto" w:fill="FFFFFF"/>
        </w:rPr>
      </w:pPr>
    </w:p>
    <w:p w14:paraId="634D7AE7" w14:textId="77777777" w:rsidR="00AB2D18" w:rsidRPr="00B71428" w:rsidRDefault="00AB2D18" w:rsidP="00814F6F">
      <w:pPr>
        <w:rPr>
          <w:rFonts w:cs="Calibri"/>
          <w:shd w:val="clear" w:color="auto" w:fill="FFFFFF"/>
        </w:rPr>
      </w:pPr>
    </w:p>
    <w:p w14:paraId="2E70E876" w14:textId="77777777" w:rsidR="00AB2D18" w:rsidRPr="00B71428" w:rsidRDefault="00AB2D18" w:rsidP="00814F6F">
      <w:pPr>
        <w:rPr>
          <w:rFonts w:cs="Calibri"/>
          <w:shd w:val="clear" w:color="auto" w:fill="FFFFFF"/>
        </w:rPr>
      </w:pPr>
    </w:p>
    <w:p w14:paraId="3C92BC2D" w14:textId="77777777" w:rsidR="00AB2D18" w:rsidRDefault="00AB2D18" w:rsidP="00814F6F">
      <w:pPr>
        <w:rPr>
          <w:rFonts w:cs="Calibri"/>
          <w:shd w:val="clear" w:color="auto" w:fill="FFFFFF"/>
        </w:rPr>
      </w:pPr>
    </w:p>
    <w:p w14:paraId="6449E4DC" w14:textId="77777777" w:rsidR="00AB2D18" w:rsidRDefault="00AB2D18" w:rsidP="00814F6F">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Muhammad Usman Baloch</w:t>
      </w:r>
    </w:p>
    <w:p w14:paraId="01DDB5F3" w14:textId="77777777" w:rsidR="00AB2D18" w:rsidRDefault="00AB2D18" w:rsidP="00814F6F">
      <w:pPr>
        <w:rPr>
          <w:rFonts w:cs="Calibri"/>
          <w:shd w:val="clear" w:color="auto" w:fill="FFFFFF"/>
        </w:rPr>
      </w:pPr>
      <w:r>
        <w:rPr>
          <w:rFonts w:cs="Calibri"/>
          <w:shd w:val="clear" w:color="auto" w:fill="FFFFFF"/>
        </w:rPr>
        <w:t>Chairman/Associate Professor,</w:t>
      </w:r>
    </w:p>
    <w:p w14:paraId="3199DF94" w14:textId="77777777" w:rsidR="00AB2D18" w:rsidRPr="00B71428" w:rsidRDefault="00AB2D18" w:rsidP="00814F6F">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r w:rsidRPr="00B71428">
        <w:rPr>
          <w:rFonts w:cs="Calibri"/>
          <w:shd w:val="clear" w:color="auto" w:fill="FFFFFF"/>
        </w:rPr>
        <w:t xml:space="preserve"> 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7723025D" w14:textId="77777777" w:rsidR="00AB2D18" w:rsidRDefault="00AB2D18" w:rsidP="00814F6F">
      <w:pPr>
        <w:rPr>
          <w:rFonts w:cs="Calibri"/>
          <w:shd w:val="clear" w:color="auto" w:fill="FFFFFF"/>
        </w:rPr>
      </w:pPr>
      <w:r w:rsidRPr="00B71428">
        <w:rPr>
          <w:rFonts w:cs="Calibri"/>
          <w:shd w:val="clear" w:color="auto" w:fill="FFFFFF"/>
        </w:rPr>
        <w:t xml:space="preserve">Email: </w:t>
      </w:r>
      <w:hyperlink r:id="rId11" w:history="1">
        <w:r w:rsidRPr="00445E71">
          <w:rPr>
            <w:rStyle w:val="Hyperlink"/>
            <w:rFonts w:cs="Calibri"/>
            <w:shd w:val="clear" w:color="auto" w:fill="FFFFFF"/>
          </w:rPr>
          <w:t>U_baloch@yahoo.com</w:t>
        </w:r>
      </w:hyperlink>
    </w:p>
    <w:p w14:paraId="151E9336" w14:textId="77777777" w:rsidR="00AB2D18" w:rsidRDefault="00AB2D18" w:rsidP="00814F6F">
      <w:pPr>
        <w:rPr>
          <w:rFonts w:cs="Calibri"/>
          <w:shd w:val="clear" w:color="auto" w:fill="FFFFFF"/>
        </w:rPr>
      </w:pPr>
    </w:p>
    <w:p w14:paraId="510247F9" w14:textId="77777777" w:rsidR="00AB2D18" w:rsidRDefault="00AB2D18" w:rsidP="00814F6F"/>
    <w:p w14:paraId="5F8FEEA0" w14:textId="77777777" w:rsidR="00AB2D18" w:rsidRDefault="00AB2D18" w:rsidP="00814F6F"/>
    <w:p w14:paraId="2FC261CB" w14:textId="77777777" w:rsidR="00AB2D18" w:rsidRDefault="00AB2D18" w:rsidP="00814F6F"/>
    <w:p w14:paraId="4F2E7147" w14:textId="77777777" w:rsidR="00AB2D18" w:rsidRDefault="00AB2D18" w:rsidP="00814F6F"/>
    <w:p w14:paraId="43BC840A" w14:textId="77777777" w:rsidR="00AB2D18" w:rsidRDefault="00AB2D18" w:rsidP="00814F6F"/>
    <w:p w14:paraId="322245E8" w14:textId="77777777" w:rsidR="00AB2D18" w:rsidRDefault="00AB2D18" w:rsidP="00814F6F"/>
    <w:p w14:paraId="67E099B0" w14:textId="77777777" w:rsidR="00AB2D18" w:rsidRDefault="00AB2D18" w:rsidP="00814F6F"/>
    <w:p w14:paraId="2E74EEEC" w14:textId="77777777" w:rsidR="00AB2D18" w:rsidRDefault="00AB2D18" w:rsidP="00814F6F"/>
    <w:p w14:paraId="56FEA27C" w14:textId="77777777" w:rsidR="00AB2D18" w:rsidRDefault="00AB2D18" w:rsidP="00814F6F"/>
    <w:p w14:paraId="01AC4538" w14:textId="77777777" w:rsidR="00AB2D18" w:rsidRDefault="00AB2D18" w:rsidP="00814F6F"/>
    <w:p w14:paraId="48E82479" w14:textId="77777777" w:rsidR="00AB2D18" w:rsidRDefault="00AB2D18" w:rsidP="00814F6F"/>
    <w:p w14:paraId="0CCC1978" w14:textId="77777777" w:rsidR="00AB2D18" w:rsidRDefault="00AB2D18" w:rsidP="00814F6F"/>
    <w:p w14:paraId="0CF9BD1B" w14:textId="77777777" w:rsidR="00AB2D18" w:rsidRDefault="00AB2D18" w:rsidP="00814F6F"/>
    <w:p w14:paraId="63D8643D" w14:textId="77777777" w:rsidR="00AB2D18" w:rsidRDefault="00AB2D18" w:rsidP="00814F6F"/>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8F26228" w14:textId="77777777" w:rsidTr="00344798">
        <w:tc>
          <w:tcPr>
            <w:tcW w:w="2500" w:type="pct"/>
          </w:tcPr>
          <w:p w14:paraId="7F8A512C" w14:textId="77777777" w:rsidR="00AB2D18" w:rsidRDefault="00AB2D18" w:rsidP="00344798">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858FD17" w14:textId="77777777" w:rsidR="00AB2D18" w:rsidRDefault="00AB2D18" w:rsidP="00344798">
            <w:pPr>
              <w:snapToGrid w:val="0"/>
              <w:jc w:val="right"/>
              <w:rPr>
                <w:rFonts w:ascii="MS Reference Sans Serif" w:hAnsi="MS Reference Sans Serif"/>
                <w:b/>
                <w:szCs w:val="26"/>
              </w:rPr>
            </w:pPr>
            <w:r>
              <w:rPr>
                <w:rFonts w:ascii="MS Reference Sans Serif" w:hAnsi="MS Reference Sans Serif"/>
                <w:b/>
                <w:szCs w:val="26"/>
              </w:rPr>
              <w:t>Dated: November 08, 2015.</w:t>
            </w:r>
          </w:p>
        </w:tc>
      </w:tr>
    </w:tbl>
    <w:p w14:paraId="55AC4350" w14:textId="77777777" w:rsidR="00AB2D18" w:rsidRDefault="00AB2D18" w:rsidP="00814F6F"/>
    <w:p w14:paraId="4C9F4966" w14:textId="77777777" w:rsidR="00AB2D18" w:rsidRDefault="00AB2D18" w:rsidP="00814F6F"/>
    <w:p w14:paraId="15CFB921" w14:textId="77777777" w:rsidR="00AB2D18" w:rsidRDefault="00AB2D18" w:rsidP="00814F6F">
      <w:r>
        <w:t>Younas Khan</w:t>
      </w:r>
    </w:p>
    <w:p w14:paraId="5CFDF01E" w14:textId="77777777" w:rsidR="00AB2D18" w:rsidRDefault="00AB2D18" w:rsidP="00814F6F">
      <w:r>
        <w:t>Roll No. 12EL71</w:t>
      </w:r>
    </w:p>
    <w:p w14:paraId="14F19388" w14:textId="77777777" w:rsidR="00AB2D18" w:rsidRDefault="00AB2D18" w:rsidP="00814F6F">
      <w:r>
        <w:t>Student, ,</w:t>
      </w:r>
    </w:p>
    <w:p w14:paraId="12B579B6" w14:textId="77777777" w:rsidR="00AB2D18" w:rsidRDefault="00AB2D18" w:rsidP="00814F6F">
      <w:r>
        <w:t>EED, BUET, Khuzdar.</w:t>
      </w:r>
    </w:p>
    <w:p w14:paraId="570B0286" w14:textId="77777777" w:rsidR="00AB2D18" w:rsidRDefault="00AB2D18" w:rsidP="00814F6F"/>
    <w:p w14:paraId="5C6CAC7D" w14:textId="77777777" w:rsidR="00AB2D18" w:rsidRDefault="00AB2D18" w:rsidP="00814F6F"/>
    <w:p w14:paraId="50222122" w14:textId="77777777" w:rsidR="00AB2D18" w:rsidRDefault="00AB2D18" w:rsidP="00814F6F"/>
    <w:p w14:paraId="485DFA81" w14:textId="77777777" w:rsidR="00AB2D18" w:rsidRDefault="00AB2D18" w:rsidP="00814F6F">
      <w:r>
        <w:t xml:space="preserve">Subject: </w:t>
      </w:r>
      <w:r>
        <w:tab/>
      </w:r>
      <w:r w:rsidRPr="00953981">
        <w:rPr>
          <w:b/>
          <w:caps/>
          <w:u w:val="single"/>
        </w:rPr>
        <w:t>rechecking Paper</w:t>
      </w:r>
      <w:r>
        <w:t xml:space="preserve">  </w:t>
      </w:r>
    </w:p>
    <w:p w14:paraId="586008F1" w14:textId="77777777" w:rsidR="00AB2D18" w:rsidRDefault="00AB2D18" w:rsidP="00814F6F"/>
    <w:p w14:paraId="7743FCD5" w14:textId="77777777" w:rsidR="00AB2D18" w:rsidRDefault="00AB2D18" w:rsidP="00953981">
      <w:pPr>
        <w:spacing w:line="360" w:lineRule="auto"/>
        <w:jc w:val="both"/>
        <w:rPr>
          <w:rFonts w:ascii="Verdana" w:hAnsi="Verdana"/>
        </w:rPr>
      </w:pPr>
    </w:p>
    <w:p w14:paraId="06477E2E" w14:textId="77777777" w:rsidR="00AB2D18" w:rsidRDefault="00AB2D18" w:rsidP="00953981">
      <w:pPr>
        <w:spacing w:line="360" w:lineRule="auto"/>
        <w:jc w:val="both"/>
        <w:rPr>
          <w:rFonts w:ascii="Verdana" w:hAnsi="Verdana"/>
        </w:rPr>
      </w:pPr>
      <w:r w:rsidRPr="009D3604">
        <w:rPr>
          <w:rFonts w:ascii="Verdana" w:hAnsi="Verdana"/>
        </w:rPr>
        <w:t>As per directive</w:t>
      </w:r>
      <w:r>
        <w:rPr>
          <w:rFonts w:ascii="Verdana" w:hAnsi="Verdana"/>
        </w:rPr>
        <w:t xml:space="preserve"> of Dean Faculty of Engineering, you are hereby asked to explain how you know that your marks (in power System Analysis) were deducted</w:t>
      </w:r>
    </w:p>
    <w:p w14:paraId="7FC0557E" w14:textId="77777777" w:rsidR="00AB2D18" w:rsidRDefault="00AB2D18" w:rsidP="009A2458">
      <w:pPr>
        <w:spacing w:line="360" w:lineRule="auto"/>
        <w:jc w:val="both"/>
        <w:rPr>
          <w:rFonts w:ascii="Verdana" w:hAnsi="Verdana"/>
        </w:rPr>
      </w:pPr>
      <w:r>
        <w:rPr>
          <w:rFonts w:ascii="Verdana" w:hAnsi="Verdana"/>
        </w:rPr>
        <w:t xml:space="preserve">Your reply must be reached to this office with in today. </w:t>
      </w:r>
    </w:p>
    <w:p w14:paraId="109CB81D" w14:textId="77777777" w:rsidR="00AB2D18" w:rsidRDefault="00AB2D18" w:rsidP="00953981">
      <w:pPr>
        <w:spacing w:line="360" w:lineRule="auto"/>
        <w:jc w:val="both"/>
        <w:rPr>
          <w:rFonts w:ascii="Verdana" w:hAnsi="Verdana"/>
        </w:rPr>
      </w:pPr>
    </w:p>
    <w:p w14:paraId="674FF564" w14:textId="77777777" w:rsidR="00AB2D18" w:rsidRDefault="00AB2D18" w:rsidP="00953981">
      <w:pPr>
        <w:jc w:val="both"/>
        <w:rPr>
          <w:rFonts w:ascii="Verdana" w:hAnsi="Verdana"/>
        </w:rPr>
      </w:pPr>
    </w:p>
    <w:p w14:paraId="0185FAC3" w14:textId="77777777" w:rsidR="00AB2D18" w:rsidRDefault="00AB2D18" w:rsidP="00814F6F">
      <w:pPr>
        <w:rPr>
          <w:rFonts w:ascii="Verdana" w:hAnsi="Verdana"/>
        </w:rPr>
      </w:pPr>
    </w:p>
    <w:p w14:paraId="0BF1C0DE" w14:textId="77777777" w:rsidR="00AB2D18" w:rsidRDefault="00AB2D18" w:rsidP="00953981">
      <w:pPr>
        <w:ind w:left="5040" w:firstLine="720"/>
        <w:rPr>
          <w:rFonts w:ascii="Verdana" w:hAnsi="Verdana"/>
          <w:b/>
        </w:rPr>
      </w:pPr>
    </w:p>
    <w:p w14:paraId="5480B6B3" w14:textId="77777777" w:rsidR="00AB2D18" w:rsidRDefault="00AB2D18" w:rsidP="00953981">
      <w:pPr>
        <w:ind w:left="6480" w:firstLine="720"/>
        <w:rPr>
          <w:rFonts w:ascii="Verdana" w:hAnsi="Verdana"/>
          <w:b/>
        </w:rPr>
      </w:pPr>
      <w:r w:rsidRPr="00953981">
        <w:rPr>
          <w:rFonts w:ascii="Verdana" w:hAnsi="Verdana"/>
          <w:b/>
        </w:rPr>
        <w:t>Chairman</w:t>
      </w:r>
    </w:p>
    <w:p w14:paraId="68EDE341" w14:textId="77777777" w:rsidR="00AB2D18" w:rsidRPr="007C0A48" w:rsidRDefault="00AB2D18" w:rsidP="004D6831">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EF4D0E1" w14:textId="77777777" w:rsidTr="0095460D">
        <w:tc>
          <w:tcPr>
            <w:tcW w:w="2500" w:type="pct"/>
          </w:tcPr>
          <w:p w14:paraId="09341E44" w14:textId="77777777" w:rsidR="00AB2D18" w:rsidRDefault="00AB2D18" w:rsidP="0095460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2F79CE87" w14:textId="77777777" w:rsidR="00AB2D18" w:rsidRDefault="00AB2D18" w:rsidP="0095460D">
            <w:pPr>
              <w:snapToGrid w:val="0"/>
              <w:jc w:val="right"/>
              <w:rPr>
                <w:rFonts w:ascii="MS Reference Sans Serif" w:hAnsi="MS Reference Sans Serif"/>
                <w:b/>
                <w:szCs w:val="26"/>
              </w:rPr>
            </w:pPr>
            <w:r>
              <w:rPr>
                <w:rFonts w:ascii="MS Reference Sans Serif" w:hAnsi="MS Reference Sans Serif"/>
                <w:b/>
                <w:szCs w:val="26"/>
              </w:rPr>
              <w:t>Dated: November 26, 2015.</w:t>
            </w:r>
          </w:p>
        </w:tc>
      </w:tr>
    </w:tbl>
    <w:p w14:paraId="40FE3EA6" w14:textId="77777777" w:rsidR="00AB2D18" w:rsidRDefault="00AB2D18" w:rsidP="004D6831">
      <w:pPr>
        <w:rPr>
          <w:b/>
          <w:caps/>
          <w:sz w:val="40"/>
          <w:u w:val="single"/>
        </w:rPr>
      </w:pPr>
    </w:p>
    <w:p w14:paraId="74B64A55" w14:textId="77777777" w:rsidR="00AB2D18" w:rsidRPr="00EE58D9" w:rsidRDefault="00AB2D18" w:rsidP="004D6831">
      <w:pPr>
        <w:ind w:left="2880" w:firstLine="720"/>
        <w:rPr>
          <w:b/>
          <w:sz w:val="34"/>
          <w:u w:val="single"/>
        </w:rPr>
      </w:pPr>
      <w:r w:rsidRPr="00EE58D9">
        <w:rPr>
          <w:b/>
          <w:sz w:val="34"/>
          <w:u w:val="single"/>
        </w:rPr>
        <w:t xml:space="preserve">Reference Letter </w:t>
      </w:r>
    </w:p>
    <w:p w14:paraId="104E8B87" w14:textId="77777777" w:rsidR="00AB2D18" w:rsidRDefault="00AB2D18" w:rsidP="004D6831"/>
    <w:p w14:paraId="304B7C35" w14:textId="77777777" w:rsidR="00AB2D18" w:rsidRPr="00EE58D9" w:rsidRDefault="00AB2D18" w:rsidP="004D6831">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 xml:space="preserve">Saifullah </w:t>
      </w:r>
      <w:r>
        <w:rPr>
          <w:rFonts w:cs="Calibri"/>
          <w:sz w:val="28"/>
          <w:szCs w:val="28"/>
        </w:rPr>
        <w:t>with student ID# 2008/BUETK/10/E-986</w:t>
      </w:r>
      <w:r w:rsidRPr="00EE58D9">
        <w:rPr>
          <w:rFonts w:cs="Calibri"/>
          <w:sz w:val="28"/>
          <w:szCs w:val="28"/>
        </w:rPr>
        <w:t xml:space="preserve"> remained student of Electrical </w:t>
      </w:r>
      <w:r>
        <w:rPr>
          <w:rFonts w:cs="Calibri"/>
          <w:sz w:val="28"/>
          <w:szCs w:val="28"/>
        </w:rPr>
        <w:t>Engineering department from 2010 to 2014</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5AE8BFA4" w14:textId="77777777" w:rsidR="00AB2D18" w:rsidRPr="00EE58D9" w:rsidRDefault="00AB2D18" w:rsidP="004D6831">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2E0CCDDF" w14:textId="77777777" w:rsidR="00AB2D18" w:rsidRPr="00EE58D9" w:rsidRDefault="00AB2D18" w:rsidP="004D6831">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 xml:space="preserve">Mr. </w:t>
      </w:r>
      <w:r>
        <w:rPr>
          <w:rFonts w:cs="Calibri"/>
          <w:sz w:val="28"/>
          <w:szCs w:val="28"/>
        </w:rPr>
        <w:t>Saifullah</w:t>
      </w:r>
      <w:r w:rsidRPr="00EE58D9">
        <w:rPr>
          <w:rFonts w:cs="Calibri"/>
          <w:sz w:val="28"/>
          <w:szCs w:val="28"/>
          <w:shd w:val="clear" w:color="auto" w:fill="FFFFFF"/>
        </w:rPr>
        <w:t xml:space="preserve"> for his Master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3C42AEF1" w14:textId="77777777" w:rsidR="00AB2D18" w:rsidRPr="00B71428" w:rsidRDefault="00AB2D18" w:rsidP="004D6831">
      <w:pPr>
        <w:rPr>
          <w:rFonts w:cs="Calibri"/>
          <w:shd w:val="clear" w:color="auto" w:fill="FFFFFF"/>
        </w:rPr>
      </w:pPr>
    </w:p>
    <w:p w14:paraId="653E1F9A" w14:textId="77777777" w:rsidR="00AB2D18" w:rsidRPr="00EE58D9" w:rsidRDefault="00AB2D18" w:rsidP="004D6831">
      <w:pPr>
        <w:rPr>
          <w:rFonts w:cs="Calibri"/>
          <w:sz w:val="28"/>
          <w:szCs w:val="28"/>
          <w:shd w:val="clear" w:color="auto" w:fill="FFFFFF"/>
        </w:rPr>
      </w:pPr>
      <w:r w:rsidRPr="00EE58D9">
        <w:rPr>
          <w:rFonts w:cs="Calibri"/>
          <w:sz w:val="28"/>
          <w:szCs w:val="28"/>
          <w:shd w:val="clear" w:color="auto" w:fill="FFFFFF"/>
        </w:rPr>
        <w:t>Wish him all the way best.</w:t>
      </w:r>
    </w:p>
    <w:p w14:paraId="1B4F3ECC" w14:textId="77777777" w:rsidR="00AB2D18" w:rsidRPr="00EE58D9" w:rsidRDefault="00AB2D18" w:rsidP="004D6831">
      <w:pPr>
        <w:rPr>
          <w:rFonts w:cs="Calibri"/>
          <w:sz w:val="28"/>
          <w:szCs w:val="28"/>
          <w:shd w:val="clear" w:color="auto" w:fill="FFFFFF"/>
        </w:rPr>
      </w:pPr>
    </w:p>
    <w:p w14:paraId="4A28E882" w14:textId="77777777" w:rsidR="00AB2D18" w:rsidRPr="00EE58D9" w:rsidRDefault="00AB2D18" w:rsidP="004D6831">
      <w:pPr>
        <w:rPr>
          <w:rFonts w:cs="Calibri"/>
          <w:sz w:val="28"/>
          <w:szCs w:val="28"/>
          <w:shd w:val="clear" w:color="auto" w:fill="FFFFFF"/>
        </w:rPr>
      </w:pPr>
      <w:r w:rsidRPr="00EE58D9">
        <w:rPr>
          <w:rFonts w:cs="Calibri"/>
          <w:sz w:val="28"/>
          <w:szCs w:val="28"/>
          <w:shd w:val="clear" w:color="auto" w:fill="FFFFFF"/>
        </w:rPr>
        <w:t>Thanking you</w:t>
      </w:r>
    </w:p>
    <w:p w14:paraId="1E6C993F" w14:textId="77777777" w:rsidR="00AB2D18" w:rsidRDefault="00AB2D18" w:rsidP="004D6831">
      <w:pPr>
        <w:rPr>
          <w:rFonts w:cs="Calibri"/>
          <w:shd w:val="clear" w:color="auto" w:fill="FFFFFF"/>
        </w:rPr>
      </w:pPr>
    </w:p>
    <w:p w14:paraId="473FCD71" w14:textId="77777777" w:rsidR="00AB2D18" w:rsidRPr="00B71428" w:rsidRDefault="00AB2D18" w:rsidP="004D6831">
      <w:pPr>
        <w:rPr>
          <w:rFonts w:cs="Calibri"/>
          <w:shd w:val="clear" w:color="auto" w:fill="FFFFFF"/>
        </w:rPr>
      </w:pPr>
    </w:p>
    <w:p w14:paraId="75B953CB" w14:textId="77777777" w:rsidR="00AB2D18" w:rsidRPr="00B71428" w:rsidRDefault="00AB2D18" w:rsidP="004D6831">
      <w:pPr>
        <w:rPr>
          <w:rFonts w:cs="Calibri"/>
          <w:shd w:val="clear" w:color="auto" w:fill="FFFFFF"/>
        </w:rPr>
      </w:pPr>
    </w:p>
    <w:p w14:paraId="61D09A97" w14:textId="77777777" w:rsidR="00AB2D18" w:rsidRDefault="00AB2D18" w:rsidP="004D6831">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Muhammad Abid</w:t>
      </w:r>
    </w:p>
    <w:p w14:paraId="1AC778D6" w14:textId="77777777" w:rsidR="00AB2D18" w:rsidRDefault="00AB2D18" w:rsidP="004D6831">
      <w:pPr>
        <w:rPr>
          <w:rFonts w:cs="Calibri"/>
          <w:shd w:val="clear" w:color="auto" w:fill="FFFFFF"/>
        </w:rPr>
      </w:pPr>
      <w:r>
        <w:rPr>
          <w:rFonts w:cs="Calibri"/>
          <w:shd w:val="clear" w:color="auto" w:fill="FFFFFF"/>
        </w:rPr>
        <w:t>Assistant  Professor,</w:t>
      </w:r>
    </w:p>
    <w:p w14:paraId="71736562" w14:textId="77777777" w:rsidR="00AB2D18" w:rsidRPr="00B71428" w:rsidRDefault="00AB2D18" w:rsidP="004D6831">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r w:rsidRPr="00B71428">
        <w:rPr>
          <w:rFonts w:cs="Calibri"/>
          <w:shd w:val="clear" w:color="auto" w:fill="FFFFFF"/>
        </w:rPr>
        <w:t xml:space="preserve"> 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730550EB" w14:textId="77777777" w:rsidR="00AB2D18" w:rsidRDefault="00AB2D18" w:rsidP="004D6831">
      <w:pPr>
        <w:rPr>
          <w:rFonts w:cs="Calibri"/>
          <w:shd w:val="clear" w:color="auto" w:fill="FFFFFF"/>
        </w:rPr>
      </w:pPr>
      <w:r w:rsidRPr="00B71428">
        <w:rPr>
          <w:rFonts w:cs="Calibri"/>
          <w:shd w:val="clear" w:color="auto" w:fill="FFFFFF"/>
        </w:rPr>
        <w:t xml:space="preserve">Email: </w:t>
      </w:r>
      <w:hyperlink r:id="rId12" w:history="1">
        <w:r w:rsidRPr="008E5B20">
          <w:rPr>
            <w:rStyle w:val="Hyperlink"/>
            <w:rFonts w:cs="Calibri"/>
            <w:shd w:val="clear" w:color="auto" w:fill="FFFFFF"/>
          </w:rPr>
          <w:t>abdullabid@gmail.com</w:t>
        </w:r>
      </w:hyperlink>
    </w:p>
    <w:p w14:paraId="2DFE2C00" w14:textId="77777777" w:rsidR="00AB2D18" w:rsidRDefault="00AB2D18" w:rsidP="002A71D2">
      <w:pPr>
        <w:tabs>
          <w:tab w:val="left" w:pos="5655"/>
        </w:tabs>
        <w:ind w:left="1440"/>
        <w:rPr>
          <w:rFonts w:ascii="Verdana" w:hAnsi="Verdana"/>
          <w:b/>
        </w:rPr>
      </w:pPr>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6CB98BE" w14:textId="77777777" w:rsidTr="008E44A3">
        <w:tc>
          <w:tcPr>
            <w:tcW w:w="2500" w:type="pct"/>
          </w:tcPr>
          <w:p w14:paraId="0AEAD3BF" w14:textId="77777777" w:rsidR="00AB2D18" w:rsidRDefault="00AB2D18" w:rsidP="008E44A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6DC9EE65" w14:textId="77777777" w:rsidR="00AB2D18" w:rsidRDefault="00AB2D18" w:rsidP="008E44A3">
            <w:pPr>
              <w:snapToGrid w:val="0"/>
              <w:jc w:val="right"/>
              <w:rPr>
                <w:rFonts w:ascii="MS Reference Sans Serif" w:hAnsi="MS Reference Sans Serif"/>
                <w:b/>
                <w:szCs w:val="26"/>
              </w:rPr>
            </w:pPr>
            <w:r>
              <w:rPr>
                <w:rFonts w:ascii="MS Reference Sans Serif" w:hAnsi="MS Reference Sans Serif"/>
                <w:b/>
                <w:szCs w:val="26"/>
              </w:rPr>
              <w:t>Dated: December 09, 2015.</w:t>
            </w:r>
          </w:p>
        </w:tc>
      </w:tr>
    </w:tbl>
    <w:p w14:paraId="7BAF9B32" w14:textId="77777777" w:rsidR="00AB2D18" w:rsidRDefault="00AB2D18" w:rsidP="002A71D2">
      <w:pPr>
        <w:tabs>
          <w:tab w:val="left" w:pos="5655"/>
        </w:tabs>
        <w:ind w:left="1440"/>
      </w:pPr>
    </w:p>
    <w:p w14:paraId="1AE1B5D7" w14:textId="77777777" w:rsidR="00AB2D18" w:rsidRDefault="00AB2D18" w:rsidP="002A71D2">
      <w:pPr>
        <w:tabs>
          <w:tab w:val="left" w:pos="5655"/>
        </w:tabs>
        <w:ind w:left="1440"/>
      </w:pPr>
    </w:p>
    <w:p w14:paraId="6009C980" w14:textId="77777777" w:rsidR="00AB2D18" w:rsidRDefault="00AB2D18" w:rsidP="002A71D2">
      <w:pPr>
        <w:tabs>
          <w:tab w:val="left" w:pos="5655"/>
        </w:tabs>
        <w:ind w:left="1440"/>
      </w:pPr>
    </w:p>
    <w:p w14:paraId="72842FE1" w14:textId="77777777" w:rsidR="00AB2D18" w:rsidRDefault="00AB2D18" w:rsidP="002A71D2">
      <w:pPr>
        <w:tabs>
          <w:tab w:val="left" w:pos="5655"/>
        </w:tabs>
        <w:ind w:left="1440"/>
      </w:pPr>
    </w:p>
    <w:p w14:paraId="542DB8A8" w14:textId="77777777" w:rsidR="00AB2D18" w:rsidRDefault="00AB2D18" w:rsidP="002A71D2">
      <w:pPr>
        <w:tabs>
          <w:tab w:val="left" w:pos="5655"/>
        </w:tabs>
        <w:ind w:left="1440"/>
      </w:pPr>
      <w:r>
        <w:t>The Director Quality Enhancement Cell,                                                                                                Balochistan UET, Khuzdar.</w:t>
      </w:r>
    </w:p>
    <w:p w14:paraId="7911F0DA" w14:textId="77777777" w:rsidR="00AB2D18" w:rsidRDefault="00AB2D18" w:rsidP="002A71D2">
      <w:pPr>
        <w:tabs>
          <w:tab w:val="left" w:pos="5655"/>
        </w:tabs>
      </w:pPr>
    </w:p>
    <w:p w14:paraId="4051C3A5" w14:textId="77777777" w:rsidR="00AB2D18" w:rsidRDefault="00AB2D18" w:rsidP="002A71D2">
      <w:pPr>
        <w:tabs>
          <w:tab w:val="left" w:pos="5655"/>
        </w:tabs>
        <w:rPr>
          <w:b/>
          <w:bCs/>
          <w:u w:val="single"/>
        </w:rPr>
      </w:pPr>
      <w:r>
        <w:t xml:space="preserve">Subject:             </w:t>
      </w:r>
      <w:r>
        <w:rPr>
          <w:b/>
          <w:bCs/>
          <w:u w:val="single"/>
        </w:rPr>
        <w:t xml:space="preserve">Research Projects funding and Publications from University   Faculty-   </w:t>
      </w:r>
    </w:p>
    <w:p w14:paraId="1BCB72E0" w14:textId="77777777" w:rsidR="00AB2D18" w:rsidRDefault="00AB2D18" w:rsidP="002A71D2">
      <w:pPr>
        <w:tabs>
          <w:tab w:val="left" w:pos="5655"/>
        </w:tabs>
      </w:pPr>
      <w:r>
        <w:rPr>
          <w:bCs/>
        </w:rPr>
        <w:t xml:space="preserve">                          </w:t>
      </w:r>
      <w:r>
        <w:rPr>
          <w:b/>
          <w:bCs/>
          <w:u w:val="single"/>
        </w:rPr>
        <w:t>Department-wise during 2014 and 2015.</w:t>
      </w:r>
    </w:p>
    <w:p w14:paraId="6702BE5C" w14:textId="77777777" w:rsidR="00AB2D18" w:rsidRDefault="00AB2D18" w:rsidP="002A71D2">
      <w:pPr>
        <w:tabs>
          <w:tab w:val="left" w:pos="5655"/>
        </w:tabs>
      </w:pPr>
    </w:p>
    <w:p w14:paraId="6F4DB818" w14:textId="77777777" w:rsidR="00AB2D18" w:rsidRPr="002A71D2" w:rsidRDefault="00AB2D18" w:rsidP="002A71D2">
      <w:pPr>
        <w:tabs>
          <w:tab w:val="left" w:pos="5655"/>
        </w:tabs>
      </w:pPr>
    </w:p>
    <w:p w14:paraId="139C6768" w14:textId="77777777" w:rsidR="00AB2D18" w:rsidRDefault="00AB2D18" w:rsidP="001259A1">
      <w:pPr>
        <w:spacing w:line="360" w:lineRule="auto"/>
        <w:jc w:val="both"/>
      </w:pPr>
      <w:r>
        <w:t xml:space="preserve">Reference: Letter No. BUETK/QEC-69/15/515-24 dated December 03, 2015. The required information on prescribed proforma are enclosed herewith for information and necessary action.  </w:t>
      </w:r>
    </w:p>
    <w:p w14:paraId="7237CFD4" w14:textId="77777777" w:rsidR="00AB2D18" w:rsidRDefault="00AB2D18" w:rsidP="002A71D2">
      <w:pPr>
        <w:spacing w:line="480" w:lineRule="auto"/>
        <w:jc w:val="both"/>
      </w:pPr>
    </w:p>
    <w:p w14:paraId="622CEA0E" w14:textId="77777777" w:rsidR="00AB2D18" w:rsidRDefault="00AB2D18" w:rsidP="002A71D2"/>
    <w:p w14:paraId="701C069B" w14:textId="77777777" w:rsidR="00AB2D18" w:rsidRDefault="00AB2D18" w:rsidP="002A71D2"/>
    <w:p w14:paraId="7E365B3F" w14:textId="77777777" w:rsidR="00AB2D18" w:rsidRDefault="00AB2D18" w:rsidP="002A71D2"/>
    <w:p w14:paraId="0657724E" w14:textId="77777777" w:rsidR="00AB2D18" w:rsidRPr="00C111CE" w:rsidRDefault="00AB2D18" w:rsidP="002A71D2">
      <w:pPr>
        <w:ind w:left="5760" w:firstLine="720"/>
        <w:rPr>
          <w:b/>
          <w:bCs/>
          <w:caps/>
          <w:sz w:val="28"/>
          <w:szCs w:val="28"/>
          <w:u w:val="single"/>
        </w:rPr>
      </w:pPr>
      <w:r w:rsidRPr="00C111CE">
        <w:rPr>
          <w:b/>
          <w:bCs/>
          <w:caps/>
          <w:sz w:val="28"/>
          <w:szCs w:val="28"/>
        </w:rPr>
        <w:t xml:space="preserve">Chairman </w:t>
      </w:r>
    </w:p>
    <w:p w14:paraId="63C8DBE5" w14:textId="77777777" w:rsidR="00AB2D18" w:rsidRPr="008F3B96" w:rsidRDefault="00AB2D18" w:rsidP="00F1305F">
      <w:pPr>
        <w:rPr>
          <w:rFonts w:ascii="Verdana" w:hAnsi="Verdana"/>
          <w:b/>
        </w:rPr>
      </w:pPr>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85EA6C8" w14:textId="77777777" w:rsidTr="008E44A3">
        <w:tc>
          <w:tcPr>
            <w:tcW w:w="2500" w:type="pct"/>
          </w:tcPr>
          <w:p w14:paraId="2BA8DDEC" w14:textId="77777777" w:rsidR="00AB2D18" w:rsidRDefault="00AB2D18" w:rsidP="008E44A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5/</w:t>
            </w:r>
          </w:p>
        </w:tc>
        <w:tc>
          <w:tcPr>
            <w:tcW w:w="2500" w:type="pct"/>
          </w:tcPr>
          <w:p w14:paraId="085678A2" w14:textId="77777777" w:rsidR="00AB2D18" w:rsidRDefault="00AB2D18" w:rsidP="008E44A3">
            <w:pPr>
              <w:snapToGrid w:val="0"/>
              <w:jc w:val="right"/>
              <w:rPr>
                <w:rFonts w:ascii="MS Reference Sans Serif" w:hAnsi="MS Reference Sans Serif"/>
                <w:b/>
                <w:szCs w:val="26"/>
              </w:rPr>
            </w:pPr>
            <w:r>
              <w:rPr>
                <w:rFonts w:ascii="MS Reference Sans Serif" w:hAnsi="MS Reference Sans Serif"/>
                <w:b/>
                <w:szCs w:val="26"/>
              </w:rPr>
              <w:t>Dated: December 09, 2015.</w:t>
            </w:r>
          </w:p>
        </w:tc>
      </w:tr>
    </w:tbl>
    <w:p w14:paraId="62312EE1" w14:textId="77777777" w:rsidR="00AB2D18" w:rsidRDefault="00AB2D18" w:rsidP="00F1305F">
      <w:pPr>
        <w:ind w:left="1440"/>
      </w:pPr>
    </w:p>
    <w:p w14:paraId="13E0610E" w14:textId="77777777" w:rsidR="00AB2D18" w:rsidRDefault="00AB2D18" w:rsidP="00F1305F">
      <w:pPr>
        <w:ind w:left="1440"/>
      </w:pPr>
    </w:p>
    <w:p w14:paraId="21F81E78" w14:textId="77777777" w:rsidR="00AB2D18" w:rsidRDefault="00AB2D18" w:rsidP="00F1305F">
      <w:pPr>
        <w:ind w:left="1440"/>
      </w:pPr>
    </w:p>
    <w:p w14:paraId="46B5A6E7" w14:textId="77777777" w:rsidR="00AB2D18" w:rsidRDefault="00AB2D18" w:rsidP="00F1305F">
      <w:pPr>
        <w:ind w:left="1440"/>
      </w:pPr>
      <w:r>
        <w:t>The Dean Faculty of Engineering,                                                                                                  Balochistan UET, Khuzdar.</w:t>
      </w:r>
    </w:p>
    <w:p w14:paraId="41D0C66E" w14:textId="77777777" w:rsidR="00AB2D18" w:rsidRDefault="00AB2D18" w:rsidP="00F1305F"/>
    <w:p w14:paraId="015953FD" w14:textId="77777777" w:rsidR="00AB2D18" w:rsidRDefault="00AB2D18" w:rsidP="00F1305F"/>
    <w:p w14:paraId="5AF7C535" w14:textId="77777777" w:rsidR="00AB2D18" w:rsidRDefault="00AB2D18" w:rsidP="00F1305F"/>
    <w:p w14:paraId="6E557A36" w14:textId="77777777" w:rsidR="00AB2D18" w:rsidRPr="004E255F" w:rsidRDefault="00AB2D18" w:rsidP="00F1305F">
      <w:pPr>
        <w:rPr>
          <w:b/>
          <w:caps/>
          <w:u w:val="single"/>
        </w:rPr>
      </w:pPr>
      <w:r>
        <w:t>Subject:</w:t>
      </w:r>
      <w:r>
        <w:tab/>
      </w:r>
      <w:r w:rsidRPr="004E255F">
        <w:rPr>
          <w:b/>
          <w:caps/>
          <w:u w:val="single"/>
        </w:rPr>
        <w:t xml:space="preserve">Special mid Term </w:t>
      </w:r>
    </w:p>
    <w:p w14:paraId="603E6DDD" w14:textId="77777777" w:rsidR="00AB2D18" w:rsidRPr="004E255F" w:rsidRDefault="00AB2D18" w:rsidP="00F1305F">
      <w:pPr>
        <w:jc w:val="both"/>
        <w:rPr>
          <w:caps/>
        </w:rPr>
      </w:pPr>
    </w:p>
    <w:p w14:paraId="5609A80D" w14:textId="77777777" w:rsidR="00AB2D18" w:rsidRDefault="00AB2D18" w:rsidP="00F1305F">
      <w:pPr>
        <w:jc w:val="both"/>
      </w:pPr>
    </w:p>
    <w:p w14:paraId="4B80E2B9" w14:textId="77777777" w:rsidR="00AB2D18" w:rsidRDefault="00AB2D18" w:rsidP="00BE12F7">
      <w:pPr>
        <w:spacing w:line="360" w:lineRule="auto"/>
        <w:jc w:val="both"/>
      </w:pPr>
      <w:r>
        <w:t xml:space="preserve">Reference to this office letter No. BUETK/EED-15/243 dated December 09, 2015. I   proposed the names of Engr. Noor Hussain as invigilator for the special Mid-term exam schedule on 14.15.16 December, 2015.  </w:t>
      </w:r>
    </w:p>
    <w:p w14:paraId="2A86B18B" w14:textId="77777777" w:rsidR="00AB2D18" w:rsidRDefault="00AB2D18" w:rsidP="00F1305F">
      <w:pPr>
        <w:rPr>
          <w:rFonts w:ascii="Verdana" w:hAnsi="Verdana"/>
          <w:b/>
        </w:rPr>
      </w:pPr>
      <w:r>
        <w:tab/>
      </w:r>
    </w:p>
    <w:p w14:paraId="0C55EF46" w14:textId="77777777" w:rsidR="00AB2D18" w:rsidRDefault="00AB2D18" w:rsidP="00F1305F">
      <w:pPr>
        <w:rPr>
          <w:rFonts w:ascii="Verdana" w:hAnsi="Verdana"/>
          <w:b/>
        </w:rPr>
      </w:pPr>
    </w:p>
    <w:p w14:paraId="57C918BC" w14:textId="77777777" w:rsidR="00AB2D18" w:rsidRDefault="00AB2D18" w:rsidP="00F1305F">
      <w:pPr>
        <w:rPr>
          <w:rFonts w:ascii="Verdana" w:hAnsi="Verdana"/>
          <w:b/>
        </w:rPr>
      </w:pPr>
    </w:p>
    <w:p w14:paraId="58C6C900" w14:textId="77777777" w:rsidR="00AB2D18" w:rsidRPr="003B68DF" w:rsidRDefault="00AB2D18" w:rsidP="00F1305F">
      <w:pPr>
        <w:ind w:left="5040" w:firstLine="720"/>
        <w:jc w:val="center"/>
        <w:rPr>
          <w:rFonts w:ascii="Verdana" w:hAnsi="Verdana"/>
          <w:b/>
          <w:caps/>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sidRPr="003B68DF">
        <w:rPr>
          <w:rFonts w:ascii="Verdana" w:hAnsi="Verdana"/>
          <w:b/>
          <w:caps/>
        </w:rPr>
        <w:t>Chairman</w:t>
      </w:r>
    </w:p>
    <w:p w14:paraId="5D19E3A2" w14:textId="77777777" w:rsidR="00AB2D18" w:rsidRPr="00953981" w:rsidRDefault="00AB2D18" w:rsidP="00F1305F">
      <w:pPr>
        <w:ind w:left="6480" w:firstLine="720"/>
        <w:rPr>
          <w:rFonts w:ascii="Verdana" w:hAnsi="Verdana"/>
          <w:b/>
        </w:rPr>
      </w:pPr>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00F9AC6" w14:textId="77777777" w:rsidTr="006B79AE">
        <w:tc>
          <w:tcPr>
            <w:tcW w:w="2500" w:type="pct"/>
          </w:tcPr>
          <w:p w14:paraId="453EA780" w14:textId="77777777" w:rsidR="00AB2D18" w:rsidRDefault="00AB2D18" w:rsidP="006B79A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5/</w:t>
            </w:r>
          </w:p>
        </w:tc>
        <w:tc>
          <w:tcPr>
            <w:tcW w:w="2500" w:type="pct"/>
          </w:tcPr>
          <w:p w14:paraId="0FACB7B0" w14:textId="77777777" w:rsidR="00AB2D18" w:rsidRDefault="00AB2D18" w:rsidP="006B79AE">
            <w:pPr>
              <w:snapToGrid w:val="0"/>
              <w:jc w:val="right"/>
              <w:rPr>
                <w:rFonts w:ascii="MS Reference Sans Serif" w:hAnsi="MS Reference Sans Serif"/>
                <w:b/>
                <w:szCs w:val="26"/>
              </w:rPr>
            </w:pPr>
            <w:r>
              <w:rPr>
                <w:rFonts w:ascii="MS Reference Sans Serif" w:hAnsi="MS Reference Sans Serif"/>
                <w:b/>
                <w:szCs w:val="26"/>
              </w:rPr>
              <w:t>Dated: December 10, 2015.</w:t>
            </w:r>
          </w:p>
        </w:tc>
      </w:tr>
    </w:tbl>
    <w:p w14:paraId="21B194D8" w14:textId="77777777" w:rsidR="00AB2D18" w:rsidRDefault="00AB2D18" w:rsidP="007B2B8D">
      <w:pPr>
        <w:ind w:left="720" w:firstLine="720"/>
        <w:rPr>
          <w:sz w:val="28"/>
        </w:rPr>
      </w:pPr>
    </w:p>
    <w:p w14:paraId="34A7E023" w14:textId="77777777" w:rsidR="00AB2D18" w:rsidRDefault="00AB2D18" w:rsidP="007B2B8D">
      <w:pPr>
        <w:ind w:left="720" w:firstLine="720"/>
        <w:rPr>
          <w:sz w:val="28"/>
        </w:rPr>
      </w:pPr>
    </w:p>
    <w:p w14:paraId="274E6500" w14:textId="77777777" w:rsidR="00AB2D18" w:rsidRDefault="00AB2D18" w:rsidP="007B2B8D">
      <w:pPr>
        <w:ind w:left="720" w:firstLine="720"/>
        <w:rPr>
          <w:sz w:val="28"/>
        </w:rPr>
      </w:pPr>
    </w:p>
    <w:p w14:paraId="05857304" w14:textId="77777777" w:rsidR="00AB2D18" w:rsidRPr="00AE2AB3" w:rsidRDefault="00AB2D18" w:rsidP="007B2B8D">
      <w:pPr>
        <w:ind w:left="720" w:firstLine="720"/>
        <w:rPr>
          <w:bCs/>
          <w:szCs w:val="28"/>
        </w:rPr>
      </w:pPr>
      <w:r w:rsidRPr="00AE2AB3">
        <w:rPr>
          <w:bCs/>
          <w:szCs w:val="28"/>
        </w:rPr>
        <w:t xml:space="preserve">The </w:t>
      </w:r>
      <w:r>
        <w:rPr>
          <w:bCs/>
          <w:szCs w:val="28"/>
        </w:rPr>
        <w:t>Controller of Examination,</w:t>
      </w:r>
    </w:p>
    <w:p w14:paraId="6B9A14E7" w14:textId="77777777" w:rsidR="00AB2D18" w:rsidRPr="00AE2AB3" w:rsidRDefault="00AB2D18" w:rsidP="007B2B8D">
      <w:pPr>
        <w:ind w:left="720" w:firstLine="720"/>
        <w:rPr>
          <w:bCs/>
          <w:szCs w:val="28"/>
        </w:rPr>
      </w:pPr>
      <w:r w:rsidRPr="00AE2AB3">
        <w:rPr>
          <w:bCs/>
          <w:szCs w:val="28"/>
        </w:rPr>
        <w:t>BUET, Khuzdar.</w:t>
      </w:r>
    </w:p>
    <w:p w14:paraId="1120C174" w14:textId="77777777" w:rsidR="00AB2D18" w:rsidRDefault="00AB2D18" w:rsidP="007B2B8D">
      <w:pPr>
        <w:rPr>
          <w:b/>
          <w:szCs w:val="28"/>
        </w:rPr>
      </w:pPr>
    </w:p>
    <w:p w14:paraId="30AA4965" w14:textId="77777777" w:rsidR="00AB2D18" w:rsidRDefault="00AB2D18" w:rsidP="007B2B8D">
      <w:pPr>
        <w:rPr>
          <w:b/>
          <w:szCs w:val="28"/>
        </w:rPr>
      </w:pPr>
    </w:p>
    <w:p w14:paraId="0FCE81C2" w14:textId="77777777" w:rsidR="00AB2D18" w:rsidRDefault="00AB2D18" w:rsidP="007B2B8D">
      <w:pPr>
        <w:rPr>
          <w:b/>
          <w:szCs w:val="28"/>
        </w:rPr>
      </w:pPr>
    </w:p>
    <w:p w14:paraId="0054AFB2" w14:textId="77777777" w:rsidR="00AB2D18" w:rsidRDefault="00AB2D18" w:rsidP="007B2B8D">
      <w:pPr>
        <w:spacing w:line="360" w:lineRule="auto"/>
        <w:rPr>
          <w:b/>
          <w:caps/>
          <w:szCs w:val="28"/>
          <w:u w:val="single"/>
        </w:rPr>
      </w:pPr>
      <w:r w:rsidRPr="00555C4F">
        <w:rPr>
          <w:b/>
          <w:szCs w:val="28"/>
        </w:rPr>
        <w:t>Subject:</w:t>
      </w:r>
      <w:r>
        <w:rPr>
          <w:b/>
          <w:szCs w:val="28"/>
        </w:rPr>
        <w:tab/>
      </w:r>
      <w:r>
        <w:rPr>
          <w:b/>
          <w:caps/>
          <w:szCs w:val="28"/>
          <w:u w:val="single"/>
        </w:rPr>
        <w:t>external examiner</w:t>
      </w:r>
    </w:p>
    <w:p w14:paraId="4BE4E654" w14:textId="77777777" w:rsidR="00AB2D18" w:rsidRDefault="00AB2D18" w:rsidP="007B2B8D">
      <w:pPr>
        <w:spacing w:line="360" w:lineRule="auto"/>
        <w:rPr>
          <w:b/>
          <w:szCs w:val="28"/>
        </w:rPr>
      </w:pPr>
    </w:p>
    <w:p w14:paraId="2764F3DE" w14:textId="77777777" w:rsidR="00AB2D18" w:rsidRPr="009A073C" w:rsidRDefault="00AB2D18" w:rsidP="007B2B8D">
      <w:pPr>
        <w:spacing w:line="360" w:lineRule="auto"/>
        <w:jc w:val="both"/>
        <w:rPr>
          <w:szCs w:val="28"/>
        </w:rPr>
      </w:pPr>
      <w:r w:rsidRPr="009A073C">
        <w:rPr>
          <w:szCs w:val="28"/>
        </w:rPr>
        <w:t xml:space="preserve">I propose the name of Engr. </w:t>
      </w:r>
      <w:r>
        <w:rPr>
          <w:szCs w:val="28"/>
        </w:rPr>
        <w:t>Noor Hussain</w:t>
      </w:r>
      <w:r w:rsidRPr="009A073C">
        <w:rPr>
          <w:szCs w:val="28"/>
        </w:rPr>
        <w:t xml:space="preserve">, </w:t>
      </w:r>
      <w:r>
        <w:rPr>
          <w:szCs w:val="28"/>
        </w:rPr>
        <w:t xml:space="preserve">Assistant professor Electrical Engineering department </w:t>
      </w:r>
      <w:r w:rsidRPr="009A073C">
        <w:rPr>
          <w:szCs w:val="28"/>
        </w:rPr>
        <w:t xml:space="preserve">as an external examiner for </w:t>
      </w:r>
      <w:r>
        <w:rPr>
          <w:szCs w:val="28"/>
        </w:rPr>
        <w:t>third and final year viva voce, of Electrical</w:t>
      </w:r>
      <w:r w:rsidRPr="009A073C">
        <w:rPr>
          <w:szCs w:val="28"/>
        </w:rPr>
        <w:t xml:space="preserve"> Engineering</w:t>
      </w:r>
      <w:r>
        <w:rPr>
          <w:szCs w:val="28"/>
        </w:rPr>
        <w:t>,</w:t>
      </w:r>
      <w:r w:rsidRPr="009A073C">
        <w:rPr>
          <w:szCs w:val="28"/>
        </w:rPr>
        <w:t xml:space="preserve"> </w:t>
      </w:r>
      <w:r>
        <w:rPr>
          <w:szCs w:val="28"/>
        </w:rPr>
        <w:t>Annual Examinations</w:t>
      </w:r>
      <w:r w:rsidRPr="009A073C">
        <w:rPr>
          <w:szCs w:val="28"/>
        </w:rPr>
        <w:t xml:space="preserve"> 2</w:t>
      </w:r>
      <w:r>
        <w:rPr>
          <w:szCs w:val="28"/>
        </w:rPr>
        <w:t>013</w:t>
      </w:r>
      <w:r w:rsidRPr="009A073C">
        <w:rPr>
          <w:szCs w:val="28"/>
        </w:rPr>
        <w:t xml:space="preserve">. </w:t>
      </w:r>
    </w:p>
    <w:p w14:paraId="66EC5B38" w14:textId="77777777" w:rsidR="00AB2D18" w:rsidRPr="00C53F78" w:rsidRDefault="00AB2D18" w:rsidP="007B2B8D">
      <w:pPr>
        <w:spacing w:line="360" w:lineRule="auto"/>
        <w:rPr>
          <w:szCs w:val="28"/>
        </w:rPr>
      </w:pPr>
      <w:r w:rsidRPr="00C53F78">
        <w:rPr>
          <w:szCs w:val="28"/>
        </w:rPr>
        <w:t>In this regard an approval is required by the competent authority.</w:t>
      </w:r>
    </w:p>
    <w:p w14:paraId="14746FCD" w14:textId="77777777" w:rsidR="00AB2D18" w:rsidRDefault="00AB2D18" w:rsidP="007B2B8D">
      <w:pPr>
        <w:spacing w:line="360" w:lineRule="auto"/>
        <w:jc w:val="center"/>
        <w:rPr>
          <w:szCs w:val="28"/>
        </w:rPr>
      </w:pPr>
    </w:p>
    <w:p w14:paraId="51F1D9FF" w14:textId="77777777" w:rsidR="00AB2D18" w:rsidRDefault="00AB2D18" w:rsidP="007B2B8D">
      <w:pPr>
        <w:spacing w:line="360" w:lineRule="auto"/>
        <w:jc w:val="center"/>
        <w:rPr>
          <w:szCs w:val="28"/>
        </w:rPr>
      </w:pPr>
    </w:p>
    <w:p w14:paraId="4644F343" w14:textId="77777777" w:rsidR="00AB2D18" w:rsidRDefault="00AB2D18" w:rsidP="007B2B8D">
      <w:pPr>
        <w:spacing w:line="360" w:lineRule="auto"/>
        <w:jc w:val="center"/>
        <w:rPr>
          <w:szCs w:val="28"/>
        </w:rPr>
      </w:pPr>
    </w:p>
    <w:p w14:paraId="5E353332" w14:textId="77777777" w:rsidR="00AB2D18" w:rsidRDefault="00AB2D18" w:rsidP="007B2B8D">
      <w:pPr>
        <w:spacing w:line="360" w:lineRule="auto"/>
        <w:rPr>
          <w:b/>
          <w:szCs w:val="28"/>
        </w:rPr>
      </w:pPr>
    </w:p>
    <w:p w14:paraId="39F9E78C" w14:textId="77777777" w:rsidR="00AB2D18" w:rsidRDefault="00AB2D18" w:rsidP="007B2B8D">
      <w:pPr>
        <w:spacing w:line="360" w:lineRule="auto"/>
        <w:ind w:left="6480" w:firstLine="720"/>
        <w:rPr>
          <w:b/>
          <w:szCs w:val="28"/>
        </w:rPr>
      </w:pPr>
      <w:r>
        <w:rPr>
          <w:b/>
          <w:szCs w:val="28"/>
        </w:rPr>
        <w:t>CHAIRMAN</w:t>
      </w:r>
    </w:p>
    <w:p w14:paraId="4334AC4B" w14:textId="77777777" w:rsidR="00AB2D18" w:rsidRDefault="00AB2D18" w:rsidP="007B2B8D">
      <w:pPr>
        <w:rPr>
          <w:sz w:val="28"/>
        </w:rPr>
      </w:pPr>
      <w:r>
        <w:rPr>
          <w:sz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A4CAD94" w14:textId="77777777" w:rsidTr="00DD003A">
        <w:tc>
          <w:tcPr>
            <w:tcW w:w="2500" w:type="pct"/>
          </w:tcPr>
          <w:p w14:paraId="56C28932" w14:textId="77777777" w:rsidR="00AB2D18" w:rsidRDefault="00AB2D18" w:rsidP="00DD003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001615BD" w14:textId="77777777" w:rsidR="00AB2D18" w:rsidRDefault="00AB2D18" w:rsidP="00DD003A">
            <w:pPr>
              <w:snapToGrid w:val="0"/>
              <w:jc w:val="right"/>
              <w:rPr>
                <w:rFonts w:ascii="MS Reference Sans Serif" w:hAnsi="MS Reference Sans Serif"/>
                <w:b/>
                <w:szCs w:val="26"/>
              </w:rPr>
            </w:pPr>
            <w:r>
              <w:rPr>
                <w:rFonts w:ascii="MS Reference Sans Serif" w:hAnsi="MS Reference Sans Serif"/>
                <w:b/>
                <w:szCs w:val="26"/>
              </w:rPr>
              <w:t>Dated: December    , 2015.</w:t>
            </w:r>
          </w:p>
        </w:tc>
      </w:tr>
    </w:tbl>
    <w:p w14:paraId="1AABF045" w14:textId="77777777" w:rsidR="00AB2D18" w:rsidRDefault="00AB2D18" w:rsidP="00ED0B65">
      <w:pPr>
        <w:jc w:val="center"/>
        <w:rPr>
          <w:rFonts w:ascii="Verdana" w:hAnsi="Verdana"/>
          <w:b/>
          <w:caps/>
          <w:sz w:val="32"/>
          <w:szCs w:val="32"/>
          <w:u w:val="single"/>
        </w:rPr>
      </w:pPr>
    </w:p>
    <w:p w14:paraId="512D3E96" w14:textId="77777777" w:rsidR="00AB2D18" w:rsidRDefault="00AB2D18" w:rsidP="00ED0B65">
      <w:pPr>
        <w:jc w:val="center"/>
        <w:rPr>
          <w:rFonts w:ascii="Verdana" w:hAnsi="Verdana"/>
          <w:b/>
          <w:caps/>
          <w:sz w:val="32"/>
          <w:szCs w:val="32"/>
          <w:u w:val="single"/>
        </w:rPr>
      </w:pPr>
    </w:p>
    <w:p w14:paraId="4FC6F12F" w14:textId="77777777" w:rsidR="00AB2D18" w:rsidRDefault="00AB2D18" w:rsidP="00ED0B65">
      <w:pPr>
        <w:rPr>
          <w:rFonts w:ascii="Verdana" w:hAnsi="Verdana"/>
          <w:b/>
          <w:caps/>
          <w:sz w:val="32"/>
          <w:szCs w:val="32"/>
          <w:u w:val="single"/>
        </w:rPr>
      </w:pPr>
    </w:p>
    <w:p w14:paraId="1E1F791C" w14:textId="77777777" w:rsidR="00AB2D18" w:rsidRPr="0002649D" w:rsidRDefault="00AB2D18" w:rsidP="00ED0B65">
      <w:pPr>
        <w:jc w:val="center"/>
        <w:rPr>
          <w:b/>
          <w:sz w:val="28"/>
          <w:szCs w:val="28"/>
          <w:u w:val="single"/>
        </w:rPr>
      </w:pPr>
      <w:r w:rsidRPr="0002649D">
        <w:rPr>
          <w:b/>
          <w:sz w:val="28"/>
          <w:szCs w:val="28"/>
          <w:u w:val="single"/>
        </w:rPr>
        <w:t>EXPERIENCE CERTIFICATE</w:t>
      </w:r>
    </w:p>
    <w:p w14:paraId="3875E344" w14:textId="77777777" w:rsidR="00AB2D18" w:rsidRDefault="00AB2D18" w:rsidP="00ED0B65">
      <w:pPr>
        <w:rPr>
          <w:sz w:val="28"/>
          <w:szCs w:val="28"/>
        </w:rPr>
      </w:pPr>
    </w:p>
    <w:p w14:paraId="1D9C751B" w14:textId="77777777" w:rsidR="00AB2D18" w:rsidRDefault="00AB2D18" w:rsidP="00ED0B65">
      <w:pPr>
        <w:spacing w:line="360" w:lineRule="auto"/>
        <w:jc w:val="both"/>
        <w:rPr>
          <w:sz w:val="28"/>
          <w:szCs w:val="28"/>
        </w:rPr>
      </w:pPr>
    </w:p>
    <w:p w14:paraId="164558A4" w14:textId="77777777" w:rsidR="00AB2D18" w:rsidRDefault="00AB2D18" w:rsidP="00ED0B65">
      <w:pPr>
        <w:spacing w:line="360" w:lineRule="auto"/>
        <w:jc w:val="both"/>
        <w:rPr>
          <w:sz w:val="28"/>
          <w:szCs w:val="28"/>
        </w:rPr>
      </w:pPr>
      <w:r>
        <w:rPr>
          <w:sz w:val="28"/>
          <w:szCs w:val="28"/>
        </w:rPr>
        <w:t>This to certify that Engr. Syed Arif Ali  s/o  Syed Ahmed Ali is a faculty member(NPS-19) of Electrical Engineering Department.</w:t>
      </w:r>
    </w:p>
    <w:p w14:paraId="7D663828" w14:textId="77777777" w:rsidR="00AB2D18" w:rsidRDefault="00AB2D18" w:rsidP="00ED0B65">
      <w:pPr>
        <w:rPr>
          <w:sz w:val="28"/>
          <w:szCs w:val="28"/>
        </w:rPr>
      </w:pPr>
    </w:p>
    <w:p w14:paraId="558559A8" w14:textId="77777777" w:rsidR="00AB2D18" w:rsidRPr="0002649D" w:rsidRDefault="00AB2D18" w:rsidP="00ED0B65">
      <w:pPr>
        <w:rPr>
          <w:sz w:val="28"/>
          <w:szCs w:val="28"/>
        </w:rPr>
      </w:pPr>
      <w:r>
        <w:rPr>
          <w:sz w:val="28"/>
          <w:szCs w:val="28"/>
        </w:rPr>
        <w:t>He has been working as Lecturer since 1997 till to date.</w:t>
      </w:r>
    </w:p>
    <w:p w14:paraId="77CD5712" w14:textId="77777777" w:rsidR="00AB2D18" w:rsidRPr="00EF04C3" w:rsidRDefault="00AB2D18" w:rsidP="00ED0B65">
      <w:pPr>
        <w:rPr>
          <w:sz w:val="28"/>
          <w:szCs w:val="28"/>
        </w:rPr>
      </w:pPr>
    </w:p>
    <w:p w14:paraId="1B9253F7" w14:textId="77777777" w:rsidR="00AB2D18" w:rsidRDefault="00AB2D18" w:rsidP="00ED0B65">
      <w:pPr>
        <w:rPr>
          <w:b/>
          <w:sz w:val="28"/>
          <w:szCs w:val="28"/>
        </w:rPr>
      </w:pPr>
    </w:p>
    <w:p w14:paraId="57ABD91C" w14:textId="77777777" w:rsidR="00AB2D18" w:rsidRDefault="00AB2D18" w:rsidP="00ED0B65">
      <w:pPr>
        <w:rPr>
          <w:b/>
          <w:sz w:val="28"/>
          <w:szCs w:val="28"/>
        </w:rPr>
      </w:pPr>
    </w:p>
    <w:p w14:paraId="76B4F1B8" w14:textId="77777777" w:rsidR="00AB2D18" w:rsidRDefault="00AB2D18" w:rsidP="00ED0B65">
      <w:pPr>
        <w:ind w:left="5760" w:firstLine="720"/>
        <w:jc w:val="center"/>
        <w:rPr>
          <w:b/>
          <w:caps/>
          <w:color w:val="000000"/>
        </w:rPr>
      </w:pPr>
    </w:p>
    <w:p w14:paraId="16AA04ED" w14:textId="77777777" w:rsidR="00AB2D18" w:rsidRDefault="00AB2D18" w:rsidP="00ED0B65">
      <w:pPr>
        <w:ind w:left="5760" w:firstLine="720"/>
        <w:jc w:val="center"/>
        <w:rPr>
          <w:b/>
          <w:caps/>
          <w:color w:val="000000"/>
        </w:rPr>
      </w:pPr>
    </w:p>
    <w:p w14:paraId="138BACED" w14:textId="77777777" w:rsidR="00AB2D18" w:rsidRDefault="00AB2D18" w:rsidP="00ED0B65">
      <w:pPr>
        <w:ind w:left="5760" w:firstLine="720"/>
        <w:jc w:val="center"/>
        <w:rPr>
          <w:b/>
          <w:caps/>
          <w:color w:val="000000"/>
        </w:rPr>
      </w:pPr>
    </w:p>
    <w:p w14:paraId="7075B5BE" w14:textId="77777777" w:rsidR="00AB2D18" w:rsidRPr="00375C9C" w:rsidRDefault="00AB2D18" w:rsidP="00ED0B65">
      <w:pPr>
        <w:ind w:left="5760" w:firstLine="720"/>
        <w:jc w:val="center"/>
        <w:rPr>
          <w:b/>
          <w:caps/>
          <w:color w:val="000000"/>
        </w:rPr>
      </w:pPr>
      <w:r w:rsidRPr="00375C9C">
        <w:rPr>
          <w:b/>
          <w:caps/>
          <w:color w:val="000000"/>
        </w:rPr>
        <w:t>Chairman</w:t>
      </w:r>
    </w:p>
    <w:p w14:paraId="6ECA3C52" w14:textId="77777777" w:rsidR="00AB2D18" w:rsidRDefault="00AB2D18" w:rsidP="00ED0B65">
      <w:pPr>
        <w:rPr>
          <w:b/>
          <w:caps/>
          <w:sz w:val="32"/>
          <w:szCs w:val="32"/>
          <w:u w:val="single"/>
        </w:rPr>
      </w:pPr>
      <w:r w:rsidRPr="00295771">
        <w:rPr>
          <w:b/>
          <w:color w:val="000000"/>
        </w:rPr>
        <w:br/>
      </w:r>
    </w:p>
    <w:p w14:paraId="5F791132" w14:textId="77777777" w:rsidR="00AB2D18" w:rsidRDefault="00AB2D18" w:rsidP="00522174">
      <w:pPr>
        <w:rPr>
          <w:rFonts w:ascii="Verdana" w:hAnsi="Verdana"/>
          <w:b/>
        </w:rPr>
      </w:pPr>
      <w:r>
        <w:rPr>
          <w:rFonts w:ascii="Verdana" w:hAnsi="Verdana"/>
          <w:b/>
        </w:rPr>
        <w:br w:type="page"/>
      </w:r>
    </w:p>
    <w:p w14:paraId="42958B4C" w14:textId="77777777" w:rsidR="00AB2D18" w:rsidRDefault="00AB2D18" w:rsidP="00522174">
      <w:pPr>
        <w:rPr>
          <w:rFonts w:ascii="Verdana" w:hAnsi="Verdana"/>
          <w:b/>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3DEEDBA" w14:textId="77777777" w:rsidTr="00877234">
        <w:tc>
          <w:tcPr>
            <w:tcW w:w="2500" w:type="pct"/>
          </w:tcPr>
          <w:p w14:paraId="7E0DBE2B" w14:textId="77777777" w:rsidR="00AB2D18" w:rsidRDefault="00AB2D18" w:rsidP="0087723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70457679" w14:textId="77777777" w:rsidR="00AB2D18" w:rsidRDefault="00AB2D18" w:rsidP="00877234">
            <w:pPr>
              <w:snapToGrid w:val="0"/>
              <w:jc w:val="right"/>
              <w:rPr>
                <w:rFonts w:ascii="MS Reference Sans Serif" w:hAnsi="MS Reference Sans Serif"/>
                <w:b/>
                <w:szCs w:val="26"/>
              </w:rPr>
            </w:pPr>
            <w:r>
              <w:rPr>
                <w:rFonts w:ascii="MS Reference Sans Serif" w:hAnsi="MS Reference Sans Serif"/>
                <w:b/>
                <w:szCs w:val="26"/>
              </w:rPr>
              <w:t>Dated: December  21  , 2015.</w:t>
            </w:r>
          </w:p>
        </w:tc>
      </w:tr>
    </w:tbl>
    <w:p w14:paraId="0A52D676" w14:textId="77777777" w:rsidR="00AB2D18" w:rsidRDefault="00AB2D18" w:rsidP="00522174">
      <w:pPr>
        <w:rPr>
          <w:rFonts w:ascii="Verdana" w:hAnsi="Verdana"/>
          <w:b/>
        </w:rPr>
      </w:pPr>
    </w:p>
    <w:p w14:paraId="26FA10D6" w14:textId="77777777" w:rsidR="00AB2D18" w:rsidRDefault="00AB2D18" w:rsidP="00522174">
      <w:pPr>
        <w:rPr>
          <w:rFonts w:ascii="Verdana" w:hAnsi="Verdana"/>
          <w:b/>
        </w:rPr>
      </w:pPr>
    </w:p>
    <w:p w14:paraId="62649C69" w14:textId="77777777" w:rsidR="00AB2D18" w:rsidRDefault="00AB2D18" w:rsidP="00522174">
      <w:pPr>
        <w:rPr>
          <w:rFonts w:ascii="Verdana" w:hAnsi="Verdana"/>
          <w:b/>
        </w:rPr>
      </w:pPr>
    </w:p>
    <w:p w14:paraId="48D14A9A" w14:textId="77777777" w:rsidR="00AB2D18" w:rsidRDefault="00AB2D18" w:rsidP="00522174">
      <w:pPr>
        <w:rPr>
          <w:rFonts w:ascii="Verdana" w:hAnsi="Verdana"/>
          <w:b/>
        </w:rPr>
      </w:pPr>
    </w:p>
    <w:p w14:paraId="2027C359" w14:textId="77777777" w:rsidR="00AB2D18" w:rsidRDefault="00AB2D18" w:rsidP="00522174">
      <w:pPr>
        <w:rPr>
          <w:rFonts w:ascii="Verdana" w:hAnsi="Verdana"/>
          <w:b/>
        </w:rPr>
      </w:pPr>
    </w:p>
    <w:p w14:paraId="307DF929" w14:textId="77777777" w:rsidR="00AB2D18" w:rsidRDefault="00AB2D18" w:rsidP="00522174">
      <w:pPr>
        <w:rPr>
          <w:rFonts w:ascii="Verdana" w:hAnsi="Verdana"/>
          <w:b/>
        </w:rPr>
      </w:pPr>
    </w:p>
    <w:p w14:paraId="6BCC6CD6" w14:textId="77777777" w:rsidR="00AB2D18" w:rsidRPr="00522174" w:rsidRDefault="00AB2D18" w:rsidP="00522174">
      <w:pPr>
        <w:rPr>
          <w:sz w:val="28"/>
        </w:rPr>
      </w:pPr>
      <w:r w:rsidRPr="00522174">
        <w:rPr>
          <w:sz w:val="28"/>
        </w:rPr>
        <w:t>Mr. Sikander Khan</w:t>
      </w:r>
    </w:p>
    <w:p w14:paraId="1C7850DF" w14:textId="77777777" w:rsidR="00AB2D18" w:rsidRPr="00522174" w:rsidRDefault="00AB2D18" w:rsidP="00522174">
      <w:pPr>
        <w:rPr>
          <w:sz w:val="28"/>
        </w:rPr>
      </w:pPr>
      <w:r w:rsidRPr="00522174">
        <w:rPr>
          <w:sz w:val="28"/>
        </w:rPr>
        <w:t>Lab Assistant,</w:t>
      </w:r>
    </w:p>
    <w:p w14:paraId="4EC329B1" w14:textId="77777777" w:rsidR="00AB2D18" w:rsidRPr="00522174" w:rsidRDefault="00AB2D18" w:rsidP="00522174">
      <w:pPr>
        <w:rPr>
          <w:sz w:val="28"/>
        </w:rPr>
      </w:pPr>
      <w:r w:rsidRPr="00522174">
        <w:rPr>
          <w:sz w:val="28"/>
        </w:rPr>
        <w:t>EED, BUET,</w:t>
      </w:r>
    </w:p>
    <w:p w14:paraId="30234B5C" w14:textId="77777777" w:rsidR="00AB2D18" w:rsidRPr="00522174" w:rsidRDefault="00AB2D18" w:rsidP="00522174">
      <w:pPr>
        <w:rPr>
          <w:sz w:val="28"/>
        </w:rPr>
      </w:pPr>
      <w:r w:rsidRPr="00522174">
        <w:rPr>
          <w:sz w:val="28"/>
        </w:rPr>
        <w:t xml:space="preserve">Khuzdar.  </w:t>
      </w:r>
    </w:p>
    <w:p w14:paraId="550EDD04" w14:textId="77777777" w:rsidR="00AB2D18" w:rsidRDefault="00AB2D18" w:rsidP="00522174"/>
    <w:p w14:paraId="3641BF11" w14:textId="77777777" w:rsidR="00AB2D18" w:rsidRDefault="00AB2D18" w:rsidP="00522174"/>
    <w:p w14:paraId="134BB623" w14:textId="77777777" w:rsidR="00AB2D18" w:rsidRPr="00250F54" w:rsidRDefault="00AB2D18" w:rsidP="00522174">
      <w:pPr>
        <w:rPr>
          <w:sz w:val="28"/>
          <w:szCs w:val="28"/>
        </w:rPr>
      </w:pPr>
      <w:r>
        <w:t>Subject:</w:t>
      </w:r>
      <w:r>
        <w:tab/>
      </w:r>
      <w:r w:rsidRPr="00250F54">
        <w:rPr>
          <w:b/>
          <w:sz w:val="28"/>
          <w:szCs w:val="28"/>
          <w:u w:val="single"/>
        </w:rPr>
        <w:t>Hand over and Take over</w:t>
      </w:r>
    </w:p>
    <w:p w14:paraId="5A9710B7" w14:textId="77777777" w:rsidR="00AB2D18" w:rsidRDefault="00AB2D18" w:rsidP="00522174"/>
    <w:p w14:paraId="70691891" w14:textId="77777777" w:rsidR="00AB2D18" w:rsidRPr="00522174" w:rsidRDefault="00AB2D18" w:rsidP="00522174">
      <w:pPr>
        <w:spacing w:line="360" w:lineRule="auto"/>
        <w:jc w:val="both"/>
        <w:rPr>
          <w:sz w:val="28"/>
        </w:rPr>
      </w:pPr>
      <w:r w:rsidRPr="00522174">
        <w:rPr>
          <w:sz w:val="28"/>
        </w:rPr>
        <w:t>Please take over the charge of Basic Electrical Engineering lab form Syed Arif Ali lab lecturer</w:t>
      </w:r>
      <w:r>
        <w:rPr>
          <w:sz w:val="28"/>
        </w:rPr>
        <w:t>, who is going to be retried fro</w:t>
      </w:r>
      <w:r w:rsidRPr="00522174">
        <w:rPr>
          <w:sz w:val="28"/>
        </w:rPr>
        <w:t>m his service on 24</w:t>
      </w:r>
      <w:r w:rsidRPr="00522174">
        <w:rPr>
          <w:sz w:val="28"/>
          <w:vertAlign w:val="superscript"/>
        </w:rPr>
        <w:t>th</w:t>
      </w:r>
      <w:r w:rsidRPr="00522174">
        <w:rPr>
          <w:sz w:val="28"/>
        </w:rPr>
        <w:t xml:space="preserve"> December, 2015.</w:t>
      </w:r>
    </w:p>
    <w:p w14:paraId="0AE05596" w14:textId="77777777" w:rsidR="00AB2D18" w:rsidRPr="00522174" w:rsidRDefault="00AB2D18" w:rsidP="00522174">
      <w:pPr>
        <w:spacing w:line="360" w:lineRule="auto"/>
        <w:jc w:val="both"/>
        <w:rPr>
          <w:sz w:val="28"/>
        </w:rPr>
      </w:pPr>
    </w:p>
    <w:p w14:paraId="5B4005FA" w14:textId="77777777" w:rsidR="00AB2D18" w:rsidRPr="00522174" w:rsidRDefault="00AB2D18" w:rsidP="00522174">
      <w:pPr>
        <w:spacing w:line="360" w:lineRule="auto"/>
        <w:jc w:val="both"/>
        <w:rPr>
          <w:sz w:val="28"/>
        </w:rPr>
      </w:pPr>
    </w:p>
    <w:p w14:paraId="42322149" w14:textId="77777777" w:rsidR="00AB2D18" w:rsidRDefault="00AB2D18" w:rsidP="00522174"/>
    <w:p w14:paraId="1833C2B7" w14:textId="77777777" w:rsidR="00AB2D18" w:rsidRDefault="00AB2D18" w:rsidP="00522174"/>
    <w:p w14:paraId="14C1AE1D" w14:textId="77777777" w:rsidR="00AB2D18" w:rsidRDefault="00AB2D18" w:rsidP="00522174"/>
    <w:p w14:paraId="65415AE3" w14:textId="77777777" w:rsidR="00AB2D18" w:rsidRDefault="00AB2D18" w:rsidP="00522174">
      <w:pPr>
        <w:ind w:left="6480" w:firstLine="720"/>
      </w:pPr>
      <w:r w:rsidRPr="00522174">
        <w:rPr>
          <w:b/>
          <w:caps/>
          <w:sz w:val="28"/>
        </w:rPr>
        <w:t>Chairman</w:t>
      </w:r>
      <w:r>
        <w:t xml:space="preserve">. </w:t>
      </w:r>
    </w:p>
    <w:p w14:paraId="174893D4" w14:textId="77777777" w:rsidR="00AB2D18" w:rsidRDefault="00AB2D18" w:rsidP="00250F54">
      <w:r>
        <w:t>C</w:t>
      </w:r>
      <w:r w:rsidRPr="00250F54">
        <w:t>o</w:t>
      </w:r>
      <w:r>
        <w:t>py to the D</w:t>
      </w:r>
      <w:r w:rsidRPr="00250F54">
        <w:t>e</w:t>
      </w:r>
      <w:r>
        <w:t>an faculty of Engineering buet,</w:t>
      </w:r>
      <w:r w:rsidRPr="00250F54">
        <w:t xml:space="preserve"> Khuzdar</w:t>
      </w:r>
      <w:r>
        <w:t>.</w:t>
      </w:r>
    </w:p>
    <w:p w14:paraId="565BEBEE" w14:textId="77777777" w:rsidR="00AB2D18" w:rsidRPr="00250F54" w:rsidRDefault="00AB2D18" w:rsidP="00250F54">
      <w:pPr>
        <w:rPr>
          <w:rFonts w:ascii="Verdana" w:hAnsi="Verdana"/>
        </w:rPr>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CE90AB9" w14:textId="77777777" w:rsidTr="00E17D59">
        <w:tc>
          <w:tcPr>
            <w:tcW w:w="2500" w:type="pct"/>
          </w:tcPr>
          <w:p w14:paraId="1F76E0FB" w14:textId="77777777" w:rsidR="00AB2D18" w:rsidRDefault="00AB2D18" w:rsidP="00E17D5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p>
        </w:tc>
        <w:tc>
          <w:tcPr>
            <w:tcW w:w="2500" w:type="pct"/>
          </w:tcPr>
          <w:p w14:paraId="2EA1B6A8" w14:textId="77777777" w:rsidR="00AB2D18" w:rsidRDefault="00AB2D18" w:rsidP="00E17D59">
            <w:pPr>
              <w:snapToGrid w:val="0"/>
              <w:jc w:val="right"/>
              <w:rPr>
                <w:rFonts w:ascii="MS Reference Sans Serif" w:hAnsi="MS Reference Sans Serif"/>
                <w:b/>
                <w:szCs w:val="26"/>
              </w:rPr>
            </w:pPr>
            <w:r>
              <w:rPr>
                <w:rFonts w:ascii="MS Reference Sans Serif" w:hAnsi="MS Reference Sans Serif"/>
                <w:b/>
                <w:szCs w:val="26"/>
              </w:rPr>
              <w:t>Dated: January 01, 2016.</w:t>
            </w:r>
          </w:p>
        </w:tc>
      </w:tr>
    </w:tbl>
    <w:p w14:paraId="634D1DD1" w14:textId="77777777" w:rsidR="00AB2D18" w:rsidRDefault="00AB2D18" w:rsidP="00213AAE">
      <w:pPr>
        <w:jc w:val="both"/>
        <w:rPr>
          <w:rFonts w:ascii="Berlin Sans FB" w:hAnsi="Berlin Sans FB"/>
          <w:sz w:val="26"/>
          <w:szCs w:val="26"/>
        </w:rPr>
      </w:pPr>
    </w:p>
    <w:p w14:paraId="207DC720" w14:textId="77777777" w:rsidR="00AB2D18" w:rsidRDefault="00AB2D18" w:rsidP="00213AAE">
      <w:pPr>
        <w:jc w:val="center"/>
        <w:rPr>
          <w:b/>
          <w:caps/>
          <w:sz w:val="28"/>
          <w:u w:val="single"/>
        </w:rPr>
      </w:pPr>
    </w:p>
    <w:p w14:paraId="144CD531" w14:textId="77777777" w:rsidR="00AB2D18" w:rsidRPr="00213AAE" w:rsidRDefault="00AB2D18" w:rsidP="00213AAE"/>
    <w:p w14:paraId="629B85FA" w14:textId="77777777" w:rsidR="00AB2D18" w:rsidRPr="00213AAE" w:rsidRDefault="00AB2D18" w:rsidP="00213AAE">
      <w:r w:rsidRPr="00213AAE">
        <w:t>The General Manager (HR),</w:t>
      </w:r>
    </w:p>
    <w:p w14:paraId="036FA51C" w14:textId="77777777" w:rsidR="00AB2D18" w:rsidRDefault="00AB2D18" w:rsidP="00213AAE">
      <w:pPr>
        <w:rPr>
          <w:b/>
        </w:rPr>
      </w:pPr>
      <w:r>
        <w:t>Quetta Electric Supply Corporation,</w:t>
      </w:r>
    </w:p>
    <w:p w14:paraId="6D1DDC1D" w14:textId="77777777" w:rsidR="00AB2D18" w:rsidRPr="00213AAE" w:rsidRDefault="00AB2D18" w:rsidP="00213AAE">
      <w:r>
        <w:t xml:space="preserve">Quetta </w:t>
      </w:r>
      <w:r w:rsidRPr="00213AAE">
        <w:t xml:space="preserve">Balochistan. </w:t>
      </w:r>
    </w:p>
    <w:p w14:paraId="2D92468A" w14:textId="77777777" w:rsidR="00AB2D18" w:rsidRDefault="00AB2D18" w:rsidP="00213AAE"/>
    <w:p w14:paraId="5FA8D54D" w14:textId="77777777" w:rsidR="00AB2D18" w:rsidRDefault="00AB2D18" w:rsidP="00213AAE"/>
    <w:p w14:paraId="6B0BDB83" w14:textId="77777777" w:rsidR="00AB2D18" w:rsidRDefault="00AB2D18" w:rsidP="00213AAE">
      <w:pPr>
        <w:rPr>
          <w:b/>
          <w:caps/>
          <w:u w:val="single"/>
        </w:rPr>
      </w:pPr>
      <w:r>
        <w:t>Subject:</w:t>
      </w:r>
      <w:r>
        <w:tab/>
      </w:r>
      <w:r w:rsidRPr="00C66B27">
        <w:rPr>
          <w:b/>
          <w:caps/>
          <w:u w:val="single"/>
        </w:rPr>
        <w:t>internship</w:t>
      </w:r>
    </w:p>
    <w:p w14:paraId="40F12A0D" w14:textId="77777777" w:rsidR="00AB2D18" w:rsidRDefault="00AB2D18" w:rsidP="00213AAE">
      <w:pPr>
        <w:rPr>
          <w:b/>
          <w:caps/>
          <w:u w:val="single"/>
        </w:rPr>
      </w:pPr>
    </w:p>
    <w:p w14:paraId="7EE6F921" w14:textId="77777777" w:rsidR="00AB2D18" w:rsidRPr="00C66B27" w:rsidRDefault="00AB2D18" w:rsidP="00213AAE">
      <w:pPr>
        <w:rPr>
          <w:b/>
          <w:caps/>
          <w:u w:val="single"/>
        </w:rPr>
      </w:pPr>
    </w:p>
    <w:p w14:paraId="7DF060F8" w14:textId="77777777" w:rsidR="00AB2D18" w:rsidRDefault="00AB2D18" w:rsidP="00213AAE">
      <w:pPr>
        <w:spacing w:line="360" w:lineRule="auto"/>
        <w:jc w:val="both"/>
      </w:pPr>
      <w:r>
        <w:t xml:space="preserve"> </w:t>
      </w:r>
      <w:r>
        <w:tab/>
      </w:r>
      <w:r>
        <w:tab/>
        <w:t xml:space="preserve">I refer  </w:t>
      </w:r>
      <w:r w:rsidRPr="002F2269">
        <w:rPr>
          <w:b/>
          <w:bCs/>
        </w:rPr>
        <w:t>Mr.</w:t>
      </w:r>
      <w:r>
        <w:rPr>
          <w:b/>
          <w:bCs/>
        </w:rPr>
        <w:t xml:space="preserve"> Mohibullah S/o Muhammad Azim </w:t>
      </w:r>
      <w:r>
        <w:t>bearing class Roll No. 11EL43, student of  8</w:t>
      </w:r>
      <w:r w:rsidRPr="00213AAE">
        <w:rPr>
          <w:vertAlign w:val="superscript"/>
        </w:rPr>
        <w:t>th</w:t>
      </w:r>
      <w:r>
        <w:t xml:space="preserve">    Semester  of this department as  internee to your esteemed organization during winter vacations in order to strengthen his concept about engineering applications practically.</w:t>
      </w:r>
    </w:p>
    <w:p w14:paraId="09C4FF36" w14:textId="77777777" w:rsidR="00AB2D18" w:rsidRDefault="00AB2D18" w:rsidP="00213AAE">
      <w:pPr>
        <w:jc w:val="both"/>
      </w:pPr>
      <w:r>
        <w:t xml:space="preserve"> </w:t>
      </w:r>
      <w:r>
        <w:tab/>
      </w:r>
      <w:r>
        <w:tab/>
        <w:t>It would be appreciated if you could kindly extend your cooperation in this regard.</w:t>
      </w:r>
    </w:p>
    <w:p w14:paraId="657F6A7F" w14:textId="77777777" w:rsidR="00AB2D18" w:rsidRDefault="00AB2D18" w:rsidP="00213AAE">
      <w:pPr>
        <w:jc w:val="both"/>
      </w:pPr>
    </w:p>
    <w:p w14:paraId="64256699" w14:textId="77777777" w:rsidR="00AB2D18" w:rsidRDefault="00AB2D18" w:rsidP="00213AAE">
      <w:pPr>
        <w:jc w:val="both"/>
      </w:pPr>
    </w:p>
    <w:p w14:paraId="09DDDAF8" w14:textId="77777777" w:rsidR="00AB2D18" w:rsidRDefault="00AB2D18" w:rsidP="00213AAE">
      <w:pPr>
        <w:jc w:val="both"/>
      </w:pPr>
    </w:p>
    <w:p w14:paraId="1F261857" w14:textId="77777777" w:rsidR="00AB2D18" w:rsidRDefault="00AB2D18" w:rsidP="00213AAE">
      <w:pPr>
        <w:jc w:val="both"/>
      </w:pPr>
    </w:p>
    <w:p w14:paraId="13807695" w14:textId="77777777" w:rsidR="00AB2D18" w:rsidRDefault="00AB2D18" w:rsidP="00213AAE">
      <w:pPr>
        <w:jc w:val="both"/>
      </w:pPr>
    </w:p>
    <w:p w14:paraId="4251F5B7" w14:textId="77777777" w:rsidR="00AB2D18" w:rsidRDefault="00AB2D18" w:rsidP="00213AAE">
      <w:pPr>
        <w:jc w:val="both"/>
        <w:rPr>
          <w:b/>
          <w:bCs/>
        </w:rPr>
      </w:pPr>
    </w:p>
    <w:p w14:paraId="5D4C412D" w14:textId="77777777" w:rsidR="00AB2D18" w:rsidRPr="008F3B96" w:rsidRDefault="00AB2D18" w:rsidP="00213AAE">
      <w:pPr>
        <w:ind w:left="3600" w:firstLine="720"/>
        <w:jc w:val="center"/>
        <w:rPr>
          <w:rFonts w:ascii="Verdana" w:hAnsi="Verdana"/>
          <w:b/>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p>
    <w:p w14:paraId="516D3111" w14:textId="77777777" w:rsidR="00AB2D18" w:rsidRDefault="00AB2D18" w:rsidP="00213AAE">
      <w:pPr>
        <w:rPr>
          <w:rFonts w:ascii="Verdana" w:hAnsi="Verdana"/>
          <w:b/>
          <w:caps/>
        </w:rPr>
      </w:pPr>
      <w:r w:rsidRPr="003B68DF">
        <w:rPr>
          <w:rFonts w:ascii="Verdana" w:hAnsi="Verdana"/>
          <w:b/>
          <w:caps/>
        </w:rPr>
        <w:t>Chairman</w:t>
      </w:r>
    </w:p>
    <w:p w14:paraId="65002B38" w14:textId="77777777" w:rsidR="00AB2D18" w:rsidRDefault="00AB2D18" w:rsidP="00323924">
      <w:pPr>
        <w:tabs>
          <w:tab w:val="left" w:pos="5655"/>
        </w:tabs>
        <w:ind w:left="1440"/>
        <w:rPr>
          <w:rFonts w:ascii="Verdana" w:hAnsi="Verdana"/>
          <w:b/>
          <w:caps/>
        </w:rPr>
      </w:pPr>
      <w:r>
        <w:rPr>
          <w:rFonts w:ascii="Verdana" w:hAnsi="Verdana"/>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C54C597" w14:textId="77777777" w:rsidTr="008E1986">
        <w:tc>
          <w:tcPr>
            <w:tcW w:w="2500" w:type="pct"/>
          </w:tcPr>
          <w:p w14:paraId="5286FF93" w14:textId="77777777" w:rsidR="00AB2D18" w:rsidRDefault="00AB2D18" w:rsidP="008E1986">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20078A63" w14:textId="77777777" w:rsidR="00AB2D18" w:rsidRDefault="00AB2D18" w:rsidP="008E1986">
            <w:pPr>
              <w:snapToGrid w:val="0"/>
              <w:jc w:val="right"/>
              <w:rPr>
                <w:rFonts w:ascii="MS Reference Sans Serif" w:hAnsi="MS Reference Sans Serif"/>
                <w:b/>
                <w:szCs w:val="26"/>
              </w:rPr>
            </w:pPr>
            <w:r>
              <w:rPr>
                <w:rFonts w:ascii="MS Reference Sans Serif" w:hAnsi="MS Reference Sans Serif"/>
                <w:b/>
                <w:szCs w:val="26"/>
              </w:rPr>
              <w:t>Dated: December 22, 2015.</w:t>
            </w:r>
          </w:p>
        </w:tc>
      </w:tr>
    </w:tbl>
    <w:p w14:paraId="3B2D1297" w14:textId="77777777" w:rsidR="00AB2D18" w:rsidRDefault="00AB2D18" w:rsidP="00323924">
      <w:pPr>
        <w:tabs>
          <w:tab w:val="left" w:pos="5655"/>
        </w:tabs>
        <w:ind w:left="1440"/>
        <w:rPr>
          <w:rFonts w:ascii="Verdana" w:hAnsi="Verdana"/>
          <w:b/>
          <w:caps/>
        </w:rPr>
      </w:pPr>
    </w:p>
    <w:p w14:paraId="4B2EF170" w14:textId="77777777" w:rsidR="00AB2D18" w:rsidRDefault="00AB2D18" w:rsidP="00323924">
      <w:pPr>
        <w:tabs>
          <w:tab w:val="left" w:pos="5655"/>
        </w:tabs>
        <w:ind w:left="1440"/>
        <w:rPr>
          <w:rFonts w:ascii="Verdana" w:hAnsi="Verdana"/>
          <w:b/>
          <w:caps/>
        </w:rPr>
      </w:pPr>
    </w:p>
    <w:p w14:paraId="62F13392" w14:textId="77777777" w:rsidR="00AB2D18" w:rsidRDefault="00AB2D18" w:rsidP="00323924">
      <w:pPr>
        <w:tabs>
          <w:tab w:val="left" w:pos="5655"/>
        </w:tabs>
        <w:ind w:left="1440"/>
        <w:rPr>
          <w:rFonts w:ascii="Verdana" w:hAnsi="Verdana"/>
          <w:b/>
          <w:caps/>
        </w:rPr>
      </w:pPr>
    </w:p>
    <w:p w14:paraId="5A5458BB" w14:textId="77777777" w:rsidR="00AB2D18" w:rsidRDefault="00AB2D18" w:rsidP="00323924">
      <w:pPr>
        <w:tabs>
          <w:tab w:val="left" w:pos="5655"/>
        </w:tabs>
        <w:ind w:left="1440"/>
      </w:pPr>
      <w:r>
        <w:t xml:space="preserve">The Chairman Basic Sciences Department, </w:t>
      </w:r>
    </w:p>
    <w:p w14:paraId="70DCDEF7" w14:textId="77777777" w:rsidR="00AB2D18" w:rsidRDefault="00AB2D18" w:rsidP="00323924">
      <w:pPr>
        <w:tabs>
          <w:tab w:val="left" w:pos="5655"/>
        </w:tabs>
        <w:ind w:left="1440"/>
      </w:pPr>
      <w:r>
        <w:t>Balochistan UET, Khuzdar</w:t>
      </w:r>
    </w:p>
    <w:p w14:paraId="64628C2F" w14:textId="77777777" w:rsidR="00AB2D18" w:rsidRDefault="00AB2D18" w:rsidP="00323924">
      <w:pPr>
        <w:tabs>
          <w:tab w:val="left" w:pos="5655"/>
        </w:tabs>
        <w:spacing w:line="480" w:lineRule="auto"/>
      </w:pPr>
    </w:p>
    <w:p w14:paraId="33A8DAFD" w14:textId="77777777" w:rsidR="00AB2D18" w:rsidRDefault="00AB2D18" w:rsidP="00323924">
      <w:pPr>
        <w:tabs>
          <w:tab w:val="left" w:pos="5655"/>
        </w:tabs>
        <w:spacing w:line="480" w:lineRule="auto"/>
      </w:pPr>
      <w:r>
        <w:t xml:space="preserve">Subject:             </w:t>
      </w:r>
      <w:r>
        <w:rPr>
          <w:b/>
          <w:bCs/>
          <w:u w:val="single"/>
        </w:rPr>
        <w:t xml:space="preserve">Attendance Sheet </w:t>
      </w:r>
    </w:p>
    <w:p w14:paraId="6FE5F5AC" w14:textId="77777777" w:rsidR="00AB2D18" w:rsidRDefault="00AB2D18" w:rsidP="00323924">
      <w:pPr>
        <w:tabs>
          <w:tab w:val="left" w:pos="5655"/>
        </w:tabs>
      </w:pPr>
    </w:p>
    <w:p w14:paraId="640EB88D" w14:textId="77777777" w:rsidR="00AB2D18" w:rsidRDefault="00AB2D18" w:rsidP="00323924">
      <w:pPr>
        <w:tabs>
          <w:tab w:val="left" w:pos="5655"/>
        </w:tabs>
        <w:spacing w:line="360" w:lineRule="auto"/>
        <w:rPr>
          <w:b/>
        </w:rPr>
      </w:pPr>
      <w:r>
        <w:t xml:space="preserve">Kindly find enclosed herewith the copy of class attendance sheet Mr. Ghaffar Mengal subject teacher of Engineering Economic and Management in  Electrical for the month of October 2015 as desired. </w:t>
      </w:r>
    </w:p>
    <w:p w14:paraId="23CAD6CF" w14:textId="77777777" w:rsidR="00AB2D18" w:rsidRDefault="00AB2D18" w:rsidP="00213AAE">
      <w:pPr>
        <w:rPr>
          <w:rFonts w:ascii="Verdana" w:hAnsi="Verdana"/>
        </w:rPr>
      </w:pPr>
    </w:p>
    <w:p w14:paraId="379F9805" w14:textId="77777777" w:rsidR="00AB2D18" w:rsidRDefault="00AB2D18" w:rsidP="00213AAE">
      <w:pPr>
        <w:rPr>
          <w:rFonts w:ascii="Verdana" w:hAnsi="Verdana"/>
        </w:rPr>
      </w:pPr>
    </w:p>
    <w:p w14:paraId="0097C2F9" w14:textId="77777777" w:rsidR="00AB2D18" w:rsidRDefault="00AB2D18" w:rsidP="00213AAE">
      <w:pPr>
        <w:rPr>
          <w:rFonts w:ascii="Verdana" w:hAnsi="Verdana"/>
        </w:rPr>
      </w:pPr>
    </w:p>
    <w:p w14:paraId="591F850D" w14:textId="77777777" w:rsidR="00AB2D18" w:rsidRDefault="00AB2D18" w:rsidP="00213AAE">
      <w:pPr>
        <w:rPr>
          <w:rFonts w:ascii="Verdana" w:hAnsi="Verdana"/>
        </w:rPr>
      </w:pPr>
    </w:p>
    <w:p w14:paraId="29401F37" w14:textId="77777777" w:rsidR="00AB2D18" w:rsidRDefault="00AB2D18" w:rsidP="00D861E4">
      <w:pPr>
        <w:rPr>
          <w:rFonts w:ascii="Verdana" w:hAnsi="Verdana"/>
          <w:b/>
          <w:caps/>
        </w:rPr>
      </w:pPr>
    </w:p>
    <w:p w14:paraId="1BFA379B" w14:textId="77777777" w:rsidR="00AB2D18" w:rsidRDefault="00AB2D18" w:rsidP="00D861E4">
      <w:pPr>
        <w:rPr>
          <w:rFonts w:ascii="Verdana" w:hAnsi="Verdana"/>
          <w:b/>
          <w:caps/>
        </w:rPr>
      </w:pPr>
    </w:p>
    <w:p w14:paraId="6933F8BE" w14:textId="77777777" w:rsidR="00AB2D18" w:rsidRDefault="00AB2D18" w:rsidP="00D861E4">
      <w:pPr>
        <w:rPr>
          <w:rFonts w:ascii="Verdana" w:hAnsi="Verdana"/>
          <w:b/>
          <w:caps/>
        </w:rPr>
      </w:pPr>
      <w:r w:rsidRPr="003B68DF">
        <w:rPr>
          <w:rFonts w:ascii="Verdana" w:hAnsi="Verdana"/>
          <w:b/>
          <w:caps/>
        </w:rPr>
        <w:t>Chairman</w:t>
      </w:r>
    </w:p>
    <w:p w14:paraId="09DA7D26" w14:textId="77777777" w:rsidR="00AB2D18" w:rsidRPr="00250F54" w:rsidRDefault="00AB2D18" w:rsidP="00D861E4">
      <w:pPr>
        <w:rPr>
          <w:rFonts w:ascii="Verdana" w:hAnsi="Verdana"/>
        </w:rPr>
      </w:pPr>
      <w:r>
        <w:rPr>
          <w:rFonts w:ascii="Verdana" w:hAnsi="Verdana"/>
          <w:b/>
          <w:caps/>
        </w:rPr>
        <w:br w:type="page"/>
      </w:r>
    </w:p>
    <w:p w14:paraId="1DFFD267" w14:textId="77777777" w:rsidR="00AB2D18" w:rsidRDefault="00AB2D18" w:rsidP="008272EA">
      <w:pPr>
        <w:rPr>
          <w:rFonts w:ascii="Verdana" w:hAnsi="Verdana"/>
          <w:b/>
        </w:rPr>
      </w:pPr>
      <w:r>
        <w:rPr>
          <w:rFonts w:ascii="MS Reference Sans Serif" w:hAnsi="MS Reference Sans Serif"/>
          <w:b/>
          <w:szCs w:val="26"/>
        </w:rPr>
        <w:br w:type="page"/>
      </w:r>
    </w:p>
    <w:tbl>
      <w:tblPr>
        <w:tblW w:w="5000" w:type="pct"/>
        <w:tblLook w:val="0000" w:firstRow="0" w:lastRow="0" w:firstColumn="0" w:lastColumn="0" w:noHBand="0" w:noVBand="0"/>
      </w:tblPr>
      <w:tblGrid>
        <w:gridCol w:w="4860"/>
        <w:gridCol w:w="4860"/>
      </w:tblGrid>
      <w:tr w:rsidR="00AB2D18" w14:paraId="6011BE28" w14:textId="77777777" w:rsidTr="00CD0070">
        <w:tc>
          <w:tcPr>
            <w:tcW w:w="2500" w:type="pct"/>
          </w:tcPr>
          <w:p w14:paraId="7A378AB6" w14:textId="77777777" w:rsidR="00AB2D18" w:rsidRDefault="00AB2D18" w:rsidP="00CD007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p>
        </w:tc>
        <w:tc>
          <w:tcPr>
            <w:tcW w:w="2500" w:type="pct"/>
          </w:tcPr>
          <w:p w14:paraId="3FD16B64" w14:textId="77777777" w:rsidR="00AB2D18" w:rsidRDefault="00AB2D18" w:rsidP="00CD0070">
            <w:pPr>
              <w:snapToGrid w:val="0"/>
              <w:jc w:val="right"/>
              <w:rPr>
                <w:rFonts w:ascii="MS Reference Sans Serif" w:hAnsi="MS Reference Sans Serif"/>
                <w:b/>
                <w:szCs w:val="26"/>
              </w:rPr>
            </w:pPr>
            <w:r>
              <w:rPr>
                <w:rFonts w:ascii="MS Reference Sans Serif" w:hAnsi="MS Reference Sans Serif"/>
                <w:b/>
                <w:szCs w:val="26"/>
              </w:rPr>
              <w:t>Dated: January 4, 2016.</w:t>
            </w:r>
          </w:p>
        </w:tc>
      </w:tr>
    </w:tbl>
    <w:p w14:paraId="23B8F4C7" w14:textId="77777777" w:rsidR="00AB2D18" w:rsidRDefault="00AB2D18" w:rsidP="004D4FF5">
      <w:pPr>
        <w:jc w:val="center"/>
        <w:rPr>
          <w:b/>
          <w:caps/>
          <w:sz w:val="28"/>
          <w:u w:val="single"/>
        </w:rPr>
      </w:pPr>
    </w:p>
    <w:p w14:paraId="09932D85" w14:textId="77777777" w:rsidR="00AB2D18" w:rsidRDefault="00AB2D18" w:rsidP="004D4FF5">
      <w:pPr>
        <w:jc w:val="center"/>
        <w:rPr>
          <w:b/>
          <w:caps/>
          <w:sz w:val="28"/>
          <w:u w:val="single"/>
        </w:rPr>
      </w:pPr>
    </w:p>
    <w:p w14:paraId="6E45F5C5" w14:textId="77777777" w:rsidR="00AB2D18" w:rsidRPr="0027635B" w:rsidRDefault="00AB2D18" w:rsidP="004D4FF5">
      <w:r w:rsidRPr="0027635B">
        <w:t>The General Manager (HR),</w:t>
      </w:r>
    </w:p>
    <w:p w14:paraId="0CF27816" w14:textId="77777777" w:rsidR="00AB2D18" w:rsidRPr="0027635B" w:rsidRDefault="00AB2D18" w:rsidP="004D4FF5">
      <w:r>
        <w:t>Hubco</w:t>
      </w:r>
      <w:r w:rsidRPr="0027635B">
        <w:t xml:space="preserve"> Power Plant,</w:t>
      </w:r>
    </w:p>
    <w:p w14:paraId="4CF59EA9" w14:textId="77777777" w:rsidR="00AB2D18" w:rsidRPr="0027635B" w:rsidRDefault="00AB2D18" w:rsidP="004D4FF5">
      <w:r>
        <w:t xml:space="preserve">Karachi, Pakistan. </w:t>
      </w:r>
    </w:p>
    <w:p w14:paraId="05D49BDB" w14:textId="77777777" w:rsidR="00AB2D18" w:rsidRDefault="00AB2D18" w:rsidP="004D4FF5"/>
    <w:p w14:paraId="486BC799" w14:textId="77777777" w:rsidR="00AB2D18" w:rsidRPr="006B4F8B" w:rsidRDefault="00AB2D18" w:rsidP="004D4FF5"/>
    <w:p w14:paraId="69D50468" w14:textId="77777777" w:rsidR="00AB2D18" w:rsidRDefault="00AB2D18" w:rsidP="004D4FF5"/>
    <w:p w14:paraId="2C170317" w14:textId="77777777" w:rsidR="00AB2D18" w:rsidRDefault="00AB2D18" w:rsidP="004D4FF5">
      <w:pPr>
        <w:rPr>
          <w:b/>
          <w:caps/>
          <w:u w:val="single"/>
        </w:rPr>
      </w:pPr>
      <w:r>
        <w:t>Subject:</w:t>
      </w:r>
      <w:r>
        <w:tab/>
      </w:r>
      <w:r w:rsidRPr="00C66B27">
        <w:rPr>
          <w:b/>
          <w:caps/>
          <w:u w:val="single"/>
        </w:rPr>
        <w:t>internship</w:t>
      </w:r>
    </w:p>
    <w:p w14:paraId="09DE661F" w14:textId="77777777" w:rsidR="00AB2D18" w:rsidRDefault="00AB2D18" w:rsidP="004D4FF5">
      <w:pPr>
        <w:rPr>
          <w:b/>
          <w:caps/>
          <w:u w:val="single"/>
        </w:rPr>
      </w:pPr>
    </w:p>
    <w:p w14:paraId="340061CB" w14:textId="77777777" w:rsidR="00AB2D18" w:rsidRPr="00C66B27" w:rsidRDefault="00AB2D18" w:rsidP="004D4FF5">
      <w:pPr>
        <w:rPr>
          <w:b/>
          <w:caps/>
          <w:u w:val="single"/>
        </w:rPr>
      </w:pPr>
    </w:p>
    <w:p w14:paraId="0DB47ADF" w14:textId="77777777" w:rsidR="00AB2D18" w:rsidRDefault="00AB2D18" w:rsidP="004D4FF5">
      <w:pPr>
        <w:spacing w:line="360" w:lineRule="auto"/>
        <w:jc w:val="both"/>
      </w:pPr>
      <w:r>
        <w:t xml:space="preserve"> </w:t>
      </w:r>
      <w:r>
        <w:tab/>
      </w:r>
      <w:r>
        <w:tab/>
        <w:t>I refer the following students of this department as internee to your esteemed organization during winter vacations in order to strengthen their concepts about engineering applications practically:</w:t>
      </w:r>
    </w:p>
    <w:p w14:paraId="5FDA737C" w14:textId="77777777" w:rsidR="00AB2D18" w:rsidRDefault="00AB2D18" w:rsidP="004D4FF5">
      <w:pPr>
        <w:spacing w:line="360" w:lineRule="auto"/>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3"/>
        <w:gridCol w:w="4331"/>
        <w:gridCol w:w="1506"/>
        <w:gridCol w:w="1527"/>
      </w:tblGrid>
      <w:tr w:rsidR="00AB2D18" w14:paraId="07225910" w14:textId="77777777" w:rsidTr="00CD0070">
        <w:trPr>
          <w:trHeight w:val="413"/>
          <w:jc w:val="center"/>
        </w:trPr>
        <w:tc>
          <w:tcPr>
            <w:tcW w:w="933" w:type="dxa"/>
          </w:tcPr>
          <w:p w14:paraId="5A8D37E8" w14:textId="77777777" w:rsidR="00AB2D18" w:rsidRPr="00FB03AA" w:rsidRDefault="00AB2D18" w:rsidP="00CD0070">
            <w:pPr>
              <w:spacing w:line="360" w:lineRule="auto"/>
              <w:jc w:val="both"/>
              <w:rPr>
                <w:b/>
              </w:rPr>
            </w:pPr>
            <w:r w:rsidRPr="00FB03AA">
              <w:rPr>
                <w:b/>
              </w:rPr>
              <w:t>S.No.</w:t>
            </w:r>
          </w:p>
        </w:tc>
        <w:tc>
          <w:tcPr>
            <w:tcW w:w="4331" w:type="dxa"/>
          </w:tcPr>
          <w:p w14:paraId="76A6B3A4" w14:textId="77777777" w:rsidR="00AB2D18" w:rsidRPr="00FB03AA" w:rsidRDefault="00AB2D18" w:rsidP="00CD0070">
            <w:pPr>
              <w:spacing w:line="360" w:lineRule="auto"/>
              <w:jc w:val="both"/>
              <w:rPr>
                <w:b/>
              </w:rPr>
            </w:pPr>
            <w:r w:rsidRPr="00FB03AA">
              <w:rPr>
                <w:b/>
              </w:rPr>
              <w:t>Name &amp; Fathers name</w:t>
            </w:r>
          </w:p>
        </w:tc>
        <w:tc>
          <w:tcPr>
            <w:tcW w:w="1506" w:type="dxa"/>
          </w:tcPr>
          <w:p w14:paraId="74469E26" w14:textId="77777777" w:rsidR="00AB2D18" w:rsidRPr="00FB03AA" w:rsidRDefault="00AB2D18" w:rsidP="00CD0070">
            <w:pPr>
              <w:spacing w:line="360" w:lineRule="auto"/>
              <w:jc w:val="both"/>
              <w:rPr>
                <w:b/>
              </w:rPr>
            </w:pPr>
            <w:r w:rsidRPr="00FB03AA">
              <w:rPr>
                <w:b/>
              </w:rPr>
              <w:t>Roll No.</w:t>
            </w:r>
          </w:p>
        </w:tc>
        <w:tc>
          <w:tcPr>
            <w:tcW w:w="1527" w:type="dxa"/>
          </w:tcPr>
          <w:p w14:paraId="542E1682" w14:textId="77777777" w:rsidR="00AB2D18" w:rsidRPr="00FB03AA" w:rsidRDefault="00AB2D18" w:rsidP="00CD0070">
            <w:pPr>
              <w:spacing w:line="360" w:lineRule="auto"/>
              <w:jc w:val="both"/>
              <w:rPr>
                <w:b/>
              </w:rPr>
            </w:pPr>
            <w:r w:rsidRPr="00FB03AA">
              <w:rPr>
                <w:b/>
              </w:rPr>
              <w:t>Class</w:t>
            </w:r>
          </w:p>
        </w:tc>
      </w:tr>
      <w:tr w:rsidR="00AB2D18" w14:paraId="13A64043" w14:textId="77777777" w:rsidTr="00CD0070">
        <w:trPr>
          <w:trHeight w:val="453"/>
          <w:jc w:val="center"/>
        </w:trPr>
        <w:tc>
          <w:tcPr>
            <w:tcW w:w="933" w:type="dxa"/>
          </w:tcPr>
          <w:p w14:paraId="4BBF7A80" w14:textId="77777777" w:rsidR="00AB2D18" w:rsidRDefault="00AB2D18" w:rsidP="00CD0070">
            <w:pPr>
              <w:spacing w:line="360" w:lineRule="auto"/>
              <w:jc w:val="both"/>
            </w:pPr>
            <w:r>
              <w:t>1.</w:t>
            </w:r>
          </w:p>
        </w:tc>
        <w:tc>
          <w:tcPr>
            <w:tcW w:w="4331" w:type="dxa"/>
          </w:tcPr>
          <w:p w14:paraId="0BCB697A" w14:textId="77777777" w:rsidR="00AB2D18" w:rsidRDefault="00AB2D18" w:rsidP="009514BF">
            <w:pPr>
              <w:spacing w:line="360" w:lineRule="auto"/>
              <w:jc w:val="both"/>
            </w:pPr>
            <w:r>
              <w:t>Younas Ramzan S/o Muhammad Ramzan</w:t>
            </w:r>
          </w:p>
        </w:tc>
        <w:tc>
          <w:tcPr>
            <w:tcW w:w="1506" w:type="dxa"/>
          </w:tcPr>
          <w:p w14:paraId="159A3328" w14:textId="77777777" w:rsidR="00AB2D18" w:rsidRDefault="00AB2D18" w:rsidP="00CD0070">
            <w:pPr>
              <w:spacing w:line="360" w:lineRule="auto"/>
              <w:jc w:val="both"/>
            </w:pPr>
            <w:r>
              <w:t>11EL67</w:t>
            </w:r>
          </w:p>
        </w:tc>
        <w:tc>
          <w:tcPr>
            <w:tcW w:w="1527" w:type="dxa"/>
          </w:tcPr>
          <w:p w14:paraId="57A94418" w14:textId="77777777" w:rsidR="00AB2D18" w:rsidRDefault="00AB2D18" w:rsidP="00CD0070">
            <w:pPr>
              <w:spacing w:line="360" w:lineRule="auto"/>
              <w:jc w:val="both"/>
            </w:pPr>
            <w:r>
              <w:t>8</w:t>
            </w:r>
            <w:r w:rsidRPr="005B7070">
              <w:rPr>
                <w:vertAlign w:val="superscript"/>
              </w:rPr>
              <w:t>th</w:t>
            </w:r>
            <w:r>
              <w:t xml:space="preserve">  Semester </w:t>
            </w:r>
          </w:p>
        </w:tc>
      </w:tr>
      <w:tr w:rsidR="00AB2D18" w14:paraId="17B45074" w14:textId="77777777" w:rsidTr="00CD0070">
        <w:trPr>
          <w:trHeight w:val="413"/>
          <w:jc w:val="center"/>
        </w:trPr>
        <w:tc>
          <w:tcPr>
            <w:tcW w:w="933" w:type="dxa"/>
          </w:tcPr>
          <w:p w14:paraId="6BFC0143" w14:textId="77777777" w:rsidR="00AB2D18" w:rsidRDefault="00AB2D18" w:rsidP="00CD0070">
            <w:pPr>
              <w:spacing w:line="360" w:lineRule="auto"/>
              <w:jc w:val="both"/>
            </w:pPr>
            <w:r>
              <w:t>2.</w:t>
            </w:r>
          </w:p>
        </w:tc>
        <w:tc>
          <w:tcPr>
            <w:tcW w:w="4331" w:type="dxa"/>
          </w:tcPr>
          <w:p w14:paraId="3DC946A6" w14:textId="77777777" w:rsidR="00AB2D18" w:rsidRDefault="00AB2D18" w:rsidP="00CD0070">
            <w:pPr>
              <w:spacing w:line="360" w:lineRule="auto"/>
              <w:jc w:val="both"/>
            </w:pPr>
            <w:r>
              <w:t>Riaz Hakeem S/o Muhammad Hakeem</w:t>
            </w:r>
          </w:p>
        </w:tc>
        <w:tc>
          <w:tcPr>
            <w:tcW w:w="1506" w:type="dxa"/>
          </w:tcPr>
          <w:p w14:paraId="6DA829F1" w14:textId="77777777" w:rsidR="00AB2D18" w:rsidRDefault="00AB2D18" w:rsidP="00CD0070">
            <w:pPr>
              <w:spacing w:line="360" w:lineRule="auto"/>
              <w:jc w:val="both"/>
            </w:pPr>
            <w:r>
              <w:t>11EL20</w:t>
            </w:r>
          </w:p>
        </w:tc>
        <w:tc>
          <w:tcPr>
            <w:tcW w:w="1527" w:type="dxa"/>
          </w:tcPr>
          <w:p w14:paraId="675DE202" w14:textId="77777777" w:rsidR="00AB2D18" w:rsidRDefault="00AB2D18" w:rsidP="00CD0070">
            <w:pPr>
              <w:spacing w:line="360" w:lineRule="auto"/>
              <w:jc w:val="both"/>
            </w:pPr>
            <w:r>
              <w:t>8</w:t>
            </w:r>
            <w:r w:rsidRPr="005B7070">
              <w:rPr>
                <w:vertAlign w:val="superscript"/>
              </w:rPr>
              <w:t>th</w:t>
            </w:r>
            <w:r>
              <w:t xml:space="preserve">  Semester </w:t>
            </w:r>
          </w:p>
        </w:tc>
      </w:tr>
    </w:tbl>
    <w:p w14:paraId="7B7F30ED" w14:textId="77777777" w:rsidR="00AB2D18" w:rsidRDefault="00AB2D18" w:rsidP="004D4FF5">
      <w:pPr>
        <w:jc w:val="both"/>
      </w:pPr>
    </w:p>
    <w:p w14:paraId="5984FC8A" w14:textId="77777777" w:rsidR="00AB2D18" w:rsidRDefault="00AB2D18" w:rsidP="004D4FF5">
      <w:pPr>
        <w:jc w:val="both"/>
      </w:pPr>
      <w:r>
        <w:t xml:space="preserve"> </w:t>
      </w:r>
      <w:r>
        <w:tab/>
      </w:r>
      <w:r>
        <w:tab/>
        <w:t xml:space="preserve">It would be appreciated if you could kindly extend your cooperation in this regard. </w:t>
      </w:r>
    </w:p>
    <w:p w14:paraId="5DD9317E" w14:textId="77777777" w:rsidR="00AB2D18" w:rsidRDefault="00AB2D18" w:rsidP="004D4FF5">
      <w:pPr>
        <w:jc w:val="both"/>
      </w:pPr>
    </w:p>
    <w:p w14:paraId="704C962C" w14:textId="77777777" w:rsidR="00AB2D18" w:rsidRDefault="00AB2D18" w:rsidP="004D4FF5">
      <w:pPr>
        <w:jc w:val="both"/>
      </w:pPr>
    </w:p>
    <w:p w14:paraId="452A094D" w14:textId="77777777" w:rsidR="00AB2D18" w:rsidRDefault="00AB2D18" w:rsidP="004D4FF5">
      <w:pPr>
        <w:jc w:val="both"/>
      </w:pPr>
    </w:p>
    <w:p w14:paraId="78B3976D" w14:textId="77777777" w:rsidR="00AB2D18" w:rsidRDefault="00AB2D18" w:rsidP="004D4FF5">
      <w:pPr>
        <w:jc w:val="both"/>
      </w:pPr>
    </w:p>
    <w:p w14:paraId="1CC5233E" w14:textId="77777777" w:rsidR="00AB2D18" w:rsidRPr="00407F43" w:rsidRDefault="00AB2D18" w:rsidP="004D4FF5">
      <w:pPr>
        <w:ind w:left="5760"/>
        <w:jc w:val="center"/>
        <w:rPr>
          <w:b/>
          <w:caps/>
        </w:rPr>
      </w:pPr>
      <w:r w:rsidRPr="00407F43">
        <w:rPr>
          <w:b/>
          <w:caps/>
        </w:rPr>
        <w:t>Chairman</w:t>
      </w:r>
    </w:p>
    <w:p w14:paraId="51E5B1B4" w14:textId="77777777" w:rsidR="00AB2D18" w:rsidRDefault="00AB2D18" w:rsidP="004D4FF5">
      <w:pPr>
        <w:rPr>
          <w:b/>
        </w:rPr>
      </w:pPr>
    </w:p>
    <w:p w14:paraId="73DF185C" w14:textId="77777777" w:rsidR="00AB2D18" w:rsidRDefault="00AB2D18" w:rsidP="009A3F73">
      <w:r>
        <w:rPr>
          <w:rFonts w:ascii="Verdana" w:hAnsi="Verdana"/>
          <w:b/>
        </w:rPr>
        <w:br w:type="page"/>
      </w:r>
    </w:p>
    <w:tbl>
      <w:tblPr>
        <w:tblW w:w="5000" w:type="pct"/>
        <w:tblLook w:val="0000" w:firstRow="0" w:lastRow="0" w:firstColumn="0" w:lastColumn="0" w:noHBand="0" w:noVBand="0"/>
      </w:tblPr>
      <w:tblGrid>
        <w:gridCol w:w="4860"/>
        <w:gridCol w:w="4860"/>
      </w:tblGrid>
      <w:tr w:rsidR="00AB2D18" w14:paraId="650DEF55" w14:textId="77777777" w:rsidTr="0076517E">
        <w:tc>
          <w:tcPr>
            <w:tcW w:w="2500" w:type="pct"/>
          </w:tcPr>
          <w:p w14:paraId="50B676AF" w14:textId="77777777" w:rsidR="00AB2D18" w:rsidRDefault="00AB2D18" w:rsidP="0076517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6/</w:t>
            </w:r>
          </w:p>
        </w:tc>
        <w:tc>
          <w:tcPr>
            <w:tcW w:w="2500" w:type="pct"/>
          </w:tcPr>
          <w:p w14:paraId="02F3FBC2" w14:textId="77777777" w:rsidR="00AB2D18" w:rsidRDefault="00AB2D18" w:rsidP="0076517E">
            <w:pPr>
              <w:snapToGrid w:val="0"/>
              <w:jc w:val="right"/>
              <w:rPr>
                <w:rFonts w:ascii="MS Reference Sans Serif" w:hAnsi="MS Reference Sans Serif"/>
                <w:b/>
                <w:szCs w:val="26"/>
              </w:rPr>
            </w:pPr>
            <w:r>
              <w:rPr>
                <w:rFonts w:ascii="MS Reference Sans Serif" w:hAnsi="MS Reference Sans Serif"/>
                <w:b/>
                <w:szCs w:val="26"/>
              </w:rPr>
              <w:t>Dated: February 15, 2016.</w:t>
            </w:r>
          </w:p>
        </w:tc>
      </w:tr>
    </w:tbl>
    <w:p w14:paraId="62A37003" w14:textId="77777777" w:rsidR="00AB2D18" w:rsidRDefault="00AB2D18" w:rsidP="009A3F73"/>
    <w:p w14:paraId="330D15A8" w14:textId="77777777" w:rsidR="00AB2D18" w:rsidRDefault="00AB2D18" w:rsidP="009A3F73">
      <w:pPr>
        <w:ind w:left="1440"/>
      </w:pPr>
    </w:p>
    <w:p w14:paraId="18049D75" w14:textId="77777777" w:rsidR="00AB2D18" w:rsidRDefault="00AB2D18" w:rsidP="009A3F73">
      <w:pPr>
        <w:ind w:left="1440"/>
      </w:pPr>
    </w:p>
    <w:p w14:paraId="041959AA" w14:textId="77777777" w:rsidR="00AB2D18" w:rsidRDefault="00AB2D18" w:rsidP="009A3F73">
      <w:pPr>
        <w:ind w:left="1440"/>
      </w:pPr>
      <w:r>
        <w:t>The Dean Faculty of Engineering,</w:t>
      </w:r>
    </w:p>
    <w:p w14:paraId="5B917F29" w14:textId="77777777" w:rsidR="00AB2D18" w:rsidRDefault="00AB2D18" w:rsidP="009A3F73">
      <w:pPr>
        <w:ind w:left="720" w:firstLine="720"/>
      </w:pPr>
      <w:r>
        <w:t>Balochistan UET, Khuzdar</w:t>
      </w:r>
    </w:p>
    <w:p w14:paraId="77C82EC5" w14:textId="77777777" w:rsidR="00AB2D18" w:rsidRDefault="00AB2D18" w:rsidP="009A3F73"/>
    <w:p w14:paraId="55B72477" w14:textId="77777777" w:rsidR="00AB2D18" w:rsidRDefault="00AB2D18" w:rsidP="009A3F73">
      <w:pPr>
        <w:spacing w:line="360" w:lineRule="auto"/>
      </w:pPr>
      <w:r>
        <w:t>Subject:</w:t>
      </w:r>
      <w:r>
        <w:tab/>
      </w:r>
      <w:r w:rsidRPr="009A06F9">
        <w:rPr>
          <w:b/>
          <w:u w:val="single"/>
        </w:rPr>
        <w:t xml:space="preserve">STATUS OF FACULTY </w:t>
      </w:r>
      <w:r>
        <w:rPr>
          <w:b/>
          <w:u w:val="single"/>
        </w:rPr>
        <w:t>MEMBERS</w:t>
      </w:r>
      <w:r>
        <w:tab/>
      </w:r>
      <w:r>
        <w:tab/>
      </w:r>
      <w:r>
        <w:tab/>
      </w:r>
      <w:r>
        <w:tab/>
      </w:r>
    </w:p>
    <w:p w14:paraId="6DFECE75" w14:textId="77777777" w:rsidR="00AB2D18" w:rsidRDefault="00AB2D18" w:rsidP="009A3F73">
      <w:pPr>
        <w:spacing w:line="360" w:lineRule="auto"/>
      </w:pPr>
    </w:p>
    <w:p w14:paraId="6343478D" w14:textId="77777777" w:rsidR="00AB2D18" w:rsidRDefault="00AB2D18" w:rsidP="009A3F73">
      <w:pPr>
        <w:spacing w:line="360" w:lineRule="auto"/>
      </w:pPr>
      <w:r>
        <w:t>Reference your telephonic conversation, the following is status of faculty members on             15-02-2016.</w:t>
      </w:r>
    </w:p>
    <w:p w14:paraId="271CDF8A" w14:textId="77777777" w:rsidR="00AB2D18" w:rsidRDefault="00AB2D18" w:rsidP="009A3F73">
      <w:pPr>
        <w:spacing w:line="360" w:lineRule="auto"/>
      </w:pPr>
      <w:r>
        <w:tab/>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2"/>
        <w:gridCol w:w="4594"/>
        <w:gridCol w:w="3266"/>
      </w:tblGrid>
      <w:tr w:rsidR="00AB2D18" w14:paraId="3A207B38" w14:textId="77777777" w:rsidTr="00AA2076">
        <w:trPr>
          <w:jc w:val="center"/>
        </w:trPr>
        <w:tc>
          <w:tcPr>
            <w:tcW w:w="632" w:type="dxa"/>
          </w:tcPr>
          <w:p w14:paraId="19B87984" w14:textId="77777777" w:rsidR="00AB2D18" w:rsidRPr="00AA2076" w:rsidRDefault="00AB2D18" w:rsidP="0076517E">
            <w:pPr>
              <w:rPr>
                <w:b/>
              </w:rPr>
            </w:pPr>
            <w:r w:rsidRPr="00AA2076">
              <w:rPr>
                <w:b/>
              </w:rPr>
              <w:t>S. No.</w:t>
            </w:r>
          </w:p>
        </w:tc>
        <w:tc>
          <w:tcPr>
            <w:tcW w:w="4594" w:type="dxa"/>
          </w:tcPr>
          <w:p w14:paraId="551A8243" w14:textId="77777777" w:rsidR="00AB2D18" w:rsidRPr="00AA2076" w:rsidRDefault="00AB2D18" w:rsidP="0076517E">
            <w:pPr>
              <w:rPr>
                <w:b/>
              </w:rPr>
            </w:pPr>
            <w:r w:rsidRPr="00AA2076">
              <w:rPr>
                <w:b/>
              </w:rPr>
              <w:t>Name of Faculty Member</w:t>
            </w:r>
          </w:p>
        </w:tc>
        <w:tc>
          <w:tcPr>
            <w:tcW w:w="3266" w:type="dxa"/>
          </w:tcPr>
          <w:p w14:paraId="75041EDA" w14:textId="77777777" w:rsidR="00AB2D18" w:rsidRPr="00AA2076" w:rsidRDefault="00AB2D18" w:rsidP="0076517E">
            <w:pPr>
              <w:rPr>
                <w:b/>
              </w:rPr>
            </w:pPr>
            <w:r w:rsidRPr="00AA2076">
              <w:rPr>
                <w:b/>
              </w:rPr>
              <w:t>Status</w:t>
            </w:r>
          </w:p>
        </w:tc>
      </w:tr>
      <w:tr w:rsidR="00AB2D18" w14:paraId="787E5806" w14:textId="77777777" w:rsidTr="00AA2076">
        <w:trPr>
          <w:jc w:val="center"/>
        </w:trPr>
        <w:tc>
          <w:tcPr>
            <w:tcW w:w="632" w:type="dxa"/>
            <w:vAlign w:val="center"/>
          </w:tcPr>
          <w:p w14:paraId="0B23EE16" w14:textId="77777777" w:rsidR="00AB2D18" w:rsidRDefault="00AB2D18" w:rsidP="003B52E5">
            <w:r>
              <w:t>01</w:t>
            </w:r>
          </w:p>
        </w:tc>
        <w:tc>
          <w:tcPr>
            <w:tcW w:w="4594" w:type="dxa"/>
            <w:vAlign w:val="center"/>
          </w:tcPr>
          <w:p w14:paraId="7C717431" w14:textId="77777777" w:rsidR="00AB2D18" w:rsidRPr="00AA2076" w:rsidRDefault="00AB2D18" w:rsidP="0076517E">
            <w:pPr>
              <w:rPr>
                <w:color w:val="000000"/>
              </w:rPr>
            </w:pPr>
            <w:r w:rsidRPr="00AA2076">
              <w:rPr>
                <w:color w:val="000000"/>
              </w:rPr>
              <w:t xml:space="preserve">Dr. Faizullah, </w:t>
            </w:r>
          </w:p>
        </w:tc>
        <w:tc>
          <w:tcPr>
            <w:tcW w:w="3266" w:type="dxa"/>
            <w:vAlign w:val="center"/>
          </w:tcPr>
          <w:p w14:paraId="27837077" w14:textId="77777777" w:rsidR="00AB2D18" w:rsidRPr="00AA2076" w:rsidRDefault="00AB2D18" w:rsidP="0076517E">
            <w:pPr>
              <w:rPr>
                <w:color w:val="000000"/>
              </w:rPr>
            </w:pPr>
            <w:r w:rsidRPr="00AA2076">
              <w:rPr>
                <w:color w:val="000000"/>
              </w:rPr>
              <w:t xml:space="preserve">Present </w:t>
            </w:r>
          </w:p>
        </w:tc>
      </w:tr>
      <w:tr w:rsidR="00AB2D18" w14:paraId="03F115B6" w14:textId="77777777" w:rsidTr="00AA2076">
        <w:trPr>
          <w:jc w:val="center"/>
        </w:trPr>
        <w:tc>
          <w:tcPr>
            <w:tcW w:w="632" w:type="dxa"/>
            <w:vAlign w:val="center"/>
          </w:tcPr>
          <w:p w14:paraId="2203D35F" w14:textId="77777777" w:rsidR="00AB2D18" w:rsidRDefault="00AB2D18" w:rsidP="00642477">
            <w:r>
              <w:t>02</w:t>
            </w:r>
          </w:p>
        </w:tc>
        <w:tc>
          <w:tcPr>
            <w:tcW w:w="4594" w:type="dxa"/>
            <w:vAlign w:val="center"/>
          </w:tcPr>
          <w:p w14:paraId="07D09A4A" w14:textId="77777777" w:rsidR="00AB2D18" w:rsidRPr="00AA2076" w:rsidRDefault="00AB2D18" w:rsidP="0076517E">
            <w:pPr>
              <w:rPr>
                <w:color w:val="000000"/>
              </w:rPr>
            </w:pPr>
            <w:r w:rsidRPr="00AA2076">
              <w:rPr>
                <w:color w:val="000000"/>
              </w:rPr>
              <w:t xml:space="preserve">Engr. Mohammad Abid, </w:t>
            </w:r>
          </w:p>
        </w:tc>
        <w:tc>
          <w:tcPr>
            <w:tcW w:w="3266" w:type="dxa"/>
            <w:vAlign w:val="center"/>
          </w:tcPr>
          <w:p w14:paraId="68BBB3E4" w14:textId="77777777" w:rsidR="00AB2D18" w:rsidRPr="007E44DE" w:rsidRDefault="00AB2D18" w:rsidP="0076517E">
            <w:r w:rsidRPr="00AA2076">
              <w:rPr>
                <w:color w:val="000000"/>
              </w:rPr>
              <w:t>Present</w:t>
            </w:r>
          </w:p>
        </w:tc>
      </w:tr>
      <w:tr w:rsidR="00AB2D18" w14:paraId="1EE15DC0" w14:textId="77777777" w:rsidTr="00AA2076">
        <w:trPr>
          <w:trHeight w:val="269"/>
          <w:jc w:val="center"/>
        </w:trPr>
        <w:tc>
          <w:tcPr>
            <w:tcW w:w="632" w:type="dxa"/>
            <w:vAlign w:val="center"/>
          </w:tcPr>
          <w:p w14:paraId="52DA9F76" w14:textId="77777777" w:rsidR="00AB2D18" w:rsidRDefault="00AB2D18" w:rsidP="00E942DC">
            <w:r>
              <w:t>03</w:t>
            </w:r>
          </w:p>
        </w:tc>
        <w:tc>
          <w:tcPr>
            <w:tcW w:w="4594" w:type="dxa"/>
            <w:vAlign w:val="center"/>
          </w:tcPr>
          <w:p w14:paraId="2824627C" w14:textId="77777777" w:rsidR="00AB2D18" w:rsidRPr="00AA2076" w:rsidRDefault="00AB2D18" w:rsidP="0076517E">
            <w:pPr>
              <w:rPr>
                <w:color w:val="000000"/>
              </w:rPr>
            </w:pPr>
            <w:r w:rsidRPr="00AA2076">
              <w:rPr>
                <w:color w:val="000000"/>
              </w:rPr>
              <w:t xml:space="preserve">Engr. Atta Ullah, </w:t>
            </w:r>
          </w:p>
        </w:tc>
        <w:tc>
          <w:tcPr>
            <w:tcW w:w="3266" w:type="dxa"/>
            <w:vAlign w:val="center"/>
          </w:tcPr>
          <w:p w14:paraId="16E3091D" w14:textId="77777777" w:rsidR="00AB2D18" w:rsidRPr="00AA2076" w:rsidRDefault="00AB2D18" w:rsidP="0076517E">
            <w:pPr>
              <w:rPr>
                <w:color w:val="000000"/>
              </w:rPr>
            </w:pPr>
            <w:r w:rsidRPr="00AA2076">
              <w:rPr>
                <w:color w:val="000000"/>
              </w:rPr>
              <w:t xml:space="preserve">Present </w:t>
            </w:r>
          </w:p>
        </w:tc>
      </w:tr>
      <w:tr w:rsidR="00AB2D18" w14:paraId="4E8EABE0" w14:textId="77777777" w:rsidTr="00AA2076">
        <w:trPr>
          <w:jc w:val="center"/>
        </w:trPr>
        <w:tc>
          <w:tcPr>
            <w:tcW w:w="632" w:type="dxa"/>
            <w:vAlign w:val="center"/>
          </w:tcPr>
          <w:p w14:paraId="46D65BC7" w14:textId="77777777" w:rsidR="00AB2D18" w:rsidRDefault="00AB2D18" w:rsidP="00E942DC">
            <w:r>
              <w:t>04</w:t>
            </w:r>
          </w:p>
        </w:tc>
        <w:tc>
          <w:tcPr>
            <w:tcW w:w="4594" w:type="dxa"/>
            <w:vAlign w:val="center"/>
          </w:tcPr>
          <w:p w14:paraId="288BB0A5" w14:textId="77777777" w:rsidR="00AB2D18" w:rsidRPr="00AA2076" w:rsidRDefault="00AB2D18" w:rsidP="0076517E">
            <w:pPr>
              <w:rPr>
                <w:color w:val="000000"/>
              </w:rPr>
            </w:pPr>
            <w:r w:rsidRPr="00AA2076">
              <w:rPr>
                <w:color w:val="000000"/>
              </w:rPr>
              <w:t xml:space="preserve">Engr. Mohammad Yaqoob, </w:t>
            </w:r>
          </w:p>
        </w:tc>
        <w:tc>
          <w:tcPr>
            <w:tcW w:w="3266" w:type="dxa"/>
            <w:vAlign w:val="center"/>
          </w:tcPr>
          <w:p w14:paraId="12046B22" w14:textId="77777777" w:rsidR="00AB2D18" w:rsidRPr="007E44DE" w:rsidRDefault="00AB2D18" w:rsidP="0076517E">
            <w:r w:rsidRPr="00AA2076">
              <w:rPr>
                <w:color w:val="000000"/>
              </w:rPr>
              <w:t>Present</w:t>
            </w:r>
          </w:p>
        </w:tc>
      </w:tr>
      <w:tr w:rsidR="00AB2D18" w14:paraId="2AD4D918" w14:textId="77777777" w:rsidTr="00AA2076">
        <w:trPr>
          <w:jc w:val="center"/>
        </w:trPr>
        <w:tc>
          <w:tcPr>
            <w:tcW w:w="632" w:type="dxa"/>
            <w:vAlign w:val="center"/>
          </w:tcPr>
          <w:p w14:paraId="526496E0" w14:textId="77777777" w:rsidR="00AB2D18" w:rsidRDefault="00AB2D18" w:rsidP="00E942DC">
            <w:r>
              <w:t>05</w:t>
            </w:r>
          </w:p>
        </w:tc>
        <w:tc>
          <w:tcPr>
            <w:tcW w:w="4594" w:type="dxa"/>
            <w:vAlign w:val="center"/>
          </w:tcPr>
          <w:p w14:paraId="77FCFBCB" w14:textId="77777777" w:rsidR="00AB2D18" w:rsidRPr="00AA2076" w:rsidRDefault="00AB2D18" w:rsidP="00C55CBE">
            <w:pPr>
              <w:rPr>
                <w:color w:val="000000"/>
              </w:rPr>
            </w:pPr>
            <w:r w:rsidRPr="00AA2076">
              <w:rPr>
                <w:color w:val="000000"/>
              </w:rPr>
              <w:t>Engr. Muhammad Ismail</w:t>
            </w:r>
          </w:p>
        </w:tc>
        <w:tc>
          <w:tcPr>
            <w:tcW w:w="3266" w:type="dxa"/>
            <w:vAlign w:val="center"/>
          </w:tcPr>
          <w:p w14:paraId="3F549494" w14:textId="77777777" w:rsidR="00AB2D18" w:rsidRPr="00AA2076" w:rsidRDefault="00AB2D18" w:rsidP="00436263">
            <w:pPr>
              <w:rPr>
                <w:color w:val="000000"/>
              </w:rPr>
            </w:pPr>
            <w:r w:rsidRPr="00AA2076">
              <w:rPr>
                <w:color w:val="000000"/>
              </w:rPr>
              <w:t xml:space="preserve">Present </w:t>
            </w:r>
          </w:p>
        </w:tc>
      </w:tr>
      <w:tr w:rsidR="00AB2D18" w14:paraId="27F153A9" w14:textId="77777777" w:rsidTr="00AA2076">
        <w:trPr>
          <w:trHeight w:val="296"/>
          <w:jc w:val="center"/>
        </w:trPr>
        <w:tc>
          <w:tcPr>
            <w:tcW w:w="632" w:type="dxa"/>
            <w:vAlign w:val="center"/>
          </w:tcPr>
          <w:p w14:paraId="429933B4" w14:textId="77777777" w:rsidR="00AB2D18" w:rsidRDefault="00AB2D18" w:rsidP="00E942DC">
            <w:r>
              <w:t>06</w:t>
            </w:r>
          </w:p>
        </w:tc>
        <w:tc>
          <w:tcPr>
            <w:tcW w:w="4594" w:type="dxa"/>
            <w:vAlign w:val="center"/>
          </w:tcPr>
          <w:p w14:paraId="0A614CE5" w14:textId="77777777" w:rsidR="00AB2D18" w:rsidRPr="00AA2076" w:rsidRDefault="00AB2D18" w:rsidP="00FB5B09">
            <w:pPr>
              <w:rPr>
                <w:color w:val="000000"/>
              </w:rPr>
            </w:pPr>
            <w:r w:rsidRPr="00AA2076">
              <w:rPr>
                <w:color w:val="000000"/>
              </w:rPr>
              <w:t>Engr. Wazir Muhammad</w:t>
            </w:r>
          </w:p>
        </w:tc>
        <w:tc>
          <w:tcPr>
            <w:tcW w:w="3266" w:type="dxa"/>
            <w:vAlign w:val="center"/>
          </w:tcPr>
          <w:p w14:paraId="51CFB220" w14:textId="77777777" w:rsidR="00AB2D18" w:rsidRPr="007E44DE" w:rsidRDefault="00AB2D18" w:rsidP="00AC0A1D">
            <w:r w:rsidRPr="00AA2076">
              <w:rPr>
                <w:color w:val="000000"/>
              </w:rPr>
              <w:t>Present</w:t>
            </w:r>
          </w:p>
        </w:tc>
      </w:tr>
      <w:tr w:rsidR="00AB2D18" w14:paraId="18E10C63" w14:textId="77777777" w:rsidTr="00AA2076">
        <w:trPr>
          <w:jc w:val="center"/>
        </w:trPr>
        <w:tc>
          <w:tcPr>
            <w:tcW w:w="632" w:type="dxa"/>
            <w:vAlign w:val="center"/>
          </w:tcPr>
          <w:p w14:paraId="702352A8" w14:textId="77777777" w:rsidR="00AB2D18" w:rsidRDefault="00AB2D18" w:rsidP="00E942DC">
            <w:r>
              <w:t>07</w:t>
            </w:r>
          </w:p>
        </w:tc>
        <w:tc>
          <w:tcPr>
            <w:tcW w:w="4594" w:type="dxa"/>
            <w:vAlign w:val="center"/>
          </w:tcPr>
          <w:p w14:paraId="1626F630" w14:textId="77777777" w:rsidR="00AB2D18" w:rsidRPr="00AA2076" w:rsidRDefault="00AB2D18" w:rsidP="00025D6A">
            <w:pPr>
              <w:rPr>
                <w:color w:val="000000"/>
                <w:lang w:val="fr-FR"/>
              </w:rPr>
            </w:pPr>
            <w:r w:rsidRPr="00AA2076">
              <w:rPr>
                <w:color w:val="000000"/>
                <w:lang w:val="fr-FR"/>
              </w:rPr>
              <w:t>Engr. Saleem Qureshi</w:t>
            </w:r>
          </w:p>
        </w:tc>
        <w:tc>
          <w:tcPr>
            <w:tcW w:w="3266" w:type="dxa"/>
            <w:vAlign w:val="center"/>
          </w:tcPr>
          <w:p w14:paraId="6FBF4C5A" w14:textId="77777777" w:rsidR="00AB2D18" w:rsidRPr="007E44DE" w:rsidRDefault="00AB2D18" w:rsidP="00C97DA8">
            <w:r w:rsidRPr="00AA2076">
              <w:rPr>
                <w:color w:val="000000"/>
              </w:rPr>
              <w:t>Present</w:t>
            </w:r>
          </w:p>
        </w:tc>
      </w:tr>
      <w:tr w:rsidR="00AB2D18" w14:paraId="4DF1ADD9" w14:textId="77777777" w:rsidTr="00AA2076">
        <w:trPr>
          <w:jc w:val="center"/>
        </w:trPr>
        <w:tc>
          <w:tcPr>
            <w:tcW w:w="632" w:type="dxa"/>
            <w:vAlign w:val="center"/>
          </w:tcPr>
          <w:p w14:paraId="0CA4F6D4" w14:textId="77777777" w:rsidR="00AB2D18" w:rsidRDefault="00AB2D18" w:rsidP="00E942DC">
            <w:r>
              <w:t>08</w:t>
            </w:r>
          </w:p>
        </w:tc>
        <w:tc>
          <w:tcPr>
            <w:tcW w:w="4594" w:type="dxa"/>
            <w:vAlign w:val="center"/>
          </w:tcPr>
          <w:p w14:paraId="2F9DD3B8" w14:textId="77777777" w:rsidR="00AB2D18" w:rsidRPr="00AA2076" w:rsidRDefault="00AB2D18" w:rsidP="00613EB1">
            <w:pPr>
              <w:rPr>
                <w:color w:val="000000"/>
              </w:rPr>
            </w:pPr>
            <w:r w:rsidRPr="00AA2076">
              <w:rPr>
                <w:color w:val="000000"/>
              </w:rPr>
              <w:t>Engr. Noor Hussain</w:t>
            </w:r>
          </w:p>
        </w:tc>
        <w:tc>
          <w:tcPr>
            <w:tcW w:w="3266" w:type="dxa"/>
            <w:vAlign w:val="center"/>
          </w:tcPr>
          <w:p w14:paraId="54D0163B" w14:textId="77777777" w:rsidR="00AB2D18" w:rsidRPr="00AA2076" w:rsidRDefault="00AB2D18" w:rsidP="003928F5">
            <w:pPr>
              <w:rPr>
                <w:color w:val="000000"/>
              </w:rPr>
            </w:pPr>
            <w:r w:rsidRPr="00AA2076">
              <w:rPr>
                <w:color w:val="000000"/>
              </w:rPr>
              <w:t xml:space="preserve">Present </w:t>
            </w:r>
          </w:p>
        </w:tc>
      </w:tr>
      <w:tr w:rsidR="00AB2D18" w14:paraId="1DF994EA" w14:textId="77777777" w:rsidTr="00AA2076">
        <w:trPr>
          <w:jc w:val="center"/>
        </w:trPr>
        <w:tc>
          <w:tcPr>
            <w:tcW w:w="632" w:type="dxa"/>
            <w:vAlign w:val="center"/>
          </w:tcPr>
          <w:p w14:paraId="4BA7448F" w14:textId="77777777" w:rsidR="00AB2D18" w:rsidRDefault="00AB2D18" w:rsidP="00E942DC">
            <w:r>
              <w:t>09</w:t>
            </w:r>
          </w:p>
        </w:tc>
        <w:tc>
          <w:tcPr>
            <w:tcW w:w="4594" w:type="dxa"/>
            <w:vAlign w:val="center"/>
          </w:tcPr>
          <w:p w14:paraId="6AFDFCE9" w14:textId="77777777" w:rsidR="00AB2D18" w:rsidRPr="00AA2076" w:rsidRDefault="00AB2D18" w:rsidP="00EE2CCB">
            <w:pPr>
              <w:rPr>
                <w:color w:val="000000"/>
              </w:rPr>
            </w:pPr>
            <w:r w:rsidRPr="00AA2076">
              <w:rPr>
                <w:color w:val="000000"/>
              </w:rPr>
              <w:t>Engr. Hammal Khan</w:t>
            </w:r>
          </w:p>
        </w:tc>
        <w:tc>
          <w:tcPr>
            <w:tcW w:w="3266" w:type="dxa"/>
            <w:vAlign w:val="center"/>
          </w:tcPr>
          <w:p w14:paraId="2CDC641E" w14:textId="77777777" w:rsidR="00AB2D18" w:rsidRPr="007E44DE" w:rsidRDefault="00AB2D18" w:rsidP="0033372B">
            <w:r w:rsidRPr="00AA2076">
              <w:rPr>
                <w:color w:val="000000"/>
              </w:rPr>
              <w:t>Present</w:t>
            </w:r>
          </w:p>
        </w:tc>
      </w:tr>
      <w:tr w:rsidR="00AB2D18" w14:paraId="7FFED8A8" w14:textId="77777777" w:rsidTr="00AA2076">
        <w:trPr>
          <w:jc w:val="center"/>
        </w:trPr>
        <w:tc>
          <w:tcPr>
            <w:tcW w:w="632" w:type="dxa"/>
            <w:vAlign w:val="center"/>
          </w:tcPr>
          <w:p w14:paraId="0AD28976" w14:textId="77777777" w:rsidR="00AB2D18" w:rsidRDefault="00AB2D18" w:rsidP="00E942DC">
            <w:r>
              <w:t>10</w:t>
            </w:r>
          </w:p>
        </w:tc>
        <w:tc>
          <w:tcPr>
            <w:tcW w:w="4594" w:type="dxa"/>
            <w:vAlign w:val="center"/>
          </w:tcPr>
          <w:p w14:paraId="49F02D0A" w14:textId="77777777" w:rsidR="00AB2D18" w:rsidRPr="00AA2076" w:rsidRDefault="00AB2D18" w:rsidP="00C02B09">
            <w:pPr>
              <w:rPr>
                <w:color w:val="000000"/>
              </w:rPr>
            </w:pPr>
            <w:r w:rsidRPr="00AA2076">
              <w:rPr>
                <w:color w:val="000000"/>
              </w:rPr>
              <w:t>Engr. Mansoor Ahmed</w:t>
            </w:r>
          </w:p>
        </w:tc>
        <w:tc>
          <w:tcPr>
            <w:tcW w:w="3266" w:type="dxa"/>
            <w:vAlign w:val="center"/>
          </w:tcPr>
          <w:p w14:paraId="1DFCA2D0" w14:textId="77777777" w:rsidR="00AB2D18" w:rsidRPr="00AA2076" w:rsidRDefault="00AB2D18" w:rsidP="00C573D7">
            <w:pPr>
              <w:rPr>
                <w:color w:val="000000"/>
              </w:rPr>
            </w:pPr>
            <w:r w:rsidRPr="00AA2076">
              <w:rPr>
                <w:color w:val="000000"/>
              </w:rPr>
              <w:t xml:space="preserve">Present </w:t>
            </w:r>
          </w:p>
        </w:tc>
      </w:tr>
      <w:tr w:rsidR="00AB2D18" w14:paraId="01B82F8C" w14:textId="77777777" w:rsidTr="00AA2076">
        <w:trPr>
          <w:jc w:val="center"/>
        </w:trPr>
        <w:tc>
          <w:tcPr>
            <w:tcW w:w="632" w:type="dxa"/>
            <w:vAlign w:val="center"/>
          </w:tcPr>
          <w:p w14:paraId="6ECA8FBA" w14:textId="77777777" w:rsidR="00AB2D18" w:rsidRDefault="00AB2D18" w:rsidP="00E942DC">
            <w:r>
              <w:t>11</w:t>
            </w:r>
          </w:p>
        </w:tc>
        <w:tc>
          <w:tcPr>
            <w:tcW w:w="4594" w:type="dxa"/>
            <w:vAlign w:val="center"/>
          </w:tcPr>
          <w:p w14:paraId="6BF8C595" w14:textId="77777777" w:rsidR="00AB2D18" w:rsidRPr="00AA2076" w:rsidRDefault="00AB2D18" w:rsidP="000041EB">
            <w:pPr>
              <w:rPr>
                <w:color w:val="000000"/>
              </w:rPr>
            </w:pPr>
            <w:r w:rsidRPr="00AA2076">
              <w:rPr>
                <w:color w:val="000000"/>
              </w:rPr>
              <w:t>Engr. Mohibullah</w:t>
            </w:r>
          </w:p>
        </w:tc>
        <w:tc>
          <w:tcPr>
            <w:tcW w:w="3266" w:type="dxa"/>
            <w:vAlign w:val="center"/>
          </w:tcPr>
          <w:p w14:paraId="41C0DE70" w14:textId="77777777" w:rsidR="00AB2D18" w:rsidRPr="00AA2076" w:rsidRDefault="00AB2D18" w:rsidP="00E14782">
            <w:pPr>
              <w:rPr>
                <w:color w:val="000000"/>
              </w:rPr>
            </w:pPr>
            <w:r w:rsidRPr="00AA2076">
              <w:rPr>
                <w:color w:val="000000"/>
              </w:rPr>
              <w:t xml:space="preserve">On Casual Leave </w:t>
            </w:r>
          </w:p>
          <w:p w14:paraId="1F224B87" w14:textId="77777777" w:rsidR="00AB2D18" w:rsidRPr="007E44DE" w:rsidRDefault="00AB2D18" w:rsidP="00E14782">
            <w:r w:rsidRPr="00AA2076">
              <w:rPr>
                <w:color w:val="000000"/>
              </w:rPr>
              <w:t>15-02-2016 to 17-2-2016</w:t>
            </w:r>
          </w:p>
        </w:tc>
      </w:tr>
      <w:tr w:rsidR="00AB2D18" w14:paraId="438B2A8A" w14:textId="77777777" w:rsidTr="00AA2076">
        <w:trPr>
          <w:jc w:val="center"/>
        </w:trPr>
        <w:tc>
          <w:tcPr>
            <w:tcW w:w="632" w:type="dxa"/>
            <w:vAlign w:val="center"/>
          </w:tcPr>
          <w:p w14:paraId="1204B580" w14:textId="77777777" w:rsidR="00AB2D18" w:rsidRDefault="00AB2D18" w:rsidP="00E942DC">
            <w:r>
              <w:t>12</w:t>
            </w:r>
          </w:p>
        </w:tc>
        <w:tc>
          <w:tcPr>
            <w:tcW w:w="4594" w:type="dxa"/>
            <w:vAlign w:val="center"/>
          </w:tcPr>
          <w:p w14:paraId="59B3A659" w14:textId="77777777" w:rsidR="00AB2D18" w:rsidRPr="00AA2076" w:rsidRDefault="00AB2D18" w:rsidP="00054640">
            <w:pPr>
              <w:rPr>
                <w:color w:val="000000"/>
              </w:rPr>
            </w:pPr>
            <w:r w:rsidRPr="00AA2076">
              <w:rPr>
                <w:color w:val="000000"/>
              </w:rPr>
              <w:t xml:space="preserve">Engr. Muhammad Tayyub, </w:t>
            </w:r>
          </w:p>
        </w:tc>
        <w:tc>
          <w:tcPr>
            <w:tcW w:w="3266" w:type="dxa"/>
            <w:vAlign w:val="center"/>
          </w:tcPr>
          <w:p w14:paraId="5C0193AD" w14:textId="77777777" w:rsidR="00AB2D18" w:rsidRPr="00AA2076" w:rsidRDefault="00AB2D18" w:rsidP="000C2869">
            <w:pPr>
              <w:rPr>
                <w:color w:val="000000"/>
              </w:rPr>
            </w:pPr>
            <w:r w:rsidRPr="00AA2076">
              <w:rPr>
                <w:color w:val="000000"/>
              </w:rPr>
              <w:t xml:space="preserve">Present </w:t>
            </w:r>
          </w:p>
        </w:tc>
      </w:tr>
      <w:tr w:rsidR="00AB2D18" w14:paraId="3BF315E3" w14:textId="77777777" w:rsidTr="00AA2076">
        <w:trPr>
          <w:jc w:val="center"/>
        </w:trPr>
        <w:tc>
          <w:tcPr>
            <w:tcW w:w="632" w:type="dxa"/>
            <w:vAlign w:val="center"/>
          </w:tcPr>
          <w:p w14:paraId="4CEBD00A" w14:textId="77777777" w:rsidR="00AB2D18" w:rsidRDefault="00AB2D18" w:rsidP="00E942DC">
            <w:r>
              <w:t>13</w:t>
            </w:r>
          </w:p>
        </w:tc>
        <w:tc>
          <w:tcPr>
            <w:tcW w:w="4594" w:type="dxa"/>
            <w:vAlign w:val="center"/>
          </w:tcPr>
          <w:p w14:paraId="0D98FCA8" w14:textId="77777777" w:rsidR="00AB2D18" w:rsidRPr="00AA2076" w:rsidRDefault="00AB2D18" w:rsidP="0076517E">
            <w:pPr>
              <w:rPr>
                <w:color w:val="000000"/>
              </w:rPr>
            </w:pPr>
            <w:r w:rsidRPr="00AA2076">
              <w:rPr>
                <w:color w:val="000000"/>
              </w:rPr>
              <w:t>Engr. Shazia Baloch</w:t>
            </w:r>
          </w:p>
        </w:tc>
        <w:tc>
          <w:tcPr>
            <w:tcW w:w="3266" w:type="dxa"/>
            <w:vAlign w:val="center"/>
          </w:tcPr>
          <w:p w14:paraId="41217786" w14:textId="77777777" w:rsidR="00AB2D18" w:rsidRPr="00AA2076" w:rsidRDefault="00AB2D18" w:rsidP="0076517E">
            <w:pPr>
              <w:rPr>
                <w:color w:val="000000"/>
              </w:rPr>
            </w:pPr>
            <w:r w:rsidRPr="00AA2076">
              <w:rPr>
                <w:color w:val="000000"/>
              </w:rPr>
              <w:t>Present</w:t>
            </w:r>
          </w:p>
        </w:tc>
      </w:tr>
    </w:tbl>
    <w:p w14:paraId="779B86DE" w14:textId="77777777" w:rsidR="00AB2D18" w:rsidRDefault="00AB2D18" w:rsidP="009A3F73">
      <w:pPr>
        <w:tabs>
          <w:tab w:val="left" w:pos="5715"/>
        </w:tabs>
      </w:pPr>
      <w:r>
        <w:tab/>
      </w:r>
    </w:p>
    <w:p w14:paraId="2491F7F3" w14:textId="77777777" w:rsidR="00AB2D18" w:rsidRDefault="00AB2D18" w:rsidP="009A3F73">
      <w:pPr>
        <w:rPr>
          <w:b/>
        </w:rPr>
      </w:pPr>
    </w:p>
    <w:p w14:paraId="0EE1DE27" w14:textId="77777777" w:rsidR="00AB2D18" w:rsidRDefault="00AB2D18" w:rsidP="009A3F73">
      <w:pPr>
        <w:ind w:left="2160" w:firstLine="720"/>
        <w:rPr>
          <w:b/>
        </w:rPr>
      </w:pPr>
    </w:p>
    <w:p w14:paraId="0A142C7A" w14:textId="77777777" w:rsidR="00AB2D18" w:rsidRDefault="00AB2D18" w:rsidP="009A3F73">
      <w:pPr>
        <w:ind w:left="7200"/>
        <w:rPr>
          <w:b/>
          <w:sz w:val="28"/>
          <w:szCs w:val="28"/>
        </w:rPr>
      </w:pPr>
    </w:p>
    <w:p w14:paraId="42FB0189" w14:textId="77777777" w:rsidR="00AB2D18" w:rsidRDefault="00AB2D18" w:rsidP="009A3F73">
      <w:pPr>
        <w:ind w:left="7200"/>
        <w:rPr>
          <w:b/>
          <w:sz w:val="28"/>
          <w:szCs w:val="28"/>
        </w:rPr>
      </w:pPr>
    </w:p>
    <w:p w14:paraId="3276CDF8" w14:textId="77777777" w:rsidR="00AB2D18" w:rsidRDefault="00AB2D18" w:rsidP="003B52E5">
      <w:pPr>
        <w:ind w:left="7200"/>
        <w:rPr>
          <w:b/>
          <w:sz w:val="28"/>
          <w:szCs w:val="28"/>
        </w:rPr>
      </w:pPr>
    </w:p>
    <w:p w14:paraId="12C87DD6" w14:textId="77777777" w:rsidR="00AB2D18" w:rsidRDefault="00AB2D18" w:rsidP="003B52E5">
      <w:pPr>
        <w:ind w:left="7200"/>
      </w:pPr>
      <w:r w:rsidRPr="007E44DE">
        <w:rPr>
          <w:b/>
          <w:sz w:val="28"/>
          <w:szCs w:val="28"/>
        </w:rPr>
        <w:t>CHAIRMAN</w:t>
      </w:r>
    </w:p>
    <w:p w14:paraId="30902CF2" w14:textId="77777777" w:rsidR="00AB2D18" w:rsidRDefault="00AB2D18" w:rsidP="009A3F73">
      <w:pPr>
        <w:ind w:left="7200"/>
        <w:rPr>
          <w:b/>
          <w:sz w:val="28"/>
          <w:szCs w:val="28"/>
        </w:rPr>
      </w:pPr>
    </w:p>
    <w:p w14:paraId="26190E37" w14:textId="77777777" w:rsidR="00AB2D18" w:rsidRDefault="00AB2D18" w:rsidP="009A3F73">
      <w:pPr>
        <w:rPr>
          <w:b/>
          <w:sz w:val="28"/>
          <w:szCs w:val="28"/>
        </w:rPr>
      </w:pPr>
    </w:p>
    <w:p w14:paraId="2A4326B4" w14:textId="77777777" w:rsidR="00AB2D18" w:rsidRDefault="00AB2D18" w:rsidP="009A3F73">
      <w:pPr>
        <w:rPr>
          <w:b/>
        </w:rPr>
      </w:pPr>
    </w:p>
    <w:p w14:paraId="6D308F3F" w14:textId="77777777" w:rsidR="00AB2D18" w:rsidRDefault="00AB2D18" w:rsidP="009A3F73">
      <w:pPr>
        <w:rPr>
          <w:b/>
        </w:rPr>
      </w:pPr>
    </w:p>
    <w:p w14:paraId="7AF44524" w14:textId="77777777" w:rsidR="00AB2D18" w:rsidRDefault="00AB2D18" w:rsidP="009A3F73">
      <w:pPr>
        <w:rPr>
          <w:b/>
        </w:rPr>
      </w:pPr>
    </w:p>
    <w:p w14:paraId="080D6D98" w14:textId="77777777" w:rsidR="00AB2D18" w:rsidRDefault="00AB2D18" w:rsidP="009A3F73">
      <w:pPr>
        <w:rPr>
          <w:b/>
        </w:rPr>
      </w:pPr>
    </w:p>
    <w:p w14:paraId="063208E9" w14:textId="77777777" w:rsidR="00AB2D18" w:rsidRDefault="00AB2D18" w:rsidP="009A3F73">
      <w:pPr>
        <w:rPr>
          <w:b/>
        </w:rPr>
      </w:pPr>
    </w:p>
    <w:p w14:paraId="488C77F5" w14:textId="77777777" w:rsidR="00AB2D18" w:rsidRDefault="00AB2D18" w:rsidP="009A3F73">
      <w:pPr>
        <w:rPr>
          <w:b/>
        </w:rPr>
      </w:pPr>
    </w:p>
    <w:p w14:paraId="4FE2DD60" w14:textId="77777777" w:rsidR="00AB2D18" w:rsidRDefault="00AB2D18" w:rsidP="009A3F73">
      <w:pPr>
        <w:rPr>
          <w:b/>
        </w:rPr>
      </w:pPr>
    </w:p>
    <w:p w14:paraId="4D5390E1" w14:textId="77777777" w:rsidR="00AB2D18" w:rsidRDefault="00AB2D18" w:rsidP="009A3F73">
      <w:pPr>
        <w:rPr>
          <w:b/>
        </w:rPr>
      </w:pPr>
    </w:p>
    <w:p w14:paraId="19E9DBE3" w14:textId="77777777" w:rsidR="00AB2D18" w:rsidRDefault="00AB2D18" w:rsidP="009A3F73">
      <w:pPr>
        <w:rPr>
          <w:b/>
        </w:rPr>
      </w:pPr>
    </w:p>
    <w:p w14:paraId="3BA54644" w14:textId="77777777" w:rsidR="00AB2D18" w:rsidRDefault="00AB2D18" w:rsidP="009A3F73">
      <w:pPr>
        <w:rPr>
          <w:b/>
        </w:rPr>
      </w:pPr>
    </w:p>
    <w:p w14:paraId="4E857E63" w14:textId="77777777" w:rsidR="00AB2D18" w:rsidRPr="00B44C69" w:rsidRDefault="00AB2D18" w:rsidP="009A3F73">
      <w:pPr>
        <w:rPr>
          <w:b/>
        </w:rPr>
      </w:pPr>
      <w:r w:rsidRPr="00B44C69">
        <w:rPr>
          <w:b/>
        </w:rPr>
        <w:t>Ministerial Staff</w:t>
      </w:r>
    </w:p>
    <w:p w14:paraId="724E7414" w14:textId="77777777" w:rsidR="00AB2D18" w:rsidRDefault="00AB2D18" w:rsidP="009A3F73">
      <w:pPr>
        <w:rPr>
          <w:b/>
          <w:sz w:val="28"/>
          <w:szCs w:val="28"/>
        </w:rPr>
      </w:pPr>
    </w:p>
    <w:p w14:paraId="46C8147B" w14:textId="77777777" w:rsidR="00AB2D18" w:rsidRDefault="00AB2D18" w:rsidP="009A3F73">
      <w:pPr>
        <w:ind w:left="7200"/>
        <w:rPr>
          <w:b/>
          <w:sz w:val="28"/>
          <w:szCs w:val="28"/>
        </w:rPr>
      </w:pPr>
    </w:p>
    <w:tbl>
      <w:tblPr>
        <w:tblpPr w:leftFromText="180" w:rightFromText="180" w:vertAnchor="page" w:horzAnchor="margin" w:tblpXSpec="center" w:tblpY="468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068"/>
        <w:gridCol w:w="4158"/>
        <w:gridCol w:w="2472"/>
      </w:tblGrid>
      <w:tr w:rsidR="00AB2D18" w14:paraId="30A29A12" w14:textId="77777777" w:rsidTr="00AA2076">
        <w:tc>
          <w:tcPr>
            <w:tcW w:w="1068" w:type="dxa"/>
          </w:tcPr>
          <w:p w14:paraId="04C69E36" w14:textId="77777777" w:rsidR="00AB2D18" w:rsidRPr="00AA2076" w:rsidRDefault="00AB2D18" w:rsidP="00AA2076">
            <w:pPr>
              <w:rPr>
                <w:b/>
              </w:rPr>
            </w:pPr>
            <w:r w:rsidRPr="00AA2076">
              <w:rPr>
                <w:b/>
              </w:rPr>
              <w:t>S. No.</w:t>
            </w:r>
          </w:p>
        </w:tc>
        <w:tc>
          <w:tcPr>
            <w:tcW w:w="4158" w:type="dxa"/>
          </w:tcPr>
          <w:p w14:paraId="52B023D4" w14:textId="77777777" w:rsidR="00AB2D18" w:rsidRPr="00AA2076" w:rsidRDefault="00AB2D18" w:rsidP="00AA2076">
            <w:pPr>
              <w:rPr>
                <w:b/>
              </w:rPr>
            </w:pPr>
            <w:r w:rsidRPr="00AA2076">
              <w:rPr>
                <w:b/>
              </w:rPr>
              <w:t>Name of Ministerial Staff</w:t>
            </w:r>
          </w:p>
        </w:tc>
        <w:tc>
          <w:tcPr>
            <w:tcW w:w="2472" w:type="dxa"/>
          </w:tcPr>
          <w:p w14:paraId="4A5B6E48" w14:textId="77777777" w:rsidR="00AB2D18" w:rsidRPr="00AA2076" w:rsidRDefault="00AB2D18" w:rsidP="00AA2076">
            <w:pPr>
              <w:rPr>
                <w:b/>
              </w:rPr>
            </w:pPr>
            <w:r w:rsidRPr="00AA2076">
              <w:rPr>
                <w:b/>
              </w:rPr>
              <w:t>Status</w:t>
            </w:r>
          </w:p>
        </w:tc>
      </w:tr>
      <w:tr w:rsidR="00AB2D18" w14:paraId="6F0A783F" w14:textId="77777777" w:rsidTr="00AA2076">
        <w:tc>
          <w:tcPr>
            <w:tcW w:w="1068" w:type="dxa"/>
          </w:tcPr>
          <w:p w14:paraId="68FD7D2D" w14:textId="77777777" w:rsidR="00AB2D18" w:rsidRDefault="00AB2D18" w:rsidP="00AA2076">
            <w:pPr>
              <w:numPr>
                <w:ilvl w:val="0"/>
                <w:numId w:val="14"/>
              </w:numPr>
            </w:pPr>
          </w:p>
        </w:tc>
        <w:tc>
          <w:tcPr>
            <w:tcW w:w="4158" w:type="dxa"/>
            <w:vAlign w:val="bottom"/>
          </w:tcPr>
          <w:p w14:paraId="5FB822FA" w14:textId="77777777" w:rsidR="00AB2D18" w:rsidRPr="00AA2076" w:rsidRDefault="00AB2D18" w:rsidP="00AA2076">
            <w:pPr>
              <w:rPr>
                <w:color w:val="000000"/>
              </w:rPr>
            </w:pPr>
            <w:r w:rsidRPr="00AA2076">
              <w:rPr>
                <w:color w:val="000000"/>
              </w:rPr>
              <w:t>Muhammad Akbar, Assistant</w:t>
            </w:r>
          </w:p>
        </w:tc>
        <w:tc>
          <w:tcPr>
            <w:tcW w:w="2472" w:type="dxa"/>
          </w:tcPr>
          <w:p w14:paraId="3622C5C9" w14:textId="77777777" w:rsidR="00AB2D18" w:rsidRPr="009A06F9" w:rsidRDefault="00AB2D18" w:rsidP="00AA2076">
            <w:r>
              <w:t>Earned leave</w:t>
            </w:r>
          </w:p>
        </w:tc>
      </w:tr>
      <w:tr w:rsidR="00AB2D18" w14:paraId="2789F55B" w14:textId="77777777" w:rsidTr="00AA2076">
        <w:tc>
          <w:tcPr>
            <w:tcW w:w="1068" w:type="dxa"/>
          </w:tcPr>
          <w:p w14:paraId="7FB40CFB" w14:textId="77777777" w:rsidR="00AB2D18" w:rsidRDefault="00AB2D18" w:rsidP="00AA2076">
            <w:pPr>
              <w:numPr>
                <w:ilvl w:val="0"/>
                <w:numId w:val="14"/>
              </w:numPr>
            </w:pPr>
          </w:p>
        </w:tc>
        <w:tc>
          <w:tcPr>
            <w:tcW w:w="4158" w:type="dxa"/>
            <w:vAlign w:val="bottom"/>
          </w:tcPr>
          <w:p w14:paraId="39630261" w14:textId="77777777" w:rsidR="00AB2D18" w:rsidRPr="00AA2076" w:rsidRDefault="00AB2D18" w:rsidP="00AA2076">
            <w:pPr>
              <w:rPr>
                <w:color w:val="000000"/>
              </w:rPr>
            </w:pPr>
            <w:r w:rsidRPr="00AA2076">
              <w:rPr>
                <w:color w:val="000000"/>
              </w:rPr>
              <w:t>Javed Ahmed, Senior Clerk</w:t>
            </w:r>
          </w:p>
        </w:tc>
        <w:tc>
          <w:tcPr>
            <w:tcW w:w="2472" w:type="dxa"/>
          </w:tcPr>
          <w:p w14:paraId="265F0D32" w14:textId="77777777" w:rsidR="00AB2D18" w:rsidRPr="009A06F9" w:rsidRDefault="00AB2D18" w:rsidP="00AA2076">
            <w:r w:rsidRPr="00AA2076">
              <w:rPr>
                <w:color w:val="000000"/>
              </w:rPr>
              <w:t>Medical leave</w:t>
            </w:r>
          </w:p>
        </w:tc>
      </w:tr>
      <w:tr w:rsidR="00AB2D18" w14:paraId="1FAD285B" w14:textId="77777777" w:rsidTr="00AA2076">
        <w:tc>
          <w:tcPr>
            <w:tcW w:w="1068" w:type="dxa"/>
          </w:tcPr>
          <w:p w14:paraId="729674C1" w14:textId="77777777" w:rsidR="00AB2D18" w:rsidRDefault="00AB2D18" w:rsidP="00AA2076">
            <w:pPr>
              <w:numPr>
                <w:ilvl w:val="0"/>
                <w:numId w:val="14"/>
              </w:numPr>
            </w:pPr>
          </w:p>
        </w:tc>
        <w:tc>
          <w:tcPr>
            <w:tcW w:w="4158" w:type="dxa"/>
            <w:vAlign w:val="bottom"/>
          </w:tcPr>
          <w:p w14:paraId="110A0202" w14:textId="77777777" w:rsidR="00AB2D18" w:rsidRPr="00AA2076" w:rsidRDefault="00AB2D18" w:rsidP="00AA2076">
            <w:pPr>
              <w:rPr>
                <w:color w:val="000000"/>
              </w:rPr>
            </w:pPr>
            <w:r w:rsidRPr="00AA2076">
              <w:rPr>
                <w:color w:val="000000"/>
              </w:rPr>
              <w:t xml:space="preserve">Sikandar Khan,  </w:t>
            </w:r>
          </w:p>
        </w:tc>
        <w:tc>
          <w:tcPr>
            <w:tcW w:w="2472" w:type="dxa"/>
          </w:tcPr>
          <w:p w14:paraId="47FBBDCC" w14:textId="77777777" w:rsidR="00AB2D18" w:rsidRPr="009A06F9" w:rsidRDefault="00AB2D18" w:rsidP="00AA2076">
            <w:r w:rsidRPr="00AA2076">
              <w:rPr>
                <w:color w:val="000000"/>
              </w:rPr>
              <w:t>Present</w:t>
            </w:r>
          </w:p>
        </w:tc>
      </w:tr>
      <w:tr w:rsidR="00AB2D18" w14:paraId="34AA12BB" w14:textId="77777777" w:rsidTr="00AA2076">
        <w:tc>
          <w:tcPr>
            <w:tcW w:w="1068" w:type="dxa"/>
          </w:tcPr>
          <w:p w14:paraId="50F1FE74" w14:textId="77777777" w:rsidR="00AB2D18" w:rsidRDefault="00AB2D18" w:rsidP="00AA2076">
            <w:pPr>
              <w:numPr>
                <w:ilvl w:val="0"/>
                <w:numId w:val="14"/>
              </w:numPr>
            </w:pPr>
          </w:p>
        </w:tc>
        <w:tc>
          <w:tcPr>
            <w:tcW w:w="4158" w:type="dxa"/>
            <w:vAlign w:val="bottom"/>
          </w:tcPr>
          <w:p w14:paraId="6EBB8859" w14:textId="77777777" w:rsidR="00AB2D18" w:rsidRPr="00AA2076" w:rsidRDefault="00AB2D18" w:rsidP="00AA2076">
            <w:pPr>
              <w:rPr>
                <w:color w:val="000000"/>
              </w:rPr>
            </w:pPr>
            <w:r w:rsidRPr="00AA2076">
              <w:rPr>
                <w:color w:val="000000"/>
              </w:rPr>
              <w:t>Zulfiqar Ali, Lab. Assistant</w:t>
            </w:r>
          </w:p>
        </w:tc>
        <w:tc>
          <w:tcPr>
            <w:tcW w:w="2472" w:type="dxa"/>
          </w:tcPr>
          <w:p w14:paraId="2B6AA0DD" w14:textId="77777777" w:rsidR="00AB2D18" w:rsidRPr="009A06F9" w:rsidRDefault="00AB2D18" w:rsidP="00AA2076">
            <w:r w:rsidRPr="00AA2076">
              <w:rPr>
                <w:color w:val="000000"/>
              </w:rPr>
              <w:t>Present</w:t>
            </w:r>
          </w:p>
        </w:tc>
      </w:tr>
      <w:tr w:rsidR="00AB2D18" w14:paraId="45AD2E20" w14:textId="77777777" w:rsidTr="00AA2076">
        <w:tc>
          <w:tcPr>
            <w:tcW w:w="1068" w:type="dxa"/>
          </w:tcPr>
          <w:p w14:paraId="7B9D5E9B" w14:textId="77777777" w:rsidR="00AB2D18" w:rsidRDefault="00AB2D18" w:rsidP="00AA2076">
            <w:pPr>
              <w:numPr>
                <w:ilvl w:val="0"/>
                <w:numId w:val="14"/>
              </w:numPr>
            </w:pPr>
          </w:p>
        </w:tc>
        <w:tc>
          <w:tcPr>
            <w:tcW w:w="4158" w:type="dxa"/>
            <w:vAlign w:val="bottom"/>
          </w:tcPr>
          <w:p w14:paraId="5F4355DF" w14:textId="77777777" w:rsidR="00AB2D18" w:rsidRPr="00AA2076" w:rsidRDefault="00AB2D18" w:rsidP="00AA2076">
            <w:pPr>
              <w:rPr>
                <w:color w:val="000000"/>
              </w:rPr>
            </w:pPr>
            <w:r w:rsidRPr="00AA2076">
              <w:rPr>
                <w:color w:val="000000"/>
              </w:rPr>
              <w:t>Noor Muhammad, Lab. Assistant</w:t>
            </w:r>
          </w:p>
        </w:tc>
        <w:tc>
          <w:tcPr>
            <w:tcW w:w="2472" w:type="dxa"/>
          </w:tcPr>
          <w:p w14:paraId="354225B4" w14:textId="77777777" w:rsidR="00AB2D18" w:rsidRPr="009A06F9" w:rsidRDefault="00AB2D18" w:rsidP="00AA2076">
            <w:r w:rsidRPr="00AA2076">
              <w:rPr>
                <w:color w:val="000000"/>
              </w:rPr>
              <w:t>Present</w:t>
            </w:r>
          </w:p>
        </w:tc>
      </w:tr>
      <w:tr w:rsidR="00AB2D18" w14:paraId="42C49216" w14:textId="77777777" w:rsidTr="00AA2076">
        <w:tc>
          <w:tcPr>
            <w:tcW w:w="1068" w:type="dxa"/>
          </w:tcPr>
          <w:p w14:paraId="1FCF6342" w14:textId="77777777" w:rsidR="00AB2D18" w:rsidRDefault="00AB2D18" w:rsidP="00AA2076">
            <w:pPr>
              <w:numPr>
                <w:ilvl w:val="0"/>
                <w:numId w:val="14"/>
              </w:numPr>
            </w:pPr>
          </w:p>
        </w:tc>
        <w:tc>
          <w:tcPr>
            <w:tcW w:w="4158" w:type="dxa"/>
            <w:vAlign w:val="bottom"/>
          </w:tcPr>
          <w:p w14:paraId="721FA873" w14:textId="77777777" w:rsidR="00AB2D18" w:rsidRPr="00AA2076" w:rsidRDefault="00AB2D18" w:rsidP="00AA2076">
            <w:pPr>
              <w:rPr>
                <w:color w:val="000000"/>
              </w:rPr>
            </w:pPr>
            <w:r w:rsidRPr="00AA2076">
              <w:rPr>
                <w:color w:val="000000"/>
              </w:rPr>
              <w:t>Muhammad Ibrahim, Lab. Assistant</w:t>
            </w:r>
          </w:p>
        </w:tc>
        <w:tc>
          <w:tcPr>
            <w:tcW w:w="2472" w:type="dxa"/>
          </w:tcPr>
          <w:p w14:paraId="438E3CF0" w14:textId="77777777" w:rsidR="00AB2D18" w:rsidRPr="009A06F9" w:rsidRDefault="00AB2D18" w:rsidP="00AA2076">
            <w:r w:rsidRPr="00AA2076">
              <w:rPr>
                <w:color w:val="000000"/>
              </w:rPr>
              <w:t>Present</w:t>
            </w:r>
          </w:p>
        </w:tc>
      </w:tr>
      <w:tr w:rsidR="00AB2D18" w14:paraId="42AB7E8A" w14:textId="77777777" w:rsidTr="00AA2076">
        <w:tc>
          <w:tcPr>
            <w:tcW w:w="1068" w:type="dxa"/>
          </w:tcPr>
          <w:p w14:paraId="0A253A1A" w14:textId="77777777" w:rsidR="00AB2D18" w:rsidRDefault="00AB2D18" w:rsidP="00AA2076">
            <w:pPr>
              <w:numPr>
                <w:ilvl w:val="0"/>
                <w:numId w:val="14"/>
              </w:numPr>
            </w:pPr>
          </w:p>
        </w:tc>
        <w:tc>
          <w:tcPr>
            <w:tcW w:w="4158" w:type="dxa"/>
            <w:vAlign w:val="center"/>
          </w:tcPr>
          <w:p w14:paraId="51329E55" w14:textId="77777777" w:rsidR="00AB2D18" w:rsidRPr="00AA2076" w:rsidRDefault="00AB2D18" w:rsidP="00AA2076">
            <w:pPr>
              <w:rPr>
                <w:color w:val="000000"/>
              </w:rPr>
            </w:pPr>
            <w:r w:rsidRPr="00AA2076">
              <w:rPr>
                <w:color w:val="000000"/>
              </w:rPr>
              <w:t>Ghulam Sarwar, Lab. Assistant</w:t>
            </w:r>
          </w:p>
        </w:tc>
        <w:tc>
          <w:tcPr>
            <w:tcW w:w="2472" w:type="dxa"/>
          </w:tcPr>
          <w:p w14:paraId="1DF10723" w14:textId="77777777" w:rsidR="00AB2D18" w:rsidRPr="009A06F9" w:rsidRDefault="00AB2D18" w:rsidP="00AA2076">
            <w:r w:rsidRPr="00AA2076">
              <w:rPr>
                <w:rFonts w:ascii="Calibri" w:hAnsi="Calibri"/>
                <w:color w:val="000000"/>
                <w:sz w:val="22"/>
                <w:szCs w:val="22"/>
              </w:rPr>
              <w:t xml:space="preserve">Present </w:t>
            </w:r>
          </w:p>
        </w:tc>
      </w:tr>
      <w:tr w:rsidR="00AB2D18" w14:paraId="5BA35F58" w14:textId="77777777" w:rsidTr="00AA2076">
        <w:tc>
          <w:tcPr>
            <w:tcW w:w="1068" w:type="dxa"/>
          </w:tcPr>
          <w:p w14:paraId="48225025" w14:textId="77777777" w:rsidR="00AB2D18" w:rsidRDefault="00AB2D18" w:rsidP="00AA2076">
            <w:pPr>
              <w:numPr>
                <w:ilvl w:val="0"/>
                <w:numId w:val="14"/>
              </w:numPr>
            </w:pPr>
          </w:p>
        </w:tc>
        <w:tc>
          <w:tcPr>
            <w:tcW w:w="4158" w:type="dxa"/>
            <w:vAlign w:val="bottom"/>
          </w:tcPr>
          <w:p w14:paraId="67697760" w14:textId="77777777" w:rsidR="00AB2D18" w:rsidRPr="00AA2076" w:rsidRDefault="00AB2D18" w:rsidP="00AA2076">
            <w:pPr>
              <w:rPr>
                <w:color w:val="000000"/>
              </w:rPr>
            </w:pPr>
            <w:r w:rsidRPr="00AA2076">
              <w:rPr>
                <w:color w:val="000000"/>
              </w:rPr>
              <w:t>Habib Hussain, Lab. Assistant</w:t>
            </w:r>
          </w:p>
        </w:tc>
        <w:tc>
          <w:tcPr>
            <w:tcW w:w="2472" w:type="dxa"/>
          </w:tcPr>
          <w:p w14:paraId="54159935" w14:textId="77777777" w:rsidR="00AB2D18" w:rsidRPr="009A06F9" w:rsidRDefault="00AB2D18" w:rsidP="00AA2076">
            <w:r w:rsidRPr="00AA2076">
              <w:rPr>
                <w:color w:val="000000"/>
              </w:rPr>
              <w:t>Present</w:t>
            </w:r>
          </w:p>
        </w:tc>
      </w:tr>
      <w:tr w:rsidR="00AB2D18" w14:paraId="3917009A" w14:textId="77777777" w:rsidTr="00AA2076">
        <w:tc>
          <w:tcPr>
            <w:tcW w:w="1068" w:type="dxa"/>
          </w:tcPr>
          <w:p w14:paraId="258D8BB0" w14:textId="77777777" w:rsidR="00AB2D18" w:rsidRDefault="00AB2D18" w:rsidP="00AA2076">
            <w:pPr>
              <w:numPr>
                <w:ilvl w:val="0"/>
                <w:numId w:val="14"/>
              </w:numPr>
            </w:pPr>
          </w:p>
        </w:tc>
        <w:tc>
          <w:tcPr>
            <w:tcW w:w="4158" w:type="dxa"/>
            <w:vAlign w:val="bottom"/>
          </w:tcPr>
          <w:p w14:paraId="423494D0" w14:textId="77777777" w:rsidR="00AB2D18" w:rsidRPr="00AA2076" w:rsidRDefault="00AB2D18" w:rsidP="00AA2076">
            <w:pPr>
              <w:rPr>
                <w:color w:val="000000"/>
              </w:rPr>
            </w:pPr>
            <w:r w:rsidRPr="00AA2076">
              <w:rPr>
                <w:color w:val="000000"/>
              </w:rPr>
              <w:t>Sikandar Ali, Lab. Attendant</w:t>
            </w:r>
          </w:p>
        </w:tc>
        <w:tc>
          <w:tcPr>
            <w:tcW w:w="2472" w:type="dxa"/>
          </w:tcPr>
          <w:p w14:paraId="763DBA0A" w14:textId="77777777" w:rsidR="00AB2D18" w:rsidRPr="009A06F9" w:rsidRDefault="00AB2D18" w:rsidP="00AA2076">
            <w:r w:rsidRPr="00AA2076">
              <w:rPr>
                <w:color w:val="000000"/>
              </w:rPr>
              <w:t>Present</w:t>
            </w:r>
          </w:p>
        </w:tc>
      </w:tr>
      <w:tr w:rsidR="00AB2D18" w14:paraId="48E1C9BE" w14:textId="77777777" w:rsidTr="00AA2076">
        <w:tc>
          <w:tcPr>
            <w:tcW w:w="1068" w:type="dxa"/>
          </w:tcPr>
          <w:p w14:paraId="427EEE3C" w14:textId="77777777" w:rsidR="00AB2D18" w:rsidRDefault="00AB2D18" w:rsidP="00AA2076">
            <w:pPr>
              <w:numPr>
                <w:ilvl w:val="0"/>
                <w:numId w:val="14"/>
              </w:numPr>
            </w:pPr>
          </w:p>
        </w:tc>
        <w:tc>
          <w:tcPr>
            <w:tcW w:w="4158" w:type="dxa"/>
            <w:vAlign w:val="bottom"/>
          </w:tcPr>
          <w:p w14:paraId="1A8648EB" w14:textId="77777777" w:rsidR="00AB2D18" w:rsidRPr="00AA2076" w:rsidRDefault="00AB2D18" w:rsidP="00AA2076">
            <w:pPr>
              <w:rPr>
                <w:color w:val="000000"/>
              </w:rPr>
            </w:pPr>
            <w:r w:rsidRPr="00AA2076">
              <w:rPr>
                <w:color w:val="000000"/>
              </w:rPr>
              <w:t>Muhammad Rafiq, Lab. Attendant</w:t>
            </w:r>
          </w:p>
        </w:tc>
        <w:tc>
          <w:tcPr>
            <w:tcW w:w="2472" w:type="dxa"/>
          </w:tcPr>
          <w:p w14:paraId="2CA82009" w14:textId="77777777" w:rsidR="00AB2D18" w:rsidRPr="009A06F9" w:rsidRDefault="00AB2D18" w:rsidP="00AA2076">
            <w:r w:rsidRPr="00AA2076">
              <w:rPr>
                <w:color w:val="000000"/>
              </w:rPr>
              <w:t>Present</w:t>
            </w:r>
          </w:p>
        </w:tc>
      </w:tr>
      <w:tr w:rsidR="00AB2D18" w14:paraId="5198C382" w14:textId="77777777" w:rsidTr="00AA2076">
        <w:tc>
          <w:tcPr>
            <w:tcW w:w="1068" w:type="dxa"/>
          </w:tcPr>
          <w:p w14:paraId="19055B03" w14:textId="77777777" w:rsidR="00AB2D18" w:rsidRDefault="00AB2D18" w:rsidP="00AA2076">
            <w:pPr>
              <w:numPr>
                <w:ilvl w:val="0"/>
                <w:numId w:val="14"/>
              </w:numPr>
            </w:pPr>
          </w:p>
        </w:tc>
        <w:tc>
          <w:tcPr>
            <w:tcW w:w="4158" w:type="dxa"/>
            <w:vAlign w:val="bottom"/>
          </w:tcPr>
          <w:p w14:paraId="7D814586" w14:textId="77777777" w:rsidR="00AB2D18" w:rsidRPr="00AA2076" w:rsidRDefault="00AB2D18" w:rsidP="00AA2076">
            <w:pPr>
              <w:rPr>
                <w:color w:val="000000"/>
              </w:rPr>
            </w:pPr>
            <w:r w:rsidRPr="00AA2076">
              <w:rPr>
                <w:color w:val="000000"/>
              </w:rPr>
              <w:t>Abdul Majeed, Lab. Attendant</w:t>
            </w:r>
          </w:p>
        </w:tc>
        <w:tc>
          <w:tcPr>
            <w:tcW w:w="2472" w:type="dxa"/>
          </w:tcPr>
          <w:p w14:paraId="635511CD" w14:textId="77777777" w:rsidR="00AB2D18" w:rsidRPr="009A06F9" w:rsidRDefault="00AB2D18" w:rsidP="00AA2076">
            <w:r w:rsidRPr="00AA2076">
              <w:rPr>
                <w:color w:val="000000"/>
              </w:rPr>
              <w:t>Present</w:t>
            </w:r>
          </w:p>
        </w:tc>
      </w:tr>
      <w:tr w:rsidR="00AB2D18" w14:paraId="3833AB8C" w14:textId="77777777" w:rsidTr="00AA2076">
        <w:tc>
          <w:tcPr>
            <w:tcW w:w="1068" w:type="dxa"/>
          </w:tcPr>
          <w:p w14:paraId="6C912A7D" w14:textId="77777777" w:rsidR="00AB2D18" w:rsidRDefault="00AB2D18" w:rsidP="00AA2076">
            <w:pPr>
              <w:numPr>
                <w:ilvl w:val="0"/>
                <w:numId w:val="14"/>
              </w:numPr>
            </w:pPr>
          </w:p>
        </w:tc>
        <w:tc>
          <w:tcPr>
            <w:tcW w:w="4158" w:type="dxa"/>
            <w:vAlign w:val="bottom"/>
          </w:tcPr>
          <w:p w14:paraId="1817FC91" w14:textId="77777777" w:rsidR="00AB2D18" w:rsidRPr="00AA2076" w:rsidRDefault="00AB2D18" w:rsidP="00AA2076">
            <w:pPr>
              <w:rPr>
                <w:color w:val="000000"/>
              </w:rPr>
            </w:pPr>
            <w:r w:rsidRPr="00AA2076">
              <w:rPr>
                <w:color w:val="000000"/>
              </w:rPr>
              <w:t>Bahawal Khan, Lab. Attendant</w:t>
            </w:r>
          </w:p>
        </w:tc>
        <w:tc>
          <w:tcPr>
            <w:tcW w:w="2472" w:type="dxa"/>
          </w:tcPr>
          <w:p w14:paraId="6B410397" w14:textId="77777777" w:rsidR="00AB2D18" w:rsidRPr="009A06F9" w:rsidRDefault="00AB2D18" w:rsidP="00AA2076">
            <w:r w:rsidRPr="00AA2076">
              <w:rPr>
                <w:color w:val="000000"/>
              </w:rPr>
              <w:t>Present</w:t>
            </w:r>
          </w:p>
        </w:tc>
      </w:tr>
      <w:tr w:rsidR="00AB2D18" w14:paraId="700F1D52" w14:textId="77777777" w:rsidTr="00AA2076">
        <w:tc>
          <w:tcPr>
            <w:tcW w:w="1068" w:type="dxa"/>
          </w:tcPr>
          <w:p w14:paraId="3148DEB8" w14:textId="77777777" w:rsidR="00AB2D18" w:rsidRDefault="00AB2D18" w:rsidP="00AA2076">
            <w:pPr>
              <w:numPr>
                <w:ilvl w:val="0"/>
                <w:numId w:val="14"/>
              </w:numPr>
            </w:pPr>
          </w:p>
        </w:tc>
        <w:tc>
          <w:tcPr>
            <w:tcW w:w="4158" w:type="dxa"/>
            <w:vAlign w:val="center"/>
          </w:tcPr>
          <w:p w14:paraId="53950FE9" w14:textId="77777777" w:rsidR="00AB2D18" w:rsidRPr="00AA2076" w:rsidRDefault="00AB2D18" w:rsidP="00AA2076">
            <w:pPr>
              <w:rPr>
                <w:color w:val="000000"/>
              </w:rPr>
            </w:pPr>
            <w:r w:rsidRPr="00AA2076">
              <w:rPr>
                <w:color w:val="000000"/>
              </w:rPr>
              <w:t>Gul Hassan, N/Qasid</w:t>
            </w:r>
          </w:p>
        </w:tc>
        <w:tc>
          <w:tcPr>
            <w:tcW w:w="2472" w:type="dxa"/>
          </w:tcPr>
          <w:p w14:paraId="18903A09" w14:textId="77777777" w:rsidR="00AB2D18" w:rsidRPr="009A06F9" w:rsidRDefault="00AB2D18" w:rsidP="00AA2076">
            <w:r>
              <w:t>Present</w:t>
            </w:r>
          </w:p>
        </w:tc>
      </w:tr>
      <w:tr w:rsidR="00AB2D18" w14:paraId="41C1AFA9" w14:textId="77777777" w:rsidTr="00AA2076">
        <w:tc>
          <w:tcPr>
            <w:tcW w:w="1068" w:type="dxa"/>
          </w:tcPr>
          <w:p w14:paraId="0EE4B985" w14:textId="77777777" w:rsidR="00AB2D18" w:rsidRDefault="00AB2D18" w:rsidP="00AA2076">
            <w:pPr>
              <w:numPr>
                <w:ilvl w:val="0"/>
                <w:numId w:val="14"/>
              </w:numPr>
            </w:pPr>
          </w:p>
        </w:tc>
        <w:tc>
          <w:tcPr>
            <w:tcW w:w="4158" w:type="dxa"/>
            <w:vAlign w:val="bottom"/>
          </w:tcPr>
          <w:p w14:paraId="77ADD7FD" w14:textId="77777777" w:rsidR="00AB2D18" w:rsidRPr="00AA2076" w:rsidRDefault="00AB2D18" w:rsidP="00AA2076">
            <w:pPr>
              <w:rPr>
                <w:color w:val="000000"/>
              </w:rPr>
            </w:pPr>
            <w:r w:rsidRPr="00AA2076">
              <w:rPr>
                <w:color w:val="000000"/>
              </w:rPr>
              <w:t>Ghulam Mustfa, N/Qasid</w:t>
            </w:r>
          </w:p>
        </w:tc>
        <w:tc>
          <w:tcPr>
            <w:tcW w:w="2472" w:type="dxa"/>
          </w:tcPr>
          <w:p w14:paraId="6343F959" w14:textId="77777777" w:rsidR="00AB2D18" w:rsidRPr="009A06F9" w:rsidRDefault="00AB2D18" w:rsidP="00AA2076">
            <w:r w:rsidRPr="00AA2076">
              <w:rPr>
                <w:color w:val="000000"/>
              </w:rPr>
              <w:t>Present</w:t>
            </w:r>
          </w:p>
        </w:tc>
      </w:tr>
    </w:tbl>
    <w:p w14:paraId="3E7CC88D" w14:textId="77777777" w:rsidR="00AB2D18" w:rsidRDefault="00AB2D18" w:rsidP="009A3F73">
      <w:pPr>
        <w:ind w:left="7200"/>
        <w:rPr>
          <w:b/>
        </w:rPr>
      </w:pPr>
      <w:r>
        <w:rPr>
          <w:b/>
        </w:rPr>
        <w:t xml:space="preserve"> </w:t>
      </w:r>
    </w:p>
    <w:p w14:paraId="5426A11D" w14:textId="77777777" w:rsidR="00AB2D18" w:rsidRPr="009A3F73" w:rsidRDefault="00AB2D18" w:rsidP="009A3F73"/>
    <w:p w14:paraId="68FFB1D8" w14:textId="77777777" w:rsidR="00AB2D18" w:rsidRPr="009A3F73" w:rsidRDefault="00AB2D18" w:rsidP="009A3F73"/>
    <w:p w14:paraId="3456A348" w14:textId="77777777" w:rsidR="00AB2D18" w:rsidRPr="009A3F73" w:rsidRDefault="00AB2D18" w:rsidP="009A3F73"/>
    <w:p w14:paraId="7AC2C5A3" w14:textId="77777777" w:rsidR="00AB2D18" w:rsidRPr="009A3F73" w:rsidRDefault="00AB2D18" w:rsidP="009A3F73"/>
    <w:p w14:paraId="1D24FF2B" w14:textId="77777777" w:rsidR="00AB2D18" w:rsidRPr="009A3F73" w:rsidRDefault="00AB2D18" w:rsidP="009A3F73"/>
    <w:p w14:paraId="2F5DDF53" w14:textId="77777777" w:rsidR="00AB2D18" w:rsidRPr="009A3F73" w:rsidRDefault="00AB2D18" w:rsidP="009A3F73"/>
    <w:p w14:paraId="3F4D50AA" w14:textId="77777777" w:rsidR="00AB2D18" w:rsidRPr="009A3F73" w:rsidRDefault="00AB2D18" w:rsidP="009A3F73"/>
    <w:p w14:paraId="141C579C" w14:textId="77777777" w:rsidR="00AB2D18" w:rsidRPr="009A3F73" w:rsidRDefault="00AB2D18" w:rsidP="009A3F73"/>
    <w:p w14:paraId="1E59CAF3" w14:textId="77777777" w:rsidR="00AB2D18" w:rsidRPr="009A3F73" w:rsidRDefault="00AB2D18" w:rsidP="009A3F73"/>
    <w:p w14:paraId="75CB867E" w14:textId="77777777" w:rsidR="00AB2D18" w:rsidRPr="009A3F73" w:rsidRDefault="00AB2D18" w:rsidP="009A3F73"/>
    <w:p w14:paraId="1BF39526" w14:textId="77777777" w:rsidR="00AB2D18" w:rsidRPr="009A3F73" w:rsidRDefault="00AB2D18" w:rsidP="009A3F73"/>
    <w:p w14:paraId="6AAD9291" w14:textId="77777777" w:rsidR="00AB2D18" w:rsidRPr="009A3F73" w:rsidRDefault="00AB2D18" w:rsidP="009A3F73"/>
    <w:p w14:paraId="1FDCB49F" w14:textId="77777777" w:rsidR="00AB2D18" w:rsidRPr="009A3F73" w:rsidRDefault="00AB2D18" w:rsidP="009A3F73"/>
    <w:p w14:paraId="7109F979" w14:textId="77777777" w:rsidR="00AB2D18" w:rsidRPr="009A3F73" w:rsidRDefault="00AB2D18" w:rsidP="009A3F73"/>
    <w:p w14:paraId="26B47C43" w14:textId="77777777" w:rsidR="00AB2D18" w:rsidRPr="009A3F73" w:rsidRDefault="00AB2D18" w:rsidP="009A3F73"/>
    <w:p w14:paraId="750FDFFE" w14:textId="77777777" w:rsidR="00AB2D18" w:rsidRPr="009A3F73" w:rsidRDefault="00AB2D18" w:rsidP="009A3F73"/>
    <w:p w14:paraId="7D110250" w14:textId="77777777" w:rsidR="00AB2D18" w:rsidRPr="009A3F73" w:rsidRDefault="00AB2D18" w:rsidP="009A3F73"/>
    <w:p w14:paraId="1092BEC3" w14:textId="77777777" w:rsidR="00AB2D18" w:rsidRPr="009A3F73" w:rsidRDefault="00AB2D18" w:rsidP="009A3F73"/>
    <w:p w14:paraId="68ACF084" w14:textId="77777777" w:rsidR="00AB2D18" w:rsidRPr="009A3F73" w:rsidRDefault="00AB2D18" w:rsidP="009A3F73"/>
    <w:p w14:paraId="4D93E233" w14:textId="77777777" w:rsidR="00AB2D18" w:rsidRPr="009A3F73" w:rsidRDefault="00AB2D18" w:rsidP="009A3F73"/>
    <w:p w14:paraId="3D59AE19" w14:textId="77777777" w:rsidR="00AB2D18" w:rsidRDefault="00AB2D18" w:rsidP="009A3F73">
      <w:pPr>
        <w:ind w:left="7200"/>
      </w:pPr>
    </w:p>
    <w:p w14:paraId="3478BA51" w14:textId="77777777" w:rsidR="00AB2D18" w:rsidRDefault="00AB2D18" w:rsidP="009A3F73">
      <w:pPr>
        <w:ind w:left="7200"/>
      </w:pPr>
    </w:p>
    <w:p w14:paraId="169088F9" w14:textId="77777777" w:rsidR="00AB2D18" w:rsidRDefault="00AB2D18" w:rsidP="009A3F73">
      <w:pPr>
        <w:ind w:left="7200"/>
      </w:pPr>
      <w:r w:rsidRPr="007E44DE">
        <w:rPr>
          <w:b/>
          <w:sz w:val="28"/>
          <w:szCs w:val="28"/>
        </w:rPr>
        <w:t>CHAIRMAN</w:t>
      </w:r>
    </w:p>
    <w:p w14:paraId="41E3803D" w14:textId="77777777" w:rsidR="00AB2D18" w:rsidRDefault="00AB2D18" w:rsidP="009A3F73">
      <w:pPr>
        <w:ind w:left="7200"/>
        <w:rPr>
          <w:b/>
        </w:rPr>
      </w:pPr>
      <w:r w:rsidRPr="009A3F73">
        <w:br w:type="page"/>
      </w:r>
    </w:p>
    <w:p w14:paraId="4FBB7E73" w14:textId="77777777" w:rsidR="00AB2D18" w:rsidRDefault="00AB2D18" w:rsidP="009A3F73">
      <w:pPr>
        <w:ind w:left="7200"/>
        <w:rPr>
          <w:b/>
        </w:rPr>
      </w:pPr>
    </w:p>
    <w:p w14:paraId="66EED6E5" w14:textId="77777777" w:rsidR="00AB2D18" w:rsidRDefault="00AB2D18" w:rsidP="009A3F73"/>
    <w:p w14:paraId="73B6F637" w14:textId="77777777" w:rsidR="00AB2D18" w:rsidRDefault="00AB2D18" w:rsidP="009A3F73"/>
    <w:p w14:paraId="4D1092D1" w14:textId="77777777" w:rsidR="00AB2D18" w:rsidRDefault="00AB2D18" w:rsidP="009A3F73"/>
    <w:p w14:paraId="0FDD3911" w14:textId="77777777" w:rsidR="00AB2D18" w:rsidRDefault="00AB2D18" w:rsidP="009A3F73">
      <w:pPr>
        <w:rPr>
          <w:b/>
        </w:rPr>
      </w:pPr>
      <w:r>
        <w:tab/>
      </w:r>
      <w:r>
        <w:tab/>
      </w:r>
      <w:r>
        <w:tab/>
      </w:r>
      <w:r>
        <w:tab/>
      </w:r>
      <w:r>
        <w:tab/>
      </w:r>
      <w:r>
        <w:tab/>
      </w:r>
      <w:r>
        <w:tab/>
      </w:r>
      <w:r>
        <w:tab/>
      </w:r>
      <w:r w:rsidRPr="00B44C69">
        <w:rPr>
          <w:b/>
        </w:rPr>
        <w:t xml:space="preserve">                  </w:t>
      </w:r>
    </w:p>
    <w:p w14:paraId="34E2EC30" w14:textId="77777777" w:rsidR="00AB2D18" w:rsidRPr="00194647" w:rsidRDefault="00AB2D18" w:rsidP="009A3F73">
      <w:pPr>
        <w:rPr>
          <w:b/>
          <w:sz w:val="32"/>
          <w:szCs w:val="32"/>
        </w:rPr>
      </w:pPr>
      <w:r>
        <w:rPr>
          <w:b/>
        </w:rPr>
        <w:t xml:space="preserve">                                      </w:t>
      </w:r>
      <w:r w:rsidRPr="00194647">
        <w:rPr>
          <w:b/>
          <w:sz w:val="32"/>
          <w:szCs w:val="32"/>
        </w:rPr>
        <w:t>TO WHOOM IT MAY CONCERN</w:t>
      </w:r>
    </w:p>
    <w:p w14:paraId="008BAAF5" w14:textId="77777777" w:rsidR="00AB2D18" w:rsidRDefault="00AB2D18" w:rsidP="009A3F73">
      <w:pPr>
        <w:rPr>
          <w:b/>
        </w:rPr>
      </w:pPr>
    </w:p>
    <w:p w14:paraId="092A315B" w14:textId="77777777" w:rsidR="00AB2D18" w:rsidRPr="004F07B2" w:rsidRDefault="00AB2D18" w:rsidP="009A3F73">
      <w:pPr>
        <w:rPr>
          <w:sz w:val="40"/>
          <w:szCs w:val="40"/>
        </w:rPr>
      </w:pPr>
      <w:r w:rsidRPr="004F07B2">
        <w:rPr>
          <w:b/>
          <w:sz w:val="40"/>
          <w:szCs w:val="40"/>
        </w:rPr>
        <w:t>I</w:t>
      </w:r>
      <w:r w:rsidRPr="004F07B2">
        <w:rPr>
          <w:sz w:val="40"/>
          <w:szCs w:val="40"/>
        </w:rPr>
        <w:t>t is certified that Balach khan bearing roll # 13EL13 was repeated in 2</w:t>
      </w:r>
      <w:r w:rsidRPr="004F07B2">
        <w:rPr>
          <w:sz w:val="40"/>
          <w:szCs w:val="40"/>
          <w:vertAlign w:val="superscript"/>
        </w:rPr>
        <w:t>nd</w:t>
      </w:r>
      <w:r w:rsidRPr="004F07B2">
        <w:rPr>
          <w:sz w:val="40"/>
          <w:szCs w:val="40"/>
        </w:rPr>
        <w:t xml:space="preserve"> semester due to shortage of attendance percentage.</w:t>
      </w:r>
    </w:p>
    <w:p w14:paraId="32B413F4" w14:textId="77777777" w:rsidR="00AB2D18" w:rsidRPr="004F07B2" w:rsidRDefault="00AB2D18" w:rsidP="009A3F73">
      <w:pPr>
        <w:rPr>
          <w:sz w:val="40"/>
          <w:szCs w:val="40"/>
        </w:rPr>
      </w:pPr>
      <w:r w:rsidRPr="004F07B2">
        <w:rPr>
          <w:sz w:val="40"/>
          <w:szCs w:val="40"/>
        </w:rPr>
        <w:t xml:space="preserve">           This certificate is issued by the request of the student.  </w:t>
      </w:r>
    </w:p>
    <w:p w14:paraId="416E36D8" w14:textId="77777777" w:rsidR="00AB2D18" w:rsidRPr="004F07B2" w:rsidRDefault="00AB2D18" w:rsidP="009A3F73">
      <w:pPr>
        <w:rPr>
          <w:b/>
          <w:sz w:val="40"/>
          <w:szCs w:val="40"/>
        </w:rPr>
      </w:pPr>
    </w:p>
    <w:p w14:paraId="3C3ACB55" w14:textId="77777777" w:rsidR="00AB2D18" w:rsidRDefault="00AB2D18" w:rsidP="009A3F73">
      <w:pPr>
        <w:rPr>
          <w:b/>
        </w:rPr>
      </w:pPr>
    </w:p>
    <w:p w14:paraId="3697495B" w14:textId="77777777" w:rsidR="00AB2D18" w:rsidRDefault="00AB2D18" w:rsidP="009A3F73">
      <w:pPr>
        <w:rPr>
          <w:b/>
        </w:rPr>
      </w:pPr>
    </w:p>
    <w:p w14:paraId="64E5FADA" w14:textId="77777777" w:rsidR="00AB2D18" w:rsidRDefault="00AB2D18" w:rsidP="009A3F73">
      <w:pPr>
        <w:rPr>
          <w:b/>
        </w:rPr>
      </w:pPr>
    </w:p>
    <w:p w14:paraId="65D57262" w14:textId="77777777" w:rsidR="00AB2D18" w:rsidRDefault="00AB2D18" w:rsidP="009A3F73">
      <w:pPr>
        <w:rPr>
          <w:b/>
        </w:rPr>
      </w:pPr>
    </w:p>
    <w:p w14:paraId="4891F6BD" w14:textId="77777777" w:rsidR="00AB2D18" w:rsidRDefault="00AB2D18" w:rsidP="001E03B0">
      <w:pPr>
        <w:jc w:val="right"/>
        <w:rPr>
          <w:b/>
        </w:rPr>
      </w:pPr>
      <w:r w:rsidRPr="00B44C69">
        <w:rPr>
          <w:b/>
        </w:rPr>
        <w:t xml:space="preserve"> CHAIRMAN</w:t>
      </w:r>
    </w:p>
    <w:p w14:paraId="22B38209" w14:textId="77777777" w:rsidR="00AB2D18" w:rsidRPr="00250F54" w:rsidRDefault="00AB2D18" w:rsidP="008272EA">
      <w:pPr>
        <w:rPr>
          <w:rFonts w:ascii="Verdana" w:hAnsi="Verdana"/>
        </w:rPr>
      </w:pPr>
      <w:r>
        <w:rPr>
          <w:rFonts w:ascii="Verdana" w:hAnsi="Verdana"/>
        </w:rPr>
        <w:br w:type="page"/>
      </w:r>
    </w:p>
    <w:tbl>
      <w:tblPr>
        <w:tblW w:w="5000" w:type="pct"/>
        <w:tblLook w:val="0000" w:firstRow="0" w:lastRow="0" w:firstColumn="0" w:lastColumn="0" w:noHBand="0" w:noVBand="0"/>
      </w:tblPr>
      <w:tblGrid>
        <w:gridCol w:w="4860"/>
        <w:gridCol w:w="4860"/>
      </w:tblGrid>
      <w:tr w:rsidR="00AB2D18" w:rsidRPr="005D4FBE" w14:paraId="7AB3892F" w14:textId="77777777" w:rsidTr="00A36953">
        <w:trPr>
          <w:trHeight w:val="360"/>
        </w:trPr>
        <w:tc>
          <w:tcPr>
            <w:tcW w:w="2500" w:type="pct"/>
          </w:tcPr>
          <w:p w14:paraId="5B9050C9" w14:textId="77777777" w:rsidR="00AB2D18" w:rsidRPr="005D4FBE" w:rsidRDefault="00AB2D18" w:rsidP="00A36953">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E</w:t>
            </w:r>
            <w:r w:rsidRPr="005D4FBE">
              <w:rPr>
                <w:rFonts w:ascii="Berlin Sans FB" w:hAnsi="Berlin Sans FB"/>
                <w:u w:val="single"/>
              </w:rPr>
              <w:t>E</w:t>
            </w:r>
            <w:r>
              <w:rPr>
                <w:rFonts w:ascii="Berlin Sans FB" w:hAnsi="Berlin Sans FB"/>
                <w:u w:val="single"/>
              </w:rPr>
              <w:t>D-09/16/</w:t>
            </w:r>
          </w:p>
        </w:tc>
        <w:tc>
          <w:tcPr>
            <w:tcW w:w="2500" w:type="pct"/>
          </w:tcPr>
          <w:p w14:paraId="4A780DBB" w14:textId="77777777" w:rsidR="00AB2D18" w:rsidRPr="005D4FBE" w:rsidRDefault="00AB2D18" w:rsidP="00A36953">
            <w:pPr>
              <w:snapToGrid w:val="0"/>
              <w:rPr>
                <w:rFonts w:ascii="Berlin Sans FB" w:hAnsi="Berlin Sans FB"/>
              </w:rPr>
            </w:pPr>
            <w:r>
              <w:rPr>
                <w:rFonts w:ascii="Berlin Sans FB" w:hAnsi="Berlin Sans FB"/>
              </w:rPr>
              <w:t xml:space="preserve">                     Dated  :  November 09, 2016</w:t>
            </w:r>
          </w:p>
        </w:tc>
      </w:tr>
    </w:tbl>
    <w:p w14:paraId="54A2D080" w14:textId="77777777" w:rsidR="00AB2D18" w:rsidRDefault="00AB2D18" w:rsidP="00C037DA"/>
    <w:p w14:paraId="0525A53B" w14:textId="77777777" w:rsidR="00AB2D18" w:rsidRDefault="00AB2D18" w:rsidP="00C037DA"/>
    <w:p w14:paraId="10407D09" w14:textId="77777777" w:rsidR="00AB2D18" w:rsidRDefault="00AB2D18" w:rsidP="00C037DA">
      <w:pPr>
        <w:jc w:val="center"/>
        <w:rPr>
          <w:b/>
          <w:caps/>
          <w:sz w:val="32"/>
          <w:szCs w:val="32"/>
          <w:u w:val="single"/>
        </w:rPr>
      </w:pPr>
    </w:p>
    <w:p w14:paraId="15098961" w14:textId="77777777" w:rsidR="00AB2D18" w:rsidRDefault="00AB2D18" w:rsidP="00C037DA">
      <w:pPr>
        <w:jc w:val="center"/>
        <w:rPr>
          <w:b/>
          <w:caps/>
          <w:sz w:val="28"/>
          <w:u w:val="single"/>
        </w:rPr>
      </w:pPr>
      <w:r w:rsidRPr="009F69B1">
        <w:rPr>
          <w:b/>
          <w:caps/>
          <w:sz w:val="32"/>
          <w:szCs w:val="32"/>
          <w:u w:val="single"/>
        </w:rPr>
        <w:t>To Whom It May Concern</w:t>
      </w:r>
    </w:p>
    <w:p w14:paraId="29E8102D" w14:textId="77777777" w:rsidR="00AB2D18" w:rsidRDefault="00AB2D18" w:rsidP="00C037DA">
      <w:pPr>
        <w:spacing w:line="360" w:lineRule="auto"/>
        <w:jc w:val="both"/>
        <w:rPr>
          <w:sz w:val="28"/>
          <w:szCs w:val="28"/>
        </w:rPr>
      </w:pPr>
    </w:p>
    <w:p w14:paraId="46C16231" w14:textId="77777777" w:rsidR="00AB2D18" w:rsidRDefault="00AB2D18" w:rsidP="00C037DA">
      <w:pPr>
        <w:spacing w:line="360" w:lineRule="auto"/>
        <w:jc w:val="both"/>
        <w:rPr>
          <w:bCs/>
          <w:sz w:val="28"/>
          <w:szCs w:val="28"/>
        </w:rPr>
      </w:pPr>
      <w:r>
        <w:rPr>
          <w:sz w:val="28"/>
          <w:szCs w:val="28"/>
        </w:rPr>
        <w:t xml:space="preserve"> </w:t>
      </w:r>
      <w:r>
        <w:rPr>
          <w:sz w:val="28"/>
          <w:szCs w:val="28"/>
        </w:rPr>
        <w:tab/>
      </w:r>
      <w:r>
        <w:rPr>
          <w:sz w:val="28"/>
          <w:szCs w:val="28"/>
        </w:rPr>
        <w:tab/>
      </w:r>
      <w:r w:rsidRPr="005F03A8">
        <w:rPr>
          <w:sz w:val="28"/>
          <w:szCs w:val="28"/>
        </w:rPr>
        <w:t>This is to certify</w:t>
      </w:r>
      <w:r>
        <w:rPr>
          <w:sz w:val="28"/>
          <w:szCs w:val="28"/>
        </w:rPr>
        <w:t xml:space="preserve"> </w:t>
      </w:r>
      <w:r w:rsidRPr="005F03A8">
        <w:rPr>
          <w:sz w:val="28"/>
          <w:szCs w:val="28"/>
        </w:rPr>
        <w:t>that</w:t>
      </w:r>
      <w:r>
        <w:rPr>
          <w:sz w:val="28"/>
          <w:szCs w:val="28"/>
        </w:rPr>
        <w:t xml:space="preserve"> </w:t>
      </w:r>
      <w:r>
        <w:rPr>
          <w:rFonts w:ascii="Verdana" w:hAnsi="Verdana"/>
          <w:b/>
          <w:u w:val="single"/>
        </w:rPr>
        <w:t xml:space="preserve">Mr. Naseer Ahmed </w:t>
      </w:r>
      <w:r w:rsidRPr="00D63999">
        <w:rPr>
          <w:rFonts w:ascii="Verdana" w:hAnsi="Verdana"/>
          <w:b/>
        </w:rPr>
        <w:t xml:space="preserve"> </w:t>
      </w:r>
      <w:r>
        <w:rPr>
          <w:sz w:val="28"/>
          <w:szCs w:val="28"/>
        </w:rPr>
        <w:t>S</w:t>
      </w:r>
      <w:r>
        <w:rPr>
          <w:rFonts w:ascii="Verdana" w:hAnsi="Verdana"/>
        </w:rPr>
        <w:t>/O</w:t>
      </w:r>
      <w:r>
        <w:rPr>
          <w:rFonts w:ascii="Verdana" w:hAnsi="Verdana"/>
          <w:b/>
        </w:rPr>
        <w:t xml:space="preserve"> </w:t>
      </w:r>
      <w:r>
        <w:rPr>
          <w:rFonts w:ascii="Verdana" w:hAnsi="Verdana"/>
          <w:b/>
          <w:u w:val="single"/>
        </w:rPr>
        <w:t xml:space="preserve">Muhammad Yaqoob </w:t>
      </w:r>
      <w:r>
        <w:rPr>
          <w:sz w:val="28"/>
          <w:szCs w:val="28"/>
        </w:rPr>
        <w:t xml:space="preserve"> f</w:t>
      </w:r>
      <w:r w:rsidRPr="00830FA8">
        <w:rPr>
          <w:sz w:val="28"/>
          <w:szCs w:val="28"/>
        </w:rPr>
        <w:t>inal year</w:t>
      </w:r>
      <w:r w:rsidRPr="007E15B0">
        <w:rPr>
          <w:b/>
          <w:sz w:val="28"/>
          <w:szCs w:val="28"/>
        </w:rPr>
        <w:t xml:space="preserve"> </w:t>
      </w:r>
      <w:r w:rsidRPr="005F03A8">
        <w:rPr>
          <w:sz w:val="28"/>
          <w:szCs w:val="28"/>
        </w:rPr>
        <w:t xml:space="preserve">class </w:t>
      </w:r>
      <w:r>
        <w:rPr>
          <w:sz w:val="28"/>
          <w:szCs w:val="28"/>
        </w:rPr>
        <w:t xml:space="preserve"> </w:t>
      </w:r>
      <w:r w:rsidRPr="004C6642">
        <w:rPr>
          <w:bCs/>
          <w:sz w:val="28"/>
          <w:szCs w:val="28"/>
        </w:rPr>
        <w:t xml:space="preserve">Roll </w:t>
      </w:r>
      <w:r>
        <w:rPr>
          <w:bCs/>
          <w:sz w:val="28"/>
          <w:szCs w:val="28"/>
        </w:rPr>
        <w:t xml:space="preserve">Number: </w:t>
      </w:r>
      <w:r>
        <w:rPr>
          <w:b/>
          <w:bCs/>
          <w:sz w:val="28"/>
          <w:szCs w:val="28"/>
          <w:u w:val="single"/>
        </w:rPr>
        <w:t>11El49</w:t>
      </w:r>
      <w:r>
        <w:rPr>
          <w:bCs/>
          <w:sz w:val="28"/>
          <w:szCs w:val="28"/>
        </w:rPr>
        <w:t xml:space="preserve">  was a student </w:t>
      </w:r>
      <w:r w:rsidRPr="002A5189">
        <w:rPr>
          <w:bCs/>
          <w:sz w:val="28"/>
          <w:szCs w:val="28"/>
        </w:rPr>
        <w:t xml:space="preserve">of </w:t>
      </w:r>
      <w:r>
        <w:rPr>
          <w:sz w:val="28"/>
          <w:szCs w:val="28"/>
        </w:rPr>
        <w:t>this department from 2011 to 20</w:t>
      </w:r>
      <w:r>
        <w:rPr>
          <w:bCs/>
          <w:sz w:val="28"/>
          <w:szCs w:val="28"/>
        </w:rPr>
        <w:t>. (This certificate has been issued on the request of the student).</w:t>
      </w:r>
    </w:p>
    <w:p w14:paraId="03E0D576" w14:textId="77777777" w:rsidR="00AB2D18" w:rsidRPr="009F69B1" w:rsidRDefault="00AB2D18" w:rsidP="00C037DA">
      <w:pPr>
        <w:spacing w:line="360" w:lineRule="auto"/>
        <w:jc w:val="both"/>
        <w:rPr>
          <w:bCs/>
          <w:sz w:val="28"/>
          <w:szCs w:val="28"/>
        </w:rPr>
      </w:pPr>
      <w:r>
        <w:rPr>
          <w:bCs/>
          <w:sz w:val="28"/>
          <w:szCs w:val="28"/>
        </w:rPr>
        <w:t xml:space="preserve"> </w:t>
      </w:r>
    </w:p>
    <w:p w14:paraId="6369B34E" w14:textId="77777777" w:rsidR="00AB2D18" w:rsidRPr="00193BC7" w:rsidRDefault="00AB2D18" w:rsidP="00C037DA">
      <w:pPr>
        <w:spacing w:line="360" w:lineRule="auto"/>
        <w:jc w:val="both"/>
        <w:rPr>
          <w:b/>
          <w:sz w:val="28"/>
          <w:szCs w:val="28"/>
          <w:u w:val="single"/>
        </w:rPr>
      </w:pPr>
    </w:p>
    <w:p w14:paraId="6910B450" w14:textId="77777777" w:rsidR="00AB2D18" w:rsidRDefault="00AB2D18" w:rsidP="00C037DA">
      <w:pPr>
        <w:spacing w:line="360" w:lineRule="auto"/>
        <w:jc w:val="both"/>
        <w:rPr>
          <w:sz w:val="28"/>
          <w:szCs w:val="28"/>
          <w:u w:val="single"/>
        </w:rPr>
      </w:pPr>
    </w:p>
    <w:p w14:paraId="40E2605E" w14:textId="77777777" w:rsidR="00AB2D18" w:rsidRDefault="00AB2D18" w:rsidP="00C037DA">
      <w:pPr>
        <w:ind w:left="5040" w:firstLine="720"/>
        <w:rPr>
          <w:b/>
          <w:bCs/>
          <w:caps/>
          <w:sz w:val="36"/>
          <w:szCs w:val="36"/>
        </w:rPr>
      </w:pPr>
    </w:p>
    <w:p w14:paraId="4797C0ED" w14:textId="77777777" w:rsidR="00AB2D18" w:rsidRDefault="00AB2D18" w:rsidP="00C037DA">
      <w:pPr>
        <w:ind w:left="5040" w:firstLine="720"/>
        <w:rPr>
          <w:b/>
          <w:bCs/>
          <w:caps/>
          <w:sz w:val="36"/>
          <w:szCs w:val="36"/>
        </w:rPr>
      </w:pPr>
    </w:p>
    <w:p w14:paraId="23D12894" w14:textId="77777777" w:rsidR="00AB2D18" w:rsidRPr="009F69B1" w:rsidRDefault="00AB2D18" w:rsidP="00C037DA">
      <w:pPr>
        <w:ind w:left="5760" w:firstLine="720"/>
        <w:rPr>
          <w:b/>
          <w:bCs/>
          <w:caps/>
          <w:sz w:val="36"/>
          <w:szCs w:val="36"/>
          <w:u w:val="single"/>
        </w:rPr>
      </w:pPr>
      <w:r w:rsidRPr="009F69B1">
        <w:rPr>
          <w:b/>
          <w:bCs/>
          <w:caps/>
          <w:sz w:val="36"/>
          <w:szCs w:val="36"/>
        </w:rPr>
        <w:t xml:space="preserve">Chairman </w:t>
      </w:r>
    </w:p>
    <w:p w14:paraId="2A0E7F7F" w14:textId="77777777" w:rsidR="00AB2D18" w:rsidRPr="00250F54" w:rsidRDefault="00AB2D18" w:rsidP="00C037DA">
      <w:pPr>
        <w:rPr>
          <w:rFonts w:ascii="Verdana" w:hAnsi="Verdana"/>
        </w:rPr>
      </w:pPr>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450C608" w14:textId="77777777" w:rsidTr="00EE715D">
        <w:tc>
          <w:tcPr>
            <w:tcW w:w="2500" w:type="pct"/>
          </w:tcPr>
          <w:p w14:paraId="093DFACA" w14:textId="77777777" w:rsidR="00AB2D18" w:rsidRDefault="00AB2D18" w:rsidP="00EE715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6</w:t>
            </w:r>
          </w:p>
        </w:tc>
        <w:tc>
          <w:tcPr>
            <w:tcW w:w="2500" w:type="pct"/>
          </w:tcPr>
          <w:p w14:paraId="29CACE15" w14:textId="77777777" w:rsidR="00AB2D18" w:rsidRDefault="00AB2D18" w:rsidP="00EE715D">
            <w:pPr>
              <w:snapToGrid w:val="0"/>
              <w:jc w:val="right"/>
              <w:rPr>
                <w:rFonts w:ascii="MS Reference Sans Serif" w:hAnsi="MS Reference Sans Serif"/>
                <w:b/>
                <w:szCs w:val="26"/>
              </w:rPr>
            </w:pPr>
            <w:r>
              <w:rPr>
                <w:rFonts w:ascii="MS Reference Sans Serif" w:hAnsi="MS Reference Sans Serif"/>
                <w:b/>
                <w:szCs w:val="26"/>
              </w:rPr>
              <w:t>Dated: March 14, 2016.</w:t>
            </w:r>
          </w:p>
        </w:tc>
      </w:tr>
    </w:tbl>
    <w:p w14:paraId="09CA08E9" w14:textId="77777777" w:rsidR="00AB2D18" w:rsidRDefault="00AB2D18" w:rsidP="00B23989">
      <w:pPr>
        <w:jc w:val="both"/>
        <w:rPr>
          <w:rFonts w:ascii="Berlin Sans FB" w:hAnsi="Berlin Sans FB"/>
          <w:sz w:val="26"/>
          <w:szCs w:val="26"/>
        </w:rPr>
      </w:pPr>
    </w:p>
    <w:p w14:paraId="26C48A9E" w14:textId="77777777" w:rsidR="00AB2D18" w:rsidRDefault="00AB2D18" w:rsidP="00B23989">
      <w:pPr>
        <w:jc w:val="center"/>
        <w:rPr>
          <w:b/>
          <w:caps/>
          <w:sz w:val="28"/>
          <w:u w:val="single"/>
        </w:rPr>
      </w:pPr>
    </w:p>
    <w:p w14:paraId="5D069D2C" w14:textId="77777777" w:rsidR="00AB2D18" w:rsidRPr="00213AAE" w:rsidRDefault="00AB2D18" w:rsidP="00B23989"/>
    <w:p w14:paraId="61C88FA7" w14:textId="77777777" w:rsidR="00AB2D18" w:rsidRPr="00213AAE" w:rsidRDefault="00AB2D18" w:rsidP="00B23989">
      <w:r w:rsidRPr="00213AAE">
        <w:t>The General Manager (HR),</w:t>
      </w:r>
    </w:p>
    <w:p w14:paraId="663BDE5F" w14:textId="77777777" w:rsidR="00AB2D18" w:rsidRDefault="00AB2D18" w:rsidP="00B23989">
      <w:pPr>
        <w:rPr>
          <w:b/>
        </w:rPr>
      </w:pPr>
      <w:r>
        <w:t>Habibullah power plant,</w:t>
      </w:r>
    </w:p>
    <w:p w14:paraId="21CEC126" w14:textId="77777777" w:rsidR="00AB2D18" w:rsidRPr="00213AAE" w:rsidRDefault="00AB2D18" w:rsidP="00B23989">
      <w:r>
        <w:t xml:space="preserve">Quetta, </w:t>
      </w:r>
      <w:r w:rsidRPr="00213AAE">
        <w:t xml:space="preserve">Balochistan. </w:t>
      </w:r>
    </w:p>
    <w:p w14:paraId="13D49218" w14:textId="77777777" w:rsidR="00AB2D18" w:rsidRDefault="00AB2D18" w:rsidP="00B23989"/>
    <w:p w14:paraId="5CF55A8A" w14:textId="77777777" w:rsidR="00AB2D18" w:rsidRDefault="00AB2D18" w:rsidP="00B23989"/>
    <w:p w14:paraId="4B9F4656" w14:textId="77777777" w:rsidR="00AB2D18" w:rsidRDefault="00AB2D18" w:rsidP="001D123D">
      <w:r>
        <w:br w:type="page"/>
      </w:r>
    </w:p>
    <w:p w14:paraId="385A21CA" w14:textId="77777777" w:rsidR="00AB2D18" w:rsidRDefault="00AB2D18" w:rsidP="001D123D"/>
    <w:p w14:paraId="74CF2656" w14:textId="77777777" w:rsidR="00AB2D18" w:rsidRDefault="00AB2D18" w:rsidP="001D123D"/>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8817BF6" w14:textId="77777777" w:rsidTr="00D21A52">
        <w:tc>
          <w:tcPr>
            <w:tcW w:w="2500" w:type="pct"/>
          </w:tcPr>
          <w:p w14:paraId="49FE96EB" w14:textId="77777777" w:rsidR="00AB2D18" w:rsidRDefault="00AB2D18" w:rsidP="00D21A5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6</w:t>
            </w:r>
          </w:p>
        </w:tc>
        <w:tc>
          <w:tcPr>
            <w:tcW w:w="2500" w:type="pct"/>
          </w:tcPr>
          <w:p w14:paraId="46F0A1F1" w14:textId="77777777" w:rsidR="00AB2D18" w:rsidRDefault="00AB2D18" w:rsidP="00D21A52">
            <w:pPr>
              <w:snapToGrid w:val="0"/>
              <w:jc w:val="right"/>
              <w:rPr>
                <w:rFonts w:ascii="MS Reference Sans Serif" w:hAnsi="MS Reference Sans Serif"/>
                <w:b/>
                <w:szCs w:val="26"/>
              </w:rPr>
            </w:pPr>
            <w:r>
              <w:rPr>
                <w:rFonts w:ascii="MS Reference Sans Serif" w:hAnsi="MS Reference Sans Serif"/>
                <w:b/>
                <w:szCs w:val="26"/>
              </w:rPr>
              <w:t>Dated: May 2</w:t>
            </w:r>
            <w:r w:rsidRPr="001D123D">
              <w:rPr>
                <w:rFonts w:ascii="MS Reference Sans Serif" w:hAnsi="MS Reference Sans Serif"/>
                <w:b/>
                <w:szCs w:val="26"/>
                <w:vertAlign w:val="superscript"/>
              </w:rPr>
              <w:t>nd</w:t>
            </w:r>
            <w:r>
              <w:rPr>
                <w:rFonts w:ascii="MS Reference Sans Serif" w:hAnsi="MS Reference Sans Serif"/>
                <w:b/>
                <w:szCs w:val="26"/>
              </w:rPr>
              <w:t>, 2016.</w:t>
            </w:r>
          </w:p>
        </w:tc>
      </w:tr>
    </w:tbl>
    <w:p w14:paraId="3A7D44F0" w14:textId="77777777" w:rsidR="00AB2D18" w:rsidRDefault="00AB2D18" w:rsidP="001D123D">
      <w:pPr>
        <w:jc w:val="both"/>
        <w:rPr>
          <w:rFonts w:ascii="Berlin Sans FB" w:hAnsi="Berlin Sans FB"/>
          <w:sz w:val="26"/>
          <w:szCs w:val="26"/>
        </w:rPr>
      </w:pPr>
    </w:p>
    <w:p w14:paraId="72CA8A58" w14:textId="77777777" w:rsidR="00AB2D18" w:rsidRDefault="00AB2D18" w:rsidP="001D123D">
      <w:pPr>
        <w:jc w:val="center"/>
        <w:rPr>
          <w:b/>
          <w:caps/>
          <w:sz w:val="28"/>
          <w:u w:val="single"/>
        </w:rPr>
      </w:pPr>
    </w:p>
    <w:p w14:paraId="5F2A4608" w14:textId="77777777" w:rsidR="00AB2D18" w:rsidRPr="00213AAE" w:rsidRDefault="00AB2D18" w:rsidP="001D123D"/>
    <w:p w14:paraId="73CD88AE" w14:textId="77777777" w:rsidR="00AB2D18" w:rsidRPr="00213AAE" w:rsidRDefault="00AB2D18" w:rsidP="001D123D">
      <w:r w:rsidRPr="00213AAE">
        <w:t>The General Manager (HR),</w:t>
      </w:r>
    </w:p>
    <w:p w14:paraId="2F016B01" w14:textId="77777777" w:rsidR="00AB2D18" w:rsidRPr="00213AAE" w:rsidRDefault="00AB2D18" w:rsidP="001D123D">
      <w:r>
        <w:t xml:space="preserve">Mari petroleum company Limited </w:t>
      </w:r>
      <w:r w:rsidRPr="00213AAE">
        <w:t xml:space="preserve">. </w:t>
      </w:r>
    </w:p>
    <w:p w14:paraId="6472DF80" w14:textId="77777777" w:rsidR="00AB2D18" w:rsidRDefault="00AB2D18" w:rsidP="001D123D">
      <w:r>
        <w:t>21,Mauve Area 3</w:t>
      </w:r>
      <w:r w:rsidRPr="00DA4AF3">
        <w:rPr>
          <w:vertAlign w:val="superscript"/>
        </w:rPr>
        <w:t>rd</w:t>
      </w:r>
      <w:r>
        <w:t xml:space="preserve"> Road,</w:t>
      </w:r>
    </w:p>
    <w:p w14:paraId="25F51F0C" w14:textId="77777777" w:rsidR="00AB2D18" w:rsidRDefault="00AB2D18" w:rsidP="001D123D">
      <w:r>
        <w:t>G-10/4 Islamabad Pakistan.</w:t>
      </w:r>
    </w:p>
    <w:p w14:paraId="47B4D844" w14:textId="77777777" w:rsidR="00AB2D18" w:rsidRDefault="00AB2D18" w:rsidP="001D123D">
      <w:r>
        <w:t>Phone No. +9251111-410-410</w:t>
      </w:r>
    </w:p>
    <w:p w14:paraId="7FD9786C" w14:textId="77777777" w:rsidR="00AB2D18" w:rsidRDefault="00AB2D18" w:rsidP="001D123D">
      <w:r>
        <w:t>Phone No. +92512352859</w:t>
      </w:r>
    </w:p>
    <w:p w14:paraId="54EDD1A0" w14:textId="77777777" w:rsidR="00AB2D18" w:rsidRDefault="00AB2D18" w:rsidP="001D123D"/>
    <w:p w14:paraId="428FD3D9" w14:textId="77777777" w:rsidR="00AB2D18" w:rsidRDefault="00AB2D18" w:rsidP="001D123D"/>
    <w:p w14:paraId="22BEF4D0" w14:textId="77777777" w:rsidR="00AB2D18" w:rsidRDefault="00AB2D18" w:rsidP="001D123D">
      <w:pPr>
        <w:rPr>
          <w:b/>
          <w:caps/>
          <w:u w:val="single"/>
        </w:rPr>
      </w:pPr>
      <w:r>
        <w:t xml:space="preserve"> Subject:</w:t>
      </w:r>
      <w:r>
        <w:tab/>
      </w:r>
      <w:r w:rsidRPr="00C66B27">
        <w:rPr>
          <w:b/>
          <w:caps/>
          <w:u w:val="single"/>
        </w:rPr>
        <w:t>internship</w:t>
      </w:r>
    </w:p>
    <w:p w14:paraId="12C2A642" w14:textId="77777777" w:rsidR="00AB2D18" w:rsidRDefault="00AB2D18" w:rsidP="001D123D">
      <w:pPr>
        <w:rPr>
          <w:b/>
          <w:caps/>
          <w:u w:val="single"/>
        </w:rPr>
      </w:pPr>
    </w:p>
    <w:p w14:paraId="5070EB85" w14:textId="77777777" w:rsidR="00AB2D18" w:rsidRPr="00C66B27" w:rsidRDefault="00AB2D18" w:rsidP="001D123D">
      <w:pPr>
        <w:rPr>
          <w:b/>
          <w:caps/>
          <w:u w:val="single"/>
        </w:rPr>
      </w:pPr>
    </w:p>
    <w:p w14:paraId="17083A57" w14:textId="77777777" w:rsidR="00AB2D18" w:rsidRDefault="00AB2D18" w:rsidP="001D123D">
      <w:pPr>
        <w:spacing w:line="360" w:lineRule="auto"/>
        <w:jc w:val="both"/>
      </w:pPr>
      <w:r>
        <w:t xml:space="preserve"> </w:t>
      </w:r>
      <w:r>
        <w:tab/>
      </w:r>
      <w:r>
        <w:tab/>
        <w:t>I refer Mr</w:t>
      </w:r>
      <w:r w:rsidRPr="002F2269">
        <w:rPr>
          <w:b/>
          <w:bCs/>
        </w:rPr>
        <w:t>.</w:t>
      </w:r>
      <w:r>
        <w:rPr>
          <w:b/>
          <w:bCs/>
        </w:rPr>
        <w:t xml:space="preserve"> Mohib Ullah S/o Muhammad Azim </w:t>
      </w:r>
      <w:r>
        <w:t>bearing class Roll No. 11EL43, student of this department as internee to your esteemed organization in order to strengthen his concept about engineering applications practically. The student has appeared in the final year exam and waiting for the result.</w:t>
      </w:r>
    </w:p>
    <w:p w14:paraId="31B2DA19" w14:textId="77777777" w:rsidR="00AB2D18" w:rsidRDefault="00AB2D18" w:rsidP="001D123D">
      <w:pPr>
        <w:jc w:val="both"/>
      </w:pPr>
      <w:r>
        <w:t xml:space="preserve"> </w:t>
      </w:r>
      <w:r>
        <w:tab/>
      </w:r>
      <w:r>
        <w:tab/>
        <w:t>It would be appreciated if you could kindly extend your cooperation in this regard.</w:t>
      </w:r>
    </w:p>
    <w:p w14:paraId="3565B74A" w14:textId="77777777" w:rsidR="00AB2D18" w:rsidRDefault="00AB2D18" w:rsidP="001D123D">
      <w:pPr>
        <w:jc w:val="both"/>
      </w:pPr>
    </w:p>
    <w:p w14:paraId="1A35734B" w14:textId="77777777" w:rsidR="00AB2D18" w:rsidRDefault="00AB2D18" w:rsidP="001D123D">
      <w:pPr>
        <w:jc w:val="both"/>
      </w:pPr>
    </w:p>
    <w:p w14:paraId="0F94BCD2" w14:textId="77777777" w:rsidR="00AB2D18" w:rsidRDefault="00AB2D18" w:rsidP="001D123D">
      <w:pPr>
        <w:jc w:val="both"/>
      </w:pPr>
    </w:p>
    <w:p w14:paraId="581C7D15" w14:textId="77777777" w:rsidR="00AB2D18" w:rsidRDefault="00AB2D18" w:rsidP="001D123D">
      <w:pPr>
        <w:jc w:val="both"/>
      </w:pPr>
    </w:p>
    <w:p w14:paraId="57F782B1" w14:textId="77777777" w:rsidR="00AB2D18" w:rsidRDefault="00AB2D18" w:rsidP="001D123D">
      <w:pPr>
        <w:jc w:val="both"/>
      </w:pPr>
    </w:p>
    <w:p w14:paraId="4D5DA800" w14:textId="77777777" w:rsidR="00AB2D18" w:rsidRDefault="00AB2D18" w:rsidP="001D123D">
      <w:pPr>
        <w:jc w:val="both"/>
        <w:rPr>
          <w:b/>
          <w:bCs/>
        </w:rPr>
      </w:pPr>
    </w:p>
    <w:p w14:paraId="1D02F0D4" w14:textId="77777777" w:rsidR="00AB2D18" w:rsidRPr="008F3B96" w:rsidRDefault="00AB2D18" w:rsidP="001D123D">
      <w:pPr>
        <w:ind w:left="3600" w:firstLine="720"/>
        <w:jc w:val="center"/>
        <w:rPr>
          <w:rFonts w:ascii="Verdana" w:hAnsi="Verdana"/>
          <w:b/>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p>
    <w:p w14:paraId="14DDACEA" w14:textId="77777777" w:rsidR="00AB2D18" w:rsidRDefault="00AB2D18" w:rsidP="001D123D">
      <w:pPr>
        <w:rPr>
          <w:rFonts w:ascii="Verdana" w:hAnsi="Verdana"/>
          <w:b/>
          <w:caps/>
        </w:rPr>
      </w:pPr>
      <w:r w:rsidRPr="003B68DF">
        <w:rPr>
          <w:rFonts w:ascii="Verdana" w:hAnsi="Verdana"/>
          <w:b/>
          <w:caps/>
        </w:rPr>
        <w:t>Chairman</w:t>
      </w:r>
    </w:p>
    <w:p w14:paraId="173F53D1" w14:textId="77777777" w:rsidR="00AB2D18" w:rsidRDefault="00AB2D18" w:rsidP="001D123D">
      <w:pPr>
        <w:rPr>
          <w:rFonts w:ascii="Verdana" w:hAnsi="Verdana"/>
        </w:rPr>
      </w:pPr>
      <w:r>
        <w:rPr>
          <w:rFonts w:ascii="Verdana" w:hAnsi="Verdana"/>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DE73268" w14:textId="77777777" w:rsidTr="00D437F0">
        <w:tc>
          <w:tcPr>
            <w:tcW w:w="2500" w:type="pct"/>
          </w:tcPr>
          <w:p w14:paraId="737F455A" w14:textId="77777777" w:rsidR="00AB2D18" w:rsidRDefault="00AB2D18" w:rsidP="00D437F0">
            <w:pPr>
              <w:snapToGrid w:val="0"/>
              <w:ind w:right="400"/>
              <w:rPr>
                <w:rFonts w:ascii="MS Reference Sans Serif" w:hAnsi="MS Reference Sans Serif"/>
                <w:b/>
                <w:szCs w:val="26"/>
                <w:u w:val="single"/>
              </w:rPr>
            </w:pPr>
          </w:p>
        </w:tc>
        <w:tc>
          <w:tcPr>
            <w:tcW w:w="2500" w:type="pct"/>
          </w:tcPr>
          <w:p w14:paraId="74947205" w14:textId="77777777" w:rsidR="00AB2D18" w:rsidRDefault="00AB2D18" w:rsidP="00D437F0">
            <w:pPr>
              <w:snapToGrid w:val="0"/>
              <w:jc w:val="right"/>
              <w:rPr>
                <w:rFonts w:ascii="MS Reference Sans Serif" w:hAnsi="MS Reference Sans Serif"/>
                <w:b/>
                <w:szCs w:val="26"/>
              </w:rPr>
            </w:pPr>
          </w:p>
        </w:tc>
      </w:tr>
      <w:tr w:rsidR="00AB2D18" w14:paraId="2250562C" w14:textId="77777777" w:rsidTr="00D437F0">
        <w:tc>
          <w:tcPr>
            <w:tcW w:w="2500" w:type="pct"/>
          </w:tcPr>
          <w:p w14:paraId="2985C515" w14:textId="77777777" w:rsidR="00AB2D18" w:rsidRDefault="00AB2D18" w:rsidP="00D437F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6/</w:t>
            </w:r>
          </w:p>
        </w:tc>
        <w:tc>
          <w:tcPr>
            <w:tcW w:w="2500" w:type="pct"/>
          </w:tcPr>
          <w:p w14:paraId="0BE66F81" w14:textId="77777777" w:rsidR="00AB2D18" w:rsidRDefault="00AB2D18" w:rsidP="00D437F0">
            <w:pPr>
              <w:snapToGrid w:val="0"/>
              <w:jc w:val="right"/>
              <w:rPr>
                <w:rFonts w:ascii="MS Reference Sans Serif" w:hAnsi="MS Reference Sans Serif"/>
                <w:b/>
                <w:szCs w:val="26"/>
              </w:rPr>
            </w:pPr>
            <w:r>
              <w:rPr>
                <w:rFonts w:ascii="MS Reference Sans Serif" w:hAnsi="MS Reference Sans Serif"/>
                <w:b/>
                <w:szCs w:val="26"/>
              </w:rPr>
              <w:t>Dated: March 18, 2016.</w:t>
            </w:r>
          </w:p>
        </w:tc>
      </w:tr>
    </w:tbl>
    <w:p w14:paraId="7F069333" w14:textId="77777777" w:rsidR="00AB2D18" w:rsidRDefault="00AB2D18" w:rsidP="003D4813">
      <w:pPr>
        <w:rPr>
          <w:b/>
          <w:sz w:val="28"/>
          <w:szCs w:val="28"/>
          <w:u w:val="single"/>
        </w:rPr>
      </w:pPr>
    </w:p>
    <w:p w14:paraId="3A49F4BA" w14:textId="77777777" w:rsidR="00AB2D18" w:rsidRDefault="00AB2D18" w:rsidP="003D4813">
      <w:pPr>
        <w:rPr>
          <w:b/>
          <w:sz w:val="28"/>
          <w:szCs w:val="28"/>
          <w:u w:val="single"/>
        </w:rPr>
      </w:pPr>
    </w:p>
    <w:p w14:paraId="423E5E4F" w14:textId="77777777" w:rsidR="00AB2D18" w:rsidRDefault="00AB2D18" w:rsidP="003D4813">
      <w:pPr>
        <w:rPr>
          <w:b/>
          <w:sz w:val="28"/>
          <w:szCs w:val="28"/>
          <w:u w:val="single"/>
        </w:rPr>
      </w:pPr>
      <w:r>
        <w:rPr>
          <w:b/>
          <w:sz w:val="28"/>
          <w:szCs w:val="28"/>
          <w:u w:val="single"/>
        </w:rPr>
        <w:t>Circular</w:t>
      </w:r>
    </w:p>
    <w:p w14:paraId="6DB4D543" w14:textId="77777777" w:rsidR="00AB2D18" w:rsidRDefault="00AB2D18" w:rsidP="003D4813">
      <w:pPr>
        <w:rPr>
          <w:b/>
          <w:sz w:val="28"/>
          <w:szCs w:val="28"/>
        </w:rPr>
      </w:pPr>
    </w:p>
    <w:p w14:paraId="4D666001" w14:textId="77777777" w:rsidR="00AB2D18" w:rsidRDefault="00AB2D18" w:rsidP="003D4813">
      <w:pPr>
        <w:spacing w:line="360" w:lineRule="auto"/>
        <w:jc w:val="both"/>
      </w:pPr>
    </w:p>
    <w:p w14:paraId="6B7DD928" w14:textId="77777777" w:rsidR="00AB2D18" w:rsidRDefault="00AB2D18" w:rsidP="003D4813">
      <w:pPr>
        <w:spacing w:line="360" w:lineRule="auto"/>
        <w:jc w:val="both"/>
      </w:pPr>
      <w:r>
        <w:t>The undersigned is proceeding to attend a workshop at Karachi from 21-03-2016 to 22-03-2016. During this period Engr. Muhammad Yaqoob, Assistant Professor, Electrical Engineering, BUET, Khuzdar will look after the office matters.</w:t>
      </w:r>
    </w:p>
    <w:p w14:paraId="5600C8B8" w14:textId="77777777" w:rsidR="00AB2D18" w:rsidRDefault="00AB2D18" w:rsidP="003D4813">
      <w:pPr>
        <w:spacing w:line="360" w:lineRule="auto"/>
        <w:jc w:val="both"/>
      </w:pPr>
      <w:r>
        <w:t xml:space="preserve"> </w:t>
      </w:r>
    </w:p>
    <w:p w14:paraId="772117FA" w14:textId="77777777" w:rsidR="00AB2D18" w:rsidRDefault="00AB2D18" w:rsidP="003D4813">
      <w:pPr>
        <w:ind w:left="6480"/>
        <w:jc w:val="both"/>
      </w:pPr>
    </w:p>
    <w:p w14:paraId="4BA1C98E" w14:textId="77777777" w:rsidR="00AB2D18" w:rsidRDefault="00AB2D18" w:rsidP="003D4813">
      <w:pPr>
        <w:ind w:left="6480"/>
        <w:jc w:val="both"/>
      </w:pPr>
    </w:p>
    <w:p w14:paraId="18BE309E" w14:textId="77777777" w:rsidR="00AB2D18" w:rsidRDefault="00AB2D18" w:rsidP="003D4813">
      <w:pPr>
        <w:ind w:left="6480"/>
        <w:jc w:val="both"/>
      </w:pPr>
    </w:p>
    <w:p w14:paraId="535BE3AE" w14:textId="77777777" w:rsidR="00AB2D18" w:rsidRDefault="00AB2D18" w:rsidP="00011C59">
      <w:pPr>
        <w:ind w:left="6480" w:firstLine="720"/>
        <w:rPr>
          <w:b/>
        </w:rPr>
      </w:pPr>
      <w:r>
        <w:rPr>
          <w:b/>
        </w:rPr>
        <w:t>Chairman</w:t>
      </w:r>
    </w:p>
    <w:p w14:paraId="073A7297" w14:textId="77777777" w:rsidR="00AB2D18" w:rsidRDefault="00AB2D18" w:rsidP="003D4813">
      <w:pPr>
        <w:jc w:val="both"/>
      </w:pPr>
    </w:p>
    <w:p w14:paraId="684ABF4E" w14:textId="77777777" w:rsidR="00AB2D18" w:rsidRDefault="00AB2D18" w:rsidP="003D4813">
      <w:r>
        <w:t>Copy to:</w:t>
      </w:r>
    </w:p>
    <w:p w14:paraId="1699F2DF" w14:textId="77777777" w:rsidR="00AB2D18" w:rsidRDefault="00AB2D18" w:rsidP="003D4813">
      <w:pPr>
        <w:numPr>
          <w:ilvl w:val="0"/>
          <w:numId w:val="15"/>
        </w:numPr>
      </w:pPr>
      <w:r>
        <w:t xml:space="preserve">Secretary to Vice Chancellor, BUET, Khuzdar. </w:t>
      </w:r>
    </w:p>
    <w:p w14:paraId="2B071F31" w14:textId="77777777" w:rsidR="00AB2D18" w:rsidRDefault="00AB2D18" w:rsidP="003D4813">
      <w:pPr>
        <w:numPr>
          <w:ilvl w:val="0"/>
          <w:numId w:val="15"/>
        </w:numPr>
      </w:pPr>
      <w:r>
        <w:t>Dean Faculty of Engineering, BUET, Khuzdar.</w:t>
      </w:r>
    </w:p>
    <w:p w14:paraId="4B446DE5" w14:textId="77777777" w:rsidR="00AB2D18" w:rsidRDefault="00AB2D18" w:rsidP="003D4813">
      <w:pPr>
        <w:numPr>
          <w:ilvl w:val="0"/>
          <w:numId w:val="15"/>
        </w:numPr>
      </w:pPr>
      <w:r>
        <w:t xml:space="preserve">Registrar, BUET, Khuzdar. </w:t>
      </w:r>
    </w:p>
    <w:p w14:paraId="1B38D4E4" w14:textId="77777777" w:rsidR="00AB2D18" w:rsidRDefault="00AB2D18" w:rsidP="003D4813">
      <w:pPr>
        <w:numPr>
          <w:ilvl w:val="0"/>
          <w:numId w:val="15"/>
        </w:numPr>
      </w:pPr>
      <w:r>
        <w:t>Engr. Muhammad Yaqoob, Assistant Professor.</w:t>
      </w:r>
    </w:p>
    <w:p w14:paraId="6E4BFB7A" w14:textId="77777777" w:rsidR="00AB2D18" w:rsidRDefault="00AB2D18" w:rsidP="003D4813">
      <w:pPr>
        <w:numPr>
          <w:ilvl w:val="0"/>
          <w:numId w:val="15"/>
        </w:numPr>
      </w:pPr>
      <w:r>
        <w:t>All Chairman______________.</w:t>
      </w:r>
    </w:p>
    <w:p w14:paraId="73FB708D" w14:textId="77777777" w:rsidR="00AB2D18" w:rsidRDefault="00AB2D18" w:rsidP="00541B7D">
      <w:pPr>
        <w:spacing w:line="360" w:lineRule="auto"/>
        <w:jc w:val="both"/>
        <w:rPr>
          <w:rFonts w:ascii="Verdana" w:hAnsi="Verdana"/>
        </w:rPr>
      </w:pPr>
      <w:r>
        <w:rPr>
          <w:rFonts w:ascii="Verdana" w:hAnsi="Verdana"/>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4BFD204" w14:textId="77777777" w:rsidTr="008467A3">
        <w:tc>
          <w:tcPr>
            <w:tcW w:w="2500" w:type="pct"/>
          </w:tcPr>
          <w:p w14:paraId="1019CD88" w14:textId="77777777" w:rsidR="00AB2D18" w:rsidRDefault="00AB2D18" w:rsidP="008467A3">
            <w:pPr>
              <w:snapToGrid w:val="0"/>
              <w:ind w:right="400"/>
              <w:rPr>
                <w:rFonts w:ascii="MS Reference Sans Serif" w:hAnsi="MS Reference Sans Serif"/>
                <w:b/>
                <w:szCs w:val="26"/>
                <w:u w:val="single"/>
              </w:rPr>
            </w:pPr>
          </w:p>
        </w:tc>
        <w:tc>
          <w:tcPr>
            <w:tcW w:w="2500" w:type="pct"/>
          </w:tcPr>
          <w:p w14:paraId="48EE9B12" w14:textId="77777777" w:rsidR="00AB2D18" w:rsidRDefault="00AB2D18" w:rsidP="008467A3">
            <w:pPr>
              <w:snapToGrid w:val="0"/>
              <w:jc w:val="right"/>
              <w:rPr>
                <w:rFonts w:ascii="MS Reference Sans Serif" w:hAnsi="MS Reference Sans Serif"/>
                <w:b/>
                <w:szCs w:val="26"/>
              </w:rPr>
            </w:pPr>
          </w:p>
        </w:tc>
      </w:tr>
      <w:tr w:rsidR="00AB2D18" w14:paraId="12002327" w14:textId="77777777" w:rsidTr="008467A3">
        <w:tc>
          <w:tcPr>
            <w:tcW w:w="2500" w:type="pct"/>
          </w:tcPr>
          <w:p w14:paraId="4DE89A13" w14:textId="77777777" w:rsidR="00AB2D18" w:rsidRDefault="00AB2D18" w:rsidP="008467A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6/</w:t>
            </w:r>
          </w:p>
        </w:tc>
        <w:tc>
          <w:tcPr>
            <w:tcW w:w="2500" w:type="pct"/>
          </w:tcPr>
          <w:p w14:paraId="6F6BB4B3" w14:textId="77777777" w:rsidR="00AB2D18" w:rsidRDefault="00AB2D18" w:rsidP="008467A3">
            <w:pPr>
              <w:snapToGrid w:val="0"/>
              <w:jc w:val="right"/>
              <w:rPr>
                <w:rFonts w:ascii="MS Reference Sans Serif" w:hAnsi="MS Reference Sans Serif"/>
                <w:b/>
                <w:szCs w:val="26"/>
              </w:rPr>
            </w:pPr>
            <w:r>
              <w:rPr>
                <w:rFonts w:ascii="MS Reference Sans Serif" w:hAnsi="MS Reference Sans Serif"/>
                <w:b/>
                <w:szCs w:val="26"/>
              </w:rPr>
              <w:t>Dated: March 25, 2016.</w:t>
            </w:r>
          </w:p>
        </w:tc>
      </w:tr>
    </w:tbl>
    <w:p w14:paraId="2A5146D7" w14:textId="77777777" w:rsidR="00AB2D18" w:rsidRDefault="00AB2D18" w:rsidP="00541B7D">
      <w:pPr>
        <w:spacing w:line="360" w:lineRule="auto"/>
        <w:jc w:val="both"/>
        <w:rPr>
          <w:rFonts w:ascii="Verdana" w:hAnsi="Verdana"/>
        </w:rPr>
      </w:pPr>
    </w:p>
    <w:p w14:paraId="0B177E60" w14:textId="77777777" w:rsidR="00AB2D18" w:rsidRDefault="00AB2D18" w:rsidP="00541B7D">
      <w:pPr>
        <w:spacing w:line="360" w:lineRule="auto"/>
        <w:jc w:val="both"/>
        <w:rPr>
          <w:b/>
          <w:caps/>
          <w:sz w:val="38"/>
          <w:szCs w:val="30"/>
          <w:u w:val="single"/>
        </w:rPr>
      </w:pPr>
    </w:p>
    <w:p w14:paraId="1F57DB4E" w14:textId="77777777" w:rsidR="00AB2D18" w:rsidRPr="004625D0" w:rsidRDefault="00AB2D18" w:rsidP="00541B7D">
      <w:pPr>
        <w:spacing w:line="360" w:lineRule="auto"/>
        <w:jc w:val="both"/>
        <w:rPr>
          <w:b/>
          <w:caps/>
          <w:sz w:val="38"/>
          <w:szCs w:val="30"/>
          <w:u w:val="single"/>
        </w:rPr>
      </w:pPr>
      <w:r>
        <w:rPr>
          <w:b/>
          <w:caps/>
          <w:sz w:val="38"/>
          <w:szCs w:val="30"/>
          <w:u w:val="single"/>
        </w:rPr>
        <w:t>Circular</w:t>
      </w:r>
    </w:p>
    <w:p w14:paraId="0884FC2E" w14:textId="77777777" w:rsidR="00AB2D18" w:rsidRPr="00CF6444" w:rsidRDefault="00AB2D18" w:rsidP="00541B7D">
      <w:pPr>
        <w:spacing w:line="360" w:lineRule="auto"/>
        <w:jc w:val="both"/>
        <w:rPr>
          <w:b/>
          <w:caps/>
          <w:sz w:val="32"/>
          <w:u w:val="single"/>
        </w:rPr>
      </w:pPr>
    </w:p>
    <w:p w14:paraId="70CB3711" w14:textId="77777777" w:rsidR="00AB2D18" w:rsidRDefault="00AB2D18" w:rsidP="00541B7D">
      <w:pPr>
        <w:spacing w:line="360" w:lineRule="auto"/>
        <w:jc w:val="both"/>
        <w:rPr>
          <w:rFonts w:ascii="Berlin Sans FB" w:hAnsi="Berlin Sans FB"/>
          <w:sz w:val="30"/>
          <w:szCs w:val="30"/>
        </w:rPr>
      </w:pPr>
      <w:r>
        <w:rPr>
          <w:rFonts w:ascii="Berlin Sans FB" w:hAnsi="Berlin Sans FB"/>
          <w:sz w:val="30"/>
          <w:szCs w:val="30"/>
        </w:rPr>
        <w:t>All the faculty members are hereby informed that the Worthy Vice chancellor has arranged a dinner programme in the visiting faculty on tonight dated 25-03-2016 at (09:00 pm).</w:t>
      </w:r>
    </w:p>
    <w:p w14:paraId="3F0C7685" w14:textId="77777777" w:rsidR="00AB2D18" w:rsidRDefault="00AB2D18" w:rsidP="00541B7D">
      <w:pPr>
        <w:spacing w:line="360" w:lineRule="auto"/>
        <w:jc w:val="both"/>
        <w:rPr>
          <w:rFonts w:ascii="Berlin Sans FB" w:hAnsi="Berlin Sans FB"/>
          <w:sz w:val="30"/>
          <w:szCs w:val="30"/>
        </w:rPr>
      </w:pPr>
      <w:r>
        <w:rPr>
          <w:rFonts w:ascii="Berlin Sans FB" w:hAnsi="Berlin Sans FB"/>
          <w:sz w:val="30"/>
          <w:szCs w:val="30"/>
        </w:rPr>
        <w:t xml:space="preserve">Your participation in the programme is mandatory. </w:t>
      </w:r>
    </w:p>
    <w:p w14:paraId="5C2BA328" w14:textId="77777777" w:rsidR="00AB2D18" w:rsidRDefault="00AB2D18" w:rsidP="00541B7D">
      <w:pPr>
        <w:spacing w:line="360" w:lineRule="auto"/>
        <w:jc w:val="both"/>
        <w:rPr>
          <w:rFonts w:ascii="Berlin Sans FB" w:hAnsi="Berlin Sans FB"/>
          <w:b/>
          <w:bCs/>
          <w:sz w:val="30"/>
          <w:szCs w:val="30"/>
        </w:rPr>
      </w:pPr>
    </w:p>
    <w:p w14:paraId="111F2361" w14:textId="77777777" w:rsidR="00AB2D18" w:rsidRPr="00BD50C4" w:rsidRDefault="00AB2D18" w:rsidP="00541B7D">
      <w:pPr>
        <w:spacing w:line="360" w:lineRule="auto"/>
        <w:jc w:val="both"/>
        <w:rPr>
          <w:b/>
          <w:bCs/>
          <w:caps/>
          <w:sz w:val="28"/>
          <w:szCs w:val="28"/>
        </w:rPr>
      </w:pPr>
      <w:r w:rsidRPr="00BD50C4">
        <w:rPr>
          <w:rFonts w:ascii="Berlin Sans FB" w:hAnsi="Berlin Sans FB"/>
          <w:b/>
          <w:bCs/>
          <w:sz w:val="30"/>
          <w:szCs w:val="30"/>
        </w:rPr>
        <w:t>CHAIRMAN</w:t>
      </w:r>
    </w:p>
    <w:p w14:paraId="729CFEA7" w14:textId="77777777" w:rsidR="00AB2D18" w:rsidRPr="00250F54" w:rsidRDefault="00AB2D18" w:rsidP="00C037DA">
      <w:pPr>
        <w:rPr>
          <w:rFonts w:ascii="Verdana" w:hAnsi="Verdana"/>
        </w:rPr>
      </w:pPr>
      <w:r>
        <w:rPr>
          <w:rFonts w:ascii="Verdana" w:hAnsi="Verdana"/>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6FFB3C8" w14:textId="77777777" w:rsidTr="008A1650">
        <w:tc>
          <w:tcPr>
            <w:tcW w:w="2500" w:type="pct"/>
          </w:tcPr>
          <w:p w14:paraId="0BE23246" w14:textId="77777777" w:rsidR="00AB2D18" w:rsidRDefault="00AB2D18" w:rsidP="008A1650">
            <w:pPr>
              <w:snapToGrid w:val="0"/>
              <w:ind w:right="400"/>
              <w:rPr>
                <w:rFonts w:ascii="MS Reference Sans Serif" w:hAnsi="MS Reference Sans Serif"/>
                <w:b/>
                <w:szCs w:val="26"/>
                <w:u w:val="single"/>
              </w:rPr>
            </w:pPr>
          </w:p>
        </w:tc>
        <w:tc>
          <w:tcPr>
            <w:tcW w:w="2500" w:type="pct"/>
          </w:tcPr>
          <w:p w14:paraId="7FAF6697" w14:textId="77777777" w:rsidR="00AB2D18" w:rsidRDefault="00AB2D18" w:rsidP="008A1650">
            <w:pPr>
              <w:snapToGrid w:val="0"/>
              <w:jc w:val="right"/>
              <w:rPr>
                <w:rFonts w:ascii="MS Reference Sans Serif" w:hAnsi="MS Reference Sans Serif"/>
                <w:b/>
                <w:szCs w:val="26"/>
              </w:rPr>
            </w:pPr>
          </w:p>
        </w:tc>
      </w:tr>
      <w:tr w:rsidR="00AB2D18" w14:paraId="63A0EF72" w14:textId="77777777" w:rsidTr="008A1650">
        <w:tc>
          <w:tcPr>
            <w:tcW w:w="2500" w:type="pct"/>
          </w:tcPr>
          <w:p w14:paraId="1AA0BC20" w14:textId="77777777" w:rsidR="00AB2D18" w:rsidRDefault="00AB2D18" w:rsidP="008A165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6/</w:t>
            </w:r>
          </w:p>
        </w:tc>
        <w:tc>
          <w:tcPr>
            <w:tcW w:w="2500" w:type="pct"/>
          </w:tcPr>
          <w:p w14:paraId="235DE182" w14:textId="77777777" w:rsidR="00AB2D18" w:rsidRDefault="00AB2D18" w:rsidP="008A1650">
            <w:pPr>
              <w:snapToGrid w:val="0"/>
              <w:jc w:val="right"/>
              <w:rPr>
                <w:rFonts w:ascii="MS Reference Sans Serif" w:hAnsi="MS Reference Sans Serif"/>
                <w:b/>
                <w:szCs w:val="26"/>
              </w:rPr>
            </w:pPr>
            <w:r>
              <w:rPr>
                <w:rFonts w:ascii="MS Reference Sans Serif" w:hAnsi="MS Reference Sans Serif"/>
                <w:b/>
                <w:szCs w:val="26"/>
              </w:rPr>
              <w:t>Dated: April 05, 2016.</w:t>
            </w:r>
          </w:p>
        </w:tc>
      </w:tr>
    </w:tbl>
    <w:p w14:paraId="300EE399" w14:textId="77777777" w:rsidR="00AB2D18" w:rsidRDefault="00AB2D18" w:rsidP="00C037DA">
      <w:pPr>
        <w:rPr>
          <w:rFonts w:ascii="Verdana" w:hAnsi="Verdana"/>
        </w:rPr>
      </w:pPr>
    </w:p>
    <w:p w14:paraId="463E2FBC" w14:textId="77777777" w:rsidR="00AB2D18" w:rsidRDefault="00AB2D18" w:rsidP="00C037DA">
      <w:pPr>
        <w:rPr>
          <w:rFonts w:ascii="Verdana" w:hAnsi="Verdana"/>
        </w:rPr>
      </w:pPr>
    </w:p>
    <w:p w14:paraId="5ABA2041" w14:textId="77777777" w:rsidR="00AB2D18" w:rsidRDefault="00AB2D18" w:rsidP="00C037DA">
      <w:pPr>
        <w:rPr>
          <w:rFonts w:ascii="Verdana" w:hAnsi="Verdana"/>
        </w:rPr>
      </w:pPr>
      <w:r>
        <w:rPr>
          <w:rFonts w:ascii="Verdana" w:hAnsi="Verdana"/>
        </w:rPr>
        <w:t>The Dean Faculty of Engg,</w:t>
      </w:r>
    </w:p>
    <w:p w14:paraId="3174391A" w14:textId="77777777" w:rsidR="00AB2D18" w:rsidRDefault="00AB2D18" w:rsidP="00C037DA">
      <w:pPr>
        <w:rPr>
          <w:rFonts w:ascii="Verdana" w:hAnsi="Verdana"/>
        </w:rPr>
      </w:pPr>
      <w:r>
        <w:rPr>
          <w:rFonts w:ascii="Verdana" w:hAnsi="Verdana"/>
        </w:rPr>
        <w:t>BUET,Khuzdar.</w:t>
      </w:r>
    </w:p>
    <w:p w14:paraId="52BF6BF7" w14:textId="77777777" w:rsidR="00AB2D18" w:rsidRDefault="00AB2D18" w:rsidP="00C037DA">
      <w:pPr>
        <w:rPr>
          <w:rFonts w:ascii="Verdana" w:hAnsi="Verdana"/>
        </w:rPr>
      </w:pPr>
    </w:p>
    <w:p w14:paraId="149DD48D" w14:textId="77777777" w:rsidR="00AB2D18" w:rsidRDefault="00AB2D18" w:rsidP="00C037DA">
      <w:pPr>
        <w:rPr>
          <w:rFonts w:ascii="Verdana" w:hAnsi="Verdana"/>
        </w:rPr>
      </w:pPr>
    </w:p>
    <w:p w14:paraId="05EFD555" w14:textId="77777777" w:rsidR="00AB2D18" w:rsidRDefault="00AB2D18" w:rsidP="00C037DA">
      <w:pPr>
        <w:rPr>
          <w:rFonts w:ascii="Verdana" w:hAnsi="Verdana"/>
        </w:rPr>
      </w:pPr>
    </w:p>
    <w:p w14:paraId="5CD7C284" w14:textId="77777777" w:rsidR="00AB2D18" w:rsidRDefault="00AB2D18" w:rsidP="00C037DA">
      <w:pPr>
        <w:rPr>
          <w:rFonts w:ascii="Verdana" w:hAnsi="Verdana"/>
        </w:rPr>
      </w:pPr>
    </w:p>
    <w:p w14:paraId="5C4E3B56" w14:textId="77777777" w:rsidR="00AB2D18" w:rsidRDefault="00AB2D18" w:rsidP="00C037DA">
      <w:pPr>
        <w:rPr>
          <w:rFonts w:ascii="Verdana" w:hAnsi="Verdana"/>
          <w:b/>
          <w:u w:val="single"/>
        </w:rPr>
      </w:pPr>
      <w:r w:rsidRPr="006D2C07">
        <w:rPr>
          <w:rFonts w:ascii="Verdana" w:hAnsi="Verdana"/>
        </w:rPr>
        <w:t>Subject:</w:t>
      </w:r>
      <w:r>
        <w:rPr>
          <w:rFonts w:ascii="Verdana" w:hAnsi="Verdana"/>
        </w:rPr>
        <w:tab/>
      </w:r>
      <w:r w:rsidRPr="006D2C07">
        <w:rPr>
          <w:rFonts w:ascii="Verdana" w:hAnsi="Verdana"/>
          <w:b/>
          <w:u w:val="single"/>
        </w:rPr>
        <w:t xml:space="preserve">Need based scholarship committee </w:t>
      </w:r>
    </w:p>
    <w:p w14:paraId="404735F9" w14:textId="77777777" w:rsidR="00AB2D18" w:rsidRDefault="00AB2D18" w:rsidP="00C037DA">
      <w:pPr>
        <w:rPr>
          <w:rFonts w:ascii="Verdana" w:hAnsi="Verdana"/>
          <w:b/>
          <w:u w:val="single"/>
        </w:rPr>
      </w:pPr>
    </w:p>
    <w:p w14:paraId="06EE623C" w14:textId="77777777" w:rsidR="00AB2D18" w:rsidRDefault="00AB2D18" w:rsidP="00CC38ED">
      <w:pPr>
        <w:spacing w:line="360" w:lineRule="auto"/>
        <w:jc w:val="both"/>
        <w:rPr>
          <w:rFonts w:ascii="Verdana" w:hAnsi="Verdana"/>
        </w:rPr>
      </w:pPr>
      <w:r>
        <w:rPr>
          <w:rFonts w:ascii="Verdana" w:hAnsi="Verdana"/>
        </w:rPr>
        <w:t xml:space="preserve">Reference letter no buetk/A-78/16/449-53 dated March 29.2016. A committee comprises of the following senior faculty members constituted to interview and recommend the deserving applicants from the list for need based scholarships with in three days. </w:t>
      </w:r>
    </w:p>
    <w:p w14:paraId="023B43EF" w14:textId="77777777" w:rsidR="00AB2D18" w:rsidRDefault="00AB2D18" w:rsidP="00C037DA">
      <w:pPr>
        <w:rPr>
          <w:rFonts w:ascii="Verdana" w:hAnsi="Verdana"/>
        </w:rPr>
      </w:pPr>
    </w:p>
    <w:p w14:paraId="36A9DAC7" w14:textId="77777777" w:rsidR="00AB2D18" w:rsidRDefault="00AB2D18" w:rsidP="00AD4FE8">
      <w:pPr>
        <w:numPr>
          <w:ilvl w:val="0"/>
          <w:numId w:val="16"/>
        </w:numPr>
        <w:rPr>
          <w:rFonts w:ascii="Verdana" w:hAnsi="Verdana"/>
        </w:rPr>
      </w:pPr>
      <w:r>
        <w:rPr>
          <w:rFonts w:ascii="Verdana" w:hAnsi="Verdana"/>
        </w:rPr>
        <w:t>Engr. Muhammad yaqoob</w:t>
      </w:r>
    </w:p>
    <w:p w14:paraId="2D3ACB8E" w14:textId="77777777" w:rsidR="00AB2D18" w:rsidRDefault="00AB2D18" w:rsidP="00AD4FE8">
      <w:pPr>
        <w:numPr>
          <w:ilvl w:val="0"/>
          <w:numId w:val="16"/>
        </w:numPr>
        <w:rPr>
          <w:rFonts w:ascii="Verdana" w:hAnsi="Verdana"/>
        </w:rPr>
      </w:pPr>
      <w:r>
        <w:rPr>
          <w:rFonts w:ascii="Verdana" w:hAnsi="Verdana"/>
        </w:rPr>
        <w:t xml:space="preserve">Engr. Noor hussain </w:t>
      </w:r>
    </w:p>
    <w:p w14:paraId="439FC719" w14:textId="77777777" w:rsidR="00AB2D18" w:rsidRDefault="00AB2D18" w:rsidP="00AD4FE8">
      <w:pPr>
        <w:numPr>
          <w:ilvl w:val="0"/>
          <w:numId w:val="16"/>
        </w:numPr>
        <w:rPr>
          <w:rFonts w:ascii="Verdana" w:hAnsi="Verdana"/>
        </w:rPr>
      </w:pPr>
      <w:r>
        <w:rPr>
          <w:rFonts w:ascii="Verdana" w:hAnsi="Verdana"/>
        </w:rPr>
        <w:t>Engr. Muhammad Ismail Marree</w:t>
      </w:r>
    </w:p>
    <w:p w14:paraId="63A5F2FB" w14:textId="77777777" w:rsidR="00AB2D18" w:rsidRDefault="00AB2D18" w:rsidP="00AD4FE8">
      <w:pPr>
        <w:numPr>
          <w:ilvl w:val="0"/>
          <w:numId w:val="16"/>
        </w:numPr>
        <w:rPr>
          <w:rFonts w:ascii="Verdana" w:hAnsi="Verdana"/>
        </w:rPr>
      </w:pPr>
      <w:r>
        <w:rPr>
          <w:rFonts w:ascii="Verdana" w:hAnsi="Verdana"/>
        </w:rPr>
        <w:t>Engr. Muhammad Abid Mengal</w:t>
      </w:r>
    </w:p>
    <w:p w14:paraId="70676C69" w14:textId="77777777" w:rsidR="00AB2D18" w:rsidRDefault="00AB2D18" w:rsidP="00AD4FE8">
      <w:pPr>
        <w:numPr>
          <w:ilvl w:val="0"/>
          <w:numId w:val="16"/>
        </w:numPr>
        <w:rPr>
          <w:rFonts w:ascii="Verdana" w:hAnsi="Verdana"/>
        </w:rPr>
      </w:pPr>
      <w:r>
        <w:rPr>
          <w:rFonts w:ascii="Verdana" w:hAnsi="Verdana"/>
        </w:rPr>
        <w:t>Engr. Wazir Muhammad</w:t>
      </w:r>
    </w:p>
    <w:p w14:paraId="4AB6E132" w14:textId="77777777" w:rsidR="00AB2D18" w:rsidRDefault="00AB2D18" w:rsidP="00AD4FE8">
      <w:pPr>
        <w:rPr>
          <w:rFonts w:ascii="Verdana" w:hAnsi="Verdana"/>
        </w:rPr>
      </w:pPr>
    </w:p>
    <w:p w14:paraId="64EA081D" w14:textId="77777777" w:rsidR="00AB2D18" w:rsidRDefault="00AB2D18" w:rsidP="00AD4FE8">
      <w:pPr>
        <w:rPr>
          <w:rFonts w:ascii="Verdana" w:hAnsi="Verdana"/>
        </w:rPr>
      </w:pPr>
    </w:p>
    <w:p w14:paraId="01462F49" w14:textId="77777777" w:rsidR="00AB2D18" w:rsidRDefault="00AB2D18" w:rsidP="00AD4FE8">
      <w:pPr>
        <w:rPr>
          <w:rFonts w:ascii="Verdana" w:hAnsi="Verdana"/>
        </w:rPr>
      </w:pPr>
    </w:p>
    <w:p w14:paraId="7C90A276" w14:textId="77777777" w:rsidR="00AB2D18" w:rsidRDefault="00AB2D18" w:rsidP="00AD4FE8">
      <w:pPr>
        <w:rPr>
          <w:rFonts w:ascii="Verdana" w:hAnsi="Verdana"/>
        </w:rPr>
      </w:pPr>
    </w:p>
    <w:p w14:paraId="53B589BF" w14:textId="77777777" w:rsidR="00AB2D18" w:rsidRDefault="00AB2D18" w:rsidP="00CC38ED">
      <w:pPr>
        <w:spacing w:line="360" w:lineRule="auto"/>
        <w:ind w:left="7200"/>
        <w:jc w:val="both"/>
        <w:rPr>
          <w:b/>
          <w:bCs/>
          <w:caps/>
        </w:rPr>
      </w:pPr>
      <w:r w:rsidRPr="00AD4FE8">
        <w:rPr>
          <w:rFonts w:ascii="Berlin Sans FB" w:hAnsi="Berlin Sans FB"/>
          <w:b/>
          <w:bCs/>
        </w:rPr>
        <w:t>CHAIRMAN</w:t>
      </w:r>
    </w:p>
    <w:p w14:paraId="76723395" w14:textId="77777777" w:rsidR="00AB2D18" w:rsidRDefault="00AB2D18" w:rsidP="00CC38ED">
      <w:pPr>
        <w:spacing w:line="360" w:lineRule="auto"/>
        <w:jc w:val="both"/>
        <w:rPr>
          <w:bCs/>
        </w:rPr>
      </w:pPr>
      <w:r>
        <w:rPr>
          <w:bCs/>
          <w:caps/>
        </w:rPr>
        <w:t>c</w:t>
      </w:r>
      <w:r>
        <w:rPr>
          <w:bCs/>
        </w:rPr>
        <w:t>opy to:-</w:t>
      </w:r>
    </w:p>
    <w:p w14:paraId="1631DB1C" w14:textId="77777777" w:rsidR="00AB2D18" w:rsidRDefault="00AB2D18" w:rsidP="00CC38ED">
      <w:pPr>
        <w:spacing w:line="360" w:lineRule="auto"/>
        <w:jc w:val="both"/>
        <w:rPr>
          <w:bCs/>
        </w:rPr>
      </w:pPr>
      <w:r>
        <w:rPr>
          <w:bCs/>
        </w:rPr>
        <w:tab/>
        <w:t xml:space="preserve">Teacher concerneds. </w:t>
      </w:r>
    </w:p>
    <w:p w14:paraId="11AF7DF1" w14:textId="77777777" w:rsidR="00AB2D18" w:rsidRPr="00CC38ED" w:rsidRDefault="00AB2D18" w:rsidP="00CC38ED">
      <w:pPr>
        <w:spacing w:line="360" w:lineRule="auto"/>
        <w:jc w:val="both"/>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7850BFC" w14:textId="77777777" w:rsidTr="00DF0E7F">
        <w:tc>
          <w:tcPr>
            <w:tcW w:w="2500" w:type="pct"/>
          </w:tcPr>
          <w:p w14:paraId="147F45F1" w14:textId="77777777" w:rsidR="00AB2D18" w:rsidRDefault="00AB2D18" w:rsidP="00DF0E7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6/</w:t>
            </w:r>
          </w:p>
        </w:tc>
        <w:tc>
          <w:tcPr>
            <w:tcW w:w="2500" w:type="pct"/>
          </w:tcPr>
          <w:p w14:paraId="71AAFBA6" w14:textId="77777777" w:rsidR="00AB2D18" w:rsidRDefault="00AB2D18" w:rsidP="00DF0E7F">
            <w:pPr>
              <w:snapToGrid w:val="0"/>
              <w:jc w:val="right"/>
              <w:rPr>
                <w:rFonts w:ascii="MS Reference Sans Serif" w:hAnsi="MS Reference Sans Serif"/>
                <w:b/>
                <w:szCs w:val="26"/>
              </w:rPr>
            </w:pPr>
            <w:r>
              <w:rPr>
                <w:rFonts w:ascii="MS Reference Sans Serif" w:hAnsi="MS Reference Sans Serif"/>
                <w:b/>
                <w:szCs w:val="26"/>
              </w:rPr>
              <w:t>Dated: April 14, 2016.</w:t>
            </w:r>
          </w:p>
        </w:tc>
      </w:tr>
    </w:tbl>
    <w:p w14:paraId="5629A5FA" w14:textId="77777777" w:rsidR="00AB2D18" w:rsidRDefault="00AB2D18" w:rsidP="00FC38FC">
      <w:pPr>
        <w:rPr>
          <w:rFonts w:ascii="Verdana" w:hAnsi="Verdana"/>
        </w:rPr>
      </w:pPr>
    </w:p>
    <w:p w14:paraId="16D14316" w14:textId="77777777" w:rsidR="00AB2D18" w:rsidRDefault="00AB2D18" w:rsidP="00FC38FC">
      <w:pPr>
        <w:rPr>
          <w:rFonts w:ascii="Verdana" w:hAnsi="Verdana"/>
        </w:rPr>
      </w:pPr>
    </w:p>
    <w:p w14:paraId="75075F9B" w14:textId="77777777" w:rsidR="00AB2D18" w:rsidRDefault="00AB2D18" w:rsidP="00FC38FC">
      <w:pPr>
        <w:rPr>
          <w:rFonts w:ascii="Verdana" w:hAnsi="Verdana"/>
        </w:rPr>
      </w:pPr>
    </w:p>
    <w:p w14:paraId="36EBBB7D" w14:textId="77777777" w:rsidR="00AB2D18" w:rsidRDefault="00AB2D18" w:rsidP="00FC38FC">
      <w:pPr>
        <w:numPr>
          <w:ilvl w:val="0"/>
          <w:numId w:val="17"/>
        </w:numPr>
        <w:rPr>
          <w:rFonts w:ascii="Verdana" w:hAnsi="Verdana"/>
        </w:rPr>
      </w:pPr>
      <w:r>
        <w:rPr>
          <w:rFonts w:ascii="Verdana" w:hAnsi="Verdana"/>
        </w:rPr>
        <w:t xml:space="preserve">Engr. Muhammad Yaqoob Baloch, </w:t>
      </w:r>
    </w:p>
    <w:p w14:paraId="0C847FC2" w14:textId="77777777" w:rsidR="00AB2D18" w:rsidRDefault="00AB2D18" w:rsidP="00FC38FC">
      <w:pPr>
        <w:ind w:left="360"/>
        <w:rPr>
          <w:rFonts w:ascii="Verdana" w:hAnsi="Verdana"/>
        </w:rPr>
      </w:pPr>
      <w:r>
        <w:rPr>
          <w:rFonts w:ascii="Verdana" w:hAnsi="Verdana"/>
        </w:rPr>
        <w:t xml:space="preserve">     Assistant Professor, EED</w:t>
      </w:r>
    </w:p>
    <w:p w14:paraId="5225E4AE" w14:textId="77777777" w:rsidR="00AB2D18" w:rsidRDefault="00AB2D18" w:rsidP="00FC38FC">
      <w:pPr>
        <w:ind w:left="360"/>
        <w:rPr>
          <w:rFonts w:ascii="Verdana" w:hAnsi="Verdana"/>
        </w:rPr>
      </w:pPr>
    </w:p>
    <w:p w14:paraId="12C2D1B0" w14:textId="77777777" w:rsidR="00AB2D18" w:rsidRDefault="00AB2D18" w:rsidP="00FC38FC">
      <w:pPr>
        <w:numPr>
          <w:ilvl w:val="0"/>
          <w:numId w:val="17"/>
        </w:numPr>
        <w:rPr>
          <w:rFonts w:ascii="Verdana" w:hAnsi="Verdana"/>
        </w:rPr>
      </w:pPr>
      <w:r>
        <w:rPr>
          <w:rFonts w:ascii="Verdana" w:hAnsi="Verdana"/>
        </w:rPr>
        <w:t>Engr. Shazia Baloch,</w:t>
      </w:r>
    </w:p>
    <w:p w14:paraId="56F304AF" w14:textId="77777777" w:rsidR="00AB2D18" w:rsidRDefault="00AB2D18" w:rsidP="00FC38FC">
      <w:pPr>
        <w:ind w:left="360"/>
        <w:rPr>
          <w:rFonts w:ascii="Verdana" w:hAnsi="Verdana"/>
        </w:rPr>
      </w:pPr>
      <w:r>
        <w:rPr>
          <w:rFonts w:ascii="Verdana" w:hAnsi="Verdana"/>
        </w:rPr>
        <w:t xml:space="preserve">      Lecturer, EED</w:t>
      </w:r>
    </w:p>
    <w:p w14:paraId="44078CCF" w14:textId="77777777" w:rsidR="00AB2D18" w:rsidRDefault="00AB2D18" w:rsidP="00FC38FC">
      <w:pPr>
        <w:rPr>
          <w:rFonts w:ascii="Verdana" w:hAnsi="Verdana"/>
        </w:rPr>
      </w:pPr>
    </w:p>
    <w:p w14:paraId="70B1B5DE" w14:textId="77777777" w:rsidR="00AB2D18" w:rsidRDefault="00AB2D18" w:rsidP="00FC38FC">
      <w:pPr>
        <w:rPr>
          <w:rFonts w:ascii="Verdana" w:hAnsi="Verdana"/>
        </w:rPr>
      </w:pPr>
    </w:p>
    <w:p w14:paraId="6C9AE93A" w14:textId="77777777" w:rsidR="00AB2D18" w:rsidRDefault="00AB2D18" w:rsidP="00FC38FC">
      <w:pPr>
        <w:rPr>
          <w:rFonts w:ascii="Verdana" w:hAnsi="Verdana"/>
        </w:rPr>
      </w:pPr>
    </w:p>
    <w:p w14:paraId="0DF23F59" w14:textId="77777777" w:rsidR="00AB2D18" w:rsidRDefault="00AB2D18" w:rsidP="00FC38FC">
      <w:pPr>
        <w:rPr>
          <w:rFonts w:ascii="Verdana" w:hAnsi="Verdana"/>
          <w:b/>
          <w:u w:val="single"/>
        </w:rPr>
      </w:pPr>
      <w:r w:rsidRPr="006D2C07">
        <w:rPr>
          <w:rFonts w:ascii="Verdana" w:hAnsi="Verdana"/>
        </w:rPr>
        <w:t>Subject:</w:t>
      </w:r>
      <w:r>
        <w:rPr>
          <w:rFonts w:ascii="Verdana" w:hAnsi="Verdana"/>
        </w:rPr>
        <w:tab/>
      </w:r>
      <w:r>
        <w:rPr>
          <w:rFonts w:ascii="Verdana" w:hAnsi="Verdana"/>
          <w:b/>
          <w:u w:val="single"/>
        </w:rPr>
        <w:t xml:space="preserve">PEF </w:t>
      </w:r>
      <w:r w:rsidRPr="006D2C07">
        <w:rPr>
          <w:rFonts w:ascii="Verdana" w:hAnsi="Verdana"/>
          <w:b/>
          <w:u w:val="single"/>
        </w:rPr>
        <w:t xml:space="preserve">scholarship committee </w:t>
      </w:r>
    </w:p>
    <w:p w14:paraId="2174F4C1" w14:textId="77777777" w:rsidR="00AB2D18" w:rsidRDefault="00AB2D18" w:rsidP="00FC38FC">
      <w:pPr>
        <w:rPr>
          <w:rFonts w:ascii="Verdana" w:hAnsi="Verdana"/>
          <w:b/>
          <w:u w:val="single"/>
        </w:rPr>
      </w:pPr>
    </w:p>
    <w:p w14:paraId="1EDE452A" w14:textId="77777777" w:rsidR="00AB2D18" w:rsidRDefault="00AB2D18" w:rsidP="00FC38FC">
      <w:pPr>
        <w:rPr>
          <w:rFonts w:ascii="Verdana" w:hAnsi="Verdana"/>
          <w:b/>
          <w:u w:val="single"/>
        </w:rPr>
      </w:pPr>
    </w:p>
    <w:p w14:paraId="501026D0" w14:textId="77777777" w:rsidR="00AB2D18" w:rsidRDefault="00AB2D18" w:rsidP="00FC38FC">
      <w:pPr>
        <w:spacing w:line="360" w:lineRule="auto"/>
        <w:jc w:val="both"/>
        <w:rPr>
          <w:rFonts w:ascii="Verdana" w:hAnsi="Verdana"/>
        </w:rPr>
      </w:pPr>
      <w:r>
        <w:rPr>
          <w:rFonts w:ascii="Verdana" w:hAnsi="Verdana"/>
        </w:rPr>
        <w:t xml:space="preserve">As per instructions of Dean Faculty of Engineering, you are hereby requested to interview and recommend the 05 deserving applicants from the list for PEF scholarships on the basis of their needs/previous result with in 02 days. </w:t>
      </w:r>
    </w:p>
    <w:p w14:paraId="16ADC924" w14:textId="77777777" w:rsidR="00AB2D18" w:rsidRDefault="00AB2D18" w:rsidP="00FC38FC">
      <w:pPr>
        <w:rPr>
          <w:rFonts w:ascii="Verdana" w:hAnsi="Verdana"/>
        </w:rPr>
      </w:pPr>
    </w:p>
    <w:p w14:paraId="240A19CF" w14:textId="77777777" w:rsidR="00AB2D18" w:rsidRDefault="00AB2D18" w:rsidP="00FC38FC">
      <w:pPr>
        <w:rPr>
          <w:rFonts w:ascii="Verdana" w:hAnsi="Verdana"/>
        </w:rPr>
      </w:pPr>
    </w:p>
    <w:p w14:paraId="328CE8BA" w14:textId="77777777" w:rsidR="00AB2D18" w:rsidRDefault="00AB2D18" w:rsidP="00FC38FC">
      <w:pPr>
        <w:rPr>
          <w:rFonts w:ascii="Verdana" w:hAnsi="Verdana"/>
        </w:rPr>
      </w:pPr>
    </w:p>
    <w:p w14:paraId="62C8E8D5" w14:textId="77777777" w:rsidR="00AB2D18" w:rsidRDefault="00AB2D18" w:rsidP="00FC38FC">
      <w:pPr>
        <w:spacing w:line="360" w:lineRule="auto"/>
        <w:ind w:left="7200"/>
        <w:jc w:val="both"/>
        <w:rPr>
          <w:b/>
          <w:bCs/>
          <w:caps/>
        </w:rPr>
      </w:pPr>
      <w:r w:rsidRPr="00AD4FE8">
        <w:rPr>
          <w:rFonts w:ascii="Berlin Sans FB" w:hAnsi="Berlin Sans FB"/>
          <w:b/>
          <w:bCs/>
        </w:rPr>
        <w:t>CHAIRMAN</w:t>
      </w:r>
    </w:p>
    <w:p w14:paraId="5099153C" w14:textId="77777777" w:rsidR="00AB2D18" w:rsidRPr="00CC38ED" w:rsidRDefault="00AB2D18" w:rsidP="00CC38ED">
      <w:pPr>
        <w:spacing w:line="360" w:lineRule="auto"/>
        <w:jc w:val="both"/>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18BC363" w14:textId="77777777" w:rsidTr="007F4AB5">
        <w:tc>
          <w:tcPr>
            <w:tcW w:w="2500" w:type="pct"/>
          </w:tcPr>
          <w:p w14:paraId="1BD0812E" w14:textId="77777777" w:rsidR="00AB2D18" w:rsidRDefault="00AB2D18" w:rsidP="007F4AB5">
            <w:pPr>
              <w:snapToGrid w:val="0"/>
              <w:ind w:right="400"/>
              <w:rPr>
                <w:rFonts w:ascii="MS Reference Sans Serif" w:hAnsi="MS Reference Sans Serif"/>
                <w:b/>
                <w:szCs w:val="26"/>
                <w:u w:val="single"/>
              </w:rPr>
            </w:pPr>
          </w:p>
        </w:tc>
        <w:tc>
          <w:tcPr>
            <w:tcW w:w="2500" w:type="pct"/>
          </w:tcPr>
          <w:p w14:paraId="28F88825" w14:textId="77777777" w:rsidR="00AB2D18" w:rsidRDefault="00AB2D18" w:rsidP="007F4AB5">
            <w:pPr>
              <w:snapToGrid w:val="0"/>
              <w:jc w:val="right"/>
              <w:rPr>
                <w:rFonts w:ascii="MS Reference Sans Serif" w:hAnsi="MS Reference Sans Serif"/>
                <w:b/>
                <w:szCs w:val="26"/>
              </w:rPr>
            </w:pPr>
          </w:p>
        </w:tc>
      </w:tr>
      <w:tr w:rsidR="00AB2D18" w14:paraId="5547233E" w14:textId="77777777" w:rsidTr="007F4AB5">
        <w:tc>
          <w:tcPr>
            <w:tcW w:w="2500" w:type="pct"/>
          </w:tcPr>
          <w:p w14:paraId="49D3A5E6" w14:textId="77777777" w:rsidR="00AB2D18" w:rsidRDefault="00AB2D18" w:rsidP="007F4AB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6/</w:t>
            </w:r>
          </w:p>
        </w:tc>
        <w:tc>
          <w:tcPr>
            <w:tcW w:w="2500" w:type="pct"/>
          </w:tcPr>
          <w:p w14:paraId="579048D6" w14:textId="77777777" w:rsidR="00AB2D18" w:rsidRDefault="00AB2D18" w:rsidP="007F4AB5">
            <w:pPr>
              <w:snapToGrid w:val="0"/>
              <w:jc w:val="right"/>
              <w:rPr>
                <w:rFonts w:ascii="MS Reference Sans Serif" w:hAnsi="MS Reference Sans Serif"/>
                <w:b/>
                <w:szCs w:val="26"/>
              </w:rPr>
            </w:pPr>
            <w:r>
              <w:rPr>
                <w:rFonts w:ascii="MS Reference Sans Serif" w:hAnsi="MS Reference Sans Serif"/>
                <w:b/>
                <w:szCs w:val="26"/>
              </w:rPr>
              <w:t>Dated: April 18, 2016.</w:t>
            </w:r>
          </w:p>
        </w:tc>
      </w:tr>
    </w:tbl>
    <w:p w14:paraId="251FD1C6" w14:textId="77777777" w:rsidR="00AB2D18" w:rsidRDefault="00AB2D18" w:rsidP="00CC38ED">
      <w:pPr>
        <w:spacing w:line="360" w:lineRule="auto"/>
        <w:jc w:val="both"/>
        <w:rPr>
          <w:bCs/>
        </w:rPr>
      </w:pPr>
    </w:p>
    <w:p w14:paraId="50BF6103" w14:textId="77777777" w:rsidR="00AB2D18" w:rsidRDefault="00AB2D18" w:rsidP="00CC38ED">
      <w:pPr>
        <w:spacing w:line="360" w:lineRule="auto"/>
        <w:jc w:val="both"/>
        <w:rPr>
          <w:bCs/>
        </w:rPr>
      </w:pPr>
      <w:r>
        <w:rPr>
          <w:bCs/>
        </w:rPr>
        <w:t>The Controller of Examination,</w:t>
      </w:r>
    </w:p>
    <w:p w14:paraId="58F97FE3" w14:textId="77777777" w:rsidR="00AB2D18" w:rsidRDefault="00AB2D18" w:rsidP="00CC38ED">
      <w:pPr>
        <w:spacing w:line="360" w:lineRule="auto"/>
        <w:jc w:val="both"/>
        <w:rPr>
          <w:bCs/>
        </w:rPr>
      </w:pPr>
      <w:r>
        <w:rPr>
          <w:bCs/>
        </w:rPr>
        <w:t>BUET, Khuzdar.</w:t>
      </w:r>
    </w:p>
    <w:p w14:paraId="76AC1276" w14:textId="77777777" w:rsidR="00AB2D18" w:rsidRDefault="00AB2D18" w:rsidP="00CC38ED">
      <w:pPr>
        <w:spacing w:line="360" w:lineRule="auto"/>
        <w:jc w:val="both"/>
        <w:rPr>
          <w:bCs/>
        </w:rPr>
      </w:pPr>
    </w:p>
    <w:p w14:paraId="424D2164" w14:textId="77777777" w:rsidR="00AB2D18" w:rsidRDefault="00AB2D18" w:rsidP="00CC38ED">
      <w:pPr>
        <w:spacing w:line="360" w:lineRule="auto"/>
        <w:jc w:val="both"/>
        <w:rPr>
          <w:bCs/>
        </w:rPr>
      </w:pPr>
    </w:p>
    <w:p w14:paraId="2406E228" w14:textId="77777777" w:rsidR="00AB2D18" w:rsidRPr="00836E4C" w:rsidRDefault="00AB2D18" w:rsidP="00CC38ED">
      <w:pPr>
        <w:spacing w:line="360" w:lineRule="auto"/>
        <w:jc w:val="both"/>
        <w:rPr>
          <w:b/>
          <w:bCs/>
          <w:u w:val="single"/>
        </w:rPr>
      </w:pPr>
      <w:r w:rsidRPr="00836E4C">
        <w:rPr>
          <w:bCs/>
        </w:rPr>
        <w:t>Subject:</w:t>
      </w:r>
      <w:r>
        <w:rPr>
          <w:bCs/>
        </w:rPr>
        <w:tab/>
      </w:r>
      <w:r w:rsidRPr="00836E4C">
        <w:rPr>
          <w:b/>
          <w:bCs/>
          <w:u w:val="single"/>
        </w:rPr>
        <w:t xml:space="preserve">Reassessment for winter camp and special case </w:t>
      </w:r>
    </w:p>
    <w:p w14:paraId="371ED06E" w14:textId="77777777" w:rsidR="00AB2D18" w:rsidRDefault="00AB2D18" w:rsidP="00CC38ED">
      <w:pPr>
        <w:spacing w:line="360" w:lineRule="auto"/>
        <w:jc w:val="both"/>
      </w:pPr>
    </w:p>
    <w:p w14:paraId="342ED2C5" w14:textId="77777777" w:rsidR="00AB2D18" w:rsidRPr="00836E4C" w:rsidRDefault="00AB2D18" w:rsidP="00CC38ED">
      <w:pPr>
        <w:spacing w:line="360" w:lineRule="auto"/>
        <w:jc w:val="both"/>
        <w:rPr>
          <w:b/>
          <w:bCs/>
          <w:u w:val="single"/>
        </w:rPr>
      </w:pPr>
      <w:r>
        <w:t>Kindly find enclosed herewith the list of winter camp scripts with award list and question paper and special case examination final semester (1</w:t>
      </w:r>
      <w:r w:rsidRPr="002764DD">
        <w:rPr>
          <w:vertAlign w:val="superscript"/>
        </w:rPr>
        <w:t>st</w:t>
      </w:r>
      <w:r>
        <w:t xml:space="preserve"> Semester) for further process. </w:t>
      </w:r>
    </w:p>
    <w:p w14:paraId="03589BFF" w14:textId="77777777" w:rsidR="00AB2D18" w:rsidRDefault="00AB2D18" w:rsidP="00CC38ED">
      <w:pPr>
        <w:spacing w:line="360" w:lineRule="auto"/>
        <w:jc w:val="both"/>
        <w:rPr>
          <w:bCs/>
        </w:rPr>
      </w:pPr>
    </w:p>
    <w:p w14:paraId="79654399" w14:textId="77777777" w:rsidR="00AB2D18" w:rsidRDefault="00AB2D18" w:rsidP="00CC38ED">
      <w:pPr>
        <w:spacing w:line="360" w:lineRule="auto"/>
        <w:jc w:val="both"/>
        <w:rPr>
          <w:bCs/>
        </w:rPr>
      </w:pPr>
    </w:p>
    <w:p w14:paraId="3CDF4D1A" w14:textId="77777777" w:rsidR="00AB2D18" w:rsidRDefault="00AB2D18" w:rsidP="00CC38ED">
      <w:pPr>
        <w:spacing w:line="360" w:lineRule="auto"/>
        <w:jc w:val="both"/>
        <w:rPr>
          <w:bCs/>
        </w:rPr>
      </w:pPr>
    </w:p>
    <w:p w14:paraId="5D9DB67C" w14:textId="77777777" w:rsidR="00AB2D18" w:rsidRDefault="00AB2D18" w:rsidP="00CC38ED">
      <w:pPr>
        <w:spacing w:line="360" w:lineRule="auto"/>
        <w:jc w:val="both"/>
        <w:rPr>
          <w:bCs/>
        </w:rPr>
      </w:pPr>
    </w:p>
    <w:p w14:paraId="066E9D4D" w14:textId="77777777" w:rsidR="00AB2D18" w:rsidRPr="00CB2657" w:rsidRDefault="00AB2D18" w:rsidP="00102B75">
      <w:pPr>
        <w:ind w:left="6480" w:firstLine="720"/>
        <w:rPr>
          <w:b/>
          <w:caps/>
        </w:rPr>
      </w:pPr>
      <w:r w:rsidRPr="00CB2657">
        <w:rPr>
          <w:b/>
          <w:caps/>
        </w:rPr>
        <w:t>Chairman</w:t>
      </w:r>
    </w:p>
    <w:p w14:paraId="5C9535D0" w14:textId="77777777" w:rsidR="00AB2D18" w:rsidRDefault="00AB2D18" w:rsidP="00CC38ED">
      <w:pPr>
        <w:spacing w:line="360" w:lineRule="auto"/>
        <w:jc w:val="both"/>
        <w:rPr>
          <w:bCs/>
        </w:rPr>
      </w:pPr>
    </w:p>
    <w:p w14:paraId="633E5828" w14:textId="77777777" w:rsidR="00AB2D18" w:rsidRDefault="00AB2D18" w:rsidP="00CC38ED">
      <w:pPr>
        <w:spacing w:line="360" w:lineRule="auto"/>
        <w:jc w:val="both"/>
        <w:rPr>
          <w:bCs/>
        </w:rPr>
      </w:pPr>
    </w:p>
    <w:p w14:paraId="69C8F070" w14:textId="77777777" w:rsidR="00AB2D18" w:rsidRDefault="00AB2D18" w:rsidP="00CC38ED">
      <w:pPr>
        <w:spacing w:line="360" w:lineRule="auto"/>
        <w:jc w:val="both"/>
        <w:rPr>
          <w:bCs/>
        </w:rPr>
      </w:pPr>
    </w:p>
    <w:p w14:paraId="5CBCE6D5" w14:textId="77777777" w:rsidR="00AB2D18" w:rsidRDefault="00AB2D18" w:rsidP="00CC38ED">
      <w:pPr>
        <w:spacing w:line="360" w:lineRule="auto"/>
        <w:jc w:val="both"/>
        <w:rPr>
          <w:bCs/>
        </w:rPr>
      </w:pPr>
    </w:p>
    <w:p w14:paraId="55F053AB" w14:textId="77777777" w:rsidR="00AB2D18" w:rsidRDefault="00AB2D18" w:rsidP="00CC38ED">
      <w:pPr>
        <w:spacing w:line="360" w:lineRule="auto"/>
        <w:jc w:val="both"/>
        <w:rPr>
          <w:bCs/>
        </w:rPr>
      </w:pPr>
    </w:p>
    <w:p w14:paraId="7FC69C3C" w14:textId="77777777" w:rsidR="00AB2D18" w:rsidRDefault="00AB2D18" w:rsidP="00CC38ED">
      <w:pPr>
        <w:spacing w:line="360" w:lineRule="auto"/>
        <w:jc w:val="both"/>
        <w:rPr>
          <w:bCs/>
        </w:rPr>
      </w:pPr>
    </w:p>
    <w:p w14:paraId="0164B731" w14:textId="77777777" w:rsidR="00AB2D18" w:rsidRDefault="00AB2D18" w:rsidP="00CC38ED">
      <w:pPr>
        <w:spacing w:line="360" w:lineRule="auto"/>
        <w:jc w:val="both"/>
        <w:rPr>
          <w:bCs/>
        </w:rPr>
      </w:pPr>
    </w:p>
    <w:p w14:paraId="0FD47CFD" w14:textId="77777777" w:rsidR="00AB2D18" w:rsidRDefault="00AB2D18" w:rsidP="00CC38ED">
      <w:pPr>
        <w:spacing w:line="360" w:lineRule="auto"/>
        <w:jc w:val="both"/>
        <w:rPr>
          <w:bCs/>
        </w:rPr>
      </w:pPr>
    </w:p>
    <w:p w14:paraId="65CBB380" w14:textId="77777777" w:rsidR="00AB2D18" w:rsidRDefault="00AB2D18" w:rsidP="00CC38ED">
      <w:pPr>
        <w:spacing w:line="360" w:lineRule="auto"/>
        <w:jc w:val="both"/>
        <w:rPr>
          <w:bCs/>
        </w:rPr>
      </w:pPr>
    </w:p>
    <w:p w14:paraId="52B226AE" w14:textId="77777777" w:rsidR="00AB2D18" w:rsidRDefault="00AB2D18" w:rsidP="00CC38ED">
      <w:pPr>
        <w:spacing w:line="360" w:lineRule="auto"/>
        <w:jc w:val="both"/>
        <w:rPr>
          <w:bCs/>
        </w:rPr>
      </w:pPr>
    </w:p>
    <w:p w14:paraId="1782B608" w14:textId="77777777" w:rsidR="00AB2D18" w:rsidRDefault="00AB2D18" w:rsidP="00CC38ED">
      <w:pPr>
        <w:spacing w:line="360" w:lineRule="auto"/>
        <w:jc w:val="both"/>
        <w:rPr>
          <w:bCs/>
        </w:rPr>
      </w:pPr>
    </w:p>
    <w:p w14:paraId="0C8E1C10" w14:textId="77777777" w:rsidR="00AB2D18" w:rsidRDefault="00AB2D18" w:rsidP="00CC38ED">
      <w:pPr>
        <w:spacing w:line="360" w:lineRule="auto"/>
        <w:jc w:val="both"/>
        <w:rPr>
          <w:bCs/>
        </w:rPr>
      </w:pPr>
    </w:p>
    <w:p w14:paraId="42D74C68" w14:textId="77777777" w:rsidR="00AB2D18" w:rsidRDefault="00AB2D18" w:rsidP="00CC38ED">
      <w:pPr>
        <w:spacing w:line="360" w:lineRule="auto"/>
        <w:jc w:val="both"/>
        <w:rPr>
          <w:bCs/>
        </w:rPr>
      </w:pPr>
    </w:p>
    <w:p w14:paraId="589B0D44" w14:textId="77777777" w:rsidR="00AB2D18" w:rsidRDefault="00AB2D18" w:rsidP="00CC38ED">
      <w:pPr>
        <w:spacing w:line="360" w:lineRule="auto"/>
        <w:jc w:val="both"/>
        <w:rPr>
          <w:bCs/>
        </w:rPr>
      </w:pPr>
    </w:p>
    <w:p w14:paraId="4F58E196" w14:textId="77777777" w:rsidR="00AB2D18" w:rsidRDefault="00AB2D18" w:rsidP="00CC38ED">
      <w:pPr>
        <w:spacing w:line="360" w:lineRule="auto"/>
        <w:jc w:val="both"/>
        <w:rPr>
          <w:bCs/>
        </w:rPr>
      </w:pPr>
    </w:p>
    <w:p w14:paraId="1FD32950" w14:textId="77777777" w:rsidR="00AB2D18" w:rsidRDefault="00AB2D18" w:rsidP="00CC38ED">
      <w:pPr>
        <w:spacing w:line="360" w:lineRule="auto"/>
        <w:jc w:val="both"/>
        <w:rPr>
          <w:bCs/>
        </w:rPr>
      </w:pPr>
    </w:p>
    <w:p w14:paraId="02E4922C" w14:textId="77777777" w:rsidR="00AB2D18" w:rsidRDefault="00AB2D18" w:rsidP="00CC38ED">
      <w:pPr>
        <w:spacing w:line="360" w:lineRule="auto"/>
        <w:jc w:val="both"/>
        <w:rPr>
          <w:bCs/>
        </w:rPr>
      </w:pPr>
    </w:p>
    <w:p w14:paraId="15C846A1" w14:textId="77777777" w:rsidR="00AB2D18" w:rsidRDefault="00AB2D18" w:rsidP="00CC38ED">
      <w:pPr>
        <w:spacing w:line="360" w:lineRule="auto"/>
        <w:jc w:val="both"/>
        <w:rPr>
          <w:bCs/>
        </w:rPr>
      </w:pPr>
    </w:p>
    <w:p w14:paraId="3F4A3B26" w14:textId="77777777" w:rsidR="00AB2D18" w:rsidRPr="004C5B90" w:rsidRDefault="00AB2D18" w:rsidP="00C57D34">
      <w:pPr>
        <w:rPr>
          <w:b/>
          <w:caps/>
          <w:sz w:val="20"/>
          <w:szCs w:val="20"/>
        </w:rPr>
      </w:pPr>
      <w:r w:rsidRPr="004C5B90">
        <w:rPr>
          <w:b/>
          <w:caps/>
          <w:sz w:val="20"/>
          <w:szCs w:val="20"/>
        </w:rPr>
        <w:t>First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5B411796" w14:textId="77777777" w:rsidTr="007F4AB5">
        <w:trPr>
          <w:trHeight w:val="331"/>
        </w:trPr>
        <w:tc>
          <w:tcPr>
            <w:tcW w:w="648" w:type="dxa"/>
            <w:vAlign w:val="center"/>
          </w:tcPr>
          <w:p w14:paraId="1DCBF52D" w14:textId="77777777" w:rsidR="00AB2D18" w:rsidRPr="004C5B90" w:rsidRDefault="00AB2D18" w:rsidP="007F4AB5">
            <w:pPr>
              <w:jc w:val="center"/>
              <w:rPr>
                <w:b/>
              </w:rPr>
            </w:pPr>
            <w:r w:rsidRPr="004C5B90">
              <w:rPr>
                <w:b/>
              </w:rPr>
              <w:t>S. No.</w:t>
            </w:r>
          </w:p>
        </w:tc>
        <w:tc>
          <w:tcPr>
            <w:tcW w:w="3226" w:type="dxa"/>
            <w:vAlign w:val="center"/>
          </w:tcPr>
          <w:p w14:paraId="3489870E" w14:textId="77777777" w:rsidR="00AB2D18" w:rsidRPr="004C5B90" w:rsidRDefault="00AB2D18" w:rsidP="007F4AB5">
            <w:pPr>
              <w:jc w:val="center"/>
              <w:rPr>
                <w:b/>
              </w:rPr>
            </w:pPr>
            <w:r w:rsidRPr="004C5B90">
              <w:rPr>
                <w:b/>
              </w:rPr>
              <w:t>Subjects</w:t>
            </w:r>
          </w:p>
        </w:tc>
        <w:tc>
          <w:tcPr>
            <w:tcW w:w="1454" w:type="dxa"/>
            <w:vAlign w:val="center"/>
          </w:tcPr>
          <w:p w14:paraId="1B0EF769" w14:textId="77777777" w:rsidR="00AB2D18" w:rsidRPr="004C5B90" w:rsidRDefault="00AB2D18" w:rsidP="007F4AB5">
            <w:pPr>
              <w:jc w:val="center"/>
              <w:rPr>
                <w:b/>
              </w:rPr>
            </w:pPr>
            <w:r w:rsidRPr="004C5B90">
              <w:rPr>
                <w:b/>
              </w:rPr>
              <w:t>Codes</w:t>
            </w:r>
          </w:p>
        </w:tc>
        <w:tc>
          <w:tcPr>
            <w:tcW w:w="1620" w:type="dxa"/>
          </w:tcPr>
          <w:p w14:paraId="28362A06" w14:textId="77777777" w:rsidR="00AB2D18" w:rsidRPr="004C5B90" w:rsidRDefault="00AB2D18" w:rsidP="007F4AB5">
            <w:pPr>
              <w:jc w:val="center"/>
              <w:rPr>
                <w:b/>
              </w:rPr>
            </w:pPr>
            <w:r w:rsidRPr="004C5B90">
              <w:rPr>
                <w:b/>
              </w:rPr>
              <w:t>Paper Received</w:t>
            </w:r>
          </w:p>
        </w:tc>
        <w:tc>
          <w:tcPr>
            <w:tcW w:w="1825" w:type="dxa"/>
          </w:tcPr>
          <w:p w14:paraId="40F6E878" w14:textId="77777777" w:rsidR="00AB2D18" w:rsidRPr="004C5B90" w:rsidRDefault="00AB2D18" w:rsidP="007F4AB5">
            <w:pPr>
              <w:jc w:val="center"/>
              <w:rPr>
                <w:b/>
              </w:rPr>
            </w:pPr>
            <w:r w:rsidRPr="004C5B90">
              <w:rPr>
                <w:b/>
              </w:rPr>
              <w:t>Signature</w:t>
            </w:r>
          </w:p>
        </w:tc>
      </w:tr>
      <w:tr w:rsidR="00AB2D18" w:rsidRPr="00281A67" w14:paraId="3EC39BFB" w14:textId="77777777" w:rsidTr="007F4AB5">
        <w:trPr>
          <w:trHeight w:val="287"/>
        </w:trPr>
        <w:tc>
          <w:tcPr>
            <w:tcW w:w="648" w:type="dxa"/>
            <w:vAlign w:val="center"/>
          </w:tcPr>
          <w:p w14:paraId="6B32C715" w14:textId="77777777" w:rsidR="00AB2D18" w:rsidRPr="001C2555" w:rsidRDefault="00AB2D18" w:rsidP="007F4AB5">
            <w:pPr>
              <w:jc w:val="center"/>
            </w:pPr>
            <w:r w:rsidRPr="001C2555">
              <w:t>1</w:t>
            </w:r>
          </w:p>
        </w:tc>
        <w:tc>
          <w:tcPr>
            <w:tcW w:w="3226" w:type="dxa"/>
          </w:tcPr>
          <w:p w14:paraId="160C588F" w14:textId="77777777" w:rsidR="00AB2D18" w:rsidRPr="00B32488" w:rsidRDefault="00AB2D18" w:rsidP="007F4AB5">
            <w:r w:rsidRPr="00B32488">
              <w:t>Introduction to Computing</w:t>
            </w:r>
            <w:r w:rsidRPr="00B32488">
              <w:tab/>
            </w:r>
          </w:p>
        </w:tc>
        <w:tc>
          <w:tcPr>
            <w:tcW w:w="1454" w:type="dxa"/>
          </w:tcPr>
          <w:p w14:paraId="72AE1706" w14:textId="77777777" w:rsidR="00AB2D18" w:rsidRPr="00B32488" w:rsidRDefault="00AB2D18" w:rsidP="007F4AB5">
            <w:r w:rsidRPr="00B32488">
              <w:t>CS-111</w:t>
            </w:r>
          </w:p>
        </w:tc>
        <w:tc>
          <w:tcPr>
            <w:tcW w:w="1620" w:type="dxa"/>
          </w:tcPr>
          <w:p w14:paraId="1BB64069" w14:textId="77777777" w:rsidR="00AB2D18" w:rsidRPr="00281A67" w:rsidRDefault="00AB2D18" w:rsidP="007F4AB5">
            <w:pPr>
              <w:rPr>
                <w:sz w:val="15"/>
                <w:szCs w:val="15"/>
              </w:rPr>
            </w:pPr>
          </w:p>
        </w:tc>
        <w:tc>
          <w:tcPr>
            <w:tcW w:w="1825" w:type="dxa"/>
          </w:tcPr>
          <w:p w14:paraId="39D1C01B" w14:textId="77777777" w:rsidR="00AB2D18" w:rsidRPr="00281A67" w:rsidRDefault="00AB2D18" w:rsidP="007F4AB5">
            <w:pPr>
              <w:rPr>
                <w:sz w:val="15"/>
                <w:szCs w:val="15"/>
              </w:rPr>
            </w:pPr>
          </w:p>
        </w:tc>
      </w:tr>
      <w:tr w:rsidR="00AB2D18" w:rsidRPr="00281A67" w14:paraId="154E4189" w14:textId="77777777" w:rsidTr="007F4AB5">
        <w:trPr>
          <w:trHeight w:val="287"/>
        </w:trPr>
        <w:tc>
          <w:tcPr>
            <w:tcW w:w="648" w:type="dxa"/>
            <w:vAlign w:val="center"/>
          </w:tcPr>
          <w:p w14:paraId="7143D3A8" w14:textId="77777777" w:rsidR="00AB2D18" w:rsidRPr="001C2555" w:rsidRDefault="00AB2D18" w:rsidP="007F4AB5">
            <w:pPr>
              <w:jc w:val="center"/>
            </w:pPr>
            <w:r w:rsidRPr="001C2555">
              <w:t>2</w:t>
            </w:r>
          </w:p>
        </w:tc>
        <w:tc>
          <w:tcPr>
            <w:tcW w:w="3226" w:type="dxa"/>
          </w:tcPr>
          <w:p w14:paraId="521BCE50" w14:textId="77777777" w:rsidR="00AB2D18" w:rsidRPr="00B32488" w:rsidRDefault="00AB2D18" w:rsidP="00FD0E8B">
            <w:r w:rsidRPr="00B32488">
              <w:t xml:space="preserve"> Functional English</w:t>
            </w:r>
          </w:p>
        </w:tc>
        <w:tc>
          <w:tcPr>
            <w:tcW w:w="1454" w:type="dxa"/>
          </w:tcPr>
          <w:p w14:paraId="0FC6BDB0" w14:textId="77777777" w:rsidR="00AB2D18" w:rsidRPr="00B32488" w:rsidRDefault="00AB2D18" w:rsidP="00291941">
            <w:r w:rsidRPr="00B32488">
              <w:t>HS-114</w:t>
            </w:r>
          </w:p>
        </w:tc>
        <w:tc>
          <w:tcPr>
            <w:tcW w:w="1620" w:type="dxa"/>
          </w:tcPr>
          <w:p w14:paraId="5667CE9F" w14:textId="77777777" w:rsidR="00AB2D18" w:rsidRPr="00281A67" w:rsidRDefault="00AB2D18" w:rsidP="007F4AB5">
            <w:pPr>
              <w:rPr>
                <w:sz w:val="15"/>
                <w:szCs w:val="15"/>
              </w:rPr>
            </w:pPr>
          </w:p>
        </w:tc>
        <w:tc>
          <w:tcPr>
            <w:tcW w:w="1825" w:type="dxa"/>
          </w:tcPr>
          <w:p w14:paraId="676E80C0" w14:textId="77777777" w:rsidR="00AB2D18" w:rsidRPr="00281A67" w:rsidRDefault="00AB2D18" w:rsidP="007F4AB5">
            <w:pPr>
              <w:rPr>
                <w:sz w:val="15"/>
                <w:szCs w:val="15"/>
              </w:rPr>
            </w:pPr>
          </w:p>
        </w:tc>
      </w:tr>
      <w:tr w:rsidR="00AB2D18" w:rsidRPr="00281A67" w14:paraId="49E2745E" w14:textId="77777777" w:rsidTr="007F4AB5">
        <w:trPr>
          <w:trHeight w:val="287"/>
        </w:trPr>
        <w:tc>
          <w:tcPr>
            <w:tcW w:w="648" w:type="dxa"/>
            <w:vAlign w:val="center"/>
          </w:tcPr>
          <w:p w14:paraId="7634DAF1" w14:textId="77777777" w:rsidR="00AB2D18" w:rsidRPr="001C2555" w:rsidRDefault="00AB2D18" w:rsidP="007F4AB5">
            <w:pPr>
              <w:jc w:val="center"/>
            </w:pPr>
            <w:r w:rsidRPr="001C2555">
              <w:t>3</w:t>
            </w:r>
          </w:p>
        </w:tc>
        <w:tc>
          <w:tcPr>
            <w:tcW w:w="3226" w:type="dxa"/>
          </w:tcPr>
          <w:p w14:paraId="64C035E7" w14:textId="77777777" w:rsidR="00AB2D18" w:rsidRPr="00B32488" w:rsidRDefault="00AB2D18" w:rsidP="00F155BD">
            <w:r w:rsidRPr="00B32488">
              <w:t xml:space="preserve"> Calculus &amp; Analytical Geometry</w:t>
            </w:r>
          </w:p>
        </w:tc>
        <w:tc>
          <w:tcPr>
            <w:tcW w:w="1454" w:type="dxa"/>
          </w:tcPr>
          <w:p w14:paraId="3CE0BD8E" w14:textId="77777777" w:rsidR="00AB2D18" w:rsidRPr="00B32488" w:rsidRDefault="00AB2D18" w:rsidP="00F155BD">
            <w:r w:rsidRPr="00B32488">
              <w:t>MS-115</w:t>
            </w:r>
          </w:p>
        </w:tc>
        <w:tc>
          <w:tcPr>
            <w:tcW w:w="1620" w:type="dxa"/>
          </w:tcPr>
          <w:p w14:paraId="14D4B3E0" w14:textId="77777777" w:rsidR="00AB2D18" w:rsidRPr="00281A67" w:rsidRDefault="00AB2D18" w:rsidP="007F4AB5">
            <w:pPr>
              <w:rPr>
                <w:sz w:val="15"/>
                <w:szCs w:val="15"/>
              </w:rPr>
            </w:pPr>
          </w:p>
        </w:tc>
        <w:tc>
          <w:tcPr>
            <w:tcW w:w="1825" w:type="dxa"/>
          </w:tcPr>
          <w:p w14:paraId="3F055032" w14:textId="77777777" w:rsidR="00AB2D18" w:rsidRPr="00281A67" w:rsidRDefault="00AB2D18" w:rsidP="007F4AB5">
            <w:pPr>
              <w:rPr>
                <w:sz w:val="15"/>
                <w:szCs w:val="15"/>
              </w:rPr>
            </w:pPr>
          </w:p>
        </w:tc>
      </w:tr>
    </w:tbl>
    <w:p w14:paraId="0F970AB3" w14:textId="77777777" w:rsidR="00AB2D18" w:rsidRPr="00F5356E" w:rsidRDefault="00AB2D18" w:rsidP="00C57D34">
      <w:pPr>
        <w:rPr>
          <w:b/>
          <w:sz w:val="20"/>
          <w:szCs w:val="20"/>
        </w:rPr>
      </w:pPr>
    </w:p>
    <w:p w14:paraId="3082329F" w14:textId="77777777" w:rsidR="00AB2D18" w:rsidRPr="00646F2A" w:rsidRDefault="00AB2D18" w:rsidP="00646F2A">
      <w:pPr>
        <w:rPr>
          <w:sz w:val="20"/>
          <w:szCs w:val="20"/>
        </w:rPr>
      </w:pPr>
      <w:r w:rsidRPr="00F5356E">
        <w:rPr>
          <w:b/>
          <w:sz w:val="20"/>
          <w:szCs w:val="20"/>
        </w:rPr>
        <w:t>SECOND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686821B2" w14:textId="77777777" w:rsidTr="00AA43DF">
        <w:trPr>
          <w:trHeight w:val="331"/>
        </w:trPr>
        <w:tc>
          <w:tcPr>
            <w:tcW w:w="648" w:type="dxa"/>
            <w:vAlign w:val="center"/>
          </w:tcPr>
          <w:p w14:paraId="0DDCBD14" w14:textId="77777777" w:rsidR="00AB2D18" w:rsidRPr="004C5B90" w:rsidRDefault="00AB2D18" w:rsidP="007F4AB5">
            <w:pPr>
              <w:jc w:val="center"/>
              <w:rPr>
                <w:b/>
              </w:rPr>
            </w:pPr>
            <w:r w:rsidRPr="004C5B90">
              <w:rPr>
                <w:b/>
              </w:rPr>
              <w:t>S. No.</w:t>
            </w:r>
          </w:p>
        </w:tc>
        <w:tc>
          <w:tcPr>
            <w:tcW w:w="3226" w:type="dxa"/>
            <w:vAlign w:val="center"/>
          </w:tcPr>
          <w:p w14:paraId="684E6E65" w14:textId="77777777" w:rsidR="00AB2D18" w:rsidRPr="004C5B90" w:rsidRDefault="00AB2D18" w:rsidP="007F4AB5">
            <w:pPr>
              <w:jc w:val="center"/>
              <w:rPr>
                <w:b/>
              </w:rPr>
            </w:pPr>
            <w:r w:rsidRPr="004C5B90">
              <w:rPr>
                <w:b/>
              </w:rPr>
              <w:t>Subjects</w:t>
            </w:r>
          </w:p>
        </w:tc>
        <w:tc>
          <w:tcPr>
            <w:tcW w:w="1454" w:type="dxa"/>
            <w:vAlign w:val="center"/>
          </w:tcPr>
          <w:p w14:paraId="23EE197F" w14:textId="77777777" w:rsidR="00AB2D18" w:rsidRPr="004C5B90" w:rsidRDefault="00AB2D18" w:rsidP="007F4AB5">
            <w:pPr>
              <w:jc w:val="center"/>
              <w:rPr>
                <w:b/>
              </w:rPr>
            </w:pPr>
            <w:r w:rsidRPr="004C5B90">
              <w:rPr>
                <w:b/>
              </w:rPr>
              <w:t>Codes</w:t>
            </w:r>
          </w:p>
        </w:tc>
        <w:tc>
          <w:tcPr>
            <w:tcW w:w="1620" w:type="dxa"/>
          </w:tcPr>
          <w:p w14:paraId="0054D9D5" w14:textId="77777777" w:rsidR="00AB2D18" w:rsidRPr="004C5B90" w:rsidRDefault="00AB2D18" w:rsidP="007F4AB5">
            <w:pPr>
              <w:jc w:val="center"/>
              <w:rPr>
                <w:b/>
              </w:rPr>
            </w:pPr>
            <w:r w:rsidRPr="004C5B90">
              <w:rPr>
                <w:b/>
              </w:rPr>
              <w:t>Paper Received</w:t>
            </w:r>
          </w:p>
        </w:tc>
        <w:tc>
          <w:tcPr>
            <w:tcW w:w="1825" w:type="dxa"/>
          </w:tcPr>
          <w:p w14:paraId="523578CD" w14:textId="77777777" w:rsidR="00AB2D18" w:rsidRPr="004C5B90" w:rsidRDefault="00AB2D18" w:rsidP="007F4AB5">
            <w:pPr>
              <w:jc w:val="center"/>
              <w:rPr>
                <w:b/>
              </w:rPr>
            </w:pPr>
            <w:r w:rsidRPr="004C5B90">
              <w:rPr>
                <w:b/>
              </w:rPr>
              <w:t>Signature</w:t>
            </w:r>
          </w:p>
        </w:tc>
      </w:tr>
      <w:tr w:rsidR="00AB2D18" w:rsidRPr="00281A67" w14:paraId="44E8A6BD" w14:textId="77777777" w:rsidTr="00AA43DF">
        <w:trPr>
          <w:trHeight w:val="287"/>
        </w:trPr>
        <w:tc>
          <w:tcPr>
            <w:tcW w:w="648" w:type="dxa"/>
            <w:vAlign w:val="center"/>
          </w:tcPr>
          <w:p w14:paraId="7DE18DFD" w14:textId="77777777" w:rsidR="00AB2D18" w:rsidRPr="001C2555" w:rsidRDefault="00AB2D18" w:rsidP="007F4AB5">
            <w:pPr>
              <w:jc w:val="center"/>
            </w:pPr>
            <w:r w:rsidRPr="001C2555">
              <w:t>1</w:t>
            </w:r>
          </w:p>
        </w:tc>
        <w:tc>
          <w:tcPr>
            <w:tcW w:w="3226" w:type="dxa"/>
          </w:tcPr>
          <w:p w14:paraId="51112B6E" w14:textId="77777777" w:rsidR="00AB2D18" w:rsidRPr="001C2555" w:rsidRDefault="00AB2D18" w:rsidP="007F4AB5">
            <w:r w:rsidRPr="001C2555">
              <w:t>Pakistan Studies</w:t>
            </w:r>
            <w:r>
              <w:t xml:space="preserve"> (Special examination final semester)</w:t>
            </w:r>
          </w:p>
        </w:tc>
        <w:tc>
          <w:tcPr>
            <w:tcW w:w="1454" w:type="dxa"/>
          </w:tcPr>
          <w:p w14:paraId="1ABBF301" w14:textId="77777777" w:rsidR="00AB2D18" w:rsidRPr="001C2555" w:rsidRDefault="00AB2D18" w:rsidP="007F4AB5">
            <w:r w:rsidRPr="001C2555">
              <w:t>HS-121</w:t>
            </w:r>
          </w:p>
        </w:tc>
        <w:tc>
          <w:tcPr>
            <w:tcW w:w="1620" w:type="dxa"/>
          </w:tcPr>
          <w:p w14:paraId="37663140" w14:textId="77777777" w:rsidR="00AB2D18" w:rsidRPr="00281A67" w:rsidRDefault="00AB2D18" w:rsidP="007F4AB5">
            <w:pPr>
              <w:rPr>
                <w:sz w:val="15"/>
                <w:szCs w:val="15"/>
              </w:rPr>
            </w:pPr>
          </w:p>
        </w:tc>
        <w:tc>
          <w:tcPr>
            <w:tcW w:w="1825" w:type="dxa"/>
          </w:tcPr>
          <w:p w14:paraId="667C2D74" w14:textId="77777777" w:rsidR="00AB2D18" w:rsidRPr="00281A67" w:rsidRDefault="00AB2D18" w:rsidP="007F4AB5">
            <w:pPr>
              <w:rPr>
                <w:sz w:val="15"/>
                <w:szCs w:val="15"/>
              </w:rPr>
            </w:pPr>
          </w:p>
        </w:tc>
      </w:tr>
      <w:tr w:rsidR="00AB2D18" w:rsidRPr="00281A67" w14:paraId="3C32695D" w14:textId="77777777" w:rsidTr="00AA43DF">
        <w:trPr>
          <w:trHeight w:val="287"/>
        </w:trPr>
        <w:tc>
          <w:tcPr>
            <w:tcW w:w="648" w:type="dxa"/>
            <w:vAlign w:val="center"/>
          </w:tcPr>
          <w:p w14:paraId="2C517435" w14:textId="77777777" w:rsidR="00AB2D18" w:rsidRPr="001C2555" w:rsidRDefault="00AB2D18" w:rsidP="007F4AB5">
            <w:pPr>
              <w:jc w:val="center"/>
            </w:pPr>
            <w:r w:rsidRPr="001C2555">
              <w:t>2</w:t>
            </w:r>
          </w:p>
        </w:tc>
        <w:tc>
          <w:tcPr>
            <w:tcW w:w="3226" w:type="dxa"/>
          </w:tcPr>
          <w:p w14:paraId="4BE3DD09" w14:textId="77777777" w:rsidR="00AB2D18" w:rsidRPr="001C2555" w:rsidRDefault="00AB2D18" w:rsidP="007F4AB5">
            <w:r w:rsidRPr="001C2555">
              <w:t>Communication Skills</w:t>
            </w:r>
          </w:p>
        </w:tc>
        <w:tc>
          <w:tcPr>
            <w:tcW w:w="1454" w:type="dxa"/>
          </w:tcPr>
          <w:p w14:paraId="7FA37C8E" w14:textId="77777777" w:rsidR="00AB2D18" w:rsidRPr="001C2555" w:rsidRDefault="00AB2D18" w:rsidP="007F4AB5">
            <w:r w:rsidRPr="001C2555">
              <w:t>HS-122</w:t>
            </w:r>
          </w:p>
        </w:tc>
        <w:tc>
          <w:tcPr>
            <w:tcW w:w="1620" w:type="dxa"/>
          </w:tcPr>
          <w:p w14:paraId="3DEE4F11" w14:textId="77777777" w:rsidR="00AB2D18" w:rsidRPr="00281A67" w:rsidRDefault="00AB2D18" w:rsidP="007F4AB5">
            <w:pPr>
              <w:rPr>
                <w:sz w:val="15"/>
                <w:szCs w:val="15"/>
              </w:rPr>
            </w:pPr>
          </w:p>
        </w:tc>
        <w:tc>
          <w:tcPr>
            <w:tcW w:w="1825" w:type="dxa"/>
          </w:tcPr>
          <w:p w14:paraId="7A5C2633" w14:textId="77777777" w:rsidR="00AB2D18" w:rsidRPr="00281A67" w:rsidRDefault="00AB2D18" w:rsidP="007F4AB5">
            <w:pPr>
              <w:rPr>
                <w:sz w:val="15"/>
                <w:szCs w:val="15"/>
              </w:rPr>
            </w:pPr>
          </w:p>
        </w:tc>
      </w:tr>
      <w:tr w:rsidR="00AB2D18" w:rsidRPr="00281A67" w14:paraId="27628AEC" w14:textId="77777777" w:rsidTr="00AA43DF">
        <w:trPr>
          <w:trHeight w:val="287"/>
        </w:trPr>
        <w:tc>
          <w:tcPr>
            <w:tcW w:w="648" w:type="dxa"/>
            <w:vAlign w:val="center"/>
          </w:tcPr>
          <w:p w14:paraId="7500F1EB" w14:textId="77777777" w:rsidR="00AB2D18" w:rsidRPr="001C2555" w:rsidRDefault="00AB2D18" w:rsidP="007F4AB5">
            <w:pPr>
              <w:jc w:val="center"/>
            </w:pPr>
            <w:r w:rsidRPr="001C2555">
              <w:t>3</w:t>
            </w:r>
          </w:p>
        </w:tc>
        <w:tc>
          <w:tcPr>
            <w:tcW w:w="3226" w:type="dxa"/>
          </w:tcPr>
          <w:p w14:paraId="404DBC1B" w14:textId="77777777" w:rsidR="00AB2D18" w:rsidRPr="001C2555" w:rsidRDefault="00AB2D18" w:rsidP="007F4AB5">
            <w:r w:rsidRPr="001C2555">
              <w:t>Linear Circuit Analysis</w:t>
            </w:r>
            <w:r>
              <w:t xml:space="preserve"> (Special examination final semester)</w:t>
            </w:r>
          </w:p>
        </w:tc>
        <w:tc>
          <w:tcPr>
            <w:tcW w:w="1454" w:type="dxa"/>
          </w:tcPr>
          <w:p w14:paraId="01363BD8" w14:textId="77777777" w:rsidR="00AB2D18" w:rsidRPr="001C2555" w:rsidRDefault="00AB2D18" w:rsidP="007F4AB5">
            <w:r w:rsidRPr="001C2555">
              <w:t>EE-123</w:t>
            </w:r>
          </w:p>
        </w:tc>
        <w:tc>
          <w:tcPr>
            <w:tcW w:w="1620" w:type="dxa"/>
          </w:tcPr>
          <w:p w14:paraId="18A26D64" w14:textId="77777777" w:rsidR="00AB2D18" w:rsidRPr="00281A67" w:rsidRDefault="00AB2D18" w:rsidP="007F4AB5">
            <w:pPr>
              <w:rPr>
                <w:sz w:val="15"/>
                <w:szCs w:val="15"/>
              </w:rPr>
            </w:pPr>
          </w:p>
        </w:tc>
        <w:tc>
          <w:tcPr>
            <w:tcW w:w="1825" w:type="dxa"/>
          </w:tcPr>
          <w:p w14:paraId="2A4B5758" w14:textId="77777777" w:rsidR="00AB2D18" w:rsidRPr="00281A67" w:rsidRDefault="00AB2D18" w:rsidP="007F4AB5">
            <w:pPr>
              <w:rPr>
                <w:sz w:val="15"/>
                <w:szCs w:val="15"/>
              </w:rPr>
            </w:pPr>
          </w:p>
        </w:tc>
      </w:tr>
      <w:tr w:rsidR="00AB2D18" w:rsidRPr="00281A67" w14:paraId="588A470B" w14:textId="77777777" w:rsidTr="00AA43DF">
        <w:trPr>
          <w:trHeight w:val="301"/>
        </w:trPr>
        <w:tc>
          <w:tcPr>
            <w:tcW w:w="648" w:type="dxa"/>
            <w:vAlign w:val="center"/>
          </w:tcPr>
          <w:p w14:paraId="0A78478F" w14:textId="77777777" w:rsidR="00AB2D18" w:rsidRPr="001C2555" w:rsidRDefault="00AB2D18" w:rsidP="007F4AB5">
            <w:pPr>
              <w:jc w:val="center"/>
            </w:pPr>
            <w:r w:rsidRPr="001C2555">
              <w:t>4</w:t>
            </w:r>
          </w:p>
        </w:tc>
        <w:tc>
          <w:tcPr>
            <w:tcW w:w="3226" w:type="dxa"/>
          </w:tcPr>
          <w:p w14:paraId="435DDD2D" w14:textId="77777777" w:rsidR="00AB2D18" w:rsidRPr="001C2555" w:rsidRDefault="00AB2D18" w:rsidP="00C85BA6">
            <w:r w:rsidRPr="001C2555">
              <w:t>Linear Algebra</w:t>
            </w:r>
          </w:p>
        </w:tc>
        <w:tc>
          <w:tcPr>
            <w:tcW w:w="1454" w:type="dxa"/>
          </w:tcPr>
          <w:p w14:paraId="02FAED97" w14:textId="77777777" w:rsidR="00AB2D18" w:rsidRPr="001C2555" w:rsidRDefault="00AB2D18" w:rsidP="00C85BA6">
            <w:r w:rsidRPr="001C2555">
              <w:t>MS-126</w:t>
            </w:r>
          </w:p>
        </w:tc>
        <w:tc>
          <w:tcPr>
            <w:tcW w:w="1620" w:type="dxa"/>
          </w:tcPr>
          <w:p w14:paraId="6F797ABE" w14:textId="77777777" w:rsidR="00AB2D18" w:rsidRPr="00281A67" w:rsidRDefault="00AB2D18" w:rsidP="007F4AB5">
            <w:pPr>
              <w:rPr>
                <w:sz w:val="15"/>
                <w:szCs w:val="15"/>
              </w:rPr>
            </w:pPr>
          </w:p>
        </w:tc>
        <w:tc>
          <w:tcPr>
            <w:tcW w:w="1825" w:type="dxa"/>
          </w:tcPr>
          <w:p w14:paraId="2266B068" w14:textId="77777777" w:rsidR="00AB2D18" w:rsidRPr="00281A67" w:rsidRDefault="00AB2D18" w:rsidP="007F4AB5">
            <w:pPr>
              <w:rPr>
                <w:sz w:val="15"/>
                <w:szCs w:val="15"/>
              </w:rPr>
            </w:pPr>
          </w:p>
        </w:tc>
      </w:tr>
    </w:tbl>
    <w:p w14:paraId="4BD452DA" w14:textId="77777777" w:rsidR="00AB2D18" w:rsidRDefault="00AB2D18" w:rsidP="00C57D34">
      <w:pPr>
        <w:rPr>
          <w:b/>
          <w:sz w:val="20"/>
          <w:szCs w:val="20"/>
        </w:rPr>
      </w:pPr>
    </w:p>
    <w:p w14:paraId="2B7B5794" w14:textId="77777777" w:rsidR="00AB2D18" w:rsidRDefault="00AB2D18" w:rsidP="00C57D34">
      <w:pPr>
        <w:rPr>
          <w:b/>
          <w:sz w:val="20"/>
          <w:szCs w:val="20"/>
        </w:rPr>
      </w:pPr>
    </w:p>
    <w:p w14:paraId="35DB8F33" w14:textId="77777777" w:rsidR="00AB2D18" w:rsidRPr="008830D1" w:rsidRDefault="00AB2D18" w:rsidP="00C57D34">
      <w:pPr>
        <w:rPr>
          <w:b/>
          <w:sz w:val="20"/>
          <w:szCs w:val="20"/>
        </w:rPr>
      </w:pPr>
      <w:r>
        <w:rPr>
          <w:b/>
          <w:sz w:val="20"/>
          <w:szCs w:val="20"/>
        </w:rPr>
        <w:t>THIRD</w:t>
      </w:r>
      <w:r w:rsidRPr="00F5356E">
        <w:rPr>
          <w:b/>
          <w:sz w:val="20"/>
          <w:szCs w:val="20"/>
        </w:rPr>
        <w:t xml:space="preserve"> SEMESTER</w:t>
      </w:r>
    </w:p>
    <w:tbl>
      <w:tblPr>
        <w:tblW w:w="8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
        <w:gridCol w:w="3304"/>
        <w:gridCol w:w="1440"/>
        <w:gridCol w:w="1620"/>
        <w:gridCol w:w="1821"/>
      </w:tblGrid>
      <w:tr w:rsidR="00AB2D18" w:rsidRPr="00281A67" w14:paraId="5AEC7174" w14:textId="77777777" w:rsidTr="004F26DF">
        <w:trPr>
          <w:trHeight w:val="376"/>
        </w:trPr>
        <w:tc>
          <w:tcPr>
            <w:tcW w:w="584" w:type="dxa"/>
            <w:vAlign w:val="center"/>
          </w:tcPr>
          <w:p w14:paraId="4311677A" w14:textId="77777777" w:rsidR="00AB2D18" w:rsidRPr="004C5B90" w:rsidRDefault="00AB2D18" w:rsidP="007F4AB5">
            <w:pPr>
              <w:jc w:val="center"/>
              <w:rPr>
                <w:b/>
              </w:rPr>
            </w:pPr>
            <w:r w:rsidRPr="004C5B90">
              <w:rPr>
                <w:b/>
              </w:rPr>
              <w:t>S. No.</w:t>
            </w:r>
          </w:p>
        </w:tc>
        <w:tc>
          <w:tcPr>
            <w:tcW w:w="3304" w:type="dxa"/>
            <w:vAlign w:val="center"/>
          </w:tcPr>
          <w:p w14:paraId="0DBB85E5" w14:textId="77777777" w:rsidR="00AB2D18" w:rsidRPr="004C5B90" w:rsidRDefault="00AB2D18" w:rsidP="007F4AB5">
            <w:pPr>
              <w:jc w:val="center"/>
              <w:rPr>
                <w:b/>
              </w:rPr>
            </w:pPr>
            <w:r w:rsidRPr="004C5B90">
              <w:rPr>
                <w:b/>
              </w:rPr>
              <w:t>Subjects</w:t>
            </w:r>
          </w:p>
        </w:tc>
        <w:tc>
          <w:tcPr>
            <w:tcW w:w="1440" w:type="dxa"/>
            <w:vAlign w:val="center"/>
          </w:tcPr>
          <w:p w14:paraId="6E0C5C1C" w14:textId="77777777" w:rsidR="00AB2D18" w:rsidRPr="004C5B90" w:rsidRDefault="00AB2D18" w:rsidP="007F4AB5">
            <w:pPr>
              <w:jc w:val="center"/>
              <w:rPr>
                <w:b/>
              </w:rPr>
            </w:pPr>
            <w:r w:rsidRPr="004C5B90">
              <w:rPr>
                <w:b/>
              </w:rPr>
              <w:t>Codes</w:t>
            </w:r>
          </w:p>
        </w:tc>
        <w:tc>
          <w:tcPr>
            <w:tcW w:w="1620" w:type="dxa"/>
          </w:tcPr>
          <w:p w14:paraId="6B3687AB" w14:textId="77777777" w:rsidR="00AB2D18" w:rsidRPr="004C5B90" w:rsidRDefault="00AB2D18" w:rsidP="007F4AB5">
            <w:pPr>
              <w:jc w:val="center"/>
              <w:rPr>
                <w:b/>
              </w:rPr>
            </w:pPr>
            <w:r w:rsidRPr="004C5B90">
              <w:rPr>
                <w:b/>
              </w:rPr>
              <w:t>Paper Received</w:t>
            </w:r>
          </w:p>
        </w:tc>
        <w:tc>
          <w:tcPr>
            <w:tcW w:w="1821" w:type="dxa"/>
          </w:tcPr>
          <w:p w14:paraId="25FFA1BC" w14:textId="77777777" w:rsidR="00AB2D18" w:rsidRPr="004C5B90" w:rsidRDefault="00AB2D18" w:rsidP="007F4AB5">
            <w:pPr>
              <w:jc w:val="center"/>
              <w:rPr>
                <w:b/>
              </w:rPr>
            </w:pPr>
            <w:r w:rsidRPr="004C5B90">
              <w:rPr>
                <w:b/>
              </w:rPr>
              <w:t>Signature</w:t>
            </w:r>
          </w:p>
        </w:tc>
      </w:tr>
      <w:tr w:rsidR="00AB2D18" w:rsidRPr="00281A67" w14:paraId="45862236" w14:textId="77777777" w:rsidTr="004F26DF">
        <w:trPr>
          <w:trHeight w:val="325"/>
        </w:trPr>
        <w:tc>
          <w:tcPr>
            <w:tcW w:w="584" w:type="dxa"/>
            <w:vAlign w:val="center"/>
          </w:tcPr>
          <w:p w14:paraId="3BC945E8" w14:textId="77777777" w:rsidR="00AB2D18" w:rsidRPr="008830D1" w:rsidRDefault="00AB2D18" w:rsidP="007F4AB5">
            <w:pPr>
              <w:jc w:val="center"/>
            </w:pPr>
            <w:r w:rsidRPr="008830D1">
              <w:t>1</w:t>
            </w:r>
          </w:p>
        </w:tc>
        <w:tc>
          <w:tcPr>
            <w:tcW w:w="3304" w:type="dxa"/>
          </w:tcPr>
          <w:p w14:paraId="338BBC29" w14:textId="77777777" w:rsidR="00AB2D18" w:rsidRPr="008830D1" w:rsidRDefault="00AB2D18" w:rsidP="007F4AB5">
            <w:r w:rsidRPr="008830D1">
              <w:t xml:space="preserve"> Network Analysis</w:t>
            </w:r>
          </w:p>
        </w:tc>
        <w:tc>
          <w:tcPr>
            <w:tcW w:w="1440" w:type="dxa"/>
          </w:tcPr>
          <w:p w14:paraId="12BE336F" w14:textId="77777777" w:rsidR="00AB2D18" w:rsidRPr="008830D1" w:rsidRDefault="00AB2D18" w:rsidP="007F4AB5">
            <w:r w:rsidRPr="008830D1">
              <w:t>EE-211</w:t>
            </w:r>
          </w:p>
        </w:tc>
        <w:tc>
          <w:tcPr>
            <w:tcW w:w="1620" w:type="dxa"/>
          </w:tcPr>
          <w:p w14:paraId="25C7E831" w14:textId="77777777" w:rsidR="00AB2D18" w:rsidRPr="00281A67" w:rsidRDefault="00AB2D18" w:rsidP="007F4AB5">
            <w:pPr>
              <w:rPr>
                <w:sz w:val="15"/>
                <w:szCs w:val="15"/>
              </w:rPr>
            </w:pPr>
          </w:p>
        </w:tc>
        <w:tc>
          <w:tcPr>
            <w:tcW w:w="1821" w:type="dxa"/>
          </w:tcPr>
          <w:p w14:paraId="0123627E" w14:textId="77777777" w:rsidR="00AB2D18" w:rsidRPr="00281A67" w:rsidRDefault="00AB2D18" w:rsidP="007F4AB5">
            <w:pPr>
              <w:rPr>
                <w:sz w:val="15"/>
                <w:szCs w:val="15"/>
              </w:rPr>
            </w:pPr>
          </w:p>
        </w:tc>
      </w:tr>
      <w:tr w:rsidR="00AB2D18" w:rsidRPr="00281A67" w14:paraId="5697C213" w14:textId="77777777" w:rsidTr="004F26DF">
        <w:trPr>
          <w:trHeight w:val="325"/>
        </w:trPr>
        <w:tc>
          <w:tcPr>
            <w:tcW w:w="584" w:type="dxa"/>
            <w:vAlign w:val="center"/>
          </w:tcPr>
          <w:p w14:paraId="45DB526D" w14:textId="77777777" w:rsidR="00AB2D18" w:rsidRPr="008830D1" w:rsidRDefault="00AB2D18" w:rsidP="007F4AB5">
            <w:pPr>
              <w:jc w:val="center"/>
            </w:pPr>
            <w:r w:rsidRPr="008830D1">
              <w:t>2</w:t>
            </w:r>
          </w:p>
        </w:tc>
        <w:tc>
          <w:tcPr>
            <w:tcW w:w="3304" w:type="dxa"/>
          </w:tcPr>
          <w:p w14:paraId="09F5F89E" w14:textId="77777777" w:rsidR="00AB2D18" w:rsidRPr="008830D1" w:rsidRDefault="00AB2D18" w:rsidP="007F4AB5">
            <w:r w:rsidRPr="008830D1">
              <w:t>Electronic Devices and circuits</w:t>
            </w:r>
          </w:p>
        </w:tc>
        <w:tc>
          <w:tcPr>
            <w:tcW w:w="1440" w:type="dxa"/>
          </w:tcPr>
          <w:p w14:paraId="3C4F70C8" w14:textId="77777777" w:rsidR="00AB2D18" w:rsidRPr="008830D1" w:rsidRDefault="00AB2D18" w:rsidP="007F4AB5">
            <w:r w:rsidRPr="008830D1">
              <w:t>EE-212</w:t>
            </w:r>
          </w:p>
        </w:tc>
        <w:tc>
          <w:tcPr>
            <w:tcW w:w="1620" w:type="dxa"/>
          </w:tcPr>
          <w:p w14:paraId="4EA68903" w14:textId="77777777" w:rsidR="00AB2D18" w:rsidRPr="00281A67" w:rsidRDefault="00AB2D18" w:rsidP="007F4AB5">
            <w:pPr>
              <w:rPr>
                <w:sz w:val="15"/>
                <w:szCs w:val="15"/>
              </w:rPr>
            </w:pPr>
          </w:p>
        </w:tc>
        <w:tc>
          <w:tcPr>
            <w:tcW w:w="1821" w:type="dxa"/>
          </w:tcPr>
          <w:p w14:paraId="65E3288E" w14:textId="77777777" w:rsidR="00AB2D18" w:rsidRPr="00281A67" w:rsidRDefault="00AB2D18" w:rsidP="007F4AB5">
            <w:pPr>
              <w:rPr>
                <w:sz w:val="15"/>
                <w:szCs w:val="15"/>
              </w:rPr>
            </w:pPr>
          </w:p>
        </w:tc>
      </w:tr>
      <w:tr w:rsidR="00AB2D18" w:rsidRPr="00281A67" w14:paraId="69972251" w14:textId="77777777" w:rsidTr="004F26DF">
        <w:trPr>
          <w:trHeight w:val="325"/>
        </w:trPr>
        <w:tc>
          <w:tcPr>
            <w:tcW w:w="584" w:type="dxa"/>
            <w:vAlign w:val="center"/>
          </w:tcPr>
          <w:p w14:paraId="16FD41B9" w14:textId="77777777" w:rsidR="00AB2D18" w:rsidRPr="008830D1" w:rsidRDefault="00AB2D18" w:rsidP="007F4AB5">
            <w:pPr>
              <w:jc w:val="center"/>
            </w:pPr>
            <w:r w:rsidRPr="008830D1">
              <w:t>3</w:t>
            </w:r>
          </w:p>
        </w:tc>
        <w:tc>
          <w:tcPr>
            <w:tcW w:w="3304" w:type="dxa"/>
          </w:tcPr>
          <w:p w14:paraId="0CCF227D" w14:textId="77777777" w:rsidR="00AB2D18" w:rsidRPr="008830D1" w:rsidRDefault="00AB2D18" w:rsidP="007F4AB5">
            <w:r w:rsidRPr="008830D1">
              <w:t>Multivariable Calculus</w:t>
            </w:r>
          </w:p>
        </w:tc>
        <w:tc>
          <w:tcPr>
            <w:tcW w:w="1440" w:type="dxa"/>
          </w:tcPr>
          <w:p w14:paraId="016AC571" w14:textId="77777777" w:rsidR="00AB2D18" w:rsidRPr="008830D1" w:rsidRDefault="00AB2D18" w:rsidP="007F4AB5">
            <w:r w:rsidRPr="008830D1">
              <w:t>MS-213</w:t>
            </w:r>
          </w:p>
        </w:tc>
        <w:tc>
          <w:tcPr>
            <w:tcW w:w="1620" w:type="dxa"/>
          </w:tcPr>
          <w:p w14:paraId="78254415" w14:textId="77777777" w:rsidR="00AB2D18" w:rsidRPr="00281A67" w:rsidRDefault="00AB2D18" w:rsidP="007F4AB5">
            <w:pPr>
              <w:rPr>
                <w:sz w:val="15"/>
                <w:szCs w:val="15"/>
              </w:rPr>
            </w:pPr>
          </w:p>
        </w:tc>
        <w:tc>
          <w:tcPr>
            <w:tcW w:w="1821" w:type="dxa"/>
          </w:tcPr>
          <w:p w14:paraId="48B1D723" w14:textId="77777777" w:rsidR="00AB2D18" w:rsidRPr="00281A67" w:rsidRDefault="00AB2D18" w:rsidP="007F4AB5">
            <w:pPr>
              <w:rPr>
                <w:sz w:val="15"/>
                <w:szCs w:val="15"/>
              </w:rPr>
            </w:pPr>
          </w:p>
        </w:tc>
      </w:tr>
    </w:tbl>
    <w:p w14:paraId="660C7E00" w14:textId="77777777" w:rsidR="00AB2D18" w:rsidRDefault="00AB2D18" w:rsidP="00DE5CCE">
      <w:pPr>
        <w:rPr>
          <w:b/>
          <w:sz w:val="20"/>
          <w:szCs w:val="20"/>
        </w:rPr>
      </w:pPr>
    </w:p>
    <w:p w14:paraId="084ABA84" w14:textId="77777777" w:rsidR="00AB2D18" w:rsidRDefault="00AB2D18" w:rsidP="00DE5CCE">
      <w:pPr>
        <w:rPr>
          <w:b/>
          <w:sz w:val="20"/>
          <w:szCs w:val="20"/>
        </w:rPr>
      </w:pPr>
    </w:p>
    <w:p w14:paraId="35E21EBD" w14:textId="77777777" w:rsidR="00AB2D18" w:rsidRPr="00DE5CCE" w:rsidRDefault="00AB2D18" w:rsidP="00DE5CCE">
      <w:pPr>
        <w:rPr>
          <w:b/>
          <w:sz w:val="20"/>
          <w:szCs w:val="20"/>
        </w:rPr>
      </w:pPr>
      <w:r>
        <w:rPr>
          <w:b/>
          <w:sz w:val="20"/>
          <w:szCs w:val="20"/>
        </w:rPr>
        <w:t>FOURTH</w:t>
      </w:r>
      <w:r w:rsidRPr="00F5356E">
        <w:rPr>
          <w:b/>
          <w:sz w:val="20"/>
          <w:szCs w:val="20"/>
        </w:rPr>
        <w:t xml:space="preserve">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4BAF1BAB" w14:textId="77777777" w:rsidTr="007F4AB5">
        <w:trPr>
          <w:trHeight w:val="331"/>
        </w:trPr>
        <w:tc>
          <w:tcPr>
            <w:tcW w:w="648" w:type="dxa"/>
            <w:vAlign w:val="center"/>
          </w:tcPr>
          <w:p w14:paraId="3EC208C2" w14:textId="77777777" w:rsidR="00AB2D18" w:rsidRPr="004C5B90" w:rsidRDefault="00AB2D18" w:rsidP="007F4AB5">
            <w:pPr>
              <w:jc w:val="center"/>
              <w:rPr>
                <w:b/>
              </w:rPr>
            </w:pPr>
            <w:r w:rsidRPr="004C5B90">
              <w:rPr>
                <w:b/>
              </w:rPr>
              <w:t>S. No.</w:t>
            </w:r>
          </w:p>
        </w:tc>
        <w:tc>
          <w:tcPr>
            <w:tcW w:w="3226" w:type="dxa"/>
            <w:vAlign w:val="center"/>
          </w:tcPr>
          <w:p w14:paraId="34D6DAFC" w14:textId="77777777" w:rsidR="00AB2D18" w:rsidRPr="004C5B90" w:rsidRDefault="00AB2D18" w:rsidP="007F4AB5">
            <w:pPr>
              <w:jc w:val="center"/>
              <w:rPr>
                <w:b/>
              </w:rPr>
            </w:pPr>
            <w:r w:rsidRPr="004C5B90">
              <w:rPr>
                <w:b/>
              </w:rPr>
              <w:t>Subjects</w:t>
            </w:r>
          </w:p>
        </w:tc>
        <w:tc>
          <w:tcPr>
            <w:tcW w:w="1454" w:type="dxa"/>
            <w:vAlign w:val="center"/>
          </w:tcPr>
          <w:p w14:paraId="319BCD97" w14:textId="77777777" w:rsidR="00AB2D18" w:rsidRPr="004C5B90" w:rsidRDefault="00AB2D18" w:rsidP="007F4AB5">
            <w:pPr>
              <w:jc w:val="center"/>
              <w:rPr>
                <w:b/>
              </w:rPr>
            </w:pPr>
            <w:r w:rsidRPr="004C5B90">
              <w:rPr>
                <w:b/>
              </w:rPr>
              <w:t>Codes</w:t>
            </w:r>
          </w:p>
        </w:tc>
        <w:tc>
          <w:tcPr>
            <w:tcW w:w="1620" w:type="dxa"/>
          </w:tcPr>
          <w:p w14:paraId="412ADDBE" w14:textId="77777777" w:rsidR="00AB2D18" w:rsidRPr="004C5B90" w:rsidRDefault="00AB2D18" w:rsidP="007F4AB5">
            <w:pPr>
              <w:jc w:val="center"/>
              <w:rPr>
                <w:b/>
              </w:rPr>
            </w:pPr>
            <w:r w:rsidRPr="004C5B90">
              <w:rPr>
                <w:b/>
              </w:rPr>
              <w:t>Paper Received</w:t>
            </w:r>
          </w:p>
        </w:tc>
        <w:tc>
          <w:tcPr>
            <w:tcW w:w="1825" w:type="dxa"/>
          </w:tcPr>
          <w:p w14:paraId="24898B3B" w14:textId="77777777" w:rsidR="00AB2D18" w:rsidRPr="004C5B90" w:rsidRDefault="00AB2D18" w:rsidP="007F4AB5">
            <w:pPr>
              <w:jc w:val="center"/>
              <w:rPr>
                <w:b/>
              </w:rPr>
            </w:pPr>
            <w:r w:rsidRPr="004C5B90">
              <w:rPr>
                <w:b/>
              </w:rPr>
              <w:t>Signature</w:t>
            </w:r>
          </w:p>
        </w:tc>
      </w:tr>
      <w:tr w:rsidR="00AB2D18" w:rsidRPr="00281A67" w14:paraId="0C3B349C" w14:textId="77777777" w:rsidTr="007F4AB5">
        <w:trPr>
          <w:trHeight w:val="287"/>
        </w:trPr>
        <w:tc>
          <w:tcPr>
            <w:tcW w:w="648" w:type="dxa"/>
            <w:vAlign w:val="center"/>
          </w:tcPr>
          <w:p w14:paraId="17C542AB" w14:textId="77777777" w:rsidR="00AB2D18" w:rsidRPr="00652BA3" w:rsidRDefault="00AB2D18" w:rsidP="007F4AB5">
            <w:pPr>
              <w:jc w:val="center"/>
            </w:pPr>
            <w:r w:rsidRPr="00652BA3">
              <w:t>1</w:t>
            </w:r>
          </w:p>
        </w:tc>
        <w:tc>
          <w:tcPr>
            <w:tcW w:w="3226" w:type="dxa"/>
          </w:tcPr>
          <w:p w14:paraId="059B61E8" w14:textId="77777777" w:rsidR="00AB2D18" w:rsidRPr="00652BA3" w:rsidRDefault="00AB2D18" w:rsidP="000B3A37">
            <w:r w:rsidRPr="00652BA3">
              <w:t>Differential Equations</w:t>
            </w:r>
          </w:p>
        </w:tc>
        <w:tc>
          <w:tcPr>
            <w:tcW w:w="1454" w:type="dxa"/>
          </w:tcPr>
          <w:p w14:paraId="3507B535" w14:textId="77777777" w:rsidR="00AB2D18" w:rsidRPr="00652BA3" w:rsidRDefault="00AB2D18" w:rsidP="000B3A37">
            <w:r w:rsidRPr="00652BA3">
              <w:t>MS-222</w:t>
            </w:r>
          </w:p>
        </w:tc>
        <w:tc>
          <w:tcPr>
            <w:tcW w:w="1620" w:type="dxa"/>
          </w:tcPr>
          <w:p w14:paraId="03BF8760" w14:textId="77777777" w:rsidR="00AB2D18" w:rsidRPr="00281A67" w:rsidRDefault="00AB2D18" w:rsidP="007F4AB5">
            <w:pPr>
              <w:rPr>
                <w:sz w:val="15"/>
                <w:szCs w:val="15"/>
              </w:rPr>
            </w:pPr>
          </w:p>
        </w:tc>
        <w:tc>
          <w:tcPr>
            <w:tcW w:w="1825" w:type="dxa"/>
          </w:tcPr>
          <w:p w14:paraId="65B92E89" w14:textId="77777777" w:rsidR="00AB2D18" w:rsidRPr="00281A67" w:rsidRDefault="00AB2D18" w:rsidP="007F4AB5">
            <w:pPr>
              <w:rPr>
                <w:sz w:val="15"/>
                <w:szCs w:val="15"/>
              </w:rPr>
            </w:pPr>
          </w:p>
        </w:tc>
      </w:tr>
      <w:tr w:rsidR="00AB2D18" w:rsidRPr="00281A67" w14:paraId="737ADC03" w14:textId="77777777" w:rsidTr="007F4AB5">
        <w:trPr>
          <w:trHeight w:val="287"/>
        </w:trPr>
        <w:tc>
          <w:tcPr>
            <w:tcW w:w="648" w:type="dxa"/>
            <w:vAlign w:val="center"/>
          </w:tcPr>
          <w:p w14:paraId="565DFB4B" w14:textId="77777777" w:rsidR="00AB2D18" w:rsidRPr="00652BA3" w:rsidRDefault="00AB2D18" w:rsidP="007F4AB5">
            <w:pPr>
              <w:jc w:val="center"/>
            </w:pPr>
            <w:r w:rsidRPr="00652BA3">
              <w:t>2</w:t>
            </w:r>
          </w:p>
        </w:tc>
        <w:tc>
          <w:tcPr>
            <w:tcW w:w="3226" w:type="dxa"/>
          </w:tcPr>
          <w:p w14:paraId="6E7E560B" w14:textId="77777777" w:rsidR="00AB2D18" w:rsidRPr="00652BA3" w:rsidRDefault="00AB2D18" w:rsidP="0088231D">
            <w:r w:rsidRPr="00652BA3">
              <w:t>Electrical Machines I</w:t>
            </w:r>
          </w:p>
        </w:tc>
        <w:tc>
          <w:tcPr>
            <w:tcW w:w="1454" w:type="dxa"/>
          </w:tcPr>
          <w:p w14:paraId="7FB7D01D" w14:textId="77777777" w:rsidR="00AB2D18" w:rsidRPr="00652BA3" w:rsidRDefault="00AB2D18" w:rsidP="0088231D">
            <w:r w:rsidRPr="00652BA3">
              <w:t>EE-223</w:t>
            </w:r>
          </w:p>
        </w:tc>
        <w:tc>
          <w:tcPr>
            <w:tcW w:w="1620" w:type="dxa"/>
          </w:tcPr>
          <w:p w14:paraId="49B7ECEF" w14:textId="77777777" w:rsidR="00AB2D18" w:rsidRPr="00281A67" w:rsidRDefault="00AB2D18" w:rsidP="007F4AB5">
            <w:pPr>
              <w:rPr>
                <w:sz w:val="15"/>
                <w:szCs w:val="15"/>
              </w:rPr>
            </w:pPr>
          </w:p>
        </w:tc>
        <w:tc>
          <w:tcPr>
            <w:tcW w:w="1825" w:type="dxa"/>
          </w:tcPr>
          <w:p w14:paraId="3009652A" w14:textId="77777777" w:rsidR="00AB2D18" w:rsidRPr="00281A67" w:rsidRDefault="00AB2D18" w:rsidP="007F4AB5">
            <w:pPr>
              <w:rPr>
                <w:sz w:val="15"/>
                <w:szCs w:val="15"/>
              </w:rPr>
            </w:pPr>
          </w:p>
        </w:tc>
      </w:tr>
      <w:tr w:rsidR="00AB2D18" w:rsidRPr="00281A67" w14:paraId="69CB6468" w14:textId="77777777" w:rsidTr="007F4AB5">
        <w:trPr>
          <w:trHeight w:val="287"/>
        </w:trPr>
        <w:tc>
          <w:tcPr>
            <w:tcW w:w="648" w:type="dxa"/>
            <w:vAlign w:val="center"/>
          </w:tcPr>
          <w:p w14:paraId="4B576489" w14:textId="77777777" w:rsidR="00AB2D18" w:rsidRPr="00652BA3" w:rsidRDefault="00AB2D18" w:rsidP="007F4AB5">
            <w:pPr>
              <w:jc w:val="center"/>
            </w:pPr>
            <w:r w:rsidRPr="00652BA3">
              <w:t>3</w:t>
            </w:r>
          </w:p>
        </w:tc>
        <w:tc>
          <w:tcPr>
            <w:tcW w:w="3226" w:type="dxa"/>
          </w:tcPr>
          <w:p w14:paraId="72B8C8F0" w14:textId="77777777" w:rsidR="00AB2D18" w:rsidRPr="00652BA3" w:rsidRDefault="00AB2D18" w:rsidP="00983DCA">
            <w:r w:rsidRPr="00652BA3">
              <w:t>Signals and Systems</w:t>
            </w:r>
          </w:p>
        </w:tc>
        <w:tc>
          <w:tcPr>
            <w:tcW w:w="1454" w:type="dxa"/>
          </w:tcPr>
          <w:p w14:paraId="360191FB" w14:textId="77777777" w:rsidR="00AB2D18" w:rsidRPr="00652BA3" w:rsidRDefault="00AB2D18" w:rsidP="00F46605">
            <w:r w:rsidRPr="00652BA3">
              <w:t>EE-224</w:t>
            </w:r>
          </w:p>
        </w:tc>
        <w:tc>
          <w:tcPr>
            <w:tcW w:w="1620" w:type="dxa"/>
          </w:tcPr>
          <w:p w14:paraId="754A0825" w14:textId="77777777" w:rsidR="00AB2D18" w:rsidRPr="00281A67" w:rsidRDefault="00AB2D18" w:rsidP="007F4AB5">
            <w:pPr>
              <w:rPr>
                <w:sz w:val="15"/>
                <w:szCs w:val="15"/>
              </w:rPr>
            </w:pPr>
          </w:p>
        </w:tc>
        <w:tc>
          <w:tcPr>
            <w:tcW w:w="1825" w:type="dxa"/>
          </w:tcPr>
          <w:p w14:paraId="34277BF6" w14:textId="77777777" w:rsidR="00AB2D18" w:rsidRPr="00281A67" w:rsidRDefault="00AB2D18" w:rsidP="007F4AB5">
            <w:pPr>
              <w:rPr>
                <w:sz w:val="15"/>
                <w:szCs w:val="15"/>
              </w:rPr>
            </w:pPr>
          </w:p>
        </w:tc>
      </w:tr>
      <w:tr w:rsidR="00AB2D18" w:rsidRPr="00281A67" w14:paraId="0F520FB8" w14:textId="77777777" w:rsidTr="007F4AB5">
        <w:trPr>
          <w:trHeight w:val="301"/>
        </w:trPr>
        <w:tc>
          <w:tcPr>
            <w:tcW w:w="648" w:type="dxa"/>
            <w:vAlign w:val="center"/>
          </w:tcPr>
          <w:p w14:paraId="3AD7D408" w14:textId="77777777" w:rsidR="00AB2D18" w:rsidRPr="00652BA3" w:rsidRDefault="00AB2D18" w:rsidP="007F4AB5">
            <w:pPr>
              <w:jc w:val="center"/>
            </w:pPr>
            <w:r w:rsidRPr="00652BA3">
              <w:t>4</w:t>
            </w:r>
          </w:p>
        </w:tc>
        <w:tc>
          <w:tcPr>
            <w:tcW w:w="3226" w:type="dxa"/>
          </w:tcPr>
          <w:p w14:paraId="04EE001D" w14:textId="77777777" w:rsidR="00AB2D18" w:rsidRPr="00652BA3" w:rsidRDefault="00AB2D18" w:rsidP="00A32DCD">
            <w:r w:rsidRPr="00652BA3">
              <w:t>Applied Thermodynamics</w:t>
            </w:r>
          </w:p>
        </w:tc>
        <w:tc>
          <w:tcPr>
            <w:tcW w:w="1454" w:type="dxa"/>
          </w:tcPr>
          <w:p w14:paraId="39871DC5" w14:textId="77777777" w:rsidR="00AB2D18" w:rsidRPr="00652BA3" w:rsidRDefault="00AB2D18" w:rsidP="00A32DCD">
            <w:r w:rsidRPr="00652BA3">
              <w:t>ME-225</w:t>
            </w:r>
          </w:p>
        </w:tc>
        <w:tc>
          <w:tcPr>
            <w:tcW w:w="1620" w:type="dxa"/>
          </w:tcPr>
          <w:p w14:paraId="0F8DE21D" w14:textId="77777777" w:rsidR="00AB2D18" w:rsidRPr="00281A67" w:rsidRDefault="00AB2D18" w:rsidP="007F4AB5">
            <w:pPr>
              <w:rPr>
                <w:sz w:val="15"/>
                <w:szCs w:val="15"/>
              </w:rPr>
            </w:pPr>
          </w:p>
        </w:tc>
        <w:tc>
          <w:tcPr>
            <w:tcW w:w="1825" w:type="dxa"/>
          </w:tcPr>
          <w:p w14:paraId="51283A51" w14:textId="77777777" w:rsidR="00AB2D18" w:rsidRPr="00281A67" w:rsidRDefault="00AB2D18" w:rsidP="007F4AB5">
            <w:pPr>
              <w:rPr>
                <w:sz w:val="15"/>
                <w:szCs w:val="15"/>
              </w:rPr>
            </w:pPr>
          </w:p>
        </w:tc>
      </w:tr>
    </w:tbl>
    <w:p w14:paraId="5A31B499" w14:textId="77777777" w:rsidR="00AB2D18" w:rsidRDefault="00AB2D18" w:rsidP="00E4083D">
      <w:pPr>
        <w:rPr>
          <w:b/>
          <w:sz w:val="20"/>
          <w:szCs w:val="20"/>
        </w:rPr>
      </w:pPr>
    </w:p>
    <w:p w14:paraId="3FEA389C" w14:textId="77777777" w:rsidR="00AB2D18" w:rsidRDefault="00AB2D18" w:rsidP="00E4083D">
      <w:pPr>
        <w:rPr>
          <w:b/>
          <w:sz w:val="20"/>
          <w:szCs w:val="20"/>
        </w:rPr>
      </w:pPr>
    </w:p>
    <w:p w14:paraId="178A8926" w14:textId="77777777" w:rsidR="00AB2D18" w:rsidRPr="00DE5CCE" w:rsidRDefault="00AB2D18" w:rsidP="00E4083D">
      <w:pPr>
        <w:rPr>
          <w:b/>
          <w:sz w:val="20"/>
          <w:szCs w:val="20"/>
        </w:rPr>
      </w:pPr>
      <w:r>
        <w:rPr>
          <w:b/>
          <w:sz w:val="20"/>
          <w:szCs w:val="20"/>
        </w:rPr>
        <w:t>FIFTH</w:t>
      </w:r>
      <w:r w:rsidRPr="00F5356E">
        <w:rPr>
          <w:b/>
          <w:sz w:val="20"/>
          <w:szCs w:val="20"/>
        </w:rPr>
        <w:t xml:space="preserve">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7852F3BA" w14:textId="77777777" w:rsidTr="007F4AB5">
        <w:trPr>
          <w:trHeight w:val="331"/>
        </w:trPr>
        <w:tc>
          <w:tcPr>
            <w:tcW w:w="648" w:type="dxa"/>
            <w:vAlign w:val="center"/>
          </w:tcPr>
          <w:p w14:paraId="38BC2D6E" w14:textId="77777777" w:rsidR="00AB2D18" w:rsidRPr="004C5B90" w:rsidRDefault="00AB2D18" w:rsidP="007F4AB5">
            <w:pPr>
              <w:jc w:val="center"/>
              <w:rPr>
                <w:b/>
              </w:rPr>
            </w:pPr>
            <w:r w:rsidRPr="004C5B90">
              <w:rPr>
                <w:b/>
              </w:rPr>
              <w:t>S. No.</w:t>
            </w:r>
          </w:p>
        </w:tc>
        <w:tc>
          <w:tcPr>
            <w:tcW w:w="3226" w:type="dxa"/>
            <w:vAlign w:val="center"/>
          </w:tcPr>
          <w:p w14:paraId="26279866" w14:textId="77777777" w:rsidR="00AB2D18" w:rsidRPr="004C5B90" w:rsidRDefault="00AB2D18" w:rsidP="007F4AB5">
            <w:pPr>
              <w:jc w:val="center"/>
              <w:rPr>
                <w:b/>
              </w:rPr>
            </w:pPr>
            <w:r w:rsidRPr="004C5B90">
              <w:rPr>
                <w:b/>
              </w:rPr>
              <w:t>Subjects</w:t>
            </w:r>
          </w:p>
        </w:tc>
        <w:tc>
          <w:tcPr>
            <w:tcW w:w="1454" w:type="dxa"/>
            <w:vAlign w:val="center"/>
          </w:tcPr>
          <w:p w14:paraId="580E46D0" w14:textId="77777777" w:rsidR="00AB2D18" w:rsidRPr="004C5B90" w:rsidRDefault="00AB2D18" w:rsidP="007F4AB5">
            <w:pPr>
              <w:jc w:val="center"/>
              <w:rPr>
                <w:b/>
              </w:rPr>
            </w:pPr>
            <w:r w:rsidRPr="004C5B90">
              <w:rPr>
                <w:b/>
              </w:rPr>
              <w:t>Codes</w:t>
            </w:r>
          </w:p>
        </w:tc>
        <w:tc>
          <w:tcPr>
            <w:tcW w:w="1620" w:type="dxa"/>
          </w:tcPr>
          <w:p w14:paraId="36BF7786" w14:textId="77777777" w:rsidR="00AB2D18" w:rsidRPr="004C5B90" w:rsidRDefault="00AB2D18" w:rsidP="007F4AB5">
            <w:pPr>
              <w:jc w:val="center"/>
              <w:rPr>
                <w:b/>
              </w:rPr>
            </w:pPr>
            <w:r w:rsidRPr="004C5B90">
              <w:rPr>
                <w:b/>
              </w:rPr>
              <w:t>Paper Received</w:t>
            </w:r>
          </w:p>
        </w:tc>
        <w:tc>
          <w:tcPr>
            <w:tcW w:w="1825" w:type="dxa"/>
          </w:tcPr>
          <w:p w14:paraId="6A5920FA" w14:textId="77777777" w:rsidR="00AB2D18" w:rsidRPr="004C5B90" w:rsidRDefault="00AB2D18" w:rsidP="007F4AB5">
            <w:pPr>
              <w:jc w:val="center"/>
              <w:rPr>
                <w:b/>
              </w:rPr>
            </w:pPr>
            <w:r w:rsidRPr="004C5B90">
              <w:rPr>
                <w:b/>
              </w:rPr>
              <w:t>Signature</w:t>
            </w:r>
          </w:p>
        </w:tc>
      </w:tr>
      <w:tr w:rsidR="00AB2D18" w:rsidRPr="00281A67" w14:paraId="40367674" w14:textId="77777777" w:rsidTr="007F4AB5">
        <w:trPr>
          <w:trHeight w:val="287"/>
        </w:trPr>
        <w:tc>
          <w:tcPr>
            <w:tcW w:w="648" w:type="dxa"/>
            <w:vAlign w:val="center"/>
          </w:tcPr>
          <w:p w14:paraId="215D2FC4" w14:textId="77777777" w:rsidR="00AB2D18" w:rsidRPr="00652BA3" w:rsidRDefault="00AB2D18" w:rsidP="007F4AB5">
            <w:pPr>
              <w:jc w:val="center"/>
            </w:pPr>
            <w:r w:rsidRPr="00652BA3">
              <w:t>1</w:t>
            </w:r>
          </w:p>
        </w:tc>
        <w:tc>
          <w:tcPr>
            <w:tcW w:w="3226" w:type="dxa"/>
          </w:tcPr>
          <w:p w14:paraId="0EFE3C29" w14:textId="77777777" w:rsidR="00AB2D18" w:rsidRPr="00E4083D" w:rsidRDefault="00AB2D18" w:rsidP="0038415F">
            <w:r w:rsidRPr="00E4083D">
              <w:t>Electrical Machines II</w:t>
            </w:r>
          </w:p>
        </w:tc>
        <w:tc>
          <w:tcPr>
            <w:tcW w:w="1454" w:type="dxa"/>
          </w:tcPr>
          <w:p w14:paraId="4A56AF16" w14:textId="77777777" w:rsidR="00AB2D18" w:rsidRPr="00E4083D" w:rsidRDefault="00AB2D18" w:rsidP="0038415F">
            <w:r w:rsidRPr="00E4083D">
              <w:t>EE-312</w:t>
            </w:r>
          </w:p>
        </w:tc>
        <w:tc>
          <w:tcPr>
            <w:tcW w:w="1620" w:type="dxa"/>
          </w:tcPr>
          <w:p w14:paraId="7A87AFB0" w14:textId="77777777" w:rsidR="00AB2D18" w:rsidRPr="00281A67" w:rsidRDefault="00AB2D18" w:rsidP="007F4AB5">
            <w:pPr>
              <w:rPr>
                <w:sz w:val="15"/>
                <w:szCs w:val="15"/>
              </w:rPr>
            </w:pPr>
          </w:p>
        </w:tc>
        <w:tc>
          <w:tcPr>
            <w:tcW w:w="1825" w:type="dxa"/>
          </w:tcPr>
          <w:p w14:paraId="426BE4D4" w14:textId="77777777" w:rsidR="00AB2D18" w:rsidRPr="00281A67" w:rsidRDefault="00AB2D18" w:rsidP="007F4AB5">
            <w:pPr>
              <w:rPr>
                <w:sz w:val="15"/>
                <w:szCs w:val="15"/>
              </w:rPr>
            </w:pPr>
          </w:p>
        </w:tc>
      </w:tr>
      <w:tr w:rsidR="00AB2D18" w:rsidRPr="00281A67" w14:paraId="7221370B" w14:textId="77777777" w:rsidTr="007F4AB5">
        <w:trPr>
          <w:trHeight w:val="287"/>
        </w:trPr>
        <w:tc>
          <w:tcPr>
            <w:tcW w:w="648" w:type="dxa"/>
            <w:vAlign w:val="center"/>
          </w:tcPr>
          <w:p w14:paraId="046B0707" w14:textId="77777777" w:rsidR="00AB2D18" w:rsidRPr="00652BA3" w:rsidRDefault="00AB2D18" w:rsidP="007F4AB5">
            <w:pPr>
              <w:jc w:val="center"/>
            </w:pPr>
            <w:r w:rsidRPr="00652BA3">
              <w:t>2</w:t>
            </w:r>
          </w:p>
        </w:tc>
        <w:tc>
          <w:tcPr>
            <w:tcW w:w="3226" w:type="dxa"/>
          </w:tcPr>
          <w:p w14:paraId="18F94494" w14:textId="77777777" w:rsidR="00AB2D18" w:rsidRPr="00E4083D" w:rsidRDefault="00AB2D18" w:rsidP="00641A0B">
            <w:r w:rsidRPr="00E4083D">
              <w:t>Power System Analysis</w:t>
            </w:r>
          </w:p>
        </w:tc>
        <w:tc>
          <w:tcPr>
            <w:tcW w:w="1454" w:type="dxa"/>
          </w:tcPr>
          <w:p w14:paraId="2DC89B9D" w14:textId="77777777" w:rsidR="00AB2D18" w:rsidRPr="00E4083D" w:rsidRDefault="00AB2D18" w:rsidP="00641A0B">
            <w:r w:rsidRPr="00E4083D">
              <w:t>EE-313</w:t>
            </w:r>
          </w:p>
        </w:tc>
        <w:tc>
          <w:tcPr>
            <w:tcW w:w="1620" w:type="dxa"/>
          </w:tcPr>
          <w:p w14:paraId="04069235" w14:textId="77777777" w:rsidR="00AB2D18" w:rsidRPr="00281A67" w:rsidRDefault="00AB2D18" w:rsidP="007F4AB5">
            <w:pPr>
              <w:rPr>
                <w:sz w:val="15"/>
                <w:szCs w:val="15"/>
              </w:rPr>
            </w:pPr>
          </w:p>
        </w:tc>
        <w:tc>
          <w:tcPr>
            <w:tcW w:w="1825" w:type="dxa"/>
          </w:tcPr>
          <w:p w14:paraId="0B23A943" w14:textId="77777777" w:rsidR="00AB2D18" w:rsidRPr="00281A67" w:rsidRDefault="00AB2D18" w:rsidP="007F4AB5">
            <w:pPr>
              <w:rPr>
                <w:sz w:val="15"/>
                <w:szCs w:val="15"/>
              </w:rPr>
            </w:pPr>
          </w:p>
        </w:tc>
      </w:tr>
      <w:tr w:rsidR="00AB2D18" w:rsidRPr="00281A67" w14:paraId="3322F861" w14:textId="77777777" w:rsidTr="007F4AB5">
        <w:trPr>
          <w:trHeight w:val="287"/>
        </w:trPr>
        <w:tc>
          <w:tcPr>
            <w:tcW w:w="648" w:type="dxa"/>
            <w:vAlign w:val="center"/>
          </w:tcPr>
          <w:p w14:paraId="7F499AAD" w14:textId="77777777" w:rsidR="00AB2D18" w:rsidRPr="00652BA3" w:rsidRDefault="00AB2D18" w:rsidP="007F4AB5">
            <w:pPr>
              <w:jc w:val="center"/>
            </w:pPr>
            <w:r w:rsidRPr="00652BA3">
              <w:t>3</w:t>
            </w:r>
          </w:p>
        </w:tc>
        <w:tc>
          <w:tcPr>
            <w:tcW w:w="3226" w:type="dxa"/>
          </w:tcPr>
          <w:p w14:paraId="45BFDE73" w14:textId="77777777" w:rsidR="00AB2D18" w:rsidRPr="00E4083D" w:rsidRDefault="00AB2D18" w:rsidP="006969ED">
            <w:r w:rsidRPr="00E4083D">
              <w:t>Power Electronics</w:t>
            </w:r>
          </w:p>
        </w:tc>
        <w:tc>
          <w:tcPr>
            <w:tcW w:w="1454" w:type="dxa"/>
          </w:tcPr>
          <w:p w14:paraId="6CC5C880" w14:textId="77777777" w:rsidR="00AB2D18" w:rsidRPr="00E4083D" w:rsidRDefault="00AB2D18" w:rsidP="006969ED">
            <w:r w:rsidRPr="00E4083D">
              <w:t>EE-315</w:t>
            </w:r>
          </w:p>
        </w:tc>
        <w:tc>
          <w:tcPr>
            <w:tcW w:w="1620" w:type="dxa"/>
          </w:tcPr>
          <w:p w14:paraId="7AA9D7D3" w14:textId="77777777" w:rsidR="00AB2D18" w:rsidRPr="00281A67" w:rsidRDefault="00AB2D18" w:rsidP="007F4AB5">
            <w:pPr>
              <w:rPr>
                <w:sz w:val="15"/>
                <w:szCs w:val="15"/>
              </w:rPr>
            </w:pPr>
          </w:p>
        </w:tc>
        <w:tc>
          <w:tcPr>
            <w:tcW w:w="1825" w:type="dxa"/>
          </w:tcPr>
          <w:p w14:paraId="60C9A745" w14:textId="77777777" w:rsidR="00AB2D18" w:rsidRPr="00281A67" w:rsidRDefault="00AB2D18" w:rsidP="007F4AB5">
            <w:pPr>
              <w:rPr>
                <w:sz w:val="15"/>
                <w:szCs w:val="15"/>
              </w:rPr>
            </w:pPr>
          </w:p>
        </w:tc>
      </w:tr>
    </w:tbl>
    <w:p w14:paraId="5F9F73CF" w14:textId="77777777" w:rsidR="00AB2D18" w:rsidRDefault="00AB2D18" w:rsidP="00E4083D">
      <w:pPr>
        <w:spacing w:line="360" w:lineRule="auto"/>
        <w:jc w:val="both"/>
        <w:rPr>
          <w:bCs/>
        </w:rPr>
      </w:pPr>
    </w:p>
    <w:p w14:paraId="032AAC7C" w14:textId="77777777" w:rsidR="00AB2D18" w:rsidRDefault="00AB2D18" w:rsidP="00E4083D">
      <w:pPr>
        <w:rPr>
          <w:b/>
          <w:sz w:val="20"/>
          <w:szCs w:val="20"/>
        </w:rPr>
      </w:pPr>
    </w:p>
    <w:p w14:paraId="1727D42F" w14:textId="77777777" w:rsidR="00AB2D18" w:rsidRDefault="00AB2D18" w:rsidP="00E4083D">
      <w:pPr>
        <w:rPr>
          <w:b/>
          <w:sz w:val="20"/>
          <w:szCs w:val="20"/>
        </w:rPr>
      </w:pPr>
    </w:p>
    <w:p w14:paraId="6E03DF53" w14:textId="77777777" w:rsidR="00AB2D18" w:rsidRDefault="00AB2D18" w:rsidP="00E4083D">
      <w:pPr>
        <w:rPr>
          <w:b/>
          <w:sz w:val="20"/>
          <w:szCs w:val="20"/>
        </w:rPr>
      </w:pPr>
    </w:p>
    <w:p w14:paraId="259B523D" w14:textId="77777777" w:rsidR="00AB2D18" w:rsidRDefault="00AB2D18" w:rsidP="00E4083D">
      <w:pPr>
        <w:rPr>
          <w:b/>
          <w:sz w:val="20"/>
          <w:szCs w:val="20"/>
        </w:rPr>
      </w:pPr>
    </w:p>
    <w:p w14:paraId="52AEB4F7" w14:textId="77777777" w:rsidR="00AB2D18" w:rsidRDefault="00AB2D18" w:rsidP="00E4083D">
      <w:pPr>
        <w:rPr>
          <w:b/>
          <w:sz w:val="20"/>
          <w:szCs w:val="20"/>
        </w:rPr>
      </w:pPr>
    </w:p>
    <w:p w14:paraId="13615A86" w14:textId="77777777" w:rsidR="00AB2D18" w:rsidRDefault="00AB2D18" w:rsidP="00E4083D">
      <w:pPr>
        <w:rPr>
          <w:b/>
          <w:sz w:val="20"/>
          <w:szCs w:val="20"/>
        </w:rPr>
      </w:pPr>
    </w:p>
    <w:p w14:paraId="18DA84A6" w14:textId="77777777" w:rsidR="00AB2D18" w:rsidRDefault="00AB2D18" w:rsidP="00E4083D">
      <w:pPr>
        <w:rPr>
          <w:b/>
          <w:sz w:val="20"/>
          <w:szCs w:val="20"/>
        </w:rPr>
      </w:pPr>
    </w:p>
    <w:p w14:paraId="121F901A" w14:textId="77777777" w:rsidR="00AB2D18" w:rsidRDefault="00AB2D18" w:rsidP="00E4083D">
      <w:pPr>
        <w:rPr>
          <w:b/>
          <w:sz w:val="20"/>
          <w:szCs w:val="20"/>
        </w:rPr>
      </w:pPr>
    </w:p>
    <w:p w14:paraId="5FE7E6F9" w14:textId="77777777" w:rsidR="00AB2D18" w:rsidRDefault="00AB2D18" w:rsidP="00E4083D">
      <w:pPr>
        <w:rPr>
          <w:b/>
          <w:sz w:val="20"/>
          <w:szCs w:val="20"/>
        </w:rPr>
      </w:pPr>
    </w:p>
    <w:p w14:paraId="5E94BAC4" w14:textId="77777777" w:rsidR="00AB2D18" w:rsidRPr="00DE5CCE" w:rsidRDefault="00AB2D18" w:rsidP="00E4083D">
      <w:pPr>
        <w:rPr>
          <w:b/>
          <w:sz w:val="20"/>
          <w:szCs w:val="20"/>
        </w:rPr>
      </w:pPr>
      <w:r>
        <w:rPr>
          <w:b/>
          <w:sz w:val="20"/>
          <w:szCs w:val="20"/>
        </w:rPr>
        <w:t>SIXTH</w:t>
      </w:r>
      <w:r w:rsidRPr="00F5356E">
        <w:rPr>
          <w:b/>
          <w:sz w:val="20"/>
          <w:szCs w:val="20"/>
        </w:rPr>
        <w:t xml:space="preserve">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6B3F8CC3" w14:textId="77777777" w:rsidTr="007F4AB5">
        <w:trPr>
          <w:trHeight w:val="331"/>
        </w:trPr>
        <w:tc>
          <w:tcPr>
            <w:tcW w:w="648" w:type="dxa"/>
            <w:vAlign w:val="center"/>
          </w:tcPr>
          <w:p w14:paraId="0ACDE904" w14:textId="77777777" w:rsidR="00AB2D18" w:rsidRPr="00D25271" w:rsidRDefault="00AB2D18" w:rsidP="007F4AB5">
            <w:pPr>
              <w:jc w:val="center"/>
              <w:rPr>
                <w:b/>
              </w:rPr>
            </w:pPr>
            <w:r w:rsidRPr="00D25271">
              <w:rPr>
                <w:b/>
              </w:rPr>
              <w:t>S. No.</w:t>
            </w:r>
          </w:p>
        </w:tc>
        <w:tc>
          <w:tcPr>
            <w:tcW w:w="3226" w:type="dxa"/>
            <w:vAlign w:val="center"/>
          </w:tcPr>
          <w:p w14:paraId="187102F1" w14:textId="77777777" w:rsidR="00AB2D18" w:rsidRPr="00D25271" w:rsidRDefault="00AB2D18" w:rsidP="007F4AB5">
            <w:pPr>
              <w:jc w:val="center"/>
              <w:rPr>
                <w:b/>
              </w:rPr>
            </w:pPr>
            <w:r w:rsidRPr="00D25271">
              <w:rPr>
                <w:b/>
              </w:rPr>
              <w:t>Subjects</w:t>
            </w:r>
          </w:p>
        </w:tc>
        <w:tc>
          <w:tcPr>
            <w:tcW w:w="1454" w:type="dxa"/>
            <w:vAlign w:val="center"/>
          </w:tcPr>
          <w:p w14:paraId="428A8BC7" w14:textId="77777777" w:rsidR="00AB2D18" w:rsidRPr="00D25271" w:rsidRDefault="00AB2D18" w:rsidP="007F4AB5">
            <w:pPr>
              <w:jc w:val="center"/>
              <w:rPr>
                <w:b/>
              </w:rPr>
            </w:pPr>
            <w:r w:rsidRPr="00D25271">
              <w:rPr>
                <w:b/>
              </w:rPr>
              <w:t>Codes</w:t>
            </w:r>
          </w:p>
        </w:tc>
        <w:tc>
          <w:tcPr>
            <w:tcW w:w="1620" w:type="dxa"/>
          </w:tcPr>
          <w:p w14:paraId="58211BEC" w14:textId="77777777" w:rsidR="00AB2D18" w:rsidRPr="00D25271" w:rsidRDefault="00AB2D18" w:rsidP="007F4AB5">
            <w:pPr>
              <w:jc w:val="center"/>
              <w:rPr>
                <w:b/>
              </w:rPr>
            </w:pPr>
            <w:r w:rsidRPr="00D25271">
              <w:rPr>
                <w:b/>
              </w:rPr>
              <w:t>Paper Received</w:t>
            </w:r>
          </w:p>
        </w:tc>
        <w:tc>
          <w:tcPr>
            <w:tcW w:w="1825" w:type="dxa"/>
          </w:tcPr>
          <w:p w14:paraId="09390348" w14:textId="77777777" w:rsidR="00AB2D18" w:rsidRPr="00D25271" w:rsidRDefault="00AB2D18" w:rsidP="007F4AB5">
            <w:pPr>
              <w:jc w:val="center"/>
              <w:rPr>
                <w:b/>
              </w:rPr>
            </w:pPr>
            <w:r w:rsidRPr="00D25271">
              <w:rPr>
                <w:b/>
              </w:rPr>
              <w:t>Signature</w:t>
            </w:r>
          </w:p>
        </w:tc>
      </w:tr>
      <w:tr w:rsidR="00AB2D18" w:rsidRPr="00281A67" w14:paraId="0F237B52" w14:textId="77777777" w:rsidTr="007F4AB5">
        <w:trPr>
          <w:trHeight w:val="287"/>
        </w:trPr>
        <w:tc>
          <w:tcPr>
            <w:tcW w:w="648" w:type="dxa"/>
            <w:vAlign w:val="center"/>
          </w:tcPr>
          <w:p w14:paraId="00080A1B" w14:textId="77777777" w:rsidR="00AB2D18" w:rsidRPr="00652BA3" w:rsidRDefault="00AB2D18" w:rsidP="007F4AB5">
            <w:pPr>
              <w:jc w:val="center"/>
            </w:pPr>
            <w:r w:rsidRPr="00652BA3">
              <w:t>1</w:t>
            </w:r>
          </w:p>
        </w:tc>
        <w:tc>
          <w:tcPr>
            <w:tcW w:w="3226" w:type="dxa"/>
          </w:tcPr>
          <w:p w14:paraId="4F786BA0" w14:textId="77777777" w:rsidR="00AB2D18" w:rsidRPr="00896107" w:rsidRDefault="00AB2D18" w:rsidP="00575B96">
            <w:r w:rsidRPr="00896107">
              <w:t>Engineering Economics &amp; Management</w:t>
            </w:r>
          </w:p>
        </w:tc>
        <w:tc>
          <w:tcPr>
            <w:tcW w:w="1454" w:type="dxa"/>
          </w:tcPr>
          <w:p w14:paraId="59C5AD58" w14:textId="77777777" w:rsidR="00AB2D18" w:rsidRPr="00896107" w:rsidRDefault="00AB2D18" w:rsidP="00575B96">
            <w:r w:rsidRPr="00896107">
              <w:t>HS-323</w:t>
            </w:r>
          </w:p>
        </w:tc>
        <w:tc>
          <w:tcPr>
            <w:tcW w:w="1620" w:type="dxa"/>
          </w:tcPr>
          <w:p w14:paraId="0F97F6BE" w14:textId="77777777" w:rsidR="00AB2D18" w:rsidRPr="00281A67" w:rsidRDefault="00AB2D18" w:rsidP="007F4AB5">
            <w:pPr>
              <w:rPr>
                <w:sz w:val="15"/>
                <w:szCs w:val="15"/>
              </w:rPr>
            </w:pPr>
          </w:p>
        </w:tc>
        <w:tc>
          <w:tcPr>
            <w:tcW w:w="1825" w:type="dxa"/>
          </w:tcPr>
          <w:p w14:paraId="53E18E78" w14:textId="77777777" w:rsidR="00AB2D18" w:rsidRPr="00281A67" w:rsidRDefault="00AB2D18" w:rsidP="007F4AB5">
            <w:pPr>
              <w:rPr>
                <w:sz w:val="15"/>
                <w:szCs w:val="15"/>
              </w:rPr>
            </w:pPr>
          </w:p>
        </w:tc>
      </w:tr>
    </w:tbl>
    <w:p w14:paraId="5F3EB794" w14:textId="77777777" w:rsidR="00AB2D18" w:rsidRDefault="00AB2D18" w:rsidP="002572F1">
      <w:pPr>
        <w:rPr>
          <w:b/>
          <w:sz w:val="20"/>
          <w:szCs w:val="20"/>
        </w:rPr>
      </w:pPr>
    </w:p>
    <w:p w14:paraId="04158ADA" w14:textId="77777777" w:rsidR="00AB2D18" w:rsidRPr="002572F1" w:rsidRDefault="00AB2D18" w:rsidP="002572F1">
      <w:pPr>
        <w:rPr>
          <w:b/>
          <w:sz w:val="20"/>
          <w:szCs w:val="20"/>
        </w:rPr>
      </w:pPr>
      <w:r>
        <w:rPr>
          <w:b/>
          <w:sz w:val="20"/>
          <w:szCs w:val="20"/>
        </w:rPr>
        <w:t>SIXTH</w:t>
      </w:r>
      <w:r w:rsidRPr="00F5356E">
        <w:rPr>
          <w:b/>
          <w:sz w:val="20"/>
          <w:szCs w:val="20"/>
        </w:rPr>
        <w:t xml:space="preserve">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4D7C4A5F" w14:textId="77777777" w:rsidTr="007F4AB5">
        <w:trPr>
          <w:trHeight w:val="331"/>
        </w:trPr>
        <w:tc>
          <w:tcPr>
            <w:tcW w:w="648" w:type="dxa"/>
            <w:vAlign w:val="center"/>
          </w:tcPr>
          <w:p w14:paraId="497C77C1" w14:textId="77777777" w:rsidR="00AB2D18" w:rsidRPr="00D25271" w:rsidRDefault="00AB2D18" w:rsidP="007F4AB5">
            <w:pPr>
              <w:jc w:val="center"/>
              <w:rPr>
                <w:b/>
              </w:rPr>
            </w:pPr>
            <w:r w:rsidRPr="00D25271">
              <w:rPr>
                <w:b/>
              </w:rPr>
              <w:t>S. No.</w:t>
            </w:r>
          </w:p>
        </w:tc>
        <w:tc>
          <w:tcPr>
            <w:tcW w:w="3226" w:type="dxa"/>
            <w:vAlign w:val="center"/>
          </w:tcPr>
          <w:p w14:paraId="470B078C" w14:textId="77777777" w:rsidR="00AB2D18" w:rsidRPr="00D25271" w:rsidRDefault="00AB2D18" w:rsidP="007F4AB5">
            <w:pPr>
              <w:jc w:val="center"/>
              <w:rPr>
                <w:b/>
              </w:rPr>
            </w:pPr>
            <w:r w:rsidRPr="00D25271">
              <w:rPr>
                <w:b/>
              </w:rPr>
              <w:t>Subjects</w:t>
            </w:r>
          </w:p>
        </w:tc>
        <w:tc>
          <w:tcPr>
            <w:tcW w:w="1454" w:type="dxa"/>
            <w:vAlign w:val="center"/>
          </w:tcPr>
          <w:p w14:paraId="0D2D56EF" w14:textId="77777777" w:rsidR="00AB2D18" w:rsidRPr="00D25271" w:rsidRDefault="00AB2D18" w:rsidP="007F4AB5">
            <w:pPr>
              <w:jc w:val="center"/>
              <w:rPr>
                <w:b/>
              </w:rPr>
            </w:pPr>
            <w:r w:rsidRPr="00D25271">
              <w:rPr>
                <w:b/>
              </w:rPr>
              <w:t>Codes</w:t>
            </w:r>
          </w:p>
        </w:tc>
        <w:tc>
          <w:tcPr>
            <w:tcW w:w="1620" w:type="dxa"/>
          </w:tcPr>
          <w:p w14:paraId="1F6CD6D5" w14:textId="77777777" w:rsidR="00AB2D18" w:rsidRPr="00D25271" w:rsidRDefault="00AB2D18" w:rsidP="007F4AB5">
            <w:pPr>
              <w:jc w:val="center"/>
              <w:rPr>
                <w:b/>
              </w:rPr>
            </w:pPr>
            <w:r w:rsidRPr="00D25271">
              <w:rPr>
                <w:b/>
              </w:rPr>
              <w:t>Paper Received</w:t>
            </w:r>
          </w:p>
        </w:tc>
        <w:tc>
          <w:tcPr>
            <w:tcW w:w="1825" w:type="dxa"/>
          </w:tcPr>
          <w:p w14:paraId="2D7A7236" w14:textId="77777777" w:rsidR="00AB2D18" w:rsidRPr="00D25271" w:rsidRDefault="00AB2D18" w:rsidP="007F4AB5">
            <w:pPr>
              <w:jc w:val="center"/>
              <w:rPr>
                <w:b/>
              </w:rPr>
            </w:pPr>
            <w:r w:rsidRPr="00D25271">
              <w:rPr>
                <w:b/>
              </w:rPr>
              <w:t>Signature</w:t>
            </w:r>
          </w:p>
        </w:tc>
      </w:tr>
      <w:tr w:rsidR="00AB2D18" w:rsidRPr="00281A67" w14:paraId="6897C353" w14:textId="77777777" w:rsidTr="007F4AB5">
        <w:trPr>
          <w:trHeight w:val="287"/>
        </w:trPr>
        <w:tc>
          <w:tcPr>
            <w:tcW w:w="648" w:type="dxa"/>
            <w:vAlign w:val="center"/>
          </w:tcPr>
          <w:p w14:paraId="343E06AA" w14:textId="77777777" w:rsidR="00AB2D18" w:rsidRPr="00652BA3" w:rsidRDefault="00AB2D18" w:rsidP="007F4AB5">
            <w:pPr>
              <w:jc w:val="center"/>
            </w:pPr>
            <w:r w:rsidRPr="00652BA3">
              <w:t>1</w:t>
            </w:r>
          </w:p>
        </w:tc>
        <w:tc>
          <w:tcPr>
            <w:tcW w:w="3226" w:type="dxa"/>
          </w:tcPr>
          <w:p w14:paraId="4A926DAA" w14:textId="77777777" w:rsidR="00AB2D18" w:rsidRPr="002572F1" w:rsidRDefault="00AB2D18" w:rsidP="007F4AB5">
            <w:r w:rsidRPr="002572F1">
              <w:t>Power Distribution &amp; Utilization</w:t>
            </w:r>
          </w:p>
        </w:tc>
        <w:tc>
          <w:tcPr>
            <w:tcW w:w="1454" w:type="dxa"/>
          </w:tcPr>
          <w:p w14:paraId="6E85FEA7" w14:textId="77777777" w:rsidR="00AB2D18" w:rsidRPr="002572F1" w:rsidRDefault="00AB2D18" w:rsidP="007F4AB5">
            <w:r w:rsidRPr="002572F1">
              <w:t>EE-411</w:t>
            </w:r>
          </w:p>
        </w:tc>
        <w:tc>
          <w:tcPr>
            <w:tcW w:w="1620" w:type="dxa"/>
          </w:tcPr>
          <w:p w14:paraId="25873C17" w14:textId="77777777" w:rsidR="00AB2D18" w:rsidRPr="00281A67" w:rsidRDefault="00AB2D18" w:rsidP="007F4AB5">
            <w:pPr>
              <w:rPr>
                <w:sz w:val="15"/>
                <w:szCs w:val="15"/>
              </w:rPr>
            </w:pPr>
          </w:p>
        </w:tc>
        <w:tc>
          <w:tcPr>
            <w:tcW w:w="1825" w:type="dxa"/>
          </w:tcPr>
          <w:p w14:paraId="5018F5BA" w14:textId="77777777" w:rsidR="00AB2D18" w:rsidRPr="00281A67" w:rsidRDefault="00AB2D18" w:rsidP="007F4AB5">
            <w:pPr>
              <w:rPr>
                <w:sz w:val="15"/>
                <w:szCs w:val="15"/>
              </w:rPr>
            </w:pPr>
          </w:p>
        </w:tc>
      </w:tr>
      <w:tr w:rsidR="00AB2D18" w:rsidRPr="00281A67" w14:paraId="654BDEF4" w14:textId="77777777" w:rsidTr="007F4AB5">
        <w:trPr>
          <w:trHeight w:val="287"/>
        </w:trPr>
        <w:tc>
          <w:tcPr>
            <w:tcW w:w="648" w:type="dxa"/>
            <w:vAlign w:val="center"/>
          </w:tcPr>
          <w:p w14:paraId="212D306E" w14:textId="77777777" w:rsidR="00AB2D18" w:rsidRPr="00652BA3" w:rsidRDefault="00AB2D18" w:rsidP="007F4AB5">
            <w:pPr>
              <w:jc w:val="center"/>
            </w:pPr>
            <w:r w:rsidRPr="00652BA3">
              <w:t>2</w:t>
            </w:r>
          </w:p>
        </w:tc>
        <w:tc>
          <w:tcPr>
            <w:tcW w:w="3226" w:type="dxa"/>
          </w:tcPr>
          <w:p w14:paraId="5DA7A74D" w14:textId="77777777" w:rsidR="00AB2D18" w:rsidRPr="002572F1" w:rsidRDefault="00AB2D18" w:rsidP="007F4AB5">
            <w:r w:rsidRPr="002572F1">
              <w:t>Numerical Analysis</w:t>
            </w:r>
          </w:p>
        </w:tc>
        <w:tc>
          <w:tcPr>
            <w:tcW w:w="1454" w:type="dxa"/>
          </w:tcPr>
          <w:p w14:paraId="03CA2FC9" w14:textId="77777777" w:rsidR="00AB2D18" w:rsidRPr="002572F1" w:rsidRDefault="00AB2D18" w:rsidP="007F4AB5">
            <w:r w:rsidRPr="002572F1">
              <w:t>HS-412</w:t>
            </w:r>
          </w:p>
        </w:tc>
        <w:tc>
          <w:tcPr>
            <w:tcW w:w="1620" w:type="dxa"/>
          </w:tcPr>
          <w:p w14:paraId="7E97DA54" w14:textId="77777777" w:rsidR="00AB2D18" w:rsidRPr="00281A67" w:rsidRDefault="00AB2D18" w:rsidP="007F4AB5">
            <w:pPr>
              <w:rPr>
                <w:sz w:val="15"/>
                <w:szCs w:val="15"/>
              </w:rPr>
            </w:pPr>
          </w:p>
        </w:tc>
        <w:tc>
          <w:tcPr>
            <w:tcW w:w="1825" w:type="dxa"/>
          </w:tcPr>
          <w:p w14:paraId="229FBE15" w14:textId="77777777" w:rsidR="00AB2D18" w:rsidRPr="00281A67" w:rsidRDefault="00AB2D18" w:rsidP="007F4AB5">
            <w:pPr>
              <w:rPr>
                <w:sz w:val="15"/>
                <w:szCs w:val="15"/>
              </w:rPr>
            </w:pPr>
          </w:p>
        </w:tc>
      </w:tr>
      <w:tr w:rsidR="00AB2D18" w:rsidRPr="00281A67" w14:paraId="2FD1B9DF" w14:textId="77777777" w:rsidTr="007F4AB5">
        <w:trPr>
          <w:trHeight w:val="287"/>
        </w:trPr>
        <w:tc>
          <w:tcPr>
            <w:tcW w:w="648" w:type="dxa"/>
            <w:vAlign w:val="center"/>
          </w:tcPr>
          <w:p w14:paraId="2AB520BE" w14:textId="77777777" w:rsidR="00AB2D18" w:rsidRPr="00652BA3" w:rsidRDefault="00AB2D18" w:rsidP="007F4AB5">
            <w:pPr>
              <w:jc w:val="center"/>
            </w:pPr>
            <w:r w:rsidRPr="00652BA3">
              <w:t>3</w:t>
            </w:r>
          </w:p>
        </w:tc>
        <w:tc>
          <w:tcPr>
            <w:tcW w:w="3226" w:type="dxa"/>
          </w:tcPr>
          <w:p w14:paraId="01B5D44C" w14:textId="77777777" w:rsidR="00AB2D18" w:rsidRPr="002572F1" w:rsidRDefault="00AB2D18" w:rsidP="007F4AB5">
            <w:r w:rsidRPr="002572F1">
              <w:t>Wave Propagation and Antennas</w:t>
            </w:r>
          </w:p>
        </w:tc>
        <w:tc>
          <w:tcPr>
            <w:tcW w:w="1454" w:type="dxa"/>
          </w:tcPr>
          <w:p w14:paraId="379E0EB9" w14:textId="77777777" w:rsidR="00AB2D18" w:rsidRPr="002572F1" w:rsidRDefault="00AB2D18" w:rsidP="007F4AB5">
            <w:r w:rsidRPr="002572F1">
              <w:t>EE-413</w:t>
            </w:r>
          </w:p>
        </w:tc>
        <w:tc>
          <w:tcPr>
            <w:tcW w:w="1620" w:type="dxa"/>
          </w:tcPr>
          <w:p w14:paraId="45A7A201" w14:textId="77777777" w:rsidR="00AB2D18" w:rsidRPr="00281A67" w:rsidRDefault="00AB2D18" w:rsidP="007F4AB5">
            <w:pPr>
              <w:rPr>
                <w:sz w:val="15"/>
                <w:szCs w:val="15"/>
              </w:rPr>
            </w:pPr>
          </w:p>
        </w:tc>
        <w:tc>
          <w:tcPr>
            <w:tcW w:w="1825" w:type="dxa"/>
          </w:tcPr>
          <w:p w14:paraId="4AFEE631" w14:textId="77777777" w:rsidR="00AB2D18" w:rsidRPr="00281A67" w:rsidRDefault="00AB2D18" w:rsidP="007F4AB5">
            <w:pPr>
              <w:rPr>
                <w:sz w:val="15"/>
                <w:szCs w:val="15"/>
              </w:rPr>
            </w:pPr>
          </w:p>
        </w:tc>
      </w:tr>
      <w:tr w:rsidR="00AB2D18" w:rsidRPr="00281A67" w14:paraId="7DFA335D" w14:textId="77777777" w:rsidTr="007F4AB5">
        <w:trPr>
          <w:trHeight w:val="287"/>
        </w:trPr>
        <w:tc>
          <w:tcPr>
            <w:tcW w:w="648" w:type="dxa"/>
            <w:vAlign w:val="center"/>
          </w:tcPr>
          <w:p w14:paraId="1BD47236" w14:textId="77777777" w:rsidR="00AB2D18" w:rsidRPr="00652BA3" w:rsidRDefault="00AB2D18" w:rsidP="007F4AB5">
            <w:pPr>
              <w:jc w:val="center"/>
            </w:pPr>
            <w:r>
              <w:t>4</w:t>
            </w:r>
          </w:p>
        </w:tc>
        <w:tc>
          <w:tcPr>
            <w:tcW w:w="3226" w:type="dxa"/>
          </w:tcPr>
          <w:p w14:paraId="402E3F0F" w14:textId="77777777" w:rsidR="00AB2D18" w:rsidRPr="002572F1" w:rsidRDefault="00AB2D18" w:rsidP="007F4AB5">
            <w:r w:rsidRPr="002572F1">
              <w:t>Power System Protection</w:t>
            </w:r>
          </w:p>
        </w:tc>
        <w:tc>
          <w:tcPr>
            <w:tcW w:w="1454" w:type="dxa"/>
          </w:tcPr>
          <w:p w14:paraId="4935FA31" w14:textId="77777777" w:rsidR="00AB2D18" w:rsidRPr="002572F1" w:rsidRDefault="00AB2D18" w:rsidP="007F4AB5">
            <w:r w:rsidRPr="002572F1">
              <w:t>EE-414</w:t>
            </w:r>
          </w:p>
        </w:tc>
        <w:tc>
          <w:tcPr>
            <w:tcW w:w="1620" w:type="dxa"/>
          </w:tcPr>
          <w:p w14:paraId="36CBF82D" w14:textId="77777777" w:rsidR="00AB2D18" w:rsidRPr="00281A67" w:rsidRDefault="00AB2D18" w:rsidP="007F4AB5">
            <w:pPr>
              <w:rPr>
                <w:sz w:val="15"/>
                <w:szCs w:val="15"/>
              </w:rPr>
            </w:pPr>
          </w:p>
        </w:tc>
        <w:tc>
          <w:tcPr>
            <w:tcW w:w="1825" w:type="dxa"/>
          </w:tcPr>
          <w:p w14:paraId="49FCB009" w14:textId="77777777" w:rsidR="00AB2D18" w:rsidRPr="00281A67" w:rsidRDefault="00AB2D18" w:rsidP="007F4AB5">
            <w:pPr>
              <w:rPr>
                <w:sz w:val="15"/>
                <w:szCs w:val="15"/>
              </w:rPr>
            </w:pPr>
          </w:p>
        </w:tc>
      </w:tr>
    </w:tbl>
    <w:p w14:paraId="02917EC9" w14:textId="77777777" w:rsidR="00AB2D18" w:rsidRDefault="00AB2D18" w:rsidP="00CC38ED">
      <w:pPr>
        <w:spacing w:line="360" w:lineRule="auto"/>
        <w:jc w:val="both"/>
        <w:rPr>
          <w:bCs/>
        </w:rPr>
      </w:pPr>
    </w:p>
    <w:p w14:paraId="22B98C36" w14:textId="77777777" w:rsidR="00AB2D18" w:rsidRDefault="00AB2D18" w:rsidP="00A06EA9">
      <w:pPr>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E2C8521" w14:textId="77777777" w:rsidTr="00E151AF">
        <w:tc>
          <w:tcPr>
            <w:tcW w:w="2500" w:type="pct"/>
          </w:tcPr>
          <w:p w14:paraId="4344A705" w14:textId="77777777" w:rsidR="00AB2D18" w:rsidRDefault="00AB2D18" w:rsidP="00E151AF">
            <w:pPr>
              <w:snapToGrid w:val="0"/>
              <w:ind w:right="400"/>
              <w:rPr>
                <w:rFonts w:ascii="MS Reference Sans Serif" w:hAnsi="MS Reference Sans Serif"/>
                <w:b/>
                <w:szCs w:val="26"/>
                <w:u w:val="single"/>
              </w:rPr>
            </w:pPr>
          </w:p>
        </w:tc>
        <w:tc>
          <w:tcPr>
            <w:tcW w:w="2500" w:type="pct"/>
          </w:tcPr>
          <w:p w14:paraId="3BC84C86" w14:textId="77777777" w:rsidR="00AB2D18" w:rsidRDefault="00AB2D18" w:rsidP="00E151AF">
            <w:pPr>
              <w:snapToGrid w:val="0"/>
              <w:jc w:val="right"/>
              <w:rPr>
                <w:rFonts w:ascii="MS Reference Sans Serif" w:hAnsi="MS Reference Sans Serif"/>
                <w:b/>
                <w:szCs w:val="26"/>
              </w:rPr>
            </w:pPr>
          </w:p>
        </w:tc>
      </w:tr>
      <w:tr w:rsidR="00AB2D18" w14:paraId="40F50CDF" w14:textId="77777777" w:rsidTr="00E151AF">
        <w:tc>
          <w:tcPr>
            <w:tcW w:w="2500" w:type="pct"/>
          </w:tcPr>
          <w:p w14:paraId="5CFBEB4C" w14:textId="77777777" w:rsidR="00AB2D18" w:rsidRDefault="00AB2D18" w:rsidP="00E151AF">
            <w:pPr>
              <w:snapToGrid w:val="0"/>
              <w:ind w:right="400"/>
              <w:rPr>
                <w:rFonts w:ascii="MS Reference Sans Serif" w:hAnsi="MS Reference Sans Serif"/>
                <w:b/>
                <w:szCs w:val="26"/>
              </w:rPr>
            </w:pPr>
          </w:p>
          <w:p w14:paraId="477EB82C" w14:textId="77777777" w:rsidR="00AB2D18" w:rsidRDefault="00AB2D18" w:rsidP="00E151A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p>
        </w:tc>
        <w:tc>
          <w:tcPr>
            <w:tcW w:w="2500" w:type="pct"/>
          </w:tcPr>
          <w:p w14:paraId="636C4999" w14:textId="77777777" w:rsidR="00AB2D18" w:rsidRDefault="00AB2D18" w:rsidP="00E151AF">
            <w:pPr>
              <w:snapToGrid w:val="0"/>
              <w:jc w:val="right"/>
              <w:rPr>
                <w:rFonts w:ascii="MS Reference Sans Serif" w:hAnsi="MS Reference Sans Serif"/>
                <w:b/>
                <w:szCs w:val="26"/>
              </w:rPr>
            </w:pPr>
          </w:p>
          <w:p w14:paraId="4C5055B6" w14:textId="77777777" w:rsidR="00AB2D18" w:rsidRDefault="00AB2D18" w:rsidP="00E151AF">
            <w:pPr>
              <w:snapToGrid w:val="0"/>
              <w:jc w:val="right"/>
              <w:rPr>
                <w:rFonts w:ascii="MS Reference Sans Serif" w:hAnsi="MS Reference Sans Serif"/>
                <w:b/>
                <w:szCs w:val="26"/>
              </w:rPr>
            </w:pPr>
            <w:r>
              <w:rPr>
                <w:rFonts w:ascii="MS Reference Sans Serif" w:hAnsi="MS Reference Sans Serif"/>
                <w:b/>
                <w:szCs w:val="26"/>
              </w:rPr>
              <w:t>Dated: June 22, 2016.</w:t>
            </w:r>
          </w:p>
        </w:tc>
      </w:tr>
    </w:tbl>
    <w:p w14:paraId="13FB941E" w14:textId="77777777" w:rsidR="00AB2D18" w:rsidRDefault="00AB2D18" w:rsidP="00A06EA9">
      <w:pPr>
        <w:rPr>
          <w:b/>
        </w:rPr>
      </w:pPr>
    </w:p>
    <w:p w14:paraId="356DF2DB" w14:textId="77777777" w:rsidR="00AB2D18" w:rsidRDefault="00AB2D18" w:rsidP="00A06EA9">
      <w:pPr>
        <w:rPr>
          <w:b/>
        </w:rPr>
      </w:pPr>
    </w:p>
    <w:p w14:paraId="560A78A0" w14:textId="77777777" w:rsidR="00AB2D18" w:rsidRPr="00A06EA9" w:rsidRDefault="00AB2D18" w:rsidP="00A06EA9">
      <w:r w:rsidRPr="00A06EA9">
        <w:t>The Dy Manager (T&amp;MP)</w:t>
      </w:r>
    </w:p>
    <w:p w14:paraId="6AC26D63" w14:textId="77777777" w:rsidR="00AB2D18" w:rsidRPr="001A2210" w:rsidRDefault="00AB2D18" w:rsidP="00A06EA9">
      <w:pPr>
        <w:rPr>
          <w:lang w:val="es-ES"/>
        </w:rPr>
      </w:pPr>
      <w:r w:rsidRPr="001A2210">
        <w:rPr>
          <w:lang w:val="es-ES"/>
        </w:rPr>
        <w:t>QESCO, Quetta,</w:t>
      </w:r>
    </w:p>
    <w:p w14:paraId="3FEB51F2" w14:textId="77777777" w:rsidR="00AB2D18" w:rsidRPr="001A2210" w:rsidRDefault="00AB2D18" w:rsidP="00A06EA9">
      <w:pPr>
        <w:rPr>
          <w:b/>
          <w:lang w:val="es-ES"/>
        </w:rPr>
      </w:pPr>
      <w:r w:rsidRPr="001A2210">
        <w:rPr>
          <w:lang w:val="es-ES"/>
        </w:rPr>
        <w:t>Zarghoon Road,Quetta</w:t>
      </w:r>
      <w:r w:rsidRPr="001A2210">
        <w:rPr>
          <w:b/>
          <w:lang w:val="es-ES"/>
        </w:rPr>
        <w:t>,</w:t>
      </w:r>
    </w:p>
    <w:p w14:paraId="41B388BB" w14:textId="77777777" w:rsidR="00AB2D18" w:rsidRPr="001A2210" w:rsidRDefault="00AB2D18" w:rsidP="00A06EA9">
      <w:pPr>
        <w:rPr>
          <w:lang w:val="es-ES"/>
        </w:rPr>
      </w:pPr>
      <w:r w:rsidRPr="001A2210">
        <w:rPr>
          <w:lang w:val="es-ES"/>
        </w:rPr>
        <w:t xml:space="preserve">Balochistan. </w:t>
      </w:r>
    </w:p>
    <w:p w14:paraId="1F914347" w14:textId="77777777" w:rsidR="00AB2D18" w:rsidRDefault="00AB2D18" w:rsidP="00A06EA9">
      <w:r>
        <w:t>Tel: 9202211.9202552</w:t>
      </w:r>
    </w:p>
    <w:p w14:paraId="22CED05D" w14:textId="77777777" w:rsidR="00AB2D18" w:rsidRDefault="00AB2D18" w:rsidP="00A06EA9"/>
    <w:p w14:paraId="731C43E4" w14:textId="77777777" w:rsidR="00AB2D18" w:rsidRDefault="00AB2D18" w:rsidP="00A06EA9"/>
    <w:p w14:paraId="1E65864E" w14:textId="77777777" w:rsidR="00AB2D18" w:rsidRDefault="00AB2D18" w:rsidP="00A06EA9">
      <w:pPr>
        <w:rPr>
          <w:b/>
          <w:caps/>
          <w:u w:val="single"/>
        </w:rPr>
      </w:pPr>
      <w:r>
        <w:t>Subject:</w:t>
      </w:r>
      <w:r>
        <w:tab/>
      </w:r>
      <w:r w:rsidRPr="00C66B27">
        <w:rPr>
          <w:b/>
          <w:caps/>
          <w:u w:val="single"/>
        </w:rPr>
        <w:t>internship</w:t>
      </w:r>
    </w:p>
    <w:p w14:paraId="37DE1735" w14:textId="77777777" w:rsidR="00AB2D18" w:rsidRDefault="00AB2D18" w:rsidP="00A06EA9">
      <w:pPr>
        <w:rPr>
          <w:b/>
          <w:caps/>
          <w:u w:val="single"/>
        </w:rPr>
      </w:pPr>
    </w:p>
    <w:p w14:paraId="5E2D20EC" w14:textId="77777777" w:rsidR="00AB2D18" w:rsidRPr="00C66B27" w:rsidRDefault="00AB2D18" w:rsidP="00A06EA9">
      <w:pPr>
        <w:rPr>
          <w:b/>
          <w:caps/>
          <w:u w:val="single"/>
        </w:rPr>
      </w:pPr>
    </w:p>
    <w:p w14:paraId="0454E151" w14:textId="77777777" w:rsidR="00AB2D18" w:rsidRDefault="00AB2D18" w:rsidP="00A06EA9">
      <w:pPr>
        <w:spacing w:line="360" w:lineRule="auto"/>
        <w:jc w:val="both"/>
      </w:pPr>
      <w:r>
        <w:t xml:space="preserve"> </w:t>
      </w:r>
      <w:r>
        <w:tab/>
      </w:r>
      <w:r>
        <w:tab/>
        <w:t>Reference your letter No. CEO/QESCO/D.T(T000&amp;MP)/ 30079-89 Dated: 24</w:t>
      </w:r>
      <w:r w:rsidRPr="00A06EA9">
        <w:rPr>
          <w:vertAlign w:val="superscript"/>
        </w:rPr>
        <w:t>th</w:t>
      </w:r>
      <w:r>
        <w:t xml:space="preserve"> July,2015. </w:t>
      </w:r>
    </w:p>
    <w:p w14:paraId="4754A343" w14:textId="77777777" w:rsidR="00AB2D18" w:rsidRDefault="00AB2D18" w:rsidP="00A06EA9">
      <w:pPr>
        <w:spacing w:line="360" w:lineRule="auto"/>
        <w:ind w:left="720"/>
        <w:jc w:val="both"/>
      </w:pPr>
      <w:r>
        <w:t xml:space="preserve">           The Undersigned is hereby nominating the following students of 5</w:t>
      </w:r>
      <w:r w:rsidRPr="00EF45B7">
        <w:rPr>
          <w:vertAlign w:val="superscript"/>
        </w:rPr>
        <w:t>th</w:t>
      </w:r>
      <w:r>
        <w:t xml:space="preserve"> Semester</w:t>
      </w:r>
    </w:p>
    <w:p w14:paraId="15081C15" w14:textId="77777777" w:rsidR="00AB2D18" w:rsidRDefault="00AB2D18" w:rsidP="00A06EA9">
      <w:pPr>
        <w:spacing w:line="360" w:lineRule="auto"/>
        <w:jc w:val="both"/>
      </w:pPr>
      <w:r>
        <w:t>of this department as internee to your esteemed organization during summer vacations in order to strengthen their  concepts about engineering applications practically:</w:t>
      </w:r>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4303"/>
        <w:gridCol w:w="2756"/>
      </w:tblGrid>
      <w:tr w:rsidR="00AB2D18" w14:paraId="2B2EF98D" w14:textId="77777777" w:rsidTr="007A0ECB">
        <w:trPr>
          <w:trHeight w:val="387"/>
        </w:trPr>
        <w:tc>
          <w:tcPr>
            <w:tcW w:w="828" w:type="dxa"/>
          </w:tcPr>
          <w:p w14:paraId="732A03D4" w14:textId="77777777" w:rsidR="00AB2D18" w:rsidRPr="007A0ECB" w:rsidRDefault="00AB2D18" w:rsidP="007A0ECB">
            <w:pPr>
              <w:spacing w:line="360" w:lineRule="auto"/>
              <w:jc w:val="both"/>
              <w:rPr>
                <w:b/>
              </w:rPr>
            </w:pPr>
            <w:r w:rsidRPr="007A0ECB">
              <w:rPr>
                <w:b/>
              </w:rPr>
              <w:t>S.No.</w:t>
            </w:r>
          </w:p>
        </w:tc>
        <w:tc>
          <w:tcPr>
            <w:tcW w:w="4303" w:type="dxa"/>
          </w:tcPr>
          <w:p w14:paraId="2DE1D0AE" w14:textId="77777777" w:rsidR="00AB2D18" w:rsidRPr="007A0ECB" w:rsidRDefault="00AB2D18" w:rsidP="007A0ECB">
            <w:pPr>
              <w:spacing w:line="360" w:lineRule="auto"/>
              <w:jc w:val="both"/>
              <w:rPr>
                <w:b/>
              </w:rPr>
            </w:pPr>
            <w:r w:rsidRPr="007A0ECB">
              <w:rPr>
                <w:b/>
              </w:rPr>
              <w:t>Name of Student</w:t>
            </w:r>
          </w:p>
        </w:tc>
        <w:tc>
          <w:tcPr>
            <w:tcW w:w="2756" w:type="dxa"/>
          </w:tcPr>
          <w:p w14:paraId="4B0F7602" w14:textId="77777777" w:rsidR="00AB2D18" w:rsidRPr="007A0ECB" w:rsidRDefault="00AB2D18" w:rsidP="007A0ECB">
            <w:pPr>
              <w:spacing w:line="360" w:lineRule="auto"/>
              <w:jc w:val="both"/>
              <w:rPr>
                <w:b/>
              </w:rPr>
            </w:pPr>
            <w:r w:rsidRPr="007A0ECB">
              <w:rPr>
                <w:b/>
              </w:rPr>
              <w:t>Roll No</w:t>
            </w:r>
          </w:p>
        </w:tc>
      </w:tr>
      <w:tr w:rsidR="00AB2D18" w14:paraId="70D1B4D5" w14:textId="77777777" w:rsidTr="007A0ECB">
        <w:trPr>
          <w:trHeight w:val="425"/>
        </w:trPr>
        <w:tc>
          <w:tcPr>
            <w:tcW w:w="828" w:type="dxa"/>
          </w:tcPr>
          <w:p w14:paraId="4428735C" w14:textId="77777777" w:rsidR="00AB2D18" w:rsidRDefault="00AB2D18" w:rsidP="007A0ECB">
            <w:pPr>
              <w:spacing w:line="360" w:lineRule="auto"/>
              <w:jc w:val="both"/>
            </w:pPr>
            <w:r>
              <w:t>1.</w:t>
            </w:r>
          </w:p>
        </w:tc>
        <w:tc>
          <w:tcPr>
            <w:tcW w:w="4303" w:type="dxa"/>
          </w:tcPr>
          <w:p w14:paraId="5EDE61CB" w14:textId="77777777" w:rsidR="00AB2D18" w:rsidRDefault="00AB2D18" w:rsidP="007A0ECB">
            <w:pPr>
              <w:spacing w:line="360" w:lineRule="auto"/>
              <w:jc w:val="both"/>
            </w:pPr>
            <w:r>
              <w:t>Shah Zeb</w:t>
            </w:r>
          </w:p>
        </w:tc>
        <w:tc>
          <w:tcPr>
            <w:tcW w:w="2756" w:type="dxa"/>
          </w:tcPr>
          <w:p w14:paraId="145A8CA1" w14:textId="77777777" w:rsidR="00AB2D18" w:rsidRDefault="00AB2D18" w:rsidP="007A0ECB">
            <w:pPr>
              <w:spacing w:line="360" w:lineRule="auto"/>
              <w:jc w:val="both"/>
            </w:pPr>
            <w:r>
              <w:t>13El70</w:t>
            </w:r>
          </w:p>
        </w:tc>
      </w:tr>
      <w:tr w:rsidR="00AB2D18" w14:paraId="58CE7139" w14:textId="77777777" w:rsidTr="007A0ECB">
        <w:trPr>
          <w:trHeight w:val="387"/>
        </w:trPr>
        <w:tc>
          <w:tcPr>
            <w:tcW w:w="828" w:type="dxa"/>
          </w:tcPr>
          <w:p w14:paraId="38133FFF" w14:textId="77777777" w:rsidR="00AB2D18" w:rsidRDefault="00AB2D18" w:rsidP="007A0ECB">
            <w:pPr>
              <w:spacing w:line="360" w:lineRule="auto"/>
              <w:jc w:val="both"/>
            </w:pPr>
            <w:r>
              <w:t>2.</w:t>
            </w:r>
          </w:p>
        </w:tc>
        <w:tc>
          <w:tcPr>
            <w:tcW w:w="4303" w:type="dxa"/>
          </w:tcPr>
          <w:p w14:paraId="558AF3C6" w14:textId="77777777" w:rsidR="00AB2D18" w:rsidRDefault="00AB2D18" w:rsidP="007A0ECB">
            <w:pPr>
              <w:spacing w:line="360" w:lineRule="auto"/>
              <w:jc w:val="both"/>
            </w:pPr>
            <w:r>
              <w:t>Salman Jelani</w:t>
            </w:r>
          </w:p>
        </w:tc>
        <w:tc>
          <w:tcPr>
            <w:tcW w:w="2756" w:type="dxa"/>
          </w:tcPr>
          <w:p w14:paraId="4EB6E079" w14:textId="77777777" w:rsidR="00AB2D18" w:rsidRDefault="00AB2D18" w:rsidP="007A0ECB">
            <w:pPr>
              <w:spacing w:line="360" w:lineRule="auto"/>
              <w:jc w:val="both"/>
            </w:pPr>
            <w:r>
              <w:t>13EL36</w:t>
            </w:r>
          </w:p>
        </w:tc>
      </w:tr>
      <w:tr w:rsidR="00AB2D18" w14:paraId="0EED06C9" w14:textId="77777777" w:rsidTr="007A0ECB">
        <w:trPr>
          <w:trHeight w:val="387"/>
        </w:trPr>
        <w:tc>
          <w:tcPr>
            <w:tcW w:w="828" w:type="dxa"/>
          </w:tcPr>
          <w:p w14:paraId="02DA8DCC" w14:textId="77777777" w:rsidR="00AB2D18" w:rsidRDefault="00AB2D18" w:rsidP="007A0ECB">
            <w:pPr>
              <w:spacing w:line="360" w:lineRule="auto"/>
              <w:jc w:val="both"/>
            </w:pPr>
            <w:r>
              <w:t>3.</w:t>
            </w:r>
          </w:p>
        </w:tc>
        <w:tc>
          <w:tcPr>
            <w:tcW w:w="4303" w:type="dxa"/>
          </w:tcPr>
          <w:p w14:paraId="157E88C7" w14:textId="77777777" w:rsidR="00AB2D18" w:rsidRDefault="00AB2D18" w:rsidP="007A0ECB">
            <w:pPr>
              <w:spacing w:line="360" w:lineRule="auto"/>
              <w:jc w:val="both"/>
            </w:pPr>
            <w:r>
              <w:t>Shabnam Rehmat</w:t>
            </w:r>
          </w:p>
        </w:tc>
        <w:tc>
          <w:tcPr>
            <w:tcW w:w="2756" w:type="dxa"/>
          </w:tcPr>
          <w:p w14:paraId="32520094" w14:textId="77777777" w:rsidR="00AB2D18" w:rsidRDefault="00AB2D18">
            <w:r w:rsidRPr="00E73F03">
              <w:t>13EL3</w:t>
            </w:r>
            <w:r>
              <w:t>5</w:t>
            </w:r>
          </w:p>
        </w:tc>
      </w:tr>
      <w:tr w:rsidR="00AB2D18" w14:paraId="2DDDA030" w14:textId="77777777" w:rsidTr="007A0ECB">
        <w:trPr>
          <w:trHeight w:val="387"/>
        </w:trPr>
        <w:tc>
          <w:tcPr>
            <w:tcW w:w="828" w:type="dxa"/>
          </w:tcPr>
          <w:p w14:paraId="3629F867" w14:textId="77777777" w:rsidR="00AB2D18" w:rsidRDefault="00AB2D18" w:rsidP="007A0ECB">
            <w:pPr>
              <w:spacing w:line="360" w:lineRule="auto"/>
              <w:jc w:val="both"/>
            </w:pPr>
            <w:r>
              <w:t>4.</w:t>
            </w:r>
          </w:p>
        </w:tc>
        <w:tc>
          <w:tcPr>
            <w:tcW w:w="4303" w:type="dxa"/>
          </w:tcPr>
          <w:p w14:paraId="032B67C8" w14:textId="77777777" w:rsidR="00AB2D18" w:rsidRDefault="00AB2D18" w:rsidP="007A0ECB">
            <w:pPr>
              <w:spacing w:line="360" w:lineRule="auto"/>
              <w:jc w:val="both"/>
            </w:pPr>
            <w:r>
              <w:t>Dur Muhammad</w:t>
            </w:r>
          </w:p>
        </w:tc>
        <w:tc>
          <w:tcPr>
            <w:tcW w:w="2756" w:type="dxa"/>
          </w:tcPr>
          <w:p w14:paraId="33390766" w14:textId="77777777" w:rsidR="00AB2D18" w:rsidRDefault="00AB2D18">
            <w:r w:rsidRPr="00E73F03">
              <w:t>13EL</w:t>
            </w:r>
            <w:r>
              <w:t>10</w:t>
            </w:r>
          </w:p>
        </w:tc>
      </w:tr>
      <w:tr w:rsidR="00AB2D18" w14:paraId="21F0A361" w14:textId="77777777" w:rsidTr="007A0ECB">
        <w:trPr>
          <w:trHeight w:val="387"/>
        </w:trPr>
        <w:tc>
          <w:tcPr>
            <w:tcW w:w="828" w:type="dxa"/>
          </w:tcPr>
          <w:p w14:paraId="2A570A89" w14:textId="77777777" w:rsidR="00AB2D18" w:rsidRDefault="00AB2D18" w:rsidP="007A0ECB">
            <w:pPr>
              <w:spacing w:line="360" w:lineRule="auto"/>
              <w:jc w:val="both"/>
            </w:pPr>
            <w:r>
              <w:t>5.</w:t>
            </w:r>
          </w:p>
        </w:tc>
        <w:tc>
          <w:tcPr>
            <w:tcW w:w="4303" w:type="dxa"/>
          </w:tcPr>
          <w:p w14:paraId="683BECFA" w14:textId="77777777" w:rsidR="00AB2D18" w:rsidRDefault="00AB2D18" w:rsidP="007A0ECB">
            <w:pPr>
              <w:spacing w:line="360" w:lineRule="auto"/>
              <w:jc w:val="both"/>
            </w:pPr>
            <w:r>
              <w:t>Zakira Haidar</w:t>
            </w:r>
          </w:p>
        </w:tc>
        <w:tc>
          <w:tcPr>
            <w:tcW w:w="2756" w:type="dxa"/>
          </w:tcPr>
          <w:p w14:paraId="5DFF3066" w14:textId="77777777" w:rsidR="00AB2D18" w:rsidRDefault="00AB2D18">
            <w:r w:rsidRPr="00E73F03">
              <w:t>13EL</w:t>
            </w:r>
            <w:r>
              <w:t>43</w:t>
            </w:r>
          </w:p>
        </w:tc>
      </w:tr>
      <w:tr w:rsidR="00AB2D18" w14:paraId="1A2F73D6" w14:textId="77777777" w:rsidTr="007A0ECB">
        <w:trPr>
          <w:trHeight w:val="387"/>
        </w:trPr>
        <w:tc>
          <w:tcPr>
            <w:tcW w:w="828" w:type="dxa"/>
          </w:tcPr>
          <w:p w14:paraId="27B8906A" w14:textId="77777777" w:rsidR="00AB2D18" w:rsidRDefault="00AB2D18" w:rsidP="007A0ECB">
            <w:pPr>
              <w:spacing w:line="360" w:lineRule="auto"/>
              <w:jc w:val="both"/>
            </w:pPr>
            <w:r>
              <w:t>6.</w:t>
            </w:r>
          </w:p>
        </w:tc>
        <w:tc>
          <w:tcPr>
            <w:tcW w:w="4303" w:type="dxa"/>
          </w:tcPr>
          <w:p w14:paraId="6E88F39E" w14:textId="77777777" w:rsidR="00AB2D18" w:rsidRDefault="00AB2D18" w:rsidP="007A0ECB">
            <w:pPr>
              <w:spacing w:line="360" w:lineRule="auto"/>
              <w:jc w:val="both"/>
            </w:pPr>
            <w:r>
              <w:t>Habib Ehali</w:t>
            </w:r>
          </w:p>
        </w:tc>
        <w:tc>
          <w:tcPr>
            <w:tcW w:w="2756" w:type="dxa"/>
          </w:tcPr>
          <w:p w14:paraId="16F6EEAF" w14:textId="77777777" w:rsidR="00AB2D18" w:rsidRDefault="00AB2D18">
            <w:r w:rsidRPr="00E73F03">
              <w:t>13EL</w:t>
            </w:r>
            <w:r>
              <w:t>15</w:t>
            </w:r>
          </w:p>
        </w:tc>
      </w:tr>
      <w:tr w:rsidR="00AB2D18" w14:paraId="7EBAD9F6" w14:textId="77777777" w:rsidTr="007A0ECB">
        <w:trPr>
          <w:trHeight w:val="387"/>
        </w:trPr>
        <w:tc>
          <w:tcPr>
            <w:tcW w:w="828" w:type="dxa"/>
          </w:tcPr>
          <w:p w14:paraId="297B9E6D" w14:textId="77777777" w:rsidR="00AB2D18" w:rsidRDefault="00AB2D18" w:rsidP="007A0ECB">
            <w:pPr>
              <w:spacing w:line="360" w:lineRule="auto"/>
              <w:jc w:val="both"/>
            </w:pPr>
            <w:r>
              <w:t>7.</w:t>
            </w:r>
          </w:p>
        </w:tc>
        <w:tc>
          <w:tcPr>
            <w:tcW w:w="4303" w:type="dxa"/>
          </w:tcPr>
          <w:p w14:paraId="06799298" w14:textId="77777777" w:rsidR="00AB2D18" w:rsidRDefault="00AB2D18" w:rsidP="007A0ECB">
            <w:pPr>
              <w:spacing w:line="360" w:lineRule="auto"/>
              <w:jc w:val="both"/>
            </w:pPr>
            <w:r>
              <w:t>Muhammad Azam</w:t>
            </w:r>
          </w:p>
        </w:tc>
        <w:tc>
          <w:tcPr>
            <w:tcW w:w="2756" w:type="dxa"/>
          </w:tcPr>
          <w:p w14:paraId="00F98047" w14:textId="77777777" w:rsidR="00AB2D18" w:rsidRDefault="00AB2D18">
            <w:r w:rsidRPr="00E73F03">
              <w:t>13EL</w:t>
            </w:r>
            <w:r>
              <w:t>34</w:t>
            </w:r>
          </w:p>
        </w:tc>
      </w:tr>
      <w:tr w:rsidR="00AB2D18" w14:paraId="0B94CD7B" w14:textId="77777777" w:rsidTr="007A0ECB">
        <w:trPr>
          <w:trHeight w:val="387"/>
        </w:trPr>
        <w:tc>
          <w:tcPr>
            <w:tcW w:w="828" w:type="dxa"/>
          </w:tcPr>
          <w:p w14:paraId="6148BF15" w14:textId="77777777" w:rsidR="00AB2D18" w:rsidRDefault="00AB2D18" w:rsidP="007A0ECB">
            <w:pPr>
              <w:spacing w:line="360" w:lineRule="auto"/>
              <w:jc w:val="both"/>
            </w:pPr>
            <w:r>
              <w:t>8.</w:t>
            </w:r>
          </w:p>
        </w:tc>
        <w:tc>
          <w:tcPr>
            <w:tcW w:w="4303" w:type="dxa"/>
          </w:tcPr>
          <w:p w14:paraId="3ED772A7" w14:textId="77777777" w:rsidR="00AB2D18" w:rsidRDefault="00AB2D18" w:rsidP="007A0ECB">
            <w:pPr>
              <w:spacing w:line="360" w:lineRule="auto"/>
              <w:jc w:val="both"/>
            </w:pPr>
            <w:r>
              <w:t>Muhammad Shoaib</w:t>
            </w:r>
          </w:p>
        </w:tc>
        <w:tc>
          <w:tcPr>
            <w:tcW w:w="2756" w:type="dxa"/>
          </w:tcPr>
          <w:p w14:paraId="6A564B54" w14:textId="77777777" w:rsidR="00AB2D18" w:rsidRDefault="00AB2D18">
            <w:r w:rsidRPr="00E73F03">
              <w:t>13EL</w:t>
            </w:r>
            <w:r>
              <w:t>55</w:t>
            </w:r>
          </w:p>
        </w:tc>
      </w:tr>
      <w:tr w:rsidR="00AB2D18" w14:paraId="70B74779" w14:textId="77777777" w:rsidTr="007A0ECB">
        <w:trPr>
          <w:trHeight w:val="387"/>
        </w:trPr>
        <w:tc>
          <w:tcPr>
            <w:tcW w:w="828" w:type="dxa"/>
          </w:tcPr>
          <w:p w14:paraId="669B93BD" w14:textId="77777777" w:rsidR="00AB2D18" w:rsidRDefault="00AB2D18" w:rsidP="007A0ECB">
            <w:pPr>
              <w:spacing w:line="360" w:lineRule="auto"/>
              <w:jc w:val="both"/>
            </w:pPr>
            <w:r>
              <w:t>9.</w:t>
            </w:r>
          </w:p>
        </w:tc>
        <w:tc>
          <w:tcPr>
            <w:tcW w:w="4303" w:type="dxa"/>
          </w:tcPr>
          <w:p w14:paraId="797FB25E" w14:textId="77777777" w:rsidR="00AB2D18" w:rsidRDefault="00AB2D18" w:rsidP="007A0ECB">
            <w:pPr>
              <w:spacing w:line="360" w:lineRule="auto"/>
              <w:jc w:val="both"/>
            </w:pPr>
            <w:r>
              <w:t>Arshid Mujahid</w:t>
            </w:r>
          </w:p>
        </w:tc>
        <w:tc>
          <w:tcPr>
            <w:tcW w:w="2756" w:type="dxa"/>
          </w:tcPr>
          <w:p w14:paraId="32EAB1E4" w14:textId="77777777" w:rsidR="00AB2D18" w:rsidRDefault="00AB2D18">
            <w:r w:rsidRPr="00E73F03">
              <w:t>13EL</w:t>
            </w:r>
            <w:r>
              <w:t>52</w:t>
            </w:r>
          </w:p>
        </w:tc>
      </w:tr>
      <w:tr w:rsidR="00AB2D18" w14:paraId="51D431E7" w14:textId="77777777" w:rsidTr="007A0ECB">
        <w:trPr>
          <w:trHeight w:val="387"/>
        </w:trPr>
        <w:tc>
          <w:tcPr>
            <w:tcW w:w="828" w:type="dxa"/>
          </w:tcPr>
          <w:p w14:paraId="423DF062" w14:textId="77777777" w:rsidR="00AB2D18" w:rsidRDefault="00AB2D18" w:rsidP="007A0ECB">
            <w:pPr>
              <w:spacing w:line="360" w:lineRule="auto"/>
              <w:jc w:val="both"/>
            </w:pPr>
            <w:r>
              <w:t>10.</w:t>
            </w:r>
          </w:p>
        </w:tc>
        <w:tc>
          <w:tcPr>
            <w:tcW w:w="4303" w:type="dxa"/>
          </w:tcPr>
          <w:p w14:paraId="5D3BAA27" w14:textId="77777777" w:rsidR="00AB2D18" w:rsidRDefault="00AB2D18" w:rsidP="007A0ECB">
            <w:pPr>
              <w:spacing w:line="360" w:lineRule="auto"/>
              <w:jc w:val="both"/>
            </w:pPr>
            <w:r>
              <w:t>Abid Khan</w:t>
            </w:r>
          </w:p>
        </w:tc>
        <w:tc>
          <w:tcPr>
            <w:tcW w:w="2756" w:type="dxa"/>
          </w:tcPr>
          <w:p w14:paraId="54FB901B" w14:textId="77777777" w:rsidR="00AB2D18" w:rsidRDefault="00AB2D18">
            <w:r w:rsidRPr="00E73F03">
              <w:t>13EL</w:t>
            </w:r>
            <w:r>
              <w:t>23</w:t>
            </w:r>
          </w:p>
        </w:tc>
      </w:tr>
    </w:tbl>
    <w:p w14:paraId="548B3971" w14:textId="77777777" w:rsidR="00AB2D18" w:rsidRDefault="00AB2D18" w:rsidP="00A06EA9">
      <w:pPr>
        <w:jc w:val="both"/>
      </w:pPr>
    </w:p>
    <w:p w14:paraId="7C278BAC" w14:textId="77777777" w:rsidR="00AB2D18" w:rsidRDefault="00AB2D18" w:rsidP="00A06EA9">
      <w:pPr>
        <w:jc w:val="both"/>
      </w:pPr>
      <w:r>
        <w:t xml:space="preserve"> </w:t>
      </w:r>
      <w:r>
        <w:tab/>
      </w:r>
      <w:r>
        <w:tab/>
        <w:t xml:space="preserve">It would be appreciated if you could kindly extend your cooperation in this regard. </w:t>
      </w:r>
    </w:p>
    <w:p w14:paraId="14264DB5" w14:textId="77777777" w:rsidR="00AB2D18" w:rsidRDefault="00AB2D18" w:rsidP="00A06EA9">
      <w:pPr>
        <w:jc w:val="both"/>
      </w:pPr>
    </w:p>
    <w:p w14:paraId="1C7FD4EC" w14:textId="77777777" w:rsidR="00AB2D18" w:rsidRDefault="00AB2D18" w:rsidP="00A06EA9">
      <w:pPr>
        <w:ind w:left="5760"/>
        <w:jc w:val="center"/>
        <w:rPr>
          <w:b/>
          <w:caps/>
        </w:rPr>
      </w:pPr>
    </w:p>
    <w:p w14:paraId="6F18361A" w14:textId="77777777" w:rsidR="00AB2D18" w:rsidRPr="00AA5524" w:rsidRDefault="00AB2D18" w:rsidP="00A06EA9">
      <w:pPr>
        <w:ind w:left="5760"/>
        <w:jc w:val="center"/>
        <w:rPr>
          <w:b/>
          <w:caps/>
        </w:rPr>
      </w:pPr>
      <w:r w:rsidRPr="00AA5524">
        <w:rPr>
          <w:b/>
          <w:caps/>
        </w:rPr>
        <w:t>Chairman</w:t>
      </w:r>
    </w:p>
    <w:p w14:paraId="0EE07185" w14:textId="77777777" w:rsidR="00AB2D18" w:rsidRDefault="00AB2D18" w:rsidP="006C69A7">
      <w:pPr>
        <w:jc w:val="center"/>
        <w:rPr>
          <w:b/>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15E16AA" w14:textId="77777777" w:rsidTr="0072156B">
        <w:tc>
          <w:tcPr>
            <w:tcW w:w="2500" w:type="pct"/>
          </w:tcPr>
          <w:p w14:paraId="536FA859" w14:textId="77777777" w:rsidR="00AB2D18" w:rsidRDefault="00AB2D18" w:rsidP="0072156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p>
        </w:tc>
        <w:tc>
          <w:tcPr>
            <w:tcW w:w="2500" w:type="pct"/>
          </w:tcPr>
          <w:p w14:paraId="7D9A3E89" w14:textId="77777777" w:rsidR="00AB2D18" w:rsidRDefault="00AB2D18" w:rsidP="006C69A7">
            <w:pPr>
              <w:snapToGrid w:val="0"/>
              <w:rPr>
                <w:rFonts w:ascii="MS Reference Sans Serif" w:hAnsi="MS Reference Sans Serif"/>
                <w:b/>
                <w:szCs w:val="26"/>
              </w:rPr>
            </w:pPr>
            <w:r>
              <w:rPr>
                <w:rFonts w:ascii="MS Reference Sans Serif" w:hAnsi="MS Reference Sans Serif"/>
                <w:b/>
                <w:szCs w:val="26"/>
              </w:rPr>
              <w:t xml:space="preserve">                   Dated: June 24, 2016</w:t>
            </w:r>
          </w:p>
        </w:tc>
      </w:tr>
    </w:tbl>
    <w:p w14:paraId="31984C34" w14:textId="77777777" w:rsidR="00AB2D18" w:rsidRDefault="00AB2D18" w:rsidP="006C69A7">
      <w:pPr>
        <w:jc w:val="center"/>
        <w:rPr>
          <w:b/>
        </w:rPr>
      </w:pPr>
    </w:p>
    <w:p w14:paraId="3AB03591" w14:textId="77777777" w:rsidR="00AB2D18" w:rsidRDefault="00AB2D18" w:rsidP="006C69A7">
      <w:pPr>
        <w:jc w:val="center"/>
        <w:rPr>
          <w:b/>
        </w:rPr>
      </w:pPr>
    </w:p>
    <w:p w14:paraId="1503CAE1" w14:textId="77777777" w:rsidR="00AB2D18" w:rsidRDefault="00AB2D18" w:rsidP="006C69A7">
      <w:pPr>
        <w:jc w:val="center"/>
        <w:rPr>
          <w:b/>
        </w:rPr>
      </w:pPr>
    </w:p>
    <w:p w14:paraId="4D8ACCFD" w14:textId="77777777" w:rsidR="00AB2D18" w:rsidRPr="00554FBB" w:rsidRDefault="00AB2D18" w:rsidP="00D0033C">
      <w:pPr>
        <w:tabs>
          <w:tab w:val="center" w:pos="4514"/>
          <w:tab w:val="left" w:pos="6748"/>
        </w:tabs>
        <w:rPr>
          <w:b/>
        </w:rPr>
      </w:pPr>
      <w:r>
        <w:rPr>
          <w:b/>
        </w:rPr>
        <w:tab/>
      </w:r>
      <w:r w:rsidRPr="00554FBB">
        <w:rPr>
          <w:b/>
        </w:rPr>
        <w:t xml:space="preserve">RECOMMENDATION LETTER </w:t>
      </w:r>
      <w:r>
        <w:rPr>
          <w:b/>
        </w:rPr>
        <w:tab/>
      </w:r>
    </w:p>
    <w:p w14:paraId="60E6E90A" w14:textId="77777777" w:rsidR="00AB2D18" w:rsidRPr="00554FBB" w:rsidRDefault="00AB2D18" w:rsidP="006C69A7">
      <w:pPr>
        <w:jc w:val="center"/>
        <w:rPr>
          <w:b/>
        </w:rPr>
      </w:pPr>
    </w:p>
    <w:p w14:paraId="15870A63" w14:textId="77777777" w:rsidR="00AB2D18" w:rsidRPr="00554FBB" w:rsidRDefault="00AB2D18" w:rsidP="006C69A7">
      <w:pPr>
        <w:spacing w:line="360" w:lineRule="auto"/>
        <w:jc w:val="both"/>
        <w:rPr>
          <w:b/>
        </w:rPr>
      </w:pPr>
      <w:r w:rsidRPr="00554FBB">
        <w:t>I am writing to you in support of Mr. Naimatullah and his desire to attend your program for pursuing his higher studies at graduate level. As an Assistant Professor</w:t>
      </w:r>
      <w:r w:rsidRPr="00554FBB">
        <w:rPr>
          <w:i/>
        </w:rPr>
        <w:t xml:space="preserve"> </w:t>
      </w:r>
      <w:r w:rsidRPr="00554FBB">
        <w:t xml:space="preserve">of </w:t>
      </w:r>
      <w:r>
        <w:t xml:space="preserve">Electrical </w:t>
      </w:r>
      <w:r w:rsidRPr="00554FBB">
        <w:t>Engineering, I have known him for approximately four years; being his mentor in engineering courses. I had ample opportunity to assess his technical knowledge and personal abilities.</w:t>
      </w:r>
    </w:p>
    <w:p w14:paraId="78A64510" w14:textId="77777777" w:rsidR="00AB2D18" w:rsidRPr="00554FBB" w:rsidRDefault="00AB2D18" w:rsidP="006C69A7">
      <w:pPr>
        <w:spacing w:line="360" w:lineRule="auto"/>
        <w:ind w:firstLine="720"/>
        <w:jc w:val="both"/>
      </w:pPr>
      <w:r w:rsidRPr="00554FBB">
        <w:t xml:space="preserve">I first interacted with Mr. Naimatullah formally when I taught him the course of Control Engineering in his undergraduate studies. As a teacher in an overall strength of 60 students I would rate him among the top 10. His ability to quickly grasp new concepts and the innovation in his thoughts immediately became clear to me. He actively participated in class discussions and course projects. His performance during lab sessions was exceptional. I tested the students of the class on the basis of quizzes, home works, exams and project and Haroon performed well in all. I always came to know positive things about him from other teachers also. As a mentor, I observed his great aptitude for research. </w:t>
      </w:r>
    </w:p>
    <w:p w14:paraId="1DB4737F" w14:textId="77777777" w:rsidR="00AB2D18" w:rsidRPr="00554FBB" w:rsidRDefault="00AB2D18" w:rsidP="006C69A7">
      <w:pPr>
        <w:spacing w:line="360" w:lineRule="auto"/>
        <w:ind w:firstLine="720"/>
        <w:jc w:val="both"/>
      </w:pPr>
      <w:r w:rsidRPr="00554FBB">
        <w:t>He is sufficiently prepared for his graduate studies and has the potential to significantly contribute to his chosen field of study. I find him one of the exceptionally brilliant students who are very clear about their career goals. He has made me proud as a teacher and I am sure he will continue to do so. I highly recommend his application for Postgraduate studies. If you have any further queries about his abilities or recommendations, please do not hesitate to contact me.</w:t>
      </w:r>
    </w:p>
    <w:p w14:paraId="2EBF8C34" w14:textId="77777777" w:rsidR="00AB2D18" w:rsidRPr="00554FBB" w:rsidRDefault="00AB2D18" w:rsidP="006C69A7">
      <w:pPr>
        <w:ind w:firstLine="720"/>
        <w:jc w:val="both"/>
      </w:pPr>
    </w:p>
    <w:p w14:paraId="05728228" w14:textId="77777777" w:rsidR="00AB2D18" w:rsidRPr="00554FBB" w:rsidRDefault="00AB2D18" w:rsidP="006C69A7">
      <w:r w:rsidRPr="00554FBB">
        <w:t>Sincerely,</w:t>
      </w:r>
    </w:p>
    <w:p w14:paraId="14F7F527" w14:textId="77777777" w:rsidR="00AB2D18" w:rsidRDefault="00AB2D18" w:rsidP="006C69A7"/>
    <w:p w14:paraId="07848AA0" w14:textId="77777777" w:rsidR="00AB2D18" w:rsidRDefault="00AB2D18" w:rsidP="006C69A7"/>
    <w:p w14:paraId="02C6CB1C" w14:textId="77777777" w:rsidR="00AB2D18" w:rsidRDefault="00AB2D18" w:rsidP="006C69A7"/>
    <w:p w14:paraId="1F6AA061" w14:textId="77777777" w:rsidR="00AB2D18" w:rsidRPr="00554FBB" w:rsidRDefault="00AB2D18" w:rsidP="006C69A7">
      <w:r w:rsidRPr="00554FBB">
        <w:t xml:space="preserve">Engr. </w:t>
      </w:r>
      <w:r>
        <w:t>Attahullah Khidrani</w:t>
      </w:r>
    </w:p>
    <w:p w14:paraId="58976D59" w14:textId="77777777" w:rsidR="00AB2D18" w:rsidRPr="00554FBB" w:rsidRDefault="00AB2D18" w:rsidP="006C69A7">
      <w:r w:rsidRPr="00554FBB">
        <w:t>Assistant Professor</w:t>
      </w:r>
    </w:p>
    <w:p w14:paraId="444AE472" w14:textId="77777777" w:rsidR="00AB2D18" w:rsidRDefault="00AB2D18" w:rsidP="006C69A7">
      <w:r>
        <w:t xml:space="preserve">Balochistan </w:t>
      </w:r>
      <w:r w:rsidRPr="00554FBB">
        <w:t xml:space="preserve">University of Engineering and Technology, </w:t>
      </w:r>
      <w:r>
        <w:t>Khuzdar</w:t>
      </w:r>
    </w:p>
    <w:p w14:paraId="082ABF96" w14:textId="77777777" w:rsidR="00AB2D18" w:rsidRDefault="00AB2D18" w:rsidP="006C69A7">
      <w:r>
        <w:t>Pakistan</w:t>
      </w:r>
    </w:p>
    <w:p w14:paraId="6B048C9F" w14:textId="77777777" w:rsidR="00AB2D18" w:rsidRPr="00554FBB" w:rsidRDefault="00AB2D18" w:rsidP="006C69A7">
      <w:r>
        <w:t>Email: khidraniatta@buetk.edu.pk</w:t>
      </w:r>
    </w:p>
    <w:p w14:paraId="28939345" w14:textId="77777777" w:rsidR="00AB2D18" w:rsidRPr="00554FBB" w:rsidRDefault="00AB2D18" w:rsidP="006C69A7"/>
    <w:p w14:paraId="408579EF" w14:textId="77777777" w:rsidR="00AB2D18" w:rsidRPr="00554FBB" w:rsidRDefault="00AB2D18" w:rsidP="006C69A7"/>
    <w:p w14:paraId="5BA3A4AF" w14:textId="77777777" w:rsidR="00AB2D18" w:rsidRPr="00554FBB" w:rsidRDefault="00AB2D18" w:rsidP="006C69A7"/>
    <w:p w14:paraId="2FF1A5C4" w14:textId="77777777" w:rsidR="00AB2D18" w:rsidRPr="00554FBB" w:rsidRDefault="00AB2D18" w:rsidP="006C69A7"/>
    <w:p w14:paraId="64712206" w14:textId="77777777" w:rsidR="00AB2D18" w:rsidRPr="00554FBB" w:rsidRDefault="00AB2D18" w:rsidP="006C69A7"/>
    <w:p w14:paraId="63332781" w14:textId="77777777" w:rsidR="00AB2D18" w:rsidRDefault="00AB2D18" w:rsidP="006C69A7">
      <w:pPr>
        <w:jc w:val="center"/>
        <w:rPr>
          <w:b/>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2480A32" w14:textId="77777777" w:rsidTr="0072156B">
        <w:tc>
          <w:tcPr>
            <w:tcW w:w="2500" w:type="pct"/>
          </w:tcPr>
          <w:p w14:paraId="3C7F6C36" w14:textId="77777777" w:rsidR="00AB2D18" w:rsidRDefault="00AB2D18" w:rsidP="0072156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p>
        </w:tc>
        <w:tc>
          <w:tcPr>
            <w:tcW w:w="2500" w:type="pct"/>
          </w:tcPr>
          <w:p w14:paraId="7F67201E" w14:textId="77777777" w:rsidR="00AB2D18" w:rsidRDefault="00AB2D18" w:rsidP="006C69A7">
            <w:pPr>
              <w:snapToGrid w:val="0"/>
              <w:rPr>
                <w:rFonts w:ascii="MS Reference Sans Serif" w:hAnsi="MS Reference Sans Serif"/>
                <w:b/>
                <w:szCs w:val="26"/>
              </w:rPr>
            </w:pPr>
            <w:r>
              <w:rPr>
                <w:rFonts w:ascii="MS Reference Sans Serif" w:hAnsi="MS Reference Sans Serif"/>
                <w:b/>
                <w:szCs w:val="26"/>
              </w:rPr>
              <w:t xml:space="preserve">                 Dated: June 24, 2016</w:t>
            </w:r>
          </w:p>
        </w:tc>
      </w:tr>
    </w:tbl>
    <w:p w14:paraId="10BBFE34" w14:textId="77777777" w:rsidR="00AB2D18" w:rsidRDefault="00AB2D18" w:rsidP="006C69A7">
      <w:pPr>
        <w:jc w:val="center"/>
        <w:rPr>
          <w:b/>
        </w:rPr>
      </w:pPr>
    </w:p>
    <w:p w14:paraId="1713C2CC" w14:textId="77777777" w:rsidR="00AB2D18" w:rsidRDefault="00AB2D18" w:rsidP="006C69A7">
      <w:pPr>
        <w:jc w:val="center"/>
        <w:rPr>
          <w:b/>
        </w:rPr>
      </w:pPr>
    </w:p>
    <w:p w14:paraId="6C24BE89" w14:textId="77777777" w:rsidR="00AB2D18" w:rsidRDefault="00AB2D18" w:rsidP="006C69A7">
      <w:pPr>
        <w:jc w:val="center"/>
        <w:rPr>
          <w:b/>
        </w:rPr>
      </w:pPr>
    </w:p>
    <w:p w14:paraId="58AE70F9" w14:textId="77777777" w:rsidR="00AB2D18" w:rsidRPr="00554FBB" w:rsidRDefault="00AB2D18" w:rsidP="006C69A7">
      <w:pPr>
        <w:jc w:val="center"/>
        <w:rPr>
          <w:b/>
        </w:rPr>
      </w:pPr>
      <w:r w:rsidRPr="00554FBB">
        <w:rPr>
          <w:b/>
        </w:rPr>
        <w:t>RECOMMENDATION LETTER</w:t>
      </w:r>
    </w:p>
    <w:p w14:paraId="3730ED2E" w14:textId="77777777" w:rsidR="00AB2D18" w:rsidRPr="00554FBB" w:rsidRDefault="00AB2D18" w:rsidP="006C69A7">
      <w:pPr>
        <w:spacing w:line="360" w:lineRule="auto"/>
        <w:rPr>
          <w:b/>
        </w:rPr>
      </w:pPr>
    </w:p>
    <w:p w14:paraId="6B07C6B0" w14:textId="77777777" w:rsidR="00AB2D18" w:rsidRPr="00554FBB" w:rsidRDefault="00AB2D18" w:rsidP="006C69A7">
      <w:pPr>
        <w:spacing w:line="360" w:lineRule="auto"/>
        <w:jc w:val="both"/>
      </w:pPr>
      <w:r w:rsidRPr="00554FBB">
        <w:t>I feel happy to write this recommendation letter in favor of Mr. Na</w:t>
      </w:r>
      <w:r>
        <w:t>i</w:t>
      </w:r>
      <w:r w:rsidRPr="00554FBB">
        <w:t>matullah regarding his admission in Master leading to PhD Program.  I know Mr. Noor Hussain for last six years, since he was my student in Undergraduate Engineering Program in Balochistan University of Engineering and Technology, Khuzdar, Pakistan. I found him extremely good student, quick in grasping the concepts and ideas. He is a hard-working person, works well with people, courteous, and responsible.</w:t>
      </w:r>
    </w:p>
    <w:p w14:paraId="245E4AFF" w14:textId="77777777" w:rsidR="00AB2D18" w:rsidRPr="00554FBB" w:rsidRDefault="00AB2D18" w:rsidP="006C69A7">
      <w:pPr>
        <w:spacing w:line="360" w:lineRule="auto"/>
        <w:jc w:val="both"/>
      </w:pPr>
      <w:r w:rsidRPr="00554FBB">
        <w:t xml:space="preserve">        Mr. </w:t>
      </w:r>
      <w:r>
        <w:t>N</w:t>
      </w:r>
      <w:r w:rsidRPr="00554FBB">
        <w:t>a</w:t>
      </w:r>
      <w:r>
        <w:t>i</w:t>
      </w:r>
      <w:r w:rsidRPr="00554FBB">
        <w:t>matullah possesses not only a critical mind but he also represents the ideal combination sought after in a thorough professional. He is punctual, prompt and complete in his work. His conduct is upright and decent. His communication skills, both in speaking and writing, are excellent.</w:t>
      </w:r>
    </w:p>
    <w:p w14:paraId="506FD242" w14:textId="77777777" w:rsidR="00AB2D18" w:rsidRPr="00554FBB" w:rsidRDefault="00AB2D18" w:rsidP="006C69A7">
      <w:pPr>
        <w:spacing w:line="360" w:lineRule="auto"/>
        <w:jc w:val="both"/>
      </w:pPr>
      <w:r w:rsidRPr="00554FBB">
        <w:t xml:space="preserve">      I consider Mr. </w:t>
      </w:r>
      <w:r>
        <w:t>N</w:t>
      </w:r>
      <w:r w:rsidRPr="00554FBB">
        <w:t>a</w:t>
      </w:r>
      <w:r>
        <w:t>i</w:t>
      </w:r>
      <w:r w:rsidRPr="00554FBB">
        <w:t>matullah  to be an essential member of my students’ research team. He is both professionally and academically sound in his chosen field of specialization. I am pleased to strongly recommend him for admission to your postgraduate program. And I am positively confident that he will show outstanding performance in his higher studies and in advanced, graduate level research.</w:t>
      </w:r>
    </w:p>
    <w:p w14:paraId="6CE1FB9A" w14:textId="77777777" w:rsidR="00AB2D18" w:rsidRPr="00554FBB" w:rsidRDefault="00AB2D18" w:rsidP="006C69A7">
      <w:pPr>
        <w:jc w:val="both"/>
      </w:pPr>
    </w:p>
    <w:p w14:paraId="347E23AE" w14:textId="77777777" w:rsidR="00AB2D18" w:rsidRPr="00554FBB" w:rsidRDefault="00AB2D18" w:rsidP="006C69A7">
      <w:pPr>
        <w:jc w:val="both"/>
      </w:pPr>
    </w:p>
    <w:p w14:paraId="662B90DE" w14:textId="77777777" w:rsidR="00AB2D18" w:rsidRPr="00554FBB" w:rsidRDefault="00AB2D18" w:rsidP="006C69A7">
      <w:pPr>
        <w:jc w:val="both"/>
      </w:pPr>
    </w:p>
    <w:p w14:paraId="30617981" w14:textId="77777777" w:rsidR="00AB2D18" w:rsidRPr="00554FBB" w:rsidRDefault="00AB2D18" w:rsidP="006C69A7"/>
    <w:p w14:paraId="267F1013" w14:textId="77777777" w:rsidR="00AB2D18" w:rsidRPr="00554FBB" w:rsidRDefault="00AB2D18" w:rsidP="006C69A7">
      <w:r w:rsidRPr="00554FBB">
        <w:t>Engr. Muhammad Abid Mengal</w:t>
      </w:r>
      <w:r>
        <w:t xml:space="preserve">                                                                                               </w:t>
      </w:r>
      <w:r w:rsidRPr="00554FBB">
        <w:t>Assistant Professor</w:t>
      </w:r>
      <w:r>
        <w:t xml:space="preserve">                                                                                                                             </w:t>
      </w:r>
      <w:r w:rsidRPr="00554FBB">
        <w:t xml:space="preserve">Balochistan University of Engineering and Technology Khuzdar </w:t>
      </w:r>
      <w:r>
        <w:t xml:space="preserve">                                          </w:t>
      </w:r>
      <w:r w:rsidRPr="00554FBB">
        <w:t xml:space="preserve">Pakistan </w:t>
      </w:r>
      <w:r>
        <w:t xml:space="preserve">                                                                                                                                   </w:t>
      </w:r>
      <w:r w:rsidRPr="00554FBB">
        <w:t>Telephone: +92 (848) 550272</w:t>
      </w:r>
      <w:r>
        <w:t xml:space="preserve">                                                                                                       </w:t>
      </w:r>
      <w:r w:rsidRPr="00554FBB">
        <w:t xml:space="preserve">e-mail: </w:t>
      </w:r>
      <w:r w:rsidRPr="00554FBB">
        <w:rPr>
          <w:i/>
        </w:rPr>
        <w:t>mabidmengal11@yahoo.com</w:t>
      </w:r>
    </w:p>
    <w:p w14:paraId="739863F1" w14:textId="77777777" w:rsidR="00AB2D18" w:rsidRPr="00554FBB" w:rsidRDefault="00AB2D18" w:rsidP="006C69A7"/>
    <w:p w14:paraId="383F19D9" w14:textId="77777777" w:rsidR="00AB2D18" w:rsidRPr="00CC38ED" w:rsidRDefault="00AB2D18" w:rsidP="00CC38ED">
      <w:pPr>
        <w:spacing w:line="360" w:lineRule="auto"/>
        <w:jc w:val="both"/>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0F884B1" w14:textId="77777777" w:rsidTr="007523C9">
        <w:tc>
          <w:tcPr>
            <w:tcW w:w="2500" w:type="pct"/>
          </w:tcPr>
          <w:p w14:paraId="67CF7910" w14:textId="77777777" w:rsidR="00AB2D18" w:rsidRDefault="00AB2D18" w:rsidP="007523C9">
            <w:pPr>
              <w:snapToGrid w:val="0"/>
              <w:ind w:right="400"/>
              <w:rPr>
                <w:rFonts w:ascii="MS Reference Sans Serif" w:hAnsi="MS Reference Sans Serif"/>
                <w:b/>
                <w:szCs w:val="26"/>
              </w:rPr>
            </w:pPr>
          </w:p>
          <w:p w14:paraId="1D6455D9" w14:textId="77777777" w:rsidR="00AB2D18" w:rsidRDefault="00AB2D18" w:rsidP="007523C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p>
        </w:tc>
        <w:tc>
          <w:tcPr>
            <w:tcW w:w="2500" w:type="pct"/>
          </w:tcPr>
          <w:p w14:paraId="2D3E230D" w14:textId="77777777" w:rsidR="00AB2D18" w:rsidRDefault="00AB2D18" w:rsidP="007523C9">
            <w:pPr>
              <w:snapToGrid w:val="0"/>
              <w:jc w:val="right"/>
              <w:rPr>
                <w:rFonts w:ascii="MS Reference Sans Serif" w:hAnsi="MS Reference Sans Serif"/>
                <w:b/>
                <w:szCs w:val="26"/>
              </w:rPr>
            </w:pPr>
          </w:p>
          <w:p w14:paraId="43D36C8F" w14:textId="77777777" w:rsidR="00AB2D18" w:rsidRDefault="00AB2D18" w:rsidP="007523C9">
            <w:pPr>
              <w:snapToGrid w:val="0"/>
              <w:jc w:val="right"/>
              <w:rPr>
                <w:rFonts w:ascii="MS Reference Sans Serif" w:hAnsi="MS Reference Sans Serif"/>
                <w:b/>
                <w:szCs w:val="26"/>
              </w:rPr>
            </w:pPr>
            <w:r>
              <w:rPr>
                <w:rFonts w:ascii="MS Reference Sans Serif" w:hAnsi="MS Reference Sans Serif"/>
                <w:b/>
                <w:szCs w:val="26"/>
              </w:rPr>
              <w:t>Dated: June 29, 2016.</w:t>
            </w:r>
          </w:p>
        </w:tc>
      </w:tr>
    </w:tbl>
    <w:p w14:paraId="79072C80" w14:textId="77777777" w:rsidR="00AB2D18" w:rsidRDefault="00AB2D18" w:rsidP="0085740F">
      <w:pPr>
        <w:rPr>
          <w:b/>
        </w:rPr>
      </w:pPr>
    </w:p>
    <w:p w14:paraId="23431F2A" w14:textId="77777777" w:rsidR="00AB2D18" w:rsidRDefault="00AB2D18" w:rsidP="0085740F">
      <w:pPr>
        <w:rPr>
          <w:b/>
        </w:rPr>
      </w:pPr>
    </w:p>
    <w:p w14:paraId="610F610D" w14:textId="77777777" w:rsidR="00AB2D18" w:rsidRDefault="00AB2D18" w:rsidP="0085740F"/>
    <w:p w14:paraId="260B24EA" w14:textId="77777777" w:rsidR="00AB2D18" w:rsidRDefault="00AB2D18" w:rsidP="00921D80">
      <w:pPr>
        <w:ind w:left="720" w:firstLine="720"/>
      </w:pPr>
      <w:r>
        <w:t>The Dean Faculty of Engineering,</w:t>
      </w:r>
    </w:p>
    <w:p w14:paraId="1493DBC9" w14:textId="77777777" w:rsidR="00AB2D18" w:rsidRDefault="00AB2D18" w:rsidP="00921D80">
      <w:pPr>
        <w:ind w:left="720" w:firstLine="720"/>
      </w:pPr>
      <w:r>
        <w:t>Balochistan UET, Khuzdar</w:t>
      </w:r>
    </w:p>
    <w:p w14:paraId="07635908" w14:textId="77777777" w:rsidR="00AB2D18" w:rsidRDefault="00AB2D18" w:rsidP="0085740F"/>
    <w:p w14:paraId="095B456D" w14:textId="77777777" w:rsidR="00AB2D18" w:rsidRDefault="00AB2D18" w:rsidP="0085740F"/>
    <w:p w14:paraId="0D831EF2" w14:textId="77777777" w:rsidR="00AB2D18" w:rsidRDefault="00AB2D18" w:rsidP="0085740F">
      <w:pPr>
        <w:rPr>
          <w:b/>
          <w:caps/>
          <w:u w:val="single"/>
        </w:rPr>
      </w:pPr>
      <w:r>
        <w:t>Subject:</w:t>
      </w:r>
      <w:r>
        <w:tab/>
      </w:r>
      <w:r w:rsidRPr="00C66B27">
        <w:rPr>
          <w:b/>
          <w:caps/>
          <w:u w:val="single"/>
        </w:rPr>
        <w:t>internship</w:t>
      </w:r>
      <w:r>
        <w:rPr>
          <w:b/>
          <w:caps/>
          <w:u w:val="single"/>
        </w:rPr>
        <w:t xml:space="preserve"> programme at BME</w:t>
      </w:r>
    </w:p>
    <w:p w14:paraId="7A46F42A" w14:textId="77777777" w:rsidR="00AB2D18" w:rsidRDefault="00AB2D18" w:rsidP="0085740F">
      <w:pPr>
        <w:rPr>
          <w:b/>
          <w:caps/>
          <w:u w:val="single"/>
        </w:rPr>
      </w:pPr>
    </w:p>
    <w:p w14:paraId="0F11EFB0" w14:textId="77777777" w:rsidR="00AB2D18" w:rsidRPr="00C66B27" w:rsidRDefault="00AB2D18" w:rsidP="0085740F">
      <w:pPr>
        <w:rPr>
          <w:b/>
          <w:caps/>
          <w:u w:val="single"/>
        </w:rPr>
      </w:pPr>
    </w:p>
    <w:p w14:paraId="3E24F34D" w14:textId="77777777" w:rsidR="00AB2D18" w:rsidRDefault="00AB2D18" w:rsidP="0085740F">
      <w:pPr>
        <w:spacing w:line="360" w:lineRule="auto"/>
        <w:jc w:val="both"/>
      </w:pPr>
      <w:r>
        <w:t xml:space="preserve"> </w:t>
      </w:r>
      <w:r>
        <w:tab/>
      </w:r>
      <w:r>
        <w:tab/>
        <w:t>Reference letter No. BRT/GEN/M-143/16 Dated: 09</w:t>
      </w:r>
      <w:r w:rsidRPr="0085740F">
        <w:rPr>
          <w:vertAlign w:val="superscript"/>
        </w:rPr>
        <w:t>th</w:t>
      </w:r>
      <w:r>
        <w:t xml:space="preserve"> June, 2016. The Undersigned is hereby nominating the following students of 7</w:t>
      </w:r>
      <w:r w:rsidRPr="0085740F">
        <w:rPr>
          <w:vertAlign w:val="superscript"/>
        </w:rPr>
        <w:t>th</w:t>
      </w:r>
      <w:r>
        <w:t xml:space="preserve"> Semester (belong to District Khuzdar) of this department as internee for above mentioned internship.</w:t>
      </w:r>
    </w:p>
    <w:p w14:paraId="2A96ABF0" w14:textId="77777777" w:rsidR="00AB2D18" w:rsidRDefault="00AB2D18" w:rsidP="0085740F">
      <w:pPr>
        <w:spacing w:line="360" w:lineRule="auto"/>
        <w:jc w:val="both"/>
      </w:pPr>
    </w:p>
    <w:tbl>
      <w:tblPr>
        <w:tblW w:w="0" w:type="auto"/>
        <w:tblInd w:w="5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4303"/>
        <w:gridCol w:w="2756"/>
      </w:tblGrid>
      <w:tr w:rsidR="00AB2D18" w14:paraId="297C111F" w14:textId="77777777" w:rsidTr="007523C9">
        <w:trPr>
          <w:trHeight w:val="387"/>
        </w:trPr>
        <w:tc>
          <w:tcPr>
            <w:tcW w:w="828" w:type="dxa"/>
          </w:tcPr>
          <w:p w14:paraId="714EDD4B" w14:textId="77777777" w:rsidR="00AB2D18" w:rsidRPr="007A0ECB" w:rsidRDefault="00AB2D18" w:rsidP="007523C9">
            <w:pPr>
              <w:spacing w:line="360" w:lineRule="auto"/>
              <w:jc w:val="both"/>
              <w:rPr>
                <w:b/>
              </w:rPr>
            </w:pPr>
            <w:r w:rsidRPr="007A0ECB">
              <w:rPr>
                <w:b/>
              </w:rPr>
              <w:t>S.No.</w:t>
            </w:r>
          </w:p>
        </w:tc>
        <w:tc>
          <w:tcPr>
            <w:tcW w:w="4303" w:type="dxa"/>
          </w:tcPr>
          <w:p w14:paraId="798C6E8B" w14:textId="77777777" w:rsidR="00AB2D18" w:rsidRPr="007A0ECB" w:rsidRDefault="00AB2D18" w:rsidP="007523C9">
            <w:pPr>
              <w:spacing w:line="360" w:lineRule="auto"/>
              <w:jc w:val="both"/>
              <w:rPr>
                <w:b/>
              </w:rPr>
            </w:pPr>
            <w:r w:rsidRPr="007A0ECB">
              <w:rPr>
                <w:b/>
              </w:rPr>
              <w:t>Name of Student</w:t>
            </w:r>
          </w:p>
        </w:tc>
        <w:tc>
          <w:tcPr>
            <w:tcW w:w="2756" w:type="dxa"/>
          </w:tcPr>
          <w:p w14:paraId="1B79C4B5" w14:textId="77777777" w:rsidR="00AB2D18" w:rsidRPr="007A0ECB" w:rsidRDefault="00AB2D18" w:rsidP="007523C9">
            <w:pPr>
              <w:spacing w:line="360" w:lineRule="auto"/>
              <w:jc w:val="both"/>
              <w:rPr>
                <w:b/>
              </w:rPr>
            </w:pPr>
            <w:r w:rsidRPr="007A0ECB">
              <w:rPr>
                <w:b/>
              </w:rPr>
              <w:t>Roll No</w:t>
            </w:r>
          </w:p>
        </w:tc>
      </w:tr>
      <w:tr w:rsidR="00AB2D18" w14:paraId="5D4DFF92" w14:textId="77777777" w:rsidTr="007523C9">
        <w:trPr>
          <w:trHeight w:val="425"/>
        </w:trPr>
        <w:tc>
          <w:tcPr>
            <w:tcW w:w="828" w:type="dxa"/>
          </w:tcPr>
          <w:p w14:paraId="17A9A30A" w14:textId="77777777" w:rsidR="00AB2D18" w:rsidRDefault="00AB2D18" w:rsidP="007523C9">
            <w:pPr>
              <w:spacing w:line="360" w:lineRule="auto"/>
              <w:jc w:val="both"/>
            </w:pPr>
            <w:r>
              <w:t>1.</w:t>
            </w:r>
          </w:p>
        </w:tc>
        <w:tc>
          <w:tcPr>
            <w:tcW w:w="4303" w:type="dxa"/>
          </w:tcPr>
          <w:p w14:paraId="61E062C4" w14:textId="77777777" w:rsidR="00AB2D18" w:rsidRDefault="00AB2D18" w:rsidP="007523C9">
            <w:pPr>
              <w:spacing w:line="360" w:lineRule="auto"/>
              <w:jc w:val="both"/>
            </w:pPr>
            <w:r>
              <w:t>Javed Ahmed</w:t>
            </w:r>
          </w:p>
        </w:tc>
        <w:tc>
          <w:tcPr>
            <w:tcW w:w="2756" w:type="dxa"/>
          </w:tcPr>
          <w:p w14:paraId="7839D284" w14:textId="77777777" w:rsidR="00AB2D18" w:rsidRDefault="00AB2D18" w:rsidP="007523C9">
            <w:pPr>
              <w:spacing w:line="360" w:lineRule="auto"/>
              <w:jc w:val="both"/>
            </w:pPr>
            <w:r>
              <w:t>12EL43</w:t>
            </w:r>
          </w:p>
        </w:tc>
      </w:tr>
      <w:tr w:rsidR="00AB2D18" w14:paraId="66DAE60B" w14:textId="77777777" w:rsidTr="007523C9">
        <w:trPr>
          <w:trHeight w:val="387"/>
        </w:trPr>
        <w:tc>
          <w:tcPr>
            <w:tcW w:w="828" w:type="dxa"/>
          </w:tcPr>
          <w:p w14:paraId="14527A5B" w14:textId="77777777" w:rsidR="00AB2D18" w:rsidRDefault="00AB2D18" w:rsidP="007523C9">
            <w:pPr>
              <w:spacing w:line="360" w:lineRule="auto"/>
              <w:jc w:val="both"/>
            </w:pPr>
            <w:r>
              <w:t>2.</w:t>
            </w:r>
          </w:p>
        </w:tc>
        <w:tc>
          <w:tcPr>
            <w:tcW w:w="4303" w:type="dxa"/>
          </w:tcPr>
          <w:p w14:paraId="3B2CA144" w14:textId="77777777" w:rsidR="00AB2D18" w:rsidRDefault="00AB2D18" w:rsidP="007523C9">
            <w:pPr>
              <w:spacing w:line="360" w:lineRule="auto"/>
              <w:jc w:val="both"/>
            </w:pPr>
            <w:r>
              <w:t>Masood Ahmed</w:t>
            </w:r>
          </w:p>
        </w:tc>
        <w:tc>
          <w:tcPr>
            <w:tcW w:w="2756" w:type="dxa"/>
          </w:tcPr>
          <w:p w14:paraId="3A338DFD" w14:textId="77777777" w:rsidR="00AB2D18" w:rsidRDefault="00AB2D18" w:rsidP="007523C9">
            <w:pPr>
              <w:spacing w:line="360" w:lineRule="auto"/>
              <w:jc w:val="both"/>
            </w:pPr>
            <w:r>
              <w:t>12EL15</w:t>
            </w:r>
          </w:p>
        </w:tc>
      </w:tr>
    </w:tbl>
    <w:p w14:paraId="76B82A9B" w14:textId="77777777" w:rsidR="00AB2D18" w:rsidRDefault="00AB2D18" w:rsidP="0085740F">
      <w:pPr>
        <w:jc w:val="both"/>
      </w:pPr>
    </w:p>
    <w:p w14:paraId="12476AC2" w14:textId="77777777" w:rsidR="00AB2D18" w:rsidRDefault="00AB2D18" w:rsidP="0085740F">
      <w:pPr>
        <w:jc w:val="both"/>
      </w:pPr>
      <w:r>
        <w:t xml:space="preserve"> </w:t>
      </w:r>
      <w:r>
        <w:tab/>
      </w:r>
      <w:r>
        <w:tab/>
      </w:r>
    </w:p>
    <w:p w14:paraId="58D73E10" w14:textId="77777777" w:rsidR="00AB2D18" w:rsidRDefault="00AB2D18" w:rsidP="0085740F">
      <w:pPr>
        <w:ind w:left="5760"/>
        <w:jc w:val="center"/>
        <w:rPr>
          <w:b/>
          <w:caps/>
        </w:rPr>
      </w:pPr>
    </w:p>
    <w:p w14:paraId="5474BE62" w14:textId="77777777" w:rsidR="00AB2D18" w:rsidRPr="00AA5524" w:rsidRDefault="00AB2D18" w:rsidP="0085740F">
      <w:pPr>
        <w:ind w:left="5760"/>
        <w:jc w:val="center"/>
        <w:rPr>
          <w:b/>
          <w:caps/>
        </w:rPr>
      </w:pPr>
      <w:r w:rsidRPr="00AA5524">
        <w:rPr>
          <w:b/>
          <w:caps/>
        </w:rPr>
        <w:t>Chairman</w:t>
      </w:r>
    </w:p>
    <w:p w14:paraId="1DB895E3" w14:textId="77777777" w:rsidR="00AB2D18" w:rsidRPr="00CC38ED" w:rsidRDefault="00AB2D18" w:rsidP="0085740F">
      <w:pPr>
        <w:spacing w:line="360" w:lineRule="auto"/>
        <w:jc w:val="both"/>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C9E423F" w14:textId="77777777" w:rsidTr="00187ED5">
        <w:tc>
          <w:tcPr>
            <w:tcW w:w="2500" w:type="pct"/>
          </w:tcPr>
          <w:p w14:paraId="4D5AE89A" w14:textId="77777777" w:rsidR="00AB2D18" w:rsidRDefault="00AB2D18" w:rsidP="00187ED5">
            <w:pPr>
              <w:snapToGrid w:val="0"/>
              <w:ind w:right="400"/>
              <w:rPr>
                <w:rFonts w:ascii="MS Reference Sans Serif" w:hAnsi="MS Reference Sans Serif"/>
                <w:b/>
                <w:szCs w:val="26"/>
                <w:u w:val="single"/>
              </w:rPr>
            </w:pPr>
          </w:p>
        </w:tc>
        <w:tc>
          <w:tcPr>
            <w:tcW w:w="2500" w:type="pct"/>
          </w:tcPr>
          <w:p w14:paraId="339A2C32" w14:textId="77777777" w:rsidR="00AB2D18" w:rsidRDefault="00AB2D18" w:rsidP="00187ED5">
            <w:pPr>
              <w:snapToGrid w:val="0"/>
              <w:jc w:val="right"/>
              <w:rPr>
                <w:rFonts w:ascii="MS Reference Sans Serif" w:hAnsi="MS Reference Sans Serif"/>
                <w:b/>
                <w:szCs w:val="26"/>
              </w:rPr>
            </w:pPr>
          </w:p>
        </w:tc>
      </w:tr>
      <w:tr w:rsidR="00AB2D18" w14:paraId="14A5650D" w14:textId="77777777" w:rsidTr="00187ED5">
        <w:tc>
          <w:tcPr>
            <w:tcW w:w="2500" w:type="pct"/>
          </w:tcPr>
          <w:p w14:paraId="1E603AB0" w14:textId="77777777" w:rsidR="00AB2D18" w:rsidRDefault="00AB2D18" w:rsidP="00187ED5">
            <w:pPr>
              <w:snapToGrid w:val="0"/>
              <w:ind w:right="400"/>
              <w:rPr>
                <w:rFonts w:ascii="MS Reference Sans Serif" w:hAnsi="MS Reference Sans Serif"/>
                <w:b/>
                <w:szCs w:val="26"/>
              </w:rPr>
            </w:pPr>
          </w:p>
          <w:p w14:paraId="6CB83692" w14:textId="77777777" w:rsidR="00AB2D18" w:rsidRDefault="00AB2D18" w:rsidP="002C2BDC">
            <w:pPr>
              <w:tabs>
                <w:tab w:val="left" w:pos="3248"/>
              </w:tabs>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32/15</w:t>
            </w:r>
            <w:r>
              <w:rPr>
                <w:rFonts w:ascii="MS Reference Sans Serif" w:hAnsi="MS Reference Sans Serif"/>
                <w:b/>
                <w:szCs w:val="26"/>
                <w:u w:val="single"/>
              </w:rPr>
              <w:tab/>
            </w:r>
          </w:p>
        </w:tc>
        <w:tc>
          <w:tcPr>
            <w:tcW w:w="2500" w:type="pct"/>
          </w:tcPr>
          <w:p w14:paraId="72126790" w14:textId="77777777" w:rsidR="00AB2D18" w:rsidRDefault="00AB2D18" w:rsidP="00187ED5">
            <w:pPr>
              <w:snapToGrid w:val="0"/>
              <w:jc w:val="right"/>
              <w:rPr>
                <w:rFonts w:ascii="MS Reference Sans Serif" w:hAnsi="MS Reference Sans Serif"/>
                <w:b/>
                <w:szCs w:val="26"/>
              </w:rPr>
            </w:pPr>
          </w:p>
          <w:p w14:paraId="471BE823" w14:textId="77777777" w:rsidR="00AB2D18" w:rsidRDefault="00AB2D18" w:rsidP="00187ED5">
            <w:pPr>
              <w:snapToGrid w:val="0"/>
              <w:jc w:val="right"/>
              <w:rPr>
                <w:rFonts w:ascii="MS Reference Sans Serif" w:hAnsi="MS Reference Sans Serif"/>
                <w:b/>
                <w:szCs w:val="26"/>
              </w:rPr>
            </w:pPr>
            <w:r>
              <w:rPr>
                <w:rFonts w:ascii="MS Reference Sans Serif" w:hAnsi="MS Reference Sans Serif"/>
                <w:b/>
                <w:szCs w:val="26"/>
              </w:rPr>
              <w:t>Dated: June 25, 2016.</w:t>
            </w:r>
          </w:p>
        </w:tc>
      </w:tr>
    </w:tbl>
    <w:p w14:paraId="28227180" w14:textId="77777777" w:rsidR="00AB2D18" w:rsidRDefault="00AB2D18" w:rsidP="00760D4A">
      <w:pPr>
        <w:rPr>
          <w:b/>
        </w:rPr>
      </w:pPr>
    </w:p>
    <w:p w14:paraId="4C6903CE" w14:textId="77777777" w:rsidR="00AB2D18" w:rsidRDefault="00AB2D18" w:rsidP="00760D4A">
      <w:pPr>
        <w:rPr>
          <w:b/>
        </w:rPr>
      </w:pPr>
    </w:p>
    <w:p w14:paraId="73C3DA89" w14:textId="77777777" w:rsidR="00AB2D18" w:rsidRPr="00A06EA9" w:rsidRDefault="00AB2D18" w:rsidP="00760D4A">
      <w:r w:rsidRPr="00A06EA9">
        <w:t>The Dy Manager (T&amp;MP)</w:t>
      </w:r>
    </w:p>
    <w:p w14:paraId="3BA3BEC5" w14:textId="77777777" w:rsidR="00AB2D18" w:rsidRPr="001A2210" w:rsidRDefault="00AB2D18" w:rsidP="00760D4A">
      <w:pPr>
        <w:rPr>
          <w:lang w:val="es-ES"/>
        </w:rPr>
      </w:pPr>
      <w:r w:rsidRPr="001A2210">
        <w:rPr>
          <w:lang w:val="es-ES"/>
        </w:rPr>
        <w:t>QESCO, Quetta,</w:t>
      </w:r>
    </w:p>
    <w:p w14:paraId="13DA4EEE" w14:textId="77777777" w:rsidR="00AB2D18" w:rsidRPr="001A2210" w:rsidRDefault="00AB2D18" w:rsidP="00760D4A">
      <w:pPr>
        <w:rPr>
          <w:b/>
          <w:lang w:val="es-ES"/>
        </w:rPr>
      </w:pPr>
      <w:r w:rsidRPr="001A2210">
        <w:rPr>
          <w:lang w:val="es-ES"/>
        </w:rPr>
        <w:t>Zarghoon Road,Quetta</w:t>
      </w:r>
      <w:r w:rsidRPr="001A2210">
        <w:rPr>
          <w:b/>
          <w:lang w:val="es-ES"/>
        </w:rPr>
        <w:t>,</w:t>
      </w:r>
    </w:p>
    <w:p w14:paraId="3912BF40" w14:textId="77777777" w:rsidR="00AB2D18" w:rsidRPr="001A2210" w:rsidRDefault="00AB2D18" w:rsidP="00760D4A">
      <w:pPr>
        <w:rPr>
          <w:lang w:val="es-ES"/>
        </w:rPr>
      </w:pPr>
      <w:r w:rsidRPr="001A2210">
        <w:rPr>
          <w:lang w:val="es-ES"/>
        </w:rPr>
        <w:t xml:space="preserve">Balochistan. </w:t>
      </w:r>
    </w:p>
    <w:p w14:paraId="1F3FDC55" w14:textId="77777777" w:rsidR="00AB2D18" w:rsidRDefault="00AB2D18" w:rsidP="00760D4A">
      <w:r>
        <w:t>Tel: 9202211.9202552</w:t>
      </w:r>
    </w:p>
    <w:p w14:paraId="6FF479CD" w14:textId="77777777" w:rsidR="00AB2D18" w:rsidRDefault="00AB2D18" w:rsidP="00760D4A"/>
    <w:p w14:paraId="10F18DE9" w14:textId="77777777" w:rsidR="00AB2D18" w:rsidRDefault="00AB2D18" w:rsidP="00760D4A"/>
    <w:p w14:paraId="1DDDCE6E" w14:textId="77777777" w:rsidR="00AB2D18" w:rsidRDefault="00AB2D18" w:rsidP="00760D4A">
      <w:pPr>
        <w:rPr>
          <w:b/>
          <w:caps/>
          <w:u w:val="single"/>
        </w:rPr>
      </w:pPr>
      <w:r>
        <w:t>Subject:</w:t>
      </w:r>
      <w:r>
        <w:tab/>
      </w:r>
      <w:r w:rsidRPr="00C66B27">
        <w:rPr>
          <w:b/>
          <w:caps/>
          <w:u w:val="single"/>
        </w:rPr>
        <w:t>internship</w:t>
      </w:r>
    </w:p>
    <w:p w14:paraId="614520EF" w14:textId="77777777" w:rsidR="00AB2D18" w:rsidRDefault="00AB2D18" w:rsidP="00760D4A">
      <w:pPr>
        <w:rPr>
          <w:b/>
          <w:caps/>
          <w:u w:val="single"/>
        </w:rPr>
      </w:pPr>
    </w:p>
    <w:p w14:paraId="340D5BE6" w14:textId="77777777" w:rsidR="00AB2D18" w:rsidRDefault="00AB2D18" w:rsidP="00760D4A">
      <w:pPr>
        <w:spacing w:line="360" w:lineRule="auto"/>
        <w:jc w:val="both"/>
      </w:pPr>
      <w:r>
        <w:tab/>
        <w:t>I refer the following students of this department as internee to your esteemed organization during summer vacations in order to strengthen their concepts about engineering applications practically:</w:t>
      </w:r>
    </w:p>
    <w:p w14:paraId="7F8B4FAE" w14:textId="77777777" w:rsidR="00AB2D18" w:rsidRDefault="00AB2D18" w:rsidP="00760D4A">
      <w:pPr>
        <w:spacing w:line="360" w:lineRule="auto"/>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3"/>
        <w:gridCol w:w="4331"/>
        <w:gridCol w:w="1506"/>
        <w:gridCol w:w="1527"/>
      </w:tblGrid>
      <w:tr w:rsidR="00AB2D18" w14:paraId="680C6693" w14:textId="77777777" w:rsidTr="00187ED5">
        <w:trPr>
          <w:trHeight w:val="413"/>
          <w:jc w:val="center"/>
        </w:trPr>
        <w:tc>
          <w:tcPr>
            <w:tcW w:w="933" w:type="dxa"/>
          </w:tcPr>
          <w:p w14:paraId="1E7CD135" w14:textId="77777777" w:rsidR="00AB2D18" w:rsidRPr="00FB03AA" w:rsidRDefault="00AB2D18" w:rsidP="00187ED5">
            <w:pPr>
              <w:spacing w:line="360" w:lineRule="auto"/>
              <w:jc w:val="both"/>
              <w:rPr>
                <w:b/>
              </w:rPr>
            </w:pPr>
            <w:r w:rsidRPr="00FB03AA">
              <w:rPr>
                <w:b/>
              </w:rPr>
              <w:t>S.No.</w:t>
            </w:r>
          </w:p>
        </w:tc>
        <w:tc>
          <w:tcPr>
            <w:tcW w:w="4331" w:type="dxa"/>
          </w:tcPr>
          <w:p w14:paraId="35728FA2" w14:textId="77777777" w:rsidR="00AB2D18" w:rsidRPr="00FB03AA" w:rsidRDefault="00AB2D18" w:rsidP="00187ED5">
            <w:pPr>
              <w:spacing w:line="360" w:lineRule="auto"/>
              <w:jc w:val="both"/>
              <w:rPr>
                <w:b/>
              </w:rPr>
            </w:pPr>
            <w:r w:rsidRPr="00FB03AA">
              <w:rPr>
                <w:b/>
              </w:rPr>
              <w:t>Name &amp; Fathers name</w:t>
            </w:r>
          </w:p>
        </w:tc>
        <w:tc>
          <w:tcPr>
            <w:tcW w:w="1506" w:type="dxa"/>
          </w:tcPr>
          <w:p w14:paraId="06FD083B" w14:textId="77777777" w:rsidR="00AB2D18" w:rsidRPr="00FB03AA" w:rsidRDefault="00AB2D18" w:rsidP="00187ED5">
            <w:pPr>
              <w:spacing w:line="360" w:lineRule="auto"/>
              <w:jc w:val="both"/>
              <w:rPr>
                <w:b/>
              </w:rPr>
            </w:pPr>
            <w:r w:rsidRPr="00FB03AA">
              <w:rPr>
                <w:b/>
              </w:rPr>
              <w:t>Roll No.</w:t>
            </w:r>
          </w:p>
        </w:tc>
        <w:tc>
          <w:tcPr>
            <w:tcW w:w="1527" w:type="dxa"/>
          </w:tcPr>
          <w:p w14:paraId="343172C3" w14:textId="77777777" w:rsidR="00AB2D18" w:rsidRPr="00FB03AA" w:rsidRDefault="00AB2D18" w:rsidP="00187ED5">
            <w:pPr>
              <w:spacing w:line="360" w:lineRule="auto"/>
              <w:jc w:val="both"/>
              <w:rPr>
                <w:b/>
              </w:rPr>
            </w:pPr>
            <w:r w:rsidRPr="00FB03AA">
              <w:rPr>
                <w:b/>
              </w:rPr>
              <w:t>Class</w:t>
            </w:r>
          </w:p>
        </w:tc>
      </w:tr>
      <w:tr w:rsidR="00AB2D18" w14:paraId="5AE810B0" w14:textId="77777777" w:rsidTr="00187ED5">
        <w:trPr>
          <w:trHeight w:val="453"/>
          <w:jc w:val="center"/>
        </w:trPr>
        <w:tc>
          <w:tcPr>
            <w:tcW w:w="933" w:type="dxa"/>
          </w:tcPr>
          <w:p w14:paraId="3EC7F709" w14:textId="77777777" w:rsidR="00AB2D18" w:rsidRDefault="00AB2D18" w:rsidP="00187ED5">
            <w:pPr>
              <w:spacing w:line="360" w:lineRule="auto"/>
              <w:jc w:val="both"/>
            </w:pPr>
            <w:r>
              <w:t>1.</w:t>
            </w:r>
          </w:p>
        </w:tc>
        <w:tc>
          <w:tcPr>
            <w:tcW w:w="4331" w:type="dxa"/>
          </w:tcPr>
          <w:p w14:paraId="185CE1C0" w14:textId="77777777" w:rsidR="00AB2D18" w:rsidRPr="00760D4A" w:rsidRDefault="00AB2D18" w:rsidP="00187ED5">
            <w:pPr>
              <w:spacing w:line="360" w:lineRule="auto"/>
              <w:jc w:val="both"/>
            </w:pPr>
            <w:r>
              <w:t xml:space="preserve">Wase Hayat S/o </w:t>
            </w:r>
            <w:r w:rsidRPr="00760D4A">
              <w:t xml:space="preserve"> Muhammad Hayat</w:t>
            </w:r>
          </w:p>
        </w:tc>
        <w:tc>
          <w:tcPr>
            <w:tcW w:w="1506" w:type="dxa"/>
          </w:tcPr>
          <w:p w14:paraId="3E4D2F2F" w14:textId="77777777" w:rsidR="00AB2D18" w:rsidRDefault="00AB2D18" w:rsidP="00187ED5">
            <w:pPr>
              <w:spacing w:line="360" w:lineRule="auto"/>
              <w:jc w:val="both"/>
            </w:pPr>
            <w:r>
              <w:t>13EL39</w:t>
            </w:r>
          </w:p>
        </w:tc>
        <w:tc>
          <w:tcPr>
            <w:tcW w:w="1527" w:type="dxa"/>
          </w:tcPr>
          <w:p w14:paraId="3217ECE6" w14:textId="77777777" w:rsidR="00AB2D18" w:rsidRDefault="00AB2D18" w:rsidP="00187ED5">
            <w:pPr>
              <w:spacing w:line="360" w:lineRule="auto"/>
              <w:jc w:val="both"/>
            </w:pPr>
            <w:r>
              <w:t>5</w:t>
            </w:r>
            <w:r w:rsidRPr="00760D4A">
              <w:rPr>
                <w:vertAlign w:val="superscript"/>
              </w:rPr>
              <w:t>th</w:t>
            </w:r>
            <w:r>
              <w:t xml:space="preserve">   Semester </w:t>
            </w:r>
          </w:p>
        </w:tc>
      </w:tr>
      <w:tr w:rsidR="00AB2D18" w14:paraId="21400765" w14:textId="77777777" w:rsidTr="00187ED5">
        <w:trPr>
          <w:trHeight w:val="413"/>
          <w:jc w:val="center"/>
        </w:trPr>
        <w:tc>
          <w:tcPr>
            <w:tcW w:w="933" w:type="dxa"/>
          </w:tcPr>
          <w:p w14:paraId="13D527AD" w14:textId="77777777" w:rsidR="00AB2D18" w:rsidRDefault="00AB2D18" w:rsidP="00187ED5">
            <w:pPr>
              <w:spacing w:line="360" w:lineRule="auto"/>
              <w:jc w:val="both"/>
            </w:pPr>
            <w:r>
              <w:t>2.</w:t>
            </w:r>
          </w:p>
        </w:tc>
        <w:tc>
          <w:tcPr>
            <w:tcW w:w="4331" w:type="dxa"/>
          </w:tcPr>
          <w:p w14:paraId="735FD55C" w14:textId="77777777" w:rsidR="00AB2D18" w:rsidRPr="00760D4A" w:rsidRDefault="00AB2D18" w:rsidP="00187ED5">
            <w:pPr>
              <w:spacing w:line="360" w:lineRule="auto"/>
              <w:jc w:val="both"/>
            </w:pPr>
            <w:r>
              <w:t xml:space="preserve">Basheer Ahmed S/o </w:t>
            </w:r>
            <w:r w:rsidRPr="00760D4A">
              <w:t>Khalil Ahmed</w:t>
            </w:r>
          </w:p>
        </w:tc>
        <w:tc>
          <w:tcPr>
            <w:tcW w:w="1506" w:type="dxa"/>
          </w:tcPr>
          <w:p w14:paraId="3E892F7F" w14:textId="77777777" w:rsidR="00AB2D18" w:rsidRDefault="00AB2D18" w:rsidP="00187ED5">
            <w:pPr>
              <w:spacing w:line="360" w:lineRule="auto"/>
              <w:jc w:val="both"/>
            </w:pPr>
            <w:r>
              <w:t>13EL40</w:t>
            </w:r>
          </w:p>
        </w:tc>
        <w:tc>
          <w:tcPr>
            <w:tcW w:w="1527" w:type="dxa"/>
          </w:tcPr>
          <w:p w14:paraId="2FEFE564" w14:textId="77777777" w:rsidR="00AB2D18" w:rsidRDefault="00AB2D18" w:rsidP="00187ED5">
            <w:pPr>
              <w:spacing w:line="360" w:lineRule="auto"/>
              <w:jc w:val="both"/>
            </w:pPr>
            <w:r>
              <w:t>5</w:t>
            </w:r>
            <w:r w:rsidRPr="00760D4A">
              <w:rPr>
                <w:vertAlign w:val="superscript"/>
              </w:rPr>
              <w:t>th</w:t>
            </w:r>
            <w:r>
              <w:t xml:space="preserve">  Semester </w:t>
            </w:r>
          </w:p>
        </w:tc>
      </w:tr>
      <w:tr w:rsidR="00AB2D18" w14:paraId="4E52F4AF" w14:textId="77777777" w:rsidTr="00187ED5">
        <w:trPr>
          <w:trHeight w:val="413"/>
          <w:jc w:val="center"/>
        </w:trPr>
        <w:tc>
          <w:tcPr>
            <w:tcW w:w="933" w:type="dxa"/>
          </w:tcPr>
          <w:p w14:paraId="30686DE8" w14:textId="77777777" w:rsidR="00AB2D18" w:rsidRDefault="00AB2D18" w:rsidP="00187ED5">
            <w:pPr>
              <w:spacing w:line="360" w:lineRule="auto"/>
              <w:jc w:val="both"/>
            </w:pPr>
            <w:r>
              <w:t>3.</w:t>
            </w:r>
          </w:p>
        </w:tc>
        <w:tc>
          <w:tcPr>
            <w:tcW w:w="4331" w:type="dxa"/>
          </w:tcPr>
          <w:p w14:paraId="314D2A4F" w14:textId="77777777" w:rsidR="00AB2D18" w:rsidRPr="00760D4A" w:rsidRDefault="00AB2D18" w:rsidP="00187ED5">
            <w:pPr>
              <w:spacing w:line="360" w:lineRule="auto"/>
              <w:jc w:val="both"/>
              <w:rPr>
                <w:lang w:val="pt-BR"/>
              </w:rPr>
            </w:pPr>
            <w:r w:rsidRPr="00760D4A">
              <w:rPr>
                <w:lang w:val="pt-BR"/>
              </w:rPr>
              <w:t>Abida Hussain D/o Ghulam Hussain</w:t>
            </w:r>
          </w:p>
        </w:tc>
        <w:tc>
          <w:tcPr>
            <w:tcW w:w="1506" w:type="dxa"/>
          </w:tcPr>
          <w:p w14:paraId="785CE80C" w14:textId="77777777" w:rsidR="00AB2D18" w:rsidRDefault="00AB2D18" w:rsidP="00187ED5">
            <w:pPr>
              <w:spacing w:line="360" w:lineRule="auto"/>
              <w:jc w:val="both"/>
            </w:pPr>
            <w:r>
              <w:t>13EL46</w:t>
            </w:r>
          </w:p>
        </w:tc>
        <w:tc>
          <w:tcPr>
            <w:tcW w:w="1527" w:type="dxa"/>
          </w:tcPr>
          <w:p w14:paraId="1F3EFBEA" w14:textId="77777777" w:rsidR="00AB2D18" w:rsidRDefault="00AB2D18" w:rsidP="00187ED5">
            <w:pPr>
              <w:spacing w:line="360" w:lineRule="auto"/>
              <w:jc w:val="both"/>
            </w:pPr>
            <w:r>
              <w:t>5</w:t>
            </w:r>
            <w:r w:rsidRPr="00760D4A">
              <w:rPr>
                <w:vertAlign w:val="superscript"/>
              </w:rPr>
              <w:t>th</w:t>
            </w:r>
            <w:r>
              <w:t xml:space="preserve">  Semester </w:t>
            </w:r>
          </w:p>
        </w:tc>
      </w:tr>
    </w:tbl>
    <w:p w14:paraId="5F81ABA6" w14:textId="77777777" w:rsidR="00AB2D18" w:rsidRDefault="00AB2D18" w:rsidP="00760D4A">
      <w:pPr>
        <w:jc w:val="both"/>
      </w:pPr>
    </w:p>
    <w:p w14:paraId="0CA2E37D" w14:textId="77777777" w:rsidR="00AB2D18" w:rsidRDefault="00AB2D18" w:rsidP="00760D4A">
      <w:pPr>
        <w:jc w:val="both"/>
      </w:pPr>
      <w:r>
        <w:t xml:space="preserve"> </w:t>
      </w:r>
      <w:r>
        <w:tab/>
      </w:r>
      <w:r>
        <w:tab/>
        <w:t xml:space="preserve">It would be appreciated if you could kindly extend your cooperation in this regard. </w:t>
      </w:r>
    </w:p>
    <w:p w14:paraId="5FFDE044" w14:textId="77777777" w:rsidR="00AB2D18" w:rsidRDefault="00AB2D18" w:rsidP="00760D4A">
      <w:pPr>
        <w:jc w:val="both"/>
      </w:pPr>
    </w:p>
    <w:p w14:paraId="299170D6" w14:textId="77777777" w:rsidR="00AB2D18" w:rsidRDefault="00AB2D18" w:rsidP="00760D4A">
      <w:pPr>
        <w:jc w:val="both"/>
      </w:pPr>
    </w:p>
    <w:p w14:paraId="4BA29D4E" w14:textId="77777777" w:rsidR="00AB2D18" w:rsidRDefault="00AB2D18" w:rsidP="00760D4A">
      <w:pPr>
        <w:jc w:val="both"/>
      </w:pPr>
    </w:p>
    <w:p w14:paraId="387991D4" w14:textId="77777777" w:rsidR="00AB2D18" w:rsidRDefault="00AB2D18" w:rsidP="00760D4A">
      <w:pPr>
        <w:jc w:val="both"/>
      </w:pPr>
    </w:p>
    <w:p w14:paraId="2ADC3959" w14:textId="77777777" w:rsidR="00AB2D18" w:rsidRPr="00407F43" w:rsidRDefault="00AB2D18" w:rsidP="00760D4A">
      <w:pPr>
        <w:ind w:left="5760"/>
        <w:jc w:val="center"/>
        <w:rPr>
          <w:b/>
          <w:caps/>
        </w:rPr>
      </w:pPr>
      <w:r w:rsidRPr="00407F43">
        <w:rPr>
          <w:b/>
          <w:caps/>
        </w:rPr>
        <w:t>Chairman</w:t>
      </w:r>
    </w:p>
    <w:p w14:paraId="5D90E22C" w14:textId="77777777" w:rsidR="00AB2D18" w:rsidRDefault="00AB2D18" w:rsidP="00760D4A">
      <w:pPr>
        <w:rPr>
          <w:b/>
        </w:rPr>
      </w:pPr>
    </w:p>
    <w:p w14:paraId="1A419FD5" w14:textId="77777777" w:rsidR="00AB2D18" w:rsidRPr="00CC38ED" w:rsidRDefault="00AB2D18" w:rsidP="0085740F">
      <w:pPr>
        <w:spacing w:line="360" w:lineRule="auto"/>
        <w:jc w:val="both"/>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23274DD" w14:textId="77777777" w:rsidTr="00FC0A7F">
        <w:tc>
          <w:tcPr>
            <w:tcW w:w="2500" w:type="pct"/>
          </w:tcPr>
          <w:p w14:paraId="629D6CCB" w14:textId="77777777" w:rsidR="00AB2D18" w:rsidRDefault="00AB2D18" w:rsidP="00FC0A7F">
            <w:pPr>
              <w:snapToGrid w:val="0"/>
              <w:ind w:right="400"/>
              <w:rPr>
                <w:rFonts w:ascii="MS Reference Sans Serif" w:hAnsi="MS Reference Sans Serif"/>
                <w:b/>
                <w:szCs w:val="26"/>
                <w:u w:val="single"/>
              </w:rPr>
            </w:pPr>
          </w:p>
        </w:tc>
        <w:tc>
          <w:tcPr>
            <w:tcW w:w="2500" w:type="pct"/>
          </w:tcPr>
          <w:p w14:paraId="4C638D59" w14:textId="77777777" w:rsidR="00AB2D18" w:rsidRDefault="00AB2D18" w:rsidP="00FC0A7F">
            <w:pPr>
              <w:snapToGrid w:val="0"/>
              <w:jc w:val="right"/>
              <w:rPr>
                <w:rFonts w:ascii="MS Reference Sans Serif" w:hAnsi="MS Reference Sans Serif"/>
                <w:b/>
                <w:szCs w:val="26"/>
              </w:rPr>
            </w:pPr>
          </w:p>
        </w:tc>
      </w:tr>
      <w:tr w:rsidR="00AB2D18" w14:paraId="25188918" w14:textId="77777777" w:rsidTr="00FC0A7F">
        <w:tc>
          <w:tcPr>
            <w:tcW w:w="2500" w:type="pct"/>
          </w:tcPr>
          <w:p w14:paraId="04B9FA7C" w14:textId="77777777" w:rsidR="00AB2D18" w:rsidRDefault="00AB2D18" w:rsidP="00FC0A7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6/</w:t>
            </w:r>
          </w:p>
        </w:tc>
        <w:tc>
          <w:tcPr>
            <w:tcW w:w="2500" w:type="pct"/>
          </w:tcPr>
          <w:p w14:paraId="6DCB235D" w14:textId="77777777" w:rsidR="00AB2D18" w:rsidRDefault="00AB2D18" w:rsidP="00FC0A7F">
            <w:pPr>
              <w:snapToGrid w:val="0"/>
              <w:jc w:val="right"/>
              <w:rPr>
                <w:rFonts w:ascii="MS Reference Sans Serif" w:hAnsi="MS Reference Sans Serif"/>
                <w:b/>
                <w:szCs w:val="26"/>
              </w:rPr>
            </w:pPr>
            <w:r>
              <w:rPr>
                <w:rFonts w:ascii="MS Reference Sans Serif" w:hAnsi="MS Reference Sans Serif"/>
                <w:b/>
                <w:szCs w:val="26"/>
              </w:rPr>
              <w:t>Dated: September 20, 2016.</w:t>
            </w:r>
          </w:p>
        </w:tc>
      </w:tr>
    </w:tbl>
    <w:p w14:paraId="39501D2F" w14:textId="77777777" w:rsidR="00AB2D18" w:rsidRDefault="00AB2D18" w:rsidP="00C90DFB">
      <w:pPr>
        <w:rPr>
          <w:b/>
          <w:sz w:val="28"/>
          <w:szCs w:val="28"/>
          <w:u w:val="single"/>
        </w:rPr>
      </w:pPr>
    </w:p>
    <w:p w14:paraId="517C6825" w14:textId="77777777" w:rsidR="00AB2D18" w:rsidRDefault="00AB2D18" w:rsidP="00C90DFB">
      <w:pPr>
        <w:rPr>
          <w:b/>
          <w:sz w:val="28"/>
          <w:szCs w:val="28"/>
          <w:u w:val="single"/>
        </w:rPr>
      </w:pPr>
    </w:p>
    <w:p w14:paraId="2CB425A4" w14:textId="77777777" w:rsidR="00AB2D18" w:rsidRDefault="00AB2D18" w:rsidP="00C90DFB">
      <w:pPr>
        <w:rPr>
          <w:b/>
          <w:sz w:val="28"/>
          <w:szCs w:val="28"/>
          <w:u w:val="single"/>
        </w:rPr>
      </w:pPr>
      <w:r>
        <w:rPr>
          <w:b/>
          <w:sz w:val="28"/>
          <w:szCs w:val="28"/>
          <w:u w:val="single"/>
        </w:rPr>
        <w:t>Circular</w:t>
      </w:r>
    </w:p>
    <w:p w14:paraId="1614C206" w14:textId="77777777" w:rsidR="00AB2D18" w:rsidRDefault="00AB2D18" w:rsidP="00C90DFB">
      <w:pPr>
        <w:rPr>
          <w:b/>
          <w:sz w:val="28"/>
          <w:szCs w:val="28"/>
        </w:rPr>
      </w:pPr>
    </w:p>
    <w:p w14:paraId="3564118F" w14:textId="77777777" w:rsidR="00AB2D18" w:rsidRDefault="00AB2D18" w:rsidP="00C90DFB">
      <w:pPr>
        <w:spacing w:line="360" w:lineRule="auto"/>
        <w:jc w:val="both"/>
      </w:pPr>
    </w:p>
    <w:p w14:paraId="5B026953" w14:textId="77777777" w:rsidR="00AB2D18" w:rsidRDefault="00AB2D18" w:rsidP="00C90DFB">
      <w:pPr>
        <w:spacing w:line="360" w:lineRule="auto"/>
        <w:jc w:val="both"/>
      </w:pPr>
      <w:r>
        <w:t>The undersigned is proceeding to Quetta for one day on 21-09-2016. During this period Engr. Attaullah, Assistant Professor, Electrical Engineering, BUET, Khuzdar will look after the office matters.</w:t>
      </w:r>
    </w:p>
    <w:p w14:paraId="068F6ED8" w14:textId="77777777" w:rsidR="00AB2D18" w:rsidRDefault="00AB2D18" w:rsidP="00C90DFB">
      <w:pPr>
        <w:spacing w:line="360" w:lineRule="auto"/>
        <w:jc w:val="both"/>
      </w:pPr>
      <w:r>
        <w:t xml:space="preserve"> </w:t>
      </w:r>
    </w:p>
    <w:p w14:paraId="479C1834" w14:textId="77777777" w:rsidR="00AB2D18" w:rsidRDefault="00AB2D18" w:rsidP="00C90DFB">
      <w:pPr>
        <w:ind w:left="6480"/>
        <w:jc w:val="both"/>
      </w:pPr>
    </w:p>
    <w:p w14:paraId="4A596486" w14:textId="77777777" w:rsidR="00AB2D18" w:rsidRDefault="00AB2D18" w:rsidP="00C90DFB">
      <w:pPr>
        <w:ind w:left="6480"/>
        <w:jc w:val="both"/>
      </w:pPr>
    </w:p>
    <w:p w14:paraId="62723627" w14:textId="77777777" w:rsidR="00AB2D18" w:rsidRDefault="00AB2D18" w:rsidP="00C90DFB">
      <w:pPr>
        <w:ind w:left="6480"/>
        <w:jc w:val="both"/>
      </w:pPr>
    </w:p>
    <w:p w14:paraId="52946F54" w14:textId="77777777" w:rsidR="00AB2D18" w:rsidRDefault="00AB2D18" w:rsidP="00C90DFB">
      <w:pPr>
        <w:ind w:left="6480" w:firstLine="720"/>
        <w:rPr>
          <w:b/>
        </w:rPr>
      </w:pPr>
      <w:r>
        <w:rPr>
          <w:b/>
        </w:rPr>
        <w:t>Chairman</w:t>
      </w:r>
    </w:p>
    <w:p w14:paraId="237FB858" w14:textId="77777777" w:rsidR="00AB2D18" w:rsidRDefault="00AB2D18" w:rsidP="00C90DFB">
      <w:pPr>
        <w:jc w:val="both"/>
      </w:pPr>
    </w:p>
    <w:p w14:paraId="75CFBEBD" w14:textId="77777777" w:rsidR="00AB2D18" w:rsidRDefault="00AB2D18" w:rsidP="00C90DFB">
      <w:r>
        <w:t>Copy to:</w:t>
      </w:r>
    </w:p>
    <w:p w14:paraId="3DD55065" w14:textId="77777777" w:rsidR="00AB2D18" w:rsidRDefault="00AB2D18" w:rsidP="0079129E">
      <w:pPr>
        <w:numPr>
          <w:ilvl w:val="0"/>
          <w:numId w:val="18"/>
        </w:numPr>
      </w:pPr>
      <w:r>
        <w:t xml:space="preserve">Secretary to Vice Chancellor, BUET, Khuzdar. </w:t>
      </w:r>
    </w:p>
    <w:p w14:paraId="3B7A16B9" w14:textId="77777777" w:rsidR="00AB2D18" w:rsidRDefault="00AB2D18" w:rsidP="00C90DFB">
      <w:pPr>
        <w:numPr>
          <w:ilvl w:val="0"/>
          <w:numId w:val="18"/>
        </w:numPr>
      </w:pPr>
      <w:r>
        <w:t>Dean Faculty of Engineering, BUET, Khuzdar.</w:t>
      </w:r>
    </w:p>
    <w:p w14:paraId="55C67D7D" w14:textId="77777777" w:rsidR="00AB2D18" w:rsidRDefault="00AB2D18" w:rsidP="00C90DFB">
      <w:pPr>
        <w:numPr>
          <w:ilvl w:val="0"/>
          <w:numId w:val="18"/>
        </w:numPr>
      </w:pPr>
      <w:r>
        <w:t xml:space="preserve">Registrar, BUET, Khuzdar. </w:t>
      </w:r>
    </w:p>
    <w:p w14:paraId="3AC90CC9" w14:textId="77777777" w:rsidR="00AB2D18" w:rsidRDefault="00AB2D18" w:rsidP="00C90DFB">
      <w:pPr>
        <w:numPr>
          <w:ilvl w:val="0"/>
          <w:numId w:val="18"/>
        </w:numPr>
      </w:pPr>
      <w:r>
        <w:t>Engr. Attaullah, Assistant Professor.</w:t>
      </w:r>
    </w:p>
    <w:p w14:paraId="4DFC55D5" w14:textId="77777777" w:rsidR="00AB2D18" w:rsidRDefault="00AB2D18" w:rsidP="00C90DFB">
      <w:pPr>
        <w:numPr>
          <w:ilvl w:val="0"/>
          <w:numId w:val="18"/>
        </w:numPr>
      </w:pPr>
      <w:r>
        <w:t>All Chairman______________.</w:t>
      </w:r>
    </w:p>
    <w:p w14:paraId="6475ABE9" w14:textId="77777777" w:rsidR="00AB2D18" w:rsidRPr="00CC38ED" w:rsidRDefault="00AB2D18" w:rsidP="0085740F">
      <w:pPr>
        <w:spacing w:line="360" w:lineRule="auto"/>
        <w:jc w:val="both"/>
        <w:rPr>
          <w:bCs/>
        </w:rPr>
      </w:pPr>
      <w:r>
        <w:rPr>
          <w:bCs/>
        </w:rPr>
        <w:br w:type="page"/>
      </w:r>
    </w:p>
    <w:tbl>
      <w:tblPr>
        <w:tblW w:w="5000" w:type="pct"/>
        <w:tblLook w:val="0000" w:firstRow="0" w:lastRow="0" w:firstColumn="0" w:lastColumn="0" w:noHBand="0" w:noVBand="0"/>
      </w:tblPr>
      <w:tblGrid>
        <w:gridCol w:w="4860"/>
        <w:gridCol w:w="4860"/>
      </w:tblGrid>
      <w:tr w:rsidR="00AB2D18" w:rsidRPr="005D4FBE" w14:paraId="51250A1A" w14:textId="77777777" w:rsidTr="00EA28C8">
        <w:tc>
          <w:tcPr>
            <w:tcW w:w="2500" w:type="pct"/>
          </w:tcPr>
          <w:p w14:paraId="1150FA31" w14:textId="77777777" w:rsidR="00AB2D18" w:rsidRPr="005D4FBE" w:rsidRDefault="00AB2D18" w:rsidP="00EA28C8">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6</w:t>
            </w:r>
          </w:p>
        </w:tc>
        <w:tc>
          <w:tcPr>
            <w:tcW w:w="2500" w:type="pct"/>
          </w:tcPr>
          <w:p w14:paraId="6A9AD688" w14:textId="77777777" w:rsidR="00AB2D18" w:rsidRPr="005D4FBE" w:rsidRDefault="00AB2D18" w:rsidP="00AA6EBF">
            <w:pPr>
              <w:snapToGrid w:val="0"/>
              <w:jc w:val="center"/>
              <w:rPr>
                <w:rFonts w:ascii="Berlin Sans FB" w:hAnsi="Berlin Sans FB"/>
              </w:rPr>
            </w:pPr>
            <w:r>
              <w:rPr>
                <w:rFonts w:ascii="Berlin Sans FB" w:hAnsi="Berlin Sans FB"/>
              </w:rPr>
              <w:t>Dated  : September  22, 2016</w:t>
            </w:r>
          </w:p>
        </w:tc>
      </w:tr>
    </w:tbl>
    <w:p w14:paraId="15017A77" w14:textId="77777777" w:rsidR="00AB2D18" w:rsidRDefault="00AB2D18" w:rsidP="00AA6EBF">
      <w:pPr>
        <w:jc w:val="both"/>
        <w:rPr>
          <w:rFonts w:ascii="Berlin Sans FB" w:hAnsi="Berlin Sans FB"/>
          <w:sz w:val="26"/>
          <w:szCs w:val="26"/>
        </w:rPr>
      </w:pPr>
    </w:p>
    <w:p w14:paraId="74C3D3BC" w14:textId="77777777" w:rsidR="00AB2D18" w:rsidRDefault="00AB2D18" w:rsidP="00AA6EBF">
      <w:pPr>
        <w:rPr>
          <w:b/>
          <w:sz w:val="28"/>
          <w:szCs w:val="28"/>
        </w:rPr>
      </w:pPr>
    </w:p>
    <w:p w14:paraId="179ECF75" w14:textId="77777777" w:rsidR="00AB2D18" w:rsidRPr="00155D90" w:rsidRDefault="00AB2D18" w:rsidP="00AA6EBF">
      <w:pPr>
        <w:rPr>
          <w:rFonts w:ascii="Berlin Sans FB" w:hAnsi="Berlin Sans FB"/>
          <w:b/>
          <w:u w:val="single"/>
        </w:rPr>
      </w:pPr>
      <w:r w:rsidRPr="00155D90">
        <w:rPr>
          <w:rFonts w:ascii="Berlin Sans FB" w:hAnsi="Berlin Sans FB"/>
          <w:b/>
          <w:u w:val="single"/>
        </w:rPr>
        <w:t>Circular</w:t>
      </w:r>
    </w:p>
    <w:p w14:paraId="42896E3B" w14:textId="77777777" w:rsidR="00AB2D18" w:rsidRPr="00155D90" w:rsidRDefault="00AB2D18" w:rsidP="00AA6EBF">
      <w:pPr>
        <w:rPr>
          <w:rFonts w:ascii="Berlin Sans FB" w:hAnsi="Berlin Sans FB"/>
          <w:b/>
        </w:rPr>
      </w:pPr>
    </w:p>
    <w:p w14:paraId="2D56A626" w14:textId="77777777" w:rsidR="00AB2D18" w:rsidRPr="00155D90" w:rsidRDefault="00AB2D18" w:rsidP="00AA6EBF">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to Islamabad for an official trip from 26-09-2016 to 30-9-2016</w:t>
      </w:r>
      <w:r w:rsidRPr="00155D90">
        <w:rPr>
          <w:rFonts w:ascii="Berlin Sans FB" w:hAnsi="Berlin Sans FB"/>
        </w:rPr>
        <w:t>.</w:t>
      </w:r>
      <w:r>
        <w:rPr>
          <w:rFonts w:ascii="Berlin Sans FB" w:hAnsi="Berlin Sans FB"/>
        </w:rPr>
        <w:t xml:space="preserve">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Engr. </w:t>
      </w:r>
      <w:r>
        <w:rPr>
          <w:rFonts w:ascii="Berlin Sans FB" w:hAnsi="Berlin Sans FB"/>
        </w:rPr>
        <w:t>Attaullah</w:t>
      </w:r>
      <w:r w:rsidRPr="00155D90">
        <w:rPr>
          <w:rFonts w:ascii="Berlin Sans FB" w:hAnsi="Berlin Sans FB"/>
        </w:rPr>
        <w:t xml:space="preserve">, </w:t>
      </w:r>
      <w:r>
        <w:rPr>
          <w:rFonts w:ascii="Berlin Sans FB" w:hAnsi="Berlin Sans FB"/>
        </w:rPr>
        <w:t>Assistant Professor</w:t>
      </w:r>
      <w:r w:rsidRPr="00155D90">
        <w:rPr>
          <w:rFonts w:ascii="Berlin Sans FB" w:hAnsi="Berlin Sans FB"/>
        </w:rPr>
        <w:t>, Electrical Engineering, BUET, Khuzdar will look after the office matters.</w:t>
      </w:r>
    </w:p>
    <w:p w14:paraId="7030DC0A" w14:textId="77777777" w:rsidR="00AB2D18" w:rsidRPr="00155D90" w:rsidRDefault="00AB2D18" w:rsidP="00AA6EBF">
      <w:pPr>
        <w:spacing w:line="360" w:lineRule="auto"/>
        <w:jc w:val="both"/>
        <w:rPr>
          <w:rFonts w:ascii="Berlin Sans FB" w:hAnsi="Berlin Sans FB"/>
        </w:rPr>
      </w:pPr>
      <w:r w:rsidRPr="00155D90">
        <w:rPr>
          <w:rFonts w:ascii="Berlin Sans FB" w:hAnsi="Berlin Sans FB"/>
        </w:rPr>
        <w:t xml:space="preserve"> </w:t>
      </w:r>
    </w:p>
    <w:p w14:paraId="1D765C7A" w14:textId="77777777" w:rsidR="00AB2D18" w:rsidRPr="00056C65" w:rsidRDefault="00AB2D18" w:rsidP="00AA6EBF">
      <w:pPr>
        <w:ind w:left="6480"/>
        <w:jc w:val="both"/>
      </w:pPr>
    </w:p>
    <w:p w14:paraId="60C67D13" w14:textId="77777777" w:rsidR="00AB2D18" w:rsidRPr="00056C65" w:rsidRDefault="00AB2D18" w:rsidP="00AA6EBF">
      <w:pPr>
        <w:ind w:left="6480"/>
        <w:jc w:val="both"/>
      </w:pPr>
    </w:p>
    <w:p w14:paraId="39B92A0E" w14:textId="77777777" w:rsidR="00AB2D18" w:rsidRPr="00086DB9" w:rsidRDefault="00AB2D18" w:rsidP="00AA6EBF">
      <w:pPr>
        <w:spacing w:line="360" w:lineRule="auto"/>
        <w:jc w:val="both"/>
        <w:rPr>
          <w:rFonts w:ascii="Berlin Sans FB" w:hAnsi="Berlin Sans FB"/>
        </w:rPr>
      </w:pPr>
    </w:p>
    <w:p w14:paraId="0F8F20FF" w14:textId="77777777" w:rsidR="00AB2D18" w:rsidRPr="00086DB9" w:rsidRDefault="00AB2D18" w:rsidP="00AA6EBF">
      <w:pPr>
        <w:ind w:left="5040" w:firstLine="720"/>
        <w:jc w:val="both"/>
        <w:rPr>
          <w:rFonts w:ascii="Berlin Sans FB" w:hAnsi="Berlin Sans FB"/>
        </w:rPr>
      </w:pPr>
      <w:r>
        <w:rPr>
          <w:rFonts w:ascii="Berlin Sans FB" w:hAnsi="Berlin Sans FB"/>
        </w:rPr>
        <w:t xml:space="preserve">     </w:t>
      </w:r>
      <w:r w:rsidRPr="00086DB9">
        <w:rPr>
          <w:rFonts w:ascii="Berlin Sans FB" w:hAnsi="Berlin Sans FB"/>
        </w:rPr>
        <w:t>(</w:t>
      </w:r>
      <w:r>
        <w:rPr>
          <w:rFonts w:ascii="Berlin Sans FB" w:hAnsi="Berlin Sans FB"/>
        </w:rPr>
        <w:t>Mohammad Abid Mengal</w:t>
      </w:r>
      <w:r w:rsidRPr="00086DB9">
        <w:rPr>
          <w:rFonts w:ascii="Berlin Sans FB" w:hAnsi="Berlin Sans FB"/>
        </w:rPr>
        <w:t>)</w:t>
      </w:r>
    </w:p>
    <w:p w14:paraId="00F19C2D" w14:textId="77777777" w:rsidR="00AB2D18" w:rsidRPr="00086DB9" w:rsidRDefault="00AB2D18" w:rsidP="00AA6EBF">
      <w:pPr>
        <w:ind w:left="6480" w:firstLine="720"/>
        <w:jc w:val="both"/>
        <w:rPr>
          <w:rFonts w:ascii="Berlin Sans FB" w:hAnsi="Berlin Sans FB"/>
        </w:rPr>
      </w:pPr>
      <w:r w:rsidRPr="00086DB9">
        <w:rPr>
          <w:rFonts w:ascii="Berlin Sans FB" w:hAnsi="Berlin Sans FB"/>
        </w:rPr>
        <w:t>Chairman</w:t>
      </w:r>
    </w:p>
    <w:p w14:paraId="50010D0A" w14:textId="77777777" w:rsidR="00AB2D18" w:rsidRPr="00086DB9" w:rsidRDefault="00AB2D18" w:rsidP="00AA6EBF">
      <w:pPr>
        <w:spacing w:line="360" w:lineRule="auto"/>
        <w:jc w:val="both"/>
        <w:rPr>
          <w:rFonts w:ascii="Berlin Sans FB" w:hAnsi="Berlin Sans FB"/>
        </w:rPr>
      </w:pPr>
    </w:p>
    <w:p w14:paraId="535E164B" w14:textId="77777777" w:rsidR="00AB2D18" w:rsidRPr="00086DB9" w:rsidRDefault="00AB2D18" w:rsidP="00AA6EBF">
      <w:pPr>
        <w:spacing w:line="360" w:lineRule="auto"/>
        <w:jc w:val="both"/>
        <w:rPr>
          <w:rFonts w:ascii="Berlin Sans FB" w:hAnsi="Berlin Sans FB"/>
        </w:rPr>
      </w:pPr>
    </w:p>
    <w:p w14:paraId="5B8A227F" w14:textId="77777777" w:rsidR="00AB2D18" w:rsidRPr="00086DB9" w:rsidRDefault="00AB2D18" w:rsidP="00AA6EBF">
      <w:pPr>
        <w:spacing w:line="360" w:lineRule="auto"/>
        <w:jc w:val="both"/>
        <w:rPr>
          <w:rFonts w:ascii="Berlin Sans FB" w:hAnsi="Berlin Sans FB"/>
        </w:rPr>
      </w:pPr>
      <w:r w:rsidRPr="00086DB9">
        <w:rPr>
          <w:rFonts w:ascii="Berlin Sans FB" w:hAnsi="Berlin Sans FB"/>
        </w:rPr>
        <w:t>Copy to:</w:t>
      </w:r>
    </w:p>
    <w:p w14:paraId="5D5A4783" w14:textId="77777777" w:rsidR="00AB2D18" w:rsidRPr="00086DB9" w:rsidRDefault="00AB2D18" w:rsidP="00AA6EBF">
      <w:pPr>
        <w:spacing w:line="360" w:lineRule="auto"/>
        <w:jc w:val="both"/>
        <w:rPr>
          <w:rFonts w:ascii="Berlin Sans FB" w:hAnsi="Berlin Sans FB"/>
        </w:rPr>
      </w:pPr>
    </w:p>
    <w:p w14:paraId="6B766393" w14:textId="77777777" w:rsidR="00AB2D18" w:rsidRDefault="00AB2D18" w:rsidP="00AA6EBF">
      <w:pPr>
        <w:numPr>
          <w:ilvl w:val="0"/>
          <w:numId w:val="19"/>
        </w:numPr>
        <w:rPr>
          <w:rFonts w:ascii="Berlin Sans FB" w:hAnsi="Berlin Sans FB"/>
        </w:rPr>
      </w:pPr>
      <w:r w:rsidRPr="00086DB9">
        <w:rPr>
          <w:rFonts w:ascii="Berlin Sans FB" w:hAnsi="Berlin Sans FB"/>
        </w:rPr>
        <w:t>The Secretary to Vice Chancellor, BUET, Khuzdar.</w:t>
      </w:r>
    </w:p>
    <w:p w14:paraId="37D6E953" w14:textId="77777777" w:rsidR="00AB2D18" w:rsidRPr="00086DB9" w:rsidRDefault="00AB2D18" w:rsidP="00AA6EBF">
      <w:pPr>
        <w:numPr>
          <w:ilvl w:val="0"/>
          <w:numId w:val="19"/>
        </w:numPr>
        <w:rPr>
          <w:rFonts w:ascii="Berlin Sans FB" w:hAnsi="Berlin Sans FB"/>
        </w:rPr>
      </w:pPr>
      <w:r>
        <w:rPr>
          <w:rFonts w:ascii="Berlin Sans FB" w:hAnsi="Berlin Sans FB"/>
        </w:rPr>
        <w:t>The Dean Faculty of Engineering, BUET, Khuzdar</w:t>
      </w:r>
    </w:p>
    <w:p w14:paraId="4AC1F6C9" w14:textId="77777777" w:rsidR="00AB2D18" w:rsidRPr="00086DB9" w:rsidRDefault="00AB2D18" w:rsidP="00AA6EBF">
      <w:pPr>
        <w:numPr>
          <w:ilvl w:val="0"/>
          <w:numId w:val="19"/>
        </w:numPr>
        <w:rPr>
          <w:rFonts w:ascii="Berlin Sans FB" w:hAnsi="Berlin Sans FB"/>
        </w:rPr>
      </w:pPr>
      <w:r w:rsidRPr="00086DB9">
        <w:rPr>
          <w:rFonts w:ascii="Berlin Sans FB" w:hAnsi="Berlin Sans FB"/>
        </w:rPr>
        <w:t>The Registrar, BUET, Khuzdar.</w:t>
      </w:r>
    </w:p>
    <w:p w14:paraId="0E254A80" w14:textId="77777777" w:rsidR="00AB2D18" w:rsidRDefault="00AB2D18" w:rsidP="00AA6EBF">
      <w:pPr>
        <w:numPr>
          <w:ilvl w:val="0"/>
          <w:numId w:val="19"/>
        </w:numPr>
        <w:rPr>
          <w:rFonts w:ascii="Berlin Sans FB" w:hAnsi="Berlin Sans FB"/>
        </w:rPr>
      </w:pPr>
      <w:r w:rsidRPr="00086DB9">
        <w:rPr>
          <w:rFonts w:ascii="Berlin Sans FB" w:hAnsi="Berlin Sans FB"/>
        </w:rPr>
        <w:t>Officer Concerned</w:t>
      </w:r>
    </w:p>
    <w:p w14:paraId="47A7BCEF" w14:textId="77777777" w:rsidR="00AB2D18" w:rsidRPr="00CC38ED" w:rsidRDefault="00AB2D18" w:rsidP="00AA6EBF">
      <w:pPr>
        <w:spacing w:line="360" w:lineRule="auto"/>
        <w:jc w:val="both"/>
        <w:rPr>
          <w:bCs/>
        </w:rPr>
      </w:pPr>
      <w:r>
        <w:rPr>
          <w:rFonts w:ascii="Berlin Sans FB" w:hAnsi="Berlin Sans FB"/>
        </w:rPr>
        <w:br w:type="page"/>
      </w:r>
    </w:p>
    <w:tbl>
      <w:tblPr>
        <w:tblW w:w="51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1"/>
        <w:gridCol w:w="4214"/>
        <w:gridCol w:w="3161"/>
      </w:tblGrid>
      <w:tr w:rsidR="00AB2D18" w14:paraId="51B3BD24" w14:textId="77777777" w:rsidTr="0076131B">
        <w:tc>
          <w:tcPr>
            <w:tcW w:w="1311" w:type="pct"/>
            <w:tcBorders>
              <w:left w:val="nil"/>
              <w:right w:val="nil"/>
            </w:tcBorders>
            <w:vAlign w:val="center"/>
          </w:tcPr>
          <w:p w14:paraId="0907EBA7" w14:textId="77777777" w:rsidR="00AB2D18" w:rsidRPr="0076131B" w:rsidRDefault="00AB2D18" w:rsidP="0076131B">
            <w:pPr>
              <w:ind w:right="400"/>
              <w:rPr>
                <w:sz w:val="20"/>
                <w:szCs w:val="20"/>
              </w:rPr>
            </w:pPr>
            <w:r w:rsidRPr="0076131B">
              <w:rPr>
                <w:b/>
                <w:bCs/>
                <w:sz w:val="20"/>
                <w:szCs w:val="20"/>
              </w:rPr>
              <w:sym w:font="Wingdings 2" w:char="F027"/>
            </w:r>
            <w:r w:rsidRPr="0076131B">
              <w:rPr>
                <w:sz w:val="20"/>
                <w:szCs w:val="20"/>
              </w:rPr>
              <w:t>: +92-848-550272</w:t>
            </w:r>
          </w:p>
          <w:p w14:paraId="0FE81C72" w14:textId="77777777" w:rsidR="00AB2D18" w:rsidRPr="0076131B" w:rsidRDefault="00AB2D18" w:rsidP="0076131B">
            <w:pPr>
              <w:ind w:right="400"/>
              <w:rPr>
                <w:sz w:val="20"/>
                <w:szCs w:val="20"/>
              </w:rPr>
            </w:pPr>
            <w:r w:rsidRPr="0076131B">
              <w:rPr>
                <w:b/>
                <w:bCs/>
                <w:sz w:val="20"/>
                <w:szCs w:val="20"/>
              </w:rPr>
              <w:sym w:font="Wingdings 2" w:char="F037"/>
            </w:r>
            <w:r w:rsidRPr="0076131B">
              <w:rPr>
                <w:sz w:val="20"/>
                <w:szCs w:val="20"/>
              </w:rPr>
              <w:t>:+92-848-413197</w:t>
            </w:r>
          </w:p>
          <w:p w14:paraId="5697EC6C" w14:textId="77777777" w:rsidR="00AB2D18" w:rsidRPr="0076131B" w:rsidRDefault="00AB2D18" w:rsidP="0076131B">
            <w:pPr>
              <w:ind w:right="400"/>
              <w:rPr>
                <w:sz w:val="20"/>
                <w:szCs w:val="20"/>
              </w:rPr>
            </w:pPr>
            <w:r w:rsidRPr="0076131B">
              <w:rPr>
                <w:sz w:val="20"/>
                <w:szCs w:val="20"/>
              </w:rPr>
              <w:t>Cell: 0333-7827899</w:t>
            </w:r>
          </w:p>
        </w:tc>
        <w:tc>
          <w:tcPr>
            <w:tcW w:w="2108" w:type="pct"/>
            <w:tcBorders>
              <w:left w:val="nil"/>
              <w:right w:val="nil"/>
            </w:tcBorders>
            <w:vAlign w:val="center"/>
          </w:tcPr>
          <w:p w14:paraId="1D55CF1E" w14:textId="77777777" w:rsidR="00AB2D18" w:rsidRPr="0076131B" w:rsidRDefault="00AB2D18" w:rsidP="0076131B">
            <w:pPr>
              <w:ind w:right="400"/>
              <w:jc w:val="center"/>
              <w:rPr>
                <w:sz w:val="20"/>
                <w:szCs w:val="20"/>
                <w:lang w:val="pt-BR"/>
              </w:rPr>
            </w:pPr>
            <w:r w:rsidRPr="0076131B">
              <w:rPr>
                <w:b/>
                <w:bCs/>
                <w:sz w:val="20"/>
                <w:szCs w:val="20"/>
                <w:lang w:val="pt-BR"/>
              </w:rPr>
              <w:t>E-Mail</w:t>
            </w:r>
            <w:r w:rsidRPr="0076131B">
              <w:rPr>
                <w:sz w:val="20"/>
                <w:szCs w:val="20"/>
                <w:lang w:val="pt-BR"/>
              </w:rPr>
              <w:t xml:space="preserve"> : </w:t>
            </w:r>
            <w:hyperlink r:id="rId13" w:history="1">
              <w:r w:rsidRPr="0076131B">
                <w:rPr>
                  <w:rStyle w:val="Hyperlink"/>
                  <w:sz w:val="20"/>
                  <w:szCs w:val="20"/>
                  <w:lang w:val="pt-BR"/>
                </w:rPr>
                <w:t>chairmaneed@buetk.edu.pk</w:t>
              </w:r>
            </w:hyperlink>
          </w:p>
        </w:tc>
        <w:tc>
          <w:tcPr>
            <w:tcW w:w="1581" w:type="pct"/>
            <w:tcBorders>
              <w:left w:val="nil"/>
              <w:right w:val="nil"/>
            </w:tcBorders>
            <w:vAlign w:val="center"/>
          </w:tcPr>
          <w:p w14:paraId="7FF76A3E" w14:textId="77777777" w:rsidR="00AB2D18" w:rsidRPr="0076131B" w:rsidRDefault="00AB2D18" w:rsidP="0076131B">
            <w:pPr>
              <w:jc w:val="right"/>
              <w:rPr>
                <w:sz w:val="20"/>
                <w:szCs w:val="20"/>
              </w:rPr>
            </w:pPr>
            <w:r w:rsidRPr="0076131B">
              <w:rPr>
                <w:b/>
                <w:bCs/>
                <w:sz w:val="20"/>
                <w:szCs w:val="20"/>
              </w:rPr>
              <w:t>Website</w:t>
            </w:r>
            <w:r w:rsidRPr="0076131B">
              <w:rPr>
                <w:sz w:val="20"/>
                <w:szCs w:val="20"/>
              </w:rPr>
              <w:t>: www.buetk.edu.pk</w:t>
            </w:r>
          </w:p>
        </w:tc>
      </w:tr>
    </w:tbl>
    <w:p w14:paraId="776BE837" w14:textId="77777777" w:rsidR="00AB2D18" w:rsidRPr="0038373E" w:rsidRDefault="00AB2D18" w:rsidP="00AE7382">
      <w:pPr>
        <w:ind w:right="400"/>
        <w:rPr>
          <w:sz w:val="16"/>
          <w:szCs w:val="16"/>
        </w:rPr>
      </w:pPr>
    </w:p>
    <w:tbl>
      <w:tblPr>
        <w:tblW w:w="5142" w:type="pct"/>
        <w:tblLook w:val="0000" w:firstRow="0" w:lastRow="0" w:firstColumn="0" w:lastColumn="0" w:noHBand="0" w:noVBand="0"/>
      </w:tblPr>
      <w:tblGrid>
        <w:gridCol w:w="4860"/>
        <w:gridCol w:w="5136"/>
      </w:tblGrid>
      <w:tr w:rsidR="00AB2D18" w:rsidRPr="005D4FBE" w14:paraId="30605BBF" w14:textId="77777777" w:rsidTr="003D4368">
        <w:tc>
          <w:tcPr>
            <w:tcW w:w="2431" w:type="pct"/>
          </w:tcPr>
          <w:p w14:paraId="01B87388" w14:textId="77777777" w:rsidR="00AB2D18" w:rsidRPr="005D4FBE" w:rsidRDefault="00AB2D18" w:rsidP="003D4368">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6/161-64</w:t>
            </w:r>
          </w:p>
        </w:tc>
        <w:tc>
          <w:tcPr>
            <w:tcW w:w="2569" w:type="pct"/>
          </w:tcPr>
          <w:p w14:paraId="1C34CB1A" w14:textId="77777777" w:rsidR="00AB2D18" w:rsidRPr="005D4FBE" w:rsidRDefault="00AB2D18" w:rsidP="003D4368">
            <w:pPr>
              <w:snapToGrid w:val="0"/>
              <w:jc w:val="right"/>
              <w:rPr>
                <w:rFonts w:ascii="Berlin Sans FB" w:hAnsi="Berlin Sans FB"/>
              </w:rPr>
            </w:pPr>
            <w:r>
              <w:rPr>
                <w:rFonts w:ascii="Berlin Sans FB" w:hAnsi="Berlin Sans FB"/>
              </w:rPr>
              <w:t>Dated  : October 07 , 2016</w:t>
            </w:r>
          </w:p>
        </w:tc>
      </w:tr>
    </w:tbl>
    <w:p w14:paraId="7BAC7ACF" w14:textId="77777777" w:rsidR="00AB2D18" w:rsidRDefault="00AB2D18" w:rsidP="00AE7382"/>
    <w:p w14:paraId="22F061E5" w14:textId="77777777" w:rsidR="00AB2D18" w:rsidRDefault="00AB2D18" w:rsidP="00AE7382"/>
    <w:p w14:paraId="7AE84A0E" w14:textId="77777777" w:rsidR="00AB2D18" w:rsidRDefault="00AB2D18" w:rsidP="00AE7382">
      <w:r>
        <w:tab/>
      </w:r>
      <w:r>
        <w:tab/>
        <w:t>The Head of Human Resource Department,</w:t>
      </w:r>
    </w:p>
    <w:p w14:paraId="3C6E004F" w14:textId="77777777" w:rsidR="00AB2D18" w:rsidRDefault="00AB2D18" w:rsidP="00AE7382">
      <w:r>
        <w:tab/>
      </w:r>
      <w:r>
        <w:tab/>
        <w:t>Pakistan International Air Line,</w:t>
      </w:r>
    </w:p>
    <w:p w14:paraId="630EAF0A" w14:textId="77777777" w:rsidR="00AB2D18" w:rsidRDefault="00AB2D18" w:rsidP="00AE7382">
      <w:r>
        <w:tab/>
      </w:r>
      <w:r>
        <w:tab/>
        <w:t>Terminal -01,</w:t>
      </w:r>
    </w:p>
    <w:p w14:paraId="455DF264" w14:textId="77777777" w:rsidR="00AB2D18" w:rsidRDefault="00AB2D18" w:rsidP="00AE7382">
      <w:r>
        <w:tab/>
      </w:r>
      <w:r>
        <w:tab/>
        <w:t>Karachi</w:t>
      </w:r>
    </w:p>
    <w:p w14:paraId="4028C56A" w14:textId="77777777" w:rsidR="00AB2D18" w:rsidRDefault="00AB2D18" w:rsidP="00AE7382"/>
    <w:p w14:paraId="772A3A3D" w14:textId="77777777" w:rsidR="00AB2D18" w:rsidRDefault="00AB2D18" w:rsidP="00AE7382"/>
    <w:p w14:paraId="2A0921FC" w14:textId="77777777" w:rsidR="00AB2D18" w:rsidRDefault="00AB2D18" w:rsidP="00AE7382"/>
    <w:p w14:paraId="3B6982B6" w14:textId="77777777" w:rsidR="00AB2D18" w:rsidRDefault="00AB2D18" w:rsidP="00AE7382">
      <w:r>
        <w:t>Subject:</w:t>
      </w:r>
      <w:r>
        <w:tab/>
      </w:r>
      <w:r w:rsidRPr="00C93D82">
        <w:rPr>
          <w:b/>
          <w:u w:val="single"/>
        </w:rPr>
        <w:t>STUDY VISIT OF STUDENTS</w:t>
      </w:r>
    </w:p>
    <w:p w14:paraId="59C84281" w14:textId="77777777" w:rsidR="00AB2D18" w:rsidRDefault="00AB2D18" w:rsidP="00AE7382"/>
    <w:p w14:paraId="72AC2627" w14:textId="77777777" w:rsidR="00AB2D18" w:rsidRDefault="00AB2D18" w:rsidP="00AE7382"/>
    <w:p w14:paraId="51409775" w14:textId="77777777" w:rsidR="00AB2D18" w:rsidRDefault="00AB2D18" w:rsidP="00AE7382">
      <w:r>
        <w:t>Dear Sir,</w:t>
      </w:r>
    </w:p>
    <w:p w14:paraId="35FF55EC" w14:textId="77777777" w:rsidR="00AB2D18" w:rsidRDefault="00AB2D18" w:rsidP="00AE7382">
      <w:pPr>
        <w:spacing w:line="360" w:lineRule="auto"/>
        <w:jc w:val="both"/>
      </w:pPr>
    </w:p>
    <w:p w14:paraId="1F900039" w14:textId="77777777" w:rsidR="00AB2D18" w:rsidRPr="00181567" w:rsidRDefault="00AB2D18" w:rsidP="00AE7382">
      <w:pPr>
        <w:spacing w:line="360" w:lineRule="auto"/>
        <w:jc w:val="both"/>
        <w:rPr>
          <w:b/>
        </w:rPr>
      </w:pPr>
      <w:r>
        <w:t xml:space="preserve">We would like to send about Sixty (60) Students of </w:t>
      </w:r>
      <w:r>
        <w:rPr>
          <w:b/>
        </w:rPr>
        <w:t>6</w:t>
      </w:r>
      <w:r w:rsidRPr="00181567">
        <w:rPr>
          <w:b/>
          <w:vertAlign w:val="superscript"/>
        </w:rPr>
        <w:t>th</w:t>
      </w:r>
      <w:r>
        <w:rPr>
          <w:b/>
        </w:rPr>
        <w:t xml:space="preserve"> Semester  </w:t>
      </w:r>
      <w:r>
        <w:t xml:space="preserve">Electrical to pay a technical visit at your esteemed organization as a part of their co-curriculum activities to acquire and enrich their practical understanding what they learn in theory classes. It will be highly appreciated if you kindly give your consent for above mentioned </w:t>
      </w:r>
      <w:r w:rsidRPr="00C93D82">
        <w:rPr>
          <w:b/>
        </w:rPr>
        <w:t>one day</w:t>
      </w:r>
      <w:r>
        <w:t xml:space="preserve"> visit on any convenient date from 17-10-2016 to 21-10-2016 or a date suitable to you.</w:t>
      </w:r>
    </w:p>
    <w:p w14:paraId="72655B1A" w14:textId="77777777" w:rsidR="00AB2D18" w:rsidRDefault="00AB2D18" w:rsidP="00AE7382">
      <w:pPr>
        <w:spacing w:line="360" w:lineRule="auto"/>
        <w:jc w:val="both"/>
      </w:pPr>
      <w:r>
        <w:t>Looking forward for your kind consent and cooperation.</w:t>
      </w:r>
    </w:p>
    <w:p w14:paraId="3564F0D4" w14:textId="77777777" w:rsidR="00AB2D18" w:rsidRDefault="00AB2D18" w:rsidP="00AE7382">
      <w:pPr>
        <w:spacing w:line="360" w:lineRule="auto"/>
        <w:jc w:val="both"/>
      </w:pPr>
    </w:p>
    <w:p w14:paraId="7C77BC92" w14:textId="77777777" w:rsidR="00AB2D18" w:rsidRDefault="00AB2D18" w:rsidP="00AE7382">
      <w:r>
        <w:t>Truly yours,</w:t>
      </w:r>
    </w:p>
    <w:p w14:paraId="188A18CA" w14:textId="77777777" w:rsidR="00AB2D18" w:rsidRDefault="00AB2D18" w:rsidP="00AE7382"/>
    <w:p w14:paraId="04E5B8A8" w14:textId="77777777" w:rsidR="00AB2D18" w:rsidRDefault="00AB2D18" w:rsidP="00AE7382"/>
    <w:p w14:paraId="7BE9AC24" w14:textId="77777777" w:rsidR="00AB2D18" w:rsidRDefault="00AB2D18" w:rsidP="00AE7382"/>
    <w:p w14:paraId="4E7DDA3D" w14:textId="77777777" w:rsidR="00AB2D18" w:rsidRPr="00C93D82" w:rsidRDefault="00AB2D18" w:rsidP="00AE7382">
      <w:pPr>
        <w:rPr>
          <w:b/>
        </w:rPr>
      </w:pPr>
      <w:r w:rsidRPr="00C93D82">
        <w:rPr>
          <w:b/>
        </w:rPr>
        <w:t xml:space="preserve">Engr. Muhammad </w:t>
      </w:r>
      <w:r>
        <w:rPr>
          <w:b/>
        </w:rPr>
        <w:t>Abid Mengal</w:t>
      </w:r>
    </w:p>
    <w:p w14:paraId="4D2A250F" w14:textId="77777777" w:rsidR="00AB2D18" w:rsidRPr="00C93D82" w:rsidRDefault="00AB2D18" w:rsidP="00AE7382">
      <w:pPr>
        <w:rPr>
          <w:b/>
        </w:rPr>
      </w:pPr>
      <w:r w:rsidRPr="00C93D82">
        <w:rPr>
          <w:b/>
        </w:rPr>
        <w:t>CHAIRMAN</w:t>
      </w:r>
    </w:p>
    <w:p w14:paraId="64DC948D" w14:textId="77777777" w:rsidR="00AB2D18" w:rsidRDefault="00AB2D18" w:rsidP="00AE7382"/>
    <w:p w14:paraId="7D3BD8D5" w14:textId="77777777" w:rsidR="00AB2D18" w:rsidRDefault="00AB2D18" w:rsidP="00AE7382">
      <w:r>
        <w:t>Copy to:</w:t>
      </w:r>
    </w:p>
    <w:p w14:paraId="7BFA6DFE" w14:textId="77777777" w:rsidR="00AB2D18" w:rsidRDefault="00AB2D18" w:rsidP="00AE7382">
      <w:pPr>
        <w:numPr>
          <w:ilvl w:val="0"/>
          <w:numId w:val="20"/>
        </w:numPr>
      </w:pPr>
      <w:r>
        <w:t>The Secretary to the Vice Chancellor, BUET, Khuzdar</w:t>
      </w:r>
    </w:p>
    <w:p w14:paraId="515AAAF9" w14:textId="77777777" w:rsidR="00AB2D18" w:rsidRDefault="00AB2D18" w:rsidP="00AE7382">
      <w:pPr>
        <w:numPr>
          <w:ilvl w:val="0"/>
          <w:numId w:val="20"/>
        </w:numPr>
      </w:pPr>
      <w:r>
        <w:t xml:space="preserve">The </w:t>
      </w:r>
      <w:r>
        <w:rPr>
          <w:caps/>
        </w:rPr>
        <w:t>D</w:t>
      </w:r>
      <w:r>
        <w:t>ean Faculty of Engineering, BUET, Khuzdar</w:t>
      </w:r>
    </w:p>
    <w:p w14:paraId="1E5DFC7C" w14:textId="77777777" w:rsidR="00AB2D18" w:rsidRDefault="00AB2D18" w:rsidP="00AE7382">
      <w:pPr>
        <w:numPr>
          <w:ilvl w:val="0"/>
          <w:numId w:val="20"/>
        </w:numPr>
      </w:pPr>
      <w:r>
        <w:t>The Registrar, BUET, Khuzdar</w:t>
      </w:r>
    </w:p>
    <w:p w14:paraId="16ABD55A" w14:textId="77777777" w:rsidR="00AB2D18" w:rsidRDefault="00AB2D18" w:rsidP="00AE7382">
      <w:pPr>
        <w:numPr>
          <w:ilvl w:val="0"/>
          <w:numId w:val="20"/>
        </w:numPr>
      </w:pPr>
      <w:r>
        <w:t>The Treasurer, BUET, Khuzdar</w:t>
      </w:r>
    </w:p>
    <w:p w14:paraId="592488ED" w14:textId="77777777" w:rsidR="00AB2D18" w:rsidRDefault="00AB2D18" w:rsidP="0030309E">
      <w:pPr>
        <w:ind w:left="720" w:firstLine="720"/>
        <w:rPr>
          <w:bCs/>
        </w:rPr>
      </w:pPr>
      <w:r>
        <w:rPr>
          <w:bCs/>
        </w:rPr>
        <w:br w:type="page"/>
      </w:r>
    </w:p>
    <w:tbl>
      <w:tblPr>
        <w:tblW w:w="51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1"/>
        <w:gridCol w:w="2239"/>
        <w:gridCol w:w="1975"/>
        <w:gridCol w:w="3161"/>
      </w:tblGrid>
      <w:tr w:rsidR="00AB2D18" w14:paraId="2F4D446D" w14:textId="77777777" w:rsidTr="0076131B">
        <w:tc>
          <w:tcPr>
            <w:tcW w:w="1311" w:type="pct"/>
            <w:tcBorders>
              <w:left w:val="nil"/>
              <w:right w:val="nil"/>
            </w:tcBorders>
            <w:vAlign w:val="center"/>
          </w:tcPr>
          <w:p w14:paraId="69A5E4E1" w14:textId="77777777" w:rsidR="00AB2D18" w:rsidRPr="0076131B" w:rsidRDefault="00AB2D18" w:rsidP="0076131B">
            <w:pPr>
              <w:ind w:right="400"/>
              <w:rPr>
                <w:sz w:val="20"/>
                <w:szCs w:val="20"/>
              </w:rPr>
            </w:pPr>
            <w:r w:rsidRPr="0076131B">
              <w:rPr>
                <w:b/>
                <w:bCs/>
                <w:sz w:val="20"/>
                <w:szCs w:val="20"/>
              </w:rPr>
              <w:sym w:font="Wingdings 2" w:char="F027"/>
            </w:r>
            <w:r w:rsidRPr="0076131B">
              <w:rPr>
                <w:sz w:val="20"/>
                <w:szCs w:val="20"/>
              </w:rPr>
              <w:t>: +92-848-550272</w:t>
            </w:r>
          </w:p>
          <w:p w14:paraId="1C4A8473" w14:textId="77777777" w:rsidR="00AB2D18" w:rsidRPr="0076131B" w:rsidRDefault="00AB2D18" w:rsidP="0076131B">
            <w:pPr>
              <w:ind w:right="400"/>
              <w:rPr>
                <w:sz w:val="20"/>
                <w:szCs w:val="20"/>
              </w:rPr>
            </w:pPr>
            <w:r w:rsidRPr="0076131B">
              <w:rPr>
                <w:b/>
                <w:bCs/>
                <w:sz w:val="20"/>
                <w:szCs w:val="20"/>
              </w:rPr>
              <w:sym w:font="Wingdings 2" w:char="F037"/>
            </w:r>
            <w:r w:rsidRPr="0076131B">
              <w:rPr>
                <w:sz w:val="20"/>
                <w:szCs w:val="20"/>
              </w:rPr>
              <w:t>:+92-848-413197</w:t>
            </w:r>
          </w:p>
          <w:p w14:paraId="71C7FB27" w14:textId="77777777" w:rsidR="00AB2D18" w:rsidRPr="0076131B" w:rsidRDefault="00AB2D18" w:rsidP="0076131B">
            <w:pPr>
              <w:ind w:right="400"/>
              <w:rPr>
                <w:sz w:val="20"/>
                <w:szCs w:val="20"/>
              </w:rPr>
            </w:pPr>
            <w:r w:rsidRPr="0076131B">
              <w:rPr>
                <w:sz w:val="20"/>
                <w:szCs w:val="20"/>
              </w:rPr>
              <w:t>Cell: 0333-7827899</w:t>
            </w:r>
          </w:p>
        </w:tc>
        <w:tc>
          <w:tcPr>
            <w:tcW w:w="2108" w:type="pct"/>
            <w:gridSpan w:val="2"/>
            <w:tcBorders>
              <w:left w:val="nil"/>
              <w:right w:val="nil"/>
            </w:tcBorders>
            <w:vAlign w:val="center"/>
          </w:tcPr>
          <w:p w14:paraId="1FFAFD08" w14:textId="77777777" w:rsidR="00AB2D18" w:rsidRPr="0076131B" w:rsidRDefault="00AB2D18" w:rsidP="0076131B">
            <w:pPr>
              <w:ind w:right="400"/>
              <w:jc w:val="center"/>
              <w:rPr>
                <w:sz w:val="20"/>
                <w:szCs w:val="20"/>
                <w:lang w:val="pt-BR"/>
              </w:rPr>
            </w:pPr>
            <w:r w:rsidRPr="0076131B">
              <w:rPr>
                <w:b/>
                <w:bCs/>
                <w:sz w:val="20"/>
                <w:szCs w:val="20"/>
                <w:lang w:val="pt-BR"/>
              </w:rPr>
              <w:t>E-Mail</w:t>
            </w:r>
            <w:r w:rsidRPr="0076131B">
              <w:rPr>
                <w:sz w:val="20"/>
                <w:szCs w:val="20"/>
                <w:lang w:val="pt-BR"/>
              </w:rPr>
              <w:t xml:space="preserve"> : </w:t>
            </w:r>
            <w:hyperlink r:id="rId14" w:history="1">
              <w:r w:rsidRPr="0076131B">
                <w:rPr>
                  <w:rStyle w:val="Hyperlink"/>
                  <w:sz w:val="20"/>
                  <w:szCs w:val="20"/>
                  <w:lang w:val="pt-BR"/>
                </w:rPr>
                <w:t>chairmaneed@buetk.edu.pk</w:t>
              </w:r>
            </w:hyperlink>
          </w:p>
        </w:tc>
        <w:tc>
          <w:tcPr>
            <w:tcW w:w="1581" w:type="pct"/>
            <w:tcBorders>
              <w:left w:val="nil"/>
              <w:right w:val="nil"/>
            </w:tcBorders>
            <w:vAlign w:val="center"/>
          </w:tcPr>
          <w:p w14:paraId="7AC9EB1A" w14:textId="77777777" w:rsidR="00AB2D18" w:rsidRPr="0076131B" w:rsidRDefault="00AB2D18" w:rsidP="0076131B">
            <w:pPr>
              <w:jc w:val="right"/>
              <w:rPr>
                <w:sz w:val="20"/>
                <w:szCs w:val="20"/>
              </w:rPr>
            </w:pPr>
            <w:r w:rsidRPr="0076131B">
              <w:rPr>
                <w:b/>
                <w:bCs/>
                <w:sz w:val="20"/>
                <w:szCs w:val="20"/>
              </w:rPr>
              <w:t>Website</w:t>
            </w:r>
            <w:r w:rsidRPr="0076131B">
              <w:rPr>
                <w:sz w:val="20"/>
                <w:szCs w:val="20"/>
              </w:rPr>
              <w:t>: www.buetk.edu.pk</w:t>
            </w:r>
          </w:p>
        </w:tc>
      </w:tr>
      <w:tr w:rsidR="00AB2D18" w:rsidRPr="005D4FBE" w14:paraId="733E523B" w14:textId="77777777" w:rsidTr="003D4368">
        <w:tblPrEx>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000" w:firstRow="0" w:lastRow="0" w:firstColumn="0" w:lastColumn="0" w:noHBand="0" w:noVBand="0"/>
        </w:tblPrEx>
        <w:tc>
          <w:tcPr>
            <w:tcW w:w="2431" w:type="pct"/>
            <w:gridSpan w:val="2"/>
          </w:tcPr>
          <w:p w14:paraId="4246C65D" w14:textId="77777777" w:rsidR="00AB2D18" w:rsidRPr="005D4FBE" w:rsidRDefault="00AB2D18" w:rsidP="003D4368">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6/165-68</w:t>
            </w:r>
          </w:p>
        </w:tc>
        <w:tc>
          <w:tcPr>
            <w:tcW w:w="2569" w:type="pct"/>
            <w:gridSpan w:val="2"/>
          </w:tcPr>
          <w:p w14:paraId="3034C38A" w14:textId="77777777" w:rsidR="00AB2D18" w:rsidRPr="005D4FBE" w:rsidRDefault="00AB2D18" w:rsidP="003D4368">
            <w:pPr>
              <w:snapToGrid w:val="0"/>
              <w:jc w:val="right"/>
              <w:rPr>
                <w:rFonts w:ascii="Berlin Sans FB" w:hAnsi="Berlin Sans FB"/>
              </w:rPr>
            </w:pPr>
            <w:r>
              <w:rPr>
                <w:rFonts w:ascii="Berlin Sans FB" w:hAnsi="Berlin Sans FB"/>
              </w:rPr>
              <w:t>Dated  : October 07 , 2016</w:t>
            </w:r>
          </w:p>
        </w:tc>
      </w:tr>
    </w:tbl>
    <w:p w14:paraId="38E59E1D" w14:textId="77777777" w:rsidR="00AB2D18" w:rsidRDefault="00AB2D18" w:rsidP="0030309E">
      <w:pPr>
        <w:ind w:left="720" w:firstLine="720"/>
        <w:rPr>
          <w:bCs/>
        </w:rPr>
      </w:pPr>
    </w:p>
    <w:p w14:paraId="5BEFA1F7" w14:textId="77777777" w:rsidR="00AB2D18" w:rsidRDefault="00AB2D18" w:rsidP="0030309E">
      <w:pPr>
        <w:ind w:left="720" w:firstLine="720"/>
        <w:rPr>
          <w:bCs/>
        </w:rPr>
      </w:pPr>
    </w:p>
    <w:p w14:paraId="13255BFF" w14:textId="77777777" w:rsidR="00AB2D18" w:rsidRDefault="00AB2D18" w:rsidP="0030309E">
      <w:pPr>
        <w:ind w:left="720" w:firstLine="720"/>
        <w:rPr>
          <w:bCs/>
        </w:rPr>
      </w:pPr>
    </w:p>
    <w:p w14:paraId="1B470242" w14:textId="77777777" w:rsidR="00AB2D18" w:rsidRDefault="00AB2D18" w:rsidP="0030309E">
      <w:pPr>
        <w:ind w:left="720" w:firstLine="720"/>
      </w:pPr>
      <w:r>
        <w:t>The General  Manager (HR),</w:t>
      </w:r>
    </w:p>
    <w:p w14:paraId="0E2E4F6F" w14:textId="77777777" w:rsidR="00AB2D18" w:rsidRDefault="00AB2D18" w:rsidP="00B129D5">
      <w:r>
        <w:tab/>
      </w:r>
      <w:r>
        <w:tab/>
        <w:t>Philips Electrical Industries of Pakistan Ltd,</w:t>
      </w:r>
    </w:p>
    <w:p w14:paraId="21AA044E" w14:textId="77777777" w:rsidR="00AB2D18" w:rsidRDefault="00AB2D18" w:rsidP="00B129D5">
      <w:pPr>
        <w:ind w:left="1440"/>
      </w:pPr>
      <w:r>
        <w:t>F-54, SITE,</w:t>
      </w:r>
    </w:p>
    <w:p w14:paraId="1273F9E8" w14:textId="77777777" w:rsidR="00AB2D18" w:rsidRDefault="00AB2D18" w:rsidP="00B129D5">
      <w:pPr>
        <w:ind w:left="1440"/>
      </w:pPr>
      <w:r>
        <w:t>Karachi 75730</w:t>
      </w:r>
    </w:p>
    <w:p w14:paraId="0646FD65" w14:textId="77777777" w:rsidR="00AB2D18" w:rsidRDefault="00AB2D18" w:rsidP="00B129D5">
      <w:pPr>
        <w:ind w:left="1440"/>
      </w:pPr>
      <w:r>
        <w:t>Tel# 0213-2560071-81</w:t>
      </w:r>
    </w:p>
    <w:p w14:paraId="6C73C370" w14:textId="77777777" w:rsidR="00AB2D18" w:rsidRDefault="00AB2D18" w:rsidP="00B129D5">
      <w:r>
        <w:t xml:space="preserve">        </w:t>
      </w:r>
      <w:r>
        <w:tab/>
      </w:r>
      <w:r>
        <w:tab/>
        <w:t xml:space="preserve">        0213-2579315</w:t>
      </w:r>
    </w:p>
    <w:p w14:paraId="301D7EEC" w14:textId="77777777" w:rsidR="00AB2D18" w:rsidRDefault="00AB2D18" w:rsidP="00B129D5"/>
    <w:p w14:paraId="769AF87A" w14:textId="77777777" w:rsidR="00AB2D18" w:rsidRDefault="00AB2D18" w:rsidP="00B129D5"/>
    <w:p w14:paraId="323B4ADF" w14:textId="77777777" w:rsidR="00AB2D18" w:rsidRDefault="00AB2D18" w:rsidP="00B129D5">
      <w:r>
        <w:t>Subject:</w:t>
      </w:r>
      <w:r>
        <w:tab/>
      </w:r>
      <w:r w:rsidRPr="00C93D82">
        <w:rPr>
          <w:b/>
          <w:u w:val="single"/>
        </w:rPr>
        <w:t>STUDY VISIT OF STUDENTS</w:t>
      </w:r>
    </w:p>
    <w:p w14:paraId="27B40BE1" w14:textId="77777777" w:rsidR="00AB2D18" w:rsidRDefault="00AB2D18" w:rsidP="00B129D5"/>
    <w:p w14:paraId="4138796D" w14:textId="77777777" w:rsidR="00AB2D18" w:rsidRDefault="00AB2D18" w:rsidP="00B129D5">
      <w:r>
        <w:t>Dear Sir,</w:t>
      </w:r>
    </w:p>
    <w:p w14:paraId="2E971767" w14:textId="77777777" w:rsidR="00AB2D18" w:rsidRDefault="00AB2D18" w:rsidP="00B129D5"/>
    <w:p w14:paraId="756984DC" w14:textId="77777777" w:rsidR="00AB2D18" w:rsidRDefault="00AB2D18" w:rsidP="00B129D5">
      <w:pPr>
        <w:spacing w:line="360" w:lineRule="auto"/>
        <w:jc w:val="both"/>
      </w:pPr>
      <w:r>
        <w:t xml:space="preserve">We would like to send about Sixty (60) Students of  </w:t>
      </w:r>
      <w:r w:rsidRPr="009A2EAD">
        <w:rPr>
          <w:b/>
        </w:rPr>
        <w:t>6</w:t>
      </w:r>
      <w:r w:rsidRPr="009A2EAD">
        <w:rPr>
          <w:b/>
          <w:vertAlign w:val="superscript"/>
        </w:rPr>
        <w:t>th</w:t>
      </w:r>
      <w:r w:rsidRPr="009A2EAD">
        <w:rPr>
          <w:b/>
        </w:rPr>
        <w:t xml:space="preserve"> Semester </w:t>
      </w:r>
      <w:r>
        <w:t xml:space="preserve">Electrical to pay a technical visit at your esteemed organization as a part of their co-curriculum activities to acquire and enrich their practical understanding what they learn in theory classes. It will be highly appreciated if you kindly give your consent for above mentioned </w:t>
      </w:r>
      <w:r w:rsidRPr="00C93D82">
        <w:rPr>
          <w:b/>
        </w:rPr>
        <w:t>one day</w:t>
      </w:r>
      <w:r>
        <w:t xml:space="preserve"> visit on any convenient date from 17-10-2016 to 21-10-2016, or a date suitable to you.</w:t>
      </w:r>
    </w:p>
    <w:p w14:paraId="6C1ADFD5" w14:textId="77777777" w:rsidR="00AB2D18" w:rsidRDefault="00AB2D18" w:rsidP="00B129D5">
      <w:pPr>
        <w:spacing w:line="360" w:lineRule="auto"/>
        <w:jc w:val="both"/>
      </w:pPr>
      <w:r>
        <w:t>Looking forward for your kind consent and cooperation.</w:t>
      </w:r>
    </w:p>
    <w:p w14:paraId="5E09EE94" w14:textId="77777777" w:rsidR="00AB2D18" w:rsidRDefault="00AB2D18" w:rsidP="00B129D5">
      <w:pPr>
        <w:spacing w:line="360" w:lineRule="auto"/>
        <w:jc w:val="both"/>
      </w:pPr>
    </w:p>
    <w:p w14:paraId="3E129BE0" w14:textId="77777777" w:rsidR="00AB2D18" w:rsidRDefault="00AB2D18" w:rsidP="00B129D5">
      <w:r>
        <w:t>Truly yours,</w:t>
      </w:r>
    </w:p>
    <w:p w14:paraId="6AF2C0BB" w14:textId="77777777" w:rsidR="00AB2D18" w:rsidRDefault="00AB2D18" w:rsidP="00B129D5"/>
    <w:p w14:paraId="7DD8B666" w14:textId="77777777" w:rsidR="00AB2D18" w:rsidRDefault="00AB2D18" w:rsidP="00B129D5"/>
    <w:p w14:paraId="7DDA599E" w14:textId="77777777" w:rsidR="00AB2D18" w:rsidRDefault="00AB2D18" w:rsidP="00B129D5"/>
    <w:p w14:paraId="3CACF843" w14:textId="77777777" w:rsidR="00AB2D18" w:rsidRPr="00C93D82" w:rsidRDefault="00AB2D18" w:rsidP="00B129D5">
      <w:pPr>
        <w:rPr>
          <w:b/>
        </w:rPr>
      </w:pPr>
      <w:r w:rsidRPr="00C93D82">
        <w:rPr>
          <w:b/>
        </w:rPr>
        <w:t xml:space="preserve">Engr. Muhammad </w:t>
      </w:r>
      <w:r>
        <w:rPr>
          <w:b/>
        </w:rPr>
        <w:t>Abid Mengal</w:t>
      </w:r>
    </w:p>
    <w:p w14:paraId="52BCF18A" w14:textId="77777777" w:rsidR="00AB2D18" w:rsidRPr="00C93D82" w:rsidRDefault="00AB2D18" w:rsidP="00B129D5">
      <w:pPr>
        <w:rPr>
          <w:b/>
        </w:rPr>
      </w:pPr>
      <w:r w:rsidRPr="00C93D82">
        <w:rPr>
          <w:b/>
        </w:rPr>
        <w:t>CHAIRMAN</w:t>
      </w:r>
    </w:p>
    <w:p w14:paraId="358B14BF" w14:textId="77777777" w:rsidR="00AB2D18" w:rsidRDefault="00AB2D18" w:rsidP="00B129D5"/>
    <w:p w14:paraId="33A7C685" w14:textId="77777777" w:rsidR="00AB2D18" w:rsidRDefault="00AB2D18" w:rsidP="00B129D5">
      <w:r>
        <w:t>Copy to:</w:t>
      </w:r>
    </w:p>
    <w:p w14:paraId="46779BB5" w14:textId="77777777" w:rsidR="00AB2D18" w:rsidRDefault="00AB2D18" w:rsidP="00B129D5">
      <w:pPr>
        <w:numPr>
          <w:ilvl w:val="0"/>
          <w:numId w:val="21"/>
        </w:numPr>
      </w:pPr>
      <w:r>
        <w:t>The Secretary to the Vice Chancellor, BUET, Khuzdar</w:t>
      </w:r>
    </w:p>
    <w:p w14:paraId="759D3BDA" w14:textId="77777777" w:rsidR="00AB2D18" w:rsidRDefault="00AB2D18" w:rsidP="00B129D5">
      <w:pPr>
        <w:numPr>
          <w:ilvl w:val="0"/>
          <w:numId w:val="21"/>
        </w:numPr>
      </w:pPr>
      <w:r>
        <w:t xml:space="preserve">The </w:t>
      </w:r>
      <w:r>
        <w:rPr>
          <w:caps/>
        </w:rPr>
        <w:t>D</w:t>
      </w:r>
      <w:r>
        <w:t>ean Faculty of Engineering, BUET, Khuzdar</w:t>
      </w:r>
    </w:p>
    <w:p w14:paraId="2C0E16E1" w14:textId="77777777" w:rsidR="00AB2D18" w:rsidRDefault="00AB2D18" w:rsidP="00B129D5">
      <w:pPr>
        <w:numPr>
          <w:ilvl w:val="0"/>
          <w:numId w:val="21"/>
        </w:numPr>
      </w:pPr>
      <w:r>
        <w:t>The Registrar, BUET, Khuzdar</w:t>
      </w:r>
    </w:p>
    <w:p w14:paraId="339072CE" w14:textId="77777777" w:rsidR="00AB2D18" w:rsidRDefault="00AB2D18" w:rsidP="00B129D5">
      <w:pPr>
        <w:ind w:left="720"/>
      </w:pPr>
      <w:r>
        <w:t>4.   The Treasurer, BUET, Khuzdar</w:t>
      </w:r>
    </w:p>
    <w:p w14:paraId="47912419" w14:textId="77777777" w:rsidR="00AB2D18" w:rsidRPr="00CC38ED" w:rsidRDefault="00AB2D18" w:rsidP="00B129D5">
      <w:pPr>
        <w:spacing w:line="360" w:lineRule="auto"/>
        <w:jc w:val="both"/>
        <w:rPr>
          <w:bCs/>
        </w:rPr>
      </w:pPr>
      <w:r>
        <w:br w:type="page"/>
      </w:r>
    </w:p>
    <w:tbl>
      <w:tblPr>
        <w:tblW w:w="51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1"/>
        <w:gridCol w:w="4214"/>
        <w:gridCol w:w="3161"/>
      </w:tblGrid>
      <w:tr w:rsidR="00AB2D18" w14:paraId="17973E14" w14:textId="77777777" w:rsidTr="0076131B">
        <w:tc>
          <w:tcPr>
            <w:tcW w:w="1311" w:type="pct"/>
            <w:tcBorders>
              <w:left w:val="nil"/>
              <w:right w:val="nil"/>
            </w:tcBorders>
            <w:vAlign w:val="center"/>
          </w:tcPr>
          <w:p w14:paraId="2622B610" w14:textId="77777777" w:rsidR="00AB2D18" w:rsidRPr="0076131B" w:rsidRDefault="00AB2D18" w:rsidP="0076131B">
            <w:pPr>
              <w:ind w:right="400"/>
              <w:rPr>
                <w:sz w:val="20"/>
                <w:szCs w:val="20"/>
              </w:rPr>
            </w:pPr>
            <w:r w:rsidRPr="0076131B">
              <w:rPr>
                <w:b/>
                <w:bCs/>
                <w:sz w:val="20"/>
                <w:szCs w:val="20"/>
              </w:rPr>
              <w:sym w:font="Wingdings 2" w:char="F027"/>
            </w:r>
            <w:r w:rsidRPr="0076131B">
              <w:rPr>
                <w:sz w:val="20"/>
                <w:szCs w:val="20"/>
              </w:rPr>
              <w:t>: +92-848-550272</w:t>
            </w:r>
          </w:p>
          <w:p w14:paraId="1CAF5BA2" w14:textId="77777777" w:rsidR="00AB2D18" w:rsidRPr="0076131B" w:rsidRDefault="00AB2D18" w:rsidP="0076131B">
            <w:pPr>
              <w:ind w:right="400"/>
              <w:rPr>
                <w:sz w:val="20"/>
                <w:szCs w:val="20"/>
              </w:rPr>
            </w:pPr>
            <w:r w:rsidRPr="0076131B">
              <w:rPr>
                <w:b/>
                <w:bCs/>
                <w:sz w:val="20"/>
                <w:szCs w:val="20"/>
              </w:rPr>
              <w:sym w:font="Wingdings 2" w:char="F037"/>
            </w:r>
            <w:r w:rsidRPr="0076131B">
              <w:rPr>
                <w:sz w:val="20"/>
                <w:szCs w:val="20"/>
              </w:rPr>
              <w:t>:+92-848-413197</w:t>
            </w:r>
          </w:p>
          <w:p w14:paraId="0E5B04D6" w14:textId="77777777" w:rsidR="00AB2D18" w:rsidRPr="0076131B" w:rsidRDefault="00AB2D18" w:rsidP="0076131B">
            <w:pPr>
              <w:ind w:right="400"/>
              <w:rPr>
                <w:sz w:val="20"/>
                <w:szCs w:val="20"/>
              </w:rPr>
            </w:pPr>
            <w:r w:rsidRPr="0076131B">
              <w:rPr>
                <w:sz w:val="20"/>
                <w:szCs w:val="20"/>
              </w:rPr>
              <w:t>Cell: 0333-7827899</w:t>
            </w:r>
          </w:p>
        </w:tc>
        <w:tc>
          <w:tcPr>
            <w:tcW w:w="2108" w:type="pct"/>
            <w:tcBorders>
              <w:left w:val="nil"/>
              <w:right w:val="nil"/>
            </w:tcBorders>
            <w:vAlign w:val="center"/>
          </w:tcPr>
          <w:p w14:paraId="54D534F2" w14:textId="77777777" w:rsidR="00AB2D18" w:rsidRPr="0076131B" w:rsidRDefault="00AB2D18" w:rsidP="0076131B">
            <w:pPr>
              <w:ind w:right="400"/>
              <w:jc w:val="center"/>
              <w:rPr>
                <w:sz w:val="20"/>
                <w:szCs w:val="20"/>
                <w:lang w:val="pt-BR"/>
              </w:rPr>
            </w:pPr>
            <w:r w:rsidRPr="0076131B">
              <w:rPr>
                <w:b/>
                <w:bCs/>
                <w:sz w:val="20"/>
                <w:szCs w:val="20"/>
                <w:lang w:val="pt-BR"/>
              </w:rPr>
              <w:t>E-Mail</w:t>
            </w:r>
            <w:r w:rsidRPr="0076131B">
              <w:rPr>
                <w:sz w:val="20"/>
                <w:szCs w:val="20"/>
                <w:lang w:val="pt-BR"/>
              </w:rPr>
              <w:t xml:space="preserve"> : </w:t>
            </w:r>
            <w:hyperlink r:id="rId15" w:history="1">
              <w:r w:rsidRPr="0076131B">
                <w:rPr>
                  <w:rStyle w:val="Hyperlink"/>
                  <w:sz w:val="20"/>
                  <w:szCs w:val="20"/>
                  <w:lang w:val="pt-BR"/>
                </w:rPr>
                <w:t>chairmaneed@buetk.edu.pk</w:t>
              </w:r>
            </w:hyperlink>
          </w:p>
        </w:tc>
        <w:tc>
          <w:tcPr>
            <w:tcW w:w="1581" w:type="pct"/>
            <w:tcBorders>
              <w:left w:val="nil"/>
              <w:right w:val="nil"/>
            </w:tcBorders>
            <w:vAlign w:val="center"/>
          </w:tcPr>
          <w:p w14:paraId="125D1264" w14:textId="77777777" w:rsidR="00AB2D18" w:rsidRPr="0076131B" w:rsidRDefault="00AB2D18" w:rsidP="0076131B">
            <w:pPr>
              <w:jc w:val="right"/>
              <w:rPr>
                <w:sz w:val="20"/>
                <w:szCs w:val="20"/>
              </w:rPr>
            </w:pPr>
            <w:r w:rsidRPr="0076131B">
              <w:rPr>
                <w:b/>
                <w:bCs/>
                <w:sz w:val="20"/>
                <w:szCs w:val="20"/>
              </w:rPr>
              <w:t>Website</w:t>
            </w:r>
            <w:r w:rsidRPr="0076131B">
              <w:rPr>
                <w:sz w:val="20"/>
                <w:szCs w:val="20"/>
              </w:rPr>
              <w:t>: www.buetk.edu.pk</w:t>
            </w:r>
          </w:p>
        </w:tc>
      </w:tr>
    </w:tbl>
    <w:p w14:paraId="20353E23" w14:textId="77777777" w:rsidR="00AB2D18" w:rsidRPr="0038373E" w:rsidRDefault="00AB2D18" w:rsidP="00B129D5">
      <w:pPr>
        <w:ind w:right="400"/>
        <w:rPr>
          <w:sz w:val="16"/>
          <w:szCs w:val="16"/>
        </w:rPr>
      </w:pPr>
    </w:p>
    <w:tbl>
      <w:tblPr>
        <w:tblW w:w="5142" w:type="pct"/>
        <w:tblLook w:val="0000" w:firstRow="0" w:lastRow="0" w:firstColumn="0" w:lastColumn="0" w:noHBand="0" w:noVBand="0"/>
      </w:tblPr>
      <w:tblGrid>
        <w:gridCol w:w="4860"/>
        <w:gridCol w:w="5136"/>
      </w:tblGrid>
      <w:tr w:rsidR="00AB2D18" w:rsidRPr="005D4FBE" w14:paraId="259C55EA" w14:textId="77777777" w:rsidTr="003D4368">
        <w:tc>
          <w:tcPr>
            <w:tcW w:w="2431" w:type="pct"/>
          </w:tcPr>
          <w:p w14:paraId="359D9963" w14:textId="77777777" w:rsidR="00AB2D18" w:rsidRPr="005D4FBE" w:rsidRDefault="00AB2D18" w:rsidP="003D4368">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6/169-72</w:t>
            </w:r>
          </w:p>
        </w:tc>
        <w:tc>
          <w:tcPr>
            <w:tcW w:w="2569" w:type="pct"/>
          </w:tcPr>
          <w:p w14:paraId="7A12282E" w14:textId="77777777" w:rsidR="00AB2D18" w:rsidRPr="005D4FBE" w:rsidRDefault="00AB2D18" w:rsidP="003D4368">
            <w:pPr>
              <w:snapToGrid w:val="0"/>
              <w:jc w:val="right"/>
              <w:rPr>
                <w:rFonts w:ascii="Berlin Sans FB" w:hAnsi="Berlin Sans FB"/>
              </w:rPr>
            </w:pPr>
            <w:r>
              <w:rPr>
                <w:rFonts w:ascii="Berlin Sans FB" w:hAnsi="Berlin Sans FB"/>
              </w:rPr>
              <w:t>Dated  : October 07 , 2016</w:t>
            </w:r>
          </w:p>
        </w:tc>
      </w:tr>
    </w:tbl>
    <w:p w14:paraId="7998A661" w14:textId="77777777" w:rsidR="00AB2D18" w:rsidRDefault="00AB2D18" w:rsidP="00B129D5"/>
    <w:p w14:paraId="7033D62A" w14:textId="77777777" w:rsidR="00AB2D18" w:rsidRDefault="00AB2D18" w:rsidP="00B129D5"/>
    <w:p w14:paraId="0FABFE13" w14:textId="77777777" w:rsidR="00AB2D18" w:rsidRDefault="00AB2D18" w:rsidP="00B129D5">
      <w:r>
        <w:tab/>
      </w:r>
      <w:r>
        <w:tab/>
        <w:t>The General Managing,</w:t>
      </w:r>
    </w:p>
    <w:p w14:paraId="543ED945" w14:textId="77777777" w:rsidR="00AB2D18" w:rsidRDefault="00AB2D18" w:rsidP="00B129D5">
      <w:r>
        <w:tab/>
      </w:r>
      <w:r>
        <w:tab/>
        <w:t>Lasbela Industrial Estate Development Authority,</w:t>
      </w:r>
    </w:p>
    <w:p w14:paraId="0A221904" w14:textId="77777777" w:rsidR="00AB2D18" w:rsidRDefault="00AB2D18" w:rsidP="00B129D5">
      <w:r>
        <w:tab/>
      </w:r>
      <w:r>
        <w:tab/>
        <w:t>(LIEDA) at Hub</w:t>
      </w:r>
    </w:p>
    <w:p w14:paraId="592665F9" w14:textId="77777777" w:rsidR="00AB2D18" w:rsidRDefault="00AB2D18" w:rsidP="00B129D5">
      <w:r>
        <w:tab/>
      </w:r>
      <w:r>
        <w:tab/>
        <w:t>Tel#  0853-303320</w:t>
      </w:r>
    </w:p>
    <w:p w14:paraId="3122F227" w14:textId="77777777" w:rsidR="00AB2D18" w:rsidRDefault="00AB2D18" w:rsidP="00B129D5">
      <w:r>
        <w:tab/>
      </w:r>
      <w:r>
        <w:tab/>
        <w:t>Fax# 0853-302470</w:t>
      </w:r>
    </w:p>
    <w:p w14:paraId="24B07CD7" w14:textId="77777777" w:rsidR="00AB2D18" w:rsidRDefault="00AB2D18" w:rsidP="00B129D5"/>
    <w:p w14:paraId="21B20033" w14:textId="77777777" w:rsidR="00AB2D18" w:rsidRDefault="00AB2D18" w:rsidP="00B129D5"/>
    <w:p w14:paraId="44BE71EE" w14:textId="77777777" w:rsidR="00AB2D18" w:rsidRDefault="00AB2D18" w:rsidP="00B129D5">
      <w:r>
        <w:t>Subject:</w:t>
      </w:r>
      <w:r>
        <w:tab/>
      </w:r>
      <w:r w:rsidRPr="00C93D82">
        <w:rPr>
          <w:b/>
          <w:u w:val="single"/>
        </w:rPr>
        <w:t>STUDY VISIT OF STUDENTS</w:t>
      </w:r>
    </w:p>
    <w:p w14:paraId="5925834A" w14:textId="77777777" w:rsidR="00AB2D18" w:rsidRDefault="00AB2D18" w:rsidP="00B129D5"/>
    <w:p w14:paraId="0F2A80D5" w14:textId="77777777" w:rsidR="00AB2D18" w:rsidRDefault="00AB2D18" w:rsidP="00B129D5">
      <w:r>
        <w:t>Dear Sir,</w:t>
      </w:r>
    </w:p>
    <w:p w14:paraId="6C9D21C6" w14:textId="77777777" w:rsidR="00AB2D18" w:rsidRDefault="00AB2D18" w:rsidP="00B129D5"/>
    <w:p w14:paraId="6325A42F" w14:textId="77777777" w:rsidR="00AB2D18" w:rsidRDefault="00AB2D18" w:rsidP="00B129D5">
      <w:pPr>
        <w:spacing w:line="360" w:lineRule="auto"/>
        <w:jc w:val="both"/>
      </w:pPr>
      <w:r>
        <w:t xml:space="preserve">We would like to send about Sixty (60) Students of </w:t>
      </w:r>
      <w:r w:rsidRPr="009A2EAD">
        <w:rPr>
          <w:b/>
        </w:rPr>
        <w:t>6</w:t>
      </w:r>
      <w:r w:rsidRPr="009A2EAD">
        <w:rPr>
          <w:b/>
          <w:vertAlign w:val="superscript"/>
        </w:rPr>
        <w:t>th</w:t>
      </w:r>
      <w:r w:rsidRPr="009A2EAD">
        <w:rPr>
          <w:b/>
        </w:rPr>
        <w:t xml:space="preserve"> Semester </w:t>
      </w:r>
      <w:r>
        <w:t xml:space="preserve">Electrical to pay a technical visit at your esteemed organization as a part of their co-curriculum activities to acquire and enrich their practical understanding what they learn in theory classes. It will be highly appreciated if you kindly give your consent for above mentioned </w:t>
      </w:r>
      <w:r w:rsidRPr="00C93D82">
        <w:rPr>
          <w:b/>
        </w:rPr>
        <w:t>one day</w:t>
      </w:r>
      <w:r>
        <w:t xml:space="preserve"> visit on any convenient date from 17-10-2016 to 21-10-2016, or a date suitable to you.</w:t>
      </w:r>
    </w:p>
    <w:p w14:paraId="361897A3" w14:textId="77777777" w:rsidR="00AB2D18" w:rsidRDefault="00AB2D18" w:rsidP="00B129D5">
      <w:pPr>
        <w:spacing w:line="360" w:lineRule="auto"/>
        <w:jc w:val="both"/>
      </w:pPr>
      <w:r>
        <w:t>Looking forward for your kind consent and cooperation.</w:t>
      </w:r>
    </w:p>
    <w:p w14:paraId="687E05A7" w14:textId="77777777" w:rsidR="00AB2D18" w:rsidRDefault="00AB2D18" w:rsidP="00B129D5">
      <w:pPr>
        <w:spacing w:line="360" w:lineRule="auto"/>
        <w:jc w:val="both"/>
      </w:pPr>
    </w:p>
    <w:p w14:paraId="45ABD5C6" w14:textId="77777777" w:rsidR="00AB2D18" w:rsidRDefault="00AB2D18" w:rsidP="00B129D5">
      <w:r>
        <w:t>Truly yours,</w:t>
      </w:r>
    </w:p>
    <w:p w14:paraId="6C34DB4D" w14:textId="77777777" w:rsidR="00AB2D18" w:rsidRDefault="00AB2D18" w:rsidP="00B129D5"/>
    <w:p w14:paraId="42CE1906" w14:textId="77777777" w:rsidR="00AB2D18" w:rsidRDefault="00AB2D18" w:rsidP="00B129D5"/>
    <w:p w14:paraId="77A2E55A" w14:textId="77777777" w:rsidR="00AB2D18" w:rsidRDefault="00AB2D18" w:rsidP="00B129D5"/>
    <w:p w14:paraId="3F45964C" w14:textId="77777777" w:rsidR="00AB2D18" w:rsidRPr="00C93D82" w:rsidRDefault="00AB2D18" w:rsidP="00B129D5">
      <w:pPr>
        <w:rPr>
          <w:b/>
        </w:rPr>
      </w:pPr>
      <w:r w:rsidRPr="00C93D82">
        <w:rPr>
          <w:b/>
        </w:rPr>
        <w:t xml:space="preserve">Engr. Muhammad </w:t>
      </w:r>
      <w:r>
        <w:rPr>
          <w:b/>
        </w:rPr>
        <w:t>Abid Mengal</w:t>
      </w:r>
    </w:p>
    <w:p w14:paraId="6BA3AAF6" w14:textId="77777777" w:rsidR="00AB2D18" w:rsidRPr="00C93D82" w:rsidRDefault="00AB2D18" w:rsidP="00B129D5">
      <w:pPr>
        <w:rPr>
          <w:b/>
        </w:rPr>
      </w:pPr>
      <w:r w:rsidRPr="00C93D82">
        <w:rPr>
          <w:b/>
        </w:rPr>
        <w:t>CHAIRMAN</w:t>
      </w:r>
    </w:p>
    <w:p w14:paraId="00E298E8" w14:textId="77777777" w:rsidR="00AB2D18" w:rsidRDefault="00AB2D18" w:rsidP="00B129D5"/>
    <w:p w14:paraId="1010A160" w14:textId="77777777" w:rsidR="00AB2D18" w:rsidRDefault="00AB2D18" w:rsidP="00B129D5">
      <w:r>
        <w:t>Copy to:</w:t>
      </w:r>
    </w:p>
    <w:p w14:paraId="690B8FFA" w14:textId="77777777" w:rsidR="00AB2D18" w:rsidRDefault="00AB2D18" w:rsidP="001250A7">
      <w:pPr>
        <w:numPr>
          <w:ilvl w:val="0"/>
          <w:numId w:val="25"/>
        </w:numPr>
      </w:pPr>
      <w:r>
        <w:t>The Secretary to the Vice Chancellor, BUET, Khuzdar</w:t>
      </w:r>
    </w:p>
    <w:p w14:paraId="7B9F66AF" w14:textId="77777777" w:rsidR="00AB2D18" w:rsidRDefault="00AB2D18" w:rsidP="00B129D5">
      <w:pPr>
        <w:numPr>
          <w:ilvl w:val="0"/>
          <w:numId w:val="25"/>
        </w:numPr>
      </w:pPr>
      <w:r>
        <w:t xml:space="preserve">The </w:t>
      </w:r>
      <w:r>
        <w:rPr>
          <w:caps/>
        </w:rPr>
        <w:t>D</w:t>
      </w:r>
      <w:r>
        <w:t>ean Faculty of Engineering, BUET, Khuzdar</w:t>
      </w:r>
    </w:p>
    <w:p w14:paraId="2D334FA5" w14:textId="77777777" w:rsidR="00AB2D18" w:rsidRDefault="00AB2D18" w:rsidP="00B129D5">
      <w:pPr>
        <w:numPr>
          <w:ilvl w:val="0"/>
          <w:numId w:val="25"/>
        </w:numPr>
      </w:pPr>
      <w:r>
        <w:t>The Registrar, BUET, Khuzdar</w:t>
      </w:r>
    </w:p>
    <w:p w14:paraId="24834163" w14:textId="77777777" w:rsidR="00AB2D18" w:rsidRDefault="00AB2D18" w:rsidP="00B129D5">
      <w:pPr>
        <w:ind w:left="720"/>
      </w:pPr>
      <w:r>
        <w:t>4.   The Treasurer, BUET, Khuzdar</w:t>
      </w:r>
    </w:p>
    <w:p w14:paraId="5A7041A3" w14:textId="77777777" w:rsidR="00AB2D18" w:rsidRPr="00CC38ED" w:rsidRDefault="00AB2D18" w:rsidP="00B129D5">
      <w:pPr>
        <w:spacing w:line="360" w:lineRule="auto"/>
        <w:jc w:val="both"/>
        <w:rPr>
          <w:bCs/>
        </w:rPr>
      </w:pPr>
      <w:r>
        <w:br w:type="page"/>
      </w:r>
    </w:p>
    <w:tbl>
      <w:tblPr>
        <w:tblW w:w="51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1"/>
        <w:gridCol w:w="4214"/>
        <w:gridCol w:w="3161"/>
      </w:tblGrid>
      <w:tr w:rsidR="00AB2D18" w14:paraId="2B24115A" w14:textId="77777777" w:rsidTr="0076131B">
        <w:tc>
          <w:tcPr>
            <w:tcW w:w="1311" w:type="pct"/>
            <w:tcBorders>
              <w:left w:val="nil"/>
              <w:right w:val="nil"/>
            </w:tcBorders>
            <w:vAlign w:val="center"/>
          </w:tcPr>
          <w:p w14:paraId="1F92FFC8" w14:textId="77777777" w:rsidR="00AB2D18" w:rsidRPr="0076131B" w:rsidRDefault="00AB2D18" w:rsidP="0076131B">
            <w:pPr>
              <w:ind w:right="400"/>
              <w:rPr>
                <w:sz w:val="20"/>
                <w:szCs w:val="20"/>
              </w:rPr>
            </w:pPr>
            <w:r w:rsidRPr="0076131B">
              <w:rPr>
                <w:b/>
                <w:bCs/>
                <w:sz w:val="20"/>
                <w:szCs w:val="20"/>
              </w:rPr>
              <w:sym w:font="Wingdings 2" w:char="F027"/>
            </w:r>
            <w:r w:rsidRPr="0076131B">
              <w:rPr>
                <w:sz w:val="20"/>
                <w:szCs w:val="20"/>
              </w:rPr>
              <w:t>: +92-848-550272</w:t>
            </w:r>
          </w:p>
          <w:p w14:paraId="656B4EE8" w14:textId="77777777" w:rsidR="00AB2D18" w:rsidRPr="0076131B" w:rsidRDefault="00AB2D18" w:rsidP="0076131B">
            <w:pPr>
              <w:ind w:right="400"/>
              <w:rPr>
                <w:sz w:val="20"/>
                <w:szCs w:val="20"/>
              </w:rPr>
            </w:pPr>
            <w:r w:rsidRPr="0076131B">
              <w:rPr>
                <w:b/>
                <w:bCs/>
                <w:sz w:val="20"/>
                <w:szCs w:val="20"/>
              </w:rPr>
              <w:sym w:font="Wingdings 2" w:char="F037"/>
            </w:r>
            <w:r w:rsidRPr="0076131B">
              <w:rPr>
                <w:sz w:val="20"/>
                <w:szCs w:val="20"/>
              </w:rPr>
              <w:t>:+92-848-413197</w:t>
            </w:r>
          </w:p>
          <w:p w14:paraId="60BEFD69" w14:textId="77777777" w:rsidR="00AB2D18" w:rsidRPr="0076131B" w:rsidRDefault="00AB2D18" w:rsidP="0076131B">
            <w:pPr>
              <w:ind w:right="400"/>
              <w:rPr>
                <w:sz w:val="20"/>
                <w:szCs w:val="20"/>
              </w:rPr>
            </w:pPr>
            <w:r w:rsidRPr="0076131B">
              <w:rPr>
                <w:sz w:val="20"/>
                <w:szCs w:val="20"/>
              </w:rPr>
              <w:t>Cell: 0333-7827899</w:t>
            </w:r>
          </w:p>
        </w:tc>
        <w:tc>
          <w:tcPr>
            <w:tcW w:w="2108" w:type="pct"/>
            <w:tcBorders>
              <w:left w:val="nil"/>
              <w:right w:val="nil"/>
            </w:tcBorders>
            <w:vAlign w:val="center"/>
          </w:tcPr>
          <w:p w14:paraId="1A0C8AE6" w14:textId="77777777" w:rsidR="00AB2D18" w:rsidRPr="0076131B" w:rsidRDefault="00AB2D18" w:rsidP="0076131B">
            <w:pPr>
              <w:ind w:right="400"/>
              <w:jc w:val="center"/>
              <w:rPr>
                <w:sz w:val="20"/>
                <w:szCs w:val="20"/>
                <w:lang w:val="pt-BR"/>
              </w:rPr>
            </w:pPr>
            <w:r w:rsidRPr="0076131B">
              <w:rPr>
                <w:b/>
                <w:bCs/>
                <w:sz w:val="20"/>
                <w:szCs w:val="20"/>
                <w:lang w:val="pt-BR"/>
              </w:rPr>
              <w:t>E-Mail</w:t>
            </w:r>
            <w:r w:rsidRPr="0076131B">
              <w:rPr>
                <w:sz w:val="20"/>
                <w:szCs w:val="20"/>
                <w:lang w:val="pt-BR"/>
              </w:rPr>
              <w:t xml:space="preserve"> : </w:t>
            </w:r>
            <w:hyperlink r:id="rId16" w:history="1">
              <w:r w:rsidRPr="0076131B">
                <w:rPr>
                  <w:rStyle w:val="Hyperlink"/>
                  <w:sz w:val="20"/>
                  <w:szCs w:val="20"/>
                  <w:lang w:val="pt-BR"/>
                </w:rPr>
                <w:t>chairmaneed@buetk.edu.pk</w:t>
              </w:r>
            </w:hyperlink>
          </w:p>
        </w:tc>
        <w:tc>
          <w:tcPr>
            <w:tcW w:w="1581" w:type="pct"/>
            <w:tcBorders>
              <w:left w:val="nil"/>
              <w:right w:val="nil"/>
            </w:tcBorders>
            <w:vAlign w:val="center"/>
          </w:tcPr>
          <w:p w14:paraId="6E3966A7" w14:textId="77777777" w:rsidR="00AB2D18" w:rsidRPr="0076131B" w:rsidRDefault="00AB2D18" w:rsidP="0076131B">
            <w:pPr>
              <w:jc w:val="right"/>
              <w:rPr>
                <w:sz w:val="20"/>
                <w:szCs w:val="20"/>
              </w:rPr>
            </w:pPr>
            <w:r w:rsidRPr="0076131B">
              <w:rPr>
                <w:b/>
                <w:bCs/>
                <w:sz w:val="20"/>
                <w:szCs w:val="20"/>
              </w:rPr>
              <w:t>Website</w:t>
            </w:r>
            <w:r w:rsidRPr="0076131B">
              <w:rPr>
                <w:sz w:val="20"/>
                <w:szCs w:val="20"/>
              </w:rPr>
              <w:t>: www.buetk.edu.pk</w:t>
            </w:r>
          </w:p>
        </w:tc>
      </w:tr>
    </w:tbl>
    <w:p w14:paraId="21BA66C4" w14:textId="77777777" w:rsidR="00AB2D18" w:rsidRPr="0038373E" w:rsidRDefault="00AB2D18" w:rsidP="00B129D5">
      <w:pPr>
        <w:ind w:right="400"/>
        <w:rPr>
          <w:sz w:val="16"/>
          <w:szCs w:val="16"/>
        </w:rPr>
      </w:pPr>
    </w:p>
    <w:tbl>
      <w:tblPr>
        <w:tblW w:w="5142" w:type="pct"/>
        <w:tblLook w:val="0000" w:firstRow="0" w:lastRow="0" w:firstColumn="0" w:lastColumn="0" w:noHBand="0" w:noVBand="0"/>
      </w:tblPr>
      <w:tblGrid>
        <w:gridCol w:w="4860"/>
        <w:gridCol w:w="5136"/>
      </w:tblGrid>
      <w:tr w:rsidR="00AB2D18" w:rsidRPr="005D4FBE" w14:paraId="1907876B" w14:textId="77777777" w:rsidTr="003D4368">
        <w:tc>
          <w:tcPr>
            <w:tcW w:w="2431" w:type="pct"/>
          </w:tcPr>
          <w:p w14:paraId="0705221B" w14:textId="77777777" w:rsidR="00AB2D18" w:rsidRPr="005D4FBE" w:rsidRDefault="00AB2D18" w:rsidP="003D4368">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6/173-76</w:t>
            </w:r>
          </w:p>
        </w:tc>
        <w:tc>
          <w:tcPr>
            <w:tcW w:w="2569" w:type="pct"/>
          </w:tcPr>
          <w:p w14:paraId="6AFA226C" w14:textId="77777777" w:rsidR="00AB2D18" w:rsidRPr="005D4FBE" w:rsidRDefault="00AB2D18" w:rsidP="003D4368">
            <w:pPr>
              <w:snapToGrid w:val="0"/>
              <w:jc w:val="right"/>
              <w:rPr>
                <w:rFonts w:ascii="Berlin Sans FB" w:hAnsi="Berlin Sans FB"/>
              </w:rPr>
            </w:pPr>
            <w:r>
              <w:rPr>
                <w:rFonts w:ascii="Berlin Sans FB" w:hAnsi="Berlin Sans FB"/>
              </w:rPr>
              <w:t>Dated  : October 07 , 2016</w:t>
            </w:r>
          </w:p>
        </w:tc>
      </w:tr>
    </w:tbl>
    <w:p w14:paraId="50E2C2DA" w14:textId="77777777" w:rsidR="00AB2D18" w:rsidRDefault="00AB2D18" w:rsidP="00B129D5"/>
    <w:p w14:paraId="2659FAC4" w14:textId="77777777" w:rsidR="00AB2D18" w:rsidRDefault="00AB2D18" w:rsidP="00B129D5"/>
    <w:p w14:paraId="64F5F550" w14:textId="77777777" w:rsidR="00AB2D18" w:rsidRDefault="00AB2D18" w:rsidP="00B129D5"/>
    <w:p w14:paraId="4AD0DC2C" w14:textId="77777777" w:rsidR="00AB2D18" w:rsidRDefault="00AB2D18" w:rsidP="00B129D5">
      <w:r>
        <w:tab/>
      </w:r>
      <w:r>
        <w:tab/>
        <w:t>The General Manager (HR),</w:t>
      </w:r>
    </w:p>
    <w:p w14:paraId="499B6338" w14:textId="77777777" w:rsidR="00AB2D18" w:rsidRDefault="00AB2D18" w:rsidP="00B129D5">
      <w:pPr>
        <w:ind w:left="1440"/>
      </w:pPr>
      <w:r>
        <w:t>Hubco, 3</w:t>
      </w:r>
      <w:r w:rsidRPr="00DC5518">
        <w:rPr>
          <w:vertAlign w:val="superscript"/>
        </w:rPr>
        <w:t>rd</w:t>
      </w:r>
      <w:r>
        <w:t xml:space="preserve"> Floor, Islamic Chamber of Commerce Building,</w:t>
      </w:r>
    </w:p>
    <w:p w14:paraId="693A3003" w14:textId="77777777" w:rsidR="00AB2D18" w:rsidRDefault="00AB2D18" w:rsidP="00B129D5">
      <w:pPr>
        <w:ind w:left="1440"/>
      </w:pPr>
      <w:r>
        <w:t>ST-2/Block-09, Cilfton, P.O.Box No.13841,</w:t>
      </w:r>
    </w:p>
    <w:p w14:paraId="7850C6AB" w14:textId="77777777" w:rsidR="00AB2D18" w:rsidRDefault="00AB2D18" w:rsidP="00B129D5">
      <w:pPr>
        <w:ind w:left="1440"/>
      </w:pPr>
      <w:r>
        <w:t>Karachi</w:t>
      </w:r>
    </w:p>
    <w:p w14:paraId="4DE27752" w14:textId="77777777" w:rsidR="00AB2D18" w:rsidRDefault="00AB2D18" w:rsidP="00B129D5">
      <w:pPr>
        <w:ind w:left="1440"/>
      </w:pPr>
      <w:r>
        <w:t>Tel# 0213-5874677-86</w:t>
      </w:r>
    </w:p>
    <w:p w14:paraId="04085F88" w14:textId="77777777" w:rsidR="00AB2D18" w:rsidRDefault="00AB2D18" w:rsidP="00B129D5">
      <w:pPr>
        <w:ind w:left="1440"/>
      </w:pPr>
      <w:r>
        <w:t>Fax# 0213-5870397</w:t>
      </w:r>
    </w:p>
    <w:p w14:paraId="5045969C" w14:textId="77777777" w:rsidR="00AB2D18" w:rsidRDefault="00AB2D18" w:rsidP="00B129D5">
      <w:pPr>
        <w:ind w:left="1440"/>
      </w:pPr>
    </w:p>
    <w:p w14:paraId="18AFACFA" w14:textId="77777777" w:rsidR="00AB2D18" w:rsidRDefault="00AB2D18" w:rsidP="00B129D5">
      <w:r>
        <w:t>Subject:</w:t>
      </w:r>
      <w:r>
        <w:tab/>
      </w:r>
      <w:r w:rsidRPr="00C93D82">
        <w:rPr>
          <w:b/>
          <w:u w:val="single"/>
        </w:rPr>
        <w:t>STUDY VISIT OF STUDENTS</w:t>
      </w:r>
    </w:p>
    <w:p w14:paraId="268B9F2E" w14:textId="77777777" w:rsidR="00AB2D18" w:rsidRDefault="00AB2D18" w:rsidP="00B129D5"/>
    <w:p w14:paraId="55666F91" w14:textId="77777777" w:rsidR="00AB2D18" w:rsidRDefault="00AB2D18" w:rsidP="00B129D5"/>
    <w:p w14:paraId="55D2EEEF" w14:textId="77777777" w:rsidR="00AB2D18" w:rsidRDefault="00AB2D18" w:rsidP="00B129D5">
      <w:r>
        <w:t>Dear Sir,</w:t>
      </w:r>
    </w:p>
    <w:p w14:paraId="182517D3" w14:textId="77777777" w:rsidR="00AB2D18" w:rsidRDefault="00AB2D18" w:rsidP="00B129D5"/>
    <w:p w14:paraId="620FBAB0" w14:textId="77777777" w:rsidR="00AB2D18" w:rsidRDefault="00AB2D18" w:rsidP="00B129D5">
      <w:pPr>
        <w:spacing w:line="360" w:lineRule="auto"/>
        <w:jc w:val="both"/>
      </w:pPr>
      <w:r>
        <w:t xml:space="preserve">We would like to send about Sixty (60) Students of </w:t>
      </w:r>
      <w:r w:rsidRPr="009A2EAD">
        <w:rPr>
          <w:b/>
        </w:rPr>
        <w:t>6</w:t>
      </w:r>
      <w:r w:rsidRPr="009A2EAD">
        <w:rPr>
          <w:b/>
          <w:vertAlign w:val="superscript"/>
        </w:rPr>
        <w:t>th</w:t>
      </w:r>
      <w:r w:rsidRPr="009A2EAD">
        <w:rPr>
          <w:b/>
        </w:rPr>
        <w:t xml:space="preserve"> Semester </w:t>
      </w:r>
      <w:r>
        <w:t xml:space="preserve">Electrical to pay a technical visit at your esteemed organization as a part of their co-curriculum activities to acquire and enrich their practical understanding what they learn in theory classes. It will be highly appreciated if you kindly give your consent for above mentioned </w:t>
      </w:r>
      <w:r w:rsidRPr="00C93D82">
        <w:rPr>
          <w:b/>
        </w:rPr>
        <w:t>one day</w:t>
      </w:r>
      <w:r>
        <w:t xml:space="preserve"> visit on any convenient date from 17-10-2016 to 21-10-2016, or a date suitable to you.</w:t>
      </w:r>
    </w:p>
    <w:p w14:paraId="1079E541" w14:textId="77777777" w:rsidR="00AB2D18" w:rsidRDefault="00AB2D18" w:rsidP="00B129D5">
      <w:pPr>
        <w:spacing w:line="360" w:lineRule="auto"/>
        <w:jc w:val="both"/>
      </w:pPr>
      <w:r>
        <w:t>Looking forward for your kind consent and cooperation.</w:t>
      </w:r>
    </w:p>
    <w:p w14:paraId="2F5CB6FF" w14:textId="77777777" w:rsidR="00AB2D18" w:rsidRDefault="00AB2D18" w:rsidP="00B129D5">
      <w:pPr>
        <w:spacing w:line="360" w:lineRule="auto"/>
        <w:jc w:val="both"/>
      </w:pPr>
    </w:p>
    <w:p w14:paraId="12E519F3" w14:textId="77777777" w:rsidR="00AB2D18" w:rsidRDefault="00AB2D18" w:rsidP="00B129D5">
      <w:r>
        <w:t>Truly yours,</w:t>
      </w:r>
    </w:p>
    <w:p w14:paraId="7A21336D" w14:textId="77777777" w:rsidR="00AB2D18" w:rsidRDefault="00AB2D18" w:rsidP="00B129D5"/>
    <w:p w14:paraId="66BEC69F" w14:textId="77777777" w:rsidR="00AB2D18" w:rsidRDefault="00AB2D18" w:rsidP="00B129D5"/>
    <w:p w14:paraId="3FD69C80" w14:textId="77777777" w:rsidR="00AB2D18" w:rsidRDefault="00AB2D18" w:rsidP="00B129D5"/>
    <w:p w14:paraId="273EB311" w14:textId="77777777" w:rsidR="00AB2D18" w:rsidRPr="00C93D82" w:rsidRDefault="00AB2D18" w:rsidP="00B129D5">
      <w:pPr>
        <w:rPr>
          <w:b/>
        </w:rPr>
      </w:pPr>
      <w:r w:rsidRPr="00C93D82">
        <w:rPr>
          <w:b/>
        </w:rPr>
        <w:t xml:space="preserve">Engr. Muhammad </w:t>
      </w:r>
      <w:r>
        <w:rPr>
          <w:b/>
        </w:rPr>
        <w:t>Abid Mengal</w:t>
      </w:r>
    </w:p>
    <w:p w14:paraId="2B68617A" w14:textId="77777777" w:rsidR="00AB2D18" w:rsidRPr="00C93D82" w:rsidRDefault="00AB2D18" w:rsidP="00B129D5">
      <w:pPr>
        <w:rPr>
          <w:b/>
        </w:rPr>
      </w:pPr>
      <w:r w:rsidRPr="00C93D82">
        <w:rPr>
          <w:b/>
        </w:rPr>
        <w:t>CHAIRMAN</w:t>
      </w:r>
    </w:p>
    <w:p w14:paraId="5E70580A" w14:textId="77777777" w:rsidR="00AB2D18" w:rsidRDefault="00AB2D18" w:rsidP="00B129D5"/>
    <w:p w14:paraId="16EE65DB" w14:textId="77777777" w:rsidR="00AB2D18" w:rsidRDefault="00AB2D18" w:rsidP="00B129D5">
      <w:r>
        <w:t>Copy to:</w:t>
      </w:r>
    </w:p>
    <w:p w14:paraId="52C63D74" w14:textId="77777777" w:rsidR="00AB2D18" w:rsidRDefault="00AB2D18" w:rsidP="00B129D5">
      <w:pPr>
        <w:numPr>
          <w:ilvl w:val="0"/>
          <w:numId w:val="22"/>
        </w:numPr>
      </w:pPr>
      <w:r>
        <w:t>The Secretary to the Vice Chancellor, BUET, Khuzdar</w:t>
      </w:r>
    </w:p>
    <w:p w14:paraId="1A305C24" w14:textId="77777777" w:rsidR="00AB2D18" w:rsidRDefault="00AB2D18" w:rsidP="00B129D5">
      <w:pPr>
        <w:numPr>
          <w:ilvl w:val="0"/>
          <w:numId w:val="22"/>
        </w:numPr>
      </w:pPr>
      <w:r>
        <w:t xml:space="preserve">The </w:t>
      </w:r>
      <w:r>
        <w:rPr>
          <w:caps/>
        </w:rPr>
        <w:t>D</w:t>
      </w:r>
      <w:r>
        <w:t>ean Faculty of Engineering, BUET, Khuzdar</w:t>
      </w:r>
    </w:p>
    <w:p w14:paraId="4C4B921E" w14:textId="77777777" w:rsidR="00AB2D18" w:rsidRDefault="00AB2D18" w:rsidP="00B129D5">
      <w:pPr>
        <w:numPr>
          <w:ilvl w:val="0"/>
          <w:numId w:val="22"/>
        </w:numPr>
      </w:pPr>
      <w:r>
        <w:t>The Registrar, BUET, Khuzdar</w:t>
      </w:r>
    </w:p>
    <w:p w14:paraId="0A3155DA" w14:textId="77777777" w:rsidR="00AB2D18" w:rsidRDefault="00AB2D18" w:rsidP="00B129D5">
      <w:pPr>
        <w:numPr>
          <w:ilvl w:val="0"/>
          <w:numId w:val="22"/>
        </w:numPr>
      </w:pPr>
      <w:r>
        <w:t>The Treasurer, BUET, Khuzdar</w:t>
      </w:r>
    </w:p>
    <w:p w14:paraId="21B75494" w14:textId="77777777" w:rsidR="00AB2D18" w:rsidRDefault="00AB2D18" w:rsidP="00B129D5">
      <w:pPr>
        <w:spacing w:line="360" w:lineRule="auto"/>
        <w:jc w:val="both"/>
        <w:rPr>
          <w:bCs/>
        </w:rPr>
      </w:pPr>
      <w:r>
        <w:rPr>
          <w:bCs/>
        </w:rPr>
        <w:br/>
      </w:r>
    </w:p>
    <w:p w14:paraId="11347714" w14:textId="77777777" w:rsidR="00AB2D18" w:rsidRPr="00CC38ED" w:rsidRDefault="00AB2D18" w:rsidP="00B129D5">
      <w:pPr>
        <w:spacing w:line="360" w:lineRule="auto"/>
        <w:jc w:val="both"/>
        <w:rPr>
          <w:bCs/>
        </w:rPr>
      </w:pPr>
      <w:r>
        <w:rPr>
          <w:bCs/>
        </w:rPr>
        <w:br w:type="page"/>
      </w:r>
    </w:p>
    <w:tbl>
      <w:tblPr>
        <w:tblW w:w="51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1"/>
        <w:gridCol w:w="4214"/>
        <w:gridCol w:w="3161"/>
      </w:tblGrid>
      <w:tr w:rsidR="00AB2D18" w14:paraId="5AB3F010" w14:textId="77777777" w:rsidTr="0076131B">
        <w:tc>
          <w:tcPr>
            <w:tcW w:w="1311" w:type="pct"/>
            <w:tcBorders>
              <w:left w:val="nil"/>
              <w:right w:val="nil"/>
            </w:tcBorders>
            <w:vAlign w:val="center"/>
          </w:tcPr>
          <w:p w14:paraId="24C8EE6B" w14:textId="77777777" w:rsidR="00AB2D18" w:rsidRPr="0076131B" w:rsidRDefault="00AB2D18" w:rsidP="0076131B">
            <w:pPr>
              <w:ind w:right="400"/>
              <w:rPr>
                <w:sz w:val="20"/>
                <w:szCs w:val="20"/>
              </w:rPr>
            </w:pPr>
            <w:r w:rsidRPr="0076131B">
              <w:rPr>
                <w:b/>
                <w:bCs/>
                <w:sz w:val="20"/>
                <w:szCs w:val="20"/>
              </w:rPr>
              <w:sym w:font="Wingdings 2" w:char="F027"/>
            </w:r>
            <w:r w:rsidRPr="0076131B">
              <w:rPr>
                <w:sz w:val="20"/>
                <w:szCs w:val="20"/>
              </w:rPr>
              <w:t>: +92-848-550272</w:t>
            </w:r>
          </w:p>
          <w:p w14:paraId="4B6F4288" w14:textId="77777777" w:rsidR="00AB2D18" w:rsidRPr="0076131B" w:rsidRDefault="00AB2D18" w:rsidP="0076131B">
            <w:pPr>
              <w:ind w:right="400"/>
              <w:rPr>
                <w:sz w:val="20"/>
                <w:szCs w:val="20"/>
              </w:rPr>
            </w:pPr>
            <w:r w:rsidRPr="0076131B">
              <w:rPr>
                <w:b/>
                <w:bCs/>
                <w:sz w:val="20"/>
                <w:szCs w:val="20"/>
              </w:rPr>
              <w:sym w:font="Wingdings 2" w:char="F037"/>
            </w:r>
            <w:r w:rsidRPr="0076131B">
              <w:rPr>
                <w:sz w:val="20"/>
                <w:szCs w:val="20"/>
              </w:rPr>
              <w:t>:+92-848-413197</w:t>
            </w:r>
          </w:p>
          <w:p w14:paraId="06583613" w14:textId="77777777" w:rsidR="00AB2D18" w:rsidRPr="0076131B" w:rsidRDefault="00AB2D18" w:rsidP="0076131B">
            <w:pPr>
              <w:ind w:right="400"/>
              <w:rPr>
                <w:sz w:val="20"/>
                <w:szCs w:val="20"/>
              </w:rPr>
            </w:pPr>
            <w:r w:rsidRPr="0076131B">
              <w:rPr>
                <w:sz w:val="20"/>
                <w:szCs w:val="20"/>
              </w:rPr>
              <w:t>Cell: 0333-7827899</w:t>
            </w:r>
          </w:p>
        </w:tc>
        <w:tc>
          <w:tcPr>
            <w:tcW w:w="2108" w:type="pct"/>
            <w:tcBorders>
              <w:left w:val="nil"/>
              <w:right w:val="nil"/>
            </w:tcBorders>
            <w:vAlign w:val="center"/>
          </w:tcPr>
          <w:p w14:paraId="011F2224" w14:textId="77777777" w:rsidR="00AB2D18" w:rsidRPr="0076131B" w:rsidRDefault="00AB2D18" w:rsidP="0076131B">
            <w:pPr>
              <w:ind w:right="400"/>
              <w:jc w:val="center"/>
              <w:rPr>
                <w:sz w:val="20"/>
                <w:szCs w:val="20"/>
                <w:lang w:val="pt-BR"/>
              </w:rPr>
            </w:pPr>
            <w:r w:rsidRPr="0076131B">
              <w:rPr>
                <w:b/>
                <w:bCs/>
                <w:sz w:val="20"/>
                <w:szCs w:val="20"/>
                <w:lang w:val="pt-BR"/>
              </w:rPr>
              <w:t>E-Mail</w:t>
            </w:r>
            <w:r w:rsidRPr="0076131B">
              <w:rPr>
                <w:sz w:val="20"/>
                <w:szCs w:val="20"/>
                <w:lang w:val="pt-BR"/>
              </w:rPr>
              <w:t xml:space="preserve"> : </w:t>
            </w:r>
            <w:hyperlink r:id="rId17" w:history="1">
              <w:r w:rsidRPr="0076131B">
                <w:rPr>
                  <w:rStyle w:val="Hyperlink"/>
                  <w:sz w:val="20"/>
                  <w:szCs w:val="20"/>
                  <w:lang w:val="pt-BR"/>
                </w:rPr>
                <w:t>chairmaneed@buetk.edu.pk</w:t>
              </w:r>
            </w:hyperlink>
          </w:p>
        </w:tc>
        <w:tc>
          <w:tcPr>
            <w:tcW w:w="1581" w:type="pct"/>
            <w:tcBorders>
              <w:left w:val="nil"/>
              <w:right w:val="nil"/>
            </w:tcBorders>
            <w:vAlign w:val="center"/>
          </w:tcPr>
          <w:p w14:paraId="226D6B23" w14:textId="77777777" w:rsidR="00AB2D18" w:rsidRPr="0076131B" w:rsidRDefault="00AB2D18" w:rsidP="0076131B">
            <w:pPr>
              <w:jc w:val="right"/>
              <w:rPr>
                <w:sz w:val="20"/>
                <w:szCs w:val="20"/>
              </w:rPr>
            </w:pPr>
            <w:r w:rsidRPr="0076131B">
              <w:rPr>
                <w:b/>
                <w:bCs/>
                <w:sz w:val="20"/>
                <w:szCs w:val="20"/>
              </w:rPr>
              <w:t>Website</w:t>
            </w:r>
            <w:r w:rsidRPr="0076131B">
              <w:rPr>
                <w:sz w:val="20"/>
                <w:szCs w:val="20"/>
              </w:rPr>
              <w:t>: www.buetk.edu.pk</w:t>
            </w:r>
          </w:p>
        </w:tc>
      </w:tr>
    </w:tbl>
    <w:p w14:paraId="440D6CB1" w14:textId="77777777" w:rsidR="00AB2D18" w:rsidRPr="0038373E" w:rsidRDefault="00AB2D18" w:rsidP="00B129D5">
      <w:pPr>
        <w:ind w:right="400"/>
        <w:rPr>
          <w:sz w:val="16"/>
          <w:szCs w:val="16"/>
        </w:rPr>
      </w:pPr>
    </w:p>
    <w:tbl>
      <w:tblPr>
        <w:tblW w:w="5142" w:type="pct"/>
        <w:tblLook w:val="0000" w:firstRow="0" w:lastRow="0" w:firstColumn="0" w:lastColumn="0" w:noHBand="0" w:noVBand="0"/>
      </w:tblPr>
      <w:tblGrid>
        <w:gridCol w:w="4860"/>
        <w:gridCol w:w="5136"/>
      </w:tblGrid>
      <w:tr w:rsidR="00AB2D18" w:rsidRPr="005D4FBE" w14:paraId="0AE64CE9" w14:textId="77777777" w:rsidTr="003D4368">
        <w:tc>
          <w:tcPr>
            <w:tcW w:w="2431" w:type="pct"/>
          </w:tcPr>
          <w:p w14:paraId="520FA069" w14:textId="77777777" w:rsidR="00AB2D18" w:rsidRPr="005D4FBE" w:rsidRDefault="00AB2D18" w:rsidP="003D4368">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6/177-80</w:t>
            </w:r>
          </w:p>
        </w:tc>
        <w:tc>
          <w:tcPr>
            <w:tcW w:w="2569" w:type="pct"/>
          </w:tcPr>
          <w:p w14:paraId="3C89BB61" w14:textId="77777777" w:rsidR="00AB2D18" w:rsidRPr="005D4FBE" w:rsidRDefault="00AB2D18" w:rsidP="003D4368">
            <w:pPr>
              <w:snapToGrid w:val="0"/>
              <w:jc w:val="right"/>
              <w:rPr>
                <w:rFonts w:ascii="Berlin Sans FB" w:hAnsi="Berlin Sans FB"/>
              </w:rPr>
            </w:pPr>
            <w:r>
              <w:rPr>
                <w:rFonts w:ascii="Berlin Sans FB" w:hAnsi="Berlin Sans FB"/>
              </w:rPr>
              <w:t>Dated  : October 07 , 2016</w:t>
            </w:r>
          </w:p>
        </w:tc>
      </w:tr>
    </w:tbl>
    <w:p w14:paraId="402143DC" w14:textId="77777777" w:rsidR="00AB2D18" w:rsidRDefault="00AB2D18" w:rsidP="00B129D5"/>
    <w:p w14:paraId="5735381F" w14:textId="77777777" w:rsidR="00AB2D18" w:rsidRDefault="00AB2D18" w:rsidP="00B129D5">
      <w:pPr>
        <w:ind w:left="1440"/>
      </w:pPr>
    </w:p>
    <w:p w14:paraId="2FB6D800" w14:textId="77777777" w:rsidR="00AB2D18" w:rsidRDefault="00AB2D18" w:rsidP="00B129D5">
      <w:pPr>
        <w:ind w:left="1440"/>
      </w:pPr>
      <w:r>
        <w:t>The Director Corporate Communication,</w:t>
      </w:r>
    </w:p>
    <w:p w14:paraId="14895091" w14:textId="77777777" w:rsidR="00AB2D18" w:rsidRDefault="00AB2D18" w:rsidP="00B129D5">
      <w:pPr>
        <w:ind w:left="1440"/>
      </w:pPr>
      <w:r>
        <w:t>Siemens Pakistan Company Limited,</w:t>
      </w:r>
    </w:p>
    <w:p w14:paraId="72E498F9" w14:textId="77777777" w:rsidR="00AB2D18" w:rsidRDefault="00AB2D18" w:rsidP="00B129D5">
      <w:pPr>
        <w:ind w:left="1440"/>
      </w:pPr>
      <w:r>
        <w:t>B-72, Estate Avenue SITE,</w:t>
      </w:r>
    </w:p>
    <w:p w14:paraId="46CD818B" w14:textId="77777777" w:rsidR="00AB2D18" w:rsidRDefault="00AB2D18" w:rsidP="00B129D5">
      <w:pPr>
        <w:ind w:left="1440"/>
      </w:pPr>
      <w:r>
        <w:t>P.O.Box 7158, Karachi</w:t>
      </w:r>
    </w:p>
    <w:p w14:paraId="54EF795A" w14:textId="77777777" w:rsidR="00AB2D18" w:rsidRDefault="00AB2D18" w:rsidP="00B129D5">
      <w:pPr>
        <w:ind w:left="1440"/>
      </w:pPr>
      <w:r>
        <w:t>Tel# 02132567573</w:t>
      </w:r>
    </w:p>
    <w:p w14:paraId="020F52F5" w14:textId="77777777" w:rsidR="00AB2D18" w:rsidRDefault="00AB2D18" w:rsidP="00B129D5">
      <w:pPr>
        <w:ind w:left="1440"/>
      </w:pPr>
    </w:p>
    <w:p w14:paraId="20EE2BA4" w14:textId="77777777" w:rsidR="00AB2D18" w:rsidRDefault="00AB2D18" w:rsidP="00B129D5">
      <w:pPr>
        <w:ind w:left="1440"/>
      </w:pPr>
    </w:p>
    <w:p w14:paraId="6C0CF39E" w14:textId="77777777" w:rsidR="00AB2D18" w:rsidRDefault="00AB2D18" w:rsidP="00B129D5">
      <w:pPr>
        <w:ind w:left="1440"/>
      </w:pPr>
    </w:p>
    <w:p w14:paraId="47EAD85A" w14:textId="77777777" w:rsidR="00AB2D18" w:rsidRDefault="00AB2D18" w:rsidP="00B129D5">
      <w:r>
        <w:t>Subject:</w:t>
      </w:r>
      <w:r>
        <w:tab/>
      </w:r>
      <w:r w:rsidRPr="00C93D82">
        <w:rPr>
          <w:b/>
          <w:u w:val="single"/>
        </w:rPr>
        <w:t>STUDY VISIT OF STUDENTS</w:t>
      </w:r>
    </w:p>
    <w:p w14:paraId="177ADA87" w14:textId="77777777" w:rsidR="00AB2D18" w:rsidRDefault="00AB2D18" w:rsidP="00B129D5"/>
    <w:p w14:paraId="5F1E1ABF" w14:textId="77777777" w:rsidR="00AB2D18" w:rsidRDefault="00AB2D18" w:rsidP="00B129D5"/>
    <w:p w14:paraId="20F509F3" w14:textId="77777777" w:rsidR="00AB2D18" w:rsidRDefault="00AB2D18" w:rsidP="00B129D5">
      <w:r>
        <w:t>Dear Sir,</w:t>
      </w:r>
    </w:p>
    <w:p w14:paraId="738B6CB7" w14:textId="77777777" w:rsidR="00AB2D18" w:rsidRDefault="00AB2D18" w:rsidP="00B129D5"/>
    <w:p w14:paraId="46D6A696" w14:textId="77777777" w:rsidR="00AB2D18" w:rsidRDefault="00AB2D18" w:rsidP="00B129D5">
      <w:pPr>
        <w:spacing w:line="360" w:lineRule="auto"/>
        <w:jc w:val="both"/>
      </w:pPr>
      <w:r>
        <w:t xml:space="preserve">We would like to send about Sixty (60) Students of </w:t>
      </w:r>
      <w:r w:rsidRPr="009A2EAD">
        <w:rPr>
          <w:b/>
        </w:rPr>
        <w:t>6</w:t>
      </w:r>
      <w:r w:rsidRPr="009A2EAD">
        <w:rPr>
          <w:b/>
          <w:vertAlign w:val="superscript"/>
        </w:rPr>
        <w:t>th</w:t>
      </w:r>
      <w:r w:rsidRPr="009A2EAD">
        <w:rPr>
          <w:b/>
        </w:rPr>
        <w:t xml:space="preserve"> Semester </w:t>
      </w:r>
      <w:r>
        <w:t xml:space="preserve">Electrical to pay a technical visit at your esteemed organization as a part of their co-curriculum activities to acquire and enrich their practical understanding what they learn in theory classes. It will be highly appreciated if you kindly give your consent for above mentioned </w:t>
      </w:r>
      <w:r w:rsidRPr="00C93D82">
        <w:rPr>
          <w:b/>
        </w:rPr>
        <w:t>one day</w:t>
      </w:r>
      <w:r>
        <w:t xml:space="preserve"> visit on any convenient date from 17-10-2016 to 21-10-2016, or a date suitable to you.</w:t>
      </w:r>
    </w:p>
    <w:p w14:paraId="33C196F1" w14:textId="77777777" w:rsidR="00AB2D18" w:rsidRDefault="00AB2D18" w:rsidP="00B129D5">
      <w:pPr>
        <w:spacing w:line="360" w:lineRule="auto"/>
        <w:jc w:val="both"/>
      </w:pPr>
      <w:r>
        <w:t>Looking forward for your kind consent and cooperation.</w:t>
      </w:r>
    </w:p>
    <w:p w14:paraId="24C87C36" w14:textId="77777777" w:rsidR="00AB2D18" w:rsidRDefault="00AB2D18" w:rsidP="00B129D5">
      <w:pPr>
        <w:spacing w:line="360" w:lineRule="auto"/>
        <w:jc w:val="both"/>
      </w:pPr>
    </w:p>
    <w:p w14:paraId="3A51E33B" w14:textId="77777777" w:rsidR="00AB2D18" w:rsidRDefault="00AB2D18" w:rsidP="00B129D5">
      <w:r>
        <w:t>Truly yours,</w:t>
      </w:r>
    </w:p>
    <w:p w14:paraId="72873070" w14:textId="77777777" w:rsidR="00AB2D18" w:rsidRDefault="00AB2D18" w:rsidP="00B129D5"/>
    <w:p w14:paraId="475A2901" w14:textId="77777777" w:rsidR="00AB2D18" w:rsidRDefault="00AB2D18" w:rsidP="00B129D5"/>
    <w:p w14:paraId="68E3EFFD" w14:textId="77777777" w:rsidR="00AB2D18" w:rsidRDefault="00AB2D18" w:rsidP="00B129D5"/>
    <w:p w14:paraId="0B7ABAF1" w14:textId="77777777" w:rsidR="00AB2D18" w:rsidRPr="00C93D82" w:rsidRDefault="00AB2D18" w:rsidP="00B129D5">
      <w:pPr>
        <w:rPr>
          <w:b/>
        </w:rPr>
      </w:pPr>
      <w:r w:rsidRPr="00C93D82">
        <w:rPr>
          <w:b/>
        </w:rPr>
        <w:t xml:space="preserve">Engr. Muhammad </w:t>
      </w:r>
      <w:r>
        <w:rPr>
          <w:b/>
        </w:rPr>
        <w:t xml:space="preserve">Abid Mengal </w:t>
      </w:r>
    </w:p>
    <w:p w14:paraId="7E6276F4" w14:textId="77777777" w:rsidR="00AB2D18" w:rsidRPr="00C93D82" w:rsidRDefault="00AB2D18" w:rsidP="00B129D5">
      <w:pPr>
        <w:rPr>
          <w:b/>
        </w:rPr>
      </w:pPr>
      <w:r w:rsidRPr="00C93D82">
        <w:rPr>
          <w:b/>
        </w:rPr>
        <w:t>CHAIRMAN</w:t>
      </w:r>
    </w:p>
    <w:p w14:paraId="227A72D1" w14:textId="77777777" w:rsidR="00AB2D18" w:rsidRDefault="00AB2D18" w:rsidP="00B129D5"/>
    <w:p w14:paraId="4E937F49" w14:textId="77777777" w:rsidR="00AB2D18" w:rsidRDefault="00AB2D18" w:rsidP="00B129D5">
      <w:r>
        <w:t>Copy to:</w:t>
      </w:r>
    </w:p>
    <w:p w14:paraId="0B86F8AD" w14:textId="77777777" w:rsidR="00AB2D18" w:rsidRDefault="00AB2D18" w:rsidP="009A2EAD">
      <w:pPr>
        <w:numPr>
          <w:ilvl w:val="0"/>
          <w:numId w:val="24"/>
        </w:numPr>
      </w:pPr>
      <w:r>
        <w:t>The Secretary to the Vice Chancellor, BUET, Khuzdar</w:t>
      </w:r>
    </w:p>
    <w:p w14:paraId="53FEC091" w14:textId="77777777" w:rsidR="00AB2D18" w:rsidRDefault="00AB2D18" w:rsidP="00B129D5">
      <w:pPr>
        <w:numPr>
          <w:ilvl w:val="0"/>
          <w:numId w:val="24"/>
        </w:numPr>
      </w:pPr>
      <w:r>
        <w:t xml:space="preserve">The </w:t>
      </w:r>
      <w:r>
        <w:rPr>
          <w:caps/>
        </w:rPr>
        <w:t>D</w:t>
      </w:r>
      <w:r>
        <w:t>ean Faculty of Engineering, BUET, Khuzdar</w:t>
      </w:r>
    </w:p>
    <w:p w14:paraId="6F2E4B99" w14:textId="77777777" w:rsidR="00AB2D18" w:rsidRDefault="00AB2D18" w:rsidP="00B129D5">
      <w:pPr>
        <w:numPr>
          <w:ilvl w:val="0"/>
          <w:numId w:val="24"/>
        </w:numPr>
      </w:pPr>
      <w:r>
        <w:t>The Registrar, BUET, Khuzdar</w:t>
      </w:r>
    </w:p>
    <w:p w14:paraId="5E170D03" w14:textId="77777777" w:rsidR="00AB2D18" w:rsidRDefault="00AB2D18" w:rsidP="00B129D5">
      <w:pPr>
        <w:ind w:left="720"/>
      </w:pPr>
      <w:r>
        <w:t>4.   The Treasurer, BUET, Khuzdar</w:t>
      </w:r>
    </w:p>
    <w:p w14:paraId="355B239A" w14:textId="77777777" w:rsidR="00AB2D18" w:rsidRPr="00CC38ED" w:rsidRDefault="00AB2D18" w:rsidP="00B129D5">
      <w:pPr>
        <w:spacing w:line="360" w:lineRule="auto"/>
        <w:jc w:val="both"/>
        <w:rPr>
          <w:bCs/>
        </w:rPr>
      </w:pPr>
      <w:r>
        <w:rPr>
          <w:bCs/>
        </w:rPr>
        <w:br w:type="page"/>
      </w:r>
    </w:p>
    <w:tbl>
      <w:tblPr>
        <w:tblW w:w="51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1"/>
        <w:gridCol w:w="4214"/>
        <w:gridCol w:w="3161"/>
      </w:tblGrid>
      <w:tr w:rsidR="00AB2D18" w14:paraId="774739A6" w14:textId="77777777" w:rsidTr="0076131B">
        <w:tc>
          <w:tcPr>
            <w:tcW w:w="1311" w:type="pct"/>
            <w:tcBorders>
              <w:left w:val="nil"/>
              <w:right w:val="nil"/>
            </w:tcBorders>
            <w:vAlign w:val="center"/>
          </w:tcPr>
          <w:p w14:paraId="047199EC" w14:textId="77777777" w:rsidR="00AB2D18" w:rsidRPr="0076131B" w:rsidRDefault="00AB2D18" w:rsidP="0076131B">
            <w:pPr>
              <w:ind w:right="400"/>
              <w:rPr>
                <w:sz w:val="20"/>
                <w:szCs w:val="20"/>
              </w:rPr>
            </w:pPr>
            <w:r w:rsidRPr="0076131B">
              <w:rPr>
                <w:b/>
                <w:bCs/>
                <w:sz w:val="20"/>
                <w:szCs w:val="20"/>
              </w:rPr>
              <w:sym w:font="Wingdings 2" w:char="F027"/>
            </w:r>
            <w:r w:rsidRPr="0076131B">
              <w:rPr>
                <w:sz w:val="20"/>
                <w:szCs w:val="20"/>
              </w:rPr>
              <w:t>: +92-848-550272</w:t>
            </w:r>
          </w:p>
          <w:p w14:paraId="152AB772" w14:textId="77777777" w:rsidR="00AB2D18" w:rsidRPr="0076131B" w:rsidRDefault="00AB2D18" w:rsidP="0076131B">
            <w:pPr>
              <w:ind w:right="400"/>
              <w:rPr>
                <w:sz w:val="20"/>
                <w:szCs w:val="20"/>
              </w:rPr>
            </w:pPr>
            <w:r w:rsidRPr="0076131B">
              <w:rPr>
                <w:b/>
                <w:bCs/>
                <w:sz w:val="20"/>
                <w:szCs w:val="20"/>
              </w:rPr>
              <w:sym w:font="Wingdings 2" w:char="F037"/>
            </w:r>
            <w:r w:rsidRPr="0076131B">
              <w:rPr>
                <w:sz w:val="20"/>
                <w:szCs w:val="20"/>
              </w:rPr>
              <w:t>:+92-848-413197</w:t>
            </w:r>
          </w:p>
          <w:p w14:paraId="22CC598C" w14:textId="77777777" w:rsidR="00AB2D18" w:rsidRPr="0076131B" w:rsidRDefault="00AB2D18" w:rsidP="0076131B">
            <w:pPr>
              <w:ind w:right="400"/>
              <w:rPr>
                <w:sz w:val="20"/>
                <w:szCs w:val="20"/>
              </w:rPr>
            </w:pPr>
            <w:r w:rsidRPr="0076131B">
              <w:rPr>
                <w:sz w:val="20"/>
                <w:szCs w:val="20"/>
              </w:rPr>
              <w:t>Cell: 0333-7827899</w:t>
            </w:r>
          </w:p>
        </w:tc>
        <w:tc>
          <w:tcPr>
            <w:tcW w:w="2108" w:type="pct"/>
            <w:tcBorders>
              <w:left w:val="nil"/>
              <w:right w:val="nil"/>
            </w:tcBorders>
            <w:vAlign w:val="center"/>
          </w:tcPr>
          <w:p w14:paraId="14940E21" w14:textId="77777777" w:rsidR="00AB2D18" w:rsidRPr="0076131B" w:rsidRDefault="00AB2D18" w:rsidP="0076131B">
            <w:pPr>
              <w:ind w:right="400"/>
              <w:jc w:val="center"/>
              <w:rPr>
                <w:sz w:val="20"/>
                <w:szCs w:val="20"/>
                <w:lang w:val="pt-BR"/>
              </w:rPr>
            </w:pPr>
            <w:r w:rsidRPr="0076131B">
              <w:rPr>
                <w:b/>
                <w:bCs/>
                <w:sz w:val="20"/>
                <w:szCs w:val="20"/>
                <w:lang w:val="pt-BR"/>
              </w:rPr>
              <w:t>E-Mail</w:t>
            </w:r>
            <w:r w:rsidRPr="0076131B">
              <w:rPr>
                <w:sz w:val="20"/>
                <w:szCs w:val="20"/>
                <w:lang w:val="pt-BR"/>
              </w:rPr>
              <w:t xml:space="preserve"> : </w:t>
            </w:r>
            <w:hyperlink r:id="rId18" w:history="1">
              <w:r w:rsidRPr="0076131B">
                <w:rPr>
                  <w:rStyle w:val="Hyperlink"/>
                  <w:sz w:val="20"/>
                  <w:szCs w:val="20"/>
                  <w:lang w:val="pt-BR"/>
                </w:rPr>
                <w:t>chairmaneed@buetk.edu.pk</w:t>
              </w:r>
            </w:hyperlink>
          </w:p>
        </w:tc>
        <w:tc>
          <w:tcPr>
            <w:tcW w:w="1581" w:type="pct"/>
            <w:tcBorders>
              <w:left w:val="nil"/>
              <w:right w:val="nil"/>
            </w:tcBorders>
            <w:vAlign w:val="center"/>
          </w:tcPr>
          <w:p w14:paraId="0EEEB94B" w14:textId="77777777" w:rsidR="00AB2D18" w:rsidRPr="0076131B" w:rsidRDefault="00AB2D18" w:rsidP="0076131B">
            <w:pPr>
              <w:jc w:val="right"/>
              <w:rPr>
                <w:sz w:val="20"/>
                <w:szCs w:val="20"/>
              </w:rPr>
            </w:pPr>
            <w:r w:rsidRPr="0076131B">
              <w:rPr>
                <w:b/>
                <w:bCs/>
                <w:sz w:val="20"/>
                <w:szCs w:val="20"/>
              </w:rPr>
              <w:t>Website</w:t>
            </w:r>
            <w:r w:rsidRPr="0076131B">
              <w:rPr>
                <w:sz w:val="20"/>
                <w:szCs w:val="20"/>
              </w:rPr>
              <w:t>: www.buetk.edu.pk</w:t>
            </w:r>
          </w:p>
        </w:tc>
      </w:tr>
    </w:tbl>
    <w:p w14:paraId="027B997B" w14:textId="77777777" w:rsidR="00AB2D18" w:rsidRPr="0038373E" w:rsidRDefault="00AB2D18" w:rsidP="0030309E">
      <w:pPr>
        <w:ind w:right="400"/>
        <w:rPr>
          <w:sz w:val="16"/>
          <w:szCs w:val="16"/>
        </w:rPr>
      </w:pPr>
    </w:p>
    <w:tbl>
      <w:tblPr>
        <w:tblW w:w="5142" w:type="pct"/>
        <w:tblLook w:val="0000" w:firstRow="0" w:lastRow="0" w:firstColumn="0" w:lastColumn="0" w:noHBand="0" w:noVBand="0"/>
      </w:tblPr>
      <w:tblGrid>
        <w:gridCol w:w="4860"/>
        <w:gridCol w:w="5136"/>
      </w:tblGrid>
      <w:tr w:rsidR="00AB2D18" w:rsidRPr="005D4FBE" w14:paraId="705768E3" w14:textId="77777777" w:rsidTr="003D4368">
        <w:tc>
          <w:tcPr>
            <w:tcW w:w="2431" w:type="pct"/>
          </w:tcPr>
          <w:p w14:paraId="5ABBC70B" w14:textId="77777777" w:rsidR="00AB2D18" w:rsidRPr="005D4FBE" w:rsidRDefault="00AB2D18" w:rsidP="003D4368">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6/181-83</w:t>
            </w:r>
          </w:p>
        </w:tc>
        <w:tc>
          <w:tcPr>
            <w:tcW w:w="2569" w:type="pct"/>
          </w:tcPr>
          <w:p w14:paraId="70CFD626" w14:textId="77777777" w:rsidR="00AB2D18" w:rsidRPr="005D4FBE" w:rsidRDefault="00AB2D18" w:rsidP="003D4368">
            <w:pPr>
              <w:snapToGrid w:val="0"/>
              <w:jc w:val="right"/>
              <w:rPr>
                <w:rFonts w:ascii="Berlin Sans FB" w:hAnsi="Berlin Sans FB"/>
              </w:rPr>
            </w:pPr>
            <w:r>
              <w:rPr>
                <w:rFonts w:ascii="Berlin Sans FB" w:hAnsi="Berlin Sans FB"/>
              </w:rPr>
              <w:t>Dated  : October 07 , 2016</w:t>
            </w:r>
          </w:p>
        </w:tc>
      </w:tr>
    </w:tbl>
    <w:p w14:paraId="645FBAAF" w14:textId="77777777" w:rsidR="00AB2D18" w:rsidRDefault="00AB2D18" w:rsidP="0030309E"/>
    <w:p w14:paraId="4789ACE8" w14:textId="77777777" w:rsidR="00AB2D18" w:rsidRDefault="00AB2D18" w:rsidP="0030309E"/>
    <w:p w14:paraId="07BB1840" w14:textId="77777777" w:rsidR="00AB2D18" w:rsidRDefault="00AB2D18" w:rsidP="0030309E">
      <w:pPr>
        <w:ind w:left="1440"/>
      </w:pPr>
      <w:r>
        <w:t>The Public Relation  Officer,</w:t>
      </w:r>
    </w:p>
    <w:p w14:paraId="2F9E0C2B" w14:textId="77777777" w:rsidR="00AB2D18" w:rsidRDefault="00AB2D18" w:rsidP="0030309E">
      <w:pPr>
        <w:ind w:left="1440"/>
      </w:pPr>
      <w:r>
        <w:t>Public Relation Department,</w:t>
      </w:r>
    </w:p>
    <w:p w14:paraId="5D459AF2" w14:textId="77777777" w:rsidR="00AB2D18" w:rsidRDefault="00AB2D18" w:rsidP="0030309E">
      <w:pPr>
        <w:ind w:left="1440"/>
      </w:pPr>
      <w:r>
        <w:t>Pakistan Steel,</w:t>
      </w:r>
    </w:p>
    <w:p w14:paraId="52562123" w14:textId="77777777" w:rsidR="00AB2D18" w:rsidRDefault="00AB2D18" w:rsidP="0030309E">
      <w:pPr>
        <w:ind w:left="1440"/>
      </w:pPr>
      <w:r>
        <w:t>Bin Qasim, Karachi</w:t>
      </w:r>
    </w:p>
    <w:p w14:paraId="4D4212C8" w14:textId="77777777" w:rsidR="00AB2D18" w:rsidRDefault="00AB2D18" w:rsidP="0030309E">
      <w:pPr>
        <w:ind w:left="1440"/>
      </w:pPr>
      <w:r>
        <w:t>Tel# 0213-4750271</w:t>
      </w:r>
    </w:p>
    <w:p w14:paraId="7AD75F0A" w14:textId="77777777" w:rsidR="00AB2D18" w:rsidRDefault="00AB2D18" w:rsidP="0030309E">
      <w:pPr>
        <w:ind w:left="1440"/>
      </w:pPr>
      <w:r>
        <w:t>Fax#0213-4750156</w:t>
      </w:r>
    </w:p>
    <w:p w14:paraId="3366016A" w14:textId="77777777" w:rsidR="00AB2D18" w:rsidRDefault="00AB2D18" w:rsidP="0030309E">
      <w:pPr>
        <w:ind w:left="1440"/>
      </w:pPr>
    </w:p>
    <w:p w14:paraId="6B50FFDE" w14:textId="77777777" w:rsidR="00AB2D18" w:rsidRDefault="00AB2D18" w:rsidP="0030309E">
      <w:pPr>
        <w:ind w:left="1440"/>
      </w:pPr>
    </w:p>
    <w:p w14:paraId="1D74E8FA" w14:textId="77777777" w:rsidR="00AB2D18" w:rsidRDefault="00AB2D18" w:rsidP="0030309E">
      <w:r>
        <w:t>Subject:</w:t>
      </w:r>
      <w:r>
        <w:tab/>
      </w:r>
      <w:r w:rsidRPr="00C93D82">
        <w:rPr>
          <w:b/>
          <w:u w:val="single"/>
        </w:rPr>
        <w:t>STUDY VISIT OF STUDENTS</w:t>
      </w:r>
    </w:p>
    <w:p w14:paraId="291A8614" w14:textId="77777777" w:rsidR="00AB2D18" w:rsidRDefault="00AB2D18" w:rsidP="0030309E"/>
    <w:p w14:paraId="79967D23" w14:textId="77777777" w:rsidR="00AB2D18" w:rsidRDefault="00AB2D18" w:rsidP="0030309E">
      <w:r>
        <w:t>Dear Sir,</w:t>
      </w:r>
    </w:p>
    <w:p w14:paraId="1D4B99AF" w14:textId="77777777" w:rsidR="00AB2D18" w:rsidRDefault="00AB2D18" w:rsidP="0030309E"/>
    <w:p w14:paraId="78538CB0" w14:textId="77777777" w:rsidR="00AB2D18" w:rsidRDefault="00AB2D18" w:rsidP="0030309E">
      <w:pPr>
        <w:spacing w:line="360" w:lineRule="auto"/>
        <w:jc w:val="both"/>
      </w:pPr>
      <w:r>
        <w:t xml:space="preserve">We would like to send about Sixty (60) Students of </w:t>
      </w:r>
      <w:r w:rsidRPr="009A2EAD">
        <w:rPr>
          <w:b/>
        </w:rPr>
        <w:t>6</w:t>
      </w:r>
      <w:r w:rsidRPr="009A2EAD">
        <w:rPr>
          <w:b/>
          <w:vertAlign w:val="superscript"/>
        </w:rPr>
        <w:t>th</w:t>
      </w:r>
      <w:r w:rsidRPr="009A2EAD">
        <w:rPr>
          <w:b/>
        </w:rPr>
        <w:t xml:space="preserve"> Semester </w:t>
      </w:r>
      <w:r>
        <w:t xml:space="preserve">Electrical to pay a technical visit at your esteemed organization as a part of their co-curriculum activities to acquire and enrich their practical understanding what they learn in theory classes. It will be highly appreciated if you kindly give your consent for above mentioned </w:t>
      </w:r>
      <w:r w:rsidRPr="00C93D82">
        <w:rPr>
          <w:b/>
        </w:rPr>
        <w:t>one day</w:t>
      </w:r>
      <w:r>
        <w:t xml:space="preserve"> visit on any convenient date from 17-10-2016 to 21-10-2016 or a date suitable to you.</w:t>
      </w:r>
    </w:p>
    <w:p w14:paraId="38492C08" w14:textId="77777777" w:rsidR="00AB2D18" w:rsidRDefault="00AB2D18" w:rsidP="0030309E">
      <w:pPr>
        <w:spacing w:line="360" w:lineRule="auto"/>
        <w:jc w:val="both"/>
      </w:pPr>
      <w:r>
        <w:t>Looking forward for your kind consent and cooperation.</w:t>
      </w:r>
    </w:p>
    <w:p w14:paraId="6A2AFE8E" w14:textId="77777777" w:rsidR="00AB2D18" w:rsidRDefault="00AB2D18" w:rsidP="0030309E">
      <w:pPr>
        <w:spacing w:line="360" w:lineRule="auto"/>
        <w:jc w:val="both"/>
      </w:pPr>
    </w:p>
    <w:p w14:paraId="0E746AA6" w14:textId="77777777" w:rsidR="00AB2D18" w:rsidRDefault="00AB2D18" w:rsidP="0030309E">
      <w:r>
        <w:t>Truly yours,</w:t>
      </w:r>
    </w:p>
    <w:p w14:paraId="232C2CB6" w14:textId="77777777" w:rsidR="00AB2D18" w:rsidRDefault="00AB2D18" w:rsidP="0030309E"/>
    <w:p w14:paraId="70BC03C0" w14:textId="77777777" w:rsidR="00AB2D18" w:rsidRDefault="00AB2D18" w:rsidP="0030309E"/>
    <w:p w14:paraId="77E8E172" w14:textId="77777777" w:rsidR="00AB2D18" w:rsidRDefault="00AB2D18" w:rsidP="0030309E"/>
    <w:p w14:paraId="3C1DC6A1" w14:textId="77777777" w:rsidR="00AB2D18" w:rsidRPr="00C93D82" w:rsidRDefault="00AB2D18" w:rsidP="0030309E">
      <w:pPr>
        <w:rPr>
          <w:b/>
        </w:rPr>
      </w:pPr>
      <w:r w:rsidRPr="00C93D82">
        <w:rPr>
          <w:b/>
        </w:rPr>
        <w:t xml:space="preserve">Engr. Muhammad </w:t>
      </w:r>
      <w:r>
        <w:rPr>
          <w:b/>
        </w:rPr>
        <w:t>Abid Mengal</w:t>
      </w:r>
    </w:p>
    <w:p w14:paraId="5D59DDD6" w14:textId="77777777" w:rsidR="00AB2D18" w:rsidRPr="00C93D82" w:rsidRDefault="00AB2D18" w:rsidP="0030309E">
      <w:pPr>
        <w:rPr>
          <w:b/>
        </w:rPr>
      </w:pPr>
      <w:r w:rsidRPr="00C93D82">
        <w:rPr>
          <w:b/>
        </w:rPr>
        <w:t>CHAIRMAN</w:t>
      </w:r>
    </w:p>
    <w:p w14:paraId="5BA0424B" w14:textId="77777777" w:rsidR="00AB2D18" w:rsidRDefault="00AB2D18" w:rsidP="0030309E"/>
    <w:p w14:paraId="2E1C1223" w14:textId="77777777" w:rsidR="00AB2D18" w:rsidRDefault="00AB2D18" w:rsidP="0030309E">
      <w:r>
        <w:t>Copy to:</w:t>
      </w:r>
    </w:p>
    <w:p w14:paraId="05F088DB" w14:textId="77777777" w:rsidR="00AB2D18" w:rsidRDefault="00AB2D18" w:rsidP="00C7422C">
      <w:pPr>
        <w:numPr>
          <w:ilvl w:val="0"/>
          <w:numId w:val="23"/>
        </w:numPr>
      </w:pPr>
      <w:r>
        <w:t>The Secretary to the Vice Chancellor, BUET, Khuzdar</w:t>
      </w:r>
    </w:p>
    <w:p w14:paraId="77BEFF9D" w14:textId="77777777" w:rsidR="00AB2D18" w:rsidRDefault="00AB2D18" w:rsidP="0030309E">
      <w:pPr>
        <w:numPr>
          <w:ilvl w:val="0"/>
          <w:numId w:val="23"/>
        </w:numPr>
      </w:pPr>
      <w:r>
        <w:t xml:space="preserve">The </w:t>
      </w:r>
      <w:r>
        <w:rPr>
          <w:caps/>
        </w:rPr>
        <w:t>D</w:t>
      </w:r>
      <w:r>
        <w:t>ean Faculty of Engineering, BUET, Khuzdar</w:t>
      </w:r>
    </w:p>
    <w:p w14:paraId="756123DE" w14:textId="77777777" w:rsidR="00AB2D18" w:rsidRDefault="00AB2D18" w:rsidP="0030309E">
      <w:pPr>
        <w:numPr>
          <w:ilvl w:val="0"/>
          <w:numId w:val="23"/>
        </w:numPr>
      </w:pPr>
      <w:r>
        <w:t>The Registrar, BUET, Khuzdar</w:t>
      </w:r>
    </w:p>
    <w:p w14:paraId="2AA9E2FA" w14:textId="77777777" w:rsidR="00AB2D18" w:rsidRDefault="00AB2D18" w:rsidP="0030309E">
      <w:pPr>
        <w:ind w:left="720"/>
      </w:pPr>
      <w:r>
        <w:t>4.   The Treasurer, BUET, Khuzdar</w:t>
      </w:r>
    </w:p>
    <w:p w14:paraId="527556E1" w14:textId="77777777" w:rsidR="00AB2D18" w:rsidRPr="00CC38ED" w:rsidRDefault="00AB2D18" w:rsidP="0030309E">
      <w:pPr>
        <w:spacing w:line="360" w:lineRule="auto"/>
        <w:jc w:val="both"/>
        <w:rPr>
          <w:bCs/>
        </w:rPr>
      </w:pPr>
      <w:r>
        <w:br w:type="page"/>
      </w:r>
    </w:p>
    <w:tbl>
      <w:tblPr>
        <w:tblW w:w="51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21"/>
        <w:gridCol w:w="4214"/>
        <w:gridCol w:w="3161"/>
      </w:tblGrid>
      <w:tr w:rsidR="00AB2D18" w14:paraId="39ED5411" w14:textId="77777777" w:rsidTr="00330231">
        <w:tc>
          <w:tcPr>
            <w:tcW w:w="1311" w:type="pct"/>
            <w:tcBorders>
              <w:left w:val="nil"/>
              <w:right w:val="nil"/>
            </w:tcBorders>
            <w:vAlign w:val="center"/>
          </w:tcPr>
          <w:p w14:paraId="7A92C935" w14:textId="77777777" w:rsidR="00AB2D18" w:rsidRPr="0076131B" w:rsidRDefault="00AB2D18" w:rsidP="00330231">
            <w:pPr>
              <w:ind w:right="400"/>
              <w:rPr>
                <w:sz w:val="20"/>
                <w:szCs w:val="20"/>
              </w:rPr>
            </w:pPr>
            <w:r w:rsidRPr="0076131B">
              <w:rPr>
                <w:b/>
                <w:bCs/>
                <w:sz w:val="20"/>
                <w:szCs w:val="20"/>
              </w:rPr>
              <w:sym w:font="Wingdings 2" w:char="F027"/>
            </w:r>
            <w:r w:rsidRPr="0076131B">
              <w:rPr>
                <w:sz w:val="20"/>
                <w:szCs w:val="20"/>
              </w:rPr>
              <w:t>: +92-848-550272</w:t>
            </w:r>
          </w:p>
          <w:p w14:paraId="6C3DDD6E" w14:textId="77777777" w:rsidR="00AB2D18" w:rsidRPr="0076131B" w:rsidRDefault="00AB2D18" w:rsidP="00330231">
            <w:pPr>
              <w:ind w:right="400"/>
              <w:rPr>
                <w:sz w:val="20"/>
                <w:szCs w:val="20"/>
              </w:rPr>
            </w:pPr>
            <w:r w:rsidRPr="0076131B">
              <w:rPr>
                <w:b/>
                <w:bCs/>
                <w:sz w:val="20"/>
                <w:szCs w:val="20"/>
              </w:rPr>
              <w:sym w:font="Wingdings 2" w:char="F037"/>
            </w:r>
            <w:r w:rsidRPr="0076131B">
              <w:rPr>
                <w:sz w:val="20"/>
                <w:szCs w:val="20"/>
              </w:rPr>
              <w:t>:+92-848-413197</w:t>
            </w:r>
          </w:p>
          <w:p w14:paraId="1C64A373" w14:textId="77777777" w:rsidR="00AB2D18" w:rsidRPr="0076131B" w:rsidRDefault="00AB2D18" w:rsidP="00330231">
            <w:pPr>
              <w:ind w:right="400"/>
              <w:rPr>
                <w:sz w:val="20"/>
                <w:szCs w:val="20"/>
              </w:rPr>
            </w:pPr>
            <w:r w:rsidRPr="0076131B">
              <w:rPr>
                <w:sz w:val="20"/>
                <w:szCs w:val="20"/>
              </w:rPr>
              <w:t>Cell: 0333-7827899</w:t>
            </w:r>
          </w:p>
        </w:tc>
        <w:tc>
          <w:tcPr>
            <w:tcW w:w="2108" w:type="pct"/>
            <w:tcBorders>
              <w:left w:val="nil"/>
              <w:right w:val="nil"/>
            </w:tcBorders>
            <w:vAlign w:val="center"/>
          </w:tcPr>
          <w:p w14:paraId="5BDF2833" w14:textId="77777777" w:rsidR="00AB2D18" w:rsidRPr="0076131B" w:rsidRDefault="00AB2D18" w:rsidP="00330231">
            <w:pPr>
              <w:ind w:right="400"/>
              <w:jc w:val="center"/>
              <w:rPr>
                <w:sz w:val="20"/>
                <w:szCs w:val="20"/>
                <w:lang w:val="pt-BR"/>
              </w:rPr>
            </w:pPr>
            <w:r w:rsidRPr="0076131B">
              <w:rPr>
                <w:b/>
                <w:bCs/>
                <w:sz w:val="20"/>
                <w:szCs w:val="20"/>
                <w:lang w:val="pt-BR"/>
              </w:rPr>
              <w:t>E-Mail</w:t>
            </w:r>
            <w:r w:rsidRPr="0076131B">
              <w:rPr>
                <w:sz w:val="20"/>
                <w:szCs w:val="20"/>
                <w:lang w:val="pt-BR"/>
              </w:rPr>
              <w:t xml:space="preserve"> : </w:t>
            </w:r>
            <w:hyperlink r:id="rId19" w:history="1">
              <w:r w:rsidRPr="0076131B">
                <w:rPr>
                  <w:rStyle w:val="Hyperlink"/>
                  <w:sz w:val="20"/>
                  <w:szCs w:val="20"/>
                  <w:lang w:val="pt-BR"/>
                </w:rPr>
                <w:t>chairmaneed@buetk.edu.pk</w:t>
              </w:r>
            </w:hyperlink>
          </w:p>
        </w:tc>
        <w:tc>
          <w:tcPr>
            <w:tcW w:w="1581" w:type="pct"/>
            <w:tcBorders>
              <w:left w:val="nil"/>
              <w:right w:val="nil"/>
            </w:tcBorders>
            <w:vAlign w:val="center"/>
          </w:tcPr>
          <w:p w14:paraId="1B1619ED" w14:textId="77777777" w:rsidR="00AB2D18" w:rsidRPr="0076131B" w:rsidRDefault="00AB2D18" w:rsidP="00330231">
            <w:pPr>
              <w:jc w:val="right"/>
              <w:rPr>
                <w:sz w:val="20"/>
                <w:szCs w:val="20"/>
              </w:rPr>
            </w:pPr>
            <w:r w:rsidRPr="0076131B">
              <w:rPr>
                <w:b/>
                <w:bCs/>
                <w:sz w:val="20"/>
                <w:szCs w:val="20"/>
              </w:rPr>
              <w:t>Website</w:t>
            </w:r>
            <w:r w:rsidRPr="0076131B">
              <w:rPr>
                <w:sz w:val="20"/>
                <w:szCs w:val="20"/>
              </w:rPr>
              <w:t>: www.buetk.edu.pk</w:t>
            </w:r>
          </w:p>
        </w:tc>
      </w:tr>
    </w:tbl>
    <w:p w14:paraId="60BEE824" w14:textId="77777777" w:rsidR="00AB2D18" w:rsidRPr="0038373E" w:rsidRDefault="00AB2D18" w:rsidP="00171FFC">
      <w:pPr>
        <w:ind w:right="400"/>
        <w:rPr>
          <w:sz w:val="16"/>
          <w:szCs w:val="16"/>
        </w:rPr>
      </w:pPr>
    </w:p>
    <w:tbl>
      <w:tblPr>
        <w:tblW w:w="5142" w:type="pct"/>
        <w:tblLook w:val="0000" w:firstRow="0" w:lastRow="0" w:firstColumn="0" w:lastColumn="0" w:noHBand="0" w:noVBand="0"/>
      </w:tblPr>
      <w:tblGrid>
        <w:gridCol w:w="4860"/>
        <w:gridCol w:w="5136"/>
      </w:tblGrid>
      <w:tr w:rsidR="00AB2D18" w:rsidRPr="005D4FBE" w14:paraId="1F93189D" w14:textId="77777777" w:rsidTr="00330231">
        <w:tc>
          <w:tcPr>
            <w:tcW w:w="2431" w:type="pct"/>
          </w:tcPr>
          <w:p w14:paraId="16DC905C" w14:textId="77777777" w:rsidR="00AB2D18" w:rsidRPr="005D4FBE" w:rsidRDefault="00AB2D18" w:rsidP="00330231">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6/186-89.</w:t>
            </w:r>
          </w:p>
        </w:tc>
        <w:tc>
          <w:tcPr>
            <w:tcW w:w="2569" w:type="pct"/>
          </w:tcPr>
          <w:p w14:paraId="269AE6C0" w14:textId="77777777" w:rsidR="00AB2D18" w:rsidRPr="005D4FBE" w:rsidRDefault="00AB2D18" w:rsidP="00330231">
            <w:pPr>
              <w:snapToGrid w:val="0"/>
              <w:jc w:val="right"/>
              <w:rPr>
                <w:rFonts w:ascii="Berlin Sans FB" w:hAnsi="Berlin Sans FB"/>
              </w:rPr>
            </w:pPr>
            <w:r>
              <w:rPr>
                <w:rFonts w:ascii="Berlin Sans FB" w:hAnsi="Berlin Sans FB"/>
              </w:rPr>
              <w:t>Dated  : October 17 , 2016</w:t>
            </w:r>
          </w:p>
        </w:tc>
      </w:tr>
    </w:tbl>
    <w:p w14:paraId="6923EFBD" w14:textId="77777777" w:rsidR="00AB2D18" w:rsidRDefault="00AB2D18" w:rsidP="00171FFC"/>
    <w:p w14:paraId="22B1020D" w14:textId="77777777" w:rsidR="00AB2D18" w:rsidRDefault="00AB2D18" w:rsidP="00171FFC"/>
    <w:p w14:paraId="7BA85EC5" w14:textId="77777777" w:rsidR="00AB2D18" w:rsidRDefault="00AB2D18" w:rsidP="00171FFC">
      <w:pPr>
        <w:ind w:left="1440"/>
      </w:pPr>
      <w:r>
        <w:t>The General Manager (HR)</w:t>
      </w:r>
    </w:p>
    <w:p w14:paraId="0548B8A9" w14:textId="77777777" w:rsidR="00AB2D18" w:rsidRDefault="00AB2D18" w:rsidP="00171FFC">
      <w:pPr>
        <w:ind w:left="1440"/>
      </w:pPr>
      <w:r>
        <w:t>Sui Southern Gas Company Ltd.</w:t>
      </w:r>
    </w:p>
    <w:p w14:paraId="51E0E011" w14:textId="77777777" w:rsidR="00AB2D18" w:rsidRDefault="00AB2D18" w:rsidP="00171FFC">
      <w:pPr>
        <w:ind w:left="1440"/>
      </w:pPr>
      <w:r>
        <w:t>ST-4B, Block 14, Sir Shah Suleman Road,</w:t>
      </w:r>
    </w:p>
    <w:p w14:paraId="3B00E09D" w14:textId="77777777" w:rsidR="00AB2D18" w:rsidRPr="001A2210" w:rsidRDefault="00AB2D18" w:rsidP="00171FFC">
      <w:pPr>
        <w:ind w:left="1440"/>
        <w:rPr>
          <w:lang w:val="es-ES"/>
        </w:rPr>
      </w:pPr>
      <w:r w:rsidRPr="001A2210">
        <w:rPr>
          <w:lang w:val="es-ES"/>
        </w:rPr>
        <w:t>Gulshan-e-Iqbal Karachi. Sindh.</w:t>
      </w:r>
    </w:p>
    <w:p w14:paraId="2BB5CB37" w14:textId="77777777" w:rsidR="00AB2D18" w:rsidRDefault="00AB2D18" w:rsidP="00171FFC">
      <w:pPr>
        <w:ind w:left="1440"/>
      </w:pPr>
      <w:r>
        <w:t>Phone: 021-992315500</w:t>
      </w:r>
    </w:p>
    <w:p w14:paraId="7841D132" w14:textId="77777777" w:rsidR="00AB2D18" w:rsidRDefault="00AB2D18" w:rsidP="00171FFC">
      <w:pPr>
        <w:ind w:left="1440"/>
      </w:pPr>
      <w:r>
        <w:t>Phone: 021-99021000</w:t>
      </w:r>
    </w:p>
    <w:p w14:paraId="100371AA" w14:textId="77777777" w:rsidR="00AB2D18" w:rsidRDefault="00AB2D18" w:rsidP="00171FFC">
      <w:pPr>
        <w:ind w:left="1440"/>
      </w:pPr>
      <w:r>
        <w:t>Fax;    021-99231550</w:t>
      </w:r>
    </w:p>
    <w:p w14:paraId="6F2C3C07" w14:textId="77777777" w:rsidR="00AB2D18" w:rsidRDefault="00AB2D18" w:rsidP="00171FFC">
      <w:r>
        <w:rPr>
          <w:rFonts w:ascii="Arial" w:hAnsi="Arial" w:cs="Arial"/>
          <w:color w:val="555555"/>
          <w:sz w:val="20"/>
          <w:szCs w:val="20"/>
        </w:rPr>
        <w:br w:type="textWrapping" w:clear="all"/>
      </w:r>
    </w:p>
    <w:p w14:paraId="0F07DE5E" w14:textId="77777777" w:rsidR="00AB2D18" w:rsidRPr="00171FFC" w:rsidRDefault="00AB2D18" w:rsidP="00171FFC">
      <w:pPr>
        <w:ind w:left="1440"/>
      </w:pPr>
    </w:p>
    <w:p w14:paraId="3BEA7F82" w14:textId="77777777" w:rsidR="00AB2D18" w:rsidRDefault="00AB2D18" w:rsidP="00171FFC">
      <w:r>
        <w:t>Subject:</w:t>
      </w:r>
      <w:r>
        <w:tab/>
      </w:r>
      <w:r w:rsidRPr="00C93D82">
        <w:rPr>
          <w:b/>
          <w:u w:val="single"/>
        </w:rPr>
        <w:t>STUDY VISIT OF STUDENTS</w:t>
      </w:r>
    </w:p>
    <w:p w14:paraId="2E2A8362" w14:textId="77777777" w:rsidR="00AB2D18" w:rsidRDefault="00AB2D18" w:rsidP="00171FFC"/>
    <w:p w14:paraId="2FFF0252" w14:textId="77777777" w:rsidR="00AB2D18" w:rsidRDefault="00AB2D18" w:rsidP="00171FFC">
      <w:r>
        <w:t>Dear Sir,</w:t>
      </w:r>
    </w:p>
    <w:p w14:paraId="6508D4B6" w14:textId="77777777" w:rsidR="00AB2D18" w:rsidRDefault="00AB2D18" w:rsidP="00171FFC"/>
    <w:p w14:paraId="1ED52A8D" w14:textId="77777777" w:rsidR="00AB2D18" w:rsidRDefault="00AB2D18" w:rsidP="00171FFC">
      <w:pPr>
        <w:spacing w:line="360" w:lineRule="auto"/>
        <w:jc w:val="both"/>
      </w:pPr>
      <w:r>
        <w:t xml:space="preserve">We would like to send about Sixty (60) Students of </w:t>
      </w:r>
      <w:r w:rsidRPr="009A2EAD">
        <w:rPr>
          <w:b/>
        </w:rPr>
        <w:t>6</w:t>
      </w:r>
      <w:r w:rsidRPr="009A2EAD">
        <w:rPr>
          <w:b/>
          <w:vertAlign w:val="superscript"/>
        </w:rPr>
        <w:t>th</w:t>
      </w:r>
      <w:r w:rsidRPr="009A2EAD">
        <w:rPr>
          <w:b/>
        </w:rPr>
        <w:t xml:space="preserve"> Semester </w:t>
      </w:r>
      <w:r>
        <w:t xml:space="preserve">Electrical to pay a technical visit at your esteemed organization as a part of their co-curriculum activities to acquire and enrich their practical understanding what they learn in theory classes. It will be highly appreciated if you kindly give your consent for above mentioned </w:t>
      </w:r>
      <w:r w:rsidRPr="00C93D82">
        <w:rPr>
          <w:b/>
        </w:rPr>
        <w:t>one day</w:t>
      </w:r>
      <w:r>
        <w:t xml:space="preserve"> visit on any convenient date from 17-10-2016 to 21-10-2016 or a date suitable to you.</w:t>
      </w:r>
    </w:p>
    <w:p w14:paraId="72CE344B" w14:textId="77777777" w:rsidR="00AB2D18" w:rsidRDefault="00AB2D18" w:rsidP="00171FFC">
      <w:pPr>
        <w:spacing w:line="360" w:lineRule="auto"/>
        <w:jc w:val="both"/>
      </w:pPr>
      <w:r>
        <w:t>Looking forward for your kind consent and cooperation.</w:t>
      </w:r>
    </w:p>
    <w:p w14:paraId="6BB90F9D" w14:textId="77777777" w:rsidR="00AB2D18" w:rsidRDefault="00AB2D18" w:rsidP="00171FFC">
      <w:pPr>
        <w:spacing w:line="360" w:lineRule="auto"/>
        <w:jc w:val="both"/>
      </w:pPr>
    </w:p>
    <w:p w14:paraId="3598E94E" w14:textId="77777777" w:rsidR="00AB2D18" w:rsidRDefault="00AB2D18" w:rsidP="00171FFC">
      <w:r>
        <w:t>Truly yours,</w:t>
      </w:r>
    </w:p>
    <w:p w14:paraId="463B2522" w14:textId="77777777" w:rsidR="00AB2D18" w:rsidRDefault="00AB2D18" w:rsidP="00171FFC"/>
    <w:p w14:paraId="660C7459" w14:textId="77777777" w:rsidR="00AB2D18" w:rsidRDefault="00AB2D18" w:rsidP="00171FFC"/>
    <w:p w14:paraId="06D862DC" w14:textId="77777777" w:rsidR="00AB2D18" w:rsidRDefault="00AB2D18" w:rsidP="00171FFC"/>
    <w:p w14:paraId="3655544F" w14:textId="77777777" w:rsidR="00AB2D18" w:rsidRPr="00C93D82" w:rsidRDefault="00AB2D18" w:rsidP="00171FFC">
      <w:pPr>
        <w:rPr>
          <w:b/>
        </w:rPr>
      </w:pPr>
      <w:r w:rsidRPr="00C93D82">
        <w:rPr>
          <w:b/>
        </w:rPr>
        <w:t xml:space="preserve">Engr. Muhammad </w:t>
      </w:r>
      <w:r>
        <w:rPr>
          <w:b/>
        </w:rPr>
        <w:t>Abid Mengal</w:t>
      </w:r>
    </w:p>
    <w:p w14:paraId="029031FF" w14:textId="77777777" w:rsidR="00AB2D18" w:rsidRPr="00C93D82" w:rsidRDefault="00AB2D18" w:rsidP="00171FFC">
      <w:pPr>
        <w:rPr>
          <w:b/>
        </w:rPr>
      </w:pPr>
      <w:r w:rsidRPr="00C93D82">
        <w:rPr>
          <w:b/>
        </w:rPr>
        <w:t>CHAIRMAN</w:t>
      </w:r>
    </w:p>
    <w:p w14:paraId="70DAA833" w14:textId="77777777" w:rsidR="00AB2D18" w:rsidRDefault="00AB2D18" w:rsidP="00171FFC"/>
    <w:p w14:paraId="0F739EF3" w14:textId="77777777" w:rsidR="00AB2D18" w:rsidRDefault="00AB2D18" w:rsidP="00171FFC">
      <w:r>
        <w:t>Copy to:</w:t>
      </w:r>
    </w:p>
    <w:p w14:paraId="61A58267" w14:textId="77777777" w:rsidR="00AB2D18" w:rsidRDefault="00AB2D18" w:rsidP="005B0C31">
      <w:pPr>
        <w:numPr>
          <w:ilvl w:val="0"/>
          <w:numId w:val="26"/>
        </w:numPr>
      </w:pPr>
      <w:r>
        <w:t>The Secretary to the Vice Chancellor, BUET, Khuzdar.</w:t>
      </w:r>
    </w:p>
    <w:p w14:paraId="2588971D" w14:textId="77777777" w:rsidR="00AB2D18" w:rsidRDefault="00AB2D18" w:rsidP="00171FFC">
      <w:pPr>
        <w:numPr>
          <w:ilvl w:val="0"/>
          <w:numId w:val="26"/>
        </w:numPr>
      </w:pPr>
      <w:r>
        <w:t xml:space="preserve">The </w:t>
      </w:r>
      <w:r>
        <w:rPr>
          <w:caps/>
        </w:rPr>
        <w:t>D</w:t>
      </w:r>
      <w:r>
        <w:t>ean Faculty of Engineering, BUET, Khuzdar.</w:t>
      </w:r>
    </w:p>
    <w:p w14:paraId="041A0A62" w14:textId="77777777" w:rsidR="00AB2D18" w:rsidRDefault="00AB2D18" w:rsidP="00171FFC">
      <w:pPr>
        <w:numPr>
          <w:ilvl w:val="0"/>
          <w:numId w:val="26"/>
        </w:numPr>
      </w:pPr>
      <w:r>
        <w:t>The Registrar, BUET, Khuzdar.</w:t>
      </w:r>
    </w:p>
    <w:p w14:paraId="760CF2B8" w14:textId="77777777" w:rsidR="00AB2D18" w:rsidRDefault="00AB2D18" w:rsidP="00171FFC">
      <w:pPr>
        <w:ind w:left="720"/>
      </w:pPr>
      <w:r>
        <w:t>4.   The Treasurer, BUET, Khuzdar.</w:t>
      </w:r>
    </w:p>
    <w:p w14:paraId="69C8619F" w14:textId="77777777" w:rsidR="00AB2D18" w:rsidRDefault="00AB2D18" w:rsidP="00171FFC">
      <w:pPr>
        <w:spacing w:line="360" w:lineRule="auto"/>
        <w:jc w:val="both"/>
      </w:pPr>
    </w:p>
    <w:p w14:paraId="4755F670" w14:textId="77777777" w:rsidR="00AB2D18" w:rsidRPr="00CC38ED" w:rsidRDefault="00AB2D18" w:rsidP="00171FFC">
      <w:pPr>
        <w:spacing w:line="360" w:lineRule="auto"/>
        <w:jc w:val="both"/>
        <w:rPr>
          <w:bCs/>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82AA0A4" w14:textId="77777777" w:rsidTr="00516C2D">
        <w:tc>
          <w:tcPr>
            <w:tcW w:w="2500" w:type="pct"/>
          </w:tcPr>
          <w:p w14:paraId="47DC132F" w14:textId="77777777" w:rsidR="00AB2D18" w:rsidRDefault="00AB2D18" w:rsidP="00516C2D">
            <w:pPr>
              <w:snapToGrid w:val="0"/>
              <w:ind w:right="400"/>
              <w:rPr>
                <w:rFonts w:ascii="MS Reference Sans Serif" w:hAnsi="MS Reference Sans Serif"/>
                <w:b/>
                <w:szCs w:val="26"/>
                <w:u w:val="single"/>
              </w:rPr>
            </w:pPr>
          </w:p>
        </w:tc>
        <w:tc>
          <w:tcPr>
            <w:tcW w:w="2500" w:type="pct"/>
          </w:tcPr>
          <w:p w14:paraId="60D8CC83" w14:textId="77777777" w:rsidR="00AB2D18" w:rsidRDefault="00AB2D18" w:rsidP="00516C2D">
            <w:pPr>
              <w:snapToGrid w:val="0"/>
              <w:jc w:val="right"/>
              <w:rPr>
                <w:rFonts w:ascii="MS Reference Sans Serif" w:hAnsi="MS Reference Sans Serif"/>
                <w:b/>
                <w:szCs w:val="26"/>
              </w:rPr>
            </w:pPr>
          </w:p>
        </w:tc>
      </w:tr>
      <w:tr w:rsidR="00AB2D18" w14:paraId="02A78990" w14:textId="77777777" w:rsidTr="00516C2D">
        <w:tc>
          <w:tcPr>
            <w:tcW w:w="2500" w:type="pct"/>
          </w:tcPr>
          <w:p w14:paraId="1661B8BB" w14:textId="77777777" w:rsidR="00AB2D18" w:rsidRDefault="00AB2D18" w:rsidP="00516C2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6/</w:t>
            </w:r>
          </w:p>
        </w:tc>
        <w:tc>
          <w:tcPr>
            <w:tcW w:w="2500" w:type="pct"/>
          </w:tcPr>
          <w:p w14:paraId="3DF888DE" w14:textId="77777777" w:rsidR="00AB2D18" w:rsidRDefault="00AB2D18" w:rsidP="00516C2D">
            <w:pPr>
              <w:snapToGrid w:val="0"/>
              <w:jc w:val="right"/>
              <w:rPr>
                <w:rFonts w:ascii="MS Reference Sans Serif" w:hAnsi="MS Reference Sans Serif"/>
                <w:b/>
                <w:szCs w:val="26"/>
              </w:rPr>
            </w:pPr>
            <w:r>
              <w:rPr>
                <w:rFonts w:ascii="MS Reference Sans Serif" w:hAnsi="MS Reference Sans Serif"/>
                <w:b/>
                <w:szCs w:val="26"/>
              </w:rPr>
              <w:t>Dated: October 19, 2016.</w:t>
            </w:r>
          </w:p>
        </w:tc>
      </w:tr>
    </w:tbl>
    <w:p w14:paraId="705515C7" w14:textId="77777777" w:rsidR="00AB2D18" w:rsidRPr="00CC38ED" w:rsidRDefault="00AB2D18" w:rsidP="00171FFC">
      <w:pPr>
        <w:spacing w:line="360" w:lineRule="auto"/>
        <w:jc w:val="both"/>
        <w:rPr>
          <w:bCs/>
        </w:rPr>
      </w:pPr>
    </w:p>
    <w:p w14:paraId="0B31638B" w14:textId="77777777" w:rsidR="00AB2D18" w:rsidRPr="00A475E9" w:rsidRDefault="00AB2D18" w:rsidP="00A475E9">
      <w:pPr>
        <w:rPr>
          <w:b/>
          <w:sz w:val="32"/>
          <w:szCs w:val="28"/>
          <w:u w:val="single"/>
        </w:rPr>
      </w:pPr>
      <w:r>
        <w:rPr>
          <w:b/>
          <w:sz w:val="32"/>
          <w:szCs w:val="28"/>
          <w:u w:val="single"/>
        </w:rPr>
        <w:t xml:space="preserve">Order </w:t>
      </w:r>
    </w:p>
    <w:p w14:paraId="00C47370" w14:textId="77777777" w:rsidR="00AB2D18" w:rsidRDefault="00AB2D18" w:rsidP="00A475E9">
      <w:pPr>
        <w:jc w:val="both"/>
        <w:rPr>
          <w:sz w:val="28"/>
          <w:szCs w:val="28"/>
        </w:rPr>
      </w:pPr>
      <w:r>
        <w:rPr>
          <w:sz w:val="28"/>
          <w:szCs w:val="28"/>
        </w:rPr>
        <w:t>All the lab Assistants of Electrical Engineering Department are directed to update three subjects of daily attendance sheet and handed over to the concerned lab Incharge/Teacher on monthly basis. The Name of Subjects and lab Assistant are as under.</w:t>
      </w:r>
    </w:p>
    <w:p w14:paraId="0B8D3C0C" w14:textId="77777777" w:rsidR="00AB2D18" w:rsidRDefault="00AB2D18" w:rsidP="00A475E9">
      <w:pPr>
        <w:jc w:val="both"/>
        <w:rPr>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2880"/>
        <w:gridCol w:w="5040"/>
      </w:tblGrid>
      <w:tr w:rsidR="00AB2D18" w14:paraId="78752C36" w14:textId="77777777" w:rsidTr="005F1DD6">
        <w:trPr>
          <w:trHeight w:val="440"/>
        </w:trPr>
        <w:tc>
          <w:tcPr>
            <w:tcW w:w="828" w:type="dxa"/>
          </w:tcPr>
          <w:p w14:paraId="44456038" w14:textId="77777777" w:rsidR="00AB2D18" w:rsidRPr="005F1DD6" w:rsidRDefault="00AB2D18" w:rsidP="005F1DD6">
            <w:pPr>
              <w:jc w:val="both"/>
              <w:rPr>
                <w:sz w:val="28"/>
                <w:szCs w:val="28"/>
              </w:rPr>
            </w:pPr>
            <w:r w:rsidRPr="005F1DD6">
              <w:rPr>
                <w:sz w:val="28"/>
                <w:szCs w:val="28"/>
              </w:rPr>
              <w:t>S.No</w:t>
            </w:r>
          </w:p>
        </w:tc>
        <w:tc>
          <w:tcPr>
            <w:tcW w:w="2880" w:type="dxa"/>
          </w:tcPr>
          <w:p w14:paraId="34890ABD" w14:textId="77777777" w:rsidR="00AB2D18" w:rsidRPr="005F1DD6" w:rsidRDefault="00AB2D18" w:rsidP="005F1DD6">
            <w:pPr>
              <w:jc w:val="both"/>
              <w:rPr>
                <w:sz w:val="28"/>
                <w:szCs w:val="28"/>
              </w:rPr>
            </w:pPr>
            <w:r w:rsidRPr="005F1DD6">
              <w:rPr>
                <w:sz w:val="28"/>
                <w:szCs w:val="28"/>
              </w:rPr>
              <w:t xml:space="preserve">Name of Lab Assistant </w:t>
            </w:r>
          </w:p>
        </w:tc>
        <w:tc>
          <w:tcPr>
            <w:tcW w:w="5040" w:type="dxa"/>
          </w:tcPr>
          <w:p w14:paraId="086DD446" w14:textId="77777777" w:rsidR="00AB2D18" w:rsidRPr="005F1DD6" w:rsidRDefault="00AB2D18" w:rsidP="005F1DD6">
            <w:pPr>
              <w:jc w:val="center"/>
              <w:rPr>
                <w:sz w:val="28"/>
                <w:szCs w:val="28"/>
              </w:rPr>
            </w:pPr>
            <w:r w:rsidRPr="005F1DD6">
              <w:rPr>
                <w:sz w:val="28"/>
                <w:szCs w:val="28"/>
              </w:rPr>
              <w:t>Name of Subject</w:t>
            </w:r>
          </w:p>
        </w:tc>
      </w:tr>
      <w:tr w:rsidR="00AB2D18" w14:paraId="0A5FD8D5" w14:textId="77777777" w:rsidTr="005F1DD6">
        <w:trPr>
          <w:trHeight w:val="457"/>
        </w:trPr>
        <w:tc>
          <w:tcPr>
            <w:tcW w:w="828" w:type="dxa"/>
          </w:tcPr>
          <w:p w14:paraId="422E08F5" w14:textId="77777777" w:rsidR="00AB2D18" w:rsidRPr="005F1DD6" w:rsidRDefault="00AB2D18" w:rsidP="005F1DD6">
            <w:pPr>
              <w:jc w:val="both"/>
              <w:rPr>
                <w:sz w:val="28"/>
                <w:szCs w:val="28"/>
              </w:rPr>
            </w:pPr>
          </w:p>
          <w:p w14:paraId="7B1A63DC" w14:textId="77777777" w:rsidR="00AB2D18" w:rsidRPr="005F1DD6" w:rsidRDefault="00AB2D18" w:rsidP="005F1DD6">
            <w:pPr>
              <w:jc w:val="both"/>
              <w:rPr>
                <w:sz w:val="28"/>
                <w:szCs w:val="28"/>
              </w:rPr>
            </w:pPr>
            <w:r w:rsidRPr="005F1DD6">
              <w:rPr>
                <w:sz w:val="28"/>
                <w:szCs w:val="28"/>
              </w:rPr>
              <w:t>1</w:t>
            </w:r>
          </w:p>
        </w:tc>
        <w:tc>
          <w:tcPr>
            <w:tcW w:w="2880" w:type="dxa"/>
          </w:tcPr>
          <w:p w14:paraId="3E75EC5A" w14:textId="77777777" w:rsidR="00AB2D18" w:rsidRPr="005F1DD6" w:rsidRDefault="00AB2D18" w:rsidP="005F1DD6">
            <w:pPr>
              <w:jc w:val="both"/>
              <w:rPr>
                <w:sz w:val="28"/>
                <w:szCs w:val="28"/>
              </w:rPr>
            </w:pPr>
          </w:p>
          <w:p w14:paraId="4CF9153B" w14:textId="77777777" w:rsidR="00AB2D18" w:rsidRPr="005F1DD6" w:rsidRDefault="00AB2D18" w:rsidP="005F1DD6">
            <w:pPr>
              <w:jc w:val="both"/>
              <w:rPr>
                <w:sz w:val="28"/>
                <w:szCs w:val="28"/>
              </w:rPr>
            </w:pPr>
            <w:r w:rsidRPr="005F1DD6">
              <w:rPr>
                <w:sz w:val="28"/>
                <w:szCs w:val="28"/>
              </w:rPr>
              <w:t>Zulfiqar Ali</w:t>
            </w:r>
          </w:p>
        </w:tc>
        <w:tc>
          <w:tcPr>
            <w:tcW w:w="5040" w:type="dxa"/>
          </w:tcPr>
          <w:p w14:paraId="0AB05ECA" w14:textId="77777777" w:rsidR="00AB2D18" w:rsidRPr="005F1DD6" w:rsidRDefault="00AB2D18" w:rsidP="005F1DD6">
            <w:pPr>
              <w:jc w:val="both"/>
              <w:rPr>
                <w:sz w:val="28"/>
                <w:szCs w:val="28"/>
              </w:rPr>
            </w:pPr>
            <w:r w:rsidRPr="005F1DD6">
              <w:rPr>
                <w:sz w:val="28"/>
                <w:szCs w:val="28"/>
              </w:rPr>
              <w:t xml:space="preserve">Pak Studies </w:t>
            </w:r>
            <w:r w:rsidRPr="005F1DD6">
              <w:rPr>
                <w:b/>
                <w:sz w:val="28"/>
                <w:szCs w:val="28"/>
              </w:rPr>
              <w:t>(2</w:t>
            </w:r>
            <w:r w:rsidRPr="005F1DD6">
              <w:rPr>
                <w:b/>
                <w:sz w:val="28"/>
                <w:szCs w:val="28"/>
                <w:vertAlign w:val="superscript"/>
              </w:rPr>
              <w:t>nd</w:t>
            </w:r>
            <w:r w:rsidRPr="005F1DD6">
              <w:rPr>
                <w:b/>
                <w:sz w:val="28"/>
                <w:szCs w:val="28"/>
              </w:rPr>
              <w:t xml:space="preserve"> Semester Section A&amp;B)</w:t>
            </w:r>
          </w:p>
          <w:p w14:paraId="2B312381" w14:textId="77777777" w:rsidR="00AB2D18" w:rsidRPr="005F1DD6" w:rsidRDefault="00AB2D18" w:rsidP="005F1DD6">
            <w:pPr>
              <w:jc w:val="both"/>
              <w:rPr>
                <w:sz w:val="28"/>
                <w:szCs w:val="28"/>
              </w:rPr>
            </w:pPr>
            <w:r w:rsidRPr="005F1DD6">
              <w:rPr>
                <w:sz w:val="28"/>
                <w:szCs w:val="28"/>
              </w:rPr>
              <w:t>Communication Skills</w:t>
            </w:r>
          </w:p>
          <w:p w14:paraId="172BE794" w14:textId="77777777" w:rsidR="00AB2D18" w:rsidRPr="005F1DD6" w:rsidRDefault="00AB2D18" w:rsidP="005F1DD6">
            <w:pPr>
              <w:jc w:val="both"/>
              <w:rPr>
                <w:sz w:val="28"/>
                <w:szCs w:val="28"/>
              </w:rPr>
            </w:pPr>
            <w:r w:rsidRPr="005F1DD6">
              <w:rPr>
                <w:sz w:val="28"/>
                <w:szCs w:val="28"/>
              </w:rPr>
              <w:t>Linear Circuit Analysis</w:t>
            </w:r>
          </w:p>
        </w:tc>
      </w:tr>
      <w:tr w:rsidR="00AB2D18" w14:paraId="25B0293C" w14:textId="77777777" w:rsidTr="005F1DD6">
        <w:trPr>
          <w:trHeight w:val="457"/>
        </w:trPr>
        <w:tc>
          <w:tcPr>
            <w:tcW w:w="828" w:type="dxa"/>
          </w:tcPr>
          <w:p w14:paraId="1A0E2279" w14:textId="77777777" w:rsidR="00AB2D18" w:rsidRPr="005F1DD6" w:rsidRDefault="00AB2D18" w:rsidP="005F1DD6">
            <w:pPr>
              <w:jc w:val="both"/>
              <w:rPr>
                <w:sz w:val="28"/>
                <w:szCs w:val="28"/>
              </w:rPr>
            </w:pPr>
          </w:p>
          <w:p w14:paraId="2B4D2D30" w14:textId="77777777" w:rsidR="00AB2D18" w:rsidRPr="005F1DD6" w:rsidRDefault="00AB2D18" w:rsidP="005F1DD6">
            <w:pPr>
              <w:jc w:val="both"/>
              <w:rPr>
                <w:sz w:val="28"/>
                <w:szCs w:val="28"/>
              </w:rPr>
            </w:pPr>
            <w:r w:rsidRPr="005F1DD6">
              <w:rPr>
                <w:sz w:val="28"/>
                <w:szCs w:val="28"/>
              </w:rPr>
              <w:t>2.</w:t>
            </w:r>
          </w:p>
        </w:tc>
        <w:tc>
          <w:tcPr>
            <w:tcW w:w="2880" w:type="dxa"/>
          </w:tcPr>
          <w:p w14:paraId="4ACB4AE0" w14:textId="77777777" w:rsidR="00AB2D18" w:rsidRPr="005F1DD6" w:rsidRDefault="00AB2D18" w:rsidP="005F1DD6">
            <w:pPr>
              <w:jc w:val="both"/>
              <w:rPr>
                <w:sz w:val="28"/>
                <w:szCs w:val="28"/>
              </w:rPr>
            </w:pPr>
          </w:p>
          <w:p w14:paraId="7404554E" w14:textId="77777777" w:rsidR="00AB2D18" w:rsidRPr="005F1DD6" w:rsidRDefault="00AB2D18" w:rsidP="005F1DD6">
            <w:pPr>
              <w:jc w:val="both"/>
              <w:rPr>
                <w:sz w:val="28"/>
                <w:szCs w:val="28"/>
              </w:rPr>
            </w:pPr>
            <w:r w:rsidRPr="005F1DD6">
              <w:rPr>
                <w:sz w:val="28"/>
                <w:szCs w:val="28"/>
              </w:rPr>
              <w:t>Sikandar Khan</w:t>
            </w:r>
          </w:p>
        </w:tc>
        <w:tc>
          <w:tcPr>
            <w:tcW w:w="5040" w:type="dxa"/>
          </w:tcPr>
          <w:p w14:paraId="65497AAF" w14:textId="77777777" w:rsidR="00AB2D18" w:rsidRPr="005F1DD6" w:rsidRDefault="00AB2D18" w:rsidP="005F1DD6">
            <w:pPr>
              <w:jc w:val="both"/>
              <w:rPr>
                <w:sz w:val="28"/>
                <w:szCs w:val="28"/>
              </w:rPr>
            </w:pPr>
            <w:r w:rsidRPr="005F1DD6">
              <w:rPr>
                <w:sz w:val="28"/>
                <w:szCs w:val="28"/>
              </w:rPr>
              <w:t>Basic Mechanical Engg:</w:t>
            </w:r>
          </w:p>
          <w:p w14:paraId="4EF47466" w14:textId="77777777" w:rsidR="00AB2D18" w:rsidRPr="005F1DD6" w:rsidRDefault="00AB2D18" w:rsidP="005F1DD6">
            <w:pPr>
              <w:jc w:val="both"/>
              <w:rPr>
                <w:sz w:val="28"/>
                <w:szCs w:val="28"/>
              </w:rPr>
            </w:pPr>
            <w:r w:rsidRPr="005F1DD6">
              <w:rPr>
                <w:sz w:val="28"/>
                <w:szCs w:val="28"/>
              </w:rPr>
              <w:t>Basic Civil Engg:</w:t>
            </w:r>
          </w:p>
          <w:p w14:paraId="13224B51" w14:textId="77777777" w:rsidR="00AB2D18" w:rsidRPr="005F1DD6" w:rsidRDefault="00AB2D18" w:rsidP="005F1DD6">
            <w:pPr>
              <w:jc w:val="both"/>
              <w:rPr>
                <w:sz w:val="28"/>
                <w:szCs w:val="28"/>
              </w:rPr>
            </w:pPr>
            <w:r w:rsidRPr="005F1DD6">
              <w:rPr>
                <w:sz w:val="28"/>
                <w:szCs w:val="28"/>
              </w:rPr>
              <w:t xml:space="preserve">Linear Algebra </w:t>
            </w:r>
          </w:p>
        </w:tc>
      </w:tr>
      <w:tr w:rsidR="00AB2D18" w14:paraId="20985910" w14:textId="77777777" w:rsidTr="005F1DD6">
        <w:trPr>
          <w:trHeight w:val="457"/>
        </w:trPr>
        <w:tc>
          <w:tcPr>
            <w:tcW w:w="828" w:type="dxa"/>
          </w:tcPr>
          <w:p w14:paraId="722AAF39" w14:textId="77777777" w:rsidR="00AB2D18" w:rsidRPr="005F1DD6" w:rsidRDefault="00AB2D18" w:rsidP="005F1DD6">
            <w:pPr>
              <w:jc w:val="both"/>
              <w:rPr>
                <w:sz w:val="28"/>
                <w:szCs w:val="28"/>
              </w:rPr>
            </w:pPr>
          </w:p>
          <w:p w14:paraId="6A910209" w14:textId="77777777" w:rsidR="00AB2D18" w:rsidRPr="005F1DD6" w:rsidRDefault="00AB2D18" w:rsidP="005F1DD6">
            <w:pPr>
              <w:jc w:val="both"/>
              <w:rPr>
                <w:sz w:val="28"/>
                <w:szCs w:val="28"/>
              </w:rPr>
            </w:pPr>
            <w:r w:rsidRPr="005F1DD6">
              <w:rPr>
                <w:sz w:val="28"/>
                <w:szCs w:val="28"/>
              </w:rPr>
              <w:t>3.</w:t>
            </w:r>
          </w:p>
        </w:tc>
        <w:tc>
          <w:tcPr>
            <w:tcW w:w="2880" w:type="dxa"/>
          </w:tcPr>
          <w:p w14:paraId="5807F580" w14:textId="77777777" w:rsidR="00AB2D18" w:rsidRPr="005F1DD6" w:rsidRDefault="00AB2D18" w:rsidP="005F1DD6">
            <w:pPr>
              <w:jc w:val="both"/>
              <w:rPr>
                <w:sz w:val="28"/>
                <w:szCs w:val="28"/>
              </w:rPr>
            </w:pPr>
          </w:p>
          <w:p w14:paraId="44620E5C" w14:textId="77777777" w:rsidR="00AB2D18" w:rsidRPr="005F1DD6" w:rsidRDefault="00AB2D18" w:rsidP="005F1DD6">
            <w:pPr>
              <w:jc w:val="both"/>
              <w:rPr>
                <w:sz w:val="28"/>
                <w:szCs w:val="28"/>
              </w:rPr>
            </w:pPr>
            <w:r w:rsidRPr="005F1DD6">
              <w:rPr>
                <w:sz w:val="28"/>
                <w:szCs w:val="28"/>
              </w:rPr>
              <w:t>Noor Muhammad</w:t>
            </w:r>
          </w:p>
        </w:tc>
        <w:tc>
          <w:tcPr>
            <w:tcW w:w="5040" w:type="dxa"/>
          </w:tcPr>
          <w:p w14:paraId="00CDB79E" w14:textId="77777777" w:rsidR="00AB2D18" w:rsidRPr="005F1DD6" w:rsidRDefault="00AB2D18" w:rsidP="005F1DD6">
            <w:pPr>
              <w:jc w:val="both"/>
              <w:rPr>
                <w:sz w:val="28"/>
                <w:szCs w:val="28"/>
              </w:rPr>
            </w:pPr>
            <w:r w:rsidRPr="005F1DD6">
              <w:rPr>
                <w:sz w:val="28"/>
                <w:szCs w:val="28"/>
              </w:rPr>
              <w:t xml:space="preserve">Digital Logic Design </w:t>
            </w:r>
            <w:r w:rsidRPr="005F1DD6">
              <w:rPr>
                <w:b/>
                <w:sz w:val="28"/>
                <w:szCs w:val="28"/>
              </w:rPr>
              <w:t>(4</w:t>
            </w:r>
            <w:r w:rsidRPr="005F1DD6">
              <w:rPr>
                <w:b/>
                <w:sz w:val="28"/>
                <w:szCs w:val="28"/>
                <w:vertAlign w:val="superscript"/>
              </w:rPr>
              <w:t>th</w:t>
            </w:r>
            <w:r w:rsidRPr="005F1DD6">
              <w:rPr>
                <w:b/>
                <w:sz w:val="28"/>
                <w:szCs w:val="28"/>
              </w:rPr>
              <w:t xml:space="preserve"> Semester)</w:t>
            </w:r>
          </w:p>
          <w:p w14:paraId="6F09D3DB" w14:textId="77777777" w:rsidR="00AB2D18" w:rsidRPr="005F1DD6" w:rsidRDefault="00AB2D18" w:rsidP="005F1DD6">
            <w:pPr>
              <w:jc w:val="both"/>
              <w:rPr>
                <w:sz w:val="28"/>
                <w:szCs w:val="28"/>
              </w:rPr>
            </w:pPr>
            <w:r w:rsidRPr="005F1DD6">
              <w:rPr>
                <w:sz w:val="28"/>
                <w:szCs w:val="28"/>
              </w:rPr>
              <w:t>Differential Equation</w:t>
            </w:r>
          </w:p>
          <w:p w14:paraId="67115FE2" w14:textId="77777777" w:rsidR="00AB2D18" w:rsidRPr="005F1DD6" w:rsidRDefault="00AB2D18" w:rsidP="005F1DD6">
            <w:pPr>
              <w:jc w:val="both"/>
              <w:rPr>
                <w:sz w:val="28"/>
                <w:szCs w:val="28"/>
              </w:rPr>
            </w:pPr>
            <w:r w:rsidRPr="005F1DD6">
              <w:rPr>
                <w:sz w:val="28"/>
                <w:szCs w:val="28"/>
              </w:rPr>
              <w:t>Electrical Machine-I</w:t>
            </w:r>
          </w:p>
        </w:tc>
      </w:tr>
      <w:tr w:rsidR="00AB2D18" w14:paraId="517958FF" w14:textId="77777777" w:rsidTr="005F1DD6">
        <w:trPr>
          <w:trHeight w:val="457"/>
        </w:trPr>
        <w:tc>
          <w:tcPr>
            <w:tcW w:w="828" w:type="dxa"/>
          </w:tcPr>
          <w:p w14:paraId="0F9D8D3D" w14:textId="77777777" w:rsidR="00AB2D18" w:rsidRPr="005F1DD6" w:rsidRDefault="00AB2D18" w:rsidP="005F1DD6">
            <w:pPr>
              <w:jc w:val="both"/>
              <w:rPr>
                <w:sz w:val="28"/>
                <w:szCs w:val="28"/>
              </w:rPr>
            </w:pPr>
          </w:p>
          <w:p w14:paraId="2A400925" w14:textId="77777777" w:rsidR="00AB2D18" w:rsidRPr="005F1DD6" w:rsidRDefault="00AB2D18" w:rsidP="005F1DD6">
            <w:pPr>
              <w:jc w:val="both"/>
              <w:rPr>
                <w:sz w:val="28"/>
                <w:szCs w:val="28"/>
              </w:rPr>
            </w:pPr>
            <w:r w:rsidRPr="005F1DD6">
              <w:rPr>
                <w:sz w:val="28"/>
                <w:szCs w:val="28"/>
              </w:rPr>
              <w:t>4.</w:t>
            </w:r>
          </w:p>
        </w:tc>
        <w:tc>
          <w:tcPr>
            <w:tcW w:w="2880" w:type="dxa"/>
          </w:tcPr>
          <w:p w14:paraId="75AB9BD1" w14:textId="77777777" w:rsidR="00AB2D18" w:rsidRPr="005F1DD6" w:rsidRDefault="00AB2D18" w:rsidP="005F1DD6">
            <w:pPr>
              <w:jc w:val="both"/>
              <w:rPr>
                <w:sz w:val="28"/>
                <w:szCs w:val="28"/>
              </w:rPr>
            </w:pPr>
          </w:p>
          <w:p w14:paraId="538596CA" w14:textId="77777777" w:rsidR="00AB2D18" w:rsidRPr="005F1DD6" w:rsidRDefault="00AB2D18" w:rsidP="005F1DD6">
            <w:pPr>
              <w:jc w:val="both"/>
              <w:rPr>
                <w:sz w:val="28"/>
                <w:szCs w:val="28"/>
              </w:rPr>
            </w:pPr>
            <w:r w:rsidRPr="005F1DD6">
              <w:rPr>
                <w:sz w:val="28"/>
                <w:szCs w:val="28"/>
              </w:rPr>
              <w:t>Muhammad  Ibrahim</w:t>
            </w:r>
          </w:p>
        </w:tc>
        <w:tc>
          <w:tcPr>
            <w:tcW w:w="5040" w:type="dxa"/>
          </w:tcPr>
          <w:p w14:paraId="46F69295" w14:textId="77777777" w:rsidR="00AB2D18" w:rsidRPr="005F1DD6" w:rsidRDefault="00AB2D18" w:rsidP="005F1DD6">
            <w:pPr>
              <w:jc w:val="both"/>
              <w:rPr>
                <w:sz w:val="28"/>
                <w:szCs w:val="28"/>
              </w:rPr>
            </w:pPr>
            <w:r w:rsidRPr="005F1DD6">
              <w:rPr>
                <w:sz w:val="28"/>
                <w:szCs w:val="28"/>
              </w:rPr>
              <w:t>Signal and System</w:t>
            </w:r>
          </w:p>
          <w:p w14:paraId="7C6237BD" w14:textId="77777777" w:rsidR="00AB2D18" w:rsidRPr="005F1DD6" w:rsidRDefault="00AB2D18" w:rsidP="005F1DD6">
            <w:pPr>
              <w:jc w:val="both"/>
              <w:rPr>
                <w:sz w:val="28"/>
                <w:szCs w:val="28"/>
              </w:rPr>
            </w:pPr>
            <w:r w:rsidRPr="005F1DD6">
              <w:rPr>
                <w:sz w:val="28"/>
                <w:szCs w:val="28"/>
              </w:rPr>
              <w:t>Integrated   Electronics</w:t>
            </w:r>
          </w:p>
          <w:p w14:paraId="5F015727" w14:textId="77777777" w:rsidR="00AB2D18" w:rsidRPr="005F1DD6" w:rsidRDefault="00AB2D18" w:rsidP="005F1DD6">
            <w:pPr>
              <w:jc w:val="both"/>
              <w:rPr>
                <w:b/>
                <w:sz w:val="28"/>
                <w:szCs w:val="28"/>
              </w:rPr>
            </w:pPr>
            <w:r w:rsidRPr="005F1DD6">
              <w:rPr>
                <w:sz w:val="28"/>
                <w:szCs w:val="28"/>
              </w:rPr>
              <w:t>Linear Control system</w:t>
            </w:r>
            <w:r w:rsidRPr="005F1DD6">
              <w:rPr>
                <w:b/>
                <w:sz w:val="28"/>
                <w:szCs w:val="28"/>
              </w:rPr>
              <w:t>(6</w:t>
            </w:r>
            <w:r w:rsidRPr="005F1DD6">
              <w:rPr>
                <w:b/>
                <w:sz w:val="28"/>
                <w:szCs w:val="28"/>
                <w:vertAlign w:val="superscript"/>
              </w:rPr>
              <w:t>th</w:t>
            </w:r>
            <w:r w:rsidRPr="005F1DD6">
              <w:rPr>
                <w:b/>
                <w:sz w:val="28"/>
                <w:szCs w:val="28"/>
              </w:rPr>
              <w:t xml:space="preserve"> Semester)</w:t>
            </w:r>
          </w:p>
        </w:tc>
      </w:tr>
      <w:tr w:rsidR="00AB2D18" w14:paraId="564E549C" w14:textId="77777777" w:rsidTr="005F1DD6">
        <w:trPr>
          <w:trHeight w:val="457"/>
        </w:trPr>
        <w:tc>
          <w:tcPr>
            <w:tcW w:w="828" w:type="dxa"/>
          </w:tcPr>
          <w:p w14:paraId="375802B5" w14:textId="77777777" w:rsidR="00AB2D18" w:rsidRPr="005F1DD6" w:rsidRDefault="00AB2D18" w:rsidP="005F1DD6">
            <w:pPr>
              <w:jc w:val="both"/>
              <w:rPr>
                <w:sz w:val="28"/>
                <w:szCs w:val="28"/>
              </w:rPr>
            </w:pPr>
          </w:p>
          <w:p w14:paraId="466CABF3" w14:textId="77777777" w:rsidR="00AB2D18" w:rsidRPr="005F1DD6" w:rsidRDefault="00AB2D18" w:rsidP="005F1DD6">
            <w:pPr>
              <w:jc w:val="both"/>
              <w:rPr>
                <w:sz w:val="28"/>
                <w:szCs w:val="28"/>
              </w:rPr>
            </w:pPr>
            <w:r w:rsidRPr="005F1DD6">
              <w:rPr>
                <w:sz w:val="28"/>
                <w:szCs w:val="28"/>
              </w:rPr>
              <w:t>5.</w:t>
            </w:r>
          </w:p>
        </w:tc>
        <w:tc>
          <w:tcPr>
            <w:tcW w:w="2880" w:type="dxa"/>
          </w:tcPr>
          <w:p w14:paraId="520D6D15" w14:textId="77777777" w:rsidR="00AB2D18" w:rsidRPr="005F1DD6" w:rsidRDefault="00AB2D18" w:rsidP="005F1DD6">
            <w:pPr>
              <w:jc w:val="both"/>
              <w:rPr>
                <w:sz w:val="28"/>
                <w:szCs w:val="28"/>
              </w:rPr>
            </w:pPr>
          </w:p>
          <w:p w14:paraId="681E965E" w14:textId="77777777" w:rsidR="00AB2D18" w:rsidRPr="005F1DD6" w:rsidRDefault="00AB2D18" w:rsidP="005F1DD6">
            <w:pPr>
              <w:jc w:val="both"/>
              <w:rPr>
                <w:sz w:val="28"/>
                <w:szCs w:val="28"/>
              </w:rPr>
            </w:pPr>
            <w:r w:rsidRPr="005F1DD6">
              <w:rPr>
                <w:sz w:val="28"/>
                <w:szCs w:val="28"/>
              </w:rPr>
              <w:t>Ghulam Sarwar</w:t>
            </w:r>
          </w:p>
        </w:tc>
        <w:tc>
          <w:tcPr>
            <w:tcW w:w="5040" w:type="dxa"/>
          </w:tcPr>
          <w:p w14:paraId="787B88E2" w14:textId="77777777" w:rsidR="00AB2D18" w:rsidRPr="005F1DD6" w:rsidRDefault="00AB2D18" w:rsidP="005F1DD6">
            <w:pPr>
              <w:jc w:val="both"/>
              <w:rPr>
                <w:sz w:val="28"/>
                <w:szCs w:val="28"/>
              </w:rPr>
            </w:pPr>
            <w:r w:rsidRPr="005F1DD6">
              <w:rPr>
                <w:sz w:val="28"/>
                <w:szCs w:val="28"/>
              </w:rPr>
              <w:t>Electromagnetic Field Theory</w:t>
            </w:r>
            <w:r w:rsidRPr="005F1DD6">
              <w:rPr>
                <w:b/>
                <w:sz w:val="28"/>
                <w:szCs w:val="28"/>
              </w:rPr>
              <w:t>(6</w:t>
            </w:r>
            <w:r w:rsidRPr="005F1DD6">
              <w:rPr>
                <w:b/>
                <w:sz w:val="28"/>
                <w:szCs w:val="28"/>
                <w:vertAlign w:val="superscript"/>
              </w:rPr>
              <w:t>th</w:t>
            </w:r>
            <w:r w:rsidRPr="005F1DD6">
              <w:rPr>
                <w:b/>
                <w:sz w:val="28"/>
                <w:szCs w:val="28"/>
              </w:rPr>
              <w:t xml:space="preserve"> Semester)</w:t>
            </w:r>
          </w:p>
          <w:p w14:paraId="363F4628" w14:textId="77777777" w:rsidR="00AB2D18" w:rsidRPr="005F1DD6" w:rsidRDefault="00AB2D18" w:rsidP="005F1DD6">
            <w:pPr>
              <w:jc w:val="both"/>
              <w:rPr>
                <w:sz w:val="28"/>
                <w:szCs w:val="28"/>
              </w:rPr>
            </w:pPr>
            <w:r w:rsidRPr="005F1DD6">
              <w:rPr>
                <w:sz w:val="28"/>
                <w:szCs w:val="28"/>
              </w:rPr>
              <w:t>Microprocessor System</w:t>
            </w:r>
          </w:p>
          <w:p w14:paraId="34733058" w14:textId="77777777" w:rsidR="00AB2D18" w:rsidRPr="005F1DD6" w:rsidRDefault="00AB2D18" w:rsidP="005F1DD6">
            <w:pPr>
              <w:jc w:val="both"/>
              <w:rPr>
                <w:sz w:val="28"/>
                <w:szCs w:val="28"/>
              </w:rPr>
            </w:pPr>
            <w:r w:rsidRPr="005F1DD6">
              <w:rPr>
                <w:sz w:val="28"/>
                <w:szCs w:val="28"/>
              </w:rPr>
              <w:t>Engg: Economics &amp; Management</w:t>
            </w:r>
          </w:p>
          <w:p w14:paraId="42126235" w14:textId="77777777" w:rsidR="00AB2D18" w:rsidRPr="005F1DD6" w:rsidRDefault="00AB2D18" w:rsidP="005F1DD6">
            <w:pPr>
              <w:jc w:val="both"/>
              <w:rPr>
                <w:sz w:val="28"/>
                <w:szCs w:val="28"/>
              </w:rPr>
            </w:pPr>
            <w:r w:rsidRPr="005F1DD6">
              <w:rPr>
                <w:sz w:val="28"/>
                <w:szCs w:val="28"/>
              </w:rPr>
              <w:t>Communication System</w:t>
            </w:r>
          </w:p>
        </w:tc>
      </w:tr>
      <w:tr w:rsidR="00AB2D18" w14:paraId="0218455F" w14:textId="77777777" w:rsidTr="005F1DD6">
        <w:trPr>
          <w:trHeight w:val="457"/>
        </w:trPr>
        <w:tc>
          <w:tcPr>
            <w:tcW w:w="828" w:type="dxa"/>
          </w:tcPr>
          <w:p w14:paraId="1610B7D8" w14:textId="77777777" w:rsidR="00AB2D18" w:rsidRPr="005F1DD6" w:rsidRDefault="00AB2D18" w:rsidP="005F1DD6">
            <w:pPr>
              <w:jc w:val="both"/>
              <w:rPr>
                <w:sz w:val="28"/>
                <w:szCs w:val="28"/>
              </w:rPr>
            </w:pPr>
            <w:r w:rsidRPr="005F1DD6">
              <w:rPr>
                <w:sz w:val="28"/>
                <w:szCs w:val="28"/>
              </w:rPr>
              <w:t>6.</w:t>
            </w:r>
          </w:p>
        </w:tc>
        <w:tc>
          <w:tcPr>
            <w:tcW w:w="2880" w:type="dxa"/>
          </w:tcPr>
          <w:p w14:paraId="1A69A4C6" w14:textId="77777777" w:rsidR="00AB2D18" w:rsidRPr="005F1DD6" w:rsidRDefault="00AB2D18" w:rsidP="005F1DD6">
            <w:pPr>
              <w:jc w:val="both"/>
              <w:rPr>
                <w:sz w:val="28"/>
                <w:szCs w:val="28"/>
              </w:rPr>
            </w:pPr>
            <w:r w:rsidRPr="005F1DD6">
              <w:rPr>
                <w:sz w:val="28"/>
                <w:szCs w:val="28"/>
              </w:rPr>
              <w:t>Habib Hussain</w:t>
            </w:r>
          </w:p>
        </w:tc>
        <w:tc>
          <w:tcPr>
            <w:tcW w:w="5040" w:type="dxa"/>
          </w:tcPr>
          <w:p w14:paraId="61E30875" w14:textId="77777777" w:rsidR="00AB2D18" w:rsidRPr="005F1DD6" w:rsidRDefault="00AB2D18" w:rsidP="005F1DD6">
            <w:pPr>
              <w:jc w:val="both"/>
              <w:rPr>
                <w:sz w:val="28"/>
                <w:szCs w:val="28"/>
              </w:rPr>
            </w:pPr>
            <w:r w:rsidRPr="005F1DD6">
              <w:rPr>
                <w:sz w:val="28"/>
                <w:szCs w:val="28"/>
              </w:rPr>
              <w:t>Renewable Energy system</w:t>
            </w:r>
            <w:r w:rsidRPr="005F1DD6">
              <w:rPr>
                <w:b/>
                <w:sz w:val="28"/>
                <w:szCs w:val="28"/>
              </w:rPr>
              <w:t>(8</w:t>
            </w:r>
            <w:r w:rsidRPr="005F1DD6">
              <w:rPr>
                <w:b/>
                <w:sz w:val="28"/>
                <w:szCs w:val="28"/>
                <w:vertAlign w:val="superscript"/>
              </w:rPr>
              <w:t>th</w:t>
            </w:r>
            <w:r w:rsidRPr="005F1DD6">
              <w:rPr>
                <w:b/>
                <w:sz w:val="28"/>
                <w:szCs w:val="28"/>
              </w:rPr>
              <w:t xml:space="preserve"> Semester)</w:t>
            </w:r>
          </w:p>
          <w:p w14:paraId="5DC86A1C" w14:textId="77777777" w:rsidR="00AB2D18" w:rsidRPr="005F1DD6" w:rsidRDefault="00AB2D18" w:rsidP="005F1DD6">
            <w:pPr>
              <w:jc w:val="both"/>
              <w:rPr>
                <w:sz w:val="28"/>
                <w:szCs w:val="28"/>
              </w:rPr>
            </w:pPr>
            <w:r w:rsidRPr="005F1DD6">
              <w:rPr>
                <w:sz w:val="28"/>
                <w:szCs w:val="28"/>
              </w:rPr>
              <w:t>Mobile communication</w:t>
            </w:r>
          </w:p>
          <w:p w14:paraId="6C9BACCE" w14:textId="77777777" w:rsidR="00AB2D18" w:rsidRPr="005F1DD6" w:rsidRDefault="00AB2D18" w:rsidP="005F1DD6">
            <w:pPr>
              <w:jc w:val="both"/>
              <w:rPr>
                <w:sz w:val="28"/>
                <w:szCs w:val="28"/>
              </w:rPr>
            </w:pPr>
            <w:r w:rsidRPr="005F1DD6">
              <w:rPr>
                <w:sz w:val="28"/>
                <w:szCs w:val="28"/>
              </w:rPr>
              <w:t>Electrical Power Transmissions</w:t>
            </w:r>
          </w:p>
          <w:p w14:paraId="2B41459C" w14:textId="77777777" w:rsidR="00AB2D18" w:rsidRPr="005F1DD6" w:rsidRDefault="00AB2D18" w:rsidP="005F1DD6">
            <w:pPr>
              <w:jc w:val="both"/>
              <w:rPr>
                <w:sz w:val="28"/>
                <w:szCs w:val="28"/>
              </w:rPr>
            </w:pPr>
            <w:r w:rsidRPr="005F1DD6">
              <w:rPr>
                <w:sz w:val="28"/>
                <w:szCs w:val="28"/>
              </w:rPr>
              <w:t>Project</w:t>
            </w:r>
          </w:p>
        </w:tc>
      </w:tr>
    </w:tbl>
    <w:p w14:paraId="7829FCDD" w14:textId="77777777" w:rsidR="00AB2D18" w:rsidRDefault="00AB2D18" w:rsidP="003723EA">
      <w:pPr>
        <w:spacing w:line="360" w:lineRule="auto"/>
        <w:jc w:val="both"/>
        <w:rPr>
          <w:sz w:val="28"/>
          <w:szCs w:val="28"/>
        </w:rPr>
      </w:pPr>
    </w:p>
    <w:p w14:paraId="7DD6A2B2" w14:textId="77777777" w:rsidR="00AB2D18" w:rsidRDefault="00AB2D18" w:rsidP="003723EA">
      <w:pPr>
        <w:spacing w:line="360" w:lineRule="auto"/>
        <w:ind w:left="6480" w:firstLine="720"/>
        <w:jc w:val="both"/>
        <w:rPr>
          <w:sz w:val="28"/>
          <w:szCs w:val="28"/>
        </w:rPr>
      </w:pPr>
    </w:p>
    <w:p w14:paraId="2E2C7389" w14:textId="77777777" w:rsidR="00AB2D18" w:rsidRDefault="00AB2D18" w:rsidP="003723EA">
      <w:pPr>
        <w:spacing w:line="360" w:lineRule="auto"/>
        <w:ind w:left="6480" w:firstLine="720"/>
        <w:jc w:val="both"/>
        <w:rPr>
          <w:sz w:val="28"/>
          <w:szCs w:val="28"/>
        </w:rPr>
      </w:pPr>
      <w:r>
        <w:rPr>
          <w:sz w:val="28"/>
          <w:szCs w:val="28"/>
        </w:rPr>
        <w:t>CHAIRMAN</w:t>
      </w:r>
    </w:p>
    <w:p w14:paraId="7A5925C2" w14:textId="77777777" w:rsidR="00AB2D18" w:rsidRDefault="00AB2D18" w:rsidP="00A475E9">
      <w:pPr>
        <w:jc w:val="both"/>
        <w:rPr>
          <w:bCs/>
        </w:rPr>
      </w:pPr>
      <w:r>
        <w:rPr>
          <w:bCs/>
        </w:rPr>
        <w:t>Copy to:-</w:t>
      </w:r>
    </w:p>
    <w:p w14:paraId="490A7F42" w14:textId="77777777" w:rsidR="00AB2D18" w:rsidRDefault="00AB2D18" w:rsidP="00A475E9">
      <w:pPr>
        <w:numPr>
          <w:ilvl w:val="0"/>
          <w:numId w:val="27"/>
        </w:numPr>
        <w:jc w:val="both"/>
        <w:rPr>
          <w:bCs/>
        </w:rPr>
      </w:pPr>
      <w:r>
        <w:rPr>
          <w:bCs/>
        </w:rPr>
        <w:t>Engr. Muhammad Ibrahim Lab Incharge EED, BUETK.</w:t>
      </w:r>
    </w:p>
    <w:p w14:paraId="32C0E384" w14:textId="77777777" w:rsidR="00AB2D18" w:rsidRDefault="00AB2D18" w:rsidP="00A475E9">
      <w:pPr>
        <w:numPr>
          <w:ilvl w:val="0"/>
          <w:numId w:val="27"/>
        </w:numPr>
        <w:jc w:val="both"/>
        <w:rPr>
          <w:bCs/>
        </w:rPr>
      </w:pPr>
      <w:r>
        <w:rPr>
          <w:bCs/>
        </w:rPr>
        <w:t>Engr. Mansoor Ahmed Lab Incharge EED, BUETK.</w:t>
      </w:r>
    </w:p>
    <w:p w14:paraId="2CE4FEF2" w14:textId="77777777" w:rsidR="00AB2D18" w:rsidRDefault="00AB2D18" w:rsidP="00A475E9">
      <w:pPr>
        <w:numPr>
          <w:ilvl w:val="0"/>
          <w:numId w:val="27"/>
        </w:numPr>
        <w:jc w:val="both"/>
        <w:rPr>
          <w:bCs/>
        </w:rPr>
      </w:pPr>
      <w:r>
        <w:rPr>
          <w:bCs/>
        </w:rPr>
        <w:t>Engr. Muhammad Tayyab Lab Incharge EED, BUETK.</w:t>
      </w:r>
    </w:p>
    <w:p w14:paraId="68154209" w14:textId="77777777" w:rsidR="00AB2D18" w:rsidRDefault="00AB2D18" w:rsidP="00A475E9">
      <w:pPr>
        <w:spacing w:line="360" w:lineRule="auto"/>
        <w:jc w:val="both"/>
        <w:rPr>
          <w:bCs/>
        </w:rPr>
      </w:pPr>
    </w:p>
    <w:p w14:paraId="12932EFC" w14:textId="77777777" w:rsidR="00AB2D18" w:rsidRDefault="00AB2D18" w:rsidP="00416508">
      <w:pPr>
        <w:spacing w:line="360" w:lineRule="auto"/>
        <w:jc w:val="both"/>
        <w:rPr>
          <w:bCs/>
        </w:rPr>
      </w:pPr>
      <w:r>
        <w:rPr>
          <w:bCs/>
        </w:rPr>
        <w:tab/>
      </w:r>
    </w:p>
    <w:p w14:paraId="337E399D" w14:textId="77777777" w:rsidR="00AB2D18" w:rsidRDefault="00AB2D18" w:rsidP="001B2913">
      <w:pPr>
        <w:ind w:left="1440" w:right="400" w:firstLine="720"/>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8D76EC7" w14:textId="77777777" w:rsidTr="00A50320">
        <w:tc>
          <w:tcPr>
            <w:tcW w:w="2500" w:type="pct"/>
          </w:tcPr>
          <w:p w14:paraId="0C74FB21" w14:textId="77777777" w:rsidR="00AB2D18" w:rsidRDefault="00AB2D18" w:rsidP="00A5032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6/</w:t>
            </w:r>
          </w:p>
        </w:tc>
        <w:tc>
          <w:tcPr>
            <w:tcW w:w="2500" w:type="pct"/>
          </w:tcPr>
          <w:p w14:paraId="7ED2D236" w14:textId="77777777" w:rsidR="00AB2D18" w:rsidRDefault="00AB2D18" w:rsidP="00A50320">
            <w:pPr>
              <w:snapToGrid w:val="0"/>
              <w:jc w:val="right"/>
              <w:rPr>
                <w:rFonts w:ascii="MS Reference Sans Serif" w:hAnsi="MS Reference Sans Serif"/>
                <w:b/>
                <w:szCs w:val="26"/>
              </w:rPr>
            </w:pPr>
            <w:r>
              <w:rPr>
                <w:rFonts w:ascii="MS Reference Sans Serif" w:hAnsi="MS Reference Sans Serif"/>
                <w:b/>
                <w:szCs w:val="26"/>
              </w:rPr>
              <w:t>Dated: November 25, 2016.</w:t>
            </w:r>
          </w:p>
        </w:tc>
      </w:tr>
    </w:tbl>
    <w:p w14:paraId="7BC1D096" w14:textId="77777777" w:rsidR="00AB2D18" w:rsidRDefault="00AB2D18" w:rsidP="001B2913">
      <w:pPr>
        <w:ind w:left="1440" w:right="400" w:firstLine="720"/>
        <w:rPr>
          <w:bCs/>
        </w:rPr>
      </w:pPr>
    </w:p>
    <w:p w14:paraId="556BF3EA" w14:textId="77777777" w:rsidR="00AB2D18" w:rsidRDefault="00AB2D18" w:rsidP="001B2913">
      <w:pPr>
        <w:ind w:left="1440" w:right="400" w:firstLine="720"/>
        <w:rPr>
          <w:bCs/>
        </w:rPr>
      </w:pPr>
    </w:p>
    <w:p w14:paraId="297947BA" w14:textId="77777777" w:rsidR="00AB2D18" w:rsidRDefault="00AB2D18" w:rsidP="00DA7D71">
      <w:pPr>
        <w:ind w:right="400"/>
        <w:rPr>
          <w:sz w:val="16"/>
          <w:szCs w:val="16"/>
        </w:rPr>
      </w:pPr>
    </w:p>
    <w:p w14:paraId="2CC17DBE" w14:textId="77777777" w:rsidR="00AB2D18" w:rsidRPr="00A34FAA" w:rsidRDefault="00AB2D18" w:rsidP="001B2913">
      <w:pPr>
        <w:ind w:left="1440" w:right="400" w:firstLine="720"/>
        <w:rPr>
          <w:sz w:val="16"/>
          <w:szCs w:val="16"/>
        </w:rPr>
      </w:pPr>
    </w:p>
    <w:p w14:paraId="1601AD54" w14:textId="77777777" w:rsidR="00AB2D18" w:rsidRPr="00FB2ED8" w:rsidRDefault="00AB2D18" w:rsidP="001B2913">
      <w:pPr>
        <w:ind w:left="900"/>
        <w:jc w:val="both"/>
        <w:rPr>
          <w:b/>
          <w:caps/>
          <w:sz w:val="32"/>
          <w:szCs w:val="32"/>
          <w:u w:val="single"/>
        </w:rPr>
      </w:pPr>
    </w:p>
    <w:p w14:paraId="5963380C" w14:textId="77777777" w:rsidR="00AB2D18" w:rsidRPr="00295771" w:rsidRDefault="00AB2D18" w:rsidP="00DA7D71">
      <w:pPr>
        <w:jc w:val="center"/>
        <w:rPr>
          <w:rFonts w:ascii="Verdana" w:hAnsi="Verdana"/>
          <w:b/>
          <w:caps/>
          <w:sz w:val="32"/>
          <w:szCs w:val="32"/>
          <w:u w:val="single"/>
        </w:rPr>
      </w:pPr>
      <w:r>
        <w:t xml:space="preserve"> </w:t>
      </w:r>
      <w:r w:rsidRPr="00295771">
        <w:rPr>
          <w:rFonts w:ascii="Verdana" w:hAnsi="Verdana"/>
          <w:b/>
          <w:caps/>
          <w:sz w:val="32"/>
          <w:szCs w:val="32"/>
          <w:u w:val="single"/>
        </w:rPr>
        <w:t>experience CERTIFICATE</w:t>
      </w:r>
    </w:p>
    <w:p w14:paraId="4E69F79B" w14:textId="77777777" w:rsidR="00AB2D18" w:rsidRPr="00295771" w:rsidRDefault="00AB2D18" w:rsidP="00DA7D71">
      <w:pPr>
        <w:jc w:val="both"/>
        <w:rPr>
          <w:rFonts w:ascii="Verdana" w:hAnsi="Verdana"/>
          <w:b/>
          <w:caps/>
          <w:sz w:val="32"/>
          <w:szCs w:val="32"/>
          <w:u w:val="single"/>
        </w:rPr>
      </w:pPr>
    </w:p>
    <w:p w14:paraId="524CC794" w14:textId="77777777" w:rsidR="00AB2D18" w:rsidRPr="00E86420" w:rsidRDefault="00AB2D18" w:rsidP="00DA7D71">
      <w:pPr>
        <w:spacing w:line="360" w:lineRule="auto"/>
        <w:jc w:val="both"/>
      </w:pPr>
      <w:r w:rsidRPr="00295771">
        <w:rPr>
          <w:b/>
          <w:sz w:val="28"/>
          <w:szCs w:val="28"/>
        </w:rPr>
        <w:t xml:space="preserve"> </w:t>
      </w:r>
      <w:r w:rsidRPr="00295771">
        <w:rPr>
          <w:b/>
          <w:sz w:val="28"/>
          <w:szCs w:val="28"/>
        </w:rPr>
        <w:tab/>
      </w:r>
      <w:r w:rsidRPr="00295771">
        <w:rPr>
          <w:b/>
          <w:sz w:val="28"/>
          <w:szCs w:val="28"/>
        </w:rPr>
        <w:tab/>
      </w:r>
      <w:r w:rsidRPr="00E86420">
        <w:t xml:space="preserve">It is to certify that </w:t>
      </w:r>
      <w:r w:rsidRPr="00AC0091">
        <w:rPr>
          <w:b/>
        </w:rPr>
        <w:t xml:space="preserve">Engr. </w:t>
      </w:r>
      <w:r>
        <w:rPr>
          <w:b/>
        </w:rPr>
        <w:t>Shaiza</w:t>
      </w:r>
      <w:r w:rsidRPr="00AC0091">
        <w:rPr>
          <w:b/>
        </w:rPr>
        <w:t xml:space="preserve">  </w:t>
      </w:r>
      <w:r w:rsidRPr="00E86420">
        <w:t xml:space="preserve">S/o </w:t>
      </w:r>
      <w:r>
        <w:rPr>
          <w:b/>
        </w:rPr>
        <w:t>Khuda Bakhsh</w:t>
      </w:r>
      <w:r w:rsidRPr="00E86420">
        <w:t xml:space="preserve">  is working as a </w:t>
      </w:r>
      <w:r>
        <w:t xml:space="preserve">Lab </w:t>
      </w:r>
      <w:r w:rsidRPr="00E86420">
        <w:t>Lecturer in Electrical Engineering department of  this institution  from</w:t>
      </w:r>
      <w:r>
        <w:t xml:space="preserve"> 1</w:t>
      </w:r>
      <w:r w:rsidRPr="00A771EE">
        <w:rPr>
          <w:vertAlign w:val="superscript"/>
        </w:rPr>
        <w:t>st</w:t>
      </w:r>
      <w:r>
        <w:t xml:space="preserve"> July, 2013 </w:t>
      </w:r>
      <w:r w:rsidRPr="00E86420">
        <w:t xml:space="preserve"> </w:t>
      </w:r>
      <w:r>
        <w:t xml:space="preserve">till </w:t>
      </w:r>
      <w:r w:rsidRPr="00E86420">
        <w:t>t</w:t>
      </w:r>
      <w:r>
        <w:t>o</w:t>
      </w:r>
      <w:r w:rsidRPr="00E86420">
        <w:t xml:space="preserve"> date</w:t>
      </w:r>
      <w:r>
        <w:t>.</w:t>
      </w:r>
    </w:p>
    <w:p w14:paraId="66916389" w14:textId="77777777" w:rsidR="00AB2D18" w:rsidRPr="00E86420" w:rsidRDefault="00AB2D18" w:rsidP="00DA7D71">
      <w:pPr>
        <w:spacing w:line="360" w:lineRule="auto"/>
        <w:jc w:val="both"/>
      </w:pPr>
      <w:r>
        <w:t xml:space="preserve"> </w:t>
      </w:r>
      <w:r>
        <w:tab/>
      </w:r>
      <w:r>
        <w:tab/>
        <w:t>I found her</w:t>
      </w:r>
      <w:r w:rsidRPr="00E86420">
        <w:t xml:space="preserve"> honest, sincere, dedicated and devoted fellow. </w:t>
      </w:r>
    </w:p>
    <w:p w14:paraId="72A478C0" w14:textId="77777777" w:rsidR="00AB2D18" w:rsidRPr="00E86420" w:rsidRDefault="00AB2D18" w:rsidP="00DA7D71">
      <w:pPr>
        <w:spacing w:line="360" w:lineRule="auto"/>
        <w:jc w:val="both"/>
        <w:rPr>
          <w:sz w:val="28"/>
          <w:szCs w:val="28"/>
        </w:rPr>
      </w:pPr>
    </w:p>
    <w:p w14:paraId="2AB952DD" w14:textId="77777777" w:rsidR="00AB2D18" w:rsidRDefault="00AB2D18" w:rsidP="001B2913">
      <w:pPr>
        <w:spacing w:line="360" w:lineRule="auto"/>
        <w:jc w:val="both"/>
      </w:pPr>
    </w:p>
    <w:p w14:paraId="22ACBE88" w14:textId="77777777" w:rsidR="00AB2D18" w:rsidRDefault="00AB2D18" w:rsidP="001B2913">
      <w:pPr>
        <w:spacing w:line="360" w:lineRule="auto"/>
        <w:jc w:val="both"/>
      </w:pPr>
    </w:p>
    <w:p w14:paraId="58161D81" w14:textId="77777777" w:rsidR="00AB2D18" w:rsidRDefault="00AB2D18" w:rsidP="001B2913">
      <w:pPr>
        <w:spacing w:line="360" w:lineRule="auto"/>
        <w:jc w:val="both"/>
      </w:pPr>
    </w:p>
    <w:p w14:paraId="6376BD3F" w14:textId="77777777" w:rsidR="00AB2D18" w:rsidRDefault="00AB2D18" w:rsidP="001B2913">
      <w:pPr>
        <w:spacing w:line="360" w:lineRule="auto"/>
        <w:jc w:val="both"/>
        <w:rPr>
          <w:b/>
          <w:bCs/>
        </w:rPr>
      </w:pPr>
    </w:p>
    <w:p w14:paraId="5D46FC7E" w14:textId="77777777" w:rsidR="00AB2D18" w:rsidRPr="00151508" w:rsidRDefault="00AB2D18" w:rsidP="00B15EE6">
      <w:pPr>
        <w:spacing w:line="360" w:lineRule="auto"/>
        <w:ind w:left="6480" w:firstLine="720"/>
        <w:jc w:val="both"/>
        <w:rPr>
          <w:b/>
          <w:bCs/>
          <w:sz w:val="28"/>
          <w:szCs w:val="28"/>
        </w:rPr>
      </w:pPr>
      <w:r w:rsidRPr="00151508">
        <w:rPr>
          <w:b/>
          <w:bCs/>
          <w:sz w:val="28"/>
          <w:szCs w:val="28"/>
        </w:rPr>
        <w:t>CHAIRMAN</w:t>
      </w:r>
    </w:p>
    <w:p w14:paraId="0751491D" w14:textId="77777777" w:rsidR="00AB2D18" w:rsidRDefault="00AB2D18" w:rsidP="001B2913">
      <w:pPr>
        <w:spacing w:line="360" w:lineRule="auto"/>
        <w:jc w:val="both"/>
      </w:pPr>
    </w:p>
    <w:p w14:paraId="546EA11F" w14:textId="77777777" w:rsidR="00AB2D18" w:rsidRDefault="00AB2D18" w:rsidP="001B2913">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C30C441" w14:textId="77777777" w:rsidTr="006A6FA1">
        <w:tc>
          <w:tcPr>
            <w:tcW w:w="2500" w:type="pct"/>
          </w:tcPr>
          <w:p w14:paraId="3327F5F5" w14:textId="77777777" w:rsidR="00AB2D18" w:rsidRDefault="00AB2D18" w:rsidP="0070748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6/</w:t>
            </w:r>
          </w:p>
        </w:tc>
        <w:tc>
          <w:tcPr>
            <w:tcW w:w="2500" w:type="pct"/>
          </w:tcPr>
          <w:p w14:paraId="1F138DB9" w14:textId="77777777" w:rsidR="00AB2D18" w:rsidRDefault="00AB2D18" w:rsidP="0070748C">
            <w:pPr>
              <w:snapToGrid w:val="0"/>
              <w:jc w:val="right"/>
              <w:rPr>
                <w:rFonts w:ascii="MS Reference Sans Serif" w:hAnsi="MS Reference Sans Serif"/>
                <w:b/>
                <w:szCs w:val="26"/>
              </w:rPr>
            </w:pPr>
            <w:r>
              <w:rPr>
                <w:rFonts w:ascii="MS Reference Sans Serif" w:hAnsi="MS Reference Sans Serif"/>
                <w:b/>
                <w:szCs w:val="26"/>
              </w:rPr>
              <w:t>Dated: December 05, 2016.</w:t>
            </w:r>
          </w:p>
        </w:tc>
      </w:tr>
    </w:tbl>
    <w:p w14:paraId="05E5C77C" w14:textId="77777777" w:rsidR="00AB2D18" w:rsidRDefault="00AB2D18" w:rsidP="0070748C"/>
    <w:p w14:paraId="5B2299AA" w14:textId="77777777" w:rsidR="00AB2D18" w:rsidRDefault="00AB2D18" w:rsidP="0070748C">
      <w:pPr>
        <w:ind w:left="720" w:firstLine="720"/>
      </w:pPr>
    </w:p>
    <w:p w14:paraId="596E02BF" w14:textId="77777777" w:rsidR="00AB2D18" w:rsidRDefault="00AB2D18" w:rsidP="0070748C">
      <w:pPr>
        <w:ind w:left="720" w:firstLine="720"/>
      </w:pPr>
    </w:p>
    <w:p w14:paraId="6C6C3A1E" w14:textId="77777777" w:rsidR="00AB2D18" w:rsidRDefault="00AB2D18" w:rsidP="0070748C">
      <w:pPr>
        <w:ind w:left="720" w:firstLine="720"/>
      </w:pPr>
      <w:r>
        <w:t>Miss. Shabnam Rehmat.,</w:t>
      </w:r>
    </w:p>
    <w:p w14:paraId="0EFE7DD9" w14:textId="77777777" w:rsidR="00AB2D18" w:rsidRDefault="00AB2D18" w:rsidP="0070748C">
      <w:pPr>
        <w:ind w:left="720" w:firstLine="720"/>
      </w:pPr>
      <w:r>
        <w:t>Roll No 13EL35</w:t>
      </w:r>
    </w:p>
    <w:p w14:paraId="542EA581" w14:textId="77777777" w:rsidR="00AB2D18" w:rsidRDefault="00AB2D18" w:rsidP="0070748C">
      <w:pPr>
        <w:ind w:left="720" w:firstLine="720"/>
      </w:pPr>
      <w:r>
        <w:t>Electrical Engineering Department,</w:t>
      </w:r>
    </w:p>
    <w:p w14:paraId="1C901E22" w14:textId="77777777" w:rsidR="00AB2D18" w:rsidRDefault="00AB2D18" w:rsidP="0070748C"/>
    <w:p w14:paraId="5FE0B0C7" w14:textId="77777777" w:rsidR="00AB2D18" w:rsidRDefault="00AB2D18" w:rsidP="0070748C"/>
    <w:p w14:paraId="49EAA57F" w14:textId="77777777" w:rsidR="00AB2D18" w:rsidRDefault="00AB2D18" w:rsidP="0070748C">
      <w:pPr>
        <w:spacing w:line="360" w:lineRule="auto"/>
        <w:jc w:val="both"/>
        <w:rPr>
          <w:b/>
          <w:bCs/>
          <w:u w:val="single"/>
        </w:rPr>
      </w:pPr>
      <w:r w:rsidRPr="009C1B19">
        <w:t>Subject:</w:t>
      </w:r>
      <w:r>
        <w:t xml:space="preserve"> -</w:t>
      </w:r>
      <w:r>
        <w:tab/>
      </w:r>
      <w:r w:rsidRPr="009C1B19">
        <w:rPr>
          <w:b/>
          <w:bCs/>
          <w:u w:val="single"/>
        </w:rPr>
        <w:t>EXPLANATION</w:t>
      </w:r>
    </w:p>
    <w:p w14:paraId="49DBE5DB" w14:textId="77777777" w:rsidR="00AB2D18" w:rsidRDefault="00AB2D18" w:rsidP="0070748C">
      <w:pPr>
        <w:spacing w:line="360" w:lineRule="auto"/>
        <w:jc w:val="both"/>
        <w:rPr>
          <w:b/>
          <w:bCs/>
          <w:u w:val="single"/>
        </w:rPr>
      </w:pPr>
    </w:p>
    <w:p w14:paraId="140DF1E8" w14:textId="77777777" w:rsidR="00AB2D18" w:rsidRDefault="00AB2D18" w:rsidP="0070748C">
      <w:pPr>
        <w:spacing w:line="360" w:lineRule="auto"/>
        <w:jc w:val="lowKashida"/>
      </w:pPr>
      <w:r>
        <w:tab/>
      </w:r>
      <w:r>
        <w:tab/>
        <w:t>You were found in  searching official  documents and misbehaviour the office  Assistant during the office time  today 05-12-2016 at 10:30 AM, without permission of the office Assistant and also you were verbally told many times.</w:t>
      </w:r>
    </w:p>
    <w:p w14:paraId="7606019B" w14:textId="77777777" w:rsidR="00AB2D18" w:rsidRDefault="00AB2D18" w:rsidP="0070748C">
      <w:pPr>
        <w:spacing w:line="360" w:lineRule="auto"/>
        <w:jc w:val="lowKashida"/>
      </w:pPr>
      <w:r w:rsidRPr="00EF2FA6">
        <w:t xml:space="preserve"> </w:t>
      </w:r>
      <w:r>
        <w:t>Now you are hereby advised to explain your this act of disobedience and irresponsibility with in three days that why disciplinary action should not taken against you.</w:t>
      </w:r>
    </w:p>
    <w:p w14:paraId="5F789D94" w14:textId="77777777" w:rsidR="00AB2D18" w:rsidRDefault="00AB2D18" w:rsidP="0070748C">
      <w:pPr>
        <w:spacing w:line="360" w:lineRule="auto"/>
        <w:jc w:val="lowKashida"/>
      </w:pPr>
    </w:p>
    <w:p w14:paraId="314223CA" w14:textId="77777777" w:rsidR="00AB2D18" w:rsidRDefault="00AB2D18" w:rsidP="0070748C">
      <w:pPr>
        <w:spacing w:line="360" w:lineRule="auto"/>
        <w:jc w:val="both"/>
      </w:pPr>
    </w:p>
    <w:p w14:paraId="5163BADF" w14:textId="77777777" w:rsidR="00AB2D18" w:rsidRDefault="00AB2D18" w:rsidP="0070748C">
      <w:pPr>
        <w:ind w:left="5040"/>
        <w:jc w:val="center"/>
      </w:pPr>
    </w:p>
    <w:p w14:paraId="7A04E994" w14:textId="77777777" w:rsidR="00AB2D18" w:rsidRDefault="00AB2D18" w:rsidP="0070748C">
      <w:pPr>
        <w:ind w:left="5040"/>
        <w:jc w:val="center"/>
        <w:outlineLvl w:val="0"/>
        <w:rPr>
          <w:b/>
        </w:rPr>
      </w:pPr>
    </w:p>
    <w:p w14:paraId="2981DA8A" w14:textId="77777777" w:rsidR="00AB2D18" w:rsidRDefault="00AB2D18" w:rsidP="0070748C">
      <w:pPr>
        <w:ind w:left="5040"/>
        <w:jc w:val="center"/>
        <w:outlineLvl w:val="0"/>
        <w:rPr>
          <w:b/>
        </w:rPr>
      </w:pPr>
    </w:p>
    <w:p w14:paraId="75A998B3" w14:textId="77777777" w:rsidR="00AB2D18" w:rsidRPr="00D640A5" w:rsidRDefault="00AB2D18" w:rsidP="0070748C">
      <w:pPr>
        <w:ind w:left="5760" w:firstLine="720"/>
        <w:jc w:val="center"/>
        <w:outlineLvl w:val="0"/>
        <w:rPr>
          <w:b/>
        </w:rPr>
      </w:pPr>
      <w:r w:rsidRPr="00D640A5">
        <w:rPr>
          <w:b/>
        </w:rPr>
        <w:t>CHAIRMAN</w:t>
      </w:r>
    </w:p>
    <w:p w14:paraId="0654108E" w14:textId="77777777" w:rsidR="00AB2D18" w:rsidRDefault="00AB2D18" w:rsidP="0070748C">
      <w:pPr>
        <w:jc w:val="center"/>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AEF9DEE" w14:textId="77777777" w:rsidTr="00753C25">
        <w:tc>
          <w:tcPr>
            <w:tcW w:w="2500" w:type="pct"/>
          </w:tcPr>
          <w:p w14:paraId="620BBF12" w14:textId="77777777" w:rsidR="00AB2D18" w:rsidRDefault="00AB2D18" w:rsidP="00753C2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6/</w:t>
            </w:r>
          </w:p>
        </w:tc>
        <w:tc>
          <w:tcPr>
            <w:tcW w:w="2500" w:type="pct"/>
          </w:tcPr>
          <w:p w14:paraId="77AE0B2C" w14:textId="77777777" w:rsidR="00AB2D18" w:rsidRDefault="00AB2D18" w:rsidP="00753C25">
            <w:pPr>
              <w:snapToGrid w:val="0"/>
              <w:jc w:val="right"/>
              <w:rPr>
                <w:rFonts w:ascii="MS Reference Sans Serif" w:hAnsi="MS Reference Sans Serif"/>
                <w:b/>
                <w:szCs w:val="26"/>
              </w:rPr>
            </w:pPr>
            <w:r>
              <w:rPr>
                <w:rFonts w:ascii="MS Reference Sans Serif" w:hAnsi="MS Reference Sans Serif"/>
                <w:b/>
                <w:szCs w:val="26"/>
              </w:rPr>
              <w:t>Dated: November 25, 2016.</w:t>
            </w:r>
          </w:p>
        </w:tc>
      </w:tr>
    </w:tbl>
    <w:p w14:paraId="058A928D" w14:textId="77777777" w:rsidR="00AB2D18" w:rsidRDefault="00AB2D18" w:rsidP="00221BB5">
      <w:pPr>
        <w:jc w:val="center"/>
        <w:rPr>
          <w:bCs/>
        </w:rPr>
      </w:pPr>
    </w:p>
    <w:p w14:paraId="3024CBAB" w14:textId="77777777" w:rsidR="00AB2D18" w:rsidRDefault="00AB2D18" w:rsidP="00221BB5">
      <w:pPr>
        <w:jc w:val="center"/>
        <w:rPr>
          <w:bCs/>
        </w:rPr>
      </w:pPr>
    </w:p>
    <w:p w14:paraId="0EA62B8D" w14:textId="77777777" w:rsidR="00AB2D18" w:rsidRDefault="00AB2D18" w:rsidP="00221BB5">
      <w:pPr>
        <w:jc w:val="center"/>
        <w:rPr>
          <w:b/>
        </w:rPr>
      </w:pPr>
      <w:r>
        <w:rPr>
          <w:b/>
        </w:rPr>
        <w:t>RECOMMENDATION LETTER</w:t>
      </w:r>
    </w:p>
    <w:p w14:paraId="17E17E31" w14:textId="77777777" w:rsidR="00AB2D18" w:rsidRDefault="00AB2D18" w:rsidP="00221BB5">
      <w:pPr>
        <w:rPr>
          <w:b/>
        </w:rPr>
      </w:pPr>
    </w:p>
    <w:p w14:paraId="40B2D998" w14:textId="77777777" w:rsidR="00AB2D18" w:rsidRDefault="00AB2D18" w:rsidP="00221BB5">
      <w:pPr>
        <w:rPr>
          <w:b/>
        </w:rPr>
      </w:pPr>
    </w:p>
    <w:p w14:paraId="2852741D" w14:textId="77777777" w:rsidR="00AB2D18" w:rsidRPr="003B231A" w:rsidRDefault="00AB2D18" w:rsidP="00221BB5">
      <w:pPr>
        <w:jc w:val="both"/>
      </w:pPr>
      <w:r>
        <w:t>I feel happy to write this recommendation letter for Miss. Shazia regarding her admission in PhD Program for University of Technology Malaysia. I know Miss. Shazia for last six years, since she was my student in bachelor Engineering Program in Balochistan University of Engineering and Technology, Khuzdar, Pakistan. I found her</w:t>
      </w:r>
      <w:r w:rsidRPr="003B231A">
        <w:t xml:space="preserve"> extremely good student, quick in grasping the concepts an</w:t>
      </w:r>
      <w:r>
        <w:t>d ideas. She</w:t>
      </w:r>
      <w:r w:rsidRPr="003B231A">
        <w:t xml:space="preserve"> is a hard-working person, works well with people, courteous, and responsible.</w:t>
      </w:r>
    </w:p>
    <w:p w14:paraId="7E3D327B" w14:textId="77777777" w:rsidR="00AB2D18" w:rsidRDefault="00AB2D18" w:rsidP="00221BB5">
      <w:pPr>
        <w:jc w:val="both"/>
      </w:pPr>
    </w:p>
    <w:p w14:paraId="0CC6907F" w14:textId="77777777" w:rsidR="00AB2D18" w:rsidRDefault="00AB2D18" w:rsidP="00221BB5">
      <w:pPr>
        <w:jc w:val="both"/>
      </w:pPr>
      <w:r>
        <w:t>Miss. Shazia possesses not only a critical mind but she also represents the ideal combination sought after in a thorough professional. She is punctual, prompt and complete in her work. Her conduct is upright and decent. Her communication skills, both in speaking and writing, are excellent.</w:t>
      </w:r>
    </w:p>
    <w:p w14:paraId="38A21CB2" w14:textId="77777777" w:rsidR="00AB2D18" w:rsidRDefault="00AB2D18" w:rsidP="00221BB5">
      <w:pPr>
        <w:jc w:val="both"/>
      </w:pPr>
    </w:p>
    <w:p w14:paraId="3E33BA39" w14:textId="77777777" w:rsidR="00AB2D18" w:rsidRDefault="00AB2D18" w:rsidP="00221BB5">
      <w:pPr>
        <w:jc w:val="both"/>
      </w:pPr>
      <w:r>
        <w:t>I consider Miss. Shazia to be an essential member of my students’ research team. She is both professionally and academically sound in her chosen field of specialization. I am pleased to strongly recommend her for admission to your graduate program. And I am positively confident that she will show outstanding performance in her higher studies and in advanced, graduate level research.</w:t>
      </w:r>
    </w:p>
    <w:p w14:paraId="617BE336" w14:textId="77777777" w:rsidR="00AB2D18" w:rsidRDefault="00AB2D18" w:rsidP="00221BB5">
      <w:pPr>
        <w:jc w:val="both"/>
      </w:pPr>
    </w:p>
    <w:p w14:paraId="68C88BE5" w14:textId="77777777" w:rsidR="00AB2D18" w:rsidRDefault="00AB2D18" w:rsidP="00221BB5">
      <w:pPr>
        <w:jc w:val="both"/>
      </w:pPr>
    </w:p>
    <w:p w14:paraId="70ABC501" w14:textId="77777777" w:rsidR="00AB2D18" w:rsidRDefault="00AB2D18" w:rsidP="00221BB5">
      <w:pPr>
        <w:jc w:val="both"/>
      </w:pPr>
    </w:p>
    <w:p w14:paraId="08B19806" w14:textId="77777777" w:rsidR="00AB2D18" w:rsidRDefault="00AB2D18" w:rsidP="00221BB5"/>
    <w:p w14:paraId="2021DDF2" w14:textId="77777777" w:rsidR="00AB2D18" w:rsidRPr="00B71428" w:rsidRDefault="00AB2D18" w:rsidP="00221BB5">
      <w:pPr>
        <w:rPr>
          <w:rFonts w:cs="Calibri"/>
          <w:shd w:val="clear" w:color="auto" w:fill="FFFFFF"/>
        </w:rPr>
      </w:pPr>
      <w:r>
        <w:rPr>
          <w:rFonts w:cs="Calibri"/>
          <w:shd w:val="clear" w:color="auto" w:fill="FFFFFF"/>
        </w:rPr>
        <w:t>Wish her</w:t>
      </w:r>
      <w:r w:rsidRPr="00B71428">
        <w:rPr>
          <w:rFonts w:cs="Calibri"/>
          <w:shd w:val="clear" w:color="auto" w:fill="FFFFFF"/>
        </w:rPr>
        <w:t xml:space="preserve"> best.</w:t>
      </w:r>
    </w:p>
    <w:p w14:paraId="4E4C567E" w14:textId="77777777" w:rsidR="00AB2D18" w:rsidRPr="00B71428" w:rsidRDefault="00AB2D18" w:rsidP="00221BB5">
      <w:pPr>
        <w:rPr>
          <w:rFonts w:cs="Calibri"/>
          <w:shd w:val="clear" w:color="auto" w:fill="FFFFFF"/>
        </w:rPr>
      </w:pPr>
    </w:p>
    <w:p w14:paraId="619F07D9" w14:textId="77777777" w:rsidR="00AB2D18" w:rsidRPr="00B71428" w:rsidRDefault="00AB2D18" w:rsidP="00221BB5">
      <w:pPr>
        <w:rPr>
          <w:rFonts w:cs="Calibri"/>
          <w:shd w:val="clear" w:color="auto" w:fill="FFFFFF"/>
        </w:rPr>
      </w:pPr>
      <w:r w:rsidRPr="00B71428">
        <w:rPr>
          <w:rFonts w:cs="Calibri"/>
          <w:shd w:val="clear" w:color="auto" w:fill="FFFFFF"/>
        </w:rPr>
        <w:t>Thanking you</w:t>
      </w:r>
    </w:p>
    <w:p w14:paraId="2CFCF523" w14:textId="77777777" w:rsidR="00AB2D18" w:rsidRDefault="00AB2D18" w:rsidP="00221BB5">
      <w:pPr>
        <w:rPr>
          <w:rFonts w:cs="Calibri"/>
          <w:shd w:val="clear" w:color="auto" w:fill="FFFFFF"/>
        </w:rPr>
      </w:pPr>
    </w:p>
    <w:p w14:paraId="7F55095E" w14:textId="77777777" w:rsidR="00AB2D18" w:rsidRPr="00B71428" w:rsidRDefault="00AB2D18" w:rsidP="00221BB5">
      <w:pPr>
        <w:rPr>
          <w:rFonts w:cs="Calibri"/>
          <w:shd w:val="clear" w:color="auto" w:fill="FFFFFF"/>
        </w:rPr>
      </w:pPr>
    </w:p>
    <w:p w14:paraId="7C554A30" w14:textId="77777777" w:rsidR="00AB2D18" w:rsidRPr="00B71428" w:rsidRDefault="00AB2D18" w:rsidP="00221BB5">
      <w:pPr>
        <w:rPr>
          <w:rFonts w:cs="Calibri"/>
          <w:shd w:val="clear" w:color="auto" w:fill="FFFFFF"/>
        </w:rPr>
      </w:pPr>
    </w:p>
    <w:p w14:paraId="6F0C1B21" w14:textId="77777777" w:rsidR="00AB2D18" w:rsidRDefault="00AB2D18" w:rsidP="00221BB5">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Muhammad Abid Mengal,</w:t>
      </w:r>
    </w:p>
    <w:p w14:paraId="3E79BF65" w14:textId="77777777" w:rsidR="00AB2D18" w:rsidRDefault="00AB2D18" w:rsidP="00221BB5">
      <w:pPr>
        <w:rPr>
          <w:rFonts w:cs="Calibri"/>
          <w:shd w:val="clear" w:color="auto" w:fill="FFFFFF"/>
        </w:rPr>
      </w:pPr>
      <w:r>
        <w:rPr>
          <w:rFonts w:cs="Calibri"/>
          <w:shd w:val="clear" w:color="auto" w:fill="FFFFFF"/>
        </w:rPr>
        <w:t>Assistant Professor/Chairman,</w:t>
      </w:r>
    </w:p>
    <w:p w14:paraId="5FB049A6" w14:textId="77777777" w:rsidR="00AB2D18" w:rsidRPr="00B71428" w:rsidRDefault="00AB2D18" w:rsidP="00221BB5">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p>
    <w:p w14:paraId="09065BD8" w14:textId="77777777" w:rsidR="00AB2D18" w:rsidRPr="00B71428" w:rsidRDefault="00AB2D18" w:rsidP="00221BB5">
      <w:pPr>
        <w:rPr>
          <w:rFonts w:cs="Calibri"/>
          <w:shd w:val="clear" w:color="auto" w:fill="FFFFFF"/>
        </w:rPr>
      </w:pPr>
      <w:r w:rsidRPr="00B71428">
        <w:rPr>
          <w:rFonts w:cs="Calibri"/>
          <w:shd w:val="clear" w:color="auto" w:fill="FFFFFF"/>
        </w:rPr>
        <w:t>Balochistan University</w:t>
      </w:r>
      <w:r>
        <w:rPr>
          <w:rFonts w:cs="Calibri"/>
          <w:shd w:val="clear" w:color="auto" w:fill="FFFFFF"/>
        </w:rPr>
        <w:t xml:space="preserve"> o</w:t>
      </w:r>
      <w:r w:rsidRPr="00B71428">
        <w:rPr>
          <w:rFonts w:cs="Calibri"/>
          <w:shd w:val="clear" w:color="auto" w:fill="FFFFFF"/>
        </w:rPr>
        <w:t>F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53FE2E95" w14:textId="77777777" w:rsidR="00AB2D18" w:rsidRPr="00B71428" w:rsidRDefault="00AB2D18" w:rsidP="00221BB5">
      <w:pPr>
        <w:rPr>
          <w:rFonts w:cs="Calibri"/>
          <w:shd w:val="clear" w:color="auto" w:fill="FFFFFF"/>
        </w:rPr>
      </w:pPr>
      <w:r w:rsidRPr="00B71428">
        <w:rPr>
          <w:rFonts w:cs="Calibri"/>
          <w:shd w:val="clear" w:color="auto" w:fill="FFFFFF"/>
        </w:rPr>
        <w:t xml:space="preserve">Email: </w:t>
      </w:r>
      <w:r>
        <w:rPr>
          <w:rFonts w:cs="Calibri"/>
          <w:shd w:val="clear" w:color="auto" w:fill="FFFFFF"/>
        </w:rPr>
        <w:t>chairmaneed@buetk.edu.pk</w:t>
      </w:r>
    </w:p>
    <w:p w14:paraId="594DDE0C" w14:textId="77777777" w:rsidR="00AB2D18" w:rsidRDefault="00AB2D18" w:rsidP="00840496">
      <w:pPr>
        <w:ind w:left="2160" w:firstLine="720"/>
        <w:rPr>
          <w:b/>
          <w:caps/>
          <w:sz w:val="32"/>
          <w:szCs w:val="32"/>
          <w:u w:val="single"/>
        </w:rPr>
      </w:pPr>
      <w:r>
        <w:rPr>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FA7AF6C" w14:textId="77777777" w:rsidTr="00AD2464">
        <w:tc>
          <w:tcPr>
            <w:tcW w:w="2500" w:type="pct"/>
          </w:tcPr>
          <w:p w14:paraId="1B4C5CFC" w14:textId="77777777" w:rsidR="00AB2D18" w:rsidRDefault="00AB2D18" w:rsidP="00AD246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6/</w:t>
            </w:r>
          </w:p>
        </w:tc>
        <w:tc>
          <w:tcPr>
            <w:tcW w:w="2500" w:type="pct"/>
          </w:tcPr>
          <w:p w14:paraId="5B97F53B" w14:textId="77777777" w:rsidR="00AB2D18" w:rsidRDefault="00AB2D18" w:rsidP="00AD2464">
            <w:pPr>
              <w:snapToGrid w:val="0"/>
              <w:jc w:val="right"/>
              <w:rPr>
                <w:rFonts w:ascii="MS Reference Sans Serif" w:hAnsi="MS Reference Sans Serif"/>
                <w:b/>
                <w:szCs w:val="26"/>
              </w:rPr>
            </w:pPr>
            <w:r>
              <w:rPr>
                <w:rFonts w:ascii="MS Reference Sans Serif" w:hAnsi="MS Reference Sans Serif"/>
                <w:b/>
                <w:szCs w:val="26"/>
              </w:rPr>
              <w:t>Dated: November 29, 2016.</w:t>
            </w:r>
          </w:p>
        </w:tc>
      </w:tr>
    </w:tbl>
    <w:p w14:paraId="0F01BE05" w14:textId="77777777" w:rsidR="00AB2D18" w:rsidRDefault="00AB2D18" w:rsidP="00840496">
      <w:pPr>
        <w:ind w:left="2160" w:firstLine="720"/>
        <w:rPr>
          <w:b/>
          <w:caps/>
          <w:sz w:val="32"/>
          <w:szCs w:val="32"/>
          <w:u w:val="single"/>
        </w:rPr>
      </w:pPr>
    </w:p>
    <w:p w14:paraId="50E37BFD" w14:textId="77777777" w:rsidR="00AB2D18" w:rsidRDefault="00AB2D18" w:rsidP="00840496">
      <w:pPr>
        <w:ind w:left="2160" w:firstLine="720"/>
        <w:rPr>
          <w:b/>
          <w:caps/>
          <w:sz w:val="32"/>
          <w:szCs w:val="32"/>
          <w:u w:val="single"/>
        </w:rPr>
      </w:pPr>
    </w:p>
    <w:p w14:paraId="42187F43" w14:textId="77777777" w:rsidR="00AB2D18" w:rsidRDefault="00AB2D18" w:rsidP="00840496">
      <w:pPr>
        <w:ind w:left="2160" w:firstLine="720"/>
        <w:rPr>
          <w:b/>
          <w:caps/>
          <w:sz w:val="32"/>
          <w:szCs w:val="32"/>
          <w:u w:val="single"/>
        </w:rPr>
      </w:pPr>
    </w:p>
    <w:p w14:paraId="40D70BD3" w14:textId="77777777" w:rsidR="00AB2D18" w:rsidRDefault="00AB2D18" w:rsidP="00840496">
      <w:pPr>
        <w:ind w:left="2160" w:firstLine="720"/>
        <w:rPr>
          <w:b/>
          <w:caps/>
          <w:sz w:val="32"/>
          <w:szCs w:val="32"/>
          <w:u w:val="single"/>
        </w:rPr>
      </w:pPr>
      <w:r w:rsidRPr="00FB2ED8">
        <w:rPr>
          <w:b/>
          <w:caps/>
          <w:sz w:val="32"/>
          <w:szCs w:val="32"/>
          <w:u w:val="single"/>
        </w:rPr>
        <w:t>To whom it may concern</w:t>
      </w:r>
    </w:p>
    <w:p w14:paraId="14ED795E" w14:textId="77777777" w:rsidR="00AB2D18" w:rsidRPr="00FB2ED8" w:rsidRDefault="00AB2D18" w:rsidP="00840496">
      <w:pPr>
        <w:ind w:left="900"/>
        <w:jc w:val="both"/>
        <w:rPr>
          <w:b/>
          <w:caps/>
          <w:sz w:val="32"/>
          <w:szCs w:val="32"/>
          <w:u w:val="single"/>
        </w:rPr>
      </w:pPr>
    </w:p>
    <w:p w14:paraId="7555CB36" w14:textId="77777777" w:rsidR="00AB2D18" w:rsidRDefault="00AB2D18" w:rsidP="003858C9">
      <w:pPr>
        <w:spacing w:line="360" w:lineRule="auto"/>
        <w:jc w:val="both"/>
      </w:pPr>
      <w:r>
        <w:t xml:space="preserve"> This is to certify that </w:t>
      </w:r>
      <w:r w:rsidRPr="00206A34">
        <w:rPr>
          <w:b/>
          <w:bCs/>
        </w:rPr>
        <w:t>Engr. Muhammad Saleem Qureshi</w:t>
      </w:r>
      <w:r>
        <w:t xml:space="preserve"> S/o </w:t>
      </w:r>
      <w:r w:rsidRPr="00206A34">
        <w:rPr>
          <w:b/>
          <w:bCs/>
        </w:rPr>
        <w:t>Muhammad Yamin Qureshi</w:t>
      </w:r>
      <w:r>
        <w:t xml:space="preserve"> has worked as a Lab Lecturer (BPS-19) in the department of Electrical Engineering, Balochistan University of Engineering and Technology Khuzdar  w.e.f. 01-07-1995 to         24-11-2016. </w:t>
      </w:r>
      <w:r>
        <w:tab/>
        <w:t>He has vast   technical knowledge regarding Electrical workshop and Electronics,  he also taught various subjects in this department and also conducted the practicals.</w:t>
      </w:r>
    </w:p>
    <w:p w14:paraId="7761BC11" w14:textId="77777777" w:rsidR="00AB2D18" w:rsidRDefault="00AB2D18" w:rsidP="00370A1F">
      <w:pPr>
        <w:spacing w:line="360" w:lineRule="auto"/>
        <w:jc w:val="both"/>
      </w:pPr>
      <w:r>
        <w:tab/>
      </w:r>
    </w:p>
    <w:p w14:paraId="7B78D647" w14:textId="77777777" w:rsidR="00AB2D18" w:rsidRDefault="00AB2D18" w:rsidP="00370A1F">
      <w:pPr>
        <w:spacing w:line="360" w:lineRule="auto"/>
        <w:jc w:val="both"/>
      </w:pPr>
      <w:r>
        <w:t>I found him honest, sincere, dedicated and devoted fellow. He always gets the assignments cheerfully and gives fruitful results.</w:t>
      </w:r>
    </w:p>
    <w:p w14:paraId="65C1569B" w14:textId="77777777" w:rsidR="00AB2D18" w:rsidRDefault="00AB2D18" w:rsidP="00370A1F">
      <w:pPr>
        <w:spacing w:line="360" w:lineRule="auto"/>
        <w:jc w:val="both"/>
      </w:pPr>
      <w:r>
        <w:t xml:space="preserve"> </w:t>
      </w:r>
      <w:r>
        <w:tab/>
      </w:r>
      <w:r>
        <w:tab/>
      </w:r>
      <w:r>
        <w:tab/>
      </w:r>
    </w:p>
    <w:p w14:paraId="4524590B" w14:textId="77777777" w:rsidR="00AB2D18" w:rsidRDefault="00AB2D18" w:rsidP="00840496">
      <w:pPr>
        <w:spacing w:line="360" w:lineRule="auto"/>
        <w:jc w:val="both"/>
      </w:pPr>
      <w:r>
        <w:t xml:space="preserve"> I wish him success in his future.</w:t>
      </w:r>
    </w:p>
    <w:p w14:paraId="1E78C195" w14:textId="77777777" w:rsidR="00AB2D18" w:rsidRDefault="00AB2D18" w:rsidP="00840496">
      <w:pPr>
        <w:spacing w:line="360" w:lineRule="auto"/>
        <w:jc w:val="both"/>
      </w:pPr>
    </w:p>
    <w:p w14:paraId="19A728A7" w14:textId="77777777" w:rsidR="00AB2D18" w:rsidRDefault="00AB2D18" w:rsidP="00840496">
      <w:pPr>
        <w:ind w:left="5760"/>
        <w:jc w:val="center"/>
        <w:rPr>
          <w:b/>
        </w:rPr>
      </w:pPr>
    </w:p>
    <w:p w14:paraId="3CCF58FF" w14:textId="77777777" w:rsidR="00AB2D18" w:rsidRDefault="00AB2D18" w:rsidP="00840496">
      <w:pPr>
        <w:ind w:left="5760"/>
        <w:jc w:val="center"/>
        <w:rPr>
          <w:b/>
        </w:rPr>
      </w:pPr>
    </w:p>
    <w:p w14:paraId="79960FAA" w14:textId="77777777" w:rsidR="00AB2D18" w:rsidRDefault="00AB2D18" w:rsidP="00206A34">
      <w:pPr>
        <w:ind w:left="5040"/>
        <w:jc w:val="center"/>
        <w:rPr>
          <w:b/>
        </w:rPr>
      </w:pPr>
      <w:r>
        <w:rPr>
          <w:b/>
        </w:rPr>
        <w:t>(Engr. Muhammad Abid Mengal)</w:t>
      </w:r>
    </w:p>
    <w:p w14:paraId="0CE3F595" w14:textId="77777777" w:rsidR="00AB2D18" w:rsidRDefault="00AB2D18" w:rsidP="00840496">
      <w:pPr>
        <w:ind w:left="5040"/>
        <w:jc w:val="center"/>
        <w:rPr>
          <w:b/>
        </w:rPr>
      </w:pPr>
      <w:r w:rsidRPr="00D1363C">
        <w:rPr>
          <w:b/>
        </w:rPr>
        <w:t>Chairman</w:t>
      </w:r>
    </w:p>
    <w:p w14:paraId="2050FC52" w14:textId="77777777" w:rsidR="00AB2D18" w:rsidRDefault="00AB2D18" w:rsidP="00AD2464">
      <w:pPr>
        <w:spacing w:line="360" w:lineRule="auto"/>
        <w:jc w:val="both"/>
        <w:rPr>
          <w:b/>
          <w:caps/>
          <w:sz w:val="32"/>
          <w:szCs w:val="32"/>
          <w:u w:val="single"/>
        </w:rPr>
      </w:pPr>
      <w:r>
        <w:rPr>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5591D61" w14:textId="77777777" w:rsidTr="00AD2464">
        <w:tc>
          <w:tcPr>
            <w:tcW w:w="2500" w:type="pct"/>
          </w:tcPr>
          <w:p w14:paraId="5DEC8930" w14:textId="77777777" w:rsidR="00AB2D18" w:rsidRDefault="00AB2D18" w:rsidP="00AD246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6/</w:t>
            </w:r>
          </w:p>
        </w:tc>
        <w:tc>
          <w:tcPr>
            <w:tcW w:w="2500" w:type="pct"/>
          </w:tcPr>
          <w:p w14:paraId="5657E781" w14:textId="77777777" w:rsidR="00AB2D18" w:rsidRDefault="00AB2D18" w:rsidP="00AD2464">
            <w:pPr>
              <w:snapToGrid w:val="0"/>
              <w:jc w:val="right"/>
              <w:rPr>
                <w:rFonts w:ascii="MS Reference Sans Serif" w:hAnsi="MS Reference Sans Serif"/>
                <w:b/>
                <w:szCs w:val="26"/>
              </w:rPr>
            </w:pPr>
            <w:r>
              <w:rPr>
                <w:rFonts w:ascii="MS Reference Sans Serif" w:hAnsi="MS Reference Sans Serif"/>
                <w:b/>
                <w:szCs w:val="26"/>
              </w:rPr>
              <w:t>Dated: November 29, 2016.</w:t>
            </w:r>
          </w:p>
        </w:tc>
      </w:tr>
    </w:tbl>
    <w:p w14:paraId="46C8B9BA" w14:textId="77777777" w:rsidR="00AB2D18" w:rsidRDefault="00AB2D18" w:rsidP="00AD2464">
      <w:pPr>
        <w:spacing w:line="360" w:lineRule="auto"/>
        <w:jc w:val="both"/>
        <w:rPr>
          <w:b/>
          <w:caps/>
          <w:sz w:val="32"/>
          <w:szCs w:val="32"/>
          <w:u w:val="single"/>
        </w:rPr>
      </w:pPr>
    </w:p>
    <w:p w14:paraId="1D89E3D9" w14:textId="77777777" w:rsidR="00AB2D18" w:rsidRDefault="00AB2D18" w:rsidP="00AD2464">
      <w:pPr>
        <w:spacing w:line="360" w:lineRule="auto"/>
        <w:jc w:val="both"/>
        <w:rPr>
          <w:b/>
          <w:caps/>
          <w:sz w:val="32"/>
          <w:szCs w:val="32"/>
          <w:u w:val="single"/>
        </w:rPr>
      </w:pPr>
      <w:r>
        <w:rPr>
          <w:b/>
          <w:caps/>
          <w:sz w:val="32"/>
          <w:szCs w:val="32"/>
          <w:u w:val="single"/>
        </w:rPr>
        <w:t>attention :</w:t>
      </w:r>
      <w:r w:rsidRPr="007C14E5">
        <w:rPr>
          <w:b/>
          <w:caps/>
          <w:sz w:val="32"/>
          <w:szCs w:val="32"/>
        </w:rPr>
        <w:t xml:space="preserve">              </w:t>
      </w:r>
    </w:p>
    <w:p w14:paraId="4DF6B60D" w14:textId="77777777" w:rsidR="00AB2D18" w:rsidRDefault="00AB2D18" w:rsidP="00AD2464">
      <w:pPr>
        <w:spacing w:line="360" w:lineRule="auto"/>
        <w:jc w:val="both"/>
        <w:rPr>
          <w:sz w:val="34"/>
          <w:szCs w:val="30"/>
        </w:rPr>
      </w:pPr>
    </w:p>
    <w:p w14:paraId="0CB2EFBC" w14:textId="77777777" w:rsidR="00AB2D18" w:rsidRPr="00C27D2E" w:rsidRDefault="00AB2D18" w:rsidP="00AD2464">
      <w:pPr>
        <w:spacing w:line="360" w:lineRule="auto"/>
        <w:jc w:val="both"/>
        <w:rPr>
          <w:sz w:val="36"/>
          <w:szCs w:val="36"/>
        </w:rPr>
      </w:pPr>
      <w:r w:rsidRPr="00C27D2E">
        <w:rPr>
          <w:sz w:val="42"/>
          <w:szCs w:val="38"/>
        </w:rPr>
        <w:t xml:space="preserve">All those students of </w:t>
      </w:r>
      <w:r>
        <w:rPr>
          <w:sz w:val="42"/>
          <w:szCs w:val="38"/>
        </w:rPr>
        <w:t>2</w:t>
      </w:r>
      <w:r w:rsidRPr="005E17AF">
        <w:rPr>
          <w:sz w:val="42"/>
          <w:szCs w:val="38"/>
          <w:vertAlign w:val="superscript"/>
        </w:rPr>
        <w:t>nd</w:t>
      </w:r>
      <w:r>
        <w:rPr>
          <w:sz w:val="42"/>
          <w:szCs w:val="38"/>
        </w:rPr>
        <w:t xml:space="preserve"> </w:t>
      </w:r>
      <w:r w:rsidRPr="00C27D2E">
        <w:rPr>
          <w:sz w:val="42"/>
          <w:szCs w:val="38"/>
        </w:rPr>
        <w:t xml:space="preserve">, </w:t>
      </w:r>
      <w:r>
        <w:rPr>
          <w:sz w:val="42"/>
          <w:szCs w:val="38"/>
        </w:rPr>
        <w:t>4</w:t>
      </w:r>
      <w:r w:rsidRPr="005E17AF">
        <w:rPr>
          <w:sz w:val="42"/>
          <w:szCs w:val="38"/>
          <w:vertAlign w:val="superscript"/>
        </w:rPr>
        <w:t>th</w:t>
      </w:r>
      <w:r>
        <w:rPr>
          <w:sz w:val="42"/>
          <w:szCs w:val="38"/>
        </w:rPr>
        <w:t xml:space="preserve"> </w:t>
      </w:r>
      <w:r w:rsidRPr="00C27D2E">
        <w:rPr>
          <w:sz w:val="42"/>
          <w:szCs w:val="38"/>
        </w:rPr>
        <w:t xml:space="preserve"> </w:t>
      </w:r>
      <w:r>
        <w:rPr>
          <w:sz w:val="42"/>
          <w:szCs w:val="38"/>
        </w:rPr>
        <w:t>,6</w:t>
      </w:r>
      <w:r w:rsidRPr="00C27D2E">
        <w:rPr>
          <w:sz w:val="42"/>
          <w:szCs w:val="38"/>
          <w:vertAlign w:val="superscript"/>
        </w:rPr>
        <w:t>th</w:t>
      </w:r>
      <w:r>
        <w:rPr>
          <w:sz w:val="42"/>
          <w:szCs w:val="38"/>
          <w:vertAlign w:val="superscript"/>
        </w:rPr>
        <w:t xml:space="preserve"> and 8th </w:t>
      </w:r>
      <w:r w:rsidRPr="00C27D2E">
        <w:rPr>
          <w:sz w:val="42"/>
          <w:szCs w:val="38"/>
        </w:rPr>
        <w:t xml:space="preserve"> semester  of this Department whose percentage is </w:t>
      </w:r>
      <w:r>
        <w:rPr>
          <w:sz w:val="42"/>
          <w:szCs w:val="38"/>
        </w:rPr>
        <w:t>between</w:t>
      </w:r>
      <w:r w:rsidRPr="00C27D2E">
        <w:rPr>
          <w:sz w:val="42"/>
          <w:szCs w:val="38"/>
        </w:rPr>
        <w:t xml:space="preserve"> 65% </w:t>
      </w:r>
      <w:r>
        <w:rPr>
          <w:sz w:val="42"/>
          <w:szCs w:val="38"/>
        </w:rPr>
        <w:t xml:space="preserve">to </w:t>
      </w:r>
      <w:r w:rsidRPr="00C27D2E">
        <w:rPr>
          <w:sz w:val="42"/>
          <w:szCs w:val="38"/>
        </w:rPr>
        <w:t xml:space="preserve"> 75%, are directed to</w:t>
      </w:r>
      <w:r>
        <w:rPr>
          <w:sz w:val="42"/>
          <w:szCs w:val="38"/>
        </w:rPr>
        <w:t xml:space="preserve"> submit Medical Certificate or documentary proof of their absence on prescribed proforma before 01-12-2016. </w:t>
      </w:r>
      <w:r w:rsidRPr="00C27D2E">
        <w:rPr>
          <w:sz w:val="42"/>
          <w:szCs w:val="38"/>
        </w:rPr>
        <w:t>Otherwise the</w:t>
      </w:r>
      <w:r>
        <w:rPr>
          <w:sz w:val="42"/>
          <w:szCs w:val="38"/>
        </w:rPr>
        <w:t>ir examination forms will</w:t>
      </w:r>
      <w:r w:rsidRPr="00C27D2E">
        <w:rPr>
          <w:sz w:val="42"/>
          <w:szCs w:val="38"/>
        </w:rPr>
        <w:t xml:space="preserve"> not be </w:t>
      </w:r>
      <w:r>
        <w:rPr>
          <w:sz w:val="42"/>
          <w:szCs w:val="38"/>
        </w:rPr>
        <w:t>entertained.</w:t>
      </w:r>
    </w:p>
    <w:p w14:paraId="47A3BF10" w14:textId="77777777" w:rsidR="00AB2D18" w:rsidRPr="00C27D2E" w:rsidRDefault="00AB2D18" w:rsidP="00AD2464">
      <w:pPr>
        <w:rPr>
          <w:sz w:val="36"/>
          <w:szCs w:val="36"/>
        </w:rPr>
      </w:pPr>
    </w:p>
    <w:p w14:paraId="6FE59264" w14:textId="77777777" w:rsidR="00AB2D18" w:rsidRDefault="00AB2D18" w:rsidP="00AD2464">
      <w:pPr>
        <w:rPr>
          <w:sz w:val="28"/>
          <w:szCs w:val="28"/>
        </w:rPr>
      </w:pPr>
    </w:p>
    <w:p w14:paraId="552DEE67" w14:textId="77777777" w:rsidR="00AB2D18" w:rsidRDefault="00AB2D18" w:rsidP="00AD2464">
      <w:pPr>
        <w:rPr>
          <w:sz w:val="28"/>
          <w:szCs w:val="28"/>
        </w:rPr>
      </w:pPr>
    </w:p>
    <w:p w14:paraId="5E1FCACB" w14:textId="77777777" w:rsidR="00AB2D18" w:rsidRPr="00C27D2E" w:rsidRDefault="00AB2D18" w:rsidP="00AD2464">
      <w:pPr>
        <w:rPr>
          <w:b/>
          <w:bCs/>
          <w:caps/>
          <w:sz w:val="32"/>
          <w:szCs w:val="32"/>
        </w:rPr>
      </w:pPr>
      <w:r w:rsidRPr="00C27D2E">
        <w:rPr>
          <w:b/>
          <w:bCs/>
          <w:caps/>
          <w:sz w:val="32"/>
          <w:szCs w:val="32"/>
        </w:rPr>
        <w:t>Chairman</w:t>
      </w:r>
    </w:p>
    <w:p w14:paraId="04B3C4BC" w14:textId="77777777" w:rsidR="00AB2D18" w:rsidRPr="00D1363C" w:rsidRDefault="00AB2D18" w:rsidP="00840496">
      <w:pPr>
        <w:ind w:left="5040"/>
        <w:jc w:val="center"/>
        <w:rPr>
          <w:b/>
        </w:rPr>
      </w:pPr>
    </w:p>
    <w:p w14:paraId="7F8F24DA" w14:textId="77777777" w:rsidR="00AB2D18" w:rsidRPr="00CC38ED" w:rsidRDefault="00AB2D18" w:rsidP="00221BB5">
      <w:pPr>
        <w:spacing w:line="360" w:lineRule="auto"/>
        <w:jc w:val="both"/>
        <w:rPr>
          <w:bCs/>
        </w:rPr>
      </w:pPr>
      <w:r>
        <w:rPr>
          <w:bCs/>
        </w:rPr>
        <w:br w:type="page"/>
      </w:r>
    </w:p>
    <w:tbl>
      <w:tblPr>
        <w:tblW w:w="5000" w:type="pct"/>
        <w:tblLook w:val="0000" w:firstRow="0" w:lastRow="0" w:firstColumn="0" w:lastColumn="0" w:noHBand="0" w:noVBand="0"/>
      </w:tblPr>
      <w:tblGrid>
        <w:gridCol w:w="4860"/>
        <w:gridCol w:w="4860"/>
      </w:tblGrid>
      <w:tr w:rsidR="00AB2D18" w14:paraId="1F9A7C71" w14:textId="77777777" w:rsidTr="00326B7C">
        <w:tc>
          <w:tcPr>
            <w:tcW w:w="2500" w:type="pct"/>
          </w:tcPr>
          <w:p w14:paraId="3185C71E" w14:textId="77777777" w:rsidR="00AB2D18" w:rsidRDefault="00AB2D18" w:rsidP="00326B7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6/222</w:t>
            </w:r>
          </w:p>
        </w:tc>
        <w:tc>
          <w:tcPr>
            <w:tcW w:w="2500" w:type="pct"/>
          </w:tcPr>
          <w:p w14:paraId="7434908E" w14:textId="77777777" w:rsidR="00AB2D18" w:rsidRDefault="00AB2D18" w:rsidP="00326B7C">
            <w:pPr>
              <w:snapToGrid w:val="0"/>
              <w:jc w:val="right"/>
              <w:rPr>
                <w:rFonts w:ascii="MS Reference Sans Serif" w:hAnsi="MS Reference Sans Serif"/>
                <w:b/>
                <w:szCs w:val="26"/>
              </w:rPr>
            </w:pPr>
            <w:r>
              <w:rPr>
                <w:rFonts w:ascii="MS Reference Sans Serif" w:hAnsi="MS Reference Sans Serif"/>
                <w:b/>
                <w:szCs w:val="26"/>
              </w:rPr>
              <w:t>Dated: December 06, 2016.</w:t>
            </w:r>
          </w:p>
        </w:tc>
      </w:tr>
    </w:tbl>
    <w:p w14:paraId="04A4C16A" w14:textId="77777777" w:rsidR="00AB2D18" w:rsidRDefault="00AB2D18" w:rsidP="00326B7C"/>
    <w:p w14:paraId="3F9CA220" w14:textId="77777777" w:rsidR="00AB2D18" w:rsidRDefault="00AB2D18" w:rsidP="00326B7C">
      <w:pPr>
        <w:ind w:left="720" w:firstLine="720"/>
        <w:outlineLvl w:val="0"/>
        <w:rPr>
          <w:rFonts w:ascii="Verdana" w:hAnsi="Verdana"/>
          <w:b/>
          <w:bCs/>
          <w:i/>
          <w:sz w:val="36"/>
          <w:szCs w:val="36"/>
          <w:u w:val="single"/>
        </w:rPr>
      </w:pPr>
    </w:p>
    <w:p w14:paraId="77047C50" w14:textId="77777777" w:rsidR="00AB2D18" w:rsidRPr="006A1FA1" w:rsidRDefault="00AB2D18" w:rsidP="00326B7C">
      <w:pPr>
        <w:ind w:left="720" w:firstLine="720"/>
        <w:outlineLvl w:val="0"/>
        <w:rPr>
          <w:rFonts w:ascii="Verdana" w:hAnsi="Verdana"/>
          <w:b/>
          <w:bCs/>
          <w:i/>
          <w:sz w:val="36"/>
          <w:szCs w:val="36"/>
          <w:u w:val="single"/>
        </w:rPr>
      </w:pPr>
      <w:r w:rsidRPr="006A1FA1">
        <w:rPr>
          <w:rFonts w:ascii="Verdana" w:hAnsi="Verdana"/>
          <w:b/>
          <w:bCs/>
          <w:i/>
          <w:sz w:val="36"/>
          <w:szCs w:val="36"/>
          <w:u w:val="single"/>
        </w:rPr>
        <w:t>TO WHOM IT MAY CONCERN</w:t>
      </w:r>
    </w:p>
    <w:p w14:paraId="02220F57" w14:textId="77777777" w:rsidR="00AB2D18" w:rsidRPr="00153D3A" w:rsidRDefault="00AB2D18" w:rsidP="00326B7C">
      <w:pPr>
        <w:rPr>
          <w:rFonts w:ascii="Verdana" w:hAnsi="Verdana"/>
          <w:sz w:val="28"/>
          <w:szCs w:val="28"/>
        </w:rPr>
      </w:pPr>
    </w:p>
    <w:p w14:paraId="6FB31CE6" w14:textId="77777777" w:rsidR="00AB2D18" w:rsidRDefault="00AB2D18" w:rsidP="00326B7C">
      <w:pPr>
        <w:spacing w:line="480" w:lineRule="auto"/>
        <w:jc w:val="both"/>
        <w:rPr>
          <w:rFonts w:ascii="Verdana" w:hAnsi="Verdana"/>
        </w:rPr>
      </w:pPr>
      <w:r>
        <w:rPr>
          <w:rFonts w:ascii="Verdana" w:hAnsi="Verdana"/>
          <w:sz w:val="28"/>
          <w:szCs w:val="28"/>
        </w:rPr>
        <w:tab/>
      </w:r>
      <w:r w:rsidRPr="00F70B90">
        <w:rPr>
          <w:rFonts w:ascii="Verdana" w:hAnsi="Verdana"/>
        </w:rPr>
        <w:t xml:space="preserve">      </w:t>
      </w:r>
      <w:r>
        <w:rPr>
          <w:rFonts w:ascii="Verdana" w:hAnsi="Verdana"/>
        </w:rPr>
        <w:tab/>
        <w:t xml:space="preserve"> This is to certify that the medium of instructions for the classes as well as the laboratories in Balochistan University of Engineering and Technology Khuzdar is English.</w:t>
      </w:r>
    </w:p>
    <w:p w14:paraId="45688869" w14:textId="77777777" w:rsidR="00AB2D18" w:rsidRDefault="00AB2D18" w:rsidP="00326B7C">
      <w:pPr>
        <w:spacing w:line="480" w:lineRule="auto"/>
        <w:jc w:val="both"/>
        <w:rPr>
          <w:rFonts w:ascii="Verdana" w:hAnsi="Verdana"/>
        </w:rPr>
      </w:pPr>
      <w:r>
        <w:rPr>
          <w:rFonts w:ascii="Verdana" w:hAnsi="Verdana"/>
        </w:rPr>
        <w:t xml:space="preserve">Mr. Atif Asim S/o Ishtiaq Ahmed got Bachelor of Electrical Engineering from this university and studied all courses in English. </w:t>
      </w:r>
    </w:p>
    <w:p w14:paraId="5646016E" w14:textId="77777777" w:rsidR="00AB2D18" w:rsidRDefault="00AB2D18" w:rsidP="00326B7C">
      <w:pPr>
        <w:spacing w:line="480" w:lineRule="auto"/>
        <w:jc w:val="both"/>
        <w:rPr>
          <w:rFonts w:ascii="Verdana" w:hAnsi="Verdana"/>
          <w:sz w:val="28"/>
          <w:szCs w:val="28"/>
        </w:rPr>
      </w:pPr>
      <w:r>
        <w:rPr>
          <w:rFonts w:ascii="Verdana" w:hAnsi="Verdana"/>
        </w:rPr>
        <w:t xml:space="preserve"> </w:t>
      </w:r>
      <w:r>
        <w:rPr>
          <w:rFonts w:ascii="Verdana" w:hAnsi="Verdana"/>
        </w:rPr>
        <w:tab/>
      </w:r>
      <w:r>
        <w:rPr>
          <w:rFonts w:ascii="Verdana" w:hAnsi="Verdana"/>
        </w:rPr>
        <w:tab/>
        <w:t xml:space="preserve">He bears good moral character. </w:t>
      </w:r>
    </w:p>
    <w:p w14:paraId="56B1B845" w14:textId="77777777" w:rsidR="00AB2D18" w:rsidRDefault="00AB2D18" w:rsidP="00326B7C">
      <w:pPr>
        <w:spacing w:line="480" w:lineRule="auto"/>
        <w:jc w:val="both"/>
        <w:rPr>
          <w:rFonts w:ascii="Verdana" w:hAnsi="Verdana"/>
          <w:sz w:val="28"/>
          <w:szCs w:val="28"/>
        </w:rPr>
      </w:pPr>
    </w:p>
    <w:p w14:paraId="7AF70AB3" w14:textId="77777777" w:rsidR="00AB2D18" w:rsidRDefault="00AB2D18" w:rsidP="00326B7C">
      <w:pPr>
        <w:ind w:left="3600" w:firstLine="720"/>
        <w:jc w:val="center"/>
        <w:rPr>
          <w:rFonts w:ascii="Verdana" w:hAnsi="Verdana"/>
          <w:b/>
        </w:rPr>
      </w:pPr>
      <w:r w:rsidRPr="008F3B96">
        <w:rPr>
          <w:rFonts w:ascii="Verdana" w:hAnsi="Verdana"/>
          <w:b/>
        </w:rPr>
        <w:t xml:space="preserve"> </w:t>
      </w:r>
    </w:p>
    <w:p w14:paraId="72627AD9" w14:textId="77777777" w:rsidR="00AB2D18" w:rsidRDefault="00AB2D18" w:rsidP="00326B7C">
      <w:pPr>
        <w:ind w:left="3600" w:firstLine="720"/>
        <w:jc w:val="center"/>
        <w:rPr>
          <w:rFonts w:ascii="Verdana" w:hAnsi="Verdana"/>
          <w:b/>
        </w:rPr>
      </w:pPr>
    </w:p>
    <w:p w14:paraId="470FC08E" w14:textId="77777777" w:rsidR="00AB2D18" w:rsidRPr="008F3B96" w:rsidRDefault="00AB2D18" w:rsidP="00326B7C">
      <w:pPr>
        <w:ind w:left="3600" w:firstLine="720"/>
        <w:jc w:val="center"/>
        <w:rPr>
          <w:rFonts w:ascii="Verdana" w:hAnsi="Verdana"/>
          <w:b/>
        </w:rPr>
      </w:pPr>
      <w:r w:rsidRPr="008F3B96">
        <w:rPr>
          <w:rFonts w:ascii="Verdana" w:hAnsi="Verdana"/>
          <w:b/>
        </w:rPr>
        <w:t>(</w:t>
      </w:r>
      <w:r>
        <w:rPr>
          <w:rFonts w:ascii="Verdana" w:hAnsi="Verdana"/>
          <w:b/>
        </w:rPr>
        <w:t>Engr. Muhammad Abid Mengal</w:t>
      </w:r>
      <w:r w:rsidRPr="008F3B96">
        <w:rPr>
          <w:rFonts w:ascii="Verdana" w:hAnsi="Verdana"/>
          <w:b/>
        </w:rPr>
        <w:t>)</w:t>
      </w:r>
    </w:p>
    <w:p w14:paraId="425AECD0" w14:textId="77777777" w:rsidR="00AB2D18" w:rsidRPr="008F3B96" w:rsidRDefault="00AB2D18" w:rsidP="00326B7C">
      <w:pPr>
        <w:ind w:left="3600" w:firstLine="720"/>
        <w:jc w:val="center"/>
        <w:rPr>
          <w:rFonts w:ascii="Verdana" w:hAnsi="Verdana"/>
          <w:b/>
        </w:rPr>
      </w:pPr>
      <w:r w:rsidRPr="008F3B96">
        <w:rPr>
          <w:rFonts w:ascii="Verdana" w:hAnsi="Verdana"/>
          <w:b/>
        </w:rPr>
        <w:t>Chairman</w:t>
      </w:r>
    </w:p>
    <w:p w14:paraId="353BD09D" w14:textId="77777777" w:rsidR="00AB2D18" w:rsidRPr="008F3B96" w:rsidRDefault="00AB2D18" w:rsidP="00326B7C">
      <w:pPr>
        <w:ind w:left="3600" w:firstLine="720"/>
        <w:jc w:val="center"/>
        <w:rPr>
          <w:rFonts w:ascii="Verdana" w:hAnsi="Verdana"/>
          <w:b/>
        </w:rPr>
      </w:pPr>
      <w:r w:rsidRPr="008F3B96">
        <w:rPr>
          <w:rFonts w:ascii="Verdana" w:hAnsi="Verdana"/>
          <w:b/>
        </w:rPr>
        <w:t>Electrical Engg: Department</w:t>
      </w:r>
    </w:p>
    <w:p w14:paraId="52BEE3D6" w14:textId="77777777" w:rsidR="00AB2D18" w:rsidRPr="00F453B5" w:rsidRDefault="00AB2D18" w:rsidP="00326B7C">
      <w:pPr>
        <w:spacing w:line="360" w:lineRule="auto"/>
        <w:jc w:val="both"/>
      </w:pPr>
      <w:r>
        <w:br w:type="page"/>
      </w:r>
    </w:p>
    <w:tbl>
      <w:tblPr>
        <w:tblW w:w="5000" w:type="pct"/>
        <w:tblLook w:val="0000" w:firstRow="0" w:lastRow="0" w:firstColumn="0" w:lastColumn="0" w:noHBand="0" w:noVBand="0"/>
      </w:tblPr>
      <w:tblGrid>
        <w:gridCol w:w="4860"/>
        <w:gridCol w:w="4860"/>
      </w:tblGrid>
      <w:tr w:rsidR="00AB2D18" w14:paraId="6AD86CB1" w14:textId="77777777" w:rsidTr="000717A1">
        <w:tc>
          <w:tcPr>
            <w:tcW w:w="2500" w:type="pct"/>
          </w:tcPr>
          <w:p w14:paraId="0037698E" w14:textId="77777777" w:rsidR="00AB2D18" w:rsidRDefault="00AB2D18" w:rsidP="000717A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6/</w:t>
            </w:r>
          </w:p>
        </w:tc>
        <w:tc>
          <w:tcPr>
            <w:tcW w:w="2500" w:type="pct"/>
          </w:tcPr>
          <w:p w14:paraId="68D913C5" w14:textId="77777777" w:rsidR="00AB2D18" w:rsidRDefault="00AB2D18" w:rsidP="000717A1">
            <w:pPr>
              <w:snapToGrid w:val="0"/>
              <w:jc w:val="right"/>
              <w:rPr>
                <w:rFonts w:ascii="MS Reference Sans Serif" w:hAnsi="MS Reference Sans Serif"/>
                <w:b/>
                <w:szCs w:val="26"/>
              </w:rPr>
            </w:pPr>
            <w:r>
              <w:rPr>
                <w:rFonts w:ascii="MS Reference Sans Serif" w:hAnsi="MS Reference Sans Serif"/>
                <w:b/>
                <w:szCs w:val="26"/>
              </w:rPr>
              <w:t>Dated: December 27, 2016.</w:t>
            </w:r>
          </w:p>
        </w:tc>
      </w:tr>
    </w:tbl>
    <w:p w14:paraId="0BCEC1C2" w14:textId="77777777" w:rsidR="00AB2D18" w:rsidRDefault="00AB2D18" w:rsidP="00221BB5">
      <w:pPr>
        <w:spacing w:line="360" w:lineRule="auto"/>
        <w:jc w:val="both"/>
        <w:rPr>
          <w:bCs/>
        </w:rPr>
      </w:pPr>
    </w:p>
    <w:p w14:paraId="15EBE1E8" w14:textId="77777777" w:rsidR="00AB2D18" w:rsidRDefault="00AB2D18" w:rsidP="00221BB5">
      <w:pPr>
        <w:spacing w:line="360" w:lineRule="auto"/>
        <w:jc w:val="both"/>
        <w:rPr>
          <w:bCs/>
        </w:rPr>
      </w:pPr>
      <w:r>
        <w:rPr>
          <w:bCs/>
        </w:rPr>
        <w:t>The Dean Faculty of Engineering,</w:t>
      </w:r>
    </w:p>
    <w:p w14:paraId="15463E20" w14:textId="77777777" w:rsidR="00AB2D18" w:rsidRDefault="00AB2D18" w:rsidP="00221BB5">
      <w:pPr>
        <w:spacing w:line="360" w:lineRule="auto"/>
        <w:jc w:val="both"/>
        <w:rPr>
          <w:bCs/>
        </w:rPr>
      </w:pPr>
      <w:r>
        <w:rPr>
          <w:bCs/>
        </w:rPr>
        <w:t>BUET, Khuzdar.</w:t>
      </w:r>
    </w:p>
    <w:p w14:paraId="42CA17FC" w14:textId="77777777" w:rsidR="00AB2D18" w:rsidRDefault="00AB2D18" w:rsidP="00221BB5">
      <w:pPr>
        <w:spacing w:line="360" w:lineRule="auto"/>
        <w:jc w:val="both"/>
        <w:rPr>
          <w:b/>
          <w:bCs/>
          <w:caps/>
          <w:u w:val="single"/>
        </w:rPr>
      </w:pPr>
      <w:r>
        <w:rPr>
          <w:bCs/>
        </w:rPr>
        <w:t xml:space="preserve">Subject:- </w:t>
      </w:r>
      <w:r>
        <w:rPr>
          <w:bCs/>
        </w:rPr>
        <w:tab/>
      </w:r>
      <w:r>
        <w:rPr>
          <w:b/>
          <w:bCs/>
          <w:caps/>
          <w:u w:val="single"/>
        </w:rPr>
        <w:t>China-Pakistan Economic c</w:t>
      </w:r>
      <w:r w:rsidRPr="009D40B8">
        <w:rPr>
          <w:b/>
          <w:bCs/>
          <w:caps/>
          <w:u w:val="single"/>
        </w:rPr>
        <w:t>orridor</w:t>
      </w:r>
      <w:r>
        <w:rPr>
          <w:b/>
          <w:bCs/>
          <w:caps/>
          <w:u w:val="single"/>
        </w:rPr>
        <w:t xml:space="preserve"> </w:t>
      </w:r>
      <w:r w:rsidRPr="009D40B8">
        <w:rPr>
          <w:b/>
          <w:bCs/>
          <w:caps/>
          <w:u w:val="single"/>
        </w:rPr>
        <w:t>(CPEC)</w:t>
      </w:r>
      <w:r>
        <w:rPr>
          <w:b/>
          <w:bCs/>
          <w:caps/>
          <w:u w:val="single"/>
        </w:rPr>
        <w:t xml:space="preserve"> </w:t>
      </w:r>
    </w:p>
    <w:p w14:paraId="5E06E787" w14:textId="77777777" w:rsidR="00AB2D18" w:rsidRDefault="00AB2D18" w:rsidP="00221BB5">
      <w:pPr>
        <w:spacing w:line="360" w:lineRule="auto"/>
        <w:jc w:val="both"/>
        <w:rPr>
          <w:bCs/>
        </w:rPr>
      </w:pPr>
      <w:r>
        <w:rPr>
          <w:bCs/>
        </w:rPr>
        <w:t>Refer your telephonic conversation dated on 26-12-2016 on the above mentioned subject the list of faculty, staff and the students to participate in (CPEC) program in BUET, Khuzdar the required information as under:-</w:t>
      </w:r>
    </w:p>
    <w:p w14:paraId="49ECFCBC" w14:textId="77777777" w:rsidR="00AB2D18" w:rsidRDefault="00AB2D18" w:rsidP="00221BB5">
      <w:pPr>
        <w:spacing w:line="360" w:lineRule="auto"/>
        <w:jc w:val="both"/>
        <w:rPr>
          <w:b/>
          <w:bCs/>
          <w:u w:val="single"/>
        </w:rPr>
      </w:pPr>
      <w:r w:rsidRPr="00941696">
        <w:rPr>
          <w:b/>
          <w:bCs/>
          <w:u w:val="single"/>
        </w:rPr>
        <w:t>Faculty and Staff</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3"/>
        <w:gridCol w:w="2269"/>
        <w:gridCol w:w="2744"/>
        <w:gridCol w:w="1946"/>
        <w:gridCol w:w="1583"/>
      </w:tblGrid>
      <w:tr w:rsidR="00AB2D18" w14:paraId="4AE21ED4" w14:textId="77777777" w:rsidTr="000E3860">
        <w:tc>
          <w:tcPr>
            <w:tcW w:w="703" w:type="dxa"/>
          </w:tcPr>
          <w:p w14:paraId="23A89835" w14:textId="77777777" w:rsidR="00AB2D18" w:rsidRPr="004B3FFF" w:rsidRDefault="00AB2D18" w:rsidP="004B3FFF">
            <w:pPr>
              <w:spacing w:line="360" w:lineRule="auto"/>
              <w:jc w:val="both"/>
              <w:rPr>
                <w:bCs/>
              </w:rPr>
            </w:pPr>
            <w:r w:rsidRPr="004B3FFF">
              <w:rPr>
                <w:bCs/>
              </w:rPr>
              <w:t>S.No</w:t>
            </w:r>
          </w:p>
        </w:tc>
        <w:tc>
          <w:tcPr>
            <w:tcW w:w="2269" w:type="dxa"/>
          </w:tcPr>
          <w:p w14:paraId="15E3EFEA" w14:textId="77777777" w:rsidR="00AB2D18" w:rsidRPr="004B3FFF" w:rsidRDefault="00AB2D18" w:rsidP="004B3FFF">
            <w:pPr>
              <w:spacing w:line="360" w:lineRule="auto"/>
              <w:jc w:val="both"/>
              <w:rPr>
                <w:bCs/>
              </w:rPr>
            </w:pPr>
            <w:r w:rsidRPr="004B3FFF">
              <w:rPr>
                <w:bCs/>
              </w:rPr>
              <w:t xml:space="preserve">Name Teacher </w:t>
            </w:r>
          </w:p>
        </w:tc>
        <w:tc>
          <w:tcPr>
            <w:tcW w:w="2744" w:type="dxa"/>
          </w:tcPr>
          <w:p w14:paraId="6477A27F" w14:textId="77777777" w:rsidR="00AB2D18" w:rsidRPr="004B3FFF" w:rsidRDefault="00AB2D18" w:rsidP="004B3FFF">
            <w:pPr>
              <w:spacing w:line="360" w:lineRule="auto"/>
              <w:jc w:val="both"/>
              <w:rPr>
                <w:bCs/>
              </w:rPr>
            </w:pPr>
            <w:r w:rsidRPr="004B3FFF">
              <w:rPr>
                <w:bCs/>
              </w:rPr>
              <w:t xml:space="preserve">Designation </w:t>
            </w:r>
          </w:p>
        </w:tc>
        <w:tc>
          <w:tcPr>
            <w:tcW w:w="1946" w:type="dxa"/>
          </w:tcPr>
          <w:p w14:paraId="5CA1CEB5" w14:textId="77777777" w:rsidR="00AB2D18" w:rsidRPr="004B3FFF" w:rsidRDefault="00AB2D18" w:rsidP="004B3FFF">
            <w:pPr>
              <w:spacing w:line="360" w:lineRule="auto"/>
              <w:jc w:val="both"/>
              <w:rPr>
                <w:bCs/>
              </w:rPr>
            </w:pPr>
            <w:r>
              <w:rPr>
                <w:bCs/>
              </w:rPr>
              <w:t>CNIC</w:t>
            </w:r>
          </w:p>
        </w:tc>
        <w:tc>
          <w:tcPr>
            <w:tcW w:w="1583" w:type="dxa"/>
          </w:tcPr>
          <w:p w14:paraId="4683D729" w14:textId="77777777" w:rsidR="00AB2D18" w:rsidRDefault="00AB2D18" w:rsidP="004B3FFF">
            <w:pPr>
              <w:spacing w:line="360" w:lineRule="auto"/>
              <w:jc w:val="both"/>
              <w:rPr>
                <w:bCs/>
              </w:rPr>
            </w:pPr>
            <w:r>
              <w:rPr>
                <w:bCs/>
              </w:rPr>
              <w:t xml:space="preserve">Cell No </w:t>
            </w:r>
          </w:p>
        </w:tc>
      </w:tr>
      <w:tr w:rsidR="00AB2D18" w14:paraId="10FF561C" w14:textId="77777777" w:rsidTr="000E3860">
        <w:tc>
          <w:tcPr>
            <w:tcW w:w="703" w:type="dxa"/>
          </w:tcPr>
          <w:p w14:paraId="5FC58A2C" w14:textId="77777777" w:rsidR="00AB2D18" w:rsidRPr="004B3FFF" w:rsidRDefault="00AB2D18" w:rsidP="004B3FFF">
            <w:pPr>
              <w:spacing w:line="360" w:lineRule="auto"/>
              <w:jc w:val="both"/>
              <w:rPr>
                <w:bCs/>
              </w:rPr>
            </w:pPr>
            <w:r w:rsidRPr="004B3FFF">
              <w:rPr>
                <w:bCs/>
              </w:rPr>
              <w:t>1.</w:t>
            </w:r>
          </w:p>
        </w:tc>
        <w:tc>
          <w:tcPr>
            <w:tcW w:w="2269" w:type="dxa"/>
          </w:tcPr>
          <w:p w14:paraId="3852AE0D" w14:textId="77777777" w:rsidR="00AB2D18" w:rsidRPr="004B3FFF" w:rsidRDefault="00AB2D18" w:rsidP="004B3FFF">
            <w:pPr>
              <w:spacing w:line="360" w:lineRule="auto"/>
              <w:jc w:val="both"/>
              <w:rPr>
                <w:bCs/>
              </w:rPr>
            </w:pPr>
            <w:r w:rsidRPr="004B3FFF">
              <w:rPr>
                <w:bCs/>
              </w:rPr>
              <w:t xml:space="preserve">Engr. Muhammad Abid Mengal </w:t>
            </w:r>
          </w:p>
        </w:tc>
        <w:tc>
          <w:tcPr>
            <w:tcW w:w="2744" w:type="dxa"/>
          </w:tcPr>
          <w:p w14:paraId="56EBEA0F" w14:textId="77777777" w:rsidR="00AB2D18" w:rsidRPr="004B3FFF" w:rsidRDefault="00AB2D18" w:rsidP="004B3FFF">
            <w:pPr>
              <w:spacing w:line="360" w:lineRule="auto"/>
              <w:jc w:val="both"/>
              <w:rPr>
                <w:bCs/>
              </w:rPr>
            </w:pPr>
            <w:r w:rsidRPr="004B3FFF">
              <w:rPr>
                <w:bCs/>
              </w:rPr>
              <w:t>Chairman/Assistant Professor</w:t>
            </w:r>
          </w:p>
        </w:tc>
        <w:tc>
          <w:tcPr>
            <w:tcW w:w="1946" w:type="dxa"/>
          </w:tcPr>
          <w:p w14:paraId="337F2A46" w14:textId="77777777" w:rsidR="00AB2D18" w:rsidRPr="004B3FFF" w:rsidRDefault="00AB2D18" w:rsidP="004B3FFF">
            <w:pPr>
              <w:spacing w:line="360" w:lineRule="auto"/>
              <w:jc w:val="both"/>
              <w:rPr>
                <w:bCs/>
              </w:rPr>
            </w:pPr>
          </w:p>
        </w:tc>
        <w:tc>
          <w:tcPr>
            <w:tcW w:w="1583" w:type="dxa"/>
          </w:tcPr>
          <w:p w14:paraId="30859DB1" w14:textId="77777777" w:rsidR="00AB2D18" w:rsidRPr="004B3FFF" w:rsidRDefault="00AB2D18" w:rsidP="004B3FFF">
            <w:pPr>
              <w:spacing w:line="360" w:lineRule="auto"/>
              <w:jc w:val="both"/>
              <w:rPr>
                <w:bCs/>
              </w:rPr>
            </w:pPr>
          </w:p>
        </w:tc>
      </w:tr>
      <w:tr w:rsidR="00AB2D18" w14:paraId="67DBB94F" w14:textId="77777777" w:rsidTr="000E3860">
        <w:tc>
          <w:tcPr>
            <w:tcW w:w="703" w:type="dxa"/>
          </w:tcPr>
          <w:p w14:paraId="2E973C9A" w14:textId="77777777" w:rsidR="00AB2D18" w:rsidRPr="004B3FFF" w:rsidRDefault="00AB2D18" w:rsidP="004B3FFF">
            <w:pPr>
              <w:spacing w:line="360" w:lineRule="auto"/>
              <w:jc w:val="both"/>
              <w:rPr>
                <w:bCs/>
              </w:rPr>
            </w:pPr>
            <w:r w:rsidRPr="004B3FFF">
              <w:rPr>
                <w:bCs/>
              </w:rPr>
              <w:t>2.</w:t>
            </w:r>
          </w:p>
        </w:tc>
        <w:tc>
          <w:tcPr>
            <w:tcW w:w="2269" w:type="dxa"/>
          </w:tcPr>
          <w:p w14:paraId="7AFC9DE8" w14:textId="77777777" w:rsidR="00AB2D18" w:rsidRPr="004B3FFF" w:rsidRDefault="00AB2D18" w:rsidP="004B3FFF">
            <w:pPr>
              <w:spacing w:line="360" w:lineRule="auto"/>
              <w:jc w:val="both"/>
              <w:rPr>
                <w:bCs/>
              </w:rPr>
            </w:pPr>
            <w:r w:rsidRPr="004B3FFF">
              <w:rPr>
                <w:bCs/>
              </w:rPr>
              <w:t>Engr. Attaullah Khidrani</w:t>
            </w:r>
          </w:p>
        </w:tc>
        <w:tc>
          <w:tcPr>
            <w:tcW w:w="2744" w:type="dxa"/>
          </w:tcPr>
          <w:p w14:paraId="4842D5CD" w14:textId="77777777" w:rsidR="00AB2D18" w:rsidRPr="004B3FFF" w:rsidRDefault="00AB2D18" w:rsidP="004B3FFF">
            <w:pPr>
              <w:spacing w:line="360" w:lineRule="auto"/>
              <w:jc w:val="both"/>
              <w:rPr>
                <w:bCs/>
              </w:rPr>
            </w:pPr>
            <w:r w:rsidRPr="004B3FFF">
              <w:rPr>
                <w:bCs/>
              </w:rPr>
              <w:t>Assistant Professor</w:t>
            </w:r>
          </w:p>
        </w:tc>
        <w:tc>
          <w:tcPr>
            <w:tcW w:w="1946" w:type="dxa"/>
          </w:tcPr>
          <w:p w14:paraId="4710F183" w14:textId="77777777" w:rsidR="00AB2D18" w:rsidRPr="004B3FFF" w:rsidRDefault="00AB2D18" w:rsidP="004B3FFF">
            <w:pPr>
              <w:spacing w:line="360" w:lineRule="auto"/>
              <w:jc w:val="both"/>
              <w:rPr>
                <w:bCs/>
              </w:rPr>
            </w:pPr>
            <w:r>
              <w:rPr>
                <w:bCs/>
              </w:rPr>
              <w:t>51401-2275439-1</w:t>
            </w:r>
          </w:p>
        </w:tc>
        <w:tc>
          <w:tcPr>
            <w:tcW w:w="1583" w:type="dxa"/>
          </w:tcPr>
          <w:p w14:paraId="700E18D6" w14:textId="77777777" w:rsidR="00AB2D18" w:rsidRDefault="00AB2D18" w:rsidP="004B3FFF">
            <w:pPr>
              <w:spacing w:line="360" w:lineRule="auto"/>
              <w:jc w:val="both"/>
              <w:rPr>
                <w:bCs/>
              </w:rPr>
            </w:pPr>
          </w:p>
        </w:tc>
      </w:tr>
      <w:tr w:rsidR="00AB2D18" w14:paraId="3385C13D" w14:textId="77777777" w:rsidTr="000E3860">
        <w:tc>
          <w:tcPr>
            <w:tcW w:w="703" w:type="dxa"/>
          </w:tcPr>
          <w:p w14:paraId="7360F75E" w14:textId="77777777" w:rsidR="00AB2D18" w:rsidRPr="004B3FFF" w:rsidRDefault="00AB2D18" w:rsidP="004B3FFF">
            <w:pPr>
              <w:spacing w:line="360" w:lineRule="auto"/>
              <w:jc w:val="both"/>
              <w:rPr>
                <w:bCs/>
              </w:rPr>
            </w:pPr>
            <w:r w:rsidRPr="004B3FFF">
              <w:rPr>
                <w:bCs/>
              </w:rPr>
              <w:t>3.</w:t>
            </w:r>
          </w:p>
        </w:tc>
        <w:tc>
          <w:tcPr>
            <w:tcW w:w="2269" w:type="dxa"/>
          </w:tcPr>
          <w:p w14:paraId="69FED206" w14:textId="77777777" w:rsidR="00AB2D18" w:rsidRPr="004B3FFF" w:rsidRDefault="00AB2D18" w:rsidP="004B3FFF">
            <w:pPr>
              <w:spacing w:line="360" w:lineRule="auto"/>
              <w:jc w:val="both"/>
              <w:rPr>
                <w:bCs/>
              </w:rPr>
            </w:pPr>
            <w:r w:rsidRPr="004B3FFF">
              <w:rPr>
                <w:bCs/>
              </w:rPr>
              <w:t xml:space="preserve">Engr. Muhammad Ibrahim  </w:t>
            </w:r>
          </w:p>
        </w:tc>
        <w:tc>
          <w:tcPr>
            <w:tcW w:w="2744" w:type="dxa"/>
          </w:tcPr>
          <w:p w14:paraId="6FCC1A33" w14:textId="77777777" w:rsidR="00AB2D18" w:rsidRPr="004B3FFF" w:rsidRDefault="00AB2D18" w:rsidP="004B3FFF">
            <w:pPr>
              <w:spacing w:line="360" w:lineRule="auto"/>
              <w:jc w:val="both"/>
              <w:rPr>
                <w:bCs/>
              </w:rPr>
            </w:pPr>
            <w:r w:rsidRPr="004B3FFF">
              <w:rPr>
                <w:bCs/>
              </w:rPr>
              <w:t>Lecturer</w:t>
            </w:r>
          </w:p>
        </w:tc>
        <w:tc>
          <w:tcPr>
            <w:tcW w:w="1946" w:type="dxa"/>
          </w:tcPr>
          <w:p w14:paraId="0416178F" w14:textId="77777777" w:rsidR="00AB2D18" w:rsidRPr="004B3FFF" w:rsidRDefault="00AB2D18" w:rsidP="004B3FFF">
            <w:pPr>
              <w:spacing w:line="360" w:lineRule="auto"/>
              <w:jc w:val="both"/>
              <w:rPr>
                <w:bCs/>
              </w:rPr>
            </w:pPr>
            <w:r>
              <w:rPr>
                <w:bCs/>
              </w:rPr>
              <w:t>51401-8642108-7</w:t>
            </w:r>
          </w:p>
        </w:tc>
        <w:tc>
          <w:tcPr>
            <w:tcW w:w="1583" w:type="dxa"/>
          </w:tcPr>
          <w:p w14:paraId="5E927455" w14:textId="77777777" w:rsidR="00AB2D18" w:rsidRDefault="00AB2D18" w:rsidP="004B3FFF">
            <w:pPr>
              <w:spacing w:line="360" w:lineRule="auto"/>
              <w:jc w:val="both"/>
              <w:rPr>
                <w:bCs/>
              </w:rPr>
            </w:pPr>
            <w:r>
              <w:rPr>
                <w:bCs/>
              </w:rPr>
              <w:t>03342311722</w:t>
            </w:r>
          </w:p>
        </w:tc>
      </w:tr>
      <w:tr w:rsidR="00AB2D18" w14:paraId="5142D165" w14:textId="77777777" w:rsidTr="000E3860">
        <w:tc>
          <w:tcPr>
            <w:tcW w:w="703" w:type="dxa"/>
          </w:tcPr>
          <w:p w14:paraId="2D530B44" w14:textId="77777777" w:rsidR="00AB2D18" w:rsidRPr="004B3FFF" w:rsidRDefault="00AB2D18" w:rsidP="004B3FFF">
            <w:pPr>
              <w:spacing w:line="360" w:lineRule="auto"/>
              <w:jc w:val="both"/>
              <w:rPr>
                <w:bCs/>
              </w:rPr>
            </w:pPr>
            <w:r w:rsidRPr="004B3FFF">
              <w:rPr>
                <w:bCs/>
              </w:rPr>
              <w:t>4.</w:t>
            </w:r>
          </w:p>
        </w:tc>
        <w:tc>
          <w:tcPr>
            <w:tcW w:w="2269" w:type="dxa"/>
          </w:tcPr>
          <w:p w14:paraId="65E3FBD4" w14:textId="77777777" w:rsidR="00AB2D18" w:rsidRPr="004B3FFF" w:rsidRDefault="00AB2D18" w:rsidP="004B3FFF">
            <w:pPr>
              <w:spacing w:line="360" w:lineRule="auto"/>
              <w:jc w:val="both"/>
              <w:rPr>
                <w:bCs/>
              </w:rPr>
            </w:pPr>
            <w:r w:rsidRPr="004B3FFF">
              <w:rPr>
                <w:bCs/>
              </w:rPr>
              <w:t>Engr.  Muhammad Tayyab</w:t>
            </w:r>
          </w:p>
        </w:tc>
        <w:tc>
          <w:tcPr>
            <w:tcW w:w="2744" w:type="dxa"/>
          </w:tcPr>
          <w:p w14:paraId="7640E2D5" w14:textId="77777777" w:rsidR="00AB2D18" w:rsidRPr="004B3FFF" w:rsidRDefault="00AB2D18" w:rsidP="004B3FFF">
            <w:pPr>
              <w:spacing w:line="360" w:lineRule="auto"/>
              <w:jc w:val="both"/>
              <w:rPr>
                <w:bCs/>
              </w:rPr>
            </w:pPr>
            <w:r w:rsidRPr="004B3FFF">
              <w:rPr>
                <w:bCs/>
              </w:rPr>
              <w:t>Lab Lecturer</w:t>
            </w:r>
          </w:p>
        </w:tc>
        <w:tc>
          <w:tcPr>
            <w:tcW w:w="1946" w:type="dxa"/>
          </w:tcPr>
          <w:p w14:paraId="324AF805" w14:textId="77777777" w:rsidR="00AB2D18" w:rsidRPr="004B3FFF" w:rsidRDefault="00AB2D18" w:rsidP="004B3FFF">
            <w:pPr>
              <w:spacing w:line="360" w:lineRule="auto"/>
              <w:jc w:val="both"/>
              <w:rPr>
                <w:bCs/>
              </w:rPr>
            </w:pPr>
            <w:r>
              <w:rPr>
                <w:bCs/>
              </w:rPr>
              <w:t>51401-8691144-3</w:t>
            </w:r>
          </w:p>
        </w:tc>
        <w:tc>
          <w:tcPr>
            <w:tcW w:w="1583" w:type="dxa"/>
          </w:tcPr>
          <w:p w14:paraId="0119AE5D" w14:textId="77777777" w:rsidR="00AB2D18" w:rsidRDefault="00AB2D18" w:rsidP="004B3FFF">
            <w:pPr>
              <w:spacing w:line="360" w:lineRule="auto"/>
              <w:jc w:val="both"/>
              <w:rPr>
                <w:bCs/>
              </w:rPr>
            </w:pPr>
          </w:p>
        </w:tc>
      </w:tr>
      <w:tr w:rsidR="00AB2D18" w14:paraId="2A4D9707" w14:textId="77777777" w:rsidTr="000E3860">
        <w:tc>
          <w:tcPr>
            <w:tcW w:w="703" w:type="dxa"/>
          </w:tcPr>
          <w:p w14:paraId="0B67DE98" w14:textId="77777777" w:rsidR="00AB2D18" w:rsidRPr="004B3FFF" w:rsidRDefault="00AB2D18" w:rsidP="004B3FFF">
            <w:pPr>
              <w:spacing w:line="360" w:lineRule="auto"/>
              <w:jc w:val="both"/>
              <w:rPr>
                <w:bCs/>
              </w:rPr>
            </w:pPr>
            <w:r w:rsidRPr="004B3FFF">
              <w:rPr>
                <w:bCs/>
              </w:rPr>
              <w:t>5.</w:t>
            </w:r>
          </w:p>
        </w:tc>
        <w:tc>
          <w:tcPr>
            <w:tcW w:w="2269" w:type="dxa"/>
          </w:tcPr>
          <w:p w14:paraId="2AD3366D" w14:textId="77777777" w:rsidR="00AB2D18" w:rsidRPr="004B3FFF" w:rsidRDefault="00AB2D18" w:rsidP="004B3FFF">
            <w:pPr>
              <w:spacing w:line="360" w:lineRule="auto"/>
              <w:jc w:val="both"/>
              <w:rPr>
                <w:bCs/>
              </w:rPr>
            </w:pPr>
            <w:r w:rsidRPr="004B3FFF">
              <w:rPr>
                <w:bCs/>
              </w:rPr>
              <w:t>Engr. Shazia Baloch</w:t>
            </w:r>
          </w:p>
        </w:tc>
        <w:tc>
          <w:tcPr>
            <w:tcW w:w="2744" w:type="dxa"/>
          </w:tcPr>
          <w:p w14:paraId="03DBB8D6" w14:textId="77777777" w:rsidR="00AB2D18" w:rsidRPr="004B3FFF" w:rsidRDefault="00AB2D18" w:rsidP="004B3FFF">
            <w:pPr>
              <w:spacing w:line="360" w:lineRule="auto"/>
              <w:jc w:val="both"/>
              <w:rPr>
                <w:bCs/>
              </w:rPr>
            </w:pPr>
            <w:r w:rsidRPr="004B3FFF">
              <w:rPr>
                <w:bCs/>
              </w:rPr>
              <w:t>Lab Lecturer</w:t>
            </w:r>
          </w:p>
        </w:tc>
        <w:tc>
          <w:tcPr>
            <w:tcW w:w="1946" w:type="dxa"/>
          </w:tcPr>
          <w:p w14:paraId="1F4E96ED" w14:textId="77777777" w:rsidR="00AB2D18" w:rsidRPr="004B3FFF" w:rsidRDefault="00AB2D18" w:rsidP="004B3FFF">
            <w:pPr>
              <w:spacing w:line="360" w:lineRule="auto"/>
              <w:jc w:val="both"/>
              <w:rPr>
                <w:bCs/>
              </w:rPr>
            </w:pPr>
            <w:r>
              <w:rPr>
                <w:bCs/>
              </w:rPr>
              <w:t>51401-6595699-0</w:t>
            </w:r>
          </w:p>
        </w:tc>
        <w:tc>
          <w:tcPr>
            <w:tcW w:w="1583" w:type="dxa"/>
          </w:tcPr>
          <w:p w14:paraId="2500C9E2" w14:textId="77777777" w:rsidR="00AB2D18" w:rsidRPr="004B3FFF" w:rsidRDefault="00AB2D18" w:rsidP="004B3FFF">
            <w:pPr>
              <w:spacing w:line="360" w:lineRule="auto"/>
              <w:jc w:val="both"/>
              <w:rPr>
                <w:bCs/>
              </w:rPr>
            </w:pPr>
            <w:r>
              <w:rPr>
                <w:bCs/>
              </w:rPr>
              <w:t>03337894820</w:t>
            </w:r>
          </w:p>
        </w:tc>
      </w:tr>
      <w:tr w:rsidR="00AB2D18" w14:paraId="686BCDD3" w14:textId="77777777" w:rsidTr="000E3860">
        <w:tc>
          <w:tcPr>
            <w:tcW w:w="703" w:type="dxa"/>
          </w:tcPr>
          <w:p w14:paraId="7DA7BCA8" w14:textId="77777777" w:rsidR="00AB2D18" w:rsidRPr="004B3FFF" w:rsidRDefault="00AB2D18" w:rsidP="004B3FFF">
            <w:pPr>
              <w:spacing w:line="360" w:lineRule="auto"/>
              <w:jc w:val="both"/>
              <w:rPr>
                <w:bCs/>
              </w:rPr>
            </w:pPr>
            <w:r w:rsidRPr="004B3FFF">
              <w:rPr>
                <w:bCs/>
              </w:rPr>
              <w:t>6.</w:t>
            </w:r>
          </w:p>
        </w:tc>
        <w:tc>
          <w:tcPr>
            <w:tcW w:w="2269" w:type="dxa"/>
          </w:tcPr>
          <w:p w14:paraId="26FD866C" w14:textId="77777777" w:rsidR="00AB2D18" w:rsidRPr="004B3FFF" w:rsidRDefault="00AB2D18" w:rsidP="004B3FFF">
            <w:pPr>
              <w:spacing w:line="360" w:lineRule="auto"/>
              <w:jc w:val="both"/>
              <w:rPr>
                <w:bCs/>
              </w:rPr>
            </w:pPr>
            <w:r w:rsidRPr="004B3FFF">
              <w:rPr>
                <w:bCs/>
              </w:rPr>
              <w:t>Engr. Mansoor Ahmed</w:t>
            </w:r>
          </w:p>
        </w:tc>
        <w:tc>
          <w:tcPr>
            <w:tcW w:w="2744" w:type="dxa"/>
          </w:tcPr>
          <w:p w14:paraId="671AADC8" w14:textId="77777777" w:rsidR="00AB2D18" w:rsidRPr="004B3FFF" w:rsidRDefault="00AB2D18" w:rsidP="004B3FFF">
            <w:pPr>
              <w:spacing w:line="360" w:lineRule="auto"/>
              <w:jc w:val="both"/>
              <w:rPr>
                <w:bCs/>
              </w:rPr>
            </w:pPr>
            <w:r w:rsidRPr="004B3FFF">
              <w:rPr>
                <w:bCs/>
              </w:rPr>
              <w:t>Lab Lecturer</w:t>
            </w:r>
          </w:p>
        </w:tc>
        <w:tc>
          <w:tcPr>
            <w:tcW w:w="1946" w:type="dxa"/>
          </w:tcPr>
          <w:p w14:paraId="0589B59D" w14:textId="77777777" w:rsidR="00AB2D18" w:rsidRPr="004B3FFF" w:rsidRDefault="00AB2D18" w:rsidP="004B3FFF">
            <w:pPr>
              <w:spacing w:line="360" w:lineRule="auto"/>
              <w:jc w:val="both"/>
              <w:rPr>
                <w:bCs/>
              </w:rPr>
            </w:pPr>
            <w:r>
              <w:rPr>
                <w:bCs/>
              </w:rPr>
              <w:t>51401-9695144-5</w:t>
            </w:r>
          </w:p>
        </w:tc>
        <w:tc>
          <w:tcPr>
            <w:tcW w:w="1583" w:type="dxa"/>
          </w:tcPr>
          <w:p w14:paraId="0F09075A" w14:textId="77777777" w:rsidR="00AB2D18" w:rsidRDefault="00AB2D18" w:rsidP="004B3FFF">
            <w:pPr>
              <w:spacing w:line="360" w:lineRule="auto"/>
              <w:jc w:val="both"/>
              <w:rPr>
                <w:bCs/>
              </w:rPr>
            </w:pPr>
            <w:r>
              <w:rPr>
                <w:bCs/>
              </w:rPr>
              <w:t>03322001215</w:t>
            </w:r>
          </w:p>
        </w:tc>
      </w:tr>
      <w:tr w:rsidR="00AB2D18" w14:paraId="6B76F600" w14:textId="77777777" w:rsidTr="000E3860">
        <w:tc>
          <w:tcPr>
            <w:tcW w:w="703" w:type="dxa"/>
          </w:tcPr>
          <w:p w14:paraId="0AC41875" w14:textId="77777777" w:rsidR="00AB2D18" w:rsidRPr="004B3FFF" w:rsidRDefault="00AB2D18" w:rsidP="004B3FFF">
            <w:pPr>
              <w:spacing w:line="360" w:lineRule="auto"/>
              <w:jc w:val="both"/>
              <w:rPr>
                <w:bCs/>
              </w:rPr>
            </w:pPr>
            <w:r>
              <w:rPr>
                <w:bCs/>
              </w:rPr>
              <w:t>7.</w:t>
            </w:r>
          </w:p>
        </w:tc>
        <w:tc>
          <w:tcPr>
            <w:tcW w:w="2269" w:type="dxa"/>
          </w:tcPr>
          <w:p w14:paraId="1FEAFD33" w14:textId="77777777" w:rsidR="00AB2D18" w:rsidRPr="004B3FFF" w:rsidRDefault="00AB2D18" w:rsidP="004B3FFF">
            <w:pPr>
              <w:spacing w:line="360" w:lineRule="auto"/>
              <w:jc w:val="both"/>
              <w:rPr>
                <w:bCs/>
              </w:rPr>
            </w:pPr>
            <w:r w:rsidRPr="004B3FFF">
              <w:rPr>
                <w:bCs/>
              </w:rPr>
              <w:t>Mr. S</w:t>
            </w:r>
            <w:r>
              <w:rPr>
                <w:bCs/>
              </w:rPr>
              <w:t>aye</w:t>
            </w:r>
            <w:r w:rsidRPr="004B3FFF">
              <w:rPr>
                <w:bCs/>
              </w:rPr>
              <w:t>d Khan</w:t>
            </w:r>
          </w:p>
        </w:tc>
        <w:tc>
          <w:tcPr>
            <w:tcW w:w="2744" w:type="dxa"/>
          </w:tcPr>
          <w:p w14:paraId="150045F4" w14:textId="77777777" w:rsidR="00AB2D18" w:rsidRPr="004B3FFF" w:rsidRDefault="00AB2D18" w:rsidP="004B3FFF">
            <w:pPr>
              <w:spacing w:line="360" w:lineRule="auto"/>
              <w:jc w:val="both"/>
              <w:rPr>
                <w:bCs/>
              </w:rPr>
            </w:pPr>
            <w:r w:rsidRPr="004B3FFF">
              <w:rPr>
                <w:bCs/>
              </w:rPr>
              <w:t xml:space="preserve">Lab Instructor </w:t>
            </w:r>
          </w:p>
        </w:tc>
        <w:tc>
          <w:tcPr>
            <w:tcW w:w="1946" w:type="dxa"/>
          </w:tcPr>
          <w:p w14:paraId="46884C80" w14:textId="77777777" w:rsidR="00AB2D18" w:rsidRPr="004B3FFF" w:rsidRDefault="00AB2D18" w:rsidP="004B3FFF">
            <w:pPr>
              <w:spacing w:line="360" w:lineRule="auto"/>
              <w:jc w:val="both"/>
              <w:rPr>
                <w:bCs/>
              </w:rPr>
            </w:pPr>
            <w:r>
              <w:rPr>
                <w:bCs/>
              </w:rPr>
              <w:t>51401-1986343-3</w:t>
            </w:r>
          </w:p>
        </w:tc>
        <w:tc>
          <w:tcPr>
            <w:tcW w:w="1583" w:type="dxa"/>
          </w:tcPr>
          <w:p w14:paraId="75EBA071" w14:textId="77777777" w:rsidR="00AB2D18" w:rsidRDefault="00AB2D18" w:rsidP="004B3FFF">
            <w:pPr>
              <w:spacing w:line="360" w:lineRule="auto"/>
              <w:jc w:val="both"/>
              <w:rPr>
                <w:bCs/>
              </w:rPr>
            </w:pPr>
          </w:p>
        </w:tc>
      </w:tr>
    </w:tbl>
    <w:p w14:paraId="4DC84E04" w14:textId="77777777" w:rsidR="00AB2D18" w:rsidRDefault="00AB2D18" w:rsidP="00221BB5">
      <w:pPr>
        <w:spacing w:line="360" w:lineRule="auto"/>
        <w:jc w:val="both"/>
        <w:rPr>
          <w:b/>
          <w:bCs/>
          <w:u w:val="single"/>
        </w:rPr>
      </w:pPr>
      <w:r w:rsidRPr="001C6CDA">
        <w:rPr>
          <w:b/>
          <w:bCs/>
          <w:u w:val="single"/>
        </w:rPr>
        <w:t>Students</w:t>
      </w:r>
    </w:p>
    <w:tbl>
      <w:tblPr>
        <w:tblW w:w="9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2041"/>
        <w:gridCol w:w="1559"/>
        <w:gridCol w:w="1080"/>
        <w:gridCol w:w="1382"/>
        <w:gridCol w:w="1536"/>
        <w:gridCol w:w="1136"/>
      </w:tblGrid>
      <w:tr w:rsidR="00AB2D18" w14:paraId="1F92159D" w14:textId="77777777" w:rsidTr="00386C67">
        <w:tc>
          <w:tcPr>
            <w:tcW w:w="468" w:type="dxa"/>
          </w:tcPr>
          <w:p w14:paraId="1865DE93" w14:textId="77777777" w:rsidR="00AB2D18" w:rsidRPr="004B3FFF" w:rsidRDefault="00AB2D18" w:rsidP="004B3FFF">
            <w:pPr>
              <w:spacing w:line="360" w:lineRule="auto"/>
              <w:jc w:val="both"/>
              <w:rPr>
                <w:bCs/>
              </w:rPr>
            </w:pPr>
            <w:r>
              <w:rPr>
                <w:bCs/>
              </w:rPr>
              <w:t>S</w:t>
            </w:r>
          </w:p>
        </w:tc>
        <w:tc>
          <w:tcPr>
            <w:tcW w:w="2041" w:type="dxa"/>
          </w:tcPr>
          <w:p w14:paraId="17186F31" w14:textId="77777777" w:rsidR="00AB2D18" w:rsidRPr="004B3FFF" w:rsidRDefault="00AB2D18" w:rsidP="004B3FFF">
            <w:pPr>
              <w:spacing w:line="360" w:lineRule="auto"/>
              <w:jc w:val="both"/>
              <w:rPr>
                <w:bCs/>
              </w:rPr>
            </w:pPr>
            <w:r w:rsidRPr="004B3FFF">
              <w:rPr>
                <w:bCs/>
              </w:rPr>
              <w:t>Name of Student</w:t>
            </w:r>
          </w:p>
        </w:tc>
        <w:tc>
          <w:tcPr>
            <w:tcW w:w="1559" w:type="dxa"/>
          </w:tcPr>
          <w:p w14:paraId="1F6E70B6" w14:textId="77777777" w:rsidR="00AB2D18" w:rsidRPr="004B3FFF" w:rsidRDefault="00AB2D18" w:rsidP="004B3FFF">
            <w:pPr>
              <w:spacing w:line="360" w:lineRule="auto"/>
              <w:jc w:val="both"/>
              <w:rPr>
                <w:bCs/>
              </w:rPr>
            </w:pPr>
            <w:r w:rsidRPr="004B3FFF">
              <w:rPr>
                <w:bCs/>
              </w:rPr>
              <w:t xml:space="preserve">F/Name </w:t>
            </w:r>
          </w:p>
        </w:tc>
        <w:tc>
          <w:tcPr>
            <w:tcW w:w="1080" w:type="dxa"/>
          </w:tcPr>
          <w:p w14:paraId="6AE6BBA6" w14:textId="77777777" w:rsidR="00AB2D18" w:rsidRPr="004B3FFF" w:rsidRDefault="00AB2D18" w:rsidP="00993B9C">
            <w:pPr>
              <w:spacing w:line="360" w:lineRule="auto"/>
              <w:jc w:val="both"/>
              <w:rPr>
                <w:bCs/>
              </w:rPr>
            </w:pPr>
            <w:r w:rsidRPr="004B3FFF">
              <w:rPr>
                <w:bCs/>
              </w:rPr>
              <w:t xml:space="preserve">Roll No </w:t>
            </w:r>
          </w:p>
        </w:tc>
        <w:tc>
          <w:tcPr>
            <w:tcW w:w="1382" w:type="dxa"/>
          </w:tcPr>
          <w:p w14:paraId="30B9BEB9" w14:textId="77777777" w:rsidR="00AB2D18" w:rsidRPr="004B3FFF" w:rsidRDefault="00AB2D18" w:rsidP="00993B9C">
            <w:pPr>
              <w:spacing w:line="360" w:lineRule="auto"/>
              <w:jc w:val="both"/>
              <w:rPr>
                <w:bCs/>
              </w:rPr>
            </w:pPr>
            <w:r w:rsidRPr="004B3FFF">
              <w:rPr>
                <w:bCs/>
              </w:rPr>
              <w:t>Semester</w:t>
            </w:r>
          </w:p>
        </w:tc>
        <w:tc>
          <w:tcPr>
            <w:tcW w:w="1536" w:type="dxa"/>
          </w:tcPr>
          <w:p w14:paraId="60D69CF1" w14:textId="77777777" w:rsidR="00AB2D18" w:rsidRPr="004B3FFF" w:rsidRDefault="00AB2D18" w:rsidP="004B3FFF">
            <w:pPr>
              <w:spacing w:line="360" w:lineRule="auto"/>
              <w:jc w:val="both"/>
              <w:rPr>
                <w:bCs/>
              </w:rPr>
            </w:pPr>
            <w:r>
              <w:rPr>
                <w:bCs/>
              </w:rPr>
              <w:t>CNIC</w:t>
            </w:r>
          </w:p>
        </w:tc>
        <w:tc>
          <w:tcPr>
            <w:tcW w:w="1136" w:type="dxa"/>
          </w:tcPr>
          <w:p w14:paraId="244FAC4F" w14:textId="77777777" w:rsidR="00AB2D18" w:rsidRPr="004B3FFF" w:rsidRDefault="00AB2D18" w:rsidP="004B3FFF">
            <w:pPr>
              <w:spacing w:line="360" w:lineRule="auto"/>
              <w:jc w:val="both"/>
              <w:rPr>
                <w:bCs/>
              </w:rPr>
            </w:pPr>
            <w:r>
              <w:rPr>
                <w:bCs/>
              </w:rPr>
              <w:t>Cell No</w:t>
            </w:r>
          </w:p>
        </w:tc>
      </w:tr>
      <w:tr w:rsidR="00AB2D18" w14:paraId="317C8915" w14:textId="77777777" w:rsidTr="00386C67">
        <w:tc>
          <w:tcPr>
            <w:tcW w:w="468" w:type="dxa"/>
          </w:tcPr>
          <w:p w14:paraId="4253E361" w14:textId="77777777" w:rsidR="00AB2D18" w:rsidRPr="004B3FFF" w:rsidRDefault="00AB2D18" w:rsidP="004B3FFF">
            <w:pPr>
              <w:spacing w:line="360" w:lineRule="auto"/>
              <w:jc w:val="both"/>
              <w:rPr>
                <w:bCs/>
              </w:rPr>
            </w:pPr>
            <w:r w:rsidRPr="004B3FFF">
              <w:rPr>
                <w:bCs/>
              </w:rPr>
              <w:t>1.</w:t>
            </w:r>
          </w:p>
        </w:tc>
        <w:tc>
          <w:tcPr>
            <w:tcW w:w="2041" w:type="dxa"/>
          </w:tcPr>
          <w:p w14:paraId="2746D4AF" w14:textId="77777777" w:rsidR="00AB2D18" w:rsidRPr="004B3FFF" w:rsidRDefault="00AB2D18" w:rsidP="004B3FFF">
            <w:pPr>
              <w:spacing w:line="360" w:lineRule="auto"/>
              <w:jc w:val="both"/>
              <w:rPr>
                <w:bCs/>
              </w:rPr>
            </w:pPr>
            <w:r w:rsidRPr="004B3FFF">
              <w:rPr>
                <w:bCs/>
              </w:rPr>
              <w:t xml:space="preserve">Javed Ahmed </w:t>
            </w:r>
          </w:p>
        </w:tc>
        <w:tc>
          <w:tcPr>
            <w:tcW w:w="1559" w:type="dxa"/>
          </w:tcPr>
          <w:p w14:paraId="635A0C3F" w14:textId="77777777" w:rsidR="00AB2D18" w:rsidRPr="004B3FFF" w:rsidRDefault="00AB2D18" w:rsidP="004B3FFF">
            <w:pPr>
              <w:spacing w:line="360" w:lineRule="auto"/>
              <w:jc w:val="both"/>
              <w:rPr>
                <w:bCs/>
              </w:rPr>
            </w:pPr>
            <w:r w:rsidRPr="004B3FFF">
              <w:rPr>
                <w:bCs/>
              </w:rPr>
              <w:t>Nasurullah</w:t>
            </w:r>
          </w:p>
        </w:tc>
        <w:tc>
          <w:tcPr>
            <w:tcW w:w="1080" w:type="dxa"/>
          </w:tcPr>
          <w:p w14:paraId="1094C274" w14:textId="77777777" w:rsidR="00AB2D18" w:rsidRPr="004B3FFF" w:rsidRDefault="00AB2D18" w:rsidP="00993B9C">
            <w:pPr>
              <w:spacing w:line="360" w:lineRule="auto"/>
              <w:jc w:val="both"/>
              <w:rPr>
                <w:bCs/>
              </w:rPr>
            </w:pPr>
            <w:r w:rsidRPr="004B3FFF">
              <w:rPr>
                <w:bCs/>
              </w:rPr>
              <w:t>12EL43</w:t>
            </w:r>
          </w:p>
        </w:tc>
        <w:tc>
          <w:tcPr>
            <w:tcW w:w="1382" w:type="dxa"/>
          </w:tcPr>
          <w:p w14:paraId="35F48F64" w14:textId="77777777" w:rsidR="00AB2D18" w:rsidRPr="004B3FFF" w:rsidRDefault="00AB2D18" w:rsidP="00993B9C">
            <w:pPr>
              <w:spacing w:line="360" w:lineRule="auto"/>
              <w:jc w:val="both"/>
              <w:rPr>
                <w:bCs/>
              </w:rPr>
            </w:pPr>
            <w:r w:rsidRPr="004B3FFF">
              <w:rPr>
                <w:bCs/>
              </w:rPr>
              <w:t>8</w:t>
            </w:r>
            <w:r w:rsidRPr="004B3FFF">
              <w:rPr>
                <w:bCs/>
                <w:vertAlign w:val="superscript"/>
              </w:rPr>
              <w:t>th</w:t>
            </w:r>
            <w:r w:rsidRPr="004B3FFF">
              <w:rPr>
                <w:bCs/>
              </w:rPr>
              <w:t>Semester</w:t>
            </w:r>
          </w:p>
        </w:tc>
        <w:tc>
          <w:tcPr>
            <w:tcW w:w="1536" w:type="dxa"/>
          </w:tcPr>
          <w:p w14:paraId="022DD276" w14:textId="77777777" w:rsidR="00AB2D18" w:rsidRPr="004B3FFF" w:rsidRDefault="00AB2D18" w:rsidP="004B3FFF">
            <w:pPr>
              <w:spacing w:line="360" w:lineRule="auto"/>
              <w:jc w:val="both"/>
              <w:rPr>
                <w:bCs/>
              </w:rPr>
            </w:pPr>
            <w:r>
              <w:rPr>
                <w:bCs/>
              </w:rPr>
              <w:t>51401-</w:t>
            </w:r>
          </w:p>
        </w:tc>
        <w:tc>
          <w:tcPr>
            <w:tcW w:w="1136" w:type="dxa"/>
          </w:tcPr>
          <w:p w14:paraId="32EFB842" w14:textId="77777777" w:rsidR="00AB2D18" w:rsidRPr="004B3FFF" w:rsidRDefault="00AB2D18" w:rsidP="004B3FFF">
            <w:pPr>
              <w:spacing w:line="360" w:lineRule="auto"/>
              <w:jc w:val="both"/>
              <w:rPr>
                <w:bCs/>
              </w:rPr>
            </w:pPr>
          </w:p>
        </w:tc>
      </w:tr>
      <w:tr w:rsidR="00AB2D18" w14:paraId="54DB6463" w14:textId="77777777" w:rsidTr="00386C67">
        <w:tc>
          <w:tcPr>
            <w:tcW w:w="468" w:type="dxa"/>
          </w:tcPr>
          <w:p w14:paraId="11A3B197" w14:textId="77777777" w:rsidR="00AB2D18" w:rsidRPr="004B3FFF" w:rsidRDefault="00AB2D18" w:rsidP="004B3FFF">
            <w:pPr>
              <w:spacing w:line="360" w:lineRule="auto"/>
              <w:jc w:val="both"/>
              <w:rPr>
                <w:bCs/>
              </w:rPr>
            </w:pPr>
            <w:r w:rsidRPr="004B3FFF">
              <w:rPr>
                <w:bCs/>
              </w:rPr>
              <w:t>2.</w:t>
            </w:r>
          </w:p>
        </w:tc>
        <w:tc>
          <w:tcPr>
            <w:tcW w:w="2041" w:type="dxa"/>
          </w:tcPr>
          <w:p w14:paraId="4FE0A1DB" w14:textId="77777777" w:rsidR="00AB2D18" w:rsidRPr="004B3FFF" w:rsidRDefault="00AB2D18" w:rsidP="004B3FFF">
            <w:pPr>
              <w:spacing w:line="360" w:lineRule="auto"/>
              <w:jc w:val="both"/>
              <w:rPr>
                <w:bCs/>
              </w:rPr>
            </w:pPr>
            <w:r w:rsidRPr="004B3FFF">
              <w:rPr>
                <w:bCs/>
              </w:rPr>
              <w:t>Muhammad Iqbal</w:t>
            </w:r>
          </w:p>
        </w:tc>
        <w:tc>
          <w:tcPr>
            <w:tcW w:w="1559" w:type="dxa"/>
          </w:tcPr>
          <w:p w14:paraId="77AE2AA4" w14:textId="77777777" w:rsidR="00AB2D18" w:rsidRPr="004B3FFF" w:rsidRDefault="00AB2D18" w:rsidP="004B3FFF">
            <w:pPr>
              <w:spacing w:line="360" w:lineRule="auto"/>
              <w:jc w:val="both"/>
              <w:rPr>
                <w:bCs/>
              </w:rPr>
            </w:pPr>
          </w:p>
        </w:tc>
        <w:tc>
          <w:tcPr>
            <w:tcW w:w="1080" w:type="dxa"/>
          </w:tcPr>
          <w:p w14:paraId="6FA6DED8" w14:textId="77777777" w:rsidR="00AB2D18" w:rsidRPr="004B3FFF" w:rsidRDefault="00AB2D18" w:rsidP="00993B9C">
            <w:pPr>
              <w:spacing w:line="360" w:lineRule="auto"/>
              <w:jc w:val="both"/>
              <w:rPr>
                <w:bCs/>
              </w:rPr>
            </w:pPr>
            <w:r w:rsidRPr="004B3FFF">
              <w:rPr>
                <w:bCs/>
              </w:rPr>
              <w:t>12ElL63</w:t>
            </w:r>
          </w:p>
        </w:tc>
        <w:tc>
          <w:tcPr>
            <w:tcW w:w="1382" w:type="dxa"/>
          </w:tcPr>
          <w:p w14:paraId="6FBFFBAD" w14:textId="77777777" w:rsidR="00AB2D18" w:rsidRPr="004B3FFF" w:rsidRDefault="00AB2D18" w:rsidP="00993B9C">
            <w:pPr>
              <w:spacing w:line="360" w:lineRule="auto"/>
              <w:jc w:val="both"/>
              <w:rPr>
                <w:bCs/>
              </w:rPr>
            </w:pPr>
            <w:r w:rsidRPr="004B3FFF">
              <w:rPr>
                <w:bCs/>
              </w:rPr>
              <w:t>8</w:t>
            </w:r>
            <w:r w:rsidRPr="004B3FFF">
              <w:rPr>
                <w:bCs/>
                <w:vertAlign w:val="superscript"/>
              </w:rPr>
              <w:t>th</w:t>
            </w:r>
            <w:r w:rsidRPr="004B3FFF">
              <w:rPr>
                <w:bCs/>
              </w:rPr>
              <w:t>Semester</w:t>
            </w:r>
          </w:p>
        </w:tc>
        <w:tc>
          <w:tcPr>
            <w:tcW w:w="1536" w:type="dxa"/>
          </w:tcPr>
          <w:p w14:paraId="33271BC0" w14:textId="77777777" w:rsidR="00AB2D18" w:rsidRPr="004B3FFF" w:rsidRDefault="00AB2D18" w:rsidP="004B3FFF">
            <w:pPr>
              <w:spacing w:line="360" w:lineRule="auto"/>
              <w:jc w:val="both"/>
              <w:rPr>
                <w:bCs/>
              </w:rPr>
            </w:pPr>
          </w:p>
        </w:tc>
        <w:tc>
          <w:tcPr>
            <w:tcW w:w="1136" w:type="dxa"/>
          </w:tcPr>
          <w:p w14:paraId="7E6070FC" w14:textId="77777777" w:rsidR="00AB2D18" w:rsidRPr="004B3FFF" w:rsidRDefault="00AB2D18" w:rsidP="004B3FFF">
            <w:pPr>
              <w:spacing w:line="360" w:lineRule="auto"/>
              <w:jc w:val="both"/>
              <w:rPr>
                <w:bCs/>
              </w:rPr>
            </w:pPr>
          </w:p>
        </w:tc>
      </w:tr>
      <w:tr w:rsidR="00AB2D18" w14:paraId="18006B5B" w14:textId="77777777" w:rsidTr="00386C67">
        <w:tc>
          <w:tcPr>
            <w:tcW w:w="468" w:type="dxa"/>
          </w:tcPr>
          <w:p w14:paraId="7FA71914" w14:textId="77777777" w:rsidR="00AB2D18" w:rsidRPr="004B3FFF" w:rsidRDefault="00AB2D18" w:rsidP="004B3FFF">
            <w:pPr>
              <w:spacing w:line="360" w:lineRule="auto"/>
              <w:jc w:val="both"/>
              <w:rPr>
                <w:bCs/>
              </w:rPr>
            </w:pPr>
            <w:r w:rsidRPr="004B3FFF">
              <w:rPr>
                <w:bCs/>
              </w:rPr>
              <w:t>3.</w:t>
            </w:r>
          </w:p>
        </w:tc>
        <w:tc>
          <w:tcPr>
            <w:tcW w:w="2041" w:type="dxa"/>
          </w:tcPr>
          <w:p w14:paraId="487A22C7" w14:textId="77777777" w:rsidR="00AB2D18" w:rsidRPr="004B3FFF" w:rsidRDefault="00AB2D18" w:rsidP="004B3FFF">
            <w:pPr>
              <w:spacing w:line="360" w:lineRule="auto"/>
              <w:jc w:val="both"/>
              <w:rPr>
                <w:bCs/>
              </w:rPr>
            </w:pPr>
            <w:r w:rsidRPr="004B3FFF">
              <w:rPr>
                <w:bCs/>
              </w:rPr>
              <w:t xml:space="preserve">Maqbool Ahmed </w:t>
            </w:r>
          </w:p>
        </w:tc>
        <w:tc>
          <w:tcPr>
            <w:tcW w:w="1559" w:type="dxa"/>
          </w:tcPr>
          <w:p w14:paraId="109518B8" w14:textId="77777777" w:rsidR="00AB2D18" w:rsidRPr="004B3FFF" w:rsidRDefault="00AB2D18" w:rsidP="004B3FFF">
            <w:pPr>
              <w:spacing w:line="360" w:lineRule="auto"/>
              <w:jc w:val="both"/>
              <w:rPr>
                <w:bCs/>
              </w:rPr>
            </w:pPr>
            <w:r w:rsidRPr="004B3FFF">
              <w:rPr>
                <w:bCs/>
              </w:rPr>
              <w:t xml:space="preserve">Hassan Ali </w:t>
            </w:r>
          </w:p>
        </w:tc>
        <w:tc>
          <w:tcPr>
            <w:tcW w:w="1080" w:type="dxa"/>
          </w:tcPr>
          <w:p w14:paraId="42E1F7F3" w14:textId="77777777" w:rsidR="00AB2D18" w:rsidRPr="004B3FFF" w:rsidRDefault="00AB2D18" w:rsidP="00993B9C">
            <w:pPr>
              <w:spacing w:line="360" w:lineRule="auto"/>
              <w:jc w:val="both"/>
              <w:rPr>
                <w:bCs/>
              </w:rPr>
            </w:pPr>
            <w:r w:rsidRPr="004B3FFF">
              <w:rPr>
                <w:bCs/>
              </w:rPr>
              <w:t>13EL04</w:t>
            </w:r>
          </w:p>
        </w:tc>
        <w:tc>
          <w:tcPr>
            <w:tcW w:w="1382" w:type="dxa"/>
          </w:tcPr>
          <w:p w14:paraId="71F20C73" w14:textId="77777777" w:rsidR="00AB2D18" w:rsidRPr="004B3FFF" w:rsidRDefault="00AB2D18" w:rsidP="00993B9C">
            <w:pPr>
              <w:spacing w:line="360" w:lineRule="auto"/>
              <w:jc w:val="both"/>
              <w:rPr>
                <w:bCs/>
              </w:rPr>
            </w:pPr>
            <w:r w:rsidRPr="004B3FFF">
              <w:rPr>
                <w:bCs/>
              </w:rPr>
              <w:t>6</w:t>
            </w:r>
            <w:r w:rsidRPr="004B3FFF">
              <w:rPr>
                <w:bCs/>
                <w:vertAlign w:val="superscript"/>
              </w:rPr>
              <w:t>th</w:t>
            </w:r>
            <w:r w:rsidRPr="004B3FFF">
              <w:rPr>
                <w:bCs/>
              </w:rPr>
              <w:t>Semester</w:t>
            </w:r>
          </w:p>
        </w:tc>
        <w:tc>
          <w:tcPr>
            <w:tcW w:w="1536" w:type="dxa"/>
          </w:tcPr>
          <w:p w14:paraId="6DD49C8C" w14:textId="77777777" w:rsidR="00AB2D18" w:rsidRPr="004B3FFF" w:rsidRDefault="00AB2D18" w:rsidP="004B3FFF">
            <w:pPr>
              <w:spacing w:line="360" w:lineRule="auto"/>
              <w:jc w:val="both"/>
              <w:rPr>
                <w:bCs/>
              </w:rPr>
            </w:pPr>
          </w:p>
        </w:tc>
        <w:tc>
          <w:tcPr>
            <w:tcW w:w="1136" w:type="dxa"/>
          </w:tcPr>
          <w:p w14:paraId="1086A1F8" w14:textId="77777777" w:rsidR="00AB2D18" w:rsidRPr="004B3FFF" w:rsidRDefault="00AB2D18" w:rsidP="004B3FFF">
            <w:pPr>
              <w:spacing w:line="360" w:lineRule="auto"/>
              <w:jc w:val="both"/>
              <w:rPr>
                <w:bCs/>
              </w:rPr>
            </w:pPr>
          </w:p>
        </w:tc>
      </w:tr>
      <w:tr w:rsidR="00AB2D18" w14:paraId="2375CA95" w14:textId="77777777" w:rsidTr="00386C67">
        <w:tc>
          <w:tcPr>
            <w:tcW w:w="468" w:type="dxa"/>
          </w:tcPr>
          <w:p w14:paraId="632347BD" w14:textId="77777777" w:rsidR="00AB2D18" w:rsidRPr="004B3FFF" w:rsidRDefault="00AB2D18" w:rsidP="004B3FFF">
            <w:pPr>
              <w:spacing w:line="360" w:lineRule="auto"/>
              <w:jc w:val="both"/>
              <w:rPr>
                <w:bCs/>
              </w:rPr>
            </w:pPr>
            <w:r>
              <w:rPr>
                <w:bCs/>
              </w:rPr>
              <w:t>4</w:t>
            </w:r>
          </w:p>
        </w:tc>
        <w:tc>
          <w:tcPr>
            <w:tcW w:w="2041" w:type="dxa"/>
          </w:tcPr>
          <w:p w14:paraId="5B841B04" w14:textId="77777777" w:rsidR="00AB2D18" w:rsidRDefault="00AB2D18" w:rsidP="004B3FFF">
            <w:pPr>
              <w:spacing w:line="360" w:lineRule="auto"/>
              <w:jc w:val="both"/>
              <w:rPr>
                <w:bCs/>
              </w:rPr>
            </w:pPr>
            <w:r>
              <w:rPr>
                <w:bCs/>
              </w:rPr>
              <w:t>Farooq-ul- Haq</w:t>
            </w:r>
          </w:p>
          <w:p w14:paraId="760D3DDE" w14:textId="77777777" w:rsidR="00AB2D18" w:rsidRDefault="00AB2D18" w:rsidP="004B3FFF">
            <w:pPr>
              <w:spacing w:line="360" w:lineRule="auto"/>
              <w:jc w:val="both"/>
              <w:rPr>
                <w:bCs/>
              </w:rPr>
            </w:pPr>
          </w:p>
          <w:p w14:paraId="750B708C" w14:textId="77777777" w:rsidR="00AB2D18" w:rsidRPr="004B3FFF" w:rsidRDefault="00AB2D18" w:rsidP="004B3FFF">
            <w:pPr>
              <w:spacing w:line="360" w:lineRule="auto"/>
              <w:jc w:val="both"/>
              <w:rPr>
                <w:bCs/>
              </w:rPr>
            </w:pPr>
          </w:p>
        </w:tc>
        <w:tc>
          <w:tcPr>
            <w:tcW w:w="1559" w:type="dxa"/>
          </w:tcPr>
          <w:p w14:paraId="52E99149" w14:textId="77777777" w:rsidR="00AB2D18" w:rsidRPr="004B3FFF" w:rsidRDefault="00AB2D18" w:rsidP="004B3FFF">
            <w:pPr>
              <w:spacing w:line="360" w:lineRule="auto"/>
              <w:jc w:val="both"/>
              <w:rPr>
                <w:bCs/>
              </w:rPr>
            </w:pPr>
            <w:r>
              <w:rPr>
                <w:bCs/>
              </w:rPr>
              <w:t>Abdul Haq</w:t>
            </w:r>
          </w:p>
        </w:tc>
        <w:tc>
          <w:tcPr>
            <w:tcW w:w="1080" w:type="dxa"/>
          </w:tcPr>
          <w:p w14:paraId="6577830C" w14:textId="77777777" w:rsidR="00AB2D18" w:rsidRPr="004B3FFF" w:rsidRDefault="00AB2D18" w:rsidP="00993B9C">
            <w:pPr>
              <w:spacing w:line="360" w:lineRule="auto"/>
              <w:jc w:val="both"/>
              <w:rPr>
                <w:bCs/>
              </w:rPr>
            </w:pPr>
          </w:p>
        </w:tc>
        <w:tc>
          <w:tcPr>
            <w:tcW w:w="1382" w:type="dxa"/>
          </w:tcPr>
          <w:p w14:paraId="34EB41EB" w14:textId="77777777" w:rsidR="00AB2D18" w:rsidRPr="004B3FFF" w:rsidRDefault="00AB2D18" w:rsidP="00993B9C">
            <w:pPr>
              <w:spacing w:line="360" w:lineRule="auto"/>
              <w:jc w:val="both"/>
              <w:rPr>
                <w:bCs/>
              </w:rPr>
            </w:pPr>
            <w:r>
              <w:rPr>
                <w:bCs/>
              </w:rPr>
              <w:t>8</w:t>
            </w:r>
            <w:r w:rsidRPr="002D2BDE">
              <w:rPr>
                <w:bCs/>
                <w:vertAlign w:val="superscript"/>
              </w:rPr>
              <w:t>th</w:t>
            </w:r>
            <w:r>
              <w:rPr>
                <w:bCs/>
              </w:rPr>
              <w:t>Semester</w:t>
            </w:r>
          </w:p>
        </w:tc>
        <w:tc>
          <w:tcPr>
            <w:tcW w:w="1536" w:type="dxa"/>
          </w:tcPr>
          <w:p w14:paraId="404CB70D" w14:textId="77777777" w:rsidR="00AB2D18" w:rsidRDefault="00AB2D18" w:rsidP="00F54E29">
            <w:pPr>
              <w:spacing w:line="360" w:lineRule="auto"/>
              <w:jc w:val="both"/>
              <w:rPr>
                <w:bCs/>
              </w:rPr>
            </w:pPr>
            <w:r>
              <w:rPr>
                <w:bCs/>
              </w:rPr>
              <w:t>51401-8126719-7</w:t>
            </w:r>
          </w:p>
          <w:p w14:paraId="5A175007" w14:textId="77777777" w:rsidR="00AB2D18" w:rsidRPr="004B3FFF" w:rsidRDefault="00AB2D18" w:rsidP="00F54E29">
            <w:pPr>
              <w:spacing w:line="360" w:lineRule="auto"/>
              <w:jc w:val="both"/>
              <w:rPr>
                <w:bCs/>
              </w:rPr>
            </w:pPr>
          </w:p>
        </w:tc>
        <w:tc>
          <w:tcPr>
            <w:tcW w:w="1136" w:type="dxa"/>
          </w:tcPr>
          <w:p w14:paraId="4B66025F" w14:textId="77777777" w:rsidR="00AB2D18" w:rsidRPr="004B3FFF" w:rsidRDefault="00AB2D18" w:rsidP="00DD24DC">
            <w:pPr>
              <w:spacing w:line="360" w:lineRule="auto"/>
              <w:jc w:val="both"/>
              <w:rPr>
                <w:bCs/>
              </w:rPr>
            </w:pPr>
            <w:r>
              <w:rPr>
                <w:bCs/>
              </w:rPr>
              <w:t>03339995015</w:t>
            </w:r>
          </w:p>
        </w:tc>
      </w:tr>
      <w:tr w:rsidR="00AB2D18" w14:paraId="24479E98" w14:textId="77777777" w:rsidTr="00386C67">
        <w:tc>
          <w:tcPr>
            <w:tcW w:w="468" w:type="dxa"/>
          </w:tcPr>
          <w:p w14:paraId="78E98852" w14:textId="77777777" w:rsidR="00AB2D18" w:rsidRPr="004B3FFF" w:rsidRDefault="00AB2D18" w:rsidP="004B3FFF">
            <w:pPr>
              <w:spacing w:line="360" w:lineRule="auto"/>
              <w:jc w:val="both"/>
              <w:rPr>
                <w:bCs/>
              </w:rPr>
            </w:pPr>
            <w:r w:rsidRPr="004B3FFF">
              <w:rPr>
                <w:bCs/>
              </w:rPr>
              <w:t>4.</w:t>
            </w:r>
          </w:p>
        </w:tc>
        <w:tc>
          <w:tcPr>
            <w:tcW w:w="2041" w:type="dxa"/>
          </w:tcPr>
          <w:p w14:paraId="321FBBF5" w14:textId="77777777" w:rsidR="00AB2D18" w:rsidRPr="004B3FFF" w:rsidRDefault="00AB2D18" w:rsidP="004B3FFF">
            <w:pPr>
              <w:spacing w:line="360" w:lineRule="auto"/>
              <w:jc w:val="both"/>
              <w:rPr>
                <w:bCs/>
              </w:rPr>
            </w:pPr>
            <w:r w:rsidRPr="004B3FFF">
              <w:rPr>
                <w:bCs/>
              </w:rPr>
              <w:t>Muhammad Shoaib</w:t>
            </w:r>
          </w:p>
        </w:tc>
        <w:tc>
          <w:tcPr>
            <w:tcW w:w="1559" w:type="dxa"/>
          </w:tcPr>
          <w:p w14:paraId="067A7DC0" w14:textId="77777777" w:rsidR="00AB2D18" w:rsidRPr="004B3FFF" w:rsidRDefault="00AB2D18" w:rsidP="004B3FFF">
            <w:pPr>
              <w:spacing w:line="360" w:lineRule="auto"/>
              <w:jc w:val="both"/>
              <w:rPr>
                <w:bCs/>
              </w:rPr>
            </w:pPr>
            <w:r w:rsidRPr="004B3FFF">
              <w:rPr>
                <w:bCs/>
              </w:rPr>
              <w:t>Muhammad Salah</w:t>
            </w:r>
          </w:p>
        </w:tc>
        <w:tc>
          <w:tcPr>
            <w:tcW w:w="1080" w:type="dxa"/>
          </w:tcPr>
          <w:p w14:paraId="2436D6C4" w14:textId="77777777" w:rsidR="00AB2D18" w:rsidRPr="004B3FFF" w:rsidRDefault="00AB2D18" w:rsidP="00993B9C">
            <w:pPr>
              <w:spacing w:line="360" w:lineRule="auto"/>
              <w:jc w:val="both"/>
              <w:rPr>
                <w:bCs/>
              </w:rPr>
            </w:pPr>
            <w:r w:rsidRPr="004B3FFF">
              <w:rPr>
                <w:bCs/>
              </w:rPr>
              <w:t>13EL55</w:t>
            </w:r>
          </w:p>
        </w:tc>
        <w:tc>
          <w:tcPr>
            <w:tcW w:w="1382" w:type="dxa"/>
          </w:tcPr>
          <w:p w14:paraId="66D9D087" w14:textId="77777777" w:rsidR="00AB2D18" w:rsidRPr="004B3FFF" w:rsidRDefault="00AB2D18" w:rsidP="00993B9C">
            <w:pPr>
              <w:spacing w:line="360" w:lineRule="auto"/>
              <w:jc w:val="both"/>
              <w:rPr>
                <w:bCs/>
              </w:rPr>
            </w:pPr>
            <w:r w:rsidRPr="004B3FFF">
              <w:rPr>
                <w:bCs/>
              </w:rPr>
              <w:t>6</w:t>
            </w:r>
            <w:r w:rsidRPr="004B3FFF">
              <w:rPr>
                <w:bCs/>
                <w:vertAlign w:val="superscript"/>
              </w:rPr>
              <w:t>th</w:t>
            </w:r>
            <w:r w:rsidRPr="004B3FFF">
              <w:rPr>
                <w:bCs/>
              </w:rPr>
              <w:t>Semester</w:t>
            </w:r>
          </w:p>
        </w:tc>
        <w:tc>
          <w:tcPr>
            <w:tcW w:w="1536" w:type="dxa"/>
          </w:tcPr>
          <w:p w14:paraId="4D21B524" w14:textId="77777777" w:rsidR="00AB2D18" w:rsidRPr="004B3FFF" w:rsidRDefault="00AB2D18" w:rsidP="004B3FFF">
            <w:pPr>
              <w:spacing w:line="360" w:lineRule="auto"/>
              <w:jc w:val="both"/>
              <w:rPr>
                <w:bCs/>
              </w:rPr>
            </w:pPr>
            <w:r>
              <w:rPr>
                <w:bCs/>
              </w:rPr>
              <w:t>51401-3150581-3</w:t>
            </w:r>
          </w:p>
        </w:tc>
        <w:tc>
          <w:tcPr>
            <w:tcW w:w="1136" w:type="dxa"/>
          </w:tcPr>
          <w:p w14:paraId="212F07B6" w14:textId="77777777" w:rsidR="00AB2D18" w:rsidRPr="004B3FFF" w:rsidRDefault="00AB2D18" w:rsidP="00993B9C">
            <w:pPr>
              <w:spacing w:line="360" w:lineRule="auto"/>
              <w:jc w:val="both"/>
              <w:rPr>
                <w:bCs/>
              </w:rPr>
            </w:pPr>
            <w:r>
              <w:rPr>
                <w:bCs/>
              </w:rPr>
              <w:t>03337989994</w:t>
            </w:r>
          </w:p>
        </w:tc>
      </w:tr>
      <w:tr w:rsidR="00AB2D18" w14:paraId="2449BB3C" w14:textId="77777777" w:rsidTr="00386C67">
        <w:tc>
          <w:tcPr>
            <w:tcW w:w="468" w:type="dxa"/>
          </w:tcPr>
          <w:p w14:paraId="6A9C0003" w14:textId="77777777" w:rsidR="00AB2D18" w:rsidRPr="004B3FFF" w:rsidRDefault="00AB2D18" w:rsidP="004B3FFF">
            <w:pPr>
              <w:spacing w:line="360" w:lineRule="auto"/>
              <w:jc w:val="both"/>
              <w:rPr>
                <w:bCs/>
              </w:rPr>
            </w:pPr>
            <w:r w:rsidRPr="004B3FFF">
              <w:rPr>
                <w:bCs/>
              </w:rPr>
              <w:t>5.</w:t>
            </w:r>
          </w:p>
        </w:tc>
        <w:tc>
          <w:tcPr>
            <w:tcW w:w="2041" w:type="dxa"/>
          </w:tcPr>
          <w:p w14:paraId="7DB96846" w14:textId="77777777" w:rsidR="00AB2D18" w:rsidRPr="004B3FFF" w:rsidRDefault="00AB2D18" w:rsidP="004B3FFF">
            <w:pPr>
              <w:spacing w:line="360" w:lineRule="auto"/>
              <w:jc w:val="both"/>
              <w:rPr>
                <w:bCs/>
              </w:rPr>
            </w:pPr>
            <w:r w:rsidRPr="004B3FFF">
              <w:rPr>
                <w:bCs/>
              </w:rPr>
              <w:t>Habib Elahi</w:t>
            </w:r>
          </w:p>
        </w:tc>
        <w:tc>
          <w:tcPr>
            <w:tcW w:w="1559" w:type="dxa"/>
          </w:tcPr>
          <w:p w14:paraId="4CE248EE" w14:textId="77777777" w:rsidR="00AB2D18" w:rsidRPr="004B3FFF" w:rsidRDefault="00AB2D18" w:rsidP="004B3FFF">
            <w:pPr>
              <w:spacing w:line="360" w:lineRule="auto"/>
              <w:jc w:val="both"/>
              <w:rPr>
                <w:bCs/>
              </w:rPr>
            </w:pPr>
            <w:r w:rsidRPr="004B3FFF">
              <w:rPr>
                <w:bCs/>
              </w:rPr>
              <w:t>Manzoor Ahmed</w:t>
            </w:r>
          </w:p>
        </w:tc>
        <w:tc>
          <w:tcPr>
            <w:tcW w:w="1080" w:type="dxa"/>
          </w:tcPr>
          <w:p w14:paraId="2014A3E9" w14:textId="77777777" w:rsidR="00AB2D18" w:rsidRPr="004B3FFF" w:rsidRDefault="00AB2D18" w:rsidP="00993B9C">
            <w:pPr>
              <w:spacing w:line="360" w:lineRule="auto"/>
              <w:jc w:val="both"/>
              <w:rPr>
                <w:bCs/>
              </w:rPr>
            </w:pPr>
            <w:r w:rsidRPr="004B3FFF">
              <w:rPr>
                <w:bCs/>
              </w:rPr>
              <w:t>13EL15</w:t>
            </w:r>
          </w:p>
        </w:tc>
        <w:tc>
          <w:tcPr>
            <w:tcW w:w="1382" w:type="dxa"/>
          </w:tcPr>
          <w:p w14:paraId="52E0E621" w14:textId="77777777" w:rsidR="00AB2D18" w:rsidRPr="004B3FFF" w:rsidRDefault="00AB2D18" w:rsidP="00993B9C">
            <w:pPr>
              <w:spacing w:line="360" w:lineRule="auto"/>
              <w:jc w:val="both"/>
              <w:rPr>
                <w:bCs/>
              </w:rPr>
            </w:pPr>
            <w:r w:rsidRPr="004B3FFF">
              <w:rPr>
                <w:bCs/>
              </w:rPr>
              <w:t>6</w:t>
            </w:r>
            <w:r w:rsidRPr="004B3FFF">
              <w:rPr>
                <w:bCs/>
                <w:vertAlign w:val="superscript"/>
              </w:rPr>
              <w:t>th</w:t>
            </w:r>
            <w:r w:rsidRPr="004B3FFF">
              <w:rPr>
                <w:bCs/>
              </w:rPr>
              <w:t>Semester</w:t>
            </w:r>
          </w:p>
        </w:tc>
        <w:tc>
          <w:tcPr>
            <w:tcW w:w="1536" w:type="dxa"/>
          </w:tcPr>
          <w:p w14:paraId="18E95A94" w14:textId="77777777" w:rsidR="00AB2D18" w:rsidRPr="004B3FFF" w:rsidRDefault="00AB2D18" w:rsidP="004B3FFF">
            <w:pPr>
              <w:spacing w:line="360" w:lineRule="auto"/>
              <w:jc w:val="both"/>
              <w:rPr>
                <w:bCs/>
              </w:rPr>
            </w:pPr>
            <w:r>
              <w:rPr>
                <w:bCs/>
              </w:rPr>
              <w:t>51401-5914179-7</w:t>
            </w:r>
          </w:p>
        </w:tc>
        <w:tc>
          <w:tcPr>
            <w:tcW w:w="1136" w:type="dxa"/>
          </w:tcPr>
          <w:p w14:paraId="4B44AA65" w14:textId="77777777" w:rsidR="00AB2D18" w:rsidRPr="004B3FFF" w:rsidRDefault="00AB2D18" w:rsidP="004B3FFF">
            <w:pPr>
              <w:spacing w:line="360" w:lineRule="auto"/>
              <w:jc w:val="both"/>
              <w:rPr>
                <w:bCs/>
              </w:rPr>
            </w:pPr>
            <w:r>
              <w:rPr>
                <w:bCs/>
              </w:rPr>
              <w:t>03324251874</w:t>
            </w:r>
          </w:p>
        </w:tc>
      </w:tr>
      <w:tr w:rsidR="00AB2D18" w14:paraId="1DB75708" w14:textId="77777777" w:rsidTr="00386C67">
        <w:tc>
          <w:tcPr>
            <w:tcW w:w="468" w:type="dxa"/>
          </w:tcPr>
          <w:p w14:paraId="3BA0BEC5" w14:textId="77777777" w:rsidR="00AB2D18" w:rsidRPr="004B3FFF" w:rsidRDefault="00AB2D18" w:rsidP="004B3FFF">
            <w:pPr>
              <w:spacing w:line="360" w:lineRule="auto"/>
              <w:jc w:val="both"/>
              <w:rPr>
                <w:bCs/>
              </w:rPr>
            </w:pPr>
            <w:r w:rsidRPr="004B3FFF">
              <w:rPr>
                <w:bCs/>
              </w:rPr>
              <w:t>6.</w:t>
            </w:r>
          </w:p>
        </w:tc>
        <w:tc>
          <w:tcPr>
            <w:tcW w:w="2041" w:type="dxa"/>
          </w:tcPr>
          <w:p w14:paraId="20C35A78" w14:textId="77777777" w:rsidR="00AB2D18" w:rsidRPr="004B3FFF" w:rsidRDefault="00AB2D18" w:rsidP="004B3FFF">
            <w:pPr>
              <w:spacing w:line="360" w:lineRule="auto"/>
              <w:jc w:val="both"/>
              <w:rPr>
                <w:bCs/>
              </w:rPr>
            </w:pPr>
            <w:r w:rsidRPr="004B3FFF">
              <w:rPr>
                <w:bCs/>
              </w:rPr>
              <w:t>Hinna Qazi</w:t>
            </w:r>
          </w:p>
        </w:tc>
        <w:tc>
          <w:tcPr>
            <w:tcW w:w="1559" w:type="dxa"/>
          </w:tcPr>
          <w:p w14:paraId="01726B57" w14:textId="77777777" w:rsidR="00AB2D18" w:rsidRPr="004B3FFF" w:rsidRDefault="00AB2D18" w:rsidP="004B3FFF">
            <w:pPr>
              <w:spacing w:line="360" w:lineRule="auto"/>
              <w:jc w:val="both"/>
              <w:rPr>
                <w:bCs/>
              </w:rPr>
            </w:pPr>
            <w:r w:rsidRPr="004B3FFF">
              <w:rPr>
                <w:bCs/>
              </w:rPr>
              <w:t>Qazi Shabir Ahmed</w:t>
            </w:r>
          </w:p>
        </w:tc>
        <w:tc>
          <w:tcPr>
            <w:tcW w:w="1080" w:type="dxa"/>
          </w:tcPr>
          <w:p w14:paraId="1D8C8F7F" w14:textId="77777777" w:rsidR="00AB2D18" w:rsidRPr="004B3FFF" w:rsidRDefault="00AB2D18" w:rsidP="00993B9C">
            <w:pPr>
              <w:spacing w:line="360" w:lineRule="auto"/>
              <w:jc w:val="both"/>
              <w:rPr>
                <w:bCs/>
              </w:rPr>
            </w:pPr>
            <w:r w:rsidRPr="004B3FFF">
              <w:rPr>
                <w:bCs/>
              </w:rPr>
              <w:t>11EL01</w:t>
            </w:r>
          </w:p>
        </w:tc>
        <w:tc>
          <w:tcPr>
            <w:tcW w:w="1382" w:type="dxa"/>
          </w:tcPr>
          <w:p w14:paraId="3469B908" w14:textId="77777777" w:rsidR="00AB2D18" w:rsidRPr="004B3FFF" w:rsidRDefault="00AB2D18" w:rsidP="00993B9C">
            <w:pPr>
              <w:spacing w:line="360" w:lineRule="auto"/>
              <w:jc w:val="both"/>
              <w:rPr>
                <w:bCs/>
              </w:rPr>
            </w:pPr>
            <w:r w:rsidRPr="004B3FFF">
              <w:rPr>
                <w:bCs/>
              </w:rPr>
              <w:t>Ex-Final Year</w:t>
            </w:r>
          </w:p>
        </w:tc>
        <w:tc>
          <w:tcPr>
            <w:tcW w:w="1536" w:type="dxa"/>
          </w:tcPr>
          <w:p w14:paraId="56EC283B" w14:textId="77777777" w:rsidR="00AB2D18" w:rsidRPr="004B3FFF" w:rsidRDefault="00AB2D18" w:rsidP="004B3FFF">
            <w:pPr>
              <w:spacing w:line="360" w:lineRule="auto"/>
              <w:jc w:val="both"/>
              <w:rPr>
                <w:bCs/>
              </w:rPr>
            </w:pPr>
          </w:p>
        </w:tc>
        <w:tc>
          <w:tcPr>
            <w:tcW w:w="1136" w:type="dxa"/>
          </w:tcPr>
          <w:p w14:paraId="3CD04A18" w14:textId="77777777" w:rsidR="00AB2D18" w:rsidRPr="004B3FFF" w:rsidRDefault="00AB2D18" w:rsidP="00F84B2C">
            <w:pPr>
              <w:spacing w:line="360" w:lineRule="auto"/>
              <w:jc w:val="both"/>
              <w:rPr>
                <w:bCs/>
              </w:rPr>
            </w:pPr>
            <w:r>
              <w:rPr>
                <w:bCs/>
              </w:rPr>
              <w:t>03368340184</w:t>
            </w:r>
          </w:p>
        </w:tc>
      </w:tr>
      <w:tr w:rsidR="00AB2D18" w14:paraId="286039B0" w14:textId="77777777" w:rsidTr="00386C67">
        <w:tc>
          <w:tcPr>
            <w:tcW w:w="468" w:type="dxa"/>
          </w:tcPr>
          <w:p w14:paraId="1D929F5B" w14:textId="77777777" w:rsidR="00AB2D18" w:rsidRPr="004B3FFF" w:rsidRDefault="00AB2D18" w:rsidP="004B3FFF">
            <w:pPr>
              <w:spacing w:line="360" w:lineRule="auto"/>
              <w:jc w:val="both"/>
              <w:rPr>
                <w:bCs/>
              </w:rPr>
            </w:pPr>
            <w:r w:rsidRPr="004B3FFF">
              <w:rPr>
                <w:bCs/>
              </w:rPr>
              <w:t>7.</w:t>
            </w:r>
          </w:p>
        </w:tc>
        <w:tc>
          <w:tcPr>
            <w:tcW w:w="2041" w:type="dxa"/>
          </w:tcPr>
          <w:p w14:paraId="1CF82A8C" w14:textId="77777777" w:rsidR="00AB2D18" w:rsidRPr="004B3FFF" w:rsidRDefault="00AB2D18" w:rsidP="004B3FFF">
            <w:pPr>
              <w:spacing w:line="360" w:lineRule="auto"/>
              <w:jc w:val="both"/>
              <w:rPr>
                <w:bCs/>
              </w:rPr>
            </w:pPr>
            <w:r w:rsidRPr="004B3FFF">
              <w:rPr>
                <w:bCs/>
              </w:rPr>
              <w:t>Haleema</w:t>
            </w:r>
          </w:p>
        </w:tc>
        <w:tc>
          <w:tcPr>
            <w:tcW w:w="1559" w:type="dxa"/>
          </w:tcPr>
          <w:p w14:paraId="7784F115" w14:textId="77777777" w:rsidR="00AB2D18" w:rsidRPr="004B3FFF" w:rsidRDefault="00AB2D18" w:rsidP="004B3FFF">
            <w:pPr>
              <w:spacing w:line="360" w:lineRule="auto"/>
              <w:jc w:val="both"/>
              <w:rPr>
                <w:bCs/>
              </w:rPr>
            </w:pPr>
            <w:r w:rsidRPr="004B3FFF">
              <w:rPr>
                <w:bCs/>
              </w:rPr>
              <w:t>Atta Muhammad</w:t>
            </w:r>
          </w:p>
        </w:tc>
        <w:tc>
          <w:tcPr>
            <w:tcW w:w="1080" w:type="dxa"/>
          </w:tcPr>
          <w:p w14:paraId="4221A39F" w14:textId="77777777" w:rsidR="00AB2D18" w:rsidRPr="004B3FFF" w:rsidRDefault="00AB2D18" w:rsidP="00993B9C">
            <w:pPr>
              <w:spacing w:line="360" w:lineRule="auto"/>
              <w:jc w:val="both"/>
              <w:rPr>
                <w:bCs/>
              </w:rPr>
            </w:pPr>
            <w:r w:rsidRPr="004B3FFF">
              <w:rPr>
                <w:bCs/>
              </w:rPr>
              <w:t>12EL07</w:t>
            </w:r>
          </w:p>
        </w:tc>
        <w:tc>
          <w:tcPr>
            <w:tcW w:w="1382" w:type="dxa"/>
          </w:tcPr>
          <w:p w14:paraId="1F8EE14E" w14:textId="77777777" w:rsidR="00AB2D18" w:rsidRPr="004B3FFF" w:rsidRDefault="00AB2D18" w:rsidP="00993B9C">
            <w:pPr>
              <w:spacing w:line="360" w:lineRule="auto"/>
              <w:jc w:val="both"/>
              <w:rPr>
                <w:bCs/>
              </w:rPr>
            </w:pPr>
            <w:r w:rsidRPr="004B3FFF">
              <w:rPr>
                <w:bCs/>
              </w:rPr>
              <w:t>8</w:t>
            </w:r>
            <w:r w:rsidRPr="004B3FFF">
              <w:rPr>
                <w:bCs/>
                <w:vertAlign w:val="superscript"/>
              </w:rPr>
              <w:t>th</w:t>
            </w:r>
            <w:r w:rsidRPr="004B3FFF">
              <w:rPr>
                <w:bCs/>
              </w:rPr>
              <w:t>Semester</w:t>
            </w:r>
          </w:p>
        </w:tc>
        <w:tc>
          <w:tcPr>
            <w:tcW w:w="1536" w:type="dxa"/>
          </w:tcPr>
          <w:p w14:paraId="47663F4F" w14:textId="77777777" w:rsidR="00AB2D18" w:rsidRPr="004B3FFF" w:rsidRDefault="00AB2D18" w:rsidP="004B3FFF">
            <w:pPr>
              <w:spacing w:line="360" w:lineRule="auto"/>
              <w:jc w:val="both"/>
              <w:rPr>
                <w:bCs/>
              </w:rPr>
            </w:pPr>
          </w:p>
        </w:tc>
        <w:tc>
          <w:tcPr>
            <w:tcW w:w="1136" w:type="dxa"/>
          </w:tcPr>
          <w:p w14:paraId="38978899" w14:textId="77777777" w:rsidR="00AB2D18" w:rsidRPr="004B3FFF" w:rsidRDefault="00AB2D18" w:rsidP="004B3FFF">
            <w:pPr>
              <w:spacing w:line="360" w:lineRule="auto"/>
              <w:jc w:val="both"/>
              <w:rPr>
                <w:bCs/>
              </w:rPr>
            </w:pPr>
          </w:p>
        </w:tc>
      </w:tr>
      <w:tr w:rsidR="00AB2D18" w14:paraId="14CEB1A7" w14:textId="77777777" w:rsidTr="00386C67">
        <w:tc>
          <w:tcPr>
            <w:tcW w:w="468" w:type="dxa"/>
          </w:tcPr>
          <w:p w14:paraId="0E91E231" w14:textId="77777777" w:rsidR="00AB2D18" w:rsidRPr="004B3FFF" w:rsidRDefault="00AB2D18" w:rsidP="004B3FFF">
            <w:pPr>
              <w:spacing w:line="360" w:lineRule="auto"/>
              <w:jc w:val="both"/>
              <w:rPr>
                <w:bCs/>
              </w:rPr>
            </w:pPr>
            <w:r w:rsidRPr="004B3FFF">
              <w:rPr>
                <w:bCs/>
              </w:rPr>
              <w:t>8.</w:t>
            </w:r>
          </w:p>
        </w:tc>
        <w:tc>
          <w:tcPr>
            <w:tcW w:w="2041" w:type="dxa"/>
          </w:tcPr>
          <w:p w14:paraId="0D9F2FB2" w14:textId="77777777" w:rsidR="00AB2D18" w:rsidRPr="004B3FFF" w:rsidRDefault="00AB2D18" w:rsidP="004B3FFF">
            <w:pPr>
              <w:spacing w:line="360" w:lineRule="auto"/>
              <w:jc w:val="both"/>
              <w:rPr>
                <w:bCs/>
              </w:rPr>
            </w:pPr>
            <w:r w:rsidRPr="004B3FFF">
              <w:rPr>
                <w:bCs/>
              </w:rPr>
              <w:t xml:space="preserve">Rafia </w:t>
            </w:r>
          </w:p>
        </w:tc>
        <w:tc>
          <w:tcPr>
            <w:tcW w:w="1559" w:type="dxa"/>
          </w:tcPr>
          <w:p w14:paraId="2EF5747D" w14:textId="77777777" w:rsidR="00AB2D18" w:rsidRPr="004B3FFF" w:rsidRDefault="00AB2D18" w:rsidP="004B3FFF">
            <w:pPr>
              <w:spacing w:line="360" w:lineRule="auto"/>
              <w:jc w:val="both"/>
              <w:rPr>
                <w:bCs/>
              </w:rPr>
            </w:pPr>
            <w:r w:rsidRPr="004B3FFF">
              <w:rPr>
                <w:bCs/>
              </w:rPr>
              <w:t xml:space="preserve">Abdul Karim </w:t>
            </w:r>
          </w:p>
        </w:tc>
        <w:tc>
          <w:tcPr>
            <w:tcW w:w="1080" w:type="dxa"/>
          </w:tcPr>
          <w:p w14:paraId="1982BB6D" w14:textId="77777777" w:rsidR="00AB2D18" w:rsidRPr="004B3FFF" w:rsidRDefault="00AB2D18" w:rsidP="00993B9C">
            <w:pPr>
              <w:spacing w:line="360" w:lineRule="auto"/>
              <w:jc w:val="both"/>
              <w:rPr>
                <w:bCs/>
              </w:rPr>
            </w:pPr>
            <w:r w:rsidRPr="004B3FFF">
              <w:rPr>
                <w:bCs/>
              </w:rPr>
              <w:t>12EL04</w:t>
            </w:r>
          </w:p>
        </w:tc>
        <w:tc>
          <w:tcPr>
            <w:tcW w:w="1382" w:type="dxa"/>
          </w:tcPr>
          <w:p w14:paraId="475CFA2C" w14:textId="77777777" w:rsidR="00AB2D18" w:rsidRPr="004B3FFF" w:rsidRDefault="00AB2D18" w:rsidP="00993B9C">
            <w:pPr>
              <w:spacing w:line="360" w:lineRule="auto"/>
              <w:jc w:val="both"/>
              <w:rPr>
                <w:bCs/>
              </w:rPr>
            </w:pPr>
            <w:r w:rsidRPr="004B3FFF">
              <w:rPr>
                <w:bCs/>
              </w:rPr>
              <w:t>8</w:t>
            </w:r>
            <w:r w:rsidRPr="004B3FFF">
              <w:rPr>
                <w:bCs/>
                <w:vertAlign w:val="superscript"/>
              </w:rPr>
              <w:t>th</w:t>
            </w:r>
            <w:r w:rsidRPr="004B3FFF">
              <w:rPr>
                <w:bCs/>
              </w:rPr>
              <w:t>Semester</w:t>
            </w:r>
          </w:p>
        </w:tc>
        <w:tc>
          <w:tcPr>
            <w:tcW w:w="1536" w:type="dxa"/>
          </w:tcPr>
          <w:p w14:paraId="54F63EF4" w14:textId="77777777" w:rsidR="00AB2D18" w:rsidRPr="004B3FFF" w:rsidRDefault="00AB2D18" w:rsidP="004B3FFF">
            <w:pPr>
              <w:spacing w:line="360" w:lineRule="auto"/>
              <w:jc w:val="both"/>
              <w:rPr>
                <w:bCs/>
              </w:rPr>
            </w:pPr>
          </w:p>
        </w:tc>
        <w:tc>
          <w:tcPr>
            <w:tcW w:w="1136" w:type="dxa"/>
          </w:tcPr>
          <w:p w14:paraId="05D9EFBC" w14:textId="77777777" w:rsidR="00AB2D18" w:rsidRPr="004B3FFF" w:rsidRDefault="00AB2D18" w:rsidP="00105549">
            <w:pPr>
              <w:spacing w:line="360" w:lineRule="auto"/>
              <w:jc w:val="both"/>
              <w:rPr>
                <w:bCs/>
              </w:rPr>
            </w:pPr>
            <w:r>
              <w:rPr>
                <w:bCs/>
              </w:rPr>
              <w:t>03343736639</w:t>
            </w:r>
          </w:p>
        </w:tc>
      </w:tr>
      <w:tr w:rsidR="00AB2D18" w14:paraId="1E4A8BB9" w14:textId="77777777" w:rsidTr="00386C67">
        <w:tc>
          <w:tcPr>
            <w:tcW w:w="468" w:type="dxa"/>
          </w:tcPr>
          <w:p w14:paraId="5882098A" w14:textId="77777777" w:rsidR="00AB2D18" w:rsidRPr="004B3FFF" w:rsidRDefault="00AB2D18" w:rsidP="004B3FFF">
            <w:pPr>
              <w:spacing w:line="360" w:lineRule="auto"/>
              <w:jc w:val="both"/>
              <w:rPr>
                <w:bCs/>
              </w:rPr>
            </w:pPr>
            <w:r w:rsidRPr="004B3FFF">
              <w:rPr>
                <w:bCs/>
              </w:rPr>
              <w:t>9.</w:t>
            </w:r>
          </w:p>
        </w:tc>
        <w:tc>
          <w:tcPr>
            <w:tcW w:w="2041" w:type="dxa"/>
          </w:tcPr>
          <w:p w14:paraId="0FB4E3FA" w14:textId="77777777" w:rsidR="00AB2D18" w:rsidRPr="004B3FFF" w:rsidRDefault="00AB2D18" w:rsidP="004B3FFF">
            <w:pPr>
              <w:spacing w:line="360" w:lineRule="auto"/>
              <w:jc w:val="both"/>
              <w:rPr>
                <w:bCs/>
              </w:rPr>
            </w:pPr>
            <w:r w:rsidRPr="004B3FFF">
              <w:rPr>
                <w:bCs/>
              </w:rPr>
              <w:t>Nasreen Qadir</w:t>
            </w:r>
          </w:p>
        </w:tc>
        <w:tc>
          <w:tcPr>
            <w:tcW w:w="1559" w:type="dxa"/>
          </w:tcPr>
          <w:p w14:paraId="299AB66D" w14:textId="77777777" w:rsidR="00AB2D18" w:rsidRPr="004B3FFF" w:rsidRDefault="00AB2D18" w:rsidP="004B3FFF">
            <w:pPr>
              <w:spacing w:line="360" w:lineRule="auto"/>
              <w:jc w:val="both"/>
              <w:rPr>
                <w:bCs/>
              </w:rPr>
            </w:pPr>
            <w:r w:rsidRPr="004B3FFF">
              <w:rPr>
                <w:bCs/>
              </w:rPr>
              <w:t>Qadir Bakhsh</w:t>
            </w:r>
          </w:p>
        </w:tc>
        <w:tc>
          <w:tcPr>
            <w:tcW w:w="1080" w:type="dxa"/>
          </w:tcPr>
          <w:p w14:paraId="2F554DD0" w14:textId="77777777" w:rsidR="00AB2D18" w:rsidRPr="004B3FFF" w:rsidRDefault="00AB2D18" w:rsidP="00993B9C">
            <w:pPr>
              <w:spacing w:line="360" w:lineRule="auto"/>
              <w:jc w:val="both"/>
              <w:rPr>
                <w:bCs/>
              </w:rPr>
            </w:pPr>
            <w:r w:rsidRPr="004B3FFF">
              <w:rPr>
                <w:bCs/>
              </w:rPr>
              <w:t>12EL05</w:t>
            </w:r>
          </w:p>
        </w:tc>
        <w:tc>
          <w:tcPr>
            <w:tcW w:w="1382" w:type="dxa"/>
          </w:tcPr>
          <w:p w14:paraId="7696F2B6" w14:textId="77777777" w:rsidR="00AB2D18" w:rsidRPr="004B3FFF" w:rsidRDefault="00AB2D18" w:rsidP="00993B9C">
            <w:pPr>
              <w:spacing w:line="360" w:lineRule="auto"/>
              <w:jc w:val="both"/>
              <w:rPr>
                <w:bCs/>
              </w:rPr>
            </w:pPr>
            <w:r w:rsidRPr="004B3FFF">
              <w:rPr>
                <w:bCs/>
              </w:rPr>
              <w:t>8</w:t>
            </w:r>
            <w:r w:rsidRPr="004B3FFF">
              <w:rPr>
                <w:bCs/>
                <w:vertAlign w:val="superscript"/>
              </w:rPr>
              <w:t>th</w:t>
            </w:r>
            <w:r w:rsidRPr="004B3FFF">
              <w:rPr>
                <w:bCs/>
              </w:rPr>
              <w:t>Semester</w:t>
            </w:r>
          </w:p>
        </w:tc>
        <w:tc>
          <w:tcPr>
            <w:tcW w:w="1536" w:type="dxa"/>
          </w:tcPr>
          <w:p w14:paraId="17EA1B44" w14:textId="77777777" w:rsidR="00AB2D18" w:rsidRPr="004B3FFF" w:rsidRDefault="00AB2D18" w:rsidP="004B3FFF">
            <w:pPr>
              <w:spacing w:line="360" w:lineRule="auto"/>
              <w:jc w:val="both"/>
              <w:rPr>
                <w:bCs/>
              </w:rPr>
            </w:pPr>
          </w:p>
        </w:tc>
        <w:tc>
          <w:tcPr>
            <w:tcW w:w="1136" w:type="dxa"/>
          </w:tcPr>
          <w:p w14:paraId="0B24CFF4" w14:textId="77777777" w:rsidR="00AB2D18" w:rsidRPr="004B3FFF" w:rsidRDefault="00AB2D18" w:rsidP="00421B67">
            <w:pPr>
              <w:spacing w:line="360" w:lineRule="auto"/>
              <w:jc w:val="both"/>
              <w:rPr>
                <w:bCs/>
              </w:rPr>
            </w:pPr>
            <w:r>
              <w:rPr>
                <w:bCs/>
              </w:rPr>
              <w:t>03312882404</w:t>
            </w:r>
          </w:p>
        </w:tc>
      </w:tr>
      <w:tr w:rsidR="00AB2D18" w14:paraId="7B20E6D0" w14:textId="77777777" w:rsidTr="00386C67">
        <w:tc>
          <w:tcPr>
            <w:tcW w:w="468" w:type="dxa"/>
          </w:tcPr>
          <w:p w14:paraId="2CDF0802" w14:textId="77777777" w:rsidR="00AB2D18" w:rsidRPr="004B3FFF" w:rsidRDefault="00AB2D18" w:rsidP="004B3FFF">
            <w:pPr>
              <w:spacing w:line="360" w:lineRule="auto"/>
              <w:jc w:val="both"/>
              <w:rPr>
                <w:bCs/>
              </w:rPr>
            </w:pPr>
            <w:r w:rsidRPr="004B3FFF">
              <w:rPr>
                <w:bCs/>
              </w:rPr>
              <w:t>10.</w:t>
            </w:r>
          </w:p>
        </w:tc>
        <w:tc>
          <w:tcPr>
            <w:tcW w:w="2041" w:type="dxa"/>
          </w:tcPr>
          <w:p w14:paraId="0342F95D" w14:textId="77777777" w:rsidR="00AB2D18" w:rsidRPr="004B3FFF" w:rsidRDefault="00AB2D18" w:rsidP="004B3FFF">
            <w:pPr>
              <w:spacing w:line="360" w:lineRule="auto"/>
              <w:jc w:val="both"/>
              <w:rPr>
                <w:bCs/>
              </w:rPr>
            </w:pPr>
            <w:r w:rsidRPr="004B3FFF">
              <w:rPr>
                <w:bCs/>
              </w:rPr>
              <w:t>Shabnam Rehmat</w:t>
            </w:r>
          </w:p>
        </w:tc>
        <w:tc>
          <w:tcPr>
            <w:tcW w:w="1559" w:type="dxa"/>
          </w:tcPr>
          <w:p w14:paraId="3B6526F3" w14:textId="77777777" w:rsidR="00AB2D18" w:rsidRPr="004B3FFF" w:rsidRDefault="00AB2D18" w:rsidP="004B3FFF">
            <w:pPr>
              <w:spacing w:line="360" w:lineRule="auto"/>
              <w:jc w:val="both"/>
              <w:rPr>
                <w:bCs/>
              </w:rPr>
            </w:pPr>
            <w:r w:rsidRPr="004B3FFF">
              <w:rPr>
                <w:bCs/>
              </w:rPr>
              <w:t>Rehmatullah</w:t>
            </w:r>
          </w:p>
        </w:tc>
        <w:tc>
          <w:tcPr>
            <w:tcW w:w="1080" w:type="dxa"/>
          </w:tcPr>
          <w:p w14:paraId="3293FAAB" w14:textId="77777777" w:rsidR="00AB2D18" w:rsidRPr="004B3FFF" w:rsidRDefault="00AB2D18" w:rsidP="00993B9C">
            <w:pPr>
              <w:spacing w:line="360" w:lineRule="auto"/>
              <w:jc w:val="both"/>
              <w:rPr>
                <w:bCs/>
              </w:rPr>
            </w:pPr>
            <w:r w:rsidRPr="004B3FFF">
              <w:rPr>
                <w:bCs/>
              </w:rPr>
              <w:t>13EL35</w:t>
            </w:r>
          </w:p>
        </w:tc>
        <w:tc>
          <w:tcPr>
            <w:tcW w:w="1382" w:type="dxa"/>
          </w:tcPr>
          <w:p w14:paraId="72043A0D" w14:textId="77777777" w:rsidR="00AB2D18" w:rsidRPr="004B3FFF" w:rsidRDefault="00AB2D18" w:rsidP="00993B9C">
            <w:pPr>
              <w:spacing w:line="360" w:lineRule="auto"/>
              <w:jc w:val="both"/>
              <w:rPr>
                <w:bCs/>
              </w:rPr>
            </w:pPr>
            <w:r w:rsidRPr="004B3FFF">
              <w:rPr>
                <w:bCs/>
              </w:rPr>
              <w:t>6</w:t>
            </w:r>
            <w:r w:rsidRPr="004B3FFF">
              <w:rPr>
                <w:bCs/>
                <w:vertAlign w:val="superscript"/>
              </w:rPr>
              <w:t>th</w:t>
            </w:r>
            <w:r w:rsidRPr="004B3FFF">
              <w:rPr>
                <w:bCs/>
              </w:rPr>
              <w:t>Semester</w:t>
            </w:r>
          </w:p>
        </w:tc>
        <w:tc>
          <w:tcPr>
            <w:tcW w:w="1536" w:type="dxa"/>
          </w:tcPr>
          <w:p w14:paraId="2733ECF3" w14:textId="77777777" w:rsidR="00AB2D18" w:rsidRPr="004B3FFF" w:rsidRDefault="00AB2D18" w:rsidP="004B3FFF">
            <w:pPr>
              <w:spacing w:line="360" w:lineRule="auto"/>
              <w:jc w:val="both"/>
              <w:rPr>
                <w:bCs/>
              </w:rPr>
            </w:pPr>
          </w:p>
        </w:tc>
        <w:tc>
          <w:tcPr>
            <w:tcW w:w="1136" w:type="dxa"/>
          </w:tcPr>
          <w:p w14:paraId="0E15F33B" w14:textId="77777777" w:rsidR="00AB2D18" w:rsidRPr="004B3FFF" w:rsidRDefault="00AB2D18" w:rsidP="00C26061">
            <w:pPr>
              <w:spacing w:line="360" w:lineRule="auto"/>
              <w:jc w:val="both"/>
              <w:rPr>
                <w:bCs/>
              </w:rPr>
            </w:pPr>
            <w:r>
              <w:rPr>
                <w:bCs/>
              </w:rPr>
              <w:t>03362119819</w:t>
            </w:r>
          </w:p>
        </w:tc>
      </w:tr>
      <w:tr w:rsidR="00AB2D18" w14:paraId="481F91B5" w14:textId="77777777" w:rsidTr="00386C67">
        <w:tc>
          <w:tcPr>
            <w:tcW w:w="468" w:type="dxa"/>
          </w:tcPr>
          <w:p w14:paraId="3843A53C" w14:textId="77777777" w:rsidR="00AB2D18" w:rsidRPr="004B3FFF" w:rsidRDefault="00AB2D18" w:rsidP="004B3FFF">
            <w:pPr>
              <w:spacing w:line="360" w:lineRule="auto"/>
              <w:jc w:val="both"/>
              <w:rPr>
                <w:bCs/>
              </w:rPr>
            </w:pPr>
            <w:r w:rsidRPr="004B3FFF">
              <w:rPr>
                <w:bCs/>
              </w:rPr>
              <w:t>11.</w:t>
            </w:r>
          </w:p>
        </w:tc>
        <w:tc>
          <w:tcPr>
            <w:tcW w:w="2041" w:type="dxa"/>
          </w:tcPr>
          <w:p w14:paraId="1626C963" w14:textId="77777777" w:rsidR="00AB2D18" w:rsidRPr="004B3FFF" w:rsidRDefault="00AB2D18" w:rsidP="004B3FFF">
            <w:pPr>
              <w:spacing w:line="360" w:lineRule="auto"/>
              <w:jc w:val="both"/>
              <w:rPr>
                <w:bCs/>
              </w:rPr>
            </w:pPr>
            <w:r w:rsidRPr="004B3FFF">
              <w:rPr>
                <w:bCs/>
              </w:rPr>
              <w:t>Abida Hussain</w:t>
            </w:r>
          </w:p>
        </w:tc>
        <w:tc>
          <w:tcPr>
            <w:tcW w:w="1559" w:type="dxa"/>
          </w:tcPr>
          <w:p w14:paraId="6908A597" w14:textId="77777777" w:rsidR="00AB2D18" w:rsidRPr="004B3FFF" w:rsidRDefault="00AB2D18" w:rsidP="004B3FFF">
            <w:pPr>
              <w:spacing w:line="360" w:lineRule="auto"/>
              <w:jc w:val="both"/>
              <w:rPr>
                <w:bCs/>
              </w:rPr>
            </w:pPr>
            <w:r w:rsidRPr="004B3FFF">
              <w:rPr>
                <w:bCs/>
              </w:rPr>
              <w:t>Ghulam Hussain</w:t>
            </w:r>
          </w:p>
        </w:tc>
        <w:tc>
          <w:tcPr>
            <w:tcW w:w="1080" w:type="dxa"/>
          </w:tcPr>
          <w:p w14:paraId="0BC58EC4" w14:textId="77777777" w:rsidR="00AB2D18" w:rsidRPr="004B3FFF" w:rsidRDefault="00AB2D18" w:rsidP="00993B9C">
            <w:pPr>
              <w:spacing w:line="360" w:lineRule="auto"/>
              <w:jc w:val="both"/>
              <w:rPr>
                <w:bCs/>
              </w:rPr>
            </w:pPr>
            <w:r w:rsidRPr="004B3FFF">
              <w:rPr>
                <w:bCs/>
              </w:rPr>
              <w:t>13EL04</w:t>
            </w:r>
          </w:p>
        </w:tc>
        <w:tc>
          <w:tcPr>
            <w:tcW w:w="1382" w:type="dxa"/>
          </w:tcPr>
          <w:p w14:paraId="3502A0D0" w14:textId="77777777" w:rsidR="00AB2D18" w:rsidRPr="004B3FFF" w:rsidRDefault="00AB2D18" w:rsidP="00993B9C">
            <w:pPr>
              <w:spacing w:line="360" w:lineRule="auto"/>
              <w:jc w:val="both"/>
              <w:rPr>
                <w:bCs/>
              </w:rPr>
            </w:pPr>
            <w:r w:rsidRPr="004B3FFF">
              <w:rPr>
                <w:bCs/>
              </w:rPr>
              <w:t>6</w:t>
            </w:r>
            <w:r w:rsidRPr="004B3FFF">
              <w:rPr>
                <w:bCs/>
                <w:vertAlign w:val="superscript"/>
              </w:rPr>
              <w:t>th</w:t>
            </w:r>
            <w:r w:rsidRPr="004B3FFF">
              <w:rPr>
                <w:bCs/>
              </w:rPr>
              <w:t>Semester</w:t>
            </w:r>
          </w:p>
        </w:tc>
        <w:tc>
          <w:tcPr>
            <w:tcW w:w="1536" w:type="dxa"/>
          </w:tcPr>
          <w:p w14:paraId="40E01A76" w14:textId="77777777" w:rsidR="00AB2D18" w:rsidRPr="004B3FFF" w:rsidRDefault="00AB2D18" w:rsidP="004B3FFF">
            <w:pPr>
              <w:spacing w:line="360" w:lineRule="auto"/>
              <w:jc w:val="both"/>
              <w:rPr>
                <w:bCs/>
              </w:rPr>
            </w:pPr>
          </w:p>
        </w:tc>
        <w:tc>
          <w:tcPr>
            <w:tcW w:w="1136" w:type="dxa"/>
          </w:tcPr>
          <w:p w14:paraId="706404F8" w14:textId="77777777" w:rsidR="00AB2D18" w:rsidRPr="004B3FFF" w:rsidRDefault="00AB2D18" w:rsidP="00F956E1">
            <w:pPr>
              <w:spacing w:line="360" w:lineRule="auto"/>
              <w:jc w:val="both"/>
              <w:rPr>
                <w:bCs/>
              </w:rPr>
            </w:pPr>
            <w:r>
              <w:rPr>
                <w:bCs/>
              </w:rPr>
              <w:t>03337974608</w:t>
            </w:r>
          </w:p>
        </w:tc>
      </w:tr>
      <w:tr w:rsidR="00AB2D18" w14:paraId="011540D1" w14:textId="77777777" w:rsidTr="00386C67">
        <w:tc>
          <w:tcPr>
            <w:tcW w:w="468" w:type="dxa"/>
          </w:tcPr>
          <w:p w14:paraId="7E25B114" w14:textId="77777777" w:rsidR="00AB2D18" w:rsidRPr="004B3FFF" w:rsidRDefault="00AB2D18" w:rsidP="004B3FFF">
            <w:pPr>
              <w:spacing w:line="360" w:lineRule="auto"/>
              <w:jc w:val="both"/>
              <w:rPr>
                <w:bCs/>
              </w:rPr>
            </w:pPr>
            <w:r w:rsidRPr="004B3FFF">
              <w:rPr>
                <w:bCs/>
              </w:rPr>
              <w:t>12.</w:t>
            </w:r>
          </w:p>
        </w:tc>
        <w:tc>
          <w:tcPr>
            <w:tcW w:w="2041" w:type="dxa"/>
          </w:tcPr>
          <w:p w14:paraId="070754CA" w14:textId="77777777" w:rsidR="00AB2D18" w:rsidRPr="004B3FFF" w:rsidRDefault="00AB2D18" w:rsidP="004B3FFF">
            <w:pPr>
              <w:spacing w:line="360" w:lineRule="auto"/>
              <w:jc w:val="both"/>
              <w:rPr>
                <w:bCs/>
              </w:rPr>
            </w:pPr>
            <w:r w:rsidRPr="004B3FFF">
              <w:rPr>
                <w:bCs/>
              </w:rPr>
              <w:t>Yasmeen Qadir</w:t>
            </w:r>
          </w:p>
        </w:tc>
        <w:tc>
          <w:tcPr>
            <w:tcW w:w="1559" w:type="dxa"/>
          </w:tcPr>
          <w:p w14:paraId="3F4C7B10" w14:textId="77777777" w:rsidR="00AB2D18" w:rsidRPr="004B3FFF" w:rsidRDefault="00AB2D18" w:rsidP="004B3FFF">
            <w:pPr>
              <w:spacing w:line="360" w:lineRule="auto"/>
              <w:jc w:val="both"/>
              <w:rPr>
                <w:bCs/>
              </w:rPr>
            </w:pPr>
            <w:r w:rsidRPr="004B3FFF">
              <w:rPr>
                <w:bCs/>
              </w:rPr>
              <w:t>Qadir Bakhsh</w:t>
            </w:r>
          </w:p>
        </w:tc>
        <w:tc>
          <w:tcPr>
            <w:tcW w:w="1080" w:type="dxa"/>
          </w:tcPr>
          <w:p w14:paraId="7419D8B2" w14:textId="77777777" w:rsidR="00AB2D18" w:rsidRPr="004B3FFF" w:rsidRDefault="00AB2D18" w:rsidP="00993B9C">
            <w:pPr>
              <w:spacing w:line="360" w:lineRule="auto"/>
              <w:jc w:val="both"/>
              <w:rPr>
                <w:bCs/>
              </w:rPr>
            </w:pPr>
            <w:r w:rsidRPr="004B3FFF">
              <w:rPr>
                <w:bCs/>
              </w:rPr>
              <w:t>13EL</w:t>
            </w:r>
          </w:p>
        </w:tc>
        <w:tc>
          <w:tcPr>
            <w:tcW w:w="1382" w:type="dxa"/>
          </w:tcPr>
          <w:p w14:paraId="1E9B143C" w14:textId="77777777" w:rsidR="00AB2D18" w:rsidRPr="004B3FFF" w:rsidRDefault="00AB2D18" w:rsidP="00993B9C">
            <w:pPr>
              <w:spacing w:line="360" w:lineRule="auto"/>
              <w:jc w:val="both"/>
              <w:rPr>
                <w:bCs/>
              </w:rPr>
            </w:pPr>
            <w:r w:rsidRPr="004B3FFF">
              <w:rPr>
                <w:bCs/>
              </w:rPr>
              <w:t>6</w:t>
            </w:r>
            <w:r w:rsidRPr="004B3FFF">
              <w:rPr>
                <w:bCs/>
                <w:vertAlign w:val="superscript"/>
              </w:rPr>
              <w:t>th</w:t>
            </w:r>
            <w:r w:rsidRPr="004B3FFF">
              <w:rPr>
                <w:bCs/>
              </w:rPr>
              <w:t>Semester</w:t>
            </w:r>
          </w:p>
        </w:tc>
        <w:tc>
          <w:tcPr>
            <w:tcW w:w="1536" w:type="dxa"/>
          </w:tcPr>
          <w:p w14:paraId="3E64071B" w14:textId="77777777" w:rsidR="00AB2D18" w:rsidRPr="004B3FFF" w:rsidRDefault="00AB2D18" w:rsidP="004B3FFF">
            <w:pPr>
              <w:spacing w:line="360" w:lineRule="auto"/>
              <w:jc w:val="both"/>
              <w:rPr>
                <w:bCs/>
              </w:rPr>
            </w:pPr>
          </w:p>
        </w:tc>
        <w:tc>
          <w:tcPr>
            <w:tcW w:w="1136" w:type="dxa"/>
          </w:tcPr>
          <w:p w14:paraId="1E717153" w14:textId="77777777" w:rsidR="00AB2D18" w:rsidRPr="004B3FFF" w:rsidRDefault="00AB2D18" w:rsidP="004C090F">
            <w:pPr>
              <w:spacing w:line="360" w:lineRule="auto"/>
              <w:jc w:val="both"/>
              <w:rPr>
                <w:bCs/>
              </w:rPr>
            </w:pPr>
            <w:r>
              <w:rPr>
                <w:bCs/>
              </w:rPr>
              <w:t>03352618593</w:t>
            </w:r>
          </w:p>
        </w:tc>
      </w:tr>
      <w:tr w:rsidR="00AB2D18" w14:paraId="58C1C876" w14:textId="77777777" w:rsidTr="00386C67">
        <w:tc>
          <w:tcPr>
            <w:tcW w:w="468" w:type="dxa"/>
          </w:tcPr>
          <w:p w14:paraId="2764463A" w14:textId="77777777" w:rsidR="00AB2D18" w:rsidRPr="004B3FFF" w:rsidRDefault="00AB2D18" w:rsidP="004B3FFF">
            <w:pPr>
              <w:spacing w:line="360" w:lineRule="auto"/>
              <w:jc w:val="both"/>
              <w:rPr>
                <w:bCs/>
              </w:rPr>
            </w:pPr>
            <w:r w:rsidRPr="004B3FFF">
              <w:rPr>
                <w:bCs/>
              </w:rPr>
              <w:t>13.</w:t>
            </w:r>
          </w:p>
        </w:tc>
        <w:tc>
          <w:tcPr>
            <w:tcW w:w="2041" w:type="dxa"/>
          </w:tcPr>
          <w:p w14:paraId="4CE6F0AB" w14:textId="77777777" w:rsidR="00AB2D18" w:rsidRPr="004B3FFF" w:rsidRDefault="00AB2D18" w:rsidP="004B3FFF">
            <w:pPr>
              <w:spacing w:line="360" w:lineRule="auto"/>
              <w:jc w:val="both"/>
              <w:rPr>
                <w:bCs/>
              </w:rPr>
            </w:pPr>
            <w:r w:rsidRPr="004B3FFF">
              <w:rPr>
                <w:bCs/>
              </w:rPr>
              <w:t xml:space="preserve">Nayyara </w:t>
            </w:r>
          </w:p>
        </w:tc>
        <w:tc>
          <w:tcPr>
            <w:tcW w:w="1559" w:type="dxa"/>
          </w:tcPr>
          <w:p w14:paraId="52ABAE0B" w14:textId="77777777" w:rsidR="00AB2D18" w:rsidRPr="004B3FFF" w:rsidRDefault="00AB2D18" w:rsidP="004B3FFF">
            <w:pPr>
              <w:spacing w:line="360" w:lineRule="auto"/>
              <w:jc w:val="both"/>
              <w:rPr>
                <w:bCs/>
              </w:rPr>
            </w:pPr>
            <w:r w:rsidRPr="004B3FFF">
              <w:rPr>
                <w:bCs/>
              </w:rPr>
              <w:t>Qazi Mehmood</w:t>
            </w:r>
          </w:p>
        </w:tc>
        <w:tc>
          <w:tcPr>
            <w:tcW w:w="1080" w:type="dxa"/>
          </w:tcPr>
          <w:p w14:paraId="1F40BCF5" w14:textId="77777777" w:rsidR="00AB2D18" w:rsidRPr="004B3FFF" w:rsidRDefault="00AB2D18" w:rsidP="00993B9C">
            <w:pPr>
              <w:spacing w:line="360" w:lineRule="auto"/>
              <w:jc w:val="both"/>
              <w:rPr>
                <w:bCs/>
              </w:rPr>
            </w:pPr>
            <w:r w:rsidRPr="004B3FFF">
              <w:rPr>
                <w:bCs/>
              </w:rPr>
              <w:t>15EL04</w:t>
            </w:r>
          </w:p>
        </w:tc>
        <w:tc>
          <w:tcPr>
            <w:tcW w:w="1382" w:type="dxa"/>
          </w:tcPr>
          <w:p w14:paraId="119DB822" w14:textId="77777777" w:rsidR="00AB2D18" w:rsidRPr="004B3FFF" w:rsidRDefault="00AB2D18" w:rsidP="00993B9C">
            <w:pPr>
              <w:spacing w:line="360" w:lineRule="auto"/>
              <w:jc w:val="both"/>
              <w:rPr>
                <w:bCs/>
              </w:rPr>
            </w:pPr>
            <w:r w:rsidRPr="004B3FFF">
              <w:rPr>
                <w:bCs/>
              </w:rPr>
              <w:t>2</w:t>
            </w:r>
            <w:r w:rsidRPr="004B3FFF">
              <w:rPr>
                <w:bCs/>
                <w:vertAlign w:val="superscript"/>
              </w:rPr>
              <w:t>nd</w:t>
            </w:r>
            <w:r w:rsidRPr="004B3FFF">
              <w:rPr>
                <w:bCs/>
              </w:rPr>
              <w:t>Semester</w:t>
            </w:r>
          </w:p>
        </w:tc>
        <w:tc>
          <w:tcPr>
            <w:tcW w:w="1536" w:type="dxa"/>
          </w:tcPr>
          <w:p w14:paraId="6AAD9B82" w14:textId="77777777" w:rsidR="00AB2D18" w:rsidRPr="004B3FFF" w:rsidRDefault="00AB2D18" w:rsidP="004B3FFF">
            <w:pPr>
              <w:spacing w:line="360" w:lineRule="auto"/>
              <w:jc w:val="both"/>
              <w:rPr>
                <w:bCs/>
              </w:rPr>
            </w:pPr>
          </w:p>
        </w:tc>
        <w:tc>
          <w:tcPr>
            <w:tcW w:w="1136" w:type="dxa"/>
          </w:tcPr>
          <w:p w14:paraId="2133BC0B" w14:textId="77777777" w:rsidR="00AB2D18" w:rsidRPr="004B3FFF" w:rsidRDefault="00AB2D18" w:rsidP="008C666C">
            <w:pPr>
              <w:spacing w:line="360" w:lineRule="auto"/>
              <w:jc w:val="both"/>
              <w:rPr>
                <w:bCs/>
              </w:rPr>
            </w:pPr>
            <w:r>
              <w:rPr>
                <w:bCs/>
              </w:rPr>
              <w:t>03332657223</w:t>
            </w:r>
          </w:p>
        </w:tc>
      </w:tr>
      <w:tr w:rsidR="00AB2D18" w14:paraId="4CE75FAC" w14:textId="77777777" w:rsidTr="00386C67">
        <w:tc>
          <w:tcPr>
            <w:tcW w:w="468" w:type="dxa"/>
          </w:tcPr>
          <w:p w14:paraId="1D34483C" w14:textId="77777777" w:rsidR="00AB2D18" w:rsidRPr="004B3FFF" w:rsidRDefault="00AB2D18" w:rsidP="004B3FFF">
            <w:pPr>
              <w:spacing w:line="360" w:lineRule="auto"/>
              <w:jc w:val="both"/>
              <w:rPr>
                <w:bCs/>
              </w:rPr>
            </w:pPr>
            <w:r w:rsidRPr="004B3FFF">
              <w:rPr>
                <w:bCs/>
              </w:rPr>
              <w:t>14.</w:t>
            </w:r>
          </w:p>
        </w:tc>
        <w:tc>
          <w:tcPr>
            <w:tcW w:w="2041" w:type="dxa"/>
          </w:tcPr>
          <w:p w14:paraId="79C3F8D0" w14:textId="77777777" w:rsidR="00AB2D18" w:rsidRPr="004B3FFF" w:rsidRDefault="00AB2D18" w:rsidP="004B3FFF">
            <w:pPr>
              <w:spacing w:line="360" w:lineRule="auto"/>
              <w:jc w:val="both"/>
              <w:rPr>
                <w:bCs/>
              </w:rPr>
            </w:pPr>
            <w:r w:rsidRPr="004B3FFF">
              <w:rPr>
                <w:bCs/>
              </w:rPr>
              <w:t xml:space="preserve">Samia </w:t>
            </w:r>
          </w:p>
        </w:tc>
        <w:tc>
          <w:tcPr>
            <w:tcW w:w="1559" w:type="dxa"/>
          </w:tcPr>
          <w:p w14:paraId="6E2D4DA7" w14:textId="77777777" w:rsidR="00AB2D18" w:rsidRPr="004B3FFF" w:rsidRDefault="00AB2D18" w:rsidP="004B3FFF">
            <w:pPr>
              <w:spacing w:line="360" w:lineRule="auto"/>
              <w:jc w:val="both"/>
              <w:rPr>
                <w:bCs/>
              </w:rPr>
            </w:pPr>
            <w:r w:rsidRPr="004B3FFF">
              <w:rPr>
                <w:bCs/>
              </w:rPr>
              <w:t>Basheer Ahmed</w:t>
            </w:r>
          </w:p>
        </w:tc>
        <w:tc>
          <w:tcPr>
            <w:tcW w:w="1080" w:type="dxa"/>
          </w:tcPr>
          <w:p w14:paraId="5B08F6E1" w14:textId="77777777" w:rsidR="00AB2D18" w:rsidRPr="004B3FFF" w:rsidRDefault="00AB2D18" w:rsidP="00993B9C">
            <w:pPr>
              <w:spacing w:line="360" w:lineRule="auto"/>
              <w:jc w:val="both"/>
              <w:rPr>
                <w:bCs/>
              </w:rPr>
            </w:pPr>
            <w:r w:rsidRPr="004B3FFF">
              <w:rPr>
                <w:bCs/>
              </w:rPr>
              <w:t>15EL01</w:t>
            </w:r>
          </w:p>
        </w:tc>
        <w:tc>
          <w:tcPr>
            <w:tcW w:w="1382" w:type="dxa"/>
          </w:tcPr>
          <w:p w14:paraId="01F3EF48" w14:textId="77777777" w:rsidR="00AB2D18" w:rsidRPr="004B3FFF" w:rsidRDefault="00AB2D18" w:rsidP="00993B9C">
            <w:pPr>
              <w:spacing w:line="360" w:lineRule="auto"/>
              <w:jc w:val="both"/>
              <w:rPr>
                <w:bCs/>
              </w:rPr>
            </w:pPr>
            <w:r w:rsidRPr="004B3FFF">
              <w:rPr>
                <w:bCs/>
              </w:rPr>
              <w:t>2</w:t>
            </w:r>
            <w:r w:rsidRPr="004B3FFF">
              <w:rPr>
                <w:bCs/>
                <w:vertAlign w:val="superscript"/>
              </w:rPr>
              <w:t>nd</w:t>
            </w:r>
            <w:r w:rsidRPr="004B3FFF">
              <w:rPr>
                <w:bCs/>
              </w:rPr>
              <w:t>Semester</w:t>
            </w:r>
          </w:p>
        </w:tc>
        <w:tc>
          <w:tcPr>
            <w:tcW w:w="1536" w:type="dxa"/>
          </w:tcPr>
          <w:p w14:paraId="062F52F5" w14:textId="77777777" w:rsidR="00AB2D18" w:rsidRPr="004B3FFF" w:rsidRDefault="00AB2D18" w:rsidP="004B3FFF">
            <w:pPr>
              <w:spacing w:line="360" w:lineRule="auto"/>
              <w:jc w:val="both"/>
              <w:rPr>
                <w:bCs/>
              </w:rPr>
            </w:pPr>
          </w:p>
        </w:tc>
        <w:tc>
          <w:tcPr>
            <w:tcW w:w="1136" w:type="dxa"/>
          </w:tcPr>
          <w:p w14:paraId="608E4484" w14:textId="77777777" w:rsidR="00AB2D18" w:rsidRPr="004B3FFF" w:rsidRDefault="00AB2D18" w:rsidP="0070419C">
            <w:pPr>
              <w:spacing w:line="360" w:lineRule="auto"/>
              <w:jc w:val="both"/>
              <w:rPr>
                <w:bCs/>
              </w:rPr>
            </w:pPr>
            <w:r>
              <w:rPr>
                <w:bCs/>
              </w:rPr>
              <w:t>03312139219</w:t>
            </w:r>
          </w:p>
        </w:tc>
      </w:tr>
      <w:tr w:rsidR="00AB2D18" w14:paraId="653300D5" w14:textId="77777777" w:rsidTr="00386C67">
        <w:tc>
          <w:tcPr>
            <w:tcW w:w="468" w:type="dxa"/>
          </w:tcPr>
          <w:p w14:paraId="634E3155" w14:textId="77777777" w:rsidR="00AB2D18" w:rsidRPr="004B3FFF" w:rsidRDefault="00AB2D18" w:rsidP="004B3FFF">
            <w:pPr>
              <w:spacing w:line="360" w:lineRule="auto"/>
              <w:jc w:val="both"/>
              <w:rPr>
                <w:bCs/>
              </w:rPr>
            </w:pPr>
            <w:r w:rsidRPr="004B3FFF">
              <w:rPr>
                <w:bCs/>
              </w:rPr>
              <w:t>15.</w:t>
            </w:r>
          </w:p>
        </w:tc>
        <w:tc>
          <w:tcPr>
            <w:tcW w:w="2041" w:type="dxa"/>
          </w:tcPr>
          <w:p w14:paraId="49C780A4" w14:textId="77777777" w:rsidR="00AB2D18" w:rsidRPr="004B3FFF" w:rsidRDefault="00AB2D18" w:rsidP="004B3FFF">
            <w:pPr>
              <w:spacing w:line="360" w:lineRule="auto"/>
              <w:jc w:val="both"/>
              <w:rPr>
                <w:bCs/>
              </w:rPr>
            </w:pPr>
            <w:r w:rsidRPr="004B3FFF">
              <w:rPr>
                <w:bCs/>
              </w:rPr>
              <w:t>Rubina</w:t>
            </w:r>
          </w:p>
        </w:tc>
        <w:tc>
          <w:tcPr>
            <w:tcW w:w="1559" w:type="dxa"/>
          </w:tcPr>
          <w:p w14:paraId="059EE99A" w14:textId="77777777" w:rsidR="00AB2D18" w:rsidRPr="004B3FFF" w:rsidRDefault="00AB2D18" w:rsidP="004B3FFF">
            <w:pPr>
              <w:spacing w:line="360" w:lineRule="auto"/>
              <w:jc w:val="both"/>
              <w:rPr>
                <w:bCs/>
              </w:rPr>
            </w:pPr>
            <w:r w:rsidRPr="004B3FFF">
              <w:rPr>
                <w:bCs/>
              </w:rPr>
              <w:t>Muhammad Ismail</w:t>
            </w:r>
          </w:p>
        </w:tc>
        <w:tc>
          <w:tcPr>
            <w:tcW w:w="1080" w:type="dxa"/>
          </w:tcPr>
          <w:p w14:paraId="3C745A24" w14:textId="77777777" w:rsidR="00AB2D18" w:rsidRPr="004B3FFF" w:rsidRDefault="00AB2D18" w:rsidP="00993B9C">
            <w:pPr>
              <w:spacing w:line="360" w:lineRule="auto"/>
              <w:jc w:val="both"/>
              <w:rPr>
                <w:bCs/>
              </w:rPr>
            </w:pPr>
            <w:r w:rsidRPr="004B3FFF">
              <w:rPr>
                <w:bCs/>
              </w:rPr>
              <w:t>15EL02</w:t>
            </w:r>
          </w:p>
        </w:tc>
        <w:tc>
          <w:tcPr>
            <w:tcW w:w="1382" w:type="dxa"/>
          </w:tcPr>
          <w:p w14:paraId="56B2DC76" w14:textId="77777777" w:rsidR="00AB2D18" w:rsidRPr="004B3FFF" w:rsidRDefault="00AB2D18" w:rsidP="00993B9C">
            <w:pPr>
              <w:spacing w:line="360" w:lineRule="auto"/>
              <w:jc w:val="both"/>
              <w:rPr>
                <w:bCs/>
              </w:rPr>
            </w:pPr>
            <w:r w:rsidRPr="004B3FFF">
              <w:rPr>
                <w:bCs/>
              </w:rPr>
              <w:t>2</w:t>
            </w:r>
            <w:r w:rsidRPr="004B3FFF">
              <w:rPr>
                <w:bCs/>
                <w:vertAlign w:val="superscript"/>
              </w:rPr>
              <w:t>nd</w:t>
            </w:r>
            <w:r w:rsidRPr="004B3FFF">
              <w:rPr>
                <w:bCs/>
              </w:rPr>
              <w:t>Semester</w:t>
            </w:r>
          </w:p>
        </w:tc>
        <w:tc>
          <w:tcPr>
            <w:tcW w:w="1536" w:type="dxa"/>
          </w:tcPr>
          <w:p w14:paraId="26C07C5A" w14:textId="77777777" w:rsidR="00AB2D18" w:rsidRPr="004B3FFF" w:rsidRDefault="00AB2D18" w:rsidP="004B3FFF">
            <w:pPr>
              <w:spacing w:line="360" w:lineRule="auto"/>
              <w:jc w:val="both"/>
              <w:rPr>
                <w:bCs/>
              </w:rPr>
            </w:pPr>
          </w:p>
        </w:tc>
        <w:tc>
          <w:tcPr>
            <w:tcW w:w="1136" w:type="dxa"/>
          </w:tcPr>
          <w:p w14:paraId="416F483C" w14:textId="77777777" w:rsidR="00AB2D18" w:rsidRPr="004B3FFF" w:rsidRDefault="00AB2D18" w:rsidP="00354878">
            <w:pPr>
              <w:spacing w:line="360" w:lineRule="auto"/>
              <w:jc w:val="both"/>
              <w:rPr>
                <w:bCs/>
              </w:rPr>
            </w:pPr>
            <w:r>
              <w:rPr>
                <w:bCs/>
              </w:rPr>
              <w:t>03361210993</w:t>
            </w:r>
          </w:p>
        </w:tc>
      </w:tr>
    </w:tbl>
    <w:p w14:paraId="70B3DFD1" w14:textId="77777777" w:rsidR="00AB2D18" w:rsidRDefault="00AB2D18" w:rsidP="00221BB5">
      <w:pPr>
        <w:spacing w:line="360" w:lineRule="auto"/>
        <w:jc w:val="both"/>
        <w:rPr>
          <w:bCs/>
        </w:rPr>
      </w:pPr>
    </w:p>
    <w:p w14:paraId="3F9E391B" w14:textId="77777777" w:rsidR="00AB2D18" w:rsidRPr="001C6CDA" w:rsidRDefault="00AB2D18" w:rsidP="00221BB5">
      <w:pPr>
        <w:spacing w:line="360" w:lineRule="auto"/>
        <w:jc w:val="both"/>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81E18EB" w14:textId="77777777" w:rsidTr="00B077FC">
        <w:tc>
          <w:tcPr>
            <w:tcW w:w="2500" w:type="pct"/>
          </w:tcPr>
          <w:p w14:paraId="3401951B" w14:textId="77777777" w:rsidR="00AB2D18" w:rsidRDefault="00AB2D18" w:rsidP="00B077FC">
            <w:pPr>
              <w:snapToGrid w:val="0"/>
              <w:ind w:right="400"/>
              <w:rPr>
                <w:rFonts w:ascii="MS Reference Sans Serif" w:hAnsi="MS Reference Sans Serif"/>
                <w:b/>
                <w:szCs w:val="26"/>
              </w:rPr>
            </w:pPr>
          </w:p>
          <w:p w14:paraId="3BC1ED8C" w14:textId="77777777" w:rsidR="00AB2D18" w:rsidRDefault="00AB2D18" w:rsidP="00B077FC">
            <w:pPr>
              <w:tabs>
                <w:tab w:val="left" w:pos="3248"/>
              </w:tabs>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3/17/009</w:t>
            </w:r>
            <w:r w:rsidRPr="002C2BDC">
              <w:rPr>
                <w:rFonts w:ascii="MS Reference Sans Serif" w:hAnsi="MS Reference Sans Serif"/>
                <w:szCs w:val="26"/>
              </w:rPr>
              <w:tab/>
            </w:r>
          </w:p>
        </w:tc>
        <w:tc>
          <w:tcPr>
            <w:tcW w:w="2500" w:type="pct"/>
          </w:tcPr>
          <w:p w14:paraId="19C2EB4E" w14:textId="77777777" w:rsidR="00AB2D18" w:rsidRDefault="00AB2D18" w:rsidP="00B077FC">
            <w:pPr>
              <w:snapToGrid w:val="0"/>
              <w:jc w:val="right"/>
              <w:rPr>
                <w:rFonts w:ascii="MS Reference Sans Serif" w:hAnsi="MS Reference Sans Serif"/>
                <w:b/>
                <w:szCs w:val="26"/>
              </w:rPr>
            </w:pPr>
          </w:p>
          <w:p w14:paraId="65C9C1D6" w14:textId="77777777" w:rsidR="00AB2D18" w:rsidRDefault="00AB2D18" w:rsidP="00B077FC">
            <w:pPr>
              <w:snapToGrid w:val="0"/>
              <w:jc w:val="right"/>
              <w:rPr>
                <w:rFonts w:ascii="MS Reference Sans Serif" w:hAnsi="MS Reference Sans Serif"/>
                <w:b/>
                <w:szCs w:val="26"/>
              </w:rPr>
            </w:pPr>
            <w:r>
              <w:rPr>
                <w:rFonts w:ascii="MS Reference Sans Serif" w:hAnsi="MS Reference Sans Serif"/>
                <w:b/>
                <w:szCs w:val="26"/>
              </w:rPr>
              <w:t>Dated: January 17, 2017</w:t>
            </w:r>
          </w:p>
        </w:tc>
      </w:tr>
    </w:tbl>
    <w:p w14:paraId="05AEB19D" w14:textId="77777777" w:rsidR="00AB2D18" w:rsidRDefault="00AB2D18" w:rsidP="002C2BDC">
      <w:pPr>
        <w:rPr>
          <w:b/>
        </w:rPr>
      </w:pPr>
    </w:p>
    <w:p w14:paraId="19E07708" w14:textId="77777777" w:rsidR="00AB2D18" w:rsidRDefault="00AB2D18" w:rsidP="002C2BDC">
      <w:pPr>
        <w:rPr>
          <w:b/>
        </w:rPr>
      </w:pPr>
    </w:p>
    <w:p w14:paraId="53431AB6" w14:textId="77777777" w:rsidR="00AB2D18" w:rsidRPr="00A06EA9" w:rsidRDefault="00AB2D18" w:rsidP="002C2BDC">
      <w:r w:rsidRPr="00A06EA9">
        <w:t>The Dy Manager (T&amp;MP)</w:t>
      </w:r>
    </w:p>
    <w:p w14:paraId="5064A9C8" w14:textId="77777777" w:rsidR="00AB2D18" w:rsidRPr="001A2210" w:rsidRDefault="00AB2D18" w:rsidP="002C2BDC">
      <w:pPr>
        <w:rPr>
          <w:lang w:val="es-ES"/>
        </w:rPr>
      </w:pPr>
      <w:r w:rsidRPr="001A2210">
        <w:rPr>
          <w:lang w:val="es-ES"/>
        </w:rPr>
        <w:t>QESCO, Quetta,</w:t>
      </w:r>
    </w:p>
    <w:p w14:paraId="40D24C8D" w14:textId="77777777" w:rsidR="00AB2D18" w:rsidRPr="001A2210" w:rsidRDefault="00AB2D18" w:rsidP="002C2BDC">
      <w:pPr>
        <w:rPr>
          <w:b/>
          <w:lang w:val="es-ES"/>
        </w:rPr>
      </w:pPr>
      <w:r w:rsidRPr="001A2210">
        <w:rPr>
          <w:lang w:val="es-ES"/>
        </w:rPr>
        <w:t>Zarghoon Road,Quetta</w:t>
      </w:r>
      <w:r w:rsidRPr="001A2210">
        <w:rPr>
          <w:b/>
          <w:lang w:val="es-ES"/>
        </w:rPr>
        <w:t>,</w:t>
      </w:r>
    </w:p>
    <w:p w14:paraId="5ECF9077" w14:textId="77777777" w:rsidR="00AB2D18" w:rsidRPr="001A2210" w:rsidRDefault="00AB2D18" w:rsidP="002C2BDC">
      <w:pPr>
        <w:rPr>
          <w:lang w:val="es-ES"/>
        </w:rPr>
      </w:pPr>
      <w:r w:rsidRPr="001A2210">
        <w:rPr>
          <w:lang w:val="es-ES"/>
        </w:rPr>
        <w:t xml:space="preserve">Balochistan. </w:t>
      </w:r>
    </w:p>
    <w:p w14:paraId="5BE61DDD" w14:textId="77777777" w:rsidR="00AB2D18" w:rsidRDefault="00AB2D18" w:rsidP="002C2BDC">
      <w:r>
        <w:t>Tel: 9202211.9202552</w:t>
      </w:r>
    </w:p>
    <w:p w14:paraId="2614920F" w14:textId="77777777" w:rsidR="00AB2D18" w:rsidRDefault="00AB2D18" w:rsidP="002C2BDC"/>
    <w:p w14:paraId="7E341D11" w14:textId="77777777" w:rsidR="00AB2D18" w:rsidRDefault="00AB2D18" w:rsidP="002C2BDC"/>
    <w:p w14:paraId="304C0A4A" w14:textId="77777777" w:rsidR="00AB2D18" w:rsidRDefault="00AB2D18" w:rsidP="002C2BDC">
      <w:pPr>
        <w:rPr>
          <w:b/>
          <w:caps/>
          <w:u w:val="single"/>
        </w:rPr>
      </w:pPr>
      <w:r>
        <w:t>Subject:</w:t>
      </w:r>
      <w:r>
        <w:tab/>
      </w:r>
      <w:r w:rsidRPr="00C66B27">
        <w:rPr>
          <w:b/>
          <w:caps/>
          <w:u w:val="single"/>
        </w:rPr>
        <w:t>internship</w:t>
      </w:r>
    </w:p>
    <w:p w14:paraId="70338F1F" w14:textId="77777777" w:rsidR="00AB2D18" w:rsidRDefault="00AB2D18" w:rsidP="002C2BDC">
      <w:pPr>
        <w:rPr>
          <w:b/>
          <w:caps/>
          <w:u w:val="single"/>
        </w:rPr>
      </w:pPr>
    </w:p>
    <w:p w14:paraId="05069B17" w14:textId="77777777" w:rsidR="00AB2D18" w:rsidRDefault="00AB2D18" w:rsidP="002C2BDC">
      <w:pPr>
        <w:spacing w:line="360" w:lineRule="auto"/>
        <w:jc w:val="both"/>
      </w:pPr>
      <w:r>
        <w:tab/>
        <w:t>I refer the following students of this department as internee to your esteemed organization during summer vacations in order to strengthen their concepts about engineering applications practically:</w:t>
      </w:r>
    </w:p>
    <w:p w14:paraId="69787A86" w14:textId="77777777" w:rsidR="00AB2D18" w:rsidRDefault="00AB2D18" w:rsidP="002C2BDC">
      <w:pPr>
        <w:spacing w:line="360" w:lineRule="auto"/>
        <w:jc w:val="both"/>
      </w:pP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33"/>
        <w:gridCol w:w="4821"/>
        <w:gridCol w:w="1016"/>
        <w:gridCol w:w="1527"/>
      </w:tblGrid>
      <w:tr w:rsidR="00AB2D18" w14:paraId="73CE6715" w14:textId="77777777" w:rsidTr="002C2BDC">
        <w:trPr>
          <w:trHeight w:val="413"/>
          <w:jc w:val="center"/>
        </w:trPr>
        <w:tc>
          <w:tcPr>
            <w:tcW w:w="933" w:type="dxa"/>
          </w:tcPr>
          <w:p w14:paraId="4E015739" w14:textId="77777777" w:rsidR="00AB2D18" w:rsidRPr="00FB03AA" w:rsidRDefault="00AB2D18" w:rsidP="00B077FC">
            <w:pPr>
              <w:spacing w:line="360" w:lineRule="auto"/>
              <w:jc w:val="both"/>
              <w:rPr>
                <w:b/>
              </w:rPr>
            </w:pPr>
            <w:r w:rsidRPr="00FB03AA">
              <w:rPr>
                <w:b/>
              </w:rPr>
              <w:t>S.No.</w:t>
            </w:r>
          </w:p>
        </w:tc>
        <w:tc>
          <w:tcPr>
            <w:tcW w:w="4821" w:type="dxa"/>
          </w:tcPr>
          <w:p w14:paraId="247BF8CE" w14:textId="77777777" w:rsidR="00AB2D18" w:rsidRPr="00FB03AA" w:rsidRDefault="00AB2D18" w:rsidP="00B077FC">
            <w:pPr>
              <w:spacing w:line="360" w:lineRule="auto"/>
              <w:jc w:val="both"/>
              <w:rPr>
                <w:b/>
              </w:rPr>
            </w:pPr>
            <w:r w:rsidRPr="00FB03AA">
              <w:rPr>
                <w:b/>
              </w:rPr>
              <w:t>Name &amp; Fathers name</w:t>
            </w:r>
          </w:p>
        </w:tc>
        <w:tc>
          <w:tcPr>
            <w:tcW w:w="1016" w:type="dxa"/>
          </w:tcPr>
          <w:p w14:paraId="4304BB2C" w14:textId="77777777" w:rsidR="00AB2D18" w:rsidRPr="00FB03AA" w:rsidRDefault="00AB2D18" w:rsidP="00B077FC">
            <w:pPr>
              <w:spacing w:line="360" w:lineRule="auto"/>
              <w:jc w:val="both"/>
              <w:rPr>
                <w:b/>
              </w:rPr>
            </w:pPr>
            <w:r w:rsidRPr="00FB03AA">
              <w:rPr>
                <w:b/>
              </w:rPr>
              <w:t>Roll No.</w:t>
            </w:r>
          </w:p>
        </w:tc>
        <w:tc>
          <w:tcPr>
            <w:tcW w:w="1527" w:type="dxa"/>
          </w:tcPr>
          <w:p w14:paraId="278D53A3" w14:textId="77777777" w:rsidR="00AB2D18" w:rsidRPr="00FB03AA" w:rsidRDefault="00AB2D18" w:rsidP="00B077FC">
            <w:pPr>
              <w:spacing w:line="360" w:lineRule="auto"/>
              <w:jc w:val="both"/>
              <w:rPr>
                <w:b/>
              </w:rPr>
            </w:pPr>
            <w:r w:rsidRPr="00FB03AA">
              <w:rPr>
                <w:b/>
              </w:rPr>
              <w:t>Class</w:t>
            </w:r>
          </w:p>
        </w:tc>
      </w:tr>
      <w:tr w:rsidR="00AB2D18" w14:paraId="3DF421DF" w14:textId="77777777" w:rsidTr="002C2BDC">
        <w:trPr>
          <w:trHeight w:val="453"/>
          <w:jc w:val="center"/>
        </w:trPr>
        <w:tc>
          <w:tcPr>
            <w:tcW w:w="933" w:type="dxa"/>
          </w:tcPr>
          <w:p w14:paraId="50558CC9" w14:textId="77777777" w:rsidR="00AB2D18" w:rsidRDefault="00AB2D18" w:rsidP="00B077FC">
            <w:pPr>
              <w:spacing w:line="360" w:lineRule="auto"/>
              <w:jc w:val="both"/>
            </w:pPr>
            <w:r>
              <w:t>1.</w:t>
            </w:r>
          </w:p>
        </w:tc>
        <w:tc>
          <w:tcPr>
            <w:tcW w:w="4821" w:type="dxa"/>
          </w:tcPr>
          <w:p w14:paraId="7D06D41B" w14:textId="77777777" w:rsidR="00AB2D18" w:rsidRPr="00AF3CAA" w:rsidRDefault="00AB2D18" w:rsidP="00B077FC">
            <w:pPr>
              <w:spacing w:line="360" w:lineRule="auto"/>
              <w:jc w:val="both"/>
              <w:rPr>
                <w:lang w:val="pt-BR"/>
              </w:rPr>
            </w:pPr>
            <w:r w:rsidRPr="00AF3CAA">
              <w:rPr>
                <w:lang w:val="pt-BR"/>
              </w:rPr>
              <w:t>Mumtaz Ahmed S/o  Abdul</w:t>
            </w:r>
            <w:r>
              <w:rPr>
                <w:lang w:val="pt-BR"/>
              </w:rPr>
              <w:t xml:space="preserve"> Qadir</w:t>
            </w:r>
          </w:p>
        </w:tc>
        <w:tc>
          <w:tcPr>
            <w:tcW w:w="1016" w:type="dxa"/>
          </w:tcPr>
          <w:p w14:paraId="0A040EE4" w14:textId="77777777" w:rsidR="00AB2D18" w:rsidRDefault="00AB2D18" w:rsidP="00B077FC">
            <w:pPr>
              <w:spacing w:line="360" w:lineRule="auto"/>
              <w:jc w:val="both"/>
            </w:pPr>
            <w:r>
              <w:t>12EL25</w:t>
            </w:r>
          </w:p>
        </w:tc>
        <w:tc>
          <w:tcPr>
            <w:tcW w:w="1527" w:type="dxa"/>
          </w:tcPr>
          <w:p w14:paraId="58BBF6B3" w14:textId="77777777" w:rsidR="00AB2D18" w:rsidRDefault="00AB2D18" w:rsidP="00B077FC">
            <w:pPr>
              <w:spacing w:line="360" w:lineRule="auto"/>
              <w:jc w:val="both"/>
            </w:pPr>
            <w:r>
              <w:t>8</w:t>
            </w:r>
            <w:r w:rsidRPr="002C2BDC">
              <w:rPr>
                <w:vertAlign w:val="superscript"/>
              </w:rPr>
              <w:t>th</w:t>
            </w:r>
            <w:r>
              <w:t xml:space="preserve">   Semester </w:t>
            </w:r>
          </w:p>
        </w:tc>
      </w:tr>
      <w:tr w:rsidR="00AB2D18" w14:paraId="03CB48CF" w14:textId="77777777" w:rsidTr="002C2BDC">
        <w:trPr>
          <w:trHeight w:val="413"/>
          <w:jc w:val="center"/>
        </w:trPr>
        <w:tc>
          <w:tcPr>
            <w:tcW w:w="933" w:type="dxa"/>
          </w:tcPr>
          <w:p w14:paraId="59C4309E" w14:textId="77777777" w:rsidR="00AB2D18" w:rsidRDefault="00AB2D18" w:rsidP="00B077FC">
            <w:pPr>
              <w:spacing w:line="360" w:lineRule="auto"/>
              <w:jc w:val="both"/>
            </w:pPr>
            <w:r>
              <w:t>2.</w:t>
            </w:r>
          </w:p>
        </w:tc>
        <w:tc>
          <w:tcPr>
            <w:tcW w:w="4821" w:type="dxa"/>
          </w:tcPr>
          <w:p w14:paraId="5689F79C" w14:textId="77777777" w:rsidR="00AB2D18" w:rsidRPr="002C2BDC" w:rsidRDefault="00AB2D18" w:rsidP="00B077FC">
            <w:pPr>
              <w:spacing w:line="360" w:lineRule="auto"/>
              <w:jc w:val="both"/>
              <w:rPr>
                <w:lang w:val="pt-BR"/>
              </w:rPr>
            </w:pPr>
            <w:r>
              <w:rPr>
                <w:lang w:val="pt-BR"/>
              </w:rPr>
              <w:t>Sajjadullah</w:t>
            </w:r>
            <w:r w:rsidRPr="002C2BDC">
              <w:rPr>
                <w:lang w:val="pt-BR"/>
              </w:rPr>
              <w:t xml:space="preserve"> S/o </w:t>
            </w:r>
            <w:r>
              <w:rPr>
                <w:lang w:val="pt-BR"/>
              </w:rPr>
              <w:t>Muhammad Ayoub</w:t>
            </w:r>
          </w:p>
        </w:tc>
        <w:tc>
          <w:tcPr>
            <w:tcW w:w="1016" w:type="dxa"/>
          </w:tcPr>
          <w:p w14:paraId="05ED1030" w14:textId="77777777" w:rsidR="00AB2D18" w:rsidRDefault="00AB2D18" w:rsidP="00B077FC">
            <w:pPr>
              <w:spacing w:line="360" w:lineRule="auto"/>
              <w:jc w:val="both"/>
            </w:pPr>
            <w:r>
              <w:t>12EL37</w:t>
            </w:r>
          </w:p>
        </w:tc>
        <w:tc>
          <w:tcPr>
            <w:tcW w:w="1527" w:type="dxa"/>
          </w:tcPr>
          <w:p w14:paraId="7292C638" w14:textId="77777777" w:rsidR="00AB2D18" w:rsidRDefault="00AB2D18" w:rsidP="00B077FC">
            <w:pPr>
              <w:spacing w:line="360" w:lineRule="auto"/>
              <w:jc w:val="both"/>
            </w:pPr>
            <w:r>
              <w:t>8</w:t>
            </w:r>
            <w:r w:rsidRPr="002C2BDC">
              <w:rPr>
                <w:vertAlign w:val="superscript"/>
              </w:rPr>
              <w:t>th</w:t>
            </w:r>
            <w:r>
              <w:t xml:space="preserve">   Semester </w:t>
            </w:r>
          </w:p>
        </w:tc>
      </w:tr>
      <w:tr w:rsidR="00AB2D18" w14:paraId="1B110E26" w14:textId="77777777" w:rsidTr="002C2BDC">
        <w:trPr>
          <w:trHeight w:val="413"/>
          <w:jc w:val="center"/>
        </w:trPr>
        <w:tc>
          <w:tcPr>
            <w:tcW w:w="933" w:type="dxa"/>
          </w:tcPr>
          <w:p w14:paraId="28B4E76C" w14:textId="77777777" w:rsidR="00AB2D18" w:rsidRDefault="00AB2D18" w:rsidP="00B077FC">
            <w:pPr>
              <w:spacing w:line="360" w:lineRule="auto"/>
              <w:jc w:val="both"/>
            </w:pPr>
            <w:r>
              <w:t>3.</w:t>
            </w:r>
          </w:p>
        </w:tc>
        <w:tc>
          <w:tcPr>
            <w:tcW w:w="4821" w:type="dxa"/>
          </w:tcPr>
          <w:p w14:paraId="3F1ED2E1" w14:textId="77777777" w:rsidR="00AB2D18" w:rsidRPr="00AF3CAA" w:rsidRDefault="00AB2D18" w:rsidP="00B077FC">
            <w:pPr>
              <w:spacing w:line="360" w:lineRule="auto"/>
              <w:jc w:val="both"/>
              <w:rPr>
                <w:lang w:val="pt-BR"/>
              </w:rPr>
            </w:pPr>
            <w:r w:rsidRPr="00AF3CAA">
              <w:rPr>
                <w:lang w:val="pt-BR"/>
              </w:rPr>
              <w:t xml:space="preserve">S.M. Baqir Shah S/o </w:t>
            </w:r>
            <w:r>
              <w:rPr>
                <w:lang w:val="pt-BR"/>
              </w:rPr>
              <w:t>Syed Ghulam Mustafa</w:t>
            </w:r>
          </w:p>
        </w:tc>
        <w:tc>
          <w:tcPr>
            <w:tcW w:w="1016" w:type="dxa"/>
          </w:tcPr>
          <w:p w14:paraId="1C8CE7DE" w14:textId="77777777" w:rsidR="00AB2D18" w:rsidRDefault="00AB2D18" w:rsidP="00B077FC">
            <w:pPr>
              <w:spacing w:line="360" w:lineRule="auto"/>
              <w:jc w:val="both"/>
            </w:pPr>
            <w:r>
              <w:t>12EL38</w:t>
            </w:r>
          </w:p>
        </w:tc>
        <w:tc>
          <w:tcPr>
            <w:tcW w:w="1527" w:type="dxa"/>
          </w:tcPr>
          <w:p w14:paraId="64A7F93A" w14:textId="77777777" w:rsidR="00AB2D18" w:rsidRDefault="00AB2D18" w:rsidP="00B077FC">
            <w:pPr>
              <w:spacing w:line="360" w:lineRule="auto"/>
              <w:jc w:val="both"/>
            </w:pPr>
            <w:r>
              <w:t>8</w:t>
            </w:r>
            <w:r w:rsidRPr="002C2BDC">
              <w:rPr>
                <w:vertAlign w:val="superscript"/>
              </w:rPr>
              <w:t>th</w:t>
            </w:r>
            <w:r>
              <w:t xml:space="preserve">   Semester </w:t>
            </w:r>
          </w:p>
        </w:tc>
      </w:tr>
    </w:tbl>
    <w:p w14:paraId="785886BE" w14:textId="77777777" w:rsidR="00AB2D18" w:rsidRDefault="00AB2D18" w:rsidP="002C2BDC">
      <w:pPr>
        <w:jc w:val="both"/>
      </w:pPr>
    </w:p>
    <w:p w14:paraId="7736170A" w14:textId="77777777" w:rsidR="00AB2D18" w:rsidRDefault="00AB2D18" w:rsidP="002C2BDC">
      <w:pPr>
        <w:jc w:val="both"/>
      </w:pPr>
      <w:r>
        <w:t xml:space="preserve"> </w:t>
      </w:r>
      <w:r>
        <w:tab/>
      </w:r>
      <w:r>
        <w:tab/>
        <w:t xml:space="preserve">It would be appreciated if you could kindly extend your cooperation in this regard. </w:t>
      </w:r>
    </w:p>
    <w:p w14:paraId="711EC9C0" w14:textId="77777777" w:rsidR="00AB2D18" w:rsidRDefault="00AB2D18" w:rsidP="002C2BDC">
      <w:pPr>
        <w:jc w:val="both"/>
      </w:pPr>
    </w:p>
    <w:p w14:paraId="452EB2FA" w14:textId="77777777" w:rsidR="00AB2D18" w:rsidRDefault="00AB2D18" w:rsidP="002C2BDC">
      <w:pPr>
        <w:jc w:val="both"/>
      </w:pPr>
    </w:p>
    <w:p w14:paraId="2B94EDC6" w14:textId="77777777" w:rsidR="00AB2D18" w:rsidRDefault="00AB2D18" w:rsidP="002C2BDC">
      <w:pPr>
        <w:jc w:val="both"/>
      </w:pPr>
    </w:p>
    <w:p w14:paraId="0B728D50" w14:textId="77777777" w:rsidR="00AB2D18" w:rsidRDefault="00AB2D18" w:rsidP="002C2BDC">
      <w:pPr>
        <w:jc w:val="both"/>
      </w:pPr>
    </w:p>
    <w:p w14:paraId="44A3FB5F" w14:textId="77777777" w:rsidR="00AB2D18" w:rsidRPr="00407F43" w:rsidRDefault="00AB2D18" w:rsidP="002C2BDC">
      <w:pPr>
        <w:ind w:left="5760"/>
        <w:jc w:val="center"/>
        <w:rPr>
          <w:b/>
          <w:caps/>
        </w:rPr>
      </w:pPr>
      <w:r w:rsidRPr="00407F43">
        <w:rPr>
          <w:b/>
          <w:caps/>
        </w:rPr>
        <w:t>Chairman</w:t>
      </w:r>
    </w:p>
    <w:p w14:paraId="61EF4606" w14:textId="77777777" w:rsidR="00AB2D18" w:rsidRDefault="00AB2D18" w:rsidP="00221BB5">
      <w:pPr>
        <w:spacing w:line="360" w:lineRule="auto"/>
        <w:jc w:val="both"/>
        <w:rPr>
          <w:bCs/>
        </w:rPr>
      </w:pPr>
    </w:p>
    <w:p w14:paraId="335E3E34" w14:textId="77777777" w:rsidR="00AB2D18" w:rsidRPr="001C6CDA" w:rsidRDefault="00AB2D18" w:rsidP="00221BB5">
      <w:pPr>
        <w:spacing w:line="360" w:lineRule="auto"/>
        <w:jc w:val="both"/>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D7AB57E" w14:textId="77777777" w:rsidTr="004275C7">
        <w:tc>
          <w:tcPr>
            <w:tcW w:w="2500" w:type="pct"/>
          </w:tcPr>
          <w:p w14:paraId="41852B8E" w14:textId="77777777" w:rsidR="00AB2D18" w:rsidRDefault="00AB2D18" w:rsidP="004275C7">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2CE4B82F" w14:textId="77777777" w:rsidR="00AB2D18" w:rsidRDefault="00AB2D18" w:rsidP="004275C7">
            <w:pPr>
              <w:snapToGrid w:val="0"/>
              <w:jc w:val="right"/>
              <w:rPr>
                <w:rFonts w:ascii="MS Reference Sans Serif" w:hAnsi="MS Reference Sans Serif"/>
                <w:b/>
                <w:szCs w:val="26"/>
              </w:rPr>
            </w:pPr>
            <w:r>
              <w:rPr>
                <w:rFonts w:ascii="MS Reference Sans Serif" w:hAnsi="MS Reference Sans Serif"/>
                <w:b/>
                <w:szCs w:val="26"/>
              </w:rPr>
              <w:t>Dated: January 12, 2017.</w:t>
            </w:r>
          </w:p>
        </w:tc>
      </w:tr>
    </w:tbl>
    <w:p w14:paraId="47919B7C" w14:textId="77777777" w:rsidR="00AB2D18" w:rsidRDefault="00AB2D18" w:rsidP="00D42C35">
      <w:pPr>
        <w:rPr>
          <w:b/>
          <w:caps/>
          <w:sz w:val="40"/>
          <w:u w:val="single"/>
        </w:rPr>
      </w:pPr>
    </w:p>
    <w:p w14:paraId="3806AF6D" w14:textId="77777777" w:rsidR="00AB2D18" w:rsidRPr="00EE58D9" w:rsidRDefault="00AB2D18" w:rsidP="00D42C35">
      <w:pPr>
        <w:ind w:left="2880" w:firstLine="720"/>
        <w:rPr>
          <w:b/>
          <w:sz w:val="34"/>
          <w:u w:val="single"/>
        </w:rPr>
      </w:pPr>
      <w:r w:rsidRPr="00EE58D9">
        <w:rPr>
          <w:b/>
          <w:sz w:val="34"/>
          <w:u w:val="single"/>
        </w:rPr>
        <w:t xml:space="preserve">Reference Letter </w:t>
      </w:r>
    </w:p>
    <w:p w14:paraId="7384B818" w14:textId="77777777" w:rsidR="00AB2D18" w:rsidRDefault="00AB2D18" w:rsidP="00D42C35"/>
    <w:p w14:paraId="45976635" w14:textId="77777777" w:rsidR="00AB2D18" w:rsidRPr="00EE58D9" w:rsidRDefault="00AB2D18" w:rsidP="00D42C35">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 xml:space="preserve">Zaheer uddin </w:t>
      </w:r>
      <w:r>
        <w:rPr>
          <w:rFonts w:cs="Calibri"/>
          <w:sz w:val="28"/>
          <w:szCs w:val="28"/>
        </w:rPr>
        <w:t>with student ID# 2007/BUETK/10/E-977</w:t>
      </w:r>
      <w:r w:rsidRPr="00EE58D9">
        <w:rPr>
          <w:rFonts w:cs="Calibri"/>
          <w:sz w:val="28"/>
          <w:szCs w:val="28"/>
        </w:rPr>
        <w:t xml:space="preserve"> remained student of Electrical </w:t>
      </w:r>
      <w:r>
        <w:rPr>
          <w:rFonts w:cs="Calibri"/>
          <w:sz w:val="28"/>
          <w:szCs w:val="28"/>
        </w:rPr>
        <w:t>Engineering department from 2010 to 2014</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5C38D1E6" w14:textId="77777777" w:rsidR="00AB2D18" w:rsidRPr="00EE58D9" w:rsidRDefault="00AB2D18" w:rsidP="00D42C35">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0AD94BCF" w14:textId="77777777" w:rsidR="00AB2D18" w:rsidRPr="00EE58D9" w:rsidRDefault="00AB2D18" w:rsidP="00D42C35">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 xml:space="preserve">Mr. </w:t>
      </w:r>
      <w:r>
        <w:rPr>
          <w:rFonts w:cs="Calibri"/>
          <w:sz w:val="28"/>
          <w:szCs w:val="28"/>
        </w:rPr>
        <w:t>Zaheer uddin</w:t>
      </w:r>
      <w:r w:rsidRPr="00EE58D9">
        <w:rPr>
          <w:rFonts w:cs="Calibri"/>
          <w:sz w:val="28"/>
          <w:szCs w:val="28"/>
          <w:shd w:val="clear" w:color="auto" w:fill="FFFFFF"/>
        </w:rPr>
        <w:t xml:space="preserve"> for his Master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4D3E0337" w14:textId="77777777" w:rsidR="00AB2D18" w:rsidRPr="00B71428" w:rsidRDefault="00AB2D18" w:rsidP="00D42C35">
      <w:pPr>
        <w:rPr>
          <w:rFonts w:cs="Calibri"/>
          <w:shd w:val="clear" w:color="auto" w:fill="FFFFFF"/>
        </w:rPr>
      </w:pPr>
    </w:p>
    <w:p w14:paraId="5F0E259A" w14:textId="77777777" w:rsidR="00AB2D18" w:rsidRPr="00EE58D9" w:rsidRDefault="00AB2D18" w:rsidP="00D42C35">
      <w:pPr>
        <w:rPr>
          <w:rFonts w:cs="Calibri"/>
          <w:sz w:val="28"/>
          <w:szCs w:val="28"/>
          <w:shd w:val="clear" w:color="auto" w:fill="FFFFFF"/>
        </w:rPr>
      </w:pPr>
      <w:r w:rsidRPr="00EE58D9">
        <w:rPr>
          <w:rFonts w:cs="Calibri"/>
          <w:sz w:val="28"/>
          <w:szCs w:val="28"/>
          <w:shd w:val="clear" w:color="auto" w:fill="FFFFFF"/>
        </w:rPr>
        <w:t>Wish him all the way best.</w:t>
      </w:r>
    </w:p>
    <w:p w14:paraId="3CC56FDE" w14:textId="77777777" w:rsidR="00AB2D18" w:rsidRPr="00EE58D9" w:rsidRDefault="00AB2D18" w:rsidP="00D42C35">
      <w:pPr>
        <w:rPr>
          <w:rFonts w:cs="Calibri"/>
          <w:sz w:val="28"/>
          <w:szCs w:val="28"/>
          <w:shd w:val="clear" w:color="auto" w:fill="FFFFFF"/>
        </w:rPr>
      </w:pPr>
    </w:p>
    <w:p w14:paraId="7D617934" w14:textId="77777777" w:rsidR="00AB2D18" w:rsidRPr="00EE58D9" w:rsidRDefault="00AB2D18" w:rsidP="00D42C35">
      <w:pPr>
        <w:rPr>
          <w:rFonts w:cs="Calibri"/>
          <w:sz w:val="28"/>
          <w:szCs w:val="28"/>
          <w:shd w:val="clear" w:color="auto" w:fill="FFFFFF"/>
        </w:rPr>
      </w:pPr>
      <w:r w:rsidRPr="00EE58D9">
        <w:rPr>
          <w:rFonts w:cs="Calibri"/>
          <w:sz w:val="28"/>
          <w:szCs w:val="28"/>
          <w:shd w:val="clear" w:color="auto" w:fill="FFFFFF"/>
        </w:rPr>
        <w:t>Thanking you</w:t>
      </w:r>
    </w:p>
    <w:p w14:paraId="1F73ACC4" w14:textId="77777777" w:rsidR="00AB2D18" w:rsidRDefault="00AB2D18" w:rsidP="00D42C35">
      <w:pPr>
        <w:rPr>
          <w:rFonts w:cs="Calibri"/>
          <w:shd w:val="clear" w:color="auto" w:fill="FFFFFF"/>
        </w:rPr>
      </w:pPr>
    </w:p>
    <w:p w14:paraId="33B78BD5" w14:textId="77777777" w:rsidR="00AB2D18" w:rsidRPr="00B71428" w:rsidRDefault="00AB2D18" w:rsidP="00D42C35">
      <w:pPr>
        <w:rPr>
          <w:rFonts w:cs="Calibri"/>
          <w:shd w:val="clear" w:color="auto" w:fill="FFFFFF"/>
        </w:rPr>
      </w:pPr>
    </w:p>
    <w:p w14:paraId="237C3FCD" w14:textId="77777777" w:rsidR="00AB2D18" w:rsidRPr="00B71428" w:rsidRDefault="00AB2D18" w:rsidP="00D42C35">
      <w:pPr>
        <w:rPr>
          <w:rFonts w:cs="Calibri"/>
          <w:shd w:val="clear" w:color="auto" w:fill="FFFFFF"/>
        </w:rPr>
      </w:pPr>
    </w:p>
    <w:p w14:paraId="70A851A5" w14:textId="77777777" w:rsidR="00AB2D18" w:rsidRDefault="00AB2D18" w:rsidP="00D42C35">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Muhammad Abid</w:t>
      </w:r>
    </w:p>
    <w:p w14:paraId="04510D4C" w14:textId="77777777" w:rsidR="00AB2D18" w:rsidRDefault="00AB2D18" w:rsidP="00D42C35">
      <w:pPr>
        <w:rPr>
          <w:rFonts w:cs="Calibri"/>
          <w:shd w:val="clear" w:color="auto" w:fill="FFFFFF"/>
        </w:rPr>
      </w:pPr>
      <w:r>
        <w:rPr>
          <w:rFonts w:cs="Calibri"/>
          <w:shd w:val="clear" w:color="auto" w:fill="FFFFFF"/>
        </w:rPr>
        <w:t>Chairman/Assistant  Professor,</w:t>
      </w:r>
    </w:p>
    <w:p w14:paraId="3477D4E2" w14:textId="77777777" w:rsidR="00AB2D18" w:rsidRPr="00B71428" w:rsidRDefault="00AB2D18" w:rsidP="00D42C35">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r w:rsidRPr="00B71428">
        <w:rPr>
          <w:rFonts w:cs="Calibri"/>
          <w:shd w:val="clear" w:color="auto" w:fill="FFFFFF"/>
        </w:rPr>
        <w:t xml:space="preserve"> 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742EA562" w14:textId="77777777" w:rsidR="00AB2D18" w:rsidRDefault="00AB2D18" w:rsidP="00D42C35">
      <w:pPr>
        <w:rPr>
          <w:rFonts w:cs="Calibri"/>
          <w:shd w:val="clear" w:color="auto" w:fill="FFFFFF"/>
        </w:rPr>
      </w:pPr>
      <w:r w:rsidRPr="00B71428">
        <w:rPr>
          <w:rFonts w:cs="Calibri"/>
          <w:shd w:val="clear" w:color="auto" w:fill="FFFFFF"/>
        </w:rPr>
        <w:t xml:space="preserve">Email: </w:t>
      </w:r>
      <w:hyperlink r:id="rId20" w:history="1">
        <w:r w:rsidRPr="008E5B20">
          <w:rPr>
            <w:rStyle w:val="Hyperlink"/>
            <w:rFonts w:cs="Calibri"/>
            <w:shd w:val="clear" w:color="auto" w:fill="FFFFFF"/>
          </w:rPr>
          <w:t>abdullabid@gmail.com</w:t>
        </w:r>
      </w:hyperlink>
    </w:p>
    <w:p w14:paraId="3C8BA526" w14:textId="77777777" w:rsidR="00AB2D18" w:rsidRPr="001C6CDA" w:rsidRDefault="00AB2D18" w:rsidP="00221BB5">
      <w:pPr>
        <w:spacing w:line="360" w:lineRule="auto"/>
        <w:jc w:val="both"/>
        <w:rPr>
          <w:bCs/>
        </w:rPr>
      </w:pPr>
      <w:r>
        <w:rPr>
          <w:bCs/>
        </w:rPr>
        <w:br w:type="page"/>
      </w:r>
    </w:p>
    <w:tbl>
      <w:tblPr>
        <w:tblW w:w="5000" w:type="pct"/>
        <w:tblLook w:val="0000" w:firstRow="0" w:lastRow="0" w:firstColumn="0" w:lastColumn="0" w:noHBand="0" w:noVBand="0"/>
      </w:tblPr>
      <w:tblGrid>
        <w:gridCol w:w="4860"/>
        <w:gridCol w:w="4860"/>
      </w:tblGrid>
      <w:tr w:rsidR="00AB2D18" w:rsidRPr="005D4FBE" w14:paraId="79E2E546" w14:textId="77777777" w:rsidTr="009C249E">
        <w:tc>
          <w:tcPr>
            <w:tcW w:w="2500" w:type="pct"/>
          </w:tcPr>
          <w:p w14:paraId="544B8915" w14:textId="77777777" w:rsidR="00AB2D18" w:rsidRPr="005D4FBE" w:rsidRDefault="00AB2D18" w:rsidP="009C249E">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7/</w:t>
            </w:r>
          </w:p>
        </w:tc>
        <w:tc>
          <w:tcPr>
            <w:tcW w:w="2500" w:type="pct"/>
          </w:tcPr>
          <w:p w14:paraId="70D6C224" w14:textId="77777777" w:rsidR="00AB2D18" w:rsidRPr="005D4FBE" w:rsidRDefault="00AB2D18" w:rsidP="009C249E">
            <w:pPr>
              <w:snapToGrid w:val="0"/>
              <w:jc w:val="center"/>
              <w:rPr>
                <w:rFonts w:ascii="Berlin Sans FB" w:hAnsi="Berlin Sans FB"/>
              </w:rPr>
            </w:pPr>
            <w:r>
              <w:rPr>
                <w:rFonts w:ascii="Berlin Sans FB" w:hAnsi="Berlin Sans FB"/>
              </w:rPr>
              <w:t>Dated  : January 13, 2017</w:t>
            </w:r>
          </w:p>
        </w:tc>
      </w:tr>
    </w:tbl>
    <w:p w14:paraId="1082948F" w14:textId="77777777" w:rsidR="00AB2D18" w:rsidRDefault="00AB2D18" w:rsidP="00D44010">
      <w:pPr>
        <w:jc w:val="both"/>
        <w:rPr>
          <w:rFonts w:ascii="Berlin Sans FB" w:hAnsi="Berlin Sans FB"/>
          <w:sz w:val="26"/>
          <w:szCs w:val="26"/>
        </w:rPr>
      </w:pPr>
    </w:p>
    <w:p w14:paraId="7C89FB9A" w14:textId="77777777" w:rsidR="00AB2D18" w:rsidRDefault="00AB2D18" w:rsidP="00D44010">
      <w:pPr>
        <w:rPr>
          <w:b/>
          <w:sz w:val="28"/>
          <w:szCs w:val="28"/>
        </w:rPr>
      </w:pPr>
    </w:p>
    <w:p w14:paraId="548631FD" w14:textId="77777777" w:rsidR="00AB2D18" w:rsidRPr="00155D90" w:rsidRDefault="00AB2D18" w:rsidP="00D44010">
      <w:pPr>
        <w:rPr>
          <w:rFonts w:ascii="Berlin Sans FB" w:hAnsi="Berlin Sans FB"/>
          <w:b/>
          <w:u w:val="single"/>
        </w:rPr>
      </w:pPr>
      <w:r w:rsidRPr="00155D90">
        <w:rPr>
          <w:rFonts w:ascii="Berlin Sans FB" w:hAnsi="Berlin Sans FB"/>
          <w:b/>
          <w:u w:val="single"/>
        </w:rPr>
        <w:t>Circular</w:t>
      </w:r>
    </w:p>
    <w:p w14:paraId="3B38983E" w14:textId="77777777" w:rsidR="00AB2D18" w:rsidRPr="00155D90" w:rsidRDefault="00AB2D18" w:rsidP="00D44010">
      <w:pPr>
        <w:rPr>
          <w:rFonts w:ascii="Berlin Sans FB" w:hAnsi="Berlin Sans FB"/>
          <w:b/>
        </w:rPr>
      </w:pPr>
    </w:p>
    <w:p w14:paraId="05355A7E" w14:textId="77777777" w:rsidR="00AB2D18" w:rsidRPr="00155D90" w:rsidRDefault="00AB2D18" w:rsidP="00D44010">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on three days leave from 16-01-2017 to 18-01-2017</w:t>
      </w:r>
      <w:r w:rsidRPr="00155D90">
        <w:rPr>
          <w:rFonts w:ascii="Berlin Sans FB" w:hAnsi="Berlin Sans FB"/>
        </w:rPr>
        <w:t>.</w:t>
      </w:r>
      <w:r>
        <w:rPr>
          <w:rFonts w:ascii="Berlin Sans FB" w:hAnsi="Berlin Sans FB"/>
        </w:rPr>
        <w:t xml:space="preserve">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Engr. </w:t>
      </w:r>
      <w:r>
        <w:rPr>
          <w:rFonts w:ascii="Berlin Sans FB" w:hAnsi="Berlin Sans FB"/>
        </w:rPr>
        <w:t>Muhammad Tayyab lab lecturer</w:t>
      </w:r>
      <w:r w:rsidRPr="00155D90">
        <w:rPr>
          <w:rFonts w:ascii="Berlin Sans FB" w:hAnsi="Berlin Sans FB"/>
        </w:rPr>
        <w:t>, Electrical Engineering, BUET, Khuzdar will look after the office matters.</w:t>
      </w:r>
    </w:p>
    <w:p w14:paraId="6ADD50B0" w14:textId="77777777" w:rsidR="00AB2D18" w:rsidRPr="00155D90" w:rsidRDefault="00AB2D18" w:rsidP="00D44010">
      <w:pPr>
        <w:spacing w:line="360" w:lineRule="auto"/>
        <w:jc w:val="both"/>
        <w:rPr>
          <w:rFonts w:ascii="Berlin Sans FB" w:hAnsi="Berlin Sans FB"/>
        </w:rPr>
      </w:pPr>
      <w:r w:rsidRPr="00155D90">
        <w:rPr>
          <w:rFonts w:ascii="Berlin Sans FB" w:hAnsi="Berlin Sans FB"/>
        </w:rPr>
        <w:t xml:space="preserve"> </w:t>
      </w:r>
    </w:p>
    <w:p w14:paraId="476D63A0" w14:textId="77777777" w:rsidR="00AB2D18" w:rsidRPr="00056C65" w:rsidRDefault="00AB2D18" w:rsidP="00D44010">
      <w:pPr>
        <w:ind w:left="6480"/>
        <w:jc w:val="both"/>
      </w:pPr>
    </w:p>
    <w:p w14:paraId="4A93DC59" w14:textId="77777777" w:rsidR="00AB2D18" w:rsidRPr="00056C65" w:rsidRDefault="00AB2D18" w:rsidP="00D44010">
      <w:pPr>
        <w:ind w:left="6480"/>
        <w:jc w:val="both"/>
      </w:pPr>
    </w:p>
    <w:p w14:paraId="25791967" w14:textId="77777777" w:rsidR="00AB2D18" w:rsidRPr="00086DB9" w:rsidRDefault="00AB2D18" w:rsidP="00D44010">
      <w:pPr>
        <w:spacing w:line="360" w:lineRule="auto"/>
        <w:jc w:val="both"/>
        <w:rPr>
          <w:rFonts w:ascii="Berlin Sans FB" w:hAnsi="Berlin Sans FB"/>
        </w:rPr>
      </w:pPr>
    </w:p>
    <w:p w14:paraId="31D03A71" w14:textId="77777777" w:rsidR="00AB2D18" w:rsidRPr="00086DB9" w:rsidRDefault="00AB2D18" w:rsidP="001669C2">
      <w:pPr>
        <w:ind w:left="5040"/>
        <w:jc w:val="both"/>
        <w:rPr>
          <w:rFonts w:ascii="Berlin Sans FB" w:hAnsi="Berlin Sans FB"/>
        </w:rPr>
      </w:pPr>
      <w:r>
        <w:rPr>
          <w:rFonts w:ascii="Berlin Sans FB" w:hAnsi="Berlin Sans FB"/>
        </w:rPr>
        <w:t xml:space="preserve"> </w:t>
      </w:r>
      <w:r w:rsidRPr="00086DB9">
        <w:rPr>
          <w:rFonts w:ascii="Berlin Sans FB" w:hAnsi="Berlin Sans FB"/>
        </w:rPr>
        <w:t>(</w:t>
      </w:r>
      <w:r>
        <w:rPr>
          <w:rFonts w:ascii="Berlin Sans FB" w:hAnsi="Berlin Sans FB"/>
        </w:rPr>
        <w:t>Engr.Mohammad Abid Mengal</w:t>
      </w:r>
      <w:r w:rsidRPr="00086DB9">
        <w:rPr>
          <w:rFonts w:ascii="Berlin Sans FB" w:hAnsi="Berlin Sans FB"/>
        </w:rPr>
        <w:t>)</w:t>
      </w:r>
    </w:p>
    <w:p w14:paraId="1C5ED978" w14:textId="77777777" w:rsidR="00AB2D18" w:rsidRPr="00086DB9" w:rsidRDefault="00AB2D18" w:rsidP="001669C2">
      <w:pPr>
        <w:ind w:left="5760" w:firstLine="720"/>
        <w:jc w:val="both"/>
        <w:rPr>
          <w:rFonts w:ascii="Berlin Sans FB" w:hAnsi="Berlin Sans FB"/>
        </w:rPr>
      </w:pPr>
      <w:r w:rsidRPr="00086DB9">
        <w:rPr>
          <w:rFonts w:ascii="Berlin Sans FB" w:hAnsi="Berlin Sans FB"/>
        </w:rPr>
        <w:t>Chairman</w:t>
      </w:r>
    </w:p>
    <w:p w14:paraId="7DC990F4" w14:textId="77777777" w:rsidR="00AB2D18" w:rsidRPr="00086DB9" w:rsidRDefault="00AB2D18" w:rsidP="00D44010">
      <w:pPr>
        <w:spacing w:line="360" w:lineRule="auto"/>
        <w:jc w:val="both"/>
        <w:rPr>
          <w:rFonts w:ascii="Berlin Sans FB" w:hAnsi="Berlin Sans FB"/>
        </w:rPr>
      </w:pPr>
    </w:p>
    <w:p w14:paraId="38CAE1F8" w14:textId="77777777" w:rsidR="00AB2D18" w:rsidRPr="00086DB9" w:rsidRDefault="00AB2D18" w:rsidP="00D44010">
      <w:pPr>
        <w:spacing w:line="360" w:lineRule="auto"/>
        <w:jc w:val="both"/>
        <w:rPr>
          <w:rFonts w:ascii="Berlin Sans FB" w:hAnsi="Berlin Sans FB"/>
        </w:rPr>
      </w:pPr>
    </w:p>
    <w:p w14:paraId="5A4BAE59" w14:textId="77777777" w:rsidR="00AB2D18" w:rsidRPr="00086DB9" w:rsidRDefault="00AB2D18" w:rsidP="00D44010">
      <w:pPr>
        <w:spacing w:line="360" w:lineRule="auto"/>
        <w:jc w:val="both"/>
        <w:rPr>
          <w:rFonts w:ascii="Berlin Sans FB" w:hAnsi="Berlin Sans FB"/>
        </w:rPr>
      </w:pPr>
      <w:r w:rsidRPr="00086DB9">
        <w:rPr>
          <w:rFonts w:ascii="Berlin Sans FB" w:hAnsi="Berlin Sans FB"/>
        </w:rPr>
        <w:t>Copy to:</w:t>
      </w:r>
    </w:p>
    <w:p w14:paraId="246C8292" w14:textId="77777777" w:rsidR="00AB2D18" w:rsidRPr="00086DB9" w:rsidRDefault="00AB2D18" w:rsidP="00D44010">
      <w:pPr>
        <w:spacing w:line="360" w:lineRule="auto"/>
        <w:jc w:val="both"/>
        <w:rPr>
          <w:rFonts w:ascii="Berlin Sans FB" w:hAnsi="Berlin Sans FB"/>
        </w:rPr>
      </w:pPr>
    </w:p>
    <w:p w14:paraId="71D9E6A4" w14:textId="77777777" w:rsidR="00AB2D18" w:rsidRDefault="00AB2D18" w:rsidP="00DA36FF">
      <w:pPr>
        <w:numPr>
          <w:ilvl w:val="0"/>
          <w:numId w:val="28"/>
        </w:numPr>
        <w:rPr>
          <w:rFonts w:ascii="Berlin Sans FB" w:hAnsi="Berlin Sans FB"/>
        </w:rPr>
      </w:pPr>
      <w:r w:rsidRPr="00086DB9">
        <w:rPr>
          <w:rFonts w:ascii="Berlin Sans FB" w:hAnsi="Berlin Sans FB"/>
        </w:rPr>
        <w:t>The Secretary to Vice Chancellor, BUET, Khuzdar.</w:t>
      </w:r>
    </w:p>
    <w:p w14:paraId="4F7205FB" w14:textId="77777777" w:rsidR="00AB2D18" w:rsidRPr="00086DB9" w:rsidRDefault="00AB2D18" w:rsidP="00DA36FF">
      <w:pPr>
        <w:numPr>
          <w:ilvl w:val="0"/>
          <w:numId w:val="28"/>
        </w:numPr>
        <w:rPr>
          <w:rFonts w:ascii="Berlin Sans FB" w:hAnsi="Berlin Sans FB"/>
        </w:rPr>
      </w:pPr>
      <w:r>
        <w:rPr>
          <w:rFonts w:ascii="Berlin Sans FB" w:hAnsi="Berlin Sans FB"/>
        </w:rPr>
        <w:t>The Dean Faculty of Engineering, BUET, Khuzdar</w:t>
      </w:r>
    </w:p>
    <w:p w14:paraId="645C574E" w14:textId="77777777" w:rsidR="00AB2D18" w:rsidRPr="00086DB9" w:rsidRDefault="00AB2D18" w:rsidP="00D44010">
      <w:pPr>
        <w:numPr>
          <w:ilvl w:val="0"/>
          <w:numId w:val="28"/>
        </w:numPr>
        <w:rPr>
          <w:rFonts w:ascii="Berlin Sans FB" w:hAnsi="Berlin Sans FB"/>
        </w:rPr>
      </w:pPr>
      <w:r w:rsidRPr="00086DB9">
        <w:rPr>
          <w:rFonts w:ascii="Berlin Sans FB" w:hAnsi="Berlin Sans FB"/>
        </w:rPr>
        <w:t>The Registrar, BUET, Khuzdar.</w:t>
      </w:r>
    </w:p>
    <w:p w14:paraId="458E4578" w14:textId="77777777" w:rsidR="00AB2D18" w:rsidRDefault="00AB2D18" w:rsidP="00D44010">
      <w:pPr>
        <w:numPr>
          <w:ilvl w:val="0"/>
          <w:numId w:val="28"/>
        </w:numPr>
        <w:rPr>
          <w:rFonts w:ascii="Berlin Sans FB" w:hAnsi="Berlin Sans FB"/>
        </w:rPr>
      </w:pPr>
      <w:r w:rsidRPr="00086DB9">
        <w:rPr>
          <w:rFonts w:ascii="Berlin Sans FB" w:hAnsi="Berlin Sans FB"/>
        </w:rPr>
        <w:t>Officer Concerned</w:t>
      </w:r>
    </w:p>
    <w:p w14:paraId="7E0BE947" w14:textId="77777777" w:rsidR="00AB2D18" w:rsidRPr="00EC73BD" w:rsidRDefault="00AB2D18" w:rsidP="00221BB5">
      <w:pPr>
        <w:spacing w:line="360" w:lineRule="auto"/>
        <w:jc w:val="both"/>
        <w:rPr>
          <w:b/>
          <w:bCs/>
        </w:rPr>
      </w:pPr>
      <w:r>
        <w:rPr>
          <w:bCs/>
        </w:rPr>
        <w:br w:type="page"/>
      </w:r>
    </w:p>
    <w:tbl>
      <w:tblPr>
        <w:tblW w:w="5000" w:type="pct"/>
        <w:tblLook w:val="0000" w:firstRow="0" w:lastRow="0" w:firstColumn="0" w:lastColumn="0" w:noHBand="0" w:noVBand="0"/>
      </w:tblPr>
      <w:tblGrid>
        <w:gridCol w:w="4860"/>
        <w:gridCol w:w="4860"/>
      </w:tblGrid>
      <w:tr w:rsidR="00AB2D18" w14:paraId="37405B79" w14:textId="77777777" w:rsidTr="00C17A23">
        <w:tc>
          <w:tcPr>
            <w:tcW w:w="2500" w:type="pct"/>
          </w:tcPr>
          <w:p w14:paraId="2A013D15" w14:textId="77777777" w:rsidR="00AB2D18" w:rsidRDefault="00AB2D18" w:rsidP="00C17A2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0C9124E0" w14:textId="77777777" w:rsidR="00AB2D18" w:rsidRDefault="00AB2D18" w:rsidP="00C17A23">
            <w:pPr>
              <w:snapToGrid w:val="0"/>
              <w:jc w:val="right"/>
              <w:rPr>
                <w:rFonts w:ascii="MS Reference Sans Serif" w:hAnsi="MS Reference Sans Serif"/>
                <w:b/>
                <w:szCs w:val="26"/>
              </w:rPr>
            </w:pPr>
            <w:r>
              <w:rPr>
                <w:rFonts w:ascii="MS Reference Sans Serif" w:hAnsi="MS Reference Sans Serif"/>
                <w:b/>
                <w:szCs w:val="26"/>
              </w:rPr>
              <w:t>Dated: February 13, 2017.</w:t>
            </w:r>
          </w:p>
        </w:tc>
      </w:tr>
    </w:tbl>
    <w:p w14:paraId="3B021057" w14:textId="77777777" w:rsidR="00AB2D18" w:rsidRDefault="00AB2D18" w:rsidP="00EC73BD">
      <w:pPr>
        <w:spacing w:line="360" w:lineRule="auto"/>
        <w:jc w:val="both"/>
        <w:rPr>
          <w:bCs/>
        </w:rPr>
      </w:pPr>
    </w:p>
    <w:p w14:paraId="5939BC36" w14:textId="77777777" w:rsidR="00AB2D18" w:rsidRDefault="00AB2D18" w:rsidP="00EC73BD">
      <w:pPr>
        <w:spacing w:line="360" w:lineRule="auto"/>
        <w:jc w:val="both"/>
        <w:rPr>
          <w:bCs/>
        </w:rPr>
      </w:pPr>
      <w:r>
        <w:rPr>
          <w:bCs/>
        </w:rPr>
        <w:t>The Dean Faculty of Engineering,</w:t>
      </w:r>
    </w:p>
    <w:p w14:paraId="16F63EF5" w14:textId="77777777" w:rsidR="00AB2D18" w:rsidRDefault="00AB2D18" w:rsidP="00EC73BD">
      <w:pPr>
        <w:spacing w:line="360" w:lineRule="auto"/>
        <w:jc w:val="both"/>
        <w:rPr>
          <w:bCs/>
        </w:rPr>
      </w:pPr>
      <w:r>
        <w:rPr>
          <w:bCs/>
        </w:rPr>
        <w:t>BUET, Khuzdar.</w:t>
      </w:r>
    </w:p>
    <w:p w14:paraId="7FDA0096" w14:textId="77777777" w:rsidR="00AB2D18" w:rsidRDefault="00AB2D18" w:rsidP="00EC73BD">
      <w:pPr>
        <w:spacing w:line="360" w:lineRule="auto"/>
        <w:jc w:val="both"/>
        <w:rPr>
          <w:bCs/>
        </w:rPr>
      </w:pPr>
    </w:p>
    <w:p w14:paraId="6955748C" w14:textId="77777777" w:rsidR="00AB2D18" w:rsidRDefault="00AB2D18" w:rsidP="00EC73BD">
      <w:pPr>
        <w:spacing w:line="360" w:lineRule="auto"/>
        <w:jc w:val="both"/>
        <w:rPr>
          <w:b/>
          <w:bCs/>
          <w:caps/>
          <w:u w:val="single"/>
        </w:rPr>
      </w:pPr>
      <w:r>
        <w:rPr>
          <w:bCs/>
        </w:rPr>
        <w:t xml:space="preserve">Subject:- </w:t>
      </w:r>
      <w:r>
        <w:rPr>
          <w:bCs/>
        </w:rPr>
        <w:tab/>
      </w:r>
      <w:r>
        <w:rPr>
          <w:b/>
          <w:bCs/>
          <w:caps/>
          <w:u w:val="single"/>
        </w:rPr>
        <w:t xml:space="preserve">Nomination required for the awards of pakistan academy of sciences (Pas) in various scientific and educational fields.  </w:t>
      </w:r>
    </w:p>
    <w:p w14:paraId="0E651B05" w14:textId="77777777" w:rsidR="00AB2D18" w:rsidRDefault="00AB2D18" w:rsidP="00EC73BD">
      <w:pPr>
        <w:spacing w:line="360" w:lineRule="auto"/>
        <w:jc w:val="both"/>
        <w:rPr>
          <w:bCs/>
        </w:rPr>
      </w:pPr>
      <w:r>
        <w:rPr>
          <w:bCs/>
        </w:rPr>
        <w:t>Refer your endorsement No 56/DEAN/Chairman CED/EED/MED/CSE/BSD received on  dated  08-02-2017 on the above mentioned subject the list of Students, are as under:-</w:t>
      </w:r>
    </w:p>
    <w:p w14:paraId="57CA4178" w14:textId="77777777" w:rsidR="00AB2D18" w:rsidRDefault="00AB2D18" w:rsidP="00221BB5">
      <w:pPr>
        <w:spacing w:line="360" w:lineRule="auto"/>
        <w:jc w:val="both"/>
        <w:rPr>
          <w:b/>
          <w:bCs/>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2870"/>
        <w:gridCol w:w="2170"/>
        <w:gridCol w:w="1528"/>
        <w:gridCol w:w="1849"/>
      </w:tblGrid>
      <w:tr w:rsidR="00AB2D18" w14:paraId="7F832FDE" w14:textId="77777777" w:rsidTr="001B12D4">
        <w:tc>
          <w:tcPr>
            <w:tcW w:w="828" w:type="dxa"/>
          </w:tcPr>
          <w:p w14:paraId="053E6A58" w14:textId="77777777" w:rsidR="00AB2D18" w:rsidRPr="001B12D4" w:rsidRDefault="00AB2D18" w:rsidP="001B12D4">
            <w:pPr>
              <w:spacing w:line="360" w:lineRule="auto"/>
              <w:jc w:val="both"/>
              <w:rPr>
                <w:b/>
                <w:bCs/>
              </w:rPr>
            </w:pPr>
            <w:r w:rsidRPr="001B12D4">
              <w:rPr>
                <w:b/>
                <w:bCs/>
              </w:rPr>
              <w:t>S.No</w:t>
            </w:r>
          </w:p>
        </w:tc>
        <w:tc>
          <w:tcPr>
            <w:tcW w:w="2870" w:type="dxa"/>
          </w:tcPr>
          <w:p w14:paraId="46826BF7" w14:textId="77777777" w:rsidR="00AB2D18" w:rsidRPr="001B12D4" w:rsidRDefault="00AB2D18" w:rsidP="001B12D4">
            <w:pPr>
              <w:spacing w:line="360" w:lineRule="auto"/>
              <w:jc w:val="both"/>
              <w:rPr>
                <w:b/>
                <w:bCs/>
              </w:rPr>
            </w:pPr>
            <w:r w:rsidRPr="001B12D4">
              <w:rPr>
                <w:b/>
                <w:bCs/>
              </w:rPr>
              <w:t>Name of Student</w:t>
            </w:r>
          </w:p>
        </w:tc>
        <w:tc>
          <w:tcPr>
            <w:tcW w:w="2170" w:type="dxa"/>
          </w:tcPr>
          <w:p w14:paraId="1474ACD6" w14:textId="77777777" w:rsidR="00AB2D18" w:rsidRPr="001B12D4" w:rsidRDefault="00AB2D18" w:rsidP="001B12D4">
            <w:pPr>
              <w:spacing w:line="360" w:lineRule="auto"/>
              <w:jc w:val="both"/>
              <w:rPr>
                <w:b/>
                <w:bCs/>
              </w:rPr>
            </w:pPr>
            <w:r w:rsidRPr="001B12D4">
              <w:rPr>
                <w:b/>
                <w:bCs/>
              </w:rPr>
              <w:t xml:space="preserve">Father Name </w:t>
            </w:r>
          </w:p>
        </w:tc>
        <w:tc>
          <w:tcPr>
            <w:tcW w:w="1528" w:type="dxa"/>
          </w:tcPr>
          <w:p w14:paraId="5B1759DE" w14:textId="77777777" w:rsidR="00AB2D18" w:rsidRPr="001B12D4" w:rsidRDefault="00AB2D18" w:rsidP="001B12D4">
            <w:pPr>
              <w:spacing w:line="360" w:lineRule="auto"/>
              <w:jc w:val="both"/>
              <w:rPr>
                <w:b/>
                <w:bCs/>
              </w:rPr>
            </w:pPr>
            <w:r w:rsidRPr="001B12D4">
              <w:rPr>
                <w:b/>
                <w:bCs/>
              </w:rPr>
              <w:t xml:space="preserve">Batch </w:t>
            </w:r>
          </w:p>
        </w:tc>
        <w:tc>
          <w:tcPr>
            <w:tcW w:w="1849" w:type="dxa"/>
          </w:tcPr>
          <w:p w14:paraId="29DF8878" w14:textId="77777777" w:rsidR="00AB2D18" w:rsidRPr="001B12D4" w:rsidRDefault="00AB2D18" w:rsidP="001B12D4">
            <w:pPr>
              <w:spacing w:line="360" w:lineRule="auto"/>
              <w:jc w:val="both"/>
              <w:rPr>
                <w:b/>
                <w:bCs/>
              </w:rPr>
            </w:pPr>
            <w:r w:rsidRPr="001B12D4">
              <w:rPr>
                <w:b/>
                <w:bCs/>
              </w:rPr>
              <w:t>Roll No</w:t>
            </w:r>
          </w:p>
        </w:tc>
      </w:tr>
      <w:tr w:rsidR="00AB2D18" w14:paraId="212E3380" w14:textId="77777777" w:rsidTr="001B12D4">
        <w:tc>
          <w:tcPr>
            <w:tcW w:w="828" w:type="dxa"/>
          </w:tcPr>
          <w:p w14:paraId="66D05467" w14:textId="77777777" w:rsidR="00AB2D18" w:rsidRPr="001B12D4" w:rsidRDefault="00AB2D18" w:rsidP="001B12D4">
            <w:pPr>
              <w:spacing w:line="360" w:lineRule="auto"/>
              <w:jc w:val="both"/>
              <w:rPr>
                <w:bCs/>
              </w:rPr>
            </w:pPr>
            <w:r w:rsidRPr="001B12D4">
              <w:rPr>
                <w:bCs/>
              </w:rPr>
              <w:t>1.</w:t>
            </w:r>
          </w:p>
        </w:tc>
        <w:tc>
          <w:tcPr>
            <w:tcW w:w="2870" w:type="dxa"/>
          </w:tcPr>
          <w:p w14:paraId="6142DDE4" w14:textId="77777777" w:rsidR="00AB2D18" w:rsidRPr="001B12D4" w:rsidRDefault="00AB2D18" w:rsidP="001B12D4">
            <w:pPr>
              <w:spacing w:line="360" w:lineRule="auto"/>
              <w:jc w:val="both"/>
              <w:rPr>
                <w:bCs/>
              </w:rPr>
            </w:pPr>
            <w:r w:rsidRPr="001B12D4">
              <w:rPr>
                <w:bCs/>
              </w:rPr>
              <w:t xml:space="preserve">Muhammad Kashif </w:t>
            </w:r>
          </w:p>
        </w:tc>
        <w:tc>
          <w:tcPr>
            <w:tcW w:w="2170" w:type="dxa"/>
          </w:tcPr>
          <w:p w14:paraId="5D4751F0" w14:textId="77777777" w:rsidR="00AB2D18" w:rsidRPr="001B12D4" w:rsidRDefault="00AB2D18" w:rsidP="001B12D4">
            <w:pPr>
              <w:spacing w:line="360" w:lineRule="auto"/>
              <w:jc w:val="both"/>
              <w:rPr>
                <w:bCs/>
              </w:rPr>
            </w:pPr>
            <w:r w:rsidRPr="001B12D4">
              <w:rPr>
                <w:bCs/>
              </w:rPr>
              <w:t>Muhammad Lal</w:t>
            </w:r>
          </w:p>
        </w:tc>
        <w:tc>
          <w:tcPr>
            <w:tcW w:w="1528" w:type="dxa"/>
          </w:tcPr>
          <w:p w14:paraId="141F436D" w14:textId="77777777" w:rsidR="00AB2D18" w:rsidRPr="001B12D4" w:rsidRDefault="00AB2D18" w:rsidP="001B12D4">
            <w:pPr>
              <w:spacing w:line="360" w:lineRule="auto"/>
              <w:jc w:val="both"/>
              <w:rPr>
                <w:bCs/>
              </w:rPr>
            </w:pPr>
            <w:r w:rsidRPr="001B12D4">
              <w:rPr>
                <w:bCs/>
              </w:rPr>
              <w:t>2009</w:t>
            </w:r>
          </w:p>
        </w:tc>
        <w:tc>
          <w:tcPr>
            <w:tcW w:w="1849" w:type="dxa"/>
          </w:tcPr>
          <w:p w14:paraId="0E6A5AE8" w14:textId="77777777" w:rsidR="00AB2D18" w:rsidRPr="001B12D4" w:rsidRDefault="00AB2D18" w:rsidP="001B12D4">
            <w:pPr>
              <w:spacing w:line="360" w:lineRule="auto"/>
              <w:jc w:val="both"/>
              <w:rPr>
                <w:bCs/>
              </w:rPr>
            </w:pPr>
            <w:r w:rsidRPr="001B12D4">
              <w:rPr>
                <w:bCs/>
              </w:rPr>
              <w:t>846</w:t>
            </w:r>
          </w:p>
        </w:tc>
      </w:tr>
      <w:tr w:rsidR="00AB2D18" w14:paraId="35965045" w14:textId="77777777" w:rsidTr="001B12D4">
        <w:tc>
          <w:tcPr>
            <w:tcW w:w="828" w:type="dxa"/>
          </w:tcPr>
          <w:p w14:paraId="047A7857" w14:textId="77777777" w:rsidR="00AB2D18" w:rsidRPr="001B12D4" w:rsidRDefault="00AB2D18" w:rsidP="001B12D4">
            <w:pPr>
              <w:spacing w:line="360" w:lineRule="auto"/>
              <w:jc w:val="both"/>
              <w:rPr>
                <w:bCs/>
              </w:rPr>
            </w:pPr>
            <w:r w:rsidRPr="001B12D4">
              <w:rPr>
                <w:bCs/>
              </w:rPr>
              <w:t>2.</w:t>
            </w:r>
          </w:p>
        </w:tc>
        <w:tc>
          <w:tcPr>
            <w:tcW w:w="2870" w:type="dxa"/>
          </w:tcPr>
          <w:p w14:paraId="696755FA" w14:textId="77777777" w:rsidR="00AB2D18" w:rsidRPr="001B12D4" w:rsidRDefault="00AB2D18" w:rsidP="001B12D4">
            <w:pPr>
              <w:spacing w:line="360" w:lineRule="auto"/>
              <w:jc w:val="both"/>
              <w:rPr>
                <w:bCs/>
              </w:rPr>
            </w:pPr>
            <w:r w:rsidRPr="001B12D4">
              <w:rPr>
                <w:bCs/>
              </w:rPr>
              <w:t>Shahzain Sarfraz</w:t>
            </w:r>
          </w:p>
        </w:tc>
        <w:tc>
          <w:tcPr>
            <w:tcW w:w="2170" w:type="dxa"/>
          </w:tcPr>
          <w:p w14:paraId="3C5A56C0" w14:textId="77777777" w:rsidR="00AB2D18" w:rsidRPr="001B12D4" w:rsidRDefault="00AB2D18" w:rsidP="001B12D4">
            <w:pPr>
              <w:spacing w:line="360" w:lineRule="auto"/>
              <w:jc w:val="both"/>
              <w:rPr>
                <w:bCs/>
              </w:rPr>
            </w:pPr>
            <w:r w:rsidRPr="001B12D4">
              <w:rPr>
                <w:bCs/>
              </w:rPr>
              <w:t>Sarfraz Ahmed</w:t>
            </w:r>
          </w:p>
        </w:tc>
        <w:tc>
          <w:tcPr>
            <w:tcW w:w="1528" w:type="dxa"/>
          </w:tcPr>
          <w:p w14:paraId="70BED20C" w14:textId="77777777" w:rsidR="00AB2D18" w:rsidRPr="001B12D4" w:rsidRDefault="00AB2D18" w:rsidP="001B12D4">
            <w:pPr>
              <w:spacing w:line="360" w:lineRule="auto"/>
              <w:jc w:val="both"/>
              <w:rPr>
                <w:bCs/>
              </w:rPr>
            </w:pPr>
            <w:r w:rsidRPr="001B12D4">
              <w:rPr>
                <w:bCs/>
              </w:rPr>
              <w:t>2011</w:t>
            </w:r>
          </w:p>
        </w:tc>
        <w:tc>
          <w:tcPr>
            <w:tcW w:w="1849" w:type="dxa"/>
          </w:tcPr>
          <w:p w14:paraId="638D0F71" w14:textId="77777777" w:rsidR="00AB2D18" w:rsidRPr="001B12D4" w:rsidRDefault="00AB2D18" w:rsidP="001B12D4">
            <w:pPr>
              <w:spacing w:line="360" w:lineRule="auto"/>
              <w:jc w:val="both"/>
              <w:rPr>
                <w:bCs/>
              </w:rPr>
            </w:pPr>
            <w:r w:rsidRPr="001B12D4">
              <w:rPr>
                <w:bCs/>
              </w:rPr>
              <w:t>11EL75</w:t>
            </w:r>
          </w:p>
        </w:tc>
      </w:tr>
    </w:tbl>
    <w:p w14:paraId="62924852" w14:textId="77777777" w:rsidR="00AB2D18" w:rsidRDefault="00AB2D18" w:rsidP="00221BB5">
      <w:pPr>
        <w:spacing w:line="360" w:lineRule="auto"/>
        <w:jc w:val="both"/>
        <w:rPr>
          <w:b/>
          <w:bCs/>
        </w:rPr>
      </w:pPr>
    </w:p>
    <w:p w14:paraId="20ED6927" w14:textId="77777777" w:rsidR="00AB2D18" w:rsidRDefault="00AB2D18" w:rsidP="00221BB5">
      <w:pPr>
        <w:spacing w:line="360" w:lineRule="auto"/>
        <w:jc w:val="both"/>
        <w:rPr>
          <w:b/>
          <w:bCs/>
        </w:rPr>
      </w:pPr>
    </w:p>
    <w:p w14:paraId="4EE7BE35" w14:textId="77777777" w:rsidR="00AB2D18" w:rsidRDefault="00AB2D18" w:rsidP="00221BB5">
      <w:pPr>
        <w:spacing w:line="360" w:lineRule="auto"/>
        <w:jc w:val="both"/>
        <w:rPr>
          <w:b/>
          <w:bCs/>
        </w:rPr>
      </w:pPr>
    </w:p>
    <w:p w14:paraId="2B78C435" w14:textId="77777777" w:rsidR="00AB2D18" w:rsidRPr="00407F43" w:rsidRDefault="00AB2D18" w:rsidP="00EC73BD">
      <w:pPr>
        <w:ind w:left="5760"/>
        <w:jc w:val="center"/>
        <w:rPr>
          <w:b/>
          <w:caps/>
        </w:rPr>
      </w:pP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sidRPr="00407F43">
        <w:rPr>
          <w:b/>
          <w:caps/>
        </w:rPr>
        <w:t>Chairman</w:t>
      </w:r>
    </w:p>
    <w:p w14:paraId="530BEDA2" w14:textId="77777777" w:rsidR="00AB2D18" w:rsidRDefault="00AB2D18" w:rsidP="00221BB5">
      <w:pPr>
        <w:spacing w:line="360" w:lineRule="auto"/>
        <w:jc w:val="both"/>
        <w:rPr>
          <w:b/>
          <w:bCs/>
        </w:rPr>
      </w:pPr>
    </w:p>
    <w:p w14:paraId="0BA84B87" w14:textId="77777777" w:rsidR="00AB2D18" w:rsidRPr="00EC73BD" w:rsidRDefault="00AB2D18" w:rsidP="00221BB5">
      <w:pPr>
        <w:spacing w:line="360" w:lineRule="auto"/>
        <w:jc w:val="both"/>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75E3450" w14:textId="77777777" w:rsidTr="00C975E0">
        <w:tc>
          <w:tcPr>
            <w:tcW w:w="2500" w:type="pct"/>
          </w:tcPr>
          <w:p w14:paraId="52662E31" w14:textId="77777777" w:rsidR="00AB2D18" w:rsidRDefault="00AB2D18" w:rsidP="00C975E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3506F7D3" w14:textId="77777777" w:rsidR="00AB2D18" w:rsidRDefault="00AB2D18" w:rsidP="00C975E0">
            <w:pPr>
              <w:snapToGrid w:val="0"/>
              <w:jc w:val="right"/>
              <w:rPr>
                <w:rFonts w:ascii="MS Reference Sans Serif" w:hAnsi="MS Reference Sans Serif"/>
                <w:b/>
                <w:szCs w:val="26"/>
              </w:rPr>
            </w:pPr>
            <w:r>
              <w:rPr>
                <w:rFonts w:ascii="MS Reference Sans Serif" w:hAnsi="MS Reference Sans Serif"/>
                <w:b/>
                <w:szCs w:val="26"/>
              </w:rPr>
              <w:t>Dated: February, 2017.</w:t>
            </w:r>
          </w:p>
        </w:tc>
      </w:tr>
    </w:tbl>
    <w:p w14:paraId="2409D906" w14:textId="77777777" w:rsidR="00AB2D18" w:rsidRDefault="00AB2D18" w:rsidP="004F528C">
      <w:pPr>
        <w:rPr>
          <w:b/>
          <w:caps/>
          <w:sz w:val="40"/>
          <w:u w:val="single"/>
        </w:rPr>
      </w:pPr>
    </w:p>
    <w:p w14:paraId="28D78D9A" w14:textId="77777777" w:rsidR="00AB2D18" w:rsidRPr="00EE58D9" w:rsidRDefault="00AB2D18" w:rsidP="004F528C">
      <w:pPr>
        <w:ind w:left="2880" w:firstLine="720"/>
        <w:rPr>
          <w:b/>
          <w:sz w:val="34"/>
          <w:u w:val="single"/>
        </w:rPr>
      </w:pPr>
      <w:r w:rsidRPr="00EE58D9">
        <w:rPr>
          <w:b/>
          <w:sz w:val="34"/>
          <w:u w:val="single"/>
        </w:rPr>
        <w:t xml:space="preserve">Reference Letter </w:t>
      </w:r>
    </w:p>
    <w:p w14:paraId="70601F4A" w14:textId="77777777" w:rsidR="00AB2D18" w:rsidRDefault="00AB2D18" w:rsidP="004F528C"/>
    <w:p w14:paraId="329D4BA0" w14:textId="77777777" w:rsidR="00AB2D18" w:rsidRPr="00EE58D9" w:rsidRDefault="00AB2D18" w:rsidP="004F528C">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 xml:space="preserve">Faisal Nawab </w:t>
      </w:r>
      <w:r>
        <w:rPr>
          <w:rFonts w:cs="Calibri"/>
          <w:sz w:val="28"/>
          <w:szCs w:val="28"/>
        </w:rPr>
        <w:t>with student ID# BUETK/11-EL71</w:t>
      </w:r>
      <w:r w:rsidRPr="00EE58D9">
        <w:rPr>
          <w:rFonts w:cs="Calibri"/>
          <w:sz w:val="28"/>
          <w:szCs w:val="28"/>
        </w:rPr>
        <w:t xml:space="preserve"> remained student of Electrical </w:t>
      </w:r>
      <w:r>
        <w:rPr>
          <w:rFonts w:cs="Calibri"/>
          <w:sz w:val="28"/>
          <w:szCs w:val="28"/>
        </w:rPr>
        <w:t>Engineering department from 2011 to 2015</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576B08C6" w14:textId="77777777" w:rsidR="00AB2D18" w:rsidRPr="00EE58D9" w:rsidRDefault="00AB2D18" w:rsidP="004F528C">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403C70FE" w14:textId="77777777" w:rsidR="00AB2D18" w:rsidRPr="00EE58D9" w:rsidRDefault="00AB2D18" w:rsidP="004F528C">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 xml:space="preserve">Mr. </w:t>
      </w:r>
      <w:r>
        <w:rPr>
          <w:rFonts w:cs="Calibri"/>
          <w:sz w:val="28"/>
          <w:szCs w:val="28"/>
        </w:rPr>
        <w:t>Faisal Nawab</w:t>
      </w:r>
      <w:r w:rsidRPr="00EE58D9">
        <w:rPr>
          <w:rFonts w:cs="Calibri"/>
          <w:sz w:val="28"/>
          <w:szCs w:val="28"/>
          <w:shd w:val="clear" w:color="auto" w:fill="FFFFFF"/>
        </w:rPr>
        <w:t xml:space="preserve"> for his Master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69C78AAD" w14:textId="77777777" w:rsidR="00AB2D18" w:rsidRPr="00B71428" w:rsidRDefault="00AB2D18" w:rsidP="004F528C">
      <w:pPr>
        <w:rPr>
          <w:rFonts w:cs="Calibri"/>
          <w:shd w:val="clear" w:color="auto" w:fill="FFFFFF"/>
        </w:rPr>
      </w:pPr>
    </w:p>
    <w:p w14:paraId="271FF6DA" w14:textId="77777777" w:rsidR="00AB2D18" w:rsidRPr="00EE58D9" w:rsidRDefault="00AB2D18" w:rsidP="004F528C">
      <w:pPr>
        <w:rPr>
          <w:rFonts w:cs="Calibri"/>
          <w:sz w:val="28"/>
          <w:szCs w:val="28"/>
          <w:shd w:val="clear" w:color="auto" w:fill="FFFFFF"/>
        </w:rPr>
      </w:pPr>
      <w:r w:rsidRPr="00EE58D9">
        <w:rPr>
          <w:rFonts w:cs="Calibri"/>
          <w:sz w:val="28"/>
          <w:szCs w:val="28"/>
          <w:shd w:val="clear" w:color="auto" w:fill="FFFFFF"/>
        </w:rPr>
        <w:t>Wish him all the way best.</w:t>
      </w:r>
    </w:p>
    <w:p w14:paraId="104DC12C" w14:textId="77777777" w:rsidR="00AB2D18" w:rsidRPr="00EE58D9" w:rsidRDefault="00AB2D18" w:rsidP="004F528C">
      <w:pPr>
        <w:rPr>
          <w:rFonts w:cs="Calibri"/>
          <w:sz w:val="28"/>
          <w:szCs w:val="28"/>
          <w:shd w:val="clear" w:color="auto" w:fill="FFFFFF"/>
        </w:rPr>
      </w:pPr>
    </w:p>
    <w:p w14:paraId="11F85C66" w14:textId="77777777" w:rsidR="00AB2D18" w:rsidRPr="00EE58D9" w:rsidRDefault="00AB2D18" w:rsidP="004F528C">
      <w:pPr>
        <w:rPr>
          <w:rFonts w:cs="Calibri"/>
          <w:sz w:val="28"/>
          <w:szCs w:val="28"/>
          <w:shd w:val="clear" w:color="auto" w:fill="FFFFFF"/>
        </w:rPr>
      </w:pPr>
      <w:r w:rsidRPr="00EE58D9">
        <w:rPr>
          <w:rFonts w:cs="Calibri"/>
          <w:sz w:val="28"/>
          <w:szCs w:val="28"/>
          <w:shd w:val="clear" w:color="auto" w:fill="FFFFFF"/>
        </w:rPr>
        <w:t>Thanking you</w:t>
      </w:r>
    </w:p>
    <w:p w14:paraId="7FFD7D5B" w14:textId="77777777" w:rsidR="00AB2D18" w:rsidRDefault="00AB2D18" w:rsidP="004F528C">
      <w:pPr>
        <w:rPr>
          <w:rFonts w:cs="Calibri"/>
          <w:shd w:val="clear" w:color="auto" w:fill="FFFFFF"/>
        </w:rPr>
      </w:pPr>
    </w:p>
    <w:p w14:paraId="3ABF1720" w14:textId="77777777" w:rsidR="00AB2D18" w:rsidRPr="00B71428" w:rsidRDefault="00AB2D18" w:rsidP="004F528C">
      <w:pPr>
        <w:rPr>
          <w:rFonts w:cs="Calibri"/>
          <w:shd w:val="clear" w:color="auto" w:fill="FFFFFF"/>
        </w:rPr>
      </w:pPr>
    </w:p>
    <w:p w14:paraId="4FE70542" w14:textId="77777777" w:rsidR="00AB2D18" w:rsidRPr="00B71428" w:rsidRDefault="00AB2D18" w:rsidP="004F528C">
      <w:pPr>
        <w:rPr>
          <w:rFonts w:cs="Calibri"/>
          <w:shd w:val="clear" w:color="auto" w:fill="FFFFFF"/>
        </w:rPr>
      </w:pPr>
    </w:p>
    <w:p w14:paraId="6CC19E9F" w14:textId="77777777" w:rsidR="00AB2D18" w:rsidRDefault="00AB2D18" w:rsidP="004F528C">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Muhammad Abid</w:t>
      </w:r>
    </w:p>
    <w:p w14:paraId="5AEF3E4F" w14:textId="77777777" w:rsidR="00AB2D18" w:rsidRDefault="00AB2D18" w:rsidP="004F528C">
      <w:pPr>
        <w:rPr>
          <w:rFonts w:cs="Calibri"/>
          <w:shd w:val="clear" w:color="auto" w:fill="FFFFFF"/>
        </w:rPr>
      </w:pPr>
      <w:r>
        <w:rPr>
          <w:rFonts w:cs="Calibri"/>
          <w:shd w:val="clear" w:color="auto" w:fill="FFFFFF"/>
        </w:rPr>
        <w:t>Chairman/Assistant  Professor,</w:t>
      </w:r>
    </w:p>
    <w:p w14:paraId="273642FA" w14:textId="77777777" w:rsidR="00AB2D18" w:rsidRPr="00B71428" w:rsidRDefault="00AB2D18" w:rsidP="004F528C">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r w:rsidRPr="00B71428">
        <w:rPr>
          <w:rFonts w:cs="Calibri"/>
          <w:shd w:val="clear" w:color="auto" w:fill="FFFFFF"/>
        </w:rPr>
        <w:t xml:space="preserve"> 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67B44856" w14:textId="77777777" w:rsidR="00AB2D18" w:rsidRDefault="00AB2D18" w:rsidP="004F528C">
      <w:pPr>
        <w:rPr>
          <w:rFonts w:cs="Calibri"/>
          <w:shd w:val="clear" w:color="auto" w:fill="FFFFFF"/>
        </w:rPr>
      </w:pPr>
      <w:r w:rsidRPr="00B71428">
        <w:rPr>
          <w:rFonts w:cs="Calibri"/>
          <w:shd w:val="clear" w:color="auto" w:fill="FFFFFF"/>
        </w:rPr>
        <w:t xml:space="preserve">Email: </w:t>
      </w:r>
      <w:hyperlink r:id="rId21" w:history="1">
        <w:r w:rsidRPr="008E5B20">
          <w:rPr>
            <w:rStyle w:val="Hyperlink"/>
            <w:rFonts w:cs="Calibri"/>
            <w:shd w:val="clear" w:color="auto" w:fill="FFFFFF"/>
          </w:rPr>
          <w:t>abdullabid@gmail.com</w:t>
        </w:r>
      </w:hyperlink>
    </w:p>
    <w:p w14:paraId="0A47EB14" w14:textId="77777777" w:rsidR="00AB2D18" w:rsidRDefault="00AB2D18" w:rsidP="0059026D">
      <w:pPr>
        <w:spacing w:line="360" w:lineRule="auto"/>
        <w:jc w:val="both"/>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8B52D3C" w14:textId="77777777" w:rsidTr="00C975E0">
        <w:tc>
          <w:tcPr>
            <w:tcW w:w="2500" w:type="pct"/>
          </w:tcPr>
          <w:p w14:paraId="04121DF5" w14:textId="77777777" w:rsidR="00AB2D18" w:rsidRDefault="00AB2D18" w:rsidP="00C975E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4614029D" w14:textId="77777777" w:rsidR="00AB2D18" w:rsidRDefault="00AB2D18" w:rsidP="00C975E0">
            <w:pPr>
              <w:snapToGrid w:val="0"/>
              <w:jc w:val="right"/>
              <w:rPr>
                <w:rFonts w:ascii="MS Reference Sans Serif" w:hAnsi="MS Reference Sans Serif"/>
                <w:b/>
                <w:szCs w:val="26"/>
              </w:rPr>
            </w:pPr>
            <w:r>
              <w:rPr>
                <w:rFonts w:ascii="MS Reference Sans Serif" w:hAnsi="MS Reference Sans Serif"/>
                <w:b/>
                <w:szCs w:val="26"/>
              </w:rPr>
              <w:t>Dated: February 15, 2017.</w:t>
            </w:r>
          </w:p>
        </w:tc>
      </w:tr>
    </w:tbl>
    <w:p w14:paraId="2995155D" w14:textId="77777777" w:rsidR="00AB2D18" w:rsidRDefault="00AB2D18" w:rsidP="0059026D">
      <w:pPr>
        <w:spacing w:line="360" w:lineRule="auto"/>
        <w:jc w:val="both"/>
        <w:rPr>
          <w:bCs/>
        </w:rPr>
      </w:pPr>
    </w:p>
    <w:p w14:paraId="57615DF6" w14:textId="77777777" w:rsidR="00AB2D18" w:rsidRPr="004625D0" w:rsidRDefault="00AB2D18" w:rsidP="0059026D">
      <w:pPr>
        <w:spacing w:line="360" w:lineRule="auto"/>
        <w:jc w:val="both"/>
        <w:rPr>
          <w:b/>
          <w:caps/>
          <w:sz w:val="38"/>
          <w:szCs w:val="30"/>
          <w:u w:val="single"/>
        </w:rPr>
      </w:pPr>
      <w:r>
        <w:rPr>
          <w:b/>
          <w:caps/>
          <w:sz w:val="38"/>
          <w:szCs w:val="30"/>
          <w:u w:val="single"/>
        </w:rPr>
        <w:t>Circular</w:t>
      </w:r>
    </w:p>
    <w:p w14:paraId="4D5E83A7" w14:textId="77777777" w:rsidR="00AB2D18" w:rsidRPr="00CF6444" w:rsidRDefault="00AB2D18" w:rsidP="0059026D">
      <w:pPr>
        <w:spacing w:line="360" w:lineRule="auto"/>
        <w:jc w:val="both"/>
        <w:rPr>
          <w:b/>
          <w:caps/>
          <w:sz w:val="32"/>
          <w:u w:val="single"/>
        </w:rPr>
      </w:pPr>
    </w:p>
    <w:p w14:paraId="3DED7CFA" w14:textId="77777777" w:rsidR="00AB2D18" w:rsidRDefault="00AB2D18" w:rsidP="0059026D">
      <w:pPr>
        <w:spacing w:line="360" w:lineRule="auto"/>
        <w:jc w:val="both"/>
        <w:rPr>
          <w:rFonts w:ascii="Berlin Sans FB" w:hAnsi="Berlin Sans FB"/>
          <w:sz w:val="30"/>
          <w:szCs w:val="30"/>
        </w:rPr>
      </w:pPr>
      <w:r>
        <w:rPr>
          <w:rFonts w:ascii="Berlin Sans FB" w:hAnsi="Berlin Sans FB"/>
          <w:sz w:val="30"/>
          <w:szCs w:val="30"/>
        </w:rPr>
        <w:t>All the faculty members are hereby informed that the Worthy Vice chancellor desires to address the faculty on today dated 15-02-2017 (11:45 Am) sharp at Video Conference Hall.</w:t>
      </w:r>
    </w:p>
    <w:p w14:paraId="5AE05E75" w14:textId="77777777" w:rsidR="00AB2D18" w:rsidRDefault="00AB2D18" w:rsidP="0059026D">
      <w:pPr>
        <w:spacing w:line="360" w:lineRule="auto"/>
        <w:jc w:val="both"/>
        <w:rPr>
          <w:rFonts w:ascii="Berlin Sans FB" w:hAnsi="Berlin Sans FB"/>
          <w:sz w:val="30"/>
          <w:szCs w:val="30"/>
        </w:rPr>
      </w:pPr>
      <w:r>
        <w:rPr>
          <w:rFonts w:ascii="Berlin Sans FB" w:hAnsi="Berlin Sans FB"/>
          <w:sz w:val="30"/>
          <w:szCs w:val="30"/>
        </w:rPr>
        <w:t>Please ensure your presence on due time.</w:t>
      </w:r>
    </w:p>
    <w:p w14:paraId="6C948DF6" w14:textId="77777777" w:rsidR="00AB2D18" w:rsidRDefault="00AB2D18" w:rsidP="0059026D">
      <w:pPr>
        <w:spacing w:line="360" w:lineRule="auto"/>
        <w:jc w:val="both"/>
        <w:rPr>
          <w:rFonts w:ascii="Berlin Sans FB" w:hAnsi="Berlin Sans FB"/>
          <w:sz w:val="30"/>
          <w:szCs w:val="30"/>
        </w:rPr>
      </w:pPr>
    </w:p>
    <w:p w14:paraId="1A16FFF2" w14:textId="77777777" w:rsidR="00AB2D18" w:rsidRDefault="00AB2D18" w:rsidP="0059026D">
      <w:pPr>
        <w:spacing w:line="360" w:lineRule="auto"/>
        <w:jc w:val="both"/>
        <w:rPr>
          <w:rFonts w:ascii="Berlin Sans FB" w:hAnsi="Berlin Sans FB"/>
          <w:sz w:val="30"/>
          <w:szCs w:val="30"/>
        </w:rPr>
      </w:pPr>
    </w:p>
    <w:p w14:paraId="7F6597D7" w14:textId="77777777" w:rsidR="00AB2D18" w:rsidRDefault="00AB2D18" w:rsidP="0059026D">
      <w:pPr>
        <w:spacing w:line="360" w:lineRule="auto"/>
        <w:jc w:val="both"/>
        <w:rPr>
          <w:rFonts w:ascii="Berlin Sans FB" w:hAnsi="Berlin Sans FB"/>
          <w:b/>
          <w:bCs/>
          <w:sz w:val="30"/>
          <w:szCs w:val="30"/>
        </w:rPr>
      </w:pPr>
    </w:p>
    <w:p w14:paraId="777F0465" w14:textId="77777777" w:rsidR="00AB2D18" w:rsidRPr="00BD50C4" w:rsidRDefault="00AB2D18" w:rsidP="0059026D">
      <w:pPr>
        <w:spacing w:line="360" w:lineRule="auto"/>
        <w:jc w:val="both"/>
        <w:rPr>
          <w:b/>
          <w:bCs/>
          <w:caps/>
          <w:sz w:val="28"/>
          <w:szCs w:val="28"/>
        </w:rPr>
      </w:pPr>
      <w:r w:rsidRPr="00BD50C4">
        <w:rPr>
          <w:rFonts w:ascii="Berlin Sans FB" w:hAnsi="Berlin Sans FB"/>
          <w:b/>
          <w:bCs/>
          <w:sz w:val="30"/>
          <w:szCs w:val="30"/>
        </w:rPr>
        <w:t>CHAIRMAN</w:t>
      </w:r>
    </w:p>
    <w:p w14:paraId="5ED8891B" w14:textId="77777777" w:rsidR="00AB2D18" w:rsidRPr="00EC73BD" w:rsidRDefault="00AB2D18" w:rsidP="004F528C">
      <w:pPr>
        <w:spacing w:line="360" w:lineRule="auto"/>
        <w:jc w:val="both"/>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076DAA8" w14:textId="77777777" w:rsidTr="00BB450D">
        <w:tc>
          <w:tcPr>
            <w:tcW w:w="2500" w:type="pct"/>
          </w:tcPr>
          <w:p w14:paraId="3410B8BC" w14:textId="77777777" w:rsidR="00AB2D18" w:rsidRDefault="00AB2D18" w:rsidP="00BB450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008BDBAB" w14:textId="77777777" w:rsidR="00AB2D18" w:rsidRDefault="00AB2D18" w:rsidP="00BB450D">
            <w:pPr>
              <w:snapToGrid w:val="0"/>
              <w:jc w:val="right"/>
              <w:rPr>
                <w:rFonts w:ascii="MS Reference Sans Serif" w:hAnsi="MS Reference Sans Serif"/>
                <w:b/>
                <w:szCs w:val="26"/>
              </w:rPr>
            </w:pPr>
            <w:r>
              <w:rPr>
                <w:rFonts w:ascii="MS Reference Sans Serif" w:hAnsi="MS Reference Sans Serif"/>
                <w:b/>
                <w:szCs w:val="26"/>
              </w:rPr>
              <w:t>Dated: February 16, 2017.</w:t>
            </w:r>
          </w:p>
        </w:tc>
      </w:tr>
    </w:tbl>
    <w:p w14:paraId="3AAF26F7" w14:textId="77777777" w:rsidR="00AB2D18" w:rsidRDefault="00AB2D18" w:rsidP="005C3578">
      <w:pPr>
        <w:tabs>
          <w:tab w:val="left" w:pos="5655"/>
        </w:tabs>
        <w:spacing w:line="480" w:lineRule="auto"/>
        <w:rPr>
          <w:b/>
          <w:caps/>
          <w:lang w:val="en-US"/>
        </w:rPr>
      </w:pPr>
    </w:p>
    <w:p w14:paraId="6C769F17" w14:textId="77777777" w:rsidR="00AB2D18" w:rsidRDefault="00AB2D18" w:rsidP="005C3578">
      <w:pPr>
        <w:rPr>
          <w:b/>
          <w:sz w:val="28"/>
          <w:szCs w:val="28"/>
          <w:u w:val="single"/>
        </w:rPr>
      </w:pPr>
    </w:p>
    <w:p w14:paraId="1DC23749" w14:textId="77777777" w:rsidR="00AB2D18" w:rsidRDefault="00AB2D18" w:rsidP="005C3578">
      <w:pPr>
        <w:rPr>
          <w:b/>
          <w:caps/>
          <w:sz w:val="32"/>
          <w:szCs w:val="32"/>
          <w:u w:val="single"/>
        </w:rPr>
      </w:pPr>
      <w:r>
        <w:rPr>
          <w:b/>
          <w:caps/>
          <w:sz w:val="32"/>
          <w:szCs w:val="32"/>
          <w:u w:val="single"/>
        </w:rPr>
        <w:t xml:space="preserve">Circular </w:t>
      </w:r>
    </w:p>
    <w:p w14:paraId="3ECF9DCC" w14:textId="77777777" w:rsidR="00AB2D18" w:rsidRDefault="00AB2D18" w:rsidP="005C3578">
      <w:pPr>
        <w:rPr>
          <w:b/>
          <w:sz w:val="28"/>
          <w:szCs w:val="28"/>
          <w:u w:val="single"/>
        </w:rPr>
      </w:pPr>
    </w:p>
    <w:p w14:paraId="3DE57061" w14:textId="77777777" w:rsidR="00AB2D18" w:rsidRDefault="00AB2D18" w:rsidP="005C3578">
      <w:pPr>
        <w:spacing w:line="360" w:lineRule="auto"/>
        <w:jc w:val="both"/>
        <w:rPr>
          <w:sz w:val="28"/>
          <w:szCs w:val="28"/>
        </w:rPr>
      </w:pPr>
      <w:r>
        <w:rPr>
          <w:sz w:val="28"/>
          <w:szCs w:val="28"/>
        </w:rPr>
        <w:t>All the faculty members are informed that the departmental meeting will be held on 17-02-2017 (11:30AM) about the department matters. Please ensure your presence in the office of undersigned.</w:t>
      </w:r>
    </w:p>
    <w:p w14:paraId="261507D7" w14:textId="77777777" w:rsidR="00AB2D18" w:rsidRDefault="00AB2D18" w:rsidP="005C3578">
      <w:pPr>
        <w:rPr>
          <w:sz w:val="28"/>
          <w:szCs w:val="28"/>
        </w:rPr>
      </w:pPr>
    </w:p>
    <w:p w14:paraId="0FDA8B57" w14:textId="77777777" w:rsidR="00AB2D18" w:rsidRDefault="00AB2D18" w:rsidP="005C3578">
      <w:pPr>
        <w:rPr>
          <w:sz w:val="28"/>
          <w:szCs w:val="28"/>
        </w:rPr>
      </w:pPr>
    </w:p>
    <w:p w14:paraId="4E203FFA" w14:textId="77777777" w:rsidR="00AB2D18" w:rsidRDefault="00AB2D18" w:rsidP="005C3578">
      <w:pPr>
        <w:rPr>
          <w:sz w:val="28"/>
          <w:szCs w:val="28"/>
        </w:rPr>
      </w:pPr>
    </w:p>
    <w:p w14:paraId="46433C93" w14:textId="77777777" w:rsidR="00AB2D18" w:rsidRDefault="00AB2D18" w:rsidP="005C3578">
      <w:pPr>
        <w:rPr>
          <w:sz w:val="28"/>
          <w:szCs w:val="28"/>
        </w:rPr>
      </w:pPr>
    </w:p>
    <w:p w14:paraId="1C77BCAE" w14:textId="77777777" w:rsidR="00AB2D18" w:rsidRDefault="00AB2D18" w:rsidP="005C3578">
      <w:pPr>
        <w:rPr>
          <w:caps/>
          <w:sz w:val="28"/>
          <w:szCs w:val="28"/>
        </w:rPr>
      </w:pPr>
      <w:r>
        <w:rPr>
          <w:caps/>
          <w:sz w:val="28"/>
          <w:szCs w:val="28"/>
        </w:rPr>
        <w:t>Chairman</w:t>
      </w:r>
    </w:p>
    <w:p w14:paraId="388E1A8E" w14:textId="77777777" w:rsidR="00AB2D18" w:rsidRDefault="00AB2D18" w:rsidP="004F528C">
      <w:pPr>
        <w:spacing w:line="360" w:lineRule="auto"/>
        <w:jc w:val="both"/>
        <w:rPr>
          <w:b/>
          <w:bCs/>
        </w:rPr>
      </w:pPr>
      <w:r>
        <w:rPr>
          <w:b/>
          <w:bCs/>
        </w:rPr>
        <w:br w:type="page"/>
      </w:r>
    </w:p>
    <w:p w14:paraId="3E9D8E08" w14:textId="77777777" w:rsidR="00AB2D18" w:rsidRDefault="00AB2D18" w:rsidP="004F528C">
      <w:pPr>
        <w:spacing w:line="360" w:lineRule="auto"/>
        <w:jc w:val="both"/>
        <w:rPr>
          <w:b/>
          <w:bCs/>
        </w:rPr>
      </w:pPr>
    </w:p>
    <w:p w14:paraId="3D5E9795" w14:textId="77777777" w:rsidR="00AB2D18" w:rsidRDefault="00AB2D18" w:rsidP="004F528C">
      <w:pPr>
        <w:spacing w:line="360" w:lineRule="auto"/>
        <w:jc w:val="both"/>
        <w:rPr>
          <w:b/>
          <w:bCs/>
        </w:rPr>
      </w:pPr>
      <w:r>
        <w:rPr>
          <w:b/>
          <w:bCs/>
        </w:rPr>
        <w:t xml:space="preserve">Attendance Faculty members who attended the first departmental meeting is held on 17-2-2017. </w:t>
      </w:r>
    </w:p>
    <w:p w14:paraId="70E9FE53" w14:textId="77777777" w:rsidR="00AB2D18" w:rsidRDefault="00AB2D18" w:rsidP="004F528C">
      <w:pPr>
        <w:spacing w:line="360" w:lineRule="auto"/>
        <w:jc w:val="both"/>
        <w:rPr>
          <w:b/>
          <w:bCs/>
        </w:rPr>
      </w:pPr>
    </w:p>
    <w:p w14:paraId="5BCEB621" w14:textId="77777777" w:rsidR="00AB2D18" w:rsidRDefault="00AB2D18" w:rsidP="004F528C">
      <w:pPr>
        <w:spacing w:line="360" w:lineRule="auto"/>
        <w:jc w:val="both"/>
        <w:rPr>
          <w:b/>
          <w:bCs/>
        </w:rPr>
      </w:pPr>
      <w:r>
        <w:rPr>
          <w:b/>
          <w:bCs/>
        </w:rPr>
        <w:t xml:space="preserve">Name of Teacher </w:t>
      </w:r>
      <w:r>
        <w:rPr>
          <w:b/>
          <w:bCs/>
        </w:rPr>
        <w:tab/>
      </w:r>
      <w:r>
        <w:rPr>
          <w:b/>
          <w:bCs/>
        </w:rPr>
        <w:tab/>
      </w:r>
      <w:r>
        <w:rPr>
          <w:b/>
          <w:bCs/>
        </w:rPr>
        <w:tab/>
      </w:r>
      <w:r>
        <w:rPr>
          <w:b/>
          <w:bCs/>
        </w:rPr>
        <w:tab/>
      </w:r>
      <w:r>
        <w:rPr>
          <w:b/>
          <w:bCs/>
        </w:rPr>
        <w:tab/>
      </w:r>
      <w:r>
        <w:rPr>
          <w:b/>
          <w:bCs/>
        </w:rPr>
        <w:tab/>
        <w:t xml:space="preserve">Signature </w:t>
      </w:r>
    </w:p>
    <w:p w14:paraId="242DF31F" w14:textId="77777777" w:rsidR="00AB2D18" w:rsidRDefault="00AB2D18" w:rsidP="00470439">
      <w:pPr>
        <w:rPr>
          <w:b/>
          <w:bCs/>
        </w:rPr>
      </w:pPr>
      <w:r>
        <w:rPr>
          <w:b/>
          <w:bCs/>
        </w:rPr>
        <w:br w:type="page"/>
      </w:r>
    </w:p>
    <w:p w14:paraId="11D4ABA7" w14:textId="77777777" w:rsidR="00AB2D18" w:rsidRDefault="00AB2D18" w:rsidP="00470439">
      <w:pPr>
        <w:rPr>
          <w:b/>
          <w:bCs/>
        </w:rPr>
      </w:pPr>
    </w:p>
    <w:p w14:paraId="26C9F2C5" w14:textId="77777777" w:rsidR="00AB2D18" w:rsidRDefault="00AB2D18" w:rsidP="00470439">
      <w:r>
        <w:t>Teacher received the gowns.</w:t>
      </w:r>
    </w:p>
    <w:p w14:paraId="2C7345E3" w14:textId="77777777" w:rsidR="00AB2D18" w:rsidRDefault="00AB2D18" w:rsidP="00470439"/>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48"/>
        <w:gridCol w:w="3720"/>
        <w:gridCol w:w="2160"/>
        <w:gridCol w:w="1800"/>
      </w:tblGrid>
      <w:tr w:rsidR="00AB2D18" w14:paraId="2FE901AF" w14:textId="77777777" w:rsidTr="00555561">
        <w:tc>
          <w:tcPr>
            <w:tcW w:w="948" w:type="dxa"/>
          </w:tcPr>
          <w:p w14:paraId="5D4CD288" w14:textId="77777777" w:rsidR="00AB2D18" w:rsidRDefault="00AB2D18" w:rsidP="00DD0EF5">
            <w:r>
              <w:t>S.No</w:t>
            </w:r>
          </w:p>
        </w:tc>
        <w:tc>
          <w:tcPr>
            <w:tcW w:w="3720" w:type="dxa"/>
          </w:tcPr>
          <w:p w14:paraId="673586AB" w14:textId="77777777" w:rsidR="00AB2D18" w:rsidRDefault="00AB2D18" w:rsidP="00DD0EF5">
            <w:r>
              <w:t>Name of Teacher</w:t>
            </w:r>
          </w:p>
        </w:tc>
        <w:tc>
          <w:tcPr>
            <w:tcW w:w="2160" w:type="dxa"/>
          </w:tcPr>
          <w:p w14:paraId="0B7C311B" w14:textId="77777777" w:rsidR="00AB2D18" w:rsidRDefault="00AB2D18" w:rsidP="00DD0EF5">
            <w:r>
              <w:t xml:space="preserve">Designation </w:t>
            </w:r>
          </w:p>
        </w:tc>
        <w:tc>
          <w:tcPr>
            <w:tcW w:w="1800" w:type="dxa"/>
          </w:tcPr>
          <w:p w14:paraId="36748A43" w14:textId="77777777" w:rsidR="00AB2D18" w:rsidRDefault="00AB2D18" w:rsidP="00DD0EF5">
            <w:r>
              <w:t>Remarks</w:t>
            </w:r>
          </w:p>
        </w:tc>
      </w:tr>
      <w:tr w:rsidR="00AB2D18" w14:paraId="41ECC734" w14:textId="77777777" w:rsidTr="00555561">
        <w:tc>
          <w:tcPr>
            <w:tcW w:w="948" w:type="dxa"/>
          </w:tcPr>
          <w:p w14:paraId="18F26C25" w14:textId="77777777" w:rsidR="00AB2D18" w:rsidRDefault="00AB2D18" w:rsidP="00DD0EF5">
            <w:r>
              <w:t>1</w:t>
            </w:r>
          </w:p>
        </w:tc>
        <w:tc>
          <w:tcPr>
            <w:tcW w:w="3720" w:type="dxa"/>
          </w:tcPr>
          <w:p w14:paraId="272B8B8E" w14:textId="77777777" w:rsidR="00AB2D18" w:rsidRPr="00555561" w:rsidRDefault="00AB2D18" w:rsidP="00555561">
            <w:pPr>
              <w:spacing w:line="360" w:lineRule="auto"/>
              <w:rPr>
                <w:bCs/>
                <w:color w:val="000000"/>
              </w:rPr>
            </w:pPr>
            <w:r>
              <w:rPr>
                <w:bCs/>
                <w:color w:val="000000"/>
              </w:rPr>
              <w:t>Muhammad Abid Mengal</w:t>
            </w:r>
          </w:p>
        </w:tc>
        <w:tc>
          <w:tcPr>
            <w:tcW w:w="2160" w:type="dxa"/>
          </w:tcPr>
          <w:p w14:paraId="4C957E55" w14:textId="77777777" w:rsidR="00AB2D18" w:rsidRPr="00555561" w:rsidRDefault="00AB2D18" w:rsidP="00555561">
            <w:pPr>
              <w:spacing w:line="360" w:lineRule="auto"/>
              <w:rPr>
                <w:color w:val="000000"/>
              </w:rPr>
            </w:pPr>
            <w:r>
              <w:rPr>
                <w:color w:val="000000"/>
              </w:rPr>
              <w:t>Chairman</w:t>
            </w:r>
          </w:p>
        </w:tc>
        <w:tc>
          <w:tcPr>
            <w:tcW w:w="1800" w:type="dxa"/>
          </w:tcPr>
          <w:p w14:paraId="1E1C621D" w14:textId="77777777" w:rsidR="00AB2D18" w:rsidRDefault="00AB2D18" w:rsidP="00DD0EF5"/>
        </w:tc>
      </w:tr>
      <w:tr w:rsidR="00AB2D18" w14:paraId="115BA157" w14:textId="77777777" w:rsidTr="00555561">
        <w:tc>
          <w:tcPr>
            <w:tcW w:w="948" w:type="dxa"/>
          </w:tcPr>
          <w:p w14:paraId="33A2F979" w14:textId="77777777" w:rsidR="00AB2D18" w:rsidRDefault="00AB2D18" w:rsidP="00DD0EF5">
            <w:r>
              <w:t>2</w:t>
            </w:r>
          </w:p>
        </w:tc>
        <w:tc>
          <w:tcPr>
            <w:tcW w:w="3720" w:type="dxa"/>
          </w:tcPr>
          <w:p w14:paraId="0E4959CC" w14:textId="77777777" w:rsidR="00AB2D18" w:rsidRPr="00555561" w:rsidRDefault="00AB2D18" w:rsidP="00555561">
            <w:pPr>
              <w:spacing w:line="360" w:lineRule="auto"/>
              <w:rPr>
                <w:bCs/>
                <w:color w:val="000000"/>
              </w:rPr>
            </w:pPr>
            <w:r>
              <w:rPr>
                <w:bCs/>
                <w:color w:val="000000"/>
              </w:rPr>
              <w:t>Muhammad Usman</w:t>
            </w:r>
          </w:p>
        </w:tc>
        <w:tc>
          <w:tcPr>
            <w:tcW w:w="2160" w:type="dxa"/>
          </w:tcPr>
          <w:p w14:paraId="2F069B7C" w14:textId="77777777" w:rsidR="00AB2D18" w:rsidRPr="00555561" w:rsidRDefault="00AB2D18" w:rsidP="00555561">
            <w:pPr>
              <w:spacing w:line="360" w:lineRule="auto"/>
              <w:rPr>
                <w:color w:val="000000"/>
              </w:rPr>
            </w:pPr>
            <w:r>
              <w:rPr>
                <w:color w:val="000000"/>
              </w:rPr>
              <w:t>Controller/AP</w:t>
            </w:r>
          </w:p>
        </w:tc>
        <w:tc>
          <w:tcPr>
            <w:tcW w:w="1800" w:type="dxa"/>
          </w:tcPr>
          <w:p w14:paraId="2B87BC9D" w14:textId="77777777" w:rsidR="00AB2D18" w:rsidRDefault="00AB2D18" w:rsidP="00DD0EF5"/>
        </w:tc>
      </w:tr>
      <w:tr w:rsidR="00AB2D18" w14:paraId="185DB916" w14:textId="77777777" w:rsidTr="00E06C35">
        <w:tc>
          <w:tcPr>
            <w:tcW w:w="948" w:type="dxa"/>
          </w:tcPr>
          <w:p w14:paraId="034932F8" w14:textId="77777777" w:rsidR="00AB2D18" w:rsidRDefault="00AB2D18" w:rsidP="00DD0EF5">
            <w:r>
              <w:t>3</w:t>
            </w:r>
          </w:p>
        </w:tc>
        <w:tc>
          <w:tcPr>
            <w:tcW w:w="3720" w:type="dxa"/>
          </w:tcPr>
          <w:p w14:paraId="2A34F597" w14:textId="77777777" w:rsidR="00AB2D18" w:rsidRPr="00555561" w:rsidRDefault="00AB2D18" w:rsidP="00A87BD1">
            <w:pPr>
              <w:spacing w:line="360" w:lineRule="auto"/>
              <w:rPr>
                <w:bCs/>
                <w:color w:val="000000"/>
              </w:rPr>
            </w:pPr>
            <w:r w:rsidRPr="00555561">
              <w:rPr>
                <w:bCs/>
                <w:color w:val="000000"/>
              </w:rPr>
              <w:t>Dr. Faizullah</w:t>
            </w:r>
          </w:p>
        </w:tc>
        <w:tc>
          <w:tcPr>
            <w:tcW w:w="2160" w:type="dxa"/>
          </w:tcPr>
          <w:p w14:paraId="4CBE5CC0" w14:textId="77777777" w:rsidR="00AB2D18" w:rsidRPr="00555561" w:rsidRDefault="00AB2D18" w:rsidP="00A87BD1">
            <w:pPr>
              <w:spacing w:line="360" w:lineRule="auto"/>
              <w:rPr>
                <w:color w:val="000000"/>
              </w:rPr>
            </w:pPr>
            <w:r w:rsidRPr="00555561">
              <w:rPr>
                <w:color w:val="000000"/>
              </w:rPr>
              <w:t>Professor</w:t>
            </w:r>
          </w:p>
        </w:tc>
        <w:tc>
          <w:tcPr>
            <w:tcW w:w="1800" w:type="dxa"/>
          </w:tcPr>
          <w:p w14:paraId="3DF919C0" w14:textId="77777777" w:rsidR="00AB2D18" w:rsidRDefault="00AB2D18" w:rsidP="00DD0EF5"/>
        </w:tc>
      </w:tr>
      <w:tr w:rsidR="00AB2D18" w14:paraId="4A54B72F" w14:textId="77777777" w:rsidTr="00E06C35">
        <w:tc>
          <w:tcPr>
            <w:tcW w:w="948" w:type="dxa"/>
          </w:tcPr>
          <w:p w14:paraId="5E924EC4" w14:textId="77777777" w:rsidR="00AB2D18" w:rsidRDefault="00AB2D18" w:rsidP="00DD0EF5">
            <w:r>
              <w:t>4</w:t>
            </w:r>
          </w:p>
        </w:tc>
        <w:tc>
          <w:tcPr>
            <w:tcW w:w="3720" w:type="dxa"/>
          </w:tcPr>
          <w:p w14:paraId="2DE4A3E0" w14:textId="77777777" w:rsidR="00AB2D18" w:rsidRPr="00555561" w:rsidRDefault="00AB2D18" w:rsidP="00A87BD1">
            <w:pPr>
              <w:spacing w:line="360" w:lineRule="auto"/>
              <w:rPr>
                <w:bCs/>
                <w:color w:val="000000"/>
              </w:rPr>
            </w:pPr>
            <w:r w:rsidRPr="00555561">
              <w:rPr>
                <w:bCs/>
                <w:color w:val="000000"/>
              </w:rPr>
              <w:t>Atta Ullah</w:t>
            </w:r>
          </w:p>
        </w:tc>
        <w:tc>
          <w:tcPr>
            <w:tcW w:w="2160" w:type="dxa"/>
          </w:tcPr>
          <w:p w14:paraId="376F86B7" w14:textId="77777777" w:rsidR="00AB2D18" w:rsidRPr="00555561" w:rsidRDefault="00AB2D18" w:rsidP="00A87BD1">
            <w:pPr>
              <w:spacing w:line="360" w:lineRule="auto"/>
              <w:rPr>
                <w:color w:val="000000"/>
              </w:rPr>
            </w:pPr>
            <w:r w:rsidRPr="00555561">
              <w:rPr>
                <w:color w:val="000000"/>
              </w:rPr>
              <w:t>Asst. Prof.</w:t>
            </w:r>
          </w:p>
        </w:tc>
        <w:tc>
          <w:tcPr>
            <w:tcW w:w="1800" w:type="dxa"/>
          </w:tcPr>
          <w:p w14:paraId="4C8FF91D" w14:textId="77777777" w:rsidR="00AB2D18" w:rsidRDefault="00AB2D18" w:rsidP="00DD0EF5"/>
        </w:tc>
      </w:tr>
      <w:tr w:rsidR="00AB2D18" w14:paraId="282E8E24" w14:textId="77777777" w:rsidTr="00E06C35">
        <w:tc>
          <w:tcPr>
            <w:tcW w:w="948" w:type="dxa"/>
          </w:tcPr>
          <w:p w14:paraId="2F046443" w14:textId="77777777" w:rsidR="00AB2D18" w:rsidRDefault="00AB2D18" w:rsidP="00DD0EF5">
            <w:r>
              <w:t>5</w:t>
            </w:r>
          </w:p>
        </w:tc>
        <w:tc>
          <w:tcPr>
            <w:tcW w:w="3720" w:type="dxa"/>
            <w:vAlign w:val="center"/>
          </w:tcPr>
          <w:p w14:paraId="56871E2D" w14:textId="77777777" w:rsidR="00AB2D18" w:rsidRPr="00555561" w:rsidRDefault="00AB2D18" w:rsidP="00A87BD1">
            <w:pPr>
              <w:spacing w:line="360" w:lineRule="auto"/>
              <w:rPr>
                <w:bCs/>
                <w:color w:val="000000"/>
              </w:rPr>
            </w:pPr>
            <w:r w:rsidRPr="00555561">
              <w:rPr>
                <w:bCs/>
                <w:color w:val="000000"/>
              </w:rPr>
              <w:t>Mohammad Yaqoob</w:t>
            </w:r>
          </w:p>
        </w:tc>
        <w:tc>
          <w:tcPr>
            <w:tcW w:w="2160" w:type="dxa"/>
            <w:vAlign w:val="bottom"/>
          </w:tcPr>
          <w:p w14:paraId="189D9B43" w14:textId="77777777" w:rsidR="00AB2D18" w:rsidRPr="00555561" w:rsidRDefault="00AB2D18" w:rsidP="00A87BD1">
            <w:pPr>
              <w:spacing w:line="360" w:lineRule="auto"/>
              <w:rPr>
                <w:color w:val="000000"/>
              </w:rPr>
            </w:pPr>
            <w:r w:rsidRPr="00555561">
              <w:rPr>
                <w:color w:val="000000"/>
              </w:rPr>
              <w:t>Assit.Prof.</w:t>
            </w:r>
          </w:p>
        </w:tc>
        <w:tc>
          <w:tcPr>
            <w:tcW w:w="1800" w:type="dxa"/>
          </w:tcPr>
          <w:p w14:paraId="715A16EE" w14:textId="77777777" w:rsidR="00AB2D18" w:rsidRDefault="00AB2D18" w:rsidP="00DD0EF5"/>
        </w:tc>
      </w:tr>
      <w:tr w:rsidR="00AB2D18" w14:paraId="0B2F506B" w14:textId="77777777" w:rsidTr="00555561">
        <w:tc>
          <w:tcPr>
            <w:tcW w:w="948" w:type="dxa"/>
          </w:tcPr>
          <w:p w14:paraId="1D0FC14A" w14:textId="77777777" w:rsidR="00AB2D18" w:rsidRDefault="00AB2D18" w:rsidP="00DD0EF5">
            <w:r>
              <w:t>6</w:t>
            </w:r>
          </w:p>
        </w:tc>
        <w:tc>
          <w:tcPr>
            <w:tcW w:w="3720" w:type="dxa"/>
            <w:vAlign w:val="center"/>
          </w:tcPr>
          <w:p w14:paraId="0076EEEE" w14:textId="77777777" w:rsidR="00AB2D18" w:rsidRPr="00555561" w:rsidRDefault="00AB2D18" w:rsidP="00A87BD1">
            <w:pPr>
              <w:spacing w:line="360" w:lineRule="auto"/>
              <w:rPr>
                <w:bCs/>
                <w:color w:val="000000"/>
              </w:rPr>
            </w:pPr>
            <w:r w:rsidRPr="00555561">
              <w:rPr>
                <w:bCs/>
                <w:color w:val="000000"/>
              </w:rPr>
              <w:t>Muhammad Ismail</w:t>
            </w:r>
          </w:p>
        </w:tc>
        <w:tc>
          <w:tcPr>
            <w:tcW w:w="2160" w:type="dxa"/>
            <w:vAlign w:val="bottom"/>
          </w:tcPr>
          <w:p w14:paraId="6DB8D908" w14:textId="77777777" w:rsidR="00AB2D18" w:rsidRPr="00555561" w:rsidRDefault="00AB2D18" w:rsidP="00A87BD1">
            <w:pPr>
              <w:spacing w:line="360" w:lineRule="auto"/>
              <w:rPr>
                <w:color w:val="000000"/>
              </w:rPr>
            </w:pPr>
            <w:r w:rsidRPr="00555561">
              <w:rPr>
                <w:color w:val="000000"/>
              </w:rPr>
              <w:t>Assit.Prof.</w:t>
            </w:r>
          </w:p>
        </w:tc>
        <w:tc>
          <w:tcPr>
            <w:tcW w:w="1800" w:type="dxa"/>
          </w:tcPr>
          <w:p w14:paraId="676AE710" w14:textId="77777777" w:rsidR="00AB2D18" w:rsidRDefault="00AB2D18" w:rsidP="00DD0EF5"/>
        </w:tc>
      </w:tr>
      <w:tr w:rsidR="00AB2D18" w14:paraId="492ECE75" w14:textId="77777777" w:rsidTr="00E06C35">
        <w:tc>
          <w:tcPr>
            <w:tcW w:w="948" w:type="dxa"/>
          </w:tcPr>
          <w:p w14:paraId="312CD929" w14:textId="77777777" w:rsidR="00AB2D18" w:rsidRDefault="00AB2D18" w:rsidP="00DD0EF5">
            <w:r>
              <w:t>7</w:t>
            </w:r>
          </w:p>
        </w:tc>
        <w:tc>
          <w:tcPr>
            <w:tcW w:w="3720" w:type="dxa"/>
            <w:vAlign w:val="center"/>
          </w:tcPr>
          <w:p w14:paraId="2093CDE4" w14:textId="77777777" w:rsidR="00AB2D18" w:rsidRPr="00555561" w:rsidRDefault="00AB2D18" w:rsidP="00A87BD1">
            <w:pPr>
              <w:spacing w:line="360" w:lineRule="auto"/>
              <w:rPr>
                <w:bCs/>
                <w:color w:val="000000"/>
              </w:rPr>
            </w:pPr>
            <w:r w:rsidRPr="00555561">
              <w:rPr>
                <w:bCs/>
                <w:color w:val="000000"/>
              </w:rPr>
              <w:t>Noor Hussain</w:t>
            </w:r>
          </w:p>
        </w:tc>
        <w:tc>
          <w:tcPr>
            <w:tcW w:w="2160" w:type="dxa"/>
          </w:tcPr>
          <w:p w14:paraId="614E6F0E" w14:textId="77777777" w:rsidR="00AB2D18" w:rsidRPr="00555561" w:rsidRDefault="00AB2D18" w:rsidP="00A87BD1">
            <w:pPr>
              <w:spacing w:line="360" w:lineRule="auto"/>
              <w:rPr>
                <w:color w:val="000000"/>
              </w:rPr>
            </w:pPr>
            <w:r w:rsidRPr="00555561">
              <w:rPr>
                <w:color w:val="000000"/>
              </w:rPr>
              <w:t>Assit.Prof.</w:t>
            </w:r>
          </w:p>
        </w:tc>
        <w:tc>
          <w:tcPr>
            <w:tcW w:w="1800" w:type="dxa"/>
          </w:tcPr>
          <w:p w14:paraId="19075404" w14:textId="77777777" w:rsidR="00AB2D18" w:rsidRDefault="00AB2D18" w:rsidP="00DD0EF5"/>
        </w:tc>
      </w:tr>
      <w:tr w:rsidR="00AB2D18" w14:paraId="19B7896E" w14:textId="77777777" w:rsidTr="00555561">
        <w:tc>
          <w:tcPr>
            <w:tcW w:w="948" w:type="dxa"/>
          </w:tcPr>
          <w:p w14:paraId="23B33067" w14:textId="77777777" w:rsidR="00AB2D18" w:rsidRDefault="00AB2D18" w:rsidP="00DD0EF5">
            <w:r>
              <w:t>8</w:t>
            </w:r>
          </w:p>
        </w:tc>
        <w:tc>
          <w:tcPr>
            <w:tcW w:w="3720" w:type="dxa"/>
            <w:vAlign w:val="center"/>
          </w:tcPr>
          <w:p w14:paraId="2C54A75A" w14:textId="77777777" w:rsidR="00AB2D18" w:rsidRPr="00555561" w:rsidRDefault="00AB2D18" w:rsidP="00A87BD1">
            <w:pPr>
              <w:spacing w:line="360" w:lineRule="auto"/>
              <w:rPr>
                <w:bCs/>
                <w:color w:val="000000"/>
              </w:rPr>
            </w:pPr>
            <w:r w:rsidRPr="00555561">
              <w:rPr>
                <w:bCs/>
                <w:color w:val="000000"/>
              </w:rPr>
              <w:t>Hammal Khan</w:t>
            </w:r>
          </w:p>
        </w:tc>
        <w:tc>
          <w:tcPr>
            <w:tcW w:w="2160" w:type="dxa"/>
            <w:vAlign w:val="bottom"/>
          </w:tcPr>
          <w:p w14:paraId="46A4E98F" w14:textId="77777777" w:rsidR="00AB2D18" w:rsidRPr="00555561" w:rsidRDefault="00AB2D18" w:rsidP="00A87BD1">
            <w:pPr>
              <w:spacing w:line="360" w:lineRule="auto"/>
              <w:rPr>
                <w:color w:val="000000"/>
              </w:rPr>
            </w:pPr>
            <w:r w:rsidRPr="00555561">
              <w:rPr>
                <w:color w:val="000000"/>
              </w:rPr>
              <w:t>Lecturer</w:t>
            </w:r>
          </w:p>
        </w:tc>
        <w:tc>
          <w:tcPr>
            <w:tcW w:w="1800" w:type="dxa"/>
          </w:tcPr>
          <w:p w14:paraId="3FA0DFD3" w14:textId="77777777" w:rsidR="00AB2D18" w:rsidRDefault="00AB2D18" w:rsidP="00DD0EF5"/>
        </w:tc>
      </w:tr>
      <w:tr w:rsidR="00AB2D18" w14:paraId="72DA6D40" w14:textId="77777777" w:rsidTr="00555561">
        <w:tc>
          <w:tcPr>
            <w:tcW w:w="948" w:type="dxa"/>
          </w:tcPr>
          <w:p w14:paraId="31200A64" w14:textId="77777777" w:rsidR="00AB2D18" w:rsidRDefault="00AB2D18" w:rsidP="00DD0EF5">
            <w:r>
              <w:t>9</w:t>
            </w:r>
          </w:p>
        </w:tc>
        <w:tc>
          <w:tcPr>
            <w:tcW w:w="3720" w:type="dxa"/>
            <w:vAlign w:val="center"/>
          </w:tcPr>
          <w:p w14:paraId="353B7878" w14:textId="77777777" w:rsidR="00AB2D18" w:rsidRPr="00555561" w:rsidRDefault="00AB2D18" w:rsidP="00A87BD1">
            <w:pPr>
              <w:spacing w:line="360" w:lineRule="auto"/>
              <w:rPr>
                <w:bCs/>
                <w:color w:val="000000"/>
              </w:rPr>
            </w:pPr>
            <w:r w:rsidRPr="00555561">
              <w:rPr>
                <w:bCs/>
                <w:color w:val="000000"/>
              </w:rPr>
              <w:t>Muhammad Tayyub</w:t>
            </w:r>
          </w:p>
        </w:tc>
        <w:tc>
          <w:tcPr>
            <w:tcW w:w="2160" w:type="dxa"/>
            <w:vAlign w:val="bottom"/>
          </w:tcPr>
          <w:p w14:paraId="45895AC7" w14:textId="77777777" w:rsidR="00AB2D18" w:rsidRPr="00555561" w:rsidRDefault="00AB2D18" w:rsidP="00A87BD1">
            <w:pPr>
              <w:spacing w:line="360" w:lineRule="auto"/>
              <w:rPr>
                <w:color w:val="000000"/>
              </w:rPr>
            </w:pPr>
            <w:r w:rsidRPr="00555561">
              <w:rPr>
                <w:color w:val="000000"/>
              </w:rPr>
              <w:t>Lab. Lecturer</w:t>
            </w:r>
          </w:p>
        </w:tc>
        <w:tc>
          <w:tcPr>
            <w:tcW w:w="1800" w:type="dxa"/>
          </w:tcPr>
          <w:p w14:paraId="416C4D33" w14:textId="77777777" w:rsidR="00AB2D18" w:rsidRDefault="00AB2D18" w:rsidP="00DD0EF5"/>
        </w:tc>
      </w:tr>
      <w:tr w:rsidR="00AB2D18" w14:paraId="768886DC" w14:textId="77777777" w:rsidTr="00555561">
        <w:tc>
          <w:tcPr>
            <w:tcW w:w="948" w:type="dxa"/>
          </w:tcPr>
          <w:p w14:paraId="409E1448" w14:textId="77777777" w:rsidR="00AB2D18" w:rsidRDefault="00AB2D18" w:rsidP="00DD0EF5">
            <w:r>
              <w:t>10</w:t>
            </w:r>
          </w:p>
        </w:tc>
        <w:tc>
          <w:tcPr>
            <w:tcW w:w="3720" w:type="dxa"/>
            <w:vAlign w:val="center"/>
          </w:tcPr>
          <w:p w14:paraId="0B7CD484" w14:textId="77777777" w:rsidR="00AB2D18" w:rsidRPr="00555561" w:rsidRDefault="00AB2D18" w:rsidP="00A87BD1">
            <w:pPr>
              <w:spacing w:line="360" w:lineRule="auto"/>
              <w:rPr>
                <w:bCs/>
                <w:color w:val="000000"/>
              </w:rPr>
            </w:pPr>
            <w:r w:rsidRPr="00555561">
              <w:rPr>
                <w:bCs/>
                <w:color w:val="000000"/>
              </w:rPr>
              <w:t>Mansoor Ahmed</w:t>
            </w:r>
          </w:p>
        </w:tc>
        <w:tc>
          <w:tcPr>
            <w:tcW w:w="2160" w:type="dxa"/>
            <w:vAlign w:val="bottom"/>
          </w:tcPr>
          <w:p w14:paraId="4EF194EF" w14:textId="77777777" w:rsidR="00AB2D18" w:rsidRPr="00555561" w:rsidRDefault="00AB2D18" w:rsidP="00A87BD1">
            <w:pPr>
              <w:spacing w:line="360" w:lineRule="auto"/>
              <w:rPr>
                <w:color w:val="000000"/>
              </w:rPr>
            </w:pPr>
            <w:r w:rsidRPr="00555561">
              <w:rPr>
                <w:color w:val="000000"/>
              </w:rPr>
              <w:t>Lab. Lecturer</w:t>
            </w:r>
          </w:p>
        </w:tc>
        <w:tc>
          <w:tcPr>
            <w:tcW w:w="1800" w:type="dxa"/>
          </w:tcPr>
          <w:p w14:paraId="24EB6B85" w14:textId="77777777" w:rsidR="00AB2D18" w:rsidRDefault="00AB2D18" w:rsidP="00DD0EF5"/>
        </w:tc>
      </w:tr>
      <w:tr w:rsidR="00AB2D18" w14:paraId="47382A75" w14:textId="77777777" w:rsidTr="00E06C35">
        <w:tc>
          <w:tcPr>
            <w:tcW w:w="948" w:type="dxa"/>
          </w:tcPr>
          <w:p w14:paraId="6EAA92F1" w14:textId="77777777" w:rsidR="00AB2D18" w:rsidRDefault="00AB2D18" w:rsidP="00DD0EF5">
            <w:r>
              <w:t>11</w:t>
            </w:r>
          </w:p>
        </w:tc>
        <w:tc>
          <w:tcPr>
            <w:tcW w:w="3720" w:type="dxa"/>
            <w:vAlign w:val="center"/>
          </w:tcPr>
          <w:p w14:paraId="20D40C7B" w14:textId="77777777" w:rsidR="00AB2D18" w:rsidRPr="00555561" w:rsidRDefault="00AB2D18" w:rsidP="00A87BD1">
            <w:pPr>
              <w:spacing w:line="360" w:lineRule="auto"/>
              <w:rPr>
                <w:bCs/>
                <w:color w:val="000000"/>
              </w:rPr>
            </w:pPr>
            <w:r w:rsidRPr="00555561">
              <w:rPr>
                <w:bCs/>
                <w:color w:val="000000"/>
              </w:rPr>
              <w:t>Mohibullah</w:t>
            </w:r>
          </w:p>
        </w:tc>
        <w:tc>
          <w:tcPr>
            <w:tcW w:w="2160" w:type="dxa"/>
            <w:vAlign w:val="bottom"/>
          </w:tcPr>
          <w:p w14:paraId="01EF97F0" w14:textId="77777777" w:rsidR="00AB2D18" w:rsidRPr="00555561" w:rsidRDefault="00AB2D18" w:rsidP="00A87BD1">
            <w:pPr>
              <w:spacing w:line="360" w:lineRule="auto"/>
              <w:rPr>
                <w:color w:val="000000"/>
              </w:rPr>
            </w:pPr>
            <w:r w:rsidRPr="00555561">
              <w:rPr>
                <w:color w:val="000000"/>
              </w:rPr>
              <w:t>Lecturer</w:t>
            </w:r>
          </w:p>
        </w:tc>
        <w:tc>
          <w:tcPr>
            <w:tcW w:w="1800" w:type="dxa"/>
          </w:tcPr>
          <w:p w14:paraId="5FA49014" w14:textId="77777777" w:rsidR="00AB2D18" w:rsidRDefault="00AB2D18" w:rsidP="00DD0EF5"/>
        </w:tc>
      </w:tr>
      <w:tr w:rsidR="00AB2D18" w14:paraId="5FF6D199" w14:textId="77777777" w:rsidTr="00E06C35">
        <w:tc>
          <w:tcPr>
            <w:tcW w:w="948" w:type="dxa"/>
          </w:tcPr>
          <w:p w14:paraId="50C19728" w14:textId="77777777" w:rsidR="00AB2D18" w:rsidRDefault="00AB2D18" w:rsidP="00DD0EF5">
            <w:r>
              <w:t>12</w:t>
            </w:r>
          </w:p>
        </w:tc>
        <w:tc>
          <w:tcPr>
            <w:tcW w:w="3720" w:type="dxa"/>
            <w:vAlign w:val="center"/>
          </w:tcPr>
          <w:p w14:paraId="2DD0AC67" w14:textId="77777777" w:rsidR="00AB2D18" w:rsidRPr="00555561" w:rsidRDefault="00AB2D18" w:rsidP="00A87BD1">
            <w:pPr>
              <w:spacing w:line="360" w:lineRule="auto"/>
              <w:rPr>
                <w:bCs/>
                <w:color w:val="000000"/>
              </w:rPr>
            </w:pPr>
            <w:r w:rsidRPr="00555561">
              <w:rPr>
                <w:bCs/>
                <w:color w:val="000000"/>
              </w:rPr>
              <w:t>Engr. Shazia Baloch</w:t>
            </w:r>
          </w:p>
        </w:tc>
        <w:tc>
          <w:tcPr>
            <w:tcW w:w="2160" w:type="dxa"/>
            <w:vAlign w:val="bottom"/>
          </w:tcPr>
          <w:p w14:paraId="3972C136" w14:textId="77777777" w:rsidR="00AB2D18" w:rsidRPr="00555561" w:rsidRDefault="00AB2D18" w:rsidP="00A87BD1">
            <w:pPr>
              <w:spacing w:line="360" w:lineRule="auto"/>
              <w:rPr>
                <w:color w:val="000000"/>
              </w:rPr>
            </w:pPr>
            <w:r w:rsidRPr="00555561">
              <w:rPr>
                <w:color w:val="000000"/>
              </w:rPr>
              <w:t>Lecturer</w:t>
            </w:r>
          </w:p>
        </w:tc>
        <w:tc>
          <w:tcPr>
            <w:tcW w:w="1800" w:type="dxa"/>
          </w:tcPr>
          <w:p w14:paraId="026B0DA3" w14:textId="77777777" w:rsidR="00AB2D18" w:rsidRDefault="00AB2D18" w:rsidP="00DD0EF5"/>
        </w:tc>
      </w:tr>
      <w:tr w:rsidR="00AB2D18" w14:paraId="4D6F6E39" w14:textId="77777777" w:rsidTr="00555561">
        <w:tc>
          <w:tcPr>
            <w:tcW w:w="948" w:type="dxa"/>
          </w:tcPr>
          <w:p w14:paraId="1AD3BAF2" w14:textId="77777777" w:rsidR="00AB2D18" w:rsidRDefault="00AB2D18" w:rsidP="00DD0EF5">
            <w:r>
              <w:t>13</w:t>
            </w:r>
          </w:p>
        </w:tc>
        <w:tc>
          <w:tcPr>
            <w:tcW w:w="3720" w:type="dxa"/>
          </w:tcPr>
          <w:p w14:paraId="47B790A8" w14:textId="77777777" w:rsidR="00AB2D18" w:rsidRPr="00555561" w:rsidRDefault="00AB2D18" w:rsidP="00A87BD1">
            <w:pPr>
              <w:rPr>
                <w:bCs/>
                <w:color w:val="000000"/>
              </w:rPr>
            </w:pPr>
            <w:r w:rsidRPr="00555561">
              <w:rPr>
                <w:bCs/>
                <w:color w:val="000000"/>
              </w:rPr>
              <w:t xml:space="preserve">Engr. Muhammad Ibrahim </w:t>
            </w:r>
          </w:p>
        </w:tc>
        <w:tc>
          <w:tcPr>
            <w:tcW w:w="2160" w:type="dxa"/>
          </w:tcPr>
          <w:p w14:paraId="68356674" w14:textId="77777777" w:rsidR="00AB2D18" w:rsidRPr="00555561" w:rsidRDefault="00AB2D18" w:rsidP="00A87BD1">
            <w:pPr>
              <w:spacing w:line="360" w:lineRule="auto"/>
              <w:rPr>
                <w:color w:val="000000"/>
              </w:rPr>
            </w:pPr>
            <w:r w:rsidRPr="00555561">
              <w:rPr>
                <w:color w:val="000000"/>
              </w:rPr>
              <w:t>Lecturer</w:t>
            </w:r>
          </w:p>
        </w:tc>
        <w:tc>
          <w:tcPr>
            <w:tcW w:w="1800" w:type="dxa"/>
          </w:tcPr>
          <w:p w14:paraId="63A85FC8" w14:textId="77777777" w:rsidR="00AB2D18" w:rsidRDefault="00AB2D18" w:rsidP="00DD0EF5"/>
        </w:tc>
      </w:tr>
      <w:tr w:rsidR="00AB2D18" w14:paraId="7F5B9EB4" w14:textId="77777777" w:rsidTr="00555561">
        <w:tc>
          <w:tcPr>
            <w:tcW w:w="948" w:type="dxa"/>
          </w:tcPr>
          <w:p w14:paraId="46E45022" w14:textId="77777777" w:rsidR="00AB2D18" w:rsidRDefault="00AB2D18" w:rsidP="00DD0EF5">
            <w:r>
              <w:t>14</w:t>
            </w:r>
          </w:p>
        </w:tc>
        <w:tc>
          <w:tcPr>
            <w:tcW w:w="3720" w:type="dxa"/>
          </w:tcPr>
          <w:p w14:paraId="3FE2F082" w14:textId="77777777" w:rsidR="00AB2D18" w:rsidRPr="00555561" w:rsidRDefault="00AB2D18" w:rsidP="00A87BD1">
            <w:pPr>
              <w:rPr>
                <w:bCs/>
                <w:color w:val="000000"/>
              </w:rPr>
            </w:pPr>
            <w:r w:rsidRPr="00555561">
              <w:rPr>
                <w:bCs/>
                <w:color w:val="000000"/>
              </w:rPr>
              <w:t>Engr. Anis-ur-Rehman</w:t>
            </w:r>
          </w:p>
        </w:tc>
        <w:tc>
          <w:tcPr>
            <w:tcW w:w="2160" w:type="dxa"/>
          </w:tcPr>
          <w:p w14:paraId="003181FF" w14:textId="77777777" w:rsidR="00AB2D18" w:rsidRPr="00555561" w:rsidRDefault="00AB2D18" w:rsidP="00A87BD1">
            <w:pPr>
              <w:spacing w:line="360" w:lineRule="auto"/>
              <w:rPr>
                <w:color w:val="000000"/>
              </w:rPr>
            </w:pPr>
            <w:r w:rsidRPr="00555561">
              <w:rPr>
                <w:color w:val="000000"/>
              </w:rPr>
              <w:t>Lecture</w:t>
            </w:r>
          </w:p>
        </w:tc>
        <w:tc>
          <w:tcPr>
            <w:tcW w:w="1800" w:type="dxa"/>
          </w:tcPr>
          <w:p w14:paraId="0654D427" w14:textId="77777777" w:rsidR="00AB2D18" w:rsidRDefault="00AB2D18" w:rsidP="00DD0EF5"/>
        </w:tc>
      </w:tr>
    </w:tbl>
    <w:p w14:paraId="78E452FD" w14:textId="77777777" w:rsidR="00AB2D18" w:rsidRDefault="00AB2D18" w:rsidP="00470439"/>
    <w:p w14:paraId="6A50A7AC" w14:textId="77777777" w:rsidR="00AB2D18" w:rsidRPr="00EC73BD" w:rsidRDefault="00AB2D18" w:rsidP="004F528C">
      <w:pPr>
        <w:spacing w:line="360" w:lineRule="auto"/>
        <w:jc w:val="both"/>
        <w:rPr>
          <w:b/>
          <w:bCs/>
        </w:rPr>
      </w:pPr>
      <w:r>
        <w:rPr>
          <w:b/>
          <w:bCs/>
        </w:rPr>
        <w:br w:type="page"/>
      </w:r>
    </w:p>
    <w:tbl>
      <w:tblPr>
        <w:tblW w:w="5000" w:type="pct"/>
        <w:tblLook w:val="0000" w:firstRow="0" w:lastRow="0" w:firstColumn="0" w:lastColumn="0" w:noHBand="0" w:noVBand="0"/>
      </w:tblPr>
      <w:tblGrid>
        <w:gridCol w:w="4860"/>
        <w:gridCol w:w="4860"/>
      </w:tblGrid>
      <w:tr w:rsidR="00AB2D18" w14:paraId="1128D067" w14:textId="77777777" w:rsidTr="001E4D16">
        <w:tc>
          <w:tcPr>
            <w:tcW w:w="2500" w:type="pct"/>
          </w:tcPr>
          <w:p w14:paraId="333D63C0" w14:textId="77777777" w:rsidR="00AB2D18" w:rsidRDefault="00AB2D18" w:rsidP="001E4D16">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552896AA" w14:textId="77777777" w:rsidR="00AB2D18" w:rsidRDefault="00AB2D18" w:rsidP="001E4D16">
            <w:pPr>
              <w:snapToGrid w:val="0"/>
              <w:jc w:val="right"/>
              <w:rPr>
                <w:rFonts w:ascii="MS Reference Sans Serif" w:hAnsi="MS Reference Sans Serif"/>
                <w:b/>
                <w:szCs w:val="26"/>
              </w:rPr>
            </w:pPr>
            <w:r>
              <w:rPr>
                <w:rFonts w:ascii="MS Reference Sans Serif" w:hAnsi="MS Reference Sans Serif"/>
                <w:b/>
                <w:szCs w:val="26"/>
              </w:rPr>
              <w:t>Dated: February 24, 2017.</w:t>
            </w:r>
          </w:p>
        </w:tc>
      </w:tr>
    </w:tbl>
    <w:p w14:paraId="65CFAE52" w14:textId="77777777" w:rsidR="00AB2D18" w:rsidRDefault="00AB2D18" w:rsidP="004F58C1">
      <w:pPr>
        <w:spacing w:line="360" w:lineRule="auto"/>
        <w:jc w:val="both"/>
        <w:rPr>
          <w:bCs/>
        </w:rPr>
      </w:pPr>
    </w:p>
    <w:p w14:paraId="6B5F74C0" w14:textId="77777777" w:rsidR="00AB2D18" w:rsidRDefault="00AB2D18" w:rsidP="004F58C1">
      <w:pPr>
        <w:spacing w:line="360" w:lineRule="auto"/>
        <w:jc w:val="both"/>
        <w:rPr>
          <w:bCs/>
        </w:rPr>
      </w:pPr>
      <w:r>
        <w:rPr>
          <w:bCs/>
        </w:rPr>
        <w:t>The Director ORIC,</w:t>
      </w:r>
    </w:p>
    <w:p w14:paraId="480ED858" w14:textId="77777777" w:rsidR="00AB2D18" w:rsidRDefault="00AB2D18" w:rsidP="004F58C1">
      <w:pPr>
        <w:spacing w:line="360" w:lineRule="auto"/>
        <w:jc w:val="both"/>
        <w:rPr>
          <w:bCs/>
        </w:rPr>
      </w:pPr>
      <w:r>
        <w:rPr>
          <w:bCs/>
        </w:rPr>
        <w:t>BUET, Khuzdar.</w:t>
      </w:r>
    </w:p>
    <w:p w14:paraId="7C8E85B3" w14:textId="77777777" w:rsidR="00AB2D18" w:rsidRDefault="00AB2D18" w:rsidP="004F58C1">
      <w:pPr>
        <w:spacing w:line="360" w:lineRule="auto"/>
        <w:jc w:val="both"/>
        <w:rPr>
          <w:bCs/>
        </w:rPr>
      </w:pPr>
    </w:p>
    <w:p w14:paraId="02AC2D26" w14:textId="77777777" w:rsidR="00AB2D18" w:rsidRDefault="00AB2D18" w:rsidP="004F58C1">
      <w:pPr>
        <w:spacing w:line="360" w:lineRule="auto"/>
        <w:ind w:left="1440" w:hanging="1440"/>
        <w:jc w:val="both"/>
        <w:rPr>
          <w:b/>
          <w:bCs/>
          <w:caps/>
          <w:u w:val="single"/>
        </w:rPr>
      </w:pPr>
      <w:r>
        <w:rPr>
          <w:bCs/>
        </w:rPr>
        <w:t xml:space="preserve">Subject: - </w:t>
      </w:r>
      <w:r>
        <w:rPr>
          <w:bCs/>
        </w:rPr>
        <w:tab/>
      </w:r>
      <w:r>
        <w:rPr>
          <w:b/>
          <w:bCs/>
          <w:caps/>
          <w:u w:val="single"/>
        </w:rPr>
        <w:t>OGDCl need based scholarship for students of buet khuzdar (2016-2017).</w:t>
      </w:r>
    </w:p>
    <w:p w14:paraId="224CCDDE" w14:textId="77777777" w:rsidR="00AB2D18" w:rsidRDefault="00AB2D18" w:rsidP="004F58C1">
      <w:pPr>
        <w:spacing w:line="360" w:lineRule="auto"/>
        <w:jc w:val="both"/>
        <w:rPr>
          <w:bCs/>
        </w:rPr>
      </w:pPr>
      <w:r>
        <w:rPr>
          <w:bCs/>
        </w:rPr>
        <w:t>Refer your letter No.BUETK/ORIC/17/35-43 received on dated 20-2-2017 on the above mentioned subject the thirty four (34) fill prescribed from enclosed herewith for further process.</w:t>
      </w:r>
    </w:p>
    <w:p w14:paraId="778286ED" w14:textId="77777777" w:rsidR="00AB2D18" w:rsidRDefault="00AB2D18" w:rsidP="004F58C1">
      <w:pPr>
        <w:spacing w:line="360" w:lineRule="auto"/>
        <w:jc w:val="both"/>
        <w:rPr>
          <w:b/>
          <w:bCs/>
        </w:rPr>
      </w:pPr>
    </w:p>
    <w:p w14:paraId="657F3BAA" w14:textId="77777777" w:rsidR="00AB2D18" w:rsidRDefault="00AB2D18" w:rsidP="004F58C1">
      <w:pPr>
        <w:spacing w:line="360" w:lineRule="auto"/>
        <w:jc w:val="both"/>
        <w:rPr>
          <w:b/>
          <w:bCs/>
        </w:rPr>
      </w:pPr>
    </w:p>
    <w:p w14:paraId="5D20D57A" w14:textId="77777777" w:rsidR="00AB2D18" w:rsidRPr="00407F43" w:rsidRDefault="00AB2D18" w:rsidP="005C5EE7">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sidRPr="00407F43">
        <w:rPr>
          <w:b/>
          <w:caps/>
        </w:rPr>
        <w:t>Chairman</w:t>
      </w:r>
    </w:p>
    <w:p w14:paraId="4FAA98AA" w14:textId="77777777" w:rsidR="00AB2D18" w:rsidRDefault="00AB2D18" w:rsidP="004F58C1">
      <w:pPr>
        <w:spacing w:line="360" w:lineRule="auto"/>
        <w:jc w:val="both"/>
        <w:rPr>
          <w:b/>
          <w:bCs/>
        </w:rPr>
      </w:pPr>
    </w:p>
    <w:p w14:paraId="5EAF8873" w14:textId="77777777" w:rsidR="00AB2D18" w:rsidRPr="00EC73BD" w:rsidRDefault="00AB2D18" w:rsidP="004F528C">
      <w:pPr>
        <w:spacing w:line="360" w:lineRule="auto"/>
        <w:jc w:val="both"/>
        <w:rPr>
          <w:b/>
          <w:bCs/>
        </w:rPr>
      </w:pPr>
      <w:r>
        <w:rPr>
          <w:b/>
          <w:bCs/>
        </w:rPr>
        <w:br w:type="page"/>
      </w:r>
    </w:p>
    <w:tbl>
      <w:tblPr>
        <w:tblW w:w="5000" w:type="pct"/>
        <w:tblLook w:val="0000" w:firstRow="0" w:lastRow="0" w:firstColumn="0" w:lastColumn="0" w:noHBand="0" w:noVBand="0"/>
      </w:tblPr>
      <w:tblGrid>
        <w:gridCol w:w="4860"/>
        <w:gridCol w:w="4860"/>
      </w:tblGrid>
      <w:tr w:rsidR="00AB2D18" w14:paraId="05405513" w14:textId="77777777" w:rsidTr="005E17B7">
        <w:tc>
          <w:tcPr>
            <w:tcW w:w="2500" w:type="pct"/>
          </w:tcPr>
          <w:p w14:paraId="0F1283B0" w14:textId="77777777" w:rsidR="00AB2D18" w:rsidRDefault="00AB2D18" w:rsidP="005E17B7">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5452BD98" w14:textId="77777777" w:rsidR="00AB2D18" w:rsidRDefault="00AB2D18" w:rsidP="005E17B7">
            <w:pPr>
              <w:snapToGrid w:val="0"/>
              <w:jc w:val="right"/>
              <w:rPr>
                <w:rFonts w:ascii="MS Reference Sans Serif" w:hAnsi="MS Reference Sans Serif"/>
                <w:b/>
                <w:szCs w:val="26"/>
              </w:rPr>
            </w:pPr>
            <w:r>
              <w:rPr>
                <w:rFonts w:ascii="MS Reference Sans Serif" w:hAnsi="MS Reference Sans Serif"/>
                <w:b/>
                <w:szCs w:val="26"/>
              </w:rPr>
              <w:t>Dated: February 27, 2017.</w:t>
            </w:r>
          </w:p>
        </w:tc>
      </w:tr>
    </w:tbl>
    <w:p w14:paraId="100C801D" w14:textId="77777777" w:rsidR="00AB2D18" w:rsidRDefault="00AB2D18" w:rsidP="00BC4B24">
      <w:pPr>
        <w:spacing w:line="360" w:lineRule="auto"/>
        <w:jc w:val="both"/>
        <w:rPr>
          <w:bCs/>
        </w:rPr>
      </w:pPr>
    </w:p>
    <w:p w14:paraId="4A9B9394" w14:textId="77777777" w:rsidR="00AB2D18" w:rsidRDefault="00AB2D18" w:rsidP="00BC4B24">
      <w:pPr>
        <w:spacing w:line="360" w:lineRule="auto"/>
        <w:jc w:val="both"/>
        <w:rPr>
          <w:bCs/>
        </w:rPr>
      </w:pPr>
      <w:r>
        <w:rPr>
          <w:bCs/>
        </w:rPr>
        <w:t>The Dean Faculty of Engineering,</w:t>
      </w:r>
    </w:p>
    <w:p w14:paraId="4D7973B3" w14:textId="77777777" w:rsidR="00AB2D18" w:rsidRPr="00B015B9" w:rsidRDefault="00AB2D18" w:rsidP="00BC4B24">
      <w:pPr>
        <w:spacing w:line="360" w:lineRule="auto"/>
        <w:jc w:val="both"/>
        <w:rPr>
          <w:bCs/>
          <w:lang w:val="fr-FR"/>
        </w:rPr>
      </w:pPr>
      <w:r w:rsidRPr="00B015B9">
        <w:rPr>
          <w:bCs/>
          <w:lang w:val="fr-FR"/>
        </w:rPr>
        <w:t>BUET, Khuzdar.</w:t>
      </w:r>
    </w:p>
    <w:p w14:paraId="47587930" w14:textId="77777777" w:rsidR="00AB2D18" w:rsidRDefault="00AB2D18" w:rsidP="00BC4B24">
      <w:pPr>
        <w:spacing w:line="360" w:lineRule="auto"/>
        <w:jc w:val="both"/>
        <w:rPr>
          <w:bCs/>
          <w:lang w:val="fr-FR"/>
        </w:rPr>
      </w:pPr>
    </w:p>
    <w:p w14:paraId="282DF424" w14:textId="77777777" w:rsidR="00AB2D18" w:rsidRPr="00B015B9" w:rsidRDefault="00AB2D18" w:rsidP="00BC4B24">
      <w:pPr>
        <w:spacing w:line="360" w:lineRule="auto"/>
        <w:jc w:val="both"/>
        <w:rPr>
          <w:b/>
          <w:bCs/>
          <w:caps/>
          <w:u w:val="single"/>
          <w:lang w:val="fr-FR"/>
        </w:rPr>
      </w:pPr>
      <w:r w:rsidRPr="00B015B9">
        <w:rPr>
          <w:bCs/>
          <w:lang w:val="fr-FR"/>
        </w:rPr>
        <w:t xml:space="preserve">Subject:- </w:t>
      </w:r>
      <w:r w:rsidRPr="00B015B9">
        <w:rPr>
          <w:bCs/>
          <w:lang w:val="fr-FR"/>
        </w:rPr>
        <w:tab/>
      </w:r>
      <w:r w:rsidRPr="00B015B9">
        <w:rPr>
          <w:b/>
          <w:bCs/>
          <w:caps/>
          <w:u w:val="single"/>
          <w:lang w:val="fr-FR"/>
        </w:rPr>
        <w:t>exposure/interaction visit</w:t>
      </w:r>
    </w:p>
    <w:p w14:paraId="05FBCA6B" w14:textId="77777777" w:rsidR="00AB2D18" w:rsidRDefault="00AB2D18" w:rsidP="00BC4B24">
      <w:pPr>
        <w:spacing w:line="360" w:lineRule="auto"/>
        <w:jc w:val="both"/>
        <w:rPr>
          <w:bCs/>
        </w:rPr>
      </w:pPr>
      <w:r>
        <w:rPr>
          <w:bCs/>
        </w:rPr>
        <w:t>Refer your telephonic conversation dated on 27-02-2017 on the above mentioned subject the list of faculty and the students to participate in above program. The required information as under:-</w:t>
      </w:r>
    </w:p>
    <w:p w14:paraId="27912D56" w14:textId="77777777" w:rsidR="00AB2D18" w:rsidRDefault="00AB2D18" w:rsidP="00BC4B24">
      <w:pPr>
        <w:spacing w:line="360" w:lineRule="auto"/>
        <w:jc w:val="both"/>
        <w:rPr>
          <w:b/>
          <w:bCs/>
          <w:u w:val="single"/>
        </w:rPr>
      </w:pPr>
      <w:r>
        <w:rPr>
          <w:b/>
          <w:bCs/>
          <w:u w:val="single"/>
        </w:rPr>
        <w:t xml:space="preserve">Faculty </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3"/>
        <w:gridCol w:w="2825"/>
        <w:gridCol w:w="2188"/>
        <w:gridCol w:w="1946"/>
        <w:gridCol w:w="1583"/>
      </w:tblGrid>
      <w:tr w:rsidR="00AB2D18" w14:paraId="4A1A6DD4" w14:textId="77777777" w:rsidTr="00B015B9">
        <w:tc>
          <w:tcPr>
            <w:tcW w:w="703" w:type="dxa"/>
          </w:tcPr>
          <w:p w14:paraId="0784F424" w14:textId="77777777" w:rsidR="00AB2D18" w:rsidRPr="004B3FFF" w:rsidRDefault="00AB2D18" w:rsidP="005E17B7">
            <w:pPr>
              <w:spacing w:line="360" w:lineRule="auto"/>
              <w:jc w:val="both"/>
              <w:rPr>
                <w:bCs/>
              </w:rPr>
            </w:pPr>
            <w:r w:rsidRPr="004B3FFF">
              <w:rPr>
                <w:bCs/>
              </w:rPr>
              <w:t>S.No</w:t>
            </w:r>
          </w:p>
        </w:tc>
        <w:tc>
          <w:tcPr>
            <w:tcW w:w="2825" w:type="dxa"/>
          </w:tcPr>
          <w:p w14:paraId="1296CFE3" w14:textId="77777777" w:rsidR="00AB2D18" w:rsidRPr="004B3FFF" w:rsidRDefault="00AB2D18" w:rsidP="005E17B7">
            <w:pPr>
              <w:spacing w:line="360" w:lineRule="auto"/>
              <w:jc w:val="both"/>
              <w:rPr>
                <w:bCs/>
              </w:rPr>
            </w:pPr>
            <w:r w:rsidRPr="004B3FFF">
              <w:rPr>
                <w:bCs/>
              </w:rPr>
              <w:t xml:space="preserve">Name Teacher </w:t>
            </w:r>
          </w:p>
        </w:tc>
        <w:tc>
          <w:tcPr>
            <w:tcW w:w="2188" w:type="dxa"/>
          </w:tcPr>
          <w:p w14:paraId="3EB203E4" w14:textId="77777777" w:rsidR="00AB2D18" w:rsidRPr="004B3FFF" w:rsidRDefault="00AB2D18" w:rsidP="005E17B7">
            <w:pPr>
              <w:spacing w:line="360" w:lineRule="auto"/>
              <w:jc w:val="both"/>
              <w:rPr>
                <w:bCs/>
              </w:rPr>
            </w:pPr>
            <w:r w:rsidRPr="004B3FFF">
              <w:rPr>
                <w:bCs/>
              </w:rPr>
              <w:t xml:space="preserve">Designation </w:t>
            </w:r>
          </w:p>
        </w:tc>
        <w:tc>
          <w:tcPr>
            <w:tcW w:w="1946" w:type="dxa"/>
          </w:tcPr>
          <w:p w14:paraId="4E4C2628" w14:textId="77777777" w:rsidR="00AB2D18" w:rsidRPr="004B3FFF" w:rsidRDefault="00AB2D18" w:rsidP="005E17B7">
            <w:pPr>
              <w:spacing w:line="360" w:lineRule="auto"/>
              <w:jc w:val="both"/>
              <w:rPr>
                <w:bCs/>
              </w:rPr>
            </w:pPr>
            <w:r>
              <w:rPr>
                <w:bCs/>
              </w:rPr>
              <w:t>CNIC</w:t>
            </w:r>
          </w:p>
        </w:tc>
        <w:tc>
          <w:tcPr>
            <w:tcW w:w="1583" w:type="dxa"/>
          </w:tcPr>
          <w:p w14:paraId="5A60AEB0" w14:textId="77777777" w:rsidR="00AB2D18" w:rsidRDefault="00AB2D18" w:rsidP="005E17B7">
            <w:pPr>
              <w:spacing w:line="360" w:lineRule="auto"/>
              <w:jc w:val="both"/>
              <w:rPr>
                <w:bCs/>
              </w:rPr>
            </w:pPr>
            <w:r>
              <w:rPr>
                <w:bCs/>
              </w:rPr>
              <w:t xml:space="preserve">Cell No </w:t>
            </w:r>
          </w:p>
        </w:tc>
      </w:tr>
      <w:tr w:rsidR="00AB2D18" w14:paraId="0CCD6EDF" w14:textId="77777777" w:rsidTr="00B015B9">
        <w:tc>
          <w:tcPr>
            <w:tcW w:w="703" w:type="dxa"/>
          </w:tcPr>
          <w:p w14:paraId="72F43A53" w14:textId="77777777" w:rsidR="00AB2D18" w:rsidRPr="004B3FFF" w:rsidRDefault="00AB2D18" w:rsidP="005E17B7">
            <w:pPr>
              <w:spacing w:line="360" w:lineRule="auto"/>
              <w:jc w:val="both"/>
              <w:rPr>
                <w:bCs/>
              </w:rPr>
            </w:pPr>
            <w:r>
              <w:rPr>
                <w:bCs/>
              </w:rPr>
              <w:t>1.</w:t>
            </w:r>
          </w:p>
        </w:tc>
        <w:tc>
          <w:tcPr>
            <w:tcW w:w="2825" w:type="dxa"/>
          </w:tcPr>
          <w:p w14:paraId="1E6E79F7" w14:textId="77777777" w:rsidR="00AB2D18" w:rsidRPr="004B3FFF" w:rsidRDefault="00AB2D18" w:rsidP="005E17B7">
            <w:pPr>
              <w:spacing w:line="360" w:lineRule="auto"/>
              <w:jc w:val="both"/>
              <w:rPr>
                <w:bCs/>
              </w:rPr>
            </w:pPr>
            <w:r>
              <w:rPr>
                <w:bCs/>
              </w:rPr>
              <w:t xml:space="preserve">Engr. </w:t>
            </w:r>
            <w:r w:rsidRPr="004B3FFF">
              <w:rPr>
                <w:bCs/>
              </w:rPr>
              <w:t>Mansoor Ahmed</w:t>
            </w:r>
          </w:p>
        </w:tc>
        <w:tc>
          <w:tcPr>
            <w:tcW w:w="2188" w:type="dxa"/>
          </w:tcPr>
          <w:p w14:paraId="0F49BD4B" w14:textId="77777777" w:rsidR="00AB2D18" w:rsidRPr="004B3FFF" w:rsidRDefault="00AB2D18" w:rsidP="005E17B7">
            <w:pPr>
              <w:spacing w:line="360" w:lineRule="auto"/>
              <w:jc w:val="both"/>
              <w:rPr>
                <w:bCs/>
              </w:rPr>
            </w:pPr>
            <w:r w:rsidRPr="004B3FFF">
              <w:rPr>
                <w:bCs/>
              </w:rPr>
              <w:t>Lab Lecturer</w:t>
            </w:r>
          </w:p>
        </w:tc>
        <w:tc>
          <w:tcPr>
            <w:tcW w:w="1946" w:type="dxa"/>
          </w:tcPr>
          <w:p w14:paraId="1AEFA171" w14:textId="77777777" w:rsidR="00AB2D18" w:rsidRPr="004B3FFF" w:rsidRDefault="00AB2D18" w:rsidP="005E17B7">
            <w:pPr>
              <w:spacing w:line="360" w:lineRule="auto"/>
              <w:jc w:val="both"/>
              <w:rPr>
                <w:bCs/>
              </w:rPr>
            </w:pPr>
            <w:r>
              <w:rPr>
                <w:bCs/>
              </w:rPr>
              <w:t>51401-9695144-5</w:t>
            </w:r>
          </w:p>
        </w:tc>
        <w:tc>
          <w:tcPr>
            <w:tcW w:w="1583" w:type="dxa"/>
          </w:tcPr>
          <w:p w14:paraId="7611328E" w14:textId="77777777" w:rsidR="00AB2D18" w:rsidRDefault="00AB2D18" w:rsidP="005E17B7">
            <w:pPr>
              <w:spacing w:line="360" w:lineRule="auto"/>
              <w:jc w:val="both"/>
              <w:rPr>
                <w:bCs/>
              </w:rPr>
            </w:pPr>
            <w:r>
              <w:rPr>
                <w:bCs/>
              </w:rPr>
              <w:t>03322001215</w:t>
            </w:r>
          </w:p>
        </w:tc>
      </w:tr>
    </w:tbl>
    <w:p w14:paraId="40230919" w14:textId="77777777" w:rsidR="00AB2D18" w:rsidRDefault="00AB2D18" w:rsidP="00BC4B24">
      <w:pPr>
        <w:spacing w:line="360" w:lineRule="auto"/>
        <w:jc w:val="both"/>
        <w:rPr>
          <w:b/>
          <w:bCs/>
          <w:u w:val="single"/>
        </w:rPr>
      </w:pPr>
      <w:r w:rsidRPr="001C6CDA">
        <w:rPr>
          <w:b/>
          <w:bCs/>
          <w:u w:val="single"/>
        </w:rPr>
        <w:t>Students</w:t>
      </w:r>
    </w:p>
    <w:tbl>
      <w:tblPr>
        <w:tblW w:w="9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1980"/>
        <w:gridCol w:w="1620"/>
        <w:gridCol w:w="1080"/>
        <w:gridCol w:w="1382"/>
        <w:gridCol w:w="1536"/>
        <w:gridCol w:w="1136"/>
      </w:tblGrid>
      <w:tr w:rsidR="00AB2D18" w14:paraId="28B0ADC5" w14:textId="77777777" w:rsidTr="00B015B9">
        <w:tc>
          <w:tcPr>
            <w:tcW w:w="468" w:type="dxa"/>
          </w:tcPr>
          <w:p w14:paraId="1B20E4BE" w14:textId="77777777" w:rsidR="00AB2D18" w:rsidRPr="004B3FFF" w:rsidRDefault="00AB2D18" w:rsidP="005E17B7">
            <w:pPr>
              <w:spacing w:line="360" w:lineRule="auto"/>
              <w:jc w:val="both"/>
              <w:rPr>
                <w:bCs/>
              </w:rPr>
            </w:pPr>
            <w:r>
              <w:rPr>
                <w:bCs/>
              </w:rPr>
              <w:t>S</w:t>
            </w:r>
          </w:p>
        </w:tc>
        <w:tc>
          <w:tcPr>
            <w:tcW w:w="1980" w:type="dxa"/>
          </w:tcPr>
          <w:p w14:paraId="57F40CA3" w14:textId="77777777" w:rsidR="00AB2D18" w:rsidRPr="004B3FFF" w:rsidRDefault="00AB2D18" w:rsidP="005E17B7">
            <w:pPr>
              <w:spacing w:line="360" w:lineRule="auto"/>
              <w:jc w:val="both"/>
              <w:rPr>
                <w:bCs/>
              </w:rPr>
            </w:pPr>
            <w:r w:rsidRPr="004B3FFF">
              <w:rPr>
                <w:bCs/>
              </w:rPr>
              <w:t>Name of Student</w:t>
            </w:r>
          </w:p>
        </w:tc>
        <w:tc>
          <w:tcPr>
            <w:tcW w:w="1620" w:type="dxa"/>
          </w:tcPr>
          <w:p w14:paraId="4895AB39" w14:textId="77777777" w:rsidR="00AB2D18" w:rsidRPr="004B3FFF" w:rsidRDefault="00AB2D18" w:rsidP="005E17B7">
            <w:pPr>
              <w:spacing w:line="360" w:lineRule="auto"/>
              <w:jc w:val="both"/>
              <w:rPr>
                <w:bCs/>
              </w:rPr>
            </w:pPr>
            <w:r w:rsidRPr="004B3FFF">
              <w:rPr>
                <w:bCs/>
              </w:rPr>
              <w:t xml:space="preserve">F/Name </w:t>
            </w:r>
          </w:p>
        </w:tc>
        <w:tc>
          <w:tcPr>
            <w:tcW w:w="1080" w:type="dxa"/>
          </w:tcPr>
          <w:p w14:paraId="30D673AA" w14:textId="77777777" w:rsidR="00AB2D18" w:rsidRPr="004B3FFF" w:rsidRDefault="00AB2D18" w:rsidP="005E17B7">
            <w:pPr>
              <w:spacing w:line="360" w:lineRule="auto"/>
              <w:jc w:val="both"/>
              <w:rPr>
                <w:bCs/>
              </w:rPr>
            </w:pPr>
            <w:r w:rsidRPr="004B3FFF">
              <w:rPr>
                <w:bCs/>
              </w:rPr>
              <w:t xml:space="preserve">Roll No </w:t>
            </w:r>
          </w:p>
        </w:tc>
        <w:tc>
          <w:tcPr>
            <w:tcW w:w="1382" w:type="dxa"/>
          </w:tcPr>
          <w:p w14:paraId="2E1FFEF3" w14:textId="77777777" w:rsidR="00AB2D18" w:rsidRPr="004B3FFF" w:rsidRDefault="00AB2D18" w:rsidP="005E17B7">
            <w:pPr>
              <w:spacing w:line="360" w:lineRule="auto"/>
              <w:jc w:val="both"/>
              <w:rPr>
                <w:bCs/>
              </w:rPr>
            </w:pPr>
            <w:r w:rsidRPr="004B3FFF">
              <w:rPr>
                <w:bCs/>
              </w:rPr>
              <w:t>Semester</w:t>
            </w:r>
          </w:p>
        </w:tc>
        <w:tc>
          <w:tcPr>
            <w:tcW w:w="1536" w:type="dxa"/>
          </w:tcPr>
          <w:p w14:paraId="1C8480FA" w14:textId="77777777" w:rsidR="00AB2D18" w:rsidRPr="004B3FFF" w:rsidRDefault="00AB2D18" w:rsidP="005E17B7">
            <w:pPr>
              <w:spacing w:line="360" w:lineRule="auto"/>
              <w:jc w:val="both"/>
              <w:rPr>
                <w:bCs/>
              </w:rPr>
            </w:pPr>
            <w:r>
              <w:rPr>
                <w:bCs/>
              </w:rPr>
              <w:t>CNIC</w:t>
            </w:r>
          </w:p>
        </w:tc>
        <w:tc>
          <w:tcPr>
            <w:tcW w:w="1136" w:type="dxa"/>
          </w:tcPr>
          <w:p w14:paraId="2254C25A" w14:textId="77777777" w:rsidR="00AB2D18" w:rsidRPr="004B3FFF" w:rsidRDefault="00AB2D18" w:rsidP="005E17B7">
            <w:pPr>
              <w:spacing w:line="360" w:lineRule="auto"/>
              <w:jc w:val="both"/>
              <w:rPr>
                <w:bCs/>
              </w:rPr>
            </w:pPr>
            <w:r>
              <w:rPr>
                <w:bCs/>
              </w:rPr>
              <w:t>Cell No</w:t>
            </w:r>
          </w:p>
        </w:tc>
      </w:tr>
      <w:tr w:rsidR="00AB2D18" w14:paraId="23720065" w14:textId="77777777" w:rsidTr="00B015B9">
        <w:tc>
          <w:tcPr>
            <w:tcW w:w="468" w:type="dxa"/>
          </w:tcPr>
          <w:p w14:paraId="1D072573" w14:textId="77777777" w:rsidR="00AB2D18" w:rsidRPr="004B3FFF" w:rsidRDefault="00AB2D18" w:rsidP="005E17B7">
            <w:pPr>
              <w:spacing w:line="360" w:lineRule="auto"/>
              <w:jc w:val="both"/>
              <w:rPr>
                <w:bCs/>
              </w:rPr>
            </w:pPr>
            <w:r w:rsidRPr="004B3FFF">
              <w:rPr>
                <w:bCs/>
              </w:rPr>
              <w:t>1.</w:t>
            </w:r>
          </w:p>
        </w:tc>
        <w:tc>
          <w:tcPr>
            <w:tcW w:w="1980" w:type="dxa"/>
          </w:tcPr>
          <w:p w14:paraId="3634802C" w14:textId="77777777" w:rsidR="00AB2D18" w:rsidRPr="004B3FFF" w:rsidRDefault="00AB2D18" w:rsidP="005E17B7">
            <w:pPr>
              <w:spacing w:line="360" w:lineRule="auto"/>
              <w:jc w:val="both"/>
              <w:rPr>
                <w:bCs/>
              </w:rPr>
            </w:pPr>
            <w:r>
              <w:rPr>
                <w:bCs/>
              </w:rPr>
              <w:t xml:space="preserve">Husna </w:t>
            </w:r>
            <w:r w:rsidRPr="004B3FFF">
              <w:rPr>
                <w:bCs/>
              </w:rPr>
              <w:t xml:space="preserve"> </w:t>
            </w:r>
          </w:p>
        </w:tc>
        <w:tc>
          <w:tcPr>
            <w:tcW w:w="1620" w:type="dxa"/>
          </w:tcPr>
          <w:p w14:paraId="1725F832" w14:textId="77777777" w:rsidR="00AB2D18" w:rsidRPr="004B3FFF" w:rsidRDefault="00AB2D18" w:rsidP="005E17B7">
            <w:pPr>
              <w:spacing w:line="360" w:lineRule="auto"/>
              <w:jc w:val="both"/>
              <w:rPr>
                <w:bCs/>
              </w:rPr>
            </w:pPr>
            <w:r>
              <w:rPr>
                <w:bCs/>
              </w:rPr>
              <w:t>Khuda Bakhsh</w:t>
            </w:r>
          </w:p>
        </w:tc>
        <w:tc>
          <w:tcPr>
            <w:tcW w:w="1080" w:type="dxa"/>
          </w:tcPr>
          <w:p w14:paraId="26AF5255" w14:textId="77777777" w:rsidR="00AB2D18" w:rsidRPr="004B3FFF" w:rsidRDefault="00AB2D18" w:rsidP="005E17B7">
            <w:pPr>
              <w:spacing w:line="360" w:lineRule="auto"/>
              <w:jc w:val="both"/>
              <w:rPr>
                <w:bCs/>
              </w:rPr>
            </w:pPr>
            <w:r>
              <w:rPr>
                <w:bCs/>
              </w:rPr>
              <w:t>15EL03</w:t>
            </w:r>
          </w:p>
        </w:tc>
        <w:tc>
          <w:tcPr>
            <w:tcW w:w="1382" w:type="dxa"/>
          </w:tcPr>
          <w:p w14:paraId="2EF65B40" w14:textId="77777777" w:rsidR="00AB2D18" w:rsidRPr="004B3FFF" w:rsidRDefault="00AB2D18" w:rsidP="005E17B7">
            <w:pPr>
              <w:spacing w:line="360" w:lineRule="auto"/>
              <w:jc w:val="both"/>
              <w:rPr>
                <w:bCs/>
              </w:rPr>
            </w:pPr>
            <w:r>
              <w:rPr>
                <w:bCs/>
              </w:rPr>
              <w:t>3</w:t>
            </w:r>
            <w:r w:rsidRPr="00BC4B24">
              <w:rPr>
                <w:bCs/>
                <w:vertAlign w:val="superscript"/>
              </w:rPr>
              <w:t>rd</w:t>
            </w:r>
            <w:r w:rsidRPr="004B3FFF">
              <w:rPr>
                <w:bCs/>
              </w:rPr>
              <w:t>Semester</w:t>
            </w:r>
          </w:p>
        </w:tc>
        <w:tc>
          <w:tcPr>
            <w:tcW w:w="1536" w:type="dxa"/>
          </w:tcPr>
          <w:p w14:paraId="3C176DF5" w14:textId="77777777" w:rsidR="00AB2D18" w:rsidRPr="004B3FFF" w:rsidRDefault="00AB2D18" w:rsidP="005E17B7">
            <w:pPr>
              <w:spacing w:line="360" w:lineRule="auto"/>
              <w:jc w:val="both"/>
              <w:rPr>
                <w:bCs/>
              </w:rPr>
            </w:pPr>
            <w:r>
              <w:rPr>
                <w:bCs/>
              </w:rPr>
              <w:t>51401-7824328-0</w:t>
            </w:r>
          </w:p>
        </w:tc>
        <w:tc>
          <w:tcPr>
            <w:tcW w:w="1136" w:type="dxa"/>
          </w:tcPr>
          <w:p w14:paraId="69E22352" w14:textId="77777777" w:rsidR="00AB2D18" w:rsidRPr="004B3FFF" w:rsidRDefault="00AB2D18" w:rsidP="005E17B7">
            <w:pPr>
              <w:spacing w:line="360" w:lineRule="auto"/>
              <w:jc w:val="both"/>
              <w:rPr>
                <w:bCs/>
              </w:rPr>
            </w:pPr>
            <w:r>
              <w:rPr>
                <w:bCs/>
              </w:rPr>
              <w:t>03322422850</w:t>
            </w:r>
          </w:p>
        </w:tc>
      </w:tr>
      <w:tr w:rsidR="00AB2D18" w14:paraId="40FA85C9" w14:textId="77777777" w:rsidTr="00B015B9">
        <w:tc>
          <w:tcPr>
            <w:tcW w:w="468" w:type="dxa"/>
          </w:tcPr>
          <w:p w14:paraId="6785E2FA" w14:textId="77777777" w:rsidR="00AB2D18" w:rsidRPr="004B3FFF" w:rsidRDefault="00AB2D18" w:rsidP="005E17B7">
            <w:pPr>
              <w:spacing w:line="360" w:lineRule="auto"/>
              <w:jc w:val="both"/>
              <w:rPr>
                <w:bCs/>
              </w:rPr>
            </w:pPr>
            <w:r w:rsidRPr="004B3FFF">
              <w:rPr>
                <w:bCs/>
              </w:rPr>
              <w:t>2.</w:t>
            </w:r>
          </w:p>
        </w:tc>
        <w:tc>
          <w:tcPr>
            <w:tcW w:w="1980" w:type="dxa"/>
          </w:tcPr>
          <w:p w14:paraId="16618B2E" w14:textId="77777777" w:rsidR="00AB2D18" w:rsidRPr="004B3FFF" w:rsidRDefault="00AB2D18" w:rsidP="005E17B7">
            <w:pPr>
              <w:spacing w:line="360" w:lineRule="auto"/>
              <w:jc w:val="both"/>
              <w:rPr>
                <w:bCs/>
              </w:rPr>
            </w:pPr>
            <w:r>
              <w:rPr>
                <w:bCs/>
              </w:rPr>
              <w:t xml:space="preserve">Rubina </w:t>
            </w:r>
          </w:p>
        </w:tc>
        <w:tc>
          <w:tcPr>
            <w:tcW w:w="1620" w:type="dxa"/>
          </w:tcPr>
          <w:p w14:paraId="37252EF1" w14:textId="77777777" w:rsidR="00AB2D18" w:rsidRPr="004B3FFF" w:rsidRDefault="00AB2D18" w:rsidP="005E17B7">
            <w:pPr>
              <w:spacing w:line="360" w:lineRule="auto"/>
              <w:jc w:val="both"/>
              <w:rPr>
                <w:bCs/>
              </w:rPr>
            </w:pPr>
            <w:r>
              <w:rPr>
                <w:bCs/>
              </w:rPr>
              <w:t>Muhammad Ismail</w:t>
            </w:r>
          </w:p>
        </w:tc>
        <w:tc>
          <w:tcPr>
            <w:tcW w:w="1080" w:type="dxa"/>
          </w:tcPr>
          <w:p w14:paraId="2886951D" w14:textId="77777777" w:rsidR="00AB2D18" w:rsidRPr="004B3FFF" w:rsidRDefault="00AB2D18" w:rsidP="005E17B7">
            <w:pPr>
              <w:spacing w:line="360" w:lineRule="auto"/>
              <w:jc w:val="both"/>
              <w:rPr>
                <w:bCs/>
              </w:rPr>
            </w:pPr>
            <w:r>
              <w:rPr>
                <w:bCs/>
              </w:rPr>
              <w:t>15ElL02</w:t>
            </w:r>
          </w:p>
        </w:tc>
        <w:tc>
          <w:tcPr>
            <w:tcW w:w="1382" w:type="dxa"/>
          </w:tcPr>
          <w:p w14:paraId="4E1350E7" w14:textId="77777777" w:rsidR="00AB2D18" w:rsidRPr="004B3FFF" w:rsidRDefault="00AB2D18" w:rsidP="005E17B7">
            <w:pPr>
              <w:spacing w:line="360" w:lineRule="auto"/>
              <w:jc w:val="both"/>
              <w:rPr>
                <w:bCs/>
              </w:rPr>
            </w:pPr>
            <w:r>
              <w:rPr>
                <w:bCs/>
              </w:rPr>
              <w:t>3</w:t>
            </w:r>
            <w:r w:rsidRPr="00BC4B24">
              <w:rPr>
                <w:bCs/>
                <w:vertAlign w:val="superscript"/>
              </w:rPr>
              <w:t>rd</w:t>
            </w:r>
            <w:r w:rsidRPr="004B3FFF">
              <w:rPr>
                <w:bCs/>
              </w:rPr>
              <w:t>Semester</w:t>
            </w:r>
          </w:p>
        </w:tc>
        <w:tc>
          <w:tcPr>
            <w:tcW w:w="1536" w:type="dxa"/>
          </w:tcPr>
          <w:p w14:paraId="56137FD0" w14:textId="77777777" w:rsidR="00AB2D18" w:rsidRPr="004B3FFF" w:rsidRDefault="00AB2D18" w:rsidP="005E17B7">
            <w:pPr>
              <w:spacing w:line="360" w:lineRule="auto"/>
              <w:jc w:val="both"/>
              <w:rPr>
                <w:bCs/>
              </w:rPr>
            </w:pPr>
            <w:r>
              <w:rPr>
                <w:bCs/>
              </w:rPr>
              <w:t>51401-9127245-2</w:t>
            </w:r>
          </w:p>
        </w:tc>
        <w:tc>
          <w:tcPr>
            <w:tcW w:w="1136" w:type="dxa"/>
          </w:tcPr>
          <w:p w14:paraId="451B3CDB" w14:textId="77777777" w:rsidR="00AB2D18" w:rsidRPr="004B3FFF" w:rsidRDefault="00AB2D18" w:rsidP="005E17B7">
            <w:pPr>
              <w:spacing w:line="360" w:lineRule="auto"/>
              <w:jc w:val="both"/>
              <w:rPr>
                <w:bCs/>
              </w:rPr>
            </w:pPr>
            <w:r>
              <w:rPr>
                <w:bCs/>
              </w:rPr>
              <w:t>03361210993</w:t>
            </w:r>
          </w:p>
        </w:tc>
      </w:tr>
      <w:tr w:rsidR="00AB2D18" w14:paraId="45BC94F5" w14:textId="77777777" w:rsidTr="00B015B9">
        <w:tc>
          <w:tcPr>
            <w:tcW w:w="468" w:type="dxa"/>
          </w:tcPr>
          <w:p w14:paraId="65EB3CE5" w14:textId="77777777" w:rsidR="00AB2D18" w:rsidRPr="004B3FFF" w:rsidRDefault="00AB2D18" w:rsidP="005E17B7">
            <w:pPr>
              <w:spacing w:line="360" w:lineRule="auto"/>
              <w:jc w:val="both"/>
              <w:rPr>
                <w:bCs/>
              </w:rPr>
            </w:pPr>
            <w:r w:rsidRPr="004B3FFF">
              <w:rPr>
                <w:bCs/>
              </w:rPr>
              <w:t>3.</w:t>
            </w:r>
          </w:p>
        </w:tc>
        <w:tc>
          <w:tcPr>
            <w:tcW w:w="1980" w:type="dxa"/>
          </w:tcPr>
          <w:p w14:paraId="0C8C04F8" w14:textId="77777777" w:rsidR="00AB2D18" w:rsidRPr="004B3FFF" w:rsidRDefault="00AB2D18" w:rsidP="005E17B7">
            <w:pPr>
              <w:spacing w:line="360" w:lineRule="auto"/>
              <w:jc w:val="both"/>
              <w:rPr>
                <w:bCs/>
              </w:rPr>
            </w:pPr>
            <w:r>
              <w:rPr>
                <w:bCs/>
              </w:rPr>
              <w:t>Shameela</w:t>
            </w:r>
          </w:p>
        </w:tc>
        <w:tc>
          <w:tcPr>
            <w:tcW w:w="1620" w:type="dxa"/>
          </w:tcPr>
          <w:p w14:paraId="72A76785" w14:textId="77777777" w:rsidR="00AB2D18" w:rsidRPr="004B3FFF" w:rsidRDefault="00AB2D18" w:rsidP="005E17B7">
            <w:pPr>
              <w:spacing w:line="360" w:lineRule="auto"/>
              <w:jc w:val="both"/>
              <w:rPr>
                <w:bCs/>
              </w:rPr>
            </w:pPr>
            <w:r>
              <w:rPr>
                <w:bCs/>
              </w:rPr>
              <w:t xml:space="preserve">Abdul Rauf </w:t>
            </w:r>
          </w:p>
        </w:tc>
        <w:tc>
          <w:tcPr>
            <w:tcW w:w="1080" w:type="dxa"/>
          </w:tcPr>
          <w:p w14:paraId="1B3B59D2" w14:textId="77777777" w:rsidR="00AB2D18" w:rsidRPr="004B3FFF" w:rsidRDefault="00AB2D18" w:rsidP="005E17B7">
            <w:pPr>
              <w:spacing w:line="360" w:lineRule="auto"/>
              <w:jc w:val="both"/>
              <w:rPr>
                <w:bCs/>
              </w:rPr>
            </w:pPr>
            <w:r>
              <w:rPr>
                <w:bCs/>
              </w:rPr>
              <w:t>16EL02</w:t>
            </w:r>
          </w:p>
        </w:tc>
        <w:tc>
          <w:tcPr>
            <w:tcW w:w="1382" w:type="dxa"/>
          </w:tcPr>
          <w:p w14:paraId="4EF1948C" w14:textId="77777777" w:rsidR="00AB2D18" w:rsidRPr="004B3FFF" w:rsidRDefault="00AB2D18" w:rsidP="005E17B7">
            <w:pPr>
              <w:spacing w:line="360" w:lineRule="auto"/>
              <w:jc w:val="both"/>
              <w:rPr>
                <w:bCs/>
              </w:rPr>
            </w:pPr>
            <w:r>
              <w:rPr>
                <w:bCs/>
              </w:rPr>
              <w:t>1</w:t>
            </w:r>
            <w:r w:rsidRPr="00670D28">
              <w:rPr>
                <w:bCs/>
                <w:vertAlign w:val="superscript"/>
              </w:rPr>
              <w:t>st</w:t>
            </w:r>
            <w:r>
              <w:rPr>
                <w:bCs/>
              </w:rPr>
              <w:t xml:space="preserve"> Semester</w:t>
            </w:r>
          </w:p>
        </w:tc>
        <w:tc>
          <w:tcPr>
            <w:tcW w:w="1536" w:type="dxa"/>
          </w:tcPr>
          <w:p w14:paraId="24DC8EBC" w14:textId="77777777" w:rsidR="00AB2D18" w:rsidRPr="004B3FFF" w:rsidRDefault="00AB2D18" w:rsidP="005E17B7">
            <w:pPr>
              <w:spacing w:line="360" w:lineRule="auto"/>
              <w:jc w:val="both"/>
              <w:rPr>
                <w:bCs/>
              </w:rPr>
            </w:pPr>
            <w:r>
              <w:rPr>
                <w:bCs/>
              </w:rPr>
              <w:t>52301-7493601-4</w:t>
            </w:r>
          </w:p>
        </w:tc>
        <w:tc>
          <w:tcPr>
            <w:tcW w:w="1136" w:type="dxa"/>
          </w:tcPr>
          <w:p w14:paraId="3C5C8DE6" w14:textId="77777777" w:rsidR="00AB2D18" w:rsidRPr="004B3FFF" w:rsidRDefault="00AB2D18" w:rsidP="005E17B7">
            <w:pPr>
              <w:spacing w:line="360" w:lineRule="auto"/>
              <w:jc w:val="both"/>
              <w:rPr>
                <w:bCs/>
              </w:rPr>
            </w:pPr>
            <w:r>
              <w:rPr>
                <w:bCs/>
              </w:rPr>
              <w:t>03178123331</w:t>
            </w:r>
          </w:p>
        </w:tc>
      </w:tr>
      <w:tr w:rsidR="00AB2D18" w14:paraId="32771D40" w14:textId="77777777" w:rsidTr="00B015B9">
        <w:tc>
          <w:tcPr>
            <w:tcW w:w="468" w:type="dxa"/>
          </w:tcPr>
          <w:p w14:paraId="6EAB6420" w14:textId="77777777" w:rsidR="00AB2D18" w:rsidRPr="004B3FFF" w:rsidRDefault="00AB2D18" w:rsidP="005E17B7">
            <w:pPr>
              <w:spacing w:line="360" w:lineRule="auto"/>
              <w:jc w:val="both"/>
              <w:rPr>
                <w:bCs/>
              </w:rPr>
            </w:pPr>
            <w:r>
              <w:rPr>
                <w:bCs/>
              </w:rPr>
              <w:t>4.</w:t>
            </w:r>
          </w:p>
        </w:tc>
        <w:tc>
          <w:tcPr>
            <w:tcW w:w="1980" w:type="dxa"/>
          </w:tcPr>
          <w:p w14:paraId="402D19C2" w14:textId="77777777" w:rsidR="00AB2D18" w:rsidRPr="004B3FFF" w:rsidRDefault="00AB2D18" w:rsidP="005E17B7">
            <w:pPr>
              <w:spacing w:line="360" w:lineRule="auto"/>
              <w:jc w:val="both"/>
              <w:rPr>
                <w:bCs/>
              </w:rPr>
            </w:pPr>
            <w:r>
              <w:rPr>
                <w:bCs/>
              </w:rPr>
              <w:t>Mahrukh</w:t>
            </w:r>
          </w:p>
        </w:tc>
        <w:tc>
          <w:tcPr>
            <w:tcW w:w="1620" w:type="dxa"/>
          </w:tcPr>
          <w:p w14:paraId="1D420451" w14:textId="77777777" w:rsidR="00AB2D18" w:rsidRPr="004B3FFF" w:rsidRDefault="00AB2D18" w:rsidP="005E17B7">
            <w:pPr>
              <w:spacing w:line="360" w:lineRule="auto"/>
              <w:jc w:val="both"/>
              <w:rPr>
                <w:bCs/>
              </w:rPr>
            </w:pPr>
            <w:r>
              <w:rPr>
                <w:bCs/>
              </w:rPr>
              <w:t>Ghulam Mustafa</w:t>
            </w:r>
          </w:p>
        </w:tc>
        <w:tc>
          <w:tcPr>
            <w:tcW w:w="1080" w:type="dxa"/>
          </w:tcPr>
          <w:p w14:paraId="08AC4CEE" w14:textId="77777777" w:rsidR="00AB2D18" w:rsidRPr="004B3FFF" w:rsidRDefault="00AB2D18" w:rsidP="005E17B7">
            <w:pPr>
              <w:spacing w:line="360" w:lineRule="auto"/>
              <w:jc w:val="both"/>
              <w:rPr>
                <w:bCs/>
              </w:rPr>
            </w:pPr>
            <w:r>
              <w:rPr>
                <w:bCs/>
              </w:rPr>
              <w:t>16EL01</w:t>
            </w:r>
          </w:p>
        </w:tc>
        <w:tc>
          <w:tcPr>
            <w:tcW w:w="1382" w:type="dxa"/>
          </w:tcPr>
          <w:p w14:paraId="550FEE19" w14:textId="77777777" w:rsidR="00AB2D18" w:rsidRPr="004B3FFF" w:rsidRDefault="00AB2D18" w:rsidP="005E17B7">
            <w:pPr>
              <w:spacing w:line="360" w:lineRule="auto"/>
              <w:jc w:val="both"/>
              <w:rPr>
                <w:bCs/>
              </w:rPr>
            </w:pPr>
            <w:r>
              <w:rPr>
                <w:bCs/>
              </w:rPr>
              <w:t>1</w:t>
            </w:r>
            <w:r w:rsidRPr="00670D28">
              <w:rPr>
                <w:bCs/>
                <w:vertAlign w:val="superscript"/>
              </w:rPr>
              <w:t>st</w:t>
            </w:r>
            <w:r>
              <w:rPr>
                <w:bCs/>
              </w:rPr>
              <w:t xml:space="preserve"> Semester</w:t>
            </w:r>
          </w:p>
        </w:tc>
        <w:tc>
          <w:tcPr>
            <w:tcW w:w="1536" w:type="dxa"/>
          </w:tcPr>
          <w:p w14:paraId="5F2E124B" w14:textId="77777777" w:rsidR="00AB2D18" w:rsidRPr="004B3FFF" w:rsidRDefault="00AB2D18" w:rsidP="005E17B7">
            <w:pPr>
              <w:spacing w:line="360" w:lineRule="auto"/>
              <w:jc w:val="both"/>
              <w:rPr>
                <w:bCs/>
              </w:rPr>
            </w:pPr>
            <w:r>
              <w:rPr>
                <w:bCs/>
              </w:rPr>
              <w:t>42501-5631452-0</w:t>
            </w:r>
          </w:p>
        </w:tc>
        <w:tc>
          <w:tcPr>
            <w:tcW w:w="1136" w:type="dxa"/>
          </w:tcPr>
          <w:p w14:paraId="05809F97" w14:textId="77777777" w:rsidR="00AB2D18" w:rsidRPr="004B3FFF" w:rsidRDefault="00AB2D18" w:rsidP="005E17B7">
            <w:pPr>
              <w:spacing w:line="360" w:lineRule="auto"/>
              <w:jc w:val="both"/>
              <w:rPr>
                <w:bCs/>
              </w:rPr>
            </w:pPr>
            <w:r>
              <w:rPr>
                <w:bCs/>
              </w:rPr>
              <w:t>03350219343</w:t>
            </w:r>
          </w:p>
        </w:tc>
      </w:tr>
      <w:tr w:rsidR="00AB2D18" w14:paraId="1978EA48" w14:textId="77777777" w:rsidTr="00B015B9">
        <w:tc>
          <w:tcPr>
            <w:tcW w:w="468" w:type="dxa"/>
          </w:tcPr>
          <w:p w14:paraId="1EA9FF56" w14:textId="77777777" w:rsidR="00AB2D18" w:rsidRPr="004B3FFF" w:rsidRDefault="00AB2D18" w:rsidP="005E17B7">
            <w:pPr>
              <w:spacing w:line="360" w:lineRule="auto"/>
              <w:jc w:val="both"/>
              <w:rPr>
                <w:bCs/>
              </w:rPr>
            </w:pPr>
            <w:r>
              <w:rPr>
                <w:bCs/>
              </w:rPr>
              <w:t>5.</w:t>
            </w:r>
          </w:p>
        </w:tc>
        <w:tc>
          <w:tcPr>
            <w:tcW w:w="1980" w:type="dxa"/>
          </w:tcPr>
          <w:p w14:paraId="7AB54CF9" w14:textId="77777777" w:rsidR="00AB2D18" w:rsidRPr="004B3FFF" w:rsidRDefault="00AB2D18" w:rsidP="005E17B7">
            <w:pPr>
              <w:spacing w:line="360" w:lineRule="auto"/>
              <w:jc w:val="both"/>
              <w:rPr>
                <w:bCs/>
              </w:rPr>
            </w:pPr>
            <w:r>
              <w:rPr>
                <w:bCs/>
              </w:rPr>
              <w:t>M.Amjad Ahmed</w:t>
            </w:r>
          </w:p>
        </w:tc>
        <w:tc>
          <w:tcPr>
            <w:tcW w:w="1620" w:type="dxa"/>
          </w:tcPr>
          <w:p w14:paraId="1856D848" w14:textId="77777777" w:rsidR="00AB2D18" w:rsidRPr="004B3FFF" w:rsidRDefault="00AB2D18" w:rsidP="005E17B7">
            <w:pPr>
              <w:spacing w:line="360" w:lineRule="auto"/>
              <w:jc w:val="both"/>
              <w:rPr>
                <w:bCs/>
              </w:rPr>
            </w:pPr>
            <w:r>
              <w:rPr>
                <w:bCs/>
              </w:rPr>
              <w:t>Abdul Majeed</w:t>
            </w:r>
          </w:p>
        </w:tc>
        <w:tc>
          <w:tcPr>
            <w:tcW w:w="1080" w:type="dxa"/>
          </w:tcPr>
          <w:p w14:paraId="56B40451" w14:textId="77777777" w:rsidR="00AB2D18" w:rsidRPr="004B3FFF" w:rsidRDefault="00AB2D18" w:rsidP="005E17B7">
            <w:pPr>
              <w:spacing w:line="360" w:lineRule="auto"/>
              <w:jc w:val="both"/>
              <w:rPr>
                <w:bCs/>
              </w:rPr>
            </w:pPr>
            <w:r>
              <w:rPr>
                <w:bCs/>
              </w:rPr>
              <w:t>16EL42</w:t>
            </w:r>
          </w:p>
        </w:tc>
        <w:tc>
          <w:tcPr>
            <w:tcW w:w="1382" w:type="dxa"/>
          </w:tcPr>
          <w:p w14:paraId="5316802D" w14:textId="77777777" w:rsidR="00AB2D18" w:rsidRPr="004B3FFF" w:rsidRDefault="00AB2D18" w:rsidP="005E17B7">
            <w:pPr>
              <w:spacing w:line="360" w:lineRule="auto"/>
              <w:jc w:val="both"/>
              <w:rPr>
                <w:bCs/>
              </w:rPr>
            </w:pPr>
            <w:r>
              <w:rPr>
                <w:bCs/>
              </w:rPr>
              <w:t>1</w:t>
            </w:r>
            <w:r>
              <w:rPr>
                <w:bCs/>
                <w:vertAlign w:val="superscript"/>
              </w:rPr>
              <w:t xml:space="preserve">st </w:t>
            </w:r>
            <w:r>
              <w:rPr>
                <w:bCs/>
              </w:rPr>
              <w:t>Semester</w:t>
            </w:r>
          </w:p>
        </w:tc>
        <w:tc>
          <w:tcPr>
            <w:tcW w:w="1536" w:type="dxa"/>
          </w:tcPr>
          <w:p w14:paraId="214015A4" w14:textId="77777777" w:rsidR="00AB2D18" w:rsidRPr="004B3FFF" w:rsidRDefault="00AB2D18" w:rsidP="005E17B7">
            <w:pPr>
              <w:spacing w:line="360" w:lineRule="auto"/>
              <w:jc w:val="both"/>
              <w:rPr>
                <w:bCs/>
              </w:rPr>
            </w:pPr>
            <w:r>
              <w:rPr>
                <w:bCs/>
              </w:rPr>
              <w:t>54400-6879077-3</w:t>
            </w:r>
          </w:p>
        </w:tc>
        <w:tc>
          <w:tcPr>
            <w:tcW w:w="1136" w:type="dxa"/>
          </w:tcPr>
          <w:p w14:paraId="328AFF82" w14:textId="77777777" w:rsidR="00AB2D18" w:rsidRPr="004B3FFF" w:rsidRDefault="00AB2D18" w:rsidP="005E17B7">
            <w:pPr>
              <w:spacing w:line="360" w:lineRule="auto"/>
              <w:jc w:val="both"/>
              <w:rPr>
                <w:bCs/>
              </w:rPr>
            </w:pPr>
            <w:r>
              <w:rPr>
                <w:bCs/>
              </w:rPr>
              <w:t>03311444059</w:t>
            </w:r>
          </w:p>
        </w:tc>
      </w:tr>
      <w:tr w:rsidR="00AB2D18" w14:paraId="309235E8" w14:textId="77777777" w:rsidTr="00B015B9">
        <w:tc>
          <w:tcPr>
            <w:tcW w:w="468" w:type="dxa"/>
          </w:tcPr>
          <w:p w14:paraId="4EC08DA5" w14:textId="77777777" w:rsidR="00AB2D18" w:rsidRPr="004B3FFF" w:rsidRDefault="00AB2D18" w:rsidP="005E17B7">
            <w:pPr>
              <w:spacing w:line="360" w:lineRule="auto"/>
              <w:jc w:val="both"/>
              <w:rPr>
                <w:bCs/>
              </w:rPr>
            </w:pPr>
            <w:r>
              <w:rPr>
                <w:bCs/>
              </w:rPr>
              <w:t>6.</w:t>
            </w:r>
          </w:p>
        </w:tc>
        <w:tc>
          <w:tcPr>
            <w:tcW w:w="1980" w:type="dxa"/>
          </w:tcPr>
          <w:p w14:paraId="4C06C357" w14:textId="77777777" w:rsidR="00AB2D18" w:rsidRDefault="00AB2D18" w:rsidP="005E17B7">
            <w:pPr>
              <w:jc w:val="both"/>
              <w:rPr>
                <w:sz w:val="20"/>
                <w:szCs w:val="20"/>
              </w:rPr>
            </w:pPr>
            <w:r>
              <w:rPr>
                <w:sz w:val="20"/>
                <w:szCs w:val="20"/>
              </w:rPr>
              <w:t xml:space="preserve">Naseeb Ullah </w:t>
            </w:r>
          </w:p>
          <w:p w14:paraId="3A80B6A0" w14:textId="77777777" w:rsidR="00AB2D18" w:rsidRPr="004B3FFF" w:rsidRDefault="00AB2D18" w:rsidP="005E17B7">
            <w:pPr>
              <w:spacing w:line="360" w:lineRule="auto"/>
              <w:jc w:val="both"/>
              <w:rPr>
                <w:bCs/>
              </w:rPr>
            </w:pPr>
          </w:p>
        </w:tc>
        <w:tc>
          <w:tcPr>
            <w:tcW w:w="1620" w:type="dxa"/>
          </w:tcPr>
          <w:p w14:paraId="76EADFAE" w14:textId="77777777" w:rsidR="00AB2D18" w:rsidRPr="004B3FFF" w:rsidRDefault="00AB2D18" w:rsidP="005E17B7">
            <w:pPr>
              <w:spacing w:line="360" w:lineRule="auto"/>
              <w:jc w:val="both"/>
              <w:rPr>
                <w:bCs/>
              </w:rPr>
            </w:pPr>
            <w:r>
              <w:rPr>
                <w:bCs/>
              </w:rPr>
              <w:t>Saifullah</w:t>
            </w:r>
          </w:p>
        </w:tc>
        <w:tc>
          <w:tcPr>
            <w:tcW w:w="1080" w:type="dxa"/>
          </w:tcPr>
          <w:p w14:paraId="2B9401F6" w14:textId="77777777" w:rsidR="00AB2D18" w:rsidRPr="004B3FFF" w:rsidRDefault="00AB2D18" w:rsidP="005E17B7">
            <w:pPr>
              <w:spacing w:line="360" w:lineRule="auto"/>
              <w:jc w:val="both"/>
              <w:rPr>
                <w:bCs/>
              </w:rPr>
            </w:pPr>
            <w:r>
              <w:rPr>
                <w:bCs/>
              </w:rPr>
              <w:t>16EL04</w:t>
            </w:r>
          </w:p>
        </w:tc>
        <w:tc>
          <w:tcPr>
            <w:tcW w:w="1382" w:type="dxa"/>
          </w:tcPr>
          <w:p w14:paraId="681BF5A2" w14:textId="77777777" w:rsidR="00AB2D18" w:rsidRPr="004B3FFF" w:rsidRDefault="00AB2D18" w:rsidP="005E17B7">
            <w:pPr>
              <w:spacing w:line="360" w:lineRule="auto"/>
              <w:jc w:val="both"/>
              <w:rPr>
                <w:bCs/>
              </w:rPr>
            </w:pPr>
            <w:r>
              <w:rPr>
                <w:bCs/>
              </w:rPr>
              <w:t>1</w:t>
            </w:r>
            <w:r w:rsidRPr="00670D28">
              <w:rPr>
                <w:bCs/>
                <w:vertAlign w:val="superscript"/>
              </w:rPr>
              <w:t>st</w:t>
            </w:r>
            <w:r>
              <w:rPr>
                <w:bCs/>
              </w:rPr>
              <w:t xml:space="preserve"> Semester</w:t>
            </w:r>
          </w:p>
        </w:tc>
        <w:tc>
          <w:tcPr>
            <w:tcW w:w="1536" w:type="dxa"/>
          </w:tcPr>
          <w:p w14:paraId="13AB3BB2" w14:textId="77777777" w:rsidR="00AB2D18" w:rsidRPr="004B3FFF" w:rsidRDefault="00AB2D18" w:rsidP="005E17B7">
            <w:pPr>
              <w:spacing w:line="360" w:lineRule="auto"/>
              <w:jc w:val="both"/>
              <w:rPr>
                <w:bCs/>
              </w:rPr>
            </w:pPr>
            <w:r>
              <w:rPr>
                <w:bCs/>
              </w:rPr>
              <w:t>51401-8426041-7</w:t>
            </w:r>
          </w:p>
        </w:tc>
        <w:tc>
          <w:tcPr>
            <w:tcW w:w="1136" w:type="dxa"/>
          </w:tcPr>
          <w:p w14:paraId="2B1DC819" w14:textId="77777777" w:rsidR="00AB2D18" w:rsidRPr="004B3FFF" w:rsidRDefault="00AB2D18" w:rsidP="005E17B7">
            <w:pPr>
              <w:spacing w:line="360" w:lineRule="auto"/>
              <w:jc w:val="both"/>
              <w:rPr>
                <w:bCs/>
              </w:rPr>
            </w:pPr>
            <w:r>
              <w:rPr>
                <w:bCs/>
              </w:rPr>
              <w:t>03360210998</w:t>
            </w:r>
          </w:p>
        </w:tc>
      </w:tr>
    </w:tbl>
    <w:p w14:paraId="742AE26A" w14:textId="77777777" w:rsidR="00AB2D18" w:rsidRDefault="00AB2D18" w:rsidP="00BC4B24">
      <w:pPr>
        <w:spacing w:line="360" w:lineRule="auto"/>
        <w:jc w:val="both"/>
        <w:rPr>
          <w:bCs/>
        </w:rPr>
      </w:pPr>
    </w:p>
    <w:p w14:paraId="2C3CF43F" w14:textId="77777777" w:rsidR="00AB2D18" w:rsidRDefault="00AB2D18" w:rsidP="000C7FCC">
      <w:pPr>
        <w:ind w:left="5760"/>
        <w:rPr>
          <w:b/>
          <w:caps/>
        </w:rPr>
      </w:pPr>
    </w:p>
    <w:p w14:paraId="3972D28E" w14:textId="77777777" w:rsidR="00AB2D18" w:rsidRDefault="00AB2D18" w:rsidP="000C7FCC">
      <w:pPr>
        <w:ind w:left="5760"/>
        <w:rPr>
          <w:b/>
          <w:caps/>
        </w:rPr>
      </w:pPr>
    </w:p>
    <w:p w14:paraId="050457DF" w14:textId="77777777" w:rsidR="00AB2D18" w:rsidRDefault="00AB2D18" w:rsidP="000C7FCC">
      <w:pPr>
        <w:ind w:left="6480" w:firstLine="720"/>
        <w:rPr>
          <w:b/>
          <w:caps/>
        </w:rPr>
      </w:pPr>
    </w:p>
    <w:p w14:paraId="12ABC807" w14:textId="77777777" w:rsidR="00AB2D18" w:rsidRPr="00407F43" w:rsidRDefault="00AB2D18" w:rsidP="000C7FCC">
      <w:pPr>
        <w:ind w:left="7200"/>
        <w:rPr>
          <w:b/>
          <w:caps/>
        </w:rPr>
      </w:pPr>
      <w:r w:rsidRPr="00407F43">
        <w:rPr>
          <w:b/>
          <w:caps/>
        </w:rPr>
        <w:t>Chairman</w:t>
      </w:r>
    </w:p>
    <w:p w14:paraId="632568FE" w14:textId="77777777" w:rsidR="00AB2D18" w:rsidRPr="00EC73BD" w:rsidRDefault="00AB2D18" w:rsidP="00BC4B24">
      <w:pPr>
        <w:spacing w:line="360" w:lineRule="auto"/>
        <w:jc w:val="both"/>
        <w:rPr>
          <w:b/>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22B3E56" w14:textId="77777777" w:rsidTr="00FD2163">
        <w:tc>
          <w:tcPr>
            <w:tcW w:w="2500" w:type="pct"/>
          </w:tcPr>
          <w:p w14:paraId="2D39B7CF" w14:textId="77777777" w:rsidR="00AB2D18" w:rsidRDefault="00AB2D18" w:rsidP="00FD216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6/</w:t>
            </w:r>
          </w:p>
        </w:tc>
        <w:tc>
          <w:tcPr>
            <w:tcW w:w="2500" w:type="pct"/>
          </w:tcPr>
          <w:p w14:paraId="1A4D4A61" w14:textId="77777777" w:rsidR="00AB2D18" w:rsidRDefault="00AB2D18" w:rsidP="00FD2163">
            <w:pPr>
              <w:snapToGrid w:val="0"/>
              <w:jc w:val="right"/>
              <w:rPr>
                <w:rFonts w:ascii="MS Reference Sans Serif" w:hAnsi="MS Reference Sans Serif"/>
                <w:b/>
                <w:szCs w:val="26"/>
              </w:rPr>
            </w:pPr>
            <w:r>
              <w:rPr>
                <w:rFonts w:ascii="MS Reference Sans Serif" w:hAnsi="MS Reference Sans Serif"/>
                <w:b/>
                <w:szCs w:val="26"/>
              </w:rPr>
              <w:t>Dated: November 25, 2016.</w:t>
            </w:r>
          </w:p>
        </w:tc>
      </w:tr>
    </w:tbl>
    <w:p w14:paraId="70032D93" w14:textId="77777777" w:rsidR="00AB2D18" w:rsidRDefault="00AB2D18" w:rsidP="00D265A3">
      <w:pPr>
        <w:ind w:left="1440" w:right="400" w:firstLine="720"/>
        <w:rPr>
          <w:bCs/>
        </w:rPr>
      </w:pPr>
    </w:p>
    <w:p w14:paraId="44F8536B" w14:textId="77777777" w:rsidR="00AB2D18" w:rsidRDefault="00AB2D18" w:rsidP="00D265A3">
      <w:pPr>
        <w:ind w:left="1440" w:right="400" w:firstLine="720"/>
        <w:rPr>
          <w:bCs/>
        </w:rPr>
      </w:pPr>
    </w:p>
    <w:p w14:paraId="05A502D2" w14:textId="77777777" w:rsidR="00AB2D18" w:rsidRDefault="00AB2D18" w:rsidP="00D265A3">
      <w:pPr>
        <w:ind w:right="400"/>
        <w:rPr>
          <w:sz w:val="16"/>
          <w:szCs w:val="16"/>
        </w:rPr>
      </w:pPr>
    </w:p>
    <w:p w14:paraId="2669E8B0" w14:textId="77777777" w:rsidR="00AB2D18" w:rsidRPr="00A34FAA" w:rsidRDefault="00AB2D18" w:rsidP="00D265A3">
      <w:pPr>
        <w:ind w:left="1440" w:right="400" w:firstLine="720"/>
        <w:rPr>
          <w:sz w:val="16"/>
          <w:szCs w:val="16"/>
        </w:rPr>
      </w:pPr>
    </w:p>
    <w:p w14:paraId="48107CD5" w14:textId="77777777" w:rsidR="00AB2D18" w:rsidRPr="00FB2ED8" w:rsidRDefault="00AB2D18" w:rsidP="00D265A3">
      <w:pPr>
        <w:ind w:left="900"/>
        <w:jc w:val="both"/>
        <w:rPr>
          <w:b/>
          <w:caps/>
          <w:sz w:val="32"/>
          <w:szCs w:val="32"/>
          <w:u w:val="single"/>
        </w:rPr>
      </w:pPr>
    </w:p>
    <w:p w14:paraId="3B91C980" w14:textId="77777777" w:rsidR="00AB2D18" w:rsidRPr="00295771" w:rsidRDefault="00AB2D18" w:rsidP="00D265A3">
      <w:pPr>
        <w:jc w:val="center"/>
        <w:rPr>
          <w:rFonts w:ascii="Verdana" w:hAnsi="Verdana"/>
          <w:b/>
          <w:caps/>
          <w:sz w:val="32"/>
          <w:szCs w:val="32"/>
          <w:u w:val="single"/>
        </w:rPr>
      </w:pPr>
      <w:r>
        <w:t xml:space="preserve"> </w:t>
      </w:r>
      <w:r w:rsidRPr="00295771">
        <w:rPr>
          <w:rFonts w:ascii="Verdana" w:hAnsi="Verdana"/>
          <w:b/>
          <w:caps/>
          <w:sz w:val="32"/>
          <w:szCs w:val="32"/>
          <w:u w:val="single"/>
        </w:rPr>
        <w:t>experience CERTIFICATE</w:t>
      </w:r>
    </w:p>
    <w:p w14:paraId="62EC1056" w14:textId="77777777" w:rsidR="00AB2D18" w:rsidRPr="00295771" w:rsidRDefault="00AB2D18" w:rsidP="00D265A3">
      <w:pPr>
        <w:jc w:val="both"/>
        <w:rPr>
          <w:rFonts w:ascii="Verdana" w:hAnsi="Verdana"/>
          <w:b/>
          <w:caps/>
          <w:sz w:val="32"/>
          <w:szCs w:val="32"/>
          <w:u w:val="single"/>
        </w:rPr>
      </w:pPr>
    </w:p>
    <w:p w14:paraId="153B8F1B" w14:textId="77777777" w:rsidR="00AB2D18" w:rsidRPr="00E86420" w:rsidRDefault="00AB2D18" w:rsidP="00D265A3">
      <w:pPr>
        <w:spacing w:line="360" w:lineRule="auto"/>
        <w:jc w:val="both"/>
      </w:pPr>
      <w:r w:rsidRPr="00295771">
        <w:rPr>
          <w:b/>
          <w:sz w:val="28"/>
          <w:szCs w:val="28"/>
        </w:rPr>
        <w:t xml:space="preserve"> </w:t>
      </w:r>
      <w:r w:rsidRPr="00295771">
        <w:rPr>
          <w:b/>
          <w:sz w:val="28"/>
          <w:szCs w:val="28"/>
        </w:rPr>
        <w:tab/>
      </w:r>
      <w:r w:rsidRPr="00295771">
        <w:rPr>
          <w:b/>
          <w:sz w:val="28"/>
          <w:szCs w:val="28"/>
        </w:rPr>
        <w:tab/>
      </w:r>
      <w:r w:rsidRPr="00E86420">
        <w:t xml:space="preserve">It is to certify that </w:t>
      </w:r>
      <w:r w:rsidRPr="00AC0091">
        <w:rPr>
          <w:b/>
        </w:rPr>
        <w:t xml:space="preserve">Engr. </w:t>
      </w:r>
      <w:r>
        <w:rPr>
          <w:b/>
        </w:rPr>
        <w:t>Shaiza</w:t>
      </w:r>
      <w:r w:rsidRPr="00AC0091">
        <w:rPr>
          <w:b/>
        </w:rPr>
        <w:t xml:space="preserve">  </w:t>
      </w:r>
      <w:r w:rsidRPr="00E86420">
        <w:t xml:space="preserve">S/o </w:t>
      </w:r>
      <w:r>
        <w:rPr>
          <w:b/>
        </w:rPr>
        <w:t>Khuda Bakhsh</w:t>
      </w:r>
      <w:r w:rsidRPr="00E86420">
        <w:t xml:space="preserve">  is working as a </w:t>
      </w:r>
      <w:r>
        <w:t xml:space="preserve">Lab </w:t>
      </w:r>
      <w:r w:rsidRPr="00E86420">
        <w:t>Lecturer in Electrical Engineering department of  this institution  from</w:t>
      </w:r>
      <w:r>
        <w:t xml:space="preserve"> 1</w:t>
      </w:r>
      <w:r w:rsidRPr="00A771EE">
        <w:rPr>
          <w:vertAlign w:val="superscript"/>
        </w:rPr>
        <w:t>st</w:t>
      </w:r>
      <w:r>
        <w:t xml:space="preserve"> July, 2013 </w:t>
      </w:r>
      <w:r w:rsidRPr="00E86420">
        <w:t xml:space="preserve"> </w:t>
      </w:r>
      <w:r>
        <w:t xml:space="preserve">till </w:t>
      </w:r>
      <w:r w:rsidRPr="00E86420">
        <w:t>t</w:t>
      </w:r>
      <w:r>
        <w:t>o</w:t>
      </w:r>
      <w:r w:rsidRPr="00E86420">
        <w:t xml:space="preserve"> date</w:t>
      </w:r>
      <w:r>
        <w:t>.</w:t>
      </w:r>
    </w:p>
    <w:p w14:paraId="28EDCCD0" w14:textId="77777777" w:rsidR="00AB2D18" w:rsidRPr="00E86420" w:rsidRDefault="00AB2D18" w:rsidP="00D265A3">
      <w:pPr>
        <w:spacing w:line="360" w:lineRule="auto"/>
        <w:jc w:val="both"/>
      </w:pPr>
      <w:r>
        <w:t xml:space="preserve"> </w:t>
      </w:r>
      <w:r>
        <w:tab/>
      </w:r>
      <w:r>
        <w:tab/>
        <w:t>I found her</w:t>
      </w:r>
      <w:r w:rsidRPr="00E86420">
        <w:t xml:space="preserve"> honest, sincere, dedicated and devoted fellow. </w:t>
      </w:r>
    </w:p>
    <w:p w14:paraId="45D6FE69" w14:textId="77777777" w:rsidR="00AB2D18" w:rsidRPr="00E86420" w:rsidRDefault="00AB2D18" w:rsidP="00D265A3">
      <w:pPr>
        <w:spacing w:line="360" w:lineRule="auto"/>
        <w:jc w:val="both"/>
        <w:rPr>
          <w:sz w:val="28"/>
          <w:szCs w:val="28"/>
        </w:rPr>
      </w:pPr>
    </w:p>
    <w:p w14:paraId="63EADA7C" w14:textId="77777777" w:rsidR="00AB2D18" w:rsidRDefault="00AB2D18" w:rsidP="00D265A3">
      <w:pPr>
        <w:spacing w:line="360" w:lineRule="auto"/>
        <w:jc w:val="both"/>
      </w:pPr>
    </w:p>
    <w:p w14:paraId="43CCA6CE" w14:textId="77777777" w:rsidR="00AB2D18" w:rsidRDefault="00AB2D18" w:rsidP="00D265A3">
      <w:pPr>
        <w:spacing w:line="360" w:lineRule="auto"/>
        <w:jc w:val="both"/>
      </w:pPr>
    </w:p>
    <w:p w14:paraId="1D280BEC" w14:textId="77777777" w:rsidR="00AB2D18" w:rsidRDefault="00AB2D18" w:rsidP="00D265A3">
      <w:pPr>
        <w:spacing w:line="360" w:lineRule="auto"/>
        <w:jc w:val="both"/>
      </w:pPr>
    </w:p>
    <w:p w14:paraId="245E2378" w14:textId="77777777" w:rsidR="00AB2D18" w:rsidRDefault="00AB2D18" w:rsidP="00D265A3">
      <w:pPr>
        <w:spacing w:line="360" w:lineRule="auto"/>
        <w:jc w:val="both"/>
        <w:rPr>
          <w:b/>
          <w:bCs/>
        </w:rPr>
      </w:pPr>
    </w:p>
    <w:p w14:paraId="4A83780D" w14:textId="77777777" w:rsidR="00AB2D18" w:rsidRPr="00151508" w:rsidRDefault="00AB2D18" w:rsidP="00D265A3">
      <w:pPr>
        <w:spacing w:line="360" w:lineRule="auto"/>
        <w:ind w:left="6480" w:firstLine="720"/>
        <w:jc w:val="both"/>
        <w:rPr>
          <w:b/>
          <w:bCs/>
          <w:sz w:val="28"/>
          <w:szCs w:val="28"/>
        </w:rPr>
      </w:pPr>
      <w:r w:rsidRPr="00151508">
        <w:rPr>
          <w:b/>
          <w:bCs/>
          <w:sz w:val="28"/>
          <w:szCs w:val="28"/>
        </w:rPr>
        <w:t>CHAIRMAN</w:t>
      </w:r>
    </w:p>
    <w:p w14:paraId="30A1732D" w14:textId="77777777" w:rsidR="00AB2D18" w:rsidRDefault="00AB2D18" w:rsidP="00D265A3">
      <w:pPr>
        <w:spacing w:line="360" w:lineRule="auto"/>
        <w:jc w:val="both"/>
      </w:pPr>
    </w:p>
    <w:p w14:paraId="3CCC40C4" w14:textId="77777777" w:rsidR="00AB2D18" w:rsidRDefault="00AB2D18" w:rsidP="00D265A3">
      <w:pPr>
        <w:ind w:left="2160" w:firstLine="720"/>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A116538" w14:textId="77777777" w:rsidTr="006945D2">
        <w:tc>
          <w:tcPr>
            <w:tcW w:w="2500" w:type="pct"/>
          </w:tcPr>
          <w:p w14:paraId="02DD7A9F" w14:textId="77777777" w:rsidR="00AB2D18" w:rsidRDefault="00AB2D18" w:rsidP="006945D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05B5C9F5" w14:textId="77777777" w:rsidR="00AB2D18" w:rsidRDefault="00AB2D18" w:rsidP="006945D2">
            <w:pPr>
              <w:snapToGrid w:val="0"/>
              <w:jc w:val="right"/>
              <w:rPr>
                <w:rFonts w:ascii="MS Reference Sans Serif" w:hAnsi="MS Reference Sans Serif"/>
                <w:b/>
                <w:szCs w:val="26"/>
              </w:rPr>
            </w:pPr>
            <w:r>
              <w:rPr>
                <w:rFonts w:ascii="MS Reference Sans Serif" w:hAnsi="MS Reference Sans Serif"/>
                <w:b/>
                <w:szCs w:val="26"/>
              </w:rPr>
              <w:t>Dated: March 13, 2017.</w:t>
            </w:r>
          </w:p>
        </w:tc>
      </w:tr>
    </w:tbl>
    <w:p w14:paraId="7864DC10" w14:textId="77777777" w:rsidR="00AB2D18" w:rsidRDefault="00AB2D18" w:rsidP="00731FC3">
      <w:pPr>
        <w:ind w:left="1440" w:right="400" w:firstLine="720"/>
        <w:rPr>
          <w:bCs/>
        </w:rPr>
      </w:pPr>
    </w:p>
    <w:p w14:paraId="505B54C0" w14:textId="77777777" w:rsidR="00AB2D18" w:rsidRDefault="00AB2D18" w:rsidP="00731FC3">
      <w:pPr>
        <w:ind w:left="1440" w:right="400" w:firstLine="720"/>
        <w:rPr>
          <w:bCs/>
        </w:rPr>
      </w:pPr>
    </w:p>
    <w:p w14:paraId="5ACF2071" w14:textId="77777777" w:rsidR="00AB2D18" w:rsidRDefault="00AB2D18" w:rsidP="00731FC3">
      <w:pPr>
        <w:ind w:right="400"/>
        <w:rPr>
          <w:sz w:val="16"/>
          <w:szCs w:val="16"/>
        </w:rPr>
      </w:pPr>
    </w:p>
    <w:p w14:paraId="571C6EF5" w14:textId="77777777" w:rsidR="00AB2D18" w:rsidRPr="00A34FAA" w:rsidRDefault="00AB2D18" w:rsidP="00731FC3">
      <w:pPr>
        <w:ind w:left="1440" w:right="400" w:firstLine="720"/>
        <w:rPr>
          <w:sz w:val="16"/>
          <w:szCs w:val="16"/>
        </w:rPr>
      </w:pPr>
    </w:p>
    <w:p w14:paraId="78D99A05" w14:textId="77777777" w:rsidR="00AB2D18" w:rsidRPr="00FB2ED8" w:rsidRDefault="00AB2D18" w:rsidP="00731FC3">
      <w:pPr>
        <w:ind w:left="900"/>
        <w:jc w:val="both"/>
        <w:rPr>
          <w:b/>
          <w:caps/>
          <w:sz w:val="32"/>
          <w:szCs w:val="32"/>
          <w:u w:val="single"/>
        </w:rPr>
      </w:pPr>
    </w:p>
    <w:p w14:paraId="4EF6BD08" w14:textId="77777777" w:rsidR="00AB2D18" w:rsidRPr="00295771" w:rsidRDefault="00AB2D18" w:rsidP="00731FC3">
      <w:pPr>
        <w:jc w:val="center"/>
        <w:rPr>
          <w:rFonts w:ascii="Verdana" w:hAnsi="Verdana"/>
          <w:b/>
          <w:caps/>
          <w:sz w:val="32"/>
          <w:szCs w:val="32"/>
          <w:u w:val="single"/>
        </w:rPr>
      </w:pPr>
      <w:r>
        <w:t xml:space="preserve"> </w:t>
      </w:r>
      <w:r w:rsidRPr="00295771">
        <w:rPr>
          <w:rFonts w:ascii="Verdana" w:hAnsi="Verdana"/>
          <w:b/>
          <w:caps/>
          <w:sz w:val="32"/>
          <w:szCs w:val="32"/>
          <w:u w:val="single"/>
        </w:rPr>
        <w:t>experience CERTIFICATE</w:t>
      </w:r>
    </w:p>
    <w:p w14:paraId="6ABEC8A0" w14:textId="77777777" w:rsidR="00AB2D18" w:rsidRPr="00295771" w:rsidRDefault="00AB2D18" w:rsidP="00731FC3">
      <w:pPr>
        <w:jc w:val="both"/>
        <w:rPr>
          <w:rFonts w:ascii="Verdana" w:hAnsi="Verdana"/>
          <w:b/>
          <w:caps/>
          <w:sz w:val="32"/>
          <w:szCs w:val="32"/>
          <w:u w:val="single"/>
        </w:rPr>
      </w:pPr>
    </w:p>
    <w:p w14:paraId="34239178" w14:textId="77777777" w:rsidR="00AB2D18" w:rsidRPr="00E86420" w:rsidRDefault="00AB2D18" w:rsidP="00731FC3">
      <w:pPr>
        <w:spacing w:line="360" w:lineRule="auto"/>
        <w:jc w:val="both"/>
      </w:pPr>
      <w:r w:rsidRPr="00295771">
        <w:rPr>
          <w:b/>
          <w:sz w:val="28"/>
          <w:szCs w:val="28"/>
        </w:rPr>
        <w:t xml:space="preserve"> </w:t>
      </w:r>
      <w:r w:rsidRPr="00295771">
        <w:rPr>
          <w:b/>
          <w:sz w:val="28"/>
          <w:szCs w:val="28"/>
        </w:rPr>
        <w:tab/>
      </w:r>
      <w:r w:rsidRPr="00295771">
        <w:rPr>
          <w:b/>
          <w:sz w:val="28"/>
          <w:szCs w:val="28"/>
        </w:rPr>
        <w:tab/>
      </w:r>
      <w:r w:rsidRPr="00E86420">
        <w:t xml:space="preserve">It is to certify that </w:t>
      </w:r>
      <w:r w:rsidRPr="00AC0091">
        <w:rPr>
          <w:b/>
        </w:rPr>
        <w:t xml:space="preserve">Engr. </w:t>
      </w:r>
      <w:r>
        <w:rPr>
          <w:b/>
        </w:rPr>
        <w:t>Hammal Khan</w:t>
      </w:r>
      <w:r w:rsidRPr="00AC0091">
        <w:rPr>
          <w:b/>
        </w:rPr>
        <w:t xml:space="preserve"> </w:t>
      </w:r>
      <w:r w:rsidRPr="00E86420">
        <w:t xml:space="preserve">S/o </w:t>
      </w:r>
      <w:r>
        <w:rPr>
          <w:b/>
        </w:rPr>
        <w:t>Hamza Ali</w:t>
      </w:r>
      <w:r w:rsidRPr="00E86420">
        <w:t xml:space="preserve"> </w:t>
      </w:r>
      <w:r>
        <w:t>was</w:t>
      </w:r>
      <w:r w:rsidRPr="00E86420">
        <w:t xml:space="preserve"> working as a Lecturer</w:t>
      </w:r>
      <w:r>
        <w:t xml:space="preserve"> on contract basis</w:t>
      </w:r>
      <w:r w:rsidRPr="00E86420">
        <w:t xml:space="preserve"> in Electrical Engineering department of this institution from</w:t>
      </w:r>
      <w:r>
        <w:t xml:space="preserve"> 5 September 2013 to 7 September 2015.</w:t>
      </w:r>
    </w:p>
    <w:p w14:paraId="53907F49" w14:textId="77777777" w:rsidR="00AB2D18" w:rsidRPr="00E86420" w:rsidRDefault="00AB2D18" w:rsidP="00731FC3">
      <w:pPr>
        <w:spacing w:line="360" w:lineRule="auto"/>
        <w:jc w:val="both"/>
      </w:pPr>
      <w:r>
        <w:t xml:space="preserve"> </w:t>
      </w:r>
      <w:r>
        <w:tab/>
      </w:r>
      <w:r>
        <w:tab/>
        <w:t>I found his</w:t>
      </w:r>
      <w:r w:rsidRPr="00E86420">
        <w:t xml:space="preserve"> honest, sincere, dedicated and devoted fellow. </w:t>
      </w:r>
    </w:p>
    <w:p w14:paraId="696FF36D" w14:textId="77777777" w:rsidR="00AB2D18" w:rsidRPr="00E86420" w:rsidRDefault="00AB2D18" w:rsidP="00731FC3">
      <w:pPr>
        <w:spacing w:line="360" w:lineRule="auto"/>
        <w:jc w:val="both"/>
        <w:rPr>
          <w:sz w:val="28"/>
          <w:szCs w:val="28"/>
        </w:rPr>
      </w:pPr>
    </w:p>
    <w:p w14:paraId="06DA899F" w14:textId="77777777" w:rsidR="00AB2D18" w:rsidRDefault="00AB2D18" w:rsidP="00731FC3">
      <w:pPr>
        <w:spacing w:line="360" w:lineRule="auto"/>
        <w:jc w:val="both"/>
      </w:pPr>
    </w:p>
    <w:p w14:paraId="08DE5741" w14:textId="77777777" w:rsidR="00AB2D18" w:rsidRDefault="00AB2D18" w:rsidP="00731FC3">
      <w:pPr>
        <w:spacing w:line="360" w:lineRule="auto"/>
        <w:jc w:val="both"/>
      </w:pPr>
    </w:p>
    <w:p w14:paraId="54C61ED2" w14:textId="77777777" w:rsidR="00AB2D18" w:rsidRDefault="00AB2D18" w:rsidP="00731FC3">
      <w:pPr>
        <w:spacing w:line="360" w:lineRule="auto"/>
        <w:jc w:val="both"/>
      </w:pPr>
    </w:p>
    <w:p w14:paraId="4F993FB2" w14:textId="77777777" w:rsidR="00AB2D18" w:rsidRDefault="00AB2D18" w:rsidP="00731FC3">
      <w:pPr>
        <w:spacing w:line="360" w:lineRule="auto"/>
        <w:jc w:val="both"/>
        <w:rPr>
          <w:b/>
          <w:bCs/>
        </w:rPr>
      </w:pPr>
    </w:p>
    <w:p w14:paraId="452D6E99" w14:textId="77777777" w:rsidR="00AB2D18" w:rsidRPr="00151508" w:rsidRDefault="00AB2D18" w:rsidP="00731FC3">
      <w:pPr>
        <w:spacing w:line="360" w:lineRule="auto"/>
        <w:ind w:left="6480" w:firstLine="720"/>
        <w:jc w:val="both"/>
        <w:rPr>
          <w:b/>
          <w:bCs/>
          <w:sz w:val="28"/>
          <w:szCs w:val="28"/>
        </w:rPr>
      </w:pPr>
      <w:r w:rsidRPr="00151508">
        <w:rPr>
          <w:b/>
          <w:bCs/>
          <w:sz w:val="28"/>
          <w:szCs w:val="28"/>
        </w:rPr>
        <w:t>CHAIRMAN</w:t>
      </w:r>
    </w:p>
    <w:p w14:paraId="7AF8C2BD" w14:textId="77777777" w:rsidR="00AB2D18" w:rsidRDefault="00AB2D18" w:rsidP="00731FC3">
      <w:pPr>
        <w:spacing w:line="360" w:lineRule="auto"/>
        <w:jc w:val="both"/>
      </w:pPr>
    </w:p>
    <w:p w14:paraId="3453C0BA" w14:textId="77777777" w:rsidR="00AB2D18" w:rsidRPr="00EC73BD" w:rsidRDefault="00AB2D18" w:rsidP="00D265A3">
      <w:pPr>
        <w:spacing w:line="360" w:lineRule="auto"/>
        <w:jc w:val="both"/>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1FF8CF5" w14:textId="77777777" w:rsidTr="00587627">
        <w:tc>
          <w:tcPr>
            <w:tcW w:w="2500" w:type="pct"/>
          </w:tcPr>
          <w:p w14:paraId="0C1560FC" w14:textId="77777777" w:rsidR="00AB2D18" w:rsidRDefault="00AB2D18" w:rsidP="00587627">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9/17/</w:t>
            </w:r>
          </w:p>
        </w:tc>
        <w:tc>
          <w:tcPr>
            <w:tcW w:w="2500" w:type="pct"/>
          </w:tcPr>
          <w:p w14:paraId="2B366CFA" w14:textId="77777777" w:rsidR="00AB2D18" w:rsidRDefault="00AB2D18" w:rsidP="00587627">
            <w:pPr>
              <w:snapToGrid w:val="0"/>
              <w:jc w:val="right"/>
              <w:rPr>
                <w:rFonts w:ascii="MS Reference Sans Serif" w:hAnsi="MS Reference Sans Serif"/>
                <w:b/>
                <w:szCs w:val="26"/>
              </w:rPr>
            </w:pPr>
            <w:r>
              <w:rPr>
                <w:rFonts w:ascii="MS Reference Sans Serif" w:hAnsi="MS Reference Sans Serif"/>
                <w:b/>
                <w:szCs w:val="26"/>
              </w:rPr>
              <w:t>Dated: March 15, 2017.</w:t>
            </w:r>
          </w:p>
        </w:tc>
      </w:tr>
    </w:tbl>
    <w:p w14:paraId="23CF808D" w14:textId="77777777" w:rsidR="00AB2D18" w:rsidRPr="004D5DBB" w:rsidRDefault="00AB2D18" w:rsidP="00C50F16"/>
    <w:p w14:paraId="6A836A20" w14:textId="77777777" w:rsidR="00AB2D18" w:rsidRPr="004D5DBB" w:rsidRDefault="00AB2D18" w:rsidP="00C50F16"/>
    <w:p w14:paraId="4E8B43B6" w14:textId="77777777" w:rsidR="00AB2D18" w:rsidRPr="004D5DBB" w:rsidRDefault="00AB2D18" w:rsidP="00C50F16"/>
    <w:p w14:paraId="4FB18125" w14:textId="77777777" w:rsidR="00AB2D18" w:rsidRDefault="00AB2D18" w:rsidP="00C50F16">
      <w:pPr>
        <w:tabs>
          <w:tab w:val="left" w:pos="5655"/>
        </w:tabs>
      </w:pPr>
    </w:p>
    <w:p w14:paraId="67B45516" w14:textId="77777777" w:rsidR="00AB2D18" w:rsidRPr="00007B0D" w:rsidRDefault="00AB2D18" w:rsidP="00C50F16">
      <w:pPr>
        <w:rPr>
          <w:b/>
        </w:rPr>
      </w:pPr>
    </w:p>
    <w:p w14:paraId="0C31155F" w14:textId="77777777" w:rsidR="00AB2D18" w:rsidRPr="00007B0D" w:rsidRDefault="00AB2D18" w:rsidP="00C50F16">
      <w:pPr>
        <w:ind w:left="720" w:firstLine="720"/>
        <w:outlineLvl w:val="0"/>
        <w:rPr>
          <w:rFonts w:ascii="Verdana" w:hAnsi="Verdana"/>
          <w:b/>
          <w:bCs/>
          <w:i/>
          <w:sz w:val="36"/>
          <w:szCs w:val="36"/>
          <w:u w:val="single"/>
        </w:rPr>
      </w:pPr>
      <w:r w:rsidRPr="00007B0D">
        <w:rPr>
          <w:rFonts w:ascii="Verdana" w:hAnsi="Verdana"/>
          <w:b/>
          <w:bCs/>
          <w:i/>
          <w:sz w:val="36"/>
          <w:szCs w:val="36"/>
          <w:u w:val="single"/>
        </w:rPr>
        <w:t>TO WHOM IT MAY CONCERN</w:t>
      </w:r>
    </w:p>
    <w:p w14:paraId="520D91F6" w14:textId="77777777" w:rsidR="00AB2D18" w:rsidRPr="00007B0D" w:rsidRDefault="00AB2D18" w:rsidP="00C50F16">
      <w:pPr>
        <w:rPr>
          <w:rFonts w:ascii="Verdana" w:hAnsi="Verdana"/>
          <w:b/>
          <w:sz w:val="28"/>
          <w:szCs w:val="28"/>
        </w:rPr>
      </w:pPr>
    </w:p>
    <w:p w14:paraId="6DA569E6" w14:textId="77777777" w:rsidR="00AB2D18" w:rsidRDefault="00AB2D18" w:rsidP="00C50F16">
      <w:pPr>
        <w:spacing w:line="480" w:lineRule="auto"/>
        <w:jc w:val="both"/>
        <w:rPr>
          <w:rFonts w:ascii="Verdana" w:hAnsi="Verdana"/>
          <w:b/>
        </w:rPr>
      </w:pPr>
      <w:r w:rsidRPr="00007B0D">
        <w:rPr>
          <w:rFonts w:ascii="Verdana" w:hAnsi="Verdana"/>
          <w:b/>
          <w:sz w:val="28"/>
          <w:szCs w:val="28"/>
        </w:rPr>
        <w:tab/>
      </w:r>
      <w:r w:rsidRPr="00007B0D">
        <w:rPr>
          <w:rFonts w:ascii="Verdana" w:hAnsi="Verdana"/>
          <w:b/>
        </w:rPr>
        <w:t xml:space="preserve">      </w:t>
      </w:r>
      <w:r w:rsidRPr="00007B0D">
        <w:rPr>
          <w:rFonts w:ascii="Verdana" w:hAnsi="Verdana"/>
          <w:b/>
        </w:rPr>
        <w:tab/>
      </w:r>
    </w:p>
    <w:p w14:paraId="7DDC8D18" w14:textId="77777777" w:rsidR="00AB2D18" w:rsidRDefault="00AB2D18" w:rsidP="00C50F16">
      <w:pPr>
        <w:spacing w:line="480" w:lineRule="auto"/>
        <w:jc w:val="both"/>
        <w:rPr>
          <w:rFonts w:ascii="Verdana" w:hAnsi="Verdana"/>
        </w:rPr>
      </w:pPr>
      <w:r w:rsidRPr="00007B0D">
        <w:rPr>
          <w:rFonts w:ascii="Verdana" w:hAnsi="Verdana"/>
          <w:b/>
        </w:rPr>
        <w:t xml:space="preserve"> </w:t>
      </w:r>
      <w:r w:rsidRPr="006E51A8">
        <w:rPr>
          <w:rFonts w:ascii="Verdana" w:hAnsi="Verdana"/>
        </w:rPr>
        <w:t xml:space="preserve">This is to certify </w:t>
      </w:r>
      <w:r>
        <w:rPr>
          <w:rFonts w:ascii="Verdana" w:hAnsi="Verdana"/>
        </w:rPr>
        <w:t xml:space="preserve">that </w:t>
      </w:r>
      <w:r w:rsidRPr="00916897">
        <w:rPr>
          <w:rFonts w:ascii="Verdana" w:hAnsi="Verdana"/>
          <w:b/>
          <w:bCs/>
        </w:rPr>
        <w:t xml:space="preserve">Mr. </w:t>
      </w:r>
      <w:r>
        <w:rPr>
          <w:rFonts w:ascii="Verdana" w:hAnsi="Verdana"/>
          <w:b/>
          <w:bCs/>
        </w:rPr>
        <w:t>Faisal Nawab</w:t>
      </w:r>
      <w:r>
        <w:rPr>
          <w:rFonts w:ascii="Verdana" w:hAnsi="Verdana"/>
        </w:rPr>
        <w:t xml:space="preserve"> S/o </w:t>
      </w:r>
      <w:r>
        <w:rPr>
          <w:rFonts w:ascii="Verdana" w:hAnsi="Verdana"/>
          <w:b/>
          <w:bCs/>
        </w:rPr>
        <w:t>Nawab Khan</w:t>
      </w:r>
      <w:r>
        <w:rPr>
          <w:rFonts w:ascii="Verdana" w:hAnsi="Verdana"/>
        </w:rPr>
        <w:t xml:space="preserve"> was a bonafide student of this department (from 2011 to 2015). He did his bachelor of Electrical Engineering in May 2016.</w:t>
      </w:r>
    </w:p>
    <w:p w14:paraId="111DCB55" w14:textId="77777777" w:rsidR="00AB2D18" w:rsidRPr="006E51A8" w:rsidRDefault="00AB2D18" w:rsidP="00C50F16">
      <w:pPr>
        <w:spacing w:line="480" w:lineRule="auto"/>
        <w:jc w:val="both"/>
        <w:rPr>
          <w:rFonts w:ascii="Verdana" w:hAnsi="Verdana"/>
          <w:sz w:val="28"/>
          <w:szCs w:val="28"/>
        </w:rPr>
      </w:pPr>
      <w:r>
        <w:rPr>
          <w:rFonts w:ascii="Verdana" w:hAnsi="Verdana"/>
        </w:rPr>
        <w:t xml:space="preserve">It is further certified that the medium of instruction of teaching and Laboratory work in this institution is English.     </w:t>
      </w:r>
    </w:p>
    <w:p w14:paraId="3F0E27DD" w14:textId="77777777" w:rsidR="00AB2D18" w:rsidRPr="00007B0D" w:rsidRDefault="00AB2D18" w:rsidP="00C50F16">
      <w:pPr>
        <w:spacing w:line="480" w:lineRule="auto"/>
        <w:jc w:val="both"/>
        <w:rPr>
          <w:rFonts w:ascii="Verdana" w:hAnsi="Verdana"/>
          <w:b/>
          <w:sz w:val="28"/>
          <w:szCs w:val="28"/>
        </w:rPr>
      </w:pPr>
    </w:p>
    <w:p w14:paraId="1D1C14AA" w14:textId="77777777" w:rsidR="00AB2D18" w:rsidRDefault="00AB2D18" w:rsidP="00C50F16">
      <w:pPr>
        <w:ind w:left="3600" w:firstLine="720"/>
        <w:jc w:val="center"/>
        <w:rPr>
          <w:rFonts w:ascii="Verdana" w:hAnsi="Verdana"/>
          <w:b/>
        </w:rPr>
      </w:pPr>
    </w:p>
    <w:p w14:paraId="59518D41" w14:textId="77777777" w:rsidR="00AB2D18" w:rsidRPr="00007B0D" w:rsidRDefault="00AB2D18" w:rsidP="00C50F16">
      <w:pPr>
        <w:ind w:left="3600" w:firstLine="720"/>
        <w:jc w:val="center"/>
        <w:rPr>
          <w:rFonts w:ascii="Verdana" w:hAnsi="Verdana"/>
          <w:b/>
        </w:rPr>
      </w:pPr>
      <w:r w:rsidRPr="00007B0D">
        <w:rPr>
          <w:rFonts w:ascii="Verdana" w:hAnsi="Verdana"/>
          <w:b/>
        </w:rPr>
        <w:t>Chairman</w:t>
      </w:r>
    </w:p>
    <w:p w14:paraId="28A4EC1A" w14:textId="77777777" w:rsidR="00AB2D18" w:rsidRDefault="00AB2D18" w:rsidP="00C50F16">
      <w:pPr>
        <w:spacing w:line="360" w:lineRule="auto"/>
        <w:ind w:left="4320" w:firstLine="720"/>
        <w:jc w:val="both"/>
        <w:rPr>
          <w:rFonts w:ascii="Verdana" w:hAnsi="Verdana"/>
          <w:b/>
        </w:rPr>
      </w:pPr>
      <w:r w:rsidRPr="00007B0D">
        <w:rPr>
          <w:rFonts w:ascii="Verdana" w:hAnsi="Verdana"/>
          <w:b/>
        </w:rPr>
        <w:t>Electrical Engg: Department</w:t>
      </w:r>
    </w:p>
    <w:p w14:paraId="5A027417" w14:textId="77777777" w:rsidR="00AB2D18" w:rsidRPr="00EC73BD" w:rsidRDefault="00AB2D18" w:rsidP="00C50F16">
      <w:pPr>
        <w:spacing w:line="360" w:lineRule="auto"/>
        <w:ind w:left="4320" w:firstLine="720"/>
        <w:jc w:val="both"/>
        <w:rPr>
          <w:b/>
          <w:bCs/>
        </w:rPr>
      </w:pPr>
      <w:r>
        <w:rPr>
          <w:rFonts w:ascii="Verdana" w:hAnsi="Verdana"/>
          <w:b/>
        </w:rPr>
        <w:br w:type="page"/>
      </w:r>
    </w:p>
    <w:tbl>
      <w:tblPr>
        <w:tblW w:w="5000" w:type="pct"/>
        <w:tblLook w:val="0000" w:firstRow="0" w:lastRow="0" w:firstColumn="0" w:lastColumn="0" w:noHBand="0" w:noVBand="0"/>
      </w:tblPr>
      <w:tblGrid>
        <w:gridCol w:w="4860"/>
        <w:gridCol w:w="4860"/>
      </w:tblGrid>
      <w:tr w:rsidR="00AB2D18" w14:paraId="5517988F" w14:textId="77777777" w:rsidTr="00587627">
        <w:tc>
          <w:tcPr>
            <w:tcW w:w="2500" w:type="pct"/>
          </w:tcPr>
          <w:p w14:paraId="2B2C7D9C" w14:textId="77777777" w:rsidR="00AB2D18" w:rsidRDefault="00AB2D18" w:rsidP="00587627">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64DB88AF" w14:textId="77777777" w:rsidR="00AB2D18" w:rsidRDefault="00AB2D18" w:rsidP="00587627">
            <w:pPr>
              <w:snapToGrid w:val="0"/>
              <w:jc w:val="right"/>
              <w:rPr>
                <w:rFonts w:ascii="MS Reference Sans Serif" w:hAnsi="MS Reference Sans Serif"/>
                <w:b/>
                <w:szCs w:val="26"/>
              </w:rPr>
            </w:pPr>
            <w:r>
              <w:rPr>
                <w:rFonts w:ascii="MS Reference Sans Serif" w:hAnsi="MS Reference Sans Serif"/>
                <w:b/>
                <w:szCs w:val="26"/>
              </w:rPr>
              <w:t>Dated: March 15, 2017.</w:t>
            </w:r>
          </w:p>
        </w:tc>
      </w:tr>
    </w:tbl>
    <w:p w14:paraId="054490E0" w14:textId="77777777" w:rsidR="00AB2D18" w:rsidRDefault="00AB2D18" w:rsidP="00BC2EE3">
      <w:pPr>
        <w:spacing w:line="360" w:lineRule="auto"/>
        <w:jc w:val="both"/>
        <w:rPr>
          <w:bCs/>
        </w:rPr>
      </w:pPr>
    </w:p>
    <w:p w14:paraId="32769C92" w14:textId="77777777" w:rsidR="00AB2D18" w:rsidRDefault="00AB2D18" w:rsidP="00BC2EE3">
      <w:pPr>
        <w:spacing w:line="360" w:lineRule="auto"/>
        <w:jc w:val="both"/>
        <w:rPr>
          <w:bCs/>
        </w:rPr>
      </w:pPr>
      <w:r>
        <w:rPr>
          <w:bCs/>
        </w:rPr>
        <w:t>The Director ORIC,</w:t>
      </w:r>
    </w:p>
    <w:p w14:paraId="0B61538D" w14:textId="77777777" w:rsidR="00AB2D18" w:rsidRDefault="00AB2D18" w:rsidP="00BC2EE3">
      <w:pPr>
        <w:spacing w:line="360" w:lineRule="auto"/>
        <w:jc w:val="both"/>
        <w:rPr>
          <w:bCs/>
        </w:rPr>
      </w:pPr>
      <w:r>
        <w:rPr>
          <w:bCs/>
        </w:rPr>
        <w:t>BUET, Khuzdar.</w:t>
      </w:r>
    </w:p>
    <w:p w14:paraId="2FCEF8C7" w14:textId="77777777" w:rsidR="00AB2D18" w:rsidRDefault="00AB2D18" w:rsidP="00BC2EE3">
      <w:pPr>
        <w:spacing w:line="360" w:lineRule="auto"/>
        <w:jc w:val="both"/>
        <w:rPr>
          <w:bCs/>
        </w:rPr>
      </w:pPr>
    </w:p>
    <w:p w14:paraId="322AB8BE" w14:textId="77777777" w:rsidR="00AB2D18" w:rsidRDefault="00AB2D18" w:rsidP="00BC2EE3">
      <w:pPr>
        <w:spacing w:line="360" w:lineRule="auto"/>
        <w:ind w:left="1440" w:hanging="1440"/>
        <w:jc w:val="both"/>
        <w:rPr>
          <w:b/>
          <w:bCs/>
          <w:caps/>
          <w:u w:val="single"/>
        </w:rPr>
      </w:pPr>
      <w:r w:rsidRPr="004F1480">
        <w:rPr>
          <w:bCs/>
          <w:sz w:val="28"/>
          <w:szCs w:val="28"/>
        </w:rPr>
        <w:t>Subject: -</w:t>
      </w:r>
      <w:r>
        <w:rPr>
          <w:bCs/>
        </w:rPr>
        <w:t xml:space="preserve"> </w:t>
      </w:r>
      <w:r>
        <w:rPr>
          <w:bCs/>
        </w:rPr>
        <w:tab/>
      </w:r>
      <w:r w:rsidRPr="004F1480">
        <w:rPr>
          <w:b/>
          <w:bCs/>
          <w:caps/>
          <w:sz w:val="28"/>
          <w:szCs w:val="28"/>
          <w:u w:val="single"/>
        </w:rPr>
        <w:t>Provision of list of lab equipment</w:t>
      </w:r>
    </w:p>
    <w:p w14:paraId="2BFE31AF" w14:textId="77777777" w:rsidR="00AB2D18" w:rsidRDefault="00AB2D18" w:rsidP="004F1480">
      <w:pPr>
        <w:spacing w:line="360" w:lineRule="auto"/>
        <w:rPr>
          <w:bCs/>
          <w:sz w:val="28"/>
          <w:szCs w:val="28"/>
        </w:rPr>
      </w:pPr>
    </w:p>
    <w:p w14:paraId="51C4C630" w14:textId="77777777" w:rsidR="00AB2D18" w:rsidRPr="004F1480" w:rsidRDefault="00AB2D18" w:rsidP="004F1480">
      <w:pPr>
        <w:spacing w:line="360" w:lineRule="auto"/>
        <w:rPr>
          <w:b/>
          <w:bCs/>
          <w:sz w:val="28"/>
          <w:szCs w:val="28"/>
        </w:rPr>
      </w:pPr>
      <w:r w:rsidRPr="004F1480">
        <w:rPr>
          <w:bCs/>
          <w:sz w:val="28"/>
          <w:szCs w:val="28"/>
        </w:rPr>
        <w:t xml:space="preserve">Refer your letter No.BUETK/ORIC/17/61-67 received on dated 14-3-2017 on the above mentioned subject the Electrical Engineering department has not any type of equipment/machineries which can be used for commercial purposes. This is </w:t>
      </w:r>
      <w:r w:rsidRPr="004F1480">
        <w:rPr>
          <w:sz w:val="28"/>
          <w:szCs w:val="28"/>
        </w:rPr>
        <w:t>for</w:t>
      </w:r>
      <w:r>
        <w:rPr>
          <w:sz w:val="28"/>
          <w:szCs w:val="28"/>
        </w:rPr>
        <w:t xml:space="preserve"> your</w:t>
      </w:r>
      <w:r w:rsidRPr="004F1480">
        <w:rPr>
          <w:sz w:val="28"/>
          <w:szCs w:val="28"/>
        </w:rPr>
        <w:t xml:space="preserve"> kind information and necessary action.</w:t>
      </w:r>
    </w:p>
    <w:p w14:paraId="04F40173" w14:textId="77777777" w:rsidR="00AB2D18" w:rsidRDefault="00AB2D18" w:rsidP="00BC2EE3">
      <w:pPr>
        <w:spacing w:line="360" w:lineRule="auto"/>
        <w:jc w:val="both"/>
        <w:rPr>
          <w:bCs/>
        </w:rPr>
      </w:pPr>
    </w:p>
    <w:p w14:paraId="1FE83C5F" w14:textId="77777777" w:rsidR="00AB2D18" w:rsidRDefault="00AB2D18" w:rsidP="00BC2EE3">
      <w:pPr>
        <w:spacing w:line="360" w:lineRule="auto"/>
        <w:jc w:val="both"/>
        <w:rPr>
          <w:b/>
          <w:bCs/>
        </w:rPr>
      </w:pPr>
    </w:p>
    <w:p w14:paraId="2B60C6B4" w14:textId="77777777" w:rsidR="00AB2D18" w:rsidRDefault="00AB2D18" w:rsidP="00BC2EE3">
      <w:pPr>
        <w:spacing w:line="360" w:lineRule="auto"/>
        <w:jc w:val="both"/>
        <w:rPr>
          <w:b/>
          <w:bCs/>
        </w:rPr>
      </w:pPr>
    </w:p>
    <w:p w14:paraId="3AB3B817" w14:textId="77777777" w:rsidR="00AB2D18" w:rsidRPr="00407F43" w:rsidRDefault="00AB2D18" w:rsidP="00BC2EE3">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sidRPr="00407F43">
        <w:rPr>
          <w:b/>
          <w:caps/>
        </w:rPr>
        <w:t>Chairman</w:t>
      </w:r>
    </w:p>
    <w:p w14:paraId="1BAA15E3" w14:textId="77777777" w:rsidR="00AB2D18" w:rsidRDefault="00AB2D18">
      <w:r>
        <w:br w:type="page"/>
      </w:r>
    </w:p>
    <w:tbl>
      <w:tblPr>
        <w:tblW w:w="5000" w:type="pct"/>
        <w:tblLook w:val="0000" w:firstRow="0" w:lastRow="0" w:firstColumn="0" w:lastColumn="0" w:noHBand="0" w:noVBand="0"/>
      </w:tblPr>
      <w:tblGrid>
        <w:gridCol w:w="4860"/>
        <w:gridCol w:w="4860"/>
      </w:tblGrid>
      <w:tr w:rsidR="00AB2D18" w14:paraId="040D29DA" w14:textId="77777777" w:rsidTr="00E8170E">
        <w:tc>
          <w:tcPr>
            <w:tcW w:w="2500" w:type="pct"/>
          </w:tcPr>
          <w:p w14:paraId="67165C89" w14:textId="77777777" w:rsidR="00AB2D18" w:rsidRDefault="00AB2D18" w:rsidP="00E8170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5FE8E103" w14:textId="77777777" w:rsidR="00AB2D18" w:rsidRDefault="00AB2D18" w:rsidP="00E8170E">
            <w:pPr>
              <w:snapToGrid w:val="0"/>
              <w:jc w:val="right"/>
              <w:rPr>
                <w:rFonts w:ascii="MS Reference Sans Serif" w:hAnsi="MS Reference Sans Serif"/>
                <w:b/>
                <w:szCs w:val="26"/>
              </w:rPr>
            </w:pPr>
            <w:r>
              <w:rPr>
                <w:rFonts w:ascii="MS Reference Sans Serif" w:hAnsi="MS Reference Sans Serif"/>
                <w:b/>
                <w:szCs w:val="26"/>
              </w:rPr>
              <w:t>Dated: March 15, 2017.</w:t>
            </w:r>
          </w:p>
        </w:tc>
      </w:tr>
    </w:tbl>
    <w:p w14:paraId="080B4A0B" w14:textId="77777777" w:rsidR="00AB2D18" w:rsidRDefault="00AB2D18" w:rsidP="00BC2EE3">
      <w:pPr>
        <w:spacing w:line="360" w:lineRule="auto"/>
        <w:jc w:val="both"/>
        <w:rPr>
          <w:b/>
          <w:bCs/>
        </w:rPr>
      </w:pPr>
    </w:p>
    <w:p w14:paraId="3424442A" w14:textId="77777777" w:rsidR="00AB2D18" w:rsidRDefault="00AB2D18" w:rsidP="008D244A">
      <w:pPr>
        <w:spacing w:line="360" w:lineRule="auto"/>
        <w:jc w:val="both"/>
        <w:rPr>
          <w:bCs/>
        </w:rPr>
      </w:pPr>
      <w:r>
        <w:rPr>
          <w:bCs/>
        </w:rPr>
        <w:t>The Director QEC,</w:t>
      </w:r>
    </w:p>
    <w:p w14:paraId="6E57D3A0" w14:textId="77777777" w:rsidR="00AB2D18" w:rsidRDefault="00AB2D18" w:rsidP="008D244A">
      <w:pPr>
        <w:spacing w:line="360" w:lineRule="auto"/>
        <w:jc w:val="both"/>
        <w:rPr>
          <w:bCs/>
        </w:rPr>
      </w:pPr>
      <w:r>
        <w:rPr>
          <w:bCs/>
        </w:rPr>
        <w:t>BUET, Khuzdar.</w:t>
      </w:r>
    </w:p>
    <w:p w14:paraId="3A5E8F32" w14:textId="77777777" w:rsidR="00AB2D18" w:rsidRDefault="00AB2D18" w:rsidP="008D244A">
      <w:pPr>
        <w:spacing w:line="360" w:lineRule="auto"/>
        <w:jc w:val="both"/>
        <w:rPr>
          <w:bCs/>
        </w:rPr>
      </w:pPr>
    </w:p>
    <w:p w14:paraId="58A8448F" w14:textId="77777777" w:rsidR="00AB2D18" w:rsidRDefault="00AB2D18" w:rsidP="008D244A">
      <w:pPr>
        <w:spacing w:line="360" w:lineRule="auto"/>
        <w:ind w:left="1440" w:hanging="1440"/>
        <w:jc w:val="both"/>
        <w:rPr>
          <w:b/>
          <w:bCs/>
          <w:caps/>
          <w:u w:val="single"/>
        </w:rPr>
      </w:pPr>
      <w:r>
        <w:rPr>
          <w:bCs/>
        </w:rPr>
        <w:t xml:space="preserve">Subject:- </w:t>
      </w:r>
      <w:r>
        <w:rPr>
          <w:bCs/>
        </w:rPr>
        <w:tab/>
      </w:r>
      <w:r>
        <w:rPr>
          <w:b/>
          <w:bCs/>
          <w:caps/>
          <w:u w:val="single"/>
        </w:rPr>
        <w:t xml:space="preserve">outerach seminar under u.s pakistan center for advanced studies in enerty-nust. </w:t>
      </w:r>
    </w:p>
    <w:p w14:paraId="4A5B0228" w14:textId="77777777" w:rsidR="00AB2D18" w:rsidRDefault="00AB2D18" w:rsidP="008D244A">
      <w:pPr>
        <w:spacing w:line="360" w:lineRule="auto"/>
        <w:jc w:val="both"/>
        <w:rPr>
          <w:bCs/>
        </w:rPr>
      </w:pPr>
    </w:p>
    <w:p w14:paraId="206E9B10" w14:textId="77777777" w:rsidR="00AB2D18" w:rsidRDefault="00AB2D18" w:rsidP="008D244A">
      <w:pPr>
        <w:spacing w:line="360" w:lineRule="auto"/>
        <w:jc w:val="both"/>
        <w:rPr>
          <w:bCs/>
        </w:rPr>
      </w:pPr>
      <w:r>
        <w:rPr>
          <w:bCs/>
        </w:rPr>
        <w:t xml:space="preserve">Reference your letter No.BUETK/QEC/-02/17/84-87 dated on 15-03-2017 on the above mentioned subject the list of faculty and the students to attend the above mentioned seminar  the required information are enclosed herewith. </w:t>
      </w:r>
    </w:p>
    <w:p w14:paraId="4E3F892E" w14:textId="77777777" w:rsidR="00AB2D18" w:rsidRDefault="00AB2D18" w:rsidP="00C50F16">
      <w:pPr>
        <w:spacing w:line="360" w:lineRule="auto"/>
        <w:ind w:left="4320" w:firstLine="720"/>
        <w:jc w:val="both"/>
        <w:rPr>
          <w:b/>
          <w:bCs/>
        </w:rPr>
      </w:pPr>
    </w:p>
    <w:p w14:paraId="767E97C7" w14:textId="77777777" w:rsidR="00AB2D18" w:rsidRDefault="00AB2D18" w:rsidP="00C50F16">
      <w:pPr>
        <w:spacing w:line="360" w:lineRule="auto"/>
        <w:ind w:left="4320" w:firstLine="720"/>
        <w:jc w:val="both"/>
        <w:rPr>
          <w:b/>
          <w:bCs/>
        </w:rPr>
      </w:pPr>
    </w:p>
    <w:p w14:paraId="7191A6F9" w14:textId="77777777" w:rsidR="00AB2D18" w:rsidRDefault="00AB2D18" w:rsidP="00135E89">
      <w:pPr>
        <w:ind w:left="5760"/>
        <w:rPr>
          <w:b/>
          <w:bCs/>
        </w:rPr>
      </w:pPr>
      <w:r>
        <w:rPr>
          <w:b/>
          <w:bCs/>
        </w:rPr>
        <w:tab/>
      </w:r>
    </w:p>
    <w:p w14:paraId="7BBF9E0E" w14:textId="77777777" w:rsidR="00AB2D18" w:rsidRDefault="00AB2D18" w:rsidP="00135E89">
      <w:pPr>
        <w:ind w:left="5760"/>
        <w:rPr>
          <w:b/>
          <w:bCs/>
        </w:rPr>
      </w:pPr>
    </w:p>
    <w:p w14:paraId="011F8C2E" w14:textId="77777777" w:rsidR="00AB2D18" w:rsidRDefault="00AB2D18" w:rsidP="00135E89">
      <w:pPr>
        <w:ind w:left="5760"/>
        <w:rPr>
          <w:b/>
          <w:bCs/>
        </w:rPr>
      </w:pPr>
    </w:p>
    <w:p w14:paraId="32517563" w14:textId="77777777" w:rsidR="00AB2D18" w:rsidRPr="00407F43" w:rsidRDefault="00AB2D18" w:rsidP="00135E89">
      <w:pPr>
        <w:ind w:left="6480" w:firstLine="720"/>
        <w:rPr>
          <w:b/>
          <w:caps/>
        </w:rPr>
      </w:pPr>
      <w:r w:rsidRPr="00407F43">
        <w:rPr>
          <w:b/>
          <w:caps/>
        </w:rPr>
        <w:t>Chairman</w:t>
      </w:r>
    </w:p>
    <w:p w14:paraId="7A11250A" w14:textId="77777777" w:rsidR="00AB2D18" w:rsidRPr="00EC73BD" w:rsidRDefault="00AB2D18" w:rsidP="00C50F16">
      <w:pPr>
        <w:spacing w:line="360" w:lineRule="auto"/>
        <w:ind w:left="4320" w:firstLine="720"/>
        <w:jc w:val="both"/>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1DDBDE4" w14:textId="77777777" w:rsidTr="006E556A">
        <w:tc>
          <w:tcPr>
            <w:tcW w:w="2500" w:type="pct"/>
          </w:tcPr>
          <w:p w14:paraId="7EC6E04F" w14:textId="77777777" w:rsidR="00AB2D18" w:rsidRDefault="00AB2D18" w:rsidP="006E556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02/</w:t>
            </w:r>
          </w:p>
        </w:tc>
        <w:tc>
          <w:tcPr>
            <w:tcW w:w="2500" w:type="pct"/>
          </w:tcPr>
          <w:p w14:paraId="2E98400B" w14:textId="77777777" w:rsidR="00AB2D18" w:rsidRDefault="00AB2D18" w:rsidP="006E556A">
            <w:pPr>
              <w:snapToGrid w:val="0"/>
              <w:jc w:val="right"/>
              <w:rPr>
                <w:rFonts w:ascii="MS Reference Sans Serif" w:hAnsi="MS Reference Sans Serif"/>
                <w:b/>
                <w:szCs w:val="26"/>
              </w:rPr>
            </w:pPr>
            <w:r>
              <w:rPr>
                <w:rFonts w:ascii="MS Reference Sans Serif" w:hAnsi="MS Reference Sans Serif"/>
                <w:b/>
                <w:szCs w:val="26"/>
              </w:rPr>
              <w:t>Dated: March 20 , 2017.</w:t>
            </w:r>
          </w:p>
        </w:tc>
      </w:tr>
    </w:tbl>
    <w:p w14:paraId="52CA89C7" w14:textId="77777777" w:rsidR="00AB2D18" w:rsidRDefault="00AB2D18" w:rsidP="00FF567A">
      <w:pPr>
        <w:tabs>
          <w:tab w:val="left" w:pos="5655"/>
        </w:tabs>
        <w:spacing w:line="480" w:lineRule="auto"/>
        <w:rPr>
          <w:sz w:val="28"/>
        </w:rPr>
      </w:pPr>
    </w:p>
    <w:p w14:paraId="3F1468BE" w14:textId="77777777" w:rsidR="00AB2D18" w:rsidRDefault="00AB2D18" w:rsidP="00FF567A">
      <w:pPr>
        <w:tabs>
          <w:tab w:val="left" w:pos="5655"/>
        </w:tabs>
        <w:spacing w:line="480" w:lineRule="auto"/>
        <w:rPr>
          <w:sz w:val="28"/>
        </w:rPr>
      </w:pPr>
    </w:p>
    <w:p w14:paraId="0D030583" w14:textId="77777777" w:rsidR="00AB2D18" w:rsidRDefault="00AB2D18" w:rsidP="00FF567A">
      <w:pPr>
        <w:spacing w:line="360" w:lineRule="auto"/>
        <w:jc w:val="both"/>
        <w:rPr>
          <w:b/>
          <w:sz w:val="28"/>
          <w:u w:val="single"/>
        </w:rPr>
      </w:pPr>
      <w:r>
        <w:rPr>
          <w:b/>
          <w:sz w:val="28"/>
          <w:u w:val="single"/>
        </w:rPr>
        <w:t>Circular:-</w:t>
      </w:r>
    </w:p>
    <w:p w14:paraId="47F726D1" w14:textId="77777777" w:rsidR="00AB2D18" w:rsidRDefault="00AB2D18" w:rsidP="00FF567A">
      <w:pPr>
        <w:spacing w:line="360" w:lineRule="auto"/>
        <w:jc w:val="both"/>
        <w:rPr>
          <w:b/>
          <w:sz w:val="28"/>
          <w:u w:val="single"/>
        </w:rPr>
      </w:pPr>
    </w:p>
    <w:p w14:paraId="6F98EA8D" w14:textId="77777777" w:rsidR="00AB2D18" w:rsidRDefault="00AB2D18" w:rsidP="00FF567A">
      <w:pPr>
        <w:spacing w:line="360" w:lineRule="auto"/>
        <w:jc w:val="both"/>
        <w:rPr>
          <w:sz w:val="32"/>
          <w:szCs w:val="28"/>
        </w:rPr>
      </w:pPr>
      <w:r>
        <w:rPr>
          <w:sz w:val="32"/>
          <w:szCs w:val="28"/>
        </w:rPr>
        <w:t xml:space="preserve">All the faculty members are hereby informed that a </w:t>
      </w:r>
      <w:r w:rsidRPr="00FF567A">
        <w:rPr>
          <w:b/>
          <w:sz w:val="32"/>
          <w:szCs w:val="28"/>
          <w:u w:val="single"/>
        </w:rPr>
        <w:t>“Development Industry Needed Tac</w:t>
      </w:r>
      <w:r>
        <w:rPr>
          <w:b/>
          <w:sz w:val="32"/>
          <w:szCs w:val="28"/>
          <w:u w:val="single"/>
        </w:rPr>
        <w:t>hniques-Approches and Techniques</w:t>
      </w:r>
      <w:r w:rsidRPr="00FF567A">
        <w:rPr>
          <w:b/>
          <w:sz w:val="32"/>
          <w:szCs w:val="28"/>
          <w:u w:val="single"/>
        </w:rPr>
        <w:t>”</w:t>
      </w:r>
      <w:r>
        <w:rPr>
          <w:sz w:val="32"/>
          <w:szCs w:val="28"/>
        </w:rPr>
        <w:t xml:space="preserve"> programme will be held on today i.e. 20-03-2017 in the Video Conferencing hall CS&amp;ES Department at 12:00 pm Sharp. You are advised to ensure your presence at due time.</w:t>
      </w:r>
    </w:p>
    <w:p w14:paraId="586B2021" w14:textId="77777777" w:rsidR="00AB2D18" w:rsidRDefault="00AB2D18" w:rsidP="00C50F16">
      <w:pPr>
        <w:spacing w:line="360" w:lineRule="auto"/>
        <w:ind w:left="4320" w:firstLine="720"/>
        <w:jc w:val="both"/>
        <w:rPr>
          <w:b/>
          <w:bCs/>
        </w:rPr>
      </w:pPr>
    </w:p>
    <w:p w14:paraId="20BC6409" w14:textId="77777777" w:rsidR="00AB2D18" w:rsidRDefault="00AB2D18" w:rsidP="00C50F16">
      <w:pPr>
        <w:spacing w:line="360" w:lineRule="auto"/>
        <w:ind w:left="4320" w:firstLine="720"/>
        <w:jc w:val="both"/>
        <w:rPr>
          <w:b/>
          <w:bCs/>
        </w:rPr>
      </w:pPr>
    </w:p>
    <w:p w14:paraId="76568322" w14:textId="77777777" w:rsidR="00AB2D18" w:rsidRDefault="00AB2D18" w:rsidP="00C50F16">
      <w:pPr>
        <w:spacing w:line="360" w:lineRule="auto"/>
        <w:ind w:left="4320" w:firstLine="720"/>
        <w:jc w:val="both"/>
        <w:rPr>
          <w:b/>
          <w:bCs/>
        </w:rPr>
      </w:pPr>
    </w:p>
    <w:p w14:paraId="6FF1B5B2" w14:textId="77777777" w:rsidR="00AB2D18" w:rsidRDefault="00AB2D18" w:rsidP="00F81AB3">
      <w:pPr>
        <w:ind w:left="6480" w:firstLine="720"/>
        <w:rPr>
          <w:b/>
          <w:caps/>
        </w:rPr>
      </w:pPr>
    </w:p>
    <w:p w14:paraId="26D461BB" w14:textId="77777777" w:rsidR="00AB2D18" w:rsidRPr="00407F43" w:rsidRDefault="00AB2D18" w:rsidP="00F81AB3">
      <w:pPr>
        <w:ind w:left="6480" w:firstLine="720"/>
        <w:rPr>
          <w:b/>
          <w:caps/>
        </w:rPr>
      </w:pPr>
      <w:r w:rsidRPr="00407F43">
        <w:rPr>
          <w:b/>
          <w:caps/>
        </w:rPr>
        <w:t>Chairman</w:t>
      </w:r>
    </w:p>
    <w:p w14:paraId="3CB60459" w14:textId="77777777" w:rsidR="00AB2D18" w:rsidRDefault="00AB2D18" w:rsidP="00F9299A">
      <w:pPr>
        <w:rPr>
          <w:b/>
          <w:bCs/>
        </w:rPr>
      </w:pPr>
      <w:r>
        <w:rPr>
          <w:b/>
          <w:bCs/>
        </w:rPr>
        <w:br w:type="page"/>
      </w:r>
    </w:p>
    <w:p w14:paraId="2DD193C3" w14:textId="77777777" w:rsidR="00AB2D18" w:rsidRDefault="00AB2D18" w:rsidP="00F9299A">
      <w:pPr>
        <w:rPr>
          <w:b/>
          <w:bCs/>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183340F" w14:textId="77777777" w:rsidTr="001919FD">
        <w:tc>
          <w:tcPr>
            <w:tcW w:w="2500" w:type="pct"/>
          </w:tcPr>
          <w:p w14:paraId="5C1E79FA" w14:textId="77777777" w:rsidR="00AB2D18" w:rsidRDefault="00AB2D18" w:rsidP="001919F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02/</w:t>
            </w:r>
          </w:p>
        </w:tc>
        <w:tc>
          <w:tcPr>
            <w:tcW w:w="2500" w:type="pct"/>
          </w:tcPr>
          <w:p w14:paraId="183A595E" w14:textId="77777777" w:rsidR="00AB2D18" w:rsidRDefault="00AB2D18" w:rsidP="001919FD">
            <w:pPr>
              <w:snapToGrid w:val="0"/>
              <w:jc w:val="right"/>
              <w:rPr>
                <w:rFonts w:ascii="MS Reference Sans Serif" w:hAnsi="MS Reference Sans Serif"/>
                <w:b/>
                <w:szCs w:val="26"/>
              </w:rPr>
            </w:pPr>
            <w:r>
              <w:rPr>
                <w:rFonts w:ascii="MS Reference Sans Serif" w:hAnsi="MS Reference Sans Serif"/>
                <w:b/>
                <w:szCs w:val="26"/>
              </w:rPr>
              <w:t>Dated: March 20, 2017.</w:t>
            </w:r>
          </w:p>
        </w:tc>
      </w:tr>
    </w:tbl>
    <w:p w14:paraId="7170CCCF" w14:textId="77777777" w:rsidR="00AB2D18" w:rsidRDefault="00AB2D18" w:rsidP="00F9299A">
      <w:pPr>
        <w:rPr>
          <w:b/>
          <w:bCs/>
        </w:rPr>
      </w:pPr>
    </w:p>
    <w:p w14:paraId="0F6E053B" w14:textId="77777777" w:rsidR="00AB2D18" w:rsidRPr="006159BB" w:rsidRDefault="00AB2D18" w:rsidP="00F9299A">
      <w:pPr>
        <w:rPr>
          <w:b/>
          <w:sz w:val="38"/>
          <w:szCs w:val="28"/>
          <w:u w:val="single"/>
        </w:rPr>
      </w:pPr>
      <w:r w:rsidRPr="006159BB">
        <w:rPr>
          <w:b/>
          <w:sz w:val="38"/>
          <w:szCs w:val="28"/>
          <w:u w:val="single"/>
        </w:rPr>
        <w:t xml:space="preserve">ATTENTION: </w:t>
      </w:r>
      <w:r w:rsidRPr="006159BB">
        <w:rPr>
          <w:b/>
          <w:sz w:val="38"/>
          <w:szCs w:val="28"/>
          <w:u w:val="single"/>
        </w:rPr>
        <w:tab/>
      </w:r>
      <w:r w:rsidRPr="006159BB">
        <w:rPr>
          <w:b/>
          <w:caps/>
          <w:sz w:val="38"/>
          <w:szCs w:val="28"/>
          <w:u w:val="single"/>
        </w:rPr>
        <w:t>for All Students</w:t>
      </w:r>
      <w:r w:rsidRPr="006159BB">
        <w:rPr>
          <w:b/>
          <w:sz w:val="38"/>
          <w:szCs w:val="28"/>
          <w:u w:val="single"/>
        </w:rPr>
        <w:t xml:space="preserve">. </w:t>
      </w:r>
    </w:p>
    <w:p w14:paraId="0ACB6ECB" w14:textId="77777777" w:rsidR="00AB2D18" w:rsidRPr="005A4FAC" w:rsidRDefault="00AB2D18" w:rsidP="00F9299A">
      <w:pPr>
        <w:rPr>
          <w:b/>
          <w:sz w:val="32"/>
          <w:szCs w:val="28"/>
          <w:u w:val="single"/>
        </w:rPr>
      </w:pPr>
    </w:p>
    <w:p w14:paraId="39662ABA" w14:textId="77777777" w:rsidR="00AB2D18" w:rsidRDefault="00AB2D18" w:rsidP="00F9299A">
      <w:pPr>
        <w:rPr>
          <w:b/>
          <w:sz w:val="32"/>
          <w:szCs w:val="28"/>
        </w:rPr>
      </w:pPr>
    </w:p>
    <w:p w14:paraId="1F81F844" w14:textId="77777777" w:rsidR="00AB2D18" w:rsidRPr="00186B22" w:rsidRDefault="00AB2D18" w:rsidP="00F9299A">
      <w:pPr>
        <w:spacing w:line="480" w:lineRule="auto"/>
        <w:jc w:val="both"/>
        <w:rPr>
          <w:sz w:val="42"/>
          <w:szCs w:val="42"/>
        </w:rPr>
      </w:pPr>
      <w:r>
        <w:rPr>
          <w:sz w:val="42"/>
          <w:szCs w:val="42"/>
        </w:rPr>
        <w:t xml:space="preserve">All the students </w:t>
      </w:r>
      <w:r w:rsidRPr="00186B22">
        <w:rPr>
          <w:sz w:val="42"/>
          <w:szCs w:val="42"/>
        </w:rPr>
        <w:t xml:space="preserve">are hereby informed that </w:t>
      </w:r>
      <w:r>
        <w:rPr>
          <w:sz w:val="42"/>
          <w:szCs w:val="42"/>
        </w:rPr>
        <w:t>a “</w:t>
      </w:r>
      <w:r w:rsidRPr="00F9299A">
        <w:rPr>
          <w:b/>
          <w:sz w:val="46"/>
          <w:szCs w:val="42"/>
          <w:u w:val="single"/>
        </w:rPr>
        <w:t>Building  Innovation Led Career in life”</w:t>
      </w:r>
      <w:r w:rsidRPr="00186B22">
        <w:rPr>
          <w:sz w:val="42"/>
          <w:szCs w:val="42"/>
        </w:rPr>
        <w:t xml:space="preserve"> </w:t>
      </w:r>
      <w:r>
        <w:rPr>
          <w:sz w:val="42"/>
          <w:szCs w:val="42"/>
        </w:rPr>
        <w:t xml:space="preserve">programme will be held on today March 20, 2017 in the Auditorium of the University at 3:00pm.  All students are strictly advised to ensure their presence </w:t>
      </w:r>
      <w:r w:rsidRPr="006159BB">
        <w:rPr>
          <w:sz w:val="42"/>
          <w:szCs w:val="40"/>
        </w:rPr>
        <w:t>at due time</w:t>
      </w:r>
      <w:r>
        <w:rPr>
          <w:sz w:val="42"/>
          <w:szCs w:val="40"/>
        </w:rPr>
        <w:t>.</w:t>
      </w:r>
    </w:p>
    <w:p w14:paraId="581E023F" w14:textId="77777777" w:rsidR="00AB2D18" w:rsidRDefault="00AB2D18" w:rsidP="00F9299A">
      <w:pPr>
        <w:spacing w:line="360" w:lineRule="auto"/>
        <w:jc w:val="both"/>
        <w:rPr>
          <w:sz w:val="28"/>
          <w:szCs w:val="28"/>
        </w:rPr>
      </w:pPr>
    </w:p>
    <w:p w14:paraId="124917E9" w14:textId="77777777" w:rsidR="00AB2D18" w:rsidRDefault="00AB2D18" w:rsidP="00F9299A">
      <w:pPr>
        <w:spacing w:line="360" w:lineRule="auto"/>
        <w:ind w:left="4320" w:firstLine="720"/>
        <w:jc w:val="both"/>
        <w:rPr>
          <w:b/>
          <w:caps/>
          <w:sz w:val="38"/>
          <w:szCs w:val="38"/>
        </w:rPr>
      </w:pPr>
    </w:p>
    <w:p w14:paraId="19270423" w14:textId="77777777" w:rsidR="00AB2D18" w:rsidRDefault="00AB2D18" w:rsidP="00F9299A">
      <w:pPr>
        <w:spacing w:line="360" w:lineRule="auto"/>
        <w:ind w:left="4320" w:firstLine="720"/>
        <w:jc w:val="both"/>
        <w:rPr>
          <w:b/>
          <w:caps/>
          <w:sz w:val="38"/>
          <w:szCs w:val="38"/>
        </w:rPr>
      </w:pPr>
    </w:p>
    <w:p w14:paraId="08D678ED" w14:textId="77777777" w:rsidR="00AB2D18" w:rsidRDefault="00AB2D18" w:rsidP="006159BB">
      <w:pPr>
        <w:spacing w:line="360" w:lineRule="auto"/>
        <w:ind w:left="5760" w:firstLine="720"/>
        <w:jc w:val="both"/>
        <w:rPr>
          <w:b/>
          <w:caps/>
          <w:sz w:val="38"/>
          <w:szCs w:val="38"/>
        </w:rPr>
      </w:pPr>
      <w:r w:rsidRPr="006159BB">
        <w:rPr>
          <w:b/>
          <w:caps/>
          <w:sz w:val="38"/>
          <w:szCs w:val="38"/>
        </w:rPr>
        <w:t>Chairman</w:t>
      </w:r>
    </w:p>
    <w:p w14:paraId="26E9D725" w14:textId="77777777" w:rsidR="00AB2D18" w:rsidRPr="006159BB" w:rsidRDefault="00AB2D18" w:rsidP="006159BB">
      <w:pPr>
        <w:spacing w:line="360" w:lineRule="auto"/>
        <w:ind w:left="5760" w:firstLine="720"/>
        <w:jc w:val="both"/>
        <w:rPr>
          <w:b/>
          <w:bCs/>
          <w:caps/>
        </w:rPr>
      </w:pPr>
      <w:r>
        <w:rPr>
          <w:b/>
          <w:caps/>
          <w:sz w:val="38"/>
          <w:szCs w:val="3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A2DC61B" w14:textId="77777777" w:rsidTr="000D29A9">
        <w:tc>
          <w:tcPr>
            <w:tcW w:w="2500" w:type="pct"/>
          </w:tcPr>
          <w:p w14:paraId="73EF5F02" w14:textId="77777777" w:rsidR="00AB2D18" w:rsidRDefault="00AB2D18" w:rsidP="000D29A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411CD540" w14:textId="77777777" w:rsidR="00AB2D18" w:rsidRDefault="00AB2D18" w:rsidP="000D29A9">
            <w:pPr>
              <w:snapToGrid w:val="0"/>
              <w:jc w:val="right"/>
              <w:rPr>
                <w:rFonts w:ascii="MS Reference Sans Serif" w:hAnsi="MS Reference Sans Serif"/>
                <w:b/>
                <w:szCs w:val="26"/>
              </w:rPr>
            </w:pPr>
            <w:r>
              <w:rPr>
                <w:rFonts w:ascii="MS Reference Sans Serif" w:hAnsi="MS Reference Sans Serif"/>
                <w:b/>
                <w:szCs w:val="26"/>
              </w:rPr>
              <w:t>Dated: March 22, 2017.</w:t>
            </w:r>
          </w:p>
        </w:tc>
      </w:tr>
    </w:tbl>
    <w:p w14:paraId="1915A2B9" w14:textId="77777777" w:rsidR="00AB2D18" w:rsidRDefault="00AB2D18" w:rsidP="00BA602E">
      <w:pPr>
        <w:ind w:left="1440" w:right="400" w:firstLine="720"/>
        <w:rPr>
          <w:bCs/>
        </w:rPr>
      </w:pPr>
    </w:p>
    <w:p w14:paraId="6E104D6D" w14:textId="77777777" w:rsidR="00AB2D18" w:rsidRDefault="00AB2D18" w:rsidP="00BA602E">
      <w:pPr>
        <w:ind w:left="1440" w:right="400" w:firstLine="720"/>
        <w:rPr>
          <w:bCs/>
        </w:rPr>
      </w:pPr>
    </w:p>
    <w:p w14:paraId="02772D9C" w14:textId="77777777" w:rsidR="00AB2D18" w:rsidRDefault="00AB2D18" w:rsidP="00BA602E">
      <w:pPr>
        <w:ind w:right="400"/>
        <w:rPr>
          <w:sz w:val="16"/>
          <w:szCs w:val="16"/>
        </w:rPr>
      </w:pPr>
    </w:p>
    <w:p w14:paraId="311D7970" w14:textId="77777777" w:rsidR="00AB2D18" w:rsidRPr="00A34FAA" w:rsidRDefault="00AB2D18" w:rsidP="00BA602E">
      <w:pPr>
        <w:ind w:left="1440" w:right="400" w:firstLine="720"/>
        <w:rPr>
          <w:sz w:val="16"/>
          <w:szCs w:val="16"/>
        </w:rPr>
      </w:pPr>
    </w:p>
    <w:p w14:paraId="52C88745" w14:textId="77777777" w:rsidR="00AB2D18" w:rsidRPr="00FB2ED8" w:rsidRDefault="00AB2D18" w:rsidP="00BA602E">
      <w:pPr>
        <w:ind w:left="900"/>
        <w:jc w:val="both"/>
        <w:rPr>
          <w:b/>
          <w:caps/>
          <w:sz w:val="32"/>
          <w:szCs w:val="32"/>
          <w:u w:val="single"/>
        </w:rPr>
      </w:pPr>
    </w:p>
    <w:p w14:paraId="71FA3AC7" w14:textId="77777777" w:rsidR="00AB2D18" w:rsidRPr="00295771" w:rsidRDefault="00AB2D18" w:rsidP="00BA602E">
      <w:pPr>
        <w:jc w:val="center"/>
        <w:rPr>
          <w:rFonts w:ascii="Verdana" w:hAnsi="Verdana"/>
          <w:b/>
          <w:caps/>
          <w:sz w:val="32"/>
          <w:szCs w:val="32"/>
          <w:u w:val="single"/>
        </w:rPr>
      </w:pPr>
      <w:r>
        <w:t xml:space="preserve"> </w:t>
      </w:r>
      <w:r w:rsidRPr="00295771">
        <w:rPr>
          <w:rFonts w:ascii="Verdana" w:hAnsi="Verdana"/>
          <w:b/>
          <w:caps/>
          <w:sz w:val="32"/>
          <w:szCs w:val="32"/>
          <w:u w:val="single"/>
        </w:rPr>
        <w:t>experience CERTIFICATE</w:t>
      </w:r>
    </w:p>
    <w:p w14:paraId="27ADE6E5" w14:textId="77777777" w:rsidR="00AB2D18" w:rsidRPr="00295771" w:rsidRDefault="00AB2D18" w:rsidP="00BA602E">
      <w:pPr>
        <w:jc w:val="both"/>
        <w:rPr>
          <w:rFonts w:ascii="Verdana" w:hAnsi="Verdana"/>
          <w:b/>
          <w:caps/>
          <w:sz w:val="32"/>
          <w:szCs w:val="32"/>
          <w:u w:val="single"/>
        </w:rPr>
      </w:pPr>
    </w:p>
    <w:p w14:paraId="557FA9BE" w14:textId="77777777" w:rsidR="00AB2D18" w:rsidRPr="00E86420" w:rsidRDefault="00AB2D18" w:rsidP="00BA602E">
      <w:pPr>
        <w:spacing w:line="360" w:lineRule="auto"/>
        <w:jc w:val="both"/>
      </w:pPr>
      <w:r w:rsidRPr="00295771">
        <w:rPr>
          <w:b/>
          <w:sz w:val="28"/>
          <w:szCs w:val="28"/>
        </w:rPr>
        <w:t xml:space="preserve"> </w:t>
      </w:r>
      <w:r w:rsidRPr="00295771">
        <w:rPr>
          <w:b/>
          <w:sz w:val="28"/>
          <w:szCs w:val="28"/>
        </w:rPr>
        <w:tab/>
      </w:r>
      <w:r w:rsidRPr="00295771">
        <w:rPr>
          <w:b/>
          <w:sz w:val="28"/>
          <w:szCs w:val="28"/>
        </w:rPr>
        <w:tab/>
      </w:r>
      <w:r w:rsidRPr="00E86420">
        <w:t xml:space="preserve">It is to certify that </w:t>
      </w:r>
      <w:r w:rsidRPr="00AC0091">
        <w:rPr>
          <w:b/>
        </w:rPr>
        <w:t xml:space="preserve">Engr. </w:t>
      </w:r>
      <w:r>
        <w:rPr>
          <w:b/>
        </w:rPr>
        <w:t>Kausar Majeed</w:t>
      </w:r>
      <w:r w:rsidRPr="00AC0091">
        <w:rPr>
          <w:b/>
        </w:rPr>
        <w:t xml:space="preserve"> </w:t>
      </w:r>
      <w:r>
        <w:t>D</w:t>
      </w:r>
      <w:r w:rsidRPr="00E86420">
        <w:t xml:space="preserve">/o </w:t>
      </w:r>
      <w:r>
        <w:rPr>
          <w:b/>
        </w:rPr>
        <w:t>Abdul Majeed</w:t>
      </w:r>
      <w:r w:rsidRPr="00E86420">
        <w:t xml:space="preserve"> </w:t>
      </w:r>
      <w:r>
        <w:t>was</w:t>
      </w:r>
      <w:r w:rsidRPr="00E86420">
        <w:t xml:space="preserve"> working as a Lecturer</w:t>
      </w:r>
      <w:r>
        <w:t xml:space="preserve"> on contract basis</w:t>
      </w:r>
      <w:r w:rsidRPr="00E86420">
        <w:t xml:space="preserve"> in </w:t>
      </w:r>
      <w:r>
        <w:t>Basic Sciences</w:t>
      </w:r>
      <w:r w:rsidRPr="00E86420">
        <w:t xml:space="preserve"> department of this institution from</w:t>
      </w:r>
      <w:r>
        <w:t xml:space="preserve">  September 2013 to 7 September 2015.</w:t>
      </w:r>
    </w:p>
    <w:p w14:paraId="1D9FD3F7" w14:textId="77777777" w:rsidR="00AB2D18" w:rsidRPr="00E86420" w:rsidRDefault="00AB2D18" w:rsidP="00BA602E">
      <w:pPr>
        <w:spacing w:line="360" w:lineRule="auto"/>
        <w:jc w:val="both"/>
      </w:pPr>
      <w:r>
        <w:t xml:space="preserve"> </w:t>
      </w:r>
      <w:r>
        <w:tab/>
      </w:r>
      <w:r>
        <w:tab/>
        <w:t>I found his</w:t>
      </w:r>
      <w:r w:rsidRPr="00E86420">
        <w:t xml:space="preserve"> honest, sincere, dedicated and devoted fellow. </w:t>
      </w:r>
    </w:p>
    <w:p w14:paraId="17935A76" w14:textId="77777777" w:rsidR="00AB2D18" w:rsidRDefault="00AB2D18" w:rsidP="00995758">
      <w:pPr>
        <w:ind w:left="2160" w:firstLine="720"/>
        <w:rPr>
          <w:b/>
          <w:caps/>
          <w:sz w:val="32"/>
          <w:szCs w:val="32"/>
          <w:u w:val="single"/>
        </w:rPr>
      </w:pPr>
      <w:r>
        <w:rPr>
          <w:b/>
          <w:bCs/>
          <w:caps/>
        </w:rPr>
        <w:br w:type="page"/>
      </w:r>
    </w:p>
    <w:p w14:paraId="0B022F65" w14:textId="77777777" w:rsidR="00AB2D18" w:rsidRDefault="00AB2D18" w:rsidP="00995758">
      <w:pPr>
        <w:ind w:left="2160" w:firstLine="720"/>
        <w:rPr>
          <w:b/>
          <w:caps/>
          <w:sz w:val="32"/>
          <w:szCs w:val="32"/>
          <w:u w:val="single"/>
        </w:rPr>
      </w:pPr>
      <w:r w:rsidRPr="00FB2ED8">
        <w:rPr>
          <w:b/>
          <w:caps/>
          <w:sz w:val="32"/>
          <w:szCs w:val="32"/>
          <w:u w:val="single"/>
        </w:rPr>
        <w:t>To whom it may concern</w:t>
      </w:r>
    </w:p>
    <w:p w14:paraId="6DE0F6F4" w14:textId="77777777" w:rsidR="00AB2D18" w:rsidRPr="00FB2ED8" w:rsidRDefault="00AB2D18" w:rsidP="00995758">
      <w:pPr>
        <w:ind w:left="900"/>
        <w:jc w:val="both"/>
        <w:rPr>
          <w:b/>
          <w:caps/>
          <w:sz w:val="32"/>
          <w:szCs w:val="32"/>
          <w:u w:val="single"/>
        </w:rPr>
      </w:pPr>
    </w:p>
    <w:p w14:paraId="6A6ED07F" w14:textId="77777777" w:rsidR="00AB2D18" w:rsidRDefault="00AB2D18" w:rsidP="00995758">
      <w:pPr>
        <w:spacing w:line="360" w:lineRule="auto"/>
        <w:jc w:val="both"/>
      </w:pPr>
      <w:r>
        <w:t xml:space="preserve">This is to certify that </w:t>
      </w:r>
      <w:r>
        <w:rPr>
          <w:b/>
          <w:bCs/>
        </w:rPr>
        <w:t>Ms. Kausar Majeed</w:t>
      </w:r>
      <w:r>
        <w:t xml:space="preserve"> D/o </w:t>
      </w:r>
      <w:r>
        <w:rPr>
          <w:b/>
          <w:bCs/>
        </w:rPr>
        <w:t>Abdul Majeed</w:t>
      </w:r>
      <w:r w:rsidRPr="00206A34">
        <w:rPr>
          <w:b/>
          <w:bCs/>
        </w:rPr>
        <w:t xml:space="preserve"> </w:t>
      </w:r>
      <w:r>
        <w:t xml:space="preserve">has worked as a Lecturer Mathematics (BPS-18) in the department of Basic Sciences, Balochistan University of Engineering and Technology Khuzdar w.e.f. 01-07-1995 to         24-11-2016. </w:t>
      </w:r>
      <w:r>
        <w:tab/>
        <w:t xml:space="preserve">  She also taught various subjects Multivariable Calculus and Numerical Analysis in different departments of this Institution. </w:t>
      </w:r>
    </w:p>
    <w:p w14:paraId="38417AAB" w14:textId="77777777" w:rsidR="00AB2D18" w:rsidRDefault="00AB2D18" w:rsidP="00995758">
      <w:pPr>
        <w:spacing w:line="360" w:lineRule="auto"/>
        <w:jc w:val="both"/>
      </w:pPr>
      <w:r>
        <w:t>She always gets the assignments cheerfully and gives fruitful results.</w:t>
      </w:r>
    </w:p>
    <w:p w14:paraId="430BC67E" w14:textId="77777777" w:rsidR="00AB2D18" w:rsidRDefault="00AB2D18" w:rsidP="00995758">
      <w:pPr>
        <w:spacing w:line="360" w:lineRule="auto"/>
        <w:jc w:val="both"/>
      </w:pPr>
      <w:r>
        <w:t xml:space="preserve"> </w:t>
      </w:r>
      <w:r>
        <w:tab/>
      </w:r>
      <w:r>
        <w:tab/>
      </w:r>
      <w:r>
        <w:tab/>
      </w:r>
    </w:p>
    <w:p w14:paraId="35CA977B" w14:textId="77777777" w:rsidR="00AB2D18" w:rsidRDefault="00AB2D18" w:rsidP="00995758">
      <w:pPr>
        <w:spacing w:line="360" w:lineRule="auto"/>
        <w:jc w:val="both"/>
      </w:pPr>
      <w:r>
        <w:t xml:space="preserve"> I wish him success in her future.</w:t>
      </w:r>
    </w:p>
    <w:p w14:paraId="38221D01" w14:textId="77777777" w:rsidR="00AB2D18" w:rsidRDefault="00AB2D18" w:rsidP="00995758">
      <w:pPr>
        <w:spacing w:line="360" w:lineRule="auto"/>
        <w:jc w:val="both"/>
      </w:pPr>
    </w:p>
    <w:p w14:paraId="0FBF889B" w14:textId="77777777" w:rsidR="00AB2D18" w:rsidRDefault="00AB2D18" w:rsidP="00995758">
      <w:pPr>
        <w:ind w:left="5760"/>
        <w:jc w:val="center"/>
        <w:rPr>
          <w:b/>
        </w:rPr>
      </w:pPr>
    </w:p>
    <w:p w14:paraId="41E86299" w14:textId="77777777" w:rsidR="00AB2D18" w:rsidRDefault="00AB2D18" w:rsidP="0081618B">
      <w:pPr>
        <w:spacing w:line="360" w:lineRule="auto"/>
        <w:ind w:left="5760" w:firstLine="720"/>
        <w:jc w:val="both"/>
        <w:rPr>
          <w:b/>
          <w:caps/>
          <w:sz w:val="38"/>
          <w:szCs w:val="38"/>
        </w:rPr>
      </w:pPr>
      <w:r w:rsidRPr="006159BB">
        <w:rPr>
          <w:b/>
          <w:caps/>
          <w:sz w:val="38"/>
          <w:szCs w:val="38"/>
        </w:rPr>
        <w:t>Chairman</w:t>
      </w:r>
    </w:p>
    <w:p w14:paraId="0B1B5B95" w14:textId="77777777" w:rsidR="00AB2D18" w:rsidRDefault="00AB2D18" w:rsidP="00995758">
      <w:pPr>
        <w:ind w:left="5760"/>
        <w:jc w:val="center"/>
        <w:rPr>
          <w:b/>
        </w:rPr>
      </w:pPr>
      <w:r>
        <w:rPr>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C9612E5" w14:textId="77777777" w:rsidTr="00BA19CD">
        <w:tc>
          <w:tcPr>
            <w:tcW w:w="2500" w:type="pct"/>
          </w:tcPr>
          <w:p w14:paraId="339507FF" w14:textId="77777777" w:rsidR="00AB2D18" w:rsidRDefault="00AB2D18" w:rsidP="00BA19C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77608332" w14:textId="77777777" w:rsidR="00AB2D18" w:rsidRDefault="00AB2D18" w:rsidP="00BA19CD">
            <w:pPr>
              <w:snapToGrid w:val="0"/>
              <w:jc w:val="right"/>
              <w:rPr>
                <w:rFonts w:ascii="MS Reference Sans Serif" w:hAnsi="MS Reference Sans Serif"/>
                <w:b/>
                <w:szCs w:val="26"/>
              </w:rPr>
            </w:pPr>
            <w:r>
              <w:rPr>
                <w:rFonts w:ascii="MS Reference Sans Serif" w:hAnsi="MS Reference Sans Serif"/>
                <w:b/>
                <w:szCs w:val="26"/>
              </w:rPr>
              <w:t>Dated: March 22, 2017.</w:t>
            </w:r>
          </w:p>
        </w:tc>
      </w:tr>
    </w:tbl>
    <w:p w14:paraId="345FAD3D" w14:textId="77777777" w:rsidR="00AB2D18" w:rsidRDefault="00AB2D18" w:rsidP="00D1770E">
      <w:pPr>
        <w:rPr>
          <w:b/>
          <w:caps/>
          <w:sz w:val="40"/>
          <w:u w:val="single"/>
        </w:rPr>
      </w:pPr>
    </w:p>
    <w:p w14:paraId="5585D307" w14:textId="77777777" w:rsidR="00AB2D18" w:rsidRPr="00EE58D9" w:rsidRDefault="00AB2D18" w:rsidP="00D1770E">
      <w:pPr>
        <w:ind w:left="2880" w:firstLine="720"/>
        <w:rPr>
          <w:b/>
          <w:sz w:val="34"/>
          <w:u w:val="single"/>
        </w:rPr>
      </w:pPr>
      <w:r w:rsidRPr="00EE58D9">
        <w:rPr>
          <w:b/>
          <w:sz w:val="34"/>
          <w:u w:val="single"/>
        </w:rPr>
        <w:t xml:space="preserve">Reference Letter </w:t>
      </w:r>
    </w:p>
    <w:p w14:paraId="09FD9388" w14:textId="77777777" w:rsidR="00AB2D18" w:rsidRDefault="00AB2D18" w:rsidP="00D1770E"/>
    <w:p w14:paraId="60116FAB" w14:textId="77777777" w:rsidR="00AB2D18" w:rsidRPr="00EE58D9" w:rsidRDefault="00AB2D18" w:rsidP="00D1770E">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Mohib Ullah</w:t>
      </w:r>
      <w:r w:rsidRPr="00EE58D9">
        <w:rPr>
          <w:rFonts w:cs="Calibri"/>
          <w:sz w:val="28"/>
          <w:szCs w:val="28"/>
        </w:rPr>
        <w:t xml:space="preserve"> with student ID# </w:t>
      </w:r>
      <w:r>
        <w:rPr>
          <w:rFonts w:cs="Calibri"/>
          <w:sz w:val="28"/>
          <w:szCs w:val="28"/>
        </w:rPr>
        <w:t xml:space="preserve">BUETK/11-EL-43 </w:t>
      </w:r>
      <w:r w:rsidRPr="00EE58D9">
        <w:rPr>
          <w:rFonts w:cs="Calibri"/>
          <w:sz w:val="28"/>
          <w:szCs w:val="28"/>
        </w:rPr>
        <w:t xml:space="preserve">remained student of Electrical Engineering department from </w:t>
      </w:r>
      <w:r>
        <w:rPr>
          <w:rFonts w:cs="Calibri"/>
          <w:sz w:val="28"/>
          <w:szCs w:val="28"/>
        </w:rPr>
        <w:t>2011 to 2016</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17F5D3DB" w14:textId="77777777" w:rsidR="00AB2D18" w:rsidRPr="00EE58D9" w:rsidRDefault="00AB2D18" w:rsidP="00D1770E">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4CCD3F24" w14:textId="77777777" w:rsidR="00AB2D18" w:rsidRPr="00EE58D9" w:rsidRDefault="00AB2D18" w:rsidP="00D1770E">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 xml:space="preserve">Mr. </w:t>
      </w:r>
      <w:r>
        <w:rPr>
          <w:rFonts w:cs="Calibri"/>
          <w:sz w:val="28"/>
          <w:szCs w:val="28"/>
        </w:rPr>
        <w:t xml:space="preserve">Mohib Ullah </w:t>
      </w:r>
      <w:r w:rsidRPr="00EE58D9">
        <w:rPr>
          <w:rFonts w:cs="Calibri"/>
          <w:sz w:val="28"/>
          <w:szCs w:val="28"/>
          <w:shd w:val="clear" w:color="auto" w:fill="FFFFFF"/>
        </w:rPr>
        <w:t>for his Master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78FC25F6" w14:textId="77777777" w:rsidR="00AB2D18" w:rsidRPr="00B71428" w:rsidRDefault="00AB2D18" w:rsidP="00D1770E">
      <w:pPr>
        <w:rPr>
          <w:rFonts w:cs="Calibri"/>
          <w:shd w:val="clear" w:color="auto" w:fill="FFFFFF"/>
        </w:rPr>
      </w:pPr>
    </w:p>
    <w:p w14:paraId="7C493F0E" w14:textId="77777777" w:rsidR="00AB2D18" w:rsidRPr="00EE58D9" w:rsidRDefault="00AB2D18" w:rsidP="00D1770E">
      <w:pPr>
        <w:rPr>
          <w:rFonts w:cs="Calibri"/>
          <w:sz w:val="28"/>
          <w:szCs w:val="28"/>
          <w:shd w:val="clear" w:color="auto" w:fill="FFFFFF"/>
        </w:rPr>
      </w:pPr>
      <w:r w:rsidRPr="00EE58D9">
        <w:rPr>
          <w:rFonts w:cs="Calibri"/>
          <w:sz w:val="28"/>
          <w:szCs w:val="28"/>
          <w:shd w:val="clear" w:color="auto" w:fill="FFFFFF"/>
        </w:rPr>
        <w:t>Wish him all the way best.</w:t>
      </w:r>
    </w:p>
    <w:p w14:paraId="2105037C" w14:textId="77777777" w:rsidR="00AB2D18" w:rsidRPr="00EE58D9" w:rsidRDefault="00AB2D18" w:rsidP="00D1770E">
      <w:pPr>
        <w:rPr>
          <w:rFonts w:cs="Calibri"/>
          <w:sz w:val="28"/>
          <w:szCs w:val="28"/>
          <w:shd w:val="clear" w:color="auto" w:fill="FFFFFF"/>
        </w:rPr>
      </w:pPr>
    </w:p>
    <w:p w14:paraId="58636837" w14:textId="77777777" w:rsidR="00AB2D18" w:rsidRPr="00EE58D9" w:rsidRDefault="00AB2D18" w:rsidP="00D1770E">
      <w:pPr>
        <w:rPr>
          <w:rFonts w:cs="Calibri"/>
          <w:sz w:val="28"/>
          <w:szCs w:val="28"/>
          <w:shd w:val="clear" w:color="auto" w:fill="FFFFFF"/>
        </w:rPr>
      </w:pPr>
      <w:r w:rsidRPr="00EE58D9">
        <w:rPr>
          <w:rFonts w:cs="Calibri"/>
          <w:sz w:val="28"/>
          <w:szCs w:val="28"/>
          <w:shd w:val="clear" w:color="auto" w:fill="FFFFFF"/>
        </w:rPr>
        <w:t>Thanking you</w:t>
      </w:r>
    </w:p>
    <w:p w14:paraId="78A1DA59" w14:textId="77777777" w:rsidR="00AB2D18" w:rsidRDefault="00AB2D18" w:rsidP="00D1770E">
      <w:pPr>
        <w:rPr>
          <w:rFonts w:cs="Calibri"/>
          <w:shd w:val="clear" w:color="auto" w:fill="FFFFFF"/>
        </w:rPr>
      </w:pPr>
    </w:p>
    <w:p w14:paraId="74427666" w14:textId="77777777" w:rsidR="00AB2D18" w:rsidRPr="00B71428" w:rsidRDefault="00AB2D18" w:rsidP="00D1770E">
      <w:pPr>
        <w:rPr>
          <w:rFonts w:cs="Calibri"/>
          <w:shd w:val="clear" w:color="auto" w:fill="FFFFFF"/>
        </w:rPr>
      </w:pPr>
    </w:p>
    <w:p w14:paraId="34C520D0" w14:textId="77777777" w:rsidR="00AB2D18" w:rsidRPr="00B71428" w:rsidRDefault="00AB2D18" w:rsidP="00D1770E">
      <w:pPr>
        <w:rPr>
          <w:rFonts w:cs="Calibri"/>
          <w:shd w:val="clear" w:color="auto" w:fill="FFFFFF"/>
        </w:rPr>
      </w:pPr>
    </w:p>
    <w:p w14:paraId="0988ABD9" w14:textId="77777777" w:rsidR="00AB2D18" w:rsidRDefault="00AB2D18" w:rsidP="00D1770E">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Muhammad Abid,</w:t>
      </w:r>
    </w:p>
    <w:p w14:paraId="5B3566F7" w14:textId="77777777" w:rsidR="00AB2D18" w:rsidRDefault="00AB2D18" w:rsidP="00D1770E">
      <w:pPr>
        <w:rPr>
          <w:rFonts w:cs="Calibri"/>
          <w:shd w:val="clear" w:color="auto" w:fill="FFFFFF"/>
        </w:rPr>
      </w:pPr>
      <w:r>
        <w:rPr>
          <w:rFonts w:cs="Calibri"/>
          <w:shd w:val="clear" w:color="auto" w:fill="FFFFFF"/>
        </w:rPr>
        <w:t>Chairman,</w:t>
      </w:r>
    </w:p>
    <w:p w14:paraId="2ABC0858" w14:textId="77777777" w:rsidR="00AB2D18" w:rsidRPr="00B71428" w:rsidRDefault="00AB2D18" w:rsidP="00D1770E">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p>
    <w:p w14:paraId="0A98E00E" w14:textId="77777777" w:rsidR="00AB2D18" w:rsidRPr="00B71428" w:rsidRDefault="00AB2D18" w:rsidP="00D1770E">
      <w:pPr>
        <w:rPr>
          <w:rFonts w:cs="Calibri"/>
          <w:shd w:val="clear" w:color="auto" w:fill="FFFFFF"/>
        </w:rPr>
      </w:pPr>
      <w:r w:rsidRPr="00B71428">
        <w:rPr>
          <w:rFonts w:cs="Calibri"/>
          <w:shd w:val="clear" w:color="auto" w:fill="FFFFFF"/>
        </w:rPr>
        <w:t>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25D82286" w14:textId="77777777" w:rsidR="00AB2D18" w:rsidRDefault="00AB2D18" w:rsidP="00D1770E">
      <w:pPr>
        <w:rPr>
          <w:rFonts w:cs="Calibri"/>
          <w:shd w:val="clear" w:color="auto" w:fill="FFFFFF"/>
        </w:rPr>
      </w:pPr>
      <w:r w:rsidRPr="00B71428">
        <w:rPr>
          <w:rFonts w:cs="Calibri"/>
          <w:shd w:val="clear" w:color="auto" w:fill="FFFFFF"/>
        </w:rPr>
        <w:t xml:space="preserve">Email: </w:t>
      </w:r>
      <w:hyperlink r:id="rId22" w:history="1">
        <w:r w:rsidRPr="00031F87">
          <w:rPr>
            <w:rStyle w:val="Hyperlink"/>
            <w:rFonts w:cs="Calibri"/>
            <w:shd w:val="clear" w:color="auto" w:fill="FFFFFF"/>
          </w:rPr>
          <w:t>chairmaneed@buetk.edu.pk</w:t>
        </w:r>
      </w:hyperlink>
    </w:p>
    <w:p w14:paraId="6FB13350" w14:textId="77777777" w:rsidR="00AB2D18" w:rsidRDefault="00AB2D18" w:rsidP="00995758">
      <w:pPr>
        <w:ind w:left="5760"/>
        <w:jc w:val="center"/>
        <w:rPr>
          <w:b/>
        </w:rPr>
      </w:pPr>
      <w:r>
        <w:rPr>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190C4C2" w14:textId="77777777" w:rsidTr="00BA19CD">
        <w:tc>
          <w:tcPr>
            <w:tcW w:w="2500" w:type="pct"/>
          </w:tcPr>
          <w:p w14:paraId="7C0A6C96" w14:textId="77777777" w:rsidR="00AB2D18" w:rsidRDefault="00AB2D18" w:rsidP="00BA19C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36F49F51" w14:textId="77777777" w:rsidR="00AB2D18" w:rsidRDefault="00AB2D18" w:rsidP="00BA19CD">
            <w:pPr>
              <w:snapToGrid w:val="0"/>
              <w:jc w:val="right"/>
              <w:rPr>
                <w:rFonts w:ascii="MS Reference Sans Serif" w:hAnsi="MS Reference Sans Serif"/>
                <w:b/>
                <w:szCs w:val="26"/>
              </w:rPr>
            </w:pPr>
            <w:r>
              <w:rPr>
                <w:rFonts w:ascii="MS Reference Sans Serif" w:hAnsi="MS Reference Sans Serif"/>
                <w:b/>
                <w:szCs w:val="26"/>
              </w:rPr>
              <w:t>Dated: April 04, 2017.</w:t>
            </w:r>
          </w:p>
        </w:tc>
      </w:tr>
    </w:tbl>
    <w:p w14:paraId="09D93A9E" w14:textId="77777777" w:rsidR="00AB2D18" w:rsidRDefault="00AB2D18" w:rsidP="00B7320B">
      <w:pPr>
        <w:rPr>
          <w:b/>
          <w:caps/>
          <w:sz w:val="40"/>
          <w:u w:val="single"/>
        </w:rPr>
      </w:pPr>
    </w:p>
    <w:p w14:paraId="6DAA87B4" w14:textId="77777777" w:rsidR="00AB2D18" w:rsidRPr="00EE58D9" w:rsidRDefault="00AB2D18" w:rsidP="00B7320B">
      <w:pPr>
        <w:ind w:left="2880" w:firstLine="720"/>
        <w:rPr>
          <w:b/>
          <w:sz w:val="34"/>
          <w:u w:val="single"/>
        </w:rPr>
      </w:pPr>
      <w:r w:rsidRPr="00EE58D9">
        <w:rPr>
          <w:b/>
          <w:sz w:val="34"/>
          <w:u w:val="single"/>
        </w:rPr>
        <w:t xml:space="preserve">Reference Letter </w:t>
      </w:r>
    </w:p>
    <w:p w14:paraId="4224E918" w14:textId="77777777" w:rsidR="00AB2D18" w:rsidRDefault="00AB2D18" w:rsidP="00B7320B"/>
    <w:p w14:paraId="1D0F1C5B" w14:textId="77777777" w:rsidR="00AB2D18" w:rsidRPr="00EE58D9" w:rsidRDefault="00AB2D18" w:rsidP="0023789A">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Ijaz Ahmed</w:t>
      </w:r>
      <w:r w:rsidRPr="00EE58D9">
        <w:rPr>
          <w:rFonts w:cs="Calibri"/>
          <w:sz w:val="28"/>
          <w:szCs w:val="28"/>
        </w:rPr>
        <w:t xml:space="preserve"> with student ID# </w:t>
      </w:r>
      <w:r>
        <w:rPr>
          <w:rFonts w:cs="Calibri"/>
          <w:sz w:val="28"/>
          <w:szCs w:val="28"/>
        </w:rPr>
        <w:t xml:space="preserve">/BUETK/12-EL36 </w:t>
      </w:r>
      <w:r w:rsidRPr="00EE58D9">
        <w:rPr>
          <w:rFonts w:cs="Calibri"/>
          <w:sz w:val="28"/>
          <w:szCs w:val="28"/>
        </w:rPr>
        <w:t xml:space="preserve">remained student of Electrical Engineering department from </w:t>
      </w:r>
      <w:r>
        <w:rPr>
          <w:rFonts w:cs="Calibri"/>
          <w:sz w:val="28"/>
          <w:szCs w:val="28"/>
        </w:rPr>
        <w:t>2012 to 2017</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67BF9258" w14:textId="77777777" w:rsidR="00AB2D18" w:rsidRPr="00EE58D9" w:rsidRDefault="00AB2D18" w:rsidP="00B7320B">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3B5E1827" w14:textId="77777777" w:rsidR="00AB2D18" w:rsidRPr="00EE58D9" w:rsidRDefault="00AB2D18" w:rsidP="00010350">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Mr</w:t>
      </w:r>
      <w:r>
        <w:rPr>
          <w:rFonts w:cs="Calibri"/>
          <w:sz w:val="28"/>
          <w:szCs w:val="28"/>
        </w:rPr>
        <w:t xml:space="preserve"> Ijaz Ahmed </w:t>
      </w:r>
      <w:r w:rsidRPr="00EE58D9">
        <w:rPr>
          <w:rFonts w:cs="Calibri"/>
          <w:sz w:val="28"/>
          <w:szCs w:val="28"/>
          <w:shd w:val="clear" w:color="auto" w:fill="FFFFFF"/>
        </w:rPr>
        <w:t>for his Master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23D1765F" w14:textId="77777777" w:rsidR="00AB2D18" w:rsidRPr="00B71428" w:rsidRDefault="00AB2D18" w:rsidP="00B7320B">
      <w:pPr>
        <w:rPr>
          <w:rFonts w:cs="Calibri"/>
          <w:shd w:val="clear" w:color="auto" w:fill="FFFFFF"/>
        </w:rPr>
      </w:pPr>
    </w:p>
    <w:p w14:paraId="35B6EB10" w14:textId="77777777" w:rsidR="00AB2D18" w:rsidRPr="00EE58D9" w:rsidRDefault="00AB2D18" w:rsidP="00B7320B">
      <w:pPr>
        <w:rPr>
          <w:rFonts w:cs="Calibri"/>
          <w:sz w:val="28"/>
          <w:szCs w:val="28"/>
          <w:shd w:val="clear" w:color="auto" w:fill="FFFFFF"/>
        </w:rPr>
      </w:pPr>
      <w:r w:rsidRPr="00EE58D9">
        <w:rPr>
          <w:rFonts w:cs="Calibri"/>
          <w:sz w:val="28"/>
          <w:szCs w:val="28"/>
          <w:shd w:val="clear" w:color="auto" w:fill="FFFFFF"/>
        </w:rPr>
        <w:t>Wish him all the way best.</w:t>
      </w:r>
    </w:p>
    <w:p w14:paraId="45648267" w14:textId="77777777" w:rsidR="00AB2D18" w:rsidRPr="00EE58D9" w:rsidRDefault="00AB2D18" w:rsidP="00B7320B">
      <w:pPr>
        <w:rPr>
          <w:rFonts w:cs="Calibri"/>
          <w:sz w:val="28"/>
          <w:szCs w:val="28"/>
          <w:shd w:val="clear" w:color="auto" w:fill="FFFFFF"/>
        </w:rPr>
      </w:pPr>
    </w:p>
    <w:p w14:paraId="3BEB8F19" w14:textId="77777777" w:rsidR="00AB2D18" w:rsidRPr="00EE58D9" w:rsidRDefault="00AB2D18" w:rsidP="00B7320B">
      <w:pPr>
        <w:rPr>
          <w:rFonts w:cs="Calibri"/>
          <w:sz w:val="28"/>
          <w:szCs w:val="28"/>
          <w:shd w:val="clear" w:color="auto" w:fill="FFFFFF"/>
        </w:rPr>
      </w:pPr>
      <w:r w:rsidRPr="00EE58D9">
        <w:rPr>
          <w:rFonts w:cs="Calibri"/>
          <w:sz w:val="28"/>
          <w:szCs w:val="28"/>
          <w:shd w:val="clear" w:color="auto" w:fill="FFFFFF"/>
        </w:rPr>
        <w:t>Thanking you</w:t>
      </w:r>
    </w:p>
    <w:p w14:paraId="56DD7837" w14:textId="77777777" w:rsidR="00AB2D18" w:rsidRDefault="00AB2D18" w:rsidP="00B7320B">
      <w:pPr>
        <w:rPr>
          <w:rFonts w:cs="Calibri"/>
          <w:shd w:val="clear" w:color="auto" w:fill="FFFFFF"/>
        </w:rPr>
      </w:pPr>
    </w:p>
    <w:p w14:paraId="0959B06C" w14:textId="77777777" w:rsidR="00AB2D18" w:rsidRPr="00B71428" w:rsidRDefault="00AB2D18" w:rsidP="00B7320B">
      <w:pPr>
        <w:rPr>
          <w:rFonts w:cs="Calibri"/>
          <w:shd w:val="clear" w:color="auto" w:fill="FFFFFF"/>
        </w:rPr>
      </w:pPr>
    </w:p>
    <w:p w14:paraId="50D1DBED" w14:textId="77777777" w:rsidR="00AB2D18" w:rsidRPr="00B71428" w:rsidRDefault="00AB2D18" w:rsidP="00B7320B">
      <w:pPr>
        <w:rPr>
          <w:rFonts w:cs="Calibri"/>
          <w:shd w:val="clear" w:color="auto" w:fill="FFFFFF"/>
        </w:rPr>
      </w:pPr>
    </w:p>
    <w:p w14:paraId="1DEEF1E2" w14:textId="77777777" w:rsidR="00AB2D18" w:rsidRDefault="00AB2D18" w:rsidP="00FF1BD1">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Muhammad Abid</w:t>
      </w:r>
    </w:p>
    <w:p w14:paraId="72C23C52" w14:textId="77777777" w:rsidR="00AB2D18" w:rsidRDefault="00AB2D18" w:rsidP="00FF1BD1">
      <w:pPr>
        <w:rPr>
          <w:rFonts w:cs="Calibri"/>
          <w:shd w:val="clear" w:color="auto" w:fill="FFFFFF"/>
        </w:rPr>
      </w:pPr>
      <w:r>
        <w:rPr>
          <w:rFonts w:cs="Calibri"/>
          <w:shd w:val="clear" w:color="auto" w:fill="FFFFFF"/>
        </w:rPr>
        <w:t>Chairman,</w:t>
      </w:r>
    </w:p>
    <w:p w14:paraId="20911219" w14:textId="77777777" w:rsidR="00AB2D18" w:rsidRPr="00B71428" w:rsidRDefault="00AB2D18" w:rsidP="00FF1BD1">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p>
    <w:p w14:paraId="787009BE" w14:textId="77777777" w:rsidR="00AB2D18" w:rsidRPr="00B71428" w:rsidRDefault="00AB2D18" w:rsidP="00FF1BD1">
      <w:pPr>
        <w:rPr>
          <w:rFonts w:cs="Calibri"/>
          <w:shd w:val="clear" w:color="auto" w:fill="FFFFFF"/>
        </w:rPr>
      </w:pPr>
      <w:r w:rsidRPr="00B71428">
        <w:rPr>
          <w:rFonts w:cs="Calibri"/>
          <w:shd w:val="clear" w:color="auto" w:fill="FFFFFF"/>
        </w:rPr>
        <w:t>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7D32B4DB" w14:textId="77777777" w:rsidR="00AB2D18" w:rsidRDefault="00AB2D18" w:rsidP="00FF1BD1">
      <w:pPr>
        <w:rPr>
          <w:b/>
        </w:rPr>
      </w:pPr>
      <w:r w:rsidRPr="00B71428">
        <w:rPr>
          <w:rFonts w:cs="Calibri"/>
          <w:shd w:val="clear" w:color="auto" w:fill="FFFFFF"/>
        </w:rPr>
        <w:t xml:space="preserve">Email: </w:t>
      </w:r>
      <w:hyperlink r:id="rId23" w:history="1">
        <w:r w:rsidRPr="00031F87">
          <w:rPr>
            <w:rStyle w:val="Hyperlink"/>
            <w:rFonts w:cs="Calibri"/>
            <w:shd w:val="clear" w:color="auto" w:fill="FFFFFF"/>
          </w:rPr>
          <w:t>chairmaneed@buetk.edu.pk</w:t>
        </w:r>
      </w:hyperlink>
    </w:p>
    <w:p w14:paraId="1D51390F" w14:textId="77777777" w:rsidR="00AB2D18" w:rsidRDefault="00AB2D18" w:rsidP="000A5DCD">
      <w:pPr>
        <w:rPr>
          <w:b/>
        </w:rPr>
      </w:pPr>
      <w:r>
        <w:rPr>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DE0D338" w14:textId="77777777" w:rsidTr="00E0632F">
        <w:tc>
          <w:tcPr>
            <w:tcW w:w="2500" w:type="pct"/>
          </w:tcPr>
          <w:p w14:paraId="5006C5E5" w14:textId="77777777" w:rsidR="00AB2D18" w:rsidRDefault="00AB2D18" w:rsidP="00E0632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2EE2CD0A" w14:textId="77777777" w:rsidR="00AB2D18" w:rsidRDefault="00AB2D18" w:rsidP="00E0632F">
            <w:pPr>
              <w:snapToGrid w:val="0"/>
              <w:jc w:val="right"/>
              <w:rPr>
                <w:rFonts w:ascii="MS Reference Sans Serif" w:hAnsi="MS Reference Sans Serif"/>
                <w:b/>
                <w:szCs w:val="26"/>
              </w:rPr>
            </w:pPr>
            <w:r>
              <w:rPr>
                <w:rFonts w:ascii="MS Reference Sans Serif" w:hAnsi="MS Reference Sans Serif"/>
                <w:b/>
                <w:szCs w:val="26"/>
              </w:rPr>
              <w:t>Dated: March 31, 2017.</w:t>
            </w:r>
          </w:p>
        </w:tc>
      </w:tr>
    </w:tbl>
    <w:p w14:paraId="4513FC56" w14:textId="77777777" w:rsidR="00AB2D18" w:rsidRDefault="00AB2D18" w:rsidP="000A5DCD">
      <w:pPr>
        <w:rPr>
          <w:b/>
        </w:rPr>
      </w:pPr>
    </w:p>
    <w:p w14:paraId="2AC445C9" w14:textId="77777777" w:rsidR="00AB2D18" w:rsidRDefault="00AB2D18" w:rsidP="000A5DCD">
      <w:pPr>
        <w:jc w:val="center"/>
        <w:rPr>
          <w:b/>
          <w:u w:val="single"/>
        </w:rPr>
      </w:pPr>
      <w:r w:rsidRPr="000A5DCD">
        <w:rPr>
          <w:b/>
          <w:u w:val="single"/>
        </w:rPr>
        <w:t>Pm Youth Internship Program</w:t>
      </w:r>
    </w:p>
    <w:p w14:paraId="46B601FE" w14:textId="77777777" w:rsidR="00AB2D18" w:rsidRDefault="00AB2D18" w:rsidP="000A5DCD"/>
    <w:p w14:paraId="4F773C2C" w14:textId="77777777" w:rsidR="00AB2D18" w:rsidRDefault="00AB2D18" w:rsidP="000A5DCD"/>
    <w:p w14:paraId="2C4C4817" w14:textId="77777777" w:rsidR="00AB2D18" w:rsidRDefault="00AB2D18" w:rsidP="000A5DCD">
      <w:r>
        <w:t>1). Unsatisfactory (never demonstrates this ability/dose not meet expectation)</w:t>
      </w:r>
    </w:p>
    <w:p w14:paraId="0576679C" w14:textId="77777777" w:rsidR="00AB2D18" w:rsidRDefault="00AB2D18" w:rsidP="000A5DCD">
      <w:r>
        <w:t>2. Uncomplimentary (Seldom demonstrates this ability / dose not meet expectation)</w:t>
      </w:r>
    </w:p>
    <w:p w14:paraId="2A718990" w14:textId="77777777" w:rsidR="00AB2D18" w:rsidRDefault="00AB2D18" w:rsidP="000A5DCD">
      <w:r>
        <w:t>3). Fair (Seldom demonstrates this ability / dose not meet expectation)</w:t>
      </w:r>
    </w:p>
    <w:p w14:paraId="60B73480" w14:textId="77777777" w:rsidR="00AB2D18" w:rsidRDefault="00AB2D18" w:rsidP="000A5DCD">
      <w:r>
        <w:t xml:space="preserve">4). Commendable (Usually demonstrates this ability/ Sometimes exceeds expectations </w:t>
      </w:r>
    </w:p>
    <w:p w14:paraId="6F65EE82" w14:textId="77777777" w:rsidR="00AB2D18" w:rsidRDefault="00AB2D18" w:rsidP="000A5DCD">
      <w:r>
        <w:t>5). Exceptional (Always demonstrates this ability/ consistently exceeds expectations</w:t>
      </w:r>
    </w:p>
    <w:p w14:paraId="347BF387" w14:textId="77777777" w:rsidR="00AB2D18" w:rsidRDefault="00AB2D18" w:rsidP="000A5DCD"/>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328"/>
        <w:gridCol w:w="3240"/>
      </w:tblGrid>
      <w:tr w:rsidR="00AB2D18" w14:paraId="21801252" w14:textId="77777777" w:rsidTr="00A8645B">
        <w:tc>
          <w:tcPr>
            <w:tcW w:w="5328" w:type="dxa"/>
          </w:tcPr>
          <w:p w14:paraId="123A5717" w14:textId="77777777" w:rsidR="00AB2D18" w:rsidRDefault="00AB2D18" w:rsidP="000A5DCD">
            <w:r>
              <w:t xml:space="preserve">Characteristics </w:t>
            </w:r>
          </w:p>
        </w:tc>
        <w:tc>
          <w:tcPr>
            <w:tcW w:w="3240" w:type="dxa"/>
          </w:tcPr>
          <w:p w14:paraId="632BC70C" w14:textId="77777777" w:rsidR="00AB2D18" w:rsidRDefault="00AB2D18" w:rsidP="000A5DCD">
            <w:r>
              <w:t>Score</w:t>
            </w:r>
          </w:p>
        </w:tc>
      </w:tr>
      <w:tr w:rsidR="00AB2D18" w14:paraId="74F2C2A8" w14:textId="77777777" w:rsidTr="00A8645B">
        <w:tc>
          <w:tcPr>
            <w:tcW w:w="5328" w:type="dxa"/>
          </w:tcPr>
          <w:p w14:paraId="494B8A09" w14:textId="77777777" w:rsidR="00AB2D18" w:rsidRDefault="00AB2D18" w:rsidP="000A5DCD">
            <w:r>
              <w:t xml:space="preserve">Attendance and punctuality </w:t>
            </w:r>
          </w:p>
          <w:p w14:paraId="71FB6896" w14:textId="77777777" w:rsidR="00AB2D18" w:rsidRDefault="00AB2D18" w:rsidP="000A5DCD">
            <w:r>
              <w:t xml:space="preserve">Behaviour towards  learning objectives </w:t>
            </w:r>
          </w:p>
          <w:p w14:paraId="54E84338" w14:textId="77777777" w:rsidR="00AB2D18" w:rsidRDefault="00AB2D18" w:rsidP="000A5DCD">
            <w:r>
              <w:t>Professional &amp; Career Development Skills</w:t>
            </w:r>
          </w:p>
          <w:p w14:paraId="6D679794" w14:textId="77777777" w:rsidR="00AB2D18" w:rsidRDefault="00AB2D18" w:rsidP="000A5DCD">
            <w:r>
              <w:t>Interpersonal &amp; Teamwork Skills</w:t>
            </w:r>
          </w:p>
          <w:p w14:paraId="3A2EF99C" w14:textId="77777777" w:rsidR="00AB2D18" w:rsidRDefault="00AB2D18" w:rsidP="000A5DCD">
            <w:r>
              <w:t xml:space="preserve">Improvement in learning </w:t>
            </w:r>
          </w:p>
          <w:p w14:paraId="372A9E6E" w14:textId="77777777" w:rsidR="00AB2D18" w:rsidRDefault="00AB2D18" w:rsidP="000A5DCD"/>
        </w:tc>
        <w:tc>
          <w:tcPr>
            <w:tcW w:w="3240" w:type="dxa"/>
          </w:tcPr>
          <w:p w14:paraId="790CA3BF" w14:textId="77777777" w:rsidR="00AB2D18" w:rsidRDefault="00AB2D18" w:rsidP="000A5DCD"/>
        </w:tc>
      </w:tr>
    </w:tbl>
    <w:p w14:paraId="20229301" w14:textId="77777777" w:rsidR="00AB2D18" w:rsidRDefault="00AB2D18" w:rsidP="000A5DCD"/>
    <w:p w14:paraId="696E5D76" w14:textId="77777777" w:rsidR="00AB2D18" w:rsidRDefault="00AB2D18" w:rsidP="000A5DCD"/>
    <w:p w14:paraId="4A045860" w14:textId="77777777" w:rsidR="00AB2D18" w:rsidRDefault="00AB2D18" w:rsidP="000A5DCD"/>
    <w:p w14:paraId="23BF32EB" w14:textId="77777777" w:rsidR="00AB2D18" w:rsidRDefault="00AB2D18" w:rsidP="000A5DCD"/>
    <w:p w14:paraId="79112541" w14:textId="77777777" w:rsidR="00AB2D18" w:rsidRDefault="00AB2D18" w:rsidP="000A5DCD"/>
    <w:p w14:paraId="21CF1E2F" w14:textId="77777777" w:rsidR="00AB2D18" w:rsidRPr="00A03EF3" w:rsidRDefault="00AB2D18" w:rsidP="000A5DCD">
      <w:pPr>
        <w:rPr>
          <w:b/>
          <w:caps/>
        </w:rPr>
      </w:pPr>
      <w:r w:rsidRPr="00A03EF3">
        <w:rPr>
          <w:b/>
          <w:caps/>
        </w:rPr>
        <w:t>Chairman</w:t>
      </w:r>
    </w:p>
    <w:p w14:paraId="21C5B663" w14:textId="77777777" w:rsidR="00AB2D18" w:rsidRPr="00A03EF3" w:rsidRDefault="00AB2D18">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4C12A9D" w14:textId="77777777" w:rsidTr="007E7478">
        <w:tc>
          <w:tcPr>
            <w:tcW w:w="2500" w:type="pct"/>
          </w:tcPr>
          <w:p w14:paraId="38F2A81E" w14:textId="77777777" w:rsidR="00AB2D18" w:rsidRDefault="00AB2D18" w:rsidP="007E7478">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50284A8F" w14:textId="77777777" w:rsidR="00AB2D18" w:rsidRDefault="00AB2D18" w:rsidP="007E7478">
            <w:pPr>
              <w:snapToGrid w:val="0"/>
              <w:jc w:val="right"/>
              <w:rPr>
                <w:rFonts w:ascii="MS Reference Sans Serif" w:hAnsi="MS Reference Sans Serif"/>
                <w:b/>
                <w:szCs w:val="26"/>
              </w:rPr>
            </w:pPr>
            <w:r>
              <w:rPr>
                <w:rFonts w:ascii="MS Reference Sans Serif" w:hAnsi="MS Reference Sans Serif"/>
                <w:b/>
                <w:szCs w:val="26"/>
              </w:rPr>
              <w:t>Dated: April 04, 2017.</w:t>
            </w:r>
          </w:p>
        </w:tc>
      </w:tr>
    </w:tbl>
    <w:p w14:paraId="718C9AA1" w14:textId="77777777" w:rsidR="00AB2D18" w:rsidRDefault="00AB2D18" w:rsidP="00010350">
      <w:pPr>
        <w:rPr>
          <w:b/>
          <w:caps/>
          <w:sz w:val="40"/>
          <w:u w:val="single"/>
        </w:rPr>
      </w:pPr>
    </w:p>
    <w:p w14:paraId="3A150B46" w14:textId="77777777" w:rsidR="00AB2D18" w:rsidRPr="00EE58D9" w:rsidRDefault="00AB2D18" w:rsidP="00010350">
      <w:pPr>
        <w:ind w:left="2880" w:firstLine="720"/>
        <w:rPr>
          <w:b/>
          <w:sz w:val="34"/>
          <w:u w:val="single"/>
        </w:rPr>
      </w:pPr>
      <w:r w:rsidRPr="00EE58D9">
        <w:rPr>
          <w:b/>
          <w:sz w:val="34"/>
          <w:u w:val="single"/>
        </w:rPr>
        <w:t xml:space="preserve">Reference Letter </w:t>
      </w:r>
    </w:p>
    <w:p w14:paraId="545E4EC6" w14:textId="77777777" w:rsidR="00AB2D18" w:rsidRDefault="00AB2D18" w:rsidP="00010350"/>
    <w:p w14:paraId="4100F3AC" w14:textId="77777777" w:rsidR="00AB2D18" w:rsidRPr="00EE58D9" w:rsidRDefault="00AB2D18" w:rsidP="00010350">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Ijaz Ahmed</w:t>
      </w:r>
      <w:r w:rsidRPr="00EE58D9">
        <w:rPr>
          <w:rFonts w:cs="Calibri"/>
          <w:sz w:val="28"/>
          <w:szCs w:val="28"/>
        </w:rPr>
        <w:t xml:space="preserve"> with student ID# </w:t>
      </w:r>
      <w:r>
        <w:rPr>
          <w:rFonts w:cs="Calibri"/>
          <w:sz w:val="28"/>
          <w:szCs w:val="28"/>
        </w:rPr>
        <w:t xml:space="preserve">/BUETK/12-EL36 </w:t>
      </w:r>
      <w:r w:rsidRPr="00EE58D9">
        <w:rPr>
          <w:rFonts w:cs="Calibri"/>
          <w:sz w:val="28"/>
          <w:szCs w:val="28"/>
        </w:rPr>
        <w:t xml:space="preserve">remained student of Electrical Engineering department from </w:t>
      </w:r>
      <w:r>
        <w:rPr>
          <w:rFonts w:cs="Calibri"/>
          <w:sz w:val="28"/>
          <w:szCs w:val="28"/>
        </w:rPr>
        <w:t>2012 to 2017</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5C90DCFB" w14:textId="77777777" w:rsidR="00AB2D18" w:rsidRPr="00EE58D9" w:rsidRDefault="00AB2D18" w:rsidP="00010350">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3C7A7EAC" w14:textId="77777777" w:rsidR="00AB2D18" w:rsidRPr="00EE58D9" w:rsidRDefault="00AB2D18" w:rsidP="00010350">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 xml:space="preserve">Mr. </w:t>
      </w:r>
      <w:r>
        <w:rPr>
          <w:rFonts w:cs="Calibri"/>
          <w:sz w:val="28"/>
          <w:szCs w:val="28"/>
        </w:rPr>
        <w:t>Ijaz Ahmed for</w:t>
      </w:r>
      <w:r w:rsidRPr="00EE58D9">
        <w:rPr>
          <w:rFonts w:cs="Calibri"/>
          <w:sz w:val="28"/>
          <w:szCs w:val="28"/>
          <w:shd w:val="clear" w:color="auto" w:fill="FFFFFF"/>
        </w:rPr>
        <w:t xml:space="preserve"> his Master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425A5F21" w14:textId="77777777" w:rsidR="00AB2D18" w:rsidRPr="00B71428" w:rsidRDefault="00AB2D18" w:rsidP="00010350">
      <w:pPr>
        <w:rPr>
          <w:rFonts w:cs="Calibri"/>
          <w:shd w:val="clear" w:color="auto" w:fill="FFFFFF"/>
        </w:rPr>
      </w:pPr>
    </w:p>
    <w:p w14:paraId="20005C3E" w14:textId="77777777" w:rsidR="00AB2D18" w:rsidRPr="00EE58D9" w:rsidRDefault="00AB2D18" w:rsidP="00010350">
      <w:pPr>
        <w:rPr>
          <w:rFonts w:cs="Calibri"/>
          <w:sz w:val="28"/>
          <w:szCs w:val="28"/>
          <w:shd w:val="clear" w:color="auto" w:fill="FFFFFF"/>
        </w:rPr>
      </w:pPr>
      <w:r w:rsidRPr="00EE58D9">
        <w:rPr>
          <w:rFonts w:cs="Calibri"/>
          <w:sz w:val="28"/>
          <w:szCs w:val="28"/>
          <w:shd w:val="clear" w:color="auto" w:fill="FFFFFF"/>
        </w:rPr>
        <w:t>Wish him all the way best.</w:t>
      </w:r>
    </w:p>
    <w:p w14:paraId="48DF758A" w14:textId="77777777" w:rsidR="00AB2D18" w:rsidRPr="00EE58D9" w:rsidRDefault="00AB2D18" w:rsidP="00010350">
      <w:pPr>
        <w:rPr>
          <w:rFonts w:cs="Calibri"/>
          <w:sz w:val="28"/>
          <w:szCs w:val="28"/>
          <w:shd w:val="clear" w:color="auto" w:fill="FFFFFF"/>
        </w:rPr>
      </w:pPr>
    </w:p>
    <w:p w14:paraId="3FACFFC2" w14:textId="77777777" w:rsidR="00AB2D18" w:rsidRPr="00EE58D9" w:rsidRDefault="00AB2D18" w:rsidP="00010350">
      <w:pPr>
        <w:rPr>
          <w:rFonts w:cs="Calibri"/>
          <w:sz w:val="28"/>
          <w:szCs w:val="28"/>
          <w:shd w:val="clear" w:color="auto" w:fill="FFFFFF"/>
        </w:rPr>
      </w:pPr>
      <w:r w:rsidRPr="00EE58D9">
        <w:rPr>
          <w:rFonts w:cs="Calibri"/>
          <w:sz w:val="28"/>
          <w:szCs w:val="28"/>
          <w:shd w:val="clear" w:color="auto" w:fill="FFFFFF"/>
        </w:rPr>
        <w:t>Thanking you</w:t>
      </w:r>
    </w:p>
    <w:p w14:paraId="6ADC7A09" w14:textId="77777777" w:rsidR="00AB2D18" w:rsidRDefault="00AB2D18" w:rsidP="00010350">
      <w:pPr>
        <w:rPr>
          <w:rFonts w:cs="Calibri"/>
          <w:shd w:val="clear" w:color="auto" w:fill="FFFFFF"/>
        </w:rPr>
      </w:pPr>
    </w:p>
    <w:p w14:paraId="27428CD4" w14:textId="77777777" w:rsidR="00AB2D18" w:rsidRPr="00B71428" w:rsidRDefault="00AB2D18" w:rsidP="00010350">
      <w:pPr>
        <w:rPr>
          <w:rFonts w:cs="Calibri"/>
          <w:shd w:val="clear" w:color="auto" w:fill="FFFFFF"/>
        </w:rPr>
      </w:pPr>
    </w:p>
    <w:p w14:paraId="3F2167AC" w14:textId="77777777" w:rsidR="00AB2D18" w:rsidRPr="00B71428" w:rsidRDefault="00AB2D18" w:rsidP="00010350">
      <w:pPr>
        <w:rPr>
          <w:rFonts w:cs="Calibri"/>
          <w:shd w:val="clear" w:color="auto" w:fill="FFFFFF"/>
        </w:rPr>
      </w:pPr>
    </w:p>
    <w:p w14:paraId="7F931656" w14:textId="77777777" w:rsidR="00AB2D18" w:rsidRDefault="00AB2D18" w:rsidP="00010350">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 xml:space="preserve">Attaullah </w:t>
      </w:r>
    </w:p>
    <w:p w14:paraId="48CCCDD0" w14:textId="77777777" w:rsidR="00AB2D18" w:rsidRDefault="00AB2D18" w:rsidP="00010350">
      <w:pPr>
        <w:rPr>
          <w:rFonts w:cs="Calibri"/>
          <w:shd w:val="clear" w:color="auto" w:fill="FFFFFF"/>
        </w:rPr>
      </w:pPr>
      <w:r>
        <w:rPr>
          <w:rFonts w:cs="Calibri"/>
          <w:shd w:val="clear" w:color="auto" w:fill="FFFFFF"/>
        </w:rPr>
        <w:t>Assistant Professor</w:t>
      </w:r>
    </w:p>
    <w:p w14:paraId="7400860B" w14:textId="77777777" w:rsidR="00AB2D18" w:rsidRPr="00B71428" w:rsidRDefault="00AB2D18" w:rsidP="00010350">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p>
    <w:p w14:paraId="532339E6" w14:textId="77777777" w:rsidR="00AB2D18" w:rsidRPr="00B71428" w:rsidRDefault="00AB2D18" w:rsidP="00010350">
      <w:pPr>
        <w:rPr>
          <w:rFonts w:cs="Calibri"/>
          <w:shd w:val="clear" w:color="auto" w:fill="FFFFFF"/>
        </w:rPr>
      </w:pPr>
      <w:r w:rsidRPr="00B71428">
        <w:rPr>
          <w:rFonts w:cs="Calibri"/>
          <w:shd w:val="clear" w:color="auto" w:fill="FFFFFF"/>
        </w:rPr>
        <w:t>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09710799" w14:textId="77777777" w:rsidR="00AB2D18" w:rsidRDefault="00AB2D18" w:rsidP="004D5B58">
      <w:r w:rsidRPr="00B71428">
        <w:rPr>
          <w:rFonts w:cs="Calibri"/>
          <w:shd w:val="clear" w:color="auto" w:fill="FFFFFF"/>
        </w:rPr>
        <w:t>Email:</w:t>
      </w:r>
      <w:r w:rsidRPr="004D5B58">
        <w:t xml:space="preserve"> </w:t>
      </w:r>
      <w:hyperlink r:id="rId24" w:history="1">
        <w:r w:rsidRPr="00700799">
          <w:rPr>
            <w:rStyle w:val="Hyperlink"/>
          </w:rPr>
          <w:t>khidraniatta@gmail.com</w:t>
        </w:r>
      </w:hyperlink>
    </w:p>
    <w:p w14:paraId="503D204B" w14:textId="77777777" w:rsidR="00AB2D18" w:rsidRDefault="00AB2D18" w:rsidP="00010350"/>
    <w:p w14:paraId="540CC16D" w14:textId="77777777" w:rsidR="00AB2D18" w:rsidRDefault="00AB2D18" w:rsidP="00010350"/>
    <w:p w14:paraId="086546D2" w14:textId="77777777" w:rsidR="00AB2D18" w:rsidRDefault="00AB2D18" w:rsidP="00010350"/>
    <w:p w14:paraId="305AA00F" w14:textId="77777777" w:rsidR="00AB2D18" w:rsidRDefault="00AB2D18" w:rsidP="00010350"/>
    <w:p w14:paraId="1FBB3B04" w14:textId="77777777" w:rsidR="00AB2D18" w:rsidRDefault="00AB2D18" w:rsidP="00010350"/>
    <w:p w14:paraId="6CD3BA94" w14:textId="77777777" w:rsidR="00AB2D18" w:rsidRDefault="00AB2D18" w:rsidP="00010350"/>
    <w:p w14:paraId="11A9AD77" w14:textId="77777777" w:rsidR="00AB2D18" w:rsidRDefault="00AB2D18" w:rsidP="00010350"/>
    <w:p w14:paraId="35705EB6" w14:textId="77777777" w:rsidR="00AB2D18" w:rsidRDefault="00AB2D18" w:rsidP="00010350"/>
    <w:p w14:paraId="32EE339A" w14:textId="77777777" w:rsidR="00AB2D18" w:rsidRDefault="00AB2D18" w:rsidP="00010350"/>
    <w:p w14:paraId="773E595C" w14:textId="77777777" w:rsidR="00AB2D18" w:rsidRDefault="00AB2D18" w:rsidP="00010350">
      <w:pPr>
        <w:rPr>
          <w:b/>
          <w:caps/>
        </w:rPr>
      </w:pPr>
    </w:p>
    <w:p w14:paraId="2DF70407" w14:textId="77777777" w:rsidR="00AB2D18" w:rsidRPr="00A03EF3" w:rsidRDefault="00AB2D18" w:rsidP="00010350">
      <w:pPr>
        <w:rPr>
          <w:b/>
          <w:caps/>
        </w:rPr>
      </w:pPr>
      <w:r>
        <w:rPr>
          <w:b/>
          <w:caps/>
        </w:rPr>
        <w:br w:type="page"/>
      </w:r>
    </w:p>
    <w:tbl>
      <w:tblPr>
        <w:tblW w:w="5000" w:type="pct"/>
        <w:tblLook w:val="0000" w:firstRow="0" w:lastRow="0" w:firstColumn="0" w:lastColumn="0" w:noHBand="0" w:noVBand="0"/>
      </w:tblPr>
      <w:tblGrid>
        <w:gridCol w:w="4860"/>
        <w:gridCol w:w="4860"/>
      </w:tblGrid>
      <w:tr w:rsidR="00AB2D18" w14:paraId="76FA9CE4" w14:textId="77777777" w:rsidTr="00E928DC">
        <w:tc>
          <w:tcPr>
            <w:tcW w:w="2500" w:type="pct"/>
          </w:tcPr>
          <w:p w14:paraId="78623FB4" w14:textId="77777777" w:rsidR="00AB2D18" w:rsidRDefault="00AB2D18" w:rsidP="00E928D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6C32E150" w14:textId="77777777" w:rsidR="00AB2D18" w:rsidRDefault="00AB2D18" w:rsidP="00E928DC">
            <w:pPr>
              <w:snapToGrid w:val="0"/>
              <w:jc w:val="right"/>
              <w:rPr>
                <w:rFonts w:ascii="MS Reference Sans Serif" w:hAnsi="MS Reference Sans Serif"/>
                <w:b/>
                <w:szCs w:val="26"/>
              </w:rPr>
            </w:pPr>
            <w:r>
              <w:rPr>
                <w:rFonts w:ascii="MS Reference Sans Serif" w:hAnsi="MS Reference Sans Serif"/>
                <w:b/>
                <w:szCs w:val="26"/>
              </w:rPr>
              <w:t>Dated: April 05 2017.</w:t>
            </w:r>
          </w:p>
        </w:tc>
      </w:tr>
    </w:tbl>
    <w:p w14:paraId="0761C726" w14:textId="77777777" w:rsidR="00AB2D18" w:rsidRDefault="00AB2D18" w:rsidP="001857A9">
      <w:pPr>
        <w:spacing w:line="360" w:lineRule="auto"/>
        <w:jc w:val="both"/>
        <w:rPr>
          <w:bCs/>
        </w:rPr>
      </w:pPr>
    </w:p>
    <w:p w14:paraId="4D21BB12" w14:textId="77777777" w:rsidR="00AB2D18" w:rsidRDefault="00AB2D18" w:rsidP="001857A9">
      <w:pPr>
        <w:spacing w:line="360" w:lineRule="auto"/>
        <w:jc w:val="both"/>
        <w:rPr>
          <w:bCs/>
        </w:rPr>
      </w:pPr>
      <w:r>
        <w:rPr>
          <w:bCs/>
        </w:rPr>
        <w:t>The Dean Faculty of Engineering,</w:t>
      </w:r>
    </w:p>
    <w:p w14:paraId="22127935" w14:textId="77777777" w:rsidR="00AB2D18" w:rsidRPr="00B015B9" w:rsidRDefault="00AB2D18" w:rsidP="001857A9">
      <w:pPr>
        <w:spacing w:line="360" w:lineRule="auto"/>
        <w:jc w:val="both"/>
        <w:rPr>
          <w:bCs/>
          <w:lang w:val="fr-FR"/>
        </w:rPr>
      </w:pPr>
      <w:r w:rsidRPr="00B015B9">
        <w:rPr>
          <w:bCs/>
          <w:lang w:val="fr-FR"/>
        </w:rPr>
        <w:t>BUET, Khuzdar.</w:t>
      </w:r>
    </w:p>
    <w:p w14:paraId="39C0ADA9" w14:textId="77777777" w:rsidR="00AB2D18" w:rsidRDefault="00AB2D18" w:rsidP="001857A9">
      <w:pPr>
        <w:spacing w:line="360" w:lineRule="auto"/>
        <w:jc w:val="both"/>
        <w:rPr>
          <w:bCs/>
          <w:lang w:val="fr-FR"/>
        </w:rPr>
      </w:pPr>
    </w:p>
    <w:p w14:paraId="2FD30A35" w14:textId="77777777" w:rsidR="00AB2D18" w:rsidRPr="00DA2CB4" w:rsidRDefault="00AB2D18" w:rsidP="001857A9">
      <w:pPr>
        <w:spacing w:line="360" w:lineRule="auto"/>
        <w:jc w:val="both"/>
        <w:rPr>
          <w:b/>
          <w:bCs/>
          <w:caps/>
          <w:u w:val="single"/>
          <w:lang w:val="fr-FR"/>
        </w:rPr>
      </w:pPr>
      <w:r w:rsidRPr="00DA2CB4">
        <w:rPr>
          <w:bCs/>
          <w:lang w:val="fr-FR"/>
        </w:rPr>
        <w:t xml:space="preserve">Subject: - </w:t>
      </w:r>
      <w:r w:rsidRPr="00DA2CB4">
        <w:rPr>
          <w:bCs/>
          <w:lang w:val="fr-FR"/>
        </w:rPr>
        <w:tab/>
      </w:r>
      <w:r w:rsidRPr="00DA2CB4">
        <w:rPr>
          <w:b/>
          <w:bCs/>
          <w:caps/>
          <w:u w:val="single"/>
          <w:lang w:val="fr-FR"/>
        </w:rPr>
        <w:t>exposure/interaction visit</w:t>
      </w:r>
    </w:p>
    <w:p w14:paraId="4E3B569D" w14:textId="77777777" w:rsidR="00AB2D18" w:rsidRPr="00863BE9" w:rsidRDefault="00AB2D18" w:rsidP="001857A9">
      <w:pPr>
        <w:spacing w:line="360" w:lineRule="auto"/>
        <w:jc w:val="both"/>
        <w:rPr>
          <w:bCs/>
        </w:rPr>
      </w:pPr>
      <w:r>
        <w:rPr>
          <w:bCs/>
        </w:rPr>
        <w:t>Refer your telephonic conversation dated on 05-04-2017 on the above mentioned subject the list of the students to participate in above program. The required information as under:-</w:t>
      </w:r>
    </w:p>
    <w:p w14:paraId="5576AA30" w14:textId="77777777" w:rsidR="00AB2D18" w:rsidRDefault="00AB2D18" w:rsidP="001857A9">
      <w:pPr>
        <w:spacing w:line="360" w:lineRule="auto"/>
        <w:jc w:val="both"/>
        <w:rPr>
          <w:b/>
          <w:bCs/>
          <w:u w:val="single"/>
        </w:rPr>
      </w:pPr>
      <w:r w:rsidRPr="001C6CDA">
        <w:rPr>
          <w:b/>
          <w:bCs/>
          <w:u w:val="single"/>
        </w:rPr>
        <w:t>Students</w:t>
      </w:r>
    </w:p>
    <w:tbl>
      <w:tblPr>
        <w:tblW w:w="9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1980"/>
        <w:gridCol w:w="1620"/>
        <w:gridCol w:w="1080"/>
        <w:gridCol w:w="1382"/>
        <w:gridCol w:w="1536"/>
        <w:gridCol w:w="1136"/>
      </w:tblGrid>
      <w:tr w:rsidR="00AB2D18" w14:paraId="04FE1225" w14:textId="77777777" w:rsidTr="00E928DC">
        <w:tc>
          <w:tcPr>
            <w:tcW w:w="468" w:type="dxa"/>
          </w:tcPr>
          <w:p w14:paraId="446BD585" w14:textId="77777777" w:rsidR="00AB2D18" w:rsidRPr="004B3FFF" w:rsidRDefault="00AB2D18" w:rsidP="00E928DC">
            <w:pPr>
              <w:spacing w:line="360" w:lineRule="auto"/>
              <w:jc w:val="both"/>
              <w:rPr>
                <w:bCs/>
              </w:rPr>
            </w:pPr>
            <w:r>
              <w:rPr>
                <w:bCs/>
              </w:rPr>
              <w:t>S</w:t>
            </w:r>
          </w:p>
        </w:tc>
        <w:tc>
          <w:tcPr>
            <w:tcW w:w="1980" w:type="dxa"/>
          </w:tcPr>
          <w:p w14:paraId="77EB203C" w14:textId="77777777" w:rsidR="00AB2D18" w:rsidRPr="004B3FFF" w:rsidRDefault="00AB2D18" w:rsidP="00E928DC">
            <w:pPr>
              <w:spacing w:line="360" w:lineRule="auto"/>
              <w:jc w:val="both"/>
              <w:rPr>
                <w:bCs/>
              </w:rPr>
            </w:pPr>
            <w:r w:rsidRPr="004B3FFF">
              <w:rPr>
                <w:bCs/>
              </w:rPr>
              <w:t>Name of Student</w:t>
            </w:r>
          </w:p>
        </w:tc>
        <w:tc>
          <w:tcPr>
            <w:tcW w:w="1620" w:type="dxa"/>
          </w:tcPr>
          <w:p w14:paraId="1240A499" w14:textId="77777777" w:rsidR="00AB2D18" w:rsidRPr="004B3FFF" w:rsidRDefault="00AB2D18" w:rsidP="00E928DC">
            <w:pPr>
              <w:spacing w:line="360" w:lineRule="auto"/>
              <w:jc w:val="both"/>
              <w:rPr>
                <w:bCs/>
              </w:rPr>
            </w:pPr>
            <w:r w:rsidRPr="004B3FFF">
              <w:rPr>
                <w:bCs/>
              </w:rPr>
              <w:t xml:space="preserve">F/Name </w:t>
            </w:r>
          </w:p>
        </w:tc>
        <w:tc>
          <w:tcPr>
            <w:tcW w:w="1080" w:type="dxa"/>
          </w:tcPr>
          <w:p w14:paraId="54F72C5D" w14:textId="77777777" w:rsidR="00AB2D18" w:rsidRPr="004B3FFF" w:rsidRDefault="00AB2D18" w:rsidP="00E928DC">
            <w:pPr>
              <w:spacing w:line="360" w:lineRule="auto"/>
              <w:jc w:val="both"/>
              <w:rPr>
                <w:bCs/>
              </w:rPr>
            </w:pPr>
            <w:r w:rsidRPr="004B3FFF">
              <w:rPr>
                <w:bCs/>
              </w:rPr>
              <w:t xml:space="preserve">Roll No </w:t>
            </w:r>
          </w:p>
        </w:tc>
        <w:tc>
          <w:tcPr>
            <w:tcW w:w="1382" w:type="dxa"/>
          </w:tcPr>
          <w:p w14:paraId="296DE120" w14:textId="77777777" w:rsidR="00AB2D18" w:rsidRPr="004B3FFF" w:rsidRDefault="00AB2D18" w:rsidP="00E928DC">
            <w:pPr>
              <w:spacing w:line="360" w:lineRule="auto"/>
              <w:jc w:val="both"/>
              <w:rPr>
                <w:bCs/>
              </w:rPr>
            </w:pPr>
            <w:r w:rsidRPr="004B3FFF">
              <w:rPr>
                <w:bCs/>
              </w:rPr>
              <w:t>Semester</w:t>
            </w:r>
          </w:p>
        </w:tc>
        <w:tc>
          <w:tcPr>
            <w:tcW w:w="1536" w:type="dxa"/>
          </w:tcPr>
          <w:p w14:paraId="77624D55" w14:textId="77777777" w:rsidR="00AB2D18" w:rsidRPr="004B3FFF" w:rsidRDefault="00AB2D18" w:rsidP="00E928DC">
            <w:pPr>
              <w:spacing w:line="360" w:lineRule="auto"/>
              <w:jc w:val="both"/>
              <w:rPr>
                <w:bCs/>
              </w:rPr>
            </w:pPr>
            <w:r>
              <w:rPr>
                <w:bCs/>
              </w:rPr>
              <w:t>CNIC</w:t>
            </w:r>
          </w:p>
        </w:tc>
        <w:tc>
          <w:tcPr>
            <w:tcW w:w="1136" w:type="dxa"/>
          </w:tcPr>
          <w:p w14:paraId="113DA560" w14:textId="77777777" w:rsidR="00AB2D18" w:rsidRPr="004B3FFF" w:rsidRDefault="00AB2D18" w:rsidP="00E928DC">
            <w:pPr>
              <w:spacing w:line="360" w:lineRule="auto"/>
              <w:jc w:val="both"/>
              <w:rPr>
                <w:bCs/>
              </w:rPr>
            </w:pPr>
            <w:r>
              <w:rPr>
                <w:bCs/>
              </w:rPr>
              <w:t>Cell No</w:t>
            </w:r>
          </w:p>
        </w:tc>
      </w:tr>
      <w:tr w:rsidR="00AB2D18" w14:paraId="108C96EB" w14:textId="77777777" w:rsidTr="00E928DC">
        <w:tc>
          <w:tcPr>
            <w:tcW w:w="468" w:type="dxa"/>
          </w:tcPr>
          <w:p w14:paraId="220AC6BF" w14:textId="77777777" w:rsidR="00AB2D18" w:rsidRPr="004B3FFF" w:rsidRDefault="00AB2D18" w:rsidP="00E928DC">
            <w:pPr>
              <w:spacing w:line="360" w:lineRule="auto"/>
              <w:jc w:val="both"/>
              <w:rPr>
                <w:bCs/>
              </w:rPr>
            </w:pPr>
            <w:r w:rsidRPr="004B3FFF">
              <w:rPr>
                <w:bCs/>
              </w:rPr>
              <w:t>1.</w:t>
            </w:r>
          </w:p>
        </w:tc>
        <w:tc>
          <w:tcPr>
            <w:tcW w:w="1980" w:type="dxa"/>
          </w:tcPr>
          <w:p w14:paraId="127754CC" w14:textId="77777777" w:rsidR="00AB2D18" w:rsidRPr="004B3FFF" w:rsidRDefault="00AB2D18" w:rsidP="007C3753">
            <w:pPr>
              <w:spacing w:line="360" w:lineRule="auto"/>
              <w:jc w:val="both"/>
              <w:rPr>
                <w:bCs/>
              </w:rPr>
            </w:pPr>
            <w:r>
              <w:rPr>
                <w:bCs/>
              </w:rPr>
              <w:t>Fiaza</w:t>
            </w:r>
          </w:p>
        </w:tc>
        <w:tc>
          <w:tcPr>
            <w:tcW w:w="1620" w:type="dxa"/>
          </w:tcPr>
          <w:p w14:paraId="06FCCD8F" w14:textId="77777777" w:rsidR="00AB2D18" w:rsidRPr="004B3FFF" w:rsidRDefault="00AB2D18" w:rsidP="007C3753">
            <w:pPr>
              <w:spacing w:line="360" w:lineRule="auto"/>
              <w:jc w:val="both"/>
              <w:rPr>
                <w:bCs/>
              </w:rPr>
            </w:pPr>
            <w:r>
              <w:rPr>
                <w:bCs/>
              </w:rPr>
              <w:t>Muhammad Ibrabhim</w:t>
            </w:r>
          </w:p>
        </w:tc>
        <w:tc>
          <w:tcPr>
            <w:tcW w:w="1080" w:type="dxa"/>
          </w:tcPr>
          <w:p w14:paraId="2B66AA50" w14:textId="77777777" w:rsidR="00AB2D18" w:rsidRPr="004B3FFF" w:rsidRDefault="00AB2D18" w:rsidP="007C3753">
            <w:pPr>
              <w:spacing w:line="360" w:lineRule="auto"/>
              <w:jc w:val="both"/>
              <w:rPr>
                <w:bCs/>
              </w:rPr>
            </w:pPr>
            <w:r>
              <w:rPr>
                <w:bCs/>
              </w:rPr>
              <w:t>16EL03</w:t>
            </w:r>
          </w:p>
        </w:tc>
        <w:tc>
          <w:tcPr>
            <w:tcW w:w="1382" w:type="dxa"/>
          </w:tcPr>
          <w:p w14:paraId="1CA07DDB" w14:textId="77777777" w:rsidR="00AB2D18" w:rsidRPr="004B3FFF" w:rsidRDefault="00AB2D18" w:rsidP="007C3753">
            <w:pPr>
              <w:spacing w:line="360" w:lineRule="auto"/>
              <w:jc w:val="both"/>
              <w:rPr>
                <w:bCs/>
              </w:rPr>
            </w:pPr>
            <w:r>
              <w:rPr>
                <w:bCs/>
              </w:rPr>
              <w:t>1</w:t>
            </w:r>
            <w:r w:rsidRPr="00670D28">
              <w:rPr>
                <w:bCs/>
                <w:vertAlign w:val="superscript"/>
              </w:rPr>
              <w:t>st</w:t>
            </w:r>
            <w:r>
              <w:rPr>
                <w:bCs/>
              </w:rPr>
              <w:t xml:space="preserve"> Semester</w:t>
            </w:r>
          </w:p>
        </w:tc>
        <w:tc>
          <w:tcPr>
            <w:tcW w:w="1536" w:type="dxa"/>
          </w:tcPr>
          <w:p w14:paraId="5408F647" w14:textId="77777777" w:rsidR="00AB2D18" w:rsidRPr="004B3FFF" w:rsidRDefault="00AB2D18" w:rsidP="007C3753">
            <w:pPr>
              <w:spacing w:line="360" w:lineRule="auto"/>
              <w:jc w:val="both"/>
              <w:rPr>
                <w:bCs/>
              </w:rPr>
            </w:pPr>
            <w:r>
              <w:rPr>
                <w:bCs/>
              </w:rPr>
              <w:t>51401-2282057-5</w:t>
            </w:r>
          </w:p>
        </w:tc>
        <w:tc>
          <w:tcPr>
            <w:tcW w:w="1136" w:type="dxa"/>
          </w:tcPr>
          <w:p w14:paraId="76DCD2B6" w14:textId="77777777" w:rsidR="00AB2D18" w:rsidRPr="004B3FFF" w:rsidRDefault="00AB2D18" w:rsidP="007C3753">
            <w:pPr>
              <w:spacing w:line="360" w:lineRule="auto"/>
              <w:jc w:val="both"/>
              <w:rPr>
                <w:bCs/>
              </w:rPr>
            </w:pPr>
            <w:r>
              <w:rPr>
                <w:bCs/>
              </w:rPr>
              <w:t>03333432689</w:t>
            </w:r>
          </w:p>
        </w:tc>
      </w:tr>
      <w:tr w:rsidR="00AB2D18" w14:paraId="4683E904" w14:textId="77777777" w:rsidTr="00E928DC">
        <w:tc>
          <w:tcPr>
            <w:tcW w:w="468" w:type="dxa"/>
          </w:tcPr>
          <w:p w14:paraId="7C866027" w14:textId="77777777" w:rsidR="00AB2D18" w:rsidRPr="004B3FFF" w:rsidRDefault="00AB2D18" w:rsidP="00E928DC">
            <w:pPr>
              <w:spacing w:line="360" w:lineRule="auto"/>
              <w:jc w:val="both"/>
              <w:rPr>
                <w:bCs/>
              </w:rPr>
            </w:pPr>
            <w:r w:rsidRPr="004B3FFF">
              <w:rPr>
                <w:bCs/>
              </w:rPr>
              <w:t>2.</w:t>
            </w:r>
          </w:p>
        </w:tc>
        <w:tc>
          <w:tcPr>
            <w:tcW w:w="1980" w:type="dxa"/>
          </w:tcPr>
          <w:p w14:paraId="4A23AD81" w14:textId="77777777" w:rsidR="00AB2D18" w:rsidRPr="004B3FFF" w:rsidRDefault="00AB2D18" w:rsidP="007C3753">
            <w:pPr>
              <w:spacing w:line="360" w:lineRule="auto"/>
              <w:jc w:val="both"/>
              <w:rPr>
                <w:bCs/>
              </w:rPr>
            </w:pPr>
            <w:r>
              <w:rPr>
                <w:bCs/>
              </w:rPr>
              <w:t>Imran Khan</w:t>
            </w:r>
          </w:p>
        </w:tc>
        <w:tc>
          <w:tcPr>
            <w:tcW w:w="1620" w:type="dxa"/>
          </w:tcPr>
          <w:p w14:paraId="55C41916" w14:textId="77777777" w:rsidR="00AB2D18" w:rsidRPr="004B3FFF" w:rsidRDefault="00AB2D18" w:rsidP="007C3753">
            <w:pPr>
              <w:spacing w:line="360" w:lineRule="auto"/>
              <w:jc w:val="both"/>
              <w:rPr>
                <w:bCs/>
              </w:rPr>
            </w:pPr>
            <w:r>
              <w:rPr>
                <w:bCs/>
              </w:rPr>
              <w:t>Daulat Khan</w:t>
            </w:r>
          </w:p>
        </w:tc>
        <w:tc>
          <w:tcPr>
            <w:tcW w:w="1080" w:type="dxa"/>
          </w:tcPr>
          <w:p w14:paraId="5F03380F" w14:textId="77777777" w:rsidR="00AB2D18" w:rsidRPr="004B3FFF" w:rsidRDefault="00AB2D18" w:rsidP="007C3753">
            <w:pPr>
              <w:spacing w:line="360" w:lineRule="auto"/>
              <w:jc w:val="both"/>
              <w:rPr>
                <w:bCs/>
              </w:rPr>
            </w:pPr>
            <w:r>
              <w:rPr>
                <w:bCs/>
              </w:rPr>
              <w:t>16EL06</w:t>
            </w:r>
          </w:p>
        </w:tc>
        <w:tc>
          <w:tcPr>
            <w:tcW w:w="1382" w:type="dxa"/>
          </w:tcPr>
          <w:p w14:paraId="198A73D7" w14:textId="77777777" w:rsidR="00AB2D18" w:rsidRPr="004B3FFF" w:rsidRDefault="00AB2D18" w:rsidP="007C3753">
            <w:pPr>
              <w:spacing w:line="360" w:lineRule="auto"/>
              <w:jc w:val="both"/>
              <w:rPr>
                <w:bCs/>
              </w:rPr>
            </w:pPr>
            <w:r>
              <w:rPr>
                <w:bCs/>
              </w:rPr>
              <w:t>1</w:t>
            </w:r>
            <w:r w:rsidRPr="00670D28">
              <w:rPr>
                <w:bCs/>
                <w:vertAlign w:val="superscript"/>
              </w:rPr>
              <w:t>st</w:t>
            </w:r>
            <w:r>
              <w:rPr>
                <w:bCs/>
              </w:rPr>
              <w:t xml:space="preserve"> Semester</w:t>
            </w:r>
          </w:p>
        </w:tc>
        <w:tc>
          <w:tcPr>
            <w:tcW w:w="1536" w:type="dxa"/>
          </w:tcPr>
          <w:p w14:paraId="6F8AB128" w14:textId="77777777" w:rsidR="00AB2D18" w:rsidRPr="004B3FFF" w:rsidRDefault="00AB2D18" w:rsidP="007C3753">
            <w:pPr>
              <w:spacing w:line="360" w:lineRule="auto"/>
              <w:jc w:val="both"/>
              <w:rPr>
                <w:bCs/>
              </w:rPr>
            </w:pPr>
            <w:r>
              <w:rPr>
                <w:bCs/>
              </w:rPr>
              <w:t>54400-623355-7</w:t>
            </w:r>
          </w:p>
        </w:tc>
        <w:tc>
          <w:tcPr>
            <w:tcW w:w="1136" w:type="dxa"/>
          </w:tcPr>
          <w:p w14:paraId="36BB3242" w14:textId="77777777" w:rsidR="00AB2D18" w:rsidRPr="004B3FFF" w:rsidRDefault="00AB2D18" w:rsidP="007C3753">
            <w:pPr>
              <w:spacing w:line="360" w:lineRule="auto"/>
              <w:jc w:val="both"/>
              <w:rPr>
                <w:bCs/>
              </w:rPr>
            </w:pPr>
            <w:r>
              <w:rPr>
                <w:bCs/>
              </w:rPr>
              <w:t>03418007608</w:t>
            </w:r>
          </w:p>
        </w:tc>
      </w:tr>
      <w:tr w:rsidR="00AB2D18" w14:paraId="7F0F43A1" w14:textId="77777777" w:rsidTr="00E928DC">
        <w:tc>
          <w:tcPr>
            <w:tcW w:w="468" w:type="dxa"/>
          </w:tcPr>
          <w:p w14:paraId="4D8F0C87" w14:textId="77777777" w:rsidR="00AB2D18" w:rsidRPr="004B3FFF" w:rsidRDefault="00AB2D18" w:rsidP="00E928DC">
            <w:pPr>
              <w:spacing w:line="360" w:lineRule="auto"/>
              <w:jc w:val="both"/>
              <w:rPr>
                <w:bCs/>
              </w:rPr>
            </w:pPr>
            <w:r w:rsidRPr="004B3FFF">
              <w:rPr>
                <w:bCs/>
              </w:rPr>
              <w:t>3.</w:t>
            </w:r>
          </w:p>
        </w:tc>
        <w:tc>
          <w:tcPr>
            <w:tcW w:w="1980" w:type="dxa"/>
          </w:tcPr>
          <w:p w14:paraId="03E07B3A" w14:textId="77777777" w:rsidR="00AB2D18" w:rsidRPr="004B3FFF" w:rsidRDefault="00AB2D18" w:rsidP="007C3753">
            <w:pPr>
              <w:spacing w:line="360" w:lineRule="auto"/>
              <w:jc w:val="both"/>
              <w:rPr>
                <w:bCs/>
              </w:rPr>
            </w:pPr>
            <w:r>
              <w:rPr>
                <w:bCs/>
              </w:rPr>
              <w:t xml:space="preserve">Samia </w:t>
            </w:r>
          </w:p>
        </w:tc>
        <w:tc>
          <w:tcPr>
            <w:tcW w:w="1620" w:type="dxa"/>
          </w:tcPr>
          <w:p w14:paraId="55E40DED" w14:textId="77777777" w:rsidR="00AB2D18" w:rsidRPr="004B3FFF" w:rsidRDefault="00AB2D18" w:rsidP="007C3753">
            <w:pPr>
              <w:spacing w:line="360" w:lineRule="auto"/>
              <w:jc w:val="both"/>
              <w:rPr>
                <w:bCs/>
              </w:rPr>
            </w:pPr>
            <w:r>
              <w:rPr>
                <w:bCs/>
              </w:rPr>
              <w:t>Bashir Ahmed</w:t>
            </w:r>
          </w:p>
        </w:tc>
        <w:tc>
          <w:tcPr>
            <w:tcW w:w="1080" w:type="dxa"/>
          </w:tcPr>
          <w:p w14:paraId="28F71D3B" w14:textId="77777777" w:rsidR="00AB2D18" w:rsidRPr="004B3FFF" w:rsidRDefault="00AB2D18" w:rsidP="007C3753">
            <w:pPr>
              <w:spacing w:line="360" w:lineRule="auto"/>
              <w:jc w:val="both"/>
              <w:rPr>
                <w:bCs/>
              </w:rPr>
            </w:pPr>
            <w:r>
              <w:rPr>
                <w:bCs/>
              </w:rPr>
              <w:t>15EL01</w:t>
            </w:r>
          </w:p>
        </w:tc>
        <w:tc>
          <w:tcPr>
            <w:tcW w:w="1382" w:type="dxa"/>
          </w:tcPr>
          <w:p w14:paraId="2B293BFF" w14:textId="77777777" w:rsidR="00AB2D18" w:rsidRPr="004B3FFF" w:rsidRDefault="00AB2D18" w:rsidP="007C3753">
            <w:pPr>
              <w:spacing w:line="360" w:lineRule="auto"/>
              <w:jc w:val="both"/>
              <w:rPr>
                <w:bCs/>
              </w:rPr>
            </w:pPr>
            <w:r>
              <w:rPr>
                <w:bCs/>
              </w:rPr>
              <w:t>3</w:t>
            </w:r>
            <w:r w:rsidRPr="00BC4B24">
              <w:rPr>
                <w:bCs/>
                <w:vertAlign w:val="superscript"/>
              </w:rPr>
              <w:t>rd</w:t>
            </w:r>
            <w:r w:rsidRPr="004B3FFF">
              <w:rPr>
                <w:bCs/>
              </w:rPr>
              <w:t>Semester</w:t>
            </w:r>
          </w:p>
        </w:tc>
        <w:tc>
          <w:tcPr>
            <w:tcW w:w="1536" w:type="dxa"/>
          </w:tcPr>
          <w:p w14:paraId="67EF7E20" w14:textId="77777777" w:rsidR="00AB2D18" w:rsidRPr="004B3FFF" w:rsidRDefault="00AB2D18" w:rsidP="007C3753">
            <w:pPr>
              <w:spacing w:line="360" w:lineRule="auto"/>
              <w:jc w:val="both"/>
              <w:rPr>
                <w:bCs/>
              </w:rPr>
            </w:pPr>
            <w:r>
              <w:rPr>
                <w:bCs/>
              </w:rPr>
              <w:t>51401-6463603-4</w:t>
            </w:r>
          </w:p>
        </w:tc>
        <w:tc>
          <w:tcPr>
            <w:tcW w:w="1136" w:type="dxa"/>
          </w:tcPr>
          <w:p w14:paraId="69C67F51" w14:textId="77777777" w:rsidR="00AB2D18" w:rsidRPr="004B3FFF" w:rsidRDefault="00AB2D18" w:rsidP="007C3753">
            <w:pPr>
              <w:spacing w:line="360" w:lineRule="auto"/>
              <w:jc w:val="both"/>
              <w:rPr>
                <w:bCs/>
              </w:rPr>
            </w:pPr>
            <w:r>
              <w:rPr>
                <w:bCs/>
              </w:rPr>
              <w:t>03312139219</w:t>
            </w:r>
          </w:p>
        </w:tc>
      </w:tr>
      <w:tr w:rsidR="00AB2D18" w14:paraId="7F6A9F03" w14:textId="77777777" w:rsidTr="00E928DC">
        <w:tc>
          <w:tcPr>
            <w:tcW w:w="468" w:type="dxa"/>
          </w:tcPr>
          <w:p w14:paraId="07A26556" w14:textId="77777777" w:rsidR="00AB2D18" w:rsidRPr="004B3FFF" w:rsidRDefault="00AB2D18" w:rsidP="00E928DC">
            <w:pPr>
              <w:spacing w:line="360" w:lineRule="auto"/>
              <w:jc w:val="both"/>
              <w:rPr>
                <w:bCs/>
              </w:rPr>
            </w:pPr>
            <w:r>
              <w:rPr>
                <w:bCs/>
              </w:rPr>
              <w:t>4.</w:t>
            </w:r>
          </w:p>
        </w:tc>
        <w:tc>
          <w:tcPr>
            <w:tcW w:w="1980" w:type="dxa"/>
          </w:tcPr>
          <w:p w14:paraId="7C1652CE" w14:textId="77777777" w:rsidR="00AB2D18" w:rsidRPr="004B3FFF" w:rsidRDefault="00AB2D18" w:rsidP="007C3753">
            <w:pPr>
              <w:spacing w:line="360" w:lineRule="auto"/>
              <w:jc w:val="both"/>
              <w:rPr>
                <w:bCs/>
              </w:rPr>
            </w:pPr>
            <w:r>
              <w:rPr>
                <w:bCs/>
              </w:rPr>
              <w:t>Nayara</w:t>
            </w:r>
          </w:p>
        </w:tc>
        <w:tc>
          <w:tcPr>
            <w:tcW w:w="1620" w:type="dxa"/>
          </w:tcPr>
          <w:p w14:paraId="7F739C5F" w14:textId="77777777" w:rsidR="00AB2D18" w:rsidRPr="004B3FFF" w:rsidRDefault="00AB2D18" w:rsidP="007C3753">
            <w:pPr>
              <w:spacing w:line="360" w:lineRule="auto"/>
              <w:jc w:val="both"/>
              <w:rPr>
                <w:bCs/>
              </w:rPr>
            </w:pPr>
            <w:r>
              <w:rPr>
                <w:bCs/>
              </w:rPr>
              <w:t>Qazi Mahmood Ahmed</w:t>
            </w:r>
          </w:p>
        </w:tc>
        <w:tc>
          <w:tcPr>
            <w:tcW w:w="1080" w:type="dxa"/>
          </w:tcPr>
          <w:p w14:paraId="1142EC50" w14:textId="77777777" w:rsidR="00AB2D18" w:rsidRPr="004B3FFF" w:rsidRDefault="00AB2D18" w:rsidP="007C3753">
            <w:pPr>
              <w:spacing w:line="360" w:lineRule="auto"/>
              <w:jc w:val="both"/>
              <w:rPr>
                <w:bCs/>
              </w:rPr>
            </w:pPr>
            <w:r>
              <w:rPr>
                <w:bCs/>
              </w:rPr>
              <w:t>15EL04</w:t>
            </w:r>
          </w:p>
        </w:tc>
        <w:tc>
          <w:tcPr>
            <w:tcW w:w="1382" w:type="dxa"/>
          </w:tcPr>
          <w:p w14:paraId="4F708005" w14:textId="77777777" w:rsidR="00AB2D18" w:rsidRPr="004B3FFF" w:rsidRDefault="00AB2D18" w:rsidP="007C3753">
            <w:pPr>
              <w:spacing w:line="360" w:lineRule="auto"/>
              <w:jc w:val="both"/>
              <w:rPr>
                <w:bCs/>
              </w:rPr>
            </w:pPr>
            <w:r>
              <w:rPr>
                <w:bCs/>
              </w:rPr>
              <w:t>3</w:t>
            </w:r>
            <w:r w:rsidRPr="00BC4B24">
              <w:rPr>
                <w:bCs/>
                <w:vertAlign w:val="superscript"/>
              </w:rPr>
              <w:t>rd</w:t>
            </w:r>
            <w:r w:rsidRPr="004B3FFF">
              <w:rPr>
                <w:bCs/>
              </w:rPr>
              <w:t>Semester</w:t>
            </w:r>
          </w:p>
        </w:tc>
        <w:tc>
          <w:tcPr>
            <w:tcW w:w="1536" w:type="dxa"/>
          </w:tcPr>
          <w:p w14:paraId="29EC1A2E" w14:textId="77777777" w:rsidR="00AB2D18" w:rsidRPr="004B3FFF" w:rsidRDefault="00AB2D18" w:rsidP="007C3753">
            <w:pPr>
              <w:spacing w:line="360" w:lineRule="auto"/>
              <w:jc w:val="both"/>
              <w:rPr>
                <w:bCs/>
              </w:rPr>
            </w:pPr>
            <w:r>
              <w:rPr>
                <w:bCs/>
              </w:rPr>
              <w:t>51401-9033526-8</w:t>
            </w:r>
          </w:p>
        </w:tc>
        <w:tc>
          <w:tcPr>
            <w:tcW w:w="1136" w:type="dxa"/>
          </w:tcPr>
          <w:p w14:paraId="61B532CC" w14:textId="77777777" w:rsidR="00AB2D18" w:rsidRPr="004B3FFF" w:rsidRDefault="00AB2D18" w:rsidP="007C3753">
            <w:pPr>
              <w:spacing w:line="360" w:lineRule="auto"/>
              <w:jc w:val="both"/>
              <w:rPr>
                <w:bCs/>
              </w:rPr>
            </w:pPr>
            <w:r>
              <w:rPr>
                <w:bCs/>
              </w:rPr>
              <w:t>03332657223</w:t>
            </w:r>
          </w:p>
        </w:tc>
      </w:tr>
      <w:tr w:rsidR="00AB2D18" w14:paraId="0C1357E4" w14:textId="77777777" w:rsidTr="00E928DC">
        <w:tc>
          <w:tcPr>
            <w:tcW w:w="468" w:type="dxa"/>
          </w:tcPr>
          <w:p w14:paraId="38632D4D" w14:textId="77777777" w:rsidR="00AB2D18" w:rsidRPr="004B3FFF" w:rsidRDefault="00AB2D18" w:rsidP="00E928DC">
            <w:pPr>
              <w:spacing w:line="360" w:lineRule="auto"/>
              <w:jc w:val="both"/>
              <w:rPr>
                <w:bCs/>
              </w:rPr>
            </w:pPr>
            <w:r>
              <w:rPr>
                <w:bCs/>
              </w:rPr>
              <w:t>5.</w:t>
            </w:r>
          </w:p>
        </w:tc>
        <w:tc>
          <w:tcPr>
            <w:tcW w:w="1980" w:type="dxa"/>
          </w:tcPr>
          <w:p w14:paraId="4FCDBC83" w14:textId="77777777" w:rsidR="00AB2D18" w:rsidRPr="004B3FFF" w:rsidRDefault="00AB2D18" w:rsidP="007C3753">
            <w:pPr>
              <w:spacing w:line="360" w:lineRule="auto"/>
              <w:jc w:val="both"/>
              <w:rPr>
                <w:bCs/>
              </w:rPr>
            </w:pPr>
            <w:r>
              <w:rPr>
                <w:bCs/>
              </w:rPr>
              <w:t>Bashir Ahmed</w:t>
            </w:r>
          </w:p>
        </w:tc>
        <w:tc>
          <w:tcPr>
            <w:tcW w:w="1620" w:type="dxa"/>
          </w:tcPr>
          <w:p w14:paraId="22C5C9C1" w14:textId="77777777" w:rsidR="00AB2D18" w:rsidRPr="004B3FFF" w:rsidRDefault="00AB2D18" w:rsidP="007C3753">
            <w:pPr>
              <w:spacing w:line="360" w:lineRule="auto"/>
              <w:jc w:val="both"/>
              <w:rPr>
                <w:bCs/>
              </w:rPr>
            </w:pPr>
            <w:r>
              <w:rPr>
                <w:bCs/>
              </w:rPr>
              <w:t>Noor Ahmed</w:t>
            </w:r>
          </w:p>
        </w:tc>
        <w:tc>
          <w:tcPr>
            <w:tcW w:w="1080" w:type="dxa"/>
          </w:tcPr>
          <w:p w14:paraId="18D9B4A0" w14:textId="77777777" w:rsidR="00AB2D18" w:rsidRPr="004B3FFF" w:rsidRDefault="00AB2D18" w:rsidP="007C3753">
            <w:pPr>
              <w:spacing w:line="360" w:lineRule="auto"/>
              <w:jc w:val="both"/>
              <w:rPr>
                <w:bCs/>
              </w:rPr>
            </w:pPr>
            <w:r>
              <w:rPr>
                <w:bCs/>
              </w:rPr>
              <w:t>15EL05</w:t>
            </w:r>
          </w:p>
        </w:tc>
        <w:tc>
          <w:tcPr>
            <w:tcW w:w="1382" w:type="dxa"/>
          </w:tcPr>
          <w:p w14:paraId="72F32AD9" w14:textId="77777777" w:rsidR="00AB2D18" w:rsidRPr="004B3FFF" w:rsidRDefault="00AB2D18" w:rsidP="007C3753">
            <w:pPr>
              <w:spacing w:line="360" w:lineRule="auto"/>
              <w:jc w:val="both"/>
              <w:rPr>
                <w:bCs/>
              </w:rPr>
            </w:pPr>
            <w:r>
              <w:rPr>
                <w:bCs/>
              </w:rPr>
              <w:t>3</w:t>
            </w:r>
            <w:r w:rsidRPr="00BC4B24">
              <w:rPr>
                <w:bCs/>
                <w:vertAlign w:val="superscript"/>
              </w:rPr>
              <w:t>rd</w:t>
            </w:r>
            <w:r w:rsidRPr="004B3FFF">
              <w:rPr>
                <w:bCs/>
              </w:rPr>
              <w:t>Semester</w:t>
            </w:r>
          </w:p>
        </w:tc>
        <w:tc>
          <w:tcPr>
            <w:tcW w:w="1536" w:type="dxa"/>
          </w:tcPr>
          <w:p w14:paraId="75BFC708" w14:textId="77777777" w:rsidR="00AB2D18" w:rsidRPr="004B3FFF" w:rsidRDefault="00AB2D18" w:rsidP="007C3753">
            <w:pPr>
              <w:spacing w:line="360" w:lineRule="auto"/>
              <w:jc w:val="both"/>
              <w:rPr>
                <w:bCs/>
              </w:rPr>
            </w:pPr>
            <w:r>
              <w:rPr>
                <w:bCs/>
              </w:rPr>
              <w:t>51202-4006679-1</w:t>
            </w:r>
          </w:p>
        </w:tc>
        <w:tc>
          <w:tcPr>
            <w:tcW w:w="1136" w:type="dxa"/>
          </w:tcPr>
          <w:p w14:paraId="59437604" w14:textId="77777777" w:rsidR="00AB2D18" w:rsidRPr="004B3FFF" w:rsidRDefault="00AB2D18" w:rsidP="007C3753">
            <w:pPr>
              <w:spacing w:line="360" w:lineRule="auto"/>
              <w:jc w:val="both"/>
              <w:rPr>
                <w:bCs/>
              </w:rPr>
            </w:pPr>
            <w:r>
              <w:rPr>
                <w:bCs/>
              </w:rPr>
              <w:t>03033607454</w:t>
            </w:r>
          </w:p>
        </w:tc>
      </w:tr>
      <w:tr w:rsidR="00AB2D18" w14:paraId="0ACA2ACE" w14:textId="77777777" w:rsidTr="00E928DC">
        <w:tc>
          <w:tcPr>
            <w:tcW w:w="468" w:type="dxa"/>
          </w:tcPr>
          <w:p w14:paraId="5D1F7089" w14:textId="77777777" w:rsidR="00AB2D18" w:rsidRPr="004B3FFF" w:rsidRDefault="00AB2D18" w:rsidP="00E928DC">
            <w:pPr>
              <w:spacing w:line="360" w:lineRule="auto"/>
              <w:jc w:val="both"/>
              <w:rPr>
                <w:bCs/>
              </w:rPr>
            </w:pPr>
            <w:r>
              <w:rPr>
                <w:bCs/>
              </w:rPr>
              <w:t>6.</w:t>
            </w:r>
          </w:p>
        </w:tc>
        <w:tc>
          <w:tcPr>
            <w:tcW w:w="1980" w:type="dxa"/>
          </w:tcPr>
          <w:p w14:paraId="1A2D2624" w14:textId="77777777" w:rsidR="00AB2D18" w:rsidRPr="004B3FFF" w:rsidRDefault="00AB2D18" w:rsidP="007C3753">
            <w:pPr>
              <w:spacing w:line="360" w:lineRule="auto"/>
              <w:jc w:val="both"/>
              <w:rPr>
                <w:bCs/>
              </w:rPr>
            </w:pPr>
            <w:r>
              <w:rPr>
                <w:bCs/>
              </w:rPr>
              <w:t>Mohammad Mubeen</w:t>
            </w:r>
          </w:p>
        </w:tc>
        <w:tc>
          <w:tcPr>
            <w:tcW w:w="1620" w:type="dxa"/>
          </w:tcPr>
          <w:p w14:paraId="511CFBE8" w14:textId="77777777" w:rsidR="00AB2D18" w:rsidRPr="004B3FFF" w:rsidRDefault="00AB2D18" w:rsidP="007C3753">
            <w:pPr>
              <w:spacing w:line="360" w:lineRule="auto"/>
              <w:jc w:val="both"/>
              <w:rPr>
                <w:bCs/>
              </w:rPr>
            </w:pPr>
            <w:r>
              <w:rPr>
                <w:bCs/>
              </w:rPr>
              <w:t>Muhammad Saleem</w:t>
            </w:r>
          </w:p>
        </w:tc>
        <w:tc>
          <w:tcPr>
            <w:tcW w:w="1080" w:type="dxa"/>
          </w:tcPr>
          <w:p w14:paraId="5FF8E266" w14:textId="77777777" w:rsidR="00AB2D18" w:rsidRPr="004B3FFF" w:rsidRDefault="00AB2D18" w:rsidP="007C3753">
            <w:pPr>
              <w:spacing w:line="360" w:lineRule="auto"/>
              <w:jc w:val="both"/>
              <w:rPr>
                <w:bCs/>
              </w:rPr>
            </w:pPr>
            <w:r>
              <w:rPr>
                <w:bCs/>
              </w:rPr>
              <w:t>14EL41</w:t>
            </w:r>
          </w:p>
        </w:tc>
        <w:tc>
          <w:tcPr>
            <w:tcW w:w="1382" w:type="dxa"/>
          </w:tcPr>
          <w:p w14:paraId="6A124B34" w14:textId="77777777" w:rsidR="00AB2D18" w:rsidRPr="004B3FFF" w:rsidRDefault="00AB2D18" w:rsidP="007C3753">
            <w:pPr>
              <w:spacing w:line="360" w:lineRule="auto"/>
              <w:jc w:val="both"/>
              <w:rPr>
                <w:bCs/>
              </w:rPr>
            </w:pPr>
            <w:r>
              <w:rPr>
                <w:bCs/>
              </w:rPr>
              <w:t>5</w:t>
            </w:r>
            <w:r w:rsidRPr="00A7121B">
              <w:rPr>
                <w:bCs/>
                <w:vertAlign w:val="superscript"/>
              </w:rPr>
              <w:t>th</w:t>
            </w:r>
            <w:r>
              <w:rPr>
                <w:bCs/>
              </w:rPr>
              <w:t xml:space="preserve"> Semester</w:t>
            </w:r>
          </w:p>
        </w:tc>
        <w:tc>
          <w:tcPr>
            <w:tcW w:w="1536" w:type="dxa"/>
          </w:tcPr>
          <w:p w14:paraId="5ADBF629" w14:textId="77777777" w:rsidR="00AB2D18" w:rsidRPr="004B3FFF" w:rsidRDefault="00AB2D18" w:rsidP="007C3753">
            <w:pPr>
              <w:spacing w:line="360" w:lineRule="auto"/>
              <w:jc w:val="both"/>
              <w:rPr>
                <w:bCs/>
              </w:rPr>
            </w:pPr>
            <w:r>
              <w:rPr>
                <w:bCs/>
              </w:rPr>
              <w:t>54401-5070730-1</w:t>
            </w:r>
          </w:p>
        </w:tc>
        <w:tc>
          <w:tcPr>
            <w:tcW w:w="1136" w:type="dxa"/>
          </w:tcPr>
          <w:p w14:paraId="437F6ECB" w14:textId="77777777" w:rsidR="00AB2D18" w:rsidRPr="004B3FFF" w:rsidRDefault="00AB2D18" w:rsidP="007C3753">
            <w:pPr>
              <w:spacing w:line="360" w:lineRule="auto"/>
              <w:jc w:val="both"/>
              <w:rPr>
                <w:bCs/>
              </w:rPr>
            </w:pPr>
            <w:r>
              <w:rPr>
                <w:bCs/>
              </w:rPr>
              <w:t>03458164950</w:t>
            </w:r>
          </w:p>
        </w:tc>
      </w:tr>
      <w:tr w:rsidR="00AB2D18" w14:paraId="5DE1E94B" w14:textId="77777777" w:rsidTr="00E928DC">
        <w:tc>
          <w:tcPr>
            <w:tcW w:w="468" w:type="dxa"/>
          </w:tcPr>
          <w:p w14:paraId="08D8D823" w14:textId="77777777" w:rsidR="00AB2D18" w:rsidRDefault="00AB2D18" w:rsidP="00E928DC">
            <w:pPr>
              <w:spacing w:line="360" w:lineRule="auto"/>
              <w:jc w:val="both"/>
              <w:rPr>
                <w:bCs/>
              </w:rPr>
            </w:pPr>
            <w:r>
              <w:rPr>
                <w:bCs/>
              </w:rPr>
              <w:t>7.</w:t>
            </w:r>
          </w:p>
        </w:tc>
        <w:tc>
          <w:tcPr>
            <w:tcW w:w="1980" w:type="dxa"/>
          </w:tcPr>
          <w:p w14:paraId="01E86C25" w14:textId="77777777" w:rsidR="00AB2D18" w:rsidRPr="004B3FFF" w:rsidRDefault="00AB2D18" w:rsidP="007C3753">
            <w:pPr>
              <w:spacing w:line="360" w:lineRule="auto"/>
              <w:jc w:val="both"/>
              <w:rPr>
                <w:bCs/>
              </w:rPr>
            </w:pPr>
            <w:r>
              <w:rPr>
                <w:bCs/>
              </w:rPr>
              <w:t>Abdul Wahab</w:t>
            </w:r>
          </w:p>
        </w:tc>
        <w:tc>
          <w:tcPr>
            <w:tcW w:w="1620" w:type="dxa"/>
          </w:tcPr>
          <w:p w14:paraId="4C89681C" w14:textId="77777777" w:rsidR="00AB2D18" w:rsidRPr="004B3FFF" w:rsidRDefault="00AB2D18" w:rsidP="007C3753">
            <w:pPr>
              <w:spacing w:line="360" w:lineRule="auto"/>
              <w:jc w:val="both"/>
              <w:rPr>
                <w:bCs/>
              </w:rPr>
            </w:pPr>
            <w:r>
              <w:rPr>
                <w:bCs/>
              </w:rPr>
              <w:t>Abdul Qadir</w:t>
            </w:r>
          </w:p>
        </w:tc>
        <w:tc>
          <w:tcPr>
            <w:tcW w:w="1080" w:type="dxa"/>
          </w:tcPr>
          <w:p w14:paraId="4E6BDB81" w14:textId="77777777" w:rsidR="00AB2D18" w:rsidRPr="004B3FFF" w:rsidRDefault="00AB2D18" w:rsidP="007C3753">
            <w:pPr>
              <w:spacing w:line="360" w:lineRule="auto"/>
              <w:jc w:val="both"/>
              <w:rPr>
                <w:bCs/>
              </w:rPr>
            </w:pPr>
            <w:r>
              <w:rPr>
                <w:bCs/>
              </w:rPr>
              <w:t>14EL52</w:t>
            </w:r>
          </w:p>
        </w:tc>
        <w:tc>
          <w:tcPr>
            <w:tcW w:w="1382" w:type="dxa"/>
          </w:tcPr>
          <w:p w14:paraId="1AD0D2D6" w14:textId="77777777" w:rsidR="00AB2D18" w:rsidRPr="004B3FFF" w:rsidRDefault="00AB2D18" w:rsidP="007C3753">
            <w:pPr>
              <w:spacing w:line="360" w:lineRule="auto"/>
              <w:jc w:val="both"/>
              <w:rPr>
                <w:bCs/>
              </w:rPr>
            </w:pPr>
            <w:r>
              <w:rPr>
                <w:bCs/>
              </w:rPr>
              <w:t>5</w:t>
            </w:r>
            <w:r w:rsidRPr="00A7121B">
              <w:rPr>
                <w:bCs/>
                <w:vertAlign w:val="superscript"/>
              </w:rPr>
              <w:t>th</w:t>
            </w:r>
            <w:r>
              <w:rPr>
                <w:bCs/>
              </w:rPr>
              <w:t xml:space="preserve"> Semester</w:t>
            </w:r>
          </w:p>
        </w:tc>
        <w:tc>
          <w:tcPr>
            <w:tcW w:w="1536" w:type="dxa"/>
          </w:tcPr>
          <w:p w14:paraId="58350F97" w14:textId="77777777" w:rsidR="00AB2D18" w:rsidRPr="004B3FFF" w:rsidRDefault="00AB2D18" w:rsidP="007C3753">
            <w:pPr>
              <w:spacing w:line="360" w:lineRule="auto"/>
              <w:jc w:val="both"/>
              <w:rPr>
                <w:bCs/>
              </w:rPr>
            </w:pPr>
            <w:r>
              <w:rPr>
                <w:bCs/>
              </w:rPr>
              <w:t>51404-5687531-5</w:t>
            </w:r>
          </w:p>
        </w:tc>
        <w:tc>
          <w:tcPr>
            <w:tcW w:w="1136" w:type="dxa"/>
          </w:tcPr>
          <w:p w14:paraId="06A4085F" w14:textId="77777777" w:rsidR="00AB2D18" w:rsidRPr="004B3FFF" w:rsidRDefault="00AB2D18" w:rsidP="007C3753">
            <w:pPr>
              <w:spacing w:line="360" w:lineRule="auto"/>
              <w:jc w:val="both"/>
              <w:rPr>
                <w:bCs/>
              </w:rPr>
            </w:pPr>
            <w:r>
              <w:rPr>
                <w:bCs/>
              </w:rPr>
              <w:t>03337525390</w:t>
            </w:r>
          </w:p>
        </w:tc>
      </w:tr>
    </w:tbl>
    <w:p w14:paraId="3EBFD8B5" w14:textId="77777777" w:rsidR="00AB2D18" w:rsidRDefault="00AB2D18" w:rsidP="001857A9">
      <w:pPr>
        <w:spacing w:line="360" w:lineRule="auto"/>
        <w:jc w:val="both"/>
        <w:rPr>
          <w:bCs/>
        </w:rPr>
      </w:pPr>
    </w:p>
    <w:p w14:paraId="60E97843" w14:textId="77777777" w:rsidR="00AB2D18" w:rsidRDefault="00AB2D18" w:rsidP="001857A9">
      <w:pPr>
        <w:ind w:left="5760"/>
        <w:rPr>
          <w:b/>
          <w:caps/>
        </w:rPr>
      </w:pPr>
    </w:p>
    <w:p w14:paraId="77B77A61" w14:textId="77777777" w:rsidR="00AB2D18" w:rsidRDefault="00AB2D18" w:rsidP="001857A9">
      <w:pPr>
        <w:ind w:left="5760"/>
        <w:rPr>
          <w:b/>
          <w:caps/>
        </w:rPr>
      </w:pPr>
    </w:p>
    <w:p w14:paraId="54DEC57C" w14:textId="77777777" w:rsidR="00AB2D18" w:rsidRDefault="00AB2D18" w:rsidP="001857A9">
      <w:pPr>
        <w:ind w:left="6480" w:firstLine="720"/>
        <w:rPr>
          <w:b/>
          <w:caps/>
        </w:rPr>
      </w:pPr>
    </w:p>
    <w:p w14:paraId="014B15C5" w14:textId="77777777" w:rsidR="00AB2D18" w:rsidRPr="00407F43" w:rsidRDefault="00AB2D18" w:rsidP="001857A9">
      <w:pPr>
        <w:ind w:left="7200"/>
        <w:rPr>
          <w:b/>
          <w:caps/>
        </w:rPr>
      </w:pPr>
      <w:r w:rsidRPr="00407F43">
        <w:rPr>
          <w:b/>
          <w:caps/>
        </w:rPr>
        <w:t>Chairman</w:t>
      </w:r>
    </w:p>
    <w:p w14:paraId="388ED360" w14:textId="77777777" w:rsidR="00AB2D18" w:rsidRPr="00A03EF3" w:rsidRDefault="00AB2D18" w:rsidP="00010350">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290FFFC" w14:textId="77777777" w:rsidTr="00E928DC">
        <w:tc>
          <w:tcPr>
            <w:tcW w:w="2500" w:type="pct"/>
          </w:tcPr>
          <w:p w14:paraId="5A4FD52E" w14:textId="77777777" w:rsidR="00AB2D18" w:rsidRDefault="00AB2D18" w:rsidP="00E928D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7/</w:t>
            </w:r>
          </w:p>
        </w:tc>
        <w:tc>
          <w:tcPr>
            <w:tcW w:w="2500" w:type="pct"/>
          </w:tcPr>
          <w:p w14:paraId="43B219B5" w14:textId="77777777" w:rsidR="00AB2D18" w:rsidRDefault="00AB2D18" w:rsidP="00E928DC">
            <w:pPr>
              <w:snapToGrid w:val="0"/>
              <w:jc w:val="right"/>
              <w:rPr>
                <w:rFonts w:ascii="MS Reference Sans Serif" w:hAnsi="MS Reference Sans Serif"/>
                <w:b/>
                <w:szCs w:val="26"/>
              </w:rPr>
            </w:pPr>
            <w:r>
              <w:rPr>
                <w:rFonts w:ascii="MS Reference Sans Serif" w:hAnsi="MS Reference Sans Serif"/>
                <w:b/>
                <w:szCs w:val="26"/>
              </w:rPr>
              <w:t>Dated: April 05, 2017.</w:t>
            </w:r>
          </w:p>
        </w:tc>
      </w:tr>
    </w:tbl>
    <w:p w14:paraId="2FB9281C" w14:textId="77777777" w:rsidR="00AB2D18" w:rsidRDefault="00AB2D18" w:rsidP="00C84AF3">
      <w:pPr>
        <w:tabs>
          <w:tab w:val="left" w:pos="5655"/>
        </w:tabs>
      </w:pPr>
    </w:p>
    <w:p w14:paraId="6D449189" w14:textId="77777777" w:rsidR="00AB2D18" w:rsidRDefault="00AB2D18" w:rsidP="00C84AF3">
      <w:pPr>
        <w:tabs>
          <w:tab w:val="left" w:pos="5655"/>
        </w:tabs>
      </w:pPr>
    </w:p>
    <w:p w14:paraId="7A902D07" w14:textId="77777777" w:rsidR="00AB2D18" w:rsidRDefault="00AB2D18" w:rsidP="00C84AF3">
      <w:pPr>
        <w:tabs>
          <w:tab w:val="left" w:pos="5655"/>
        </w:tabs>
      </w:pPr>
    </w:p>
    <w:p w14:paraId="081C53EB" w14:textId="77777777" w:rsidR="00AB2D18" w:rsidRDefault="00AB2D18" w:rsidP="00C84AF3">
      <w:pPr>
        <w:ind w:left="720" w:firstLine="720"/>
      </w:pPr>
      <w:r>
        <w:t>The Dean Faculty of Engineering,</w:t>
      </w:r>
    </w:p>
    <w:p w14:paraId="41CC00EA" w14:textId="77777777" w:rsidR="00AB2D18" w:rsidRDefault="00AB2D18" w:rsidP="00C84AF3">
      <w:pPr>
        <w:ind w:left="720" w:firstLine="720"/>
      </w:pPr>
      <w:r>
        <w:t>Balochistan University of Engineering &amp; Technology,</w:t>
      </w:r>
    </w:p>
    <w:p w14:paraId="4A4BE0BB" w14:textId="77777777" w:rsidR="00AB2D18" w:rsidRDefault="00AB2D18" w:rsidP="00C84AF3">
      <w:pPr>
        <w:ind w:left="720" w:firstLine="720"/>
      </w:pPr>
      <w:r>
        <w:t>Khuzdar</w:t>
      </w:r>
    </w:p>
    <w:p w14:paraId="5BF949F6" w14:textId="77777777" w:rsidR="00AB2D18" w:rsidRDefault="00AB2D18" w:rsidP="00C84AF3"/>
    <w:p w14:paraId="05974F04" w14:textId="77777777" w:rsidR="00AB2D18" w:rsidRDefault="00AB2D18" w:rsidP="00C84AF3">
      <w:pPr>
        <w:ind w:left="1440" w:hanging="1440"/>
      </w:pPr>
    </w:p>
    <w:p w14:paraId="18BF0E78" w14:textId="77777777" w:rsidR="00AB2D18" w:rsidRDefault="00AB2D18" w:rsidP="00C84AF3">
      <w:pPr>
        <w:ind w:left="1440" w:hanging="1440"/>
      </w:pPr>
      <w:r>
        <w:t>Subject:</w:t>
      </w:r>
      <w:r>
        <w:tab/>
      </w:r>
      <w:r>
        <w:rPr>
          <w:b/>
          <w:bCs/>
          <w:u w:val="single"/>
        </w:rPr>
        <w:t>PROPOSED DATE SHEET FOR MID TERM EXAMINATION</w:t>
      </w:r>
    </w:p>
    <w:p w14:paraId="749AC60A" w14:textId="77777777" w:rsidR="00AB2D18" w:rsidRDefault="00AB2D18" w:rsidP="00C84AF3">
      <w:pPr>
        <w:spacing w:line="360" w:lineRule="auto"/>
        <w:jc w:val="lowKashida"/>
      </w:pPr>
    </w:p>
    <w:p w14:paraId="70AC7387" w14:textId="77777777" w:rsidR="00AB2D18" w:rsidRDefault="00AB2D18" w:rsidP="00C84AF3">
      <w:pPr>
        <w:spacing w:line="360" w:lineRule="auto"/>
        <w:jc w:val="lowKashida"/>
      </w:pPr>
      <w:r>
        <w:t>Kindly find enclosed herewith the proposed date sheet of mid term examination 2017 of 1</w:t>
      </w:r>
      <w:r w:rsidRPr="00C84AF3">
        <w:rPr>
          <w:vertAlign w:val="superscript"/>
        </w:rPr>
        <w:t>st</w:t>
      </w:r>
      <w:r>
        <w:t xml:space="preserve"> 3rd 5th and 7</w:t>
      </w:r>
      <w:r w:rsidRPr="006E4B21">
        <w:rPr>
          <w:vertAlign w:val="superscript"/>
        </w:rPr>
        <w:t>th</w:t>
      </w:r>
      <w:r>
        <w:t xml:space="preserve"> semester Electrical department for approval.</w:t>
      </w:r>
    </w:p>
    <w:p w14:paraId="22D8F2AA" w14:textId="77777777" w:rsidR="00AB2D18" w:rsidRDefault="00AB2D18" w:rsidP="00C84AF3">
      <w:pPr>
        <w:spacing w:line="360" w:lineRule="auto"/>
        <w:jc w:val="lowKashida"/>
      </w:pPr>
    </w:p>
    <w:p w14:paraId="77E21788" w14:textId="77777777" w:rsidR="00AB2D18" w:rsidRDefault="00AB2D18" w:rsidP="00C84AF3">
      <w:pPr>
        <w:spacing w:line="360" w:lineRule="auto"/>
        <w:jc w:val="lowKashida"/>
      </w:pPr>
    </w:p>
    <w:p w14:paraId="37ADA9F4" w14:textId="77777777" w:rsidR="00AB2D18" w:rsidRDefault="00AB2D18" w:rsidP="00C84AF3">
      <w:pPr>
        <w:spacing w:line="360" w:lineRule="auto"/>
        <w:jc w:val="lowKashida"/>
        <w:rPr>
          <w:b/>
          <w:bCs/>
          <w:sz w:val="30"/>
          <w:szCs w:val="30"/>
        </w:rPr>
      </w:pPr>
    </w:p>
    <w:p w14:paraId="1C5DBEB3" w14:textId="77777777" w:rsidR="00AB2D18" w:rsidRPr="0058079B" w:rsidRDefault="00AB2D18" w:rsidP="00C84AF3">
      <w:pPr>
        <w:spacing w:line="360" w:lineRule="auto"/>
        <w:jc w:val="lowKashida"/>
        <w:rPr>
          <w:b/>
          <w:bCs/>
          <w:sz w:val="30"/>
          <w:szCs w:val="30"/>
        </w:rPr>
      </w:pPr>
      <w:r>
        <w:rPr>
          <w:b/>
          <w:bCs/>
          <w:sz w:val="30"/>
          <w:szCs w:val="30"/>
        </w:rPr>
        <w:t>CHAIRMAN</w:t>
      </w:r>
    </w:p>
    <w:p w14:paraId="53699053" w14:textId="77777777" w:rsidR="00AB2D18" w:rsidRPr="00A03EF3" w:rsidRDefault="00AB2D18" w:rsidP="00010350">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F88BC75" w14:textId="77777777" w:rsidTr="005C4E74">
        <w:tc>
          <w:tcPr>
            <w:tcW w:w="2500" w:type="pct"/>
          </w:tcPr>
          <w:p w14:paraId="13D29BF1" w14:textId="77777777" w:rsidR="00AB2D18" w:rsidRDefault="00AB2D18" w:rsidP="005C4E7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9/14</w:t>
            </w:r>
          </w:p>
        </w:tc>
        <w:tc>
          <w:tcPr>
            <w:tcW w:w="2500" w:type="pct"/>
          </w:tcPr>
          <w:p w14:paraId="11B53396" w14:textId="77777777" w:rsidR="00AB2D18" w:rsidRDefault="00AB2D18" w:rsidP="005C4E74">
            <w:pPr>
              <w:snapToGrid w:val="0"/>
              <w:jc w:val="right"/>
              <w:rPr>
                <w:rFonts w:ascii="MS Reference Sans Serif" w:hAnsi="MS Reference Sans Serif"/>
                <w:b/>
                <w:szCs w:val="26"/>
              </w:rPr>
            </w:pPr>
            <w:r>
              <w:rPr>
                <w:rFonts w:ascii="MS Reference Sans Serif" w:hAnsi="MS Reference Sans Serif"/>
                <w:b/>
                <w:szCs w:val="26"/>
              </w:rPr>
              <w:t>Dated: December 11, 2014.</w:t>
            </w:r>
          </w:p>
        </w:tc>
      </w:tr>
    </w:tbl>
    <w:p w14:paraId="6BB2D2D5" w14:textId="77777777" w:rsidR="00AB2D18" w:rsidRPr="004D5DBB" w:rsidRDefault="00AB2D18" w:rsidP="000F4CA3"/>
    <w:p w14:paraId="464F18CF" w14:textId="77777777" w:rsidR="00AB2D18" w:rsidRPr="004D5DBB" w:rsidRDefault="00AB2D18" w:rsidP="000F4CA3"/>
    <w:p w14:paraId="63779889" w14:textId="77777777" w:rsidR="00AB2D18" w:rsidRPr="004D5DBB" w:rsidRDefault="00AB2D18" w:rsidP="000F4CA3"/>
    <w:p w14:paraId="7E23A9B7" w14:textId="77777777" w:rsidR="00AB2D18" w:rsidRDefault="00AB2D18" w:rsidP="000F4CA3">
      <w:pPr>
        <w:tabs>
          <w:tab w:val="left" w:pos="5655"/>
        </w:tabs>
      </w:pPr>
    </w:p>
    <w:p w14:paraId="3932CB8A" w14:textId="77777777" w:rsidR="00AB2D18" w:rsidRPr="00007B0D" w:rsidRDefault="00AB2D18" w:rsidP="000F4CA3">
      <w:pPr>
        <w:rPr>
          <w:b/>
        </w:rPr>
      </w:pPr>
    </w:p>
    <w:p w14:paraId="6CB742EC" w14:textId="77777777" w:rsidR="00AB2D18" w:rsidRPr="00007B0D" w:rsidRDefault="00AB2D18" w:rsidP="000F4CA3">
      <w:pPr>
        <w:ind w:left="720" w:firstLine="720"/>
        <w:outlineLvl w:val="0"/>
        <w:rPr>
          <w:rFonts w:ascii="Verdana" w:hAnsi="Verdana"/>
          <w:b/>
          <w:bCs/>
          <w:i/>
          <w:sz w:val="36"/>
          <w:szCs w:val="36"/>
          <w:u w:val="single"/>
        </w:rPr>
      </w:pPr>
      <w:r w:rsidRPr="00007B0D">
        <w:rPr>
          <w:rFonts w:ascii="Verdana" w:hAnsi="Verdana"/>
          <w:b/>
          <w:bCs/>
          <w:i/>
          <w:sz w:val="36"/>
          <w:szCs w:val="36"/>
          <w:u w:val="single"/>
        </w:rPr>
        <w:t>TO WHOM IT MAY CONCERN</w:t>
      </w:r>
    </w:p>
    <w:p w14:paraId="4D8F571D" w14:textId="77777777" w:rsidR="00AB2D18" w:rsidRPr="00007B0D" w:rsidRDefault="00AB2D18" w:rsidP="000F4CA3">
      <w:pPr>
        <w:rPr>
          <w:rFonts w:ascii="Verdana" w:hAnsi="Verdana"/>
          <w:b/>
          <w:sz w:val="28"/>
          <w:szCs w:val="28"/>
        </w:rPr>
      </w:pPr>
    </w:p>
    <w:p w14:paraId="0F0DC549" w14:textId="77777777" w:rsidR="00AB2D18" w:rsidRDefault="00AB2D18" w:rsidP="000F4CA3">
      <w:pPr>
        <w:spacing w:line="480" w:lineRule="auto"/>
        <w:jc w:val="both"/>
        <w:rPr>
          <w:rFonts w:ascii="Verdana" w:hAnsi="Verdana"/>
          <w:b/>
        </w:rPr>
      </w:pPr>
      <w:r w:rsidRPr="00007B0D">
        <w:rPr>
          <w:rFonts w:ascii="Verdana" w:hAnsi="Verdana"/>
          <w:b/>
          <w:sz w:val="28"/>
          <w:szCs w:val="28"/>
        </w:rPr>
        <w:tab/>
      </w:r>
      <w:r w:rsidRPr="00007B0D">
        <w:rPr>
          <w:rFonts w:ascii="Verdana" w:hAnsi="Verdana"/>
          <w:b/>
        </w:rPr>
        <w:t xml:space="preserve">      </w:t>
      </w:r>
      <w:r w:rsidRPr="00007B0D">
        <w:rPr>
          <w:rFonts w:ascii="Verdana" w:hAnsi="Verdana"/>
          <w:b/>
        </w:rPr>
        <w:tab/>
      </w:r>
    </w:p>
    <w:p w14:paraId="1E563B84" w14:textId="77777777" w:rsidR="00AB2D18" w:rsidRDefault="00AB2D18" w:rsidP="000F4CA3">
      <w:pPr>
        <w:spacing w:line="480" w:lineRule="auto"/>
        <w:jc w:val="both"/>
        <w:rPr>
          <w:rFonts w:ascii="Verdana" w:hAnsi="Verdana"/>
        </w:rPr>
      </w:pPr>
      <w:r w:rsidRPr="00007B0D">
        <w:rPr>
          <w:rFonts w:ascii="Verdana" w:hAnsi="Verdana"/>
          <w:b/>
        </w:rPr>
        <w:t xml:space="preserve"> </w:t>
      </w:r>
      <w:r w:rsidRPr="006E51A8">
        <w:rPr>
          <w:rFonts w:ascii="Verdana" w:hAnsi="Verdana"/>
        </w:rPr>
        <w:t xml:space="preserve">This is to certify </w:t>
      </w:r>
      <w:r>
        <w:rPr>
          <w:rFonts w:ascii="Verdana" w:hAnsi="Verdana"/>
        </w:rPr>
        <w:t xml:space="preserve">that </w:t>
      </w:r>
      <w:r w:rsidRPr="00916897">
        <w:rPr>
          <w:rFonts w:ascii="Verdana" w:hAnsi="Verdana"/>
          <w:b/>
          <w:bCs/>
        </w:rPr>
        <w:t xml:space="preserve">Mr. </w:t>
      </w:r>
      <w:r>
        <w:rPr>
          <w:rFonts w:ascii="Verdana" w:hAnsi="Verdana"/>
          <w:b/>
          <w:bCs/>
        </w:rPr>
        <w:t>Attaullah</w:t>
      </w:r>
      <w:r>
        <w:rPr>
          <w:rFonts w:ascii="Verdana" w:hAnsi="Verdana"/>
        </w:rPr>
        <w:t xml:space="preserve"> S/o </w:t>
      </w:r>
      <w:r>
        <w:rPr>
          <w:rFonts w:ascii="Verdana" w:hAnsi="Verdana"/>
          <w:b/>
          <w:bCs/>
        </w:rPr>
        <w:t>Muhammad Alam</w:t>
      </w:r>
      <w:r>
        <w:rPr>
          <w:rFonts w:ascii="Verdana" w:hAnsi="Verdana"/>
        </w:rPr>
        <w:t xml:space="preserve"> was a bonafide student of this department (from 1993 to 1996). He did his bachelor of Electrical Engineering in February 1997.</w:t>
      </w:r>
    </w:p>
    <w:p w14:paraId="6D36010E" w14:textId="77777777" w:rsidR="00AB2D18" w:rsidRPr="006E51A8" w:rsidRDefault="00AB2D18" w:rsidP="000F4CA3">
      <w:pPr>
        <w:spacing w:line="480" w:lineRule="auto"/>
        <w:jc w:val="both"/>
        <w:rPr>
          <w:rFonts w:ascii="Verdana" w:hAnsi="Verdana"/>
          <w:sz w:val="28"/>
          <w:szCs w:val="28"/>
        </w:rPr>
      </w:pPr>
      <w:r>
        <w:rPr>
          <w:rFonts w:ascii="Verdana" w:hAnsi="Verdana"/>
        </w:rPr>
        <w:t xml:space="preserve">It is further certified that the medium of instruction of teaching and Laboratory work in this institution is English.     </w:t>
      </w:r>
    </w:p>
    <w:p w14:paraId="4BD36893" w14:textId="77777777" w:rsidR="00AB2D18" w:rsidRPr="00007B0D" w:rsidRDefault="00AB2D18" w:rsidP="000F4CA3">
      <w:pPr>
        <w:spacing w:line="480" w:lineRule="auto"/>
        <w:jc w:val="both"/>
        <w:rPr>
          <w:rFonts w:ascii="Verdana" w:hAnsi="Verdana"/>
          <w:b/>
          <w:sz w:val="28"/>
          <w:szCs w:val="28"/>
        </w:rPr>
      </w:pPr>
    </w:p>
    <w:p w14:paraId="085FBE3A" w14:textId="77777777" w:rsidR="00AB2D18" w:rsidRPr="00007B0D" w:rsidRDefault="00AB2D18" w:rsidP="000F4CA3">
      <w:pPr>
        <w:ind w:left="3600" w:firstLine="720"/>
        <w:jc w:val="center"/>
        <w:rPr>
          <w:rFonts w:ascii="Verdana" w:hAnsi="Verdana"/>
          <w:b/>
        </w:rPr>
      </w:pPr>
      <w:r w:rsidRPr="00007B0D">
        <w:rPr>
          <w:rFonts w:ascii="Verdana" w:hAnsi="Verdana"/>
          <w:b/>
        </w:rPr>
        <w:t>Chairman</w:t>
      </w:r>
    </w:p>
    <w:p w14:paraId="5C115CFC" w14:textId="77777777" w:rsidR="00AB2D18" w:rsidRPr="00007B0D" w:rsidRDefault="00AB2D18" w:rsidP="000F4CA3">
      <w:pPr>
        <w:ind w:left="3600" w:firstLine="720"/>
        <w:jc w:val="center"/>
        <w:rPr>
          <w:rFonts w:ascii="Verdana" w:hAnsi="Verdana"/>
          <w:b/>
        </w:rPr>
      </w:pPr>
      <w:r w:rsidRPr="00007B0D">
        <w:rPr>
          <w:rFonts w:ascii="Verdana" w:hAnsi="Verdana"/>
          <w:b/>
        </w:rPr>
        <w:t>Electrical Engg: Department</w:t>
      </w:r>
    </w:p>
    <w:p w14:paraId="212905F1" w14:textId="77777777" w:rsidR="00AB2D18" w:rsidRPr="00007B0D" w:rsidRDefault="00AB2D18" w:rsidP="000F4CA3">
      <w:pPr>
        <w:rPr>
          <w:b/>
        </w:rPr>
      </w:pPr>
    </w:p>
    <w:p w14:paraId="3DD5B296" w14:textId="77777777" w:rsidR="00AB2D18" w:rsidRDefault="00AB2D18" w:rsidP="000F4CA3">
      <w:pPr>
        <w:tabs>
          <w:tab w:val="left" w:pos="5655"/>
        </w:tabs>
      </w:pPr>
      <w:r>
        <w:tab/>
      </w:r>
    </w:p>
    <w:p w14:paraId="4A30FBA2" w14:textId="77777777" w:rsidR="00AB2D18" w:rsidRPr="004D5DBB" w:rsidRDefault="00AB2D18" w:rsidP="000F4CA3">
      <w:pPr>
        <w:tabs>
          <w:tab w:val="left" w:pos="5655"/>
        </w:tabs>
      </w:pPr>
      <w:r>
        <w:br w:type="page"/>
      </w:r>
    </w:p>
    <w:tbl>
      <w:tblPr>
        <w:tblW w:w="5000" w:type="pct"/>
        <w:tblLook w:val="0000" w:firstRow="0" w:lastRow="0" w:firstColumn="0" w:lastColumn="0" w:noHBand="0" w:noVBand="0"/>
      </w:tblPr>
      <w:tblGrid>
        <w:gridCol w:w="4860"/>
        <w:gridCol w:w="4860"/>
      </w:tblGrid>
      <w:tr w:rsidR="00AB2D18" w14:paraId="352853F6" w14:textId="77777777" w:rsidTr="00077F3B">
        <w:tc>
          <w:tcPr>
            <w:tcW w:w="2500" w:type="pct"/>
          </w:tcPr>
          <w:p w14:paraId="54325935" w14:textId="77777777" w:rsidR="00AB2D18" w:rsidRDefault="00AB2D18" w:rsidP="00077F3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2A951A8D" w14:textId="77777777" w:rsidR="00AB2D18" w:rsidRDefault="00AB2D18" w:rsidP="00077F3B">
            <w:pPr>
              <w:snapToGrid w:val="0"/>
              <w:jc w:val="right"/>
              <w:rPr>
                <w:rFonts w:ascii="MS Reference Sans Serif" w:hAnsi="MS Reference Sans Serif"/>
                <w:b/>
                <w:szCs w:val="26"/>
              </w:rPr>
            </w:pPr>
            <w:r>
              <w:rPr>
                <w:rFonts w:ascii="MS Reference Sans Serif" w:hAnsi="MS Reference Sans Serif"/>
                <w:b/>
                <w:szCs w:val="26"/>
              </w:rPr>
              <w:t>Dated: April 10 2017.</w:t>
            </w:r>
          </w:p>
        </w:tc>
      </w:tr>
    </w:tbl>
    <w:p w14:paraId="6729DBCE" w14:textId="77777777" w:rsidR="00AB2D18" w:rsidRDefault="00AB2D18" w:rsidP="00EE1915">
      <w:pPr>
        <w:spacing w:line="360" w:lineRule="auto"/>
        <w:jc w:val="both"/>
        <w:rPr>
          <w:bCs/>
        </w:rPr>
      </w:pPr>
    </w:p>
    <w:p w14:paraId="4BE26D10" w14:textId="77777777" w:rsidR="00AB2D18" w:rsidRDefault="00AB2D18" w:rsidP="00EE1915">
      <w:pPr>
        <w:spacing w:line="360" w:lineRule="auto"/>
        <w:jc w:val="both"/>
        <w:rPr>
          <w:bCs/>
        </w:rPr>
      </w:pPr>
      <w:r>
        <w:rPr>
          <w:bCs/>
        </w:rPr>
        <w:t>The Dean Faculty of Engineering,</w:t>
      </w:r>
    </w:p>
    <w:p w14:paraId="487EE8FC" w14:textId="77777777" w:rsidR="00AB2D18" w:rsidRPr="00803F6C" w:rsidRDefault="00AB2D18" w:rsidP="00EE1915">
      <w:pPr>
        <w:spacing w:line="360" w:lineRule="auto"/>
        <w:jc w:val="both"/>
        <w:rPr>
          <w:bCs/>
          <w:lang w:val="en-US"/>
        </w:rPr>
      </w:pPr>
      <w:r w:rsidRPr="00803F6C">
        <w:rPr>
          <w:bCs/>
          <w:lang w:val="en-US"/>
        </w:rPr>
        <w:t>BUET, Khuzdar.</w:t>
      </w:r>
    </w:p>
    <w:p w14:paraId="47BCF426" w14:textId="77777777" w:rsidR="00AB2D18" w:rsidRPr="00803F6C" w:rsidRDefault="00AB2D18" w:rsidP="00EE1915">
      <w:pPr>
        <w:spacing w:line="360" w:lineRule="auto"/>
        <w:jc w:val="both"/>
        <w:rPr>
          <w:bCs/>
          <w:lang w:val="en-US"/>
        </w:rPr>
      </w:pPr>
    </w:p>
    <w:p w14:paraId="36EF1F29" w14:textId="77777777" w:rsidR="00AB2D18" w:rsidRPr="001034B6" w:rsidRDefault="00AB2D18" w:rsidP="00EE1915">
      <w:pPr>
        <w:spacing w:line="360" w:lineRule="auto"/>
        <w:jc w:val="both"/>
        <w:rPr>
          <w:b/>
          <w:bCs/>
          <w:caps/>
          <w:u w:val="single"/>
          <w:lang w:val="en-US"/>
        </w:rPr>
      </w:pPr>
      <w:r w:rsidRPr="001034B6">
        <w:rPr>
          <w:bCs/>
          <w:lang w:val="en-US"/>
        </w:rPr>
        <w:t xml:space="preserve">Subject: - </w:t>
      </w:r>
      <w:r w:rsidRPr="001034B6">
        <w:rPr>
          <w:bCs/>
          <w:lang w:val="en-US"/>
        </w:rPr>
        <w:tab/>
      </w:r>
      <w:r>
        <w:rPr>
          <w:b/>
          <w:bCs/>
          <w:caps/>
          <w:u w:val="single"/>
          <w:lang w:val="en-US"/>
        </w:rPr>
        <w:t>One day semina</w:t>
      </w:r>
      <w:r w:rsidRPr="001034B6">
        <w:rPr>
          <w:b/>
          <w:bCs/>
          <w:caps/>
          <w:u w:val="single"/>
          <w:lang w:val="en-US"/>
        </w:rPr>
        <w:t>r at quetta</w:t>
      </w:r>
    </w:p>
    <w:p w14:paraId="0E8B3B11" w14:textId="77777777" w:rsidR="00AB2D18" w:rsidRPr="00863BE9" w:rsidRDefault="00AB2D18" w:rsidP="00EE1915">
      <w:pPr>
        <w:spacing w:line="360" w:lineRule="auto"/>
        <w:jc w:val="both"/>
        <w:rPr>
          <w:bCs/>
        </w:rPr>
      </w:pPr>
      <w:r>
        <w:rPr>
          <w:bCs/>
        </w:rPr>
        <w:t xml:space="preserve">Refer your telephonic conversation dated on 10-04-2017 on the above mentioned subject the list of the students to participate in above program. The required information as under:- seminar </w:t>
      </w:r>
    </w:p>
    <w:p w14:paraId="0E65C67B" w14:textId="77777777" w:rsidR="00AB2D18" w:rsidRDefault="00AB2D18" w:rsidP="00EE1915">
      <w:pPr>
        <w:spacing w:line="360" w:lineRule="auto"/>
        <w:jc w:val="both"/>
        <w:rPr>
          <w:b/>
          <w:bCs/>
          <w:u w:val="single"/>
        </w:rPr>
      </w:pPr>
      <w:r w:rsidRPr="001C6CDA">
        <w:rPr>
          <w:b/>
          <w:bCs/>
          <w:u w:val="single"/>
        </w:rPr>
        <w:t>Students</w:t>
      </w:r>
    </w:p>
    <w:tbl>
      <w:tblPr>
        <w:tblW w:w="9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1980"/>
        <w:gridCol w:w="1620"/>
        <w:gridCol w:w="1080"/>
        <w:gridCol w:w="1382"/>
        <w:gridCol w:w="1536"/>
        <w:gridCol w:w="1136"/>
      </w:tblGrid>
      <w:tr w:rsidR="00AB2D18" w14:paraId="4ACDDA79" w14:textId="77777777" w:rsidTr="00077F3B">
        <w:tc>
          <w:tcPr>
            <w:tcW w:w="468" w:type="dxa"/>
          </w:tcPr>
          <w:p w14:paraId="717C2536" w14:textId="77777777" w:rsidR="00AB2D18" w:rsidRPr="004B3FFF" w:rsidRDefault="00AB2D18" w:rsidP="00077F3B">
            <w:pPr>
              <w:spacing w:line="360" w:lineRule="auto"/>
              <w:jc w:val="both"/>
              <w:rPr>
                <w:bCs/>
              </w:rPr>
            </w:pPr>
            <w:r>
              <w:rPr>
                <w:bCs/>
              </w:rPr>
              <w:t>S</w:t>
            </w:r>
          </w:p>
        </w:tc>
        <w:tc>
          <w:tcPr>
            <w:tcW w:w="1980" w:type="dxa"/>
          </w:tcPr>
          <w:p w14:paraId="42AC823A" w14:textId="77777777" w:rsidR="00AB2D18" w:rsidRPr="004B3FFF" w:rsidRDefault="00AB2D18" w:rsidP="00077F3B">
            <w:pPr>
              <w:spacing w:line="360" w:lineRule="auto"/>
              <w:jc w:val="both"/>
              <w:rPr>
                <w:bCs/>
              </w:rPr>
            </w:pPr>
            <w:r w:rsidRPr="004B3FFF">
              <w:rPr>
                <w:bCs/>
              </w:rPr>
              <w:t>Name of Student</w:t>
            </w:r>
          </w:p>
        </w:tc>
        <w:tc>
          <w:tcPr>
            <w:tcW w:w="1620" w:type="dxa"/>
          </w:tcPr>
          <w:p w14:paraId="6F0CBD6A" w14:textId="77777777" w:rsidR="00AB2D18" w:rsidRPr="004B3FFF" w:rsidRDefault="00AB2D18" w:rsidP="00077F3B">
            <w:pPr>
              <w:spacing w:line="360" w:lineRule="auto"/>
              <w:jc w:val="both"/>
              <w:rPr>
                <w:bCs/>
              </w:rPr>
            </w:pPr>
            <w:r w:rsidRPr="004B3FFF">
              <w:rPr>
                <w:bCs/>
              </w:rPr>
              <w:t xml:space="preserve">F/Name </w:t>
            </w:r>
          </w:p>
        </w:tc>
        <w:tc>
          <w:tcPr>
            <w:tcW w:w="1080" w:type="dxa"/>
          </w:tcPr>
          <w:p w14:paraId="56CB7D3F" w14:textId="77777777" w:rsidR="00AB2D18" w:rsidRPr="004B3FFF" w:rsidRDefault="00AB2D18" w:rsidP="00077F3B">
            <w:pPr>
              <w:spacing w:line="360" w:lineRule="auto"/>
              <w:jc w:val="both"/>
              <w:rPr>
                <w:bCs/>
              </w:rPr>
            </w:pPr>
            <w:r w:rsidRPr="004B3FFF">
              <w:rPr>
                <w:bCs/>
              </w:rPr>
              <w:t xml:space="preserve">Roll No </w:t>
            </w:r>
          </w:p>
        </w:tc>
        <w:tc>
          <w:tcPr>
            <w:tcW w:w="1382" w:type="dxa"/>
          </w:tcPr>
          <w:p w14:paraId="5790CFE6" w14:textId="77777777" w:rsidR="00AB2D18" w:rsidRPr="004B3FFF" w:rsidRDefault="00AB2D18" w:rsidP="00077F3B">
            <w:pPr>
              <w:spacing w:line="360" w:lineRule="auto"/>
              <w:jc w:val="both"/>
              <w:rPr>
                <w:bCs/>
              </w:rPr>
            </w:pPr>
            <w:r w:rsidRPr="004B3FFF">
              <w:rPr>
                <w:bCs/>
              </w:rPr>
              <w:t>Semester</w:t>
            </w:r>
          </w:p>
        </w:tc>
        <w:tc>
          <w:tcPr>
            <w:tcW w:w="1536" w:type="dxa"/>
          </w:tcPr>
          <w:p w14:paraId="6984879D" w14:textId="77777777" w:rsidR="00AB2D18" w:rsidRPr="004B3FFF" w:rsidRDefault="00AB2D18" w:rsidP="00077F3B">
            <w:pPr>
              <w:spacing w:line="360" w:lineRule="auto"/>
              <w:jc w:val="both"/>
              <w:rPr>
                <w:bCs/>
              </w:rPr>
            </w:pPr>
            <w:r>
              <w:rPr>
                <w:bCs/>
              </w:rPr>
              <w:t>CNIC</w:t>
            </w:r>
          </w:p>
        </w:tc>
        <w:tc>
          <w:tcPr>
            <w:tcW w:w="1136" w:type="dxa"/>
          </w:tcPr>
          <w:p w14:paraId="1C5382CE" w14:textId="77777777" w:rsidR="00AB2D18" w:rsidRPr="004B3FFF" w:rsidRDefault="00AB2D18" w:rsidP="00077F3B">
            <w:pPr>
              <w:spacing w:line="360" w:lineRule="auto"/>
              <w:jc w:val="both"/>
              <w:rPr>
                <w:bCs/>
              </w:rPr>
            </w:pPr>
            <w:r>
              <w:rPr>
                <w:bCs/>
              </w:rPr>
              <w:t>Cell No</w:t>
            </w:r>
          </w:p>
        </w:tc>
      </w:tr>
      <w:tr w:rsidR="00AB2D18" w14:paraId="58E241E5" w14:textId="77777777" w:rsidTr="00077F3B">
        <w:tc>
          <w:tcPr>
            <w:tcW w:w="468" w:type="dxa"/>
          </w:tcPr>
          <w:p w14:paraId="5643324A" w14:textId="77777777" w:rsidR="00AB2D18" w:rsidRPr="004B3FFF" w:rsidRDefault="00AB2D18" w:rsidP="00077F3B">
            <w:pPr>
              <w:spacing w:line="360" w:lineRule="auto"/>
              <w:jc w:val="both"/>
              <w:rPr>
                <w:bCs/>
              </w:rPr>
            </w:pPr>
            <w:r>
              <w:rPr>
                <w:bCs/>
              </w:rPr>
              <w:t>1.</w:t>
            </w:r>
          </w:p>
        </w:tc>
        <w:tc>
          <w:tcPr>
            <w:tcW w:w="1980" w:type="dxa"/>
          </w:tcPr>
          <w:p w14:paraId="6AED3505" w14:textId="77777777" w:rsidR="00AB2D18" w:rsidRPr="004B3FFF" w:rsidRDefault="00AB2D18" w:rsidP="00077F3B">
            <w:pPr>
              <w:spacing w:line="360" w:lineRule="auto"/>
              <w:jc w:val="both"/>
              <w:rPr>
                <w:bCs/>
              </w:rPr>
            </w:pPr>
            <w:r>
              <w:rPr>
                <w:bCs/>
              </w:rPr>
              <w:t>Aman Jan</w:t>
            </w:r>
          </w:p>
        </w:tc>
        <w:tc>
          <w:tcPr>
            <w:tcW w:w="1620" w:type="dxa"/>
          </w:tcPr>
          <w:p w14:paraId="2917EF7D" w14:textId="77777777" w:rsidR="00AB2D18" w:rsidRPr="004B3FFF" w:rsidRDefault="00AB2D18" w:rsidP="00077F3B">
            <w:pPr>
              <w:spacing w:line="360" w:lineRule="auto"/>
              <w:jc w:val="both"/>
              <w:rPr>
                <w:bCs/>
              </w:rPr>
            </w:pPr>
            <w:r>
              <w:rPr>
                <w:bCs/>
              </w:rPr>
              <w:t>Charshambay</w:t>
            </w:r>
          </w:p>
        </w:tc>
        <w:tc>
          <w:tcPr>
            <w:tcW w:w="1080" w:type="dxa"/>
          </w:tcPr>
          <w:p w14:paraId="164B4CD4" w14:textId="77777777" w:rsidR="00AB2D18" w:rsidRPr="004B3FFF" w:rsidRDefault="00AB2D18" w:rsidP="00077F3B">
            <w:pPr>
              <w:spacing w:line="360" w:lineRule="auto"/>
              <w:jc w:val="both"/>
              <w:rPr>
                <w:bCs/>
              </w:rPr>
            </w:pPr>
            <w:r>
              <w:rPr>
                <w:bCs/>
              </w:rPr>
              <w:t>14EL04</w:t>
            </w:r>
          </w:p>
        </w:tc>
        <w:tc>
          <w:tcPr>
            <w:tcW w:w="1382" w:type="dxa"/>
          </w:tcPr>
          <w:p w14:paraId="61CF2041" w14:textId="77777777" w:rsidR="00AB2D18" w:rsidRPr="004B3FFF" w:rsidRDefault="00AB2D18" w:rsidP="00077F3B">
            <w:pPr>
              <w:spacing w:line="360" w:lineRule="auto"/>
              <w:jc w:val="both"/>
              <w:rPr>
                <w:bCs/>
              </w:rPr>
            </w:pPr>
            <w:r>
              <w:rPr>
                <w:bCs/>
              </w:rPr>
              <w:t>5</w:t>
            </w:r>
            <w:r w:rsidRPr="00A7121B">
              <w:rPr>
                <w:bCs/>
                <w:vertAlign w:val="superscript"/>
              </w:rPr>
              <w:t>th</w:t>
            </w:r>
            <w:r>
              <w:rPr>
                <w:bCs/>
              </w:rPr>
              <w:t xml:space="preserve"> Semester</w:t>
            </w:r>
          </w:p>
        </w:tc>
        <w:tc>
          <w:tcPr>
            <w:tcW w:w="1536" w:type="dxa"/>
          </w:tcPr>
          <w:p w14:paraId="62154324" w14:textId="77777777" w:rsidR="00AB2D18" w:rsidRPr="004B3FFF" w:rsidRDefault="00AB2D18" w:rsidP="00077F3B">
            <w:pPr>
              <w:spacing w:line="360" w:lineRule="auto"/>
              <w:jc w:val="both"/>
              <w:rPr>
                <w:bCs/>
              </w:rPr>
            </w:pPr>
            <w:r>
              <w:rPr>
                <w:bCs/>
              </w:rPr>
              <w:t>52203-5104691-9</w:t>
            </w:r>
          </w:p>
        </w:tc>
        <w:tc>
          <w:tcPr>
            <w:tcW w:w="1136" w:type="dxa"/>
          </w:tcPr>
          <w:p w14:paraId="64BD9AA3" w14:textId="77777777" w:rsidR="00AB2D18" w:rsidRPr="004B3FFF" w:rsidRDefault="00AB2D18" w:rsidP="00077F3B">
            <w:pPr>
              <w:spacing w:line="360" w:lineRule="auto"/>
              <w:jc w:val="both"/>
              <w:rPr>
                <w:bCs/>
              </w:rPr>
            </w:pPr>
            <w:r>
              <w:rPr>
                <w:bCs/>
              </w:rPr>
              <w:t>03222043582</w:t>
            </w:r>
          </w:p>
        </w:tc>
      </w:tr>
      <w:tr w:rsidR="00AB2D18" w14:paraId="7DFE8194" w14:textId="77777777" w:rsidTr="00077F3B">
        <w:tc>
          <w:tcPr>
            <w:tcW w:w="468" w:type="dxa"/>
          </w:tcPr>
          <w:p w14:paraId="7B06D07E" w14:textId="77777777" w:rsidR="00AB2D18" w:rsidRDefault="00AB2D18" w:rsidP="00077F3B">
            <w:pPr>
              <w:spacing w:line="360" w:lineRule="auto"/>
              <w:jc w:val="both"/>
              <w:rPr>
                <w:bCs/>
              </w:rPr>
            </w:pPr>
            <w:r>
              <w:rPr>
                <w:bCs/>
              </w:rPr>
              <w:t>2</w:t>
            </w:r>
          </w:p>
        </w:tc>
        <w:tc>
          <w:tcPr>
            <w:tcW w:w="1980" w:type="dxa"/>
          </w:tcPr>
          <w:p w14:paraId="4F797DF7" w14:textId="77777777" w:rsidR="00AB2D18" w:rsidRPr="004B3FFF" w:rsidRDefault="00AB2D18" w:rsidP="00077F3B">
            <w:pPr>
              <w:spacing w:line="360" w:lineRule="auto"/>
              <w:jc w:val="both"/>
              <w:rPr>
                <w:bCs/>
              </w:rPr>
            </w:pPr>
            <w:r>
              <w:rPr>
                <w:bCs/>
              </w:rPr>
              <w:t>Zakir Ali</w:t>
            </w:r>
          </w:p>
        </w:tc>
        <w:tc>
          <w:tcPr>
            <w:tcW w:w="1620" w:type="dxa"/>
          </w:tcPr>
          <w:p w14:paraId="02E240E1" w14:textId="77777777" w:rsidR="00AB2D18" w:rsidRPr="004B3FFF" w:rsidRDefault="00AB2D18" w:rsidP="00077F3B">
            <w:pPr>
              <w:spacing w:line="360" w:lineRule="auto"/>
              <w:jc w:val="both"/>
              <w:rPr>
                <w:bCs/>
              </w:rPr>
            </w:pPr>
            <w:r>
              <w:rPr>
                <w:bCs/>
              </w:rPr>
              <w:t xml:space="preserve">Badar </w:t>
            </w:r>
          </w:p>
        </w:tc>
        <w:tc>
          <w:tcPr>
            <w:tcW w:w="1080" w:type="dxa"/>
          </w:tcPr>
          <w:p w14:paraId="3CDFAA8A" w14:textId="77777777" w:rsidR="00AB2D18" w:rsidRPr="004B3FFF" w:rsidRDefault="00AB2D18" w:rsidP="00077F3B">
            <w:pPr>
              <w:spacing w:line="360" w:lineRule="auto"/>
              <w:jc w:val="both"/>
              <w:rPr>
                <w:bCs/>
              </w:rPr>
            </w:pPr>
            <w:r>
              <w:rPr>
                <w:bCs/>
              </w:rPr>
              <w:t>14EL56</w:t>
            </w:r>
          </w:p>
        </w:tc>
        <w:tc>
          <w:tcPr>
            <w:tcW w:w="1382" w:type="dxa"/>
          </w:tcPr>
          <w:p w14:paraId="6B9E4FD1" w14:textId="77777777" w:rsidR="00AB2D18" w:rsidRPr="004B3FFF" w:rsidRDefault="00AB2D18" w:rsidP="00077F3B">
            <w:pPr>
              <w:spacing w:line="360" w:lineRule="auto"/>
              <w:jc w:val="both"/>
              <w:rPr>
                <w:bCs/>
              </w:rPr>
            </w:pPr>
            <w:r>
              <w:rPr>
                <w:bCs/>
              </w:rPr>
              <w:t>5</w:t>
            </w:r>
            <w:r w:rsidRPr="00A7121B">
              <w:rPr>
                <w:bCs/>
                <w:vertAlign w:val="superscript"/>
              </w:rPr>
              <w:t>th</w:t>
            </w:r>
            <w:r>
              <w:rPr>
                <w:bCs/>
              </w:rPr>
              <w:t xml:space="preserve"> Semester</w:t>
            </w:r>
          </w:p>
        </w:tc>
        <w:tc>
          <w:tcPr>
            <w:tcW w:w="1536" w:type="dxa"/>
          </w:tcPr>
          <w:p w14:paraId="3368F40C" w14:textId="77777777" w:rsidR="00AB2D18" w:rsidRPr="004B3FFF" w:rsidRDefault="00AB2D18" w:rsidP="00077F3B">
            <w:pPr>
              <w:spacing w:line="360" w:lineRule="auto"/>
              <w:jc w:val="both"/>
              <w:rPr>
                <w:bCs/>
              </w:rPr>
            </w:pPr>
            <w:r>
              <w:rPr>
                <w:bCs/>
              </w:rPr>
              <w:t>51102-5814783-7</w:t>
            </w:r>
          </w:p>
        </w:tc>
        <w:tc>
          <w:tcPr>
            <w:tcW w:w="1136" w:type="dxa"/>
          </w:tcPr>
          <w:p w14:paraId="5C673238" w14:textId="77777777" w:rsidR="00AB2D18" w:rsidRPr="004B3FFF" w:rsidRDefault="00AB2D18" w:rsidP="00077F3B">
            <w:pPr>
              <w:spacing w:line="360" w:lineRule="auto"/>
              <w:jc w:val="both"/>
              <w:rPr>
                <w:bCs/>
              </w:rPr>
            </w:pPr>
            <w:r>
              <w:rPr>
                <w:bCs/>
              </w:rPr>
              <w:t>03108100369</w:t>
            </w:r>
          </w:p>
        </w:tc>
      </w:tr>
    </w:tbl>
    <w:p w14:paraId="27BE18E8" w14:textId="77777777" w:rsidR="00AB2D18" w:rsidRDefault="00AB2D18" w:rsidP="00EE1915">
      <w:pPr>
        <w:spacing w:line="360" w:lineRule="auto"/>
        <w:jc w:val="both"/>
        <w:rPr>
          <w:bCs/>
        </w:rPr>
      </w:pPr>
    </w:p>
    <w:p w14:paraId="42CE45C9" w14:textId="77777777" w:rsidR="00AB2D18" w:rsidRDefault="00AB2D18" w:rsidP="00EE1915">
      <w:pPr>
        <w:ind w:left="5760"/>
        <w:rPr>
          <w:b/>
          <w:caps/>
        </w:rPr>
      </w:pPr>
    </w:p>
    <w:p w14:paraId="7E581120" w14:textId="77777777" w:rsidR="00AB2D18" w:rsidRDefault="00AB2D18" w:rsidP="00EE1915">
      <w:pPr>
        <w:ind w:left="5760"/>
        <w:rPr>
          <w:b/>
          <w:caps/>
        </w:rPr>
      </w:pPr>
    </w:p>
    <w:p w14:paraId="1395E20D" w14:textId="77777777" w:rsidR="00AB2D18" w:rsidRDefault="00AB2D18" w:rsidP="00EE1915">
      <w:pPr>
        <w:ind w:left="6480" w:firstLine="720"/>
        <w:rPr>
          <w:b/>
          <w:caps/>
        </w:rPr>
      </w:pPr>
    </w:p>
    <w:p w14:paraId="780DD613" w14:textId="77777777" w:rsidR="00AB2D18" w:rsidRPr="00407F43" w:rsidRDefault="00AB2D18" w:rsidP="00EE1915">
      <w:pPr>
        <w:ind w:left="7200"/>
        <w:rPr>
          <w:b/>
          <w:caps/>
        </w:rPr>
      </w:pPr>
      <w:r w:rsidRPr="00407F43">
        <w:rPr>
          <w:b/>
          <w:caps/>
        </w:rPr>
        <w:t>Chairman</w:t>
      </w:r>
    </w:p>
    <w:p w14:paraId="45DA9070" w14:textId="77777777" w:rsidR="00AB2D18" w:rsidRDefault="00AB2D18" w:rsidP="00803F6C">
      <w:pPr>
        <w:jc w:val="both"/>
        <w:rPr>
          <w:b/>
          <w:caps/>
        </w:rPr>
      </w:pPr>
      <w:r>
        <w:rPr>
          <w:b/>
          <w:caps/>
        </w:rPr>
        <w:br w:type="page"/>
      </w:r>
    </w:p>
    <w:tbl>
      <w:tblPr>
        <w:tblW w:w="5000" w:type="pct"/>
        <w:tblLook w:val="0000" w:firstRow="0" w:lastRow="0" w:firstColumn="0" w:lastColumn="0" w:noHBand="0" w:noVBand="0"/>
      </w:tblPr>
      <w:tblGrid>
        <w:gridCol w:w="4860"/>
        <w:gridCol w:w="4860"/>
      </w:tblGrid>
      <w:tr w:rsidR="00AB2D18" w14:paraId="7FC53902" w14:textId="77777777" w:rsidTr="003664AC">
        <w:tc>
          <w:tcPr>
            <w:tcW w:w="2500" w:type="pct"/>
          </w:tcPr>
          <w:p w14:paraId="6CE3E423" w14:textId="77777777" w:rsidR="00AB2D18" w:rsidRDefault="00AB2D18" w:rsidP="003664A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7DB40F8B" w14:textId="77777777" w:rsidR="00AB2D18" w:rsidRDefault="00AB2D18" w:rsidP="003664AC">
            <w:pPr>
              <w:snapToGrid w:val="0"/>
              <w:jc w:val="right"/>
              <w:rPr>
                <w:rFonts w:ascii="MS Reference Sans Serif" w:hAnsi="MS Reference Sans Serif"/>
                <w:b/>
                <w:szCs w:val="26"/>
              </w:rPr>
            </w:pPr>
            <w:r>
              <w:rPr>
                <w:rFonts w:ascii="MS Reference Sans Serif" w:hAnsi="MS Reference Sans Serif"/>
                <w:b/>
                <w:szCs w:val="26"/>
              </w:rPr>
              <w:t>Dated: April 11 2017.</w:t>
            </w:r>
          </w:p>
        </w:tc>
      </w:tr>
    </w:tbl>
    <w:p w14:paraId="4C29091F" w14:textId="77777777" w:rsidR="00AB2D18" w:rsidRDefault="00AB2D18" w:rsidP="00803F6C">
      <w:pPr>
        <w:jc w:val="both"/>
        <w:rPr>
          <w:b/>
          <w:caps/>
        </w:rPr>
      </w:pPr>
    </w:p>
    <w:p w14:paraId="5D4FCCCA" w14:textId="77777777" w:rsidR="00AB2D18" w:rsidRDefault="00AB2D18" w:rsidP="00803F6C">
      <w:pPr>
        <w:jc w:val="both"/>
        <w:rPr>
          <w:b/>
          <w:caps/>
        </w:rPr>
      </w:pPr>
    </w:p>
    <w:p w14:paraId="59705C1D" w14:textId="77777777" w:rsidR="00AB2D18" w:rsidRDefault="00AB2D18" w:rsidP="00803F6C">
      <w:pPr>
        <w:jc w:val="both"/>
        <w:rPr>
          <w:b/>
          <w:caps/>
          <w:sz w:val="28"/>
          <w:szCs w:val="28"/>
          <w:u w:val="single"/>
        </w:rPr>
      </w:pPr>
      <w:r w:rsidRPr="00775ACA">
        <w:rPr>
          <w:b/>
          <w:caps/>
          <w:sz w:val="28"/>
          <w:szCs w:val="28"/>
          <w:u w:val="single"/>
        </w:rPr>
        <w:t>Office order</w:t>
      </w:r>
    </w:p>
    <w:p w14:paraId="468AB29B" w14:textId="77777777" w:rsidR="00AB2D18" w:rsidRDefault="00AB2D18" w:rsidP="00803F6C">
      <w:pPr>
        <w:jc w:val="both"/>
        <w:rPr>
          <w:b/>
          <w:caps/>
          <w:sz w:val="28"/>
          <w:szCs w:val="28"/>
          <w:u w:val="single"/>
        </w:rPr>
      </w:pPr>
    </w:p>
    <w:p w14:paraId="51F2B7A1" w14:textId="77777777" w:rsidR="00AB2D18" w:rsidRDefault="00AB2D18" w:rsidP="00803F6C">
      <w:pPr>
        <w:spacing w:line="360" w:lineRule="auto"/>
        <w:jc w:val="both"/>
        <w:rPr>
          <w:sz w:val="28"/>
          <w:szCs w:val="28"/>
        </w:rPr>
      </w:pPr>
      <w:r w:rsidRPr="00775ACA">
        <w:rPr>
          <w:sz w:val="28"/>
          <w:szCs w:val="28"/>
        </w:rPr>
        <w:t>The following transfers are made in the interest of the d</w:t>
      </w:r>
      <w:r>
        <w:rPr>
          <w:sz w:val="28"/>
          <w:szCs w:val="28"/>
        </w:rPr>
        <w:t xml:space="preserve">epartment with immediate effect and also assign the two labs of each due to no availability of lab attendants. </w:t>
      </w:r>
    </w:p>
    <w:p w14:paraId="677B74BA" w14:textId="77777777" w:rsidR="00AB2D18" w:rsidRPr="00775ACA" w:rsidRDefault="00AB2D18" w:rsidP="00803F6C">
      <w:pPr>
        <w:spacing w:line="360" w:lineRule="auto"/>
        <w:jc w:val="both"/>
        <w:rPr>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3361"/>
        <w:gridCol w:w="2456"/>
        <w:gridCol w:w="2456"/>
      </w:tblGrid>
      <w:tr w:rsidR="00AB2D18" w14:paraId="24B72C85" w14:textId="77777777" w:rsidTr="00A67F2D">
        <w:tc>
          <w:tcPr>
            <w:tcW w:w="972" w:type="dxa"/>
          </w:tcPr>
          <w:p w14:paraId="0639EA3A" w14:textId="77777777" w:rsidR="00AB2D18" w:rsidRPr="00A67F2D" w:rsidRDefault="00AB2D18" w:rsidP="00A67F2D">
            <w:pPr>
              <w:spacing w:line="360" w:lineRule="auto"/>
              <w:jc w:val="both"/>
              <w:rPr>
                <w:b/>
                <w:sz w:val="28"/>
                <w:szCs w:val="28"/>
              </w:rPr>
            </w:pPr>
            <w:r w:rsidRPr="00A67F2D">
              <w:rPr>
                <w:b/>
                <w:sz w:val="28"/>
                <w:szCs w:val="28"/>
              </w:rPr>
              <w:t>S.No.</w:t>
            </w:r>
          </w:p>
        </w:tc>
        <w:tc>
          <w:tcPr>
            <w:tcW w:w="3361" w:type="dxa"/>
          </w:tcPr>
          <w:p w14:paraId="76DB60B3" w14:textId="77777777" w:rsidR="00AB2D18" w:rsidRPr="00A67F2D" w:rsidRDefault="00AB2D18" w:rsidP="00A67F2D">
            <w:pPr>
              <w:spacing w:line="360" w:lineRule="auto"/>
              <w:jc w:val="both"/>
              <w:rPr>
                <w:b/>
                <w:sz w:val="28"/>
                <w:szCs w:val="28"/>
              </w:rPr>
            </w:pPr>
            <w:r w:rsidRPr="00A67F2D">
              <w:rPr>
                <w:b/>
                <w:sz w:val="28"/>
                <w:szCs w:val="28"/>
              </w:rPr>
              <w:t>Name and Designation</w:t>
            </w:r>
          </w:p>
        </w:tc>
        <w:tc>
          <w:tcPr>
            <w:tcW w:w="2456" w:type="dxa"/>
          </w:tcPr>
          <w:p w14:paraId="5919A49E" w14:textId="77777777" w:rsidR="00AB2D18" w:rsidRPr="00A67F2D" w:rsidRDefault="00AB2D18" w:rsidP="00A67F2D">
            <w:pPr>
              <w:spacing w:line="360" w:lineRule="auto"/>
              <w:jc w:val="both"/>
              <w:rPr>
                <w:b/>
                <w:sz w:val="28"/>
                <w:szCs w:val="28"/>
              </w:rPr>
            </w:pPr>
            <w:r w:rsidRPr="00A67F2D">
              <w:rPr>
                <w:b/>
                <w:sz w:val="28"/>
                <w:szCs w:val="28"/>
              </w:rPr>
              <w:t>From</w:t>
            </w:r>
          </w:p>
        </w:tc>
        <w:tc>
          <w:tcPr>
            <w:tcW w:w="2456" w:type="dxa"/>
          </w:tcPr>
          <w:p w14:paraId="47CD2953" w14:textId="77777777" w:rsidR="00AB2D18" w:rsidRPr="00A67F2D" w:rsidRDefault="00AB2D18" w:rsidP="00A67F2D">
            <w:pPr>
              <w:spacing w:line="360" w:lineRule="auto"/>
              <w:jc w:val="both"/>
              <w:rPr>
                <w:b/>
                <w:sz w:val="28"/>
                <w:szCs w:val="28"/>
              </w:rPr>
            </w:pPr>
            <w:r w:rsidRPr="00A67F2D">
              <w:rPr>
                <w:b/>
                <w:sz w:val="28"/>
                <w:szCs w:val="28"/>
              </w:rPr>
              <w:t>To</w:t>
            </w:r>
          </w:p>
        </w:tc>
      </w:tr>
      <w:tr w:rsidR="00AB2D18" w14:paraId="64721FC7" w14:textId="77777777" w:rsidTr="00A67F2D">
        <w:tc>
          <w:tcPr>
            <w:tcW w:w="972" w:type="dxa"/>
          </w:tcPr>
          <w:p w14:paraId="2233BC37" w14:textId="77777777" w:rsidR="00AB2D18" w:rsidRPr="00A67F2D" w:rsidRDefault="00AB2D18" w:rsidP="00A67F2D">
            <w:pPr>
              <w:spacing w:line="360" w:lineRule="auto"/>
              <w:jc w:val="both"/>
              <w:rPr>
                <w:sz w:val="28"/>
                <w:szCs w:val="28"/>
              </w:rPr>
            </w:pPr>
            <w:r w:rsidRPr="00A67F2D">
              <w:rPr>
                <w:sz w:val="28"/>
                <w:szCs w:val="28"/>
              </w:rPr>
              <w:t>1.</w:t>
            </w:r>
          </w:p>
        </w:tc>
        <w:tc>
          <w:tcPr>
            <w:tcW w:w="3361" w:type="dxa"/>
          </w:tcPr>
          <w:p w14:paraId="35C851EA" w14:textId="77777777" w:rsidR="00AB2D18" w:rsidRPr="00A67F2D" w:rsidRDefault="00AB2D18" w:rsidP="00A67F2D">
            <w:pPr>
              <w:spacing w:line="360" w:lineRule="auto"/>
              <w:jc w:val="both"/>
              <w:rPr>
                <w:sz w:val="28"/>
                <w:szCs w:val="28"/>
                <w:lang w:val="fr-FR"/>
              </w:rPr>
            </w:pPr>
            <w:r w:rsidRPr="00C82EBA">
              <w:rPr>
                <w:sz w:val="28"/>
                <w:szCs w:val="28"/>
                <w:lang w:val="fr-FR"/>
              </w:rPr>
              <w:t>Mr.Muh</w:t>
            </w:r>
            <w:r w:rsidRPr="00A67F2D">
              <w:rPr>
                <w:sz w:val="28"/>
                <w:szCs w:val="28"/>
                <w:lang w:val="fr-FR"/>
              </w:rPr>
              <w:t xml:space="preserve">ammad Rafique </w:t>
            </w:r>
          </w:p>
          <w:p w14:paraId="60FB3FDE" w14:textId="77777777" w:rsidR="00AB2D18" w:rsidRPr="00A67F2D" w:rsidRDefault="00AB2D18" w:rsidP="00A67F2D">
            <w:pPr>
              <w:spacing w:line="360" w:lineRule="auto"/>
              <w:jc w:val="both"/>
              <w:rPr>
                <w:sz w:val="28"/>
                <w:szCs w:val="28"/>
                <w:lang w:val="fr-FR"/>
              </w:rPr>
            </w:pPr>
            <w:r w:rsidRPr="00A67F2D">
              <w:rPr>
                <w:sz w:val="28"/>
                <w:szCs w:val="28"/>
                <w:lang w:val="fr-FR"/>
              </w:rPr>
              <w:t>Lab Attendant</w:t>
            </w:r>
          </w:p>
        </w:tc>
        <w:tc>
          <w:tcPr>
            <w:tcW w:w="2456" w:type="dxa"/>
          </w:tcPr>
          <w:p w14:paraId="21CE1AE4" w14:textId="77777777" w:rsidR="00AB2D18" w:rsidRPr="00A67F2D" w:rsidRDefault="00AB2D18" w:rsidP="00A67F2D">
            <w:pPr>
              <w:spacing w:line="360" w:lineRule="auto"/>
              <w:jc w:val="both"/>
              <w:rPr>
                <w:sz w:val="28"/>
                <w:szCs w:val="28"/>
              </w:rPr>
            </w:pPr>
            <w:r w:rsidRPr="00A67F2D">
              <w:rPr>
                <w:sz w:val="28"/>
                <w:szCs w:val="28"/>
              </w:rPr>
              <w:t xml:space="preserve">Basic Electronic </w:t>
            </w:r>
          </w:p>
        </w:tc>
        <w:tc>
          <w:tcPr>
            <w:tcW w:w="2456" w:type="dxa"/>
          </w:tcPr>
          <w:p w14:paraId="7AEA5E3D" w14:textId="77777777" w:rsidR="00AB2D18" w:rsidRPr="00A67F2D" w:rsidRDefault="00AB2D18" w:rsidP="00A67F2D">
            <w:pPr>
              <w:spacing w:line="360" w:lineRule="auto"/>
              <w:jc w:val="both"/>
              <w:rPr>
                <w:sz w:val="28"/>
                <w:szCs w:val="28"/>
              </w:rPr>
            </w:pPr>
            <w:r w:rsidRPr="00A67F2D">
              <w:rPr>
                <w:sz w:val="28"/>
                <w:szCs w:val="28"/>
              </w:rPr>
              <w:t>Telecommunication</w:t>
            </w:r>
          </w:p>
          <w:p w14:paraId="0C2E39F5" w14:textId="77777777" w:rsidR="00AB2D18" w:rsidRPr="00A67F2D" w:rsidRDefault="00AB2D18" w:rsidP="00A67F2D">
            <w:pPr>
              <w:spacing w:line="360" w:lineRule="auto"/>
              <w:jc w:val="both"/>
              <w:rPr>
                <w:sz w:val="28"/>
                <w:szCs w:val="28"/>
              </w:rPr>
            </w:pPr>
            <w:r w:rsidRPr="00A67F2D">
              <w:rPr>
                <w:sz w:val="28"/>
                <w:szCs w:val="28"/>
              </w:rPr>
              <w:t>Machine lab</w:t>
            </w:r>
          </w:p>
        </w:tc>
      </w:tr>
      <w:tr w:rsidR="00AB2D18" w14:paraId="6BC26B43" w14:textId="77777777" w:rsidTr="00A67F2D">
        <w:tc>
          <w:tcPr>
            <w:tcW w:w="972" w:type="dxa"/>
          </w:tcPr>
          <w:p w14:paraId="093A02D8" w14:textId="77777777" w:rsidR="00AB2D18" w:rsidRPr="00A67F2D" w:rsidRDefault="00AB2D18" w:rsidP="00A67F2D">
            <w:pPr>
              <w:spacing w:line="360" w:lineRule="auto"/>
              <w:jc w:val="both"/>
              <w:rPr>
                <w:sz w:val="28"/>
                <w:szCs w:val="28"/>
              </w:rPr>
            </w:pPr>
            <w:r w:rsidRPr="00A67F2D">
              <w:rPr>
                <w:sz w:val="28"/>
                <w:szCs w:val="28"/>
              </w:rPr>
              <w:t>2.</w:t>
            </w:r>
          </w:p>
        </w:tc>
        <w:tc>
          <w:tcPr>
            <w:tcW w:w="3361" w:type="dxa"/>
          </w:tcPr>
          <w:p w14:paraId="118BBB04" w14:textId="77777777" w:rsidR="00AB2D18" w:rsidRPr="00A67F2D" w:rsidRDefault="00AB2D18" w:rsidP="00A67F2D">
            <w:pPr>
              <w:spacing w:line="360" w:lineRule="auto"/>
              <w:jc w:val="both"/>
              <w:rPr>
                <w:sz w:val="28"/>
                <w:szCs w:val="28"/>
                <w:lang w:val="en-US"/>
              </w:rPr>
            </w:pPr>
            <w:r w:rsidRPr="00A67F2D">
              <w:rPr>
                <w:sz w:val="28"/>
                <w:szCs w:val="28"/>
                <w:lang w:val="en-US"/>
              </w:rPr>
              <w:t xml:space="preserve">Mr. Bawal Kahn </w:t>
            </w:r>
          </w:p>
          <w:p w14:paraId="389231D0" w14:textId="77777777" w:rsidR="00AB2D18" w:rsidRPr="00A67F2D" w:rsidRDefault="00AB2D18" w:rsidP="00A67F2D">
            <w:pPr>
              <w:spacing w:line="360" w:lineRule="auto"/>
              <w:jc w:val="both"/>
              <w:rPr>
                <w:sz w:val="28"/>
                <w:szCs w:val="28"/>
                <w:lang w:val="en-US"/>
              </w:rPr>
            </w:pPr>
            <w:r w:rsidRPr="00A67F2D">
              <w:rPr>
                <w:sz w:val="28"/>
                <w:szCs w:val="28"/>
                <w:lang w:val="en-US"/>
              </w:rPr>
              <w:t>Lab Attendant</w:t>
            </w:r>
          </w:p>
        </w:tc>
        <w:tc>
          <w:tcPr>
            <w:tcW w:w="2456" w:type="dxa"/>
          </w:tcPr>
          <w:p w14:paraId="5B8DDC97" w14:textId="77777777" w:rsidR="00AB2D18" w:rsidRPr="00A67F2D" w:rsidRDefault="00AB2D18" w:rsidP="00A67F2D">
            <w:pPr>
              <w:spacing w:line="360" w:lineRule="auto"/>
              <w:jc w:val="both"/>
              <w:rPr>
                <w:sz w:val="28"/>
                <w:szCs w:val="28"/>
              </w:rPr>
            </w:pPr>
            <w:r w:rsidRPr="00A67F2D">
              <w:rPr>
                <w:sz w:val="28"/>
                <w:szCs w:val="28"/>
                <w:lang w:val="en-US"/>
              </w:rPr>
              <w:t>Machine Lab</w:t>
            </w:r>
          </w:p>
        </w:tc>
        <w:tc>
          <w:tcPr>
            <w:tcW w:w="2456" w:type="dxa"/>
          </w:tcPr>
          <w:p w14:paraId="6C547980" w14:textId="77777777" w:rsidR="00AB2D18" w:rsidRPr="00A67F2D" w:rsidRDefault="00AB2D18" w:rsidP="00A67F2D">
            <w:pPr>
              <w:spacing w:line="360" w:lineRule="auto"/>
              <w:rPr>
                <w:sz w:val="28"/>
                <w:szCs w:val="28"/>
              </w:rPr>
            </w:pPr>
            <w:r w:rsidRPr="00A67F2D">
              <w:rPr>
                <w:sz w:val="28"/>
                <w:szCs w:val="28"/>
              </w:rPr>
              <w:t xml:space="preserve">Electronics lab </w:t>
            </w:r>
          </w:p>
          <w:p w14:paraId="7FC60BDF" w14:textId="77777777" w:rsidR="00AB2D18" w:rsidRPr="00A67F2D" w:rsidRDefault="00AB2D18" w:rsidP="00A67F2D">
            <w:pPr>
              <w:spacing w:line="360" w:lineRule="auto"/>
              <w:rPr>
                <w:sz w:val="28"/>
                <w:szCs w:val="28"/>
              </w:rPr>
            </w:pPr>
            <w:r w:rsidRPr="00A67F2D">
              <w:rPr>
                <w:sz w:val="28"/>
                <w:szCs w:val="28"/>
              </w:rPr>
              <w:t>Basic Electrical lab</w:t>
            </w:r>
          </w:p>
        </w:tc>
      </w:tr>
      <w:tr w:rsidR="00AB2D18" w14:paraId="6E45F742" w14:textId="77777777" w:rsidTr="00A67F2D">
        <w:tc>
          <w:tcPr>
            <w:tcW w:w="972" w:type="dxa"/>
          </w:tcPr>
          <w:p w14:paraId="1C99CFEB" w14:textId="77777777" w:rsidR="00AB2D18" w:rsidRPr="00A67F2D" w:rsidRDefault="00AB2D18" w:rsidP="00A67F2D">
            <w:pPr>
              <w:spacing w:line="360" w:lineRule="auto"/>
              <w:jc w:val="both"/>
              <w:rPr>
                <w:sz w:val="28"/>
                <w:szCs w:val="28"/>
              </w:rPr>
            </w:pPr>
            <w:r w:rsidRPr="00A67F2D">
              <w:rPr>
                <w:sz w:val="28"/>
                <w:szCs w:val="28"/>
              </w:rPr>
              <w:t>3.</w:t>
            </w:r>
          </w:p>
        </w:tc>
        <w:tc>
          <w:tcPr>
            <w:tcW w:w="3361" w:type="dxa"/>
          </w:tcPr>
          <w:p w14:paraId="53CA3779" w14:textId="77777777" w:rsidR="00AB2D18" w:rsidRPr="00A67F2D" w:rsidRDefault="00AB2D18" w:rsidP="00A67F2D">
            <w:pPr>
              <w:spacing w:line="360" w:lineRule="auto"/>
              <w:jc w:val="both"/>
              <w:rPr>
                <w:sz w:val="28"/>
                <w:szCs w:val="28"/>
              </w:rPr>
            </w:pPr>
            <w:r w:rsidRPr="00A67F2D">
              <w:rPr>
                <w:sz w:val="28"/>
                <w:szCs w:val="28"/>
              </w:rPr>
              <w:t>Mr. Sikandar Ali</w:t>
            </w:r>
          </w:p>
          <w:p w14:paraId="0FBEF347" w14:textId="77777777" w:rsidR="00AB2D18" w:rsidRPr="00A67F2D" w:rsidRDefault="00AB2D18" w:rsidP="00A67F2D">
            <w:pPr>
              <w:spacing w:line="360" w:lineRule="auto"/>
              <w:jc w:val="both"/>
              <w:rPr>
                <w:sz w:val="28"/>
                <w:szCs w:val="28"/>
              </w:rPr>
            </w:pPr>
            <w:r w:rsidRPr="00A67F2D">
              <w:rPr>
                <w:sz w:val="28"/>
                <w:szCs w:val="28"/>
              </w:rPr>
              <w:t xml:space="preserve">Lab Attendant </w:t>
            </w:r>
          </w:p>
        </w:tc>
        <w:tc>
          <w:tcPr>
            <w:tcW w:w="2456" w:type="dxa"/>
          </w:tcPr>
          <w:p w14:paraId="2B87A7DC" w14:textId="77777777" w:rsidR="00AB2D18" w:rsidRPr="00A67F2D" w:rsidRDefault="00AB2D18" w:rsidP="00A67F2D">
            <w:pPr>
              <w:spacing w:line="360" w:lineRule="auto"/>
              <w:jc w:val="both"/>
              <w:rPr>
                <w:sz w:val="28"/>
                <w:szCs w:val="28"/>
              </w:rPr>
            </w:pPr>
            <w:r w:rsidRPr="00A67F2D">
              <w:rPr>
                <w:sz w:val="28"/>
                <w:szCs w:val="28"/>
              </w:rPr>
              <w:t>Telecommunication</w:t>
            </w:r>
          </w:p>
          <w:p w14:paraId="0E3F7E30" w14:textId="77777777" w:rsidR="00AB2D18" w:rsidRPr="00A67F2D" w:rsidRDefault="00AB2D18" w:rsidP="00A67F2D">
            <w:pPr>
              <w:spacing w:line="360" w:lineRule="auto"/>
              <w:jc w:val="both"/>
              <w:rPr>
                <w:sz w:val="28"/>
                <w:szCs w:val="28"/>
              </w:rPr>
            </w:pPr>
          </w:p>
        </w:tc>
        <w:tc>
          <w:tcPr>
            <w:tcW w:w="2456" w:type="dxa"/>
          </w:tcPr>
          <w:p w14:paraId="34D8B40E" w14:textId="77777777" w:rsidR="00AB2D18" w:rsidRPr="00A67F2D" w:rsidRDefault="00AB2D18" w:rsidP="00A67F2D">
            <w:pPr>
              <w:spacing w:line="360" w:lineRule="auto"/>
              <w:rPr>
                <w:sz w:val="28"/>
                <w:szCs w:val="28"/>
              </w:rPr>
            </w:pPr>
            <w:r w:rsidRPr="00A67F2D">
              <w:rPr>
                <w:sz w:val="28"/>
                <w:szCs w:val="28"/>
              </w:rPr>
              <w:t>Workshop</w:t>
            </w:r>
          </w:p>
          <w:p w14:paraId="788054E6" w14:textId="77777777" w:rsidR="00AB2D18" w:rsidRPr="00A67F2D" w:rsidRDefault="00AB2D18" w:rsidP="00A67F2D">
            <w:pPr>
              <w:spacing w:line="360" w:lineRule="auto"/>
              <w:rPr>
                <w:sz w:val="28"/>
                <w:szCs w:val="28"/>
              </w:rPr>
            </w:pPr>
            <w:r w:rsidRPr="00A67F2D">
              <w:rPr>
                <w:sz w:val="28"/>
                <w:szCs w:val="28"/>
              </w:rPr>
              <w:t>Computer Lab</w:t>
            </w:r>
          </w:p>
        </w:tc>
      </w:tr>
    </w:tbl>
    <w:p w14:paraId="0D2B9AFC" w14:textId="77777777" w:rsidR="00AB2D18" w:rsidRDefault="00AB2D18" w:rsidP="00803F6C">
      <w:pPr>
        <w:spacing w:line="360" w:lineRule="auto"/>
        <w:jc w:val="both"/>
        <w:rPr>
          <w:b/>
          <w:sz w:val="28"/>
          <w:szCs w:val="28"/>
        </w:rPr>
      </w:pPr>
    </w:p>
    <w:p w14:paraId="5CE580B3" w14:textId="77777777" w:rsidR="00AB2D18" w:rsidRDefault="00AB2D18" w:rsidP="00803F6C">
      <w:pPr>
        <w:spacing w:line="360" w:lineRule="auto"/>
        <w:jc w:val="both"/>
        <w:rPr>
          <w:b/>
          <w:sz w:val="28"/>
          <w:szCs w:val="28"/>
        </w:rPr>
      </w:pPr>
    </w:p>
    <w:p w14:paraId="6B8733FB" w14:textId="77777777" w:rsidR="00AB2D18" w:rsidRDefault="00AB2D18" w:rsidP="00803F6C">
      <w:pPr>
        <w:spacing w:line="360" w:lineRule="auto"/>
        <w:jc w:val="both"/>
        <w:rPr>
          <w:b/>
          <w:sz w:val="28"/>
          <w:szCs w:val="28"/>
        </w:rPr>
      </w:pPr>
    </w:p>
    <w:p w14:paraId="3CE22609" w14:textId="77777777" w:rsidR="00AB2D18" w:rsidRDefault="00AB2D18" w:rsidP="00803F6C">
      <w:pPr>
        <w:spacing w:line="360" w:lineRule="auto"/>
        <w:jc w:val="right"/>
        <w:rPr>
          <w:b/>
          <w:sz w:val="28"/>
          <w:szCs w:val="28"/>
        </w:rPr>
      </w:pPr>
      <w:r>
        <w:rPr>
          <w:b/>
          <w:sz w:val="28"/>
          <w:szCs w:val="28"/>
        </w:rPr>
        <w:t>Overall Lab Incharge</w:t>
      </w:r>
    </w:p>
    <w:p w14:paraId="4AD9F8DE" w14:textId="77777777" w:rsidR="00AB2D18" w:rsidRDefault="00AB2D18" w:rsidP="00803F6C">
      <w:pPr>
        <w:spacing w:line="360" w:lineRule="auto"/>
        <w:rPr>
          <w:b/>
          <w:sz w:val="28"/>
          <w:szCs w:val="28"/>
        </w:rPr>
      </w:pPr>
    </w:p>
    <w:p w14:paraId="272D2F12" w14:textId="77777777" w:rsidR="00AB2D18" w:rsidRDefault="00AB2D18" w:rsidP="00803F6C">
      <w:pPr>
        <w:spacing w:line="360" w:lineRule="auto"/>
        <w:rPr>
          <w:bCs/>
          <w:sz w:val="28"/>
          <w:szCs w:val="28"/>
        </w:rPr>
      </w:pPr>
    </w:p>
    <w:p w14:paraId="0B7397E4" w14:textId="77777777" w:rsidR="00AB2D18" w:rsidRDefault="00AB2D18" w:rsidP="00803F6C">
      <w:pPr>
        <w:spacing w:line="360" w:lineRule="auto"/>
        <w:rPr>
          <w:bCs/>
          <w:sz w:val="28"/>
          <w:szCs w:val="28"/>
        </w:rPr>
      </w:pPr>
    </w:p>
    <w:p w14:paraId="6C96AAD7" w14:textId="77777777" w:rsidR="00AB2D18" w:rsidRPr="00467FCE" w:rsidRDefault="00AB2D18" w:rsidP="00803F6C">
      <w:pPr>
        <w:spacing w:line="360" w:lineRule="auto"/>
        <w:rPr>
          <w:bCs/>
          <w:sz w:val="28"/>
          <w:szCs w:val="28"/>
        </w:rPr>
      </w:pPr>
      <w:r w:rsidRPr="00467FCE">
        <w:rPr>
          <w:bCs/>
          <w:sz w:val="28"/>
          <w:szCs w:val="28"/>
        </w:rPr>
        <w:t>Copy to:</w:t>
      </w:r>
    </w:p>
    <w:p w14:paraId="6B24EFF7" w14:textId="77777777" w:rsidR="00AB2D18" w:rsidRDefault="00AB2D18" w:rsidP="00803F6C">
      <w:pPr>
        <w:numPr>
          <w:ilvl w:val="0"/>
          <w:numId w:val="29"/>
        </w:numPr>
        <w:rPr>
          <w:bCs/>
          <w:caps/>
          <w:sz w:val="28"/>
          <w:szCs w:val="28"/>
        </w:rPr>
      </w:pPr>
      <w:r w:rsidRPr="00467FCE">
        <w:rPr>
          <w:bCs/>
          <w:sz w:val="28"/>
          <w:szCs w:val="28"/>
        </w:rPr>
        <w:t>The Chairman, EED, BUET, Khuzdar</w:t>
      </w:r>
    </w:p>
    <w:p w14:paraId="0316CC4C" w14:textId="77777777" w:rsidR="00AB2D18" w:rsidRPr="00467FCE" w:rsidRDefault="00AB2D18" w:rsidP="00803F6C">
      <w:pPr>
        <w:numPr>
          <w:ilvl w:val="0"/>
          <w:numId w:val="29"/>
        </w:numPr>
        <w:rPr>
          <w:bCs/>
          <w:caps/>
          <w:sz w:val="28"/>
          <w:szCs w:val="28"/>
        </w:rPr>
      </w:pPr>
      <w:r>
        <w:rPr>
          <w:bCs/>
          <w:sz w:val="28"/>
          <w:szCs w:val="28"/>
        </w:rPr>
        <w:t>Incharge</w:t>
      </w:r>
      <w:r>
        <w:rPr>
          <w:bCs/>
          <w:caps/>
          <w:sz w:val="28"/>
          <w:szCs w:val="28"/>
        </w:rPr>
        <w:t xml:space="preserve"> C</w:t>
      </w:r>
      <w:r>
        <w:rPr>
          <w:bCs/>
          <w:sz w:val="28"/>
          <w:szCs w:val="28"/>
        </w:rPr>
        <w:t>oncerned Lab.</w:t>
      </w:r>
    </w:p>
    <w:p w14:paraId="1CA832F0" w14:textId="77777777" w:rsidR="00AB2D18" w:rsidRPr="00A03EF3" w:rsidRDefault="00AB2D18" w:rsidP="00010350">
      <w:pPr>
        <w:rPr>
          <w:b/>
          <w:caps/>
        </w:rPr>
      </w:pPr>
      <w:r>
        <w:rPr>
          <w:b/>
          <w:caps/>
        </w:rPr>
        <w:br w:type="page"/>
      </w:r>
    </w:p>
    <w:tbl>
      <w:tblPr>
        <w:tblW w:w="5000" w:type="pct"/>
        <w:tblLook w:val="0000" w:firstRow="0" w:lastRow="0" w:firstColumn="0" w:lastColumn="0" w:noHBand="0" w:noVBand="0"/>
      </w:tblPr>
      <w:tblGrid>
        <w:gridCol w:w="4860"/>
        <w:gridCol w:w="4860"/>
      </w:tblGrid>
      <w:tr w:rsidR="00AB2D18" w14:paraId="6D5B4312" w14:textId="77777777" w:rsidTr="00E62CDF">
        <w:tc>
          <w:tcPr>
            <w:tcW w:w="2500" w:type="pct"/>
          </w:tcPr>
          <w:p w14:paraId="7BB6E4EC" w14:textId="77777777" w:rsidR="00AB2D18" w:rsidRDefault="00AB2D18" w:rsidP="00E62CD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32792A5F" w14:textId="77777777" w:rsidR="00AB2D18" w:rsidRDefault="00AB2D18" w:rsidP="00E62CDF">
            <w:pPr>
              <w:snapToGrid w:val="0"/>
              <w:jc w:val="right"/>
              <w:rPr>
                <w:rFonts w:ascii="MS Reference Sans Serif" w:hAnsi="MS Reference Sans Serif"/>
                <w:b/>
                <w:szCs w:val="26"/>
              </w:rPr>
            </w:pPr>
            <w:r>
              <w:rPr>
                <w:rFonts w:ascii="MS Reference Sans Serif" w:hAnsi="MS Reference Sans Serif"/>
                <w:b/>
                <w:szCs w:val="26"/>
              </w:rPr>
              <w:t>Dated: April 12 2017.</w:t>
            </w:r>
          </w:p>
        </w:tc>
      </w:tr>
    </w:tbl>
    <w:p w14:paraId="6128EB18" w14:textId="77777777" w:rsidR="00AB2D18" w:rsidRDefault="00AB2D18" w:rsidP="00C82EBA">
      <w:pPr>
        <w:spacing w:line="360" w:lineRule="auto"/>
        <w:jc w:val="both"/>
        <w:rPr>
          <w:bCs/>
        </w:rPr>
      </w:pPr>
    </w:p>
    <w:p w14:paraId="79CFE4BC" w14:textId="77777777" w:rsidR="00AB2D18" w:rsidRDefault="00AB2D18" w:rsidP="00C82EBA">
      <w:pPr>
        <w:spacing w:line="360" w:lineRule="auto"/>
        <w:jc w:val="both"/>
        <w:rPr>
          <w:bCs/>
        </w:rPr>
      </w:pPr>
      <w:r>
        <w:rPr>
          <w:bCs/>
        </w:rPr>
        <w:t>The Director ORIC,</w:t>
      </w:r>
    </w:p>
    <w:p w14:paraId="37870B84" w14:textId="77777777" w:rsidR="00AB2D18" w:rsidRPr="004A157F" w:rsidRDefault="00AB2D18" w:rsidP="00C82EBA">
      <w:pPr>
        <w:spacing w:line="360" w:lineRule="auto"/>
        <w:jc w:val="both"/>
        <w:rPr>
          <w:bCs/>
          <w:lang w:val="en-US"/>
        </w:rPr>
      </w:pPr>
      <w:r w:rsidRPr="004A157F">
        <w:rPr>
          <w:bCs/>
          <w:lang w:val="en-US"/>
        </w:rPr>
        <w:t>BUET, Khuzdar.</w:t>
      </w:r>
    </w:p>
    <w:p w14:paraId="52D18D4F" w14:textId="77777777" w:rsidR="00AB2D18" w:rsidRPr="004A157F" w:rsidRDefault="00AB2D18" w:rsidP="00C82EBA">
      <w:pPr>
        <w:spacing w:line="360" w:lineRule="auto"/>
        <w:jc w:val="both"/>
        <w:rPr>
          <w:b/>
          <w:bCs/>
          <w:caps/>
          <w:u w:val="single"/>
          <w:lang w:val="en-US"/>
        </w:rPr>
      </w:pPr>
      <w:r w:rsidRPr="004A157F">
        <w:rPr>
          <w:bCs/>
          <w:lang w:val="en-US"/>
        </w:rPr>
        <w:t xml:space="preserve">Subject: - </w:t>
      </w:r>
      <w:r w:rsidRPr="004A157F">
        <w:rPr>
          <w:bCs/>
          <w:lang w:val="en-US"/>
        </w:rPr>
        <w:tab/>
      </w:r>
      <w:r>
        <w:rPr>
          <w:b/>
          <w:bCs/>
          <w:caps/>
          <w:u w:val="single"/>
          <w:lang w:val="en-US"/>
        </w:rPr>
        <w:t xml:space="preserve">internship </w:t>
      </w:r>
    </w:p>
    <w:p w14:paraId="4C26FF0B" w14:textId="77777777" w:rsidR="00AB2D18" w:rsidRPr="00863BE9" w:rsidRDefault="00AB2D18" w:rsidP="00C82EBA">
      <w:pPr>
        <w:spacing w:line="360" w:lineRule="auto"/>
        <w:jc w:val="both"/>
        <w:rPr>
          <w:bCs/>
        </w:rPr>
      </w:pPr>
      <w:r>
        <w:rPr>
          <w:bCs/>
        </w:rPr>
        <w:t>Refer your telephonic conversation dated on 12-04-2017 on the above mentioned subject the list of the students to participate in above program. The required information as under:-</w:t>
      </w:r>
    </w:p>
    <w:p w14:paraId="0F131FB1" w14:textId="77777777" w:rsidR="00AB2D18" w:rsidRDefault="00AB2D18" w:rsidP="00C82EBA">
      <w:pPr>
        <w:spacing w:line="360" w:lineRule="auto"/>
        <w:jc w:val="both"/>
        <w:rPr>
          <w:b/>
          <w:bCs/>
          <w:u w:val="single"/>
        </w:rPr>
      </w:pPr>
      <w:r>
        <w:rPr>
          <w:b/>
          <w:bCs/>
          <w:u w:val="single"/>
        </w:rPr>
        <w:t xml:space="preserve">List of  </w:t>
      </w:r>
      <w:r w:rsidRPr="001C6CDA">
        <w:rPr>
          <w:b/>
          <w:bCs/>
          <w:u w:val="single"/>
        </w:rPr>
        <w:t>Students</w:t>
      </w:r>
    </w:p>
    <w:tbl>
      <w:tblPr>
        <w:tblW w:w="920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8"/>
        <w:gridCol w:w="1980"/>
        <w:gridCol w:w="1620"/>
        <w:gridCol w:w="1080"/>
        <w:gridCol w:w="1382"/>
        <w:gridCol w:w="1536"/>
        <w:gridCol w:w="1136"/>
      </w:tblGrid>
      <w:tr w:rsidR="00AB2D18" w14:paraId="5E06CC68" w14:textId="77777777" w:rsidTr="00E62CDF">
        <w:tc>
          <w:tcPr>
            <w:tcW w:w="468" w:type="dxa"/>
          </w:tcPr>
          <w:p w14:paraId="6BB382D8" w14:textId="77777777" w:rsidR="00AB2D18" w:rsidRPr="004B3FFF" w:rsidRDefault="00AB2D18" w:rsidP="00E62CDF">
            <w:pPr>
              <w:spacing w:line="360" w:lineRule="auto"/>
              <w:jc w:val="both"/>
              <w:rPr>
                <w:bCs/>
              </w:rPr>
            </w:pPr>
            <w:r>
              <w:rPr>
                <w:bCs/>
              </w:rPr>
              <w:t>S</w:t>
            </w:r>
          </w:p>
        </w:tc>
        <w:tc>
          <w:tcPr>
            <w:tcW w:w="1980" w:type="dxa"/>
          </w:tcPr>
          <w:p w14:paraId="60AF857D" w14:textId="77777777" w:rsidR="00AB2D18" w:rsidRPr="004B3FFF" w:rsidRDefault="00AB2D18" w:rsidP="00E62CDF">
            <w:pPr>
              <w:spacing w:line="360" w:lineRule="auto"/>
              <w:jc w:val="both"/>
              <w:rPr>
                <w:bCs/>
              </w:rPr>
            </w:pPr>
            <w:r w:rsidRPr="004B3FFF">
              <w:rPr>
                <w:bCs/>
              </w:rPr>
              <w:t>Name of Student</w:t>
            </w:r>
          </w:p>
        </w:tc>
        <w:tc>
          <w:tcPr>
            <w:tcW w:w="1620" w:type="dxa"/>
          </w:tcPr>
          <w:p w14:paraId="48A0F157" w14:textId="77777777" w:rsidR="00AB2D18" w:rsidRPr="004B3FFF" w:rsidRDefault="00AB2D18" w:rsidP="00E62CDF">
            <w:pPr>
              <w:spacing w:line="360" w:lineRule="auto"/>
              <w:jc w:val="both"/>
              <w:rPr>
                <w:bCs/>
              </w:rPr>
            </w:pPr>
            <w:r w:rsidRPr="004B3FFF">
              <w:rPr>
                <w:bCs/>
              </w:rPr>
              <w:t xml:space="preserve">F/Name </w:t>
            </w:r>
          </w:p>
        </w:tc>
        <w:tc>
          <w:tcPr>
            <w:tcW w:w="1080" w:type="dxa"/>
          </w:tcPr>
          <w:p w14:paraId="615763C8" w14:textId="77777777" w:rsidR="00AB2D18" w:rsidRPr="004B3FFF" w:rsidRDefault="00AB2D18" w:rsidP="00E62CDF">
            <w:pPr>
              <w:spacing w:line="360" w:lineRule="auto"/>
              <w:jc w:val="both"/>
              <w:rPr>
                <w:bCs/>
              </w:rPr>
            </w:pPr>
            <w:r w:rsidRPr="004B3FFF">
              <w:rPr>
                <w:bCs/>
              </w:rPr>
              <w:t xml:space="preserve">Roll No </w:t>
            </w:r>
          </w:p>
        </w:tc>
        <w:tc>
          <w:tcPr>
            <w:tcW w:w="1382" w:type="dxa"/>
          </w:tcPr>
          <w:p w14:paraId="709BCCF0" w14:textId="77777777" w:rsidR="00AB2D18" w:rsidRPr="004B3FFF" w:rsidRDefault="00AB2D18" w:rsidP="00E62CDF">
            <w:pPr>
              <w:spacing w:line="360" w:lineRule="auto"/>
              <w:jc w:val="both"/>
              <w:rPr>
                <w:bCs/>
              </w:rPr>
            </w:pPr>
            <w:r w:rsidRPr="004B3FFF">
              <w:rPr>
                <w:bCs/>
              </w:rPr>
              <w:t>Semester</w:t>
            </w:r>
          </w:p>
        </w:tc>
        <w:tc>
          <w:tcPr>
            <w:tcW w:w="1536" w:type="dxa"/>
          </w:tcPr>
          <w:p w14:paraId="241218DD" w14:textId="77777777" w:rsidR="00AB2D18" w:rsidRPr="004B3FFF" w:rsidRDefault="00AB2D18" w:rsidP="00E62CDF">
            <w:pPr>
              <w:spacing w:line="360" w:lineRule="auto"/>
              <w:jc w:val="both"/>
              <w:rPr>
                <w:bCs/>
              </w:rPr>
            </w:pPr>
            <w:r>
              <w:rPr>
                <w:bCs/>
              </w:rPr>
              <w:t>CNIC</w:t>
            </w:r>
          </w:p>
        </w:tc>
        <w:tc>
          <w:tcPr>
            <w:tcW w:w="1136" w:type="dxa"/>
          </w:tcPr>
          <w:p w14:paraId="65508B8F" w14:textId="77777777" w:rsidR="00AB2D18" w:rsidRPr="004B3FFF" w:rsidRDefault="00AB2D18" w:rsidP="00E62CDF">
            <w:pPr>
              <w:spacing w:line="360" w:lineRule="auto"/>
              <w:jc w:val="both"/>
              <w:rPr>
                <w:bCs/>
              </w:rPr>
            </w:pPr>
            <w:r>
              <w:rPr>
                <w:bCs/>
              </w:rPr>
              <w:t>Cell No</w:t>
            </w:r>
          </w:p>
        </w:tc>
      </w:tr>
      <w:tr w:rsidR="00AB2D18" w14:paraId="7D7997CC" w14:textId="77777777" w:rsidTr="00E62CDF">
        <w:tc>
          <w:tcPr>
            <w:tcW w:w="468" w:type="dxa"/>
          </w:tcPr>
          <w:p w14:paraId="45DC9B5B" w14:textId="77777777" w:rsidR="00AB2D18" w:rsidRPr="004B3FFF" w:rsidRDefault="00AB2D18" w:rsidP="00E62CDF">
            <w:pPr>
              <w:spacing w:line="360" w:lineRule="auto"/>
              <w:jc w:val="both"/>
              <w:rPr>
                <w:bCs/>
              </w:rPr>
            </w:pPr>
            <w:r w:rsidRPr="004B3FFF">
              <w:rPr>
                <w:bCs/>
              </w:rPr>
              <w:t>1.</w:t>
            </w:r>
          </w:p>
        </w:tc>
        <w:tc>
          <w:tcPr>
            <w:tcW w:w="1980" w:type="dxa"/>
          </w:tcPr>
          <w:p w14:paraId="3B40C947" w14:textId="77777777" w:rsidR="00AB2D18" w:rsidRPr="004B3FFF" w:rsidRDefault="00AB2D18" w:rsidP="00E62CDF">
            <w:pPr>
              <w:spacing w:line="360" w:lineRule="auto"/>
              <w:jc w:val="both"/>
              <w:rPr>
                <w:bCs/>
              </w:rPr>
            </w:pPr>
            <w:r>
              <w:rPr>
                <w:bCs/>
              </w:rPr>
              <w:t>Mohammad Tahir</w:t>
            </w:r>
          </w:p>
        </w:tc>
        <w:tc>
          <w:tcPr>
            <w:tcW w:w="1620" w:type="dxa"/>
          </w:tcPr>
          <w:p w14:paraId="3F766CC1" w14:textId="77777777" w:rsidR="00AB2D18" w:rsidRPr="004B3FFF" w:rsidRDefault="00AB2D18" w:rsidP="00E62CDF">
            <w:pPr>
              <w:spacing w:line="360" w:lineRule="auto"/>
              <w:jc w:val="both"/>
              <w:rPr>
                <w:bCs/>
              </w:rPr>
            </w:pPr>
            <w:r>
              <w:rPr>
                <w:bCs/>
              </w:rPr>
              <w:t>Mohammad Hashim</w:t>
            </w:r>
          </w:p>
        </w:tc>
        <w:tc>
          <w:tcPr>
            <w:tcW w:w="1080" w:type="dxa"/>
          </w:tcPr>
          <w:p w14:paraId="3D36F849" w14:textId="77777777" w:rsidR="00AB2D18" w:rsidRPr="004B3FFF" w:rsidRDefault="00AB2D18" w:rsidP="00E62CDF">
            <w:pPr>
              <w:spacing w:line="360" w:lineRule="auto"/>
              <w:jc w:val="both"/>
              <w:rPr>
                <w:bCs/>
              </w:rPr>
            </w:pPr>
            <w:r>
              <w:rPr>
                <w:bCs/>
              </w:rPr>
              <w:t xml:space="preserve"> 15EL18</w:t>
            </w:r>
          </w:p>
        </w:tc>
        <w:tc>
          <w:tcPr>
            <w:tcW w:w="1382" w:type="dxa"/>
          </w:tcPr>
          <w:p w14:paraId="00DFF000" w14:textId="77777777" w:rsidR="00AB2D18" w:rsidRPr="004B3FFF" w:rsidRDefault="00AB2D18" w:rsidP="002C04A7">
            <w:pPr>
              <w:spacing w:line="360" w:lineRule="auto"/>
              <w:jc w:val="both"/>
              <w:rPr>
                <w:bCs/>
              </w:rPr>
            </w:pPr>
            <w:r>
              <w:rPr>
                <w:bCs/>
              </w:rPr>
              <w:t>3</w:t>
            </w:r>
            <w:r w:rsidRPr="00BC4B24">
              <w:rPr>
                <w:bCs/>
                <w:vertAlign w:val="superscript"/>
              </w:rPr>
              <w:t>rd</w:t>
            </w:r>
            <w:r w:rsidRPr="004B3FFF">
              <w:rPr>
                <w:bCs/>
              </w:rPr>
              <w:t>Semester</w:t>
            </w:r>
          </w:p>
        </w:tc>
        <w:tc>
          <w:tcPr>
            <w:tcW w:w="1536" w:type="dxa"/>
          </w:tcPr>
          <w:p w14:paraId="2A06DD8F" w14:textId="77777777" w:rsidR="00AB2D18" w:rsidRPr="004B3FFF" w:rsidRDefault="00AB2D18" w:rsidP="00E62CDF">
            <w:pPr>
              <w:spacing w:line="360" w:lineRule="auto"/>
              <w:jc w:val="both"/>
              <w:rPr>
                <w:bCs/>
              </w:rPr>
            </w:pPr>
            <w:r>
              <w:rPr>
                <w:bCs/>
              </w:rPr>
              <w:t>51301-2296113-7</w:t>
            </w:r>
          </w:p>
        </w:tc>
        <w:tc>
          <w:tcPr>
            <w:tcW w:w="1136" w:type="dxa"/>
          </w:tcPr>
          <w:p w14:paraId="646E7B35" w14:textId="77777777" w:rsidR="00AB2D18" w:rsidRPr="004B3FFF" w:rsidRDefault="00AB2D18" w:rsidP="00E62CDF">
            <w:pPr>
              <w:spacing w:line="360" w:lineRule="auto"/>
              <w:jc w:val="both"/>
              <w:rPr>
                <w:bCs/>
              </w:rPr>
            </w:pPr>
            <w:r>
              <w:rPr>
                <w:bCs/>
              </w:rPr>
              <w:t>03312883565</w:t>
            </w:r>
          </w:p>
        </w:tc>
      </w:tr>
      <w:tr w:rsidR="00AB2D18" w14:paraId="0A995A32" w14:textId="77777777" w:rsidTr="00E62CDF">
        <w:tc>
          <w:tcPr>
            <w:tcW w:w="468" w:type="dxa"/>
          </w:tcPr>
          <w:p w14:paraId="3CC17913" w14:textId="77777777" w:rsidR="00AB2D18" w:rsidRPr="004B3FFF" w:rsidRDefault="00AB2D18" w:rsidP="00E62CDF">
            <w:pPr>
              <w:spacing w:line="360" w:lineRule="auto"/>
              <w:jc w:val="both"/>
              <w:rPr>
                <w:bCs/>
              </w:rPr>
            </w:pPr>
            <w:r w:rsidRPr="004B3FFF">
              <w:rPr>
                <w:bCs/>
              </w:rPr>
              <w:t>2.</w:t>
            </w:r>
          </w:p>
        </w:tc>
        <w:tc>
          <w:tcPr>
            <w:tcW w:w="1980" w:type="dxa"/>
          </w:tcPr>
          <w:p w14:paraId="654EB36E" w14:textId="77777777" w:rsidR="00AB2D18" w:rsidRPr="004B3FFF" w:rsidRDefault="00AB2D18" w:rsidP="00E62CDF">
            <w:pPr>
              <w:spacing w:line="360" w:lineRule="auto"/>
              <w:jc w:val="both"/>
              <w:rPr>
                <w:bCs/>
              </w:rPr>
            </w:pPr>
            <w:r>
              <w:rPr>
                <w:bCs/>
              </w:rPr>
              <w:t xml:space="preserve">Azwar </w:t>
            </w:r>
          </w:p>
        </w:tc>
        <w:tc>
          <w:tcPr>
            <w:tcW w:w="1620" w:type="dxa"/>
          </w:tcPr>
          <w:p w14:paraId="17466186" w14:textId="77777777" w:rsidR="00AB2D18" w:rsidRPr="004B3FFF" w:rsidRDefault="00AB2D18" w:rsidP="00E62CDF">
            <w:pPr>
              <w:spacing w:line="360" w:lineRule="auto"/>
              <w:jc w:val="both"/>
              <w:rPr>
                <w:bCs/>
              </w:rPr>
            </w:pPr>
            <w:r>
              <w:rPr>
                <w:bCs/>
              </w:rPr>
              <w:t xml:space="preserve">Dil pul </w:t>
            </w:r>
          </w:p>
        </w:tc>
        <w:tc>
          <w:tcPr>
            <w:tcW w:w="1080" w:type="dxa"/>
          </w:tcPr>
          <w:p w14:paraId="02180E00" w14:textId="77777777" w:rsidR="00AB2D18" w:rsidRPr="004B3FFF" w:rsidRDefault="00AB2D18" w:rsidP="00E62CDF">
            <w:pPr>
              <w:spacing w:line="360" w:lineRule="auto"/>
              <w:jc w:val="both"/>
              <w:rPr>
                <w:bCs/>
              </w:rPr>
            </w:pPr>
            <w:r>
              <w:rPr>
                <w:bCs/>
              </w:rPr>
              <w:t>15EL11</w:t>
            </w:r>
          </w:p>
        </w:tc>
        <w:tc>
          <w:tcPr>
            <w:tcW w:w="1382" w:type="dxa"/>
          </w:tcPr>
          <w:p w14:paraId="6FDDD1F1" w14:textId="77777777" w:rsidR="00AB2D18" w:rsidRPr="004B3FFF" w:rsidRDefault="00AB2D18" w:rsidP="00E62CDF">
            <w:pPr>
              <w:spacing w:line="360" w:lineRule="auto"/>
              <w:jc w:val="both"/>
              <w:rPr>
                <w:bCs/>
              </w:rPr>
            </w:pPr>
            <w:r>
              <w:rPr>
                <w:bCs/>
              </w:rPr>
              <w:t>3</w:t>
            </w:r>
            <w:r w:rsidRPr="00BC4B24">
              <w:rPr>
                <w:bCs/>
                <w:vertAlign w:val="superscript"/>
              </w:rPr>
              <w:t>rd</w:t>
            </w:r>
            <w:r w:rsidRPr="004B3FFF">
              <w:rPr>
                <w:bCs/>
              </w:rPr>
              <w:t>Semester</w:t>
            </w:r>
          </w:p>
        </w:tc>
        <w:tc>
          <w:tcPr>
            <w:tcW w:w="1536" w:type="dxa"/>
          </w:tcPr>
          <w:p w14:paraId="2BCBF062" w14:textId="77777777" w:rsidR="00AB2D18" w:rsidRPr="004B3FFF" w:rsidRDefault="00AB2D18" w:rsidP="00E62CDF">
            <w:pPr>
              <w:spacing w:line="360" w:lineRule="auto"/>
              <w:jc w:val="both"/>
              <w:rPr>
                <w:bCs/>
              </w:rPr>
            </w:pPr>
            <w:r>
              <w:rPr>
                <w:bCs/>
              </w:rPr>
              <w:t>52203-5710884-5</w:t>
            </w:r>
          </w:p>
        </w:tc>
        <w:tc>
          <w:tcPr>
            <w:tcW w:w="1136" w:type="dxa"/>
          </w:tcPr>
          <w:p w14:paraId="49D1A44F" w14:textId="77777777" w:rsidR="00AB2D18" w:rsidRPr="004B3FFF" w:rsidRDefault="00AB2D18" w:rsidP="00E62CDF">
            <w:pPr>
              <w:spacing w:line="360" w:lineRule="auto"/>
              <w:jc w:val="both"/>
              <w:rPr>
                <w:bCs/>
              </w:rPr>
            </w:pPr>
            <w:r>
              <w:rPr>
                <w:bCs/>
              </w:rPr>
              <w:t>03232964797</w:t>
            </w:r>
          </w:p>
        </w:tc>
      </w:tr>
      <w:tr w:rsidR="00AB2D18" w14:paraId="751CBAC8" w14:textId="77777777" w:rsidTr="00E62CDF">
        <w:tc>
          <w:tcPr>
            <w:tcW w:w="468" w:type="dxa"/>
          </w:tcPr>
          <w:p w14:paraId="3825EE6E" w14:textId="77777777" w:rsidR="00AB2D18" w:rsidRPr="004B3FFF" w:rsidRDefault="00AB2D18" w:rsidP="00E62CDF">
            <w:pPr>
              <w:spacing w:line="360" w:lineRule="auto"/>
              <w:jc w:val="both"/>
              <w:rPr>
                <w:bCs/>
              </w:rPr>
            </w:pPr>
            <w:r w:rsidRPr="004B3FFF">
              <w:rPr>
                <w:bCs/>
              </w:rPr>
              <w:t>3.</w:t>
            </w:r>
          </w:p>
        </w:tc>
        <w:tc>
          <w:tcPr>
            <w:tcW w:w="1980" w:type="dxa"/>
          </w:tcPr>
          <w:p w14:paraId="2238C9A1" w14:textId="77777777" w:rsidR="00AB2D18" w:rsidRPr="004B3FFF" w:rsidRDefault="00AB2D18" w:rsidP="00E62CDF">
            <w:pPr>
              <w:spacing w:line="360" w:lineRule="auto"/>
              <w:jc w:val="both"/>
              <w:rPr>
                <w:bCs/>
              </w:rPr>
            </w:pPr>
            <w:r>
              <w:rPr>
                <w:bCs/>
              </w:rPr>
              <w:t xml:space="preserve">Shakeel Ahmed </w:t>
            </w:r>
          </w:p>
        </w:tc>
        <w:tc>
          <w:tcPr>
            <w:tcW w:w="1620" w:type="dxa"/>
          </w:tcPr>
          <w:p w14:paraId="779BECE4" w14:textId="77777777" w:rsidR="00AB2D18" w:rsidRPr="004B3FFF" w:rsidRDefault="00AB2D18" w:rsidP="00E62CDF">
            <w:pPr>
              <w:spacing w:line="360" w:lineRule="auto"/>
              <w:jc w:val="both"/>
              <w:rPr>
                <w:bCs/>
              </w:rPr>
            </w:pPr>
            <w:r>
              <w:rPr>
                <w:bCs/>
              </w:rPr>
              <w:t>Gushpoor Ali</w:t>
            </w:r>
          </w:p>
        </w:tc>
        <w:tc>
          <w:tcPr>
            <w:tcW w:w="1080" w:type="dxa"/>
          </w:tcPr>
          <w:p w14:paraId="33DBEB01" w14:textId="77777777" w:rsidR="00AB2D18" w:rsidRPr="004B3FFF" w:rsidRDefault="00AB2D18" w:rsidP="00E62CDF">
            <w:pPr>
              <w:spacing w:line="360" w:lineRule="auto"/>
              <w:jc w:val="both"/>
              <w:rPr>
                <w:bCs/>
              </w:rPr>
            </w:pPr>
            <w:r>
              <w:rPr>
                <w:bCs/>
              </w:rPr>
              <w:t>15EL72</w:t>
            </w:r>
          </w:p>
        </w:tc>
        <w:tc>
          <w:tcPr>
            <w:tcW w:w="1382" w:type="dxa"/>
          </w:tcPr>
          <w:p w14:paraId="16D348BA" w14:textId="77777777" w:rsidR="00AB2D18" w:rsidRPr="004B3FFF" w:rsidRDefault="00AB2D18" w:rsidP="00E62CDF">
            <w:pPr>
              <w:spacing w:line="360" w:lineRule="auto"/>
              <w:jc w:val="both"/>
              <w:rPr>
                <w:bCs/>
              </w:rPr>
            </w:pPr>
            <w:r>
              <w:rPr>
                <w:bCs/>
              </w:rPr>
              <w:t>3</w:t>
            </w:r>
            <w:r w:rsidRPr="00BC4B24">
              <w:rPr>
                <w:bCs/>
                <w:vertAlign w:val="superscript"/>
              </w:rPr>
              <w:t>rd</w:t>
            </w:r>
            <w:r w:rsidRPr="004B3FFF">
              <w:rPr>
                <w:bCs/>
              </w:rPr>
              <w:t>Semester</w:t>
            </w:r>
          </w:p>
        </w:tc>
        <w:tc>
          <w:tcPr>
            <w:tcW w:w="1536" w:type="dxa"/>
          </w:tcPr>
          <w:p w14:paraId="4299C65C" w14:textId="77777777" w:rsidR="00AB2D18" w:rsidRPr="004B3FFF" w:rsidRDefault="00AB2D18" w:rsidP="00E62CDF">
            <w:pPr>
              <w:spacing w:line="360" w:lineRule="auto"/>
              <w:jc w:val="both"/>
              <w:rPr>
                <w:bCs/>
              </w:rPr>
            </w:pPr>
            <w:r>
              <w:rPr>
                <w:bCs/>
              </w:rPr>
              <w:t>71501-4560505-1</w:t>
            </w:r>
          </w:p>
        </w:tc>
        <w:tc>
          <w:tcPr>
            <w:tcW w:w="1136" w:type="dxa"/>
          </w:tcPr>
          <w:p w14:paraId="205B9981" w14:textId="77777777" w:rsidR="00AB2D18" w:rsidRPr="004B3FFF" w:rsidRDefault="00AB2D18" w:rsidP="00E62CDF">
            <w:pPr>
              <w:spacing w:line="360" w:lineRule="auto"/>
              <w:jc w:val="both"/>
              <w:rPr>
                <w:bCs/>
              </w:rPr>
            </w:pPr>
            <w:r>
              <w:rPr>
                <w:bCs/>
              </w:rPr>
              <w:t>03149790695</w:t>
            </w:r>
          </w:p>
        </w:tc>
      </w:tr>
      <w:tr w:rsidR="00AB2D18" w14:paraId="57BE86B6" w14:textId="77777777" w:rsidTr="00E62CDF">
        <w:tc>
          <w:tcPr>
            <w:tcW w:w="468" w:type="dxa"/>
          </w:tcPr>
          <w:p w14:paraId="6A369173" w14:textId="77777777" w:rsidR="00AB2D18" w:rsidRPr="004B3FFF" w:rsidRDefault="00AB2D18" w:rsidP="00E62CDF">
            <w:pPr>
              <w:spacing w:line="360" w:lineRule="auto"/>
              <w:jc w:val="both"/>
              <w:rPr>
                <w:bCs/>
              </w:rPr>
            </w:pPr>
            <w:r>
              <w:rPr>
                <w:bCs/>
              </w:rPr>
              <w:t>4.</w:t>
            </w:r>
          </w:p>
        </w:tc>
        <w:tc>
          <w:tcPr>
            <w:tcW w:w="1980" w:type="dxa"/>
          </w:tcPr>
          <w:p w14:paraId="4A76E04A" w14:textId="77777777" w:rsidR="00AB2D18" w:rsidRPr="004B3FFF" w:rsidRDefault="00AB2D18" w:rsidP="00E62CDF">
            <w:pPr>
              <w:spacing w:line="360" w:lineRule="auto"/>
              <w:jc w:val="both"/>
              <w:rPr>
                <w:bCs/>
              </w:rPr>
            </w:pPr>
            <w:r>
              <w:rPr>
                <w:bCs/>
              </w:rPr>
              <w:t>Sheeraz Gul</w:t>
            </w:r>
          </w:p>
        </w:tc>
        <w:tc>
          <w:tcPr>
            <w:tcW w:w="1620" w:type="dxa"/>
          </w:tcPr>
          <w:p w14:paraId="4D8745DB" w14:textId="77777777" w:rsidR="00AB2D18" w:rsidRPr="004B3FFF" w:rsidRDefault="00AB2D18" w:rsidP="00E62CDF">
            <w:pPr>
              <w:spacing w:line="360" w:lineRule="auto"/>
              <w:jc w:val="both"/>
              <w:rPr>
                <w:bCs/>
              </w:rPr>
            </w:pPr>
            <w:r>
              <w:rPr>
                <w:bCs/>
              </w:rPr>
              <w:t xml:space="preserve">Gul Mohammad </w:t>
            </w:r>
          </w:p>
        </w:tc>
        <w:tc>
          <w:tcPr>
            <w:tcW w:w="1080" w:type="dxa"/>
          </w:tcPr>
          <w:p w14:paraId="598FCDA1" w14:textId="77777777" w:rsidR="00AB2D18" w:rsidRPr="004B3FFF" w:rsidRDefault="00AB2D18" w:rsidP="00E62CDF">
            <w:pPr>
              <w:spacing w:line="360" w:lineRule="auto"/>
              <w:jc w:val="both"/>
              <w:rPr>
                <w:bCs/>
              </w:rPr>
            </w:pPr>
            <w:r>
              <w:rPr>
                <w:bCs/>
              </w:rPr>
              <w:t>15EL44</w:t>
            </w:r>
          </w:p>
        </w:tc>
        <w:tc>
          <w:tcPr>
            <w:tcW w:w="1382" w:type="dxa"/>
          </w:tcPr>
          <w:p w14:paraId="7CD088FA" w14:textId="77777777" w:rsidR="00AB2D18" w:rsidRPr="004B3FFF" w:rsidRDefault="00AB2D18" w:rsidP="00A76604">
            <w:pPr>
              <w:spacing w:line="360" w:lineRule="auto"/>
              <w:jc w:val="both"/>
              <w:rPr>
                <w:bCs/>
              </w:rPr>
            </w:pPr>
            <w:r>
              <w:rPr>
                <w:bCs/>
              </w:rPr>
              <w:t>3</w:t>
            </w:r>
            <w:r w:rsidRPr="00BC4B24">
              <w:rPr>
                <w:bCs/>
                <w:vertAlign w:val="superscript"/>
              </w:rPr>
              <w:t>rd</w:t>
            </w:r>
            <w:r w:rsidRPr="004B3FFF">
              <w:rPr>
                <w:bCs/>
              </w:rPr>
              <w:t>Semester</w:t>
            </w:r>
          </w:p>
        </w:tc>
        <w:tc>
          <w:tcPr>
            <w:tcW w:w="1536" w:type="dxa"/>
          </w:tcPr>
          <w:p w14:paraId="6723E9CF" w14:textId="77777777" w:rsidR="00AB2D18" w:rsidRPr="004B3FFF" w:rsidRDefault="00AB2D18" w:rsidP="00E62CDF">
            <w:pPr>
              <w:spacing w:line="360" w:lineRule="auto"/>
              <w:jc w:val="both"/>
              <w:rPr>
                <w:bCs/>
              </w:rPr>
            </w:pPr>
            <w:r>
              <w:rPr>
                <w:bCs/>
              </w:rPr>
              <w:t>43102-3733085-1</w:t>
            </w:r>
          </w:p>
        </w:tc>
        <w:tc>
          <w:tcPr>
            <w:tcW w:w="1136" w:type="dxa"/>
          </w:tcPr>
          <w:p w14:paraId="67CDA84D" w14:textId="77777777" w:rsidR="00AB2D18" w:rsidRPr="004B3FFF" w:rsidRDefault="00AB2D18" w:rsidP="00E62CDF">
            <w:pPr>
              <w:spacing w:line="360" w:lineRule="auto"/>
              <w:jc w:val="both"/>
              <w:rPr>
                <w:bCs/>
              </w:rPr>
            </w:pPr>
            <w:r>
              <w:rPr>
                <w:bCs/>
              </w:rPr>
              <w:t>03350120811</w:t>
            </w:r>
          </w:p>
        </w:tc>
      </w:tr>
      <w:tr w:rsidR="00AB2D18" w14:paraId="23FB2B07" w14:textId="77777777" w:rsidTr="00E62CDF">
        <w:tc>
          <w:tcPr>
            <w:tcW w:w="468" w:type="dxa"/>
          </w:tcPr>
          <w:p w14:paraId="4342CDCE" w14:textId="77777777" w:rsidR="00AB2D18" w:rsidRPr="004B3FFF" w:rsidRDefault="00AB2D18" w:rsidP="00E62CDF">
            <w:pPr>
              <w:spacing w:line="360" w:lineRule="auto"/>
              <w:jc w:val="both"/>
              <w:rPr>
                <w:bCs/>
              </w:rPr>
            </w:pPr>
            <w:r>
              <w:rPr>
                <w:bCs/>
              </w:rPr>
              <w:t>5.</w:t>
            </w:r>
          </w:p>
        </w:tc>
        <w:tc>
          <w:tcPr>
            <w:tcW w:w="1980" w:type="dxa"/>
          </w:tcPr>
          <w:p w14:paraId="74DE41EE" w14:textId="77777777" w:rsidR="00AB2D18" w:rsidRPr="004B3FFF" w:rsidRDefault="00AB2D18" w:rsidP="00E62CDF">
            <w:pPr>
              <w:spacing w:line="360" w:lineRule="auto"/>
              <w:jc w:val="both"/>
              <w:rPr>
                <w:bCs/>
              </w:rPr>
            </w:pPr>
            <w:r>
              <w:rPr>
                <w:bCs/>
              </w:rPr>
              <w:t xml:space="preserve">Muhammad Jamil </w:t>
            </w:r>
          </w:p>
        </w:tc>
        <w:tc>
          <w:tcPr>
            <w:tcW w:w="1620" w:type="dxa"/>
          </w:tcPr>
          <w:p w14:paraId="0D944F76" w14:textId="77777777" w:rsidR="00AB2D18" w:rsidRPr="004B3FFF" w:rsidRDefault="00AB2D18" w:rsidP="00E62CDF">
            <w:pPr>
              <w:spacing w:line="360" w:lineRule="auto"/>
              <w:jc w:val="both"/>
              <w:rPr>
                <w:bCs/>
              </w:rPr>
            </w:pPr>
            <w:r>
              <w:rPr>
                <w:bCs/>
              </w:rPr>
              <w:t>Azeem Bakhsh</w:t>
            </w:r>
          </w:p>
        </w:tc>
        <w:tc>
          <w:tcPr>
            <w:tcW w:w="1080" w:type="dxa"/>
          </w:tcPr>
          <w:p w14:paraId="0DB9090F" w14:textId="77777777" w:rsidR="00AB2D18" w:rsidRPr="004B3FFF" w:rsidRDefault="00AB2D18" w:rsidP="00E62CDF">
            <w:pPr>
              <w:spacing w:line="360" w:lineRule="auto"/>
              <w:jc w:val="both"/>
              <w:rPr>
                <w:bCs/>
              </w:rPr>
            </w:pPr>
            <w:r>
              <w:rPr>
                <w:bCs/>
              </w:rPr>
              <w:t>15EL53</w:t>
            </w:r>
          </w:p>
        </w:tc>
        <w:tc>
          <w:tcPr>
            <w:tcW w:w="1382" w:type="dxa"/>
          </w:tcPr>
          <w:p w14:paraId="0E9D37DA" w14:textId="77777777" w:rsidR="00AB2D18" w:rsidRPr="004B3FFF" w:rsidRDefault="00AB2D18" w:rsidP="007E5BDB">
            <w:pPr>
              <w:spacing w:line="360" w:lineRule="auto"/>
              <w:jc w:val="both"/>
              <w:rPr>
                <w:bCs/>
              </w:rPr>
            </w:pPr>
            <w:r>
              <w:rPr>
                <w:bCs/>
              </w:rPr>
              <w:t>3</w:t>
            </w:r>
            <w:r w:rsidRPr="00BC4B24">
              <w:rPr>
                <w:bCs/>
                <w:vertAlign w:val="superscript"/>
              </w:rPr>
              <w:t>rd</w:t>
            </w:r>
            <w:r w:rsidRPr="004B3FFF">
              <w:rPr>
                <w:bCs/>
              </w:rPr>
              <w:t>Semester</w:t>
            </w:r>
          </w:p>
        </w:tc>
        <w:tc>
          <w:tcPr>
            <w:tcW w:w="1536" w:type="dxa"/>
          </w:tcPr>
          <w:p w14:paraId="407470E6" w14:textId="77777777" w:rsidR="00AB2D18" w:rsidRPr="004B3FFF" w:rsidRDefault="00AB2D18" w:rsidP="00E62CDF">
            <w:pPr>
              <w:spacing w:line="360" w:lineRule="auto"/>
              <w:jc w:val="both"/>
              <w:rPr>
                <w:bCs/>
              </w:rPr>
            </w:pPr>
            <w:r>
              <w:rPr>
                <w:bCs/>
              </w:rPr>
              <w:t>__________</w:t>
            </w:r>
          </w:p>
        </w:tc>
        <w:tc>
          <w:tcPr>
            <w:tcW w:w="1136" w:type="dxa"/>
          </w:tcPr>
          <w:p w14:paraId="4E1C0511" w14:textId="77777777" w:rsidR="00AB2D18" w:rsidRPr="004B3FFF" w:rsidRDefault="00AB2D18" w:rsidP="00E62CDF">
            <w:pPr>
              <w:spacing w:line="360" w:lineRule="auto"/>
              <w:jc w:val="both"/>
              <w:rPr>
                <w:bCs/>
              </w:rPr>
            </w:pPr>
            <w:r>
              <w:rPr>
                <w:bCs/>
              </w:rPr>
              <w:t>_______</w:t>
            </w:r>
          </w:p>
        </w:tc>
      </w:tr>
      <w:tr w:rsidR="00AB2D18" w14:paraId="302E6132" w14:textId="77777777" w:rsidTr="00E62CDF">
        <w:tc>
          <w:tcPr>
            <w:tcW w:w="468" w:type="dxa"/>
          </w:tcPr>
          <w:p w14:paraId="75AE7AD0" w14:textId="77777777" w:rsidR="00AB2D18" w:rsidRPr="004B3FFF" w:rsidRDefault="00AB2D18" w:rsidP="00E62CDF">
            <w:pPr>
              <w:spacing w:line="360" w:lineRule="auto"/>
              <w:jc w:val="both"/>
              <w:rPr>
                <w:bCs/>
              </w:rPr>
            </w:pPr>
            <w:r>
              <w:rPr>
                <w:bCs/>
              </w:rPr>
              <w:t>6.</w:t>
            </w:r>
          </w:p>
        </w:tc>
        <w:tc>
          <w:tcPr>
            <w:tcW w:w="1980" w:type="dxa"/>
          </w:tcPr>
          <w:p w14:paraId="41AA8482" w14:textId="77777777" w:rsidR="00AB2D18" w:rsidRPr="004B3FFF" w:rsidRDefault="00AB2D18" w:rsidP="00E62CDF">
            <w:pPr>
              <w:spacing w:line="360" w:lineRule="auto"/>
              <w:jc w:val="both"/>
              <w:rPr>
                <w:bCs/>
              </w:rPr>
            </w:pPr>
            <w:r>
              <w:rPr>
                <w:bCs/>
              </w:rPr>
              <w:t>Muhammad Hussan</w:t>
            </w:r>
          </w:p>
        </w:tc>
        <w:tc>
          <w:tcPr>
            <w:tcW w:w="1620" w:type="dxa"/>
          </w:tcPr>
          <w:p w14:paraId="45AA4E4F" w14:textId="77777777" w:rsidR="00AB2D18" w:rsidRPr="004B3FFF" w:rsidRDefault="00AB2D18" w:rsidP="00E62CDF">
            <w:pPr>
              <w:spacing w:line="360" w:lineRule="auto"/>
              <w:jc w:val="both"/>
              <w:rPr>
                <w:bCs/>
              </w:rPr>
            </w:pPr>
            <w:r>
              <w:rPr>
                <w:bCs/>
              </w:rPr>
              <w:t>Haji Muhammad Nazim</w:t>
            </w:r>
          </w:p>
        </w:tc>
        <w:tc>
          <w:tcPr>
            <w:tcW w:w="1080" w:type="dxa"/>
          </w:tcPr>
          <w:p w14:paraId="318B19CC" w14:textId="77777777" w:rsidR="00AB2D18" w:rsidRPr="004B3FFF" w:rsidRDefault="00AB2D18" w:rsidP="00E62CDF">
            <w:pPr>
              <w:spacing w:line="360" w:lineRule="auto"/>
              <w:jc w:val="both"/>
              <w:rPr>
                <w:bCs/>
              </w:rPr>
            </w:pPr>
            <w:r>
              <w:rPr>
                <w:bCs/>
              </w:rPr>
              <w:t>14EL39</w:t>
            </w:r>
          </w:p>
        </w:tc>
        <w:tc>
          <w:tcPr>
            <w:tcW w:w="1382" w:type="dxa"/>
          </w:tcPr>
          <w:p w14:paraId="40696C91" w14:textId="77777777" w:rsidR="00AB2D18" w:rsidRPr="004B3FFF" w:rsidRDefault="00AB2D18" w:rsidP="00E62CDF">
            <w:pPr>
              <w:spacing w:line="360" w:lineRule="auto"/>
              <w:jc w:val="both"/>
              <w:rPr>
                <w:bCs/>
              </w:rPr>
            </w:pPr>
            <w:r>
              <w:rPr>
                <w:bCs/>
              </w:rPr>
              <w:t>5</w:t>
            </w:r>
            <w:r w:rsidRPr="006A37C7">
              <w:rPr>
                <w:bCs/>
                <w:vertAlign w:val="superscript"/>
              </w:rPr>
              <w:t>th</w:t>
            </w:r>
            <w:r>
              <w:rPr>
                <w:bCs/>
              </w:rPr>
              <w:t xml:space="preserve"> Semester</w:t>
            </w:r>
          </w:p>
        </w:tc>
        <w:tc>
          <w:tcPr>
            <w:tcW w:w="1536" w:type="dxa"/>
          </w:tcPr>
          <w:p w14:paraId="2776DF21" w14:textId="77777777" w:rsidR="00AB2D18" w:rsidRPr="004B3FFF" w:rsidRDefault="00AB2D18" w:rsidP="00E62CDF">
            <w:pPr>
              <w:spacing w:line="360" w:lineRule="auto"/>
              <w:jc w:val="both"/>
              <w:rPr>
                <w:bCs/>
              </w:rPr>
            </w:pPr>
            <w:r>
              <w:rPr>
                <w:bCs/>
              </w:rPr>
              <w:t>54401-33376709</w:t>
            </w:r>
          </w:p>
        </w:tc>
        <w:tc>
          <w:tcPr>
            <w:tcW w:w="1136" w:type="dxa"/>
          </w:tcPr>
          <w:p w14:paraId="165AB069" w14:textId="77777777" w:rsidR="00AB2D18" w:rsidRPr="004B3FFF" w:rsidRDefault="00AB2D18" w:rsidP="00E62CDF">
            <w:pPr>
              <w:spacing w:line="360" w:lineRule="auto"/>
              <w:jc w:val="both"/>
              <w:rPr>
                <w:bCs/>
              </w:rPr>
            </w:pPr>
            <w:r>
              <w:rPr>
                <w:bCs/>
              </w:rPr>
              <w:t>03135857890</w:t>
            </w:r>
          </w:p>
        </w:tc>
      </w:tr>
      <w:tr w:rsidR="00AB2D18" w14:paraId="6B956EFC" w14:textId="77777777" w:rsidTr="00E62CDF">
        <w:tc>
          <w:tcPr>
            <w:tcW w:w="468" w:type="dxa"/>
          </w:tcPr>
          <w:p w14:paraId="7E5385B7" w14:textId="77777777" w:rsidR="00AB2D18" w:rsidRDefault="00AB2D18" w:rsidP="00E62CDF">
            <w:pPr>
              <w:spacing w:line="360" w:lineRule="auto"/>
              <w:jc w:val="both"/>
              <w:rPr>
                <w:bCs/>
              </w:rPr>
            </w:pPr>
            <w:r>
              <w:rPr>
                <w:bCs/>
              </w:rPr>
              <w:t>7.</w:t>
            </w:r>
          </w:p>
        </w:tc>
        <w:tc>
          <w:tcPr>
            <w:tcW w:w="1980" w:type="dxa"/>
          </w:tcPr>
          <w:p w14:paraId="653DB36A" w14:textId="77777777" w:rsidR="00AB2D18" w:rsidRPr="004B3FFF" w:rsidRDefault="00AB2D18" w:rsidP="00E62CDF">
            <w:pPr>
              <w:spacing w:line="360" w:lineRule="auto"/>
              <w:jc w:val="both"/>
              <w:rPr>
                <w:bCs/>
              </w:rPr>
            </w:pPr>
            <w:r>
              <w:rPr>
                <w:bCs/>
              </w:rPr>
              <w:t xml:space="preserve">Qumber Khan </w:t>
            </w:r>
          </w:p>
        </w:tc>
        <w:tc>
          <w:tcPr>
            <w:tcW w:w="1620" w:type="dxa"/>
          </w:tcPr>
          <w:p w14:paraId="0B18E61E" w14:textId="77777777" w:rsidR="00AB2D18" w:rsidRPr="004B3FFF" w:rsidRDefault="00AB2D18" w:rsidP="00E62CDF">
            <w:pPr>
              <w:spacing w:line="360" w:lineRule="auto"/>
              <w:jc w:val="both"/>
              <w:rPr>
                <w:bCs/>
              </w:rPr>
            </w:pPr>
            <w:r>
              <w:rPr>
                <w:bCs/>
              </w:rPr>
              <w:t>Muhammad Khan</w:t>
            </w:r>
          </w:p>
        </w:tc>
        <w:tc>
          <w:tcPr>
            <w:tcW w:w="1080" w:type="dxa"/>
          </w:tcPr>
          <w:p w14:paraId="5540C2FF" w14:textId="77777777" w:rsidR="00AB2D18" w:rsidRPr="004B3FFF" w:rsidRDefault="00AB2D18" w:rsidP="00E62CDF">
            <w:pPr>
              <w:spacing w:line="360" w:lineRule="auto"/>
              <w:jc w:val="both"/>
              <w:rPr>
                <w:bCs/>
              </w:rPr>
            </w:pPr>
            <w:r>
              <w:rPr>
                <w:bCs/>
              </w:rPr>
              <w:t>14EL61</w:t>
            </w:r>
          </w:p>
        </w:tc>
        <w:tc>
          <w:tcPr>
            <w:tcW w:w="1382" w:type="dxa"/>
          </w:tcPr>
          <w:p w14:paraId="30859006" w14:textId="77777777" w:rsidR="00AB2D18" w:rsidRPr="004B3FFF" w:rsidRDefault="00AB2D18" w:rsidP="002917A2">
            <w:pPr>
              <w:spacing w:line="360" w:lineRule="auto"/>
              <w:jc w:val="both"/>
              <w:rPr>
                <w:bCs/>
              </w:rPr>
            </w:pPr>
            <w:r>
              <w:rPr>
                <w:bCs/>
              </w:rPr>
              <w:t>5</w:t>
            </w:r>
            <w:r w:rsidRPr="006A37C7">
              <w:rPr>
                <w:bCs/>
                <w:vertAlign w:val="superscript"/>
              </w:rPr>
              <w:t>th</w:t>
            </w:r>
            <w:r>
              <w:rPr>
                <w:bCs/>
              </w:rPr>
              <w:t xml:space="preserve"> Semester</w:t>
            </w:r>
          </w:p>
        </w:tc>
        <w:tc>
          <w:tcPr>
            <w:tcW w:w="1536" w:type="dxa"/>
          </w:tcPr>
          <w:p w14:paraId="0EF2F26D" w14:textId="77777777" w:rsidR="00AB2D18" w:rsidRPr="004B3FFF" w:rsidRDefault="00AB2D18" w:rsidP="00E62CDF">
            <w:pPr>
              <w:spacing w:line="360" w:lineRule="auto"/>
              <w:jc w:val="both"/>
              <w:rPr>
                <w:bCs/>
              </w:rPr>
            </w:pPr>
            <w:r>
              <w:rPr>
                <w:bCs/>
              </w:rPr>
              <w:t>__________</w:t>
            </w:r>
          </w:p>
        </w:tc>
        <w:tc>
          <w:tcPr>
            <w:tcW w:w="1136" w:type="dxa"/>
          </w:tcPr>
          <w:p w14:paraId="194AF493" w14:textId="77777777" w:rsidR="00AB2D18" w:rsidRPr="004B3FFF" w:rsidRDefault="00AB2D18" w:rsidP="00E62CDF">
            <w:pPr>
              <w:spacing w:line="360" w:lineRule="auto"/>
              <w:jc w:val="both"/>
              <w:rPr>
                <w:bCs/>
              </w:rPr>
            </w:pPr>
            <w:r>
              <w:rPr>
                <w:bCs/>
              </w:rPr>
              <w:t>_______</w:t>
            </w:r>
          </w:p>
        </w:tc>
      </w:tr>
      <w:tr w:rsidR="00AB2D18" w14:paraId="27E8DA66" w14:textId="77777777" w:rsidTr="00E62CDF">
        <w:tc>
          <w:tcPr>
            <w:tcW w:w="468" w:type="dxa"/>
          </w:tcPr>
          <w:p w14:paraId="5ECFB39A" w14:textId="77777777" w:rsidR="00AB2D18" w:rsidRDefault="00AB2D18" w:rsidP="00E62CDF">
            <w:pPr>
              <w:spacing w:line="360" w:lineRule="auto"/>
              <w:jc w:val="both"/>
              <w:rPr>
                <w:bCs/>
              </w:rPr>
            </w:pPr>
            <w:r>
              <w:rPr>
                <w:bCs/>
              </w:rPr>
              <w:t>8.</w:t>
            </w:r>
          </w:p>
        </w:tc>
        <w:tc>
          <w:tcPr>
            <w:tcW w:w="1980" w:type="dxa"/>
          </w:tcPr>
          <w:p w14:paraId="612A171A" w14:textId="77777777" w:rsidR="00AB2D18" w:rsidRDefault="00AB2D18" w:rsidP="00E62CDF">
            <w:pPr>
              <w:spacing w:line="360" w:lineRule="auto"/>
              <w:jc w:val="both"/>
              <w:rPr>
                <w:bCs/>
              </w:rPr>
            </w:pPr>
            <w:r>
              <w:rPr>
                <w:bCs/>
              </w:rPr>
              <w:t>Khalid Hussain</w:t>
            </w:r>
          </w:p>
        </w:tc>
        <w:tc>
          <w:tcPr>
            <w:tcW w:w="1620" w:type="dxa"/>
          </w:tcPr>
          <w:p w14:paraId="26C51976" w14:textId="77777777" w:rsidR="00AB2D18" w:rsidRDefault="00AB2D18" w:rsidP="00E62CDF">
            <w:pPr>
              <w:spacing w:line="360" w:lineRule="auto"/>
              <w:jc w:val="both"/>
              <w:rPr>
                <w:bCs/>
              </w:rPr>
            </w:pPr>
            <w:r>
              <w:rPr>
                <w:bCs/>
              </w:rPr>
              <w:t>Qurban Ali</w:t>
            </w:r>
          </w:p>
        </w:tc>
        <w:tc>
          <w:tcPr>
            <w:tcW w:w="1080" w:type="dxa"/>
          </w:tcPr>
          <w:p w14:paraId="726E959C" w14:textId="77777777" w:rsidR="00AB2D18" w:rsidRDefault="00AB2D18" w:rsidP="00E62CDF">
            <w:pPr>
              <w:spacing w:line="360" w:lineRule="auto"/>
              <w:jc w:val="both"/>
              <w:rPr>
                <w:bCs/>
              </w:rPr>
            </w:pPr>
            <w:r>
              <w:rPr>
                <w:bCs/>
              </w:rPr>
              <w:t>14EL05</w:t>
            </w:r>
          </w:p>
        </w:tc>
        <w:tc>
          <w:tcPr>
            <w:tcW w:w="1382" w:type="dxa"/>
          </w:tcPr>
          <w:p w14:paraId="176E8865" w14:textId="77777777" w:rsidR="00AB2D18" w:rsidRPr="004B3FFF" w:rsidRDefault="00AB2D18" w:rsidP="00F62567">
            <w:pPr>
              <w:spacing w:line="360" w:lineRule="auto"/>
              <w:jc w:val="both"/>
              <w:rPr>
                <w:bCs/>
              </w:rPr>
            </w:pPr>
            <w:r>
              <w:rPr>
                <w:bCs/>
              </w:rPr>
              <w:t>5</w:t>
            </w:r>
            <w:r w:rsidRPr="006A37C7">
              <w:rPr>
                <w:bCs/>
                <w:vertAlign w:val="superscript"/>
              </w:rPr>
              <w:t>th</w:t>
            </w:r>
            <w:r>
              <w:rPr>
                <w:bCs/>
              </w:rPr>
              <w:t xml:space="preserve"> Semester</w:t>
            </w:r>
          </w:p>
        </w:tc>
        <w:tc>
          <w:tcPr>
            <w:tcW w:w="1536" w:type="dxa"/>
          </w:tcPr>
          <w:p w14:paraId="067354F3" w14:textId="77777777" w:rsidR="00AB2D18" w:rsidRPr="004B3FFF" w:rsidRDefault="00AB2D18" w:rsidP="00E62CDF">
            <w:pPr>
              <w:spacing w:line="360" w:lineRule="auto"/>
              <w:jc w:val="both"/>
              <w:rPr>
                <w:bCs/>
              </w:rPr>
            </w:pPr>
            <w:r>
              <w:rPr>
                <w:bCs/>
              </w:rPr>
              <w:t>53402-0312065-1</w:t>
            </w:r>
          </w:p>
        </w:tc>
        <w:tc>
          <w:tcPr>
            <w:tcW w:w="1136" w:type="dxa"/>
          </w:tcPr>
          <w:p w14:paraId="118EA1FB" w14:textId="77777777" w:rsidR="00AB2D18" w:rsidRPr="004B3FFF" w:rsidRDefault="00AB2D18" w:rsidP="00E62CDF">
            <w:pPr>
              <w:spacing w:line="360" w:lineRule="auto"/>
              <w:jc w:val="both"/>
              <w:rPr>
                <w:bCs/>
              </w:rPr>
            </w:pPr>
            <w:r>
              <w:rPr>
                <w:bCs/>
              </w:rPr>
              <w:t>03313718899</w:t>
            </w:r>
          </w:p>
        </w:tc>
      </w:tr>
      <w:tr w:rsidR="00AB2D18" w14:paraId="196C4D7E" w14:textId="77777777" w:rsidTr="00E62CDF">
        <w:tc>
          <w:tcPr>
            <w:tcW w:w="468" w:type="dxa"/>
          </w:tcPr>
          <w:p w14:paraId="2B0F4815" w14:textId="77777777" w:rsidR="00AB2D18" w:rsidRDefault="00AB2D18" w:rsidP="00E62CDF">
            <w:pPr>
              <w:spacing w:line="360" w:lineRule="auto"/>
              <w:jc w:val="both"/>
              <w:rPr>
                <w:bCs/>
              </w:rPr>
            </w:pPr>
            <w:r>
              <w:rPr>
                <w:bCs/>
              </w:rPr>
              <w:t>9.</w:t>
            </w:r>
          </w:p>
        </w:tc>
        <w:tc>
          <w:tcPr>
            <w:tcW w:w="1980" w:type="dxa"/>
          </w:tcPr>
          <w:p w14:paraId="044D1CFB" w14:textId="77777777" w:rsidR="00AB2D18" w:rsidRDefault="00AB2D18" w:rsidP="00E62CDF">
            <w:pPr>
              <w:spacing w:line="360" w:lineRule="auto"/>
              <w:jc w:val="both"/>
              <w:rPr>
                <w:bCs/>
              </w:rPr>
            </w:pPr>
            <w:r>
              <w:rPr>
                <w:bCs/>
              </w:rPr>
              <w:t>Jafar Khan</w:t>
            </w:r>
          </w:p>
        </w:tc>
        <w:tc>
          <w:tcPr>
            <w:tcW w:w="1620" w:type="dxa"/>
          </w:tcPr>
          <w:p w14:paraId="1D5D8A60" w14:textId="77777777" w:rsidR="00AB2D18" w:rsidRDefault="00AB2D18" w:rsidP="00E62CDF">
            <w:pPr>
              <w:spacing w:line="360" w:lineRule="auto"/>
              <w:jc w:val="both"/>
              <w:rPr>
                <w:bCs/>
              </w:rPr>
            </w:pPr>
            <w:r>
              <w:rPr>
                <w:bCs/>
              </w:rPr>
              <w:t xml:space="preserve">Mohammad </w:t>
            </w:r>
          </w:p>
        </w:tc>
        <w:tc>
          <w:tcPr>
            <w:tcW w:w="1080" w:type="dxa"/>
          </w:tcPr>
          <w:p w14:paraId="28923967" w14:textId="77777777" w:rsidR="00AB2D18" w:rsidRDefault="00AB2D18" w:rsidP="00E62CDF">
            <w:pPr>
              <w:spacing w:line="360" w:lineRule="auto"/>
              <w:jc w:val="both"/>
              <w:rPr>
                <w:bCs/>
              </w:rPr>
            </w:pPr>
            <w:r>
              <w:rPr>
                <w:bCs/>
              </w:rPr>
              <w:t>14EL15</w:t>
            </w:r>
          </w:p>
        </w:tc>
        <w:tc>
          <w:tcPr>
            <w:tcW w:w="1382" w:type="dxa"/>
          </w:tcPr>
          <w:p w14:paraId="0CB0E48F" w14:textId="77777777" w:rsidR="00AB2D18" w:rsidRPr="004B3FFF" w:rsidRDefault="00AB2D18" w:rsidP="0056171E">
            <w:pPr>
              <w:spacing w:line="360" w:lineRule="auto"/>
              <w:jc w:val="both"/>
              <w:rPr>
                <w:bCs/>
              </w:rPr>
            </w:pPr>
            <w:r>
              <w:rPr>
                <w:bCs/>
              </w:rPr>
              <w:t>5</w:t>
            </w:r>
            <w:r w:rsidRPr="006A37C7">
              <w:rPr>
                <w:bCs/>
                <w:vertAlign w:val="superscript"/>
              </w:rPr>
              <w:t>th</w:t>
            </w:r>
            <w:r>
              <w:rPr>
                <w:bCs/>
              </w:rPr>
              <w:t xml:space="preserve"> Semester</w:t>
            </w:r>
          </w:p>
        </w:tc>
        <w:tc>
          <w:tcPr>
            <w:tcW w:w="1536" w:type="dxa"/>
          </w:tcPr>
          <w:p w14:paraId="793D0801" w14:textId="77777777" w:rsidR="00AB2D18" w:rsidRPr="004B3FFF" w:rsidRDefault="00AB2D18" w:rsidP="00E62CDF">
            <w:pPr>
              <w:spacing w:line="360" w:lineRule="auto"/>
              <w:jc w:val="both"/>
              <w:rPr>
                <w:bCs/>
              </w:rPr>
            </w:pPr>
            <w:r>
              <w:rPr>
                <w:bCs/>
              </w:rPr>
              <w:t>__________</w:t>
            </w:r>
          </w:p>
        </w:tc>
        <w:tc>
          <w:tcPr>
            <w:tcW w:w="1136" w:type="dxa"/>
          </w:tcPr>
          <w:p w14:paraId="35690833" w14:textId="77777777" w:rsidR="00AB2D18" w:rsidRPr="004B3FFF" w:rsidRDefault="00AB2D18" w:rsidP="00E62CDF">
            <w:pPr>
              <w:spacing w:line="360" w:lineRule="auto"/>
              <w:jc w:val="both"/>
              <w:rPr>
                <w:bCs/>
              </w:rPr>
            </w:pPr>
            <w:r>
              <w:rPr>
                <w:bCs/>
              </w:rPr>
              <w:t>_______</w:t>
            </w:r>
          </w:p>
        </w:tc>
      </w:tr>
      <w:tr w:rsidR="00AB2D18" w14:paraId="0A367350" w14:textId="77777777" w:rsidTr="00E62CDF">
        <w:tc>
          <w:tcPr>
            <w:tcW w:w="468" w:type="dxa"/>
          </w:tcPr>
          <w:p w14:paraId="6AE5A0C1" w14:textId="77777777" w:rsidR="00AB2D18" w:rsidRDefault="00AB2D18" w:rsidP="00E62CDF">
            <w:pPr>
              <w:spacing w:line="360" w:lineRule="auto"/>
              <w:jc w:val="both"/>
              <w:rPr>
                <w:bCs/>
              </w:rPr>
            </w:pPr>
            <w:r>
              <w:rPr>
                <w:bCs/>
              </w:rPr>
              <w:t>10</w:t>
            </w:r>
          </w:p>
        </w:tc>
        <w:tc>
          <w:tcPr>
            <w:tcW w:w="1980" w:type="dxa"/>
          </w:tcPr>
          <w:p w14:paraId="0654FEFB" w14:textId="77777777" w:rsidR="00AB2D18" w:rsidRDefault="00AB2D18" w:rsidP="00E62CDF">
            <w:pPr>
              <w:spacing w:line="360" w:lineRule="auto"/>
              <w:jc w:val="both"/>
              <w:rPr>
                <w:bCs/>
              </w:rPr>
            </w:pPr>
            <w:r>
              <w:rPr>
                <w:bCs/>
              </w:rPr>
              <w:t>Noman Ali</w:t>
            </w:r>
          </w:p>
        </w:tc>
        <w:tc>
          <w:tcPr>
            <w:tcW w:w="1620" w:type="dxa"/>
          </w:tcPr>
          <w:p w14:paraId="05C6A832" w14:textId="77777777" w:rsidR="00AB2D18" w:rsidRDefault="00AB2D18" w:rsidP="00E62CDF">
            <w:pPr>
              <w:spacing w:line="360" w:lineRule="auto"/>
              <w:jc w:val="both"/>
              <w:rPr>
                <w:bCs/>
              </w:rPr>
            </w:pPr>
            <w:r>
              <w:rPr>
                <w:bCs/>
              </w:rPr>
              <w:t xml:space="preserve">Muhammad Salim </w:t>
            </w:r>
          </w:p>
        </w:tc>
        <w:tc>
          <w:tcPr>
            <w:tcW w:w="1080" w:type="dxa"/>
          </w:tcPr>
          <w:p w14:paraId="312F44CE" w14:textId="77777777" w:rsidR="00AB2D18" w:rsidRDefault="00AB2D18" w:rsidP="00E62CDF">
            <w:pPr>
              <w:spacing w:line="360" w:lineRule="auto"/>
              <w:jc w:val="both"/>
              <w:rPr>
                <w:bCs/>
              </w:rPr>
            </w:pPr>
            <w:r>
              <w:rPr>
                <w:bCs/>
              </w:rPr>
              <w:t>14EL07</w:t>
            </w:r>
          </w:p>
        </w:tc>
        <w:tc>
          <w:tcPr>
            <w:tcW w:w="1382" w:type="dxa"/>
          </w:tcPr>
          <w:p w14:paraId="7D6F66FA" w14:textId="77777777" w:rsidR="00AB2D18" w:rsidRPr="004B3FFF" w:rsidRDefault="00AB2D18" w:rsidP="004778E7">
            <w:pPr>
              <w:spacing w:line="360" w:lineRule="auto"/>
              <w:jc w:val="both"/>
              <w:rPr>
                <w:bCs/>
              </w:rPr>
            </w:pPr>
            <w:r>
              <w:rPr>
                <w:bCs/>
              </w:rPr>
              <w:t>5</w:t>
            </w:r>
            <w:r w:rsidRPr="006A37C7">
              <w:rPr>
                <w:bCs/>
                <w:vertAlign w:val="superscript"/>
              </w:rPr>
              <w:t>th</w:t>
            </w:r>
            <w:r>
              <w:rPr>
                <w:bCs/>
              </w:rPr>
              <w:t xml:space="preserve"> Semester</w:t>
            </w:r>
          </w:p>
        </w:tc>
        <w:tc>
          <w:tcPr>
            <w:tcW w:w="1536" w:type="dxa"/>
          </w:tcPr>
          <w:p w14:paraId="35CE8459" w14:textId="77777777" w:rsidR="00AB2D18" w:rsidRPr="004B3FFF" w:rsidRDefault="00AB2D18" w:rsidP="00E62CDF">
            <w:pPr>
              <w:spacing w:line="360" w:lineRule="auto"/>
              <w:jc w:val="both"/>
              <w:rPr>
                <w:bCs/>
              </w:rPr>
            </w:pPr>
            <w:r>
              <w:rPr>
                <w:bCs/>
              </w:rPr>
              <w:t>54304-0340969-9</w:t>
            </w:r>
          </w:p>
        </w:tc>
        <w:tc>
          <w:tcPr>
            <w:tcW w:w="1136" w:type="dxa"/>
          </w:tcPr>
          <w:p w14:paraId="4EB82A2A" w14:textId="77777777" w:rsidR="00AB2D18" w:rsidRPr="004B3FFF" w:rsidRDefault="00AB2D18" w:rsidP="00E62CDF">
            <w:pPr>
              <w:spacing w:line="360" w:lineRule="auto"/>
              <w:jc w:val="both"/>
              <w:rPr>
                <w:bCs/>
              </w:rPr>
            </w:pPr>
            <w:r>
              <w:rPr>
                <w:bCs/>
              </w:rPr>
              <w:t>03017544620</w:t>
            </w:r>
          </w:p>
        </w:tc>
      </w:tr>
    </w:tbl>
    <w:p w14:paraId="65F286AC" w14:textId="77777777" w:rsidR="00AB2D18" w:rsidRDefault="00AB2D18" w:rsidP="00C82EBA">
      <w:pPr>
        <w:spacing w:line="360" w:lineRule="auto"/>
        <w:jc w:val="both"/>
        <w:rPr>
          <w:bCs/>
        </w:rPr>
      </w:pPr>
    </w:p>
    <w:p w14:paraId="242560AF" w14:textId="77777777" w:rsidR="00AB2D18" w:rsidRDefault="00AB2D18" w:rsidP="00C82EBA">
      <w:pPr>
        <w:ind w:left="5760"/>
        <w:rPr>
          <w:b/>
          <w:caps/>
        </w:rPr>
      </w:pPr>
    </w:p>
    <w:p w14:paraId="48FAD824" w14:textId="77777777" w:rsidR="00AB2D18" w:rsidRPr="00407F43" w:rsidRDefault="00AB2D18" w:rsidP="00A91924">
      <w:pPr>
        <w:ind w:left="7200"/>
        <w:rPr>
          <w:b/>
          <w:caps/>
        </w:rPr>
      </w:pPr>
      <w:r w:rsidRPr="00407F43">
        <w:rPr>
          <w:b/>
          <w:caps/>
        </w:rPr>
        <w:t>Chairman</w:t>
      </w:r>
    </w:p>
    <w:p w14:paraId="5A42AA41" w14:textId="77777777" w:rsidR="00AB2D18" w:rsidRDefault="00AB2D18" w:rsidP="00B428D0">
      <w:pPr>
        <w:spacing w:line="360" w:lineRule="auto"/>
        <w:jc w:val="both"/>
        <w:rPr>
          <w:bCs/>
        </w:rPr>
      </w:pPr>
    </w:p>
    <w:tbl>
      <w:tblPr>
        <w:tblW w:w="5000" w:type="pct"/>
        <w:tblLook w:val="0000" w:firstRow="0" w:lastRow="0" w:firstColumn="0" w:lastColumn="0" w:noHBand="0" w:noVBand="0"/>
      </w:tblPr>
      <w:tblGrid>
        <w:gridCol w:w="4860"/>
        <w:gridCol w:w="4860"/>
      </w:tblGrid>
      <w:tr w:rsidR="00AB2D18" w14:paraId="52B273EC" w14:textId="77777777" w:rsidTr="00A7170E">
        <w:tc>
          <w:tcPr>
            <w:tcW w:w="2500" w:type="pct"/>
          </w:tcPr>
          <w:p w14:paraId="4A8A5CE6" w14:textId="77777777" w:rsidR="00AB2D18" w:rsidRDefault="00AB2D18" w:rsidP="00A7170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391AC2DD" w14:textId="77777777" w:rsidR="00AB2D18" w:rsidRDefault="00AB2D18" w:rsidP="00A7170E">
            <w:pPr>
              <w:snapToGrid w:val="0"/>
              <w:jc w:val="right"/>
              <w:rPr>
                <w:rFonts w:ascii="MS Reference Sans Serif" w:hAnsi="MS Reference Sans Serif"/>
                <w:b/>
                <w:szCs w:val="26"/>
              </w:rPr>
            </w:pPr>
            <w:r>
              <w:rPr>
                <w:rFonts w:ascii="MS Reference Sans Serif" w:hAnsi="MS Reference Sans Serif"/>
                <w:b/>
                <w:szCs w:val="26"/>
              </w:rPr>
              <w:t>Dated: April 12 2017.</w:t>
            </w:r>
          </w:p>
        </w:tc>
      </w:tr>
    </w:tbl>
    <w:p w14:paraId="23160432" w14:textId="77777777" w:rsidR="00AB2D18" w:rsidRDefault="00AB2D18" w:rsidP="00B428D0">
      <w:pPr>
        <w:spacing w:line="360" w:lineRule="auto"/>
        <w:jc w:val="both"/>
        <w:rPr>
          <w:bCs/>
        </w:rPr>
      </w:pPr>
    </w:p>
    <w:p w14:paraId="1EABB561" w14:textId="77777777" w:rsidR="00AB2D18" w:rsidRDefault="00AB2D18" w:rsidP="00B428D0">
      <w:pPr>
        <w:spacing w:line="360" w:lineRule="auto"/>
        <w:jc w:val="both"/>
        <w:rPr>
          <w:bCs/>
        </w:rPr>
      </w:pPr>
    </w:p>
    <w:p w14:paraId="3C59FB18" w14:textId="77777777" w:rsidR="00AB2D18" w:rsidRDefault="00AB2D18" w:rsidP="00B428D0">
      <w:pPr>
        <w:spacing w:line="360" w:lineRule="auto"/>
        <w:jc w:val="both"/>
        <w:rPr>
          <w:bCs/>
        </w:rPr>
      </w:pPr>
      <w:r>
        <w:rPr>
          <w:bCs/>
        </w:rPr>
        <w:t>The Director ORIC,</w:t>
      </w:r>
    </w:p>
    <w:p w14:paraId="63028BAD" w14:textId="77777777" w:rsidR="00AB2D18" w:rsidRDefault="00AB2D18" w:rsidP="00B428D0">
      <w:pPr>
        <w:spacing w:line="360" w:lineRule="auto"/>
        <w:jc w:val="both"/>
        <w:rPr>
          <w:bCs/>
        </w:rPr>
      </w:pPr>
      <w:r>
        <w:rPr>
          <w:bCs/>
        </w:rPr>
        <w:t>BUET, Khuzdar.</w:t>
      </w:r>
    </w:p>
    <w:p w14:paraId="73B56262" w14:textId="77777777" w:rsidR="00AB2D18" w:rsidRDefault="00AB2D18" w:rsidP="00B428D0">
      <w:pPr>
        <w:spacing w:line="360" w:lineRule="auto"/>
        <w:jc w:val="both"/>
        <w:rPr>
          <w:bCs/>
        </w:rPr>
      </w:pPr>
    </w:p>
    <w:p w14:paraId="108C3115" w14:textId="77777777" w:rsidR="00AB2D18" w:rsidRDefault="00AB2D18" w:rsidP="00B428D0">
      <w:pPr>
        <w:spacing w:line="360" w:lineRule="auto"/>
        <w:ind w:left="1440" w:hanging="1440"/>
        <w:jc w:val="both"/>
        <w:rPr>
          <w:b/>
          <w:bCs/>
          <w:caps/>
          <w:u w:val="single"/>
        </w:rPr>
      </w:pPr>
      <w:r>
        <w:rPr>
          <w:bCs/>
        </w:rPr>
        <w:t xml:space="preserve">Subject: - </w:t>
      </w:r>
      <w:r>
        <w:rPr>
          <w:bCs/>
        </w:rPr>
        <w:tab/>
      </w:r>
      <w:r>
        <w:rPr>
          <w:b/>
          <w:bCs/>
          <w:caps/>
          <w:u w:val="single"/>
        </w:rPr>
        <w:t>SBP Summer internship program 2017</w:t>
      </w:r>
    </w:p>
    <w:p w14:paraId="6D43A042" w14:textId="77777777" w:rsidR="00AB2D18" w:rsidRDefault="00AB2D18" w:rsidP="00B428D0">
      <w:pPr>
        <w:spacing w:line="360" w:lineRule="auto"/>
        <w:jc w:val="both"/>
        <w:rPr>
          <w:bCs/>
        </w:rPr>
      </w:pPr>
      <w:r>
        <w:rPr>
          <w:bCs/>
        </w:rPr>
        <w:t>Refer your letter No.BUETK/ORIC/17/35-43 received on dated 20-2-2017 on the above mentioned subject the thirty four (34) fill prescribed from enclosed herewith for further process.</w:t>
      </w:r>
    </w:p>
    <w:p w14:paraId="5667F591" w14:textId="77777777" w:rsidR="00AB2D18" w:rsidRDefault="00AB2D18" w:rsidP="00B428D0">
      <w:pPr>
        <w:spacing w:line="360" w:lineRule="auto"/>
        <w:jc w:val="both"/>
        <w:rPr>
          <w:b/>
          <w:bCs/>
        </w:rPr>
      </w:pPr>
    </w:p>
    <w:p w14:paraId="6D44A399" w14:textId="77777777" w:rsidR="00AB2D18" w:rsidRDefault="00AB2D18" w:rsidP="00B428D0">
      <w:pPr>
        <w:spacing w:line="360" w:lineRule="auto"/>
        <w:jc w:val="both"/>
        <w:rPr>
          <w:b/>
          <w:bCs/>
        </w:rPr>
      </w:pPr>
    </w:p>
    <w:p w14:paraId="7D45224F" w14:textId="77777777" w:rsidR="00AB2D18" w:rsidRPr="00407F43" w:rsidRDefault="00AB2D18" w:rsidP="00B428D0">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sidRPr="00407F43">
        <w:rPr>
          <w:b/>
          <w:caps/>
        </w:rPr>
        <w:t>Chairman</w:t>
      </w:r>
    </w:p>
    <w:p w14:paraId="6042291B" w14:textId="77777777" w:rsidR="00AB2D18" w:rsidRPr="00A03EF3" w:rsidRDefault="00AB2D18" w:rsidP="00010350">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7577CEB" w14:textId="77777777" w:rsidTr="00472391">
        <w:tc>
          <w:tcPr>
            <w:tcW w:w="2500" w:type="pct"/>
          </w:tcPr>
          <w:p w14:paraId="652FED1D" w14:textId="77777777" w:rsidR="00AB2D18" w:rsidRDefault="00AB2D18" w:rsidP="0047239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7/</w:t>
            </w:r>
          </w:p>
        </w:tc>
        <w:tc>
          <w:tcPr>
            <w:tcW w:w="2500" w:type="pct"/>
          </w:tcPr>
          <w:p w14:paraId="7AA8587C" w14:textId="77777777" w:rsidR="00AB2D18" w:rsidRDefault="00AB2D18" w:rsidP="00472391">
            <w:pPr>
              <w:snapToGrid w:val="0"/>
              <w:jc w:val="right"/>
              <w:rPr>
                <w:rFonts w:ascii="MS Reference Sans Serif" w:hAnsi="MS Reference Sans Serif"/>
                <w:b/>
                <w:szCs w:val="26"/>
              </w:rPr>
            </w:pPr>
            <w:r>
              <w:rPr>
                <w:rFonts w:ascii="MS Reference Sans Serif" w:hAnsi="MS Reference Sans Serif"/>
                <w:b/>
                <w:szCs w:val="26"/>
              </w:rPr>
              <w:t>Dated: April 13, 2017.</w:t>
            </w:r>
          </w:p>
        </w:tc>
      </w:tr>
    </w:tbl>
    <w:p w14:paraId="625FFE30" w14:textId="77777777" w:rsidR="00AB2D18" w:rsidRDefault="00AB2D18" w:rsidP="004E48BD">
      <w:pPr>
        <w:ind w:left="720" w:firstLine="720"/>
        <w:rPr>
          <w:sz w:val="28"/>
        </w:rPr>
      </w:pPr>
    </w:p>
    <w:p w14:paraId="17A767D5" w14:textId="77777777" w:rsidR="00AB2D18" w:rsidRDefault="00AB2D18" w:rsidP="004E48BD">
      <w:pPr>
        <w:ind w:left="720" w:firstLine="720"/>
        <w:rPr>
          <w:sz w:val="28"/>
        </w:rPr>
      </w:pPr>
    </w:p>
    <w:p w14:paraId="0C471B8B" w14:textId="77777777" w:rsidR="00AB2D18" w:rsidRDefault="00AB2D18" w:rsidP="004E48BD">
      <w:pPr>
        <w:ind w:left="720" w:firstLine="720"/>
        <w:rPr>
          <w:sz w:val="28"/>
        </w:rPr>
      </w:pPr>
    </w:p>
    <w:p w14:paraId="1EF849B6" w14:textId="77777777" w:rsidR="00AB2D18" w:rsidRPr="00AE2AB3" w:rsidRDefault="00AB2D18" w:rsidP="004E48BD">
      <w:pPr>
        <w:ind w:left="720" w:firstLine="720"/>
        <w:rPr>
          <w:bCs/>
          <w:szCs w:val="28"/>
        </w:rPr>
      </w:pPr>
      <w:r w:rsidRPr="00AE2AB3">
        <w:rPr>
          <w:bCs/>
          <w:szCs w:val="28"/>
        </w:rPr>
        <w:t xml:space="preserve">The </w:t>
      </w:r>
      <w:r>
        <w:rPr>
          <w:bCs/>
          <w:szCs w:val="28"/>
        </w:rPr>
        <w:t xml:space="preserve">Director Postgraduate </w:t>
      </w:r>
    </w:p>
    <w:p w14:paraId="36309705" w14:textId="77777777" w:rsidR="00AB2D18" w:rsidRPr="00AE2AB3" w:rsidRDefault="00AB2D18" w:rsidP="004E48BD">
      <w:pPr>
        <w:ind w:left="720" w:firstLine="720"/>
        <w:rPr>
          <w:bCs/>
          <w:szCs w:val="28"/>
        </w:rPr>
      </w:pPr>
      <w:r w:rsidRPr="00AE2AB3">
        <w:rPr>
          <w:bCs/>
          <w:szCs w:val="28"/>
        </w:rPr>
        <w:t>BUET, Khuzdar.</w:t>
      </w:r>
    </w:p>
    <w:p w14:paraId="011E74BC" w14:textId="77777777" w:rsidR="00AB2D18" w:rsidRDefault="00AB2D18" w:rsidP="004E48BD">
      <w:pPr>
        <w:rPr>
          <w:b/>
          <w:szCs w:val="28"/>
        </w:rPr>
      </w:pPr>
    </w:p>
    <w:p w14:paraId="08710294" w14:textId="77777777" w:rsidR="00AB2D18" w:rsidRDefault="00AB2D18" w:rsidP="004E48BD">
      <w:pPr>
        <w:rPr>
          <w:b/>
          <w:szCs w:val="28"/>
        </w:rPr>
      </w:pPr>
    </w:p>
    <w:p w14:paraId="727C96AB" w14:textId="77777777" w:rsidR="00AB2D18" w:rsidRDefault="00AB2D18" w:rsidP="004E48BD">
      <w:pPr>
        <w:rPr>
          <w:b/>
          <w:szCs w:val="28"/>
        </w:rPr>
      </w:pPr>
    </w:p>
    <w:p w14:paraId="30AD1E96" w14:textId="77777777" w:rsidR="00AB2D18" w:rsidRDefault="00AB2D18" w:rsidP="004E48BD">
      <w:pPr>
        <w:spacing w:line="360" w:lineRule="auto"/>
        <w:rPr>
          <w:b/>
          <w:caps/>
          <w:szCs w:val="28"/>
          <w:u w:val="single"/>
        </w:rPr>
      </w:pPr>
      <w:r w:rsidRPr="00555C4F">
        <w:rPr>
          <w:b/>
          <w:szCs w:val="28"/>
        </w:rPr>
        <w:t>Subject:</w:t>
      </w:r>
      <w:r>
        <w:rPr>
          <w:b/>
          <w:szCs w:val="28"/>
        </w:rPr>
        <w:tab/>
      </w:r>
      <w:r w:rsidRPr="00AE703E">
        <w:rPr>
          <w:b/>
          <w:caps/>
          <w:szCs w:val="28"/>
          <w:u w:val="single"/>
        </w:rPr>
        <w:t>external examiners</w:t>
      </w:r>
    </w:p>
    <w:p w14:paraId="7C7B377B" w14:textId="77777777" w:rsidR="00AB2D18" w:rsidRDefault="00AB2D18" w:rsidP="004E48BD">
      <w:pPr>
        <w:spacing w:line="360" w:lineRule="auto"/>
        <w:rPr>
          <w:b/>
          <w:szCs w:val="28"/>
        </w:rPr>
      </w:pPr>
    </w:p>
    <w:p w14:paraId="1E0C6578" w14:textId="77777777" w:rsidR="00AB2D18" w:rsidRPr="009A073C" w:rsidRDefault="00AB2D18" w:rsidP="004E48BD">
      <w:pPr>
        <w:spacing w:line="360" w:lineRule="auto"/>
        <w:jc w:val="both"/>
        <w:rPr>
          <w:szCs w:val="28"/>
        </w:rPr>
      </w:pPr>
      <w:r w:rsidRPr="009A073C">
        <w:rPr>
          <w:szCs w:val="28"/>
        </w:rPr>
        <w:t xml:space="preserve">I propose the name of Engr. Naseer Ahmed, </w:t>
      </w:r>
      <w:r>
        <w:rPr>
          <w:szCs w:val="28"/>
        </w:rPr>
        <w:t>Senior Broadcast Engineer</w:t>
      </w:r>
      <w:r w:rsidRPr="009A073C">
        <w:rPr>
          <w:szCs w:val="28"/>
        </w:rPr>
        <w:t xml:space="preserve">, </w:t>
      </w:r>
      <w:r>
        <w:rPr>
          <w:szCs w:val="28"/>
        </w:rPr>
        <w:t>Pakistan Broadcasting Corporation</w:t>
      </w:r>
      <w:r w:rsidRPr="009A073C">
        <w:rPr>
          <w:szCs w:val="28"/>
        </w:rPr>
        <w:t xml:space="preserve">, Khuzdar as an external examiner for </w:t>
      </w:r>
      <w:r>
        <w:rPr>
          <w:szCs w:val="28"/>
        </w:rPr>
        <w:t>Final year viva voce, of Electrical</w:t>
      </w:r>
      <w:r w:rsidRPr="009A073C">
        <w:rPr>
          <w:szCs w:val="28"/>
        </w:rPr>
        <w:t xml:space="preserve"> Engineering</w:t>
      </w:r>
      <w:r>
        <w:rPr>
          <w:szCs w:val="28"/>
        </w:rPr>
        <w:t>,</w:t>
      </w:r>
      <w:r w:rsidRPr="009A073C">
        <w:rPr>
          <w:szCs w:val="28"/>
        </w:rPr>
        <w:t xml:space="preserve"> Supplementary</w:t>
      </w:r>
      <w:r>
        <w:rPr>
          <w:szCs w:val="28"/>
        </w:rPr>
        <w:t xml:space="preserve"> Examinations</w:t>
      </w:r>
      <w:r w:rsidRPr="009A073C">
        <w:rPr>
          <w:szCs w:val="28"/>
        </w:rPr>
        <w:t xml:space="preserve"> 2</w:t>
      </w:r>
      <w:r>
        <w:rPr>
          <w:szCs w:val="28"/>
        </w:rPr>
        <w:t>012</w:t>
      </w:r>
      <w:r w:rsidRPr="009A073C">
        <w:rPr>
          <w:szCs w:val="28"/>
        </w:rPr>
        <w:t xml:space="preserve">. </w:t>
      </w:r>
    </w:p>
    <w:p w14:paraId="5C9D62C4" w14:textId="77777777" w:rsidR="00AB2D18" w:rsidRPr="00C53F78" w:rsidRDefault="00AB2D18" w:rsidP="004E48BD">
      <w:pPr>
        <w:spacing w:line="360" w:lineRule="auto"/>
        <w:rPr>
          <w:szCs w:val="28"/>
        </w:rPr>
      </w:pPr>
      <w:r w:rsidRPr="00C53F78">
        <w:rPr>
          <w:szCs w:val="28"/>
        </w:rPr>
        <w:t>In this regard an approval is required by the competent authority.</w:t>
      </w:r>
    </w:p>
    <w:p w14:paraId="1CE2DF8F" w14:textId="77777777" w:rsidR="00AB2D18" w:rsidRDefault="00AB2D18" w:rsidP="004E48BD">
      <w:pPr>
        <w:spacing w:line="360" w:lineRule="auto"/>
        <w:jc w:val="center"/>
        <w:rPr>
          <w:szCs w:val="28"/>
        </w:rPr>
      </w:pPr>
    </w:p>
    <w:p w14:paraId="46A72912" w14:textId="77777777" w:rsidR="00AB2D18" w:rsidRDefault="00AB2D18" w:rsidP="004E48BD">
      <w:pPr>
        <w:spacing w:line="360" w:lineRule="auto"/>
        <w:jc w:val="center"/>
        <w:rPr>
          <w:szCs w:val="28"/>
        </w:rPr>
      </w:pPr>
    </w:p>
    <w:p w14:paraId="15DF7341" w14:textId="77777777" w:rsidR="00AB2D18" w:rsidRDefault="00AB2D18" w:rsidP="004E48BD">
      <w:pPr>
        <w:spacing w:line="360" w:lineRule="auto"/>
        <w:jc w:val="center"/>
        <w:rPr>
          <w:szCs w:val="28"/>
        </w:rPr>
      </w:pPr>
    </w:p>
    <w:p w14:paraId="385544AE" w14:textId="77777777" w:rsidR="00AB2D18" w:rsidRDefault="00AB2D18" w:rsidP="004E48BD">
      <w:pPr>
        <w:spacing w:line="360" w:lineRule="auto"/>
        <w:rPr>
          <w:b/>
          <w:szCs w:val="28"/>
        </w:rPr>
      </w:pPr>
      <w:r>
        <w:rPr>
          <w:b/>
          <w:szCs w:val="28"/>
        </w:rPr>
        <w:t>CHAIRMAN</w:t>
      </w:r>
    </w:p>
    <w:p w14:paraId="3A38864D" w14:textId="77777777" w:rsidR="00AB2D18" w:rsidRPr="00A03EF3" w:rsidRDefault="00AB2D18" w:rsidP="004E48BD">
      <w:pPr>
        <w:rPr>
          <w:b/>
          <w:caps/>
        </w:rPr>
      </w:pPr>
      <w:r>
        <w:rPr>
          <w:sz w:val="28"/>
        </w:rPr>
        <w:br w:type="page"/>
      </w:r>
    </w:p>
    <w:tbl>
      <w:tblPr>
        <w:tblW w:w="5000" w:type="pct"/>
        <w:tblLook w:val="0000" w:firstRow="0" w:lastRow="0" w:firstColumn="0" w:lastColumn="0" w:noHBand="0" w:noVBand="0"/>
      </w:tblPr>
      <w:tblGrid>
        <w:gridCol w:w="4860"/>
        <w:gridCol w:w="4860"/>
      </w:tblGrid>
      <w:tr w:rsidR="00AB2D18" w14:paraId="7765B077" w14:textId="77777777" w:rsidTr="00472391">
        <w:tc>
          <w:tcPr>
            <w:tcW w:w="2500" w:type="pct"/>
          </w:tcPr>
          <w:p w14:paraId="25850F91" w14:textId="77777777" w:rsidR="00AB2D18" w:rsidRDefault="00AB2D18" w:rsidP="0047239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7CB2EE1C" w14:textId="77777777" w:rsidR="00AB2D18" w:rsidRDefault="00AB2D18" w:rsidP="00472391">
            <w:pPr>
              <w:snapToGrid w:val="0"/>
              <w:jc w:val="right"/>
              <w:rPr>
                <w:rFonts w:ascii="MS Reference Sans Serif" w:hAnsi="MS Reference Sans Serif"/>
                <w:b/>
                <w:szCs w:val="26"/>
              </w:rPr>
            </w:pPr>
            <w:r>
              <w:rPr>
                <w:rFonts w:ascii="MS Reference Sans Serif" w:hAnsi="MS Reference Sans Serif"/>
                <w:b/>
                <w:szCs w:val="26"/>
              </w:rPr>
              <w:t>Dated: April 20, 2017.</w:t>
            </w:r>
          </w:p>
        </w:tc>
      </w:tr>
    </w:tbl>
    <w:p w14:paraId="132FAEA8" w14:textId="77777777" w:rsidR="00AB2D18" w:rsidRDefault="00AB2D18" w:rsidP="00FD74D2">
      <w:pPr>
        <w:rPr>
          <w:bCs/>
          <w:szCs w:val="28"/>
        </w:rPr>
      </w:pPr>
    </w:p>
    <w:p w14:paraId="274C2C63" w14:textId="77777777" w:rsidR="00AB2D18" w:rsidRPr="00AE2AB3" w:rsidRDefault="00AB2D18" w:rsidP="00823B0C">
      <w:pPr>
        <w:ind w:left="720" w:firstLine="720"/>
        <w:rPr>
          <w:bCs/>
          <w:szCs w:val="28"/>
        </w:rPr>
      </w:pPr>
      <w:r w:rsidRPr="00AE2AB3">
        <w:rPr>
          <w:bCs/>
          <w:szCs w:val="28"/>
        </w:rPr>
        <w:t xml:space="preserve">The </w:t>
      </w:r>
      <w:r>
        <w:rPr>
          <w:bCs/>
          <w:szCs w:val="28"/>
        </w:rPr>
        <w:t xml:space="preserve">Director Postgraduate </w:t>
      </w:r>
    </w:p>
    <w:p w14:paraId="304FA523" w14:textId="77777777" w:rsidR="00AB2D18" w:rsidRPr="00AE2AB3" w:rsidRDefault="00AB2D18" w:rsidP="00823B0C">
      <w:pPr>
        <w:ind w:left="720" w:firstLine="720"/>
        <w:rPr>
          <w:bCs/>
          <w:szCs w:val="28"/>
        </w:rPr>
      </w:pPr>
      <w:r w:rsidRPr="00AE2AB3">
        <w:rPr>
          <w:bCs/>
          <w:szCs w:val="28"/>
        </w:rPr>
        <w:t>BUET, Khuzdar.</w:t>
      </w:r>
    </w:p>
    <w:p w14:paraId="7A7EFB04" w14:textId="77777777" w:rsidR="00AB2D18" w:rsidRDefault="00AB2D18" w:rsidP="00823B0C">
      <w:pPr>
        <w:rPr>
          <w:b/>
          <w:szCs w:val="28"/>
        </w:rPr>
      </w:pPr>
    </w:p>
    <w:p w14:paraId="7470B758" w14:textId="77777777" w:rsidR="00AB2D18" w:rsidRDefault="00AB2D18" w:rsidP="00823B0C">
      <w:pPr>
        <w:spacing w:line="360" w:lineRule="auto"/>
        <w:rPr>
          <w:b/>
          <w:caps/>
          <w:szCs w:val="28"/>
          <w:u w:val="single"/>
        </w:rPr>
      </w:pPr>
      <w:r w:rsidRPr="00555C4F">
        <w:rPr>
          <w:b/>
          <w:szCs w:val="28"/>
        </w:rPr>
        <w:t>Subject:</w:t>
      </w:r>
      <w:r>
        <w:rPr>
          <w:b/>
          <w:szCs w:val="28"/>
        </w:rPr>
        <w:tab/>
      </w:r>
      <w:r w:rsidRPr="00AE703E">
        <w:rPr>
          <w:b/>
          <w:caps/>
          <w:szCs w:val="28"/>
          <w:u w:val="single"/>
        </w:rPr>
        <w:t>external examiners</w:t>
      </w:r>
      <w:r>
        <w:rPr>
          <w:b/>
          <w:caps/>
          <w:szCs w:val="28"/>
          <w:u w:val="single"/>
        </w:rPr>
        <w:t xml:space="preserve"> and Internal Examiners</w:t>
      </w:r>
    </w:p>
    <w:p w14:paraId="2336A494" w14:textId="77777777" w:rsidR="00AB2D18" w:rsidRPr="00FD74D2" w:rsidRDefault="00AB2D18" w:rsidP="00823B0C">
      <w:pPr>
        <w:spacing w:line="360" w:lineRule="auto"/>
        <w:jc w:val="both"/>
        <w:rPr>
          <w:bCs/>
        </w:rPr>
      </w:pPr>
      <w:r>
        <w:t>The following external and internal examiners Reference your telephonic conversation</w:t>
      </w:r>
      <w:r>
        <w:rPr>
          <w:bCs/>
        </w:rPr>
        <w:t xml:space="preserve"> on dated 12-04-2017 on the above mentioned subject the list of concerned examiners, are as under:-</w:t>
      </w:r>
    </w:p>
    <w:tbl>
      <w:tblPr>
        <w:tblW w:w="92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3060"/>
        <w:gridCol w:w="5400"/>
      </w:tblGrid>
      <w:tr w:rsidR="00AB2D18" w14:paraId="3657205A" w14:textId="77777777" w:rsidTr="004E55D8">
        <w:tc>
          <w:tcPr>
            <w:tcW w:w="828" w:type="dxa"/>
          </w:tcPr>
          <w:p w14:paraId="0254941E" w14:textId="77777777" w:rsidR="00AB2D18" w:rsidRPr="001B12D4" w:rsidRDefault="00AB2D18" w:rsidP="0046061E">
            <w:pPr>
              <w:spacing w:line="360" w:lineRule="auto"/>
              <w:jc w:val="both"/>
              <w:rPr>
                <w:b/>
                <w:bCs/>
              </w:rPr>
            </w:pPr>
            <w:r w:rsidRPr="001B12D4">
              <w:rPr>
                <w:b/>
                <w:bCs/>
              </w:rPr>
              <w:t>S.No</w:t>
            </w:r>
          </w:p>
        </w:tc>
        <w:tc>
          <w:tcPr>
            <w:tcW w:w="3060" w:type="dxa"/>
          </w:tcPr>
          <w:p w14:paraId="01C2E7EB" w14:textId="77777777" w:rsidR="00AB2D18" w:rsidRPr="001B12D4" w:rsidRDefault="00AB2D18" w:rsidP="00472391">
            <w:pPr>
              <w:spacing w:line="360" w:lineRule="auto"/>
              <w:jc w:val="both"/>
              <w:rPr>
                <w:b/>
                <w:bCs/>
              </w:rPr>
            </w:pPr>
            <w:r>
              <w:rPr>
                <w:b/>
                <w:bCs/>
              </w:rPr>
              <w:t>Name of External Examiner</w:t>
            </w:r>
          </w:p>
        </w:tc>
        <w:tc>
          <w:tcPr>
            <w:tcW w:w="5400" w:type="dxa"/>
          </w:tcPr>
          <w:p w14:paraId="2D47CB83" w14:textId="77777777" w:rsidR="00AB2D18" w:rsidRPr="001B12D4" w:rsidRDefault="00AB2D18" w:rsidP="00472391">
            <w:pPr>
              <w:spacing w:line="360" w:lineRule="auto"/>
              <w:jc w:val="both"/>
              <w:rPr>
                <w:b/>
                <w:bCs/>
              </w:rPr>
            </w:pPr>
            <w:r>
              <w:rPr>
                <w:b/>
                <w:bCs/>
              </w:rPr>
              <w:t>Address/ Email Adress</w:t>
            </w:r>
          </w:p>
        </w:tc>
      </w:tr>
      <w:tr w:rsidR="00AB2D18" w14:paraId="0F0254D7" w14:textId="77777777" w:rsidTr="003D7609">
        <w:trPr>
          <w:trHeight w:val="872"/>
        </w:trPr>
        <w:tc>
          <w:tcPr>
            <w:tcW w:w="828" w:type="dxa"/>
          </w:tcPr>
          <w:p w14:paraId="4780DEA2" w14:textId="77777777" w:rsidR="00AB2D18" w:rsidRPr="001B12D4" w:rsidRDefault="00AB2D18" w:rsidP="008050D4">
            <w:pPr>
              <w:spacing w:line="360" w:lineRule="auto"/>
              <w:jc w:val="both"/>
              <w:rPr>
                <w:b/>
                <w:bCs/>
              </w:rPr>
            </w:pPr>
            <w:r>
              <w:rPr>
                <w:b/>
                <w:bCs/>
              </w:rPr>
              <w:t>1.</w:t>
            </w:r>
          </w:p>
        </w:tc>
        <w:tc>
          <w:tcPr>
            <w:tcW w:w="3060" w:type="dxa"/>
          </w:tcPr>
          <w:p w14:paraId="35E9C0B2" w14:textId="77777777" w:rsidR="00AB2D18" w:rsidRPr="001B12D4" w:rsidRDefault="00AB2D18" w:rsidP="00472391">
            <w:pPr>
              <w:spacing w:line="360" w:lineRule="auto"/>
              <w:jc w:val="both"/>
              <w:rPr>
                <w:bCs/>
              </w:rPr>
            </w:pPr>
            <w:r>
              <w:rPr>
                <w:bCs/>
              </w:rPr>
              <w:t xml:space="preserve">Dr. Muhammad Taha Jilani Assistant Professor </w:t>
            </w:r>
          </w:p>
        </w:tc>
        <w:tc>
          <w:tcPr>
            <w:tcW w:w="5400" w:type="dxa"/>
          </w:tcPr>
          <w:p w14:paraId="63925051" w14:textId="77777777" w:rsidR="00AB2D18" w:rsidRDefault="00AB2D18" w:rsidP="003D7609">
            <w:pPr>
              <w:jc w:val="both"/>
              <w:rPr>
                <w:bCs/>
              </w:rPr>
            </w:pPr>
            <w:r>
              <w:rPr>
                <w:bCs/>
              </w:rPr>
              <w:t>Gradute School of Science &amp; CoCIS,PAF-KIET Main Campus Korangi Creek, Karachi 75190</w:t>
            </w:r>
          </w:p>
          <w:p w14:paraId="7F202397" w14:textId="77777777" w:rsidR="00AB2D18" w:rsidRPr="003D7609" w:rsidRDefault="000123E8" w:rsidP="003D7609">
            <w:pPr>
              <w:jc w:val="both"/>
            </w:pPr>
            <w:hyperlink r:id="rId25" w:history="1">
              <w:r w:rsidR="00AB2D18" w:rsidRPr="00004AD3">
                <w:rPr>
                  <w:rStyle w:val="Hyperlink"/>
                  <w:bCs/>
                </w:rPr>
                <w:t>m.taha@pafkiet.edu.pk</w:t>
              </w:r>
            </w:hyperlink>
          </w:p>
        </w:tc>
      </w:tr>
      <w:tr w:rsidR="00AB2D18" w14:paraId="7B3741E9" w14:textId="77777777" w:rsidTr="004E55D8">
        <w:tc>
          <w:tcPr>
            <w:tcW w:w="828" w:type="dxa"/>
          </w:tcPr>
          <w:p w14:paraId="677D6EAE" w14:textId="77777777" w:rsidR="00AB2D18" w:rsidRPr="001B12D4" w:rsidRDefault="00AB2D18" w:rsidP="00EF43D8">
            <w:pPr>
              <w:spacing w:line="360" w:lineRule="auto"/>
              <w:jc w:val="both"/>
              <w:rPr>
                <w:b/>
                <w:bCs/>
              </w:rPr>
            </w:pPr>
            <w:r>
              <w:rPr>
                <w:b/>
                <w:bCs/>
              </w:rPr>
              <w:t>2.</w:t>
            </w:r>
          </w:p>
        </w:tc>
        <w:tc>
          <w:tcPr>
            <w:tcW w:w="3060" w:type="dxa"/>
          </w:tcPr>
          <w:p w14:paraId="520BFA5A" w14:textId="77777777" w:rsidR="00AB2D18" w:rsidRPr="00FD74D2" w:rsidRDefault="00AB2D18" w:rsidP="00EF43D8">
            <w:pPr>
              <w:spacing w:line="360" w:lineRule="auto"/>
              <w:jc w:val="both"/>
              <w:rPr>
                <w:bCs/>
                <w:lang w:val="pt-BR"/>
              </w:rPr>
            </w:pPr>
            <w:r w:rsidRPr="00FD74D2">
              <w:rPr>
                <w:bCs/>
                <w:lang w:val="pt-BR"/>
              </w:rPr>
              <w:t xml:space="preserve">Dr. Safdar Ali Assistant Professor </w:t>
            </w:r>
          </w:p>
        </w:tc>
        <w:tc>
          <w:tcPr>
            <w:tcW w:w="5400" w:type="dxa"/>
          </w:tcPr>
          <w:p w14:paraId="3090332D" w14:textId="77777777" w:rsidR="00AB2D18" w:rsidRDefault="00AB2D18" w:rsidP="003D7609">
            <w:pPr>
              <w:jc w:val="both"/>
              <w:rPr>
                <w:bCs/>
              </w:rPr>
            </w:pPr>
            <w:r>
              <w:rPr>
                <w:bCs/>
              </w:rPr>
              <w:t>Department of Computer Sciences Bahira University Karachi Campus.</w:t>
            </w:r>
          </w:p>
          <w:p w14:paraId="27080F14" w14:textId="77777777" w:rsidR="00AB2D18" w:rsidRPr="001B12D4" w:rsidRDefault="000123E8" w:rsidP="003D7609">
            <w:pPr>
              <w:jc w:val="both"/>
              <w:rPr>
                <w:bCs/>
              </w:rPr>
            </w:pPr>
            <w:hyperlink r:id="rId26" w:history="1">
              <w:r w:rsidR="00AB2D18" w:rsidRPr="00004AD3">
                <w:rPr>
                  <w:rStyle w:val="Hyperlink"/>
                  <w:bCs/>
                </w:rPr>
                <w:t>Safdar.bukc@bahria.edu.pk</w:t>
              </w:r>
            </w:hyperlink>
          </w:p>
        </w:tc>
      </w:tr>
      <w:tr w:rsidR="00AB2D18" w:rsidRPr="00234ABE" w14:paraId="16EE68E5" w14:textId="77777777" w:rsidTr="007454C3">
        <w:trPr>
          <w:trHeight w:val="719"/>
        </w:trPr>
        <w:tc>
          <w:tcPr>
            <w:tcW w:w="828" w:type="dxa"/>
          </w:tcPr>
          <w:p w14:paraId="11E88B12" w14:textId="77777777" w:rsidR="00AB2D18" w:rsidRPr="00234ABE" w:rsidRDefault="00AB2D18" w:rsidP="00C97AF1">
            <w:pPr>
              <w:spacing w:line="360" w:lineRule="auto"/>
              <w:jc w:val="both"/>
              <w:rPr>
                <w:b/>
                <w:bCs/>
              </w:rPr>
            </w:pPr>
            <w:r w:rsidRPr="00234ABE">
              <w:rPr>
                <w:b/>
                <w:bCs/>
              </w:rPr>
              <w:t>3.</w:t>
            </w:r>
          </w:p>
        </w:tc>
        <w:tc>
          <w:tcPr>
            <w:tcW w:w="3060" w:type="dxa"/>
          </w:tcPr>
          <w:p w14:paraId="212BFC18" w14:textId="77777777" w:rsidR="00AB2D18" w:rsidRDefault="00AB2D18" w:rsidP="007454C3">
            <w:pPr>
              <w:jc w:val="both"/>
              <w:rPr>
                <w:bCs/>
                <w:lang w:val="pt-BR"/>
              </w:rPr>
            </w:pPr>
            <w:r w:rsidRPr="00234ABE">
              <w:rPr>
                <w:bCs/>
                <w:lang w:val="pt-BR"/>
              </w:rPr>
              <w:t>Engr. Dr. Munsif Ali J</w:t>
            </w:r>
            <w:r>
              <w:rPr>
                <w:bCs/>
                <w:lang w:val="pt-BR"/>
              </w:rPr>
              <w:t>atio</w:t>
            </w:r>
          </w:p>
          <w:p w14:paraId="2F72F44B" w14:textId="77777777" w:rsidR="00AB2D18" w:rsidRPr="00234ABE" w:rsidRDefault="00AB2D18" w:rsidP="007454C3">
            <w:pPr>
              <w:jc w:val="both"/>
              <w:rPr>
                <w:bCs/>
                <w:lang w:val="pt-BR"/>
              </w:rPr>
            </w:pPr>
            <w:r>
              <w:rPr>
                <w:bCs/>
                <w:lang w:val="pt-BR"/>
              </w:rPr>
              <w:t>Assistant Professor</w:t>
            </w:r>
          </w:p>
        </w:tc>
        <w:tc>
          <w:tcPr>
            <w:tcW w:w="5400" w:type="dxa"/>
          </w:tcPr>
          <w:p w14:paraId="6812B756" w14:textId="77777777" w:rsidR="00AB2D18" w:rsidRDefault="00AB2D18" w:rsidP="007454C3">
            <w:pPr>
              <w:jc w:val="both"/>
              <w:rPr>
                <w:bCs/>
                <w:lang w:val="pt-BR"/>
              </w:rPr>
            </w:pPr>
            <w:r>
              <w:rPr>
                <w:bCs/>
                <w:lang w:val="pt-BR"/>
              </w:rPr>
              <w:t>Indus Univeristy Karachi</w:t>
            </w:r>
          </w:p>
          <w:p w14:paraId="31105322" w14:textId="77777777" w:rsidR="00AB2D18" w:rsidRDefault="000123E8" w:rsidP="007454C3">
            <w:pPr>
              <w:jc w:val="both"/>
              <w:rPr>
                <w:bCs/>
                <w:lang w:val="pt-BR"/>
              </w:rPr>
            </w:pPr>
            <w:hyperlink r:id="rId27" w:history="1">
              <w:r w:rsidR="00AB2D18" w:rsidRPr="00C80926">
                <w:rPr>
                  <w:rStyle w:val="Hyperlink"/>
                  <w:bCs/>
                  <w:lang w:val="pt-BR"/>
                </w:rPr>
                <w:t>munsifali@indus.edu.pk</w:t>
              </w:r>
            </w:hyperlink>
          </w:p>
          <w:p w14:paraId="5A52009D" w14:textId="77777777" w:rsidR="00AB2D18" w:rsidRPr="00234ABE" w:rsidRDefault="00AB2D18" w:rsidP="007454C3">
            <w:pPr>
              <w:jc w:val="both"/>
              <w:rPr>
                <w:bCs/>
                <w:lang w:val="pt-BR"/>
              </w:rPr>
            </w:pPr>
          </w:p>
        </w:tc>
      </w:tr>
      <w:tr w:rsidR="00AB2D18" w:rsidRPr="00234ABE" w14:paraId="5DDCCEA5" w14:textId="77777777" w:rsidTr="00234ABE">
        <w:trPr>
          <w:trHeight w:val="728"/>
        </w:trPr>
        <w:tc>
          <w:tcPr>
            <w:tcW w:w="828" w:type="dxa"/>
          </w:tcPr>
          <w:p w14:paraId="533AD535" w14:textId="77777777" w:rsidR="00AB2D18" w:rsidRPr="00234ABE" w:rsidRDefault="00AB2D18" w:rsidP="00C97AF1">
            <w:pPr>
              <w:spacing w:line="360" w:lineRule="auto"/>
              <w:jc w:val="both"/>
              <w:rPr>
                <w:b/>
                <w:bCs/>
                <w:lang w:val="pt-BR"/>
              </w:rPr>
            </w:pPr>
            <w:r w:rsidRPr="00234ABE">
              <w:rPr>
                <w:b/>
                <w:bCs/>
                <w:lang w:val="pt-BR"/>
              </w:rPr>
              <w:t>4.</w:t>
            </w:r>
          </w:p>
        </w:tc>
        <w:tc>
          <w:tcPr>
            <w:tcW w:w="3060" w:type="dxa"/>
          </w:tcPr>
          <w:p w14:paraId="13123F0E" w14:textId="77777777" w:rsidR="00AB2D18" w:rsidRPr="00234ABE" w:rsidRDefault="00AB2D18" w:rsidP="007454C3">
            <w:pPr>
              <w:jc w:val="both"/>
              <w:rPr>
                <w:bCs/>
                <w:lang w:val="fr-FR"/>
              </w:rPr>
            </w:pPr>
            <w:r w:rsidRPr="00234ABE">
              <w:rPr>
                <w:bCs/>
                <w:lang w:val="fr-FR"/>
              </w:rPr>
              <w:t xml:space="preserve">Dr. Imran Qureshi Assistant professor </w:t>
            </w:r>
          </w:p>
        </w:tc>
        <w:tc>
          <w:tcPr>
            <w:tcW w:w="5400" w:type="dxa"/>
          </w:tcPr>
          <w:p w14:paraId="3E09A5AC" w14:textId="77777777" w:rsidR="00AB2D18" w:rsidRPr="00234ABE" w:rsidRDefault="00AB2D18" w:rsidP="007454C3">
            <w:pPr>
              <w:jc w:val="both"/>
              <w:rPr>
                <w:bCs/>
                <w:lang w:val="en-US"/>
              </w:rPr>
            </w:pPr>
            <w:r w:rsidRPr="00234ABE">
              <w:rPr>
                <w:bCs/>
                <w:lang w:val="en-US"/>
              </w:rPr>
              <w:t>BUITMS Quetta</w:t>
            </w:r>
          </w:p>
          <w:p w14:paraId="13258A0F" w14:textId="77777777" w:rsidR="00AB2D18" w:rsidRPr="00234ABE" w:rsidRDefault="000123E8" w:rsidP="007454C3">
            <w:pPr>
              <w:jc w:val="both"/>
              <w:rPr>
                <w:bCs/>
                <w:lang w:val="en-US"/>
              </w:rPr>
            </w:pPr>
            <w:hyperlink r:id="rId28" w:history="1">
              <w:r w:rsidR="00AB2D18" w:rsidRPr="00234ABE">
                <w:rPr>
                  <w:rStyle w:val="Hyperlink"/>
                  <w:bCs/>
                  <w:lang w:val="en-US"/>
                </w:rPr>
                <w:t>engr.imran@buitms.edu.pk</w:t>
              </w:r>
            </w:hyperlink>
          </w:p>
          <w:p w14:paraId="222E1B5F" w14:textId="77777777" w:rsidR="00AB2D18" w:rsidRPr="00234ABE" w:rsidRDefault="00AB2D18" w:rsidP="007454C3">
            <w:pPr>
              <w:jc w:val="both"/>
              <w:rPr>
                <w:bCs/>
                <w:lang w:val="en-US"/>
              </w:rPr>
            </w:pPr>
          </w:p>
        </w:tc>
      </w:tr>
      <w:tr w:rsidR="00AB2D18" w:rsidRPr="00234ABE" w14:paraId="11D99A30" w14:textId="77777777" w:rsidTr="004E55D8">
        <w:tc>
          <w:tcPr>
            <w:tcW w:w="828" w:type="dxa"/>
          </w:tcPr>
          <w:p w14:paraId="7AF0868D" w14:textId="77777777" w:rsidR="00AB2D18" w:rsidRPr="00234ABE" w:rsidRDefault="00AB2D18" w:rsidP="00C97AF1">
            <w:pPr>
              <w:spacing w:line="360" w:lineRule="auto"/>
              <w:jc w:val="both"/>
              <w:rPr>
                <w:bCs/>
                <w:lang w:val="en-US"/>
              </w:rPr>
            </w:pPr>
            <w:r>
              <w:rPr>
                <w:bCs/>
                <w:lang w:val="en-US"/>
              </w:rPr>
              <w:t>4.</w:t>
            </w:r>
          </w:p>
        </w:tc>
        <w:tc>
          <w:tcPr>
            <w:tcW w:w="3060" w:type="dxa"/>
          </w:tcPr>
          <w:p w14:paraId="7866BDAA" w14:textId="77777777" w:rsidR="00AB2D18" w:rsidRPr="00234ABE" w:rsidRDefault="00AB2D18" w:rsidP="007454C3">
            <w:pPr>
              <w:jc w:val="both"/>
              <w:rPr>
                <w:bCs/>
                <w:lang w:val="en-US"/>
              </w:rPr>
            </w:pPr>
            <w:r>
              <w:rPr>
                <w:bCs/>
                <w:lang w:val="en-US"/>
              </w:rPr>
              <w:t>Dr. Zahid Rauf Director QEC</w:t>
            </w:r>
          </w:p>
        </w:tc>
        <w:tc>
          <w:tcPr>
            <w:tcW w:w="5400" w:type="dxa"/>
          </w:tcPr>
          <w:p w14:paraId="18871913" w14:textId="77777777" w:rsidR="00AB2D18" w:rsidRPr="00234ABE" w:rsidRDefault="00AB2D18" w:rsidP="007454C3">
            <w:pPr>
              <w:jc w:val="both"/>
              <w:rPr>
                <w:bCs/>
                <w:lang w:val="en-US"/>
              </w:rPr>
            </w:pPr>
            <w:r>
              <w:rPr>
                <w:bCs/>
                <w:lang w:val="en-US"/>
              </w:rPr>
              <w:t>BUETMS Quetta</w:t>
            </w:r>
          </w:p>
        </w:tc>
      </w:tr>
      <w:tr w:rsidR="00AB2D18" w14:paraId="3B3E5277" w14:textId="77777777" w:rsidTr="004E55D8">
        <w:tc>
          <w:tcPr>
            <w:tcW w:w="828" w:type="dxa"/>
          </w:tcPr>
          <w:p w14:paraId="63FCE453" w14:textId="77777777" w:rsidR="00AB2D18" w:rsidRPr="001B12D4" w:rsidRDefault="00AB2D18" w:rsidP="00472391">
            <w:pPr>
              <w:spacing w:line="360" w:lineRule="auto"/>
              <w:jc w:val="both"/>
              <w:rPr>
                <w:b/>
                <w:bCs/>
              </w:rPr>
            </w:pPr>
            <w:r w:rsidRPr="001B12D4">
              <w:rPr>
                <w:b/>
                <w:bCs/>
              </w:rPr>
              <w:t>S.No</w:t>
            </w:r>
          </w:p>
        </w:tc>
        <w:tc>
          <w:tcPr>
            <w:tcW w:w="3060" w:type="dxa"/>
          </w:tcPr>
          <w:p w14:paraId="77D02987" w14:textId="77777777" w:rsidR="00AB2D18" w:rsidRPr="001B12D4" w:rsidRDefault="00AB2D18" w:rsidP="00472391">
            <w:pPr>
              <w:spacing w:line="360" w:lineRule="auto"/>
              <w:jc w:val="both"/>
              <w:rPr>
                <w:b/>
                <w:bCs/>
              </w:rPr>
            </w:pPr>
            <w:r>
              <w:rPr>
                <w:b/>
                <w:bCs/>
              </w:rPr>
              <w:t>Name of Internal Examiner</w:t>
            </w:r>
          </w:p>
        </w:tc>
        <w:tc>
          <w:tcPr>
            <w:tcW w:w="5400" w:type="dxa"/>
          </w:tcPr>
          <w:p w14:paraId="07D61708" w14:textId="77777777" w:rsidR="00AB2D18" w:rsidRPr="001B12D4" w:rsidRDefault="00AB2D18" w:rsidP="00472391">
            <w:pPr>
              <w:spacing w:line="360" w:lineRule="auto"/>
              <w:jc w:val="both"/>
              <w:rPr>
                <w:b/>
                <w:bCs/>
              </w:rPr>
            </w:pPr>
            <w:r>
              <w:rPr>
                <w:b/>
                <w:bCs/>
              </w:rPr>
              <w:t>Address/ Email Adress</w:t>
            </w:r>
          </w:p>
        </w:tc>
      </w:tr>
      <w:tr w:rsidR="00AB2D18" w:rsidRPr="00FD74D2" w14:paraId="7EF5EDD5" w14:textId="77777777" w:rsidTr="004E55D8">
        <w:tc>
          <w:tcPr>
            <w:tcW w:w="828" w:type="dxa"/>
          </w:tcPr>
          <w:p w14:paraId="60EE80C9" w14:textId="77777777" w:rsidR="00AB2D18" w:rsidRPr="00FD74D2" w:rsidRDefault="00AB2D18" w:rsidP="00472391">
            <w:pPr>
              <w:spacing w:line="360" w:lineRule="auto"/>
              <w:jc w:val="both"/>
              <w:rPr>
                <w:bCs/>
              </w:rPr>
            </w:pPr>
            <w:r>
              <w:rPr>
                <w:bCs/>
              </w:rPr>
              <w:t>1.</w:t>
            </w:r>
          </w:p>
        </w:tc>
        <w:tc>
          <w:tcPr>
            <w:tcW w:w="3060" w:type="dxa"/>
          </w:tcPr>
          <w:p w14:paraId="38CF8BE4" w14:textId="77777777" w:rsidR="00AB2D18" w:rsidRPr="00FD74D2" w:rsidRDefault="00AB2D18" w:rsidP="00472391">
            <w:pPr>
              <w:spacing w:line="360" w:lineRule="auto"/>
              <w:jc w:val="both"/>
              <w:rPr>
                <w:bCs/>
              </w:rPr>
            </w:pPr>
            <w:r>
              <w:rPr>
                <w:bCs/>
              </w:rPr>
              <w:t>Dr. Zahoor Ahmed Baloch</w:t>
            </w:r>
          </w:p>
        </w:tc>
        <w:tc>
          <w:tcPr>
            <w:tcW w:w="5400" w:type="dxa"/>
          </w:tcPr>
          <w:p w14:paraId="0D3680C0" w14:textId="77777777" w:rsidR="00AB2D18" w:rsidRPr="00FD74D2" w:rsidRDefault="00AB2D18" w:rsidP="003D7609">
            <w:pPr>
              <w:jc w:val="both"/>
              <w:rPr>
                <w:bCs/>
              </w:rPr>
            </w:pPr>
            <w:r>
              <w:rPr>
                <w:bCs/>
              </w:rPr>
              <w:t>Department of Electrical Engineering BUET, Khuzdar</w:t>
            </w:r>
          </w:p>
        </w:tc>
      </w:tr>
      <w:tr w:rsidR="00AB2D18" w:rsidRPr="00FD74D2" w14:paraId="5FB810BE" w14:textId="77777777" w:rsidTr="004E55D8">
        <w:tc>
          <w:tcPr>
            <w:tcW w:w="828" w:type="dxa"/>
          </w:tcPr>
          <w:p w14:paraId="3BB20B66" w14:textId="77777777" w:rsidR="00AB2D18" w:rsidRDefault="00AB2D18" w:rsidP="00472391">
            <w:pPr>
              <w:spacing w:line="360" w:lineRule="auto"/>
              <w:jc w:val="both"/>
              <w:rPr>
                <w:bCs/>
              </w:rPr>
            </w:pPr>
            <w:r>
              <w:rPr>
                <w:bCs/>
              </w:rPr>
              <w:t>2.</w:t>
            </w:r>
          </w:p>
        </w:tc>
        <w:tc>
          <w:tcPr>
            <w:tcW w:w="3060" w:type="dxa"/>
          </w:tcPr>
          <w:p w14:paraId="386C2E2F" w14:textId="77777777" w:rsidR="00AB2D18" w:rsidRDefault="00AB2D18" w:rsidP="00472391">
            <w:pPr>
              <w:spacing w:line="360" w:lineRule="auto"/>
              <w:jc w:val="both"/>
              <w:rPr>
                <w:bCs/>
              </w:rPr>
            </w:pPr>
            <w:r>
              <w:rPr>
                <w:bCs/>
              </w:rPr>
              <w:t xml:space="preserve">Dr. Faizullah </w:t>
            </w:r>
          </w:p>
        </w:tc>
        <w:tc>
          <w:tcPr>
            <w:tcW w:w="5400" w:type="dxa"/>
          </w:tcPr>
          <w:p w14:paraId="29348AA8" w14:textId="77777777" w:rsidR="00AB2D18" w:rsidRPr="00FD74D2" w:rsidRDefault="00AB2D18" w:rsidP="003D7609">
            <w:pPr>
              <w:jc w:val="both"/>
              <w:rPr>
                <w:bCs/>
              </w:rPr>
            </w:pPr>
            <w:r>
              <w:rPr>
                <w:bCs/>
              </w:rPr>
              <w:t>Department of Electrical Engineering BUET, Khuzdar</w:t>
            </w:r>
          </w:p>
        </w:tc>
      </w:tr>
      <w:tr w:rsidR="00AB2D18" w:rsidRPr="00FD74D2" w14:paraId="7B3080F0" w14:textId="77777777" w:rsidTr="004E55D8">
        <w:tc>
          <w:tcPr>
            <w:tcW w:w="828" w:type="dxa"/>
          </w:tcPr>
          <w:p w14:paraId="33672E54" w14:textId="77777777" w:rsidR="00AB2D18" w:rsidRDefault="00AB2D18" w:rsidP="00472391">
            <w:pPr>
              <w:spacing w:line="360" w:lineRule="auto"/>
              <w:jc w:val="both"/>
              <w:rPr>
                <w:bCs/>
              </w:rPr>
            </w:pPr>
            <w:r>
              <w:rPr>
                <w:bCs/>
              </w:rPr>
              <w:t>3.</w:t>
            </w:r>
          </w:p>
        </w:tc>
        <w:tc>
          <w:tcPr>
            <w:tcW w:w="3060" w:type="dxa"/>
          </w:tcPr>
          <w:p w14:paraId="1869162C" w14:textId="77777777" w:rsidR="00AB2D18" w:rsidRDefault="00AB2D18" w:rsidP="00472391">
            <w:pPr>
              <w:spacing w:line="360" w:lineRule="auto"/>
              <w:jc w:val="both"/>
              <w:rPr>
                <w:bCs/>
              </w:rPr>
            </w:pPr>
            <w:r>
              <w:rPr>
                <w:bCs/>
              </w:rPr>
              <w:t xml:space="preserve">Engr. Attaullah </w:t>
            </w:r>
          </w:p>
        </w:tc>
        <w:tc>
          <w:tcPr>
            <w:tcW w:w="5400" w:type="dxa"/>
          </w:tcPr>
          <w:p w14:paraId="12845EAB" w14:textId="77777777" w:rsidR="00AB2D18" w:rsidRPr="00FD74D2" w:rsidRDefault="00AB2D18" w:rsidP="003D7609">
            <w:pPr>
              <w:jc w:val="both"/>
              <w:rPr>
                <w:bCs/>
              </w:rPr>
            </w:pPr>
            <w:r>
              <w:rPr>
                <w:bCs/>
              </w:rPr>
              <w:t>Department of Electrical Engineering BUET, Khuzdar</w:t>
            </w:r>
          </w:p>
        </w:tc>
      </w:tr>
      <w:tr w:rsidR="00AB2D18" w:rsidRPr="00FD74D2" w14:paraId="150695C6" w14:textId="77777777" w:rsidTr="004E55D8">
        <w:tc>
          <w:tcPr>
            <w:tcW w:w="828" w:type="dxa"/>
          </w:tcPr>
          <w:p w14:paraId="0ECF6795" w14:textId="77777777" w:rsidR="00AB2D18" w:rsidRDefault="00AB2D18" w:rsidP="00472391">
            <w:pPr>
              <w:spacing w:line="360" w:lineRule="auto"/>
              <w:jc w:val="both"/>
              <w:rPr>
                <w:bCs/>
              </w:rPr>
            </w:pPr>
            <w:r>
              <w:rPr>
                <w:bCs/>
              </w:rPr>
              <w:t>4.</w:t>
            </w:r>
          </w:p>
        </w:tc>
        <w:tc>
          <w:tcPr>
            <w:tcW w:w="3060" w:type="dxa"/>
          </w:tcPr>
          <w:p w14:paraId="45C5844A" w14:textId="77777777" w:rsidR="00AB2D18" w:rsidRDefault="00AB2D18" w:rsidP="00472391">
            <w:pPr>
              <w:spacing w:line="360" w:lineRule="auto"/>
              <w:jc w:val="both"/>
              <w:rPr>
                <w:bCs/>
              </w:rPr>
            </w:pPr>
            <w:r>
              <w:rPr>
                <w:bCs/>
              </w:rPr>
              <w:t>Engr. Muhammad yaqoob</w:t>
            </w:r>
          </w:p>
        </w:tc>
        <w:tc>
          <w:tcPr>
            <w:tcW w:w="5400" w:type="dxa"/>
          </w:tcPr>
          <w:p w14:paraId="4570D776" w14:textId="77777777" w:rsidR="00AB2D18" w:rsidRPr="00FD74D2" w:rsidRDefault="00AB2D18" w:rsidP="003D7609">
            <w:pPr>
              <w:jc w:val="both"/>
              <w:rPr>
                <w:bCs/>
              </w:rPr>
            </w:pPr>
            <w:r>
              <w:rPr>
                <w:bCs/>
              </w:rPr>
              <w:t>Department of Electrical Engineering BUET, Khuzdar</w:t>
            </w:r>
          </w:p>
        </w:tc>
      </w:tr>
      <w:tr w:rsidR="00AB2D18" w:rsidRPr="00FD74D2" w14:paraId="6EE14DD5" w14:textId="77777777" w:rsidTr="004E55D8">
        <w:tc>
          <w:tcPr>
            <w:tcW w:w="828" w:type="dxa"/>
          </w:tcPr>
          <w:p w14:paraId="38AC807B" w14:textId="77777777" w:rsidR="00AB2D18" w:rsidRDefault="00AB2D18" w:rsidP="00472391">
            <w:pPr>
              <w:spacing w:line="360" w:lineRule="auto"/>
              <w:jc w:val="both"/>
              <w:rPr>
                <w:bCs/>
              </w:rPr>
            </w:pPr>
            <w:r>
              <w:rPr>
                <w:bCs/>
              </w:rPr>
              <w:t>5.</w:t>
            </w:r>
          </w:p>
        </w:tc>
        <w:tc>
          <w:tcPr>
            <w:tcW w:w="3060" w:type="dxa"/>
          </w:tcPr>
          <w:p w14:paraId="4CC9C753" w14:textId="77777777" w:rsidR="00AB2D18" w:rsidRDefault="00AB2D18" w:rsidP="00472391">
            <w:pPr>
              <w:spacing w:line="360" w:lineRule="auto"/>
              <w:jc w:val="both"/>
              <w:rPr>
                <w:bCs/>
              </w:rPr>
            </w:pPr>
            <w:r>
              <w:rPr>
                <w:bCs/>
              </w:rPr>
              <w:t xml:space="preserve">Engr. Muahammad Ismail </w:t>
            </w:r>
          </w:p>
        </w:tc>
        <w:tc>
          <w:tcPr>
            <w:tcW w:w="5400" w:type="dxa"/>
          </w:tcPr>
          <w:p w14:paraId="73F0906B" w14:textId="77777777" w:rsidR="00AB2D18" w:rsidRPr="00FD74D2" w:rsidRDefault="00AB2D18" w:rsidP="003D7609">
            <w:pPr>
              <w:jc w:val="both"/>
              <w:rPr>
                <w:bCs/>
              </w:rPr>
            </w:pPr>
            <w:r>
              <w:rPr>
                <w:bCs/>
              </w:rPr>
              <w:t>Department of Electrical Engineering BUET, Khuzdar</w:t>
            </w:r>
          </w:p>
        </w:tc>
      </w:tr>
      <w:tr w:rsidR="00AB2D18" w:rsidRPr="00FD74D2" w14:paraId="545934F4" w14:textId="77777777" w:rsidTr="004E55D8">
        <w:tc>
          <w:tcPr>
            <w:tcW w:w="828" w:type="dxa"/>
          </w:tcPr>
          <w:p w14:paraId="5473D30C" w14:textId="77777777" w:rsidR="00AB2D18" w:rsidRDefault="00AB2D18" w:rsidP="00472391">
            <w:pPr>
              <w:spacing w:line="360" w:lineRule="auto"/>
              <w:jc w:val="both"/>
              <w:rPr>
                <w:bCs/>
              </w:rPr>
            </w:pPr>
            <w:r>
              <w:rPr>
                <w:bCs/>
              </w:rPr>
              <w:t>6.</w:t>
            </w:r>
          </w:p>
        </w:tc>
        <w:tc>
          <w:tcPr>
            <w:tcW w:w="3060" w:type="dxa"/>
          </w:tcPr>
          <w:p w14:paraId="7A745822" w14:textId="77777777" w:rsidR="00AB2D18" w:rsidRDefault="00AB2D18" w:rsidP="00472391">
            <w:pPr>
              <w:spacing w:line="360" w:lineRule="auto"/>
              <w:jc w:val="both"/>
              <w:rPr>
                <w:bCs/>
              </w:rPr>
            </w:pPr>
            <w:r>
              <w:rPr>
                <w:bCs/>
              </w:rPr>
              <w:t xml:space="preserve">Engr. Noor Hussain </w:t>
            </w:r>
          </w:p>
        </w:tc>
        <w:tc>
          <w:tcPr>
            <w:tcW w:w="5400" w:type="dxa"/>
          </w:tcPr>
          <w:p w14:paraId="5C661C51" w14:textId="77777777" w:rsidR="00AB2D18" w:rsidRPr="00FD74D2" w:rsidRDefault="00AB2D18" w:rsidP="003D7609">
            <w:pPr>
              <w:jc w:val="both"/>
              <w:rPr>
                <w:bCs/>
              </w:rPr>
            </w:pPr>
            <w:r>
              <w:rPr>
                <w:bCs/>
              </w:rPr>
              <w:t>Department of Electrical Engineering BUET, Khuzdar</w:t>
            </w:r>
          </w:p>
        </w:tc>
      </w:tr>
    </w:tbl>
    <w:p w14:paraId="7D515332" w14:textId="77777777" w:rsidR="00AB2D18" w:rsidRDefault="00AB2D18" w:rsidP="00823B0C">
      <w:pPr>
        <w:spacing w:line="360" w:lineRule="auto"/>
        <w:jc w:val="both"/>
        <w:rPr>
          <w:b/>
          <w:bCs/>
        </w:rPr>
      </w:pPr>
    </w:p>
    <w:p w14:paraId="33F1AE35" w14:textId="77777777" w:rsidR="00AB2D18" w:rsidRDefault="00AB2D18" w:rsidP="004E48BD">
      <w:pPr>
        <w:rPr>
          <w:b/>
          <w:caps/>
        </w:rPr>
      </w:pPr>
      <w:r>
        <w:rPr>
          <w:b/>
          <w:caps/>
        </w:rPr>
        <w:tab/>
      </w:r>
    </w:p>
    <w:p w14:paraId="59B509A2" w14:textId="77777777" w:rsidR="00AB2D18" w:rsidRDefault="00AB2D18" w:rsidP="007454C3">
      <w:pPr>
        <w:spacing w:line="360" w:lineRule="auto"/>
        <w:ind w:left="6480" w:firstLine="720"/>
        <w:rPr>
          <w:b/>
          <w:szCs w:val="28"/>
        </w:rPr>
      </w:pPr>
      <w:r>
        <w:rPr>
          <w:b/>
          <w:szCs w:val="28"/>
        </w:rPr>
        <w:t>CHAIRMAN</w:t>
      </w:r>
    </w:p>
    <w:p w14:paraId="113F78A7" w14:textId="77777777" w:rsidR="00AB2D18" w:rsidRPr="00A03EF3" w:rsidRDefault="00AB2D18" w:rsidP="004E48BD">
      <w:pPr>
        <w:rPr>
          <w:b/>
          <w:caps/>
        </w:rPr>
      </w:pPr>
      <w:r>
        <w:rPr>
          <w:b/>
          <w:caps/>
        </w:rPr>
        <w:br w:type="page"/>
      </w:r>
    </w:p>
    <w:tbl>
      <w:tblPr>
        <w:tblW w:w="5000" w:type="pct"/>
        <w:tblLook w:val="0000" w:firstRow="0" w:lastRow="0" w:firstColumn="0" w:lastColumn="0" w:noHBand="0" w:noVBand="0"/>
      </w:tblPr>
      <w:tblGrid>
        <w:gridCol w:w="4860"/>
        <w:gridCol w:w="4860"/>
      </w:tblGrid>
      <w:tr w:rsidR="00AB2D18" w14:paraId="132AC35C" w14:textId="77777777" w:rsidTr="00BB5614">
        <w:tc>
          <w:tcPr>
            <w:tcW w:w="2500" w:type="pct"/>
          </w:tcPr>
          <w:p w14:paraId="4B044841" w14:textId="77777777" w:rsidR="00AB2D18" w:rsidRDefault="00AB2D18" w:rsidP="00BB561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7E54B82E" w14:textId="77777777" w:rsidR="00AB2D18" w:rsidRDefault="00AB2D18" w:rsidP="00BB5614">
            <w:pPr>
              <w:snapToGrid w:val="0"/>
              <w:jc w:val="right"/>
              <w:rPr>
                <w:rFonts w:ascii="MS Reference Sans Serif" w:hAnsi="MS Reference Sans Serif"/>
                <w:b/>
                <w:szCs w:val="26"/>
              </w:rPr>
            </w:pPr>
            <w:r>
              <w:rPr>
                <w:rFonts w:ascii="MS Reference Sans Serif" w:hAnsi="MS Reference Sans Serif"/>
                <w:b/>
                <w:szCs w:val="26"/>
              </w:rPr>
              <w:t>Dated: April 18 2017.</w:t>
            </w:r>
          </w:p>
        </w:tc>
      </w:tr>
    </w:tbl>
    <w:p w14:paraId="6A9563A1" w14:textId="77777777" w:rsidR="00AB2D18" w:rsidRDefault="00AB2D18" w:rsidP="00AB0BAA">
      <w:pPr>
        <w:spacing w:line="360" w:lineRule="auto"/>
        <w:jc w:val="both"/>
        <w:rPr>
          <w:bCs/>
        </w:rPr>
      </w:pPr>
    </w:p>
    <w:p w14:paraId="001C1513" w14:textId="77777777" w:rsidR="00AB2D18" w:rsidRDefault="00AB2D18" w:rsidP="00AB0BAA">
      <w:pPr>
        <w:spacing w:line="360" w:lineRule="auto"/>
        <w:jc w:val="both"/>
        <w:rPr>
          <w:bCs/>
        </w:rPr>
      </w:pPr>
      <w:r>
        <w:rPr>
          <w:bCs/>
        </w:rPr>
        <w:t>The Director ORIC,</w:t>
      </w:r>
    </w:p>
    <w:p w14:paraId="50611780" w14:textId="77777777" w:rsidR="00AB2D18" w:rsidRPr="004A157F" w:rsidRDefault="00AB2D18" w:rsidP="00AB0BAA">
      <w:pPr>
        <w:spacing w:line="360" w:lineRule="auto"/>
        <w:jc w:val="both"/>
        <w:rPr>
          <w:bCs/>
          <w:lang w:val="en-US"/>
        </w:rPr>
      </w:pPr>
      <w:r w:rsidRPr="004A157F">
        <w:rPr>
          <w:bCs/>
          <w:lang w:val="en-US"/>
        </w:rPr>
        <w:t>BUET, Khuzdar.</w:t>
      </w:r>
    </w:p>
    <w:p w14:paraId="37CF59AD" w14:textId="77777777" w:rsidR="00AB2D18" w:rsidRPr="004A157F" w:rsidRDefault="00AB2D18" w:rsidP="00AB0BAA">
      <w:pPr>
        <w:spacing w:line="360" w:lineRule="auto"/>
        <w:ind w:left="1440" w:hanging="1440"/>
        <w:jc w:val="both"/>
        <w:rPr>
          <w:b/>
          <w:bCs/>
          <w:caps/>
          <w:u w:val="single"/>
          <w:lang w:val="en-US"/>
        </w:rPr>
      </w:pPr>
      <w:r w:rsidRPr="004A157F">
        <w:rPr>
          <w:bCs/>
          <w:lang w:val="en-US"/>
        </w:rPr>
        <w:t xml:space="preserve">Subject: - </w:t>
      </w:r>
      <w:r w:rsidRPr="004A157F">
        <w:rPr>
          <w:bCs/>
          <w:lang w:val="en-US"/>
        </w:rPr>
        <w:tab/>
      </w:r>
      <w:r w:rsidRPr="00BA3FE1">
        <w:rPr>
          <w:b/>
          <w:bCs/>
          <w:caps/>
          <w:u w:val="single"/>
          <w:lang w:val="en-US"/>
        </w:rPr>
        <w:t>2</w:t>
      </w:r>
      <w:r w:rsidRPr="00BA3FE1">
        <w:rPr>
          <w:b/>
          <w:bCs/>
          <w:caps/>
          <w:u w:val="single"/>
          <w:vertAlign w:val="superscript"/>
          <w:lang w:val="en-US"/>
        </w:rPr>
        <w:t>nd</w:t>
      </w:r>
      <w:r w:rsidRPr="00BA3FE1">
        <w:rPr>
          <w:b/>
          <w:bCs/>
          <w:caps/>
          <w:u w:val="single"/>
          <w:lang w:val="en-US"/>
        </w:rPr>
        <w:t xml:space="preserve"> INTENTIONS to Innovation summit 2017</w:t>
      </w:r>
      <w:r>
        <w:rPr>
          <w:bCs/>
          <w:lang w:val="en-US"/>
        </w:rPr>
        <w:t xml:space="preserve"> </w:t>
      </w:r>
    </w:p>
    <w:p w14:paraId="28B01159" w14:textId="77777777" w:rsidR="00AB2D18" w:rsidRPr="00863BE9" w:rsidRDefault="00AB2D18" w:rsidP="00AB0BAA">
      <w:pPr>
        <w:spacing w:line="360" w:lineRule="auto"/>
        <w:jc w:val="both"/>
        <w:rPr>
          <w:bCs/>
        </w:rPr>
      </w:pPr>
      <w:r>
        <w:rPr>
          <w:bCs/>
        </w:rPr>
        <w:t>Refer your letter No.BUETK/ORIC/17/50-56 dated on 13-03-2017 on the above mentioned subject the list of the students to participate in above program. The required information as under:-</w:t>
      </w:r>
    </w:p>
    <w:p w14:paraId="05965276" w14:textId="77777777" w:rsidR="00AB2D18" w:rsidRDefault="00AB2D18" w:rsidP="00AB0BAA">
      <w:pPr>
        <w:spacing w:line="360" w:lineRule="auto"/>
        <w:jc w:val="both"/>
        <w:rPr>
          <w:b/>
          <w:bCs/>
          <w:u w:val="single"/>
        </w:rPr>
      </w:pPr>
      <w:r>
        <w:rPr>
          <w:b/>
          <w:bCs/>
          <w:u w:val="single"/>
        </w:rPr>
        <w:t>List of Students</w:t>
      </w:r>
    </w:p>
    <w:tbl>
      <w:tblPr>
        <w:tblW w:w="80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469"/>
        <w:gridCol w:w="4319"/>
        <w:gridCol w:w="3240"/>
      </w:tblGrid>
      <w:tr w:rsidR="00AB2D18" w14:paraId="57408599" w14:textId="77777777" w:rsidTr="001D162F">
        <w:tc>
          <w:tcPr>
            <w:tcW w:w="469" w:type="dxa"/>
          </w:tcPr>
          <w:p w14:paraId="72E62526" w14:textId="77777777" w:rsidR="00AB2D18" w:rsidRPr="004B3FFF" w:rsidRDefault="00AB2D18" w:rsidP="00BB5614">
            <w:pPr>
              <w:spacing w:line="360" w:lineRule="auto"/>
              <w:jc w:val="both"/>
              <w:rPr>
                <w:bCs/>
              </w:rPr>
            </w:pPr>
            <w:r>
              <w:rPr>
                <w:bCs/>
              </w:rPr>
              <w:t>S</w:t>
            </w:r>
          </w:p>
        </w:tc>
        <w:tc>
          <w:tcPr>
            <w:tcW w:w="4319" w:type="dxa"/>
          </w:tcPr>
          <w:p w14:paraId="022C0A0F" w14:textId="77777777" w:rsidR="00AB2D18" w:rsidRPr="004B3FFF" w:rsidRDefault="00AB2D18" w:rsidP="00BB5614">
            <w:pPr>
              <w:spacing w:line="360" w:lineRule="auto"/>
              <w:jc w:val="both"/>
              <w:rPr>
                <w:bCs/>
              </w:rPr>
            </w:pPr>
            <w:r w:rsidRPr="004B3FFF">
              <w:rPr>
                <w:bCs/>
              </w:rPr>
              <w:t>Name of Student</w:t>
            </w:r>
          </w:p>
        </w:tc>
        <w:tc>
          <w:tcPr>
            <w:tcW w:w="3240" w:type="dxa"/>
          </w:tcPr>
          <w:p w14:paraId="6E8AA09C" w14:textId="77777777" w:rsidR="00AB2D18" w:rsidRPr="004B3FFF" w:rsidRDefault="00AB2D18" w:rsidP="00BB5614">
            <w:pPr>
              <w:spacing w:line="360" w:lineRule="auto"/>
              <w:jc w:val="both"/>
              <w:rPr>
                <w:bCs/>
              </w:rPr>
            </w:pPr>
            <w:r w:rsidRPr="004B3FFF">
              <w:rPr>
                <w:bCs/>
              </w:rPr>
              <w:t xml:space="preserve">Roll No </w:t>
            </w:r>
            <w:r>
              <w:rPr>
                <w:bCs/>
              </w:rPr>
              <w:t>/Semester</w:t>
            </w:r>
          </w:p>
        </w:tc>
      </w:tr>
      <w:tr w:rsidR="00AB2D18" w14:paraId="24888408" w14:textId="77777777" w:rsidTr="0097101D">
        <w:tc>
          <w:tcPr>
            <w:tcW w:w="8028" w:type="dxa"/>
            <w:gridSpan w:val="3"/>
          </w:tcPr>
          <w:p w14:paraId="615211FA" w14:textId="77777777" w:rsidR="00AB2D18" w:rsidRPr="007B233B" w:rsidRDefault="00AB2D18" w:rsidP="00BB5614">
            <w:pPr>
              <w:spacing w:line="360" w:lineRule="auto"/>
              <w:jc w:val="both"/>
              <w:rPr>
                <w:b/>
                <w:bCs/>
              </w:rPr>
            </w:pPr>
            <w:r w:rsidRPr="007B233B">
              <w:rPr>
                <w:b/>
                <w:bCs/>
              </w:rPr>
              <w:t>Group A</w:t>
            </w:r>
          </w:p>
        </w:tc>
      </w:tr>
      <w:tr w:rsidR="00AB2D18" w14:paraId="7359671B" w14:textId="77777777" w:rsidTr="001D162F">
        <w:tc>
          <w:tcPr>
            <w:tcW w:w="469" w:type="dxa"/>
          </w:tcPr>
          <w:p w14:paraId="243DE313" w14:textId="77777777" w:rsidR="00AB2D18" w:rsidRPr="004B3FFF" w:rsidRDefault="00AB2D18" w:rsidP="00BB5614">
            <w:pPr>
              <w:spacing w:line="360" w:lineRule="auto"/>
              <w:jc w:val="both"/>
              <w:rPr>
                <w:bCs/>
              </w:rPr>
            </w:pPr>
            <w:r>
              <w:rPr>
                <w:bCs/>
              </w:rPr>
              <w:t>1.</w:t>
            </w:r>
          </w:p>
        </w:tc>
        <w:tc>
          <w:tcPr>
            <w:tcW w:w="4319" w:type="dxa"/>
          </w:tcPr>
          <w:p w14:paraId="753D2445" w14:textId="77777777" w:rsidR="00AB2D18" w:rsidRPr="004B3FFF" w:rsidRDefault="00AB2D18" w:rsidP="00BB5614">
            <w:pPr>
              <w:spacing w:line="360" w:lineRule="auto"/>
              <w:jc w:val="both"/>
              <w:rPr>
                <w:bCs/>
              </w:rPr>
            </w:pPr>
            <w:r>
              <w:rPr>
                <w:bCs/>
              </w:rPr>
              <w:t xml:space="preserve">Mohammad Mubeen </w:t>
            </w:r>
            <w:r w:rsidRPr="006838E6">
              <w:rPr>
                <w:b/>
                <w:bCs/>
              </w:rPr>
              <w:t>(Group Leader)</w:t>
            </w:r>
          </w:p>
        </w:tc>
        <w:tc>
          <w:tcPr>
            <w:tcW w:w="3240" w:type="dxa"/>
          </w:tcPr>
          <w:p w14:paraId="45A55923" w14:textId="77777777" w:rsidR="00AB2D18" w:rsidRPr="004B3FFF" w:rsidRDefault="00AB2D18" w:rsidP="00BB5614">
            <w:pPr>
              <w:spacing w:line="360" w:lineRule="auto"/>
              <w:jc w:val="both"/>
              <w:rPr>
                <w:bCs/>
              </w:rPr>
            </w:pPr>
            <w:r>
              <w:rPr>
                <w:bCs/>
              </w:rPr>
              <w:t>14EL41 (5</w:t>
            </w:r>
            <w:r w:rsidRPr="00923EFE">
              <w:rPr>
                <w:bCs/>
                <w:vertAlign w:val="superscript"/>
              </w:rPr>
              <w:t>th</w:t>
            </w:r>
            <w:r>
              <w:rPr>
                <w:bCs/>
              </w:rPr>
              <w:t xml:space="preserve"> Semester)</w:t>
            </w:r>
          </w:p>
        </w:tc>
      </w:tr>
      <w:tr w:rsidR="00AB2D18" w14:paraId="562287E5" w14:textId="77777777" w:rsidTr="001D162F">
        <w:tc>
          <w:tcPr>
            <w:tcW w:w="469" w:type="dxa"/>
          </w:tcPr>
          <w:p w14:paraId="47D57D61" w14:textId="77777777" w:rsidR="00AB2D18" w:rsidRPr="004B3FFF" w:rsidRDefault="00AB2D18" w:rsidP="00BB5614">
            <w:pPr>
              <w:spacing w:line="360" w:lineRule="auto"/>
              <w:jc w:val="both"/>
              <w:rPr>
                <w:bCs/>
              </w:rPr>
            </w:pPr>
            <w:r>
              <w:rPr>
                <w:bCs/>
              </w:rPr>
              <w:t>2.</w:t>
            </w:r>
          </w:p>
        </w:tc>
        <w:tc>
          <w:tcPr>
            <w:tcW w:w="4319" w:type="dxa"/>
          </w:tcPr>
          <w:p w14:paraId="6437D4C4" w14:textId="77777777" w:rsidR="00AB2D18" w:rsidRPr="004B3FFF" w:rsidRDefault="00AB2D18" w:rsidP="00BB5614">
            <w:pPr>
              <w:spacing w:line="360" w:lineRule="auto"/>
              <w:jc w:val="both"/>
              <w:rPr>
                <w:bCs/>
              </w:rPr>
            </w:pPr>
            <w:r>
              <w:rPr>
                <w:bCs/>
              </w:rPr>
              <w:t xml:space="preserve">Zaffarullah </w:t>
            </w:r>
          </w:p>
        </w:tc>
        <w:tc>
          <w:tcPr>
            <w:tcW w:w="3240" w:type="dxa"/>
          </w:tcPr>
          <w:p w14:paraId="4CEA5DEF" w14:textId="77777777" w:rsidR="00AB2D18" w:rsidRPr="004B3FFF" w:rsidRDefault="00AB2D18" w:rsidP="00BB5614">
            <w:pPr>
              <w:spacing w:line="360" w:lineRule="auto"/>
              <w:jc w:val="both"/>
              <w:rPr>
                <w:bCs/>
              </w:rPr>
            </w:pPr>
            <w:r>
              <w:rPr>
                <w:bCs/>
              </w:rPr>
              <w:t>14EL14 (5</w:t>
            </w:r>
            <w:r w:rsidRPr="00923EFE">
              <w:rPr>
                <w:bCs/>
                <w:vertAlign w:val="superscript"/>
              </w:rPr>
              <w:t>th</w:t>
            </w:r>
            <w:r>
              <w:rPr>
                <w:bCs/>
              </w:rPr>
              <w:t xml:space="preserve"> Semester)</w:t>
            </w:r>
          </w:p>
        </w:tc>
      </w:tr>
      <w:tr w:rsidR="00AB2D18" w14:paraId="06E1481F" w14:textId="77777777" w:rsidTr="001D162F">
        <w:tc>
          <w:tcPr>
            <w:tcW w:w="469" w:type="dxa"/>
          </w:tcPr>
          <w:p w14:paraId="05C42F84" w14:textId="77777777" w:rsidR="00AB2D18" w:rsidRPr="004B3FFF" w:rsidRDefault="00AB2D18" w:rsidP="00BB5614">
            <w:pPr>
              <w:spacing w:line="360" w:lineRule="auto"/>
              <w:jc w:val="both"/>
              <w:rPr>
                <w:bCs/>
              </w:rPr>
            </w:pPr>
            <w:r>
              <w:rPr>
                <w:bCs/>
              </w:rPr>
              <w:t>3.</w:t>
            </w:r>
          </w:p>
        </w:tc>
        <w:tc>
          <w:tcPr>
            <w:tcW w:w="4319" w:type="dxa"/>
          </w:tcPr>
          <w:p w14:paraId="525F8DD4" w14:textId="77777777" w:rsidR="00AB2D18" w:rsidRPr="004B3FFF" w:rsidRDefault="00AB2D18" w:rsidP="00BB5614">
            <w:pPr>
              <w:spacing w:line="360" w:lineRule="auto"/>
              <w:jc w:val="both"/>
              <w:rPr>
                <w:bCs/>
              </w:rPr>
            </w:pPr>
            <w:r>
              <w:rPr>
                <w:bCs/>
              </w:rPr>
              <w:t xml:space="preserve">Muhammad Hussan </w:t>
            </w:r>
          </w:p>
        </w:tc>
        <w:tc>
          <w:tcPr>
            <w:tcW w:w="3240" w:type="dxa"/>
          </w:tcPr>
          <w:p w14:paraId="36D0E4AB" w14:textId="77777777" w:rsidR="00AB2D18" w:rsidRPr="004B3FFF" w:rsidRDefault="00AB2D18" w:rsidP="00BB5614">
            <w:pPr>
              <w:spacing w:line="360" w:lineRule="auto"/>
              <w:jc w:val="both"/>
              <w:rPr>
                <w:bCs/>
              </w:rPr>
            </w:pPr>
            <w:r>
              <w:rPr>
                <w:bCs/>
              </w:rPr>
              <w:t>14EL39 (5</w:t>
            </w:r>
            <w:r w:rsidRPr="00923EFE">
              <w:rPr>
                <w:bCs/>
                <w:vertAlign w:val="superscript"/>
              </w:rPr>
              <w:t>th</w:t>
            </w:r>
            <w:r>
              <w:rPr>
                <w:bCs/>
              </w:rPr>
              <w:t xml:space="preserve"> Semester)</w:t>
            </w:r>
          </w:p>
        </w:tc>
      </w:tr>
      <w:tr w:rsidR="00AB2D18" w14:paraId="29614FE7" w14:textId="77777777" w:rsidTr="001D162F">
        <w:tc>
          <w:tcPr>
            <w:tcW w:w="469" w:type="dxa"/>
          </w:tcPr>
          <w:p w14:paraId="0B987221" w14:textId="77777777" w:rsidR="00AB2D18" w:rsidRPr="004B3FFF" w:rsidRDefault="00AB2D18" w:rsidP="00BB5614">
            <w:pPr>
              <w:spacing w:line="360" w:lineRule="auto"/>
              <w:jc w:val="both"/>
              <w:rPr>
                <w:bCs/>
              </w:rPr>
            </w:pPr>
            <w:r>
              <w:rPr>
                <w:bCs/>
              </w:rPr>
              <w:t>4.</w:t>
            </w:r>
          </w:p>
        </w:tc>
        <w:tc>
          <w:tcPr>
            <w:tcW w:w="4319" w:type="dxa"/>
          </w:tcPr>
          <w:p w14:paraId="725F1D8C" w14:textId="77777777" w:rsidR="00AB2D18" w:rsidRPr="004B3FFF" w:rsidRDefault="00AB2D18" w:rsidP="00BB5614">
            <w:pPr>
              <w:spacing w:line="360" w:lineRule="auto"/>
              <w:jc w:val="both"/>
              <w:rPr>
                <w:bCs/>
              </w:rPr>
            </w:pPr>
            <w:r>
              <w:rPr>
                <w:bCs/>
              </w:rPr>
              <w:t xml:space="preserve">Noman </w:t>
            </w:r>
          </w:p>
        </w:tc>
        <w:tc>
          <w:tcPr>
            <w:tcW w:w="3240" w:type="dxa"/>
          </w:tcPr>
          <w:p w14:paraId="45FD8197" w14:textId="77777777" w:rsidR="00AB2D18" w:rsidRPr="004B3FFF" w:rsidRDefault="00AB2D18" w:rsidP="00BB5614">
            <w:pPr>
              <w:spacing w:line="360" w:lineRule="auto"/>
              <w:jc w:val="both"/>
              <w:rPr>
                <w:bCs/>
              </w:rPr>
            </w:pPr>
            <w:r>
              <w:rPr>
                <w:bCs/>
              </w:rPr>
              <w:t>14EL07 (5</w:t>
            </w:r>
            <w:r w:rsidRPr="00923EFE">
              <w:rPr>
                <w:bCs/>
                <w:vertAlign w:val="superscript"/>
              </w:rPr>
              <w:t>th</w:t>
            </w:r>
            <w:r>
              <w:rPr>
                <w:bCs/>
              </w:rPr>
              <w:t xml:space="preserve"> Semester)</w:t>
            </w:r>
          </w:p>
        </w:tc>
      </w:tr>
      <w:tr w:rsidR="00AB2D18" w14:paraId="60FE06A4" w14:textId="77777777" w:rsidTr="001D162F">
        <w:tc>
          <w:tcPr>
            <w:tcW w:w="469" w:type="dxa"/>
          </w:tcPr>
          <w:p w14:paraId="154326CA" w14:textId="77777777" w:rsidR="00AB2D18" w:rsidRPr="004B3FFF" w:rsidRDefault="00AB2D18" w:rsidP="00BB5614">
            <w:pPr>
              <w:spacing w:line="360" w:lineRule="auto"/>
              <w:jc w:val="both"/>
              <w:rPr>
                <w:bCs/>
              </w:rPr>
            </w:pPr>
            <w:r>
              <w:rPr>
                <w:bCs/>
              </w:rPr>
              <w:t>5</w:t>
            </w:r>
          </w:p>
        </w:tc>
        <w:tc>
          <w:tcPr>
            <w:tcW w:w="4319" w:type="dxa"/>
          </w:tcPr>
          <w:p w14:paraId="4C33CD01" w14:textId="77777777" w:rsidR="00AB2D18" w:rsidRPr="004B3FFF" w:rsidRDefault="00AB2D18" w:rsidP="00BB5614">
            <w:pPr>
              <w:spacing w:line="360" w:lineRule="auto"/>
              <w:jc w:val="both"/>
              <w:rPr>
                <w:bCs/>
              </w:rPr>
            </w:pPr>
            <w:r>
              <w:rPr>
                <w:bCs/>
              </w:rPr>
              <w:t xml:space="preserve">Hidayat Ali </w:t>
            </w:r>
          </w:p>
        </w:tc>
        <w:tc>
          <w:tcPr>
            <w:tcW w:w="3240" w:type="dxa"/>
          </w:tcPr>
          <w:p w14:paraId="7A4C6CFC" w14:textId="77777777" w:rsidR="00AB2D18" w:rsidRPr="004B3FFF" w:rsidRDefault="00AB2D18" w:rsidP="00BB5614">
            <w:pPr>
              <w:spacing w:line="360" w:lineRule="auto"/>
              <w:jc w:val="both"/>
              <w:rPr>
                <w:bCs/>
              </w:rPr>
            </w:pPr>
            <w:r>
              <w:rPr>
                <w:bCs/>
              </w:rPr>
              <w:t>14EL55 (5</w:t>
            </w:r>
            <w:r w:rsidRPr="00923EFE">
              <w:rPr>
                <w:bCs/>
                <w:vertAlign w:val="superscript"/>
              </w:rPr>
              <w:t>th</w:t>
            </w:r>
            <w:r>
              <w:rPr>
                <w:bCs/>
              </w:rPr>
              <w:t xml:space="preserve"> Semester)</w:t>
            </w:r>
          </w:p>
        </w:tc>
      </w:tr>
      <w:tr w:rsidR="00AB2D18" w14:paraId="3EB21099" w14:textId="77777777" w:rsidTr="001D162F">
        <w:tc>
          <w:tcPr>
            <w:tcW w:w="469" w:type="dxa"/>
          </w:tcPr>
          <w:p w14:paraId="0C51AE9A" w14:textId="77777777" w:rsidR="00AB2D18" w:rsidRDefault="00AB2D18" w:rsidP="00BB5614">
            <w:pPr>
              <w:spacing w:line="360" w:lineRule="auto"/>
              <w:jc w:val="both"/>
              <w:rPr>
                <w:bCs/>
              </w:rPr>
            </w:pPr>
            <w:r>
              <w:rPr>
                <w:bCs/>
              </w:rPr>
              <w:t>6.</w:t>
            </w:r>
          </w:p>
        </w:tc>
        <w:tc>
          <w:tcPr>
            <w:tcW w:w="4319" w:type="dxa"/>
          </w:tcPr>
          <w:p w14:paraId="34A40870" w14:textId="77777777" w:rsidR="00AB2D18" w:rsidRDefault="00AB2D18" w:rsidP="002B573F">
            <w:pPr>
              <w:spacing w:line="360" w:lineRule="auto"/>
              <w:jc w:val="both"/>
              <w:rPr>
                <w:bCs/>
              </w:rPr>
            </w:pPr>
            <w:r>
              <w:rPr>
                <w:bCs/>
              </w:rPr>
              <w:t xml:space="preserve">Shakeel Ahmed </w:t>
            </w:r>
          </w:p>
        </w:tc>
        <w:tc>
          <w:tcPr>
            <w:tcW w:w="3240" w:type="dxa"/>
          </w:tcPr>
          <w:p w14:paraId="13E476E6" w14:textId="77777777" w:rsidR="00AB2D18" w:rsidRPr="004B3FFF" w:rsidRDefault="00AB2D18" w:rsidP="002B573F">
            <w:pPr>
              <w:spacing w:line="360" w:lineRule="auto"/>
              <w:jc w:val="both"/>
              <w:rPr>
                <w:bCs/>
              </w:rPr>
            </w:pPr>
            <w:r>
              <w:rPr>
                <w:bCs/>
              </w:rPr>
              <w:t>14EL 16 (5</w:t>
            </w:r>
            <w:r w:rsidRPr="00923EFE">
              <w:rPr>
                <w:bCs/>
                <w:vertAlign w:val="superscript"/>
              </w:rPr>
              <w:t>th</w:t>
            </w:r>
            <w:r>
              <w:rPr>
                <w:bCs/>
              </w:rPr>
              <w:t xml:space="preserve"> Semester)</w:t>
            </w:r>
          </w:p>
        </w:tc>
      </w:tr>
      <w:tr w:rsidR="00AB2D18" w14:paraId="73C4DE7F" w14:textId="77777777" w:rsidTr="001D162F">
        <w:tc>
          <w:tcPr>
            <w:tcW w:w="469" w:type="dxa"/>
          </w:tcPr>
          <w:p w14:paraId="50339C84" w14:textId="77777777" w:rsidR="00AB2D18" w:rsidRDefault="00AB2D18" w:rsidP="00BB5614">
            <w:pPr>
              <w:spacing w:line="360" w:lineRule="auto"/>
              <w:jc w:val="both"/>
              <w:rPr>
                <w:bCs/>
              </w:rPr>
            </w:pPr>
            <w:r>
              <w:rPr>
                <w:bCs/>
              </w:rPr>
              <w:t>7.</w:t>
            </w:r>
          </w:p>
        </w:tc>
        <w:tc>
          <w:tcPr>
            <w:tcW w:w="4319" w:type="dxa"/>
          </w:tcPr>
          <w:p w14:paraId="6708531C" w14:textId="77777777" w:rsidR="00AB2D18" w:rsidRDefault="00AB2D18" w:rsidP="002B573F">
            <w:pPr>
              <w:spacing w:line="360" w:lineRule="auto"/>
              <w:jc w:val="both"/>
              <w:rPr>
                <w:bCs/>
              </w:rPr>
            </w:pPr>
            <w:r>
              <w:rPr>
                <w:bCs/>
              </w:rPr>
              <w:t xml:space="preserve">Yasmeen Qadir </w:t>
            </w:r>
          </w:p>
        </w:tc>
        <w:tc>
          <w:tcPr>
            <w:tcW w:w="3240" w:type="dxa"/>
          </w:tcPr>
          <w:p w14:paraId="45694D3C" w14:textId="77777777" w:rsidR="00AB2D18" w:rsidRPr="004B3FFF" w:rsidRDefault="00AB2D18" w:rsidP="002B573F">
            <w:pPr>
              <w:spacing w:line="360" w:lineRule="auto"/>
              <w:jc w:val="both"/>
              <w:rPr>
                <w:bCs/>
              </w:rPr>
            </w:pPr>
            <w:r>
              <w:rPr>
                <w:bCs/>
              </w:rPr>
              <w:t>14EL41 (5</w:t>
            </w:r>
            <w:r w:rsidRPr="00923EFE">
              <w:rPr>
                <w:bCs/>
                <w:vertAlign w:val="superscript"/>
              </w:rPr>
              <w:t>th</w:t>
            </w:r>
            <w:r>
              <w:rPr>
                <w:bCs/>
              </w:rPr>
              <w:t xml:space="preserve"> Semester)</w:t>
            </w:r>
          </w:p>
        </w:tc>
      </w:tr>
      <w:tr w:rsidR="00AB2D18" w14:paraId="12E439B4" w14:textId="77777777" w:rsidTr="00EC1092">
        <w:tc>
          <w:tcPr>
            <w:tcW w:w="8028" w:type="dxa"/>
            <w:gridSpan w:val="3"/>
          </w:tcPr>
          <w:p w14:paraId="629896F6" w14:textId="77777777" w:rsidR="00AB2D18" w:rsidRPr="007B233B" w:rsidRDefault="00AB2D18" w:rsidP="00BB5614">
            <w:pPr>
              <w:spacing w:line="360" w:lineRule="auto"/>
              <w:jc w:val="both"/>
              <w:rPr>
                <w:b/>
                <w:bCs/>
              </w:rPr>
            </w:pPr>
            <w:r w:rsidRPr="007B233B">
              <w:rPr>
                <w:b/>
                <w:bCs/>
              </w:rPr>
              <w:t xml:space="preserve">Group </w:t>
            </w:r>
            <w:r>
              <w:rPr>
                <w:b/>
                <w:bCs/>
              </w:rPr>
              <w:t>B</w:t>
            </w:r>
          </w:p>
        </w:tc>
      </w:tr>
      <w:tr w:rsidR="00AB2D18" w14:paraId="24DE8C1C" w14:textId="77777777" w:rsidTr="001D162F">
        <w:tc>
          <w:tcPr>
            <w:tcW w:w="469" w:type="dxa"/>
          </w:tcPr>
          <w:p w14:paraId="58867C2A" w14:textId="77777777" w:rsidR="00AB2D18" w:rsidRDefault="00AB2D18" w:rsidP="00BB5614">
            <w:pPr>
              <w:spacing w:line="360" w:lineRule="auto"/>
              <w:jc w:val="both"/>
              <w:rPr>
                <w:bCs/>
              </w:rPr>
            </w:pPr>
            <w:r>
              <w:rPr>
                <w:bCs/>
              </w:rPr>
              <w:t>1.</w:t>
            </w:r>
          </w:p>
        </w:tc>
        <w:tc>
          <w:tcPr>
            <w:tcW w:w="4319" w:type="dxa"/>
          </w:tcPr>
          <w:p w14:paraId="3A5645ED" w14:textId="77777777" w:rsidR="00AB2D18" w:rsidRDefault="00AB2D18" w:rsidP="00BB5614">
            <w:pPr>
              <w:spacing w:line="360" w:lineRule="auto"/>
              <w:jc w:val="both"/>
              <w:rPr>
                <w:bCs/>
              </w:rPr>
            </w:pPr>
            <w:r>
              <w:rPr>
                <w:bCs/>
              </w:rPr>
              <w:t xml:space="preserve">Rasheed Rid </w:t>
            </w:r>
            <w:r w:rsidRPr="006838E6">
              <w:rPr>
                <w:b/>
                <w:bCs/>
              </w:rPr>
              <w:t>(Group Leader)</w:t>
            </w:r>
          </w:p>
        </w:tc>
        <w:tc>
          <w:tcPr>
            <w:tcW w:w="3240" w:type="dxa"/>
          </w:tcPr>
          <w:p w14:paraId="1AC579CE" w14:textId="77777777" w:rsidR="00AB2D18" w:rsidRPr="004B3FFF" w:rsidRDefault="00AB2D18" w:rsidP="00BB5614">
            <w:pPr>
              <w:spacing w:line="360" w:lineRule="auto"/>
              <w:jc w:val="both"/>
              <w:rPr>
                <w:bCs/>
              </w:rPr>
            </w:pPr>
            <w:r>
              <w:rPr>
                <w:bCs/>
              </w:rPr>
              <w:t>14EL09 (5</w:t>
            </w:r>
            <w:r w:rsidRPr="00923EFE">
              <w:rPr>
                <w:bCs/>
                <w:vertAlign w:val="superscript"/>
              </w:rPr>
              <w:t>th</w:t>
            </w:r>
            <w:r>
              <w:rPr>
                <w:bCs/>
              </w:rPr>
              <w:t xml:space="preserve"> Semester)</w:t>
            </w:r>
          </w:p>
        </w:tc>
      </w:tr>
      <w:tr w:rsidR="00AB2D18" w14:paraId="7CA7CE9F" w14:textId="77777777" w:rsidTr="001D162F">
        <w:tc>
          <w:tcPr>
            <w:tcW w:w="469" w:type="dxa"/>
          </w:tcPr>
          <w:p w14:paraId="08B1D176" w14:textId="77777777" w:rsidR="00AB2D18" w:rsidRDefault="00AB2D18" w:rsidP="00BB5614">
            <w:pPr>
              <w:spacing w:line="360" w:lineRule="auto"/>
              <w:jc w:val="both"/>
              <w:rPr>
                <w:bCs/>
              </w:rPr>
            </w:pPr>
            <w:r>
              <w:rPr>
                <w:bCs/>
              </w:rPr>
              <w:t>2.</w:t>
            </w:r>
          </w:p>
        </w:tc>
        <w:tc>
          <w:tcPr>
            <w:tcW w:w="4319" w:type="dxa"/>
          </w:tcPr>
          <w:p w14:paraId="28BD53B1" w14:textId="77777777" w:rsidR="00AB2D18" w:rsidRDefault="00AB2D18" w:rsidP="00BB5614">
            <w:pPr>
              <w:spacing w:line="360" w:lineRule="auto"/>
              <w:jc w:val="both"/>
              <w:rPr>
                <w:bCs/>
              </w:rPr>
            </w:pPr>
            <w:r>
              <w:rPr>
                <w:bCs/>
              </w:rPr>
              <w:t xml:space="preserve">Asad Anwar Doda </w:t>
            </w:r>
          </w:p>
        </w:tc>
        <w:tc>
          <w:tcPr>
            <w:tcW w:w="3240" w:type="dxa"/>
          </w:tcPr>
          <w:p w14:paraId="02406D25" w14:textId="77777777" w:rsidR="00AB2D18" w:rsidRPr="004B3FFF" w:rsidRDefault="00AB2D18" w:rsidP="00BB5614">
            <w:pPr>
              <w:spacing w:line="360" w:lineRule="auto"/>
              <w:jc w:val="both"/>
              <w:rPr>
                <w:bCs/>
              </w:rPr>
            </w:pPr>
            <w:r>
              <w:rPr>
                <w:bCs/>
              </w:rPr>
              <w:t>14EL22 (5</w:t>
            </w:r>
            <w:r w:rsidRPr="00923EFE">
              <w:rPr>
                <w:bCs/>
                <w:vertAlign w:val="superscript"/>
              </w:rPr>
              <w:t>th</w:t>
            </w:r>
            <w:r>
              <w:rPr>
                <w:bCs/>
              </w:rPr>
              <w:t xml:space="preserve"> Semester)</w:t>
            </w:r>
          </w:p>
        </w:tc>
      </w:tr>
      <w:tr w:rsidR="00AB2D18" w14:paraId="5EEA371F" w14:textId="77777777" w:rsidTr="001D162F">
        <w:tc>
          <w:tcPr>
            <w:tcW w:w="469" w:type="dxa"/>
          </w:tcPr>
          <w:p w14:paraId="4CAEB415" w14:textId="77777777" w:rsidR="00AB2D18" w:rsidRDefault="00AB2D18" w:rsidP="00BB5614">
            <w:pPr>
              <w:spacing w:line="360" w:lineRule="auto"/>
              <w:jc w:val="both"/>
              <w:rPr>
                <w:bCs/>
              </w:rPr>
            </w:pPr>
            <w:r>
              <w:rPr>
                <w:bCs/>
              </w:rPr>
              <w:t>3.</w:t>
            </w:r>
          </w:p>
        </w:tc>
        <w:tc>
          <w:tcPr>
            <w:tcW w:w="4319" w:type="dxa"/>
          </w:tcPr>
          <w:p w14:paraId="653F6005" w14:textId="77777777" w:rsidR="00AB2D18" w:rsidRDefault="00AB2D18" w:rsidP="00BB5614">
            <w:pPr>
              <w:spacing w:line="360" w:lineRule="auto"/>
              <w:jc w:val="both"/>
              <w:rPr>
                <w:bCs/>
              </w:rPr>
            </w:pPr>
            <w:r>
              <w:rPr>
                <w:bCs/>
              </w:rPr>
              <w:t xml:space="preserve">Khalid Hussain </w:t>
            </w:r>
          </w:p>
        </w:tc>
        <w:tc>
          <w:tcPr>
            <w:tcW w:w="3240" w:type="dxa"/>
          </w:tcPr>
          <w:p w14:paraId="4B538A37" w14:textId="77777777" w:rsidR="00AB2D18" w:rsidRPr="004B3FFF" w:rsidRDefault="00AB2D18" w:rsidP="00BB5614">
            <w:pPr>
              <w:spacing w:line="360" w:lineRule="auto"/>
              <w:jc w:val="both"/>
              <w:rPr>
                <w:bCs/>
              </w:rPr>
            </w:pPr>
            <w:r>
              <w:rPr>
                <w:bCs/>
              </w:rPr>
              <w:t>14EL22 (5</w:t>
            </w:r>
            <w:r w:rsidRPr="00923EFE">
              <w:rPr>
                <w:bCs/>
                <w:vertAlign w:val="superscript"/>
              </w:rPr>
              <w:t>th</w:t>
            </w:r>
            <w:r>
              <w:rPr>
                <w:bCs/>
              </w:rPr>
              <w:t xml:space="preserve"> Semester)</w:t>
            </w:r>
          </w:p>
        </w:tc>
      </w:tr>
      <w:tr w:rsidR="00AB2D18" w14:paraId="3F72B7DC" w14:textId="77777777" w:rsidTr="001D162F">
        <w:tc>
          <w:tcPr>
            <w:tcW w:w="469" w:type="dxa"/>
          </w:tcPr>
          <w:p w14:paraId="5A51839E" w14:textId="77777777" w:rsidR="00AB2D18" w:rsidRDefault="00AB2D18" w:rsidP="00BB5614">
            <w:pPr>
              <w:spacing w:line="360" w:lineRule="auto"/>
              <w:jc w:val="both"/>
              <w:rPr>
                <w:bCs/>
              </w:rPr>
            </w:pPr>
            <w:r>
              <w:rPr>
                <w:bCs/>
              </w:rPr>
              <w:t>4.</w:t>
            </w:r>
          </w:p>
        </w:tc>
        <w:tc>
          <w:tcPr>
            <w:tcW w:w="4319" w:type="dxa"/>
          </w:tcPr>
          <w:p w14:paraId="043318B2" w14:textId="77777777" w:rsidR="00AB2D18" w:rsidRDefault="00AB2D18" w:rsidP="00BB5614">
            <w:pPr>
              <w:spacing w:line="360" w:lineRule="auto"/>
              <w:jc w:val="both"/>
              <w:rPr>
                <w:bCs/>
              </w:rPr>
            </w:pPr>
            <w:r>
              <w:rPr>
                <w:bCs/>
              </w:rPr>
              <w:t>Jaffar Khan</w:t>
            </w:r>
          </w:p>
        </w:tc>
        <w:tc>
          <w:tcPr>
            <w:tcW w:w="3240" w:type="dxa"/>
          </w:tcPr>
          <w:p w14:paraId="37472567" w14:textId="77777777" w:rsidR="00AB2D18" w:rsidRPr="004B3FFF" w:rsidRDefault="00AB2D18" w:rsidP="00BB5614">
            <w:pPr>
              <w:spacing w:line="360" w:lineRule="auto"/>
              <w:jc w:val="both"/>
              <w:rPr>
                <w:bCs/>
              </w:rPr>
            </w:pPr>
            <w:r>
              <w:rPr>
                <w:bCs/>
              </w:rPr>
              <w:t>14EL15 (5</w:t>
            </w:r>
            <w:r w:rsidRPr="00923EFE">
              <w:rPr>
                <w:bCs/>
                <w:vertAlign w:val="superscript"/>
              </w:rPr>
              <w:t>th</w:t>
            </w:r>
            <w:r>
              <w:rPr>
                <w:bCs/>
              </w:rPr>
              <w:t xml:space="preserve"> Semester)</w:t>
            </w:r>
          </w:p>
        </w:tc>
      </w:tr>
      <w:tr w:rsidR="00AB2D18" w14:paraId="5B1400C5" w14:textId="77777777" w:rsidTr="001D162F">
        <w:tc>
          <w:tcPr>
            <w:tcW w:w="469" w:type="dxa"/>
          </w:tcPr>
          <w:p w14:paraId="2F044BCA" w14:textId="77777777" w:rsidR="00AB2D18" w:rsidRDefault="00AB2D18" w:rsidP="00BB5614">
            <w:pPr>
              <w:spacing w:line="360" w:lineRule="auto"/>
              <w:jc w:val="both"/>
              <w:rPr>
                <w:bCs/>
              </w:rPr>
            </w:pPr>
            <w:r>
              <w:rPr>
                <w:bCs/>
              </w:rPr>
              <w:t>5.</w:t>
            </w:r>
          </w:p>
        </w:tc>
        <w:tc>
          <w:tcPr>
            <w:tcW w:w="4319" w:type="dxa"/>
          </w:tcPr>
          <w:p w14:paraId="52DC4831" w14:textId="77777777" w:rsidR="00AB2D18" w:rsidRDefault="00AB2D18" w:rsidP="00BB5614">
            <w:pPr>
              <w:spacing w:line="360" w:lineRule="auto"/>
              <w:jc w:val="both"/>
              <w:rPr>
                <w:bCs/>
              </w:rPr>
            </w:pPr>
            <w:r>
              <w:rPr>
                <w:bCs/>
              </w:rPr>
              <w:t>Umair Saif</w:t>
            </w:r>
          </w:p>
        </w:tc>
        <w:tc>
          <w:tcPr>
            <w:tcW w:w="3240" w:type="dxa"/>
          </w:tcPr>
          <w:p w14:paraId="67CA6866" w14:textId="77777777" w:rsidR="00AB2D18" w:rsidRPr="004B3FFF" w:rsidRDefault="00AB2D18" w:rsidP="00BB5614">
            <w:pPr>
              <w:spacing w:line="360" w:lineRule="auto"/>
              <w:jc w:val="both"/>
              <w:rPr>
                <w:bCs/>
              </w:rPr>
            </w:pPr>
            <w:r>
              <w:rPr>
                <w:bCs/>
              </w:rPr>
              <w:t>14EL51 (5</w:t>
            </w:r>
            <w:r w:rsidRPr="00923EFE">
              <w:rPr>
                <w:bCs/>
                <w:vertAlign w:val="superscript"/>
              </w:rPr>
              <w:t>th</w:t>
            </w:r>
            <w:r>
              <w:rPr>
                <w:bCs/>
              </w:rPr>
              <w:t xml:space="preserve"> Semester)</w:t>
            </w:r>
          </w:p>
        </w:tc>
      </w:tr>
      <w:tr w:rsidR="00AB2D18" w14:paraId="55AEDE67" w14:textId="77777777" w:rsidTr="00F400DF">
        <w:tc>
          <w:tcPr>
            <w:tcW w:w="469" w:type="dxa"/>
          </w:tcPr>
          <w:p w14:paraId="296E7F1A" w14:textId="77777777" w:rsidR="00AB2D18" w:rsidRDefault="00AB2D18" w:rsidP="00FC3287">
            <w:pPr>
              <w:spacing w:line="360" w:lineRule="auto"/>
              <w:jc w:val="both"/>
              <w:rPr>
                <w:bCs/>
              </w:rPr>
            </w:pPr>
            <w:r>
              <w:rPr>
                <w:bCs/>
              </w:rPr>
              <w:t>6.</w:t>
            </w:r>
          </w:p>
        </w:tc>
        <w:tc>
          <w:tcPr>
            <w:tcW w:w="4319" w:type="dxa"/>
          </w:tcPr>
          <w:p w14:paraId="0F0ED3C0" w14:textId="77777777" w:rsidR="00AB2D18" w:rsidRDefault="00AB2D18" w:rsidP="00FC3287">
            <w:pPr>
              <w:spacing w:line="360" w:lineRule="auto"/>
              <w:jc w:val="both"/>
              <w:rPr>
                <w:bCs/>
              </w:rPr>
            </w:pPr>
            <w:r>
              <w:rPr>
                <w:bCs/>
              </w:rPr>
              <w:t>Shabnam Rehmat</w:t>
            </w:r>
          </w:p>
        </w:tc>
        <w:tc>
          <w:tcPr>
            <w:tcW w:w="3240" w:type="dxa"/>
          </w:tcPr>
          <w:p w14:paraId="46DE3548" w14:textId="77777777" w:rsidR="00AB2D18" w:rsidRPr="004B3FFF" w:rsidRDefault="00AB2D18" w:rsidP="00FC3287">
            <w:pPr>
              <w:spacing w:line="360" w:lineRule="auto"/>
              <w:jc w:val="both"/>
              <w:rPr>
                <w:bCs/>
              </w:rPr>
            </w:pPr>
            <w:r>
              <w:rPr>
                <w:bCs/>
              </w:rPr>
              <w:t>13EL35 7</w:t>
            </w:r>
            <w:r w:rsidRPr="00F400DF">
              <w:rPr>
                <w:bCs/>
                <w:vertAlign w:val="superscript"/>
              </w:rPr>
              <w:t>th</w:t>
            </w:r>
            <w:r>
              <w:rPr>
                <w:bCs/>
              </w:rPr>
              <w:t xml:space="preserve"> Semester</w:t>
            </w:r>
          </w:p>
        </w:tc>
      </w:tr>
      <w:tr w:rsidR="00AB2D18" w14:paraId="3255D369" w14:textId="77777777" w:rsidTr="001D162F">
        <w:tc>
          <w:tcPr>
            <w:tcW w:w="469" w:type="dxa"/>
          </w:tcPr>
          <w:p w14:paraId="3096E7B1" w14:textId="77777777" w:rsidR="00AB2D18" w:rsidRDefault="00AB2D18" w:rsidP="00FC3287">
            <w:pPr>
              <w:spacing w:line="360" w:lineRule="auto"/>
              <w:jc w:val="both"/>
              <w:rPr>
                <w:bCs/>
              </w:rPr>
            </w:pPr>
            <w:r>
              <w:rPr>
                <w:bCs/>
              </w:rPr>
              <w:t>7.</w:t>
            </w:r>
          </w:p>
        </w:tc>
        <w:tc>
          <w:tcPr>
            <w:tcW w:w="4319" w:type="dxa"/>
          </w:tcPr>
          <w:p w14:paraId="284335B6" w14:textId="77777777" w:rsidR="00AB2D18" w:rsidRDefault="00AB2D18" w:rsidP="00FC3287">
            <w:pPr>
              <w:spacing w:line="360" w:lineRule="auto"/>
              <w:jc w:val="both"/>
              <w:rPr>
                <w:bCs/>
              </w:rPr>
            </w:pPr>
            <w:r>
              <w:rPr>
                <w:bCs/>
              </w:rPr>
              <w:t xml:space="preserve">Abida Hussain </w:t>
            </w:r>
          </w:p>
        </w:tc>
        <w:tc>
          <w:tcPr>
            <w:tcW w:w="3240" w:type="dxa"/>
          </w:tcPr>
          <w:p w14:paraId="35705ABD" w14:textId="77777777" w:rsidR="00AB2D18" w:rsidRPr="004B3FFF" w:rsidRDefault="00AB2D18" w:rsidP="00FC3287">
            <w:pPr>
              <w:spacing w:line="360" w:lineRule="auto"/>
              <w:jc w:val="both"/>
              <w:rPr>
                <w:bCs/>
              </w:rPr>
            </w:pPr>
            <w:r>
              <w:rPr>
                <w:bCs/>
              </w:rPr>
              <w:t>13EL46 7</w:t>
            </w:r>
            <w:r w:rsidRPr="00F400DF">
              <w:rPr>
                <w:bCs/>
                <w:vertAlign w:val="superscript"/>
              </w:rPr>
              <w:t>th</w:t>
            </w:r>
            <w:r>
              <w:rPr>
                <w:bCs/>
              </w:rPr>
              <w:t xml:space="preserve"> Semester</w:t>
            </w:r>
          </w:p>
        </w:tc>
      </w:tr>
    </w:tbl>
    <w:p w14:paraId="219C3950" w14:textId="77777777" w:rsidR="00AB2D18" w:rsidRDefault="00AB2D18" w:rsidP="00AB0BAA">
      <w:pPr>
        <w:spacing w:line="360" w:lineRule="auto"/>
        <w:jc w:val="both"/>
        <w:rPr>
          <w:bCs/>
        </w:rPr>
      </w:pPr>
    </w:p>
    <w:p w14:paraId="014F878F" w14:textId="77777777" w:rsidR="00AB2D18" w:rsidRDefault="00AB2D18" w:rsidP="00AB0BAA">
      <w:pPr>
        <w:ind w:left="5760"/>
        <w:rPr>
          <w:b/>
          <w:caps/>
        </w:rPr>
      </w:pPr>
    </w:p>
    <w:p w14:paraId="63103617" w14:textId="77777777" w:rsidR="00AB2D18" w:rsidRPr="00407F43" w:rsidRDefault="00AB2D18" w:rsidP="00AB0BAA">
      <w:pPr>
        <w:ind w:left="7200"/>
        <w:rPr>
          <w:b/>
          <w:caps/>
        </w:rPr>
      </w:pPr>
      <w:r w:rsidRPr="00407F43">
        <w:rPr>
          <w:b/>
          <w:caps/>
        </w:rPr>
        <w:t>Chairman</w:t>
      </w:r>
    </w:p>
    <w:p w14:paraId="7FF7F296" w14:textId="77777777" w:rsidR="00AB2D18" w:rsidRPr="00A03EF3" w:rsidRDefault="00AB2D18" w:rsidP="004E48BD">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DAD1E6E" w14:textId="77777777" w:rsidTr="00635910">
        <w:tc>
          <w:tcPr>
            <w:tcW w:w="2500" w:type="pct"/>
          </w:tcPr>
          <w:p w14:paraId="66224ED0" w14:textId="77777777" w:rsidR="00AB2D18" w:rsidRDefault="00AB2D18" w:rsidP="0063591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4D36782C" w14:textId="77777777" w:rsidR="00AB2D18" w:rsidRDefault="00AB2D18" w:rsidP="00635910">
            <w:pPr>
              <w:snapToGrid w:val="0"/>
              <w:jc w:val="right"/>
              <w:rPr>
                <w:rFonts w:ascii="MS Reference Sans Serif" w:hAnsi="MS Reference Sans Serif"/>
                <w:b/>
                <w:szCs w:val="26"/>
              </w:rPr>
            </w:pPr>
            <w:r>
              <w:rPr>
                <w:rFonts w:ascii="MS Reference Sans Serif" w:hAnsi="MS Reference Sans Serif"/>
                <w:b/>
                <w:szCs w:val="26"/>
              </w:rPr>
              <w:t>Dated: April 19, 2017.</w:t>
            </w:r>
          </w:p>
        </w:tc>
      </w:tr>
    </w:tbl>
    <w:p w14:paraId="357531C3" w14:textId="77777777" w:rsidR="00AB2D18" w:rsidRDefault="00AB2D18" w:rsidP="008231FB">
      <w:pPr>
        <w:jc w:val="center"/>
        <w:rPr>
          <w:rFonts w:ascii="Verdana" w:hAnsi="Verdana"/>
          <w:b/>
          <w:caps/>
          <w:sz w:val="32"/>
          <w:szCs w:val="32"/>
          <w:u w:val="single"/>
        </w:rPr>
      </w:pPr>
    </w:p>
    <w:p w14:paraId="6C02CA79" w14:textId="77777777" w:rsidR="00AB2D18" w:rsidRDefault="00AB2D18" w:rsidP="008231FB">
      <w:pPr>
        <w:jc w:val="center"/>
        <w:rPr>
          <w:rFonts w:ascii="Verdana" w:hAnsi="Verdana"/>
          <w:b/>
          <w:caps/>
          <w:sz w:val="32"/>
          <w:szCs w:val="32"/>
          <w:u w:val="single"/>
        </w:rPr>
      </w:pPr>
    </w:p>
    <w:p w14:paraId="421E6C7B" w14:textId="77777777" w:rsidR="00AB2D18" w:rsidRDefault="00AB2D18" w:rsidP="008231FB">
      <w:pPr>
        <w:rPr>
          <w:rFonts w:ascii="Verdana" w:hAnsi="Verdana"/>
          <w:b/>
          <w:caps/>
          <w:sz w:val="32"/>
          <w:szCs w:val="32"/>
          <w:u w:val="single"/>
        </w:rPr>
      </w:pPr>
    </w:p>
    <w:p w14:paraId="24349383" w14:textId="77777777" w:rsidR="00AB2D18" w:rsidRDefault="00AB2D18" w:rsidP="008231FB">
      <w:pPr>
        <w:jc w:val="center"/>
        <w:rPr>
          <w:rFonts w:ascii="Verdana" w:hAnsi="Verdana"/>
          <w:b/>
          <w:caps/>
          <w:sz w:val="32"/>
          <w:szCs w:val="32"/>
          <w:u w:val="single"/>
        </w:rPr>
      </w:pPr>
      <w:r>
        <w:rPr>
          <w:rFonts w:ascii="Verdana" w:hAnsi="Verdana"/>
          <w:b/>
          <w:caps/>
          <w:sz w:val="32"/>
          <w:szCs w:val="32"/>
          <w:u w:val="single"/>
        </w:rPr>
        <w:t xml:space="preserve">to whom it may concern </w:t>
      </w:r>
    </w:p>
    <w:p w14:paraId="100BC07D" w14:textId="77777777" w:rsidR="00AB2D18" w:rsidRPr="00295771" w:rsidRDefault="00AB2D18" w:rsidP="008231FB">
      <w:pPr>
        <w:jc w:val="center"/>
        <w:rPr>
          <w:rFonts w:ascii="Verdana" w:hAnsi="Verdana"/>
          <w:b/>
          <w:caps/>
          <w:sz w:val="32"/>
          <w:szCs w:val="32"/>
          <w:u w:val="single"/>
        </w:rPr>
      </w:pPr>
    </w:p>
    <w:p w14:paraId="2DE44238" w14:textId="77777777" w:rsidR="00AB2D18" w:rsidRPr="00295771" w:rsidRDefault="00AB2D18" w:rsidP="008231FB">
      <w:pPr>
        <w:jc w:val="both"/>
        <w:rPr>
          <w:rFonts w:ascii="Verdana" w:hAnsi="Verdana"/>
          <w:b/>
          <w:caps/>
          <w:sz w:val="32"/>
          <w:szCs w:val="32"/>
          <w:u w:val="single"/>
        </w:rPr>
      </w:pPr>
    </w:p>
    <w:p w14:paraId="28CD2AC6" w14:textId="77777777" w:rsidR="00AB2D18" w:rsidRPr="00EF04C3" w:rsidRDefault="00AB2D18" w:rsidP="008231FB">
      <w:pPr>
        <w:spacing w:line="360" w:lineRule="auto"/>
        <w:rPr>
          <w:sz w:val="28"/>
          <w:szCs w:val="28"/>
        </w:rPr>
      </w:pPr>
      <w:r w:rsidRPr="00295771">
        <w:rPr>
          <w:sz w:val="28"/>
          <w:szCs w:val="28"/>
        </w:rPr>
        <w:t xml:space="preserve"> </w:t>
      </w:r>
      <w:r w:rsidRPr="00295771">
        <w:rPr>
          <w:sz w:val="28"/>
          <w:szCs w:val="28"/>
        </w:rPr>
        <w:tab/>
      </w:r>
      <w:r w:rsidRPr="00295771">
        <w:rPr>
          <w:sz w:val="28"/>
          <w:szCs w:val="28"/>
        </w:rPr>
        <w:tab/>
      </w:r>
      <w:r w:rsidRPr="00EF04C3">
        <w:rPr>
          <w:sz w:val="28"/>
          <w:szCs w:val="28"/>
        </w:rPr>
        <w:t xml:space="preserve">It is to certify that Mr. </w:t>
      </w:r>
      <w:r>
        <w:rPr>
          <w:sz w:val="28"/>
          <w:szCs w:val="28"/>
        </w:rPr>
        <w:t>Attaullah</w:t>
      </w:r>
      <w:r w:rsidRPr="00EF04C3">
        <w:rPr>
          <w:sz w:val="28"/>
          <w:szCs w:val="28"/>
        </w:rPr>
        <w:t xml:space="preserve"> S/o </w:t>
      </w:r>
      <w:r>
        <w:rPr>
          <w:sz w:val="28"/>
          <w:szCs w:val="28"/>
        </w:rPr>
        <w:t>Muhammad Alam</w:t>
      </w:r>
      <w:r w:rsidRPr="00EF04C3">
        <w:rPr>
          <w:sz w:val="28"/>
          <w:szCs w:val="28"/>
        </w:rPr>
        <w:t xml:space="preserve"> is working as Assistant Professor (BPS-19) in this department since June 2013 and his overall service is about </w:t>
      </w:r>
      <w:r>
        <w:rPr>
          <w:sz w:val="28"/>
          <w:szCs w:val="28"/>
        </w:rPr>
        <w:t>Sixteen</w:t>
      </w:r>
      <w:r w:rsidRPr="00EF04C3">
        <w:rPr>
          <w:sz w:val="28"/>
          <w:szCs w:val="28"/>
        </w:rPr>
        <w:t xml:space="preserve"> years in this institution.</w:t>
      </w:r>
    </w:p>
    <w:p w14:paraId="61EEABE5" w14:textId="77777777" w:rsidR="00AB2D18" w:rsidRPr="00EF04C3" w:rsidRDefault="00AB2D18" w:rsidP="008231FB">
      <w:pPr>
        <w:spacing w:line="360" w:lineRule="auto"/>
      </w:pPr>
      <w:r w:rsidRPr="00EF04C3">
        <w:rPr>
          <w:sz w:val="28"/>
          <w:szCs w:val="28"/>
        </w:rPr>
        <w:t xml:space="preserve"> </w:t>
      </w:r>
      <w:r w:rsidRPr="00EF04C3">
        <w:rPr>
          <w:sz w:val="28"/>
          <w:szCs w:val="28"/>
        </w:rPr>
        <w:tab/>
      </w:r>
      <w:r w:rsidRPr="00EF04C3">
        <w:rPr>
          <w:sz w:val="28"/>
          <w:szCs w:val="28"/>
        </w:rPr>
        <w:tab/>
        <w:t>I found him honest, sincere, dedicated and devoted fellow</w:t>
      </w:r>
      <w:r w:rsidRPr="00EF04C3">
        <w:t xml:space="preserve">. </w:t>
      </w:r>
    </w:p>
    <w:p w14:paraId="1C45525A" w14:textId="77777777" w:rsidR="00AB2D18" w:rsidRPr="00EF04C3" w:rsidRDefault="00AB2D18" w:rsidP="008231FB">
      <w:pPr>
        <w:rPr>
          <w:sz w:val="28"/>
          <w:szCs w:val="28"/>
        </w:rPr>
      </w:pPr>
    </w:p>
    <w:p w14:paraId="2A74F839" w14:textId="77777777" w:rsidR="00AB2D18" w:rsidRDefault="00AB2D18" w:rsidP="007776AA">
      <w:pPr>
        <w:tabs>
          <w:tab w:val="left" w:pos="1373"/>
        </w:tabs>
        <w:rPr>
          <w:b/>
          <w:sz w:val="28"/>
          <w:szCs w:val="28"/>
        </w:rPr>
      </w:pPr>
      <w:r>
        <w:rPr>
          <w:b/>
          <w:sz w:val="28"/>
          <w:szCs w:val="28"/>
        </w:rPr>
        <w:tab/>
      </w:r>
    </w:p>
    <w:p w14:paraId="64637F04" w14:textId="77777777" w:rsidR="00AB2D18" w:rsidRDefault="00AB2D18" w:rsidP="008231FB">
      <w:pPr>
        <w:rPr>
          <w:b/>
          <w:sz w:val="28"/>
          <w:szCs w:val="28"/>
        </w:rPr>
      </w:pPr>
    </w:p>
    <w:p w14:paraId="580CB443" w14:textId="77777777" w:rsidR="00AB2D18" w:rsidRDefault="00AB2D18" w:rsidP="008231FB">
      <w:pPr>
        <w:ind w:left="5760" w:firstLine="720"/>
        <w:jc w:val="center"/>
        <w:rPr>
          <w:b/>
          <w:caps/>
          <w:color w:val="000000"/>
        </w:rPr>
      </w:pPr>
    </w:p>
    <w:p w14:paraId="7A6C592F" w14:textId="77777777" w:rsidR="00AB2D18" w:rsidRDefault="00AB2D18" w:rsidP="008231FB">
      <w:pPr>
        <w:ind w:left="5760" w:firstLine="720"/>
        <w:jc w:val="center"/>
        <w:rPr>
          <w:b/>
          <w:caps/>
          <w:color w:val="000000"/>
        </w:rPr>
      </w:pPr>
    </w:p>
    <w:p w14:paraId="29A66107" w14:textId="77777777" w:rsidR="00AB2D18" w:rsidRDefault="00AB2D18" w:rsidP="008231FB">
      <w:pPr>
        <w:ind w:left="5760" w:firstLine="720"/>
        <w:jc w:val="center"/>
        <w:rPr>
          <w:b/>
          <w:caps/>
          <w:color w:val="000000"/>
        </w:rPr>
      </w:pPr>
    </w:p>
    <w:p w14:paraId="6EE5143E" w14:textId="77777777" w:rsidR="00AB2D18" w:rsidRDefault="00AB2D18" w:rsidP="008231FB">
      <w:pPr>
        <w:ind w:left="5760" w:firstLine="720"/>
        <w:jc w:val="center"/>
        <w:rPr>
          <w:b/>
          <w:caps/>
          <w:color w:val="000000"/>
        </w:rPr>
      </w:pPr>
    </w:p>
    <w:p w14:paraId="65469265" w14:textId="77777777" w:rsidR="00AB2D18" w:rsidRDefault="00AB2D18" w:rsidP="008231FB">
      <w:pPr>
        <w:ind w:left="5760" w:firstLine="720"/>
        <w:jc w:val="center"/>
        <w:rPr>
          <w:b/>
          <w:caps/>
          <w:color w:val="000000"/>
        </w:rPr>
      </w:pPr>
    </w:p>
    <w:p w14:paraId="5F6B20E7" w14:textId="77777777" w:rsidR="00AB2D18" w:rsidRDefault="00AB2D18" w:rsidP="008231FB">
      <w:pPr>
        <w:ind w:left="5760" w:firstLine="720"/>
        <w:jc w:val="center"/>
        <w:rPr>
          <w:b/>
          <w:caps/>
          <w:color w:val="000000"/>
        </w:rPr>
      </w:pPr>
    </w:p>
    <w:p w14:paraId="2BDA338F" w14:textId="77777777" w:rsidR="00AB2D18" w:rsidRDefault="00AB2D18" w:rsidP="008231FB">
      <w:pPr>
        <w:ind w:left="5760" w:firstLine="720"/>
        <w:jc w:val="center"/>
        <w:rPr>
          <w:b/>
          <w:caps/>
          <w:color w:val="000000"/>
        </w:rPr>
      </w:pPr>
    </w:p>
    <w:p w14:paraId="6CF8AF2B" w14:textId="77777777" w:rsidR="00AB2D18" w:rsidRDefault="00AB2D18" w:rsidP="008231FB">
      <w:pPr>
        <w:ind w:left="5760" w:firstLine="720"/>
        <w:jc w:val="center"/>
        <w:rPr>
          <w:b/>
          <w:caps/>
          <w:color w:val="000000"/>
        </w:rPr>
      </w:pPr>
    </w:p>
    <w:p w14:paraId="1B64E3A2" w14:textId="77777777" w:rsidR="00AB2D18" w:rsidRDefault="00AB2D18" w:rsidP="008231FB">
      <w:pPr>
        <w:ind w:left="5760" w:firstLine="720"/>
        <w:jc w:val="center"/>
        <w:rPr>
          <w:b/>
          <w:caps/>
          <w:color w:val="000000"/>
        </w:rPr>
      </w:pPr>
    </w:p>
    <w:p w14:paraId="087D7D9F" w14:textId="77777777" w:rsidR="00AB2D18" w:rsidRDefault="00AB2D18" w:rsidP="008231FB">
      <w:pPr>
        <w:ind w:left="5760" w:firstLine="720"/>
        <w:jc w:val="center"/>
        <w:rPr>
          <w:b/>
          <w:caps/>
          <w:color w:val="000000"/>
        </w:rPr>
      </w:pPr>
    </w:p>
    <w:p w14:paraId="5148DFFA" w14:textId="77777777" w:rsidR="00AB2D18" w:rsidRDefault="00AB2D18" w:rsidP="008231FB">
      <w:pPr>
        <w:ind w:left="5760" w:firstLine="720"/>
        <w:jc w:val="center"/>
        <w:rPr>
          <w:b/>
          <w:caps/>
          <w:color w:val="000000"/>
        </w:rPr>
      </w:pPr>
    </w:p>
    <w:p w14:paraId="73C561E5" w14:textId="77777777" w:rsidR="00AB2D18" w:rsidRDefault="00AB2D18" w:rsidP="008231FB">
      <w:pPr>
        <w:ind w:left="5760" w:firstLine="720"/>
        <w:jc w:val="center"/>
        <w:rPr>
          <w:b/>
          <w:caps/>
          <w:color w:val="000000"/>
        </w:rPr>
      </w:pPr>
    </w:p>
    <w:p w14:paraId="7649737E" w14:textId="77777777" w:rsidR="00AB2D18" w:rsidRDefault="00AB2D18" w:rsidP="008231FB">
      <w:pPr>
        <w:ind w:left="5760" w:firstLine="720"/>
        <w:jc w:val="center"/>
        <w:rPr>
          <w:b/>
          <w:caps/>
          <w:color w:val="000000"/>
        </w:rPr>
      </w:pPr>
    </w:p>
    <w:p w14:paraId="7AE098CA" w14:textId="77777777" w:rsidR="00AB2D18" w:rsidRDefault="00AB2D18" w:rsidP="008231FB">
      <w:pPr>
        <w:ind w:left="5760" w:firstLine="720"/>
        <w:jc w:val="center"/>
        <w:rPr>
          <w:b/>
          <w:caps/>
          <w:color w:val="000000"/>
        </w:rPr>
      </w:pPr>
    </w:p>
    <w:p w14:paraId="15526C81" w14:textId="77777777" w:rsidR="00AB2D18" w:rsidRDefault="00AB2D18" w:rsidP="008231FB">
      <w:pPr>
        <w:ind w:left="5760" w:firstLine="720"/>
        <w:jc w:val="center"/>
        <w:rPr>
          <w:b/>
          <w:caps/>
          <w:color w:val="000000"/>
        </w:rPr>
      </w:pPr>
    </w:p>
    <w:p w14:paraId="161952BA" w14:textId="77777777" w:rsidR="00AB2D18" w:rsidRDefault="00AB2D18" w:rsidP="008231FB">
      <w:pPr>
        <w:ind w:left="5760" w:firstLine="720"/>
        <w:jc w:val="center"/>
        <w:rPr>
          <w:b/>
          <w:caps/>
          <w:color w:val="000000"/>
        </w:rPr>
      </w:pPr>
    </w:p>
    <w:p w14:paraId="64877672" w14:textId="77777777" w:rsidR="00AB2D18" w:rsidRDefault="00AB2D18" w:rsidP="008231FB">
      <w:pPr>
        <w:ind w:left="5760" w:firstLine="720"/>
        <w:jc w:val="center"/>
        <w:rPr>
          <w:b/>
          <w:caps/>
          <w:color w:val="000000"/>
        </w:rPr>
      </w:pPr>
    </w:p>
    <w:p w14:paraId="3BD7DB31" w14:textId="77777777" w:rsidR="00AB2D18" w:rsidRDefault="00AB2D18" w:rsidP="008231FB">
      <w:pPr>
        <w:ind w:left="5760" w:firstLine="720"/>
        <w:jc w:val="center"/>
        <w:rPr>
          <w:b/>
          <w:caps/>
          <w:color w:val="000000"/>
        </w:rPr>
      </w:pPr>
    </w:p>
    <w:p w14:paraId="6300B03B" w14:textId="77777777" w:rsidR="00AB2D18" w:rsidRDefault="00AB2D18" w:rsidP="008231FB">
      <w:pPr>
        <w:ind w:left="5760" w:firstLine="720"/>
        <w:jc w:val="center"/>
        <w:rPr>
          <w:b/>
          <w:caps/>
          <w:color w:val="000000"/>
        </w:rPr>
      </w:pPr>
    </w:p>
    <w:p w14:paraId="2C75A193" w14:textId="77777777" w:rsidR="00AB2D18" w:rsidRDefault="00AB2D18" w:rsidP="008231FB">
      <w:pPr>
        <w:ind w:left="5760" w:firstLine="720"/>
        <w:jc w:val="center"/>
        <w:rPr>
          <w:b/>
          <w:caps/>
          <w:color w:val="000000"/>
        </w:rPr>
      </w:pPr>
    </w:p>
    <w:p w14:paraId="37C44B96" w14:textId="77777777" w:rsidR="00AB2D18" w:rsidRDefault="00AB2D18" w:rsidP="008231FB">
      <w:pPr>
        <w:ind w:left="5760" w:firstLine="720"/>
        <w:jc w:val="center"/>
        <w:rPr>
          <w:b/>
          <w:caps/>
          <w:color w:val="000000"/>
        </w:rPr>
      </w:pPr>
    </w:p>
    <w:p w14:paraId="00948267" w14:textId="77777777" w:rsidR="00AB2D18" w:rsidRDefault="00AB2D18" w:rsidP="008231FB">
      <w:pPr>
        <w:ind w:left="5760" w:firstLine="720"/>
        <w:jc w:val="center"/>
        <w:rPr>
          <w:b/>
          <w:caps/>
          <w:color w:val="000000"/>
        </w:rPr>
      </w:pPr>
    </w:p>
    <w:p w14:paraId="5C5B52C7" w14:textId="77777777" w:rsidR="00AB2D18" w:rsidRDefault="00AB2D18" w:rsidP="008231FB">
      <w:pPr>
        <w:ind w:left="5760" w:firstLine="720"/>
        <w:jc w:val="center"/>
        <w:rPr>
          <w:b/>
          <w:caps/>
          <w:color w:val="000000"/>
        </w:rPr>
      </w:pPr>
    </w:p>
    <w:p w14:paraId="36838053" w14:textId="77777777" w:rsidR="00AB2D18" w:rsidRDefault="00AB2D18" w:rsidP="008231FB">
      <w:pPr>
        <w:ind w:left="5760" w:firstLine="720"/>
        <w:jc w:val="center"/>
        <w:rPr>
          <w:b/>
          <w:caps/>
          <w:color w:val="000000"/>
        </w:rPr>
      </w:pPr>
    </w:p>
    <w:p w14:paraId="6DDEC1E6" w14:textId="77777777" w:rsidR="00AB2D18" w:rsidRDefault="00AB2D18" w:rsidP="008231FB">
      <w:pPr>
        <w:ind w:left="5760" w:firstLine="720"/>
        <w:jc w:val="center"/>
        <w:rPr>
          <w:b/>
          <w:caps/>
          <w:color w:val="000000"/>
        </w:rPr>
      </w:pPr>
    </w:p>
    <w:p w14:paraId="15C174EA" w14:textId="77777777" w:rsidR="00AB2D18" w:rsidRDefault="00AB2D18" w:rsidP="008231FB">
      <w:pPr>
        <w:ind w:left="5760" w:firstLine="720"/>
        <w:jc w:val="center"/>
        <w:rPr>
          <w:b/>
          <w:caps/>
          <w:color w:val="000000"/>
        </w:rPr>
      </w:pPr>
    </w:p>
    <w:p w14:paraId="39AEFF43" w14:textId="77777777" w:rsidR="00AB2D18" w:rsidRDefault="00AB2D18" w:rsidP="008231FB">
      <w:pPr>
        <w:ind w:left="5760" w:firstLine="720"/>
        <w:jc w:val="center"/>
        <w:rPr>
          <w:b/>
          <w:caps/>
          <w:color w:val="000000"/>
        </w:rPr>
      </w:pPr>
    </w:p>
    <w:p w14:paraId="09838768" w14:textId="77777777" w:rsidR="00AB2D18" w:rsidRDefault="00AB2D18" w:rsidP="008231FB">
      <w:pPr>
        <w:ind w:left="5760" w:firstLine="720"/>
        <w:jc w:val="center"/>
        <w:rPr>
          <w:b/>
          <w:caps/>
          <w:color w:val="000000"/>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429C01B" w14:textId="77777777" w:rsidTr="00716A25">
        <w:tc>
          <w:tcPr>
            <w:tcW w:w="2500" w:type="pct"/>
          </w:tcPr>
          <w:p w14:paraId="15EE60FF" w14:textId="77777777" w:rsidR="00AB2D18" w:rsidRDefault="00AB2D18" w:rsidP="00716A2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750BE3A9" w14:textId="77777777" w:rsidR="00AB2D18" w:rsidRDefault="00AB2D18" w:rsidP="00716A25">
            <w:pPr>
              <w:snapToGrid w:val="0"/>
              <w:jc w:val="right"/>
              <w:rPr>
                <w:rFonts w:ascii="MS Reference Sans Serif" w:hAnsi="MS Reference Sans Serif"/>
                <w:b/>
                <w:szCs w:val="26"/>
              </w:rPr>
            </w:pPr>
            <w:r>
              <w:rPr>
                <w:rFonts w:ascii="MS Reference Sans Serif" w:hAnsi="MS Reference Sans Serif"/>
                <w:b/>
                <w:szCs w:val="26"/>
              </w:rPr>
              <w:t>Dated: April 21, 2017.</w:t>
            </w:r>
          </w:p>
        </w:tc>
      </w:tr>
    </w:tbl>
    <w:p w14:paraId="30BBB370" w14:textId="77777777" w:rsidR="00AB2D18" w:rsidRDefault="00AB2D18" w:rsidP="008231FB">
      <w:pPr>
        <w:ind w:left="5760" w:firstLine="720"/>
        <w:jc w:val="center"/>
        <w:rPr>
          <w:b/>
          <w:caps/>
          <w:color w:val="000000"/>
        </w:rPr>
      </w:pPr>
    </w:p>
    <w:p w14:paraId="2BDF8B2F" w14:textId="77777777" w:rsidR="00AB2D18" w:rsidRDefault="00AB2D18" w:rsidP="008231FB">
      <w:pPr>
        <w:ind w:left="5760" w:firstLine="720"/>
        <w:jc w:val="center"/>
        <w:rPr>
          <w:b/>
          <w:caps/>
          <w:color w:val="000000"/>
        </w:rPr>
      </w:pPr>
    </w:p>
    <w:p w14:paraId="39EB4618" w14:textId="77777777" w:rsidR="00AB2D18" w:rsidRDefault="00AB2D18" w:rsidP="008C728F">
      <w:pPr>
        <w:ind w:left="720" w:firstLine="720"/>
      </w:pPr>
      <w:r>
        <w:t>Dean Faculty of Engineering</w:t>
      </w:r>
    </w:p>
    <w:p w14:paraId="11ECCD28" w14:textId="77777777" w:rsidR="00AB2D18" w:rsidRDefault="00AB2D18" w:rsidP="008C728F">
      <w:r>
        <w:tab/>
      </w:r>
      <w:r>
        <w:tab/>
        <w:t>Balochistan UET,</w:t>
      </w:r>
    </w:p>
    <w:p w14:paraId="4487211E" w14:textId="77777777" w:rsidR="00AB2D18" w:rsidRDefault="00AB2D18" w:rsidP="008C728F">
      <w:r>
        <w:tab/>
      </w:r>
      <w:r>
        <w:tab/>
        <w:t>Khuzdar</w:t>
      </w:r>
    </w:p>
    <w:p w14:paraId="0F0E4E79" w14:textId="77777777" w:rsidR="00AB2D18" w:rsidRDefault="00AB2D18" w:rsidP="008C728F"/>
    <w:p w14:paraId="32E531E1" w14:textId="77777777" w:rsidR="00AB2D18" w:rsidRDefault="00AB2D18" w:rsidP="008C728F">
      <w:r>
        <w:t>Subject:</w:t>
      </w:r>
      <w:r>
        <w:tab/>
      </w:r>
      <w:r w:rsidRPr="00DD0F10">
        <w:rPr>
          <w:b/>
          <w:caps/>
          <w:u w:val="double"/>
        </w:rPr>
        <w:t>Offered Subjects of Summer Session 2017</w:t>
      </w:r>
    </w:p>
    <w:p w14:paraId="1DB747E0" w14:textId="77777777" w:rsidR="00AB2D18" w:rsidRDefault="00AB2D18" w:rsidP="008C728F"/>
    <w:p w14:paraId="1B4D2CA0" w14:textId="77777777" w:rsidR="00AB2D18" w:rsidRDefault="00AB2D18" w:rsidP="008C728F">
      <w:pPr>
        <w:spacing w:line="360" w:lineRule="auto"/>
        <w:jc w:val="both"/>
      </w:pPr>
      <w:r>
        <w:tab/>
      </w:r>
      <w:r>
        <w:tab/>
        <w:t>The following subjects are offered in summer session 2017 this is for your kind perusal please. The names of offered subjects are as under:-</w:t>
      </w:r>
    </w:p>
    <w:p w14:paraId="7AB5BE34" w14:textId="77777777" w:rsidR="00AB2D18" w:rsidRDefault="00AB2D18" w:rsidP="008C728F">
      <w:pPr>
        <w:spacing w:line="360" w:lineRule="auto"/>
        <w:jc w:val="both"/>
      </w:pPr>
    </w:p>
    <w:tbl>
      <w:tblPr>
        <w:tblpPr w:leftFromText="180" w:rightFromText="180" w:vertAnchor="text" w:horzAnchor="margin" w:tblpXSpec="center" w:tblpY="73"/>
        <w:tblW w:w="7756"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1280"/>
        <w:gridCol w:w="2109"/>
        <w:gridCol w:w="4367"/>
      </w:tblGrid>
      <w:tr w:rsidR="00AB2D18" w:rsidRPr="00536022" w14:paraId="09E9400D" w14:textId="77777777" w:rsidTr="008C728F">
        <w:trPr>
          <w:trHeight w:val="462"/>
        </w:trPr>
        <w:tc>
          <w:tcPr>
            <w:tcW w:w="1280" w:type="dxa"/>
            <w:tcBorders>
              <w:right w:val="single" w:sz="4" w:space="0" w:color="auto"/>
            </w:tcBorders>
            <w:shd w:val="clear" w:color="auto" w:fill="BFBFBF"/>
            <w:vAlign w:val="center"/>
          </w:tcPr>
          <w:p w14:paraId="294EC70E" w14:textId="77777777" w:rsidR="00AB2D18" w:rsidRPr="001443AF" w:rsidRDefault="00AB2D18" w:rsidP="008C728F">
            <w:pPr>
              <w:rPr>
                <w:rFonts w:ascii="Arial" w:hAnsi="Arial" w:cs="Arial"/>
                <w:b/>
                <w:bCs/>
                <w:sz w:val="32"/>
                <w:szCs w:val="32"/>
                <w:vertAlign w:val="superscript"/>
              </w:rPr>
            </w:pPr>
            <w:r>
              <w:rPr>
                <w:rFonts w:ascii="Arial" w:hAnsi="Arial" w:cs="Arial"/>
                <w:b/>
                <w:bCs/>
                <w:sz w:val="32"/>
                <w:szCs w:val="32"/>
                <w:vertAlign w:val="superscript"/>
              </w:rPr>
              <w:t>S.No</w:t>
            </w:r>
          </w:p>
        </w:tc>
        <w:tc>
          <w:tcPr>
            <w:tcW w:w="2109" w:type="dxa"/>
            <w:tcBorders>
              <w:left w:val="single" w:sz="4" w:space="0" w:color="auto"/>
              <w:right w:val="single" w:sz="4" w:space="0" w:color="auto"/>
            </w:tcBorders>
            <w:shd w:val="clear" w:color="auto" w:fill="BFBFBF"/>
            <w:vAlign w:val="center"/>
          </w:tcPr>
          <w:p w14:paraId="4E3728CB" w14:textId="77777777" w:rsidR="00AB2D18" w:rsidRPr="001443AF" w:rsidRDefault="00AB2D18" w:rsidP="008C728F">
            <w:pPr>
              <w:rPr>
                <w:rFonts w:ascii="Arial" w:hAnsi="Arial" w:cs="Arial"/>
                <w:b/>
                <w:bCs/>
                <w:sz w:val="32"/>
                <w:szCs w:val="32"/>
                <w:vertAlign w:val="superscript"/>
              </w:rPr>
            </w:pPr>
            <w:r w:rsidRPr="001443AF">
              <w:rPr>
                <w:rFonts w:ascii="Arial" w:hAnsi="Arial" w:cs="Arial"/>
                <w:b/>
                <w:bCs/>
                <w:sz w:val="32"/>
                <w:szCs w:val="32"/>
                <w:vertAlign w:val="superscript"/>
              </w:rPr>
              <w:t>Semester</w:t>
            </w:r>
          </w:p>
        </w:tc>
        <w:tc>
          <w:tcPr>
            <w:tcW w:w="4367" w:type="dxa"/>
            <w:tcBorders>
              <w:left w:val="single" w:sz="4" w:space="0" w:color="auto"/>
            </w:tcBorders>
            <w:shd w:val="clear" w:color="auto" w:fill="BFBFBF"/>
            <w:vAlign w:val="center"/>
          </w:tcPr>
          <w:p w14:paraId="3524E33E" w14:textId="77777777" w:rsidR="00AB2D18" w:rsidRPr="001443AF" w:rsidRDefault="00AB2D18" w:rsidP="008C728F">
            <w:pPr>
              <w:rPr>
                <w:rFonts w:ascii="Calibri" w:hAnsi="Calibri" w:cs="Calibri"/>
                <w:b/>
                <w:bCs/>
                <w:sz w:val="20"/>
                <w:szCs w:val="20"/>
                <w:vertAlign w:val="superscript"/>
              </w:rPr>
            </w:pPr>
            <w:r w:rsidRPr="001443AF">
              <w:rPr>
                <w:rFonts w:ascii="Calibri" w:hAnsi="Calibri" w:cs="Calibri"/>
                <w:b/>
                <w:bCs/>
                <w:sz w:val="20"/>
                <w:szCs w:val="20"/>
              </w:rPr>
              <w:t>Offered Subjects</w:t>
            </w:r>
          </w:p>
          <w:p w14:paraId="632E7FC9" w14:textId="77777777" w:rsidR="00AB2D18" w:rsidRPr="00536022" w:rsidRDefault="00AB2D18" w:rsidP="008C728F">
            <w:pPr>
              <w:jc w:val="center"/>
              <w:rPr>
                <w:rFonts w:ascii="Calibri" w:hAnsi="Calibri" w:cs="Calibri"/>
                <w:b/>
                <w:bCs/>
                <w:sz w:val="20"/>
                <w:szCs w:val="20"/>
                <w:vertAlign w:val="superscript"/>
              </w:rPr>
            </w:pPr>
          </w:p>
        </w:tc>
      </w:tr>
      <w:tr w:rsidR="00AB2D18" w:rsidRPr="00536022" w14:paraId="0CCFE889" w14:textId="77777777" w:rsidTr="008C728F">
        <w:trPr>
          <w:trHeight w:val="196"/>
        </w:trPr>
        <w:tc>
          <w:tcPr>
            <w:tcW w:w="1280" w:type="dxa"/>
            <w:tcBorders>
              <w:right w:val="single" w:sz="4" w:space="0" w:color="auto"/>
            </w:tcBorders>
          </w:tcPr>
          <w:p w14:paraId="544AFA21" w14:textId="77777777" w:rsidR="00AB2D18" w:rsidRPr="008C728F" w:rsidRDefault="00AB2D18" w:rsidP="008C728F">
            <w:pPr>
              <w:rPr>
                <w:rFonts w:ascii="Calibri" w:hAnsi="Calibri" w:cs="Calibri"/>
                <w:b/>
                <w:bCs/>
              </w:rPr>
            </w:pPr>
            <w:r w:rsidRPr="008C728F">
              <w:rPr>
                <w:rFonts w:ascii="Calibri" w:hAnsi="Calibri" w:cs="Calibri"/>
                <w:b/>
                <w:bCs/>
              </w:rPr>
              <w:t>1</w:t>
            </w:r>
          </w:p>
        </w:tc>
        <w:tc>
          <w:tcPr>
            <w:tcW w:w="2109" w:type="dxa"/>
            <w:tcBorders>
              <w:left w:val="single" w:sz="4" w:space="0" w:color="auto"/>
              <w:right w:val="single" w:sz="4" w:space="0" w:color="auto"/>
            </w:tcBorders>
          </w:tcPr>
          <w:p w14:paraId="5B6AA1CC" w14:textId="77777777" w:rsidR="00AB2D18" w:rsidRPr="008C728F" w:rsidRDefault="00AB2D18" w:rsidP="008C728F">
            <w:pPr>
              <w:rPr>
                <w:rFonts w:ascii="Calibri" w:hAnsi="Calibri" w:cs="Calibri"/>
                <w:b/>
                <w:bCs/>
              </w:rPr>
            </w:pPr>
            <w:r w:rsidRPr="008C728F">
              <w:rPr>
                <w:rFonts w:ascii="Calibri" w:hAnsi="Calibri" w:cs="Calibri"/>
                <w:b/>
                <w:bCs/>
              </w:rPr>
              <w:t>7</w:t>
            </w:r>
            <w:r w:rsidRPr="008C728F">
              <w:rPr>
                <w:rFonts w:ascii="Calibri" w:hAnsi="Calibri" w:cs="Calibri"/>
                <w:b/>
                <w:bCs/>
                <w:vertAlign w:val="superscript"/>
              </w:rPr>
              <w:t>th</w:t>
            </w:r>
            <w:r w:rsidRPr="008C728F">
              <w:rPr>
                <w:rFonts w:ascii="Calibri" w:hAnsi="Calibri" w:cs="Calibri"/>
                <w:b/>
                <w:bCs/>
              </w:rPr>
              <w:t xml:space="preserve"> </w:t>
            </w:r>
          </w:p>
        </w:tc>
        <w:tc>
          <w:tcPr>
            <w:tcW w:w="4367" w:type="dxa"/>
            <w:tcBorders>
              <w:left w:val="single" w:sz="4" w:space="0" w:color="auto"/>
            </w:tcBorders>
          </w:tcPr>
          <w:p w14:paraId="24CDF8D6" w14:textId="77777777" w:rsidR="00AB2D18" w:rsidRPr="008C728F" w:rsidRDefault="00AB2D18" w:rsidP="008C728F">
            <w:pPr>
              <w:rPr>
                <w:rFonts w:ascii="Calibri" w:hAnsi="Calibri" w:cs="Calibri"/>
                <w:b/>
                <w:bCs/>
              </w:rPr>
            </w:pPr>
            <w:r w:rsidRPr="008C728F">
              <w:rPr>
                <w:rFonts w:ascii="Calibri" w:hAnsi="Calibri" w:cs="Calibri"/>
                <w:b/>
                <w:bCs/>
              </w:rPr>
              <w:t>Wave Propagation and Antenna (7</w:t>
            </w:r>
            <w:r w:rsidRPr="008C728F">
              <w:rPr>
                <w:rFonts w:ascii="Calibri" w:hAnsi="Calibri" w:cs="Calibri"/>
                <w:b/>
                <w:bCs/>
                <w:vertAlign w:val="superscript"/>
              </w:rPr>
              <w:t>th</w:t>
            </w:r>
            <w:r w:rsidRPr="008C728F">
              <w:rPr>
                <w:rFonts w:ascii="Calibri" w:hAnsi="Calibri" w:cs="Calibri"/>
                <w:b/>
                <w:bCs/>
              </w:rPr>
              <w:t>)</w:t>
            </w:r>
          </w:p>
        </w:tc>
      </w:tr>
      <w:tr w:rsidR="00AB2D18" w:rsidRPr="00536022" w14:paraId="23E87A23" w14:textId="77777777" w:rsidTr="008C728F">
        <w:trPr>
          <w:trHeight w:val="182"/>
        </w:trPr>
        <w:tc>
          <w:tcPr>
            <w:tcW w:w="1280" w:type="dxa"/>
            <w:tcBorders>
              <w:right w:val="single" w:sz="4" w:space="0" w:color="auto"/>
            </w:tcBorders>
          </w:tcPr>
          <w:p w14:paraId="1F188B7D" w14:textId="77777777" w:rsidR="00AB2D18" w:rsidRPr="008C728F" w:rsidRDefault="00AB2D18" w:rsidP="008C728F">
            <w:pPr>
              <w:rPr>
                <w:rFonts w:ascii="Calibri" w:hAnsi="Calibri" w:cs="Calibri"/>
                <w:b/>
                <w:bCs/>
              </w:rPr>
            </w:pPr>
            <w:r w:rsidRPr="008C728F">
              <w:rPr>
                <w:rFonts w:ascii="Calibri" w:hAnsi="Calibri" w:cs="Calibri"/>
                <w:b/>
                <w:bCs/>
              </w:rPr>
              <w:t>2</w:t>
            </w:r>
          </w:p>
        </w:tc>
        <w:tc>
          <w:tcPr>
            <w:tcW w:w="2109" w:type="dxa"/>
            <w:tcBorders>
              <w:left w:val="single" w:sz="4" w:space="0" w:color="auto"/>
              <w:right w:val="single" w:sz="4" w:space="0" w:color="auto"/>
            </w:tcBorders>
          </w:tcPr>
          <w:p w14:paraId="0BAC0B56" w14:textId="77777777" w:rsidR="00AB2D18" w:rsidRPr="008C728F" w:rsidRDefault="00AB2D18" w:rsidP="008C728F">
            <w:pPr>
              <w:rPr>
                <w:rFonts w:ascii="Calibri" w:hAnsi="Calibri" w:cs="Calibri"/>
                <w:b/>
                <w:bCs/>
              </w:rPr>
            </w:pPr>
            <w:r w:rsidRPr="008C728F">
              <w:rPr>
                <w:rFonts w:ascii="Calibri" w:hAnsi="Calibri" w:cs="Calibri"/>
                <w:b/>
                <w:bCs/>
              </w:rPr>
              <w:t>6</w:t>
            </w:r>
            <w:r w:rsidRPr="008C728F">
              <w:rPr>
                <w:rFonts w:ascii="Calibri" w:hAnsi="Calibri" w:cs="Calibri"/>
                <w:b/>
                <w:bCs/>
                <w:vertAlign w:val="superscript"/>
              </w:rPr>
              <w:t>th</w:t>
            </w:r>
            <w:r w:rsidRPr="008C728F">
              <w:rPr>
                <w:rFonts w:ascii="Calibri" w:hAnsi="Calibri" w:cs="Calibri"/>
                <w:b/>
                <w:bCs/>
              </w:rPr>
              <w:t xml:space="preserve"> </w:t>
            </w:r>
          </w:p>
        </w:tc>
        <w:tc>
          <w:tcPr>
            <w:tcW w:w="4367" w:type="dxa"/>
            <w:tcBorders>
              <w:left w:val="single" w:sz="4" w:space="0" w:color="auto"/>
            </w:tcBorders>
          </w:tcPr>
          <w:p w14:paraId="623B9C4F" w14:textId="77777777" w:rsidR="00AB2D18" w:rsidRPr="008C728F" w:rsidRDefault="00AB2D18" w:rsidP="008C728F">
            <w:pPr>
              <w:rPr>
                <w:rFonts w:ascii="Calibri" w:hAnsi="Calibri" w:cs="Calibri"/>
                <w:b/>
                <w:bCs/>
              </w:rPr>
            </w:pPr>
            <w:r w:rsidRPr="008C728F">
              <w:rPr>
                <w:rFonts w:ascii="Calibri" w:hAnsi="Calibri" w:cs="Calibri"/>
                <w:b/>
                <w:bCs/>
              </w:rPr>
              <w:t>Engineering Economics &amp; Management</w:t>
            </w:r>
          </w:p>
        </w:tc>
      </w:tr>
      <w:tr w:rsidR="00AB2D18" w:rsidRPr="00536022" w14:paraId="650714AD" w14:textId="77777777" w:rsidTr="008C728F">
        <w:trPr>
          <w:trHeight w:val="378"/>
        </w:trPr>
        <w:tc>
          <w:tcPr>
            <w:tcW w:w="1280" w:type="dxa"/>
            <w:tcBorders>
              <w:right w:val="single" w:sz="4" w:space="0" w:color="auto"/>
            </w:tcBorders>
          </w:tcPr>
          <w:p w14:paraId="28A258B9" w14:textId="77777777" w:rsidR="00AB2D18" w:rsidRPr="008C728F" w:rsidRDefault="00AB2D18" w:rsidP="008C728F">
            <w:pPr>
              <w:rPr>
                <w:rFonts w:ascii="Calibri" w:hAnsi="Calibri" w:cs="Calibri"/>
                <w:b/>
                <w:bCs/>
              </w:rPr>
            </w:pPr>
            <w:r w:rsidRPr="008C728F">
              <w:rPr>
                <w:rFonts w:ascii="Calibri" w:hAnsi="Calibri" w:cs="Calibri"/>
                <w:b/>
                <w:bCs/>
              </w:rPr>
              <w:t>3</w:t>
            </w:r>
          </w:p>
        </w:tc>
        <w:tc>
          <w:tcPr>
            <w:tcW w:w="2109" w:type="dxa"/>
            <w:tcBorders>
              <w:left w:val="single" w:sz="4" w:space="0" w:color="auto"/>
              <w:right w:val="single" w:sz="4" w:space="0" w:color="auto"/>
            </w:tcBorders>
          </w:tcPr>
          <w:p w14:paraId="77327A09" w14:textId="77777777" w:rsidR="00AB2D18" w:rsidRPr="008C728F" w:rsidRDefault="00AB2D18" w:rsidP="008C728F">
            <w:pPr>
              <w:rPr>
                <w:rFonts w:ascii="Calibri" w:hAnsi="Calibri" w:cs="Calibri"/>
                <w:b/>
                <w:bCs/>
              </w:rPr>
            </w:pPr>
            <w:r w:rsidRPr="008C728F">
              <w:rPr>
                <w:rFonts w:ascii="Calibri" w:hAnsi="Calibri" w:cs="Calibri"/>
                <w:b/>
                <w:bCs/>
              </w:rPr>
              <w:t>5</w:t>
            </w:r>
            <w:r w:rsidRPr="008C728F">
              <w:rPr>
                <w:rFonts w:ascii="Calibri" w:hAnsi="Calibri" w:cs="Calibri"/>
                <w:b/>
                <w:bCs/>
                <w:vertAlign w:val="superscript"/>
              </w:rPr>
              <w:t>th</w:t>
            </w:r>
            <w:r w:rsidRPr="008C728F">
              <w:rPr>
                <w:rFonts w:ascii="Calibri" w:hAnsi="Calibri" w:cs="Calibri"/>
                <w:b/>
                <w:bCs/>
              </w:rPr>
              <w:t xml:space="preserve"> </w:t>
            </w:r>
          </w:p>
        </w:tc>
        <w:tc>
          <w:tcPr>
            <w:tcW w:w="4367" w:type="dxa"/>
            <w:tcBorders>
              <w:left w:val="single" w:sz="4" w:space="0" w:color="auto"/>
            </w:tcBorders>
          </w:tcPr>
          <w:p w14:paraId="66809A63" w14:textId="77777777" w:rsidR="00AB2D18" w:rsidRPr="008C728F" w:rsidRDefault="00AB2D18" w:rsidP="008C728F">
            <w:pPr>
              <w:rPr>
                <w:rFonts w:ascii="Calibri" w:hAnsi="Calibri" w:cs="Calibri"/>
                <w:b/>
                <w:bCs/>
              </w:rPr>
            </w:pPr>
            <w:r w:rsidRPr="008C728F">
              <w:rPr>
                <w:rFonts w:ascii="Calibri" w:hAnsi="Calibri" w:cs="Calibri"/>
                <w:b/>
                <w:bCs/>
              </w:rPr>
              <w:t>Power Electronics (5</w:t>
            </w:r>
            <w:r w:rsidRPr="008C728F">
              <w:rPr>
                <w:rFonts w:ascii="Calibri" w:hAnsi="Calibri" w:cs="Calibri"/>
                <w:b/>
                <w:bCs/>
                <w:vertAlign w:val="superscript"/>
              </w:rPr>
              <w:t>th</w:t>
            </w:r>
            <w:r w:rsidRPr="008C728F">
              <w:rPr>
                <w:rFonts w:ascii="Calibri" w:hAnsi="Calibri" w:cs="Calibri"/>
                <w:b/>
                <w:bCs/>
              </w:rPr>
              <w:t>)</w:t>
            </w:r>
          </w:p>
          <w:p w14:paraId="6EAFB030" w14:textId="77777777" w:rsidR="00AB2D18" w:rsidRPr="008C728F" w:rsidRDefault="00AB2D18" w:rsidP="008C728F">
            <w:pPr>
              <w:rPr>
                <w:rFonts w:ascii="Calibri" w:hAnsi="Calibri" w:cs="Calibri"/>
                <w:b/>
                <w:bCs/>
              </w:rPr>
            </w:pPr>
            <w:r w:rsidRPr="008C728F">
              <w:rPr>
                <w:rFonts w:ascii="Calibri" w:hAnsi="Calibri" w:cs="Calibri"/>
                <w:b/>
                <w:bCs/>
              </w:rPr>
              <w:t>Electrical Machine-II (5</w:t>
            </w:r>
            <w:r w:rsidRPr="008C728F">
              <w:rPr>
                <w:rFonts w:ascii="Calibri" w:hAnsi="Calibri" w:cs="Calibri"/>
                <w:b/>
                <w:bCs/>
                <w:vertAlign w:val="superscript"/>
              </w:rPr>
              <w:t>th</w:t>
            </w:r>
            <w:r w:rsidRPr="008C728F">
              <w:rPr>
                <w:rFonts w:ascii="Calibri" w:hAnsi="Calibri" w:cs="Calibri"/>
                <w:b/>
                <w:bCs/>
              </w:rPr>
              <w:t>)</w:t>
            </w:r>
          </w:p>
        </w:tc>
      </w:tr>
      <w:tr w:rsidR="00AB2D18" w:rsidRPr="00536022" w14:paraId="62D53C6D" w14:textId="77777777" w:rsidTr="008C728F">
        <w:trPr>
          <w:trHeight w:val="574"/>
        </w:trPr>
        <w:tc>
          <w:tcPr>
            <w:tcW w:w="1280" w:type="dxa"/>
            <w:tcBorders>
              <w:right w:val="single" w:sz="4" w:space="0" w:color="auto"/>
            </w:tcBorders>
          </w:tcPr>
          <w:p w14:paraId="5BB118C6" w14:textId="77777777" w:rsidR="00AB2D18" w:rsidRPr="008C728F" w:rsidRDefault="00AB2D18" w:rsidP="008C728F">
            <w:pPr>
              <w:rPr>
                <w:rFonts w:ascii="Calibri" w:hAnsi="Calibri" w:cs="Calibri"/>
                <w:b/>
                <w:bCs/>
              </w:rPr>
            </w:pPr>
            <w:r w:rsidRPr="008C728F">
              <w:rPr>
                <w:rFonts w:ascii="Calibri" w:hAnsi="Calibri" w:cs="Calibri"/>
                <w:b/>
                <w:bCs/>
              </w:rPr>
              <w:t>4</w:t>
            </w:r>
          </w:p>
        </w:tc>
        <w:tc>
          <w:tcPr>
            <w:tcW w:w="2109" w:type="dxa"/>
            <w:tcBorders>
              <w:left w:val="single" w:sz="4" w:space="0" w:color="auto"/>
              <w:right w:val="single" w:sz="4" w:space="0" w:color="auto"/>
            </w:tcBorders>
          </w:tcPr>
          <w:p w14:paraId="34103B4C" w14:textId="77777777" w:rsidR="00AB2D18" w:rsidRPr="008C728F" w:rsidRDefault="00AB2D18" w:rsidP="008C728F">
            <w:pPr>
              <w:rPr>
                <w:rFonts w:ascii="Calibri" w:hAnsi="Calibri" w:cs="Calibri"/>
                <w:b/>
                <w:bCs/>
              </w:rPr>
            </w:pPr>
            <w:r w:rsidRPr="008C728F">
              <w:rPr>
                <w:rFonts w:ascii="Calibri" w:hAnsi="Calibri" w:cs="Calibri"/>
                <w:b/>
                <w:bCs/>
              </w:rPr>
              <w:t>4</w:t>
            </w:r>
            <w:r w:rsidRPr="008C728F">
              <w:rPr>
                <w:rFonts w:ascii="Calibri" w:hAnsi="Calibri" w:cs="Calibri"/>
                <w:b/>
                <w:bCs/>
                <w:vertAlign w:val="superscript"/>
              </w:rPr>
              <w:t>th</w:t>
            </w:r>
            <w:r w:rsidRPr="008C728F">
              <w:rPr>
                <w:rFonts w:ascii="Calibri" w:hAnsi="Calibri" w:cs="Calibri"/>
                <w:b/>
                <w:bCs/>
              </w:rPr>
              <w:t xml:space="preserve"> </w:t>
            </w:r>
          </w:p>
        </w:tc>
        <w:tc>
          <w:tcPr>
            <w:tcW w:w="4367" w:type="dxa"/>
            <w:tcBorders>
              <w:left w:val="single" w:sz="4" w:space="0" w:color="auto"/>
            </w:tcBorders>
          </w:tcPr>
          <w:p w14:paraId="6DBFA481" w14:textId="77777777" w:rsidR="00AB2D18" w:rsidRPr="008C728F" w:rsidRDefault="00AB2D18" w:rsidP="008C728F">
            <w:pPr>
              <w:rPr>
                <w:rFonts w:ascii="Calibri" w:hAnsi="Calibri" w:cs="Calibri"/>
                <w:b/>
                <w:bCs/>
              </w:rPr>
            </w:pPr>
            <w:r w:rsidRPr="008C728F">
              <w:rPr>
                <w:rFonts w:ascii="Calibri" w:hAnsi="Calibri" w:cs="Calibri"/>
                <w:b/>
                <w:bCs/>
              </w:rPr>
              <w:t>Signals and Systems (4</w:t>
            </w:r>
            <w:r w:rsidRPr="008C728F">
              <w:rPr>
                <w:rFonts w:ascii="Calibri" w:hAnsi="Calibri" w:cs="Calibri"/>
                <w:b/>
                <w:bCs/>
                <w:vertAlign w:val="superscript"/>
              </w:rPr>
              <w:t>th</w:t>
            </w:r>
            <w:r w:rsidRPr="008C728F">
              <w:rPr>
                <w:rFonts w:ascii="Calibri" w:hAnsi="Calibri" w:cs="Calibri"/>
                <w:b/>
                <w:bCs/>
              </w:rPr>
              <w:t xml:space="preserve"> )</w:t>
            </w:r>
          </w:p>
          <w:p w14:paraId="6C16D728" w14:textId="77777777" w:rsidR="00AB2D18" w:rsidRPr="008C728F" w:rsidRDefault="00AB2D18" w:rsidP="008C728F">
            <w:pPr>
              <w:rPr>
                <w:rFonts w:ascii="Calibri" w:hAnsi="Calibri" w:cs="Calibri"/>
                <w:b/>
                <w:bCs/>
              </w:rPr>
            </w:pPr>
            <w:r w:rsidRPr="008C728F">
              <w:rPr>
                <w:rFonts w:ascii="Calibri" w:hAnsi="Calibri" w:cs="Calibri"/>
                <w:b/>
                <w:bCs/>
              </w:rPr>
              <w:t>Digital Logic Design (4</w:t>
            </w:r>
            <w:r w:rsidRPr="008C728F">
              <w:rPr>
                <w:rFonts w:ascii="Calibri" w:hAnsi="Calibri" w:cs="Calibri"/>
                <w:b/>
                <w:bCs/>
                <w:vertAlign w:val="superscript"/>
              </w:rPr>
              <w:t>th</w:t>
            </w:r>
            <w:r w:rsidRPr="008C728F">
              <w:rPr>
                <w:rFonts w:ascii="Calibri" w:hAnsi="Calibri" w:cs="Calibri"/>
                <w:b/>
                <w:bCs/>
              </w:rPr>
              <w:t>)</w:t>
            </w:r>
          </w:p>
          <w:p w14:paraId="434901C2" w14:textId="77777777" w:rsidR="00AB2D18" w:rsidRPr="008C728F" w:rsidRDefault="00AB2D18" w:rsidP="008C728F">
            <w:pPr>
              <w:rPr>
                <w:rFonts w:ascii="Calibri" w:hAnsi="Calibri" w:cs="Calibri"/>
                <w:b/>
                <w:bCs/>
              </w:rPr>
            </w:pPr>
            <w:r w:rsidRPr="008C728F">
              <w:rPr>
                <w:rFonts w:ascii="Calibri" w:hAnsi="Calibri" w:cs="Calibri"/>
                <w:b/>
                <w:bCs/>
              </w:rPr>
              <w:t>Integrated Electronics (4</w:t>
            </w:r>
            <w:r w:rsidRPr="008C728F">
              <w:rPr>
                <w:rFonts w:ascii="Calibri" w:hAnsi="Calibri" w:cs="Calibri"/>
                <w:b/>
                <w:bCs/>
                <w:vertAlign w:val="superscript"/>
              </w:rPr>
              <w:t>th</w:t>
            </w:r>
            <w:r w:rsidRPr="008C728F">
              <w:rPr>
                <w:rFonts w:ascii="Calibri" w:hAnsi="Calibri" w:cs="Calibri"/>
                <w:b/>
                <w:bCs/>
              </w:rPr>
              <w:t>)</w:t>
            </w:r>
          </w:p>
        </w:tc>
      </w:tr>
      <w:tr w:rsidR="00AB2D18" w:rsidRPr="00536022" w14:paraId="40015D16" w14:textId="77777777" w:rsidTr="008C728F">
        <w:trPr>
          <w:trHeight w:val="378"/>
        </w:trPr>
        <w:tc>
          <w:tcPr>
            <w:tcW w:w="1280" w:type="dxa"/>
            <w:tcBorders>
              <w:right w:val="single" w:sz="4" w:space="0" w:color="auto"/>
            </w:tcBorders>
          </w:tcPr>
          <w:p w14:paraId="297C1058" w14:textId="77777777" w:rsidR="00AB2D18" w:rsidRPr="008C728F" w:rsidRDefault="00AB2D18" w:rsidP="008C728F">
            <w:pPr>
              <w:rPr>
                <w:rFonts w:ascii="Calibri" w:hAnsi="Calibri" w:cs="Calibri"/>
                <w:b/>
                <w:bCs/>
              </w:rPr>
            </w:pPr>
            <w:r w:rsidRPr="008C728F">
              <w:rPr>
                <w:rFonts w:ascii="Calibri" w:hAnsi="Calibri" w:cs="Calibri"/>
                <w:b/>
                <w:bCs/>
              </w:rPr>
              <w:t>5</w:t>
            </w:r>
          </w:p>
        </w:tc>
        <w:tc>
          <w:tcPr>
            <w:tcW w:w="2109" w:type="dxa"/>
            <w:tcBorders>
              <w:left w:val="single" w:sz="4" w:space="0" w:color="auto"/>
              <w:right w:val="single" w:sz="4" w:space="0" w:color="auto"/>
            </w:tcBorders>
          </w:tcPr>
          <w:p w14:paraId="178BC548" w14:textId="77777777" w:rsidR="00AB2D18" w:rsidRPr="008C728F" w:rsidRDefault="00AB2D18" w:rsidP="008C728F">
            <w:pPr>
              <w:rPr>
                <w:rFonts w:ascii="Calibri" w:hAnsi="Calibri" w:cs="Calibri"/>
                <w:b/>
                <w:bCs/>
              </w:rPr>
            </w:pPr>
            <w:r w:rsidRPr="008C728F">
              <w:rPr>
                <w:rFonts w:ascii="Calibri" w:hAnsi="Calibri" w:cs="Calibri"/>
                <w:b/>
                <w:bCs/>
              </w:rPr>
              <w:t>3</w:t>
            </w:r>
            <w:r w:rsidRPr="008C728F">
              <w:rPr>
                <w:rFonts w:ascii="Calibri" w:hAnsi="Calibri" w:cs="Calibri"/>
                <w:b/>
                <w:bCs/>
                <w:vertAlign w:val="superscript"/>
              </w:rPr>
              <w:t>rd</w:t>
            </w:r>
            <w:r w:rsidRPr="008C728F">
              <w:rPr>
                <w:rFonts w:ascii="Calibri" w:hAnsi="Calibri" w:cs="Calibri"/>
                <w:b/>
                <w:bCs/>
              </w:rPr>
              <w:t xml:space="preserve"> </w:t>
            </w:r>
          </w:p>
        </w:tc>
        <w:tc>
          <w:tcPr>
            <w:tcW w:w="4367" w:type="dxa"/>
            <w:tcBorders>
              <w:left w:val="single" w:sz="4" w:space="0" w:color="auto"/>
            </w:tcBorders>
          </w:tcPr>
          <w:p w14:paraId="681C0F4E" w14:textId="77777777" w:rsidR="00AB2D18" w:rsidRPr="008C728F" w:rsidRDefault="00AB2D18" w:rsidP="008C728F">
            <w:pPr>
              <w:rPr>
                <w:rFonts w:ascii="Calibri" w:hAnsi="Calibri" w:cs="Calibri"/>
                <w:b/>
                <w:bCs/>
              </w:rPr>
            </w:pPr>
            <w:r w:rsidRPr="008C728F">
              <w:rPr>
                <w:rFonts w:ascii="Calibri" w:hAnsi="Calibri" w:cs="Calibri"/>
                <w:b/>
                <w:bCs/>
              </w:rPr>
              <w:t>Network Analysis (3</w:t>
            </w:r>
            <w:r w:rsidRPr="008C728F">
              <w:rPr>
                <w:rFonts w:ascii="Calibri" w:hAnsi="Calibri" w:cs="Calibri"/>
                <w:b/>
                <w:bCs/>
                <w:vertAlign w:val="superscript"/>
              </w:rPr>
              <w:t>rd</w:t>
            </w:r>
            <w:r w:rsidRPr="008C728F">
              <w:rPr>
                <w:rFonts w:ascii="Calibri" w:hAnsi="Calibri" w:cs="Calibri"/>
                <w:b/>
                <w:bCs/>
              </w:rPr>
              <w:t>)</w:t>
            </w:r>
          </w:p>
          <w:p w14:paraId="17840D5D" w14:textId="77777777" w:rsidR="00AB2D18" w:rsidRPr="008C728F" w:rsidRDefault="00AB2D18" w:rsidP="008C728F">
            <w:pPr>
              <w:rPr>
                <w:rFonts w:ascii="Calibri" w:hAnsi="Calibri" w:cs="Calibri"/>
                <w:b/>
                <w:bCs/>
              </w:rPr>
            </w:pPr>
            <w:r w:rsidRPr="008C728F">
              <w:rPr>
                <w:rFonts w:ascii="Calibri" w:hAnsi="Calibri" w:cs="Calibri"/>
                <w:b/>
                <w:bCs/>
              </w:rPr>
              <w:t>Electronic Devices &amp; Circuits (3</w:t>
            </w:r>
            <w:r w:rsidRPr="008C728F">
              <w:rPr>
                <w:rFonts w:ascii="Calibri" w:hAnsi="Calibri" w:cs="Calibri"/>
                <w:b/>
                <w:bCs/>
                <w:vertAlign w:val="superscript"/>
              </w:rPr>
              <w:t>rd</w:t>
            </w:r>
            <w:r w:rsidRPr="008C728F">
              <w:rPr>
                <w:rFonts w:ascii="Calibri" w:hAnsi="Calibri" w:cs="Calibri"/>
                <w:b/>
                <w:bCs/>
              </w:rPr>
              <w:t>)</w:t>
            </w:r>
          </w:p>
        </w:tc>
      </w:tr>
      <w:tr w:rsidR="00AB2D18" w:rsidRPr="00536022" w14:paraId="735152F2" w14:textId="77777777" w:rsidTr="008C728F">
        <w:trPr>
          <w:trHeight w:val="364"/>
        </w:trPr>
        <w:tc>
          <w:tcPr>
            <w:tcW w:w="1280" w:type="dxa"/>
            <w:tcBorders>
              <w:right w:val="single" w:sz="4" w:space="0" w:color="auto"/>
            </w:tcBorders>
          </w:tcPr>
          <w:p w14:paraId="0F5CE698" w14:textId="77777777" w:rsidR="00AB2D18" w:rsidRPr="008C728F" w:rsidRDefault="00AB2D18" w:rsidP="008C728F">
            <w:pPr>
              <w:rPr>
                <w:rFonts w:ascii="Calibri" w:hAnsi="Calibri" w:cs="Calibri"/>
                <w:b/>
                <w:bCs/>
              </w:rPr>
            </w:pPr>
            <w:r w:rsidRPr="008C728F">
              <w:rPr>
                <w:rFonts w:ascii="Calibri" w:hAnsi="Calibri" w:cs="Calibri"/>
                <w:b/>
                <w:bCs/>
              </w:rPr>
              <w:t>6</w:t>
            </w:r>
          </w:p>
        </w:tc>
        <w:tc>
          <w:tcPr>
            <w:tcW w:w="2109" w:type="dxa"/>
            <w:tcBorders>
              <w:left w:val="single" w:sz="4" w:space="0" w:color="auto"/>
              <w:right w:val="single" w:sz="4" w:space="0" w:color="auto"/>
            </w:tcBorders>
          </w:tcPr>
          <w:p w14:paraId="7A070146" w14:textId="77777777" w:rsidR="00AB2D18" w:rsidRPr="008C728F" w:rsidRDefault="00AB2D18" w:rsidP="008C728F">
            <w:pPr>
              <w:rPr>
                <w:rFonts w:ascii="Calibri" w:hAnsi="Calibri" w:cs="Calibri"/>
                <w:b/>
                <w:bCs/>
              </w:rPr>
            </w:pPr>
            <w:r w:rsidRPr="008C728F">
              <w:rPr>
                <w:rFonts w:ascii="Calibri" w:hAnsi="Calibri" w:cs="Calibri"/>
                <w:b/>
                <w:bCs/>
              </w:rPr>
              <w:t>2</w:t>
            </w:r>
            <w:r w:rsidRPr="008C728F">
              <w:rPr>
                <w:rFonts w:ascii="Calibri" w:hAnsi="Calibri" w:cs="Calibri"/>
                <w:b/>
                <w:bCs/>
                <w:vertAlign w:val="superscript"/>
              </w:rPr>
              <w:t>nd</w:t>
            </w:r>
            <w:r w:rsidRPr="008C728F">
              <w:rPr>
                <w:rFonts w:ascii="Calibri" w:hAnsi="Calibri" w:cs="Calibri"/>
                <w:b/>
                <w:bCs/>
              </w:rPr>
              <w:t xml:space="preserve"> </w:t>
            </w:r>
          </w:p>
        </w:tc>
        <w:tc>
          <w:tcPr>
            <w:tcW w:w="4367" w:type="dxa"/>
            <w:tcBorders>
              <w:left w:val="single" w:sz="4" w:space="0" w:color="auto"/>
            </w:tcBorders>
          </w:tcPr>
          <w:p w14:paraId="79C8D323" w14:textId="77777777" w:rsidR="00AB2D18" w:rsidRPr="008C728F" w:rsidRDefault="00AB2D18" w:rsidP="008C728F">
            <w:pPr>
              <w:rPr>
                <w:rFonts w:ascii="Calibri" w:hAnsi="Calibri" w:cs="Calibri"/>
                <w:b/>
                <w:bCs/>
              </w:rPr>
            </w:pPr>
            <w:r w:rsidRPr="008C728F">
              <w:rPr>
                <w:rFonts w:ascii="Calibri" w:hAnsi="Calibri" w:cs="Calibri"/>
                <w:b/>
                <w:bCs/>
              </w:rPr>
              <w:t>Basic Civil Engineering (2</w:t>
            </w:r>
            <w:r w:rsidRPr="008C728F">
              <w:rPr>
                <w:rFonts w:ascii="Calibri" w:hAnsi="Calibri" w:cs="Calibri"/>
                <w:b/>
                <w:bCs/>
                <w:vertAlign w:val="superscript"/>
              </w:rPr>
              <w:t>nd</w:t>
            </w:r>
            <w:r w:rsidRPr="008C728F">
              <w:rPr>
                <w:rFonts w:ascii="Calibri" w:hAnsi="Calibri" w:cs="Calibri"/>
                <w:b/>
                <w:bCs/>
              </w:rPr>
              <w:t>)</w:t>
            </w:r>
          </w:p>
          <w:p w14:paraId="2858D788" w14:textId="77777777" w:rsidR="00AB2D18" w:rsidRPr="008C728F" w:rsidRDefault="00AB2D18" w:rsidP="008C728F">
            <w:pPr>
              <w:rPr>
                <w:rFonts w:ascii="Calibri" w:hAnsi="Calibri" w:cs="Calibri"/>
                <w:b/>
                <w:bCs/>
              </w:rPr>
            </w:pPr>
            <w:r w:rsidRPr="008C728F">
              <w:rPr>
                <w:rFonts w:ascii="Calibri" w:hAnsi="Calibri" w:cs="Calibri"/>
                <w:b/>
                <w:bCs/>
              </w:rPr>
              <w:t>Linear Circuit Analysis ( 2</w:t>
            </w:r>
            <w:r w:rsidRPr="008C728F">
              <w:rPr>
                <w:rFonts w:ascii="Calibri" w:hAnsi="Calibri" w:cs="Calibri"/>
                <w:b/>
                <w:bCs/>
                <w:vertAlign w:val="superscript"/>
              </w:rPr>
              <w:t>nd</w:t>
            </w:r>
            <w:r w:rsidRPr="008C728F">
              <w:rPr>
                <w:rFonts w:ascii="Calibri" w:hAnsi="Calibri" w:cs="Calibri"/>
                <w:b/>
                <w:bCs/>
              </w:rPr>
              <w:t xml:space="preserve"> )</w:t>
            </w:r>
          </w:p>
        </w:tc>
      </w:tr>
    </w:tbl>
    <w:p w14:paraId="11E80641" w14:textId="77777777" w:rsidR="00AB2D18" w:rsidRDefault="00AB2D18" w:rsidP="008C728F"/>
    <w:p w14:paraId="0D44944E" w14:textId="77777777" w:rsidR="00AB2D18" w:rsidRDefault="00AB2D18" w:rsidP="008C728F"/>
    <w:p w14:paraId="1AFA19A7" w14:textId="77777777" w:rsidR="00AB2D18" w:rsidRDefault="00AB2D18" w:rsidP="008231FB">
      <w:pPr>
        <w:ind w:left="5760" w:firstLine="720"/>
        <w:jc w:val="center"/>
        <w:rPr>
          <w:b/>
          <w:caps/>
          <w:color w:val="000000"/>
        </w:rPr>
      </w:pPr>
    </w:p>
    <w:p w14:paraId="07B6E0AE" w14:textId="77777777" w:rsidR="00AB2D18" w:rsidRDefault="00AB2D18" w:rsidP="008231FB">
      <w:pPr>
        <w:ind w:left="5760" w:firstLine="720"/>
        <w:jc w:val="center"/>
        <w:rPr>
          <w:b/>
          <w:caps/>
          <w:color w:val="000000"/>
        </w:rPr>
      </w:pPr>
    </w:p>
    <w:p w14:paraId="0DD631DB" w14:textId="77777777" w:rsidR="00AB2D18" w:rsidRDefault="00AB2D18" w:rsidP="008231FB">
      <w:pPr>
        <w:ind w:left="5760" w:firstLine="720"/>
        <w:jc w:val="center"/>
        <w:rPr>
          <w:b/>
          <w:caps/>
          <w:color w:val="000000"/>
        </w:rPr>
      </w:pPr>
    </w:p>
    <w:p w14:paraId="6D434C56" w14:textId="77777777" w:rsidR="00AB2D18" w:rsidRDefault="00AB2D18" w:rsidP="008231FB">
      <w:pPr>
        <w:ind w:left="5760" w:firstLine="720"/>
        <w:jc w:val="center"/>
        <w:rPr>
          <w:b/>
          <w:caps/>
          <w:color w:val="000000"/>
        </w:rPr>
      </w:pPr>
    </w:p>
    <w:p w14:paraId="49D47EC5" w14:textId="77777777" w:rsidR="00AB2D18" w:rsidRDefault="00AB2D18" w:rsidP="008231FB">
      <w:pPr>
        <w:ind w:left="5760" w:firstLine="720"/>
        <w:jc w:val="center"/>
        <w:rPr>
          <w:b/>
          <w:caps/>
          <w:color w:val="000000"/>
        </w:rPr>
      </w:pPr>
    </w:p>
    <w:p w14:paraId="78102B66" w14:textId="77777777" w:rsidR="00AB2D18" w:rsidRDefault="00AB2D18" w:rsidP="008231FB">
      <w:pPr>
        <w:ind w:left="5760" w:firstLine="720"/>
        <w:jc w:val="center"/>
        <w:rPr>
          <w:b/>
          <w:caps/>
          <w:color w:val="000000"/>
        </w:rPr>
      </w:pPr>
    </w:p>
    <w:p w14:paraId="1F5DCE1C" w14:textId="77777777" w:rsidR="00AB2D18" w:rsidRDefault="00AB2D18" w:rsidP="008231FB">
      <w:pPr>
        <w:ind w:left="5760" w:firstLine="720"/>
        <w:jc w:val="center"/>
        <w:rPr>
          <w:b/>
          <w:caps/>
          <w:color w:val="000000"/>
        </w:rPr>
      </w:pPr>
    </w:p>
    <w:p w14:paraId="6CB8CAEE" w14:textId="77777777" w:rsidR="00AB2D18" w:rsidRDefault="00AB2D18" w:rsidP="008C728F">
      <w:pPr>
        <w:rPr>
          <w:b/>
          <w:caps/>
          <w:color w:val="000000"/>
        </w:rPr>
      </w:pPr>
    </w:p>
    <w:p w14:paraId="084E0699" w14:textId="77777777" w:rsidR="00AB2D18" w:rsidRDefault="00AB2D18" w:rsidP="008231FB">
      <w:pPr>
        <w:ind w:left="5760" w:firstLine="720"/>
        <w:jc w:val="center"/>
        <w:rPr>
          <w:b/>
          <w:caps/>
          <w:color w:val="000000"/>
        </w:rPr>
      </w:pPr>
    </w:p>
    <w:p w14:paraId="345FD20E" w14:textId="77777777" w:rsidR="00AB2D18" w:rsidRDefault="00AB2D18" w:rsidP="008231FB">
      <w:pPr>
        <w:ind w:left="5760" w:firstLine="720"/>
        <w:jc w:val="center"/>
        <w:rPr>
          <w:b/>
          <w:caps/>
          <w:color w:val="000000"/>
        </w:rPr>
      </w:pPr>
    </w:p>
    <w:p w14:paraId="5B0A3EF2" w14:textId="77777777" w:rsidR="00AB2D18" w:rsidRDefault="00AB2D18" w:rsidP="008231FB">
      <w:pPr>
        <w:ind w:left="5760" w:firstLine="720"/>
        <w:jc w:val="center"/>
        <w:rPr>
          <w:b/>
          <w:caps/>
          <w:color w:val="000000"/>
        </w:rPr>
      </w:pPr>
    </w:p>
    <w:p w14:paraId="331DBE47" w14:textId="77777777" w:rsidR="00AB2D18" w:rsidRDefault="00AB2D18" w:rsidP="008231FB">
      <w:pPr>
        <w:ind w:left="5760" w:firstLine="720"/>
        <w:jc w:val="center"/>
        <w:rPr>
          <w:b/>
          <w:caps/>
          <w:color w:val="000000"/>
        </w:rPr>
      </w:pPr>
    </w:p>
    <w:p w14:paraId="17198702" w14:textId="77777777" w:rsidR="00AB2D18" w:rsidRDefault="00AB2D18" w:rsidP="008231FB">
      <w:pPr>
        <w:ind w:left="5760" w:firstLine="720"/>
        <w:jc w:val="center"/>
        <w:rPr>
          <w:b/>
          <w:caps/>
          <w:color w:val="000000"/>
        </w:rPr>
      </w:pPr>
    </w:p>
    <w:p w14:paraId="495D09B4" w14:textId="77777777" w:rsidR="00AB2D18" w:rsidRDefault="00AB2D18" w:rsidP="008C728F">
      <w:pPr>
        <w:rPr>
          <w:b/>
          <w:caps/>
          <w:color w:val="000000"/>
        </w:rPr>
      </w:pPr>
    </w:p>
    <w:p w14:paraId="114A1E27" w14:textId="77777777" w:rsidR="00AB2D18" w:rsidRDefault="00AB2D18" w:rsidP="008231FB">
      <w:pPr>
        <w:ind w:left="5760" w:firstLine="720"/>
        <w:jc w:val="center"/>
        <w:rPr>
          <w:b/>
          <w:caps/>
          <w:color w:val="000000"/>
        </w:rPr>
      </w:pPr>
    </w:p>
    <w:p w14:paraId="637376E3" w14:textId="77777777" w:rsidR="00AB2D18" w:rsidRDefault="00AB2D18" w:rsidP="008231FB">
      <w:pPr>
        <w:ind w:left="5760" w:firstLine="720"/>
        <w:jc w:val="center"/>
        <w:rPr>
          <w:b/>
          <w:caps/>
          <w:color w:val="000000"/>
        </w:rPr>
      </w:pPr>
    </w:p>
    <w:p w14:paraId="5FA4CF8F" w14:textId="77777777" w:rsidR="00AB2D18" w:rsidRPr="00375C9C" w:rsidRDefault="00AB2D18" w:rsidP="008231FB">
      <w:pPr>
        <w:ind w:left="5760" w:firstLine="720"/>
        <w:jc w:val="center"/>
        <w:rPr>
          <w:b/>
          <w:caps/>
          <w:color w:val="000000"/>
        </w:rPr>
      </w:pPr>
      <w:r w:rsidRPr="00375C9C">
        <w:rPr>
          <w:b/>
          <w:caps/>
          <w:color w:val="000000"/>
        </w:rPr>
        <w:t>Chairman</w:t>
      </w:r>
    </w:p>
    <w:p w14:paraId="50BB8CC5" w14:textId="77777777" w:rsidR="00AB2D18" w:rsidRDefault="00AB2D18" w:rsidP="008231FB">
      <w:pPr>
        <w:rPr>
          <w:b/>
          <w:lang w:val="en-US"/>
        </w:rPr>
      </w:pPr>
      <w:r w:rsidRPr="00295771">
        <w:rPr>
          <w:b/>
          <w:color w:val="000000"/>
        </w:rPr>
        <w:br/>
      </w:r>
      <w:r w:rsidRPr="00C64E35">
        <w:rPr>
          <w:b/>
          <w:lang w:val="en-US"/>
        </w:rPr>
        <w:t xml:space="preserve">        </w:t>
      </w:r>
    </w:p>
    <w:p w14:paraId="46144A04" w14:textId="77777777" w:rsidR="00AB2D18" w:rsidRDefault="00AB2D18" w:rsidP="00A90684">
      <w:pPr>
        <w:rPr>
          <w:b/>
          <w:lang w:val="en-US"/>
        </w:rPr>
      </w:pPr>
      <w:r>
        <w:rPr>
          <w:b/>
          <w:lang w:val="en-U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CD4BC2B" w14:textId="77777777" w:rsidTr="0043509E">
        <w:tc>
          <w:tcPr>
            <w:tcW w:w="2500" w:type="pct"/>
          </w:tcPr>
          <w:p w14:paraId="13685D3D" w14:textId="77777777" w:rsidR="00AB2D18" w:rsidRDefault="00AB2D18" w:rsidP="0043509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25CDA236" w14:textId="77777777" w:rsidR="00AB2D18" w:rsidRDefault="00AB2D18" w:rsidP="0043509E">
            <w:pPr>
              <w:snapToGrid w:val="0"/>
              <w:jc w:val="right"/>
              <w:rPr>
                <w:rFonts w:ascii="MS Reference Sans Serif" w:hAnsi="MS Reference Sans Serif"/>
                <w:b/>
                <w:szCs w:val="26"/>
              </w:rPr>
            </w:pPr>
            <w:r>
              <w:rPr>
                <w:rFonts w:ascii="MS Reference Sans Serif" w:hAnsi="MS Reference Sans Serif"/>
                <w:b/>
                <w:szCs w:val="26"/>
              </w:rPr>
              <w:t>Dated: April 25, 2017.</w:t>
            </w:r>
          </w:p>
        </w:tc>
      </w:tr>
    </w:tbl>
    <w:p w14:paraId="6843B38E" w14:textId="77777777" w:rsidR="00AB2D18" w:rsidRDefault="00AB2D18" w:rsidP="00A90684">
      <w:pPr>
        <w:rPr>
          <w:b/>
          <w:lang w:val="en-US"/>
        </w:rPr>
      </w:pPr>
    </w:p>
    <w:p w14:paraId="084C4B0C" w14:textId="77777777" w:rsidR="00AB2D18" w:rsidRPr="00921C33" w:rsidRDefault="00AB2D18" w:rsidP="00A90684">
      <w:pPr>
        <w:rPr>
          <w:b/>
          <w:sz w:val="64"/>
          <w:szCs w:val="64"/>
          <w:u w:val="single"/>
        </w:rPr>
      </w:pPr>
      <w:r w:rsidRPr="00921C33">
        <w:rPr>
          <w:b/>
          <w:sz w:val="64"/>
          <w:szCs w:val="64"/>
          <w:u w:val="single"/>
        </w:rPr>
        <w:t>Notice</w:t>
      </w:r>
    </w:p>
    <w:p w14:paraId="71E7B385" w14:textId="77777777" w:rsidR="00AB2D18" w:rsidRDefault="00AB2D18" w:rsidP="00A90684">
      <w:pPr>
        <w:spacing w:line="360" w:lineRule="auto"/>
        <w:jc w:val="both"/>
        <w:rPr>
          <w:b/>
          <w:sz w:val="28"/>
          <w:szCs w:val="28"/>
        </w:rPr>
      </w:pPr>
    </w:p>
    <w:p w14:paraId="60DEDCF1" w14:textId="77777777" w:rsidR="00AB2D18" w:rsidRPr="008758F9" w:rsidRDefault="00AB2D18" w:rsidP="00A90684">
      <w:pPr>
        <w:spacing w:line="360" w:lineRule="auto"/>
        <w:jc w:val="lowKashida"/>
        <w:rPr>
          <w:sz w:val="42"/>
          <w:szCs w:val="44"/>
        </w:rPr>
      </w:pPr>
      <w:r w:rsidRPr="00A90684">
        <w:rPr>
          <w:sz w:val="42"/>
          <w:szCs w:val="42"/>
        </w:rPr>
        <w:t>All the students of Summer Camp of Electrical Department are hereby informed that their classes have been started on 24-4-2017. They are directed to ensure their presence in the class</w:t>
      </w:r>
      <w:r>
        <w:rPr>
          <w:b/>
          <w:sz w:val="42"/>
          <w:szCs w:val="42"/>
        </w:rPr>
        <w:t xml:space="preserve">. </w:t>
      </w:r>
      <w:r w:rsidRPr="008758F9">
        <w:rPr>
          <w:sz w:val="42"/>
          <w:szCs w:val="42"/>
        </w:rPr>
        <w:t>And also submit the</w:t>
      </w:r>
      <w:r>
        <w:rPr>
          <w:sz w:val="42"/>
          <w:szCs w:val="42"/>
        </w:rPr>
        <w:t>ir free for</w:t>
      </w:r>
      <w:r w:rsidRPr="008758F9">
        <w:rPr>
          <w:sz w:val="42"/>
          <w:szCs w:val="42"/>
        </w:rPr>
        <w:t xml:space="preserve"> registration </w:t>
      </w:r>
      <w:r>
        <w:rPr>
          <w:sz w:val="42"/>
          <w:szCs w:val="42"/>
        </w:rPr>
        <w:t xml:space="preserve">of </w:t>
      </w:r>
      <w:r w:rsidRPr="008758F9">
        <w:rPr>
          <w:sz w:val="42"/>
          <w:szCs w:val="42"/>
        </w:rPr>
        <w:t>summer camp before 5 May 2017.</w:t>
      </w:r>
      <w:r w:rsidRPr="008758F9">
        <w:rPr>
          <w:sz w:val="34"/>
          <w:szCs w:val="30"/>
        </w:rPr>
        <w:t xml:space="preserve"> </w:t>
      </w:r>
      <w:r w:rsidRPr="008758F9">
        <w:rPr>
          <w:sz w:val="42"/>
          <w:szCs w:val="44"/>
        </w:rPr>
        <w:t>Otherwise they will not be allowed to sit in the upcoming mid term examination</w:t>
      </w:r>
      <w:r>
        <w:rPr>
          <w:sz w:val="42"/>
          <w:szCs w:val="44"/>
        </w:rPr>
        <w:t>.</w:t>
      </w:r>
    </w:p>
    <w:p w14:paraId="60CEEB7B" w14:textId="77777777" w:rsidR="00AB2D18" w:rsidRPr="008758F9" w:rsidRDefault="00AB2D18" w:rsidP="00A90684">
      <w:pPr>
        <w:spacing w:line="360" w:lineRule="auto"/>
        <w:jc w:val="right"/>
        <w:rPr>
          <w:b/>
          <w:sz w:val="26"/>
          <w:szCs w:val="28"/>
        </w:rPr>
      </w:pPr>
    </w:p>
    <w:p w14:paraId="7D2CB708" w14:textId="77777777" w:rsidR="00AB2D18" w:rsidRPr="008758F9" w:rsidRDefault="00AB2D18" w:rsidP="00A90684">
      <w:pPr>
        <w:spacing w:line="360" w:lineRule="auto"/>
        <w:rPr>
          <w:b/>
          <w:sz w:val="26"/>
          <w:szCs w:val="28"/>
        </w:rPr>
      </w:pPr>
    </w:p>
    <w:p w14:paraId="37769695" w14:textId="77777777" w:rsidR="00AB2D18" w:rsidRDefault="00AB2D18" w:rsidP="00A90684">
      <w:pPr>
        <w:spacing w:line="360" w:lineRule="auto"/>
        <w:rPr>
          <w:b/>
          <w:sz w:val="28"/>
          <w:szCs w:val="28"/>
        </w:rPr>
      </w:pPr>
    </w:p>
    <w:p w14:paraId="5B7BA287" w14:textId="77777777" w:rsidR="00AB2D18" w:rsidRDefault="00AB2D18" w:rsidP="008758F9">
      <w:pPr>
        <w:spacing w:line="360" w:lineRule="auto"/>
        <w:ind w:left="6480" w:firstLine="720"/>
        <w:rPr>
          <w:b/>
          <w:sz w:val="28"/>
          <w:szCs w:val="28"/>
        </w:rPr>
      </w:pPr>
      <w:r>
        <w:rPr>
          <w:b/>
          <w:sz w:val="28"/>
          <w:szCs w:val="28"/>
        </w:rPr>
        <w:t>CHAIRMAN</w:t>
      </w:r>
    </w:p>
    <w:p w14:paraId="3116EB10" w14:textId="77777777" w:rsidR="00AB2D18" w:rsidRDefault="00AB2D18" w:rsidP="00A90684">
      <w:pPr>
        <w:spacing w:line="360" w:lineRule="auto"/>
        <w:rPr>
          <w:b/>
          <w:sz w:val="28"/>
          <w:szCs w:val="28"/>
        </w:rPr>
      </w:pPr>
      <w:r>
        <w:rPr>
          <w:b/>
          <w:sz w:val="28"/>
          <w:szCs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A527BAD" w14:textId="77777777" w:rsidTr="00D02BF5">
        <w:tc>
          <w:tcPr>
            <w:tcW w:w="2500" w:type="pct"/>
          </w:tcPr>
          <w:p w14:paraId="57448C5E" w14:textId="77777777" w:rsidR="00AB2D18" w:rsidRDefault="00AB2D18" w:rsidP="00D02BF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02/</w:t>
            </w:r>
          </w:p>
        </w:tc>
        <w:tc>
          <w:tcPr>
            <w:tcW w:w="2500" w:type="pct"/>
          </w:tcPr>
          <w:p w14:paraId="7BC9DDE4" w14:textId="77777777" w:rsidR="00AB2D18" w:rsidRDefault="00AB2D18" w:rsidP="00D02BF5">
            <w:pPr>
              <w:snapToGrid w:val="0"/>
              <w:jc w:val="right"/>
              <w:rPr>
                <w:rFonts w:ascii="MS Reference Sans Serif" w:hAnsi="MS Reference Sans Serif"/>
                <w:b/>
                <w:szCs w:val="26"/>
              </w:rPr>
            </w:pPr>
            <w:r>
              <w:rPr>
                <w:rFonts w:ascii="MS Reference Sans Serif" w:hAnsi="MS Reference Sans Serif"/>
                <w:b/>
                <w:szCs w:val="26"/>
              </w:rPr>
              <w:t>Dated: April 25, 2017.</w:t>
            </w:r>
          </w:p>
        </w:tc>
      </w:tr>
    </w:tbl>
    <w:p w14:paraId="195F5B77" w14:textId="77777777" w:rsidR="00AB2D18" w:rsidRDefault="00AB2D18" w:rsidP="005B4AA3">
      <w:pPr>
        <w:tabs>
          <w:tab w:val="left" w:pos="5655"/>
        </w:tabs>
        <w:spacing w:line="480" w:lineRule="auto"/>
        <w:rPr>
          <w:sz w:val="28"/>
        </w:rPr>
      </w:pPr>
    </w:p>
    <w:p w14:paraId="7A449FDF" w14:textId="77777777" w:rsidR="00AB2D18" w:rsidRDefault="00AB2D18" w:rsidP="005B4AA3">
      <w:pPr>
        <w:spacing w:line="360" w:lineRule="auto"/>
        <w:jc w:val="both"/>
        <w:rPr>
          <w:b/>
          <w:sz w:val="28"/>
          <w:u w:val="single"/>
        </w:rPr>
      </w:pPr>
      <w:r>
        <w:rPr>
          <w:b/>
          <w:sz w:val="28"/>
          <w:u w:val="single"/>
        </w:rPr>
        <w:t>Circular:-</w:t>
      </w:r>
    </w:p>
    <w:p w14:paraId="35B61E55" w14:textId="77777777" w:rsidR="00AB2D18" w:rsidRDefault="00AB2D18" w:rsidP="005B4AA3">
      <w:pPr>
        <w:spacing w:line="360" w:lineRule="auto"/>
        <w:jc w:val="both"/>
        <w:rPr>
          <w:b/>
          <w:sz w:val="28"/>
          <w:u w:val="single"/>
        </w:rPr>
      </w:pPr>
    </w:p>
    <w:p w14:paraId="26B66125" w14:textId="77777777" w:rsidR="00AB2D18" w:rsidRDefault="00AB2D18" w:rsidP="005B4AA3">
      <w:pPr>
        <w:spacing w:line="360" w:lineRule="auto"/>
        <w:jc w:val="both"/>
        <w:rPr>
          <w:sz w:val="32"/>
          <w:szCs w:val="28"/>
        </w:rPr>
      </w:pPr>
      <w:r>
        <w:rPr>
          <w:sz w:val="32"/>
          <w:szCs w:val="28"/>
        </w:rPr>
        <w:t>All the faculty members are hereby informed that a departmental meeting will be held on   26-04-2017 in the Common Room of the Department at 11:00Am Sharp to discuss about the department matters/course progress. You are advised to ensure your presence at due time.</w:t>
      </w:r>
    </w:p>
    <w:p w14:paraId="3DB9A01C" w14:textId="77777777" w:rsidR="00AB2D18" w:rsidRDefault="00AB2D18" w:rsidP="005B4AA3">
      <w:pPr>
        <w:spacing w:line="360" w:lineRule="auto"/>
        <w:jc w:val="both"/>
        <w:rPr>
          <w:caps/>
          <w:sz w:val="28"/>
          <w:szCs w:val="28"/>
        </w:rPr>
      </w:pPr>
    </w:p>
    <w:p w14:paraId="15401995" w14:textId="77777777" w:rsidR="00AB2D18" w:rsidRDefault="00AB2D18" w:rsidP="005B4AA3">
      <w:pPr>
        <w:rPr>
          <w:caps/>
          <w:sz w:val="28"/>
          <w:szCs w:val="28"/>
        </w:rPr>
      </w:pPr>
    </w:p>
    <w:p w14:paraId="57222093" w14:textId="77777777" w:rsidR="00AB2D18" w:rsidRDefault="00AB2D18" w:rsidP="005B4AA3">
      <w:pPr>
        <w:rPr>
          <w:caps/>
          <w:sz w:val="28"/>
          <w:szCs w:val="28"/>
        </w:rPr>
      </w:pPr>
    </w:p>
    <w:p w14:paraId="53489120" w14:textId="77777777" w:rsidR="00AB2D18" w:rsidRDefault="00AB2D18" w:rsidP="005B4AA3">
      <w:pPr>
        <w:spacing w:line="360" w:lineRule="auto"/>
        <w:jc w:val="right"/>
        <w:rPr>
          <w:b/>
          <w:bCs/>
          <w:sz w:val="40"/>
          <w:szCs w:val="36"/>
        </w:rPr>
      </w:pP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36"/>
          <w:szCs w:val="36"/>
        </w:rPr>
        <w:tab/>
      </w:r>
      <w:r>
        <w:rPr>
          <w:b/>
          <w:bCs/>
          <w:sz w:val="32"/>
          <w:szCs w:val="36"/>
        </w:rPr>
        <w:t>CHAIRMAN</w:t>
      </w:r>
    </w:p>
    <w:p w14:paraId="21F45DC8" w14:textId="77777777" w:rsidR="00AB2D18" w:rsidRPr="00A03EF3" w:rsidRDefault="00AB2D18" w:rsidP="008231FB">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E781E8A" w14:textId="77777777" w:rsidTr="008349BC">
        <w:tc>
          <w:tcPr>
            <w:tcW w:w="2500" w:type="pct"/>
          </w:tcPr>
          <w:p w14:paraId="36BE7D60" w14:textId="77777777" w:rsidR="00AB2D18" w:rsidRDefault="00AB2D18" w:rsidP="008349BC">
            <w:pPr>
              <w:snapToGrid w:val="0"/>
              <w:ind w:right="400"/>
              <w:rPr>
                <w:rFonts w:ascii="MS Reference Sans Serif" w:hAnsi="MS Reference Sans Serif"/>
                <w:b/>
                <w:szCs w:val="26"/>
                <w:u w:val="single"/>
              </w:rPr>
            </w:pPr>
          </w:p>
        </w:tc>
        <w:tc>
          <w:tcPr>
            <w:tcW w:w="2500" w:type="pct"/>
          </w:tcPr>
          <w:p w14:paraId="44DC9CCC" w14:textId="77777777" w:rsidR="00AB2D18" w:rsidRDefault="00AB2D18" w:rsidP="008349BC">
            <w:pPr>
              <w:snapToGrid w:val="0"/>
              <w:jc w:val="right"/>
              <w:rPr>
                <w:rFonts w:ascii="MS Reference Sans Serif" w:hAnsi="MS Reference Sans Serif"/>
                <w:b/>
                <w:szCs w:val="26"/>
              </w:rPr>
            </w:pPr>
          </w:p>
        </w:tc>
      </w:tr>
      <w:tr w:rsidR="00AB2D18" w14:paraId="44C01D31" w14:textId="77777777" w:rsidTr="008349BC">
        <w:tc>
          <w:tcPr>
            <w:tcW w:w="2500" w:type="pct"/>
          </w:tcPr>
          <w:p w14:paraId="41388B92" w14:textId="77777777" w:rsidR="00AB2D18" w:rsidRDefault="00AB2D18" w:rsidP="008349B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314F280C" w14:textId="77777777" w:rsidR="00AB2D18" w:rsidRDefault="00AB2D18" w:rsidP="008349BC">
            <w:pPr>
              <w:snapToGrid w:val="0"/>
              <w:jc w:val="right"/>
              <w:rPr>
                <w:rFonts w:ascii="MS Reference Sans Serif" w:hAnsi="MS Reference Sans Serif"/>
                <w:b/>
                <w:szCs w:val="26"/>
              </w:rPr>
            </w:pPr>
            <w:r>
              <w:rPr>
                <w:rFonts w:ascii="MS Reference Sans Serif" w:hAnsi="MS Reference Sans Serif"/>
                <w:b/>
                <w:szCs w:val="26"/>
              </w:rPr>
              <w:t>Dated: April 27, 2017.</w:t>
            </w:r>
          </w:p>
        </w:tc>
      </w:tr>
    </w:tbl>
    <w:p w14:paraId="192CA98F" w14:textId="77777777" w:rsidR="00AB2D18" w:rsidRDefault="00AB2D18" w:rsidP="003F5AA3">
      <w:pPr>
        <w:ind w:firstLine="720"/>
        <w:rPr>
          <w:b/>
          <w:sz w:val="28"/>
          <w:szCs w:val="28"/>
          <w:u w:val="single"/>
        </w:rPr>
      </w:pPr>
    </w:p>
    <w:p w14:paraId="617194BC" w14:textId="77777777" w:rsidR="00AB2D18" w:rsidRDefault="00AB2D18" w:rsidP="00297769">
      <w:pPr>
        <w:rPr>
          <w:b/>
          <w:sz w:val="28"/>
          <w:szCs w:val="28"/>
          <w:u w:val="single"/>
        </w:rPr>
      </w:pPr>
    </w:p>
    <w:p w14:paraId="5D63DC91" w14:textId="77777777" w:rsidR="00AB2D18" w:rsidRDefault="00AB2D18" w:rsidP="00297769">
      <w:pPr>
        <w:rPr>
          <w:b/>
          <w:sz w:val="28"/>
          <w:szCs w:val="28"/>
          <w:u w:val="single"/>
        </w:rPr>
      </w:pPr>
      <w:r>
        <w:rPr>
          <w:b/>
          <w:sz w:val="28"/>
          <w:szCs w:val="28"/>
          <w:u w:val="single"/>
        </w:rPr>
        <w:t>Circular</w:t>
      </w:r>
    </w:p>
    <w:p w14:paraId="5B119292" w14:textId="77777777" w:rsidR="00AB2D18" w:rsidRDefault="00AB2D18" w:rsidP="00297769">
      <w:pPr>
        <w:rPr>
          <w:b/>
          <w:sz w:val="28"/>
          <w:szCs w:val="28"/>
        </w:rPr>
      </w:pPr>
    </w:p>
    <w:p w14:paraId="4C30DA75" w14:textId="77777777" w:rsidR="00AB2D18" w:rsidRDefault="00AB2D18" w:rsidP="00297769">
      <w:pPr>
        <w:spacing w:line="360" w:lineRule="auto"/>
        <w:jc w:val="both"/>
      </w:pPr>
    </w:p>
    <w:p w14:paraId="0939982B" w14:textId="77777777" w:rsidR="00AB2D18" w:rsidRDefault="00AB2D18" w:rsidP="00297769">
      <w:pPr>
        <w:spacing w:line="360" w:lineRule="auto"/>
        <w:jc w:val="both"/>
      </w:pPr>
      <w:r>
        <w:t>The undersigned is proceeding to leave from 28-04-2017. During this period Engr. Muhammad Yaqoob, Assistant Professor, Electrical Engineering, BUET, Khuzdar will look after the office matters.</w:t>
      </w:r>
    </w:p>
    <w:p w14:paraId="018F5F0D" w14:textId="77777777" w:rsidR="00AB2D18" w:rsidRDefault="00AB2D18" w:rsidP="00297769">
      <w:pPr>
        <w:spacing w:line="360" w:lineRule="auto"/>
        <w:jc w:val="both"/>
      </w:pPr>
      <w:r>
        <w:t xml:space="preserve"> </w:t>
      </w:r>
    </w:p>
    <w:p w14:paraId="743E1663" w14:textId="77777777" w:rsidR="00AB2D18" w:rsidRDefault="00AB2D18" w:rsidP="00297769">
      <w:pPr>
        <w:ind w:left="6480"/>
        <w:jc w:val="both"/>
      </w:pPr>
    </w:p>
    <w:p w14:paraId="0CEDDBAA" w14:textId="77777777" w:rsidR="00AB2D18" w:rsidRDefault="00AB2D18" w:rsidP="00297769">
      <w:pPr>
        <w:ind w:left="6480"/>
        <w:jc w:val="both"/>
      </w:pPr>
    </w:p>
    <w:p w14:paraId="1C10C5FA" w14:textId="77777777" w:rsidR="00AB2D18" w:rsidRDefault="00AB2D18" w:rsidP="00297769">
      <w:pPr>
        <w:ind w:left="6480"/>
        <w:jc w:val="both"/>
      </w:pPr>
    </w:p>
    <w:p w14:paraId="4A87CAA8" w14:textId="77777777" w:rsidR="00AB2D18" w:rsidRDefault="00AB2D18" w:rsidP="00297769">
      <w:pPr>
        <w:ind w:left="6480" w:firstLine="720"/>
        <w:rPr>
          <w:b/>
        </w:rPr>
      </w:pPr>
      <w:r>
        <w:rPr>
          <w:b/>
        </w:rPr>
        <w:t>Chairman</w:t>
      </w:r>
    </w:p>
    <w:p w14:paraId="567669C5" w14:textId="77777777" w:rsidR="00AB2D18" w:rsidRDefault="00AB2D18" w:rsidP="00297769">
      <w:pPr>
        <w:jc w:val="both"/>
      </w:pPr>
    </w:p>
    <w:p w14:paraId="17C48322" w14:textId="77777777" w:rsidR="00AB2D18" w:rsidRDefault="00AB2D18" w:rsidP="00297769">
      <w:r>
        <w:t>Copy to:</w:t>
      </w:r>
    </w:p>
    <w:p w14:paraId="68E77DA6" w14:textId="77777777" w:rsidR="00AB2D18" w:rsidRDefault="00AB2D18" w:rsidP="00EF1266">
      <w:pPr>
        <w:numPr>
          <w:ilvl w:val="0"/>
          <w:numId w:val="30"/>
        </w:numPr>
      </w:pPr>
      <w:r>
        <w:t xml:space="preserve">Secretary to Vice Chancellor, BUET, Khuzdar. </w:t>
      </w:r>
    </w:p>
    <w:p w14:paraId="13CC4264" w14:textId="77777777" w:rsidR="00AB2D18" w:rsidRDefault="00AB2D18" w:rsidP="00297769">
      <w:pPr>
        <w:numPr>
          <w:ilvl w:val="0"/>
          <w:numId w:val="30"/>
        </w:numPr>
      </w:pPr>
      <w:r>
        <w:t>Dean Faculty of Engineering, BUET, Khuzdar.</w:t>
      </w:r>
    </w:p>
    <w:p w14:paraId="1E1BBE30" w14:textId="77777777" w:rsidR="00AB2D18" w:rsidRDefault="00AB2D18" w:rsidP="00297769">
      <w:pPr>
        <w:numPr>
          <w:ilvl w:val="0"/>
          <w:numId w:val="30"/>
        </w:numPr>
      </w:pPr>
      <w:r>
        <w:t xml:space="preserve">Registrar, BUET, Khuzdar. </w:t>
      </w:r>
    </w:p>
    <w:p w14:paraId="295BF255" w14:textId="77777777" w:rsidR="00AB2D18" w:rsidRDefault="00AB2D18" w:rsidP="00297769">
      <w:pPr>
        <w:numPr>
          <w:ilvl w:val="0"/>
          <w:numId w:val="30"/>
        </w:numPr>
      </w:pPr>
      <w:r>
        <w:t>Engr. Muhammad Yaqoob, Assistant Professor.</w:t>
      </w:r>
    </w:p>
    <w:p w14:paraId="476C77E0" w14:textId="77777777" w:rsidR="00AB2D18" w:rsidRDefault="00AB2D18" w:rsidP="00297769">
      <w:pPr>
        <w:numPr>
          <w:ilvl w:val="0"/>
          <w:numId w:val="30"/>
        </w:numPr>
      </w:pPr>
      <w:r>
        <w:t>All Chairman______________.</w:t>
      </w:r>
    </w:p>
    <w:p w14:paraId="273FB3C7" w14:textId="77777777" w:rsidR="00AB2D18" w:rsidRDefault="00AB2D18" w:rsidP="00297769">
      <w:pPr>
        <w:spacing w:line="360" w:lineRule="auto"/>
        <w:jc w:val="both"/>
        <w:rPr>
          <w:rFonts w:ascii="Verdana" w:hAnsi="Verdana"/>
        </w:rPr>
      </w:pPr>
      <w:r>
        <w:rPr>
          <w:rFonts w:ascii="Verdana" w:hAnsi="Verdana"/>
        </w:rPr>
        <w:br w:type="page"/>
      </w:r>
    </w:p>
    <w:p w14:paraId="51E0A63E" w14:textId="77777777" w:rsidR="00AB2D18" w:rsidRDefault="00AB2D18" w:rsidP="00C522B3"/>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1436864" w14:textId="77777777" w:rsidTr="00D13428">
        <w:tc>
          <w:tcPr>
            <w:tcW w:w="2500" w:type="pct"/>
          </w:tcPr>
          <w:p w14:paraId="32568745" w14:textId="77777777" w:rsidR="00AB2D18" w:rsidRDefault="00AB2D18" w:rsidP="00D13428">
            <w:pPr>
              <w:snapToGrid w:val="0"/>
              <w:ind w:right="400"/>
              <w:rPr>
                <w:rFonts w:ascii="MS Reference Sans Serif" w:hAnsi="MS Reference Sans Serif"/>
                <w:b/>
                <w:szCs w:val="26"/>
                <w:u w:val="single"/>
              </w:rPr>
            </w:pPr>
          </w:p>
        </w:tc>
        <w:tc>
          <w:tcPr>
            <w:tcW w:w="2500" w:type="pct"/>
          </w:tcPr>
          <w:p w14:paraId="3C902760" w14:textId="77777777" w:rsidR="00AB2D18" w:rsidRDefault="00AB2D18" w:rsidP="00D13428">
            <w:pPr>
              <w:snapToGrid w:val="0"/>
              <w:jc w:val="right"/>
              <w:rPr>
                <w:rFonts w:ascii="MS Reference Sans Serif" w:hAnsi="MS Reference Sans Serif"/>
                <w:b/>
                <w:szCs w:val="26"/>
              </w:rPr>
            </w:pPr>
          </w:p>
        </w:tc>
      </w:tr>
      <w:tr w:rsidR="00AB2D18" w14:paraId="33091780" w14:textId="77777777" w:rsidTr="00D13428">
        <w:tc>
          <w:tcPr>
            <w:tcW w:w="2500" w:type="pct"/>
          </w:tcPr>
          <w:p w14:paraId="120887FE" w14:textId="77777777" w:rsidR="00AB2D18" w:rsidRDefault="00AB2D18" w:rsidP="00D13428">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6C55CF92" w14:textId="77777777" w:rsidR="00AB2D18" w:rsidRDefault="00AB2D18" w:rsidP="00D13428">
            <w:pPr>
              <w:snapToGrid w:val="0"/>
              <w:jc w:val="right"/>
              <w:rPr>
                <w:rFonts w:ascii="MS Reference Sans Serif" w:hAnsi="MS Reference Sans Serif"/>
                <w:b/>
                <w:szCs w:val="26"/>
              </w:rPr>
            </w:pPr>
            <w:r>
              <w:rPr>
                <w:rFonts w:ascii="MS Reference Sans Serif" w:hAnsi="MS Reference Sans Serif"/>
                <w:b/>
                <w:szCs w:val="26"/>
              </w:rPr>
              <w:t>Dated: April 28, 2017.</w:t>
            </w:r>
          </w:p>
        </w:tc>
      </w:tr>
    </w:tbl>
    <w:p w14:paraId="7ED76AAE" w14:textId="77777777" w:rsidR="00AB2D18" w:rsidRDefault="00AB2D18" w:rsidP="00C522B3"/>
    <w:p w14:paraId="2924859B" w14:textId="77777777" w:rsidR="00AB2D18" w:rsidRDefault="00AB2D18" w:rsidP="00C522B3"/>
    <w:p w14:paraId="79265077" w14:textId="77777777" w:rsidR="00AB2D18" w:rsidRDefault="00AB2D18" w:rsidP="00C522B3"/>
    <w:p w14:paraId="4DE9D82C" w14:textId="77777777" w:rsidR="00AB2D18" w:rsidRDefault="00AB2D18" w:rsidP="00C522B3">
      <w:r>
        <w:t xml:space="preserve">Engr Attaullah, </w:t>
      </w:r>
    </w:p>
    <w:p w14:paraId="1F16DC0A" w14:textId="77777777" w:rsidR="00AB2D18" w:rsidRDefault="00AB2D18" w:rsidP="00C522B3">
      <w:r>
        <w:t>Assistant professor,</w:t>
      </w:r>
    </w:p>
    <w:p w14:paraId="4B042D1F" w14:textId="77777777" w:rsidR="00AB2D18" w:rsidRDefault="00AB2D18" w:rsidP="00C522B3">
      <w:r>
        <w:t>EED, BUET, Khuzdar.</w:t>
      </w:r>
    </w:p>
    <w:p w14:paraId="7A43CEA8" w14:textId="77777777" w:rsidR="00AB2D18" w:rsidRDefault="00AB2D18" w:rsidP="00C522B3"/>
    <w:p w14:paraId="165BFF6A" w14:textId="77777777" w:rsidR="00AB2D18" w:rsidRDefault="00AB2D18" w:rsidP="00C522B3"/>
    <w:p w14:paraId="62624D10" w14:textId="77777777" w:rsidR="00AB2D18" w:rsidRDefault="00AB2D18" w:rsidP="00C522B3"/>
    <w:p w14:paraId="70334A8F" w14:textId="77777777" w:rsidR="00AB2D18" w:rsidRDefault="00AB2D18" w:rsidP="00C522B3"/>
    <w:p w14:paraId="7AC0316D" w14:textId="77777777" w:rsidR="00AB2D18" w:rsidRDefault="00AB2D18" w:rsidP="00C522B3"/>
    <w:p w14:paraId="3A352EF0" w14:textId="77777777" w:rsidR="00AB2D18" w:rsidRDefault="00AB2D18" w:rsidP="00C522B3">
      <w:pPr>
        <w:rPr>
          <w:b/>
          <w:caps/>
          <w:u w:val="single"/>
        </w:rPr>
      </w:pPr>
      <w:r>
        <w:t>Subject:-</w:t>
      </w:r>
      <w:r>
        <w:tab/>
      </w:r>
      <w:r>
        <w:rPr>
          <w:b/>
          <w:caps/>
          <w:u w:val="single"/>
        </w:rPr>
        <w:t xml:space="preserve">explanation  </w:t>
      </w:r>
    </w:p>
    <w:p w14:paraId="25568F45" w14:textId="77777777" w:rsidR="00AB2D18" w:rsidRDefault="00AB2D18" w:rsidP="00C522B3">
      <w:pPr>
        <w:rPr>
          <w:b/>
          <w:caps/>
          <w:u w:val="single"/>
        </w:rPr>
      </w:pPr>
      <w:r>
        <w:rPr>
          <w:b/>
          <w:caps/>
          <w:u w:val="single"/>
        </w:rPr>
        <w:t xml:space="preserve"> </w:t>
      </w:r>
    </w:p>
    <w:p w14:paraId="04C31AFE" w14:textId="77777777" w:rsidR="00AB2D18" w:rsidRDefault="00AB2D18" w:rsidP="00C522B3">
      <w:pPr>
        <w:spacing w:line="360" w:lineRule="auto"/>
        <w:jc w:val="both"/>
      </w:pPr>
      <w:r>
        <w:tab/>
      </w:r>
      <w:r>
        <w:tab/>
        <w:t xml:space="preserve"> </w:t>
      </w:r>
    </w:p>
    <w:p w14:paraId="4BEF3C58" w14:textId="77777777" w:rsidR="00AB2D18" w:rsidRDefault="00AB2D18" w:rsidP="00C522B3">
      <w:pPr>
        <w:spacing w:line="360" w:lineRule="auto"/>
        <w:jc w:val="both"/>
      </w:pPr>
      <w:r>
        <w:t xml:space="preserve"> </w:t>
      </w:r>
      <w:r>
        <w:tab/>
      </w:r>
      <w:r>
        <w:tab/>
        <w:t xml:space="preserve">It has been observed that you were absent from your duties 28-04-2017 without any information and sanction of leave. You are therefore required to explain the unauthorized absence of your duty within two days after receipt of this letter, otherwise strict action will be initiated against you. </w:t>
      </w:r>
    </w:p>
    <w:p w14:paraId="33EACD0B" w14:textId="77777777" w:rsidR="00AB2D18" w:rsidRDefault="00AB2D18" w:rsidP="00C522B3">
      <w:pPr>
        <w:spacing w:line="360" w:lineRule="auto"/>
        <w:jc w:val="both"/>
      </w:pPr>
    </w:p>
    <w:p w14:paraId="51C8E700" w14:textId="77777777" w:rsidR="00AB2D18" w:rsidRDefault="00AB2D18" w:rsidP="00C522B3">
      <w:pPr>
        <w:spacing w:line="360" w:lineRule="auto"/>
        <w:jc w:val="both"/>
      </w:pPr>
      <w:r>
        <w:t xml:space="preserve"> </w:t>
      </w:r>
    </w:p>
    <w:p w14:paraId="2352DA32" w14:textId="77777777" w:rsidR="00AB2D18" w:rsidRDefault="00AB2D18" w:rsidP="00C522B3">
      <w:pPr>
        <w:spacing w:line="360" w:lineRule="auto"/>
        <w:jc w:val="both"/>
      </w:pPr>
      <w:r>
        <w:t xml:space="preserve"> </w:t>
      </w:r>
      <w:r>
        <w:tab/>
      </w:r>
      <w:r>
        <w:tab/>
      </w:r>
      <w:r>
        <w:tab/>
      </w:r>
      <w:r>
        <w:tab/>
        <w:t xml:space="preserve"> </w:t>
      </w:r>
    </w:p>
    <w:p w14:paraId="3C8978EC" w14:textId="77777777" w:rsidR="00AB2D18" w:rsidRDefault="00AB2D18" w:rsidP="00C522B3">
      <w:pPr>
        <w:ind w:left="5040"/>
        <w:jc w:val="both"/>
      </w:pPr>
    </w:p>
    <w:p w14:paraId="00F0B787" w14:textId="77777777" w:rsidR="00AB2D18" w:rsidRDefault="00AB2D18" w:rsidP="00C522B3">
      <w:pPr>
        <w:ind w:left="5040"/>
        <w:jc w:val="both"/>
      </w:pPr>
    </w:p>
    <w:p w14:paraId="2DBD5597" w14:textId="77777777" w:rsidR="00AB2D18" w:rsidRDefault="00AB2D18" w:rsidP="00C522B3">
      <w:pPr>
        <w:ind w:left="5040"/>
        <w:jc w:val="center"/>
      </w:pPr>
    </w:p>
    <w:p w14:paraId="53894764" w14:textId="77777777" w:rsidR="00AB2D18" w:rsidRPr="00C7714D" w:rsidRDefault="00AB2D18" w:rsidP="00C522B3">
      <w:pPr>
        <w:ind w:left="5040"/>
        <w:jc w:val="center"/>
        <w:outlineLvl w:val="0"/>
        <w:rPr>
          <w:bCs/>
        </w:rPr>
      </w:pPr>
      <w:r w:rsidRPr="00C7714D">
        <w:rPr>
          <w:bCs/>
        </w:rPr>
        <w:t>Chairman</w:t>
      </w:r>
    </w:p>
    <w:p w14:paraId="54849BE2" w14:textId="77777777" w:rsidR="00AB2D18" w:rsidRDefault="00AB2D18" w:rsidP="00C522B3">
      <w:pPr>
        <w:ind w:left="5040"/>
        <w:jc w:val="center"/>
        <w:rPr>
          <w:bCs/>
        </w:rPr>
      </w:pPr>
    </w:p>
    <w:p w14:paraId="7E5D1972" w14:textId="77777777" w:rsidR="00AB2D18" w:rsidRDefault="00AB2D18" w:rsidP="00C522B3">
      <w:pPr>
        <w:ind w:left="5040"/>
        <w:jc w:val="center"/>
        <w:rPr>
          <w:bCs/>
        </w:rPr>
      </w:pPr>
    </w:p>
    <w:p w14:paraId="54A61D47" w14:textId="77777777" w:rsidR="00AB2D18" w:rsidRDefault="00AB2D18" w:rsidP="00C522B3">
      <w:pPr>
        <w:outlineLvl w:val="0"/>
        <w:rPr>
          <w:bCs/>
        </w:rPr>
      </w:pPr>
      <w:r>
        <w:rPr>
          <w:bCs/>
        </w:rPr>
        <w:t>Copy to Dean Faculty of Engineering  BUET, Khuzdar.</w:t>
      </w:r>
    </w:p>
    <w:p w14:paraId="03BE182B" w14:textId="77777777" w:rsidR="00AB2D18" w:rsidRPr="00D9435B" w:rsidRDefault="00AB2D18" w:rsidP="00C522B3">
      <w:pPr>
        <w:spacing w:before="240"/>
      </w:pPr>
    </w:p>
    <w:p w14:paraId="2EB1E843" w14:textId="77777777" w:rsidR="00AB2D18" w:rsidRPr="00A03EF3" w:rsidRDefault="00AB2D18" w:rsidP="008231FB">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767C374" w14:textId="77777777" w:rsidTr="00D13428">
        <w:tc>
          <w:tcPr>
            <w:tcW w:w="2500" w:type="pct"/>
          </w:tcPr>
          <w:p w14:paraId="7A28267B" w14:textId="77777777" w:rsidR="00AB2D18" w:rsidRDefault="00AB2D18" w:rsidP="00D13428">
            <w:pPr>
              <w:snapToGrid w:val="0"/>
              <w:ind w:right="400"/>
              <w:rPr>
                <w:rFonts w:ascii="MS Reference Sans Serif" w:hAnsi="MS Reference Sans Serif"/>
                <w:b/>
                <w:szCs w:val="26"/>
                <w:u w:val="single"/>
              </w:rPr>
            </w:pPr>
          </w:p>
        </w:tc>
        <w:tc>
          <w:tcPr>
            <w:tcW w:w="2500" w:type="pct"/>
          </w:tcPr>
          <w:p w14:paraId="71593C35" w14:textId="77777777" w:rsidR="00AB2D18" w:rsidRDefault="00AB2D18" w:rsidP="00D13428">
            <w:pPr>
              <w:snapToGrid w:val="0"/>
              <w:jc w:val="right"/>
              <w:rPr>
                <w:rFonts w:ascii="MS Reference Sans Serif" w:hAnsi="MS Reference Sans Serif"/>
                <w:b/>
                <w:szCs w:val="26"/>
              </w:rPr>
            </w:pPr>
          </w:p>
        </w:tc>
      </w:tr>
      <w:tr w:rsidR="00AB2D18" w14:paraId="20C5D100" w14:textId="77777777" w:rsidTr="00D13428">
        <w:tc>
          <w:tcPr>
            <w:tcW w:w="2500" w:type="pct"/>
          </w:tcPr>
          <w:p w14:paraId="32C1F8E8" w14:textId="77777777" w:rsidR="00AB2D18" w:rsidRDefault="00AB2D18" w:rsidP="00D13428">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5676A5DC" w14:textId="77777777" w:rsidR="00AB2D18" w:rsidRDefault="00AB2D18" w:rsidP="00D13428">
            <w:pPr>
              <w:snapToGrid w:val="0"/>
              <w:jc w:val="right"/>
              <w:rPr>
                <w:rFonts w:ascii="MS Reference Sans Serif" w:hAnsi="MS Reference Sans Serif"/>
                <w:b/>
                <w:szCs w:val="26"/>
              </w:rPr>
            </w:pPr>
            <w:r>
              <w:rPr>
                <w:rFonts w:ascii="MS Reference Sans Serif" w:hAnsi="MS Reference Sans Serif"/>
                <w:b/>
                <w:szCs w:val="26"/>
              </w:rPr>
              <w:t>Dated: April 28, 2017.</w:t>
            </w:r>
          </w:p>
        </w:tc>
      </w:tr>
    </w:tbl>
    <w:p w14:paraId="5FEFABF0" w14:textId="77777777" w:rsidR="00AB2D18" w:rsidRDefault="00AB2D18" w:rsidP="005E5D38"/>
    <w:p w14:paraId="08A40636" w14:textId="77777777" w:rsidR="00AB2D18" w:rsidRDefault="00AB2D18" w:rsidP="005E5D38"/>
    <w:p w14:paraId="178EE7F0" w14:textId="77777777" w:rsidR="00AB2D18" w:rsidRDefault="00AB2D18" w:rsidP="005E5D38"/>
    <w:p w14:paraId="60649D01" w14:textId="77777777" w:rsidR="00AB2D18" w:rsidRDefault="00AB2D18" w:rsidP="005E5D38">
      <w:r>
        <w:t xml:space="preserve">Engr Noor Hussain </w:t>
      </w:r>
    </w:p>
    <w:p w14:paraId="0EE81FC2" w14:textId="77777777" w:rsidR="00AB2D18" w:rsidRDefault="00AB2D18" w:rsidP="005E5D38">
      <w:r>
        <w:t>Assistant professor,</w:t>
      </w:r>
    </w:p>
    <w:p w14:paraId="7A171AA2" w14:textId="77777777" w:rsidR="00AB2D18" w:rsidRDefault="00AB2D18" w:rsidP="005E5D38">
      <w:r>
        <w:t>EED, BUET, Khuzdar.</w:t>
      </w:r>
    </w:p>
    <w:p w14:paraId="6365ABCA" w14:textId="77777777" w:rsidR="00AB2D18" w:rsidRDefault="00AB2D18" w:rsidP="005E5D38"/>
    <w:p w14:paraId="4E7C56CC" w14:textId="77777777" w:rsidR="00AB2D18" w:rsidRDefault="00AB2D18" w:rsidP="005E5D38"/>
    <w:p w14:paraId="131AB7F7" w14:textId="77777777" w:rsidR="00AB2D18" w:rsidRDefault="00AB2D18" w:rsidP="005E5D38"/>
    <w:p w14:paraId="031028C5" w14:textId="77777777" w:rsidR="00AB2D18" w:rsidRDefault="00AB2D18" w:rsidP="005E5D38"/>
    <w:p w14:paraId="1DF8BD39" w14:textId="77777777" w:rsidR="00AB2D18" w:rsidRDefault="00AB2D18" w:rsidP="005E5D38"/>
    <w:p w14:paraId="6A7FFB43" w14:textId="77777777" w:rsidR="00AB2D18" w:rsidRDefault="00AB2D18" w:rsidP="005E5D38">
      <w:pPr>
        <w:rPr>
          <w:b/>
          <w:caps/>
          <w:u w:val="single"/>
        </w:rPr>
      </w:pPr>
      <w:r>
        <w:t>Subject:-</w:t>
      </w:r>
      <w:r>
        <w:tab/>
      </w:r>
      <w:r>
        <w:rPr>
          <w:b/>
          <w:caps/>
          <w:u w:val="single"/>
        </w:rPr>
        <w:t xml:space="preserve">explanation  </w:t>
      </w:r>
    </w:p>
    <w:p w14:paraId="4AD73C17" w14:textId="77777777" w:rsidR="00AB2D18" w:rsidRDefault="00AB2D18" w:rsidP="005E5D38">
      <w:pPr>
        <w:rPr>
          <w:b/>
          <w:caps/>
          <w:u w:val="single"/>
        </w:rPr>
      </w:pPr>
      <w:r>
        <w:rPr>
          <w:b/>
          <w:caps/>
          <w:u w:val="single"/>
        </w:rPr>
        <w:t xml:space="preserve"> </w:t>
      </w:r>
    </w:p>
    <w:p w14:paraId="3E2916C5" w14:textId="77777777" w:rsidR="00AB2D18" w:rsidRDefault="00AB2D18" w:rsidP="005E5D38">
      <w:pPr>
        <w:spacing w:line="360" w:lineRule="auto"/>
        <w:jc w:val="both"/>
      </w:pPr>
      <w:r>
        <w:tab/>
      </w:r>
      <w:r>
        <w:tab/>
        <w:t xml:space="preserve"> </w:t>
      </w:r>
    </w:p>
    <w:p w14:paraId="495B6A4B" w14:textId="77777777" w:rsidR="00AB2D18" w:rsidRDefault="00AB2D18" w:rsidP="005E5D38">
      <w:pPr>
        <w:spacing w:line="360" w:lineRule="auto"/>
        <w:jc w:val="both"/>
      </w:pPr>
      <w:r>
        <w:t xml:space="preserve"> </w:t>
      </w:r>
      <w:r>
        <w:tab/>
      </w:r>
      <w:r>
        <w:tab/>
        <w:t xml:space="preserve">It has been observed that you were absent from your duties 28-04-2017 without any information and sanction of leave. You are therefore required to explain the unauthorized absence of your duty within two days after receipt of this letter, otherwise strict action will be initiated against you. </w:t>
      </w:r>
    </w:p>
    <w:p w14:paraId="53099A35" w14:textId="77777777" w:rsidR="00AB2D18" w:rsidRDefault="00AB2D18" w:rsidP="005E5D38">
      <w:pPr>
        <w:spacing w:line="360" w:lineRule="auto"/>
        <w:jc w:val="both"/>
      </w:pPr>
    </w:p>
    <w:p w14:paraId="326DD0BA" w14:textId="77777777" w:rsidR="00AB2D18" w:rsidRDefault="00AB2D18" w:rsidP="005E5D38">
      <w:pPr>
        <w:spacing w:line="360" w:lineRule="auto"/>
        <w:jc w:val="both"/>
      </w:pPr>
      <w:r>
        <w:t xml:space="preserve"> </w:t>
      </w:r>
    </w:p>
    <w:p w14:paraId="39ED3182" w14:textId="77777777" w:rsidR="00AB2D18" w:rsidRDefault="00AB2D18" w:rsidP="005E5D38">
      <w:pPr>
        <w:spacing w:line="360" w:lineRule="auto"/>
        <w:jc w:val="both"/>
      </w:pPr>
      <w:r>
        <w:t xml:space="preserve"> </w:t>
      </w:r>
      <w:r>
        <w:tab/>
      </w:r>
      <w:r>
        <w:tab/>
      </w:r>
      <w:r>
        <w:tab/>
      </w:r>
      <w:r>
        <w:tab/>
        <w:t xml:space="preserve"> </w:t>
      </w:r>
    </w:p>
    <w:p w14:paraId="5B911C12" w14:textId="77777777" w:rsidR="00AB2D18" w:rsidRDefault="00AB2D18" w:rsidP="005E5D38">
      <w:pPr>
        <w:ind w:left="5040"/>
        <w:jc w:val="both"/>
      </w:pPr>
    </w:p>
    <w:p w14:paraId="68EEC231" w14:textId="77777777" w:rsidR="00AB2D18" w:rsidRDefault="00AB2D18" w:rsidP="005E5D38">
      <w:pPr>
        <w:ind w:left="5040"/>
        <w:jc w:val="both"/>
      </w:pPr>
    </w:p>
    <w:p w14:paraId="2A9CC1F8" w14:textId="77777777" w:rsidR="00AB2D18" w:rsidRDefault="00AB2D18" w:rsidP="005E5D38">
      <w:pPr>
        <w:ind w:left="5040"/>
        <w:jc w:val="center"/>
      </w:pPr>
    </w:p>
    <w:p w14:paraId="5ACA1DB6" w14:textId="77777777" w:rsidR="00AB2D18" w:rsidRPr="00C7714D" w:rsidRDefault="00AB2D18" w:rsidP="005E5D38">
      <w:pPr>
        <w:ind w:left="5040"/>
        <w:jc w:val="center"/>
        <w:outlineLvl w:val="0"/>
        <w:rPr>
          <w:bCs/>
        </w:rPr>
      </w:pPr>
      <w:r w:rsidRPr="00C7714D">
        <w:rPr>
          <w:bCs/>
        </w:rPr>
        <w:t>Chairman</w:t>
      </w:r>
    </w:p>
    <w:p w14:paraId="16E2A80F" w14:textId="77777777" w:rsidR="00AB2D18" w:rsidRDefault="00AB2D18" w:rsidP="005E5D38">
      <w:pPr>
        <w:ind w:left="5040"/>
        <w:jc w:val="center"/>
        <w:rPr>
          <w:bCs/>
        </w:rPr>
      </w:pPr>
    </w:p>
    <w:p w14:paraId="1056123B" w14:textId="77777777" w:rsidR="00AB2D18" w:rsidRDefault="00AB2D18" w:rsidP="005E5D38">
      <w:pPr>
        <w:ind w:left="5040"/>
        <w:jc w:val="center"/>
        <w:rPr>
          <w:bCs/>
        </w:rPr>
      </w:pPr>
    </w:p>
    <w:p w14:paraId="51061F8C" w14:textId="77777777" w:rsidR="00AB2D18" w:rsidRDefault="00AB2D18" w:rsidP="005E5D38">
      <w:pPr>
        <w:outlineLvl w:val="0"/>
        <w:rPr>
          <w:bCs/>
        </w:rPr>
      </w:pPr>
      <w:r>
        <w:rPr>
          <w:bCs/>
        </w:rPr>
        <w:t>Copy to Dean Faculty of Engineering  BUET, Khuzdar.</w:t>
      </w:r>
    </w:p>
    <w:p w14:paraId="72F52DF3" w14:textId="77777777" w:rsidR="00AB2D18" w:rsidRDefault="00AB2D18" w:rsidP="005E5D38">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F8F7630" w14:textId="77777777" w:rsidTr="00D13428">
        <w:tc>
          <w:tcPr>
            <w:tcW w:w="2500" w:type="pct"/>
          </w:tcPr>
          <w:p w14:paraId="42F0B94A" w14:textId="77777777" w:rsidR="00AB2D18" w:rsidRDefault="00AB2D18" w:rsidP="00D13428">
            <w:pPr>
              <w:snapToGrid w:val="0"/>
              <w:ind w:right="400"/>
              <w:rPr>
                <w:rFonts w:ascii="MS Reference Sans Serif" w:hAnsi="MS Reference Sans Serif"/>
                <w:b/>
                <w:szCs w:val="26"/>
                <w:u w:val="single"/>
              </w:rPr>
            </w:pPr>
          </w:p>
        </w:tc>
        <w:tc>
          <w:tcPr>
            <w:tcW w:w="2500" w:type="pct"/>
          </w:tcPr>
          <w:p w14:paraId="28012905" w14:textId="77777777" w:rsidR="00AB2D18" w:rsidRDefault="00AB2D18" w:rsidP="00D13428">
            <w:pPr>
              <w:snapToGrid w:val="0"/>
              <w:jc w:val="right"/>
              <w:rPr>
                <w:rFonts w:ascii="MS Reference Sans Serif" w:hAnsi="MS Reference Sans Serif"/>
                <w:b/>
                <w:szCs w:val="26"/>
              </w:rPr>
            </w:pPr>
          </w:p>
        </w:tc>
      </w:tr>
      <w:tr w:rsidR="00AB2D18" w14:paraId="4EB68DF8" w14:textId="77777777" w:rsidTr="00D13428">
        <w:tc>
          <w:tcPr>
            <w:tcW w:w="2500" w:type="pct"/>
          </w:tcPr>
          <w:p w14:paraId="4DB5F351" w14:textId="77777777" w:rsidR="00AB2D18" w:rsidRDefault="00AB2D18" w:rsidP="00D13428">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58444922" w14:textId="77777777" w:rsidR="00AB2D18" w:rsidRDefault="00AB2D18" w:rsidP="00D13428">
            <w:pPr>
              <w:snapToGrid w:val="0"/>
              <w:jc w:val="right"/>
              <w:rPr>
                <w:rFonts w:ascii="MS Reference Sans Serif" w:hAnsi="MS Reference Sans Serif"/>
                <w:b/>
                <w:szCs w:val="26"/>
              </w:rPr>
            </w:pPr>
            <w:r>
              <w:rPr>
                <w:rFonts w:ascii="MS Reference Sans Serif" w:hAnsi="MS Reference Sans Serif"/>
                <w:b/>
                <w:szCs w:val="26"/>
              </w:rPr>
              <w:t>Dated: April 28, 2017.</w:t>
            </w:r>
          </w:p>
        </w:tc>
      </w:tr>
    </w:tbl>
    <w:p w14:paraId="4C713D28" w14:textId="77777777" w:rsidR="00AB2D18" w:rsidRDefault="00AB2D18" w:rsidP="005E5D38">
      <w:pPr>
        <w:rPr>
          <w:b/>
          <w:caps/>
        </w:rPr>
      </w:pPr>
    </w:p>
    <w:p w14:paraId="2F440E1C" w14:textId="77777777" w:rsidR="00AB2D18" w:rsidRDefault="00AB2D18" w:rsidP="005E5D38">
      <w:pPr>
        <w:rPr>
          <w:b/>
          <w:caps/>
        </w:rPr>
      </w:pPr>
    </w:p>
    <w:p w14:paraId="60DE1532" w14:textId="77777777" w:rsidR="00AB2D18" w:rsidRDefault="00AB2D18" w:rsidP="005E5D38">
      <w:r>
        <w:t xml:space="preserve">Engr Mansoor Ahmed </w:t>
      </w:r>
    </w:p>
    <w:p w14:paraId="42E014E0" w14:textId="77777777" w:rsidR="00AB2D18" w:rsidRDefault="00AB2D18" w:rsidP="005E5D38">
      <w:r>
        <w:t>Lab Lecturer,</w:t>
      </w:r>
    </w:p>
    <w:p w14:paraId="298DBCED" w14:textId="77777777" w:rsidR="00AB2D18" w:rsidRDefault="00AB2D18" w:rsidP="005E5D38">
      <w:r>
        <w:t>EED, BUET, Khuzdar.</w:t>
      </w:r>
    </w:p>
    <w:p w14:paraId="3D95AAFC" w14:textId="77777777" w:rsidR="00AB2D18" w:rsidRDefault="00AB2D18" w:rsidP="005E5D38"/>
    <w:p w14:paraId="31CD6C0D" w14:textId="77777777" w:rsidR="00AB2D18" w:rsidRDefault="00AB2D18" w:rsidP="005E5D38"/>
    <w:p w14:paraId="30B6F4C8" w14:textId="77777777" w:rsidR="00AB2D18" w:rsidRDefault="00AB2D18" w:rsidP="005E5D38"/>
    <w:p w14:paraId="75D97020" w14:textId="77777777" w:rsidR="00AB2D18" w:rsidRDefault="00AB2D18" w:rsidP="005E5D38"/>
    <w:p w14:paraId="31AF62CD" w14:textId="77777777" w:rsidR="00AB2D18" w:rsidRDefault="00AB2D18" w:rsidP="005E5D38"/>
    <w:p w14:paraId="306E30F5" w14:textId="77777777" w:rsidR="00AB2D18" w:rsidRDefault="00AB2D18" w:rsidP="005E5D38">
      <w:pPr>
        <w:rPr>
          <w:b/>
          <w:caps/>
          <w:u w:val="single"/>
        </w:rPr>
      </w:pPr>
      <w:r>
        <w:t>Subject:-</w:t>
      </w:r>
      <w:r>
        <w:tab/>
      </w:r>
      <w:r>
        <w:rPr>
          <w:b/>
          <w:caps/>
          <w:u w:val="single"/>
        </w:rPr>
        <w:t xml:space="preserve">explanation  </w:t>
      </w:r>
    </w:p>
    <w:p w14:paraId="0E5902B8" w14:textId="77777777" w:rsidR="00AB2D18" w:rsidRDefault="00AB2D18" w:rsidP="005E5D38">
      <w:pPr>
        <w:rPr>
          <w:b/>
          <w:caps/>
          <w:u w:val="single"/>
        </w:rPr>
      </w:pPr>
      <w:r>
        <w:rPr>
          <w:b/>
          <w:caps/>
          <w:u w:val="single"/>
        </w:rPr>
        <w:t xml:space="preserve"> </w:t>
      </w:r>
    </w:p>
    <w:p w14:paraId="07CA0CE9" w14:textId="77777777" w:rsidR="00AB2D18" w:rsidRDefault="00AB2D18" w:rsidP="005E5D38">
      <w:pPr>
        <w:spacing w:line="360" w:lineRule="auto"/>
        <w:jc w:val="both"/>
      </w:pPr>
      <w:r>
        <w:tab/>
      </w:r>
      <w:r>
        <w:tab/>
        <w:t xml:space="preserve"> </w:t>
      </w:r>
    </w:p>
    <w:p w14:paraId="6D5E05BB" w14:textId="77777777" w:rsidR="00AB2D18" w:rsidRDefault="00AB2D18" w:rsidP="005E5D38">
      <w:pPr>
        <w:spacing w:line="360" w:lineRule="auto"/>
        <w:jc w:val="both"/>
      </w:pPr>
      <w:r>
        <w:t xml:space="preserve"> </w:t>
      </w:r>
      <w:r>
        <w:tab/>
      </w:r>
      <w:r>
        <w:tab/>
        <w:t xml:space="preserve">It has been observed that you were absent from your duties 28-04-2017 without any information and sanction of leave. You are therefore required to explain the unauthorized absence of your duty within two days after receipt of this letter, otherwise strict action will be initiated against you. </w:t>
      </w:r>
    </w:p>
    <w:p w14:paraId="4B0ED4E3" w14:textId="77777777" w:rsidR="00AB2D18" w:rsidRDefault="00AB2D18" w:rsidP="005E5D38">
      <w:pPr>
        <w:spacing w:line="360" w:lineRule="auto"/>
        <w:jc w:val="both"/>
      </w:pPr>
    </w:p>
    <w:p w14:paraId="1309EF58" w14:textId="77777777" w:rsidR="00AB2D18" w:rsidRDefault="00AB2D18" w:rsidP="005E5D38">
      <w:pPr>
        <w:spacing w:line="360" w:lineRule="auto"/>
        <w:jc w:val="both"/>
      </w:pPr>
      <w:r>
        <w:t xml:space="preserve"> </w:t>
      </w:r>
    </w:p>
    <w:p w14:paraId="7F2FC580" w14:textId="77777777" w:rsidR="00AB2D18" w:rsidRDefault="00AB2D18" w:rsidP="005E5D38">
      <w:pPr>
        <w:spacing w:line="360" w:lineRule="auto"/>
        <w:jc w:val="both"/>
      </w:pPr>
      <w:r>
        <w:t xml:space="preserve"> </w:t>
      </w:r>
      <w:r>
        <w:tab/>
      </w:r>
      <w:r>
        <w:tab/>
      </w:r>
      <w:r>
        <w:tab/>
      </w:r>
      <w:r>
        <w:tab/>
        <w:t xml:space="preserve"> </w:t>
      </w:r>
    </w:p>
    <w:p w14:paraId="66B8CB17" w14:textId="77777777" w:rsidR="00AB2D18" w:rsidRDefault="00AB2D18" w:rsidP="005E5D38">
      <w:pPr>
        <w:ind w:left="5040"/>
        <w:jc w:val="both"/>
      </w:pPr>
    </w:p>
    <w:p w14:paraId="5A541A7B" w14:textId="77777777" w:rsidR="00AB2D18" w:rsidRDefault="00AB2D18" w:rsidP="005E5D38">
      <w:pPr>
        <w:ind w:left="5040"/>
        <w:jc w:val="both"/>
      </w:pPr>
    </w:p>
    <w:p w14:paraId="6788B474" w14:textId="77777777" w:rsidR="00AB2D18" w:rsidRDefault="00AB2D18" w:rsidP="005E5D38">
      <w:pPr>
        <w:ind w:left="5040"/>
        <w:jc w:val="center"/>
      </w:pPr>
    </w:p>
    <w:p w14:paraId="027FA2D5" w14:textId="77777777" w:rsidR="00AB2D18" w:rsidRPr="00C7714D" w:rsidRDefault="00AB2D18" w:rsidP="005E5D38">
      <w:pPr>
        <w:ind w:left="5040"/>
        <w:jc w:val="center"/>
        <w:outlineLvl w:val="0"/>
        <w:rPr>
          <w:bCs/>
        </w:rPr>
      </w:pPr>
      <w:r w:rsidRPr="00C7714D">
        <w:rPr>
          <w:bCs/>
        </w:rPr>
        <w:t>Chairman</w:t>
      </w:r>
    </w:p>
    <w:p w14:paraId="75966CF0" w14:textId="77777777" w:rsidR="00AB2D18" w:rsidRDefault="00AB2D18" w:rsidP="005E5D38">
      <w:pPr>
        <w:ind w:left="5040"/>
        <w:jc w:val="center"/>
        <w:rPr>
          <w:bCs/>
        </w:rPr>
      </w:pPr>
    </w:p>
    <w:p w14:paraId="26DE2FCC" w14:textId="77777777" w:rsidR="00AB2D18" w:rsidRDefault="00AB2D18" w:rsidP="005E5D38">
      <w:pPr>
        <w:ind w:left="5040"/>
        <w:jc w:val="center"/>
        <w:rPr>
          <w:bCs/>
        </w:rPr>
      </w:pPr>
    </w:p>
    <w:p w14:paraId="34DC7236" w14:textId="77777777" w:rsidR="00AB2D18" w:rsidRDefault="00AB2D18" w:rsidP="005E5D38">
      <w:pPr>
        <w:outlineLvl w:val="0"/>
        <w:rPr>
          <w:bCs/>
        </w:rPr>
      </w:pPr>
      <w:r>
        <w:rPr>
          <w:bCs/>
        </w:rPr>
        <w:t>Copy to Dean Faculty of Engineering BUET, Khuzdar.</w:t>
      </w:r>
    </w:p>
    <w:p w14:paraId="081657F0" w14:textId="77777777" w:rsidR="00AB2D18" w:rsidRPr="00A03EF3" w:rsidRDefault="00AB2D18" w:rsidP="005E5D38">
      <w:pPr>
        <w:rPr>
          <w:b/>
          <w:caps/>
        </w:rPr>
      </w:pPr>
    </w:p>
    <w:p w14:paraId="5C384F41" w14:textId="77777777" w:rsidR="00AB2D18" w:rsidRPr="00A03EF3" w:rsidRDefault="00AB2D18" w:rsidP="008231FB">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2F981F4" w14:textId="77777777" w:rsidTr="00D13428">
        <w:tc>
          <w:tcPr>
            <w:tcW w:w="2500" w:type="pct"/>
          </w:tcPr>
          <w:p w14:paraId="77454BDF" w14:textId="77777777" w:rsidR="00AB2D18" w:rsidRDefault="00AB2D18" w:rsidP="00D13428">
            <w:pPr>
              <w:snapToGrid w:val="0"/>
              <w:ind w:right="400"/>
              <w:rPr>
                <w:rFonts w:ascii="MS Reference Sans Serif" w:hAnsi="MS Reference Sans Serif"/>
                <w:b/>
                <w:szCs w:val="26"/>
                <w:u w:val="single"/>
              </w:rPr>
            </w:pPr>
          </w:p>
        </w:tc>
        <w:tc>
          <w:tcPr>
            <w:tcW w:w="2500" w:type="pct"/>
          </w:tcPr>
          <w:p w14:paraId="387CB35B" w14:textId="77777777" w:rsidR="00AB2D18" w:rsidRDefault="00AB2D18" w:rsidP="00D13428">
            <w:pPr>
              <w:snapToGrid w:val="0"/>
              <w:jc w:val="right"/>
              <w:rPr>
                <w:rFonts w:ascii="MS Reference Sans Serif" w:hAnsi="MS Reference Sans Serif"/>
                <w:b/>
                <w:szCs w:val="26"/>
              </w:rPr>
            </w:pPr>
          </w:p>
        </w:tc>
      </w:tr>
      <w:tr w:rsidR="00AB2D18" w14:paraId="1CEA59D3" w14:textId="77777777" w:rsidTr="00D13428">
        <w:tc>
          <w:tcPr>
            <w:tcW w:w="2500" w:type="pct"/>
          </w:tcPr>
          <w:p w14:paraId="58FB2396" w14:textId="77777777" w:rsidR="00AB2D18" w:rsidRDefault="00AB2D18" w:rsidP="00D13428">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3591294E" w14:textId="77777777" w:rsidR="00AB2D18" w:rsidRDefault="00AB2D18" w:rsidP="00D13428">
            <w:pPr>
              <w:snapToGrid w:val="0"/>
              <w:jc w:val="right"/>
              <w:rPr>
                <w:rFonts w:ascii="MS Reference Sans Serif" w:hAnsi="MS Reference Sans Serif"/>
                <w:b/>
                <w:szCs w:val="26"/>
              </w:rPr>
            </w:pPr>
            <w:r>
              <w:rPr>
                <w:rFonts w:ascii="MS Reference Sans Serif" w:hAnsi="MS Reference Sans Serif"/>
                <w:b/>
                <w:szCs w:val="26"/>
              </w:rPr>
              <w:t>Dated: April 28, 2017.</w:t>
            </w:r>
          </w:p>
        </w:tc>
      </w:tr>
    </w:tbl>
    <w:p w14:paraId="6584A7E0" w14:textId="77777777" w:rsidR="00AB2D18" w:rsidRDefault="00AB2D18" w:rsidP="009D2284"/>
    <w:p w14:paraId="2D292D5E" w14:textId="77777777" w:rsidR="00AB2D18" w:rsidRDefault="00AB2D18" w:rsidP="009D2284"/>
    <w:p w14:paraId="1FBE45B1" w14:textId="77777777" w:rsidR="00AB2D18" w:rsidRDefault="00AB2D18" w:rsidP="009D2284"/>
    <w:p w14:paraId="61846945" w14:textId="77777777" w:rsidR="00AB2D18" w:rsidRDefault="00AB2D18" w:rsidP="009D2284">
      <w:r>
        <w:t xml:space="preserve">Engr Muhammad Ibrahim  </w:t>
      </w:r>
    </w:p>
    <w:p w14:paraId="2FC77155" w14:textId="77777777" w:rsidR="00AB2D18" w:rsidRDefault="00AB2D18" w:rsidP="009D2284">
      <w:r>
        <w:t xml:space="preserve">Lecturer EED, </w:t>
      </w:r>
    </w:p>
    <w:p w14:paraId="1153879F" w14:textId="77777777" w:rsidR="00AB2D18" w:rsidRDefault="00AB2D18" w:rsidP="009D2284">
      <w:r>
        <w:t>BUET, Khuzdar.</w:t>
      </w:r>
    </w:p>
    <w:p w14:paraId="4C86AC03" w14:textId="77777777" w:rsidR="00AB2D18" w:rsidRDefault="00AB2D18" w:rsidP="009D2284"/>
    <w:p w14:paraId="6581D358" w14:textId="77777777" w:rsidR="00AB2D18" w:rsidRDefault="00AB2D18" w:rsidP="009D2284"/>
    <w:p w14:paraId="4095B228" w14:textId="77777777" w:rsidR="00AB2D18" w:rsidRDefault="00AB2D18" w:rsidP="009D2284"/>
    <w:p w14:paraId="49E0848B" w14:textId="77777777" w:rsidR="00AB2D18" w:rsidRDefault="00AB2D18" w:rsidP="009D2284"/>
    <w:p w14:paraId="4549A46F" w14:textId="77777777" w:rsidR="00AB2D18" w:rsidRDefault="00AB2D18" w:rsidP="009D2284"/>
    <w:p w14:paraId="35360B4B" w14:textId="77777777" w:rsidR="00AB2D18" w:rsidRDefault="00AB2D18" w:rsidP="009D2284">
      <w:pPr>
        <w:rPr>
          <w:b/>
          <w:caps/>
          <w:u w:val="single"/>
        </w:rPr>
      </w:pPr>
      <w:r>
        <w:t>Subject:-</w:t>
      </w:r>
      <w:r>
        <w:tab/>
      </w:r>
      <w:r>
        <w:rPr>
          <w:b/>
          <w:caps/>
          <w:u w:val="single"/>
        </w:rPr>
        <w:t xml:space="preserve">explanation  </w:t>
      </w:r>
    </w:p>
    <w:p w14:paraId="755C1555" w14:textId="77777777" w:rsidR="00AB2D18" w:rsidRDefault="00AB2D18" w:rsidP="009D2284">
      <w:pPr>
        <w:rPr>
          <w:b/>
          <w:caps/>
          <w:u w:val="single"/>
        </w:rPr>
      </w:pPr>
      <w:r>
        <w:rPr>
          <w:b/>
          <w:caps/>
          <w:u w:val="single"/>
        </w:rPr>
        <w:t xml:space="preserve"> </w:t>
      </w:r>
    </w:p>
    <w:p w14:paraId="68AB5CF5" w14:textId="77777777" w:rsidR="00AB2D18" w:rsidRDefault="00AB2D18" w:rsidP="009D2284">
      <w:pPr>
        <w:spacing w:line="360" w:lineRule="auto"/>
        <w:jc w:val="both"/>
      </w:pPr>
      <w:r>
        <w:tab/>
      </w:r>
      <w:r>
        <w:tab/>
        <w:t xml:space="preserve"> </w:t>
      </w:r>
    </w:p>
    <w:p w14:paraId="1119FF3E" w14:textId="77777777" w:rsidR="00AB2D18" w:rsidRDefault="00AB2D18" w:rsidP="009D2284">
      <w:pPr>
        <w:spacing w:line="360" w:lineRule="auto"/>
        <w:jc w:val="both"/>
      </w:pPr>
      <w:r>
        <w:t xml:space="preserve"> </w:t>
      </w:r>
      <w:r>
        <w:tab/>
      </w:r>
      <w:r>
        <w:tab/>
        <w:t xml:space="preserve">It has been observed that you were absent from your duties 28-04-2017 without any information and sanction of leave. You are therefore required to explain the unauthorized absence of your duty within two days after receipt of this letter, otherwise strict action will be initiated against you. </w:t>
      </w:r>
    </w:p>
    <w:p w14:paraId="2D61B801" w14:textId="77777777" w:rsidR="00AB2D18" w:rsidRDefault="00AB2D18" w:rsidP="009D2284">
      <w:pPr>
        <w:spacing w:line="360" w:lineRule="auto"/>
        <w:jc w:val="both"/>
      </w:pPr>
    </w:p>
    <w:p w14:paraId="18DCC6F9" w14:textId="77777777" w:rsidR="00AB2D18" w:rsidRDefault="00AB2D18" w:rsidP="009D2284">
      <w:pPr>
        <w:spacing w:line="360" w:lineRule="auto"/>
        <w:jc w:val="both"/>
      </w:pPr>
      <w:r>
        <w:t xml:space="preserve"> </w:t>
      </w:r>
    </w:p>
    <w:p w14:paraId="68C9F24E" w14:textId="77777777" w:rsidR="00AB2D18" w:rsidRDefault="00AB2D18" w:rsidP="009D2284">
      <w:pPr>
        <w:spacing w:line="360" w:lineRule="auto"/>
        <w:jc w:val="both"/>
      </w:pPr>
      <w:r>
        <w:t xml:space="preserve"> </w:t>
      </w:r>
      <w:r>
        <w:tab/>
      </w:r>
      <w:r>
        <w:tab/>
      </w:r>
      <w:r>
        <w:tab/>
      </w:r>
      <w:r>
        <w:tab/>
        <w:t xml:space="preserve"> </w:t>
      </w:r>
    </w:p>
    <w:p w14:paraId="26618EDA" w14:textId="77777777" w:rsidR="00AB2D18" w:rsidRDefault="00AB2D18" w:rsidP="009D2284">
      <w:pPr>
        <w:ind w:left="5040"/>
        <w:jc w:val="both"/>
      </w:pPr>
    </w:p>
    <w:p w14:paraId="07B205FC" w14:textId="77777777" w:rsidR="00AB2D18" w:rsidRDefault="00AB2D18" w:rsidP="009D2284">
      <w:pPr>
        <w:ind w:left="5040"/>
        <w:jc w:val="both"/>
      </w:pPr>
    </w:p>
    <w:p w14:paraId="539C3E48" w14:textId="77777777" w:rsidR="00AB2D18" w:rsidRDefault="00AB2D18" w:rsidP="009D2284">
      <w:pPr>
        <w:ind w:left="5040"/>
        <w:jc w:val="center"/>
      </w:pPr>
    </w:p>
    <w:p w14:paraId="2C0E30AA" w14:textId="77777777" w:rsidR="00AB2D18" w:rsidRPr="00C7714D" w:rsidRDefault="00AB2D18" w:rsidP="009D2284">
      <w:pPr>
        <w:ind w:left="5040"/>
        <w:jc w:val="center"/>
        <w:outlineLvl w:val="0"/>
        <w:rPr>
          <w:bCs/>
        </w:rPr>
      </w:pPr>
      <w:r w:rsidRPr="00C7714D">
        <w:rPr>
          <w:bCs/>
        </w:rPr>
        <w:t>Chairman</w:t>
      </w:r>
    </w:p>
    <w:p w14:paraId="376DC1CD" w14:textId="77777777" w:rsidR="00AB2D18" w:rsidRDefault="00AB2D18" w:rsidP="009D2284">
      <w:pPr>
        <w:ind w:left="5040"/>
        <w:jc w:val="center"/>
        <w:rPr>
          <w:bCs/>
        </w:rPr>
      </w:pPr>
    </w:p>
    <w:p w14:paraId="08B0995D" w14:textId="77777777" w:rsidR="00AB2D18" w:rsidRDefault="00AB2D18" w:rsidP="009D2284">
      <w:pPr>
        <w:ind w:left="5040"/>
        <w:jc w:val="center"/>
        <w:rPr>
          <w:bCs/>
        </w:rPr>
      </w:pPr>
    </w:p>
    <w:p w14:paraId="79F827A0" w14:textId="77777777" w:rsidR="00AB2D18" w:rsidRDefault="00AB2D18" w:rsidP="009D2284">
      <w:pPr>
        <w:outlineLvl w:val="0"/>
        <w:rPr>
          <w:bCs/>
        </w:rPr>
      </w:pPr>
      <w:r>
        <w:rPr>
          <w:bCs/>
        </w:rPr>
        <w:t>Copy to Dean Faculty of Engineering  BUET, Khuzdar.</w:t>
      </w:r>
    </w:p>
    <w:p w14:paraId="401510B9" w14:textId="77777777" w:rsidR="00AB2D18" w:rsidRPr="00D9435B" w:rsidRDefault="00AB2D18" w:rsidP="009D2284">
      <w:pPr>
        <w:spacing w:before="240"/>
      </w:pPr>
    </w:p>
    <w:p w14:paraId="032F5CC2" w14:textId="77777777" w:rsidR="00AB2D18" w:rsidRPr="00A03EF3" w:rsidRDefault="00AB2D18" w:rsidP="008231FB">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95550CF" w14:textId="77777777" w:rsidTr="00D13428">
        <w:tc>
          <w:tcPr>
            <w:tcW w:w="2500" w:type="pct"/>
          </w:tcPr>
          <w:p w14:paraId="4B061FE5" w14:textId="77777777" w:rsidR="00AB2D18" w:rsidRDefault="00AB2D18" w:rsidP="00D13428">
            <w:pPr>
              <w:snapToGrid w:val="0"/>
              <w:ind w:right="400"/>
              <w:rPr>
                <w:rFonts w:ascii="MS Reference Sans Serif" w:hAnsi="MS Reference Sans Serif"/>
                <w:b/>
                <w:szCs w:val="26"/>
                <w:u w:val="single"/>
              </w:rPr>
            </w:pPr>
          </w:p>
        </w:tc>
        <w:tc>
          <w:tcPr>
            <w:tcW w:w="2500" w:type="pct"/>
          </w:tcPr>
          <w:p w14:paraId="45026E7B" w14:textId="77777777" w:rsidR="00AB2D18" w:rsidRDefault="00AB2D18" w:rsidP="00D13428">
            <w:pPr>
              <w:snapToGrid w:val="0"/>
              <w:jc w:val="right"/>
              <w:rPr>
                <w:rFonts w:ascii="MS Reference Sans Serif" w:hAnsi="MS Reference Sans Serif"/>
                <w:b/>
                <w:szCs w:val="26"/>
              </w:rPr>
            </w:pPr>
          </w:p>
        </w:tc>
      </w:tr>
      <w:tr w:rsidR="00AB2D18" w14:paraId="12DE95B2" w14:textId="77777777" w:rsidTr="00D13428">
        <w:tc>
          <w:tcPr>
            <w:tcW w:w="2500" w:type="pct"/>
          </w:tcPr>
          <w:p w14:paraId="2909CCCC" w14:textId="77777777" w:rsidR="00AB2D18" w:rsidRDefault="00AB2D18" w:rsidP="00D13428">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78027F67" w14:textId="77777777" w:rsidR="00AB2D18" w:rsidRDefault="00AB2D18" w:rsidP="00D13428">
            <w:pPr>
              <w:snapToGrid w:val="0"/>
              <w:jc w:val="right"/>
              <w:rPr>
                <w:rFonts w:ascii="MS Reference Sans Serif" w:hAnsi="MS Reference Sans Serif"/>
                <w:b/>
                <w:szCs w:val="26"/>
              </w:rPr>
            </w:pPr>
            <w:r>
              <w:rPr>
                <w:rFonts w:ascii="MS Reference Sans Serif" w:hAnsi="MS Reference Sans Serif"/>
                <w:b/>
                <w:szCs w:val="26"/>
              </w:rPr>
              <w:t>Dated: April 28, 2017.</w:t>
            </w:r>
          </w:p>
        </w:tc>
      </w:tr>
    </w:tbl>
    <w:p w14:paraId="00218A23" w14:textId="77777777" w:rsidR="00AB2D18" w:rsidRDefault="00AB2D18" w:rsidP="00FD59D0"/>
    <w:p w14:paraId="21BD043C" w14:textId="77777777" w:rsidR="00AB2D18" w:rsidRDefault="00AB2D18" w:rsidP="00FD59D0"/>
    <w:p w14:paraId="6B582905" w14:textId="77777777" w:rsidR="00AB2D18" w:rsidRDefault="00AB2D18" w:rsidP="00FD59D0"/>
    <w:p w14:paraId="302A8806" w14:textId="77777777" w:rsidR="00AB2D18" w:rsidRDefault="00AB2D18" w:rsidP="00FD59D0">
      <w:r>
        <w:t xml:space="preserve">Engr Muhammad Ismail  </w:t>
      </w:r>
    </w:p>
    <w:p w14:paraId="6AB11489" w14:textId="77777777" w:rsidR="00AB2D18" w:rsidRDefault="00AB2D18" w:rsidP="00FD59D0">
      <w:r>
        <w:t>Assistant professor</w:t>
      </w:r>
    </w:p>
    <w:p w14:paraId="266DBB1D" w14:textId="77777777" w:rsidR="00AB2D18" w:rsidRDefault="00AB2D18" w:rsidP="00FD59D0">
      <w:r>
        <w:t>EED, BUET, Khuzdar.</w:t>
      </w:r>
    </w:p>
    <w:p w14:paraId="5AB01E3A" w14:textId="77777777" w:rsidR="00AB2D18" w:rsidRDefault="00AB2D18" w:rsidP="00FD59D0"/>
    <w:p w14:paraId="318476FB" w14:textId="77777777" w:rsidR="00AB2D18" w:rsidRDefault="00AB2D18" w:rsidP="00FD59D0"/>
    <w:p w14:paraId="41D541D7" w14:textId="77777777" w:rsidR="00AB2D18" w:rsidRDefault="00AB2D18" w:rsidP="00FD59D0"/>
    <w:p w14:paraId="2D4BB9F6" w14:textId="77777777" w:rsidR="00AB2D18" w:rsidRDefault="00AB2D18" w:rsidP="00FD59D0"/>
    <w:p w14:paraId="4D29D893" w14:textId="77777777" w:rsidR="00AB2D18" w:rsidRDefault="00AB2D18" w:rsidP="00FD59D0"/>
    <w:p w14:paraId="596660CF" w14:textId="77777777" w:rsidR="00AB2D18" w:rsidRDefault="00AB2D18" w:rsidP="00FD59D0">
      <w:pPr>
        <w:rPr>
          <w:b/>
          <w:caps/>
          <w:u w:val="single"/>
        </w:rPr>
      </w:pPr>
      <w:r>
        <w:t>Subject:-</w:t>
      </w:r>
      <w:r>
        <w:tab/>
      </w:r>
      <w:r>
        <w:rPr>
          <w:b/>
          <w:caps/>
          <w:u w:val="single"/>
        </w:rPr>
        <w:t xml:space="preserve">explanation  </w:t>
      </w:r>
    </w:p>
    <w:p w14:paraId="479CC422" w14:textId="77777777" w:rsidR="00AB2D18" w:rsidRDefault="00AB2D18" w:rsidP="00FD59D0">
      <w:pPr>
        <w:rPr>
          <w:b/>
          <w:caps/>
          <w:u w:val="single"/>
        </w:rPr>
      </w:pPr>
      <w:r>
        <w:rPr>
          <w:b/>
          <w:caps/>
          <w:u w:val="single"/>
        </w:rPr>
        <w:t xml:space="preserve"> </w:t>
      </w:r>
    </w:p>
    <w:p w14:paraId="641D2B82" w14:textId="77777777" w:rsidR="00AB2D18" w:rsidRDefault="00AB2D18" w:rsidP="00FD59D0">
      <w:pPr>
        <w:spacing w:line="360" w:lineRule="auto"/>
        <w:jc w:val="both"/>
      </w:pPr>
      <w:r>
        <w:tab/>
      </w:r>
      <w:r>
        <w:tab/>
        <w:t xml:space="preserve"> </w:t>
      </w:r>
    </w:p>
    <w:p w14:paraId="4E1B0E4A" w14:textId="77777777" w:rsidR="00AB2D18" w:rsidRDefault="00AB2D18" w:rsidP="00FD59D0">
      <w:pPr>
        <w:spacing w:line="360" w:lineRule="auto"/>
        <w:jc w:val="both"/>
      </w:pPr>
      <w:r>
        <w:t xml:space="preserve"> </w:t>
      </w:r>
      <w:r>
        <w:tab/>
      </w:r>
      <w:r>
        <w:tab/>
        <w:t xml:space="preserve">It has been observed that you were absent from your duties 28-04-2017 without any information and sanction of leave. You are therefore required to explain the unauthorized absence of your duty within two days after receipt of this letter, otherwise strict action will be initiated against you. </w:t>
      </w:r>
    </w:p>
    <w:p w14:paraId="7F001494" w14:textId="77777777" w:rsidR="00AB2D18" w:rsidRDefault="00AB2D18" w:rsidP="00FD59D0">
      <w:pPr>
        <w:spacing w:line="360" w:lineRule="auto"/>
        <w:jc w:val="both"/>
      </w:pPr>
    </w:p>
    <w:p w14:paraId="412280F4" w14:textId="77777777" w:rsidR="00AB2D18" w:rsidRDefault="00AB2D18" w:rsidP="00FD59D0">
      <w:pPr>
        <w:spacing w:line="360" w:lineRule="auto"/>
        <w:jc w:val="both"/>
      </w:pPr>
      <w:r>
        <w:t xml:space="preserve"> </w:t>
      </w:r>
    </w:p>
    <w:p w14:paraId="63B9EEF9" w14:textId="77777777" w:rsidR="00AB2D18" w:rsidRDefault="00AB2D18" w:rsidP="00FD59D0">
      <w:pPr>
        <w:spacing w:line="360" w:lineRule="auto"/>
        <w:jc w:val="both"/>
      </w:pPr>
      <w:r>
        <w:t xml:space="preserve"> </w:t>
      </w:r>
      <w:r>
        <w:tab/>
      </w:r>
      <w:r>
        <w:tab/>
      </w:r>
      <w:r>
        <w:tab/>
      </w:r>
      <w:r>
        <w:tab/>
        <w:t xml:space="preserve"> </w:t>
      </w:r>
    </w:p>
    <w:p w14:paraId="6F11BA98" w14:textId="77777777" w:rsidR="00AB2D18" w:rsidRDefault="00AB2D18" w:rsidP="00FD59D0">
      <w:pPr>
        <w:ind w:left="5040"/>
        <w:jc w:val="both"/>
      </w:pPr>
    </w:p>
    <w:p w14:paraId="163047E4" w14:textId="77777777" w:rsidR="00AB2D18" w:rsidRDefault="00AB2D18" w:rsidP="00FD59D0">
      <w:pPr>
        <w:ind w:left="5040"/>
        <w:jc w:val="both"/>
      </w:pPr>
    </w:p>
    <w:p w14:paraId="5542B43E" w14:textId="77777777" w:rsidR="00AB2D18" w:rsidRDefault="00AB2D18" w:rsidP="00FD59D0">
      <w:pPr>
        <w:ind w:left="5040"/>
        <w:jc w:val="center"/>
      </w:pPr>
    </w:p>
    <w:p w14:paraId="7B09941F" w14:textId="77777777" w:rsidR="00AB2D18" w:rsidRPr="00C7714D" w:rsidRDefault="00AB2D18" w:rsidP="00FD59D0">
      <w:pPr>
        <w:ind w:left="5040"/>
        <w:jc w:val="center"/>
        <w:outlineLvl w:val="0"/>
        <w:rPr>
          <w:bCs/>
        </w:rPr>
      </w:pPr>
      <w:r w:rsidRPr="00C7714D">
        <w:rPr>
          <w:bCs/>
        </w:rPr>
        <w:t>Chairman</w:t>
      </w:r>
    </w:p>
    <w:p w14:paraId="39847527" w14:textId="77777777" w:rsidR="00AB2D18" w:rsidRDefault="00AB2D18" w:rsidP="00FD59D0">
      <w:pPr>
        <w:ind w:left="5040"/>
        <w:jc w:val="center"/>
        <w:rPr>
          <w:bCs/>
        </w:rPr>
      </w:pPr>
    </w:p>
    <w:p w14:paraId="298F37CE" w14:textId="77777777" w:rsidR="00AB2D18" w:rsidRDefault="00AB2D18" w:rsidP="00FD59D0">
      <w:pPr>
        <w:ind w:left="5040"/>
        <w:jc w:val="center"/>
        <w:rPr>
          <w:bCs/>
        </w:rPr>
      </w:pPr>
    </w:p>
    <w:p w14:paraId="765C9D1E" w14:textId="77777777" w:rsidR="00AB2D18" w:rsidRDefault="00AB2D18" w:rsidP="00FD59D0">
      <w:pPr>
        <w:outlineLvl w:val="0"/>
        <w:rPr>
          <w:bCs/>
        </w:rPr>
      </w:pPr>
      <w:r>
        <w:rPr>
          <w:bCs/>
        </w:rPr>
        <w:t>Copy to Dean Faculty of Engineering  BUET, Khuzdar.</w:t>
      </w:r>
    </w:p>
    <w:p w14:paraId="5A048C72" w14:textId="77777777" w:rsidR="00AB2D18" w:rsidRPr="00D9435B" w:rsidRDefault="00AB2D18" w:rsidP="00FD59D0">
      <w:pPr>
        <w:spacing w:before="240"/>
      </w:pPr>
    </w:p>
    <w:p w14:paraId="7B8CD7B0" w14:textId="77777777" w:rsidR="00AB2D18" w:rsidRPr="00A03EF3" w:rsidRDefault="00AB2D18" w:rsidP="008231FB">
      <w:pPr>
        <w:rPr>
          <w:b/>
          <w:caps/>
        </w:rPr>
      </w:pPr>
      <w:r>
        <w:rPr>
          <w:b/>
          <w:caps/>
        </w:rPr>
        <w:br w:type="page"/>
      </w:r>
    </w:p>
    <w:tbl>
      <w:tblPr>
        <w:tblW w:w="5000" w:type="pct"/>
        <w:tblLook w:val="0000" w:firstRow="0" w:lastRow="0" w:firstColumn="0" w:lastColumn="0" w:noHBand="0" w:noVBand="0"/>
      </w:tblPr>
      <w:tblGrid>
        <w:gridCol w:w="4860"/>
        <w:gridCol w:w="4860"/>
      </w:tblGrid>
      <w:tr w:rsidR="00AB2D18" w14:paraId="74C6FD87" w14:textId="77777777" w:rsidTr="003B4D2E">
        <w:tc>
          <w:tcPr>
            <w:tcW w:w="2500" w:type="pct"/>
          </w:tcPr>
          <w:p w14:paraId="653B78D1" w14:textId="77777777" w:rsidR="00AB2D18" w:rsidRDefault="00AB2D18" w:rsidP="003B4D2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3596C9C3" w14:textId="77777777" w:rsidR="00AB2D18" w:rsidRDefault="00AB2D18" w:rsidP="003B4D2E">
            <w:pPr>
              <w:snapToGrid w:val="0"/>
              <w:jc w:val="right"/>
              <w:rPr>
                <w:rFonts w:ascii="MS Reference Sans Serif" w:hAnsi="MS Reference Sans Serif"/>
                <w:b/>
                <w:szCs w:val="26"/>
              </w:rPr>
            </w:pPr>
            <w:r>
              <w:rPr>
                <w:rFonts w:ascii="MS Reference Sans Serif" w:hAnsi="MS Reference Sans Serif"/>
                <w:b/>
                <w:szCs w:val="26"/>
              </w:rPr>
              <w:t>Dated: May 10 2017.</w:t>
            </w:r>
          </w:p>
        </w:tc>
      </w:tr>
    </w:tbl>
    <w:p w14:paraId="10F90D05" w14:textId="77777777" w:rsidR="00AB2D18" w:rsidRDefault="00AB2D18" w:rsidP="003B4D2E">
      <w:pPr>
        <w:spacing w:line="360" w:lineRule="auto"/>
        <w:jc w:val="both"/>
        <w:rPr>
          <w:bCs/>
        </w:rPr>
      </w:pPr>
    </w:p>
    <w:p w14:paraId="3D753EBA" w14:textId="77777777" w:rsidR="00AB2D18" w:rsidRDefault="00AB2D18" w:rsidP="003B4D2E">
      <w:pPr>
        <w:spacing w:line="360" w:lineRule="auto"/>
        <w:jc w:val="both"/>
        <w:rPr>
          <w:bCs/>
        </w:rPr>
      </w:pPr>
    </w:p>
    <w:p w14:paraId="55F42B1A" w14:textId="77777777" w:rsidR="00AB2D18" w:rsidRDefault="00AB2D18" w:rsidP="003B4D2E">
      <w:pPr>
        <w:spacing w:line="360" w:lineRule="auto"/>
        <w:jc w:val="both"/>
        <w:rPr>
          <w:bCs/>
        </w:rPr>
      </w:pPr>
      <w:r>
        <w:rPr>
          <w:bCs/>
        </w:rPr>
        <w:t>The Director QEC,</w:t>
      </w:r>
    </w:p>
    <w:p w14:paraId="132673DE" w14:textId="77777777" w:rsidR="00AB2D18" w:rsidRDefault="00AB2D18" w:rsidP="003B4D2E">
      <w:pPr>
        <w:spacing w:line="360" w:lineRule="auto"/>
        <w:jc w:val="both"/>
        <w:rPr>
          <w:bCs/>
        </w:rPr>
      </w:pPr>
      <w:r>
        <w:rPr>
          <w:bCs/>
        </w:rPr>
        <w:t>BUET, Khuzdar.</w:t>
      </w:r>
    </w:p>
    <w:p w14:paraId="4537C2F2" w14:textId="77777777" w:rsidR="00AB2D18" w:rsidRDefault="00AB2D18" w:rsidP="003B4D2E">
      <w:pPr>
        <w:spacing w:line="360" w:lineRule="auto"/>
        <w:jc w:val="both"/>
        <w:rPr>
          <w:bCs/>
        </w:rPr>
      </w:pPr>
    </w:p>
    <w:p w14:paraId="073E99B4" w14:textId="77777777" w:rsidR="00AB2D18" w:rsidRPr="003B4D2E" w:rsidRDefault="00AB2D18" w:rsidP="003B4D2E">
      <w:pPr>
        <w:spacing w:line="360" w:lineRule="auto"/>
        <w:ind w:left="1440" w:hanging="1440"/>
        <w:jc w:val="both"/>
        <w:rPr>
          <w:b/>
          <w:bCs/>
          <w:u w:val="single"/>
        </w:rPr>
      </w:pPr>
      <w:r>
        <w:rPr>
          <w:bCs/>
        </w:rPr>
        <w:t xml:space="preserve">Subject: - </w:t>
      </w:r>
      <w:r>
        <w:rPr>
          <w:bCs/>
        </w:rPr>
        <w:tab/>
      </w:r>
      <w:r>
        <w:rPr>
          <w:b/>
          <w:bCs/>
          <w:caps/>
          <w:u w:val="single"/>
        </w:rPr>
        <w:t>p</w:t>
      </w:r>
      <w:r>
        <w:rPr>
          <w:b/>
          <w:bCs/>
          <w:u w:val="single"/>
        </w:rPr>
        <w:t>rovision of copy of list of students, Faculty Members &amp; Class Time Table Current Semester of B.E/BS(CS) spring 2017</w:t>
      </w:r>
    </w:p>
    <w:p w14:paraId="079B556D" w14:textId="77777777" w:rsidR="00AB2D18" w:rsidRDefault="00AB2D18" w:rsidP="00C02F55">
      <w:pPr>
        <w:spacing w:line="360" w:lineRule="auto"/>
        <w:jc w:val="both"/>
        <w:rPr>
          <w:bCs/>
        </w:rPr>
      </w:pPr>
      <w:r>
        <w:rPr>
          <w:bCs/>
        </w:rPr>
        <w:t>Refer your letter No.BUETK/QEC-17/147-51 received on dated 4-5-2017 on the above mentioned subject the required information is enclosed herewith for further process.</w:t>
      </w:r>
    </w:p>
    <w:p w14:paraId="6D28F190" w14:textId="77777777" w:rsidR="00AB2D18" w:rsidRDefault="00AB2D18" w:rsidP="003B4D2E">
      <w:pPr>
        <w:spacing w:line="360" w:lineRule="auto"/>
        <w:jc w:val="both"/>
        <w:rPr>
          <w:b/>
          <w:bCs/>
        </w:rPr>
      </w:pPr>
    </w:p>
    <w:p w14:paraId="56C81FA4" w14:textId="77777777" w:rsidR="00AB2D18" w:rsidRDefault="00AB2D18" w:rsidP="003B4D2E">
      <w:pPr>
        <w:spacing w:line="360" w:lineRule="auto"/>
        <w:jc w:val="both"/>
        <w:rPr>
          <w:b/>
          <w:bCs/>
        </w:rPr>
      </w:pPr>
    </w:p>
    <w:p w14:paraId="5672BA02" w14:textId="77777777" w:rsidR="00AB2D18" w:rsidRPr="00407F43" w:rsidRDefault="00AB2D18" w:rsidP="003B4D2E">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r w:rsidRPr="00407F43">
        <w:rPr>
          <w:b/>
          <w:caps/>
        </w:rPr>
        <w:t>Chairman</w:t>
      </w:r>
    </w:p>
    <w:p w14:paraId="0A56B9FE" w14:textId="77777777" w:rsidR="00AB2D18" w:rsidRPr="00A03EF3" w:rsidRDefault="00AB2D18" w:rsidP="008231FB">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43D1248" w14:textId="77777777" w:rsidTr="0033114C">
        <w:tc>
          <w:tcPr>
            <w:tcW w:w="2500" w:type="pct"/>
          </w:tcPr>
          <w:p w14:paraId="3C2A01E4" w14:textId="77777777" w:rsidR="00AB2D18" w:rsidRDefault="00AB2D18" w:rsidP="0033114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w:t>
            </w:r>
          </w:p>
        </w:tc>
        <w:tc>
          <w:tcPr>
            <w:tcW w:w="2500" w:type="pct"/>
          </w:tcPr>
          <w:p w14:paraId="32975FA5" w14:textId="77777777" w:rsidR="00AB2D18" w:rsidRDefault="00AB2D18" w:rsidP="0033114C">
            <w:pPr>
              <w:snapToGrid w:val="0"/>
              <w:jc w:val="right"/>
              <w:rPr>
                <w:rFonts w:ascii="MS Reference Sans Serif" w:hAnsi="MS Reference Sans Serif"/>
                <w:b/>
                <w:szCs w:val="26"/>
              </w:rPr>
            </w:pPr>
            <w:r>
              <w:rPr>
                <w:rFonts w:ascii="MS Reference Sans Serif" w:hAnsi="MS Reference Sans Serif"/>
                <w:b/>
                <w:szCs w:val="26"/>
              </w:rPr>
              <w:t>Dated: May 11, 2017.</w:t>
            </w:r>
          </w:p>
        </w:tc>
      </w:tr>
    </w:tbl>
    <w:p w14:paraId="65F35016" w14:textId="77777777" w:rsidR="00AB2D18" w:rsidRDefault="00AB2D18" w:rsidP="00926F2E">
      <w:pPr>
        <w:tabs>
          <w:tab w:val="left" w:pos="5655"/>
        </w:tabs>
        <w:spacing w:line="480" w:lineRule="auto"/>
        <w:rPr>
          <w:b/>
          <w:caps/>
          <w:lang w:val="en-US"/>
        </w:rPr>
      </w:pPr>
    </w:p>
    <w:p w14:paraId="4254469E" w14:textId="77777777" w:rsidR="00AB2D18" w:rsidRDefault="00AB2D18" w:rsidP="00926F2E">
      <w:pPr>
        <w:tabs>
          <w:tab w:val="left" w:pos="5655"/>
        </w:tabs>
        <w:spacing w:line="480" w:lineRule="auto"/>
        <w:rPr>
          <w:b/>
          <w:caps/>
          <w:lang w:val="en-US"/>
        </w:rPr>
      </w:pPr>
    </w:p>
    <w:p w14:paraId="3625E115" w14:textId="77777777" w:rsidR="00AB2D18" w:rsidRDefault="00AB2D18" w:rsidP="00926F2E">
      <w:r>
        <w:t>The Dean Faculty of Engineering,</w:t>
      </w:r>
    </w:p>
    <w:p w14:paraId="6638B99E" w14:textId="77777777" w:rsidR="00AB2D18" w:rsidRDefault="00AB2D18" w:rsidP="00926F2E">
      <w:r>
        <w:t>Balochistan University of Engineering &amp; Technology,</w:t>
      </w:r>
    </w:p>
    <w:p w14:paraId="2935DE2F" w14:textId="77777777" w:rsidR="00AB2D18" w:rsidRDefault="00AB2D18" w:rsidP="00926F2E">
      <w:r>
        <w:t>Khuzdar</w:t>
      </w:r>
    </w:p>
    <w:p w14:paraId="12996740" w14:textId="77777777" w:rsidR="00AB2D18" w:rsidRDefault="00AB2D18" w:rsidP="00926F2E"/>
    <w:p w14:paraId="221AC23E" w14:textId="77777777" w:rsidR="00AB2D18" w:rsidRDefault="00AB2D18" w:rsidP="00926F2E"/>
    <w:p w14:paraId="779A7CA4" w14:textId="77777777" w:rsidR="00AB2D18" w:rsidRDefault="00AB2D18" w:rsidP="00926F2E"/>
    <w:p w14:paraId="7CACA1A6" w14:textId="77777777" w:rsidR="00AB2D18" w:rsidRDefault="00AB2D18" w:rsidP="00926F2E">
      <w:pPr>
        <w:ind w:left="1440" w:hanging="1440"/>
      </w:pPr>
      <w:r>
        <w:t>Subject:</w:t>
      </w:r>
      <w:r>
        <w:tab/>
      </w:r>
      <w:r>
        <w:rPr>
          <w:b/>
          <w:bCs/>
          <w:u w:val="single"/>
        </w:rPr>
        <w:t>Balance Sheets classes/Credit Hours of Spring Semester 2017</w:t>
      </w:r>
    </w:p>
    <w:p w14:paraId="05C26A19" w14:textId="77777777" w:rsidR="00AB2D18" w:rsidRDefault="00AB2D18" w:rsidP="00926F2E"/>
    <w:p w14:paraId="0E6D0040" w14:textId="77777777" w:rsidR="00AB2D18" w:rsidRDefault="00AB2D18" w:rsidP="00926F2E">
      <w:pPr>
        <w:spacing w:line="360" w:lineRule="auto"/>
        <w:jc w:val="lowKashida"/>
      </w:pPr>
    </w:p>
    <w:p w14:paraId="06AF4F73" w14:textId="77777777" w:rsidR="00AB2D18" w:rsidRDefault="00AB2D18" w:rsidP="00926F2E">
      <w:pPr>
        <w:spacing w:line="360" w:lineRule="auto"/>
        <w:jc w:val="lowKashida"/>
      </w:pPr>
      <w:r>
        <w:t>Kindly find enclosed herewith duly filled proforma of Balance Sheets of 1</w:t>
      </w:r>
      <w:r w:rsidRPr="00926F2E">
        <w:rPr>
          <w:vertAlign w:val="superscript"/>
        </w:rPr>
        <w:t>st</w:t>
      </w:r>
      <w:r>
        <w:t xml:space="preserve"> even and 1</w:t>
      </w:r>
      <w:r w:rsidRPr="00926F2E">
        <w:rPr>
          <w:vertAlign w:val="superscript"/>
        </w:rPr>
        <w:t>st</w:t>
      </w:r>
      <w:r>
        <w:t xml:space="preserve"> odd 3</w:t>
      </w:r>
      <w:r w:rsidRPr="00926F2E">
        <w:rPr>
          <w:vertAlign w:val="superscript"/>
        </w:rPr>
        <w:t>rd</w:t>
      </w:r>
      <w:r>
        <w:t xml:space="preserve"> even and odd 3</w:t>
      </w:r>
      <w:r w:rsidRPr="00926F2E">
        <w:rPr>
          <w:vertAlign w:val="superscript"/>
        </w:rPr>
        <w:t>rd</w:t>
      </w:r>
      <w:r>
        <w:t xml:space="preserve"> 5</w:t>
      </w:r>
      <w:r w:rsidRPr="00926F2E">
        <w:rPr>
          <w:vertAlign w:val="superscript"/>
        </w:rPr>
        <w:t>th</w:t>
      </w:r>
      <w:r>
        <w:t xml:space="preserve"> semester and 7</w:t>
      </w:r>
      <w:r w:rsidRPr="00926F2E">
        <w:rPr>
          <w:vertAlign w:val="superscript"/>
        </w:rPr>
        <w:t>th</w:t>
      </w:r>
      <w:r>
        <w:t xml:space="preserve"> semester for onward process.</w:t>
      </w:r>
    </w:p>
    <w:p w14:paraId="0E87AB19" w14:textId="77777777" w:rsidR="00AB2D18" w:rsidRDefault="00AB2D18" w:rsidP="00926F2E">
      <w:pPr>
        <w:spacing w:line="360" w:lineRule="auto"/>
        <w:jc w:val="lowKashida"/>
      </w:pPr>
      <w:r>
        <w:t xml:space="preserve"> </w:t>
      </w:r>
    </w:p>
    <w:p w14:paraId="05BB9A07" w14:textId="77777777" w:rsidR="00AB2D18" w:rsidRDefault="00AB2D18" w:rsidP="00926F2E">
      <w:pPr>
        <w:spacing w:line="360" w:lineRule="auto"/>
        <w:jc w:val="lowKashida"/>
      </w:pPr>
    </w:p>
    <w:p w14:paraId="0910BE03" w14:textId="77777777" w:rsidR="00AB2D18" w:rsidRDefault="00AB2D18" w:rsidP="00926F2E">
      <w:pPr>
        <w:spacing w:line="360" w:lineRule="auto"/>
        <w:jc w:val="lowKashida"/>
      </w:pPr>
    </w:p>
    <w:p w14:paraId="625626CB" w14:textId="77777777" w:rsidR="00AB2D18" w:rsidRDefault="00AB2D18" w:rsidP="00926F2E">
      <w:pPr>
        <w:spacing w:line="360" w:lineRule="auto"/>
        <w:jc w:val="lowKashida"/>
        <w:rPr>
          <w:b/>
          <w:bCs/>
        </w:rPr>
      </w:pPr>
      <w:r>
        <w:rPr>
          <w:b/>
          <w:bCs/>
        </w:rPr>
        <w:t>CHAIRMAN</w:t>
      </w:r>
    </w:p>
    <w:p w14:paraId="1E1B324F" w14:textId="77777777" w:rsidR="00AB2D18" w:rsidRPr="00A03EF3" w:rsidRDefault="00AB2D18" w:rsidP="008231FB">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8DC40AB" w14:textId="77777777" w:rsidTr="00FF43B3">
        <w:tc>
          <w:tcPr>
            <w:tcW w:w="2500" w:type="pct"/>
          </w:tcPr>
          <w:p w14:paraId="1465BE25" w14:textId="77777777" w:rsidR="00AB2D18" w:rsidRDefault="00AB2D18" w:rsidP="00FF43B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1E3C42D2" w14:textId="77777777" w:rsidR="00AB2D18" w:rsidRDefault="00AB2D18" w:rsidP="00FF43B3">
            <w:pPr>
              <w:snapToGrid w:val="0"/>
              <w:jc w:val="right"/>
              <w:rPr>
                <w:rFonts w:ascii="MS Reference Sans Serif" w:hAnsi="MS Reference Sans Serif"/>
                <w:b/>
                <w:szCs w:val="26"/>
              </w:rPr>
            </w:pPr>
            <w:r>
              <w:rPr>
                <w:rFonts w:ascii="MS Reference Sans Serif" w:hAnsi="MS Reference Sans Serif"/>
                <w:b/>
                <w:szCs w:val="26"/>
              </w:rPr>
              <w:t>Dated: May 18, 2017.</w:t>
            </w:r>
          </w:p>
        </w:tc>
      </w:tr>
    </w:tbl>
    <w:p w14:paraId="04A99373" w14:textId="77777777" w:rsidR="00AB2D18" w:rsidRDefault="00AB2D18" w:rsidP="00FF43B3">
      <w:pPr>
        <w:tabs>
          <w:tab w:val="left" w:pos="5655"/>
        </w:tabs>
        <w:spacing w:line="480" w:lineRule="auto"/>
        <w:rPr>
          <w:b/>
          <w:caps/>
          <w:lang w:val="en-US"/>
        </w:rPr>
      </w:pPr>
    </w:p>
    <w:p w14:paraId="788A6682" w14:textId="77777777" w:rsidR="00AB2D18" w:rsidRDefault="00AB2D18" w:rsidP="00FF43B3">
      <w:pPr>
        <w:tabs>
          <w:tab w:val="left" w:pos="5655"/>
        </w:tabs>
        <w:spacing w:line="480" w:lineRule="auto"/>
        <w:rPr>
          <w:b/>
          <w:caps/>
          <w:lang w:val="en-US"/>
        </w:rPr>
      </w:pPr>
    </w:p>
    <w:p w14:paraId="708B9138" w14:textId="77777777" w:rsidR="00AB2D18" w:rsidRDefault="00AB2D18" w:rsidP="00FF43B3">
      <w:r>
        <w:t>The Dean Faculty of Engineering,</w:t>
      </w:r>
    </w:p>
    <w:p w14:paraId="354F0542" w14:textId="77777777" w:rsidR="00AB2D18" w:rsidRDefault="00AB2D18" w:rsidP="00FF43B3">
      <w:r>
        <w:t>Balochistan University of Engineering &amp; Technology,</w:t>
      </w:r>
    </w:p>
    <w:p w14:paraId="33898ED1" w14:textId="77777777" w:rsidR="00AB2D18" w:rsidRDefault="00AB2D18" w:rsidP="00FF43B3">
      <w:r>
        <w:t>Khuzdar</w:t>
      </w:r>
    </w:p>
    <w:p w14:paraId="3F38B999" w14:textId="77777777" w:rsidR="00AB2D18" w:rsidRDefault="00AB2D18" w:rsidP="00FF43B3"/>
    <w:p w14:paraId="7E34FBF8" w14:textId="77777777" w:rsidR="00AB2D18" w:rsidRDefault="00AB2D18" w:rsidP="00FF43B3"/>
    <w:p w14:paraId="51B34DAE" w14:textId="77777777" w:rsidR="00AB2D18" w:rsidRDefault="00AB2D18" w:rsidP="00FF43B3"/>
    <w:p w14:paraId="66B7FE53" w14:textId="77777777" w:rsidR="00AB2D18" w:rsidRDefault="00AB2D18" w:rsidP="00FF43B3">
      <w:pPr>
        <w:ind w:left="1440" w:hanging="1440"/>
      </w:pPr>
      <w:r>
        <w:t>Subject:</w:t>
      </w:r>
      <w:r>
        <w:tab/>
      </w:r>
      <w:r>
        <w:rPr>
          <w:b/>
          <w:bCs/>
          <w:u w:val="single"/>
        </w:rPr>
        <w:t>Course progress proforma (Theory) Spring Semester 2017</w:t>
      </w:r>
    </w:p>
    <w:p w14:paraId="3BA4A87E" w14:textId="77777777" w:rsidR="00AB2D18" w:rsidRDefault="00AB2D18" w:rsidP="00FF43B3"/>
    <w:p w14:paraId="36E0CAA8" w14:textId="77777777" w:rsidR="00AB2D18" w:rsidRDefault="00AB2D18" w:rsidP="00FF43B3">
      <w:pPr>
        <w:spacing w:line="360" w:lineRule="auto"/>
        <w:jc w:val="lowKashida"/>
      </w:pPr>
    </w:p>
    <w:p w14:paraId="68CB638C" w14:textId="77777777" w:rsidR="00AB2D18" w:rsidRDefault="00AB2D18" w:rsidP="00FF43B3">
      <w:pPr>
        <w:spacing w:line="360" w:lineRule="auto"/>
        <w:jc w:val="lowKashida"/>
      </w:pPr>
      <w:r>
        <w:t>Kindly find enclosed herewith duly filled proforma of Course progress theory  of 1</w:t>
      </w:r>
      <w:r w:rsidRPr="00926F2E">
        <w:rPr>
          <w:vertAlign w:val="superscript"/>
        </w:rPr>
        <w:t>st</w:t>
      </w:r>
      <w:r>
        <w:t xml:space="preserve"> even and 1</w:t>
      </w:r>
      <w:r w:rsidRPr="00926F2E">
        <w:rPr>
          <w:vertAlign w:val="superscript"/>
        </w:rPr>
        <w:t>st</w:t>
      </w:r>
      <w:r>
        <w:t xml:space="preserve"> odd 3</w:t>
      </w:r>
      <w:r w:rsidRPr="00926F2E">
        <w:rPr>
          <w:vertAlign w:val="superscript"/>
        </w:rPr>
        <w:t>rd</w:t>
      </w:r>
      <w:r>
        <w:t xml:space="preserve"> even and odd 3</w:t>
      </w:r>
      <w:r w:rsidRPr="00926F2E">
        <w:rPr>
          <w:vertAlign w:val="superscript"/>
        </w:rPr>
        <w:t>rd</w:t>
      </w:r>
      <w:r>
        <w:t xml:space="preserve"> 5</w:t>
      </w:r>
      <w:r w:rsidRPr="00926F2E">
        <w:rPr>
          <w:vertAlign w:val="superscript"/>
        </w:rPr>
        <w:t>th</w:t>
      </w:r>
      <w:r>
        <w:t xml:space="preserve"> semester and 7</w:t>
      </w:r>
      <w:r w:rsidRPr="00926F2E">
        <w:rPr>
          <w:vertAlign w:val="superscript"/>
        </w:rPr>
        <w:t>th</w:t>
      </w:r>
      <w:r>
        <w:t xml:space="preserve"> semester for onward process.</w:t>
      </w:r>
    </w:p>
    <w:p w14:paraId="5DB6EDDD" w14:textId="77777777" w:rsidR="00AB2D18" w:rsidRDefault="00AB2D18" w:rsidP="00FF43B3">
      <w:pPr>
        <w:spacing w:line="360" w:lineRule="auto"/>
        <w:jc w:val="lowKashida"/>
      </w:pPr>
      <w:r>
        <w:t xml:space="preserve"> </w:t>
      </w:r>
    </w:p>
    <w:p w14:paraId="4DD028BA" w14:textId="77777777" w:rsidR="00AB2D18" w:rsidRDefault="00AB2D18" w:rsidP="00FF43B3">
      <w:pPr>
        <w:spacing w:line="360" w:lineRule="auto"/>
        <w:jc w:val="lowKashida"/>
      </w:pPr>
    </w:p>
    <w:p w14:paraId="45B7418F" w14:textId="77777777" w:rsidR="00AB2D18" w:rsidRDefault="00AB2D18" w:rsidP="00FF43B3">
      <w:pPr>
        <w:spacing w:line="360" w:lineRule="auto"/>
        <w:jc w:val="lowKashida"/>
      </w:pPr>
    </w:p>
    <w:p w14:paraId="225AEA8F" w14:textId="77777777" w:rsidR="00AB2D18" w:rsidRDefault="00AB2D18" w:rsidP="00FF43B3">
      <w:pPr>
        <w:spacing w:line="360" w:lineRule="auto"/>
        <w:jc w:val="lowKashida"/>
        <w:rPr>
          <w:b/>
          <w:bCs/>
        </w:rPr>
      </w:pPr>
      <w:r>
        <w:rPr>
          <w:b/>
          <w:bCs/>
        </w:rPr>
        <w:t>CHAIRMAN</w:t>
      </w:r>
    </w:p>
    <w:p w14:paraId="14E54119" w14:textId="77777777" w:rsidR="00AB2D18" w:rsidRPr="00A03EF3" w:rsidRDefault="00AB2D18" w:rsidP="00FF43B3">
      <w:pPr>
        <w:rPr>
          <w:b/>
          <w:caps/>
        </w:rPr>
      </w:pPr>
    </w:p>
    <w:p w14:paraId="39FF2B0F" w14:textId="77777777" w:rsidR="00AB2D18" w:rsidRPr="00A03EF3" w:rsidRDefault="00AB2D18" w:rsidP="008231FB">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D943BCE" w14:textId="77777777" w:rsidTr="00E35EFC">
        <w:tc>
          <w:tcPr>
            <w:tcW w:w="2500" w:type="pct"/>
          </w:tcPr>
          <w:p w14:paraId="0D23A329" w14:textId="77777777" w:rsidR="00AB2D18" w:rsidRDefault="00AB2D18" w:rsidP="00E35EF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02/</w:t>
            </w:r>
          </w:p>
        </w:tc>
        <w:tc>
          <w:tcPr>
            <w:tcW w:w="2500" w:type="pct"/>
          </w:tcPr>
          <w:p w14:paraId="2B372507" w14:textId="77777777" w:rsidR="00AB2D18" w:rsidRDefault="00AB2D18" w:rsidP="00E35EFC">
            <w:pPr>
              <w:snapToGrid w:val="0"/>
              <w:jc w:val="right"/>
              <w:rPr>
                <w:rFonts w:ascii="MS Reference Sans Serif" w:hAnsi="MS Reference Sans Serif"/>
                <w:b/>
                <w:szCs w:val="26"/>
              </w:rPr>
            </w:pPr>
            <w:r>
              <w:rPr>
                <w:rFonts w:ascii="MS Reference Sans Serif" w:hAnsi="MS Reference Sans Serif"/>
                <w:b/>
                <w:szCs w:val="26"/>
              </w:rPr>
              <w:t>Dated: May 18, 2017.</w:t>
            </w:r>
          </w:p>
        </w:tc>
      </w:tr>
    </w:tbl>
    <w:p w14:paraId="3AC74BDE" w14:textId="77777777" w:rsidR="00AB2D18" w:rsidRDefault="00AB2D18" w:rsidP="004A7B13">
      <w:pPr>
        <w:tabs>
          <w:tab w:val="left" w:pos="5655"/>
        </w:tabs>
        <w:spacing w:line="480" w:lineRule="auto"/>
        <w:rPr>
          <w:sz w:val="28"/>
        </w:rPr>
      </w:pPr>
    </w:p>
    <w:p w14:paraId="0AB64B35" w14:textId="77777777" w:rsidR="00AB2D18" w:rsidRDefault="00AB2D18" w:rsidP="004A7B13">
      <w:pPr>
        <w:spacing w:line="360" w:lineRule="auto"/>
        <w:jc w:val="both"/>
        <w:rPr>
          <w:b/>
          <w:sz w:val="28"/>
          <w:u w:val="single"/>
        </w:rPr>
      </w:pPr>
      <w:r>
        <w:rPr>
          <w:b/>
          <w:sz w:val="28"/>
          <w:u w:val="single"/>
        </w:rPr>
        <w:t>Circular:-</w:t>
      </w:r>
    </w:p>
    <w:p w14:paraId="0E6FF5A4" w14:textId="77777777" w:rsidR="00AB2D18" w:rsidRDefault="00AB2D18" w:rsidP="004A7B13">
      <w:pPr>
        <w:spacing w:line="360" w:lineRule="auto"/>
        <w:jc w:val="both"/>
        <w:rPr>
          <w:b/>
          <w:sz w:val="28"/>
          <w:u w:val="single"/>
        </w:rPr>
      </w:pPr>
    </w:p>
    <w:p w14:paraId="782F4FB2" w14:textId="77777777" w:rsidR="00AB2D18" w:rsidRDefault="00AB2D18" w:rsidP="004A7B13">
      <w:pPr>
        <w:spacing w:line="360" w:lineRule="auto"/>
        <w:jc w:val="both"/>
        <w:rPr>
          <w:sz w:val="32"/>
          <w:szCs w:val="28"/>
        </w:rPr>
      </w:pPr>
      <w:r>
        <w:rPr>
          <w:sz w:val="32"/>
          <w:szCs w:val="28"/>
        </w:rPr>
        <w:t>All the faculty members are hereby informed that a departmental meeting will be held on   19-06-2017 in the Common Room of the Department at 11:00Am Sharp to discuss about the department project presentation progress. You are advised to ensure your presence at due time.</w:t>
      </w:r>
    </w:p>
    <w:p w14:paraId="4A114591" w14:textId="77777777" w:rsidR="00AB2D18" w:rsidRDefault="00AB2D18" w:rsidP="004A7B13">
      <w:pPr>
        <w:spacing w:line="360" w:lineRule="auto"/>
        <w:jc w:val="both"/>
        <w:rPr>
          <w:caps/>
          <w:sz w:val="28"/>
          <w:szCs w:val="28"/>
        </w:rPr>
      </w:pPr>
    </w:p>
    <w:p w14:paraId="13A6A6B7" w14:textId="77777777" w:rsidR="00AB2D18" w:rsidRDefault="00AB2D18" w:rsidP="004A7B13">
      <w:pPr>
        <w:rPr>
          <w:caps/>
          <w:sz w:val="28"/>
          <w:szCs w:val="28"/>
        </w:rPr>
      </w:pPr>
    </w:p>
    <w:p w14:paraId="7B56888D" w14:textId="77777777" w:rsidR="00AB2D18" w:rsidRDefault="00AB2D18" w:rsidP="004A7B13">
      <w:pPr>
        <w:rPr>
          <w:caps/>
          <w:sz w:val="28"/>
          <w:szCs w:val="28"/>
        </w:rPr>
      </w:pPr>
    </w:p>
    <w:p w14:paraId="41C193C4" w14:textId="77777777" w:rsidR="00AB2D18" w:rsidRDefault="00AB2D18" w:rsidP="004A7B13">
      <w:pPr>
        <w:spacing w:line="360" w:lineRule="auto"/>
        <w:jc w:val="right"/>
        <w:rPr>
          <w:b/>
          <w:bCs/>
          <w:sz w:val="40"/>
          <w:szCs w:val="36"/>
        </w:rPr>
      </w:pP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36"/>
          <w:szCs w:val="36"/>
        </w:rPr>
        <w:tab/>
      </w:r>
      <w:r>
        <w:rPr>
          <w:b/>
          <w:bCs/>
          <w:sz w:val="32"/>
          <w:szCs w:val="36"/>
        </w:rPr>
        <w:t>CHAIRMAN</w:t>
      </w:r>
    </w:p>
    <w:p w14:paraId="3A4E9A80" w14:textId="77777777" w:rsidR="00AB2D18" w:rsidRDefault="00AB2D18" w:rsidP="008231FB">
      <w:pPr>
        <w:rPr>
          <w:b/>
          <w:caps/>
        </w:rPr>
      </w:pPr>
    </w:p>
    <w:p w14:paraId="7489E13C" w14:textId="77777777" w:rsidR="00AB2D18" w:rsidRPr="00A03EF3" w:rsidRDefault="00AB2D18" w:rsidP="008231FB">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14E033F" w14:textId="77777777" w:rsidTr="007F3F4A">
        <w:tc>
          <w:tcPr>
            <w:tcW w:w="2500" w:type="pct"/>
          </w:tcPr>
          <w:p w14:paraId="6892B899" w14:textId="77777777" w:rsidR="00AB2D18" w:rsidRDefault="00AB2D18" w:rsidP="007F3F4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5FC0C4E2" w14:textId="77777777" w:rsidR="00AB2D18" w:rsidRDefault="00AB2D18" w:rsidP="007F3F4A">
            <w:pPr>
              <w:snapToGrid w:val="0"/>
              <w:jc w:val="right"/>
              <w:rPr>
                <w:rFonts w:ascii="MS Reference Sans Serif" w:hAnsi="MS Reference Sans Serif"/>
                <w:b/>
                <w:szCs w:val="26"/>
              </w:rPr>
            </w:pPr>
            <w:r>
              <w:rPr>
                <w:rFonts w:ascii="MS Reference Sans Serif" w:hAnsi="MS Reference Sans Serif"/>
                <w:b/>
                <w:szCs w:val="26"/>
              </w:rPr>
              <w:t>Dated: May 19, 2017.</w:t>
            </w:r>
          </w:p>
        </w:tc>
      </w:tr>
    </w:tbl>
    <w:p w14:paraId="28DF4601" w14:textId="77777777" w:rsidR="00AB2D18" w:rsidRDefault="00AB2D18" w:rsidP="000245DB">
      <w:pPr>
        <w:rPr>
          <w:b/>
          <w:sz w:val="28"/>
          <w:szCs w:val="28"/>
          <w:u w:val="single"/>
        </w:rPr>
      </w:pPr>
    </w:p>
    <w:p w14:paraId="188D5E19" w14:textId="77777777" w:rsidR="00AB2D18" w:rsidRDefault="00AB2D18" w:rsidP="000245DB">
      <w:pPr>
        <w:rPr>
          <w:b/>
          <w:sz w:val="28"/>
          <w:szCs w:val="28"/>
          <w:u w:val="single"/>
        </w:rPr>
      </w:pPr>
    </w:p>
    <w:p w14:paraId="025F99E0" w14:textId="77777777" w:rsidR="00AB2D18" w:rsidRDefault="00AB2D18" w:rsidP="000245DB">
      <w:pPr>
        <w:rPr>
          <w:b/>
          <w:sz w:val="28"/>
          <w:szCs w:val="28"/>
          <w:u w:val="single"/>
        </w:rPr>
      </w:pPr>
      <w:r>
        <w:rPr>
          <w:b/>
          <w:sz w:val="28"/>
          <w:szCs w:val="28"/>
          <w:u w:val="single"/>
        </w:rPr>
        <w:t>Circular</w:t>
      </w:r>
    </w:p>
    <w:p w14:paraId="289EC55C" w14:textId="77777777" w:rsidR="00AB2D18" w:rsidRDefault="00AB2D18" w:rsidP="000245DB">
      <w:pPr>
        <w:rPr>
          <w:b/>
          <w:sz w:val="28"/>
          <w:szCs w:val="28"/>
        </w:rPr>
      </w:pPr>
    </w:p>
    <w:p w14:paraId="6E06253D" w14:textId="77777777" w:rsidR="00AB2D18" w:rsidRDefault="00AB2D18" w:rsidP="000245DB">
      <w:pPr>
        <w:spacing w:line="360" w:lineRule="auto"/>
        <w:jc w:val="both"/>
      </w:pPr>
    </w:p>
    <w:p w14:paraId="7CCF80F1" w14:textId="77777777" w:rsidR="00AB2D18" w:rsidRDefault="00AB2D18" w:rsidP="000245DB">
      <w:pPr>
        <w:spacing w:line="360" w:lineRule="auto"/>
        <w:jc w:val="both"/>
      </w:pPr>
      <w:r w:rsidRPr="00155D90">
        <w:rPr>
          <w:rFonts w:ascii="Berlin Sans FB" w:hAnsi="Berlin Sans FB"/>
        </w:rPr>
        <w:t>Th</w:t>
      </w:r>
      <w:r w:rsidRPr="007F3F4A">
        <w:t xml:space="preserve">e undersigned is proceeding to </w:t>
      </w:r>
      <w:r>
        <w:t>Lahore for an official trip from 22-05-2017.</w:t>
      </w:r>
      <w:r w:rsidRPr="007F3F4A">
        <w:t xml:space="preserve"> </w:t>
      </w:r>
      <w:r>
        <w:t>During this period Engr. Noor Hussain, Assistant Professor, Electrical Engineering, BUET, Khuzdar will look after the office matters.</w:t>
      </w:r>
    </w:p>
    <w:p w14:paraId="3F9295D0" w14:textId="77777777" w:rsidR="00AB2D18" w:rsidRDefault="00AB2D18" w:rsidP="000245DB">
      <w:pPr>
        <w:spacing w:line="360" w:lineRule="auto"/>
        <w:jc w:val="both"/>
      </w:pPr>
      <w:r>
        <w:t xml:space="preserve"> </w:t>
      </w:r>
    </w:p>
    <w:p w14:paraId="758A1491" w14:textId="77777777" w:rsidR="00AB2D18" w:rsidRDefault="00AB2D18" w:rsidP="000245DB">
      <w:pPr>
        <w:ind w:left="6480"/>
        <w:jc w:val="both"/>
      </w:pPr>
    </w:p>
    <w:p w14:paraId="4D43EDDE" w14:textId="77777777" w:rsidR="00AB2D18" w:rsidRDefault="00AB2D18" w:rsidP="000245DB">
      <w:pPr>
        <w:ind w:left="6480"/>
        <w:jc w:val="both"/>
      </w:pPr>
    </w:p>
    <w:p w14:paraId="42094CC4" w14:textId="77777777" w:rsidR="00AB2D18" w:rsidRDefault="00AB2D18" w:rsidP="000245DB">
      <w:pPr>
        <w:ind w:left="6480"/>
        <w:jc w:val="both"/>
      </w:pPr>
    </w:p>
    <w:p w14:paraId="79D2E35A" w14:textId="77777777" w:rsidR="00AB2D18" w:rsidRDefault="00AB2D18" w:rsidP="000245DB">
      <w:pPr>
        <w:ind w:left="6480" w:firstLine="720"/>
        <w:rPr>
          <w:b/>
        </w:rPr>
      </w:pPr>
      <w:r>
        <w:rPr>
          <w:b/>
        </w:rPr>
        <w:t>Chairman</w:t>
      </w:r>
    </w:p>
    <w:p w14:paraId="2A68DFF8" w14:textId="77777777" w:rsidR="00AB2D18" w:rsidRDefault="00AB2D18" w:rsidP="000245DB">
      <w:pPr>
        <w:jc w:val="both"/>
      </w:pPr>
    </w:p>
    <w:p w14:paraId="1464F2B5" w14:textId="77777777" w:rsidR="00AB2D18" w:rsidRDefault="00AB2D18" w:rsidP="000245DB">
      <w:r>
        <w:t>Copy to:</w:t>
      </w:r>
    </w:p>
    <w:p w14:paraId="7FBFB369" w14:textId="77777777" w:rsidR="00AB2D18" w:rsidRDefault="00AB2D18" w:rsidP="003A3554">
      <w:pPr>
        <w:numPr>
          <w:ilvl w:val="0"/>
          <w:numId w:val="31"/>
        </w:numPr>
      </w:pPr>
      <w:r>
        <w:t xml:space="preserve">Secretary to Vice Chancellor, BUET, Khuzdar. </w:t>
      </w:r>
    </w:p>
    <w:p w14:paraId="7852C30B" w14:textId="77777777" w:rsidR="00AB2D18" w:rsidRDefault="00AB2D18" w:rsidP="003A3554">
      <w:pPr>
        <w:numPr>
          <w:ilvl w:val="0"/>
          <w:numId w:val="31"/>
        </w:numPr>
      </w:pPr>
      <w:r>
        <w:t>Dean Faculty of Engineering, BUET, Khuzdar.</w:t>
      </w:r>
    </w:p>
    <w:p w14:paraId="1A117F99" w14:textId="77777777" w:rsidR="00AB2D18" w:rsidRDefault="00AB2D18" w:rsidP="000245DB">
      <w:pPr>
        <w:numPr>
          <w:ilvl w:val="0"/>
          <w:numId w:val="31"/>
        </w:numPr>
      </w:pPr>
      <w:r>
        <w:t xml:space="preserve">Registrar, BUET, Khuzdar. </w:t>
      </w:r>
    </w:p>
    <w:p w14:paraId="2C58DB23" w14:textId="77777777" w:rsidR="00AB2D18" w:rsidRDefault="00AB2D18" w:rsidP="000245DB">
      <w:pPr>
        <w:numPr>
          <w:ilvl w:val="0"/>
          <w:numId w:val="31"/>
        </w:numPr>
      </w:pPr>
      <w:r>
        <w:t>Engr. Noor Hussain Assistant Professor.</w:t>
      </w:r>
    </w:p>
    <w:p w14:paraId="67DB9D49" w14:textId="77777777" w:rsidR="00AB2D18" w:rsidRDefault="00AB2D18" w:rsidP="000245DB">
      <w:pPr>
        <w:numPr>
          <w:ilvl w:val="0"/>
          <w:numId w:val="31"/>
        </w:numPr>
      </w:pPr>
      <w:r>
        <w:t>All Chairman______________.</w:t>
      </w:r>
    </w:p>
    <w:p w14:paraId="6F2DF5F9" w14:textId="77777777" w:rsidR="00AB2D18" w:rsidRPr="00A03EF3" w:rsidRDefault="00AB2D18" w:rsidP="008231FB">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7BEFA13" w14:textId="77777777" w:rsidTr="00AE4FD1">
        <w:tc>
          <w:tcPr>
            <w:tcW w:w="2500" w:type="pct"/>
          </w:tcPr>
          <w:p w14:paraId="51424658" w14:textId="77777777" w:rsidR="00AB2D18" w:rsidRDefault="00AB2D18" w:rsidP="000E0DE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prov-02/17/</w:t>
            </w:r>
          </w:p>
        </w:tc>
        <w:tc>
          <w:tcPr>
            <w:tcW w:w="2500" w:type="pct"/>
          </w:tcPr>
          <w:p w14:paraId="76918597" w14:textId="77777777" w:rsidR="00AB2D18" w:rsidRDefault="00AB2D18" w:rsidP="000E0DE1">
            <w:pPr>
              <w:snapToGrid w:val="0"/>
              <w:rPr>
                <w:rFonts w:ascii="MS Reference Sans Serif" w:hAnsi="MS Reference Sans Serif"/>
                <w:b/>
                <w:szCs w:val="26"/>
              </w:rPr>
            </w:pPr>
            <w:r>
              <w:rPr>
                <w:rFonts w:ascii="MS Reference Sans Serif" w:hAnsi="MS Reference Sans Serif"/>
                <w:b/>
                <w:szCs w:val="26"/>
              </w:rPr>
              <w:t xml:space="preserve">                Dated: May 19, 2017.</w:t>
            </w:r>
          </w:p>
        </w:tc>
      </w:tr>
    </w:tbl>
    <w:p w14:paraId="048C8D70" w14:textId="77777777" w:rsidR="00AB2D18" w:rsidRDefault="00AB2D18" w:rsidP="000E0DE1">
      <w:pPr>
        <w:rPr>
          <w:b/>
          <w:sz w:val="28"/>
          <w:szCs w:val="28"/>
          <w:u w:val="single"/>
        </w:rPr>
      </w:pPr>
    </w:p>
    <w:p w14:paraId="1F1AAFB2" w14:textId="77777777" w:rsidR="00AB2D18" w:rsidRDefault="00AB2D18" w:rsidP="000E0DE1">
      <w:pPr>
        <w:rPr>
          <w:b/>
          <w:sz w:val="28"/>
          <w:szCs w:val="28"/>
          <w:u w:val="single"/>
        </w:rPr>
      </w:pPr>
    </w:p>
    <w:p w14:paraId="5DD3075E" w14:textId="77777777" w:rsidR="00AB2D18" w:rsidRDefault="00AB2D18" w:rsidP="000E0DE1">
      <w:pPr>
        <w:rPr>
          <w:b/>
          <w:sz w:val="28"/>
          <w:szCs w:val="28"/>
          <w:u w:val="single"/>
        </w:rPr>
      </w:pPr>
      <w:r>
        <w:rPr>
          <w:b/>
          <w:sz w:val="28"/>
          <w:szCs w:val="28"/>
          <w:u w:val="single"/>
        </w:rPr>
        <w:t>Circular</w:t>
      </w:r>
    </w:p>
    <w:p w14:paraId="03CE9AD6" w14:textId="77777777" w:rsidR="00AB2D18" w:rsidRDefault="00AB2D18" w:rsidP="000E0DE1">
      <w:pPr>
        <w:rPr>
          <w:b/>
          <w:sz w:val="28"/>
          <w:szCs w:val="28"/>
        </w:rPr>
      </w:pPr>
    </w:p>
    <w:p w14:paraId="2816B69F" w14:textId="77777777" w:rsidR="00AB2D18" w:rsidRDefault="00AB2D18" w:rsidP="000E0DE1">
      <w:pPr>
        <w:spacing w:line="360" w:lineRule="auto"/>
      </w:pPr>
    </w:p>
    <w:p w14:paraId="0A68B20E" w14:textId="77777777" w:rsidR="00AB2D18" w:rsidRDefault="00AB2D18" w:rsidP="000E0DE1">
      <w:pPr>
        <w:tabs>
          <w:tab w:val="left" w:pos="1440"/>
        </w:tabs>
        <w:spacing w:line="360" w:lineRule="auto"/>
        <w:ind w:left="720" w:hanging="720"/>
        <w:jc w:val="both"/>
      </w:pPr>
      <w:r w:rsidRPr="00155D90">
        <w:rPr>
          <w:rFonts w:ascii="Berlin Sans FB" w:hAnsi="Berlin Sans FB"/>
        </w:rPr>
        <w:t>Th</w:t>
      </w:r>
      <w:r w:rsidRPr="007F3F4A">
        <w:t xml:space="preserve">e undersigned is proceeding to </w:t>
      </w:r>
      <w:r>
        <w:t>Lahore for an official trip from 22-05-2017.</w:t>
      </w:r>
      <w:r w:rsidRPr="007F3F4A">
        <w:t xml:space="preserve"> </w:t>
      </w:r>
      <w:r>
        <w:t>During this</w:t>
      </w:r>
    </w:p>
    <w:p w14:paraId="6D8370B7" w14:textId="77777777" w:rsidR="00AB2D18" w:rsidRDefault="00AB2D18" w:rsidP="000E0DE1">
      <w:pPr>
        <w:tabs>
          <w:tab w:val="left" w:pos="1440"/>
        </w:tabs>
        <w:spacing w:line="360" w:lineRule="auto"/>
        <w:ind w:left="720" w:hanging="720"/>
        <w:jc w:val="both"/>
      </w:pPr>
      <w:r>
        <w:t>period Engr. Tayyab , Lecturer/ Warden, Electrical Engineering, BUET, Khuzdar will look</w:t>
      </w:r>
    </w:p>
    <w:p w14:paraId="66880E12" w14:textId="77777777" w:rsidR="00AB2D18" w:rsidRDefault="00AB2D18" w:rsidP="000E0DE1">
      <w:pPr>
        <w:tabs>
          <w:tab w:val="left" w:pos="1440"/>
        </w:tabs>
        <w:spacing w:line="360" w:lineRule="auto"/>
        <w:ind w:left="720" w:hanging="720"/>
        <w:jc w:val="both"/>
      </w:pPr>
      <w:r>
        <w:t>after the office matters.</w:t>
      </w:r>
    </w:p>
    <w:p w14:paraId="0C90B078" w14:textId="77777777" w:rsidR="00AB2D18" w:rsidRDefault="00AB2D18" w:rsidP="000E0DE1">
      <w:pPr>
        <w:spacing w:line="360" w:lineRule="auto"/>
        <w:jc w:val="both"/>
      </w:pPr>
      <w:r>
        <w:t xml:space="preserve"> </w:t>
      </w:r>
    </w:p>
    <w:p w14:paraId="25CE9C99" w14:textId="77777777" w:rsidR="00AB2D18" w:rsidRDefault="00AB2D18" w:rsidP="000E0DE1">
      <w:pPr>
        <w:ind w:left="6480"/>
        <w:jc w:val="both"/>
      </w:pPr>
    </w:p>
    <w:p w14:paraId="025A6B7C" w14:textId="77777777" w:rsidR="00AB2D18" w:rsidRDefault="00AB2D18" w:rsidP="000E0DE1">
      <w:pPr>
        <w:ind w:left="6480"/>
        <w:jc w:val="both"/>
      </w:pPr>
    </w:p>
    <w:p w14:paraId="61DA159D" w14:textId="77777777" w:rsidR="00AB2D18" w:rsidRDefault="00AB2D18" w:rsidP="000E0DE1">
      <w:pPr>
        <w:ind w:left="6480"/>
        <w:jc w:val="both"/>
      </w:pPr>
    </w:p>
    <w:p w14:paraId="067C1044" w14:textId="77777777" w:rsidR="00AB2D18" w:rsidRDefault="00AB2D18" w:rsidP="000E0DE1">
      <w:pPr>
        <w:ind w:left="6480" w:firstLine="720"/>
        <w:rPr>
          <w:b/>
        </w:rPr>
      </w:pPr>
      <w:r>
        <w:rPr>
          <w:b/>
        </w:rPr>
        <w:t>Provost</w:t>
      </w:r>
    </w:p>
    <w:p w14:paraId="6088BE38" w14:textId="77777777" w:rsidR="00AB2D18" w:rsidRDefault="00AB2D18" w:rsidP="000E0DE1">
      <w:r>
        <w:t>Copy to:</w:t>
      </w:r>
    </w:p>
    <w:p w14:paraId="78F6490D" w14:textId="77777777" w:rsidR="00AB2D18" w:rsidRDefault="00AB2D18" w:rsidP="000E0DE1">
      <w:pPr>
        <w:numPr>
          <w:ilvl w:val="0"/>
          <w:numId w:val="32"/>
        </w:numPr>
      </w:pPr>
      <w:r>
        <w:t xml:space="preserve">Secretary to Vice Chancellor, BUET, Khuzdar. </w:t>
      </w:r>
    </w:p>
    <w:p w14:paraId="1B5D6858" w14:textId="77777777" w:rsidR="00AB2D18" w:rsidRDefault="00AB2D18" w:rsidP="000E0DE1">
      <w:pPr>
        <w:numPr>
          <w:ilvl w:val="0"/>
          <w:numId w:val="32"/>
        </w:numPr>
      </w:pPr>
      <w:r>
        <w:t>Dean Faculty of Engineering, BUET, Khuzdar.</w:t>
      </w:r>
    </w:p>
    <w:p w14:paraId="6978ABBE" w14:textId="77777777" w:rsidR="00AB2D18" w:rsidRDefault="00AB2D18" w:rsidP="000E0DE1">
      <w:pPr>
        <w:numPr>
          <w:ilvl w:val="0"/>
          <w:numId w:val="32"/>
        </w:numPr>
      </w:pPr>
      <w:r>
        <w:t xml:space="preserve">Registrar, BUET, Khuzdar. </w:t>
      </w:r>
    </w:p>
    <w:p w14:paraId="55618591" w14:textId="77777777" w:rsidR="00AB2D18" w:rsidRDefault="00AB2D18" w:rsidP="000E0DE1">
      <w:pPr>
        <w:numPr>
          <w:ilvl w:val="0"/>
          <w:numId w:val="32"/>
        </w:numPr>
      </w:pPr>
      <w:r>
        <w:t>Engr. Muhammad Tayyab Lecturer EED</w:t>
      </w:r>
    </w:p>
    <w:p w14:paraId="194DFAF2" w14:textId="77777777" w:rsidR="00AB2D18" w:rsidRDefault="00AB2D18" w:rsidP="000E0DE1">
      <w:pPr>
        <w:jc w:val="both"/>
      </w:pPr>
      <w:r>
        <w:rPr>
          <w:b/>
          <w:caps/>
        </w:rPr>
        <w:br w:type="page"/>
      </w:r>
    </w:p>
    <w:tbl>
      <w:tblPr>
        <w:tblW w:w="5000" w:type="pct"/>
        <w:tblLook w:val="0000" w:firstRow="0" w:lastRow="0" w:firstColumn="0" w:lastColumn="0" w:noHBand="0" w:noVBand="0"/>
      </w:tblPr>
      <w:tblGrid>
        <w:gridCol w:w="4860"/>
        <w:gridCol w:w="4860"/>
      </w:tblGrid>
      <w:tr w:rsidR="00AB2D18" w14:paraId="3B0F712C" w14:textId="77777777" w:rsidTr="007F0ABD">
        <w:tc>
          <w:tcPr>
            <w:tcW w:w="2500" w:type="pct"/>
          </w:tcPr>
          <w:p w14:paraId="5FA0E5A3" w14:textId="77777777" w:rsidR="00AB2D18" w:rsidRDefault="00AB2D18" w:rsidP="007F0AB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3A96823F" w14:textId="77777777" w:rsidR="00AB2D18" w:rsidRDefault="00AB2D18" w:rsidP="007F0ABD">
            <w:pPr>
              <w:snapToGrid w:val="0"/>
              <w:jc w:val="right"/>
              <w:rPr>
                <w:rFonts w:ascii="MS Reference Sans Serif" w:hAnsi="MS Reference Sans Serif"/>
                <w:b/>
                <w:szCs w:val="26"/>
              </w:rPr>
            </w:pPr>
            <w:r>
              <w:rPr>
                <w:rFonts w:ascii="MS Reference Sans Serif" w:hAnsi="MS Reference Sans Serif"/>
                <w:b/>
                <w:szCs w:val="26"/>
              </w:rPr>
              <w:t>Dated: May 26 2017.</w:t>
            </w:r>
          </w:p>
        </w:tc>
      </w:tr>
    </w:tbl>
    <w:p w14:paraId="5A7566FF" w14:textId="77777777" w:rsidR="00AB2D18" w:rsidRDefault="00AB2D18" w:rsidP="004674F2">
      <w:pPr>
        <w:spacing w:line="360" w:lineRule="auto"/>
        <w:jc w:val="both"/>
        <w:rPr>
          <w:bCs/>
        </w:rPr>
      </w:pPr>
    </w:p>
    <w:p w14:paraId="64FD1F73" w14:textId="77777777" w:rsidR="00AB2D18" w:rsidRDefault="00AB2D18" w:rsidP="004674F2">
      <w:pPr>
        <w:spacing w:line="360" w:lineRule="auto"/>
        <w:jc w:val="both"/>
        <w:rPr>
          <w:bCs/>
        </w:rPr>
      </w:pPr>
      <w:r>
        <w:rPr>
          <w:bCs/>
        </w:rPr>
        <w:t>The Director ORIC,</w:t>
      </w:r>
    </w:p>
    <w:p w14:paraId="5DAC5E4F" w14:textId="77777777" w:rsidR="00AB2D18" w:rsidRPr="004A157F" w:rsidRDefault="00AB2D18" w:rsidP="004674F2">
      <w:pPr>
        <w:spacing w:line="360" w:lineRule="auto"/>
        <w:jc w:val="both"/>
        <w:rPr>
          <w:bCs/>
          <w:lang w:val="en-US"/>
        </w:rPr>
      </w:pPr>
      <w:r w:rsidRPr="004A157F">
        <w:rPr>
          <w:bCs/>
          <w:lang w:val="en-US"/>
        </w:rPr>
        <w:t>BUET, Khuzdar.</w:t>
      </w:r>
    </w:p>
    <w:p w14:paraId="38AAED3E" w14:textId="77777777" w:rsidR="00AB2D18" w:rsidRDefault="00AB2D18" w:rsidP="004674F2">
      <w:pPr>
        <w:spacing w:line="360" w:lineRule="auto"/>
        <w:ind w:left="1440" w:hanging="1440"/>
        <w:jc w:val="both"/>
        <w:rPr>
          <w:bCs/>
          <w:lang w:val="en-US"/>
        </w:rPr>
      </w:pPr>
    </w:p>
    <w:p w14:paraId="105C369F" w14:textId="77777777" w:rsidR="00AB2D18" w:rsidRPr="004A157F" w:rsidRDefault="00AB2D18" w:rsidP="00B14741">
      <w:pPr>
        <w:spacing w:line="360" w:lineRule="auto"/>
        <w:ind w:left="1440" w:hanging="1440"/>
        <w:jc w:val="both"/>
        <w:rPr>
          <w:b/>
          <w:bCs/>
          <w:caps/>
          <w:u w:val="single"/>
          <w:lang w:val="en-US"/>
        </w:rPr>
      </w:pPr>
      <w:r w:rsidRPr="004A157F">
        <w:rPr>
          <w:bCs/>
          <w:lang w:val="en-US"/>
        </w:rPr>
        <w:t xml:space="preserve">Subject: - </w:t>
      </w:r>
      <w:r w:rsidRPr="004A157F">
        <w:rPr>
          <w:bCs/>
          <w:lang w:val="en-US"/>
        </w:rPr>
        <w:tab/>
      </w:r>
      <w:r>
        <w:rPr>
          <w:b/>
          <w:bCs/>
          <w:caps/>
          <w:u w:val="single"/>
          <w:lang w:val="en-US"/>
        </w:rPr>
        <w:t>Capacity building-Baloch youth</w:t>
      </w:r>
      <w:r>
        <w:rPr>
          <w:bCs/>
          <w:lang w:val="en-US"/>
        </w:rPr>
        <w:t xml:space="preserve"> </w:t>
      </w:r>
    </w:p>
    <w:p w14:paraId="3CA83619" w14:textId="77777777" w:rsidR="00AB2D18" w:rsidRPr="00863BE9" w:rsidRDefault="00AB2D18" w:rsidP="0077359C">
      <w:pPr>
        <w:spacing w:line="360" w:lineRule="auto"/>
        <w:jc w:val="both"/>
        <w:rPr>
          <w:bCs/>
        </w:rPr>
      </w:pPr>
      <w:r>
        <w:rPr>
          <w:bCs/>
        </w:rPr>
        <w:t xml:space="preserve">Refer your letter No.BUETK/ORIC/17/220-24 dated on 23-05-2017 on the above mentioned subject the list of the students to participate in above program. The required information as under:- </w:t>
      </w:r>
    </w:p>
    <w:p w14:paraId="1C3029BC" w14:textId="77777777" w:rsidR="00AB2D18" w:rsidRDefault="00AB2D18" w:rsidP="004674F2">
      <w:pPr>
        <w:jc w:val="both"/>
      </w:pPr>
      <w:r>
        <w:rPr>
          <w:b/>
          <w:bCs/>
          <w:u w:val="single"/>
        </w:rPr>
        <w:t>List of Students</w:t>
      </w:r>
    </w:p>
    <w:p w14:paraId="7EBDE42A" w14:textId="77777777" w:rsidR="00AB2D18" w:rsidRPr="00B14741" w:rsidRDefault="00AB2D18" w:rsidP="00B14741">
      <w:pPr>
        <w:tabs>
          <w:tab w:val="left" w:pos="1892"/>
        </w:tabs>
      </w:pPr>
      <w:r>
        <w:tab/>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96"/>
        <w:gridCol w:w="3571"/>
        <w:gridCol w:w="2284"/>
        <w:gridCol w:w="2285"/>
      </w:tblGrid>
      <w:tr w:rsidR="00AB2D18" w14:paraId="16CC5A63" w14:textId="77777777" w:rsidTr="00214761">
        <w:trPr>
          <w:trHeight w:val="264"/>
        </w:trPr>
        <w:tc>
          <w:tcPr>
            <w:tcW w:w="996" w:type="dxa"/>
          </w:tcPr>
          <w:p w14:paraId="55E71B6A" w14:textId="77777777" w:rsidR="00AB2D18" w:rsidRDefault="00AB2D18" w:rsidP="00214761">
            <w:pPr>
              <w:tabs>
                <w:tab w:val="left" w:pos="1892"/>
              </w:tabs>
            </w:pPr>
            <w:r>
              <w:t>S No</w:t>
            </w:r>
          </w:p>
        </w:tc>
        <w:tc>
          <w:tcPr>
            <w:tcW w:w="3571" w:type="dxa"/>
          </w:tcPr>
          <w:p w14:paraId="1E138A9A" w14:textId="77777777" w:rsidR="00AB2D18" w:rsidRDefault="00AB2D18" w:rsidP="00214761">
            <w:pPr>
              <w:tabs>
                <w:tab w:val="left" w:pos="1892"/>
              </w:tabs>
            </w:pPr>
            <w:r>
              <w:t xml:space="preserve">Name of Student </w:t>
            </w:r>
          </w:p>
        </w:tc>
        <w:tc>
          <w:tcPr>
            <w:tcW w:w="2284" w:type="dxa"/>
          </w:tcPr>
          <w:p w14:paraId="6EB8E84B" w14:textId="77777777" w:rsidR="00AB2D18" w:rsidRDefault="00AB2D18" w:rsidP="00214761">
            <w:pPr>
              <w:tabs>
                <w:tab w:val="left" w:pos="1892"/>
              </w:tabs>
            </w:pPr>
            <w:r>
              <w:t xml:space="preserve">Roll No </w:t>
            </w:r>
          </w:p>
        </w:tc>
        <w:tc>
          <w:tcPr>
            <w:tcW w:w="2285" w:type="dxa"/>
          </w:tcPr>
          <w:p w14:paraId="46B487D9" w14:textId="77777777" w:rsidR="00AB2D18" w:rsidRDefault="00AB2D18" w:rsidP="00214761">
            <w:pPr>
              <w:tabs>
                <w:tab w:val="left" w:pos="1892"/>
              </w:tabs>
            </w:pPr>
            <w:r>
              <w:t xml:space="preserve">Semester </w:t>
            </w:r>
          </w:p>
        </w:tc>
      </w:tr>
      <w:tr w:rsidR="00AB2D18" w14:paraId="639EC853" w14:textId="77777777" w:rsidTr="00214761">
        <w:trPr>
          <w:trHeight w:val="280"/>
        </w:trPr>
        <w:tc>
          <w:tcPr>
            <w:tcW w:w="996" w:type="dxa"/>
          </w:tcPr>
          <w:p w14:paraId="38B4578A" w14:textId="77777777" w:rsidR="00AB2D18" w:rsidRDefault="00AB2D18" w:rsidP="00214761">
            <w:pPr>
              <w:tabs>
                <w:tab w:val="left" w:pos="1892"/>
              </w:tabs>
            </w:pPr>
            <w:r>
              <w:t>1</w:t>
            </w:r>
          </w:p>
        </w:tc>
        <w:tc>
          <w:tcPr>
            <w:tcW w:w="3571" w:type="dxa"/>
          </w:tcPr>
          <w:p w14:paraId="798F1F39" w14:textId="77777777" w:rsidR="00AB2D18" w:rsidRDefault="00AB2D18" w:rsidP="00214761">
            <w:pPr>
              <w:tabs>
                <w:tab w:val="left" w:pos="1892"/>
              </w:tabs>
            </w:pPr>
            <w:r>
              <w:t xml:space="preserve">Iltaf Hussain </w:t>
            </w:r>
          </w:p>
        </w:tc>
        <w:tc>
          <w:tcPr>
            <w:tcW w:w="2284" w:type="dxa"/>
          </w:tcPr>
          <w:p w14:paraId="02ADC299" w14:textId="77777777" w:rsidR="00AB2D18" w:rsidRDefault="00AB2D18" w:rsidP="00214761">
            <w:pPr>
              <w:tabs>
                <w:tab w:val="left" w:pos="1892"/>
              </w:tabs>
            </w:pPr>
            <w:r>
              <w:t>13EL61</w:t>
            </w:r>
          </w:p>
        </w:tc>
        <w:tc>
          <w:tcPr>
            <w:tcW w:w="2285" w:type="dxa"/>
          </w:tcPr>
          <w:p w14:paraId="5F0F28D8" w14:textId="77777777" w:rsidR="00AB2D18" w:rsidRDefault="00AB2D18" w:rsidP="00214761">
            <w:pPr>
              <w:tabs>
                <w:tab w:val="left" w:pos="1892"/>
              </w:tabs>
            </w:pPr>
            <w:r>
              <w:t>7</w:t>
            </w:r>
            <w:r w:rsidRPr="00214761">
              <w:rPr>
                <w:vertAlign w:val="superscript"/>
              </w:rPr>
              <w:t>th</w:t>
            </w:r>
            <w:r>
              <w:t xml:space="preserve"> Semester</w:t>
            </w:r>
          </w:p>
        </w:tc>
      </w:tr>
      <w:tr w:rsidR="00AB2D18" w14:paraId="26E03F6A" w14:textId="77777777" w:rsidTr="00214761">
        <w:trPr>
          <w:trHeight w:val="264"/>
        </w:trPr>
        <w:tc>
          <w:tcPr>
            <w:tcW w:w="996" w:type="dxa"/>
          </w:tcPr>
          <w:p w14:paraId="5D781189" w14:textId="77777777" w:rsidR="00AB2D18" w:rsidRDefault="00AB2D18" w:rsidP="00214761">
            <w:pPr>
              <w:tabs>
                <w:tab w:val="left" w:pos="1892"/>
              </w:tabs>
            </w:pPr>
            <w:r>
              <w:t>2</w:t>
            </w:r>
          </w:p>
        </w:tc>
        <w:tc>
          <w:tcPr>
            <w:tcW w:w="3571" w:type="dxa"/>
          </w:tcPr>
          <w:p w14:paraId="6245987F" w14:textId="77777777" w:rsidR="00AB2D18" w:rsidRDefault="00AB2D18" w:rsidP="00214761">
            <w:pPr>
              <w:tabs>
                <w:tab w:val="left" w:pos="1892"/>
              </w:tabs>
            </w:pPr>
            <w:r>
              <w:t xml:space="preserve">Bashir Ahmed </w:t>
            </w:r>
          </w:p>
        </w:tc>
        <w:tc>
          <w:tcPr>
            <w:tcW w:w="2284" w:type="dxa"/>
          </w:tcPr>
          <w:p w14:paraId="22F83746" w14:textId="77777777" w:rsidR="00AB2D18" w:rsidRDefault="00AB2D18" w:rsidP="00214761">
            <w:pPr>
              <w:tabs>
                <w:tab w:val="left" w:pos="1892"/>
              </w:tabs>
            </w:pPr>
            <w:r>
              <w:t>13EL40</w:t>
            </w:r>
          </w:p>
        </w:tc>
        <w:tc>
          <w:tcPr>
            <w:tcW w:w="2285" w:type="dxa"/>
          </w:tcPr>
          <w:p w14:paraId="276D4AED" w14:textId="77777777" w:rsidR="00AB2D18" w:rsidRDefault="00AB2D18" w:rsidP="00214761">
            <w:pPr>
              <w:tabs>
                <w:tab w:val="left" w:pos="1892"/>
              </w:tabs>
            </w:pPr>
            <w:r>
              <w:t>7</w:t>
            </w:r>
            <w:r w:rsidRPr="00214761">
              <w:rPr>
                <w:vertAlign w:val="superscript"/>
              </w:rPr>
              <w:t>th</w:t>
            </w:r>
            <w:r>
              <w:t xml:space="preserve"> Semester</w:t>
            </w:r>
          </w:p>
        </w:tc>
      </w:tr>
      <w:tr w:rsidR="00AB2D18" w14:paraId="743F91D8" w14:textId="77777777" w:rsidTr="00214761">
        <w:trPr>
          <w:trHeight w:val="264"/>
        </w:trPr>
        <w:tc>
          <w:tcPr>
            <w:tcW w:w="996" w:type="dxa"/>
          </w:tcPr>
          <w:p w14:paraId="03ED8CC5" w14:textId="77777777" w:rsidR="00AB2D18" w:rsidRDefault="00AB2D18" w:rsidP="00214761">
            <w:pPr>
              <w:tabs>
                <w:tab w:val="left" w:pos="1892"/>
              </w:tabs>
            </w:pPr>
            <w:r>
              <w:t>3</w:t>
            </w:r>
          </w:p>
        </w:tc>
        <w:tc>
          <w:tcPr>
            <w:tcW w:w="3571" w:type="dxa"/>
          </w:tcPr>
          <w:p w14:paraId="4B3E0B14" w14:textId="77777777" w:rsidR="00AB2D18" w:rsidRDefault="00AB2D18" w:rsidP="00214761">
            <w:pPr>
              <w:tabs>
                <w:tab w:val="left" w:pos="1892"/>
              </w:tabs>
            </w:pPr>
            <w:r>
              <w:t>Asif Baloch</w:t>
            </w:r>
          </w:p>
        </w:tc>
        <w:tc>
          <w:tcPr>
            <w:tcW w:w="2284" w:type="dxa"/>
          </w:tcPr>
          <w:p w14:paraId="263BC9DF" w14:textId="77777777" w:rsidR="00AB2D18" w:rsidRDefault="00AB2D18" w:rsidP="00214761">
            <w:pPr>
              <w:tabs>
                <w:tab w:val="left" w:pos="1892"/>
              </w:tabs>
            </w:pPr>
            <w:r>
              <w:t>13EL01</w:t>
            </w:r>
          </w:p>
        </w:tc>
        <w:tc>
          <w:tcPr>
            <w:tcW w:w="2285" w:type="dxa"/>
          </w:tcPr>
          <w:p w14:paraId="5EBC2E0D" w14:textId="77777777" w:rsidR="00AB2D18" w:rsidRDefault="00AB2D18" w:rsidP="00214761">
            <w:pPr>
              <w:tabs>
                <w:tab w:val="left" w:pos="1892"/>
              </w:tabs>
            </w:pPr>
            <w:r>
              <w:t>7</w:t>
            </w:r>
            <w:r w:rsidRPr="00214761">
              <w:rPr>
                <w:vertAlign w:val="superscript"/>
              </w:rPr>
              <w:t>th</w:t>
            </w:r>
            <w:r>
              <w:t xml:space="preserve"> Semester</w:t>
            </w:r>
          </w:p>
        </w:tc>
      </w:tr>
      <w:tr w:rsidR="00AB2D18" w14:paraId="25FF85A3" w14:textId="77777777" w:rsidTr="00214761">
        <w:trPr>
          <w:trHeight w:val="264"/>
        </w:trPr>
        <w:tc>
          <w:tcPr>
            <w:tcW w:w="996" w:type="dxa"/>
          </w:tcPr>
          <w:p w14:paraId="45CB059A" w14:textId="77777777" w:rsidR="00AB2D18" w:rsidRDefault="00AB2D18" w:rsidP="00214761">
            <w:pPr>
              <w:tabs>
                <w:tab w:val="left" w:pos="1892"/>
              </w:tabs>
            </w:pPr>
            <w:r>
              <w:t>4</w:t>
            </w:r>
          </w:p>
        </w:tc>
        <w:tc>
          <w:tcPr>
            <w:tcW w:w="3571" w:type="dxa"/>
          </w:tcPr>
          <w:p w14:paraId="18A2C1C9" w14:textId="77777777" w:rsidR="00AB2D18" w:rsidRDefault="00AB2D18" w:rsidP="00214761">
            <w:pPr>
              <w:tabs>
                <w:tab w:val="left" w:pos="1892"/>
              </w:tabs>
            </w:pPr>
            <w:r>
              <w:t xml:space="preserve">Abdul Aziz </w:t>
            </w:r>
          </w:p>
        </w:tc>
        <w:tc>
          <w:tcPr>
            <w:tcW w:w="2284" w:type="dxa"/>
          </w:tcPr>
          <w:p w14:paraId="36F0F185" w14:textId="77777777" w:rsidR="00AB2D18" w:rsidRDefault="00AB2D18" w:rsidP="00214761">
            <w:pPr>
              <w:tabs>
                <w:tab w:val="left" w:pos="1892"/>
              </w:tabs>
            </w:pPr>
            <w:r>
              <w:t>13EL17</w:t>
            </w:r>
          </w:p>
        </w:tc>
        <w:tc>
          <w:tcPr>
            <w:tcW w:w="2285" w:type="dxa"/>
          </w:tcPr>
          <w:p w14:paraId="546E4951" w14:textId="77777777" w:rsidR="00AB2D18" w:rsidRDefault="00AB2D18" w:rsidP="00214761">
            <w:pPr>
              <w:tabs>
                <w:tab w:val="left" w:pos="1892"/>
              </w:tabs>
            </w:pPr>
            <w:r>
              <w:t>7</w:t>
            </w:r>
            <w:r w:rsidRPr="00214761">
              <w:rPr>
                <w:vertAlign w:val="superscript"/>
              </w:rPr>
              <w:t>th</w:t>
            </w:r>
            <w:r>
              <w:t xml:space="preserve"> Semester</w:t>
            </w:r>
          </w:p>
        </w:tc>
      </w:tr>
      <w:tr w:rsidR="00AB2D18" w14:paraId="36C340C0" w14:textId="77777777" w:rsidTr="00214761">
        <w:trPr>
          <w:trHeight w:val="264"/>
        </w:trPr>
        <w:tc>
          <w:tcPr>
            <w:tcW w:w="996" w:type="dxa"/>
          </w:tcPr>
          <w:p w14:paraId="56B6968E" w14:textId="77777777" w:rsidR="00AB2D18" w:rsidRDefault="00AB2D18" w:rsidP="00214761">
            <w:pPr>
              <w:tabs>
                <w:tab w:val="left" w:pos="1892"/>
              </w:tabs>
            </w:pPr>
            <w:r>
              <w:t>5</w:t>
            </w:r>
          </w:p>
        </w:tc>
        <w:tc>
          <w:tcPr>
            <w:tcW w:w="3571" w:type="dxa"/>
          </w:tcPr>
          <w:p w14:paraId="35BAA558" w14:textId="77777777" w:rsidR="00AB2D18" w:rsidRDefault="00AB2D18" w:rsidP="00214761">
            <w:pPr>
              <w:tabs>
                <w:tab w:val="left" w:pos="1892"/>
              </w:tabs>
            </w:pPr>
            <w:r>
              <w:t xml:space="preserve">Muhammad Sadiq </w:t>
            </w:r>
          </w:p>
        </w:tc>
        <w:tc>
          <w:tcPr>
            <w:tcW w:w="2284" w:type="dxa"/>
          </w:tcPr>
          <w:p w14:paraId="5466000D" w14:textId="77777777" w:rsidR="00AB2D18" w:rsidRDefault="00AB2D18" w:rsidP="00214761">
            <w:pPr>
              <w:tabs>
                <w:tab w:val="left" w:pos="1892"/>
              </w:tabs>
            </w:pPr>
            <w:r>
              <w:t>13EL21</w:t>
            </w:r>
          </w:p>
        </w:tc>
        <w:tc>
          <w:tcPr>
            <w:tcW w:w="2285" w:type="dxa"/>
          </w:tcPr>
          <w:p w14:paraId="681CDFD1" w14:textId="77777777" w:rsidR="00AB2D18" w:rsidRDefault="00AB2D18" w:rsidP="00214761">
            <w:pPr>
              <w:tabs>
                <w:tab w:val="left" w:pos="1892"/>
              </w:tabs>
            </w:pPr>
            <w:r>
              <w:t>7</w:t>
            </w:r>
            <w:r w:rsidRPr="00214761">
              <w:rPr>
                <w:vertAlign w:val="superscript"/>
              </w:rPr>
              <w:t>th</w:t>
            </w:r>
            <w:r>
              <w:t xml:space="preserve"> Semester</w:t>
            </w:r>
          </w:p>
        </w:tc>
      </w:tr>
      <w:tr w:rsidR="00AB2D18" w14:paraId="41C353E5" w14:textId="77777777" w:rsidTr="00214761">
        <w:trPr>
          <w:trHeight w:val="264"/>
        </w:trPr>
        <w:tc>
          <w:tcPr>
            <w:tcW w:w="996" w:type="dxa"/>
          </w:tcPr>
          <w:p w14:paraId="7B97C7D5" w14:textId="77777777" w:rsidR="00AB2D18" w:rsidRDefault="00AB2D18" w:rsidP="00214761">
            <w:pPr>
              <w:tabs>
                <w:tab w:val="left" w:pos="1892"/>
              </w:tabs>
            </w:pPr>
            <w:r>
              <w:t>6</w:t>
            </w:r>
          </w:p>
        </w:tc>
        <w:tc>
          <w:tcPr>
            <w:tcW w:w="3571" w:type="dxa"/>
          </w:tcPr>
          <w:p w14:paraId="08DA3E87" w14:textId="77777777" w:rsidR="00AB2D18" w:rsidRDefault="00AB2D18" w:rsidP="00214761">
            <w:pPr>
              <w:tabs>
                <w:tab w:val="left" w:pos="1892"/>
              </w:tabs>
            </w:pPr>
            <w:r>
              <w:t>Aftab Ahmed</w:t>
            </w:r>
          </w:p>
        </w:tc>
        <w:tc>
          <w:tcPr>
            <w:tcW w:w="2284" w:type="dxa"/>
          </w:tcPr>
          <w:p w14:paraId="379D762B" w14:textId="77777777" w:rsidR="00AB2D18" w:rsidRDefault="00AB2D18" w:rsidP="00214761">
            <w:pPr>
              <w:tabs>
                <w:tab w:val="left" w:pos="1892"/>
              </w:tabs>
            </w:pPr>
            <w:r>
              <w:t>15EL32</w:t>
            </w:r>
          </w:p>
        </w:tc>
        <w:tc>
          <w:tcPr>
            <w:tcW w:w="2285" w:type="dxa"/>
          </w:tcPr>
          <w:p w14:paraId="2ECB2125" w14:textId="77777777" w:rsidR="00AB2D18" w:rsidRDefault="00AB2D18" w:rsidP="00214761">
            <w:pPr>
              <w:tabs>
                <w:tab w:val="left" w:pos="1892"/>
              </w:tabs>
            </w:pPr>
            <w:r>
              <w:t>3</w:t>
            </w:r>
            <w:r w:rsidRPr="00214761">
              <w:rPr>
                <w:vertAlign w:val="superscript"/>
              </w:rPr>
              <w:t>rd</w:t>
            </w:r>
            <w:r>
              <w:t xml:space="preserve"> Semester </w:t>
            </w:r>
          </w:p>
        </w:tc>
      </w:tr>
      <w:tr w:rsidR="00AB2D18" w14:paraId="71EF0D83" w14:textId="77777777" w:rsidTr="00214761">
        <w:trPr>
          <w:trHeight w:val="264"/>
        </w:trPr>
        <w:tc>
          <w:tcPr>
            <w:tcW w:w="996" w:type="dxa"/>
          </w:tcPr>
          <w:p w14:paraId="7D764EA8" w14:textId="77777777" w:rsidR="00AB2D18" w:rsidRDefault="00AB2D18" w:rsidP="00214761">
            <w:pPr>
              <w:tabs>
                <w:tab w:val="left" w:pos="1892"/>
              </w:tabs>
            </w:pPr>
            <w:r>
              <w:t>7</w:t>
            </w:r>
          </w:p>
        </w:tc>
        <w:tc>
          <w:tcPr>
            <w:tcW w:w="3571" w:type="dxa"/>
          </w:tcPr>
          <w:p w14:paraId="3EB47466" w14:textId="77777777" w:rsidR="00AB2D18" w:rsidRDefault="00AB2D18" w:rsidP="00214761">
            <w:pPr>
              <w:tabs>
                <w:tab w:val="left" w:pos="1892"/>
              </w:tabs>
            </w:pPr>
            <w:r>
              <w:t xml:space="preserve">Muhammad Hashim </w:t>
            </w:r>
          </w:p>
        </w:tc>
        <w:tc>
          <w:tcPr>
            <w:tcW w:w="2284" w:type="dxa"/>
          </w:tcPr>
          <w:p w14:paraId="2BE24027" w14:textId="77777777" w:rsidR="00AB2D18" w:rsidRDefault="00AB2D18" w:rsidP="00214761">
            <w:pPr>
              <w:tabs>
                <w:tab w:val="left" w:pos="1892"/>
              </w:tabs>
            </w:pPr>
            <w:r>
              <w:t>15EL22</w:t>
            </w:r>
          </w:p>
        </w:tc>
        <w:tc>
          <w:tcPr>
            <w:tcW w:w="2285" w:type="dxa"/>
          </w:tcPr>
          <w:p w14:paraId="21C3DC81" w14:textId="77777777" w:rsidR="00AB2D18" w:rsidRDefault="00AB2D18" w:rsidP="00214761">
            <w:pPr>
              <w:tabs>
                <w:tab w:val="left" w:pos="1892"/>
              </w:tabs>
            </w:pPr>
            <w:r>
              <w:t>3</w:t>
            </w:r>
            <w:r w:rsidRPr="00214761">
              <w:rPr>
                <w:vertAlign w:val="superscript"/>
              </w:rPr>
              <w:t>rd</w:t>
            </w:r>
            <w:r>
              <w:t xml:space="preserve"> Semester</w:t>
            </w:r>
          </w:p>
        </w:tc>
      </w:tr>
      <w:tr w:rsidR="00AB2D18" w14:paraId="783FC847" w14:textId="77777777" w:rsidTr="00214761">
        <w:trPr>
          <w:trHeight w:val="264"/>
        </w:trPr>
        <w:tc>
          <w:tcPr>
            <w:tcW w:w="996" w:type="dxa"/>
          </w:tcPr>
          <w:p w14:paraId="7AE653D2" w14:textId="77777777" w:rsidR="00AB2D18" w:rsidRDefault="00AB2D18" w:rsidP="00214761">
            <w:pPr>
              <w:tabs>
                <w:tab w:val="left" w:pos="1892"/>
              </w:tabs>
            </w:pPr>
            <w:r>
              <w:t>8</w:t>
            </w:r>
          </w:p>
        </w:tc>
        <w:tc>
          <w:tcPr>
            <w:tcW w:w="3571" w:type="dxa"/>
          </w:tcPr>
          <w:p w14:paraId="712A9B98" w14:textId="77777777" w:rsidR="00AB2D18" w:rsidRDefault="00AB2D18" w:rsidP="00214761">
            <w:pPr>
              <w:tabs>
                <w:tab w:val="left" w:pos="1892"/>
              </w:tabs>
            </w:pPr>
            <w:r>
              <w:t xml:space="preserve">Yar Muhammad </w:t>
            </w:r>
          </w:p>
        </w:tc>
        <w:tc>
          <w:tcPr>
            <w:tcW w:w="2284" w:type="dxa"/>
          </w:tcPr>
          <w:p w14:paraId="0A9FFD40" w14:textId="77777777" w:rsidR="00AB2D18" w:rsidRDefault="00AB2D18" w:rsidP="00214761">
            <w:pPr>
              <w:tabs>
                <w:tab w:val="left" w:pos="1892"/>
              </w:tabs>
            </w:pPr>
            <w:r>
              <w:t>15EL38</w:t>
            </w:r>
          </w:p>
        </w:tc>
        <w:tc>
          <w:tcPr>
            <w:tcW w:w="2285" w:type="dxa"/>
          </w:tcPr>
          <w:p w14:paraId="36C32A6F" w14:textId="77777777" w:rsidR="00AB2D18" w:rsidRDefault="00AB2D18" w:rsidP="00214761">
            <w:pPr>
              <w:tabs>
                <w:tab w:val="left" w:pos="1892"/>
              </w:tabs>
            </w:pPr>
            <w:r>
              <w:t>3</w:t>
            </w:r>
            <w:r w:rsidRPr="00214761">
              <w:rPr>
                <w:vertAlign w:val="superscript"/>
              </w:rPr>
              <w:t>rd</w:t>
            </w:r>
            <w:r>
              <w:t xml:space="preserve"> Semester</w:t>
            </w:r>
          </w:p>
        </w:tc>
      </w:tr>
      <w:tr w:rsidR="00AB2D18" w14:paraId="1BCB728A" w14:textId="77777777" w:rsidTr="00214761">
        <w:trPr>
          <w:trHeight w:val="264"/>
        </w:trPr>
        <w:tc>
          <w:tcPr>
            <w:tcW w:w="996" w:type="dxa"/>
          </w:tcPr>
          <w:p w14:paraId="41F33179" w14:textId="77777777" w:rsidR="00AB2D18" w:rsidRDefault="00AB2D18" w:rsidP="00214761">
            <w:pPr>
              <w:tabs>
                <w:tab w:val="left" w:pos="1892"/>
              </w:tabs>
            </w:pPr>
            <w:r>
              <w:t>9</w:t>
            </w:r>
          </w:p>
        </w:tc>
        <w:tc>
          <w:tcPr>
            <w:tcW w:w="3571" w:type="dxa"/>
          </w:tcPr>
          <w:p w14:paraId="29BDB52B" w14:textId="77777777" w:rsidR="00AB2D18" w:rsidRDefault="00AB2D18" w:rsidP="00214761">
            <w:pPr>
              <w:tabs>
                <w:tab w:val="left" w:pos="1892"/>
              </w:tabs>
            </w:pPr>
            <w:r>
              <w:t xml:space="preserve">Nadeem Ali </w:t>
            </w:r>
          </w:p>
        </w:tc>
        <w:tc>
          <w:tcPr>
            <w:tcW w:w="2284" w:type="dxa"/>
          </w:tcPr>
          <w:p w14:paraId="6DDBEDAA" w14:textId="77777777" w:rsidR="00AB2D18" w:rsidRDefault="00AB2D18" w:rsidP="00214761">
            <w:pPr>
              <w:tabs>
                <w:tab w:val="left" w:pos="1892"/>
              </w:tabs>
            </w:pPr>
            <w:r>
              <w:t>15EL20</w:t>
            </w:r>
          </w:p>
        </w:tc>
        <w:tc>
          <w:tcPr>
            <w:tcW w:w="2285" w:type="dxa"/>
          </w:tcPr>
          <w:p w14:paraId="293971B2" w14:textId="77777777" w:rsidR="00AB2D18" w:rsidRDefault="00AB2D18" w:rsidP="00214761">
            <w:pPr>
              <w:tabs>
                <w:tab w:val="left" w:pos="1892"/>
              </w:tabs>
            </w:pPr>
            <w:r>
              <w:t>3</w:t>
            </w:r>
            <w:r w:rsidRPr="00214761">
              <w:rPr>
                <w:vertAlign w:val="superscript"/>
              </w:rPr>
              <w:t>rd</w:t>
            </w:r>
            <w:r>
              <w:t xml:space="preserve"> Semester</w:t>
            </w:r>
          </w:p>
        </w:tc>
      </w:tr>
      <w:tr w:rsidR="00AB2D18" w14:paraId="2C114099" w14:textId="77777777" w:rsidTr="00214761">
        <w:trPr>
          <w:trHeight w:val="264"/>
        </w:trPr>
        <w:tc>
          <w:tcPr>
            <w:tcW w:w="996" w:type="dxa"/>
          </w:tcPr>
          <w:p w14:paraId="66F5C670" w14:textId="77777777" w:rsidR="00AB2D18" w:rsidRDefault="00AB2D18" w:rsidP="00214761">
            <w:pPr>
              <w:tabs>
                <w:tab w:val="left" w:pos="1892"/>
              </w:tabs>
            </w:pPr>
            <w:r>
              <w:t>10</w:t>
            </w:r>
          </w:p>
        </w:tc>
        <w:tc>
          <w:tcPr>
            <w:tcW w:w="3571" w:type="dxa"/>
          </w:tcPr>
          <w:p w14:paraId="7DCA9A44" w14:textId="77777777" w:rsidR="00AB2D18" w:rsidRDefault="00AB2D18" w:rsidP="00214761">
            <w:pPr>
              <w:tabs>
                <w:tab w:val="left" w:pos="1892"/>
              </w:tabs>
            </w:pPr>
            <w:r>
              <w:t xml:space="preserve">Waheed Ahmed </w:t>
            </w:r>
          </w:p>
        </w:tc>
        <w:tc>
          <w:tcPr>
            <w:tcW w:w="2284" w:type="dxa"/>
          </w:tcPr>
          <w:p w14:paraId="608D0BE7" w14:textId="77777777" w:rsidR="00AB2D18" w:rsidRDefault="00AB2D18" w:rsidP="00214761">
            <w:pPr>
              <w:tabs>
                <w:tab w:val="left" w:pos="1892"/>
              </w:tabs>
            </w:pPr>
            <w:r>
              <w:t>15EL14</w:t>
            </w:r>
          </w:p>
        </w:tc>
        <w:tc>
          <w:tcPr>
            <w:tcW w:w="2285" w:type="dxa"/>
          </w:tcPr>
          <w:p w14:paraId="1E0E77A9" w14:textId="77777777" w:rsidR="00AB2D18" w:rsidRDefault="00AB2D18" w:rsidP="00214761">
            <w:pPr>
              <w:tabs>
                <w:tab w:val="left" w:pos="1892"/>
              </w:tabs>
            </w:pPr>
            <w:r>
              <w:t>3</w:t>
            </w:r>
            <w:r w:rsidRPr="00214761">
              <w:rPr>
                <w:vertAlign w:val="superscript"/>
              </w:rPr>
              <w:t>rd</w:t>
            </w:r>
            <w:r>
              <w:t xml:space="preserve"> Semester</w:t>
            </w:r>
          </w:p>
        </w:tc>
      </w:tr>
      <w:tr w:rsidR="00AB2D18" w14:paraId="6B7D430B" w14:textId="77777777" w:rsidTr="00214761">
        <w:trPr>
          <w:trHeight w:val="264"/>
        </w:trPr>
        <w:tc>
          <w:tcPr>
            <w:tcW w:w="996" w:type="dxa"/>
          </w:tcPr>
          <w:p w14:paraId="2CE7FBE2" w14:textId="77777777" w:rsidR="00AB2D18" w:rsidRDefault="00AB2D18" w:rsidP="00214761">
            <w:pPr>
              <w:tabs>
                <w:tab w:val="left" w:pos="1892"/>
              </w:tabs>
            </w:pPr>
            <w:r>
              <w:t>11</w:t>
            </w:r>
          </w:p>
        </w:tc>
        <w:tc>
          <w:tcPr>
            <w:tcW w:w="3571" w:type="dxa"/>
          </w:tcPr>
          <w:p w14:paraId="5AB6DFD2" w14:textId="77777777" w:rsidR="00AB2D18" w:rsidRDefault="00AB2D18" w:rsidP="00214761">
            <w:pPr>
              <w:tabs>
                <w:tab w:val="left" w:pos="1892"/>
              </w:tabs>
            </w:pPr>
            <w:r>
              <w:t xml:space="preserve">Asif Ali </w:t>
            </w:r>
          </w:p>
        </w:tc>
        <w:tc>
          <w:tcPr>
            <w:tcW w:w="2284" w:type="dxa"/>
          </w:tcPr>
          <w:p w14:paraId="34B56982" w14:textId="77777777" w:rsidR="00AB2D18" w:rsidRDefault="00AB2D18" w:rsidP="00214761">
            <w:pPr>
              <w:tabs>
                <w:tab w:val="left" w:pos="1892"/>
              </w:tabs>
            </w:pPr>
            <w:r>
              <w:t>15EL71</w:t>
            </w:r>
          </w:p>
        </w:tc>
        <w:tc>
          <w:tcPr>
            <w:tcW w:w="2285" w:type="dxa"/>
          </w:tcPr>
          <w:p w14:paraId="2E9D817C" w14:textId="77777777" w:rsidR="00AB2D18" w:rsidRDefault="00AB2D18" w:rsidP="00214761">
            <w:pPr>
              <w:tabs>
                <w:tab w:val="left" w:pos="1892"/>
              </w:tabs>
            </w:pPr>
            <w:r>
              <w:t>3</w:t>
            </w:r>
            <w:r w:rsidRPr="00214761">
              <w:rPr>
                <w:vertAlign w:val="superscript"/>
              </w:rPr>
              <w:t>rd</w:t>
            </w:r>
            <w:r>
              <w:t xml:space="preserve"> Semester</w:t>
            </w:r>
          </w:p>
        </w:tc>
      </w:tr>
      <w:tr w:rsidR="00AB2D18" w14:paraId="3C42D304" w14:textId="77777777" w:rsidTr="00214761">
        <w:trPr>
          <w:trHeight w:val="264"/>
        </w:trPr>
        <w:tc>
          <w:tcPr>
            <w:tcW w:w="996" w:type="dxa"/>
          </w:tcPr>
          <w:p w14:paraId="3F81E466" w14:textId="77777777" w:rsidR="00AB2D18" w:rsidRDefault="00AB2D18" w:rsidP="00214761">
            <w:pPr>
              <w:tabs>
                <w:tab w:val="left" w:pos="1892"/>
              </w:tabs>
            </w:pPr>
            <w:r>
              <w:t>12</w:t>
            </w:r>
          </w:p>
        </w:tc>
        <w:tc>
          <w:tcPr>
            <w:tcW w:w="3571" w:type="dxa"/>
          </w:tcPr>
          <w:p w14:paraId="7523EA01" w14:textId="77777777" w:rsidR="00AB2D18" w:rsidRDefault="00AB2D18" w:rsidP="00214761">
            <w:pPr>
              <w:tabs>
                <w:tab w:val="left" w:pos="1892"/>
              </w:tabs>
            </w:pPr>
            <w:r>
              <w:t xml:space="preserve">Dur Muhammad </w:t>
            </w:r>
          </w:p>
        </w:tc>
        <w:tc>
          <w:tcPr>
            <w:tcW w:w="2284" w:type="dxa"/>
          </w:tcPr>
          <w:p w14:paraId="7DD5171B" w14:textId="77777777" w:rsidR="00AB2D18" w:rsidRDefault="00AB2D18" w:rsidP="00214761">
            <w:pPr>
              <w:tabs>
                <w:tab w:val="left" w:pos="1892"/>
              </w:tabs>
            </w:pPr>
            <w:r>
              <w:t>15EL46</w:t>
            </w:r>
          </w:p>
        </w:tc>
        <w:tc>
          <w:tcPr>
            <w:tcW w:w="2285" w:type="dxa"/>
          </w:tcPr>
          <w:p w14:paraId="72E452A1" w14:textId="77777777" w:rsidR="00AB2D18" w:rsidRDefault="00AB2D18" w:rsidP="00214761">
            <w:pPr>
              <w:tabs>
                <w:tab w:val="left" w:pos="1892"/>
              </w:tabs>
            </w:pPr>
            <w:r>
              <w:t>3</w:t>
            </w:r>
            <w:r w:rsidRPr="00214761">
              <w:rPr>
                <w:vertAlign w:val="superscript"/>
              </w:rPr>
              <w:t>rd</w:t>
            </w:r>
            <w:r>
              <w:t xml:space="preserve"> Semester</w:t>
            </w:r>
          </w:p>
        </w:tc>
      </w:tr>
      <w:tr w:rsidR="00AB2D18" w14:paraId="696057AC" w14:textId="77777777" w:rsidTr="00214761">
        <w:trPr>
          <w:trHeight w:val="280"/>
        </w:trPr>
        <w:tc>
          <w:tcPr>
            <w:tcW w:w="996" w:type="dxa"/>
          </w:tcPr>
          <w:p w14:paraId="6AA602EA" w14:textId="77777777" w:rsidR="00AB2D18" w:rsidRDefault="00AB2D18" w:rsidP="00214761">
            <w:pPr>
              <w:tabs>
                <w:tab w:val="left" w:pos="1892"/>
              </w:tabs>
            </w:pPr>
            <w:r>
              <w:t>13</w:t>
            </w:r>
          </w:p>
        </w:tc>
        <w:tc>
          <w:tcPr>
            <w:tcW w:w="3571" w:type="dxa"/>
          </w:tcPr>
          <w:p w14:paraId="7DCAA944" w14:textId="77777777" w:rsidR="00AB2D18" w:rsidRDefault="00AB2D18" w:rsidP="00214761">
            <w:pPr>
              <w:tabs>
                <w:tab w:val="left" w:pos="1892"/>
              </w:tabs>
            </w:pPr>
            <w:r>
              <w:t xml:space="preserve">Balach </w:t>
            </w:r>
          </w:p>
        </w:tc>
        <w:tc>
          <w:tcPr>
            <w:tcW w:w="2284" w:type="dxa"/>
          </w:tcPr>
          <w:p w14:paraId="62CC82DF" w14:textId="77777777" w:rsidR="00AB2D18" w:rsidRDefault="00AB2D18" w:rsidP="00214761">
            <w:pPr>
              <w:tabs>
                <w:tab w:val="left" w:pos="1892"/>
              </w:tabs>
            </w:pPr>
            <w:r>
              <w:t>15EL70</w:t>
            </w:r>
          </w:p>
        </w:tc>
        <w:tc>
          <w:tcPr>
            <w:tcW w:w="2285" w:type="dxa"/>
          </w:tcPr>
          <w:p w14:paraId="5AC597E0" w14:textId="77777777" w:rsidR="00AB2D18" w:rsidRDefault="00AB2D18" w:rsidP="00214761">
            <w:pPr>
              <w:tabs>
                <w:tab w:val="left" w:pos="1892"/>
              </w:tabs>
            </w:pPr>
            <w:r>
              <w:t>3</w:t>
            </w:r>
            <w:r w:rsidRPr="00214761">
              <w:rPr>
                <w:vertAlign w:val="superscript"/>
              </w:rPr>
              <w:t>rd</w:t>
            </w:r>
            <w:r>
              <w:t xml:space="preserve"> Semester</w:t>
            </w:r>
          </w:p>
        </w:tc>
      </w:tr>
      <w:tr w:rsidR="00AB2D18" w14:paraId="34851EFF" w14:textId="77777777" w:rsidTr="00214761">
        <w:trPr>
          <w:trHeight w:val="264"/>
        </w:trPr>
        <w:tc>
          <w:tcPr>
            <w:tcW w:w="996" w:type="dxa"/>
          </w:tcPr>
          <w:p w14:paraId="30103F85" w14:textId="77777777" w:rsidR="00AB2D18" w:rsidRDefault="00AB2D18" w:rsidP="00214761">
            <w:pPr>
              <w:tabs>
                <w:tab w:val="left" w:pos="1892"/>
              </w:tabs>
            </w:pPr>
            <w:r>
              <w:t>14</w:t>
            </w:r>
          </w:p>
        </w:tc>
        <w:tc>
          <w:tcPr>
            <w:tcW w:w="3571" w:type="dxa"/>
          </w:tcPr>
          <w:p w14:paraId="7A61A994" w14:textId="77777777" w:rsidR="00AB2D18" w:rsidRDefault="00AB2D18" w:rsidP="00214761">
            <w:pPr>
              <w:tabs>
                <w:tab w:val="left" w:pos="1892"/>
              </w:tabs>
            </w:pPr>
            <w:r>
              <w:t xml:space="preserve">Muhammad Yahya </w:t>
            </w:r>
          </w:p>
        </w:tc>
        <w:tc>
          <w:tcPr>
            <w:tcW w:w="2284" w:type="dxa"/>
          </w:tcPr>
          <w:p w14:paraId="0FB391EC" w14:textId="77777777" w:rsidR="00AB2D18" w:rsidRDefault="00AB2D18" w:rsidP="00214761">
            <w:pPr>
              <w:tabs>
                <w:tab w:val="left" w:pos="1892"/>
              </w:tabs>
            </w:pPr>
            <w:r>
              <w:t>15EL12</w:t>
            </w:r>
          </w:p>
        </w:tc>
        <w:tc>
          <w:tcPr>
            <w:tcW w:w="2285" w:type="dxa"/>
          </w:tcPr>
          <w:p w14:paraId="76F1C7A6" w14:textId="77777777" w:rsidR="00AB2D18" w:rsidRDefault="00AB2D18" w:rsidP="00214761">
            <w:pPr>
              <w:tabs>
                <w:tab w:val="left" w:pos="1892"/>
              </w:tabs>
            </w:pPr>
            <w:r>
              <w:t>3</w:t>
            </w:r>
            <w:r w:rsidRPr="00214761">
              <w:rPr>
                <w:vertAlign w:val="superscript"/>
              </w:rPr>
              <w:t>rd</w:t>
            </w:r>
            <w:r>
              <w:t xml:space="preserve"> Semester</w:t>
            </w:r>
          </w:p>
        </w:tc>
      </w:tr>
      <w:tr w:rsidR="00AB2D18" w14:paraId="7ECEC2A1" w14:textId="77777777" w:rsidTr="00214761">
        <w:trPr>
          <w:trHeight w:val="264"/>
        </w:trPr>
        <w:tc>
          <w:tcPr>
            <w:tcW w:w="996" w:type="dxa"/>
          </w:tcPr>
          <w:p w14:paraId="7202E17E" w14:textId="77777777" w:rsidR="00AB2D18" w:rsidRDefault="00AB2D18" w:rsidP="00214761">
            <w:pPr>
              <w:tabs>
                <w:tab w:val="left" w:pos="1892"/>
              </w:tabs>
            </w:pPr>
            <w:r>
              <w:t>15</w:t>
            </w:r>
          </w:p>
        </w:tc>
        <w:tc>
          <w:tcPr>
            <w:tcW w:w="3571" w:type="dxa"/>
          </w:tcPr>
          <w:p w14:paraId="73919C33" w14:textId="77777777" w:rsidR="00AB2D18" w:rsidRDefault="00AB2D18" w:rsidP="00214761">
            <w:pPr>
              <w:tabs>
                <w:tab w:val="left" w:pos="1892"/>
              </w:tabs>
            </w:pPr>
            <w:r>
              <w:t xml:space="preserve">Ismail Salem </w:t>
            </w:r>
          </w:p>
        </w:tc>
        <w:tc>
          <w:tcPr>
            <w:tcW w:w="2284" w:type="dxa"/>
          </w:tcPr>
          <w:p w14:paraId="3422536E" w14:textId="77777777" w:rsidR="00AB2D18" w:rsidRDefault="00AB2D18" w:rsidP="00214761">
            <w:pPr>
              <w:tabs>
                <w:tab w:val="left" w:pos="1892"/>
              </w:tabs>
            </w:pPr>
            <w:r>
              <w:t>15EL48</w:t>
            </w:r>
          </w:p>
        </w:tc>
        <w:tc>
          <w:tcPr>
            <w:tcW w:w="2285" w:type="dxa"/>
          </w:tcPr>
          <w:p w14:paraId="23E76307" w14:textId="77777777" w:rsidR="00AB2D18" w:rsidRDefault="00AB2D18" w:rsidP="00214761">
            <w:pPr>
              <w:tabs>
                <w:tab w:val="left" w:pos="1892"/>
              </w:tabs>
            </w:pPr>
            <w:r>
              <w:t>3</w:t>
            </w:r>
            <w:r w:rsidRPr="00214761">
              <w:rPr>
                <w:vertAlign w:val="superscript"/>
              </w:rPr>
              <w:t>rd</w:t>
            </w:r>
            <w:r>
              <w:t xml:space="preserve"> Semester</w:t>
            </w:r>
          </w:p>
        </w:tc>
      </w:tr>
      <w:tr w:rsidR="00AB2D18" w14:paraId="14BFE356" w14:textId="77777777" w:rsidTr="00214761">
        <w:trPr>
          <w:trHeight w:val="264"/>
        </w:trPr>
        <w:tc>
          <w:tcPr>
            <w:tcW w:w="996" w:type="dxa"/>
          </w:tcPr>
          <w:p w14:paraId="5D0D9871" w14:textId="77777777" w:rsidR="00AB2D18" w:rsidRDefault="00AB2D18" w:rsidP="00214761">
            <w:pPr>
              <w:tabs>
                <w:tab w:val="left" w:pos="1892"/>
              </w:tabs>
            </w:pPr>
            <w:r>
              <w:t>16</w:t>
            </w:r>
          </w:p>
        </w:tc>
        <w:tc>
          <w:tcPr>
            <w:tcW w:w="3571" w:type="dxa"/>
          </w:tcPr>
          <w:p w14:paraId="6D9E0DED" w14:textId="77777777" w:rsidR="00AB2D18" w:rsidRDefault="00AB2D18" w:rsidP="00214761">
            <w:pPr>
              <w:tabs>
                <w:tab w:val="left" w:pos="1892"/>
              </w:tabs>
            </w:pPr>
            <w:r>
              <w:t>Balach Khan</w:t>
            </w:r>
          </w:p>
        </w:tc>
        <w:tc>
          <w:tcPr>
            <w:tcW w:w="2284" w:type="dxa"/>
          </w:tcPr>
          <w:p w14:paraId="638925FF" w14:textId="77777777" w:rsidR="00AB2D18" w:rsidRDefault="00AB2D18" w:rsidP="00214761">
            <w:pPr>
              <w:tabs>
                <w:tab w:val="left" w:pos="1892"/>
              </w:tabs>
            </w:pPr>
            <w:r>
              <w:t>14EL13</w:t>
            </w:r>
          </w:p>
        </w:tc>
        <w:tc>
          <w:tcPr>
            <w:tcW w:w="2285" w:type="dxa"/>
          </w:tcPr>
          <w:p w14:paraId="1F838CDE" w14:textId="77777777" w:rsidR="00AB2D18" w:rsidRDefault="00AB2D18" w:rsidP="00214761">
            <w:pPr>
              <w:tabs>
                <w:tab w:val="left" w:pos="1892"/>
              </w:tabs>
            </w:pPr>
            <w:r>
              <w:t>5</w:t>
            </w:r>
            <w:r w:rsidRPr="00214761">
              <w:rPr>
                <w:vertAlign w:val="superscript"/>
              </w:rPr>
              <w:t>th</w:t>
            </w:r>
            <w:r>
              <w:t xml:space="preserve">  Semester</w:t>
            </w:r>
          </w:p>
        </w:tc>
      </w:tr>
      <w:tr w:rsidR="00AB2D18" w14:paraId="5CFD1EB9" w14:textId="77777777" w:rsidTr="00214761">
        <w:trPr>
          <w:trHeight w:val="256"/>
        </w:trPr>
        <w:tc>
          <w:tcPr>
            <w:tcW w:w="996" w:type="dxa"/>
          </w:tcPr>
          <w:p w14:paraId="2081270C" w14:textId="77777777" w:rsidR="00AB2D18" w:rsidRDefault="00AB2D18" w:rsidP="00214761">
            <w:pPr>
              <w:tabs>
                <w:tab w:val="left" w:pos="1892"/>
              </w:tabs>
            </w:pPr>
            <w:r>
              <w:t>17</w:t>
            </w:r>
          </w:p>
        </w:tc>
        <w:tc>
          <w:tcPr>
            <w:tcW w:w="3571" w:type="dxa"/>
          </w:tcPr>
          <w:p w14:paraId="15C3B1CE" w14:textId="77777777" w:rsidR="00AB2D18" w:rsidRPr="002E6BF2" w:rsidRDefault="00AB2D18" w:rsidP="00054341">
            <w:r w:rsidRPr="002E6BF2">
              <w:t>Noor ul Zaman</w:t>
            </w:r>
          </w:p>
          <w:p w14:paraId="0F88F964" w14:textId="77777777" w:rsidR="00AB2D18" w:rsidRPr="002E6BF2" w:rsidRDefault="00AB2D18" w:rsidP="00214761">
            <w:pPr>
              <w:tabs>
                <w:tab w:val="left" w:pos="1892"/>
              </w:tabs>
            </w:pPr>
          </w:p>
        </w:tc>
        <w:tc>
          <w:tcPr>
            <w:tcW w:w="2284" w:type="dxa"/>
          </w:tcPr>
          <w:p w14:paraId="14D424BB" w14:textId="77777777" w:rsidR="00AB2D18" w:rsidRDefault="00AB2D18" w:rsidP="00214761">
            <w:pPr>
              <w:tabs>
                <w:tab w:val="left" w:pos="1892"/>
              </w:tabs>
            </w:pPr>
            <w:r>
              <w:t>14EL40</w:t>
            </w:r>
          </w:p>
        </w:tc>
        <w:tc>
          <w:tcPr>
            <w:tcW w:w="2285" w:type="dxa"/>
          </w:tcPr>
          <w:p w14:paraId="2991E4A4" w14:textId="77777777" w:rsidR="00AB2D18" w:rsidRDefault="00AB2D18" w:rsidP="00214761">
            <w:pPr>
              <w:tabs>
                <w:tab w:val="left" w:pos="1892"/>
              </w:tabs>
            </w:pPr>
            <w:r>
              <w:t>5</w:t>
            </w:r>
            <w:r w:rsidRPr="00214761">
              <w:rPr>
                <w:vertAlign w:val="superscript"/>
              </w:rPr>
              <w:t>th</w:t>
            </w:r>
            <w:r>
              <w:t xml:space="preserve"> Semester</w:t>
            </w:r>
          </w:p>
        </w:tc>
      </w:tr>
    </w:tbl>
    <w:p w14:paraId="7590936B" w14:textId="77777777" w:rsidR="00AB2D18" w:rsidRDefault="00AB2D18" w:rsidP="00B14741">
      <w:pPr>
        <w:tabs>
          <w:tab w:val="left" w:pos="1892"/>
        </w:tabs>
      </w:pPr>
    </w:p>
    <w:p w14:paraId="46746582" w14:textId="77777777" w:rsidR="00AB2D18" w:rsidRDefault="00AB2D18" w:rsidP="00B14741">
      <w:pPr>
        <w:tabs>
          <w:tab w:val="left" w:pos="1892"/>
        </w:tabs>
      </w:pPr>
    </w:p>
    <w:p w14:paraId="7A670CF5" w14:textId="77777777" w:rsidR="00AB2D18" w:rsidRDefault="00AB2D18" w:rsidP="00B14741">
      <w:pPr>
        <w:tabs>
          <w:tab w:val="left" w:pos="1892"/>
        </w:tabs>
      </w:pPr>
    </w:p>
    <w:p w14:paraId="5E68FFF3" w14:textId="77777777" w:rsidR="00AB2D18" w:rsidRDefault="00AB2D18" w:rsidP="00B14741">
      <w:pPr>
        <w:tabs>
          <w:tab w:val="left" w:pos="1892"/>
        </w:tabs>
      </w:pPr>
    </w:p>
    <w:p w14:paraId="7D2FEB4F" w14:textId="77777777" w:rsidR="00AB2D18" w:rsidRDefault="00AB2D18" w:rsidP="00B14741">
      <w:pPr>
        <w:tabs>
          <w:tab w:val="left" w:pos="1892"/>
        </w:tabs>
      </w:pPr>
    </w:p>
    <w:p w14:paraId="32633454" w14:textId="77777777" w:rsidR="00AB2D18" w:rsidRDefault="00AB2D18" w:rsidP="00B14741">
      <w:pPr>
        <w:tabs>
          <w:tab w:val="left" w:pos="1892"/>
        </w:tabs>
      </w:pPr>
      <w:r>
        <w:tab/>
      </w:r>
      <w:r>
        <w:tab/>
      </w:r>
      <w:r>
        <w:tab/>
      </w:r>
      <w:r>
        <w:tab/>
      </w:r>
      <w:r>
        <w:tab/>
      </w:r>
      <w:r>
        <w:tab/>
      </w:r>
      <w:r>
        <w:tab/>
      </w:r>
      <w:r>
        <w:tab/>
      </w:r>
      <w:r>
        <w:tab/>
        <w:t>CHAIRMAN</w:t>
      </w:r>
    </w:p>
    <w:p w14:paraId="22DB5375" w14:textId="77777777" w:rsidR="00AB2D18" w:rsidRPr="00031D66" w:rsidRDefault="00AB2D18" w:rsidP="00AA3838">
      <w:pPr>
        <w:jc w:val="center"/>
        <w:rPr>
          <w:rFonts w:ascii="Cambria" w:hAnsi="Cambria"/>
          <w:b/>
          <w:sz w:val="32"/>
          <w:u w:val="single"/>
        </w:rPr>
      </w:pPr>
      <w:r>
        <w:br w:type="page"/>
      </w:r>
      <w:r w:rsidRPr="00031D66">
        <w:rPr>
          <w:rFonts w:ascii="Cambria" w:hAnsi="Cambria"/>
          <w:b/>
          <w:sz w:val="32"/>
          <w:u w:val="single"/>
        </w:rPr>
        <w:t>To Whom It May Concern</w:t>
      </w:r>
    </w:p>
    <w:p w14:paraId="531D7A48" w14:textId="77777777" w:rsidR="00AB2D18" w:rsidRPr="00FF373E" w:rsidRDefault="00AB2D18" w:rsidP="00AA3838">
      <w:pPr>
        <w:spacing w:line="360" w:lineRule="auto"/>
        <w:ind w:left="6480" w:firstLine="720"/>
        <w:jc w:val="both"/>
        <w:rPr>
          <w:rFonts w:ascii="Cambria" w:hAnsi="Cambria"/>
          <w:sz w:val="26"/>
          <w:szCs w:val="58"/>
        </w:rPr>
      </w:pPr>
    </w:p>
    <w:p w14:paraId="2CE900A3" w14:textId="77777777" w:rsidR="00AB2D18" w:rsidRPr="00FF373E" w:rsidRDefault="00AB2D18" w:rsidP="00AA3838">
      <w:pPr>
        <w:spacing w:line="360" w:lineRule="auto"/>
        <w:ind w:left="6480" w:firstLine="720"/>
        <w:jc w:val="both"/>
        <w:rPr>
          <w:rFonts w:ascii="Cambria" w:hAnsi="Cambria"/>
          <w:sz w:val="26"/>
          <w:szCs w:val="58"/>
        </w:rPr>
      </w:pPr>
    </w:p>
    <w:tbl>
      <w:tblPr>
        <w:tblW w:w="5000" w:type="pct"/>
        <w:tblLook w:val="0000" w:firstRow="0" w:lastRow="0" w:firstColumn="0" w:lastColumn="0" w:noHBand="0" w:noVBand="0"/>
      </w:tblPr>
      <w:tblGrid>
        <w:gridCol w:w="4860"/>
        <w:gridCol w:w="4860"/>
      </w:tblGrid>
      <w:tr w:rsidR="00AB2D18" w14:paraId="406ABE60" w14:textId="77777777" w:rsidTr="00D301FA">
        <w:tc>
          <w:tcPr>
            <w:tcW w:w="2500" w:type="pct"/>
          </w:tcPr>
          <w:p w14:paraId="01CA36F3" w14:textId="77777777" w:rsidR="00AB2D18" w:rsidRDefault="00AB2D18" w:rsidP="00D301F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45AAB190" w14:textId="77777777" w:rsidR="00AB2D18" w:rsidRDefault="00AB2D18" w:rsidP="00D301FA">
            <w:pPr>
              <w:snapToGrid w:val="0"/>
              <w:jc w:val="right"/>
              <w:rPr>
                <w:rFonts w:ascii="MS Reference Sans Serif" w:hAnsi="MS Reference Sans Serif"/>
                <w:b/>
                <w:szCs w:val="26"/>
              </w:rPr>
            </w:pPr>
            <w:r>
              <w:rPr>
                <w:rFonts w:ascii="MS Reference Sans Serif" w:hAnsi="MS Reference Sans Serif"/>
                <w:b/>
                <w:szCs w:val="26"/>
              </w:rPr>
              <w:t>Dated: May 26 2017.</w:t>
            </w:r>
          </w:p>
        </w:tc>
      </w:tr>
    </w:tbl>
    <w:p w14:paraId="5A164A48" w14:textId="77777777" w:rsidR="00AB2D18" w:rsidRDefault="00AB2D18" w:rsidP="00AA3838">
      <w:pPr>
        <w:rPr>
          <w:rFonts w:ascii="Cambria" w:hAnsi="Cambria"/>
        </w:rPr>
      </w:pPr>
    </w:p>
    <w:p w14:paraId="242C8B18" w14:textId="77777777" w:rsidR="00AB2D18" w:rsidRDefault="00AB2D18" w:rsidP="00AA3838">
      <w:pPr>
        <w:rPr>
          <w:rFonts w:ascii="Cambria" w:hAnsi="Cambria"/>
        </w:rPr>
      </w:pP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r>
        <w:rPr>
          <w:rFonts w:ascii="Cambria" w:hAnsi="Cambria"/>
        </w:rPr>
        <w:tab/>
      </w:r>
    </w:p>
    <w:p w14:paraId="5BE0D083" w14:textId="77777777" w:rsidR="00AB2D18" w:rsidRDefault="00AB2D18" w:rsidP="00AA3838">
      <w:pPr>
        <w:tabs>
          <w:tab w:val="left" w:pos="8280"/>
        </w:tabs>
        <w:spacing w:line="360" w:lineRule="auto"/>
        <w:jc w:val="both"/>
        <w:rPr>
          <w:rFonts w:ascii="Cambria" w:hAnsi="Cambria"/>
        </w:rPr>
      </w:pPr>
      <w:r>
        <w:t xml:space="preserve">It is certified </w:t>
      </w:r>
      <w:r>
        <w:rPr>
          <w:rFonts w:ascii="Cambria" w:hAnsi="Cambria"/>
        </w:rPr>
        <w:t xml:space="preserve">that Asif Ali S/O   Muhammad Raza is a regular student of BUET Khuzdar </w:t>
      </w:r>
    </w:p>
    <w:p w14:paraId="5AAC25A7" w14:textId="77777777" w:rsidR="00AB2D18" w:rsidRDefault="00AB2D18" w:rsidP="00AA3838">
      <w:pPr>
        <w:tabs>
          <w:tab w:val="left" w:pos="8280"/>
        </w:tabs>
        <w:spacing w:line="360" w:lineRule="auto"/>
        <w:jc w:val="both"/>
      </w:pPr>
      <w:r>
        <w:t>under roll no 15EL71 in electrical department so as he can not afford the university expenses due to unemployed of his father so no doubt he is eligible for any soot of scholarship.</w:t>
      </w:r>
    </w:p>
    <w:p w14:paraId="192D5F5F" w14:textId="77777777" w:rsidR="00AB2D18" w:rsidRDefault="00AB2D18" w:rsidP="00AA3838">
      <w:pPr>
        <w:spacing w:line="360" w:lineRule="auto"/>
        <w:jc w:val="both"/>
      </w:pPr>
    </w:p>
    <w:p w14:paraId="7CB081F8" w14:textId="77777777" w:rsidR="00AB2D18" w:rsidRDefault="00AB2D18" w:rsidP="00AA3838"/>
    <w:p w14:paraId="1A770BB8" w14:textId="77777777" w:rsidR="00AB2D18" w:rsidRDefault="00AB2D18" w:rsidP="00AA3838">
      <w:r>
        <w:tab/>
      </w:r>
      <w:r>
        <w:tab/>
      </w:r>
      <w:r>
        <w:tab/>
      </w:r>
      <w:r>
        <w:tab/>
      </w:r>
      <w:r>
        <w:tab/>
      </w:r>
      <w:r>
        <w:tab/>
      </w:r>
      <w:r>
        <w:tab/>
      </w:r>
      <w:r>
        <w:tab/>
      </w:r>
      <w:r>
        <w:tab/>
        <w:t xml:space="preserve"> </w:t>
      </w:r>
    </w:p>
    <w:p w14:paraId="640958CD" w14:textId="77777777" w:rsidR="00AB2D18" w:rsidRDefault="00AB2D18" w:rsidP="00AA3838">
      <w:pPr>
        <w:tabs>
          <w:tab w:val="left" w:pos="1892"/>
        </w:tabs>
      </w:pPr>
    </w:p>
    <w:p w14:paraId="55A08AD6" w14:textId="77777777" w:rsidR="00AB2D18" w:rsidRDefault="00AB2D18" w:rsidP="00AA3838">
      <w:pPr>
        <w:tabs>
          <w:tab w:val="left" w:pos="1892"/>
        </w:tabs>
      </w:pPr>
    </w:p>
    <w:p w14:paraId="0AFB0FD5" w14:textId="77777777" w:rsidR="00AB2D18" w:rsidRDefault="00AB2D18" w:rsidP="00AA3838">
      <w:pPr>
        <w:tabs>
          <w:tab w:val="left" w:pos="1892"/>
        </w:tabs>
      </w:pPr>
      <w:r>
        <w:tab/>
      </w:r>
      <w:r>
        <w:tab/>
      </w:r>
      <w:r>
        <w:tab/>
      </w:r>
      <w:r>
        <w:tab/>
      </w:r>
      <w:r>
        <w:tab/>
      </w:r>
      <w:r>
        <w:tab/>
      </w:r>
      <w:r>
        <w:tab/>
      </w:r>
      <w:r>
        <w:tab/>
      </w:r>
      <w:r>
        <w:tab/>
        <w:t>CHAIRMAN</w:t>
      </w:r>
    </w:p>
    <w:p w14:paraId="5C9B1AEB" w14:textId="77777777" w:rsidR="00AB2D18" w:rsidRPr="00B14741" w:rsidRDefault="00AB2D18" w:rsidP="00AA3838">
      <w:pPr>
        <w:tabs>
          <w:tab w:val="left" w:pos="1892"/>
        </w:tabs>
      </w:pPr>
      <w:r>
        <w:br w:type="page"/>
      </w:r>
    </w:p>
    <w:tbl>
      <w:tblPr>
        <w:tblW w:w="5000" w:type="pct"/>
        <w:tblLook w:val="0000" w:firstRow="0" w:lastRow="0" w:firstColumn="0" w:lastColumn="0" w:noHBand="0" w:noVBand="0"/>
      </w:tblPr>
      <w:tblGrid>
        <w:gridCol w:w="4860"/>
        <w:gridCol w:w="4860"/>
      </w:tblGrid>
      <w:tr w:rsidR="00AB2D18" w:rsidRPr="005D4FBE" w14:paraId="55BA9569" w14:textId="77777777" w:rsidTr="00BF6FA8">
        <w:tc>
          <w:tcPr>
            <w:tcW w:w="2500" w:type="pct"/>
          </w:tcPr>
          <w:p w14:paraId="4564A095" w14:textId="77777777" w:rsidR="00AB2D18" w:rsidRPr="005D4FBE" w:rsidRDefault="00AB2D18" w:rsidP="00BF6FA8">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7</w:t>
            </w:r>
          </w:p>
        </w:tc>
        <w:tc>
          <w:tcPr>
            <w:tcW w:w="2500" w:type="pct"/>
          </w:tcPr>
          <w:p w14:paraId="40714D98" w14:textId="77777777" w:rsidR="00AB2D18" w:rsidRPr="005D4FBE" w:rsidRDefault="00AB2D18" w:rsidP="00BF6FA8">
            <w:pPr>
              <w:snapToGrid w:val="0"/>
              <w:jc w:val="right"/>
              <w:rPr>
                <w:rFonts w:ascii="Berlin Sans FB" w:hAnsi="Berlin Sans FB"/>
              </w:rPr>
            </w:pPr>
            <w:r>
              <w:rPr>
                <w:rFonts w:ascii="Berlin Sans FB" w:hAnsi="Berlin Sans FB"/>
              </w:rPr>
              <w:t>Dated  : 29-05-2017</w:t>
            </w:r>
          </w:p>
        </w:tc>
      </w:tr>
    </w:tbl>
    <w:p w14:paraId="7202CB23" w14:textId="77777777" w:rsidR="00AB2D18" w:rsidRDefault="00AB2D18" w:rsidP="006159B3">
      <w:pPr>
        <w:jc w:val="both"/>
        <w:rPr>
          <w:rFonts w:ascii="Berlin Sans FB" w:hAnsi="Berlin Sans FB"/>
          <w:sz w:val="26"/>
          <w:szCs w:val="26"/>
        </w:rPr>
      </w:pPr>
    </w:p>
    <w:p w14:paraId="7037F06D" w14:textId="77777777" w:rsidR="00AB2D18" w:rsidRDefault="00AB2D18" w:rsidP="006159B3">
      <w:pPr>
        <w:rPr>
          <w:b/>
          <w:sz w:val="28"/>
          <w:szCs w:val="28"/>
        </w:rPr>
      </w:pPr>
    </w:p>
    <w:p w14:paraId="2D0F8966" w14:textId="77777777" w:rsidR="00AB2D18" w:rsidRDefault="00AB2D18" w:rsidP="006159B3">
      <w:pPr>
        <w:rPr>
          <w:b/>
          <w:sz w:val="28"/>
          <w:szCs w:val="28"/>
        </w:rPr>
      </w:pPr>
    </w:p>
    <w:p w14:paraId="4816D503" w14:textId="77777777" w:rsidR="00AB2D18" w:rsidRPr="00921C33" w:rsidRDefault="00AB2D18" w:rsidP="006159B3">
      <w:pPr>
        <w:rPr>
          <w:b/>
          <w:sz w:val="64"/>
          <w:szCs w:val="64"/>
          <w:u w:val="single"/>
        </w:rPr>
      </w:pPr>
      <w:r w:rsidRPr="00921C33">
        <w:rPr>
          <w:b/>
          <w:sz w:val="64"/>
          <w:szCs w:val="64"/>
          <w:u w:val="single"/>
        </w:rPr>
        <w:t>Notice</w:t>
      </w:r>
    </w:p>
    <w:p w14:paraId="2EF6AE74" w14:textId="77777777" w:rsidR="00AB2D18" w:rsidRDefault="00AB2D18" w:rsidP="006159B3">
      <w:pPr>
        <w:spacing w:line="360" w:lineRule="auto"/>
        <w:jc w:val="both"/>
        <w:rPr>
          <w:b/>
          <w:sz w:val="28"/>
          <w:szCs w:val="28"/>
        </w:rPr>
      </w:pPr>
    </w:p>
    <w:p w14:paraId="488F743A" w14:textId="77777777" w:rsidR="00AB2D18" w:rsidRPr="00921C33" w:rsidRDefault="00AB2D18" w:rsidP="006159B3">
      <w:pPr>
        <w:spacing w:line="360" w:lineRule="auto"/>
        <w:jc w:val="lowKashida"/>
        <w:rPr>
          <w:b/>
          <w:sz w:val="42"/>
          <w:szCs w:val="42"/>
        </w:rPr>
      </w:pPr>
      <w:r w:rsidRPr="00921C33">
        <w:rPr>
          <w:b/>
          <w:sz w:val="42"/>
          <w:szCs w:val="42"/>
        </w:rPr>
        <w:t>All the students</w:t>
      </w:r>
      <w:r>
        <w:rPr>
          <w:b/>
          <w:sz w:val="42"/>
          <w:szCs w:val="42"/>
        </w:rPr>
        <w:t xml:space="preserve"> of </w:t>
      </w:r>
      <w:r w:rsidRPr="00921C33">
        <w:rPr>
          <w:b/>
          <w:sz w:val="42"/>
          <w:szCs w:val="42"/>
        </w:rPr>
        <w:t xml:space="preserve">Electrical </w:t>
      </w:r>
      <w:r>
        <w:rPr>
          <w:b/>
          <w:sz w:val="42"/>
          <w:szCs w:val="42"/>
        </w:rPr>
        <w:t xml:space="preserve">Department </w:t>
      </w:r>
      <w:r w:rsidRPr="00921C33">
        <w:rPr>
          <w:b/>
          <w:sz w:val="42"/>
          <w:szCs w:val="42"/>
        </w:rPr>
        <w:t xml:space="preserve">are hereby informed that </w:t>
      </w:r>
      <w:r>
        <w:rPr>
          <w:b/>
          <w:sz w:val="42"/>
          <w:szCs w:val="42"/>
        </w:rPr>
        <w:t xml:space="preserve">the student subject evaluation will be conducted tomorrow (30-5-2017) in the computer lab and their attendance will be mark on their presence. In case of absence of any student his/her result will be stopped.   </w:t>
      </w:r>
    </w:p>
    <w:p w14:paraId="426AB7FA" w14:textId="77777777" w:rsidR="00AB2D18" w:rsidRDefault="00AB2D18" w:rsidP="006159B3">
      <w:pPr>
        <w:spacing w:line="360" w:lineRule="auto"/>
        <w:rPr>
          <w:b/>
          <w:sz w:val="28"/>
          <w:szCs w:val="28"/>
        </w:rPr>
      </w:pPr>
    </w:p>
    <w:p w14:paraId="1320C2AC" w14:textId="77777777" w:rsidR="00AB2D18" w:rsidRDefault="00AB2D18" w:rsidP="006159B3">
      <w:pPr>
        <w:spacing w:line="360" w:lineRule="auto"/>
        <w:rPr>
          <w:b/>
          <w:sz w:val="28"/>
          <w:szCs w:val="28"/>
        </w:rPr>
      </w:pPr>
    </w:p>
    <w:p w14:paraId="6AD8F395" w14:textId="77777777" w:rsidR="00AB2D18" w:rsidRDefault="00AB2D18" w:rsidP="006159B3">
      <w:pPr>
        <w:spacing w:line="360" w:lineRule="auto"/>
        <w:rPr>
          <w:b/>
          <w:sz w:val="28"/>
          <w:szCs w:val="28"/>
        </w:rPr>
      </w:pPr>
    </w:p>
    <w:p w14:paraId="200596B0" w14:textId="77777777" w:rsidR="00AB2D18" w:rsidRDefault="00AB2D18" w:rsidP="006159B3">
      <w:pPr>
        <w:spacing w:line="360" w:lineRule="auto"/>
        <w:rPr>
          <w:b/>
          <w:sz w:val="28"/>
          <w:szCs w:val="28"/>
        </w:rPr>
      </w:pPr>
      <w:r>
        <w:rPr>
          <w:b/>
          <w:sz w:val="28"/>
          <w:szCs w:val="28"/>
        </w:rPr>
        <w:t>PT Member of EED,</w:t>
      </w:r>
    </w:p>
    <w:p w14:paraId="1172A5A6" w14:textId="77777777" w:rsidR="00AB2D18" w:rsidRDefault="00AB2D18" w:rsidP="006159B3">
      <w:pPr>
        <w:spacing w:line="360" w:lineRule="auto"/>
        <w:rPr>
          <w:b/>
          <w:sz w:val="28"/>
          <w:szCs w:val="28"/>
        </w:rPr>
      </w:pPr>
      <w:r>
        <w:rPr>
          <w:b/>
          <w:sz w:val="28"/>
          <w:szCs w:val="28"/>
        </w:rPr>
        <w:t xml:space="preserve"> BUET, Khuzdar. </w:t>
      </w:r>
    </w:p>
    <w:p w14:paraId="76497E42" w14:textId="77777777" w:rsidR="00AB2D18" w:rsidRPr="00B14741" w:rsidRDefault="00AB2D18" w:rsidP="00AA3838">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744B1D0" w14:textId="77777777" w:rsidTr="000634BA">
        <w:tc>
          <w:tcPr>
            <w:tcW w:w="2500" w:type="pct"/>
          </w:tcPr>
          <w:p w14:paraId="7C7DA993" w14:textId="77777777" w:rsidR="00AB2D18" w:rsidRDefault="00AB2D18" w:rsidP="000634B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7BDF797D" w14:textId="77777777" w:rsidR="00AB2D18" w:rsidRDefault="00AB2D18" w:rsidP="000634BA">
            <w:pPr>
              <w:snapToGrid w:val="0"/>
              <w:jc w:val="right"/>
              <w:rPr>
                <w:rFonts w:ascii="MS Reference Sans Serif" w:hAnsi="MS Reference Sans Serif"/>
                <w:b/>
                <w:szCs w:val="26"/>
              </w:rPr>
            </w:pPr>
            <w:r>
              <w:rPr>
                <w:rFonts w:ascii="MS Reference Sans Serif" w:hAnsi="MS Reference Sans Serif"/>
                <w:b/>
                <w:szCs w:val="26"/>
              </w:rPr>
              <w:t>Dated: June 1</w:t>
            </w:r>
            <w:r w:rsidRPr="00A679F1">
              <w:rPr>
                <w:rFonts w:ascii="MS Reference Sans Serif" w:hAnsi="MS Reference Sans Serif"/>
                <w:b/>
                <w:szCs w:val="26"/>
                <w:vertAlign w:val="superscript"/>
              </w:rPr>
              <w:t>st</w:t>
            </w:r>
            <w:r>
              <w:rPr>
                <w:rFonts w:ascii="MS Reference Sans Serif" w:hAnsi="MS Reference Sans Serif"/>
                <w:b/>
                <w:szCs w:val="26"/>
              </w:rPr>
              <w:t>, 2017.</w:t>
            </w:r>
          </w:p>
        </w:tc>
      </w:tr>
    </w:tbl>
    <w:p w14:paraId="316646B7" w14:textId="77777777" w:rsidR="00AB2D18" w:rsidRDefault="00AB2D18" w:rsidP="00A679F1">
      <w:pPr>
        <w:spacing w:line="360" w:lineRule="auto"/>
        <w:jc w:val="both"/>
        <w:rPr>
          <w:bCs/>
        </w:rPr>
      </w:pPr>
    </w:p>
    <w:p w14:paraId="3BB39F44" w14:textId="77777777" w:rsidR="00AB2D18" w:rsidRPr="004625D0" w:rsidRDefault="00AB2D18" w:rsidP="00A679F1">
      <w:pPr>
        <w:spacing w:line="360" w:lineRule="auto"/>
        <w:jc w:val="both"/>
        <w:rPr>
          <w:b/>
          <w:caps/>
          <w:sz w:val="38"/>
          <w:szCs w:val="30"/>
          <w:u w:val="single"/>
        </w:rPr>
      </w:pPr>
      <w:r>
        <w:rPr>
          <w:b/>
          <w:caps/>
          <w:sz w:val="38"/>
          <w:szCs w:val="30"/>
          <w:u w:val="single"/>
        </w:rPr>
        <w:t>Circular</w:t>
      </w:r>
    </w:p>
    <w:p w14:paraId="74F1C3CC" w14:textId="77777777" w:rsidR="00AB2D18" w:rsidRPr="00CF6444" w:rsidRDefault="00AB2D18" w:rsidP="00A679F1">
      <w:pPr>
        <w:spacing w:line="360" w:lineRule="auto"/>
        <w:jc w:val="both"/>
        <w:rPr>
          <w:b/>
          <w:caps/>
          <w:sz w:val="32"/>
          <w:u w:val="single"/>
        </w:rPr>
      </w:pPr>
    </w:p>
    <w:p w14:paraId="79F16FFA" w14:textId="77777777" w:rsidR="00AB2D18" w:rsidRDefault="00AB2D18" w:rsidP="00A679F1">
      <w:pPr>
        <w:spacing w:line="360" w:lineRule="auto"/>
        <w:jc w:val="both"/>
        <w:rPr>
          <w:rFonts w:ascii="Berlin Sans FB" w:hAnsi="Berlin Sans FB"/>
          <w:sz w:val="30"/>
          <w:szCs w:val="30"/>
        </w:rPr>
      </w:pPr>
      <w:r>
        <w:rPr>
          <w:rFonts w:ascii="Berlin Sans FB" w:hAnsi="Berlin Sans FB"/>
          <w:sz w:val="30"/>
          <w:szCs w:val="30"/>
        </w:rPr>
        <w:t>All the faculty members are hereby informed that the Worthy Vice chancellor desires to address the faculty on today dated 1-06-2017 (11:00Am) sharp at Video Conference Hall in CS&amp;ES department.</w:t>
      </w:r>
    </w:p>
    <w:p w14:paraId="3E61C83A" w14:textId="77777777" w:rsidR="00AB2D18" w:rsidRDefault="00AB2D18" w:rsidP="00A679F1">
      <w:pPr>
        <w:spacing w:line="360" w:lineRule="auto"/>
        <w:jc w:val="both"/>
        <w:rPr>
          <w:rFonts w:ascii="Berlin Sans FB" w:hAnsi="Berlin Sans FB"/>
          <w:sz w:val="30"/>
          <w:szCs w:val="30"/>
        </w:rPr>
      </w:pPr>
      <w:r>
        <w:rPr>
          <w:rFonts w:ascii="Berlin Sans FB" w:hAnsi="Berlin Sans FB"/>
          <w:sz w:val="30"/>
          <w:szCs w:val="30"/>
        </w:rPr>
        <w:t>Please ensure your presence on due time.</w:t>
      </w:r>
    </w:p>
    <w:p w14:paraId="484B1D08" w14:textId="77777777" w:rsidR="00AB2D18" w:rsidRDefault="00AB2D18" w:rsidP="00A679F1">
      <w:pPr>
        <w:spacing w:line="360" w:lineRule="auto"/>
        <w:jc w:val="both"/>
        <w:rPr>
          <w:rFonts w:ascii="Berlin Sans FB" w:hAnsi="Berlin Sans FB"/>
          <w:sz w:val="30"/>
          <w:szCs w:val="30"/>
        </w:rPr>
      </w:pPr>
    </w:p>
    <w:p w14:paraId="04A58C15" w14:textId="77777777" w:rsidR="00AB2D18" w:rsidRDefault="00AB2D18" w:rsidP="00A679F1">
      <w:pPr>
        <w:spacing w:line="360" w:lineRule="auto"/>
        <w:jc w:val="both"/>
        <w:rPr>
          <w:rFonts w:ascii="Berlin Sans FB" w:hAnsi="Berlin Sans FB"/>
          <w:sz w:val="30"/>
          <w:szCs w:val="30"/>
        </w:rPr>
      </w:pPr>
    </w:p>
    <w:p w14:paraId="5DFBC2BD" w14:textId="77777777" w:rsidR="00AB2D18" w:rsidRDefault="00AB2D18" w:rsidP="00A679F1">
      <w:pPr>
        <w:spacing w:line="360" w:lineRule="auto"/>
        <w:jc w:val="both"/>
        <w:rPr>
          <w:rFonts w:ascii="Berlin Sans FB" w:hAnsi="Berlin Sans FB"/>
          <w:b/>
          <w:bCs/>
          <w:sz w:val="30"/>
          <w:szCs w:val="30"/>
        </w:rPr>
      </w:pPr>
    </w:p>
    <w:p w14:paraId="1E6AC6F2" w14:textId="77777777" w:rsidR="00AB2D18" w:rsidRPr="00BD50C4" w:rsidRDefault="00AB2D18" w:rsidP="00A679F1">
      <w:pPr>
        <w:spacing w:line="360" w:lineRule="auto"/>
        <w:jc w:val="both"/>
        <w:rPr>
          <w:b/>
          <w:bCs/>
          <w:caps/>
          <w:sz w:val="28"/>
          <w:szCs w:val="28"/>
        </w:rPr>
      </w:pPr>
      <w:r w:rsidRPr="00BD50C4">
        <w:rPr>
          <w:rFonts w:ascii="Berlin Sans FB" w:hAnsi="Berlin Sans FB"/>
          <w:b/>
          <w:bCs/>
          <w:sz w:val="30"/>
          <w:szCs w:val="30"/>
        </w:rPr>
        <w:t>CHAIRMAN</w:t>
      </w:r>
    </w:p>
    <w:p w14:paraId="015EF62E" w14:textId="77777777" w:rsidR="00AB2D18" w:rsidRPr="00B14741" w:rsidRDefault="00AB2D18" w:rsidP="00AA3838">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4700F7A" w14:textId="77777777" w:rsidTr="0043393A">
        <w:tc>
          <w:tcPr>
            <w:tcW w:w="2500" w:type="pct"/>
          </w:tcPr>
          <w:p w14:paraId="3316E208" w14:textId="77777777" w:rsidR="00AB2D18" w:rsidRDefault="00AB2D18" w:rsidP="0043393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02/</w:t>
            </w:r>
          </w:p>
        </w:tc>
        <w:tc>
          <w:tcPr>
            <w:tcW w:w="2500" w:type="pct"/>
          </w:tcPr>
          <w:p w14:paraId="0FEA23E7" w14:textId="77777777" w:rsidR="00AB2D18" w:rsidRDefault="00AB2D18" w:rsidP="0043393A">
            <w:pPr>
              <w:snapToGrid w:val="0"/>
              <w:jc w:val="right"/>
              <w:rPr>
                <w:rFonts w:ascii="MS Reference Sans Serif" w:hAnsi="MS Reference Sans Serif"/>
                <w:b/>
                <w:szCs w:val="26"/>
              </w:rPr>
            </w:pPr>
            <w:r>
              <w:rPr>
                <w:rFonts w:ascii="MS Reference Sans Serif" w:hAnsi="MS Reference Sans Serif"/>
                <w:b/>
                <w:szCs w:val="26"/>
              </w:rPr>
              <w:t>Dated: June 12, 2017.</w:t>
            </w:r>
          </w:p>
        </w:tc>
      </w:tr>
    </w:tbl>
    <w:p w14:paraId="7A0E8024" w14:textId="77777777" w:rsidR="00AB2D18" w:rsidRDefault="00AB2D18" w:rsidP="001653E6">
      <w:pPr>
        <w:tabs>
          <w:tab w:val="left" w:pos="5655"/>
        </w:tabs>
        <w:spacing w:line="480" w:lineRule="auto"/>
        <w:rPr>
          <w:sz w:val="28"/>
        </w:rPr>
      </w:pPr>
    </w:p>
    <w:p w14:paraId="1956CBD8" w14:textId="77777777" w:rsidR="00AB2D18" w:rsidRDefault="00AB2D18" w:rsidP="001653E6">
      <w:pPr>
        <w:spacing w:line="360" w:lineRule="auto"/>
        <w:jc w:val="both"/>
        <w:rPr>
          <w:b/>
          <w:sz w:val="28"/>
          <w:u w:val="single"/>
        </w:rPr>
      </w:pPr>
      <w:r>
        <w:rPr>
          <w:b/>
          <w:sz w:val="28"/>
          <w:u w:val="single"/>
        </w:rPr>
        <w:t>Circular:-</w:t>
      </w:r>
    </w:p>
    <w:p w14:paraId="31D6E8C6" w14:textId="77777777" w:rsidR="00AB2D18" w:rsidRDefault="00AB2D18" w:rsidP="001653E6">
      <w:pPr>
        <w:spacing w:line="360" w:lineRule="auto"/>
        <w:jc w:val="both"/>
        <w:rPr>
          <w:b/>
          <w:sz w:val="28"/>
          <w:u w:val="single"/>
        </w:rPr>
      </w:pPr>
    </w:p>
    <w:p w14:paraId="1CACBC76" w14:textId="77777777" w:rsidR="00AB2D18" w:rsidRDefault="00AB2D18" w:rsidP="001653E6">
      <w:pPr>
        <w:spacing w:line="360" w:lineRule="auto"/>
        <w:jc w:val="both"/>
        <w:rPr>
          <w:sz w:val="32"/>
          <w:szCs w:val="28"/>
        </w:rPr>
      </w:pPr>
      <w:r>
        <w:rPr>
          <w:sz w:val="32"/>
          <w:szCs w:val="28"/>
        </w:rPr>
        <w:t>All the faculty members are hereby informed that a departmental meeting will be held on   15-06-2017 in the Common Room of the Department at 12:30Pm Sharp to discuss about the Subject distribution. You are advised to ensure your presence at due time.</w:t>
      </w:r>
    </w:p>
    <w:p w14:paraId="29C6CE1D" w14:textId="77777777" w:rsidR="00AB2D18" w:rsidRDefault="00AB2D18" w:rsidP="001653E6">
      <w:pPr>
        <w:spacing w:line="360" w:lineRule="auto"/>
        <w:jc w:val="both"/>
        <w:rPr>
          <w:caps/>
          <w:sz w:val="28"/>
          <w:szCs w:val="28"/>
        </w:rPr>
      </w:pPr>
    </w:p>
    <w:p w14:paraId="4ADE00CE" w14:textId="77777777" w:rsidR="00AB2D18" w:rsidRDefault="00AB2D18" w:rsidP="001653E6">
      <w:pPr>
        <w:rPr>
          <w:caps/>
          <w:sz w:val="28"/>
          <w:szCs w:val="28"/>
        </w:rPr>
      </w:pPr>
    </w:p>
    <w:p w14:paraId="41D1C99C" w14:textId="77777777" w:rsidR="00AB2D18" w:rsidRDefault="00AB2D18" w:rsidP="001653E6">
      <w:pPr>
        <w:rPr>
          <w:caps/>
          <w:sz w:val="28"/>
          <w:szCs w:val="28"/>
        </w:rPr>
      </w:pPr>
    </w:p>
    <w:p w14:paraId="2830394B" w14:textId="77777777" w:rsidR="00AB2D18" w:rsidRDefault="00AB2D18" w:rsidP="001653E6">
      <w:pPr>
        <w:spacing w:line="360" w:lineRule="auto"/>
        <w:jc w:val="right"/>
        <w:rPr>
          <w:b/>
          <w:bCs/>
          <w:sz w:val="40"/>
          <w:szCs w:val="36"/>
        </w:rPr>
      </w:pP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36"/>
          <w:szCs w:val="36"/>
        </w:rPr>
        <w:tab/>
      </w:r>
      <w:r>
        <w:rPr>
          <w:b/>
          <w:bCs/>
          <w:sz w:val="32"/>
          <w:szCs w:val="36"/>
        </w:rPr>
        <w:t>CHAIRMAN</w:t>
      </w:r>
    </w:p>
    <w:p w14:paraId="5D12C0FF" w14:textId="77777777" w:rsidR="00AB2D18" w:rsidRPr="00B14741" w:rsidRDefault="00AB2D18" w:rsidP="00AA3838">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D000A06" w14:textId="77777777" w:rsidTr="0043393A">
        <w:tc>
          <w:tcPr>
            <w:tcW w:w="2500" w:type="pct"/>
          </w:tcPr>
          <w:p w14:paraId="3382CCCE" w14:textId="77777777" w:rsidR="00AB2D18" w:rsidRDefault="00AB2D18" w:rsidP="0043393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067</w:t>
            </w:r>
          </w:p>
        </w:tc>
        <w:tc>
          <w:tcPr>
            <w:tcW w:w="2500" w:type="pct"/>
          </w:tcPr>
          <w:p w14:paraId="3BF7D054" w14:textId="77777777" w:rsidR="00AB2D18" w:rsidRDefault="00AB2D18" w:rsidP="0043393A">
            <w:pPr>
              <w:snapToGrid w:val="0"/>
              <w:jc w:val="right"/>
              <w:rPr>
                <w:rFonts w:ascii="MS Reference Sans Serif" w:hAnsi="MS Reference Sans Serif"/>
                <w:b/>
                <w:szCs w:val="26"/>
              </w:rPr>
            </w:pPr>
            <w:r>
              <w:rPr>
                <w:rFonts w:ascii="MS Reference Sans Serif" w:hAnsi="MS Reference Sans Serif"/>
                <w:b/>
                <w:szCs w:val="26"/>
              </w:rPr>
              <w:t>Dated: June 8, 2017.</w:t>
            </w:r>
          </w:p>
        </w:tc>
      </w:tr>
    </w:tbl>
    <w:p w14:paraId="758D440B" w14:textId="77777777" w:rsidR="00AB2D18" w:rsidRDefault="00AB2D18" w:rsidP="00AA3838">
      <w:pPr>
        <w:tabs>
          <w:tab w:val="left" w:pos="1892"/>
        </w:tabs>
      </w:pPr>
    </w:p>
    <w:p w14:paraId="47785F38" w14:textId="77777777" w:rsidR="00AB2D18" w:rsidRDefault="00AB2D18" w:rsidP="00AA3838">
      <w:pPr>
        <w:tabs>
          <w:tab w:val="left" w:pos="1892"/>
        </w:tabs>
      </w:pPr>
    </w:p>
    <w:p w14:paraId="6FE9BFAE" w14:textId="77777777" w:rsidR="00AB2D18" w:rsidRDefault="00AB2D18" w:rsidP="00AA3838">
      <w:pPr>
        <w:tabs>
          <w:tab w:val="left" w:pos="1892"/>
        </w:tabs>
      </w:pPr>
      <w:r>
        <w:tab/>
        <w:t>The Dean Faculty of Engg:</w:t>
      </w:r>
    </w:p>
    <w:p w14:paraId="756B7C54" w14:textId="77777777" w:rsidR="00AB2D18" w:rsidRDefault="00AB2D18" w:rsidP="00AA3838">
      <w:pPr>
        <w:tabs>
          <w:tab w:val="left" w:pos="1892"/>
        </w:tabs>
      </w:pPr>
      <w:r>
        <w:tab/>
        <w:t>BUET, Khuzdar.</w:t>
      </w:r>
    </w:p>
    <w:p w14:paraId="378DA81D" w14:textId="77777777" w:rsidR="00AB2D18" w:rsidRDefault="00AB2D18" w:rsidP="00AA3838">
      <w:pPr>
        <w:tabs>
          <w:tab w:val="left" w:pos="1892"/>
        </w:tabs>
      </w:pPr>
    </w:p>
    <w:p w14:paraId="50773547" w14:textId="77777777" w:rsidR="00AB2D18" w:rsidRDefault="00AB2D18" w:rsidP="00AA3838">
      <w:pPr>
        <w:tabs>
          <w:tab w:val="left" w:pos="1892"/>
        </w:tabs>
      </w:pPr>
    </w:p>
    <w:p w14:paraId="0843CF58" w14:textId="77777777" w:rsidR="00AB2D18" w:rsidRDefault="00AB2D18" w:rsidP="00AA3838">
      <w:pPr>
        <w:tabs>
          <w:tab w:val="left" w:pos="1892"/>
        </w:tabs>
      </w:pPr>
    </w:p>
    <w:p w14:paraId="2C7621AF" w14:textId="77777777" w:rsidR="00AB2D18" w:rsidRDefault="00AB2D18" w:rsidP="00AA3838">
      <w:pPr>
        <w:tabs>
          <w:tab w:val="left" w:pos="1892"/>
        </w:tabs>
      </w:pPr>
      <w:r>
        <w:t>Subject:</w:t>
      </w:r>
      <w:r>
        <w:tab/>
      </w:r>
      <w:r w:rsidRPr="002B6780">
        <w:rPr>
          <w:b/>
          <w:bCs/>
          <w:caps/>
          <w:u w:val="single"/>
        </w:rPr>
        <w:t>Supervisory Staff</w:t>
      </w:r>
      <w:r>
        <w:t xml:space="preserve"> </w:t>
      </w:r>
    </w:p>
    <w:p w14:paraId="4AF711B0" w14:textId="77777777" w:rsidR="00AB2D18" w:rsidRDefault="00AB2D18" w:rsidP="00AA3838">
      <w:pPr>
        <w:tabs>
          <w:tab w:val="left" w:pos="1892"/>
        </w:tabs>
        <w:rPr>
          <w:b/>
          <w:bCs/>
          <w:caps/>
          <w:u w:val="single"/>
        </w:rPr>
      </w:pPr>
    </w:p>
    <w:p w14:paraId="036E61FC" w14:textId="77777777" w:rsidR="00AB2D18" w:rsidRDefault="00AB2D18" w:rsidP="00AA3838">
      <w:pPr>
        <w:tabs>
          <w:tab w:val="left" w:pos="1892"/>
        </w:tabs>
        <w:rPr>
          <w:b/>
          <w:bCs/>
          <w:caps/>
          <w:u w:val="single"/>
        </w:rPr>
      </w:pPr>
    </w:p>
    <w:p w14:paraId="3CB1BA3E" w14:textId="77777777" w:rsidR="00AB2D18" w:rsidRDefault="00AB2D18" w:rsidP="0043393A">
      <w:pPr>
        <w:tabs>
          <w:tab w:val="left" w:pos="1892"/>
        </w:tabs>
        <w:spacing w:line="360" w:lineRule="auto"/>
        <w:jc w:val="lowKashida"/>
      </w:pPr>
      <w:r>
        <w:t xml:space="preserve">The undersigned is hereby proposing the names of the following faculty members as supervisory staff in ME Electrical Final Examination. </w:t>
      </w:r>
      <w:r>
        <w:tab/>
      </w:r>
    </w:p>
    <w:p w14:paraId="0942B11F" w14:textId="77777777" w:rsidR="00AB2D18" w:rsidRDefault="00AB2D18" w:rsidP="00AA3838">
      <w:pPr>
        <w:tabs>
          <w:tab w:val="left" w:pos="1892"/>
        </w:tabs>
      </w:pPr>
    </w:p>
    <w:p w14:paraId="5E91A882" w14:textId="77777777" w:rsidR="00AB2D18" w:rsidRDefault="00AB2D18" w:rsidP="0043393A">
      <w:pPr>
        <w:tabs>
          <w:tab w:val="left" w:pos="1892"/>
        </w:tabs>
        <w:spacing w:line="360" w:lineRule="auto"/>
      </w:pPr>
      <w:r>
        <w:t xml:space="preserve">1. Engr. Muhammad Yaqoob </w:t>
      </w:r>
      <w:r>
        <w:tab/>
      </w:r>
      <w:r>
        <w:tab/>
        <w:t xml:space="preserve">Superintendent </w:t>
      </w:r>
    </w:p>
    <w:p w14:paraId="14FA708D" w14:textId="77777777" w:rsidR="00AB2D18" w:rsidRDefault="00AB2D18" w:rsidP="0043393A">
      <w:pPr>
        <w:tabs>
          <w:tab w:val="left" w:pos="1892"/>
        </w:tabs>
        <w:spacing w:line="360" w:lineRule="auto"/>
      </w:pPr>
      <w:r>
        <w:t xml:space="preserve">2. Engr. Muhammad Ibrahim </w:t>
      </w:r>
      <w:r>
        <w:tab/>
      </w:r>
      <w:r>
        <w:tab/>
        <w:t xml:space="preserve">Dy. Superintendent </w:t>
      </w:r>
    </w:p>
    <w:p w14:paraId="66BC8539" w14:textId="77777777" w:rsidR="00AB2D18" w:rsidRDefault="00AB2D18" w:rsidP="0043393A">
      <w:pPr>
        <w:tabs>
          <w:tab w:val="left" w:pos="1892"/>
        </w:tabs>
        <w:spacing w:line="360" w:lineRule="auto"/>
      </w:pPr>
    </w:p>
    <w:p w14:paraId="694FB7CB" w14:textId="77777777" w:rsidR="00AB2D18" w:rsidRDefault="00AB2D18" w:rsidP="0043393A">
      <w:pPr>
        <w:tabs>
          <w:tab w:val="left" w:pos="1892"/>
        </w:tabs>
        <w:spacing w:line="360" w:lineRule="auto"/>
      </w:pPr>
    </w:p>
    <w:p w14:paraId="324AC9A7" w14:textId="77777777" w:rsidR="00AB2D18" w:rsidRDefault="00AB2D18" w:rsidP="0043393A">
      <w:pPr>
        <w:tabs>
          <w:tab w:val="left" w:pos="1892"/>
        </w:tabs>
        <w:spacing w:line="360" w:lineRule="auto"/>
        <w:rPr>
          <w:b/>
          <w:bCs/>
          <w:u w:val="single"/>
        </w:rPr>
      </w:pPr>
      <w:r w:rsidRPr="0043393A">
        <w:rPr>
          <w:b/>
          <w:bCs/>
          <w:u w:val="single"/>
        </w:rPr>
        <w:t xml:space="preserve">Supporting Staff </w:t>
      </w:r>
    </w:p>
    <w:p w14:paraId="7A26DC83" w14:textId="77777777" w:rsidR="00AB2D18" w:rsidRDefault="00AB2D18" w:rsidP="0043393A">
      <w:pPr>
        <w:tabs>
          <w:tab w:val="left" w:pos="1892"/>
        </w:tabs>
        <w:spacing w:line="360" w:lineRule="auto"/>
        <w:rPr>
          <w:b/>
          <w:bCs/>
          <w:u w:val="single"/>
        </w:rPr>
      </w:pPr>
    </w:p>
    <w:p w14:paraId="3FE68D6B" w14:textId="77777777" w:rsidR="00AB2D18" w:rsidRDefault="00AB2D18" w:rsidP="0043393A">
      <w:pPr>
        <w:tabs>
          <w:tab w:val="left" w:pos="1892"/>
        </w:tabs>
        <w:spacing w:line="360" w:lineRule="auto"/>
      </w:pPr>
      <w:r>
        <w:t xml:space="preserve">Mr. Ghulam Mustafa </w:t>
      </w:r>
      <w:r>
        <w:tab/>
      </w:r>
      <w:r>
        <w:tab/>
      </w:r>
      <w:r>
        <w:tab/>
        <w:t xml:space="preserve">Daftri </w:t>
      </w:r>
    </w:p>
    <w:p w14:paraId="0ACC1738" w14:textId="77777777" w:rsidR="00AB2D18" w:rsidRDefault="00AB2D18" w:rsidP="0043393A">
      <w:pPr>
        <w:tabs>
          <w:tab w:val="left" w:pos="1892"/>
        </w:tabs>
        <w:spacing w:line="360" w:lineRule="auto"/>
      </w:pPr>
      <w:r>
        <w:t xml:space="preserve">Mr. Gul Hassain </w:t>
      </w:r>
      <w:r>
        <w:tab/>
      </w:r>
      <w:r>
        <w:tab/>
      </w:r>
      <w:r>
        <w:tab/>
      </w:r>
      <w:r>
        <w:tab/>
        <w:t xml:space="preserve">Waterman </w:t>
      </w:r>
    </w:p>
    <w:p w14:paraId="52A36E8C" w14:textId="77777777" w:rsidR="00AB2D18" w:rsidRDefault="00AB2D18" w:rsidP="0043393A">
      <w:pPr>
        <w:tabs>
          <w:tab w:val="left" w:pos="1892"/>
        </w:tabs>
        <w:spacing w:line="360" w:lineRule="auto"/>
      </w:pPr>
    </w:p>
    <w:p w14:paraId="62D4DB55" w14:textId="77777777" w:rsidR="00AB2D18" w:rsidRDefault="00AB2D18" w:rsidP="00AA3838">
      <w:pPr>
        <w:tabs>
          <w:tab w:val="left" w:pos="1892"/>
        </w:tabs>
      </w:pPr>
    </w:p>
    <w:p w14:paraId="1AEF29FE" w14:textId="77777777" w:rsidR="00AB2D18" w:rsidRDefault="00AB2D18" w:rsidP="00AA3838">
      <w:pPr>
        <w:tabs>
          <w:tab w:val="left" w:pos="1892"/>
        </w:tabs>
      </w:pPr>
      <w:r>
        <w:t xml:space="preserve">Submitted for approval please. </w:t>
      </w:r>
    </w:p>
    <w:p w14:paraId="642AAE24" w14:textId="77777777" w:rsidR="00AB2D18" w:rsidRDefault="00AB2D18" w:rsidP="00AA3838">
      <w:pPr>
        <w:tabs>
          <w:tab w:val="left" w:pos="1892"/>
        </w:tabs>
      </w:pPr>
    </w:p>
    <w:p w14:paraId="5467961C" w14:textId="77777777" w:rsidR="00AB2D18" w:rsidRDefault="00AB2D18" w:rsidP="00AA3838">
      <w:pPr>
        <w:tabs>
          <w:tab w:val="left" w:pos="1892"/>
        </w:tabs>
      </w:pPr>
    </w:p>
    <w:p w14:paraId="24F693C1" w14:textId="77777777" w:rsidR="00AB2D18" w:rsidRDefault="00AB2D18" w:rsidP="00AA3838">
      <w:pPr>
        <w:tabs>
          <w:tab w:val="left" w:pos="1892"/>
        </w:tabs>
      </w:pPr>
    </w:p>
    <w:p w14:paraId="228F15F4" w14:textId="77777777" w:rsidR="00AB2D18" w:rsidRDefault="00AB2D18" w:rsidP="00AA3838">
      <w:pPr>
        <w:tabs>
          <w:tab w:val="left" w:pos="1892"/>
        </w:tabs>
      </w:pPr>
    </w:p>
    <w:p w14:paraId="6649E603" w14:textId="77777777" w:rsidR="00AB2D18" w:rsidRDefault="00AB2D18" w:rsidP="00AA3838">
      <w:pPr>
        <w:tabs>
          <w:tab w:val="left" w:pos="1892"/>
        </w:tabs>
      </w:pPr>
    </w:p>
    <w:p w14:paraId="3C0A0005" w14:textId="77777777" w:rsidR="00AB2D18" w:rsidRDefault="00AB2D18" w:rsidP="00AA3838">
      <w:pPr>
        <w:tabs>
          <w:tab w:val="left" w:pos="1892"/>
        </w:tabs>
        <w:rPr>
          <w:b/>
          <w:bCs/>
        </w:rPr>
      </w:pPr>
      <w:r w:rsidRPr="0043393A">
        <w:rPr>
          <w:b/>
          <w:bCs/>
        </w:rPr>
        <w:t xml:space="preserve">CHAIRMAN </w:t>
      </w:r>
    </w:p>
    <w:p w14:paraId="66AF8E1D" w14:textId="77777777" w:rsidR="00AB2D18" w:rsidRPr="0043393A" w:rsidRDefault="00AB2D18" w:rsidP="00AA3838">
      <w:pPr>
        <w:tabs>
          <w:tab w:val="left" w:pos="1892"/>
        </w:tabs>
        <w:rPr>
          <w:b/>
          <w:bCs/>
        </w:rPr>
      </w:pPr>
      <w:r>
        <w:rPr>
          <w:b/>
          <w:bCs/>
        </w:rPr>
        <w:br w:type="page"/>
      </w:r>
    </w:p>
    <w:tbl>
      <w:tblPr>
        <w:tblW w:w="5000" w:type="pct"/>
        <w:tblLook w:val="0000" w:firstRow="0" w:lastRow="0" w:firstColumn="0" w:lastColumn="0" w:noHBand="0" w:noVBand="0"/>
      </w:tblPr>
      <w:tblGrid>
        <w:gridCol w:w="4860"/>
        <w:gridCol w:w="4860"/>
      </w:tblGrid>
      <w:tr w:rsidR="00AB2D18" w14:paraId="11363CBC" w14:textId="77777777" w:rsidTr="00BC385B">
        <w:tc>
          <w:tcPr>
            <w:tcW w:w="2500" w:type="pct"/>
          </w:tcPr>
          <w:p w14:paraId="77EBE79E" w14:textId="77777777" w:rsidR="00AB2D18" w:rsidRDefault="00AB2D18" w:rsidP="00BC385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3021869F" w14:textId="77777777" w:rsidR="00AB2D18" w:rsidRDefault="00AB2D18" w:rsidP="00BC385B">
            <w:pPr>
              <w:snapToGrid w:val="0"/>
              <w:jc w:val="right"/>
              <w:rPr>
                <w:rFonts w:ascii="MS Reference Sans Serif" w:hAnsi="MS Reference Sans Serif"/>
                <w:b/>
                <w:szCs w:val="26"/>
              </w:rPr>
            </w:pPr>
            <w:r>
              <w:rPr>
                <w:rFonts w:ascii="MS Reference Sans Serif" w:hAnsi="MS Reference Sans Serif"/>
                <w:b/>
                <w:szCs w:val="26"/>
              </w:rPr>
              <w:t>Dated: June 23 2017.</w:t>
            </w:r>
          </w:p>
        </w:tc>
      </w:tr>
    </w:tbl>
    <w:p w14:paraId="68C4A9E6" w14:textId="77777777" w:rsidR="00AB2D18" w:rsidRDefault="00AB2D18" w:rsidP="001D296A">
      <w:pPr>
        <w:spacing w:line="360" w:lineRule="auto"/>
        <w:jc w:val="both"/>
        <w:rPr>
          <w:bCs/>
        </w:rPr>
      </w:pPr>
    </w:p>
    <w:p w14:paraId="5BB6BFD5" w14:textId="77777777" w:rsidR="00AB2D18" w:rsidRDefault="00AB2D18" w:rsidP="001D296A">
      <w:pPr>
        <w:spacing w:line="360" w:lineRule="auto"/>
        <w:jc w:val="both"/>
        <w:rPr>
          <w:bCs/>
        </w:rPr>
      </w:pPr>
    </w:p>
    <w:p w14:paraId="0CEA4212" w14:textId="77777777" w:rsidR="00AB2D18" w:rsidRDefault="00AB2D18" w:rsidP="001D296A">
      <w:pPr>
        <w:spacing w:line="360" w:lineRule="auto"/>
        <w:jc w:val="both"/>
        <w:rPr>
          <w:bCs/>
        </w:rPr>
      </w:pPr>
      <w:r>
        <w:rPr>
          <w:bCs/>
        </w:rPr>
        <w:t>The Dean Faculty of Engg,</w:t>
      </w:r>
    </w:p>
    <w:p w14:paraId="11F57167" w14:textId="77777777" w:rsidR="00AB2D18" w:rsidRDefault="00AB2D18" w:rsidP="001D296A">
      <w:pPr>
        <w:spacing w:line="360" w:lineRule="auto"/>
        <w:jc w:val="both"/>
        <w:rPr>
          <w:bCs/>
        </w:rPr>
      </w:pPr>
      <w:r>
        <w:rPr>
          <w:bCs/>
        </w:rPr>
        <w:t>BUET, Khuzdar.</w:t>
      </w:r>
    </w:p>
    <w:p w14:paraId="100C2D20" w14:textId="77777777" w:rsidR="00AB2D18" w:rsidRDefault="00AB2D18" w:rsidP="001D296A">
      <w:pPr>
        <w:spacing w:line="360" w:lineRule="auto"/>
        <w:jc w:val="both"/>
        <w:rPr>
          <w:bCs/>
        </w:rPr>
      </w:pPr>
    </w:p>
    <w:p w14:paraId="3E2BDAA6" w14:textId="77777777" w:rsidR="00AB2D18" w:rsidRPr="003B4D2E" w:rsidRDefault="00AB2D18" w:rsidP="001D296A">
      <w:pPr>
        <w:spacing w:line="360" w:lineRule="auto"/>
        <w:ind w:left="1440" w:hanging="1440"/>
        <w:jc w:val="both"/>
        <w:rPr>
          <w:b/>
          <w:bCs/>
          <w:u w:val="single"/>
        </w:rPr>
      </w:pPr>
      <w:r>
        <w:rPr>
          <w:bCs/>
        </w:rPr>
        <w:t xml:space="preserve">Subject: - </w:t>
      </w:r>
      <w:r>
        <w:rPr>
          <w:bCs/>
        </w:rPr>
        <w:tab/>
      </w:r>
      <w:r>
        <w:rPr>
          <w:b/>
          <w:bCs/>
          <w:caps/>
          <w:u w:val="single"/>
        </w:rPr>
        <w:t>32</w:t>
      </w:r>
      <w:r>
        <w:rPr>
          <w:b/>
          <w:bCs/>
          <w:caps/>
          <w:u w:val="single"/>
          <w:vertAlign w:val="superscript"/>
        </w:rPr>
        <w:t xml:space="preserve">nd </w:t>
      </w:r>
      <w:r>
        <w:rPr>
          <w:b/>
          <w:bCs/>
          <w:u w:val="single"/>
        </w:rPr>
        <w:t>master trainers faculty professional Development Program (MTFPDP) from July 10 to September 01,2017 at HEC (LI Division) Islamabad.</w:t>
      </w:r>
    </w:p>
    <w:p w14:paraId="336FEAB9" w14:textId="77777777" w:rsidR="00AB2D18" w:rsidRDefault="00AB2D18" w:rsidP="001D296A">
      <w:pPr>
        <w:spacing w:line="360" w:lineRule="auto"/>
        <w:jc w:val="both"/>
        <w:rPr>
          <w:bCs/>
        </w:rPr>
      </w:pPr>
      <w:r>
        <w:rPr>
          <w:bCs/>
        </w:rPr>
        <w:t>Refer your letter No.BUETK/DE-17/09/316-20 received on dated 20-6-2017. The undersigned is hereby nominated Engr. Mohibullah lecture EED for above mentioned training programme required information and filled Performa is enclosed herewith for further process.</w:t>
      </w:r>
    </w:p>
    <w:p w14:paraId="678C7B91" w14:textId="77777777" w:rsidR="00AB2D18" w:rsidRDefault="00AB2D18" w:rsidP="001D296A">
      <w:pPr>
        <w:spacing w:line="360" w:lineRule="auto"/>
        <w:jc w:val="both"/>
        <w:rPr>
          <w:b/>
          <w:bCs/>
        </w:rPr>
      </w:pPr>
    </w:p>
    <w:p w14:paraId="136D6B01" w14:textId="77777777" w:rsidR="00AB2D18" w:rsidRDefault="00AB2D18" w:rsidP="001D296A">
      <w:pPr>
        <w:spacing w:line="360" w:lineRule="auto"/>
        <w:jc w:val="both"/>
        <w:rPr>
          <w:b/>
          <w:bCs/>
        </w:rPr>
      </w:pPr>
    </w:p>
    <w:p w14:paraId="67AECC78" w14:textId="77777777" w:rsidR="00AB2D18" w:rsidRPr="00407F43" w:rsidRDefault="00AB2D18" w:rsidP="001D296A">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r w:rsidRPr="00407F43">
        <w:rPr>
          <w:b/>
          <w:caps/>
        </w:rPr>
        <w:t>Chairman</w:t>
      </w:r>
    </w:p>
    <w:p w14:paraId="37E6FFE5" w14:textId="77777777" w:rsidR="00AB2D18" w:rsidRPr="0043393A" w:rsidRDefault="00AB2D18" w:rsidP="00AA3838">
      <w:pPr>
        <w:tabs>
          <w:tab w:val="left" w:pos="1892"/>
        </w:tabs>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95421E8" w14:textId="77777777" w:rsidTr="00C775E9">
        <w:tc>
          <w:tcPr>
            <w:tcW w:w="2500" w:type="pct"/>
          </w:tcPr>
          <w:p w14:paraId="33F3C80A" w14:textId="77777777" w:rsidR="00AB2D18" w:rsidRDefault="00AB2D18" w:rsidP="00C775E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057</w:t>
            </w:r>
          </w:p>
        </w:tc>
        <w:tc>
          <w:tcPr>
            <w:tcW w:w="2500" w:type="pct"/>
          </w:tcPr>
          <w:p w14:paraId="2A4DE4ED" w14:textId="77777777" w:rsidR="00AB2D18" w:rsidRDefault="00AB2D18" w:rsidP="00C775E9">
            <w:pPr>
              <w:snapToGrid w:val="0"/>
              <w:jc w:val="right"/>
              <w:rPr>
                <w:rFonts w:ascii="MS Reference Sans Serif" w:hAnsi="MS Reference Sans Serif"/>
                <w:b/>
                <w:szCs w:val="26"/>
              </w:rPr>
            </w:pPr>
            <w:r>
              <w:rPr>
                <w:rFonts w:ascii="MS Reference Sans Serif" w:hAnsi="MS Reference Sans Serif"/>
                <w:b/>
                <w:szCs w:val="26"/>
              </w:rPr>
              <w:t>Dated: May 10, 2017.</w:t>
            </w:r>
          </w:p>
        </w:tc>
      </w:tr>
    </w:tbl>
    <w:p w14:paraId="7BA57188" w14:textId="77777777" w:rsidR="00AB2D18" w:rsidRDefault="00AB2D18" w:rsidP="004C367E">
      <w:pPr>
        <w:tabs>
          <w:tab w:val="left" w:pos="1892"/>
        </w:tabs>
      </w:pPr>
    </w:p>
    <w:p w14:paraId="15016DB6" w14:textId="77777777" w:rsidR="00AB2D18" w:rsidRDefault="00AB2D18" w:rsidP="004C367E">
      <w:pPr>
        <w:tabs>
          <w:tab w:val="left" w:pos="1892"/>
        </w:tabs>
      </w:pPr>
    </w:p>
    <w:p w14:paraId="72DAA9F8" w14:textId="77777777" w:rsidR="00AB2D18" w:rsidRDefault="00AB2D18" w:rsidP="004C367E">
      <w:pPr>
        <w:tabs>
          <w:tab w:val="left" w:pos="1892"/>
        </w:tabs>
      </w:pPr>
      <w:r>
        <w:tab/>
        <w:t>The Dean Faculty of Engg:</w:t>
      </w:r>
    </w:p>
    <w:p w14:paraId="49B77A8A" w14:textId="77777777" w:rsidR="00AB2D18" w:rsidRDefault="00AB2D18" w:rsidP="004C367E">
      <w:pPr>
        <w:tabs>
          <w:tab w:val="left" w:pos="1892"/>
        </w:tabs>
      </w:pPr>
      <w:r>
        <w:tab/>
        <w:t>BUET, Khuzdar.</w:t>
      </w:r>
    </w:p>
    <w:p w14:paraId="1EE4EC42" w14:textId="77777777" w:rsidR="00AB2D18" w:rsidRDefault="00AB2D18" w:rsidP="004C367E">
      <w:pPr>
        <w:tabs>
          <w:tab w:val="left" w:pos="1892"/>
        </w:tabs>
      </w:pPr>
    </w:p>
    <w:p w14:paraId="4F485793" w14:textId="77777777" w:rsidR="00AB2D18" w:rsidRDefault="00AB2D18" w:rsidP="004C367E">
      <w:pPr>
        <w:tabs>
          <w:tab w:val="left" w:pos="1892"/>
        </w:tabs>
      </w:pPr>
    </w:p>
    <w:p w14:paraId="255473B4" w14:textId="77777777" w:rsidR="00AB2D18" w:rsidRDefault="00AB2D18" w:rsidP="004C367E">
      <w:pPr>
        <w:tabs>
          <w:tab w:val="left" w:pos="1892"/>
        </w:tabs>
      </w:pPr>
    </w:p>
    <w:p w14:paraId="33E776F1" w14:textId="77777777" w:rsidR="00AB2D18" w:rsidRDefault="00AB2D18" w:rsidP="004C367E">
      <w:pPr>
        <w:tabs>
          <w:tab w:val="left" w:pos="1892"/>
        </w:tabs>
      </w:pPr>
      <w:r>
        <w:t>Subject:</w:t>
      </w:r>
      <w:r>
        <w:tab/>
      </w:r>
      <w:r w:rsidRPr="002B6780">
        <w:rPr>
          <w:b/>
          <w:bCs/>
          <w:caps/>
          <w:u w:val="single"/>
        </w:rPr>
        <w:t>Supervisory Staff</w:t>
      </w:r>
      <w:r>
        <w:t xml:space="preserve"> </w:t>
      </w:r>
    </w:p>
    <w:p w14:paraId="51CAB804" w14:textId="77777777" w:rsidR="00AB2D18" w:rsidRDefault="00AB2D18" w:rsidP="004C367E">
      <w:pPr>
        <w:tabs>
          <w:tab w:val="left" w:pos="1892"/>
        </w:tabs>
        <w:rPr>
          <w:b/>
          <w:bCs/>
          <w:caps/>
          <w:u w:val="single"/>
        </w:rPr>
      </w:pPr>
    </w:p>
    <w:p w14:paraId="690261B2" w14:textId="77777777" w:rsidR="00AB2D18" w:rsidRDefault="00AB2D18" w:rsidP="004C367E">
      <w:pPr>
        <w:tabs>
          <w:tab w:val="left" w:pos="1892"/>
        </w:tabs>
        <w:rPr>
          <w:b/>
          <w:bCs/>
          <w:caps/>
          <w:u w:val="single"/>
        </w:rPr>
      </w:pPr>
    </w:p>
    <w:p w14:paraId="1B6AC741" w14:textId="77777777" w:rsidR="00AB2D18" w:rsidRDefault="00AB2D18" w:rsidP="004C367E">
      <w:pPr>
        <w:tabs>
          <w:tab w:val="left" w:pos="1892"/>
        </w:tabs>
        <w:spacing w:line="360" w:lineRule="auto"/>
        <w:jc w:val="lowKashida"/>
      </w:pPr>
      <w:r>
        <w:t xml:space="preserve">The undersigned is hereby proposing the names of the following faculty members as supervisory staff in Special Mid Term Examination 2017. </w:t>
      </w:r>
      <w:r>
        <w:tab/>
      </w:r>
    </w:p>
    <w:p w14:paraId="6A6AB711" w14:textId="77777777" w:rsidR="00AB2D18" w:rsidRDefault="00AB2D18" w:rsidP="004C367E">
      <w:pPr>
        <w:tabs>
          <w:tab w:val="left" w:pos="1892"/>
        </w:tabs>
      </w:pPr>
    </w:p>
    <w:p w14:paraId="1AFDF8B2" w14:textId="77777777" w:rsidR="00AB2D18" w:rsidRDefault="00AB2D18" w:rsidP="004C367E">
      <w:pPr>
        <w:tabs>
          <w:tab w:val="left" w:pos="1892"/>
        </w:tabs>
        <w:spacing w:line="360" w:lineRule="auto"/>
      </w:pPr>
      <w:r>
        <w:t>1. Engr. Muhammad Abid Mengal (Chairman)</w:t>
      </w:r>
      <w:r>
        <w:tab/>
        <w:t xml:space="preserve">Superintendent </w:t>
      </w:r>
    </w:p>
    <w:p w14:paraId="1C3A7F43" w14:textId="77777777" w:rsidR="00AB2D18" w:rsidRDefault="00AB2D18" w:rsidP="004C367E">
      <w:pPr>
        <w:tabs>
          <w:tab w:val="left" w:pos="1892"/>
        </w:tabs>
        <w:spacing w:line="360" w:lineRule="auto"/>
      </w:pPr>
      <w:r>
        <w:t>2. Engr. Muhammad Tayyab</w:t>
      </w:r>
      <w:r>
        <w:tab/>
      </w:r>
      <w:r>
        <w:tab/>
      </w:r>
      <w:r>
        <w:tab/>
        <w:t xml:space="preserve">            Dy. Superintendent </w:t>
      </w:r>
    </w:p>
    <w:p w14:paraId="0B30E278" w14:textId="77777777" w:rsidR="00AB2D18" w:rsidRDefault="00AB2D18" w:rsidP="004C367E">
      <w:pPr>
        <w:tabs>
          <w:tab w:val="left" w:pos="1892"/>
        </w:tabs>
        <w:spacing w:line="360" w:lineRule="auto"/>
      </w:pPr>
    </w:p>
    <w:p w14:paraId="6D6CC0C0" w14:textId="77777777" w:rsidR="00AB2D18" w:rsidRDefault="00AB2D18" w:rsidP="004C367E">
      <w:pPr>
        <w:tabs>
          <w:tab w:val="left" w:pos="1892"/>
        </w:tabs>
        <w:spacing w:line="360" w:lineRule="auto"/>
      </w:pPr>
    </w:p>
    <w:p w14:paraId="002B7792" w14:textId="77777777" w:rsidR="00AB2D18" w:rsidRDefault="00AB2D18" w:rsidP="004C367E">
      <w:pPr>
        <w:tabs>
          <w:tab w:val="left" w:pos="1892"/>
        </w:tabs>
        <w:spacing w:line="360" w:lineRule="auto"/>
        <w:rPr>
          <w:b/>
          <w:bCs/>
          <w:u w:val="single"/>
        </w:rPr>
      </w:pPr>
      <w:r w:rsidRPr="0043393A">
        <w:rPr>
          <w:b/>
          <w:bCs/>
          <w:u w:val="single"/>
        </w:rPr>
        <w:t xml:space="preserve">Supporting Staff </w:t>
      </w:r>
    </w:p>
    <w:p w14:paraId="1E96CC38" w14:textId="77777777" w:rsidR="00AB2D18" w:rsidRDefault="00AB2D18" w:rsidP="004C367E">
      <w:pPr>
        <w:tabs>
          <w:tab w:val="left" w:pos="1892"/>
        </w:tabs>
        <w:spacing w:line="360" w:lineRule="auto"/>
        <w:rPr>
          <w:b/>
          <w:bCs/>
          <w:u w:val="single"/>
        </w:rPr>
      </w:pPr>
    </w:p>
    <w:p w14:paraId="1A255252" w14:textId="77777777" w:rsidR="00AB2D18" w:rsidRDefault="00AB2D18" w:rsidP="004C367E">
      <w:pPr>
        <w:tabs>
          <w:tab w:val="left" w:pos="1892"/>
        </w:tabs>
        <w:spacing w:line="360" w:lineRule="auto"/>
      </w:pPr>
      <w:r>
        <w:t xml:space="preserve">Mr. Ghulam Mustafa </w:t>
      </w:r>
      <w:r>
        <w:tab/>
      </w:r>
      <w:r>
        <w:tab/>
      </w:r>
      <w:r>
        <w:tab/>
      </w:r>
      <w:r>
        <w:tab/>
      </w:r>
      <w:r>
        <w:tab/>
        <w:t xml:space="preserve">Waterman </w:t>
      </w:r>
    </w:p>
    <w:p w14:paraId="24D3CAB7" w14:textId="77777777" w:rsidR="00AB2D18" w:rsidRDefault="00AB2D18" w:rsidP="004C367E">
      <w:pPr>
        <w:tabs>
          <w:tab w:val="left" w:pos="1892"/>
        </w:tabs>
        <w:spacing w:line="360" w:lineRule="auto"/>
      </w:pPr>
    </w:p>
    <w:p w14:paraId="6C14876C" w14:textId="77777777" w:rsidR="00AB2D18" w:rsidRDefault="00AB2D18" w:rsidP="004C367E">
      <w:pPr>
        <w:tabs>
          <w:tab w:val="left" w:pos="1892"/>
        </w:tabs>
      </w:pPr>
    </w:p>
    <w:p w14:paraId="6A9C3C3C" w14:textId="77777777" w:rsidR="00AB2D18" w:rsidRDefault="00AB2D18" w:rsidP="004C367E">
      <w:pPr>
        <w:tabs>
          <w:tab w:val="left" w:pos="1892"/>
        </w:tabs>
      </w:pPr>
      <w:r>
        <w:t xml:space="preserve">Submitted for approval please. </w:t>
      </w:r>
    </w:p>
    <w:p w14:paraId="06BFA956" w14:textId="77777777" w:rsidR="00AB2D18" w:rsidRDefault="00AB2D18" w:rsidP="004C367E">
      <w:pPr>
        <w:tabs>
          <w:tab w:val="left" w:pos="1892"/>
        </w:tabs>
      </w:pPr>
    </w:p>
    <w:p w14:paraId="01CFEC10" w14:textId="77777777" w:rsidR="00AB2D18" w:rsidRDefault="00AB2D18" w:rsidP="004C367E">
      <w:pPr>
        <w:tabs>
          <w:tab w:val="left" w:pos="1892"/>
        </w:tabs>
      </w:pPr>
    </w:p>
    <w:p w14:paraId="209FCE8C" w14:textId="77777777" w:rsidR="00AB2D18" w:rsidRDefault="00AB2D18" w:rsidP="004C367E">
      <w:pPr>
        <w:tabs>
          <w:tab w:val="left" w:pos="1892"/>
        </w:tabs>
      </w:pPr>
    </w:p>
    <w:p w14:paraId="2DC39533" w14:textId="77777777" w:rsidR="00AB2D18" w:rsidRDefault="00AB2D18" w:rsidP="004C367E">
      <w:pPr>
        <w:tabs>
          <w:tab w:val="left" w:pos="1892"/>
        </w:tabs>
      </w:pPr>
    </w:p>
    <w:p w14:paraId="433F82D2" w14:textId="77777777" w:rsidR="00AB2D18" w:rsidRDefault="00AB2D18" w:rsidP="004C367E">
      <w:pPr>
        <w:tabs>
          <w:tab w:val="left" w:pos="1892"/>
        </w:tabs>
      </w:pPr>
    </w:p>
    <w:p w14:paraId="768A7C17" w14:textId="77777777" w:rsidR="00AB2D18" w:rsidRDefault="00AB2D18" w:rsidP="004C367E">
      <w:pPr>
        <w:tabs>
          <w:tab w:val="left" w:pos="1892"/>
        </w:tabs>
        <w:rPr>
          <w:b/>
          <w:bCs/>
        </w:rPr>
      </w:pPr>
      <w:r>
        <w:rPr>
          <w:b/>
          <w:bCs/>
        </w:rPr>
        <w:tab/>
      </w:r>
      <w:r>
        <w:rPr>
          <w:b/>
          <w:bCs/>
        </w:rPr>
        <w:tab/>
      </w:r>
      <w:r>
        <w:rPr>
          <w:b/>
          <w:bCs/>
        </w:rPr>
        <w:tab/>
      </w:r>
      <w:r>
        <w:rPr>
          <w:b/>
          <w:bCs/>
        </w:rPr>
        <w:tab/>
      </w:r>
      <w:r>
        <w:rPr>
          <w:b/>
          <w:bCs/>
        </w:rPr>
        <w:tab/>
      </w:r>
      <w:r>
        <w:rPr>
          <w:b/>
          <w:bCs/>
        </w:rPr>
        <w:tab/>
      </w:r>
      <w:r>
        <w:rPr>
          <w:b/>
          <w:bCs/>
        </w:rPr>
        <w:tab/>
      </w:r>
      <w:r>
        <w:rPr>
          <w:b/>
          <w:bCs/>
        </w:rPr>
        <w:tab/>
      </w:r>
      <w:r>
        <w:rPr>
          <w:b/>
          <w:bCs/>
        </w:rPr>
        <w:tab/>
      </w:r>
      <w:r w:rsidRPr="0043393A">
        <w:rPr>
          <w:b/>
          <w:bCs/>
        </w:rPr>
        <w:t xml:space="preserve">CHAIRMAN </w:t>
      </w:r>
    </w:p>
    <w:p w14:paraId="39C77B56" w14:textId="77777777" w:rsidR="00AB2D18" w:rsidRPr="0043393A" w:rsidRDefault="00AB2D18" w:rsidP="00AA3838">
      <w:pPr>
        <w:tabs>
          <w:tab w:val="left" w:pos="1892"/>
        </w:tabs>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7FDF3AD" w14:textId="77777777" w:rsidTr="00C775E9">
        <w:tc>
          <w:tcPr>
            <w:tcW w:w="2500" w:type="pct"/>
          </w:tcPr>
          <w:p w14:paraId="34D36B2F" w14:textId="77777777" w:rsidR="00AB2D18" w:rsidRDefault="00AB2D18" w:rsidP="00C775E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2DC3B4DB" w14:textId="77777777" w:rsidR="00AB2D18" w:rsidRDefault="00AB2D18" w:rsidP="00C775E9">
            <w:pPr>
              <w:snapToGrid w:val="0"/>
              <w:jc w:val="right"/>
              <w:rPr>
                <w:rFonts w:ascii="MS Reference Sans Serif" w:hAnsi="MS Reference Sans Serif"/>
                <w:b/>
                <w:szCs w:val="26"/>
              </w:rPr>
            </w:pPr>
            <w:r>
              <w:rPr>
                <w:rFonts w:ascii="MS Reference Sans Serif" w:hAnsi="MS Reference Sans Serif"/>
                <w:b/>
                <w:szCs w:val="26"/>
              </w:rPr>
              <w:t>Dated: May 10, 2017.</w:t>
            </w:r>
          </w:p>
        </w:tc>
      </w:tr>
    </w:tbl>
    <w:p w14:paraId="7479FD93" w14:textId="77777777" w:rsidR="00AB2D18" w:rsidRDefault="00AB2D18" w:rsidP="00B23BE6">
      <w:pPr>
        <w:tabs>
          <w:tab w:val="left" w:pos="1892"/>
        </w:tabs>
      </w:pPr>
    </w:p>
    <w:p w14:paraId="0701E66B" w14:textId="77777777" w:rsidR="00AB2D18" w:rsidRDefault="00AB2D18" w:rsidP="00B23BE6">
      <w:pPr>
        <w:tabs>
          <w:tab w:val="left" w:pos="1892"/>
        </w:tabs>
      </w:pPr>
    </w:p>
    <w:p w14:paraId="6EF14DA4" w14:textId="77777777" w:rsidR="00AB2D18" w:rsidRDefault="00AB2D18" w:rsidP="00B23BE6">
      <w:pPr>
        <w:tabs>
          <w:tab w:val="left" w:pos="1892"/>
        </w:tabs>
      </w:pPr>
      <w:r>
        <w:tab/>
        <w:t>The Dean Faculty of Engg:</w:t>
      </w:r>
    </w:p>
    <w:p w14:paraId="3A3C8450" w14:textId="77777777" w:rsidR="00AB2D18" w:rsidRDefault="00AB2D18" w:rsidP="00B23BE6">
      <w:pPr>
        <w:tabs>
          <w:tab w:val="left" w:pos="1892"/>
        </w:tabs>
      </w:pPr>
      <w:r>
        <w:tab/>
        <w:t>BUET, Khuzdar.</w:t>
      </w:r>
    </w:p>
    <w:p w14:paraId="3EACD518" w14:textId="77777777" w:rsidR="00AB2D18" w:rsidRDefault="00AB2D18" w:rsidP="00B23BE6">
      <w:pPr>
        <w:tabs>
          <w:tab w:val="left" w:pos="1892"/>
        </w:tabs>
      </w:pPr>
    </w:p>
    <w:p w14:paraId="0777C001" w14:textId="77777777" w:rsidR="00AB2D18" w:rsidRDefault="00AB2D18" w:rsidP="00B23BE6">
      <w:pPr>
        <w:tabs>
          <w:tab w:val="left" w:pos="1892"/>
        </w:tabs>
      </w:pPr>
    </w:p>
    <w:p w14:paraId="180DA861" w14:textId="77777777" w:rsidR="00AB2D18" w:rsidRDefault="00AB2D18" w:rsidP="00B23BE6">
      <w:pPr>
        <w:tabs>
          <w:tab w:val="left" w:pos="1892"/>
        </w:tabs>
      </w:pPr>
    </w:p>
    <w:p w14:paraId="5F0145B0" w14:textId="77777777" w:rsidR="00AB2D18" w:rsidRDefault="00AB2D18" w:rsidP="00B23BE6">
      <w:pPr>
        <w:tabs>
          <w:tab w:val="left" w:pos="1892"/>
        </w:tabs>
      </w:pPr>
      <w:r>
        <w:t>Subject:</w:t>
      </w:r>
      <w:r>
        <w:tab/>
      </w:r>
      <w:r w:rsidRPr="002B6780">
        <w:rPr>
          <w:b/>
          <w:bCs/>
          <w:caps/>
          <w:u w:val="single"/>
        </w:rPr>
        <w:t>Supervisory Staff</w:t>
      </w:r>
      <w:r>
        <w:t xml:space="preserve"> </w:t>
      </w:r>
    </w:p>
    <w:p w14:paraId="4EDB5078" w14:textId="77777777" w:rsidR="00AB2D18" w:rsidRDefault="00AB2D18" w:rsidP="00B23BE6">
      <w:pPr>
        <w:tabs>
          <w:tab w:val="left" w:pos="1892"/>
        </w:tabs>
        <w:rPr>
          <w:b/>
          <w:bCs/>
          <w:caps/>
          <w:u w:val="single"/>
        </w:rPr>
      </w:pPr>
    </w:p>
    <w:p w14:paraId="4EAAFC23" w14:textId="77777777" w:rsidR="00AB2D18" w:rsidRDefault="00AB2D18" w:rsidP="00B23BE6">
      <w:pPr>
        <w:tabs>
          <w:tab w:val="left" w:pos="1892"/>
        </w:tabs>
        <w:rPr>
          <w:b/>
          <w:bCs/>
          <w:caps/>
          <w:u w:val="single"/>
        </w:rPr>
      </w:pPr>
    </w:p>
    <w:p w14:paraId="10979DD0" w14:textId="77777777" w:rsidR="00AB2D18" w:rsidRDefault="00AB2D18" w:rsidP="00B23BE6">
      <w:pPr>
        <w:tabs>
          <w:tab w:val="left" w:pos="1892"/>
        </w:tabs>
        <w:spacing w:line="360" w:lineRule="auto"/>
        <w:jc w:val="lowKashida"/>
      </w:pPr>
      <w:r>
        <w:t xml:space="preserve">The undersigned is hereby proposing the names of the following faculty members as supervisory staff in Special Summer Camp) Final Term Examination 2017. </w:t>
      </w:r>
      <w:r>
        <w:tab/>
      </w:r>
    </w:p>
    <w:p w14:paraId="238DF8E6" w14:textId="77777777" w:rsidR="00AB2D18" w:rsidRDefault="00AB2D18" w:rsidP="00B23BE6">
      <w:pPr>
        <w:tabs>
          <w:tab w:val="left" w:pos="1892"/>
        </w:tabs>
      </w:pPr>
    </w:p>
    <w:p w14:paraId="18925C36" w14:textId="77777777" w:rsidR="00AB2D18" w:rsidRDefault="00AB2D18" w:rsidP="00B23BE6">
      <w:pPr>
        <w:tabs>
          <w:tab w:val="left" w:pos="1892"/>
        </w:tabs>
        <w:spacing w:line="360" w:lineRule="auto"/>
      </w:pPr>
      <w:r>
        <w:t>1. Engr. Muhammad Abid Mengal (Chairman)</w:t>
      </w:r>
      <w:r>
        <w:tab/>
        <w:t xml:space="preserve">Superintendent </w:t>
      </w:r>
    </w:p>
    <w:p w14:paraId="41E83020" w14:textId="77777777" w:rsidR="00AB2D18" w:rsidRDefault="00AB2D18" w:rsidP="00B23BE6">
      <w:pPr>
        <w:tabs>
          <w:tab w:val="left" w:pos="1892"/>
        </w:tabs>
        <w:spacing w:line="360" w:lineRule="auto"/>
      </w:pPr>
      <w:r>
        <w:t>2. Engr. Muhammad Tayyab</w:t>
      </w:r>
      <w:r>
        <w:tab/>
      </w:r>
      <w:r>
        <w:tab/>
      </w:r>
      <w:r>
        <w:tab/>
        <w:t xml:space="preserve">            Dy. Superintendent </w:t>
      </w:r>
    </w:p>
    <w:p w14:paraId="038B116C" w14:textId="77777777" w:rsidR="00AB2D18" w:rsidRDefault="00AB2D18" w:rsidP="00B23BE6">
      <w:pPr>
        <w:tabs>
          <w:tab w:val="left" w:pos="1892"/>
        </w:tabs>
        <w:spacing w:line="360" w:lineRule="auto"/>
      </w:pPr>
    </w:p>
    <w:p w14:paraId="09280EE4" w14:textId="77777777" w:rsidR="00AB2D18" w:rsidRDefault="00AB2D18" w:rsidP="00B23BE6">
      <w:pPr>
        <w:tabs>
          <w:tab w:val="left" w:pos="1892"/>
        </w:tabs>
        <w:spacing w:line="360" w:lineRule="auto"/>
      </w:pPr>
    </w:p>
    <w:p w14:paraId="60CFEC36" w14:textId="77777777" w:rsidR="00AB2D18" w:rsidRDefault="00AB2D18" w:rsidP="00B23BE6">
      <w:pPr>
        <w:tabs>
          <w:tab w:val="left" w:pos="1892"/>
        </w:tabs>
        <w:spacing w:line="360" w:lineRule="auto"/>
        <w:rPr>
          <w:b/>
          <w:bCs/>
          <w:u w:val="single"/>
        </w:rPr>
      </w:pPr>
      <w:r w:rsidRPr="0043393A">
        <w:rPr>
          <w:b/>
          <w:bCs/>
          <w:u w:val="single"/>
        </w:rPr>
        <w:t xml:space="preserve">Supporting Staff </w:t>
      </w:r>
    </w:p>
    <w:p w14:paraId="23A5B3FA" w14:textId="77777777" w:rsidR="00AB2D18" w:rsidRDefault="00AB2D18" w:rsidP="00B23BE6">
      <w:pPr>
        <w:tabs>
          <w:tab w:val="left" w:pos="1892"/>
        </w:tabs>
        <w:spacing w:line="360" w:lineRule="auto"/>
        <w:rPr>
          <w:b/>
          <w:bCs/>
          <w:u w:val="single"/>
        </w:rPr>
      </w:pPr>
    </w:p>
    <w:p w14:paraId="26F647ED" w14:textId="77777777" w:rsidR="00AB2D18" w:rsidRDefault="00AB2D18" w:rsidP="00B23BE6">
      <w:pPr>
        <w:tabs>
          <w:tab w:val="left" w:pos="1892"/>
        </w:tabs>
        <w:spacing w:line="360" w:lineRule="auto"/>
      </w:pPr>
      <w:r>
        <w:t xml:space="preserve">Gul Hassan </w:t>
      </w:r>
      <w:r>
        <w:tab/>
      </w:r>
      <w:r>
        <w:tab/>
      </w:r>
      <w:r>
        <w:tab/>
      </w:r>
      <w:r>
        <w:tab/>
      </w:r>
      <w:r>
        <w:tab/>
      </w:r>
      <w:r>
        <w:tab/>
        <w:t xml:space="preserve">Daftari </w:t>
      </w:r>
    </w:p>
    <w:p w14:paraId="51321B39" w14:textId="77777777" w:rsidR="00AB2D18" w:rsidRDefault="00AB2D18" w:rsidP="00B23BE6">
      <w:pPr>
        <w:tabs>
          <w:tab w:val="left" w:pos="1892"/>
        </w:tabs>
        <w:spacing w:line="360" w:lineRule="auto"/>
      </w:pPr>
      <w:r>
        <w:t xml:space="preserve">Mr. Ghulam Mustafa </w:t>
      </w:r>
      <w:r>
        <w:tab/>
      </w:r>
      <w:r>
        <w:tab/>
      </w:r>
      <w:r>
        <w:tab/>
      </w:r>
      <w:r>
        <w:tab/>
      </w:r>
      <w:r>
        <w:tab/>
        <w:t xml:space="preserve">Waterman </w:t>
      </w:r>
    </w:p>
    <w:p w14:paraId="0A4B4888" w14:textId="77777777" w:rsidR="00AB2D18" w:rsidRDefault="00AB2D18" w:rsidP="00B23BE6">
      <w:pPr>
        <w:tabs>
          <w:tab w:val="left" w:pos="1892"/>
        </w:tabs>
        <w:spacing w:line="360" w:lineRule="auto"/>
      </w:pPr>
    </w:p>
    <w:p w14:paraId="052A2F53" w14:textId="77777777" w:rsidR="00AB2D18" w:rsidRDefault="00AB2D18" w:rsidP="00B23BE6">
      <w:pPr>
        <w:tabs>
          <w:tab w:val="left" w:pos="1892"/>
        </w:tabs>
      </w:pPr>
    </w:p>
    <w:p w14:paraId="3E66332F" w14:textId="77777777" w:rsidR="00AB2D18" w:rsidRDefault="00AB2D18" w:rsidP="00B23BE6">
      <w:pPr>
        <w:tabs>
          <w:tab w:val="left" w:pos="1892"/>
        </w:tabs>
      </w:pPr>
      <w:r>
        <w:t xml:space="preserve">Submitted for approval please. </w:t>
      </w:r>
    </w:p>
    <w:p w14:paraId="71C6561B" w14:textId="77777777" w:rsidR="00AB2D18" w:rsidRDefault="00AB2D18" w:rsidP="00B23BE6">
      <w:pPr>
        <w:tabs>
          <w:tab w:val="left" w:pos="1892"/>
        </w:tabs>
      </w:pPr>
    </w:p>
    <w:p w14:paraId="60E24750" w14:textId="77777777" w:rsidR="00AB2D18" w:rsidRDefault="00AB2D18" w:rsidP="00B23BE6">
      <w:pPr>
        <w:tabs>
          <w:tab w:val="left" w:pos="1892"/>
        </w:tabs>
      </w:pPr>
    </w:p>
    <w:p w14:paraId="63D6AB7E" w14:textId="77777777" w:rsidR="00AB2D18" w:rsidRDefault="00AB2D18" w:rsidP="00B23BE6">
      <w:pPr>
        <w:tabs>
          <w:tab w:val="left" w:pos="1892"/>
        </w:tabs>
      </w:pPr>
    </w:p>
    <w:p w14:paraId="3D7DDC09" w14:textId="77777777" w:rsidR="00AB2D18" w:rsidRDefault="00AB2D18" w:rsidP="00B23BE6">
      <w:pPr>
        <w:tabs>
          <w:tab w:val="left" w:pos="1892"/>
        </w:tabs>
      </w:pPr>
    </w:p>
    <w:p w14:paraId="206F2841" w14:textId="77777777" w:rsidR="00AB2D18" w:rsidRDefault="00AB2D18" w:rsidP="00B23BE6">
      <w:pPr>
        <w:tabs>
          <w:tab w:val="left" w:pos="1892"/>
        </w:tabs>
      </w:pPr>
    </w:p>
    <w:p w14:paraId="6367F710" w14:textId="77777777" w:rsidR="00AB2D18" w:rsidRDefault="00AB2D18" w:rsidP="00B23BE6">
      <w:pPr>
        <w:tabs>
          <w:tab w:val="left" w:pos="1892"/>
        </w:tabs>
        <w:rPr>
          <w:b/>
          <w:bCs/>
        </w:rPr>
      </w:pPr>
      <w:r>
        <w:rPr>
          <w:b/>
          <w:bCs/>
        </w:rPr>
        <w:tab/>
      </w:r>
      <w:r>
        <w:rPr>
          <w:b/>
          <w:bCs/>
        </w:rPr>
        <w:tab/>
      </w:r>
      <w:r>
        <w:rPr>
          <w:b/>
          <w:bCs/>
        </w:rPr>
        <w:tab/>
      </w:r>
      <w:r>
        <w:rPr>
          <w:b/>
          <w:bCs/>
        </w:rPr>
        <w:tab/>
      </w:r>
      <w:r>
        <w:rPr>
          <w:b/>
          <w:bCs/>
        </w:rPr>
        <w:tab/>
      </w:r>
      <w:r>
        <w:rPr>
          <w:b/>
          <w:bCs/>
        </w:rPr>
        <w:tab/>
      </w:r>
      <w:r>
        <w:rPr>
          <w:b/>
          <w:bCs/>
        </w:rPr>
        <w:tab/>
      </w:r>
      <w:r>
        <w:rPr>
          <w:b/>
          <w:bCs/>
        </w:rPr>
        <w:tab/>
      </w:r>
      <w:r>
        <w:rPr>
          <w:b/>
          <w:bCs/>
        </w:rPr>
        <w:tab/>
      </w:r>
      <w:r w:rsidRPr="0043393A">
        <w:rPr>
          <w:b/>
          <w:bCs/>
        </w:rPr>
        <w:t xml:space="preserve">CHAIRMAN </w:t>
      </w:r>
    </w:p>
    <w:p w14:paraId="267E1C85" w14:textId="77777777" w:rsidR="00AB2D18" w:rsidRPr="0043393A" w:rsidRDefault="00AB2D18" w:rsidP="00B23BE6">
      <w:pPr>
        <w:tabs>
          <w:tab w:val="left" w:pos="1892"/>
        </w:tabs>
        <w:rPr>
          <w:b/>
          <w:bCs/>
        </w:rPr>
      </w:pPr>
    </w:p>
    <w:p w14:paraId="4F18EFE2" w14:textId="77777777" w:rsidR="00AB2D18" w:rsidRDefault="00AB2D18" w:rsidP="003F25D2">
      <w:pPr>
        <w:jc w:val="center"/>
        <w:rPr>
          <w:b/>
          <w:bCs/>
        </w:rPr>
      </w:pPr>
      <w:r>
        <w:rPr>
          <w:b/>
          <w:bCs/>
        </w:rPr>
        <w:br w:type="page"/>
      </w:r>
    </w:p>
    <w:p w14:paraId="0AB79B94" w14:textId="77777777" w:rsidR="00AB2D18" w:rsidRDefault="00AB2D18" w:rsidP="003F25D2">
      <w:pPr>
        <w:jc w:val="center"/>
        <w:rPr>
          <w:b/>
          <w:bCs/>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D1FC753" w14:textId="77777777" w:rsidTr="00C77C29">
        <w:tc>
          <w:tcPr>
            <w:tcW w:w="2500" w:type="pct"/>
          </w:tcPr>
          <w:p w14:paraId="40D83483" w14:textId="77777777" w:rsidR="00AB2D18" w:rsidRDefault="00AB2D18" w:rsidP="00C77C2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PF/17/</w:t>
            </w:r>
          </w:p>
        </w:tc>
        <w:tc>
          <w:tcPr>
            <w:tcW w:w="2500" w:type="pct"/>
          </w:tcPr>
          <w:p w14:paraId="416364D3" w14:textId="77777777" w:rsidR="00AB2D18" w:rsidRDefault="00AB2D18" w:rsidP="00C77C29">
            <w:pPr>
              <w:snapToGrid w:val="0"/>
              <w:jc w:val="right"/>
              <w:rPr>
                <w:rFonts w:ascii="MS Reference Sans Serif" w:hAnsi="MS Reference Sans Serif"/>
                <w:b/>
                <w:szCs w:val="26"/>
              </w:rPr>
            </w:pPr>
            <w:r>
              <w:rPr>
                <w:rFonts w:ascii="MS Reference Sans Serif" w:hAnsi="MS Reference Sans Serif"/>
                <w:b/>
                <w:szCs w:val="26"/>
              </w:rPr>
              <w:t>Dated: July 28, 2017.</w:t>
            </w:r>
          </w:p>
        </w:tc>
      </w:tr>
    </w:tbl>
    <w:p w14:paraId="672E785E" w14:textId="77777777" w:rsidR="00AB2D18" w:rsidRDefault="00AB2D18" w:rsidP="003F25D2">
      <w:pPr>
        <w:jc w:val="center"/>
        <w:rPr>
          <w:b/>
          <w:bCs/>
        </w:rPr>
      </w:pPr>
    </w:p>
    <w:p w14:paraId="7CCC9758" w14:textId="77777777" w:rsidR="00AB2D18" w:rsidRDefault="00AB2D18" w:rsidP="003F25D2">
      <w:pPr>
        <w:jc w:val="center"/>
        <w:rPr>
          <w:rFonts w:ascii="Verdana" w:hAnsi="Verdana"/>
          <w:b/>
          <w:caps/>
          <w:sz w:val="32"/>
          <w:szCs w:val="32"/>
          <w:u w:val="single"/>
        </w:rPr>
      </w:pPr>
    </w:p>
    <w:p w14:paraId="4FD70C12" w14:textId="77777777" w:rsidR="00AB2D18" w:rsidRDefault="00AB2D18" w:rsidP="003F25D2">
      <w:pPr>
        <w:jc w:val="center"/>
        <w:rPr>
          <w:rFonts w:ascii="Verdana" w:hAnsi="Verdana"/>
          <w:b/>
          <w:caps/>
          <w:sz w:val="32"/>
          <w:szCs w:val="32"/>
          <w:u w:val="single"/>
        </w:rPr>
      </w:pPr>
    </w:p>
    <w:p w14:paraId="07F6E72F" w14:textId="77777777" w:rsidR="00AB2D18" w:rsidRDefault="00AB2D18" w:rsidP="003F25D2">
      <w:pPr>
        <w:jc w:val="center"/>
        <w:rPr>
          <w:rFonts w:ascii="Verdana" w:hAnsi="Verdana"/>
          <w:b/>
          <w:caps/>
          <w:sz w:val="32"/>
          <w:szCs w:val="32"/>
          <w:u w:val="single"/>
        </w:rPr>
      </w:pPr>
      <w:r>
        <w:rPr>
          <w:rFonts w:ascii="Verdana" w:hAnsi="Verdana"/>
          <w:b/>
          <w:caps/>
          <w:sz w:val="32"/>
          <w:szCs w:val="32"/>
          <w:u w:val="single"/>
        </w:rPr>
        <w:t xml:space="preserve">JOB </w:t>
      </w:r>
      <w:r w:rsidRPr="00295771">
        <w:rPr>
          <w:rFonts w:ascii="Verdana" w:hAnsi="Verdana"/>
          <w:b/>
          <w:caps/>
          <w:sz w:val="32"/>
          <w:szCs w:val="32"/>
          <w:u w:val="single"/>
        </w:rPr>
        <w:t>CERTIFICATE</w:t>
      </w:r>
    </w:p>
    <w:p w14:paraId="260FA4FB" w14:textId="77777777" w:rsidR="00AB2D18" w:rsidRPr="00295771" w:rsidRDefault="00AB2D18" w:rsidP="003F25D2">
      <w:pPr>
        <w:jc w:val="center"/>
        <w:rPr>
          <w:rFonts w:ascii="Verdana" w:hAnsi="Verdana"/>
          <w:b/>
          <w:caps/>
          <w:sz w:val="32"/>
          <w:szCs w:val="32"/>
          <w:u w:val="single"/>
        </w:rPr>
      </w:pPr>
    </w:p>
    <w:p w14:paraId="4138FFC9" w14:textId="77777777" w:rsidR="00AB2D18" w:rsidRPr="00295771" w:rsidRDefault="00AB2D18" w:rsidP="003F25D2">
      <w:pPr>
        <w:jc w:val="both"/>
        <w:rPr>
          <w:rFonts w:ascii="Verdana" w:hAnsi="Verdana"/>
          <w:b/>
          <w:caps/>
          <w:sz w:val="32"/>
          <w:szCs w:val="32"/>
          <w:u w:val="single"/>
        </w:rPr>
      </w:pPr>
    </w:p>
    <w:p w14:paraId="42B98A40" w14:textId="77777777" w:rsidR="00AB2D18" w:rsidRPr="003F25D2" w:rsidRDefault="00AB2D18" w:rsidP="003F25D2">
      <w:pPr>
        <w:spacing w:line="480" w:lineRule="auto"/>
        <w:jc w:val="both"/>
      </w:pPr>
      <w:r w:rsidRPr="00295771">
        <w:rPr>
          <w:b/>
          <w:sz w:val="28"/>
          <w:szCs w:val="28"/>
        </w:rPr>
        <w:t xml:space="preserve"> </w:t>
      </w:r>
      <w:r w:rsidRPr="00295771">
        <w:rPr>
          <w:b/>
          <w:sz w:val="28"/>
          <w:szCs w:val="28"/>
        </w:rPr>
        <w:tab/>
      </w:r>
      <w:r w:rsidRPr="00295771">
        <w:rPr>
          <w:b/>
          <w:sz w:val="28"/>
          <w:szCs w:val="28"/>
        </w:rPr>
        <w:tab/>
      </w:r>
      <w:r w:rsidRPr="003F25D2">
        <w:t xml:space="preserve">It is to certify that </w:t>
      </w:r>
      <w:r w:rsidRPr="003F25D2">
        <w:rPr>
          <w:b/>
        </w:rPr>
        <w:t>Mr. Anis ur Rehman</w:t>
      </w:r>
      <w:r>
        <w:t xml:space="preserve"> </w:t>
      </w:r>
      <w:r w:rsidRPr="003F25D2">
        <w:t xml:space="preserve">S/o </w:t>
      </w:r>
      <w:r w:rsidRPr="003F25D2">
        <w:rPr>
          <w:b/>
        </w:rPr>
        <w:t>Saif Ur Rehman</w:t>
      </w:r>
      <w:r w:rsidRPr="003F25D2">
        <w:t xml:space="preserve"> is working as </w:t>
      </w:r>
      <w:r>
        <w:t>Lecturer (BPS-18</w:t>
      </w:r>
      <w:r w:rsidRPr="003F25D2">
        <w:t xml:space="preserve">) in </w:t>
      </w:r>
      <w:r>
        <w:t xml:space="preserve">this </w:t>
      </w:r>
      <w:r w:rsidRPr="003F25D2">
        <w:t>department of this institution since 01-0</w:t>
      </w:r>
      <w:r>
        <w:t>6</w:t>
      </w:r>
      <w:r w:rsidRPr="003F25D2">
        <w:t xml:space="preserve">-2016.  </w:t>
      </w:r>
    </w:p>
    <w:p w14:paraId="62F996FC" w14:textId="77777777" w:rsidR="00AB2D18" w:rsidRPr="003F25D2" w:rsidRDefault="00AB2D18" w:rsidP="003F25D2">
      <w:pPr>
        <w:spacing w:line="480" w:lineRule="auto"/>
        <w:jc w:val="both"/>
      </w:pPr>
      <w:r w:rsidRPr="003F25D2">
        <w:t xml:space="preserve"> </w:t>
      </w:r>
      <w:r w:rsidRPr="003F25D2">
        <w:tab/>
      </w:r>
      <w:r w:rsidRPr="003F25D2">
        <w:tab/>
        <w:t xml:space="preserve">I found him honest, sincere, dedicated and devoted official.  </w:t>
      </w:r>
    </w:p>
    <w:p w14:paraId="1C22244E" w14:textId="77777777" w:rsidR="00AB2D18" w:rsidRPr="003F25D2" w:rsidRDefault="00AB2D18" w:rsidP="003F25D2">
      <w:pPr>
        <w:rPr>
          <w:sz w:val="28"/>
          <w:szCs w:val="28"/>
        </w:rPr>
      </w:pPr>
    </w:p>
    <w:p w14:paraId="64D7873F" w14:textId="77777777" w:rsidR="00AB2D18" w:rsidRDefault="00AB2D18" w:rsidP="003F25D2">
      <w:pPr>
        <w:rPr>
          <w:b/>
          <w:sz w:val="28"/>
          <w:szCs w:val="28"/>
        </w:rPr>
      </w:pPr>
    </w:p>
    <w:p w14:paraId="3B6C5D98" w14:textId="77777777" w:rsidR="00AB2D18" w:rsidRDefault="00AB2D18" w:rsidP="003F25D2">
      <w:pPr>
        <w:rPr>
          <w:b/>
          <w:sz w:val="28"/>
          <w:szCs w:val="28"/>
        </w:rPr>
      </w:pPr>
    </w:p>
    <w:p w14:paraId="474F64AA" w14:textId="77777777" w:rsidR="00AB2D18" w:rsidRDefault="00AB2D18" w:rsidP="003F25D2">
      <w:pPr>
        <w:rPr>
          <w:b/>
          <w:sz w:val="28"/>
          <w:szCs w:val="28"/>
        </w:rPr>
      </w:pPr>
    </w:p>
    <w:p w14:paraId="4BD59C6F" w14:textId="77777777" w:rsidR="00AB2D18" w:rsidRDefault="00AB2D18" w:rsidP="003F25D2">
      <w:pPr>
        <w:jc w:val="right"/>
        <w:rPr>
          <w:b/>
          <w:caps/>
          <w:color w:val="000000"/>
        </w:rPr>
      </w:pPr>
    </w:p>
    <w:p w14:paraId="5CDF1D86" w14:textId="77777777" w:rsidR="00AB2D18" w:rsidRDefault="00AB2D18" w:rsidP="003F25D2">
      <w:pPr>
        <w:jc w:val="right"/>
        <w:rPr>
          <w:b/>
          <w:caps/>
          <w:color w:val="000000"/>
        </w:rPr>
      </w:pPr>
    </w:p>
    <w:p w14:paraId="767C774A" w14:textId="77777777" w:rsidR="00AB2D18" w:rsidRDefault="00AB2D18" w:rsidP="003F25D2">
      <w:pPr>
        <w:jc w:val="right"/>
        <w:rPr>
          <w:b/>
          <w:caps/>
          <w:color w:val="000000"/>
        </w:rPr>
      </w:pPr>
    </w:p>
    <w:p w14:paraId="1FF95B61" w14:textId="77777777" w:rsidR="00AB2D18" w:rsidRDefault="00AB2D18" w:rsidP="003F25D2">
      <w:pPr>
        <w:jc w:val="right"/>
        <w:rPr>
          <w:b/>
          <w:caps/>
          <w:color w:val="000000"/>
        </w:rPr>
      </w:pPr>
    </w:p>
    <w:p w14:paraId="3C3357B4" w14:textId="77777777" w:rsidR="00AB2D18" w:rsidRPr="00375C9C" w:rsidRDefault="00AB2D18" w:rsidP="003F25D2">
      <w:pPr>
        <w:jc w:val="right"/>
        <w:rPr>
          <w:b/>
          <w:caps/>
          <w:color w:val="000000"/>
        </w:rPr>
      </w:pPr>
      <w:r w:rsidRPr="00375C9C">
        <w:rPr>
          <w:b/>
          <w:caps/>
          <w:color w:val="000000"/>
        </w:rPr>
        <w:t>Chairman</w:t>
      </w:r>
    </w:p>
    <w:p w14:paraId="18B86877" w14:textId="77777777" w:rsidR="00AB2D18" w:rsidRDefault="00AB2D18" w:rsidP="003F25D2">
      <w:pPr>
        <w:rPr>
          <w:b/>
          <w:caps/>
          <w:sz w:val="32"/>
          <w:szCs w:val="32"/>
          <w:u w:val="single"/>
        </w:rPr>
      </w:pPr>
      <w:r w:rsidRPr="00295771">
        <w:rPr>
          <w:b/>
          <w:color w:val="000000"/>
        </w:rPr>
        <w:br/>
      </w:r>
    </w:p>
    <w:p w14:paraId="758C4910" w14:textId="77777777" w:rsidR="00AB2D18" w:rsidRDefault="00AB2D18" w:rsidP="003F25D2">
      <w:pPr>
        <w:ind w:left="2160" w:firstLine="720"/>
        <w:rPr>
          <w:b/>
          <w:caps/>
          <w:sz w:val="32"/>
          <w:szCs w:val="32"/>
          <w:u w:val="single"/>
        </w:rPr>
      </w:pPr>
    </w:p>
    <w:p w14:paraId="21DBCE9F" w14:textId="77777777" w:rsidR="00AB2D18" w:rsidRDefault="00AB2D18" w:rsidP="003F25D2">
      <w:pPr>
        <w:ind w:left="2160" w:firstLine="720"/>
        <w:rPr>
          <w:b/>
          <w:caps/>
          <w:sz w:val="32"/>
          <w:szCs w:val="32"/>
          <w:u w:val="single"/>
        </w:rPr>
      </w:pPr>
    </w:p>
    <w:p w14:paraId="08925B25" w14:textId="77777777" w:rsidR="00AB2D18" w:rsidRPr="0043393A" w:rsidRDefault="00AB2D18" w:rsidP="00AA3838">
      <w:pPr>
        <w:tabs>
          <w:tab w:val="left" w:pos="1892"/>
        </w:tabs>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2CEF031" w14:textId="77777777" w:rsidTr="007D079B">
        <w:tc>
          <w:tcPr>
            <w:tcW w:w="2500" w:type="pct"/>
          </w:tcPr>
          <w:p w14:paraId="71BF4273" w14:textId="77777777" w:rsidR="00AB2D18" w:rsidRDefault="00AB2D18" w:rsidP="007D079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516535D4" w14:textId="77777777" w:rsidR="00AB2D18" w:rsidRDefault="00AB2D18" w:rsidP="007D079B">
            <w:pPr>
              <w:snapToGrid w:val="0"/>
              <w:jc w:val="right"/>
              <w:rPr>
                <w:rFonts w:ascii="MS Reference Sans Serif" w:hAnsi="MS Reference Sans Serif"/>
                <w:b/>
                <w:szCs w:val="26"/>
              </w:rPr>
            </w:pPr>
            <w:r>
              <w:rPr>
                <w:rFonts w:ascii="MS Reference Sans Serif" w:hAnsi="MS Reference Sans Serif"/>
                <w:b/>
                <w:szCs w:val="26"/>
              </w:rPr>
              <w:t>Dated: August 1, 2017.</w:t>
            </w:r>
          </w:p>
        </w:tc>
      </w:tr>
    </w:tbl>
    <w:p w14:paraId="47E14A0A" w14:textId="77777777" w:rsidR="00AB2D18" w:rsidRDefault="00AB2D18" w:rsidP="003F5AA3">
      <w:pPr>
        <w:ind w:firstLine="720"/>
        <w:rPr>
          <w:b/>
          <w:sz w:val="28"/>
          <w:szCs w:val="28"/>
          <w:u w:val="single"/>
        </w:rPr>
      </w:pPr>
    </w:p>
    <w:p w14:paraId="28E22AFD" w14:textId="77777777" w:rsidR="00AB2D18" w:rsidRDefault="00AB2D18" w:rsidP="003F5AA3">
      <w:pPr>
        <w:rPr>
          <w:b/>
          <w:sz w:val="28"/>
          <w:szCs w:val="28"/>
          <w:u w:val="single"/>
        </w:rPr>
      </w:pPr>
    </w:p>
    <w:p w14:paraId="0797FF16" w14:textId="77777777" w:rsidR="00AB2D18" w:rsidRDefault="00AB2D18" w:rsidP="003F5AA3">
      <w:pPr>
        <w:rPr>
          <w:b/>
          <w:sz w:val="28"/>
          <w:szCs w:val="28"/>
          <w:u w:val="single"/>
        </w:rPr>
      </w:pPr>
      <w:r>
        <w:rPr>
          <w:b/>
          <w:sz w:val="28"/>
          <w:szCs w:val="28"/>
          <w:u w:val="single"/>
        </w:rPr>
        <w:t>Circular</w:t>
      </w:r>
    </w:p>
    <w:p w14:paraId="6D2193EE" w14:textId="77777777" w:rsidR="00AB2D18" w:rsidRDefault="00AB2D18" w:rsidP="003F5AA3">
      <w:pPr>
        <w:rPr>
          <w:b/>
          <w:sz w:val="28"/>
          <w:szCs w:val="28"/>
        </w:rPr>
      </w:pPr>
    </w:p>
    <w:p w14:paraId="3C35005B" w14:textId="77777777" w:rsidR="00AB2D18" w:rsidRDefault="00AB2D18" w:rsidP="003F5AA3">
      <w:pPr>
        <w:spacing w:line="360" w:lineRule="auto"/>
        <w:jc w:val="both"/>
      </w:pPr>
    </w:p>
    <w:p w14:paraId="585B764E" w14:textId="77777777" w:rsidR="00AB2D18" w:rsidRDefault="00AB2D18" w:rsidP="003F5AA3">
      <w:pPr>
        <w:spacing w:line="360" w:lineRule="auto"/>
        <w:jc w:val="both"/>
      </w:pPr>
      <w:r>
        <w:t>The undersigned is proceeding to leave from 02-8-2017 to 04-8-2017. During this period Engr. Muhammad Ismail Marri Assistant Professor, Electrical Engineering, BUET, Khuzdar will look after the office matters.</w:t>
      </w:r>
    </w:p>
    <w:p w14:paraId="47D6609B" w14:textId="77777777" w:rsidR="00AB2D18" w:rsidRDefault="00AB2D18" w:rsidP="003F5AA3">
      <w:pPr>
        <w:spacing w:line="360" w:lineRule="auto"/>
        <w:jc w:val="both"/>
      </w:pPr>
      <w:r>
        <w:t xml:space="preserve"> </w:t>
      </w:r>
    </w:p>
    <w:p w14:paraId="06450516" w14:textId="77777777" w:rsidR="00AB2D18" w:rsidRDefault="00AB2D18" w:rsidP="003F5AA3">
      <w:pPr>
        <w:ind w:left="6480"/>
        <w:jc w:val="both"/>
      </w:pPr>
    </w:p>
    <w:p w14:paraId="20E0CA40" w14:textId="77777777" w:rsidR="00AB2D18" w:rsidRDefault="00AB2D18" w:rsidP="003F5AA3">
      <w:pPr>
        <w:ind w:left="6480"/>
        <w:jc w:val="both"/>
      </w:pPr>
    </w:p>
    <w:p w14:paraId="6ABBC7FF" w14:textId="77777777" w:rsidR="00AB2D18" w:rsidRDefault="00AB2D18" w:rsidP="003F5AA3">
      <w:pPr>
        <w:ind w:left="6480"/>
        <w:jc w:val="both"/>
      </w:pPr>
    </w:p>
    <w:p w14:paraId="40F47E2B" w14:textId="77777777" w:rsidR="00AB2D18" w:rsidRDefault="00AB2D18" w:rsidP="003F5AA3">
      <w:pPr>
        <w:ind w:left="6480" w:firstLine="720"/>
        <w:rPr>
          <w:b/>
        </w:rPr>
      </w:pPr>
      <w:r>
        <w:rPr>
          <w:b/>
        </w:rPr>
        <w:t>Chairman</w:t>
      </w:r>
    </w:p>
    <w:p w14:paraId="7E990D1C" w14:textId="77777777" w:rsidR="00AB2D18" w:rsidRDefault="00AB2D18" w:rsidP="003F5AA3">
      <w:pPr>
        <w:jc w:val="both"/>
      </w:pPr>
    </w:p>
    <w:p w14:paraId="5098F50A" w14:textId="77777777" w:rsidR="00AB2D18" w:rsidRDefault="00AB2D18" w:rsidP="003F5AA3">
      <w:r>
        <w:t>Copy to:</w:t>
      </w:r>
    </w:p>
    <w:p w14:paraId="16FD62DE" w14:textId="77777777" w:rsidR="00AB2D18" w:rsidRDefault="00AB2D18" w:rsidP="003F5AA3">
      <w:pPr>
        <w:numPr>
          <w:ilvl w:val="0"/>
          <w:numId w:val="33"/>
        </w:numPr>
      </w:pPr>
      <w:r>
        <w:t xml:space="preserve">Secretary to Vice Chancellor, BUET, Khuzdar. </w:t>
      </w:r>
    </w:p>
    <w:p w14:paraId="11C69726" w14:textId="77777777" w:rsidR="00AB2D18" w:rsidRDefault="00AB2D18" w:rsidP="003F5AA3">
      <w:pPr>
        <w:numPr>
          <w:ilvl w:val="0"/>
          <w:numId w:val="33"/>
        </w:numPr>
      </w:pPr>
      <w:r>
        <w:t>Dean Faculty of Engineering, BUET, Khuzdar.</w:t>
      </w:r>
    </w:p>
    <w:p w14:paraId="0AA13EA3" w14:textId="77777777" w:rsidR="00AB2D18" w:rsidRDefault="00AB2D18" w:rsidP="003F5AA3">
      <w:pPr>
        <w:numPr>
          <w:ilvl w:val="0"/>
          <w:numId w:val="33"/>
        </w:numPr>
      </w:pPr>
      <w:r>
        <w:t xml:space="preserve">Registrar, BUET, Khuzdar. </w:t>
      </w:r>
    </w:p>
    <w:p w14:paraId="66EC9EAC" w14:textId="77777777" w:rsidR="00AB2D18" w:rsidRDefault="00AB2D18" w:rsidP="003F5AA3">
      <w:pPr>
        <w:numPr>
          <w:ilvl w:val="0"/>
          <w:numId w:val="33"/>
        </w:numPr>
      </w:pPr>
      <w:r>
        <w:t>Engr. Muhammad Ismail Marri, Assistant Professor.</w:t>
      </w:r>
    </w:p>
    <w:p w14:paraId="1E9013D0" w14:textId="77777777" w:rsidR="00AB2D18" w:rsidRDefault="00AB2D18" w:rsidP="003F5AA3">
      <w:pPr>
        <w:numPr>
          <w:ilvl w:val="0"/>
          <w:numId w:val="33"/>
        </w:numPr>
      </w:pPr>
      <w:r>
        <w:t>All Chairman______________.</w:t>
      </w:r>
    </w:p>
    <w:p w14:paraId="1854D88C" w14:textId="77777777" w:rsidR="00AB2D18" w:rsidRPr="0043393A" w:rsidRDefault="00AB2D18" w:rsidP="00AA3838">
      <w:pPr>
        <w:tabs>
          <w:tab w:val="left" w:pos="1892"/>
        </w:tabs>
        <w:rPr>
          <w:b/>
          <w:bCs/>
        </w:rPr>
      </w:pPr>
      <w:r>
        <w:rPr>
          <w:b/>
          <w:bCs/>
        </w:rPr>
        <w:br w:type="page"/>
      </w:r>
    </w:p>
    <w:tbl>
      <w:tblPr>
        <w:tblW w:w="5000" w:type="pct"/>
        <w:tblLook w:val="0000" w:firstRow="0" w:lastRow="0" w:firstColumn="0" w:lastColumn="0" w:noHBand="0" w:noVBand="0"/>
      </w:tblPr>
      <w:tblGrid>
        <w:gridCol w:w="4860"/>
        <w:gridCol w:w="4860"/>
      </w:tblGrid>
      <w:tr w:rsidR="00AB2D18" w14:paraId="6B6C4BE0" w14:textId="77777777" w:rsidTr="001B52B2">
        <w:tc>
          <w:tcPr>
            <w:tcW w:w="2500" w:type="pct"/>
          </w:tcPr>
          <w:p w14:paraId="0A043F5D" w14:textId="77777777" w:rsidR="00AB2D18" w:rsidRDefault="00AB2D18" w:rsidP="001B52B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5FFF97B8" w14:textId="77777777" w:rsidR="00AB2D18" w:rsidRDefault="00AB2D18" w:rsidP="001B52B2">
            <w:pPr>
              <w:snapToGrid w:val="0"/>
              <w:jc w:val="right"/>
              <w:rPr>
                <w:rFonts w:ascii="MS Reference Sans Serif" w:hAnsi="MS Reference Sans Serif"/>
                <w:b/>
                <w:szCs w:val="26"/>
              </w:rPr>
            </w:pPr>
            <w:r>
              <w:rPr>
                <w:rFonts w:ascii="MS Reference Sans Serif" w:hAnsi="MS Reference Sans Serif"/>
                <w:b/>
                <w:szCs w:val="26"/>
              </w:rPr>
              <w:t>Dated: September 13 2017.</w:t>
            </w:r>
          </w:p>
        </w:tc>
      </w:tr>
    </w:tbl>
    <w:p w14:paraId="34A7CF01" w14:textId="77777777" w:rsidR="00AB2D18" w:rsidRDefault="00AB2D18" w:rsidP="00C15D61">
      <w:pPr>
        <w:spacing w:line="360" w:lineRule="auto"/>
        <w:jc w:val="both"/>
        <w:rPr>
          <w:bCs/>
        </w:rPr>
      </w:pPr>
    </w:p>
    <w:p w14:paraId="24BD324E" w14:textId="77777777" w:rsidR="00AB2D18" w:rsidRDefault="00AB2D18" w:rsidP="00C15D61">
      <w:pPr>
        <w:spacing w:line="360" w:lineRule="auto"/>
        <w:jc w:val="both"/>
        <w:rPr>
          <w:bCs/>
        </w:rPr>
      </w:pPr>
    </w:p>
    <w:p w14:paraId="093FA51E" w14:textId="77777777" w:rsidR="00AB2D18" w:rsidRDefault="00AB2D18" w:rsidP="00C15D61">
      <w:pPr>
        <w:spacing w:line="360" w:lineRule="auto"/>
        <w:jc w:val="both"/>
        <w:rPr>
          <w:bCs/>
        </w:rPr>
      </w:pPr>
      <w:r>
        <w:rPr>
          <w:bCs/>
        </w:rPr>
        <w:t>The Dean Faculty of Engg,</w:t>
      </w:r>
    </w:p>
    <w:p w14:paraId="69AE2E03" w14:textId="77777777" w:rsidR="00AB2D18" w:rsidRDefault="00AB2D18" w:rsidP="00C15D61">
      <w:pPr>
        <w:spacing w:line="360" w:lineRule="auto"/>
        <w:jc w:val="both"/>
        <w:rPr>
          <w:bCs/>
        </w:rPr>
      </w:pPr>
      <w:r>
        <w:rPr>
          <w:bCs/>
        </w:rPr>
        <w:t>BUET, Khuzdar.</w:t>
      </w:r>
    </w:p>
    <w:p w14:paraId="5A28192E" w14:textId="77777777" w:rsidR="00AB2D18" w:rsidRDefault="00AB2D18" w:rsidP="00C15D61">
      <w:pPr>
        <w:spacing w:line="360" w:lineRule="auto"/>
        <w:jc w:val="both"/>
        <w:rPr>
          <w:bCs/>
        </w:rPr>
      </w:pPr>
    </w:p>
    <w:p w14:paraId="4F5AEFB9" w14:textId="77777777" w:rsidR="00AB2D18" w:rsidRPr="003B4D2E" w:rsidRDefault="00AB2D18" w:rsidP="00C15D61">
      <w:pPr>
        <w:spacing w:line="360" w:lineRule="auto"/>
        <w:ind w:left="1440" w:hanging="1440"/>
        <w:jc w:val="both"/>
        <w:rPr>
          <w:b/>
          <w:bCs/>
          <w:u w:val="single"/>
        </w:rPr>
      </w:pPr>
      <w:r>
        <w:rPr>
          <w:bCs/>
        </w:rPr>
        <w:t xml:space="preserve">Subject: - </w:t>
      </w:r>
      <w:r>
        <w:rPr>
          <w:bCs/>
        </w:rPr>
        <w:tab/>
      </w:r>
      <w:r>
        <w:rPr>
          <w:b/>
          <w:bCs/>
          <w:caps/>
          <w:u w:val="single"/>
        </w:rPr>
        <w:t>32</w:t>
      </w:r>
      <w:r>
        <w:rPr>
          <w:b/>
          <w:bCs/>
          <w:caps/>
          <w:u w:val="single"/>
          <w:vertAlign w:val="superscript"/>
        </w:rPr>
        <w:t xml:space="preserve">nd </w:t>
      </w:r>
      <w:r>
        <w:rPr>
          <w:b/>
          <w:bCs/>
          <w:u w:val="single"/>
        </w:rPr>
        <w:t>master trainers faculty professional Development Program (MTFPDP) from October 09 to November 30, 2017 at HEC (LI Division) Islamabad.</w:t>
      </w:r>
    </w:p>
    <w:p w14:paraId="6EAB6944" w14:textId="77777777" w:rsidR="00AB2D18" w:rsidRDefault="00AB2D18" w:rsidP="00C15D61">
      <w:pPr>
        <w:spacing w:line="360" w:lineRule="auto"/>
        <w:jc w:val="both"/>
        <w:rPr>
          <w:bCs/>
        </w:rPr>
      </w:pPr>
      <w:r>
        <w:rPr>
          <w:bCs/>
        </w:rPr>
        <w:t xml:space="preserve">Refer your letter No.BUETK/DE-17/09/459-65 received on dated 11-9-2017. The undersigned is hereby nominated Engr. Muhammad Tayyab lab lecture EED for above mentioned training programme. </w:t>
      </w:r>
    </w:p>
    <w:p w14:paraId="40F24678" w14:textId="77777777" w:rsidR="00AB2D18" w:rsidRDefault="00AB2D18" w:rsidP="00C15D61">
      <w:pPr>
        <w:spacing w:line="360" w:lineRule="auto"/>
        <w:jc w:val="center"/>
        <w:rPr>
          <w:b/>
          <w:bCs/>
        </w:rPr>
      </w:pPr>
    </w:p>
    <w:p w14:paraId="298651AC" w14:textId="77777777" w:rsidR="00AB2D18" w:rsidRDefault="00AB2D18" w:rsidP="00C15D61">
      <w:pPr>
        <w:spacing w:line="360" w:lineRule="auto"/>
        <w:jc w:val="both"/>
        <w:rPr>
          <w:b/>
          <w:bCs/>
        </w:rPr>
      </w:pPr>
    </w:p>
    <w:p w14:paraId="20F7F26D" w14:textId="77777777" w:rsidR="00AB2D18" w:rsidRPr="00407F43" w:rsidRDefault="00AB2D18" w:rsidP="00C15D61">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r w:rsidRPr="00407F43">
        <w:rPr>
          <w:b/>
          <w:caps/>
        </w:rPr>
        <w:t>Chairman</w:t>
      </w:r>
    </w:p>
    <w:p w14:paraId="631C0940" w14:textId="77777777" w:rsidR="00AB2D18" w:rsidRPr="0043393A" w:rsidRDefault="00AB2D18" w:rsidP="00AA3838">
      <w:pPr>
        <w:tabs>
          <w:tab w:val="left" w:pos="1892"/>
        </w:tabs>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8858EFE" w14:textId="77777777" w:rsidTr="00621A9B">
        <w:tc>
          <w:tcPr>
            <w:tcW w:w="2500" w:type="pct"/>
          </w:tcPr>
          <w:p w14:paraId="459BCB4B" w14:textId="77777777" w:rsidR="00AB2D18" w:rsidRDefault="00AB2D18" w:rsidP="00621A9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04D2DD6F" w14:textId="77777777" w:rsidR="00AB2D18" w:rsidRDefault="00AB2D18" w:rsidP="00621A9B">
            <w:pPr>
              <w:snapToGrid w:val="0"/>
              <w:jc w:val="right"/>
              <w:rPr>
                <w:rFonts w:ascii="MS Reference Sans Serif" w:hAnsi="MS Reference Sans Serif"/>
                <w:b/>
                <w:szCs w:val="26"/>
              </w:rPr>
            </w:pPr>
            <w:r>
              <w:rPr>
                <w:rFonts w:ascii="MS Reference Sans Serif" w:hAnsi="MS Reference Sans Serif"/>
                <w:b/>
                <w:szCs w:val="26"/>
              </w:rPr>
              <w:t>Dated: September 15, 2017.</w:t>
            </w:r>
          </w:p>
        </w:tc>
      </w:tr>
    </w:tbl>
    <w:p w14:paraId="26CB6B6F" w14:textId="77777777" w:rsidR="00AB2D18" w:rsidRDefault="00AB2D18" w:rsidP="003810D4">
      <w:pPr>
        <w:rPr>
          <w:b/>
          <w:lang w:val="en-US"/>
        </w:rPr>
      </w:pPr>
    </w:p>
    <w:p w14:paraId="64E54DE6" w14:textId="77777777" w:rsidR="00AB2D18" w:rsidRDefault="00AB2D18" w:rsidP="003810D4">
      <w:pPr>
        <w:rPr>
          <w:b/>
          <w:sz w:val="64"/>
          <w:szCs w:val="64"/>
          <w:u w:val="single"/>
        </w:rPr>
      </w:pPr>
    </w:p>
    <w:p w14:paraId="4BEA62D2" w14:textId="77777777" w:rsidR="00AB2D18" w:rsidRPr="00921C33" w:rsidRDefault="00AB2D18" w:rsidP="003810D4">
      <w:pPr>
        <w:rPr>
          <w:b/>
          <w:sz w:val="64"/>
          <w:szCs w:val="64"/>
          <w:u w:val="single"/>
        </w:rPr>
      </w:pPr>
      <w:r w:rsidRPr="00921C33">
        <w:rPr>
          <w:b/>
          <w:sz w:val="64"/>
          <w:szCs w:val="64"/>
          <w:u w:val="single"/>
        </w:rPr>
        <w:t>Notice</w:t>
      </w:r>
    </w:p>
    <w:p w14:paraId="79DDEC33" w14:textId="77777777" w:rsidR="00AB2D18" w:rsidRDefault="00AB2D18" w:rsidP="003810D4">
      <w:pPr>
        <w:spacing w:line="360" w:lineRule="auto"/>
        <w:jc w:val="both"/>
        <w:rPr>
          <w:b/>
          <w:sz w:val="28"/>
          <w:szCs w:val="28"/>
        </w:rPr>
      </w:pPr>
    </w:p>
    <w:p w14:paraId="51BB5F88" w14:textId="77777777" w:rsidR="00AB2D18" w:rsidRPr="008758F9" w:rsidRDefault="00AB2D18" w:rsidP="003810D4">
      <w:pPr>
        <w:spacing w:line="360" w:lineRule="auto"/>
        <w:jc w:val="lowKashida"/>
        <w:rPr>
          <w:sz w:val="42"/>
          <w:szCs w:val="44"/>
        </w:rPr>
      </w:pPr>
      <w:r w:rsidRPr="00A90684">
        <w:rPr>
          <w:sz w:val="42"/>
          <w:szCs w:val="42"/>
        </w:rPr>
        <w:t xml:space="preserve">All the students of Summer Camp Electrical Department are hereby informed </w:t>
      </w:r>
      <w:r>
        <w:rPr>
          <w:sz w:val="42"/>
          <w:szCs w:val="42"/>
        </w:rPr>
        <w:t>to</w:t>
      </w:r>
      <w:r w:rsidRPr="008758F9">
        <w:rPr>
          <w:sz w:val="42"/>
          <w:szCs w:val="42"/>
        </w:rPr>
        <w:t xml:space="preserve"> submit the</w:t>
      </w:r>
      <w:r>
        <w:rPr>
          <w:sz w:val="42"/>
          <w:szCs w:val="42"/>
        </w:rPr>
        <w:t>ir free for</w:t>
      </w:r>
      <w:r w:rsidRPr="008758F9">
        <w:rPr>
          <w:sz w:val="42"/>
          <w:szCs w:val="42"/>
        </w:rPr>
        <w:t xml:space="preserve"> registration </w:t>
      </w:r>
      <w:r>
        <w:rPr>
          <w:sz w:val="42"/>
          <w:szCs w:val="42"/>
        </w:rPr>
        <w:t>of summer camp before 20</w:t>
      </w:r>
      <w:r w:rsidRPr="008758F9">
        <w:rPr>
          <w:sz w:val="42"/>
          <w:szCs w:val="42"/>
        </w:rPr>
        <w:t xml:space="preserve"> </w:t>
      </w:r>
      <w:r>
        <w:rPr>
          <w:sz w:val="42"/>
          <w:szCs w:val="42"/>
        </w:rPr>
        <w:t>September</w:t>
      </w:r>
      <w:r w:rsidRPr="008758F9">
        <w:rPr>
          <w:sz w:val="42"/>
          <w:szCs w:val="42"/>
        </w:rPr>
        <w:t xml:space="preserve"> 2017.</w:t>
      </w:r>
      <w:r w:rsidRPr="008758F9">
        <w:rPr>
          <w:sz w:val="34"/>
          <w:szCs w:val="30"/>
        </w:rPr>
        <w:t xml:space="preserve"> </w:t>
      </w:r>
      <w:r w:rsidRPr="008758F9">
        <w:rPr>
          <w:sz w:val="42"/>
          <w:szCs w:val="44"/>
        </w:rPr>
        <w:t>Otherwise they will not be allowed to sit in the upcoming mid term examination</w:t>
      </w:r>
      <w:r>
        <w:rPr>
          <w:sz w:val="42"/>
          <w:szCs w:val="44"/>
        </w:rPr>
        <w:t>.</w:t>
      </w:r>
    </w:p>
    <w:p w14:paraId="1C4CB9C1" w14:textId="77777777" w:rsidR="00AB2D18" w:rsidRPr="008758F9" w:rsidRDefault="00AB2D18" w:rsidP="003810D4">
      <w:pPr>
        <w:spacing w:line="360" w:lineRule="auto"/>
        <w:jc w:val="right"/>
        <w:rPr>
          <w:b/>
          <w:sz w:val="26"/>
          <w:szCs w:val="28"/>
        </w:rPr>
      </w:pPr>
    </w:p>
    <w:p w14:paraId="467ED051" w14:textId="77777777" w:rsidR="00AB2D18" w:rsidRPr="008758F9" w:rsidRDefault="00AB2D18" w:rsidP="003810D4">
      <w:pPr>
        <w:spacing w:line="360" w:lineRule="auto"/>
        <w:rPr>
          <w:b/>
          <w:sz w:val="26"/>
          <w:szCs w:val="28"/>
        </w:rPr>
      </w:pPr>
    </w:p>
    <w:p w14:paraId="0A0A9DE7" w14:textId="77777777" w:rsidR="00AB2D18" w:rsidRDefault="00AB2D18" w:rsidP="003810D4">
      <w:pPr>
        <w:spacing w:line="360" w:lineRule="auto"/>
        <w:rPr>
          <w:b/>
          <w:sz w:val="28"/>
          <w:szCs w:val="28"/>
        </w:rPr>
      </w:pPr>
    </w:p>
    <w:p w14:paraId="54585EAA" w14:textId="77777777" w:rsidR="00AB2D18" w:rsidRDefault="00AB2D18" w:rsidP="003810D4">
      <w:pPr>
        <w:spacing w:line="360" w:lineRule="auto"/>
        <w:ind w:left="6480" w:firstLine="720"/>
        <w:rPr>
          <w:b/>
          <w:sz w:val="28"/>
          <w:szCs w:val="28"/>
        </w:rPr>
      </w:pPr>
      <w:r>
        <w:rPr>
          <w:b/>
          <w:sz w:val="28"/>
          <w:szCs w:val="28"/>
        </w:rPr>
        <w:t>CHAIRMAN</w:t>
      </w:r>
    </w:p>
    <w:p w14:paraId="5D347EFD" w14:textId="77777777" w:rsidR="00AB2D18" w:rsidRDefault="00AB2D18" w:rsidP="003810D4">
      <w:pPr>
        <w:spacing w:line="360" w:lineRule="auto"/>
        <w:rPr>
          <w:b/>
          <w:sz w:val="28"/>
          <w:szCs w:val="28"/>
        </w:rPr>
      </w:pPr>
      <w:r>
        <w:rPr>
          <w:b/>
          <w:sz w:val="28"/>
          <w:szCs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9C4B22F" w14:textId="77777777" w:rsidTr="00FC757F">
        <w:tc>
          <w:tcPr>
            <w:tcW w:w="2500" w:type="pct"/>
          </w:tcPr>
          <w:p w14:paraId="41F8AAF1" w14:textId="77777777" w:rsidR="00AB2D18" w:rsidRDefault="00AB2D18" w:rsidP="00FC757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7BC2C321" w14:textId="77777777" w:rsidR="00AB2D18" w:rsidRDefault="00AB2D18" w:rsidP="00FC757F">
            <w:pPr>
              <w:snapToGrid w:val="0"/>
              <w:jc w:val="right"/>
              <w:rPr>
                <w:rFonts w:ascii="MS Reference Sans Serif" w:hAnsi="MS Reference Sans Serif"/>
                <w:b/>
                <w:szCs w:val="26"/>
              </w:rPr>
            </w:pPr>
            <w:r>
              <w:rPr>
                <w:rFonts w:ascii="MS Reference Sans Serif" w:hAnsi="MS Reference Sans Serif"/>
                <w:b/>
                <w:szCs w:val="26"/>
              </w:rPr>
              <w:t>Dated: September 22, 2017.</w:t>
            </w:r>
          </w:p>
        </w:tc>
      </w:tr>
    </w:tbl>
    <w:p w14:paraId="09F4B62E" w14:textId="77777777" w:rsidR="00AB2D18" w:rsidRDefault="00AB2D18" w:rsidP="003810D4">
      <w:pPr>
        <w:spacing w:line="360" w:lineRule="auto"/>
        <w:rPr>
          <w:b/>
          <w:sz w:val="28"/>
          <w:szCs w:val="28"/>
        </w:rPr>
      </w:pPr>
    </w:p>
    <w:p w14:paraId="0BFDB4FE" w14:textId="77777777" w:rsidR="00AB2D18" w:rsidRDefault="00AB2D18" w:rsidP="008D1EEB">
      <w:r>
        <w:t>Engr. Muhammad Tayyab</w:t>
      </w:r>
      <w:r w:rsidRPr="008D1EEB">
        <w:t xml:space="preserve"> </w:t>
      </w:r>
      <w:r>
        <w:t>Lecturer</w:t>
      </w:r>
    </w:p>
    <w:p w14:paraId="1F15232E" w14:textId="77777777" w:rsidR="00AB2D18" w:rsidRDefault="00AB2D18" w:rsidP="008D1EEB"/>
    <w:p w14:paraId="08F36A50" w14:textId="77777777" w:rsidR="00AB2D18" w:rsidRDefault="00AB2D18" w:rsidP="008D1EEB">
      <w:r>
        <w:t>Muhammad Ibrahim Lab Assistant</w:t>
      </w:r>
    </w:p>
    <w:p w14:paraId="7D42474A" w14:textId="77777777" w:rsidR="00AB2D18" w:rsidRDefault="00AB2D18" w:rsidP="008D1EEB"/>
    <w:p w14:paraId="72B5E5FB" w14:textId="77777777" w:rsidR="00AB2D18" w:rsidRDefault="00AB2D18" w:rsidP="008D1EEB">
      <w:r>
        <w:t xml:space="preserve">Bahawal Khan Lab Attendant EED, </w:t>
      </w:r>
    </w:p>
    <w:p w14:paraId="4744B104" w14:textId="77777777" w:rsidR="00AB2D18" w:rsidRDefault="00AB2D18" w:rsidP="008D1EEB">
      <w:r>
        <w:t>BUET, Khuzdar.</w:t>
      </w:r>
    </w:p>
    <w:p w14:paraId="3147B069" w14:textId="77777777" w:rsidR="00AB2D18" w:rsidRDefault="00AB2D18" w:rsidP="008D1EEB"/>
    <w:p w14:paraId="26476A56" w14:textId="77777777" w:rsidR="00AB2D18" w:rsidRDefault="00AB2D18" w:rsidP="008D1EEB"/>
    <w:p w14:paraId="1CC735F1" w14:textId="77777777" w:rsidR="00AB2D18" w:rsidRDefault="00AB2D18" w:rsidP="008D1EEB">
      <w:pPr>
        <w:rPr>
          <w:b/>
          <w:caps/>
          <w:u w:val="single"/>
        </w:rPr>
      </w:pPr>
      <w:r>
        <w:t>Subject: -</w:t>
      </w:r>
      <w:r>
        <w:tab/>
      </w:r>
      <w:r>
        <w:rPr>
          <w:b/>
          <w:caps/>
          <w:u w:val="single"/>
        </w:rPr>
        <w:t xml:space="preserve">explanation  </w:t>
      </w:r>
    </w:p>
    <w:p w14:paraId="216D2A15" w14:textId="77777777" w:rsidR="00AB2D18" w:rsidRDefault="00AB2D18" w:rsidP="008D1EEB">
      <w:pPr>
        <w:rPr>
          <w:b/>
          <w:caps/>
          <w:u w:val="single"/>
        </w:rPr>
      </w:pPr>
      <w:r>
        <w:rPr>
          <w:b/>
          <w:caps/>
          <w:u w:val="single"/>
        </w:rPr>
        <w:t xml:space="preserve"> </w:t>
      </w:r>
    </w:p>
    <w:p w14:paraId="73F41EB3" w14:textId="77777777" w:rsidR="00AB2D18" w:rsidRDefault="00AB2D18" w:rsidP="008D1EEB">
      <w:pPr>
        <w:spacing w:line="360" w:lineRule="auto"/>
        <w:jc w:val="both"/>
      </w:pPr>
      <w:r>
        <w:tab/>
      </w:r>
      <w:r>
        <w:tab/>
        <w:t xml:space="preserve"> </w:t>
      </w:r>
    </w:p>
    <w:p w14:paraId="774AA645" w14:textId="77777777" w:rsidR="00AB2D18" w:rsidRDefault="00AB2D18" w:rsidP="00A4415D">
      <w:pPr>
        <w:spacing w:line="360" w:lineRule="auto"/>
        <w:jc w:val="both"/>
      </w:pPr>
      <w:r>
        <w:t xml:space="preserve"> </w:t>
      </w:r>
      <w:r>
        <w:tab/>
      </w:r>
      <w:r>
        <w:tab/>
        <w:t xml:space="preserve">It has been observed that the electronic lab was found opened after office timings and you were not locked the electronics lab door on 19-9-2017 and left the department without any information. .Therefore, you are required to explain the unauthorized absence of your duty within two days after receipt of this letter, otherwise strict action will be initiated against you. </w:t>
      </w:r>
    </w:p>
    <w:p w14:paraId="05D99EFB" w14:textId="77777777" w:rsidR="00AB2D18" w:rsidRDefault="00AB2D18" w:rsidP="008D1EEB">
      <w:pPr>
        <w:spacing w:line="360" w:lineRule="auto"/>
        <w:jc w:val="both"/>
      </w:pPr>
    </w:p>
    <w:p w14:paraId="08B4A4AE" w14:textId="77777777" w:rsidR="00AB2D18" w:rsidRDefault="00AB2D18" w:rsidP="008D1EEB">
      <w:pPr>
        <w:spacing w:line="360" w:lineRule="auto"/>
        <w:jc w:val="both"/>
      </w:pPr>
      <w:r>
        <w:t xml:space="preserve"> </w:t>
      </w:r>
    </w:p>
    <w:p w14:paraId="151E621C" w14:textId="77777777" w:rsidR="00AB2D18" w:rsidRDefault="00AB2D18" w:rsidP="008D1EEB">
      <w:pPr>
        <w:spacing w:line="360" w:lineRule="auto"/>
        <w:jc w:val="both"/>
      </w:pPr>
      <w:r>
        <w:t xml:space="preserve"> </w:t>
      </w:r>
      <w:r>
        <w:tab/>
      </w:r>
      <w:r>
        <w:tab/>
      </w:r>
      <w:r>
        <w:tab/>
      </w:r>
      <w:r>
        <w:tab/>
        <w:t xml:space="preserve"> </w:t>
      </w:r>
    </w:p>
    <w:p w14:paraId="49A676CE" w14:textId="77777777" w:rsidR="00AB2D18" w:rsidRDefault="00AB2D18" w:rsidP="008D1EEB">
      <w:pPr>
        <w:ind w:left="5040"/>
        <w:jc w:val="both"/>
      </w:pPr>
    </w:p>
    <w:p w14:paraId="1228A43D" w14:textId="77777777" w:rsidR="00AB2D18" w:rsidRDefault="00AB2D18" w:rsidP="008D1EEB">
      <w:pPr>
        <w:ind w:left="5040"/>
        <w:jc w:val="both"/>
      </w:pPr>
    </w:p>
    <w:p w14:paraId="3C31851D" w14:textId="77777777" w:rsidR="00AB2D18" w:rsidRDefault="00AB2D18" w:rsidP="008D1EEB">
      <w:pPr>
        <w:ind w:left="5040"/>
        <w:jc w:val="center"/>
      </w:pPr>
    </w:p>
    <w:p w14:paraId="52CC71EA" w14:textId="77777777" w:rsidR="00AB2D18" w:rsidRPr="00C7714D" w:rsidRDefault="00AB2D18" w:rsidP="008D1EEB">
      <w:pPr>
        <w:ind w:left="5040"/>
        <w:jc w:val="center"/>
        <w:outlineLvl w:val="0"/>
        <w:rPr>
          <w:bCs/>
        </w:rPr>
      </w:pPr>
      <w:r w:rsidRPr="00C7714D">
        <w:rPr>
          <w:bCs/>
        </w:rPr>
        <w:t>Chairman</w:t>
      </w:r>
    </w:p>
    <w:p w14:paraId="083B09AF" w14:textId="77777777" w:rsidR="00AB2D18" w:rsidRPr="0043393A" w:rsidRDefault="00AB2D18" w:rsidP="00AA3838">
      <w:pPr>
        <w:tabs>
          <w:tab w:val="left" w:pos="1892"/>
        </w:tabs>
        <w:rPr>
          <w:b/>
          <w:bCs/>
        </w:rPr>
      </w:pPr>
      <w:r>
        <w:rPr>
          <w:b/>
          <w:bCs/>
        </w:rPr>
        <w:br w:type="page"/>
      </w:r>
    </w:p>
    <w:tbl>
      <w:tblPr>
        <w:tblW w:w="5000" w:type="pct"/>
        <w:tblLook w:val="0000" w:firstRow="0" w:lastRow="0" w:firstColumn="0" w:lastColumn="0" w:noHBand="0" w:noVBand="0"/>
      </w:tblPr>
      <w:tblGrid>
        <w:gridCol w:w="4860"/>
        <w:gridCol w:w="4860"/>
      </w:tblGrid>
      <w:tr w:rsidR="00AB2D18" w:rsidRPr="005D4FBE" w14:paraId="15C32B1A" w14:textId="77777777" w:rsidTr="00FC757F">
        <w:tc>
          <w:tcPr>
            <w:tcW w:w="2500" w:type="pct"/>
          </w:tcPr>
          <w:p w14:paraId="5BEF32B9" w14:textId="77777777" w:rsidR="00AB2D18" w:rsidRPr="005D4FBE" w:rsidRDefault="00AB2D18" w:rsidP="00FC757F">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7/</w:t>
            </w:r>
          </w:p>
        </w:tc>
        <w:tc>
          <w:tcPr>
            <w:tcW w:w="2500" w:type="pct"/>
          </w:tcPr>
          <w:p w14:paraId="0279CD3C" w14:textId="77777777" w:rsidR="00AB2D18" w:rsidRPr="005D4FBE" w:rsidRDefault="00AB2D18" w:rsidP="00FC757F">
            <w:pPr>
              <w:snapToGrid w:val="0"/>
              <w:jc w:val="center"/>
              <w:rPr>
                <w:rFonts w:ascii="Berlin Sans FB" w:hAnsi="Berlin Sans FB"/>
              </w:rPr>
            </w:pPr>
            <w:r>
              <w:rPr>
                <w:rFonts w:ascii="Berlin Sans FB" w:hAnsi="Berlin Sans FB"/>
              </w:rPr>
              <w:t>Dated  :  September 22, 2017</w:t>
            </w:r>
          </w:p>
        </w:tc>
      </w:tr>
    </w:tbl>
    <w:p w14:paraId="7B592FAE" w14:textId="77777777" w:rsidR="00AB2D18" w:rsidRDefault="00AB2D18" w:rsidP="008F51DA">
      <w:pPr>
        <w:jc w:val="both"/>
        <w:rPr>
          <w:rFonts w:ascii="Berlin Sans FB" w:hAnsi="Berlin Sans FB"/>
          <w:sz w:val="26"/>
          <w:szCs w:val="26"/>
        </w:rPr>
      </w:pPr>
    </w:p>
    <w:p w14:paraId="27870FA3" w14:textId="77777777" w:rsidR="00AB2D18" w:rsidRDefault="00AB2D18" w:rsidP="008F51DA">
      <w:pPr>
        <w:rPr>
          <w:b/>
          <w:sz w:val="28"/>
          <w:szCs w:val="28"/>
        </w:rPr>
      </w:pPr>
    </w:p>
    <w:p w14:paraId="036FA993" w14:textId="77777777" w:rsidR="00AB2D18" w:rsidRDefault="00AB2D18" w:rsidP="008F51DA">
      <w:pPr>
        <w:rPr>
          <w:rFonts w:ascii="Berlin Sans FB" w:hAnsi="Berlin Sans FB"/>
          <w:b/>
          <w:u w:val="single"/>
        </w:rPr>
      </w:pPr>
    </w:p>
    <w:p w14:paraId="6DC91935" w14:textId="77777777" w:rsidR="00AB2D18" w:rsidRDefault="00AB2D18" w:rsidP="008F51DA">
      <w:pPr>
        <w:rPr>
          <w:rFonts w:ascii="Berlin Sans FB" w:hAnsi="Berlin Sans FB"/>
          <w:b/>
          <w:u w:val="single"/>
        </w:rPr>
      </w:pPr>
    </w:p>
    <w:p w14:paraId="56D8F7EB" w14:textId="77777777" w:rsidR="00AB2D18" w:rsidRPr="00155D90" w:rsidRDefault="00AB2D18" w:rsidP="008F51DA">
      <w:pPr>
        <w:rPr>
          <w:rFonts w:ascii="Berlin Sans FB" w:hAnsi="Berlin Sans FB"/>
          <w:b/>
          <w:u w:val="single"/>
        </w:rPr>
      </w:pPr>
      <w:r w:rsidRPr="00155D90">
        <w:rPr>
          <w:rFonts w:ascii="Berlin Sans FB" w:hAnsi="Berlin Sans FB"/>
          <w:b/>
          <w:u w:val="single"/>
        </w:rPr>
        <w:t>Circular</w:t>
      </w:r>
    </w:p>
    <w:p w14:paraId="5CABE157" w14:textId="77777777" w:rsidR="00AB2D18" w:rsidRPr="00155D90" w:rsidRDefault="00AB2D18" w:rsidP="008F51DA">
      <w:pPr>
        <w:rPr>
          <w:rFonts w:ascii="Berlin Sans FB" w:hAnsi="Berlin Sans FB"/>
          <w:b/>
        </w:rPr>
      </w:pPr>
    </w:p>
    <w:p w14:paraId="48F0A0D2" w14:textId="77777777" w:rsidR="00AB2D18" w:rsidRPr="00155D90" w:rsidRDefault="00AB2D18" w:rsidP="00994BA0">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on two days leave from 25-09-2017 and till to arrive</w:t>
      </w:r>
      <w:r w:rsidRPr="00155D90">
        <w:rPr>
          <w:rFonts w:ascii="Berlin Sans FB" w:hAnsi="Berlin Sans FB"/>
        </w:rPr>
        <w:t>.</w:t>
      </w:r>
      <w:r>
        <w:rPr>
          <w:rFonts w:ascii="Berlin Sans FB" w:hAnsi="Berlin Sans FB"/>
        </w:rPr>
        <w:t xml:space="preserve">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Engr. </w:t>
      </w:r>
      <w:r>
        <w:rPr>
          <w:rFonts w:ascii="Berlin Sans FB" w:hAnsi="Berlin Sans FB"/>
        </w:rPr>
        <w:t>Muhammad Ismail Assistant Professor,</w:t>
      </w:r>
      <w:r w:rsidRPr="00155D90">
        <w:rPr>
          <w:rFonts w:ascii="Berlin Sans FB" w:hAnsi="Berlin Sans FB"/>
        </w:rPr>
        <w:t xml:space="preserve"> Electrical Engineering, BUET, Khuzdar will look after the office matters.</w:t>
      </w:r>
    </w:p>
    <w:p w14:paraId="52566670" w14:textId="77777777" w:rsidR="00AB2D18" w:rsidRPr="00155D90" w:rsidRDefault="00AB2D18" w:rsidP="008F51DA">
      <w:pPr>
        <w:spacing w:line="360" w:lineRule="auto"/>
        <w:jc w:val="both"/>
        <w:rPr>
          <w:rFonts w:ascii="Berlin Sans FB" w:hAnsi="Berlin Sans FB"/>
        </w:rPr>
      </w:pPr>
      <w:r w:rsidRPr="00155D90">
        <w:rPr>
          <w:rFonts w:ascii="Berlin Sans FB" w:hAnsi="Berlin Sans FB"/>
        </w:rPr>
        <w:t xml:space="preserve"> </w:t>
      </w:r>
    </w:p>
    <w:p w14:paraId="57A4C1D5" w14:textId="77777777" w:rsidR="00AB2D18" w:rsidRPr="00056C65" w:rsidRDefault="00AB2D18" w:rsidP="008F51DA">
      <w:pPr>
        <w:ind w:left="6480"/>
        <w:jc w:val="both"/>
      </w:pPr>
    </w:p>
    <w:p w14:paraId="66ACFED7" w14:textId="77777777" w:rsidR="00AB2D18" w:rsidRPr="00056C65" w:rsidRDefault="00AB2D18" w:rsidP="008F51DA">
      <w:pPr>
        <w:ind w:left="6480"/>
        <w:jc w:val="both"/>
      </w:pPr>
    </w:p>
    <w:p w14:paraId="15B95E9E" w14:textId="77777777" w:rsidR="00AB2D18" w:rsidRPr="00086DB9" w:rsidRDefault="00AB2D18" w:rsidP="008F51DA">
      <w:pPr>
        <w:spacing w:line="360" w:lineRule="auto"/>
        <w:jc w:val="both"/>
        <w:rPr>
          <w:rFonts w:ascii="Berlin Sans FB" w:hAnsi="Berlin Sans FB"/>
        </w:rPr>
      </w:pPr>
    </w:p>
    <w:p w14:paraId="036F8514" w14:textId="77777777" w:rsidR="00AB2D18" w:rsidRPr="00086DB9" w:rsidRDefault="00AB2D18" w:rsidP="00155916">
      <w:pPr>
        <w:ind w:left="5040"/>
        <w:jc w:val="both"/>
        <w:rPr>
          <w:rFonts w:ascii="Berlin Sans FB" w:hAnsi="Berlin Sans FB"/>
        </w:rPr>
      </w:pPr>
    </w:p>
    <w:p w14:paraId="68511426" w14:textId="77777777" w:rsidR="00AB2D18" w:rsidRDefault="00AB2D18" w:rsidP="008F51DA">
      <w:pPr>
        <w:jc w:val="both"/>
        <w:rPr>
          <w:rFonts w:ascii="Berlin Sans FB" w:hAnsi="Berlin Sans FB"/>
        </w:rPr>
      </w:pPr>
      <w:r>
        <w:rPr>
          <w:rFonts w:ascii="Berlin Sans FB" w:hAnsi="Berlin Sans FB"/>
        </w:rPr>
        <w:t xml:space="preserve">                                                                                                    </w:t>
      </w:r>
    </w:p>
    <w:p w14:paraId="097EE560" w14:textId="77777777" w:rsidR="00AB2D18" w:rsidRDefault="00AB2D18" w:rsidP="008F51DA">
      <w:pPr>
        <w:jc w:val="both"/>
        <w:rPr>
          <w:rFonts w:ascii="Berlin Sans FB" w:hAnsi="Berlin Sans FB"/>
        </w:rPr>
      </w:pPr>
    </w:p>
    <w:p w14:paraId="6432591B" w14:textId="77777777" w:rsidR="00AB2D18" w:rsidRPr="00994BA0" w:rsidRDefault="00AB2D18" w:rsidP="00536D80">
      <w:pPr>
        <w:ind w:left="6480" w:firstLine="720"/>
        <w:jc w:val="both"/>
        <w:rPr>
          <w:rFonts w:ascii="Berlin Sans FB" w:hAnsi="Berlin Sans FB"/>
          <w:caps/>
        </w:rPr>
      </w:pPr>
      <w:r>
        <w:rPr>
          <w:rFonts w:ascii="Berlin Sans FB" w:hAnsi="Berlin Sans FB"/>
        </w:rPr>
        <w:t xml:space="preserve">      </w:t>
      </w:r>
      <w:r w:rsidRPr="00994BA0">
        <w:rPr>
          <w:rFonts w:ascii="Berlin Sans FB" w:hAnsi="Berlin Sans FB"/>
          <w:caps/>
        </w:rPr>
        <w:t>Chairman</w:t>
      </w:r>
    </w:p>
    <w:p w14:paraId="7A915AB7" w14:textId="77777777" w:rsidR="00AB2D18" w:rsidRPr="00086DB9" w:rsidRDefault="00AB2D18" w:rsidP="008F51DA">
      <w:pPr>
        <w:spacing w:line="360" w:lineRule="auto"/>
        <w:jc w:val="both"/>
        <w:rPr>
          <w:rFonts w:ascii="Berlin Sans FB" w:hAnsi="Berlin Sans FB"/>
        </w:rPr>
      </w:pPr>
    </w:p>
    <w:p w14:paraId="35520CA0" w14:textId="77777777" w:rsidR="00AB2D18" w:rsidRPr="00086DB9" w:rsidRDefault="00AB2D18" w:rsidP="008F51DA">
      <w:pPr>
        <w:spacing w:line="360" w:lineRule="auto"/>
        <w:jc w:val="both"/>
        <w:rPr>
          <w:rFonts w:ascii="Berlin Sans FB" w:hAnsi="Berlin Sans FB"/>
        </w:rPr>
      </w:pPr>
    </w:p>
    <w:p w14:paraId="27BB3091" w14:textId="77777777" w:rsidR="00AB2D18" w:rsidRDefault="00AB2D18" w:rsidP="008F51DA">
      <w:pPr>
        <w:spacing w:line="360" w:lineRule="auto"/>
        <w:jc w:val="both"/>
        <w:rPr>
          <w:rFonts w:ascii="Berlin Sans FB" w:hAnsi="Berlin Sans FB"/>
        </w:rPr>
      </w:pPr>
    </w:p>
    <w:p w14:paraId="5342E75E" w14:textId="77777777" w:rsidR="00AB2D18" w:rsidRDefault="00AB2D18" w:rsidP="008F51DA">
      <w:pPr>
        <w:spacing w:line="360" w:lineRule="auto"/>
        <w:jc w:val="both"/>
        <w:rPr>
          <w:rFonts w:ascii="Berlin Sans FB" w:hAnsi="Berlin Sans FB"/>
        </w:rPr>
      </w:pPr>
    </w:p>
    <w:p w14:paraId="48B2DFEF" w14:textId="77777777" w:rsidR="00AB2D18" w:rsidRDefault="00AB2D18" w:rsidP="008F51DA">
      <w:pPr>
        <w:spacing w:line="360" w:lineRule="auto"/>
        <w:jc w:val="both"/>
        <w:rPr>
          <w:rFonts w:ascii="Berlin Sans FB" w:hAnsi="Berlin Sans FB"/>
        </w:rPr>
      </w:pPr>
    </w:p>
    <w:p w14:paraId="1145A50D" w14:textId="77777777" w:rsidR="00AB2D18" w:rsidRDefault="00AB2D18" w:rsidP="008F51DA">
      <w:pPr>
        <w:spacing w:line="360" w:lineRule="auto"/>
        <w:jc w:val="both"/>
        <w:rPr>
          <w:rFonts w:ascii="Berlin Sans FB" w:hAnsi="Berlin Sans FB"/>
        </w:rPr>
      </w:pPr>
    </w:p>
    <w:p w14:paraId="37D9934E" w14:textId="77777777" w:rsidR="00AB2D18" w:rsidRDefault="00AB2D18" w:rsidP="008F51DA">
      <w:pPr>
        <w:spacing w:line="360" w:lineRule="auto"/>
        <w:jc w:val="both"/>
        <w:rPr>
          <w:rFonts w:ascii="Berlin Sans FB" w:hAnsi="Berlin Sans FB"/>
        </w:rPr>
      </w:pPr>
    </w:p>
    <w:p w14:paraId="30F4D7ED" w14:textId="77777777" w:rsidR="00AB2D18" w:rsidRDefault="00AB2D18" w:rsidP="008F51DA">
      <w:pPr>
        <w:spacing w:line="360" w:lineRule="auto"/>
        <w:jc w:val="both"/>
        <w:rPr>
          <w:rFonts w:ascii="Berlin Sans FB" w:hAnsi="Berlin Sans FB"/>
        </w:rPr>
      </w:pPr>
    </w:p>
    <w:p w14:paraId="3C0C689A" w14:textId="77777777" w:rsidR="00AB2D18" w:rsidRDefault="00AB2D18" w:rsidP="008F51DA">
      <w:pPr>
        <w:spacing w:line="360" w:lineRule="auto"/>
        <w:jc w:val="both"/>
        <w:rPr>
          <w:rFonts w:ascii="Berlin Sans FB" w:hAnsi="Berlin Sans FB"/>
        </w:rPr>
      </w:pPr>
    </w:p>
    <w:p w14:paraId="4315BD0D" w14:textId="77777777" w:rsidR="00AB2D18" w:rsidRDefault="00AB2D18" w:rsidP="008F51DA">
      <w:pPr>
        <w:spacing w:line="360" w:lineRule="auto"/>
        <w:jc w:val="both"/>
        <w:rPr>
          <w:rFonts w:ascii="Berlin Sans FB" w:hAnsi="Berlin Sans FB"/>
        </w:rPr>
      </w:pPr>
    </w:p>
    <w:p w14:paraId="34028526" w14:textId="77777777" w:rsidR="00AB2D18" w:rsidRPr="00086DB9" w:rsidRDefault="00AB2D18" w:rsidP="008F51DA">
      <w:pPr>
        <w:spacing w:line="360" w:lineRule="auto"/>
        <w:jc w:val="both"/>
        <w:rPr>
          <w:rFonts w:ascii="Berlin Sans FB" w:hAnsi="Berlin Sans FB"/>
        </w:rPr>
      </w:pPr>
      <w:r w:rsidRPr="00086DB9">
        <w:rPr>
          <w:rFonts w:ascii="Berlin Sans FB" w:hAnsi="Berlin Sans FB"/>
        </w:rPr>
        <w:t>Copy to:</w:t>
      </w:r>
    </w:p>
    <w:p w14:paraId="5FBACC15" w14:textId="77777777" w:rsidR="00AB2D18" w:rsidRPr="00086DB9" w:rsidRDefault="00AB2D18" w:rsidP="008F51DA">
      <w:pPr>
        <w:spacing w:line="360" w:lineRule="auto"/>
        <w:jc w:val="both"/>
        <w:rPr>
          <w:rFonts w:ascii="Berlin Sans FB" w:hAnsi="Berlin Sans FB"/>
        </w:rPr>
      </w:pPr>
    </w:p>
    <w:p w14:paraId="1C343432" w14:textId="77777777" w:rsidR="00AB2D18" w:rsidRDefault="00AB2D18" w:rsidP="008F51DA">
      <w:pPr>
        <w:numPr>
          <w:ilvl w:val="0"/>
          <w:numId w:val="34"/>
        </w:numPr>
        <w:rPr>
          <w:rFonts w:ascii="Berlin Sans FB" w:hAnsi="Berlin Sans FB"/>
        </w:rPr>
      </w:pPr>
      <w:r w:rsidRPr="00086DB9">
        <w:rPr>
          <w:rFonts w:ascii="Berlin Sans FB" w:hAnsi="Berlin Sans FB"/>
        </w:rPr>
        <w:t>The Secretary to Vice Chancellor, BUET, Khuzdar.</w:t>
      </w:r>
    </w:p>
    <w:p w14:paraId="19C33197" w14:textId="77777777" w:rsidR="00AB2D18" w:rsidRDefault="00AB2D18" w:rsidP="008F51DA">
      <w:pPr>
        <w:numPr>
          <w:ilvl w:val="0"/>
          <w:numId w:val="34"/>
        </w:numPr>
        <w:rPr>
          <w:rFonts w:ascii="Berlin Sans FB" w:hAnsi="Berlin Sans FB"/>
        </w:rPr>
      </w:pPr>
      <w:r>
        <w:rPr>
          <w:rFonts w:ascii="Berlin Sans FB" w:hAnsi="Berlin Sans FB"/>
        </w:rPr>
        <w:t>The PS to Pro Vice Chancellor BUET, Khuzdar.</w:t>
      </w:r>
    </w:p>
    <w:p w14:paraId="70523602" w14:textId="77777777" w:rsidR="00AB2D18" w:rsidRPr="00086DB9" w:rsidRDefault="00AB2D18" w:rsidP="008F51DA">
      <w:pPr>
        <w:numPr>
          <w:ilvl w:val="0"/>
          <w:numId w:val="34"/>
        </w:numPr>
        <w:rPr>
          <w:rFonts w:ascii="Berlin Sans FB" w:hAnsi="Berlin Sans FB"/>
        </w:rPr>
      </w:pPr>
      <w:r>
        <w:rPr>
          <w:rFonts w:ascii="Berlin Sans FB" w:hAnsi="Berlin Sans FB"/>
        </w:rPr>
        <w:t>The Dean Faculty of Engineering, BUET, Khuzdar.</w:t>
      </w:r>
    </w:p>
    <w:p w14:paraId="1CEEE7DC" w14:textId="77777777" w:rsidR="00AB2D18" w:rsidRPr="00086DB9" w:rsidRDefault="00AB2D18" w:rsidP="008F51DA">
      <w:pPr>
        <w:numPr>
          <w:ilvl w:val="0"/>
          <w:numId w:val="34"/>
        </w:numPr>
        <w:rPr>
          <w:rFonts w:ascii="Berlin Sans FB" w:hAnsi="Berlin Sans FB"/>
        </w:rPr>
      </w:pPr>
      <w:r w:rsidRPr="00086DB9">
        <w:rPr>
          <w:rFonts w:ascii="Berlin Sans FB" w:hAnsi="Berlin Sans FB"/>
        </w:rPr>
        <w:t>The Registrar, BUET, Khuzdar.</w:t>
      </w:r>
    </w:p>
    <w:p w14:paraId="1441A397" w14:textId="77777777" w:rsidR="00AB2D18" w:rsidRDefault="00AB2D18" w:rsidP="008F51DA">
      <w:pPr>
        <w:numPr>
          <w:ilvl w:val="0"/>
          <w:numId w:val="34"/>
        </w:numPr>
        <w:rPr>
          <w:rFonts w:ascii="Berlin Sans FB" w:hAnsi="Berlin Sans FB"/>
        </w:rPr>
      </w:pPr>
      <w:r w:rsidRPr="00086DB9">
        <w:rPr>
          <w:rFonts w:ascii="Berlin Sans FB" w:hAnsi="Berlin Sans FB"/>
        </w:rPr>
        <w:t>Officer Concerned</w:t>
      </w:r>
      <w:r>
        <w:rPr>
          <w:rFonts w:ascii="Berlin Sans FB" w:hAnsi="Berlin Sans FB"/>
        </w:rPr>
        <w:t>.</w:t>
      </w:r>
    </w:p>
    <w:p w14:paraId="352D81F7" w14:textId="77777777" w:rsidR="00AB2D18" w:rsidRDefault="00AB2D18" w:rsidP="00AE0E6B">
      <w:pPr>
        <w:jc w:val="center"/>
        <w:rPr>
          <w:bCs/>
        </w:rPr>
      </w:pPr>
      <w:r>
        <w:rPr>
          <w:bCs/>
        </w:rPr>
        <w:br w:type="page"/>
      </w:r>
    </w:p>
    <w:tbl>
      <w:tblPr>
        <w:tblW w:w="5000" w:type="pct"/>
        <w:tblLook w:val="0000" w:firstRow="0" w:lastRow="0" w:firstColumn="0" w:lastColumn="0" w:noHBand="0" w:noVBand="0"/>
      </w:tblPr>
      <w:tblGrid>
        <w:gridCol w:w="4860"/>
        <w:gridCol w:w="4860"/>
      </w:tblGrid>
      <w:tr w:rsidR="00AB2D18" w:rsidRPr="005D4FBE" w14:paraId="2BB732EB" w14:textId="77777777" w:rsidTr="000E701C">
        <w:tc>
          <w:tcPr>
            <w:tcW w:w="2500" w:type="pct"/>
          </w:tcPr>
          <w:p w14:paraId="2DDFBDB8" w14:textId="77777777" w:rsidR="00AB2D18" w:rsidRPr="005D4FBE" w:rsidRDefault="00AB2D18" w:rsidP="000E701C">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PF</w:t>
            </w:r>
            <w:r w:rsidRPr="005D4FBE">
              <w:rPr>
                <w:rFonts w:ascii="Berlin Sans FB" w:hAnsi="Berlin Sans FB"/>
                <w:u w:val="single"/>
              </w:rPr>
              <w:t xml:space="preserve"> /</w:t>
            </w:r>
            <w:r>
              <w:rPr>
                <w:rFonts w:ascii="Berlin Sans FB" w:hAnsi="Berlin Sans FB"/>
                <w:u w:val="single"/>
              </w:rPr>
              <w:t>17/</w:t>
            </w:r>
          </w:p>
        </w:tc>
        <w:tc>
          <w:tcPr>
            <w:tcW w:w="2500" w:type="pct"/>
          </w:tcPr>
          <w:p w14:paraId="7B7DFF47" w14:textId="77777777" w:rsidR="00AB2D18" w:rsidRPr="005D4FBE" w:rsidRDefault="00AB2D18" w:rsidP="000E701C">
            <w:pPr>
              <w:snapToGrid w:val="0"/>
              <w:jc w:val="center"/>
              <w:rPr>
                <w:rFonts w:ascii="Berlin Sans FB" w:hAnsi="Berlin Sans FB"/>
              </w:rPr>
            </w:pPr>
            <w:r>
              <w:rPr>
                <w:rFonts w:ascii="Berlin Sans FB" w:hAnsi="Berlin Sans FB"/>
              </w:rPr>
              <w:t>Dated  :  September 25, 2017</w:t>
            </w:r>
          </w:p>
        </w:tc>
      </w:tr>
    </w:tbl>
    <w:p w14:paraId="2E29190B" w14:textId="77777777" w:rsidR="00AB2D18" w:rsidRDefault="00AB2D18" w:rsidP="00AE0E6B">
      <w:pPr>
        <w:jc w:val="center"/>
        <w:rPr>
          <w:bCs/>
        </w:rPr>
      </w:pPr>
    </w:p>
    <w:p w14:paraId="79B29342" w14:textId="77777777" w:rsidR="00AB2D18" w:rsidRDefault="00AB2D18" w:rsidP="00AE0E6B">
      <w:pPr>
        <w:jc w:val="center"/>
        <w:rPr>
          <w:rFonts w:ascii="Verdana" w:hAnsi="Verdana"/>
          <w:b/>
          <w:caps/>
          <w:sz w:val="32"/>
          <w:szCs w:val="32"/>
          <w:u w:val="single"/>
        </w:rPr>
      </w:pPr>
    </w:p>
    <w:p w14:paraId="52C84A21" w14:textId="77777777" w:rsidR="00AB2D18" w:rsidRDefault="00AB2D18" w:rsidP="00AE0E6B">
      <w:pPr>
        <w:jc w:val="center"/>
        <w:rPr>
          <w:rFonts w:ascii="Verdana" w:hAnsi="Verdana"/>
          <w:b/>
          <w:caps/>
          <w:sz w:val="32"/>
          <w:szCs w:val="32"/>
          <w:u w:val="single"/>
        </w:rPr>
      </w:pPr>
    </w:p>
    <w:p w14:paraId="68D0B744" w14:textId="77777777" w:rsidR="00AB2D18" w:rsidRDefault="00AB2D18" w:rsidP="00AE0E6B">
      <w:pPr>
        <w:jc w:val="center"/>
        <w:rPr>
          <w:rFonts w:ascii="Verdana" w:hAnsi="Verdana"/>
          <w:b/>
          <w:caps/>
          <w:sz w:val="32"/>
          <w:szCs w:val="32"/>
          <w:u w:val="single"/>
        </w:rPr>
      </w:pPr>
      <w:r>
        <w:rPr>
          <w:rFonts w:ascii="Verdana" w:hAnsi="Verdana"/>
          <w:b/>
          <w:caps/>
          <w:sz w:val="32"/>
          <w:szCs w:val="32"/>
          <w:u w:val="single"/>
        </w:rPr>
        <w:t>Serice</w:t>
      </w:r>
      <w:r w:rsidRPr="00295771">
        <w:rPr>
          <w:rFonts w:ascii="Verdana" w:hAnsi="Verdana"/>
          <w:b/>
          <w:caps/>
          <w:sz w:val="32"/>
          <w:szCs w:val="32"/>
          <w:u w:val="single"/>
        </w:rPr>
        <w:t xml:space="preserve"> CERTIFICATE</w:t>
      </w:r>
    </w:p>
    <w:p w14:paraId="2A139F65" w14:textId="77777777" w:rsidR="00AB2D18" w:rsidRPr="00295771" w:rsidRDefault="00AB2D18" w:rsidP="00AE0E6B">
      <w:pPr>
        <w:jc w:val="both"/>
        <w:rPr>
          <w:rFonts w:ascii="Verdana" w:hAnsi="Verdana"/>
          <w:b/>
          <w:caps/>
          <w:sz w:val="32"/>
          <w:szCs w:val="32"/>
          <w:u w:val="single"/>
        </w:rPr>
      </w:pPr>
    </w:p>
    <w:p w14:paraId="4DD6AA8D" w14:textId="77777777" w:rsidR="00AB2D18" w:rsidRPr="00AE0E6B" w:rsidRDefault="00AB2D18" w:rsidP="00AE0E6B">
      <w:pPr>
        <w:spacing w:line="480" w:lineRule="auto"/>
        <w:jc w:val="both"/>
      </w:pPr>
      <w:r w:rsidRPr="00295771">
        <w:rPr>
          <w:b/>
          <w:sz w:val="28"/>
          <w:szCs w:val="28"/>
        </w:rPr>
        <w:t xml:space="preserve"> </w:t>
      </w:r>
      <w:r w:rsidRPr="00295771">
        <w:rPr>
          <w:b/>
          <w:sz w:val="28"/>
          <w:szCs w:val="28"/>
        </w:rPr>
        <w:tab/>
      </w:r>
      <w:r w:rsidRPr="00AE0E6B">
        <w:rPr>
          <w:sz w:val="28"/>
          <w:szCs w:val="28"/>
        </w:rPr>
        <w:tab/>
      </w:r>
      <w:r w:rsidRPr="0074301C">
        <w:rPr>
          <w:sz w:val="28"/>
          <w:szCs w:val="28"/>
        </w:rPr>
        <w:t xml:space="preserve">It is to certify that Mr. </w:t>
      </w:r>
      <w:r>
        <w:rPr>
          <w:sz w:val="28"/>
          <w:szCs w:val="28"/>
        </w:rPr>
        <w:t>Gul Hassan</w:t>
      </w:r>
      <w:r w:rsidRPr="0074301C">
        <w:rPr>
          <w:sz w:val="28"/>
          <w:szCs w:val="28"/>
        </w:rPr>
        <w:t xml:space="preserve"> S/o </w:t>
      </w:r>
      <w:r>
        <w:rPr>
          <w:sz w:val="28"/>
          <w:szCs w:val="28"/>
        </w:rPr>
        <w:t>Khair Muhammad</w:t>
      </w:r>
      <w:r w:rsidRPr="0074301C">
        <w:rPr>
          <w:sz w:val="28"/>
          <w:szCs w:val="28"/>
        </w:rPr>
        <w:t xml:space="preserve"> is working as </w:t>
      </w:r>
      <w:r>
        <w:rPr>
          <w:sz w:val="28"/>
          <w:szCs w:val="28"/>
        </w:rPr>
        <w:t>Naib Qasid</w:t>
      </w:r>
      <w:r w:rsidRPr="0074301C">
        <w:rPr>
          <w:sz w:val="28"/>
          <w:szCs w:val="28"/>
        </w:rPr>
        <w:t xml:space="preserve"> </w:t>
      </w:r>
      <w:r>
        <w:rPr>
          <w:sz w:val="28"/>
          <w:szCs w:val="28"/>
        </w:rPr>
        <w:t>(BPS-04</w:t>
      </w:r>
      <w:r w:rsidRPr="0074301C">
        <w:rPr>
          <w:sz w:val="28"/>
          <w:szCs w:val="28"/>
        </w:rPr>
        <w:t xml:space="preserve">) in this department of this institution since   </w:t>
      </w:r>
      <w:r>
        <w:rPr>
          <w:sz w:val="28"/>
          <w:szCs w:val="28"/>
        </w:rPr>
        <w:t>October</w:t>
      </w:r>
      <w:r w:rsidRPr="0074301C">
        <w:rPr>
          <w:sz w:val="28"/>
          <w:szCs w:val="28"/>
        </w:rPr>
        <w:t xml:space="preserve"> </w:t>
      </w:r>
      <w:r>
        <w:rPr>
          <w:sz w:val="28"/>
          <w:szCs w:val="28"/>
        </w:rPr>
        <w:t>1</w:t>
      </w:r>
      <w:r w:rsidRPr="0074301C">
        <w:rPr>
          <w:sz w:val="28"/>
          <w:szCs w:val="28"/>
          <w:vertAlign w:val="superscript"/>
        </w:rPr>
        <w:t>st</w:t>
      </w:r>
      <w:r>
        <w:rPr>
          <w:sz w:val="28"/>
          <w:szCs w:val="28"/>
        </w:rPr>
        <w:t xml:space="preserve"> </w:t>
      </w:r>
      <w:r w:rsidRPr="0074301C">
        <w:rPr>
          <w:sz w:val="28"/>
          <w:szCs w:val="28"/>
        </w:rPr>
        <w:t xml:space="preserve">, </w:t>
      </w:r>
      <w:r>
        <w:rPr>
          <w:sz w:val="28"/>
          <w:szCs w:val="28"/>
        </w:rPr>
        <w:t>1999</w:t>
      </w:r>
      <w:r w:rsidRPr="00AE0E6B">
        <w:t xml:space="preserve">.  </w:t>
      </w:r>
    </w:p>
    <w:p w14:paraId="3F59BA4A" w14:textId="77777777" w:rsidR="00AB2D18" w:rsidRPr="0074301C" w:rsidRDefault="00AB2D18" w:rsidP="00AE0E6B">
      <w:pPr>
        <w:spacing w:line="480" w:lineRule="auto"/>
        <w:jc w:val="both"/>
      </w:pPr>
      <w:r w:rsidRPr="00AE0E6B">
        <w:t xml:space="preserve"> </w:t>
      </w:r>
      <w:r w:rsidRPr="00AE0E6B">
        <w:tab/>
      </w:r>
      <w:r w:rsidRPr="00AE0E6B">
        <w:tab/>
      </w:r>
      <w:r w:rsidRPr="0074301C">
        <w:rPr>
          <w:sz w:val="28"/>
          <w:szCs w:val="28"/>
        </w:rPr>
        <w:t>He bears a good moral character</w:t>
      </w:r>
      <w:r w:rsidRPr="0074301C">
        <w:t xml:space="preserve">.  </w:t>
      </w:r>
    </w:p>
    <w:p w14:paraId="704C8544" w14:textId="77777777" w:rsidR="00AB2D18" w:rsidRDefault="00AB2D18" w:rsidP="00AE0E6B">
      <w:pPr>
        <w:rPr>
          <w:b/>
          <w:sz w:val="28"/>
          <w:szCs w:val="28"/>
        </w:rPr>
      </w:pPr>
    </w:p>
    <w:p w14:paraId="42A1807B" w14:textId="77777777" w:rsidR="00AB2D18" w:rsidRDefault="00AB2D18" w:rsidP="00AE0E6B">
      <w:pPr>
        <w:rPr>
          <w:b/>
          <w:sz w:val="28"/>
          <w:szCs w:val="28"/>
        </w:rPr>
      </w:pPr>
    </w:p>
    <w:p w14:paraId="48CAD569" w14:textId="77777777" w:rsidR="00AB2D18" w:rsidRDefault="00AB2D18" w:rsidP="00AE0E6B">
      <w:pPr>
        <w:rPr>
          <w:b/>
          <w:sz w:val="28"/>
          <w:szCs w:val="28"/>
        </w:rPr>
      </w:pPr>
    </w:p>
    <w:p w14:paraId="2869F81C" w14:textId="77777777" w:rsidR="00AB2D18" w:rsidRDefault="00AB2D18" w:rsidP="00AE0E6B">
      <w:pPr>
        <w:rPr>
          <w:b/>
          <w:sz w:val="28"/>
          <w:szCs w:val="28"/>
        </w:rPr>
      </w:pPr>
    </w:p>
    <w:p w14:paraId="04601148" w14:textId="77777777" w:rsidR="00AB2D18" w:rsidRPr="00375C9C" w:rsidRDefault="00AB2D18" w:rsidP="00AE0E6B">
      <w:pPr>
        <w:jc w:val="right"/>
        <w:rPr>
          <w:b/>
          <w:caps/>
          <w:color w:val="000000"/>
        </w:rPr>
      </w:pPr>
      <w:r>
        <w:rPr>
          <w:b/>
          <w:caps/>
          <w:color w:val="000000"/>
        </w:rPr>
        <w:t xml:space="preserve"> </w:t>
      </w:r>
      <w:r w:rsidRPr="00375C9C">
        <w:rPr>
          <w:b/>
          <w:caps/>
          <w:color w:val="000000"/>
        </w:rPr>
        <w:t>Chairman</w:t>
      </w:r>
    </w:p>
    <w:p w14:paraId="7483B917" w14:textId="77777777" w:rsidR="00AB2D18" w:rsidRDefault="00AB2D18" w:rsidP="00AE0E6B">
      <w:pPr>
        <w:tabs>
          <w:tab w:val="left" w:pos="1892"/>
        </w:tabs>
        <w:rPr>
          <w:b/>
          <w:color w:val="000000"/>
        </w:rPr>
      </w:pPr>
      <w:r w:rsidRPr="00295771">
        <w:rPr>
          <w:b/>
          <w:color w:val="000000"/>
        </w:rPr>
        <w:br/>
      </w:r>
    </w:p>
    <w:p w14:paraId="7C60A18F" w14:textId="77777777" w:rsidR="00AB2D18" w:rsidRDefault="00AB2D18" w:rsidP="001A59A5">
      <w:pPr>
        <w:spacing w:line="360" w:lineRule="auto"/>
        <w:rPr>
          <w:b/>
          <w:caps/>
          <w:sz w:val="32"/>
          <w:u w:val="single"/>
        </w:rPr>
      </w:pPr>
      <w:r>
        <w:rPr>
          <w:b/>
          <w:color w:val="000000"/>
        </w:rPr>
        <w:br w:type="page"/>
      </w:r>
    </w:p>
    <w:tbl>
      <w:tblPr>
        <w:tblW w:w="5000" w:type="pct"/>
        <w:tblLook w:val="0000" w:firstRow="0" w:lastRow="0" w:firstColumn="0" w:lastColumn="0" w:noHBand="0" w:noVBand="0"/>
      </w:tblPr>
      <w:tblGrid>
        <w:gridCol w:w="4860"/>
        <w:gridCol w:w="4860"/>
      </w:tblGrid>
      <w:tr w:rsidR="00AB2D18" w:rsidRPr="001A59A5" w14:paraId="7C4572EE" w14:textId="77777777" w:rsidTr="00E449A0">
        <w:tc>
          <w:tcPr>
            <w:tcW w:w="2500" w:type="pct"/>
          </w:tcPr>
          <w:p w14:paraId="2222F50B" w14:textId="77777777" w:rsidR="00AB2D18" w:rsidRPr="001A59A5" w:rsidRDefault="00AB2D18" w:rsidP="00E449A0">
            <w:pPr>
              <w:snapToGrid w:val="0"/>
              <w:ind w:right="400"/>
              <w:rPr>
                <w:rFonts w:ascii="Berlin Sans FB" w:hAnsi="Berlin Sans FB"/>
                <w:sz w:val="28"/>
                <w:szCs w:val="28"/>
                <w:u w:val="single"/>
              </w:rPr>
            </w:pPr>
            <w:r w:rsidRPr="001A59A5">
              <w:rPr>
                <w:rFonts w:ascii="Berlin Sans FB" w:hAnsi="Berlin Sans FB"/>
                <w:sz w:val="28"/>
                <w:szCs w:val="28"/>
              </w:rPr>
              <w:t xml:space="preserve">Ref. </w:t>
            </w:r>
            <w:r w:rsidRPr="001A59A5">
              <w:rPr>
                <w:rFonts w:ascii="Berlin Sans FB" w:hAnsi="Berlin Sans FB"/>
                <w:sz w:val="28"/>
                <w:szCs w:val="28"/>
                <w:u w:val="single"/>
              </w:rPr>
              <w:t>BUETK / EED- /17/</w:t>
            </w:r>
          </w:p>
        </w:tc>
        <w:tc>
          <w:tcPr>
            <w:tcW w:w="2500" w:type="pct"/>
          </w:tcPr>
          <w:p w14:paraId="321F77D8" w14:textId="77777777" w:rsidR="00AB2D18" w:rsidRPr="001A59A5" w:rsidRDefault="00AB2D18" w:rsidP="00E449A0">
            <w:pPr>
              <w:snapToGrid w:val="0"/>
              <w:jc w:val="center"/>
              <w:rPr>
                <w:rFonts w:ascii="Berlin Sans FB" w:hAnsi="Berlin Sans FB"/>
                <w:sz w:val="28"/>
                <w:szCs w:val="28"/>
              </w:rPr>
            </w:pPr>
            <w:r w:rsidRPr="001A59A5">
              <w:rPr>
                <w:rFonts w:ascii="Berlin Sans FB" w:hAnsi="Berlin Sans FB"/>
                <w:sz w:val="28"/>
                <w:szCs w:val="28"/>
              </w:rPr>
              <w:t>Dated  :  September 26, 2017</w:t>
            </w:r>
          </w:p>
        </w:tc>
      </w:tr>
    </w:tbl>
    <w:p w14:paraId="0F571005" w14:textId="77777777" w:rsidR="00AB2D18" w:rsidRPr="001A59A5" w:rsidRDefault="00AB2D18" w:rsidP="001A59A5">
      <w:pPr>
        <w:spacing w:line="360" w:lineRule="auto"/>
        <w:rPr>
          <w:b/>
          <w:caps/>
          <w:sz w:val="36"/>
          <w:szCs w:val="28"/>
          <w:u w:val="single"/>
        </w:rPr>
      </w:pPr>
    </w:p>
    <w:p w14:paraId="1A0E5787" w14:textId="77777777" w:rsidR="00AB2D18" w:rsidRPr="001A59A5" w:rsidRDefault="00AB2D18" w:rsidP="001A59A5">
      <w:pPr>
        <w:spacing w:line="360" w:lineRule="auto"/>
        <w:rPr>
          <w:bCs/>
          <w:sz w:val="30"/>
          <w:szCs w:val="30"/>
        </w:rPr>
      </w:pPr>
      <w:r w:rsidRPr="001A59A5">
        <w:rPr>
          <w:b/>
          <w:caps/>
          <w:sz w:val="38"/>
          <w:szCs w:val="30"/>
          <w:u w:val="single"/>
        </w:rPr>
        <w:t xml:space="preserve">Notice  </w:t>
      </w:r>
    </w:p>
    <w:p w14:paraId="33408300" w14:textId="77777777" w:rsidR="00AB2D18" w:rsidRPr="001A59A5" w:rsidRDefault="00AB2D18" w:rsidP="001A59A5">
      <w:pPr>
        <w:spacing w:line="360" w:lineRule="auto"/>
        <w:jc w:val="both"/>
        <w:rPr>
          <w:sz w:val="34"/>
          <w:szCs w:val="30"/>
        </w:rPr>
      </w:pPr>
      <w:r w:rsidRPr="001A59A5">
        <w:rPr>
          <w:sz w:val="34"/>
          <w:szCs w:val="30"/>
        </w:rPr>
        <w:t>All the students of, 2</w:t>
      </w:r>
      <w:r w:rsidRPr="001A59A5">
        <w:rPr>
          <w:sz w:val="34"/>
          <w:szCs w:val="30"/>
          <w:vertAlign w:val="superscript"/>
        </w:rPr>
        <w:t>nd</w:t>
      </w:r>
      <w:r w:rsidRPr="001A59A5">
        <w:rPr>
          <w:sz w:val="34"/>
          <w:szCs w:val="30"/>
        </w:rPr>
        <w:t xml:space="preserve"> 4</w:t>
      </w:r>
      <w:r w:rsidRPr="001A59A5">
        <w:rPr>
          <w:sz w:val="34"/>
          <w:szCs w:val="30"/>
          <w:vertAlign w:val="superscript"/>
        </w:rPr>
        <w:t>th</w:t>
      </w:r>
      <w:r w:rsidRPr="001A59A5">
        <w:rPr>
          <w:sz w:val="34"/>
          <w:szCs w:val="30"/>
        </w:rPr>
        <w:t xml:space="preserve"> 6th &amp; 8</w:t>
      </w:r>
      <w:r w:rsidRPr="001A59A5">
        <w:rPr>
          <w:sz w:val="34"/>
          <w:szCs w:val="30"/>
          <w:vertAlign w:val="superscript"/>
        </w:rPr>
        <w:t>th</w:t>
      </w:r>
      <w:r w:rsidRPr="001A59A5">
        <w:rPr>
          <w:sz w:val="34"/>
          <w:szCs w:val="30"/>
        </w:rPr>
        <w:t xml:space="preserve"> Semester of Electrical Engineering Department are informed that their Mid Term Exam will be stated from October 2</w:t>
      </w:r>
      <w:r w:rsidRPr="001A59A5">
        <w:rPr>
          <w:sz w:val="34"/>
          <w:szCs w:val="30"/>
          <w:vertAlign w:val="superscript"/>
        </w:rPr>
        <w:t>nd</w:t>
      </w:r>
      <w:r w:rsidRPr="001A59A5">
        <w:rPr>
          <w:sz w:val="34"/>
          <w:szCs w:val="30"/>
        </w:rPr>
        <w:t xml:space="preserve">, 2017 as per academic calendar. They are directed to deposit their fee of previous/current semesters/Self Financing Dues by or before the mid Term Examination. Otherwise they will not be allowed to appear in Mid-Term Examination. </w:t>
      </w:r>
    </w:p>
    <w:p w14:paraId="4CEE703D" w14:textId="77777777" w:rsidR="00AB2D18" w:rsidRPr="00CF6444" w:rsidRDefault="00AB2D18" w:rsidP="001A59A5">
      <w:pPr>
        <w:tabs>
          <w:tab w:val="left" w:pos="7049"/>
        </w:tabs>
        <w:spacing w:line="360" w:lineRule="auto"/>
        <w:jc w:val="both"/>
        <w:rPr>
          <w:sz w:val="28"/>
        </w:rPr>
      </w:pPr>
      <w:r>
        <w:rPr>
          <w:sz w:val="28"/>
        </w:rPr>
        <w:tab/>
      </w:r>
    </w:p>
    <w:p w14:paraId="7254BACF" w14:textId="77777777" w:rsidR="00AB2D18" w:rsidRPr="001A59A5" w:rsidRDefault="00AB2D18" w:rsidP="001A59A5">
      <w:pPr>
        <w:spacing w:line="360" w:lineRule="auto"/>
        <w:jc w:val="right"/>
        <w:rPr>
          <w:b/>
          <w:bCs/>
          <w:sz w:val="32"/>
          <w:szCs w:val="28"/>
        </w:rPr>
      </w:pPr>
      <w:r w:rsidRPr="001A59A5">
        <w:rPr>
          <w:b/>
          <w:bCs/>
          <w:sz w:val="32"/>
          <w:szCs w:val="28"/>
        </w:rPr>
        <w:t>Chairman</w:t>
      </w:r>
    </w:p>
    <w:p w14:paraId="378F918F" w14:textId="77777777" w:rsidR="00AB2D18" w:rsidRDefault="00AB2D18" w:rsidP="001A59A5">
      <w:pPr>
        <w:tabs>
          <w:tab w:val="left" w:pos="1892"/>
        </w:tabs>
      </w:pPr>
      <w:r>
        <w:br w:type="page"/>
      </w:r>
    </w:p>
    <w:p w14:paraId="19CFE641" w14:textId="77777777" w:rsidR="00AB2D18" w:rsidRDefault="00AB2D18" w:rsidP="001A59A5">
      <w:pPr>
        <w:tabs>
          <w:tab w:val="left" w:pos="1892"/>
        </w:tabs>
      </w:pPr>
    </w:p>
    <w:p w14:paraId="57C11425" w14:textId="77777777" w:rsidR="00AB2D18" w:rsidRPr="00C23D60" w:rsidRDefault="00AB2D18" w:rsidP="001A59A5">
      <w:pPr>
        <w:tabs>
          <w:tab w:val="left" w:pos="1892"/>
        </w:tabs>
        <w:rPr>
          <w:b/>
          <w:bCs/>
          <w:caps/>
          <w:u w:val="single"/>
        </w:rPr>
      </w:pPr>
      <w:r w:rsidRPr="00C23D60">
        <w:rPr>
          <w:b/>
          <w:bCs/>
          <w:caps/>
          <w:u w:val="single"/>
        </w:rPr>
        <w:t xml:space="preserve">Authority Letter </w:t>
      </w:r>
    </w:p>
    <w:p w14:paraId="252EA2B0" w14:textId="77777777" w:rsidR="00AB2D18" w:rsidRDefault="00AB2D18" w:rsidP="001A59A5">
      <w:pPr>
        <w:tabs>
          <w:tab w:val="left" w:pos="1892"/>
        </w:tabs>
      </w:pPr>
    </w:p>
    <w:p w14:paraId="09240C36" w14:textId="77777777" w:rsidR="00AB2D18" w:rsidRDefault="00AB2D18" w:rsidP="001E7CE0">
      <w:pPr>
        <w:tabs>
          <w:tab w:val="left" w:pos="1892"/>
        </w:tabs>
        <w:spacing w:line="360" w:lineRule="auto"/>
        <w:jc w:val="lowKashida"/>
      </w:pPr>
      <w:r>
        <w:t xml:space="preserve">I Mr. Ghulam Mustafa S/o Muhammad Siddque having CNIC No. </w:t>
      </w:r>
      <w:r w:rsidRPr="001E7CE0">
        <w:rPr>
          <w:b/>
          <w:bCs/>
        </w:rPr>
        <w:t>51401-4617839-5</w:t>
      </w:r>
      <w:r>
        <w:t xml:space="preserve"> Naib Qasid of Electrical Engineering Department . I am busy in my office routine works at BUET, Khuzdar. So I can't collect my cheque Book Account No from the UBL Khuzdar. </w:t>
      </w:r>
    </w:p>
    <w:p w14:paraId="46F53807" w14:textId="77777777" w:rsidR="00AB2D18" w:rsidRDefault="00AB2D18" w:rsidP="001E7CE0">
      <w:pPr>
        <w:tabs>
          <w:tab w:val="left" w:pos="1892"/>
        </w:tabs>
        <w:spacing w:line="360" w:lineRule="auto"/>
        <w:jc w:val="lowKashida"/>
      </w:pPr>
      <w:r>
        <w:t xml:space="preserve">In regard I Authoriezed Mr. Gul Hassan S/o Khair Muhammd having CNIC </w:t>
      </w:r>
      <w:r w:rsidRPr="001E7CE0">
        <w:rPr>
          <w:b/>
          <w:bCs/>
        </w:rPr>
        <w:t>No51401-2287453-5</w:t>
      </w:r>
      <w:r>
        <w:t xml:space="preserve"> to collect my cheque book form above said office. </w:t>
      </w:r>
    </w:p>
    <w:p w14:paraId="4873382A" w14:textId="77777777" w:rsidR="00AB2D18" w:rsidRDefault="00AB2D18" w:rsidP="001A59A5">
      <w:pPr>
        <w:tabs>
          <w:tab w:val="left" w:pos="1892"/>
        </w:tabs>
      </w:pPr>
    </w:p>
    <w:p w14:paraId="073E7203" w14:textId="77777777" w:rsidR="00AB2D18" w:rsidRDefault="00AB2D18" w:rsidP="001A59A5">
      <w:pPr>
        <w:tabs>
          <w:tab w:val="left" w:pos="1892"/>
        </w:tabs>
      </w:pPr>
    </w:p>
    <w:p w14:paraId="01A88CE6" w14:textId="77777777" w:rsidR="00AB2D18" w:rsidRDefault="00AB2D18" w:rsidP="001A59A5">
      <w:pPr>
        <w:tabs>
          <w:tab w:val="left" w:pos="1892"/>
        </w:tabs>
      </w:pPr>
    </w:p>
    <w:p w14:paraId="3A3202AF" w14:textId="77777777" w:rsidR="00AB2D18" w:rsidRDefault="00AB2D18" w:rsidP="001A59A5">
      <w:pPr>
        <w:tabs>
          <w:tab w:val="left" w:pos="1892"/>
        </w:tabs>
      </w:pPr>
      <w:r>
        <w:t xml:space="preserve">Mr. Ghulam Mustafa </w:t>
      </w:r>
    </w:p>
    <w:p w14:paraId="2B9DD715" w14:textId="77777777" w:rsidR="00AB2D18" w:rsidRDefault="00AB2D18" w:rsidP="001A59A5">
      <w:pPr>
        <w:tabs>
          <w:tab w:val="left" w:pos="1892"/>
        </w:tabs>
      </w:pPr>
      <w:r>
        <w:t>Naib Qasid EED</w:t>
      </w:r>
    </w:p>
    <w:p w14:paraId="615107F5" w14:textId="77777777" w:rsidR="00AB2D18" w:rsidRDefault="00AB2D18" w:rsidP="001A59A5">
      <w:pPr>
        <w:tabs>
          <w:tab w:val="left" w:pos="1892"/>
        </w:tabs>
        <w:rPr>
          <w:b/>
          <w:bCs/>
        </w:rPr>
      </w:pPr>
      <w:r>
        <w:t xml:space="preserve">BUET, Khuzdar.  </w:t>
      </w:r>
    </w:p>
    <w:p w14:paraId="7CAB3F35" w14:textId="77777777" w:rsidR="00AB2D18" w:rsidRPr="0043393A" w:rsidRDefault="00AB2D18" w:rsidP="001A59A5">
      <w:pPr>
        <w:tabs>
          <w:tab w:val="left" w:pos="1892"/>
        </w:tabs>
        <w:rPr>
          <w:b/>
          <w:bCs/>
        </w:rPr>
      </w:pPr>
      <w:r>
        <w:rPr>
          <w:b/>
          <w:bCs/>
        </w:rPr>
        <w:br w:type="page"/>
      </w:r>
    </w:p>
    <w:tbl>
      <w:tblPr>
        <w:tblW w:w="5000" w:type="pct"/>
        <w:tblLook w:val="0000" w:firstRow="0" w:lastRow="0" w:firstColumn="0" w:lastColumn="0" w:noHBand="0" w:noVBand="0"/>
      </w:tblPr>
      <w:tblGrid>
        <w:gridCol w:w="4860"/>
        <w:gridCol w:w="4860"/>
      </w:tblGrid>
      <w:tr w:rsidR="00AB2D18" w14:paraId="1B072645" w14:textId="77777777" w:rsidTr="00E449A0">
        <w:tc>
          <w:tcPr>
            <w:tcW w:w="2500" w:type="pct"/>
          </w:tcPr>
          <w:p w14:paraId="50A4C219" w14:textId="77777777" w:rsidR="00AB2D18" w:rsidRDefault="00AB2D18" w:rsidP="00E449A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5BB71E02" w14:textId="77777777" w:rsidR="00AB2D18" w:rsidRDefault="00AB2D18" w:rsidP="00E449A0">
            <w:pPr>
              <w:snapToGrid w:val="0"/>
              <w:jc w:val="right"/>
              <w:rPr>
                <w:rFonts w:ascii="MS Reference Sans Serif" w:hAnsi="MS Reference Sans Serif"/>
                <w:b/>
                <w:szCs w:val="26"/>
              </w:rPr>
            </w:pPr>
            <w:r>
              <w:rPr>
                <w:rFonts w:ascii="MS Reference Sans Serif" w:hAnsi="MS Reference Sans Serif"/>
                <w:b/>
                <w:szCs w:val="26"/>
              </w:rPr>
              <w:t>Dated: September 27 2017.</w:t>
            </w:r>
          </w:p>
        </w:tc>
      </w:tr>
    </w:tbl>
    <w:p w14:paraId="7C53DBFC" w14:textId="77777777" w:rsidR="00AB2D18" w:rsidRDefault="00AB2D18" w:rsidP="00EB295E">
      <w:pPr>
        <w:spacing w:line="360" w:lineRule="auto"/>
        <w:jc w:val="both"/>
        <w:rPr>
          <w:bCs/>
        </w:rPr>
      </w:pPr>
    </w:p>
    <w:p w14:paraId="382B5838" w14:textId="77777777" w:rsidR="00AB2D18" w:rsidRDefault="00AB2D18" w:rsidP="00EB295E">
      <w:pPr>
        <w:spacing w:line="360" w:lineRule="auto"/>
        <w:jc w:val="both"/>
        <w:rPr>
          <w:bCs/>
        </w:rPr>
      </w:pPr>
    </w:p>
    <w:p w14:paraId="71E437FA" w14:textId="77777777" w:rsidR="00AB2D18" w:rsidRDefault="00AB2D18" w:rsidP="00EB295E">
      <w:pPr>
        <w:spacing w:line="360" w:lineRule="auto"/>
        <w:jc w:val="both"/>
        <w:rPr>
          <w:bCs/>
        </w:rPr>
      </w:pPr>
      <w:r>
        <w:rPr>
          <w:bCs/>
        </w:rPr>
        <w:t>The Dean Faculty of Engg,</w:t>
      </w:r>
    </w:p>
    <w:p w14:paraId="5B4477A4" w14:textId="77777777" w:rsidR="00AB2D18" w:rsidRDefault="00AB2D18" w:rsidP="00EB295E">
      <w:pPr>
        <w:spacing w:line="360" w:lineRule="auto"/>
        <w:jc w:val="both"/>
        <w:rPr>
          <w:bCs/>
        </w:rPr>
      </w:pPr>
      <w:r>
        <w:rPr>
          <w:bCs/>
        </w:rPr>
        <w:t>BUET, Khuzdar.</w:t>
      </w:r>
    </w:p>
    <w:p w14:paraId="6CAEB84D" w14:textId="77777777" w:rsidR="00AB2D18" w:rsidRDefault="00AB2D18" w:rsidP="00EB295E">
      <w:pPr>
        <w:spacing w:line="360" w:lineRule="auto"/>
        <w:jc w:val="both"/>
        <w:rPr>
          <w:bCs/>
        </w:rPr>
      </w:pPr>
    </w:p>
    <w:p w14:paraId="05E14721" w14:textId="77777777" w:rsidR="00AB2D18" w:rsidRPr="003B4D2E" w:rsidRDefault="00AB2D18" w:rsidP="00EB295E">
      <w:pPr>
        <w:spacing w:line="360" w:lineRule="auto"/>
        <w:ind w:left="1440" w:hanging="1440"/>
        <w:jc w:val="both"/>
        <w:rPr>
          <w:b/>
          <w:bCs/>
          <w:u w:val="single"/>
        </w:rPr>
      </w:pPr>
      <w:r>
        <w:rPr>
          <w:bCs/>
        </w:rPr>
        <w:t xml:space="preserve">Subject: - </w:t>
      </w:r>
      <w:r>
        <w:rPr>
          <w:bCs/>
        </w:rPr>
        <w:tab/>
      </w:r>
      <w:r>
        <w:rPr>
          <w:b/>
          <w:bCs/>
          <w:u w:val="single"/>
        </w:rPr>
        <w:t>Project Review &amp; Evaluation Committee (PREC) for 2017-18</w:t>
      </w:r>
    </w:p>
    <w:p w14:paraId="2E7278DB" w14:textId="77777777" w:rsidR="00AB2D18" w:rsidRDefault="00AB2D18" w:rsidP="00EB295E">
      <w:pPr>
        <w:spacing w:line="360" w:lineRule="auto"/>
        <w:jc w:val="both"/>
        <w:rPr>
          <w:bCs/>
        </w:rPr>
      </w:pPr>
      <w:r>
        <w:rPr>
          <w:bCs/>
        </w:rPr>
        <w:t xml:space="preserve">Refer your letter No.BUETK/DE-17/10/478-84 received on dated 19-9-2017. The undersigned is hereby nominated the following faculty members for above mention subject.  </w:t>
      </w:r>
    </w:p>
    <w:p w14:paraId="7893486A" w14:textId="77777777" w:rsidR="00AB2D18" w:rsidRDefault="00AB2D18" w:rsidP="00EB295E">
      <w:pPr>
        <w:spacing w:line="360" w:lineRule="auto"/>
        <w:jc w:val="both"/>
        <w:rPr>
          <w:bCs/>
        </w:rPr>
      </w:pPr>
    </w:p>
    <w:tbl>
      <w:tblPr>
        <w:tblW w:w="8138" w:type="dxa"/>
        <w:tblInd w:w="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9"/>
        <w:gridCol w:w="4564"/>
        <w:gridCol w:w="2785"/>
      </w:tblGrid>
      <w:tr w:rsidR="00AB2D18" w14:paraId="2ACB2696" w14:textId="77777777" w:rsidTr="00D27C68">
        <w:trPr>
          <w:trHeight w:val="439"/>
        </w:trPr>
        <w:tc>
          <w:tcPr>
            <w:tcW w:w="789" w:type="dxa"/>
          </w:tcPr>
          <w:p w14:paraId="454E0910" w14:textId="77777777" w:rsidR="00AB2D18" w:rsidRPr="00D27C68" w:rsidRDefault="00AB2D18" w:rsidP="00D27C68">
            <w:pPr>
              <w:spacing w:line="360" w:lineRule="auto"/>
              <w:jc w:val="both"/>
              <w:rPr>
                <w:bCs/>
              </w:rPr>
            </w:pPr>
            <w:r w:rsidRPr="00D27C68">
              <w:rPr>
                <w:bCs/>
              </w:rPr>
              <w:t>S. No</w:t>
            </w:r>
          </w:p>
        </w:tc>
        <w:tc>
          <w:tcPr>
            <w:tcW w:w="4564" w:type="dxa"/>
          </w:tcPr>
          <w:p w14:paraId="5DBE7CB5" w14:textId="77777777" w:rsidR="00AB2D18" w:rsidRPr="00D27C68" w:rsidRDefault="00AB2D18" w:rsidP="00D27C68">
            <w:pPr>
              <w:spacing w:line="360" w:lineRule="auto"/>
              <w:jc w:val="both"/>
              <w:rPr>
                <w:bCs/>
              </w:rPr>
            </w:pPr>
            <w:r w:rsidRPr="00D27C68">
              <w:rPr>
                <w:bCs/>
              </w:rPr>
              <w:t xml:space="preserve">Name of Teacher </w:t>
            </w:r>
          </w:p>
        </w:tc>
        <w:tc>
          <w:tcPr>
            <w:tcW w:w="0" w:type="auto"/>
          </w:tcPr>
          <w:p w14:paraId="6FC31A0C" w14:textId="77777777" w:rsidR="00AB2D18" w:rsidRPr="00D27C68" w:rsidRDefault="00AB2D18" w:rsidP="00D27C68">
            <w:pPr>
              <w:spacing w:line="360" w:lineRule="auto"/>
              <w:jc w:val="both"/>
              <w:rPr>
                <w:bCs/>
              </w:rPr>
            </w:pPr>
            <w:r w:rsidRPr="00D27C68">
              <w:rPr>
                <w:bCs/>
              </w:rPr>
              <w:t xml:space="preserve">Designation </w:t>
            </w:r>
          </w:p>
        </w:tc>
      </w:tr>
      <w:tr w:rsidR="00AB2D18" w14:paraId="2AAD6C63" w14:textId="77777777" w:rsidTr="00D27C68">
        <w:trPr>
          <w:trHeight w:val="459"/>
        </w:trPr>
        <w:tc>
          <w:tcPr>
            <w:tcW w:w="789" w:type="dxa"/>
          </w:tcPr>
          <w:p w14:paraId="4E941571" w14:textId="77777777" w:rsidR="00AB2D18" w:rsidRPr="00D27C68" w:rsidRDefault="00AB2D18" w:rsidP="00D27C68">
            <w:pPr>
              <w:spacing w:line="360" w:lineRule="auto"/>
              <w:jc w:val="both"/>
              <w:rPr>
                <w:bCs/>
              </w:rPr>
            </w:pPr>
            <w:r w:rsidRPr="00D27C68">
              <w:rPr>
                <w:bCs/>
              </w:rPr>
              <w:t>1</w:t>
            </w:r>
          </w:p>
        </w:tc>
        <w:tc>
          <w:tcPr>
            <w:tcW w:w="4564" w:type="dxa"/>
          </w:tcPr>
          <w:p w14:paraId="22077ECC" w14:textId="77777777" w:rsidR="00AB2D18" w:rsidRPr="00D27C68" w:rsidRDefault="00AB2D18" w:rsidP="00D27C68">
            <w:pPr>
              <w:spacing w:line="360" w:lineRule="auto"/>
              <w:jc w:val="both"/>
              <w:rPr>
                <w:bCs/>
              </w:rPr>
            </w:pPr>
            <w:r w:rsidRPr="00D27C68">
              <w:rPr>
                <w:bCs/>
              </w:rPr>
              <w:t xml:space="preserve">Engr. Muhammad Abid Mengal </w:t>
            </w:r>
          </w:p>
        </w:tc>
        <w:tc>
          <w:tcPr>
            <w:tcW w:w="0" w:type="auto"/>
          </w:tcPr>
          <w:p w14:paraId="14981D6C" w14:textId="77777777" w:rsidR="00AB2D18" w:rsidRPr="00D27C68" w:rsidRDefault="00AB2D18" w:rsidP="00D27C68">
            <w:pPr>
              <w:spacing w:line="360" w:lineRule="auto"/>
              <w:jc w:val="both"/>
              <w:rPr>
                <w:bCs/>
              </w:rPr>
            </w:pPr>
            <w:r w:rsidRPr="00D27C68">
              <w:rPr>
                <w:bCs/>
              </w:rPr>
              <w:t xml:space="preserve">Chairman </w:t>
            </w:r>
          </w:p>
        </w:tc>
      </w:tr>
      <w:tr w:rsidR="00AB2D18" w14:paraId="5BA70A9A" w14:textId="77777777" w:rsidTr="00D27C68">
        <w:trPr>
          <w:trHeight w:val="459"/>
        </w:trPr>
        <w:tc>
          <w:tcPr>
            <w:tcW w:w="789" w:type="dxa"/>
          </w:tcPr>
          <w:p w14:paraId="5A23D5A0" w14:textId="77777777" w:rsidR="00AB2D18" w:rsidRPr="00D27C68" w:rsidRDefault="00AB2D18" w:rsidP="00D27C68">
            <w:pPr>
              <w:spacing w:line="360" w:lineRule="auto"/>
              <w:jc w:val="both"/>
              <w:rPr>
                <w:bCs/>
              </w:rPr>
            </w:pPr>
            <w:r w:rsidRPr="00D27C68">
              <w:rPr>
                <w:bCs/>
              </w:rPr>
              <w:t xml:space="preserve">2. </w:t>
            </w:r>
          </w:p>
        </w:tc>
        <w:tc>
          <w:tcPr>
            <w:tcW w:w="4564" w:type="dxa"/>
          </w:tcPr>
          <w:p w14:paraId="2BC735CA" w14:textId="77777777" w:rsidR="00AB2D18" w:rsidRPr="00D27C68" w:rsidRDefault="00AB2D18" w:rsidP="00D27C68">
            <w:pPr>
              <w:spacing w:line="360" w:lineRule="auto"/>
              <w:jc w:val="both"/>
              <w:rPr>
                <w:bCs/>
              </w:rPr>
            </w:pPr>
            <w:r w:rsidRPr="00D27C68">
              <w:rPr>
                <w:bCs/>
              </w:rPr>
              <w:t xml:space="preserve">Engr. Noor Hussain </w:t>
            </w:r>
          </w:p>
        </w:tc>
        <w:tc>
          <w:tcPr>
            <w:tcW w:w="0" w:type="auto"/>
          </w:tcPr>
          <w:p w14:paraId="146757FC" w14:textId="77777777" w:rsidR="00AB2D18" w:rsidRPr="00D27C68" w:rsidRDefault="00AB2D18" w:rsidP="00D27C68">
            <w:pPr>
              <w:spacing w:line="360" w:lineRule="auto"/>
              <w:jc w:val="both"/>
              <w:rPr>
                <w:bCs/>
              </w:rPr>
            </w:pPr>
            <w:r w:rsidRPr="00D27C68">
              <w:rPr>
                <w:bCs/>
              </w:rPr>
              <w:t>Member</w:t>
            </w:r>
          </w:p>
        </w:tc>
      </w:tr>
      <w:tr w:rsidR="00AB2D18" w14:paraId="6F872610" w14:textId="77777777" w:rsidTr="00D27C68">
        <w:trPr>
          <w:trHeight w:val="459"/>
        </w:trPr>
        <w:tc>
          <w:tcPr>
            <w:tcW w:w="789" w:type="dxa"/>
          </w:tcPr>
          <w:p w14:paraId="324EAEA8" w14:textId="77777777" w:rsidR="00AB2D18" w:rsidRPr="00D27C68" w:rsidRDefault="00AB2D18" w:rsidP="00D27C68">
            <w:pPr>
              <w:spacing w:line="360" w:lineRule="auto"/>
              <w:jc w:val="both"/>
              <w:rPr>
                <w:bCs/>
              </w:rPr>
            </w:pPr>
            <w:r w:rsidRPr="00D27C68">
              <w:rPr>
                <w:bCs/>
              </w:rPr>
              <w:t>3.</w:t>
            </w:r>
          </w:p>
        </w:tc>
        <w:tc>
          <w:tcPr>
            <w:tcW w:w="4564" w:type="dxa"/>
          </w:tcPr>
          <w:p w14:paraId="0F8F2E6A" w14:textId="77777777" w:rsidR="00AB2D18" w:rsidRPr="00D27C68" w:rsidRDefault="00AB2D18" w:rsidP="00D27C68">
            <w:pPr>
              <w:spacing w:line="360" w:lineRule="auto"/>
              <w:jc w:val="both"/>
              <w:rPr>
                <w:bCs/>
              </w:rPr>
            </w:pPr>
            <w:r w:rsidRPr="00D27C68">
              <w:rPr>
                <w:bCs/>
              </w:rPr>
              <w:t xml:space="preserve">Engr. Anis-ur-Rehman </w:t>
            </w:r>
          </w:p>
        </w:tc>
        <w:tc>
          <w:tcPr>
            <w:tcW w:w="0" w:type="auto"/>
          </w:tcPr>
          <w:p w14:paraId="02F441A6" w14:textId="77777777" w:rsidR="00AB2D18" w:rsidRPr="00D27C68" w:rsidRDefault="00AB2D18" w:rsidP="00D27C68">
            <w:pPr>
              <w:spacing w:line="360" w:lineRule="auto"/>
              <w:jc w:val="both"/>
              <w:rPr>
                <w:bCs/>
              </w:rPr>
            </w:pPr>
            <w:r w:rsidRPr="00D27C68">
              <w:rPr>
                <w:bCs/>
              </w:rPr>
              <w:t>Member</w:t>
            </w:r>
          </w:p>
        </w:tc>
      </w:tr>
      <w:tr w:rsidR="00AB2D18" w14:paraId="59EC48A5" w14:textId="77777777" w:rsidTr="00D27C68">
        <w:trPr>
          <w:trHeight w:val="459"/>
        </w:trPr>
        <w:tc>
          <w:tcPr>
            <w:tcW w:w="789" w:type="dxa"/>
          </w:tcPr>
          <w:p w14:paraId="2ECC2CD3" w14:textId="77777777" w:rsidR="00AB2D18" w:rsidRPr="00D27C68" w:rsidRDefault="00AB2D18" w:rsidP="00D27C68">
            <w:pPr>
              <w:spacing w:line="360" w:lineRule="auto"/>
              <w:jc w:val="both"/>
              <w:rPr>
                <w:bCs/>
              </w:rPr>
            </w:pPr>
            <w:r w:rsidRPr="00D27C68">
              <w:rPr>
                <w:bCs/>
              </w:rPr>
              <w:t>4.</w:t>
            </w:r>
          </w:p>
        </w:tc>
        <w:tc>
          <w:tcPr>
            <w:tcW w:w="4564" w:type="dxa"/>
          </w:tcPr>
          <w:p w14:paraId="69E0728A" w14:textId="77777777" w:rsidR="00AB2D18" w:rsidRPr="00D27C68" w:rsidRDefault="00AB2D18" w:rsidP="00D27C68">
            <w:pPr>
              <w:spacing w:line="360" w:lineRule="auto"/>
              <w:jc w:val="both"/>
              <w:rPr>
                <w:bCs/>
              </w:rPr>
            </w:pPr>
            <w:r w:rsidRPr="00D27C68">
              <w:rPr>
                <w:bCs/>
              </w:rPr>
              <w:t>Project Group supervisor</w:t>
            </w:r>
          </w:p>
        </w:tc>
        <w:tc>
          <w:tcPr>
            <w:tcW w:w="0" w:type="auto"/>
          </w:tcPr>
          <w:p w14:paraId="62971ACE" w14:textId="77777777" w:rsidR="00AB2D18" w:rsidRPr="00D27C68" w:rsidRDefault="00AB2D18" w:rsidP="00D27C68">
            <w:pPr>
              <w:spacing w:line="360" w:lineRule="auto"/>
              <w:jc w:val="both"/>
              <w:rPr>
                <w:bCs/>
              </w:rPr>
            </w:pPr>
            <w:r w:rsidRPr="00D27C68">
              <w:rPr>
                <w:bCs/>
              </w:rPr>
              <w:t>Member</w:t>
            </w:r>
          </w:p>
        </w:tc>
      </w:tr>
    </w:tbl>
    <w:p w14:paraId="58ABCCCA" w14:textId="77777777" w:rsidR="00AB2D18" w:rsidRDefault="00AB2D18" w:rsidP="00EB295E">
      <w:pPr>
        <w:spacing w:line="360" w:lineRule="auto"/>
        <w:jc w:val="both"/>
        <w:rPr>
          <w:bCs/>
        </w:rPr>
      </w:pPr>
    </w:p>
    <w:p w14:paraId="51DC3BF8" w14:textId="77777777" w:rsidR="00AB2D18" w:rsidRDefault="00AB2D18" w:rsidP="00EB295E">
      <w:pPr>
        <w:spacing w:line="360" w:lineRule="auto"/>
        <w:jc w:val="center"/>
        <w:rPr>
          <w:b/>
          <w:bCs/>
        </w:rPr>
      </w:pPr>
    </w:p>
    <w:p w14:paraId="08F58A17" w14:textId="77777777" w:rsidR="00AB2D18" w:rsidRDefault="00AB2D18" w:rsidP="00EB295E">
      <w:pPr>
        <w:spacing w:line="360" w:lineRule="auto"/>
        <w:jc w:val="both"/>
        <w:rPr>
          <w:b/>
          <w:bCs/>
        </w:rPr>
      </w:pPr>
    </w:p>
    <w:p w14:paraId="4EBF4489" w14:textId="77777777" w:rsidR="00AB2D18" w:rsidRDefault="00AB2D18" w:rsidP="00EB295E">
      <w:pPr>
        <w:ind w:left="5760"/>
        <w:rPr>
          <w:b/>
          <w:bCs/>
        </w:rPr>
      </w:pPr>
    </w:p>
    <w:p w14:paraId="1AB50DBE" w14:textId="77777777" w:rsidR="00AB2D18" w:rsidRDefault="00AB2D18" w:rsidP="00EB295E">
      <w:pPr>
        <w:ind w:left="5760"/>
        <w:rPr>
          <w:b/>
          <w:bCs/>
        </w:rPr>
      </w:pPr>
      <w:r>
        <w:rPr>
          <w:b/>
          <w:bCs/>
        </w:rPr>
        <w:tab/>
      </w:r>
      <w:r>
        <w:rPr>
          <w:b/>
          <w:bCs/>
        </w:rPr>
        <w:tab/>
      </w:r>
      <w:r>
        <w:rPr>
          <w:b/>
          <w:bCs/>
        </w:rPr>
        <w:tab/>
      </w:r>
      <w:r>
        <w:rPr>
          <w:b/>
          <w:bCs/>
        </w:rPr>
        <w:tab/>
      </w:r>
    </w:p>
    <w:p w14:paraId="2EDD00ED" w14:textId="77777777" w:rsidR="00AB2D18" w:rsidRDefault="00AB2D18" w:rsidP="00EB295E">
      <w:pPr>
        <w:ind w:left="5760"/>
        <w:rPr>
          <w:b/>
          <w:bCs/>
        </w:rPr>
      </w:pPr>
    </w:p>
    <w:p w14:paraId="6F7941D6" w14:textId="77777777" w:rsidR="00AB2D18" w:rsidRDefault="00AB2D18" w:rsidP="00EB295E">
      <w:pPr>
        <w:ind w:left="5760"/>
        <w:rPr>
          <w:b/>
          <w:bCs/>
        </w:rPr>
      </w:pPr>
    </w:p>
    <w:p w14:paraId="19DFA25C" w14:textId="77777777" w:rsidR="00AB2D18" w:rsidRPr="00407F43" w:rsidRDefault="00AB2D18" w:rsidP="00EB295E">
      <w:pPr>
        <w:ind w:left="5760"/>
        <w:rPr>
          <w:b/>
          <w:caps/>
        </w:rPr>
      </w:pPr>
      <w:r>
        <w:rPr>
          <w:b/>
          <w:bCs/>
        </w:rPr>
        <w:tab/>
      </w:r>
      <w:r>
        <w:rPr>
          <w:b/>
          <w:bCs/>
        </w:rPr>
        <w:tab/>
      </w:r>
      <w:r>
        <w:rPr>
          <w:b/>
          <w:bCs/>
        </w:rPr>
        <w:tab/>
      </w:r>
      <w:r>
        <w:rPr>
          <w:b/>
          <w:bCs/>
        </w:rPr>
        <w:tab/>
      </w:r>
      <w:r>
        <w:rPr>
          <w:b/>
          <w:caps/>
        </w:rPr>
        <w:tab/>
      </w:r>
      <w:r>
        <w:rPr>
          <w:b/>
          <w:caps/>
        </w:rPr>
        <w:tab/>
      </w:r>
      <w:r w:rsidRPr="00407F43">
        <w:rPr>
          <w:b/>
          <w:caps/>
        </w:rPr>
        <w:t>Chairman</w:t>
      </w:r>
    </w:p>
    <w:tbl>
      <w:tblPr>
        <w:tblW w:w="5000" w:type="pct"/>
        <w:tblLook w:val="0000" w:firstRow="0" w:lastRow="0" w:firstColumn="0" w:lastColumn="0" w:noHBand="0" w:noVBand="0"/>
      </w:tblPr>
      <w:tblGrid>
        <w:gridCol w:w="4860"/>
        <w:gridCol w:w="4860"/>
      </w:tblGrid>
      <w:tr w:rsidR="00AB2D18" w:rsidRPr="005D4FBE" w14:paraId="7F124B93" w14:textId="77777777" w:rsidTr="00C95242">
        <w:tc>
          <w:tcPr>
            <w:tcW w:w="2500" w:type="pct"/>
          </w:tcPr>
          <w:p w14:paraId="33646163" w14:textId="77777777" w:rsidR="00AB2D18" w:rsidRDefault="00AB2D18" w:rsidP="00C95242">
            <w:pPr>
              <w:snapToGrid w:val="0"/>
              <w:ind w:right="400"/>
              <w:rPr>
                <w:rFonts w:ascii="Berlin Sans FB" w:hAnsi="Berlin Sans FB"/>
              </w:rPr>
            </w:pPr>
          </w:p>
          <w:p w14:paraId="2CF8F51F" w14:textId="77777777" w:rsidR="00AB2D18" w:rsidRDefault="00AB2D18" w:rsidP="00C95242">
            <w:pPr>
              <w:snapToGrid w:val="0"/>
              <w:ind w:right="400"/>
              <w:rPr>
                <w:rFonts w:ascii="Berlin Sans FB" w:hAnsi="Berlin Sans FB"/>
              </w:rPr>
            </w:pPr>
          </w:p>
          <w:p w14:paraId="65E07E27" w14:textId="77777777" w:rsidR="00AB2D18" w:rsidRDefault="00AB2D18" w:rsidP="00C95242">
            <w:pPr>
              <w:snapToGrid w:val="0"/>
              <w:ind w:right="400"/>
              <w:rPr>
                <w:rFonts w:ascii="Berlin Sans FB" w:hAnsi="Berlin Sans FB"/>
              </w:rPr>
            </w:pPr>
          </w:p>
          <w:p w14:paraId="70547A7A" w14:textId="77777777" w:rsidR="00AB2D18" w:rsidRDefault="00AB2D18" w:rsidP="00C95242">
            <w:pPr>
              <w:snapToGrid w:val="0"/>
              <w:ind w:right="400"/>
              <w:rPr>
                <w:rFonts w:ascii="Berlin Sans FB" w:hAnsi="Berlin Sans FB"/>
              </w:rPr>
            </w:pPr>
          </w:p>
          <w:p w14:paraId="73EB9221" w14:textId="77777777" w:rsidR="00AB2D18" w:rsidRDefault="00AB2D18" w:rsidP="00C95242">
            <w:pPr>
              <w:snapToGrid w:val="0"/>
              <w:ind w:right="400"/>
              <w:rPr>
                <w:rFonts w:ascii="Berlin Sans FB" w:hAnsi="Berlin Sans FB"/>
              </w:rPr>
            </w:pPr>
          </w:p>
          <w:p w14:paraId="2F51E6EA" w14:textId="77777777" w:rsidR="00AB2D18" w:rsidRDefault="00AB2D18" w:rsidP="00C95242">
            <w:pPr>
              <w:snapToGrid w:val="0"/>
              <w:ind w:right="400"/>
              <w:rPr>
                <w:rFonts w:ascii="Berlin Sans FB" w:hAnsi="Berlin Sans FB"/>
              </w:rPr>
            </w:pPr>
          </w:p>
          <w:p w14:paraId="74145A46" w14:textId="77777777" w:rsidR="00AB2D18" w:rsidRDefault="00AB2D18" w:rsidP="00C95242">
            <w:pPr>
              <w:snapToGrid w:val="0"/>
              <w:ind w:right="400"/>
              <w:rPr>
                <w:rFonts w:ascii="Berlin Sans FB" w:hAnsi="Berlin Sans FB"/>
              </w:rPr>
            </w:pPr>
          </w:p>
          <w:p w14:paraId="4BD82345" w14:textId="77777777" w:rsidR="00AB2D18" w:rsidRDefault="00AB2D18" w:rsidP="00C95242">
            <w:pPr>
              <w:snapToGrid w:val="0"/>
              <w:ind w:right="400"/>
              <w:rPr>
                <w:rFonts w:ascii="Berlin Sans FB" w:hAnsi="Berlin Sans FB"/>
              </w:rPr>
            </w:pPr>
          </w:p>
          <w:p w14:paraId="3DCDE103" w14:textId="77777777" w:rsidR="00AB2D18" w:rsidRDefault="00AB2D18" w:rsidP="00C95242">
            <w:pPr>
              <w:snapToGrid w:val="0"/>
              <w:ind w:right="400"/>
              <w:rPr>
                <w:rFonts w:ascii="Berlin Sans FB" w:hAnsi="Berlin Sans FB"/>
              </w:rPr>
            </w:pPr>
          </w:p>
          <w:p w14:paraId="1E3E0CDA" w14:textId="77777777" w:rsidR="00AB2D18" w:rsidRDefault="00AB2D18" w:rsidP="00C95242">
            <w:pPr>
              <w:snapToGrid w:val="0"/>
              <w:ind w:right="400"/>
              <w:rPr>
                <w:rFonts w:ascii="Berlin Sans FB" w:hAnsi="Berlin Sans FB"/>
              </w:rPr>
            </w:pPr>
          </w:p>
          <w:p w14:paraId="4D7FDC17" w14:textId="77777777" w:rsidR="00AB2D18" w:rsidRDefault="00AB2D18" w:rsidP="00C95242">
            <w:pPr>
              <w:snapToGrid w:val="0"/>
              <w:ind w:right="400"/>
              <w:rPr>
                <w:rFonts w:ascii="Berlin Sans FB" w:hAnsi="Berlin Sans FB"/>
              </w:rPr>
            </w:pPr>
          </w:p>
          <w:p w14:paraId="3D2B307A" w14:textId="77777777" w:rsidR="00AB2D18" w:rsidRDefault="00AB2D18" w:rsidP="00C95242">
            <w:pPr>
              <w:snapToGrid w:val="0"/>
              <w:ind w:right="400"/>
              <w:rPr>
                <w:rFonts w:ascii="Berlin Sans FB" w:hAnsi="Berlin Sans FB"/>
              </w:rPr>
            </w:pPr>
          </w:p>
          <w:p w14:paraId="3CEF9528" w14:textId="77777777" w:rsidR="00AB2D18" w:rsidRDefault="00AB2D18" w:rsidP="00C95242">
            <w:pPr>
              <w:snapToGrid w:val="0"/>
              <w:ind w:right="400"/>
              <w:rPr>
                <w:rFonts w:ascii="Berlin Sans FB" w:hAnsi="Berlin Sans FB"/>
              </w:rPr>
            </w:pPr>
          </w:p>
          <w:p w14:paraId="4E39FB65" w14:textId="77777777" w:rsidR="00AB2D18" w:rsidRDefault="00AB2D18" w:rsidP="00C95242">
            <w:pPr>
              <w:snapToGrid w:val="0"/>
              <w:ind w:right="400"/>
              <w:rPr>
                <w:rFonts w:ascii="Berlin Sans FB" w:hAnsi="Berlin Sans FB"/>
              </w:rPr>
            </w:pPr>
          </w:p>
          <w:p w14:paraId="216E1FB2" w14:textId="77777777" w:rsidR="00AB2D18" w:rsidRDefault="00AB2D18" w:rsidP="00C95242">
            <w:pPr>
              <w:snapToGrid w:val="0"/>
              <w:ind w:right="400"/>
              <w:rPr>
                <w:rFonts w:ascii="Berlin Sans FB" w:hAnsi="Berlin Sans FB"/>
              </w:rPr>
            </w:pPr>
          </w:p>
          <w:p w14:paraId="18C2A684" w14:textId="77777777" w:rsidR="00AB2D18" w:rsidRDefault="00AB2D18" w:rsidP="00C95242">
            <w:pPr>
              <w:snapToGrid w:val="0"/>
              <w:ind w:right="400"/>
              <w:rPr>
                <w:rFonts w:ascii="Berlin Sans FB" w:hAnsi="Berlin Sans FB"/>
              </w:rPr>
            </w:pPr>
          </w:p>
          <w:p w14:paraId="7E7AC7ED" w14:textId="77777777" w:rsidR="00AB2D18" w:rsidRDefault="00AB2D18" w:rsidP="00C95242">
            <w:pPr>
              <w:snapToGrid w:val="0"/>
              <w:ind w:right="400"/>
              <w:rPr>
                <w:rFonts w:ascii="Berlin Sans FB" w:hAnsi="Berlin Sans FB"/>
              </w:rPr>
            </w:pPr>
          </w:p>
          <w:p w14:paraId="4754D538" w14:textId="77777777" w:rsidR="00AB2D18" w:rsidRPr="005D4FBE" w:rsidRDefault="00AB2D18" w:rsidP="00C95242">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7/</w:t>
            </w:r>
          </w:p>
        </w:tc>
        <w:tc>
          <w:tcPr>
            <w:tcW w:w="2500" w:type="pct"/>
          </w:tcPr>
          <w:p w14:paraId="1C84A495" w14:textId="77777777" w:rsidR="00AB2D18" w:rsidRDefault="00AB2D18" w:rsidP="00C95242">
            <w:pPr>
              <w:snapToGrid w:val="0"/>
              <w:jc w:val="center"/>
              <w:rPr>
                <w:rFonts w:ascii="Berlin Sans FB" w:hAnsi="Berlin Sans FB"/>
              </w:rPr>
            </w:pPr>
          </w:p>
          <w:p w14:paraId="27AA9670" w14:textId="77777777" w:rsidR="00AB2D18" w:rsidRDefault="00AB2D18" w:rsidP="00C95242">
            <w:pPr>
              <w:snapToGrid w:val="0"/>
              <w:jc w:val="center"/>
              <w:rPr>
                <w:rFonts w:ascii="Berlin Sans FB" w:hAnsi="Berlin Sans FB"/>
              </w:rPr>
            </w:pPr>
          </w:p>
          <w:p w14:paraId="565A03E7" w14:textId="77777777" w:rsidR="00AB2D18" w:rsidRDefault="00AB2D18" w:rsidP="00C95242">
            <w:pPr>
              <w:snapToGrid w:val="0"/>
              <w:jc w:val="center"/>
              <w:rPr>
                <w:rFonts w:ascii="Berlin Sans FB" w:hAnsi="Berlin Sans FB"/>
              </w:rPr>
            </w:pPr>
          </w:p>
          <w:p w14:paraId="56549E1E" w14:textId="77777777" w:rsidR="00AB2D18" w:rsidRDefault="00AB2D18" w:rsidP="00C95242">
            <w:pPr>
              <w:snapToGrid w:val="0"/>
              <w:jc w:val="center"/>
              <w:rPr>
                <w:rFonts w:ascii="Berlin Sans FB" w:hAnsi="Berlin Sans FB"/>
              </w:rPr>
            </w:pPr>
          </w:p>
          <w:p w14:paraId="0742BFA4" w14:textId="77777777" w:rsidR="00AB2D18" w:rsidRDefault="00AB2D18" w:rsidP="00C95242">
            <w:pPr>
              <w:snapToGrid w:val="0"/>
              <w:jc w:val="center"/>
              <w:rPr>
                <w:rFonts w:ascii="Berlin Sans FB" w:hAnsi="Berlin Sans FB"/>
              </w:rPr>
            </w:pPr>
          </w:p>
          <w:p w14:paraId="26BEA8C8" w14:textId="77777777" w:rsidR="00AB2D18" w:rsidRDefault="00AB2D18" w:rsidP="00C95242">
            <w:pPr>
              <w:snapToGrid w:val="0"/>
              <w:jc w:val="center"/>
              <w:rPr>
                <w:rFonts w:ascii="Berlin Sans FB" w:hAnsi="Berlin Sans FB"/>
              </w:rPr>
            </w:pPr>
          </w:p>
          <w:p w14:paraId="7B5DCEF4" w14:textId="77777777" w:rsidR="00AB2D18" w:rsidRDefault="00AB2D18" w:rsidP="00C95242">
            <w:pPr>
              <w:snapToGrid w:val="0"/>
              <w:jc w:val="center"/>
              <w:rPr>
                <w:rFonts w:ascii="Berlin Sans FB" w:hAnsi="Berlin Sans FB"/>
              </w:rPr>
            </w:pPr>
          </w:p>
          <w:p w14:paraId="58D95FB9" w14:textId="77777777" w:rsidR="00AB2D18" w:rsidRDefault="00AB2D18" w:rsidP="00C95242">
            <w:pPr>
              <w:snapToGrid w:val="0"/>
              <w:jc w:val="center"/>
              <w:rPr>
                <w:rFonts w:ascii="Berlin Sans FB" w:hAnsi="Berlin Sans FB"/>
              </w:rPr>
            </w:pPr>
          </w:p>
          <w:p w14:paraId="263A2A6E" w14:textId="77777777" w:rsidR="00AB2D18" w:rsidRDefault="00AB2D18" w:rsidP="00C95242">
            <w:pPr>
              <w:snapToGrid w:val="0"/>
              <w:jc w:val="center"/>
              <w:rPr>
                <w:rFonts w:ascii="Berlin Sans FB" w:hAnsi="Berlin Sans FB"/>
              </w:rPr>
            </w:pPr>
          </w:p>
          <w:p w14:paraId="207A78DB" w14:textId="77777777" w:rsidR="00AB2D18" w:rsidRDefault="00AB2D18" w:rsidP="00C95242">
            <w:pPr>
              <w:snapToGrid w:val="0"/>
              <w:jc w:val="center"/>
              <w:rPr>
                <w:rFonts w:ascii="Berlin Sans FB" w:hAnsi="Berlin Sans FB"/>
              </w:rPr>
            </w:pPr>
          </w:p>
          <w:p w14:paraId="157B3A8F" w14:textId="77777777" w:rsidR="00AB2D18" w:rsidRDefault="00AB2D18" w:rsidP="00C95242">
            <w:pPr>
              <w:snapToGrid w:val="0"/>
              <w:jc w:val="center"/>
              <w:rPr>
                <w:rFonts w:ascii="Berlin Sans FB" w:hAnsi="Berlin Sans FB"/>
              </w:rPr>
            </w:pPr>
          </w:p>
          <w:p w14:paraId="338240FD" w14:textId="77777777" w:rsidR="00AB2D18" w:rsidRDefault="00AB2D18" w:rsidP="002C6AD2">
            <w:pPr>
              <w:snapToGrid w:val="0"/>
              <w:rPr>
                <w:rFonts w:ascii="Berlin Sans FB" w:hAnsi="Berlin Sans FB"/>
              </w:rPr>
            </w:pPr>
          </w:p>
          <w:p w14:paraId="2703F6DD" w14:textId="77777777" w:rsidR="00AB2D18" w:rsidRDefault="00AB2D18" w:rsidP="00C95242">
            <w:pPr>
              <w:snapToGrid w:val="0"/>
              <w:jc w:val="center"/>
              <w:rPr>
                <w:rFonts w:ascii="Berlin Sans FB" w:hAnsi="Berlin Sans FB"/>
              </w:rPr>
            </w:pPr>
          </w:p>
          <w:p w14:paraId="5E2244AA" w14:textId="77777777" w:rsidR="00AB2D18" w:rsidRDefault="00AB2D18" w:rsidP="00C95242">
            <w:pPr>
              <w:snapToGrid w:val="0"/>
              <w:jc w:val="center"/>
              <w:rPr>
                <w:rFonts w:ascii="Berlin Sans FB" w:hAnsi="Berlin Sans FB"/>
              </w:rPr>
            </w:pPr>
          </w:p>
          <w:p w14:paraId="63B1196E" w14:textId="77777777" w:rsidR="00AB2D18" w:rsidRDefault="00AB2D18" w:rsidP="00C95242">
            <w:pPr>
              <w:snapToGrid w:val="0"/>
              <w:jc w:val="center"/>
              <w:rPr>
                <w:rFonts w:ascii="Berlin Sans FB" w:hAnsi="Berlin Sans FB"/>
              </w:rPr>
            </w:pPr>
          </w:p>
          <w:p w14:paraId="1C296B7A" w14:textId="77777777" w:rsidR="00AB2D18" w:rsidRDefault="00AB2D18" w:rsidP="00C95242">
            <w:pPr>
              <w:snapToGrid w:val="0"/>
              <w:jc w:val="center"/>
              <w:rPr>
                <w:rFonts w:ascii="Berlin Sans FB" w:hAnsi="Berlin Sans FB"/>
              </w:rPr>
            </w:pPr>
          </w:p>
          <w:p w14:paraId="7C0CEAFA" w14:textId="77777777" w:rsidR="00AB2D18" w:rsidRDefault="00AB2D18" w:rsidP="00C95242">
            <w:pPr>
              <w:snapToGrid w:val="0"/>
              <w:jc w:val="center"/>
              <w:rPr>
                <w:rFonts w:ascii="Berlin Sans FB" w:hAnsi="Berlin Sans FB"/>
              </w:rPr>
            </w:pPr>
          </w:p>
          <w:p w14:paraId="169F79DA" w14:textId="77777777" w:rsidR="00AB2D18" w:rsidRPr="005D4FBE" w:rsidRDefault="00AB2D18" w:rsidP="00C95242">
            <w:pPr>
              <w:snapToGrid w:val="0"/>
              <w:jc w:val="center"/>
              <w:rPr>
                <w:rFonts w:ascii="Berlin Sans FB" w:hAnsi="Berlin Sans FB"/>
              </w:rPr>
            </w:pPr>
            <w:r>
              <w:rPr>
                <w:rFonts w:ascii="Berlin Sans FB" w:hAnsi="Berlin Sans FB"/>
              </w:rPr>
              <w:t>Dated  :  September 29, 2017</w:t>
            </w:r>
          </w:p>
        </w:tc>
      </w:tr>
    </w:tbl>
    <w:p w14:paraId="7BEA4D1F" w14:textId="77777777" w:rsidR="00AB2D18" w:rsidRDefault="00AB2D18" w:rsidP="002C6AD2">
      <w:pPr>
        <w:jc w:val="both"/>
        <w:rPr>
          <w:rFonts w:ascii="Berlin Sans FB" w:hAnsi="Berlin Sans FB"/>
          <w:sz w:val="26"/>
          <w:szCs w:val="26"/>
        </w:rPr>
      </w:pPr>
    </w:p>
    <w:p w14:paraId="669D8EE0" w14:textId="77777777" w:rsidR="00AB2D18" w:rsidRDefault="00AB2D18" w:rsidP="002C6AD2">
      <w:pPr>
        <w:rPr>
          <w:b/>
          <w:sz w:val="28"/>
          <w:szCs w:val="28"/>
        </w:rPr>
      </w:pPr>
    </w:p>
    <w:p w14:paraId="457F27E1" w14:textId="77777777" w:rsidR="00AB2D18" w:rsidRDefault="00AB2D18" w:rsidP="002C6AD2">
      <w:pPr>
        <w:rPr>
          <w:rFonts w:ascii="Berlin Sans FB" w:hAnsi="Berlin Sans FB"/>
          <w:b/>
          <w:u w:val="single"/>
        </w:rPr>
      </w:pPr>
    </w:p>
    <w:p w14:paraId="3A29A9EC" w14:textId="77777777" w:rsidR="00AB2D18" w:rsidRDefault="00AB2D18" w:rsidP="002C6AD2">
      <w:pPr>
        <w:rPr>
          <w:rFonts w:ascii="Berlin Sans FB" w:hAnsi="Berlin Sans FB"/>
          <w:b/>
          <w:u w:val="single"/>
        </w:rPr>
      </w:pPr>
    </w:p>
    <w:p w14:paraId="6B688BA3" w14:textId="77777777" w:rsidR="00AB2D18" w:rsidRPr="00155D90" w:rsidRDefault="00AB2D18" w:rsidP="002C6AD2">
      <w:pPr>
        <w:rPr>
          <w:rFonts w:ascii="Berlin Sans FB" w:hAnsi="Berlin Sans FB"/>
          <w:b/>
          <w:u w:val="single"/>
        </w:rPr>
      </w:pPr>
      <w:r w:rsidRPr="00155D90">
        <w:rPr>
          <w:rFonts w:ascii="Berlin Sans FB" w:hAnsi="Berlin Sans FB"/>
          <w:b/>
          <w:u w:val="single"/>
        </w:rPr>
        <w:t>Circular</w:t>
      </w:r>
    </w:p>
    <w:p w14:paraId="24C1E24E" w14:textId="77777777" w:rsidR="00AB2D18" w:rsidRPr="00155D90" w:rsidRDefault="00AB2D18" w:rsidP="002C6AD2">
      <w:pPr>
        <w:rPr>
          <w:rFonts w:ascii="Berlin Sans FB" w:hAnsi="Berlin Sans FB"/>
          <w:b/>
        </w:rPr>
      </w:pPr>
    </w:p>
    <w:p w14:paraId="3D138801" w14:textId="77777777" w:rsidR="00AB2D18" w:rsidRPr="00155D90" w:rsidRDefault="00AB2D18" w:rsidP="005B1812">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on two days visit at lahor from 2</w:t>
      </w:r>
      <w:r w:rsidRPr="005B1812">
        <w:rPr>
          <w:rFonts w:ascii="Berlin Sans FB" w:hAnsi="Berlin Sans FB"/>
          <w:vertAlign w:val="superscript"/>
        </w:rPr>
        <w:t>nd</w:t>
      </w:r>
      <w:r>
        <w:rPr>
          <w:rFonts w:ascii="Berlin Sans FB" w:hAnsi="Berlin Sans FB"/>
        </w:rPr>
        <w:t xml:space="preserve"> and 3</w:t>
      </w:r>
      <w:r w:rsidRPr="005B1812">
        <w:rPr>
          <w:rFonts w:ascii="Berlin Sans FB" w:hAnsi="Berlin Sans FB"/>
          <w:vertAlign w:val="superscript"/>
        </w:rPr>
        <w:t>rd</w:t>
      </w:r>
      <w:r>
        <w:rPr>
          <w:rFonts w:ascii="Berlin Sans FB" w:hAnsi="Berlin Sans FB"/>
        </w:rPr>
        <w:t xml:space="preserve"> October 2017.  D</w:t>
      </w:r>
      <w:r w:rsidRPr="00155D90">
        <w:rPr>
          <w:rFonts w:ascii="Berlin Sans FB" w:hAnsi="Berlin Sans FB"/>
        </w:rPr>
        <w:t xml:space="preserve">uring </w:t>
      </w:r>
      <w:r>
        <w:rPr>
          <w:rFonts w:ascii="Berlin Sans FB" w:hAnsi="Berlin Sans FB"/>
        </w:rPr>
        <w:t>my absence</w:t>
      </w:r>
      <w:r w:rsidRPr="00155D90">
        <w:rPr>
          <w:rFonts w:ascii="Berlin Sans FB" w:hAnsi="Berlin Sans FB"/>
        </w:rPr>
        <w:t xml:space="preserve"> Engr. </w:t>
      </w:r>
      <w:r>
        <w:rPr>
          <w:rFonts w:ascii="Berlin Sans FB" w:hAnsi="Berlin Sans FB"/>
        </w:rPr>
        <w:t>Noor Hussain Assistant Professor,</w:t>
      </w:r>
      <w:r w:rsidRPr="00155D90">
        <w:rPr>
          <w:rFonts w:ascii="Berlin Sans FB" w:hAnsi="Berlin Sans FB"/>
        </w:rPr>
        <w:t xml:space="preserve"> Electrical Engineering, BUET, Khuzdar will look after the office matters.</w:t>
      </w:r>
    </w:p>
    <w:p w14:paraId="315554A6" w14:textId="77777777" w:rsidR="00AB2D18" w:rsidRPr="00155D90" w:rsidRDefault="00AB2D18" w:rsidP="002C6AD2">
      <w:pPr>
        <w:spacing w:line="360" w:lineRule="auto"/>
        <w:jc w:val="both"/>
        <w:rPr>
          <w:rFonts w:ascii="Berlin Sans FB" w:hAnsi="Berlin Sans FB"/>
        </w:rPr>
      </w:pPr>
      <w:r w:rsidRPr="00155D90">
        <w:rPr>
          <w:rFonts w:ascii="Berlin Sans FB" w:hAnsi="Berlin Sans FB"/>
        </w:rPr>
        <w:t xml:space="preserve"> </w:t>
      </w:r>
    </w:p>
    <w:p w14:paraId="319D2651" w14:textId="77777777" w:rsidR="00AB2D18" w:rsidRPr="00056C65" w:rsidRDefault="00AB2D18" w:rsidP="002C6AD2">
      <w:pPr>
        <w:ind w:left="6480"/>
        <w:jc w:val="both"/>
      </w:pPr>
    </w:p>
    <w:p w14:paraId="74D3CC3C" w14:textId="77777777" w:rsidR="00AB2D18" w:rsidRPr="00056C65" w:rsidRDefault="00AB2D18" w:rsidP="002C6AD2">
      <w:pPr>
        <w:ind w:left="6480"/>
        <w:jc w:val="both"/>
      </w:pPr>
    </w:p>
    <w:p w14:paraId="7C4F1FB1" w14:textId="77777777" w:rsidR="00AB2D18" w:rsidRPr="00086DB9" w:rsidRDefault="00AB2D18" w:rsidP="002C6AD2">
      <w:pPr>
        <w:spacing w:line="360" w:lineRule="auto"/>
        <w:jc w:val="both"/>
        <w:rPr>
          <w:rFonts w:ascii="Berlin Sans FB" w:hAnsi="Berlin Sans FB"/>
        </w:rPr>
      </w:pPr>
    </w:p>
    <w:p w14:paraId="027FB9EC" w14:textId="77777777" w:rsidR="00AB2D18" w:rsidRPr="00086DB9" w:rsidRDefault="00AB2D18" w:rsidP="002C6AD2">
      <w:pPr>
        <w:ind w:left="5040"/>
        <w:jc w:val="both"/>
        <w:rPr>
          <w:rFonts w:ascii="Berlin Sans FB" w:hAnsi="Berlin Sans FB"/>
        </w:rPr>
      </w:pPr>
    </w:p>
    <w:p w14:paraId="790C4682" w14:textId="77777777" w:rsidR="00AB2D18" w:rsidRDefault="00AB2D18" w:rsidP="002C6AD2">
      <w:pPr>
        <w:jc w:val="both"/>
        <w:rPr>
          <w:rFonts w:ascii="Berlin Sans FB" w:hAnsi="Berlin Sans FB"/>
        </w:rPr>
      </w:pPr>
      <w:r>
        <w:rPr>
          <w:rFonts w:ascii="Berlin Sans FB" w:hAnsi="Berlin Sans FB"/>
        </w:rPr>
        <w:t xml:space="preserve">                                                                                                    </w:t>
      </w:r>
    </w:p>
    <w:p w14:paraId="66F9D6C6" w14:textId="77777777" w:rsidR="00AB2D18" w:rsidRDefault="00AB2D18" w:rsidP="002C6AD2">
      <w:pPr>
        <w:jc w:val="both"/>
        <w:rPr>
          <w:rFonts w:ascii="Berlin Sans FB" w:hAnsi="Berlin Sans FB"/>
        </w:rPr>
      </w:pPr>
    </w:p>
    <w:p w14:paraId="19B149EA" w14:textId="77777777" w:rsidR="00AB2D18" w:rsidRPr="00994BA0" w:rsidRDefault="00AB2D18" w:rsidP="002C6AD2">
      <w:pPr>
        <w:ind w:left="6480" w:firstLine="720"/>
        <w:jc w:val="both"/>
        <w:rPr>
          <w:rFonts w:ascii="Berlin Sans FB" w:hAnsi="Berlin Sans FB"/>
          <w:caps/>
        </w:rPr>
      </w:pPr>
      <w:r>
        <w:rPr>
          <w:rFonts w:ascii="Berlin Sans FB" w:hAnsi="Berlin Sans FB"/>
        </w:rPr>
        <w:t xml:space="preserve">      </w:t>
      </w:r>
      <w:r w:rsidRPr="00994BA0">
        <w:rPr>
          <w:rFonts w:ascii="Berlin Sans FB" w:hAnsi="Berlin Sans FB"/>
          <w:caps/>
        </w:rPr>
        <w:t>Chairman</w:t>
      </w:r>
    </w:p>
    <w:p w14:paraId="416D63A2" w14:textId="77777777" w:rsidR="00AB2D18" w:rsidRPr="00086DB9" w:rsidRDefault="00AB2D18" w:rsidP="002C6AD2">
      <w:pPr>
        <w:spacing w:line="360" w:lineRule="auto"/>
        <w:jc w:val="both"/>
        <w:rPr>
          <w:rFonts w:ascii="Berlin Sans FB" w:hAnsi="Berlin Sans FB"/>
        </w:rPr>
      </w:pPr>
    </w:p>
    <w:p w14:paraId="1C941E96" w14:textId="77777777" w:rsidR="00AB2D18" w:rsidRDefault="00AB2D18" w:rsidP="002C6AD2">
      <w:pPr>
        <w:spacing w:line="360" w:lineRule="auto"/>
        <w:jc w:val="both"/>
        <w:rPr>
          <w:rFonts w:ascii="Berlin Sans FB" w:hAnsi="Berlin Sans FB"/>
        </w:rPr>
      </w:pPr>
    </w:p>
    <w:p w14:paraId="79662712" w14:textId="77777777" w:rsidR="00AB2D18" w:rsidRDefault="00AB2D18" w:rsidP="002C6AD2">
      <w:pPr>
        <w:spacing w:line="360" w:lineRule="auto"/>
        <w:jc w:val="both"/>
        <w:rPr>
          <w:rFonts w:ascii="Berlin Sans FB" w:hAnsi="Berlin Sans FB"/>
        </w:rPr>
      </w:pPr>
    </w:p>
    <w:p w14:paraId="5EF5E1C9" w14:textId="77777777" w:rsidR="00AB2D18" w:rsidRPr="00086DB9" w:rsidRDefault="00AB2D18" w:rsidP="002C6AD2">
      <w:pPr>
        <w:spacing w:line="360" w:lineRule="auto"/>
        <w:jc w:val="both"/>
        <w:rPr>
          <w:rFonts w:ascii="Berlin Sans FB" w:hAnsi="Berlin Sans FB"/>
        </w:rPr>
      </w:pPr>
      <w:r w:rsidRPr="00086DB9">
        <w:rPr>
          <w:rFonts w:ascii="Berlin Sans FB" w:hAnsi="Berlin Sans FB"/>
        </w:rPr>
        <w:t>Copy to:</w:t>
      </w:r>
    </w:p>
    <w:p w14:paraId="19E3CCCA" w14:textId="77777777" w:rsidR="00AB2D18" w:rsidRPr="00086DB9" w:rsidRDefault="00AB2D18" w:rsidP="002C6AD2">
      <w:pPr>
        <w:spacing w:line="360" w:lineRule="auto"/>
        <w:jc w:val="both"/>
        <w:rPr>
          <w:rFonts w:ascii="Berlin Sans FB" w:hAnsi="Berlin Sans FB"/>
        </w:rPr>
      </w:pPr>
    </w:p>
    <w:p w14:paraId="53342305" w14:textId="77777777" w:rsidR="00AB2D18" w:rsidRDefault="00AB2D18" w:rsidP="002C6AD2">
      <w:pPr>
        <w:ind w:left="360"/>
        <w:rPr>
          <w:rFonts w:ascii="Berlin Sans FB" w:hAnsi="Berlin Sans FB"/>
        </w:rPr>
      </w:pPr>
      <w:r>
        <w:rPr>
          <w:rFonts w:ascii="Berlin Sans FB" w:hAnsi="Berlin Sans FB"/>
        </w:rPr>
        <w:t xml:space="preserve">1            </w:t>
      </w:r>
      <w:r w:rsidRPr="00086DB9">
        <w:rPr>
          <w:rFonts w:ascii="Berlin Sans FB" w:hAnsi="Berlin Sans FB"/>
        </w:rPr>
        <w:t>The Secretary to Vice Chancellor, BUET, Khuzdar.</w:t>
      </w:r>
    </w:p>
    <w:p w14:paraId="12305527" w14:textId="77777777" w:rsidR="00AB2D18" w:rsidRDefault="00AB2D18" w:rsidP="002C6AD2">
      <w:pPr>
        <w:ind w:left="360"/>
        <w:rPr>
          <w:rFonts w:ascii="Berlin Sans FB" w:hAnsi="Berlin Sans FB"/>
        </w:rPr>
      </w:pPr>
      <w:r>
        <w:rPr>
          <w:rFonts w:ascii="Berlin Sans FB" w:hAnsi="Berlin Sans FB"/>
        </w:rPr>
        <w:t>2</w:t>
      </w:r>
      <w:r>
        <w:rPr>
          <w:rFonts w:ascii="Berlin Sans FB" w:hAnsi="Berlin Sans FB"/>
        </w:rPr>
        <w:tab/>
        <w:t xml:space="preserve">       The PS to Pro Vice Chancellor BUET, Khuzdar.</w:t>
      </w:r>
    </w:p>
    <w:p w14:paraId="633F86F1" w14:textId="77777777" w:rsidR="00AB2D18" w:rsidRPr="00086DB9" w:rsidRDefault="00AB2D18" w:rsidP="002C6AD2">
      <w:pPr>
        <w:ind w:left="360"/>
        <w:rPr>
          <w:rFonts w:ascii="Berlin Sans FB" w:hAnsi="Berlin Sans FB"/>
        </w:rPr>
      </w:pPr>
      <w:r>
        <w:rPr>
          <w:rFonts w:ascii="Berlin Sans FB" w:hAnsi="Berlin Sans FB"/>
        </w:rPr>
        <w:t>3           The Dean Faculty of Engineering, BUET, Khuzdar.</w:t>
      </w:r>
    </w:p>
    <w:p w14:paraId="1728BA39" w14:textId="77777777" w:rsidR="00AB2D18" w:rsidRPr="00086DB9" w:rsidRDefault="00AB2D18" w:rsidP="002C6AD2">
      <w:pPr>
        <w:ind w:left="360"/>
        <w:rPr>
          <w:rFonts w:ascii="Berlin Sans FB" w:hAnsi="Berlin Sans FB"/>
        </w:rPr>
      </w:pPr>
      <w:r>
        <w:rPr>
          <w:rFonts w:ascii="Berlin Sans FB" w:hAnsi="Berlin Sans FB"/>
        </w:rPr>
        <w:t xml:space="preserve">4           </w:t>
      </w:r>
      <w:r w:rsidRPr="00086DB9">
        <w:rPr>
          <w:rFonts w:ascii="Berlin Sans FB" w:hAnsi="Berlin Sans FB"/>
        </w:rPr>
        <w:t>The Registrar, BUET, Khuzdar.</w:t>
      </w:r>
    </w:p>
    <w:p w14:paraId="107CDB0D" w14:textId="77777777" w:rsidR="00AB2D18" w:rsidRDefault="00AB2D18" w:rsidP="002C6AD2">
      <w:pPr>
        <w:ind w:left="360"/>
        <w:rPr>
          <w:rFonts w:ascii="Berlin Sans FB" w:hAnsi="Berlin Sans FB"/>
        </w:rPr>
      </w:pPr>
      <w:r>
        <w:rPr>
          <w:rFonts w:ascii="Berlin Sans FB" w:hAnsi="Berlin Sans FB"/>
        </w:rPr>
        <w:t xml:space="preserve">5           </w:t>
      </w:r>
      <w:r w:rsidRPr="00086DB9">
        <w:rPr>
          <w:rFonts w:ascii="Berlin Sans FB" w:hAnsi="Berlin Sans FB"/>
        </w:rPr>
        <w:t>Officer Concerned</w:t>
      </w:r>
      <w:r>
        <w:rPr>
          <w:rFonts w:ascii="Berlin Sans FB" w:hAnsi="Berlin Sans FB"/>
        </w:rPr>
        <w:t>.</w:t>
      </w:r>
    </w:p>
    <w:p w14:paraId="20EC39FF" w14:textId="77777777" w:rsidR="00AB2D18" w:rsidRPr="0043393A" w:rsidRDefault="00AB2D18" w:rsidP="001A59A5">
      <w:pPr>
        <w:tabs>
          <w:tab w:val="left" w:pos="1892"/>
        </w:tabs>
        <w:rPr>
          <w:b/>
          <w:bCs/>
        </w:rPr>
      </w:pPr>
      <w:r>
        <w:rPr>
          <w:b/>
          <w:bCs/>
        </w:rPr>
        <w:br w:type="page"/>
      </w:r>
    </w:p>
    <w:tbl>
      <w:tblPr>
        <w:tblW w:w="5000" w:type="pct"/>
        <w:tblLook w:val="0000" w:firstRow="0" w:lastRow="0" w:firstColumn="0" w:lastColumn="0" w:noHBand="0" w:noVBand="0"/>
      </w:tblPr>
      <w:tblGrid>
        <w:gridCol w:w="4860"/>
        <w:gridCol w:w="4860"/>
      </w:tblGrid>
      <w:tr w:rsidR="00AB2D18" w14:paraId="14772A94" w14:textId="77777777" w:rsidTr="00DD519A">
        <w:tc>
          <w:tcPr>
            <w:tcW w:w="2500" w:type="pct"/>
          </w:tcPr>
          <w:p w14:paraId="2179AEED" w14:textId="77777777" w:rsidR="00AB2D18" w:rsidRDefault="00AB2D18" w:rsidP="00DD519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543871EB" w14:textId="77777777" w:rsidR="00AB2D18" w:rsidRDefault="00AB2D18" w:rsidP="00DD519A">
            <w:pPr>
              <w:snapToGrid w:val="0"/>
              <w:jc w:val="right"/>
              <w:rPr>
                <w:rFonts w:ascii="MS Reference Sans Serif" w:hAnsi="MS Reference Sans Serif"/>
                <w:b/>
                <w:szCs w:val="26"/>
              </w:rPr>
            </w:pPr>
            <w:r>
              <w:rPr>
                <w:rFonts w:ascii="MS Reference Sans Serif" w:hAnsi="MS Reference Sans Serif"/>
                <w:b/>
                <w:szCs w:val="26"/>
              </w:rPr>
              <w:t>Dated: October 03 2017.</w:t>
            </w:r>
          </w:p>
        </w:tc>
      </w:tr>
    </w:tbl>
    <w:p w14:paraId="3AA919F3" w14:textId="77777777" w:rsidR="00AB2D18" w:rsidRDefault="00AB2D18" w:rsidP="001A59A5">
      <w:pPr>
        <w:tabs>
          <w:tab w:val="left" w:pos="1892"/>
        </w:tabs>
        <w:rPr>
          <w:b/>
          <w:bCs/>
        </w:rPr>
      </w:pPr>
    </w:p>
    <w:p w14:paraId="0455633C" w14:textId="77777777" w:rsidR="00AB2D18" w:rsidRPr="007A1084" w:rsidRDefault="00AB2D18" w:rsidP="001A59A5">
      <w:pPr>
        <w:tabs>
          <w:tab w:val="left" w:pos="1892"/>
        </w:tabs>
      </w:pPr>
      <w:r w:rsidRPr="007A1084">
        <w:t>The Dean Faculty of Engineering ,</w:t>
      </w:r>
    </w:p>
    <w:p w14:paraId="5ACCB41C" w14:textId="77777777" w:rsidR="00AB2D18" w:rsidRDefault="00AB2D18" w:rsidP="001A59A5">
      <w:pPr>
        <w:tabs>
          <w:tab w:val="left" w:pos="1892"/>
        </w:tabs>
      </w:pPr>
      <w:r w:rsidRPr="007A1084">
        <w:t xml:space="preserve">BUET, Khuzdar. </w:t>
      </w:r>
    </w:p>
    <w:p w14:paraId="7A2682AA" w14:textId="77777777" w:rsidR="00AB2D18" w:rsidRDefault="00AB2D18" w:rsidP="001A59A5">
      <w:pPr>
        <w:tabs>
          <w:tab w:val="left" w:pos="1892"/>
        </w:tabs>
      </w:pPr>
    </w:p>
    <w:p w14:paraId="326FB490" w14:textId="77777777" w:rsidR="00AB2D18" w:rsidRDefault="00AB2D18" w:rsidP="001A59A5">
      <w:pPr>
        <w:tabs>
          <w:tab w:val="left" w:pos="1892"/>
        </w:tabs>
      </w:pPr>
    </w:p>
    <w:p w14:paraId="026EB515" w14:textId="77777777" w:rsidR="00AB2D18" w:rsidRDefault="00AB2D18" w:rsidP="007A1084">
      <w:pPr>
        <w:tabs>
          <w:tab w:val="left" w:pos="1892"/>
        </w:tabs>
      </w:pPr>
      <w:r>
        <w:t>Subject:'</w:t>
      </w:r>
      <w:r>
        <w:tab/>
      </w:r>
      <w:r w:rsidRPr="007A1084">
        <w:rPr>
          <w:b/>
          <w:bCs/>
          <w:u w:val="single"/>
        </w:rPr>
        <w:t xml:space="preserve">List of </w:t>
      </w:r>
      <w:r>
        <w:rPr>
          <w:b/>
          <w:bCs/>
          <w:u w:val="single"/>
        </w:rPr>
        <w:t>S</w:t>
      </w:r>
      <w:r w:rsidRPr="007A1084">
        <w:rPr>
          <w:b/>
          <w:bCs/>
          <w:u w:val="single"/>
        </w:rPr>
        <w:t>tudents r registration of Chief Minister Laptop Scheme</w:t>
      </w:r>
      <w:r>
        <w:t xml:space="preserve"> </w:t>
      </w:r>
    </w:p>
    <w:p w14:paraId="6C25A604" w14:textId="77777777" w:rsidR="00AB2D18" w:rsidRDefault="00AB2D18" w:rsidP="007A1084">
      <w:pPr>
        <w:tabs>
          <w:tab w:val="left" w:pos="1892"/>
        </w:tabs>
      </w:pPr>
    </w:p>
    <w:p w14:paraId="7B5EDAEB" w14:textId="77777777" w:rsidR="00AB2D18" w:rsidRDefault="00AB2D18" w:rsidP="00075D11">
      <w:pPr>
        <w:tabs>
          <w:tab w:val="left" w:pos="1892"/>
        </w:tabs>
        <w:spacing w:line="360" w:lineRule="auto"/>
        <w:jc w:val="lowKashida"/>
      </w:pPr>
      <w:r>
        <w:t xml:space="preserve">Reference your telephonic conversion dated 26 September, 2017. In addition the details list and forms of students for registration of Chief Minister Laptop Scheme attached herewith for information and further process.  </w:t>
      </w:r>
    </w:p>
    <w:p w14:paraId="010156B2" w14:textId="77777777" w:rsidR="00AB2D18" w:rsidRDefault="00AB2D18" w:rsidP="007A1084">
      <w:pPr>
        <w:tabs>
          <w:tab w:val="left" w:pos="1892"/>
        </w:tabs>
      </w:pPr>
    </w:p>
    <w:p w14:paraId="2B679EBE" w14:textId="77777777" w:rsidR="00AB2D18" w:rsidRDefault="00AB2D18" w:rsidP="007A1084">
      <w:pPr>
        <w:tabs>
          <w:tab w:val="left" w:pos="1892"/>
        </w:tabs>
      </w:pPr>
    </w:p>
    <w:p w14:paraId="41419BB7" w14:textId="77777777" w:rsidR="00AB2D18" w:rsidRDefault="00AB2D18" w:rsidP="007A1084">
      <w:pPr>
        <w:tabs>
          <w:tab w:val="left" w:pos="1892"/>
        </w:tabs>
      </w:pPr>
    </w:p>
    <w:p w14:paraId="0CFFA5C5" w14:textId="77777777" w:rsidR="00AB2D18" w:rsidRDefault="00AB2D18" w:rsidP="007A1084">
      <w:pPr>
        <w:jc w:val="both"/>
        <w:rPr>
          <w:rFonts w:ascii="Berlin Sans FB" w:hAnsi="Berlin Sans FB"/>
        </w:rPr>
      </w:pPr>
      <w:r>
        <w:t xml:space="preserve">Verified by the Focal Person. </w:t>
      </w:r>
    </w:p>
    <w:p w14:paraId="4687301C" w14:textId="77777777" w:rsidR="00AB2D18" w:rsidRPr="00994BA0" w:rsidRDefault="00AB2D18" w:rsidP="007A1084">
      <w:pPr>
        <w:ind w:left="6480" w:firstLine="720"/>
        <w:jc w:val="both"/>
        <w:rPr>
          <w:rFonts w:ascii="Berlin Sans FB" w:hAnsi="Berlin Sans FB"/>
          <w:caps/>
        </w:rPr>
      </w:pPr>
      <w:r>
        <w:rPr>
          <w:rFonts w:ascii="Berlin Sans FB" w:hAnsi="Berlin Sans FB"/>
        </w:rPr>
        <w:t xml:space="preserve">      </w:t>
      </w:r>
      <w:r w:rsidRPr="00994BA0">
        <w:rPr>
          <w:rFonts w:ascii="Berlin Sans FB" w:hAnsi="Berlin Sans FB"/>
          <w:caps/>
        </w:rPr>
        <w:t>Chairman</w:t>
      </w:r>
    </w:p>
    <w:p w14:paraId="4B4D8F31" w14:textId="77777777" w:rsidR="00AB2D18" w:rsidRPr="00086DB9" w:rsidRDefault="00AB2D18" w:rsidP="007A1084">
      <w:pPr>
        <w:spacing w:line="360" w:lineRule="auto"/>
        <w:jc w:val="both"/>
        <w:rPr>
          <w:rFonts w:ascii="Berlin Sans FB" w:hAnsi="Berlin Sans FB"/>
        </w:rPr>
      </w:pPr>
    </w:p>
    <w:p w14:paraId="797B2FA7" w14:textId="77777777" w:rsidR="00AB2D18" w:rsidRPr="007A1084" w:rsidRDefault="00AB2D18" w:rsidP="007A1084">
      <w:pPr>
        <w:tabs>
          <w:tab w:val="left" w:pos="1892"/>
        </w:tabs>
      </w:pPr>
      <w:r>
        <w:br w:type="page"/>
      </w:r>
    </w:p>
    <w:tbl>
      <w:tblPr>
        <w:tblW w:w="5000" w:type="pct"/>
        <w:tblLook w:val="0000" w:firstRow="0" w:lastRow="0" w:firstColumn="0" w:lastColumn="0" w:noHBand="0" w:noVBand="0"/>
      </w:tblPr>
      <w:tblGrid>
        <w:gridCol w:w="4860"/>
        <w:gridCol w:w="4860"/>
      </w:tblGrid>
      <w:tr w:rsidR="00AB2D18" w14:paraId="49BF5976" w14:textId="77777777" w:rsidTr="001E5E81">
        <w:tc>
          <w:tcPr>
            <w:tcW w:w="2500" w:type="pct"/>
          </w:tcPr>
          <w:p w14:paraId="05E0063E" w14:textId="77777777" w:rsidR="00AB2D18" w:rsidRDefault="00AB2D18" w:rsidP="001E5E81">
            <w:pPr>
              <w:snapToGrid w:val="0"/>
              <w:ind w:right="400"/>
              <w:rPr>
                <w:rFonts w:ascii="MS Reference Sans Serif" w:hAnsi="MS Reference Sans Serif"/>
                <w:b/>
                <w:szCs w:val="26"/>
              </w:rPr>
            </w:pPr>
          </w:p>
          <w:p w14:paraId="7E5C33A3" w14:textId="77777777" w:rsidR="00AB2D18" w:rsidRDefault="00AB2D18" w:rsidP="001E5E81">
            <w:pPr>
              <w:snapToGrid w:val="0"/>
              <w:ind w:right="400"/>
              <w:rPr>
                <w:rFonts w:ascii="MS Reference Sans Serif" w:hAnsi="MS Reference Sans Serif"/>
                <w:b/>
                <w:szCs w:val="26"/>
              </w:rPr>
            </w:pPr>
          </w:p>
          <w:p w14:paraId="3236007B" w14:textId="77777777" w:rsidR="00AB2D18" w:rsidRDefault="00AB2D18" w:rsidP="001E5E8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5CBD49B8" w14:textId="77777777" w:rsidR="00AB2D18" w:rsidRDefault="00AB2D18" w:rsidP="001E5E81">
            <w:pPr>
              <w:snapToGrid w:val="0"/>
              <w:jc w:val="right"/>
              <w:rPr>
                <w:rFonts w:ascii="MS Reference Sans Serif" w:hAnsi="MS Reference Sans Serif"/>
                <w:b/>
                <w:szCs w:val="26"/>
              </w:rPr>
            </w:pPr>
          </w:p>
          <w:p w14:paraId="64C20C48" w14:textId="77777777" w:rsidR="00AB2D18" w:rsidRDefault="00AB2D18" w:rsidP="001E5E81">
            <w:pPr>
              <w:snapToGrid w:val="0"/>
              <w:jc w:val="right"/>
              <w:rPr>
                <w:rFonts w:ascii="MS Reference Sans Serif" w:hAnsi="MS Reference Sans Serif"/>
                <w:b/>
                <w:szCs w:val="26"/>
              </w:rPr>
            </w:pPr>
          </w:p>
          <w:p w14:paraId="035E0A57" w14:textId="77777777" w:rsidR="00AB2D18" w:rsidRDefault="00AB2D18" w:rsidP="001E5E81">
            <w:pPr>
              <w:snapToGrid w:val="0"/>
              <w:jc w:val="right"/>
              <w:rPr>
                <w:rFonts w:ascii="MS Reference Sans Serif" w:hAnsi="MS Reference Sans Serif"/>
                <w:b/>
                <w:szCs w:val="26"/>
              </w:rPr>
            </w:pPr>
            <w:r>
              <w:rPr>
                <w:rFonts w:ascii="MS Reference Sans Serif" w:hAnsi="MS Reference Sans Serif"/>
                <w:b/>
                <w:szCs w:val="26"/>
              </w:rPr>
              <w:t>Dated: October 11 2017.</w:t>
            </w:r>
          </w:p>
        </w:tc>
      </w:tr>
    </w:tbl>
    <w:p w14:paraId="4CD7E400" w14:textId="77777777" w:rsidR="00AB2D18" w:rsidRDefault="00AB2D18" w:rsidP="009D74A5">
      <w:pPr>
        <w:spacing w:line="360" w:lineRule="auto"/>
        <w:jc w:val="both"/>
        <w:rPr>
          <w:bCs/>
        </w:rPr>
      </w:pPr>
    </w:p>
    <w:p w14:paraId="1152AF91" w14:textId="77777777" w:rsidR="00AB2D18" w:rsidRDefault="00AB2D18" w:rsidP="009D74A5">
      <w:pPr>
        <w:spacing w:line="360" w:lineRule="auto"/>
        <w:jc w:val="both"/>
        <w:rPr>
          <w:bCs/>
        </w:rPr>
      </w:pPr>
    </w:p>
    <w:p w14:paraId="2C25FFCE" w14:textId="77777777" w:rsidR="00AB2D18" w:rsidRDefault="00AB2D18" w:rsidP="009D74A5">
      <w:pPr>
        <w:spacing w:line="360" w:lineRule="auto"/>
        <w:jc w:val="both"/>
        <w:rPr>
          <w:bCs/>
        </w:rPr>
      </w:pPr>
      <w:r>
        <w:rPr>
          <w:bCs/>
        </w:rPr>
        <w:t>The Director QEC,</w:t>
      </w:r>
    </w:p>
    <w:p w14:paraId="48D3492B" w14:textId="77777777" w:rsidR="00AB2D18" w:rsidRDefault="00AB2D18" w:rsidP="009D74A5">
      <w:pPr>
        <w:spacing w:line="360" w:lineRule="auto"/>
        <w:jc w:val="both"/>
        <w:rPr>
          <w:bCs/>
        </w:rPr>
      </w:pPr>
      <w:r>
        <w:rPr>
          <w:bCs/>
        </w:rPr>
        <w:t>BUET, Khuzdar.</w:t>
      </w:r>
    </w:p>
    <w:p w14:paraId="6CAACD76" w14:textId="77777777" w:rsidR="00AB2D18" w:rsidRDefault="00AB2D18" w:rsidP="009D74A5">
      <w:pPr>
        <w:spacing w:line="360" w:lineRule="auto"/>
        <w:jc w:val="both"/>
        <w:rPr>
          <w:bCs/>
        </w:rPr>
      </w:pPr>
    </w:p>
    <w:p w14:paraId="6F9915B6" w14:textId="77777777" w:rsidR="00AB2D18" w:rsidRDefault="00AB2D18" w:rsidP="009D74A5">
      <w:pPr>
        <w:spacing w:line="360" w:lineRule="auto"/>
        <w:ind w:left="1440" w:hanging="1440"/>
        <w:jc w:val="both"/>
        <w:rPr>
          <w:bCs/>
        </w:rPr>
      </w:pPr>
    </w:p>
    <w:p w14:paraId="5EE2CC0B" w14:textId="77777777" w:rsidR="00AB2D18" w:rsidRPr="003B4D2E" w:rsidRDefault="00AB2D18" w:rsidP="00413FB9">
      <w:pPr>
        <w:spacing w:line="360" w:lineRule="auto"/>
        <w:ind w:left="1440" w:hanging="1440"/>
        <w:jc w:val="both"/>
        <w:rPr>
          <w:b/>
          <w:bCs/>
          <w:u w:val="single"/>
        </w:rPr>
      </w:pPr>
      <w:r>
        <w:rPr>
          <w:bCs/>
        </w:rPr>
        <w:t xml:space="preserve">Subject: - </w:t>
      </w:r>
      <w:r>
        <w:rPr>
          <w:bCs/>
        </w:rPr>
        <w:tab/>
      </w:r>
      <w:r>
        <w:rPr>
          <w:b/>
          <w:bCs/>
          <w:caps/>
          <w:u w:val="single"/>
        </w:rPr>
        <w:t>p</w:t>
      </w:r>
      <w:r>
        <w:rPr>
          <w:b/>
          <w:bCs/>
          <w:u w:val="single"/>
        </w:rPr>
        <w:t>rovision of list of students, Faculty Members &amp; Class Time Table</w:t>
      </w:r>
    </w:p>
    <w:p w14:paraId="3DBAB59C" w14:textId="77777777" w:rsidR="00AB2D18" w:rsidRDefault="00AB2D18" w:rsidP="00B2337E">
      <w:pPr>
        <w:spacing w:line="360" w:lineRule="auto"/>
        <w:jc w:val="both"/>
        <w:rPr>
          <w:bCs/>
        </w:rPr>
      </w:pPr>
    </w:p>
    <w:p w14:paraId="3ED605ED" w14:textId="77777777" w:rsidR="00AB2D18" w:rsidRDefault="00AB2D18" w:rsidP="00B2337E">
      <w:pPr>
        <w:spacing w:line="360" w:lineRule="auto"/>
        <w:jc w:val="both"/>
        <w:rPr>
          <w:bCs/>
        </w:rPr>
      </w:pPr>
      <w:r>
        <w:rPr>
          <w:bCs/>
        </w:rPr>
        <w:t>Refer your letter No.BUETK/QEC-17/17/252-58 received on dated 3-10-2017 on the above mentioned subject the required information is enclosed herewith for further process.</w:t>
      </w:r>
    </w:p>
    <w:p w14:paraId="33AE3049" w14:textId="77777777" w:rsidR="00AB2D18" w:rsidRDefault="00AB2D18" w:rsidP="009D74A5">
      <w:pPr>
        <w:spacing w:line="360" w:lineRule="auto"/>
        <w:jc w:val="both"/>
        <w:rPr>
          <w:b/>
          <w:bCs/>
        </w:rPr>
      </w:pPr>
    </w:p>
    <w:p w14:paraId="3C7F3C88" w14:textId="77777777" w:rsidR="00AB2D18" w:rsidRDefault="00AB2D18" w:rsidP="009D74A5">
      <w:pPr>
        <w:spacing w:line="360" w:lineRule="auto"/>
        <w:jc w:val="both"/>
        <w:rPr>
          <w:b/>
          <w:bCs/>
        </w:rPr>
      </w:pPr>
    </w:p>
    <w:p w14:paraId="78420957" w14:textId="77777777" w:rsidR="00AB2D18" w:rsidRDefault="00AB2D18" w:rsidP="009D74A5">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186D49F1" w14:textId="77777777" w:rsidR="00AB2D18" w:rsidRDefault="00AB2D18" w:rsidP="009D74A5">
      <w:pPr>
        <w:ind w:left="5760"/>
        <w:rPr>
          <w:b/>
          <w:caps/>
        </w:rPr>
      </w:pPr>
    </w:p>
    <w:p w14:paraId="33BA556E" w14:textId="77777777" w:rsidR="00AB2D18" w:rsidRDefault="00AB2D18" w:rsidP="009D74A5">
      <w:pPr>
        <w:ind w:left="5760"/>
        <w:rPr>
          <w:b/>
          <w:caps/>
        </w:rPr>
      </w:pPr>
    </w:p>
    <w:p w14:paraId="0E6C1D41" w14:textId="77777777" w:rsidR="00AB2D18" w:rsidRPr="00407F43" w:rsidRDefault="00AB2D18" w:rsidP="009D74A5">
      <w:pPr>
        <w:ind w:left="5760"/>
        <w:rPr>
          <w:b/>
          <w:caps/>
        </w:rPr>
      </w:pPr>
      <w:r>
        <w:rPr>
          <w:b/>
          <w:caps/>
        </w:rPr>
        <w:t xml:space="preserve">                           </w:t>
      </w:r>
      <w:r w:rsidRPr="00407F43">
        <w:rPr>
          <w:b/>
          <w:caps/>
        </w:rPr>
        <w:t>Chairman</w:t>
      </w:r>
    </w:p>
    <w:p w14:paraId="64AAF43E" w14:textId="77777777" w:rsidR="00AB2D18" w:rsidRPr="007A1084" w:rsidRDefault="00AB2D18" w:rsidP="007A1084">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49AA63D" w14:textId="77777777" w:rsidTr="00F81A40">
        <w:tc>
          <w:tcPr>
            <w:tcW w:w="2500" w:type="pct"/>
          </w:tcPr>
          <w:p w14:paraId="0D68E01E" w14:textId="77777777" w:rsidR="00AB2D18" w:rsidRDefault="00AB2D18" w:rsidP="00F81A4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6/</w:t>
            </w:r>
          </w:p>
        </w:tc>
        <w:tc>
          <w:tcPr>
            <w:tcW w:w="2500" w:type="pct"/>
          </w:tcPr>
          <w:p w14:paraId="0B6AA077" w14:textId="77777777" w:rsidR="00AB2D18" w:rsidRDefault="00AB2D18" w:rsidP="00F81A40">
            <w:pPr>
              <w:snapToGrid w:val="0"/>
              <w:jc w:val="right"/>
              <w:rPr>
                <w:rFonts w:ascii="MS Reference Sans Serif" w:hAnsi="MS Reference Sans Serif"/>
                <w:b/>
                <w:szCs w:val="26"/>
              </w:rPr>
            </w:pPr>
            <w:r>
              <w:rPr>
                <w:rFonts w:ascii="MS Reference Sans Serif" w:hAnsi="MS Reference Sans Serif"/>
                <w:b/>
                <w:szCs w:val="26"/>
              </w:rPr>
              <w:t>Dated: October 17, 2017.</w:t>
            </w:r>
          </w:p>
        </w:tc>
      </w:tr>
    </w:tbl>
    <w:p w14:paraId="0BE81DB2" w14:textId="77777777" w:rsidR="00AB2D18" w:rsidRDefault="00AB2D18" w:rsidP="008B4A6C"/>
    <w:p w14:paraId="62C7FD98" w14:textId="77777777" w:rsidR="00AB2D18" w:rsidRDefault="00AB2D18" w:rsidP="008B4A6C">
      <w:pPr>
        <w:ind w:left="720" w:firstLine="720"/>
      </w:pPr>
    </w:p>
    <w:p w14:paraId="2D589872" w14:textId="77777777" w:rsidR="00AB2D18" w:rsidRDefault="00AB2D18" w:rsidP="008B4A6C">
      <w:pPr>
        <w:ind w:left="720" w:firstLine="720"/>
      </w:pPr>
    </w:p>
    <w:p w14:paraId="3ADD1A4B" w14:textId="77777777" w:rsidR="00AB2D18" w:rsidRDefault="00AB2D18" w:rsidP="008B4A6C">
      <w:pPr>
        <w:ind w:left="720" w:firstLine="720"/>
      </w:pPr>
      <w:r>
        <w:t>Mr. Inam Ullah</w:t>
      </w:r>
    </w:p>
    <w:p w14:paraId="4F4670A8" w14:textId="77777777" w:rsidR="00AB2D18" w:rsidRDefault="00AB2D18" w:rsidP="008B4A6C">
      <w:pPr>
        <w:ind w:left="720" w:firstLine="720"/>
      </w:pPr>
      <w:r>
        <w:t>Roll No 13EL25</w:t>
      </w:r>
    </w:p>
    <w:p w14:paraId="5C5CCCD3" w14:textId="77777777" w:rsidR="00AB2D18" w:rsidRDefault="00AB2D18" w:rsidP="008B4A6C">
      <w:pPr>
        <w:ind w:left="720" w:firstLine="720"/>
      </w:pPr>
      <w:r>
        <w:t>Electrical Engineering Department,</w:t>
      </w:r>
    </w:p>
    <w:p w14:paraId="6F2A94CA" w14:textId="77777777" w:rsidR="00AB2D18" w:rsidRDefault="00AB2D18" w:rsidP="008B4A6C">
      <w:pPr>
        <w:ind w:left="720" w:firstLine="720"/>
      </w:pPr>
      <w:r>
        <w:t>BUET, Khuzdar.</w:t>
      </w:r>
    </w:p>
    <w:p w14:paraId="4F9AF6ED" w14:textId="77777777" w:rsidR="00AB2D18" w:rsidRDefault="00AB2D18" w:rsidP="008B4A6C"/>
    <w:p w14:paraId="06FFD185" w14:textId="77777777" w:rsidR="00AB2D18" w:rsidRDefault="00AB2D18" w:rsidP="008B4A6C"/>
    <w:p w14:paraId="1F15929E" w14:textId="77777777" w:rsidR="00AB2D18" w:rsidRDefault="00AB2D18" w:rsidP="008B4A6C">
      <w:pPr>
        <w:spacing w:line="360" w:lineRule="auto"/>
        <w:jc w:val="both"/>
        <w:rPr>
          <w:b/>
          <w:bCs/>
          <w:u w:val="single"/>
        </w:rPr>
      </w:pPr>
      <w:r w:rsidRPr="009C1B19">
        <w:t>Subject:</w:t>
      </w:r>
      <w:r>
        <w:t xml:space="preserve"> -</w:t>
      </w:r>
      <w:r>
        <w:tab/>
      </w:r>
      <w:r w:rsidRPr="009C1B19">
        <w:rPr>
          <w:b/>
          <w:bCs/>
          <w:u w:val="single"/>
        </w:rPr>
        <w:t>EXPLANATION</w:t>
      </w:r>
    </w:p>
    <w:p w14:paraId="19A66CD3" w14:textId="77777777" w:rsidR="00AB2D18" w:rsidRDefault="00AB2D18" w:rsidP="008B4A6C">
      <w:pPr>
        <w:spacing w:line="360" w:lineRule="auto"/>
        <w:jc w:val="both"/>
        <w:rPr>
          <w:b/>
          <w:bCs/>
          <w:u w:val="single"/>
        </w:rPr>
      </w:pPr>
    </w:p>
    <w:p w14:paraId="20A9A1B0" w14:textId="77777777" w:rsidR="00AB2D18" w:rsidRDefault="00AB2D18" w:rsidP="008B4A6C">
      <w:pPr>
        <w:spacing w:line="360" w:lineRule="auto"/>
        <w:jc w:val="lowKashida"/>
      </w:pPr>
      <w:r>
        <w:tab/>
      </w:r>
      <w:r>
        <w:tab/>
        <w:t xml:space="preserve">  You were found in  searching official  documents and misbehaviour the office  Assistant during the office time  today 17-10-2017 at 1:30 PM, without permission of the office Assistant and also you were verbally told many times.</w:t>
      </w:r>
    </w:p>
    <w:p w14:paraId="26AC97E8" w14:textId="77777777" w:rsidR="00AB2D18" w:rsidRDefault="00AB2D18" w:rsidP="008B4A6C">
      <w:pPr>
        <w:spacing w:line="360" w:lineRule="auto"/>
        <w:jc w:val="lowKashida"/>
      </w:pPr>
      <w:r w:rsidRPr="00EF2FA6">
        <w:t xml:space="preserve"> </w:t>
      </w:r>
      <w:r>
        <w:t>Now you are hereby advised to explain your this act of disobedience and irresponsibility with in three days that why disciplinary action should not taken against you.</w:t>
      </w:r>
    </w:p>
    <w:p w14:paraId="464C773F" w14:textId="77777777" w:rsidR="00AB2D18" w:rsidRDefault="00AB2D18" w:rsidP="008B4A6C">
      <w:pPr>
        <w:spacing w:line="360" w:lineRule="auto"/>
        <w:jc w:val="lowKashida"/>
      </w:pPr>
    </w:p>
    <w:p w14:paraId="7E878F2A" w14:textId="77777777" w:rsidR="00AB2D18" w:rsidRDefault="00AB2D18" w:rsidP="008B4A6C">
      <w:pPr>
        <w:spacing w:line="360" w:lineRule="auto"/>
        <w:jc w:val="both"/>
      </w:pPr>
    </w:p>
    <w:p w14:paraId="318C31F3" w14:textId="77777777" w:rsidR="00AB2D18" w:rsidRDefault="00AB2D18" w:rsidP="008B4A6C">
      <w:pPr>
        <w:ind w:left="5040"/>
        <w:jc w:val="center"/>
      </w:pPr>
    </w:p>
    <w:p w14:paraId="6A64FC22" w14:textId="77777777" w:rsidR="00AB2D18" w:rsidRDefault="00AB2D18" w:rsidP="008B4A6C">
      <w:pPr>
        <w:ind w:left="5040"/>
        <w:jc w:val="center"/>
        <w:outlineLvl w:val="0"/>
        <w:rPr>
          <w:b/>
        </w:rPr>
      </w:pPr>
    </w:p>
    <w:p w14:paraId="3F29A1C8" w14:textId="77777777" w:rsidR="00AB2D18" w:rsidRDefault="00AB2D18" w:rsidP="008B4A6C">
      <w:pPr>
        <w:ind w:left="5040"/>
        <w:jc w:val="center"/>
        <w:outlineLvl w:val="0"/>
        <w:rPr>
          <w:b/>
        </w:rPr>
      </w:pPr>
    </w:p>
    <w:p w14:paraId="3B30520B" w14:textId="77777777" w:rsidR="00AB2D18" w:rsidRPr="00D640A5" w:rsidRDefault="00AB2D18" w:rsidP="008B4A6C">
      <w:pPr>
        <w:ind w:left="5760" w:firstLine="720"/>
        <w:jc w:val="center"/>
        <w:outlineLvl w:val="0"/>
        <w:rPr>
          <w:b/>
        </w:rPr>
      </w:pPr>
      <w:r w:rsidRPr="00D640A5">
        <w:rPr>
          <w:b/>
        </w:rPr>
        <w:t>CHAIRMAN</w:t>
      </w:r>
    </w:p>
    <w:p w14:paraId="47C84869" w14:textId="77777777" w:rsidR="00AB2D18" w:rsidRDefault="00AB2D18" w:rsidP="008B4A6C">
      <w:pPr>
        <w:jc w:val="center"/>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B7DE8ED" w14:textId="77777777" w:rsidTr="004E07FA">
        <w:tc>
          <w:tcPr>
            <w:tcW w:w="2500" w:type="pct"/>
          </w:tcPr>
          <w:p w14:paraId="698ECADE" w14:textId="77777777" w:rsidR="00AB2D18" w:rsidRDefault="00AB2D18" w:rsidP="004E07FA">
            <w:pPr>
              <w:snapToGrid w:val="0"/>
              <w:ind w:right="400"/>
              <w:rPr>
                <w:rFonts w:ascii="MS Reference Sans Serif" w:hAnsi="MS Reference Sans Serif"/>
                <w:b/>
                <w:szCs w:val="26"/>
                <w:u w:val="single"/>
              </w:rPr>
            </w:pPr>
          </w:p>
        </w:tc>
        <w:tc>
          <w:tcPr>
            <w:tcW w:w="2500" w:type="pct"/>
          </w:tcPr>
          <w:p w14:paraId="2609A7FA" w14:textId="77777777" w:rsidR="00AB2D18" w:rsidRDefault="00AB2D18" w:rsidP="004E07FA">
            <w:pPr>
              <w:snapToGrid w:val="0"/>
              <w:jc w:val="right"/>
              <w:rPr>
                <w:rFonts w:ascii="MS Reference Sans Serif" w:hAnsi="MS Reference Sans Serif"/>
                <w:b/>
                <w:szCs w:val="26"/>
              </w:rPr>
            </w:pPr>
          </w:p>
        </w:tc>
      </w:tr>
      <w:tr w:rsidR="00AB2D18" w14:paraId="2C03DB36" w14:textId="77777777" w:rsidTr="004E07FA">
        <w:tc>
          <w:tcPr>
            <w:tcW w:w="2500" w:type="pct"/>
          </w:tcPr>
          <w:p w14:paraId="085DB467" w14:textId="77777777" w:rsidR="00AB2D18" w:rsidRDefault="00AB2D18" w:rsidP="004E07F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0DDE80E7" w14:textId="77777777" w:rsidR="00AB2D18" w:rsidRDefault="00AB2D18" w:rsidP="004E07FA">
            <w:pPr>
              <w:snapToGrid w:val="0"/>
              <w:jc w:val="right"/>
              <w:rPr>
                <w:rFonts w:ascii="MS Reference Sans Serif" w:hAnsi="MS Reference Sans Serif"/>
                <w:b/>
                <w:szCs w:val="26"/>
              </w:rPr>
            </w:pPr>
            <w:r>
              <w:rPr>
                <w:rFonts w:ascii="MS Reference Sans Serif" w:hAnsi="MS Reference Sans Serif"/>
                <w:b/>
                <w:szCs w:val="26"/>
              </w:rPr>
              <w:t>Dated: November07, 2017.</w:t>
            </w:r>
          </w:p>
        </w:tc>
      </w:tr>
    </w:tbl>
    <w:p w14:paraId="2AFD706C" w14:textId="77777777" w:rsidR="00AB2D18" w:rsidRDefault="00AB2D18" w:rsidP="009E3CAA"/>
    <w:p w14:paraId="57CEB5DA" w14:textId="77777777" w:rsidR="00AB2D18" w:rsidRDefault="00AB2D18" w:rsidP="009E3CAA"/>
    <w:p w14:paraId="30234523" w14:textId="77777777" w:rsidR="00AB2D18" w:rsidRDefault="00AB2D18" w:rsidP="009E3CAA"/>
    <w:p w14:paraId="54201A7E" w14:textId="77777777" w:rsidR="00AB2D18" w:rsidRDefault="00AB2D18" w:rsidP="009E3CAA">
      <w:r>
        <w:t>Muhammad Ibrahim,</w:t>
      </w:r>
    </w:p>
    <w:p w14:paraId="6EA53840" w14:textId="77777777" w:rsidR="00AB2D18" w:rsidRDefault="00AB2D18" w:rsidP="009E3CAA">
      <w:r>
        <w:t>Lab Assistant</w:t>
      </w:r>
    </w:p>
    <w:p w14:paraId="536BDF58" w14:textId="77777777" w:rsidR="00AB2D18" w:rsidRDefault="00AB2D18" w:rsidP="009E3CAA">
      <w:r>
        <w:t>BUET, Khuzdar.</w:t>
      </w:r>
    </w:p>
    <w:p w14:paraId="6C64029D" w14:textId="77777777" w:rsidR="00AB2D18" w:rsidRDefault="00AB2D18" w:rsidP="009E3CAA"/>
    <w:p w14:paraId="53C54475" w14:textId="77777777" w:rsidR="00AB2D18" w:rsidRDefault="00AB2D18" w:rsidP="009E3CAA"/>
    <w:p w14:paraId="51E02D6C" w14:textId="77777777" w:rsidR="00AB2D18" w:rsidRDefault="00AB2D18" w:rsidP="009E3CAA"/>
    <w:p w14:paraId="203B57CF" w14:textId="77777777" w:rsidR="00AB2D18" w:rsidRDefault="00AB2D18" w:rsidP="009E3CAA"/>
    <w:p w14:paraId="1FA4764B" w14:textId="77777777" w:rsidR="00AB2D18" w:rsidRDefault="00AB2D18" w:rsidP="009E3CAA"/>
    <w:p w14:paraId="035AE9C6" w14:textId="77777777" w:rsidR="00AB2D18" w:rsidRDefault="00AB2D18" w:rsidP="009E3CAA">
      <w:pPr>
        <w:rPr>
          <w:b/>
          <w:caps/>
          <w:u w:val="single"/>
        </w:rPr>
      </w:pPr>
      <w:r>
        <w:t>Subject:-</w:t>
      </w:r>
      <w:r>
        <w:tab/>
      </w:r>
      <w:r>
        <w:rPr>
          <w:b/>
          <w:caps/>
          <w:u w:val="single"/>
        </w:rPr>
        <w:t xml:space="preserve">explanation  </w:t>
      </w:r>
    </w:p>
    <w:p w14:paraId="51C71231" w14:textId="77777777" w:rsidR="00AB2D18" w:rsidRDefault="00AB2D18" w:rsidP="009E3CAA">
      <w:pPr>
        <w:rPr>
          <w:b/>
          <w:caps/>
          <w:u w:val="single"/>
        </w:rPr>
      </w:pPr>
      <w:r>
        <w:rPr>
          <w:b/>
          <w:caps/>
          <w:u w:val="single"/>
        </w:rPr>
        <w:t xml:space="preserve"> </w:t>
      </w:r>
    </w:p>
    <w:p w14:paraId="5D11C3A8" w14:textId="77777777" w:rsidR="00AB2D18" w:rsidRDefault="00AB2D18" w:rsidP="009E3CAA">
      <w:pPr>
        <w:spacing w:line="360" w:lineRule="auto"/>
        <w:jc w:val="both"/>
      </w:pPr>
      <w:r>
        <w:tab/>
      </w:r>
      <w:r>
        <w:tab/>
        <w:t xml:space="preserve"> </w:t>
      </w:r>
    </w:p>
    <w:p w14:paraId="0D8BE66A" w14:textId="77777777" w:rsidR="00AB2D18" w:rsidRDefault="00AB2D18" w:rsidP="00DA303A">
      <w:pPr>
        <w:spacing w:line="360" w:lineRule="auto"/>
        <w:jc w:val="both"/>
      </w:pPr>
      <w:r>
        <w:t xml:space="preserve"> </w:t>
      </w:r>
      <w:r>
        <w:tab/>
        <w:t xml:space="preserve">It has been observed that you were absent from your duty to day 07-11-2017 without any information and sanction of leave. You are therefore required to explain the unauthorized absence of your duty within four days after receipt of this letter, otherwise strict action will be initiated against you. </w:t>
      </w:r>
    </w:p>
    <w:p w14:paraId="4B1336F1" w14:textId="77777777" w:rsidR="00AB2D18" w:rsidRDefault="00AB2D18" w:rsidP="009E3CAA">
      <w:pPr>
        <w:spacing w:line="360" w:lineRule="auto"/>
        <w:jc w:val="both"/>
      </w:pPr>
    </w:p>
    <w:p w14:paraId="3B2F8B80" w14:textId="77777777" w:rsidR="00AB2D18" w:rsidRDefault="00AB2D18" w:rsidP="009E3CAA">
      <w:pPr>
        <w:spacing w:line="360" w:lineRule="auto"/>
        <w:jc w:val="both"/>
      </w:pPr>
      <w:r>
        <w:t xml:space="preserve"> </w:t>
      </w:r>
    </w:p>
    <w:p w14:paraId="2A078013" w14:textId="77777777" w:rsidR="00AB2D18" w:rsidRDefault="00AB2D18" w:rsidP="009E3CAA">
      <w:pPr>
        <w:spacing w:line="360" w:lineRule="auto"/>
        <w:jc w:val="both"/>
      </w:pPr>
      <w:r>
        <w:t xml:space="preserve"> </w:t>
      </w:r>
      <w:r>
        <w:tab/>
      </w:r>
      <w:r>
        <w:tab/>
      </w:r>
      <w:r>
        <w:tab/>
      </w:r>
      <w:r>
        <w:tab/>
        <w:t xml:space="preserve"> </w:t>
      </w:r>
    </w:p>
    <w:p w14:paraId="7CC912D2" w14:textId="77777777" w:rsidR="00AB2D18" w:rsidRDefault="00AB2D18" w:rsidP="009E3CAA">
      <w:pPr>
        <w:ind w:left="5040"/>
        <w:jc w:val="both"/>
      </w:pPr>
    </w:p>
    <w:p w14:paraId="48E3EBCA" w14:textId="77777777" w:rsidR="00AB2D18" w:rsidRDefault="00AB2D18" w:rsidP="009E3CAA">
      <w:pPr>
        <w:ind w:left="5040"/>
        <w:jc w:val="both"/>
      </w:pPr>
    </w:p>
    <w:p w14:paraId="6AD974A1" w14:textId="77777777" w:rsidR="00AB2D18" w:rsidRDefault="00AB2D18" w:rsidP="009E3CAA">
      <w:pPr>
        <w:ind w:left="5040"/>
        <w:jc w:val="center"/>
      </w:pPr>
    </w:p>
    <w:p w14:paraId="335C32EF" w14:textId="77777777" w:rsidR="00AB2D18" w:rsidRPr="00C14342" w:rsidRDefault="00AB2D18" w:rsidP="009E3CAA">
      <w:pPr>
        <w:ind w:left="5040"/>
        <w:jc w:val="center"/>
        <w:outlineLvl w:val="0"/>
        <w:rPr>
          <w:bCs/>
          <w:caps/>
        </w:rPr>
      </w:pPr>
      <w:r w:rsidRPr="00C14342">
        <w:rPr>
          <w:bCs/>
          <w:caps/>
        </w:rPr>
        <w:t xml:space="preserve">Chairman </w:t>
      </w:r>
    </w:p>
    <w:p w14:paraId="731ACAC5" w14:textId="77777777" w:rsidR="00AB2D18" w:rsidRDefault="00AB2D18" w:rsidP="006C351E">
      <w:pPr>
        <w:outlineLvl w:val="0"/>
        <w:rPr>
          <w:bCs/>
        </w:rPr>
      </w:pPr>
      <w:r>
        <w:rPr>
          <w:bCs/>
        </w:rPr>
        <w:t>Copy to:-</w:t>
      </w:r>
    </w:p>
    <w:p w14:paraId="65E1E080" w14:textId="77777777" w:rsidR="00AB2D18" w:rsidRDefault="00AB2D18" w:rsidP="006C351E">
      <w:pPr>
        <w:numPr>
          <w:ilvl w:val="0"/>
          <w:numId w:val="36"/>
        </w:numPr>
        <w:outlineLvl w:val="0"/>
        <w:rPr>
          <w:bCs/>
        </w:rPr>
      </w:pPr>
      <w:r>
        <w:rPr>
          <w:bCs/>
        </w:rPr>
        <w:t>PA to Pro Vice Chancellor, BUET, Khuzdar.</w:t>
      </w:r>
    </w:p>
    <w:p w14:paraId="256E6EEF" w14:textId="77777777" w:rsidR="00AB2D18" w:rsidRPr="00C7714D" w:rsidRDefault="00AB2D18" w:rsidP="006C351E">
      <w:pPr>
        <w:numPr>
          <w:ilvl w:val="0"/>
          <w:numId w:val="36"/>
        </w:numPr>
        <w:outlineLvl w:val="0"/>
        <w:rPr>
          <w:bCs/>
        </w:rPr>
      </w:pPr>
      <w:r>
        <w:rPr>
          <w:bCs/>
        </w:rPr>
        <w:t>Dean Faculty of Engineering, BUET, Khuzdar.</w:t>
      </w:r>
    </w:p>
    <w:p w14:paraId="18A297E6" w14:textId="77777777" w:rsidR="00AB2D18" w:rsidRPr="007A1084" w:rsidRDefault="00AB2D18" w:rsidP="00352828">
      <w:pPr>
        <w:tabs>
          <w:tab w:val="left" w:pos="1892"/>
        </w:tabs>
      </w:pPr>
      <w:r>
        <w:br w:type="page"/>
      </w:r>
    </w:p>
    <w:tbl>
      <w:tblPr>
        <w:tblW w:w="5000" w:type="pct"/>
        <w:tblLook w:val="0000" w:firstRow="0" w:lastRow="0" w:firstColumn="0" w:lastColumn="0" w:noHBand="0" w:noVBand="0"/>
      </w:tblPr>
      <w:tblGrid>
        <w:gridCol w:w="4860"/>
        <w:gridCol w:w="4860"/>
      </w:tblGrid>
      <w:tr w:rsidR="00AB2D18" w:rsidRPr="005D4FBE" w14:paraId="411C8732" w14:textId="77777777" w:rsidTr="00DB53B7">
        <w:tc>
          <w:tcPr>
            <w:tcW w:w="2500" w:type="pct"/>
          </w:tcPr>
          <w:p w14:paraId="30AA1A90" w14:textId="77777777" w:rsidR="00AB2D18" w:rsidRPr="005D4FBE" w:rsidRDefault="00AB2D18" w:rsidP="00DB53B7">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7/</w:t>
            </w:r>
          </w:p>
        </w:tc>
        <w:tc>
          <w:tcPr>
            <w:tcW w:w="2500" w:type="pct"/>
          </w:tcPr>
          <w:p w14:paraId="08C9CF26" w14:textId="77777777" w:rsidR="00AB2D18" w:rsidRPr="005D4FBE" w:rsidRDefault="00AB2D18" w:rsidP="00DB53B7">
            <w:pPr>
              <w:snapToGrid w:val="0"/>
              <w:jc w:val="center"/>
              <w:rPr>
                <w:rFonts w:ascii="Berlin Sans FB" w:hAnsi="Berlin Sans FB"/>
              </w:rPr>
            </w:pPr>
            <w:r>
              <w:rPr>
                <w:rFonts w:ascii="Berlin Sans FB" w:hAnsi="Berlin Sans FB"/>
              </w:rPr>
              <w:t>Dated  :  November 03, 2017</w:t>
            </w:r>
          </w:p>
        </w:tc>
      </w:tr>
    </w:tbl>
    <w:p w14:paraId="7E7B7150" w14:textId="77777777" w:rsidR="00AB2D18" w:rsidRDefault="00AB2D18" w:rsidP="00403CF7">
      <w:pPr>
        <w:jc w:val="both"/>
        <w:rPr>
          <w:rFonts w:ascii="Berlin Sans FB" w:hAnsi="Berlin Sans FB"/>
          <w:sz w:val="26"/>
          <w:szCs w:val="26"/>
        </w:rPr>
      </w:pPr>
    </w:p>
    <w:p w14:paraId="60B6F655" w14:textId="77777777" w:rsidR="00AB2D18" w:rsidRDefault="00AB2D18" w:rsidP="00403CF7">
      <w:pPr>
        <w:rPr>
          <w:b/>
          <w:sz w:val="28"/>
          <w:szCs w:val="28"/>
        </w:rPr>
      </w:pPr>
    </w:p>
    <w:p w14:paraId="661506D9" w14:textId="77777777" w:rsidR="00AB2D18" w:rsidRDefault="00AB2D18" w:rsidP="00403CF7">
      <w:pPr>
        <w:rPr>
          <w:rFonts w:ascii="Berlin Sans FB" w:hAnsi="Berlin Sans FB"/>
          <w:b/>
          <w:u w:val="single"/>
        </w:rPr>
      </w:pPr>
    </w:p>
    <w:p w14:paraId="4FB4A938" w14:textId="77777777" w:rsidR="00AB2D18" w:rsidRDefault="00AB2D18" w:rsidP="00403CF7">
      <w:pPr>
        <w:rPr>
          <w:rFonts w:ascii="Berlin Sans FB" w:hAnsi="Berlin Sans FB"/>
          <w:b/>
          <w:u w:val="single"/>
        </w:rPr>
      </w:pPr>
    </w:p>
    <w:p w14:paraId="60CCA2E2" w14:textId="77777777" w:rsidR="00AB2D18" w:rsidRPr="00155D90" w:rsidRDefault="00AB2D18" w:rsidP="00403CF7">
      <w:pPr>
        <w:rPr>
          <w:rFonts w:ascii="Berlin Sans FB" w:hAnsi="Berlin Sans FB"/>
          <w:b/>
          <w:u w:val="single"/>
        </w:rPr>
      </w:pPr>
      <w:r w:rsidRPr="00155D90">
        <w:rPr>
          <w:rFonts w:ascii="Berlin Sans FB" w:hAnsi="Berlin Sans FB"/>
          <w:b/>
          <w:u w:val="single"/>
        </w:rPr>
        <w:t>Circular</w:t>
      </w:r>
    </w:p>
    <w:p w14:paraId="25919444" w14:textId="77777777" w:rsidR="00AB2D18" w:rsidRPr="00155D90" w:rsidRDefault="00AB2D18" w:rsidP="00403CF7">
      <w:pPr>
        <w:rPr>
          <w:rFonts w:ascii="Berlin Sans FB" w:hAnsi="Berlin Sans FB"/>
          <w:b/>
        </w:rPr>
      </w:pPr>
    </w:p>
    <w:p w14:paraId="5CF1B836" w14:textId="77777777" w:rsidR="00AB2D18" w:rsidRPr="00155D90" w:rsidRDefault="00AB2D18" w:rsidP="00403CF7">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 xml:space="preserve">on one days leave from 06-11-2017.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Engr. </w:t>
      </w:r>
      <w:r>
        <w:rPr>
          <w:rFonts w:ascii="Berlin Sans FB" w:hAnsi="Berlin Sans FB"/>
        </w:rPr>
        <w:t>Noor Hussain Assistant Professor,</w:t>
      </w:r>
      <w:r w:rsidRPr="00155D90">
        <w:rPr>
          <w:rFonts w:ascii="Berlin Sans FB" w:hAnsi="Berlin Sans FB"/>
        </w:rPr>
        <w:t xml:space="preserve"> Electrical Engineering, BUET, Khuzdar will look after the office matters.</w:t>
      </w:r>
    </w:p>
    <w:p w14:paraId="4034E2B5" w14:textId="77777777" w:rsidR="00AB2D18" w:rsidRPr="00155D90" w:rsidRDefault="00AB2D18" w:rsidP="00403CF7">
      <w:pPr>
        <w:spacing w:line="360" w:lineRule="auto"/>
        <w:jc w:val="both"/>
        <w:rPr>
          <w:rFonts w:ascii="Berlin Sans FB" w:hAnsi="Berlin Sans FB"/>
        </w:rPr>
      </w:pPr>
      <w:r w:rsidRPr="00155D90">
        <w:rPr>
          <w:rFonts w:ascii="Berlin Sans FB" w:hAnsi="Berlin Sans FB"/>
        </w:rPr>
        <w:t xml:space="preserve"> </w:t>
      </w:r>
    </w:p>
    <w:p w14:paraId="47EA1398" w14:textId="77777777" w:rsidR="00AB2D18" w:rsidRPr="00056C65" w:rsidRDefault="00AB2D18" w:rsidP="00403CF7">
      <w:pPr>
        <w:ind w:left="6480"/>
        <w:jc w:val="both"/>
      </w:pPr>
    </w:p>
    <w:p w14:paraId="79FE7FE3" w14:textId="77777777" w:rsidR="00AB2D18" w:rsidRPr="00056C65" w:rsidRDefault="00AB2D18" w:rsidP="00403CF7">
      <w:pPr>
        <w:ind w:left="6480"/>
        <w:jc w:val="both"/>
      </w:pPr>
    </w:p>
    <w:p w14:paraId="337D2738" w14:textId="77777777" w:rsidR="00AB2D18" w:rsidRPr="00086DB9" w:rsidRDefault="00AB2D18" w:rsidP="00403CF7">
      <w:pPr>
        <w:spacing w:line="360" w:lineRule="auto"/>
        <w:jc w:val="both"/>
        <w:rPr>
          <w:rFonts w:ascii="Berlin Sans FB" w:hAnsi="Berlin Sans FB"/>
        </w:rPr>
      </w:pPr>
    </w:p>
    <w:p w14:paraId="63565DA4" w14:textId="77777777" w:rsidR="00AB2D18" w:rsidRPr="00086DB9" w:rsidRDefault="00AB2D18" w:rsidP="00403CF7">
      <w:pPr>
        <w:ind w:left="5040"/>
        <w:jc w:val="both"/>
        <w:rPr>
          <w:rFonts w:ascii="Berlin Sans FB" w:hAnsi="Berlin Sans FB"/>
        </w:rPr>
      </w:pPr>
    </w:p>
    <w:p w14:paraId="035355AB" w14:textId="77777777" w:rsidR="00AB2D18" w:rsidRDefault="00AB2D18" w:rsidP="00403CF7">
      <w:pPr>
        <w:jc w:val="both"/>
        <w:rPr>
          <w:rFonts w:ascii="Berlin Sans FB" w:hAnsi="Berlin Sans FB"/>
        </w:rPr>
      </w:pPr>
      <w:r>
        <w:rPr>
          <w:rFonts w:ascii="Berlin Sans FB" w:hAnsi="Berlin Sans FB"/>
        </w:rPr>
        <w:t xml:space="preserve">                                                                                                    </w:t>
      </w:r>
    </w:p>
    <w:p w14:paraId="2F0A229E" w14:textId="77777777" w:rsidR="00AB2D18" w:rsidRDefault="00AB2D18" w:rsidP="00403CF7">
      <w:pPr>
        <w:jc w:val="both"/>
        <w:rPr>
          <w:rFonts w:ascii="Berlin Sans FB" w:hAnsi="Berlin Sans FB"/>
        </w:rPr>
      </w:pPr>
    </w:p>
    <w:p w14:paraId="32DEC24C" w14:textId="77777777" w:rsidR="00AB2D18" w:rsidRPr="00994BA0" w:rsidRDefault="00AB2D18" w:rsidP="00403CF7">
      <w:pPr>
        <w:ind w:left="6480" w:firstLine="720"/>
        <w:jc w:val="both"/>
        <w:rPr>
          <w:rFonts w:ascii="Berlin Sans FB" w:hAnsi="Berlin Sans FB"/>
          <w:caps/>
        </w:rPr>
      </w:pPr>
      <w:r>
        <w:rPr>
          <w:rFonts w:ascii="Berlin Sans FB" w:hAnsi="Berlin Sans FB"/>
        </w:rPr>
        <w:t xml:space="preserve">      </w:t>
      </w:r>
      <w:r w:rsidRPr="00994BA0">
        <w:rPr>
          <w:rFonts w:ascii="Berlin Sans FB" w:hAnsi="Berlin Sans FB"/>
          <w:caps/>
        </w:rPr>
        <w:t>Chairman</w:t>
      </w:r>
    </w:p>
    <w:p w14:paraId="26D09F40" w14:textId="77777777" w:rsidR="00AB2D18" w:rsidRPr="00086DB9" w:rsidRDefault="00AB2D18" w:rsidP="00403CF7">
      <w:pPr>
        <w:spacing w:line="360" w:lineRule="auto"/>
        <w:jc w:val="both"/>
        <w:rPr>
          <w:rFonts w:ascii="Berlin Sans FB" w:hAnsi="Berlin Sans FB"/>
        </w:rPr>
      </w:pPr>
    </w:p>
    <w:p w14:paraId="2C7A1239" w14:textId="77777777" w:rsidR="00AB2D18" w:rsidRPr="00086DB9" w:rsidRDefault="00AB2D18" w:rsidP="00403CF7">
      <w:pPr>
        <w:spacing w:line="360" w:lineRule="auto"/>
        <w:jc w:val="both"/>
        <w:rPr>
          <w:rFonts w:ascii="Berlin Sans FB" w:hAnsi="Berlin Sans FB"/>
        </w:rPr>
      </w:pPr>
    </w:p>
    <w:p w14:paraId="6219E27B" w14:textId="77777777" w:rsidR="00AB2D18" w:rsidRDefault="00AB2D18" w:rsidP="00403CF7">
      <w:pPr>
        <w:spacing w:line="360" w:lineRule="auto"/>
        <w:jc w:val="both"/>
        <w:rPr>
          <w:rFonts w:ascii="Berlin Sans FB" w:hAnsi="Berlin Sans FB"/>
        </w:rPr>
      </w:pPr>
    </w:p>
    <w:p w14:paraId="1612775B" w14:textId="77777777" w:rsidR="00AB2D18" w:rsidRDefault="00AB2D18" w:rsidP="00403CF7">
      <w:pPr>
        <w:spacing w:line="360" w:lineRule="auto"/>
        <w:jc w:val="both"/>
        <w:rPr>
          <w:rFonts w:ascii="Berlin Sans FB" w:hAnsi="Berlin Sans FB"/>
        </w:rPr>
      </w:pPr>
    </w:p>
    <w:p w14:paraId="5D799C66" w14:textId="77777777" w:rsidR="00AB2D18" w:rsidRDefault="00AB2D18" w:rsidP="00403CF7">
      <w:pPr>
        <w:spacing w:line="360" w:lineRule="auto"/>
        <w:jc w:val="both"/>
        <w:rPr>
          <w:rFonts w:ascii="Berlin Sans FB" w:hAnsi="Berlin Sans FB"/>
        </w:rPr>
      </w:pPr>
    </w:p>
    <w:p w14:paraId="1D71D3B1" w14:textId="77777777" w:rsidR="00AB2D18" w:rsidRPr="00086DB9" w:rsidRDefault="00AB2D18" w:rsidP="00403CF7">
      <w:pPr>
        <w:spacing w:line="360" w:lineRule="auto"/>
        <w:jc w:val="both"/>
        <w:rPr>
          <w:rFonts w:ascii="Berlin Sans FB" w:hAnsi="Berlin Sans FB"/>
        </w:rPr>
      </w:pPr>
      <w:r w:rsidRPr="00086DB9">
        <w:rPr>
          <w:rFonts w:ascii="Berlin Sans FB" w:hAnsi="Berlin Sans FB"/>
        </w:rPr>
        <w:t>Copy to:</w:t>
      </w:r>
    </w:p>
    <w:p w14:paraId="32D2F096" w14:textId="77777777" w:rsidR="00AB2D18" w:rsidRPr="00086DB9" w:rsidRDefault="00AB2D18" w:rsidP="00403CF7">
      <w:pPr>
        <w:spacing w:line="360" w:lineRule="auto"/>
        <w:jc w:val="both"/>
        <w:rPr>
          <w:rFonts w:ascii="Berlin Sans FB" w:hAnsi="Berlin Sans FB"/>
        </w:rPr>
      </w:pPr>
    </w:p>
    <w:p w14:paraId="616488AD" w14:textId="77777777" w:rsidR="00AB2D18" w:rsidRDefault="00AB2D18" w:rsidP="00403CF7">
      <w:pPr>
        <w:numPr>
          <w:ilvl w:val="0"/>
          <w:numId w:val="35"/>
        </w:numPr>
        <w:rPr>
          <w:rFonts w:ascii="Berlin Sans FB" w:hAnsi="Berlin Sans FB"/>
        </w:rPr>
      </w:pPr>
      <w:r w:rsidRPr="00086DB9">
        <w:rPr>
          <w:rFonts w:ascii="Berlin Sans FB" w:hAnsi="Berlin Sans FB"/>
        </w:rPr>
        <w:t>The Secretary to Vice Chancellor, BUET, Khuzdar.</w:t>
      </w:r>
    </w:p>
    <w:p w14:paraId="68DC3B0C" w14:textId="77777777" w:rsidR="00AB2D18" w:rsidRDefault="00AB2D18" w:rsidP="00403CF7">
      <w:pPr>
        <w:numPr>
          <w:ilvl w:val="0"/>
          <w:numId w:val="35"/>
        </w:numPr>
        <w:rPr>
          <w:rFonts w:ascii="Berlin Sans FB" w:hAnsi="Berlin Sans FB"/>
        </w:rPr>
      </w:pPr>
      <w:r>
        <w:rPr>
          <w:rFonts w:ascii="Berlin Sans FB" w:hAnsi="Berlin Sans FB"/>
        </w:rPr>
        <w:t>The PS to Pro Vice Chancellor BUET, Khuzdar.</w:t>
      </w:r>
    </w:p>
    <w:p w14:paraId="63D23245" w14:textId="77777777" w:rsidR="00AB2D18" w:rsidRPr="00086DB9" w:rsidRDefault="00AB2D18" w:rsidP="00403CF7">
      <w:pPr>
        <w:numPr>
          <w:ilvl w:val="0"/>
          <w:numId w:val="35"/>
        </w:numPr>
        <w:rPr>
          <w:rFonts w:ascii="Berlin Sans FB" w:hAnsi="Berlin Sans FB"/>
        </w:rPr>
      </w:pPr>
      <w:r>
        <w:rPr>
          <w:rFonts w:ascii="Berlin Sans FB" w:hAnsi="Berlin Sans FB"/>
        </w:rPr>
        <w:t>The Dean Faculty of Engineering, BUET, Khuzdar.</w:t>
      </w:r>
    </w:p>
    <w:p w14:paraId="11DF6506" w14:textId="77777777" w:rsidR="00AB2D18" w:rsidRPr="00086DB9" w:rsidRDefault="00AB2D18" w:rsidP="00403CF7">
      <w:pPr>
        <w:numPr>
          <w:ilvl w:val="0"/>
          <w:numId w:val="35"/>
        </w:numPr>
        <w:rPr>
          <w:rFonts w:ascii="Berlin Sans FB" w:hAnsi="Berlin Sans FB"/>
        </w:rPr>
      </w:pPr>
      <w:r w:rsidRPr="00086DB9">
        <w:rPr>
          <w:rFonts w:ascii="Berlin Sans FB" w:hAnsi="Berlin Sans FB"/>
        </w:rPr>
        <w:t>The Registrar, BUET, Khuzdar.</w:t>
      </w:r>
    </w:p>
    <w:p w14:paraId="4233567F" w14:textId="77777777" w:rsidR="00AB2D18" w:rsidRDefault="00AB2D18" w:rsidP="00403CF7">
      <w:pPr>
        <w:numPr>
          <w:ilvl w:val="0"/>
          <w:numId w:val="35"/>
        </w:numPr>
        <w:rPr>
          <w:rFonts w:ascii="Berlin Sans FB" w:hAnsi="Berlin Sans FB"/>
        </w:rPr>
      </w:pPr>
      <w:r w:rsidRPr="00086DB9">
        <w:rPr>
          <w:rFonts w:ascii="Berlin Sans FB" w:hAnsi="Berlin Sans FB"/>
        </w:rPr>
        <w:t>Officer Concerned</w:t>
      </w:r>
      <w:r>
        <w:rPr>
          <w:rFonts w:ascii="Berlin Sans FB" w:hAnsi="Berlin Sans FB"/>
        </w:rPr>
        <w:t>.</w:t>
      </w:r>
    </w:p>
    <w:p w14:paraId="468A0C45" w14:textId="77777777" w:rsidR="00AB2D18" w:rsidRDefault="00AB2D18" w:rsidP="00403CF7">
      <w:pPr>
        <w:jc w:val="center"/>
        <w:rPr>
          <w:bCs/>
        </w:rPr>
      </w:pPr>
      <w:r>
        <w:rPr>
          <w:bCs/>
        </w:rPr>
        <w:br w:type="page"/>
      </w:r>
    </w:p>
    <w:tbl>
      <w:tblPr>
        <w:tblW w:w="5000" w:type="pct"/>
        <w:tblLook w:val="0000" w:firstRow="0" w:lastRow="0" w:firstColumn="0" w:lastColumn="0" w:noHBand="0" w:noVBand="0"/>
      </w:tblPr>
      <w:tblGrid>
        <w:gridCol w:w="4860"/>
        <w:gridCol w:w="4860"/>
      </w:tblGrid>
      <w:tr w:rsidR="00AB2D18" w14:paraId="2D084C4A" w14:textId="77777777" w:rsidTr="00FD6C7D">
        <w:tc>
          <w:tcPr>
            <w:tcW w:w="2500" w:type="pct"/>
          </w:tcPr>
          <w:p w14:paraId="39058D81" w14:textId="77777777" w:rsidR="00AB2D18" w:rsidRDefault="00AB2D18" w:rsidP="00FD6C7D">
            <w:pPr>
              <w:snapToGrid w:val="0"/>
              <w:ind w:right="400"/>
              <w:rPr>
                <w:rFonts w:ascii="MS Reference Sans Serif" w:hAnsi="MS Reference Sans Serif"/>
                <w:b/>
                <w:szCs w:val="26"/>
              </w:rPr>
            </w:pPr>
          </w:p>
          <w:p w14:paraId="251270EC" w14:textId="77777777" w:rsidR="00AB2D18" w:rsidRDefault="00AB2D18" w:rsidP="00FD6C7D">
            <w:pPr>
              <w:snapToGrid w:val="0"/>
              <w:ind w:right="400"/>
              <w:rPr>
                <w:rFonts w:ascii="MS Reference Sans Serif" w:hAnsi="MS Reference Sans Serif"/>
                <w:b/>
                <w:szCs w:val="26"/>
              </w:rPr>
            </w:pPr>
          </w:p>
          <w:p w14:paraId="4F82C628" w14:textId="77777777" w:rsidR="00AB2D18" w:rsidRDefault="00AB2D18" w:rsidP="00FD6C7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66F8BDC0" w14:textId="77777777" w:rsidR="00AB2D18" w:rsidRDefault="00AB2D18" w:rsidP="00FD6C7D">
            <w:pPr>
              <w:snapToGrid w:val="0"/>
              <w:jc w:val="right"/>
              <w:rPr>
                <w:rFonts w:ascii="MS Reference Sans Serif" w:hAnsi="MS Reference Sans Serif"/>
                <w:b/>
                <w:szCs w:val="26"/>
              </w:rPr>
            </w:pPr>
          </w:p>
          <w:p w14:paraId="6F946B0E" w14:textId="77777777" w:rsidR="00AB2D18" w:rsidRDefault="00AB2D18" w:rsidP="00FD6C7D">
            <w:pPr>
              <w:snapToGrid w:val="0"/>
              <w:jc w:val="right"/>
              <w:rPr>
                <w:rFonts w:ascii="MS Reference Sans Serif" w:hAnsi="MS Reference Sans Serif"/>
                <w:b/>
                <w:szCs w:val="26"/>
              </w:rPr>
            </w:pPr>
          </w:p>
          <w:p w14:paraId="2BDBDF0A" w14:textId="77777777" w:rsidR="00AB2D18" w:rsidRDefault="00AB2D18" w:rsidP="00FD6C7D">
            <w:pPr>
              <w:snapToGrid w:val="0"/>
              <w:jc w:val="right"/>
              <w:rPr>
                <w:rFonts w:ascii="MS Reference Sans Serif" w:hAnsi="MS Reference Sans Serif"/>
                <w:b/>
                <w:szCs w:val="26"/>
              </w:rPr>
            </w:pPr>
            <w:r>
              <w:rPr>
                <w:rFonts w:ascii="MS Reference Sans Serif" w:hAnsi="MS Reference Sans Serif"/>
                <w:b/>
                <w:szCs w:val="26"/>
              </w:rPr>
              <w:t>Dated: November 03 2017.</w:t>
            </w:r>
          </w:p>
        </w:tc>
      </w:tr>
    </w:tbl>
    <w:p w14:paraId="32637B90" w14:textId="77777777" w:rsidR="00AB2D18" w:rsidRDefault="00AB2D18" w:rsidP="0036699B">
      <w:pPr>
        <w:spacing w:line="360" w:lineRule="auto"/>
        <w:jc w:val="both"/>
        <w:rPr>
          <w:bCs/>
        </w:rPr>
      </w:pPr>
    </w:p>
    <w:p w14:paraId="2D88247F" w14:textId="77777777" w:rsidR="00AB2D18" w:rsidRDefault="00AB2D18" w:rsidP="0036699B">
      <w:pPr>
        <w:spacing w:line="360" w:lineRule="auto"/>
        <w:jc w:val="both"/>
        <w:rPr>
          <w:bCs/>
        </w:rPr>
      </w:pPr>
    </w:p>
    <w:p w14:paraId="5AECE62A" w14:textId="77777777" w:rsidR="00AB2D18" w:rsidRDefault="00AB2D18" w:rsidP="0036699B">
      <w:pPr>
        <w:spacing w:line="360" w:lineRule="auto"/>
        <w:jc w:val="both"/>
        <w:rPr>
          <w:bCs/>
        </w:rPr>
      </w:pPr>
      <w:r>
        <w:rPr>
          <w:bCs/>
        </w:rPr>
        <w:t>The Director ORIC,</w:t>
      </w:r>
    </w:p>
    <w:p w14:paraId="4D46C4C8" w14:textId="77777777" w:rsidR="00AB2D18" w:rsidRDefault="00AB2D18" w:rsidP="0036699B">
      <w:pPr>
        <w:spacing w:line="360" w:lineRule="auto"/>
        <w:jc w:val="both"/>
        <w:rPr>
          <w:bCs/>
        </w:rPr>
      </w:pPr>
      <w:r>
        <w:rPr>
          <w:bCs/>
        </w:rPr>
        <w:t>BUET, Khuzdar.</w:t>
      </w:r>
    </w:p>
    <w:p w14:paraId="2EF7F93C" w14:textId="77777777" w:rsidR="00AB2D18" w:rsidRDefault="00AB2D18" w:rsidP="0036699B">
      <w:pPr>
        <w:spacing w:line="360" w:lineRule="auto"/>
        <w:jc w:val="both"/>
        <w:rPr>
          <w:bCs/>
        </w:rPr>
      </w:pPr>
    </w:p>
    <w:p w14:paraId="7A213EB2" w14:textId="77777777" w:rsidR="00AB2D18" w:rsidRDefault="00AB2D18" w:rsidP="0036699B">
      <w:pPr>
        <w:spacing w:line="360" w:lineRule="auto"/>
        <w:ind w:left="1440" w:hanging="1440"/>
        <w:jc w:val="both"/>
        <w:rPr>
          <w:bCs/>
        </w:rPr>
      </w:pPr>
    </w:p>
    <w:p w14:paraId="686F32F0" w14:textId="77777777" w:rsidR="00AB2D18" w:rsidRPr="003B4D2E" w:rsidRDefault="00AB2D18" w:rsidP="0036699B">
      <w:pPr>
        <w:spacing w:line="360" w:lineRule="auto"/>
        <w:ind w:left="1440" w:hanging="1440"/>
        <w:jc w:val="both"/>
        <w:rPr>
          <w:b/>
          <w:bCs/>
          <w:u w:val="single"/>
        </w:rPr>
      </w:pPr>
      <w:r>
        <w:rPr>
          <w:bCs/>
        </w:rPr>
        <w:t xml:space="preserve">Subject: - </w:t>
      </w:r>
      <w:r>
        <w:rPr>
          <w:bCs/>
        </w:rPr>
        <w:tab/>
      </w:r>
      <w:r>
        <w:rPr>
          <w:b/>
          <w:bCs/>
          <w:caps/>
          <w:u w:val="single"/>
        </w:rPr>
        <w:t>Pakistan National Mathematics Olympiad (PNMO-17)</w:t>
      </w:r>
    </w:p>
    <w:p w14:paraId="0D022032" w14:textId="77777777" w:rsidR="00AB2D18" w:rsidRDefault="00AB2D18" w:rsidP="0036699B">
      <w:pPr>
        <w:spacing w:line="360" w:lineRule="auto"/>
        <w:jc w:val="both"/>
        <w:rPr>
          <w:bCs/>
        </w:rPr>
      </w:pPr>
    </w:p>
    <w:p w14:paraId="2599CD12" w14:textId="77777777" w:rsidR="00AB2D18" w:rsidRDefault="00AB2D18" w:rsidP="0036699B">
      <w:pPr>
        <w:spacing w:line="360" w:lineRule="auto"/>
        <w:jc w:val="both"/>
        <w:rPr>
          <w:bCs/>
        </w:rPr>
      </w:pPr>
      <w:r>
        <w:rPr>
          <w:bCs/>
        </w:rPr>
        <w:t xml:space="preserve">Refer your letter No.BUETK/QEC-17/17/252-58 received on dated 3-10-2017 on the above mentioned subject the required information is enclosed herewith for your information and necessary action. </w:t>
      </w:r>
    </w:p>
    <w:p w14:paraId="185CFA24" w14:textId="77777777" w:rsidR="00AB2D18" w:rsidRDefault="00AB2D18" w:rsidP="0036699B">
      <w:pPr>
        <w:spacing w:line="360" w:lineRule="auto"/>
        <w:jc w:val="both"/>
        <w:rPr>
          <w:b/>
          <w:bCs/>
        </w:rPr>
      </w:pPr>
    </w:p>
    <w:p w14:paraId="41F4FF4F" w14:textId="77777777" w:rsidR="00AB2D18" w:rsidRDefault="00AB2D18" w:rsidP="0036699B">
      <w:pPr>
        <w:spacing w:line="360" w:lineRule="auto"/>
        <w:jc w:val="both"/>
        <w:rPr>
          <w:b/>
          <w:bCs/>
        </w:rPr>
      </w:pPr>
    </w:p>
    <w:p w14:paraId="6EF3576F" w14:textId="77777777" w:rsidR="00AB2D18" w:rsidRDefault="00AB2D18" w:rsidP="0036699B">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086E2015" w14:textId="77777777" w:rsidR="00AB2D18" w:rsidRDefault="00AB2D18" w:rsidP="0036699B">
      <w:pPr>
        <w:ind w:left="5760"/>
        <w:rPr>
          <w:b/>
          <w:caps/>
        </w:rPr>
      </w:pPr>
    </w:p>
    <w:p w14:paraId="03D188B2" w14:textId="77777777" w:rsidR="00AB2D18" w:rsidRDefault="00AB2D18" w:rsidP="0036699B">
      <w:pPr>
        <w:ind w:left="5760"/>
        <w:rPr>
          <w:b/>
          <w:caps/>
        </w:rPr>
      </w:pPr>
    </w:p>
    <w:p w14:paraId="1875B795" w14:textId="77777777" w:rsidR="00AB2D18" w:rsidRPr="00407F43" w:rsidRDefault="00AB2D18" w:rsidP="0036699B">
      <w:pPr>
        <w:ind w:left="5760"/>
        <w:rPr>
          <w:b/>
          <w:caps/>
        </w:rPr>
      </w:pPr>
      <w:r>
        <w:rPr>
          <w:b/>
          <w:caps/>
        </w:rPr>
        <w:t xml:space="preserve">                           </w:t>
      </w:r>
      <w:r w:rsidRPr="00407F43">
        <w:rPr>
          <w:b/>
          <w:caps/>
        </w:rPr>
        <w:t>Chairman</w:t>
      </w:r>
    </w:p>
    <w:p w14:paraId="77109B54" w14:textId="77777777" w:rsidR="00AB2D18" w:rsidRPr="007A1084" w:rsidRDefault="00AB2D18" w:rsidP="0036699B">
      <w:pPr>
        <w:tabs>
          <w:tab w:val="left" w:pos="1892"/>
        </w:tabs>
      </w:pPr>
      <w:r>
        <w:br w:type="page"/>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1440"/>
        <w:gridCol w:w="4665"/>
        <w:gridCol w:w="2312"/>
      </w:tblGrid>
      <w:tr w:rsidR="00AB2D18" w14:paraId="2BBAF1A1" w14:textId="77777777" w:rsidTr="00523CB8">
        <w:tc>
          <w:tcPr>
            <w:tcW w:w="828" w:type="dxa"/>
          </w:tcPr>
          <w:p w14:paraId="5323DB4D" w14:textId="77777777" w:rsidR="00AB2D18" w:rsidRDefault="00AB2D18" w:rsidP="00523CB8">
            <w:pPr>
              <w:tabs>
                <w:tab w:val="left" w:pos="1892"/>
              </w:tabs>
            </w:pPr>
            <w:r>
              <w:t>S. No</w:t>
            </w:r>
          </w:p>
        </w:tc>
        <w:tc>
          <w:tcPr>
            <w:tcW w:w="1440" w:type="dxa"/>
          </w:tcPr>
          <w:p w14:paraId="21A1077E" w14:textId="77777777" w:rsidR="00AB2D18" w:rsidRDefault="00AB2D18" w:rsidP="00523CB8">
            <w:pPr>
              <w:tabs>
                <w:tab w:val="left" w:pos="1892"/>
              </w:tabs>
            </w:pPr>
            <w:r>
              <w:t>Roll No</w:t>
            </w:r>
          </w:p>
        </w:tc>
        <w:tc>
          <w:tcPr>
            <w:tcW w:w="4665" w:type="dxa"/>
          </w:tcPr>
          <w:p w14:paraId="39A9438B" w14:textId="77777777" w:rsidR="00AB2D18" w:rsidRDefault="00AB2D18" w:rsidP="00523CB8">
            <w:pPr>
              <w:tabs>
                <w:tab w:val="left" w:pos="1892"/>
              </w:tabs>
            </w:pPr>
            <w:r>
              <w:t xml:space="preserve">Name  of Group team </w:t>
            </w:r>
          </w:p>
        </w:tc>
        <w:tc>
          <w:tcPr>
            <w:tcW w:w="2312" w:type="dxa"/>
          </w:tcPr>
          <w:p w14:paraId="2D90EC03" w14:textId="77777777" w:rsidR="00AB2D18" w:rsidRDefault="00AB2D18" w:rsidP="00523CB8">
            <w:pPr>
              <w:tabs>
                <w:tab w:val="left" w:pos="1892"/>
              </w:tabs>
            </w:pPr>
            <w:r>
              <w:t>CGPA</w:t>
            </w:r>
          </w:p>
        </w:tc>
      </w:tr>
      <w:tr w:rsidR="00AB2D18" w14:paraId="3F9AB970" w14:textId="77777777" w:rsidTr="00523CB8">
        <w:tc>
          <w:tcPr>
            <w:tcW w:w="828" w:type="dxa"/>
          </w:tcPr>
          <w:p w14:paraId="3DD46C5B" w14:textId="77777777" w:rsidR="00AB2D18" w:rsidRPr="00523CB8" w:rsidRDefault="00AB2D18" w:rsidP="00523CB8">
            <w:pPr>
              <w:tabs>
                <w:tab w:val="left" w:pos="1892"/>
              </w:tabs>
              <w:rPr>
                <w:b/>
                <w:bCs/>
              </w:rPr>
            </w:pPr>
            <w:r w:rsidRPr="00523CB8">
              <w:rPr>
                <w:b/>
                <w:bCs/>
              </w:rPr>
              <w:t>1</w:t>
            </w:r>
          </w:p>
        </w:tc>
        <w:tc>
          <w:tcPr>
            <w:tcW w:w="1440" w:type="dxa"/>
          </w:tcPr>
          <w:p w14:paraId="194DA1BF" w14:textId="77777777" w:rsidR="00AB2D18" w:rsidRDefault="00AB2D18" w:rsidP="00523CB8">
            <w:pPr>
              <w:tabs>
                <w:tab w:val="left" w:pos="1892"/>
              </w:tabs>
            </w:pPr>
            <w:r>
              <w:t>14EL07</w:t>
            </w:r>
          </w:p>
        </w:tc>
        <w:tc>
          <w:tcPr>
            <w:tcW w:w="4665" w:type="dxa"/>
          </w:tcPr>
          <w:p w14:paraId="5242E930" w14:textId="77777777" w:rsidR="00AB2D18" w:rsidRDefault="00AB2D18" w:rsidP="00523CB8">
            <w:pPr>
              <w:tabs>
                <w:tab w:val="left" w:pos="1892"/>
              </w:tabs>
            </w:pPr>
            <w:r>
              <w:t xml:space="preserve">Noman Ali   </w:t>
            </w:r>
            <w:r w:rsidRPr="00523CB8">
              <w:rPr>
                <w:b/>
                <w:bCs/>
              </w:rPr>
              <w:t>(Team 1)</w:t>
            </w:r>
          </w:p>
        </w:tc>
        <w:tc>
          <w:tcPr>
            <w:tcW w:w="2312" w:type="dxa"/>
          </w:tcPr>
          <w:p w14:paraId="6BF8B73E" w14:textId="77777777" w:rsidR="00AB2D18" w:rsidRDefault="00AB2D18" w:rsidP="00523CB8">
            <w:pPr>
              <w:tabs>
                <w:tab w:val="left" w:pos="1892"/>
              </w:tabs>
            </w:pPr>
            <w:r>
              <w:t>3.75</w:t>
            </w:r>
          </w:p>
        </w:tc>
      </w:tr>
      <w:tr w:rsidR="00AB2D18" w14:paraId="2C6394EA" w14:textId="77777777" w:rsidTr="00523CB8">
        <w:tc>
          <w:tcPr>
            <w:tcW w:w="828" w:type="dxa"/>
          </w:tcPr>
          <w:p w14:paraId="2DC8D787" w14:textId="77777777" w:rsidR="00AB2D18" w:rsidRDefault="00AB2D18" w:rsidP="00523CB8">
            <w:pPr>
              <w:tabs>
                <w:tab w:val="left" w:pos="1892"/>
              </w:tabs>
            </w:pPr>
            <w:r>
              <w:t>2</w:t>
            </w:r>
          </w:p>
        </w:tc>
        <w:tc>
          <w:tcPr>
            <w:tcW w:w="1440" w:type="dxa"/>
          </w:tcPr>
          <w:p w14:paraId="0D0127B8" w14:textId="77777777" w:rsidR="00AB2D18" w:rsidRDefault="00AB2D18" w:rsidP="00523CB8">
            <w:pPr>
              <w:tabs>
                <w:tab w:val="left" w:pos="1892"/>
              </w:tabs>
            </w:pPr>
            <w:r>
              <w:t>14EL09</w:t>
            </w:r>
          </w:p>
        </w:tc>
        <w:tc>
          <w:tcPr>
            <w:tcW w:w="4665" w:type="dxa"/>
          </w:tcPr>
          <w:p w14:paraId="005D70E0" w14:textId="77777777" w:rsidR="00AB2D18" w:rsidRDefault="00AB2D18" w:rsidP="00523CB8">
            <w:pPr>
              <w:tabs>
                <w:tab w:val="left" w:pos="1892"/>
              </w:tabs>
            </w:pPr>
            <w:r>
              <w:t xml:space="preserve">Rasheed Khan </w:t>
            </w:r>
          </w:p>
        </w:tc>
        <w:tc>
          <w:tcPr>
            <w:tcW w:w="2312" w:type="dxa"/>
          </w:tcPr>
          <w:p w14:paraId="1BBFE93D" w14:textId="77777777" w:rsidR="00AB2D18" w:rsidRDefault="00AB2D18" w:rsidP="00523CB8">
            <w:pPr>
              <w:tabs>
                <w:tab w:val="left" w:pos="1892"/>
              </w:tabs>
            </w:pPr>
            <w:r>
              <w:t>3.91</w:t>
            </w:r>
          </w:p>
        </w:tc>
      </w:tr>
      <w:tr w:rsidR="00AB2D18" w14:paraId="3C48B8BD" w14:textId="77777777" w:rsidTr="00523CB8">
        <w:tc>
          <w:tcPr>
            <w:tcW w:w="828" w:type="dxa"/>
          </w:tcPr>
          <w:p w14:paraId="0354AF60" w14:textId="77777777" w:rsidR="00AB2D18" w:rsidRDefault="00AB2D18" w:rsidP="00523CB8">
            <w:pPr>
              <w:tabs>
                <w:tab w:val="left" w:pos="1892"/>
              </w:tabs>
            </w:pPr>
            <w:r>
              <w:t>3</w:t>
            </w:r>
          </w:p>
        </w:tc>
        <w:tc>
          <w:tcPr>
            <w:tcW w:w="1440" w:type="dxa"/>
          </w:tcPr>
          <w:p w14:paraId="62D8AB99" w14:textId="77777777" w:rsidR="00AB2D18" w:rsidRDefault="00AB2D18" w:rsidP="00523CB8">
            <w:pPr>
              <w:tabs>
                <w:tab w:val="left" w:pos="1892"/>
              </w:tabs>
            </w:pPr>
            <w:r>
              <w:t>14EL19</w:t>
            </w:r>
          </w:p>
        </w:tc>
        <w:tc>
          <w:tcPr>
            <w:tcW w:w="4665" w:type="dxa"/>
          </w:tcPr>
          <w:p w14:paraId="2D3BEF7E" w14:textId="77777777" w:rsidR="00AB2D18" w:rsidRDefault="00AB2D18" w:rsidP="00523CB8">
            <w:pPr>
              <w:tabs>
                <w:tab w:val="left" w:pos="1892"/>
              </w:tabs>
            </w:pPr>
            <w:r>
              <w:t xml:space="preserve">Najeeb Ullah </w:t>
            </w:r>
          </w:p>
        </w:tc>
        <w:tc>
          <w:tcPr>
            <w:tcW w:w="2312" w:type="dxa"/>
          </w:tcPr>
          <w:p w14:paraId="6F5F7642" w14:textId="77777777" w:rsidR="00AB2D18" w:rsidRDefault="00AB2D18" w:rsidP="00523CB8">
            <w:pPr>
              <w:tabs>
                <w:tab w:val="left" w:pos="1892"/>
              </w:tabs>
            </w:pPr>
            <w:r>
              <w:t>3.65</w:t>
            </w:r>
          </w:p>
        </w:tc>
      </w:tr>
      <w:tr w:rsidR="00AB2D18" w14:paraId="28E16AC0" w14:textId="77777777" w:rsidTr="00523CB8">
        <w:tc>
          <w:tcPr>
            <w:tcW w:w="828" w:type="dxa"/>
          </w:tcPr>
          <w:p w14:paraId="4CE400C1" w14:textId="77777777" w:rsidR="00AB2D18" w:rsidRDefault="00AB2D18" w:rsidP="00523CB8">
            <w:pPr>
              <w:tabs>
                <w:tab w:val="left" w:pos="1892"/>
              </w:tabs>
            </w:pPr>
            <w:r>
              <w:t>1</w:t>
            </w:r>
          </w:p>
        </w:tc>
        <w:tc>
          <w:tcPr>
            <w:tcW w:w="1440" w:type="dxa"/>
          </w:tcPr>
          <w:p w14:paraId="61FDBAA3" w14:textId="77777777" w:rsidR="00AB2D18" w:rsidRDefault="00AB2D18" w:rsidP="00523CB8">
            <w:pPr>
              <w:tabs>
                <w:tab w:val="left" w:pos="1892"/>
              </w:tabs>
            </w:pPr>
            <w:r>
              <w:t>14EL41</w:t>
            </w:r>
          </w:p>
        </w:tc>
        <w:tc>
          <w:tcPr>
            <w:tcW w:w="4665" w:type="dxa"/>
          </w:tcPr>
          <w:p w14:paraId="5DEDE6D7" w14:textId="77777777" w:rsidR="00AB2D18" w:rsidRDefault="00AB2D18" w:rsidP="00523CB8">
            <w:pPr>
              <w:tabs>
                <w:tab w:val="left" w:pos="1892"/>
              </w:tabs>
            </w:pPr>
            <w:r>
              <w:t xml:space="preserve">Muhammad Mubeen  </w:t>
            </w:r>
            <w:r w:rsidRPr="00523CB8">
              <w:rPr>
                <w:b/>
                <w:bCs/>
              </w:rPr>
              <w:t>(Team 2)</w:t>
            </w:r>
          </w:p>
        </w:tc>
        <w:tc>
          <w:tcPr>
            <w:tcW w:w="2312" w:type="dxa"/>
          </w:tcPr>
          <w:p w14:paraId="0ABDA7F7" w14:textId="77777777" w:rsidR="00AB2D18" w:rsidRDefault="00AB2D18" w:rsidP="00523CB8">
            <w:pPr>
              <w:tabs>
                <w:tab w:val="left" w:pos="1892"/>
              </w:tabs>
            </w:pPr>
            <w:r>
              <w:t>3.84</w:t>
            </w:r>
          </w:p>
        </w:tc>
      </w:tr>
      <w:tr w:rsidR="00AB2D18" w14:paraId="1AF9014C" w14:textId="77777777" w:rsidTr="00523CB8">
        <w:tc>
          <w:tcPr>
            <w:tcW w:w="828" w:type="dxa"/>
          </w:tcPr>
          <w:p w14:paraId="6AC90E2E" w14:textId="77777777" w:rsidR="00AB2D18" w:rsidRDefault="00AB2D18" w:rsidP="00523CB8">
            <w:pPr>
              <w:tabs>
                <w:tab w:val="left" w:pos="1892"/>
              </w:tabs>
            </w:pPr>
            <w:r>
              <w:t>2</w:t>
            </w:r>
          </w:p>
        </w:tc>
        <w:tc>
          <w:tcPr>
            <w:tcW w:w="1440" w:type="dxa"/>
          </w:tcPr>
          <w:p w14:paraId="3E31F106" w14:textId="77777777" w:rsidR="00AB2D18" w:rsidRDefault="00AB2D18" w:rsidP="00523CB8">
            <w:pPr>
              <w:tabs>
                <w:tab w:val="left" w:pos="1892"/>
              </w:tabs>
            </w:pPr>
            <w:r>
              <w:t>14EL55</w:t>
            </w:r>
          </w:p>
        </w:tc>
        <w:tc>
          <w:tcPr>
            <w:tcW w:w="4665" w:type="dxa"/>
          </w:tcPr>
          <w:p w14:paraId="1CF845D4" w14:textId="77777777" w:rsidR="00AB2D18" w:rsidRDefault="00AB2D18" w:rsidP="00523CB8">
            <w:pPr>
              <w:tabs>
                <w:tab w:val="left" w:pos="1892"/>
              </w:tabs>
            </w:pPr>
            <w:r>
              <w:t>Hidayat Ali</w:t>
            </w:r>
          </w:p>
        </w:tc>
        <w:tc>
          <w:tcPr>
            <w:tcW w:w="2312" w:type="dxa"/>
          </w:tcPr>
          <w:p w14:paraId="7B9B96E6" w14:textId="77777777" w:rsidR="00AB2D18" w:rsidRDefault="00AB2D18" w:rsidP="00523CB8">
            <w:pPr>
              <w:tabs>
                <w:tab w:val="left" w:pos="1892"/>
              </w:tabs>
            </w:pPr>
            <w:r>
              <w:t>3.69</w:t>
            </w:r>
          </w:p>
        </w:tc>
      </w:tr>
      <w:tr w:rsidR="00AB2D18" w14:paraId="0A5308B8" w14:textId="77777777" w:rsidTr="00523CB8">
        <w:tc>
          <w:tcPr>
            <w:tcW w:w="828" w:type="dxa"/>
          </w:tcPr>
          <w:p w14:paraId="5DB3914E" w14:textId="77777777" w:rsidR="00AB2D18" w:rsidRDefault="00AB2D18" w:rsidP="00523CB8">
            <w:pPr>
              <w:tabs>
                <w:tab w:val="left" w:pos="1892"/>
              </w:tabs>
            </w:pPr>
            <w:r>
              <w:t>3</w:t>
            </w:r>
          </w:p>
        </w:tc>
        <w:tc>
          <w:tcPr>
            <w:tcW w:w="1440" w:type="dxa"/>
          </w:tcPr>
          <w:p w14:paraId="4CDA4F3A" w14:textId="77777777" w:rsidR="00AB2D18" w:rsidRDefault="00AB2D18" w:rsidP="00523CB8">
            <w:pPr>
              <w:tabs>
                <w:tab w:val="left" w:pos="1892"/>
              </w:tabs>
            </w:pPr>
            <w:r>
              <w:t>14EL14</w:t>
            </w:r>
          </w:p>
        </w:tc>
        <w:tc>
          <w:tcPr>
            <w:tcW w:w="4665" w:type="dxa"/>
          </w:tcPr>
          <w:p w14:paraId="6E1E4181" w14:textId="77777777" w:rsidR="00AB2D18" w:rsidRDefault="00AB2D18" w:rsidP="00523CB8">
            <w:pPr>
              <w:tabs>
                <w:tab w:val="left" w:pos="1892"/>
              </w:tabs>
            </w:pPr>
            <w:r>
              <w:t xml:space="preserve">Zafarullah </w:t>
            </w:r>
          </w:p>
        </w:tc>
        <w:tc>
          <w:tcPr>
            <w:tcW w:w="2312" w:type="dxa"/>
          </w:tcPr>
          <w:p w14:paraId="19C3DF1D" w14:textId="77777777" w:rsidR="00AB2D18" w:rsidRDefault="00AB2D18" w:rsidP="00523CB8">
            <w:pPr>
              <w:tabs>
                <w:tab w:val="left" w:pos="1892"/>
              </w:tabs>
            </w:pPr>
            <w:r>
              <w:t>3.53</w:t>
            </w:r>
          </w:p>
        </w:tc>
      </w:tr>
      <w:tr w:rsidR="00AB2D18" w14:paraId="20C31AA5" w14:textId="77777777" w:rsidTr="00523CB8">
        <w:tc>
          <w:tcPr>
            <w:tcW w:w="828" w:type="dxa"/>
          </w:tcPr>
          <w:p w14:paraId="2E8242A0" w14:textId="77777777" w:rsidR="00AB2D18" w:rsidRDefault="00AB2D18" w:rsidP="00523CB8">
            <w:pPr>
              <w:tabs>
                <w:tab w:val="left" w:pos="1892"/>
              </w:tabs>
            </w:pPr>
            <w:r>
              <w:t>1</w:t>
            </w:r>
          </w:p>
        </w:tc>
        <w:tc>
          <w:tcPr>
            <w:tcW w:w="1440" w:type="dxa"/>
          </w:tcPr>
          <w:p w14:paraId="5642CE6A" w14:textId="77777777" w:rsidR="00AB2D18" w:rsidRDefault="00AB2D18" w:rsidP="00523CB8">
            <w:pPr>
              <w:tabs>
                <w:tab w:val="left" w:pos="1892"/>
              </w:tabs>
            </w:pPr>
            <w:r>
              <w:t>14EL04</w:t>
            </w:r>
          </w:p>
        </w:tc>
        <w:tc>
          <w:tcPr>
            <w:tcW w:w="4665" w:type="dxa"/>
          </w:tcPr>
          <w:p w14:paraId="5BF58DA0" w14:textId="77777777" w:rsidR="00AB2D18" w:rsidRDefault="00AB2D18" w:rsidP="00523CB8">
            <w:pPr>
              <w:tabs>
                <w:tab w:val="left" w:pos="1892"/>
              </w:tabs>
            </w:pPr>
            <w:r>
              <w:t xml:space="preserve">Aman Jan  </w:t>
            </w:r>
            <w:r w:rsidRPr="00523CB8">
              <w:rPr>
                <w:b/>
                <w:bCs/>
              </w:rPr>
              <w:t>(Team 3)</w:t>
            </w:r>
            <w:r>
              <w:t xml:space="preserve"> </w:t>
            </w:r>
          </w:p>
        </w:tc>
        <w:tc>
          <w:tcPr>
            <w:tcW w:w="2312" w:type="dxa"/>
          </w:tcPr>
          <w:p w14:paraId="76471A26" w14:textId="77777777" w:rsidR="00AB2D18" w:rsidRDefault="00AB2D18" w:rsidP="00523CB8">
            <w:pPr>
              <w:tabs>
                <w:tab w:val="left" w:pos="1892"/>
              </w:tabs>
            </w:pPr>
            <w:r>
              <w:t>3.54</w:t>
            </w:r>
          </w:p>
        </w:tc>
      </w:tr>
      <w:tr w:rsidR="00AB2D18" w14:paraId="0BB19A39" w14:textId="77777777" w:rsidTr="00523CB8">
        <w:tc>
          <w:tcPr>
            <w:tcW w:w="828" w:type="dxa"/>
          </w:tcPr>
          <w:p w14:paraId="77E1E2B6" w14:textId="77777777" w:rsidR="00AB2D18" w:rsidRDefault="00AB2D18" w:rsidP="00523CB8">
            <w:pPr>
              <w:tabs>
                <w:tab w:val="left" w:pos="1892"/>
              </w:tabs>
            </w:pPr>
            <w:r>
              <w:t>2</w:t>
            </w:r>
          </w:p>
        </w:tc>
        <w:tc>
          <w:tcPr>
            <w:tcW w:w="1440" w:type="dxa"/>
          </w:tcPr>
          <w:p w14:paraId="2FC357DB" w14:textId="77777777" w:rsidR="00AB2D18" w:rsidRDefault="00AB2D18" w:rsidP="00523CB8">
            <w:pPr>
              <w:tabs>
                <w:tab w:val="left" w:pos="1892"/>
              </w:tabs>
            </w:pPr>
            <w:r>
              <w:t>14EL05</w:t>
            </w:r>
          </w:p>
        </w:tc>
        <w:tc>
          <w:tcPr>
            <w:tcW w:w="4665" w:type="dxa"/>
          </w:tcPr>
          <w:p w14:paraId="740E2A39" w14:textId="77777777" w:rsidR="00AB2D18" w:rsidRDefault="00AB2D18" w:rsidP="00523CB8">
            <w:pPr>
              <w:tabs>
                <w:tab w:val="left" w:pos="1892"/>
              </w:tabs>
            </w:pPr>
            <w:r>
              <w:t xml:space="preserve">Khalid Hussain </w:t>
            </w:r>
          </w:p>
        </w:tc>
        <w:tc>
          <w:tcPr>
            <w:tcW w:w="2312" w:type="dxa"/>
          </w:tcPr>
          <w:p w14:paraId="5E76B95A" w14:textId="77777777" w:rsidR="00AB2D18" w:rsidRDefault="00AB2D18" w:rsidP="00523CB8">
            <w:pPr>
              <w:tabs>
                <w:tab w:val="left" w:pos="1892"/>
              </w:tabs>
            </w:pPr>
            <w:r>
              <w:t>3.73</w:t>
            </w:r>
          </w:p>
        </w:tc>
      </w:tr>
      <w:tr w:rsidR="00AB2D18" w14:paraId="219BF880" w14:textId="77777777" w:rsidTr="00523CB8">
        <w:tc>
          <w:tcPr>
            <w:tcW w:w="828" w:type="dxa"/>
          </w:tcPr>
          <w:p w14:paraId="37763F18" w14:textId="77777777" w:rsidR="00AB2D18" w:rsidRDefault="00AB2D18" w:rsidP="00523CB8">
            <w:pPr>
              <w:tabs>
                <w:tab w:val="left" w:pos="1892"/>
              </w:tabs>
            </w:pPr>
            <w:r>
              <w:t>3</w:t>
            </w:r>
          </w:p>
        </w:tc>
        <w:tc>
          <w:tcPr>
            <w:tcW w:w="1440" w:type="dxa"/>
          </w:tcPr>
          <w:p w14:paraId="4E5F5302" w14:textId="77777777" w:rsidR="00AB2D18" w:rsidRDefault="00AB2D18" w:rsidP="00523CB8">
            <w:pPr>
              <w:tabs>
                <w:tab w:val="left" w:pos="1892"/>
              </w:tabs>
            </w:pPr>
            <w:r>
              <w:t>14EL15</w:t>
            </w:r>
          </w:p>
        </w:tc>
        <w:tc>
          <w:tcPr>
            <w:tcW w:w="4665" w:type="dxa"/>
          </w:tcPr>
          <w:p w14:paraId="3A006505" w14:textId="77777777" w:rsidR="00AB2D18" w:rsidRDefault="00AB2D18" w:rsidP="00523CB8">
            <w:pPr>
              <w:tabs>
                <w:tab w:val="left" w:pos="1892"/>
              </w:tabs>
            </w:pPr>
            <w:r>
              <w:t xml:space="preserve">Jafar Khan </w:t>
            </w:r>
          </w:p>
        </w:tc>
        <w:tc>
          <w:tcPr>
            <w:tcW w:w="2312" w:type="dxa"/>
          </w:tcPr>
          <w:p w14:paraId="3C303CDF" w14:textId="77777777" w:rsidR="00AB2D18" w:rsidRDefault="00AB2D18" w:rsidP="00523CB8">
            <w:pPr>
              <w:tabs>
                <w:tab w:val="left" w:pos="1892"/>
              </w:tabs>
            </w:pPr>
            <w:r>
              <w:t>3.54</w:t>
            </w:r>
          </w:p>
        </w:tc>
      </w:tr>
      <w:tr w:rsidR="00AB2D18" w14:paraId="7B90B63A" w14:textId="77777777" w:rsidTr="00523CB8">
        <w:tc>
          <w:tcPr>
            <w:tcW w:w="828" w:type="dxa"/>
          </w:tcPr>
          <w:p w14:paraId="779916E5" w14:textId="77777777" w:rsidR="00AB2D18" w:rsidRDefault="00AB2D18" w:rsidP="00523CB8">
            <w:pPr>
              <w:tabs>
                <w:tab w:val="left" w:pos="1892"/>
              </w:tabs>
            </w:pPr>
            <w:r>
              <w:t>1</w:t>
            </w:r>
          </w:p>
        </w:tc>
        <w:tc>
          <w:tcPr>
            <w:tcW w:w="1440" w:type="dxa"/>
          </w:tcPr>
          <w:p w14:paraId="47104B92" w14:textId="77777777" w:rsidR="00AB2D18" w:rsidRDefault="00AB2D18" w:rsidP="00523CB8">
            <w:pPr>
              <w:tabs>
                <w:tab w:val="left" w:pos="1892"/>
              </w:tabs>
            </w:pPr>
            <w:r>
              <w:t>14EL22</w:t>
            </w:r>
          </w:p>
        </w:tc>
        <w:tc>
          <w:tcPr>
            <w:tcW w:w="4665" w:type="dxa"/>
          </w:tcPr>
          <w:p w14:paraId="57300DF5" w14:textId="77777777" w:rsidR="00AB2D18" w:rsidRDefault="00AB2D18" w:rsidP="00523CB8">
            <w:pPr>
              <w:tabs>
                <w:tab w:val="left" w:pos="1892"/>
              </w:tabs>
            </w:pPr>
            <w:r>
              <w:t xml:space="preserve">Asad Anwar doda </w:t>
            </w:r>
            <w:r w:rsidRPr="00523CB8">
              <w:rPr>
                <w:b/>
                <w:bCs/>
              </w:rPr>
              <w:t>(Team 4)</w:t>
            </w:r>
          </w:p>
        </w:tc>
        <w:tc>
          <w:tcPr>
            <w:tcW w:w="2312" w:type="dxa"/>
          </w:tcPr>
          <w:p w14:paraId="69945BC0" w14:textId="77777777" w:rsidR="00AB2D18" w:rsidRDefault="00AB2D18" w:rsidP="00523CB8">
            <w:pPr>
              <w:tabs>
                <w:tab w:val="left" w:pos="1892"/>
              </w:tabs>
            </w:pPr>
            <w:r>
              <w:t>3.92</w:t>
            </w:r>
          </w:p>
        </w:tc>
      </w:tr>
      <w:tr w:rsidR="00AB2D18" w14:paraId="4B2B8D25" w14:textId="77777777" w:rsidTr="00523CB8">
        <w:tc>
          <w:tcPr>
            <w:tcW w:w="828" w:type="dxa"/>
          </w:tcPr>
          <w:p w14:paraId="79ABDB55" w14:textId="77777777" w:rsidR="00AB2D18" w:rsidRDefault="00AB2D18" w:rsidP="00523CB8">
            <w:pPr>
              <w:tabs>
                <w:tab w:val="left" w:pos="1892"/>
              </w:tabs>
            </w:pPr>
            <w:r>
              <w:t>2</w:t>
            </w:r>
          </w:p>
        </w:tc>
        <w:tc>
          <w:tcPr>
            <w:tcW w:w="1440" w:type="dxa"/>
          </w:tcPr>
          <w:p w14:paraId="510A4D48" w14:textId="77777777" w:rsidR="00AB2D18" w:rsidRDefault="00AB2D18" w:rsidP="00523CB8">
            <w:pPr>
              <w:tabs>
                <w:tab w:val="left" w:pos="1892"/>
              </w:tabs>
            </w:pPr>
            <w:r>
              <w:t>14EL61</w:t>
            </w:r>
          </w:p>
        </w:tc>
        <w:tc>
          <w:tcPr>
            <w:tcW w:w="4665" w:type="dxa"/>
          </w:tcPr>
          <w:p w14:paraId="1343914F" w14:textId="77777777" w:rsidR="00AB2D18" w:rsidRDefault="00AB2D18" w:rsidP="00523CB8">
            <w:pPr>
              <w:tabs>
                <w:tab w:val="left" w:pos="1892"/>
              </w:tabs>
            </w:pPr>
            <w:r>
              <w:t xml:space="preserve">Qumber Khan </w:t>
            </w:r>
          </w:p>
        </w:tc>
        <w:tc>
          <w:tcPr>
            <w:tcW w:w="2312" w:type="dxa"/>
          </w:tcPr>
          <w:p w14:paraId="222A487C" w14:textId="77777777" w:rsidR="00AB2D18" w:rsidRDefault="00AB2D18" w:rsidP="00523CB8">
            <w:pPr>
              <w:tabs>
                <w:tab w:val="left" w:pos="1892"/>
              </w:tabs>
            </w:pPr>
            <w:r>
              <w:t>3.43</w:t>
            </w:r>
          </w:p>
        </w:tc>
      </w:tr>
      <w:tr w:rsidR="00AB2D18" w14:paraId="64E15F51" w14:textId="77777777" w:rsidTr="00523CB8">
        <w:tc>
          <w:tcPr>
            <w:tcW w:w="828" w:type="dxa"/>
          </w:tcPr>
          <w:p w14:paraId="60D2A4F3" w14:textId="77777777" w:rsidR="00AB2D18" w:rsidRDefault="00AB2D18" w:rsidP="00523CB8">
            <w:pPr>
              <w:tabs>
                <w:tab w:val="left" w:pos="1892"/>
              </w:tabs>
            </w:pPr>
            <w:r>
              <w:t>3</w:t>
            </w:r>
          </w:p>
        </w:tc>
        <w:tc>
          <w:tcPr>
            <w:tcW w:w="1440" w:type="dxa"/>
          </w:tcPr>
          <w:p w14:paraId="0C0ED652" w14:textId="77777777" w:rsidR="00AB2D18" w:rsidRDefault="00AB2D18" w:rsidP="00523CB8">
            <w:pPr>
              <w:tabs>
                <w:tab w:val="left" w:pos="1892"/>
              </w:tabs>
            </w:pPr>
            <w:r>
              <w:t>14EL16</w:t>
            </w:r>
          </w:p>
        </w:tc>
        <w:tc>
          <w:tcPr>
            <w:tcW w:w="4665" w:type="dxa"/>
          </w:tcPr>
          <w:p w14:paraId="3040CBAD" w14:textId="77777777" w:rsidR="00AB2D18" w:rsidRDefault="00AB2D18" w:rsidP="00523CB8">
            <w:pPr>
              <w:tabs>
                <w:tab w:val="left" w:pos="1892"/>
              </w:tabs>
            </w:pPr>
            <w:r>
              <w:t>Shakeel Ahmed</w:t>
            </w:r>
          </w:p>
        </w:tc>
        <w:tc>
          <w:tcPr>
            <w:tcW w:w="2312" w:type="dxa"/>
          </w:tcPr>
          <w:p w14:paraId="40D2750E" w14:textId="77777777" w:rsidR="00AB2D18" w:rsidRDefault="00AB2D18" w:rsidP="00523CB8">
            <w:pPr>
              <w:tabs>
                <w:tab w:val="left" w:pos="1892"/>
              </w:tabs>
            </w:pPr>
            <w:r>
              <w:t>3.57</w:t>
            </w:r>
          </w:p>
        </w:tc>
      </w:tr>
      <w:tr w:rsidR="00AB2D18" w14:paraId="05727426" w14:textId="77777777" w:rsidTr="00523CB8">
        <w:tc>
          <w:tcPr>
            <w:tcW w:w="828" w:type="dxa"/>
          </w:tcPr>
          <w:p w14:paraId="3512A056" w14:textId="77777777" w:rsidR="00AB2D18" w:rsidRDefault="00AB2D18" w:rsidP="00523CB8">
            <w:pPr>
              <w:tabs>
                <w:tab w:val="left" w:pos="1892"/>
              </w:tabs>
            </w:pPr>
            <w:r>
              <w:t>1</w:t>
            </w:r>
          </w:p>
        </w:tc>
        <w:tc>
          <w:tcPr>
            <w:tcW w:w="1440" w:type="dxa"/>
          </w:tcPr>
          <w:p w14:paraId="269DCB06" w14:textId="77777777" w:rsidR="00AB2D18" w:rsidRDefault="00AB2D18" w:rsidP="00523CB8">
            <w:pPr>
              <w:tabs>
                <w:tab w:val="left" w:pos="1892"/>
              </w:tabs>
            </w:pPr>
            <w:r>
              <w:t>14EL27</w:t>
            </w:r>
          </w:p>
        </w:tc>
        <w:tc>
          <w:tcPr>
            <w:tcW w:w="4665" w:type="dxa"/>
          </w:tcPr>
          <w:p w14:paraId="0E827F79" w14:textId="77777777" w:rsidR="00AB2D18" w:rsidRDefault="00AB2D18" w:rsidP="00523CB8">
            <w:pPr>
              <w:tabs>
                <w:tab w:val="left" w:pos="1892"/>
              </w:tabs>
            </w:pPr>
            <w:r>
              <w:t xml:space="preserve">Ahmed Khan  </w:t>
            </w:r>
            <w:r w:rsidRPr="00523CB8">
              <w:rPr>
                <w:b/>
                <w:bCs/>
              </w:rPr>
              <w:t>(Team 5)</w:t>
            </w:r>
          </w:p>
        </w:tc>
        <w:tc>
          <w:tcPr>
            <w:tcW w:w="2312" w:type="dxa"/>
          </w:tcPr>
          <w:p w14:paraId="3F60F3B6" w14:textId="77777777" w:rsidR="00AB2D18" w:rsidRDefault="00AB2D18" w:rsidP="00523CB8">
            <w:pPr>
              <w:tabs>
                <w:tab w:val="left" w:pos="1892"/>
              </w:tabs>
            </w:pPr>
            <w:r>
              <w:t>3.53</w:t>
            </w:r>
          </w:p>
        </w:tc>
      </w:tr>
      <w:tr w:rsidR="00AB2D18" w14:paraId="61B5316E" w14:textId="77777777" w:rsidTr="00523CB8">
        <w:tc>
          <w:tcPr>
            <w:tcW w:w="828" w:type="dxa"/>
          </w:tcPr>
          <w:p w14:paraId="12DE7FEB" w14:textId="77777777" w:rsidR="00AB2D18" w:rsidRDefault="00AB2D18" w:rsidP="00523CB8">
            <w:pPr>
              <w:tabs>
                <w:tab w:val="left" w:pos="1892"/>
              </w:tabs>
            </w:pPr>
            <w:r>
              <w:t>2</w:t>
            </w:r>
          </w:p>
        </w:tc>
        <w:tc>
          <w:tcPr>
            <w:tcW w:w="1440" w:type="dxa"/>
          </w:tcPr>
          <w:p w14:paraId="7CDE10FE" w14:textId="77777777" w:rsidR="00AB2D18" w:rsidRDefault="00AB2D18" w:rsidP="00523CB8">
            <w:pPr>
              <w:tabs>
                <w:tab w:val="left" w:pos="1892"/>
              </w:tabs>
            </w:pPr>
            <w:r>
              <w:t>14EL38</w:t>
            </w:r>
          </w:p>
        </w:tc>
        <w:tc>
          <w:tcPr>
            <w:tcW w:w="4665" w:type="dxa"/>
          </w:tcPr>
          <w:p w14:paraId="6E3ECA12" w14:textId="77777777" w:rsidR="00AB2D18" w:rsidRDefault="00AB2D18" w:rsidP="00523CB8">
            <w:pPr>
              <w:tabs>
                <w:tab w:val="left" w:pos="1892"/>
              </w:tabs>
            </w:pPr>
            <w:r>
              <w:t xml:space="preserve">Muhammad Shafique </w:t>
            </w:r>
          </w:p>
        </w:tc>
        <w:tc>
          <w:tcPr>
            <w:tcW w:w="2312" w:type="dxa"/>
          </w:tcPr>
          <w:p w14:paraId="79DB00A8" w14:textId="77777777" w:rsidR="00AB2D18" w:rsidRDefault="00AB2D18" w:rsidP="00523CB8">
            <w:pPr>
              <w:tabs>
                <w:tab w:val="left" w:pos="1892"/>
              </w:tabs>
            </w:pPr>
            <w:r>
              <w:t>3.66</w:t>
            </w:r>
          </w:p>
        </w:tc>
      </w:tr>
      <w:tr w:rsidR="00AB2D18" w14:paraId="13A33377" w14:textId="77777777" w:rsidTr="00523CB8">
        <w:tc>
          <w:tcPr>
            <w:tcW w:w="828" w:type="dxa"/>
          </w:tcPr>
          <w:p w14:paraId="7F36214C" w14:textId="77777777" w:rsidR="00AB2D18" w:rsidRDefault="00AB2D18" w:rsidP="00523CB8">
            <w:pPr>
              <w:tabs>
                <w:tab w:val="left" w:pos="1892"/>
              </w:tabs>
            </w:pPr>
            <w:r>
              <w:t>3</w:t>
            </w:r>
          </w:p>
        </w:tc>
        <w:tc>
          <w:tcPr>
            <w:tcW w:w="1440" w:type="dxa"/>
          </w:tcPr>
          <w:p w14:paraId="5AA866BB" w14:textId="77777777" w:rsidR="00AB2D18" w:rsidRDefault="00AB2D18" w:rsidP="00523CB8">
            <w:pPr>
              <w:tabs>
                <w:tab w:val="left" w:pos="1892"/>
              </w:tabs>
            </w:pPr>
            <w:r>
              <w:t>14EL51</w:t>
            </w:r>
          </w:p>
        </w:tc>
        <w:tc>
          <w:tcPr>
            <w:tcW w:w="4665" w:type="dxa"/>
          </w:tcPr>
          <w:p w14:paraId="0979F32C" w14:textId="77777777" w:rsidR="00AB2D18" w:rsidRDefault="00AB2D18" w:rsidP="00523CB8">
            <w:pPr>
              <w:tabs>
                <w:tab w:val="left" w:pos="1892"/>
              </w:tabs>
            </w:pPr>
            <w:r>
              <w:t xml:space="preserve">Umair Saif </w:t>
            </w:r>
          </w:p>
        </w:tc>
        <w:tc>
          <w:tcPr>
            <w:tcW w:w="2312" w:type="dxa"/>
          </w:tcPr>
          <w:p w14:paraId="26728D4B" w14:textId="77777777" w:rsidR="00AB2D18" w:rsidRDefault="00AB2D18" w:rsidP="00523CB8">
            <w:pPr>
              <w:tabs>
                <w:tab w:val="left" w:pos="1892"/>
              </w:tabs>
            </w:pPr>
            <w:r>
              <w:t>3.58</w:t>
            </w:r>
          </w:p>
        </w:tc>
      </w:tr>
      <w:tr w:rsidR="00AB2D18" w14:paraId="6502B4F2" w14:textId="77777777" w:rsidTr="00523CB8">
        <w:tc>
          <w:tcPr>
            <w:tcW w:w="828" w:type="dxa"/>
          </w:tcPr>
          <w:p w14:paraId="76FA1F10" w14:textId="77777777" w:rsidR="00AB2D18" w:rsidRDefault="00AB2D18" w:rsidP="00523CB8">
            <w:pPr>
              <w:tabs>
                <w:tab w:val="left" w:pos="1892"/>
              </w:tabs>
            </w:pPr>
            <w:r>
              <w:t>1</w:t>
            </w:r>
          </w:p>
        </w:tc>
        <w:tc>
          <w:tcPr>
            <w:tcW w:w="1440" w:type="dxa"/>
          </w:tcPr>
          <w:p w14:paraId="7486A9E9" w14:textId="77777777" w:rsidR="00AB2D18" w:rsidRDefault="00AB2D18" w:rsidP="00523CB8">
            <w:pPr>
              <w:tabs>
                <w:tab w:val="left" w:pos="1892"/>
              </w:tabs>
            </w:pPr>
            <w:r>
              <w:t>14EL52</w:t>
            </w:r>
          </w:p>
        </w:tc>
        <w:tc>
          <w:tcPr>
            <w:tcW w:w="4665" w:type="dxa"/>
          </w:tcPr>
          <w:p w14:paraId="6D314EA5" w14:textId="77777777" w:rsidR="00AB2D18" w:rsidRDefault="00AB2D18" w:rsidP="00523CB8">
            <w:pPr>
              <w:tabs>
                <w:tab w:val="left" w:pos="1892"/>
              </w:tabs>
            </w:pPr>
            <w:r>
              <w:t xml:space="preserve">Abdul Wahab  </w:t>
            </w:r>
            <w:r w:rsidRPr="00523CB8">
              <w:rPr>
                <w:b/>
                <w:bCs/>
              </w:rPr>
              <w:t>(Team 6)</w:t>
            </w:r>
          </w:p>
        </w:tc>
        <w:tc>
          <w:tcPr>
            <w:tcW w:w="2312" w:type="dxa"/>
          </w:tcPr>
          <w:p w14:paraId="17A30BA7" w14:textId="77777777" w:rsidR="00AB2D18" w:rsidRDefault="00AB2D18" w:rsidP="00523CB8">
            <w:pPr>
              <w:tabs>
                <w:tab w:val="left" w:pos="1892"/>
              </w:tabs>
            </w:pPr>
            <w:r>
              <w:t>3.72</w:t>
            </w:r>
          </w:p>
        </w:tc>
      </w:tr>
      <w:tr w:rsidR="00AB2D18" w14:paraId="469FE57F" w14:textId="77777777" w:rsidTr="00523CB8">
        <w:tc>
          <w:tcPr>
            <w:tcW w:w="828" w:type="dxa"/>
          </w:tcPr>
          <w:p w14:paraId="33E4995B" w14:textId="77777777" w:rsidR="00AB2D18" w:rsidRDefault="00AB2D18" w:rsidP="00523CB8">
            <w:pPr>
              <w:tabs>
                <w:tab w:val="left" w:pos="1892"/>
              </w:tabs>
            </w:pPr>
            <w:r>
              <w:t>2</w:t>
            </w:r>
          </w:p>
        </w:tc>
        <w:tc>
          <w:tcPr>
            <w:tcW w:w="1440" w:type="dxa"/>
          </w:tcPr>
          <w:p w14:paraId="63DC120C" w14:textId="77777777" w:rsidR="00AB2D18" w:rsidRDefault="00AB2D18" w:rsidP="00523CB8">
            <w:pPr>
              <w:tabs>
                <w:tab w:val="left" w:pos="1892"/>
              </w:tabs>
            </w:pPr>
            <w:r>
              <w:t>14EL13</w:t>
            </w:r>
          </w:p>
        </w:tc>
        <w:tc>
          <w:tcPr>
            <w:tcW w:w="4665" w:type="dxa"/>
          </w:tcPr>
          <w:p w14:paraId="0CAD35F9" w14:textId="77777777" w:rsidR="00AB2D18" w:rsidRDefault="00AB2D18" w:rsidP="00523CB8">
            <w:pPr>
              <w:tabs>
                <w:tab w:val="left" w:pos="1892"/>
              </w:tabs>
            </w:pPr>
            <w:r>
              <w:t xml:space="preserve">Atta Ullah </w:t>
            </w:r>
          </w:p>
        </w:tc>
        <w:tc>
          <w:tcPr>
            <w:tcW w:w="2312" w:type="dxa"/>
          </w:tcPr>
          <w:p w14:paraId="6BFC3C3D" w14:textId="77777777" w:rsidR="00AB2D18" w:rsidRDefault="00AB2D18" w:rsidP="00523CB8">
            <w:pPr>
              <w:tabs>
                <w:tab w:val="left" w:pos="1892"/>
              </w:tabs>
            </w:pPr>
            <w:r>
              <w:t>3.69</w:t>
            </w:r>
          </w:p>
        </w:tc>
      </w:tr>
      <w:tr w:rsidR="00AB2D18" w14:paraId="180A6431" w14:textId="77777777" w:rsidTr="00523CB8">
        <w:tc>
          <w:tcPr>
            <w:tcW w:w="828" w:type="dxa"/>
          </w:tcPr>
          <w:p w14:paraId="7F34245B" w14:textId="77777777" w:rsidR="00AB2D18" w:rsidRDefault="00AB2D18" w:rsidP="00523CB8">
            <w:pPr>
              <w:tabs>
                <w:tab w:val="left" w:pos="1892"/>
              </w:tabs>
            </w:pPr>
            <w:r>
              <w:t>3</w:t>
            </w:r>
          </w:p>
        </w:tc>
        <w:tc>
          <w:tcPr>
            <w:tcW w:w="1440" w:type="dxa"/>
          </w:tcPr>
          <w:p w14:paraId="0E63B47E" w14:textId="77777777" w:rsidR="00AB2D18" w:rsidRDefault="00AB2D18" w:rsidP="00523CB8">
            <w:pPr>
              <w:tabs>
                <w:tab w:val="left" w:pos="1892"/>
              </w:tabs>
            </w:pPr>
            <w:r>
              <w:t>14EL39</w:t>
            </w:r>
          </w:p>
        </w:tc>
        <w:tc>
          <w:tcPr>
            <w:tcW w:w="4665" w:type="dxa"/>
          </w:tcPr>
          <w:p w14:paraId="220FFBF3" w14:textId="77777777" w:rsidR="00AB2D18" w:rsidRDefault="00AB2D18" w:rsidP="00523CB8">
            <w:pPr>
              <w:tabs>
                <w:tab w:val="left" w:pos="1892"/>
              </w:tabs>
            </w:pPr>
            <w:r>
              <w:t xml:space="preserve">Muhammad Hassan </w:t>
            </w:r>
          </w:p>
        </w:tc>
        <w:tc>
          <w:tcPr>
            <w:tcW w:w="2312" w:type="dxa"/>
          </w:tcPr>
          <w:p w14:paraId="5A415944" w14:textId="77777777" w:rsidR="00AB2D18" w:rsidRDefault="00AB2D18" w:rsidP="00523CB8">
            <w:pPr>
              <w:tabs>
                <w:tab w:val="left" w:pos="1892"/>
              </w:tabs>
            </w:pPr>
            <w:r>
              <w:t>3.75</w:t>
            </w:r>
          </w:p>
        </w:tc>
      </w:tr>
      <w:tr w:rsidR="00AB2D18" w14:paraId="015EB0F7" w14:textId="77777777" w:rsidTr="00523CB8">
        <w:tc>
          <w:tcPr>
            <w:tcW w:w="828" w:type="dxa"/>
          </w:tcPr>
          <w:p w14:paraId="61B26126" w14:textId="77777777" w:rsidR="00AB2D18" w:rsidRDefault="00AB2D18" w:rsidP="00523CB8">
            <w:pPr>
              <w:tabs>
                <w:tab w:val="left" w:pos="1892"/>
              </w:tabs>
            </w:pPr>
            <w:r>
              <w:t>1</w:t>
            </w:r>
          </w:p>
        </w:tc>
        <w:tc>
          <w:tcPr>
            <w:tcW w:w="1440" w:type="dxa"/>
          </w:tcPr>
          <w:p w14:paraId="1345D53C" w14:textId="77777777" w:rsidR="00AB2D18" w:rsidRDefault="00AB2D18" w:rsidP="00523CB8">
            <w:pPr>
              <w:tabs>
                <w:tab w:val="left" w:pos="1892"/>
              </w:tabs>
            </w:pPr>
            <w:r>
              <w:t>14EL37</w:t>
            </w:r>
          </w:p>
        </w:tc>
        <w:tc>
          <w:tcPr>
            <w:tcW w:w="4665" w:type="dxa"/>
          </w:tcPr>
          <w:p w14:paraId="79121DE2" w14:textId="77777777" w:rsidR="00AB2D18" w:rsidRDefault="00AB2D18" w:rsidP="00523CB8">
            <w:pPr>
              <w:tabs>
                <w:tab w:val="left" w:pos="1892"/>
              </w:tabs>
            </w:pPr>
            <w:r>
              <w:t xml:space="preserve">Abdul Rauf  </w:t>
            </w:r>
            <w:r w:rsidRPr="00523CB8">
              <w:rPr>
                <w:b/>
                <w:bCs/>
              </w:rPr>
              <w:t>(Team 7)</w:t>
            </w:r>
          </w:p>
        </w:tc>
        <w:tc>
          <w:tcPr>
            <w:tcW w:w="2312" w:type="dxa"/>
          </w:tcPr>
          <w:p w14:paraId="4711650E" w14:textId="77777777" w:rsidR="00AB2D18" w:rsidRDefault="00AB2D18" w:rsidP="00523CB8">
            <w:pPr>
              <w:tabs>
                <w:tab w:val="left" w:pos="1892"/>
              </w:tabs>
            </w:pPr>
            <w:r>
              <w:t>3.45</w:t>
            </w:r>
          </w:p>
        </w:tc>
      </w:tr>
      <w:tr w:rsidR="00AB2D18" w14:paraId="0F2BBB65" w14:textId="77777777" w:rsidTr="00523CB8">
        <w:tc>
          <w:tcPr>
            <w:tcW w:w="828" w:type="dxa"/>
          </w:tcPr>
          <w:p w14:paraId="28B7B645" w14:textId="77777777" w:rsidR="00AB2D18" w:rsidRDefault="00AB2D18" w:rsidP="00523CB8">
            <w:pPr>
              <w:tabs>
                <w:tab w:val="left" w:pos="1892"/>
              </w:tabs>
            </w:pPr>
            <w:r>
              <w:t>2</w:t>
            </w:r>
          </w:p>
        </w:tc>
        <w:tc>
          <w:tcPr>
            <w:tcW w:w="1440" w:type="dxa"/>
          </w:tcPr>
          <w:p w14:paraId="2AD833EF" w14:textId="77777777" w:rsidR="00AB2D18" w:rsidRDefault="00AB2D18" w:rsidP="00523CB8">
            <w:pPr>
              <w:tabs>
                <w:tab w:val="left" w:pos="1892"/>
              </w:tabs>
            </w:pPr>
            <w:r>
              <w:t>14EL32</w:t>
            </w:r>
          </w:p>
        </w:tc>
        <w:tc>
          <w:tcPr>
            <w:tcW w:w="4665" w:type="dxa"/>
          </w:tcPr>
          <w:p w14:paraId="434D2603" w14:textId="77777777" w:rsidR="00AB2D18" w:rsidRDefault="00AB2D18" w:rsidP="00523CB8">
            <w:pPr>
              <w:tabs>
                <w:tab w:val="left" w:pos="1892"/>
              </w:tabs>
            </w:pPr>
            <w:r>
              <w:t xml:space="preserve">Qambar Ali </w:t>
            </w:r>
          </w:p>
        </w:tc>
        <w:tc>
          <w:tcPr>
            <w:tcW w:w="2312" w:type="dxa"/>
          </w:tcPr>
          <w:p w14:paraId="01B81C8B" w14:textId="77777777" w:rsidR="00AB2D18" w:rsidRDefault="00AB2D18" w:rsidP="00523CB8">
            <w:pPr>
              <w:tabs>
                <w:tab w:val="left" w:pos="1892"/>
              </w:tabs>
            </w:pPr>
            <w:r>
              <w:t>3.43</w:t>
            </w:r>
          </w:p>
        </w:tc>
      </w:tr>
      <w:tr w:rsidR="00AB2D18" w14:paraId="014A7C84" w14:textId="77777777" w:rsidTr="00523CB8">
        <w:tc>
          <w:tcPr>
            <w:tcW w:w="828" w:type="dxa"/>
          </w:tcPr>
          <w:p w14:paraId="1BC0BC55" w14:textId="77777777" w:rsidR="00AB2D18" w:rsidRDefault="00AB2D18" w:rsidP="00523CB8">
            <w:pPr>
              <w:tabs>
                <w:tab w:val="left" w:pos="1892"/>
              </w:tabs>
            </w:pPr>
            <w:r>
              <w:t>3</w:t>
            </w:r>
          </w:p>
        </w:tc>
        <w:tc>
          <w:tcPr>
            <w:tcW w:w="1440" w:type="dxa"/>
          </w:tcPr>
          <w:p w14:paraId="4C05BA8E" w14:textId="77777777" w:rsidR="00AB2D18" w:rsidRDefault="00AB2D18" w:rsidP="00523CB8">
            <w:pPr>
              <w:tabs>
                <w:tab w:val="left" w:pos="1892"/>
              </w:tabs>
            </w:pPr>
            <w:r>
              <w:t>14EL56</w:t>
            </w:r>
          </w:p>
        </w:tc>
        <w:tc>
          <w:tcPr>
            <w:tcW w:w="4665" w:type="dxa"/>
          </w:tcPr>
          <w:p w14:paraId="12D2C3D6" w14:textId="77777777" w:rsidR="00AB2D18" w:rsidRDefault="00AB2D18" w:rsidP="00523CB8">
            <w:pPr>
              <w:tabs>
                <w:tab w:val="left" w:pos="1892"/>
              </w:tabs>
            </w:pPr>
            <w:r>
              <w:t>Zakir Ali</w:t>
            </w:r>
          </w:p>
        </w:tc>
        <w:tc>
          <w:tcPr>
            <w:tcW w:w="2312" w:type="dxa"/>
          </w:tcPr>
          <w:p w14:paraId="3AAFB1F3" w14:textId="77777777" w:rsidR="00AB2D18" w:rsidRDefault="00AB2D18" w:rsidP="00523CB8">
            <w:pPr>
              <w:tabs>
                <w:tab w:val="left" w:pos="1892"/>
              </w:tabs>
            </w:pPr>
            <w:r>
              <w:t>3.42</w:t>
            </w:r>
          </w:p>
        </w:tc>
      </w:tr>
    </w:tbl>
    <w:p w14:paraId="21978123" w14:textId="77777777" w:rsidR="00AB2D18" w:rsidRDefault="00AB2D18" w:rsidP="0036699B">
      <w:pPr>
        <w:tabs>
          <w:tab w:val="left" w:pos="1892"/>
        </w:tabs>
      </w:pPr>
    </w:p>
    <w:p w14:paraId="4C41E37F" w14:textId="77777777" w:rsidR="00AB2D18" w:rsidRPr="007A1084" w:rsidRDefault="00AB2D18" w:rsidP="0036699B">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BBA64A8" w14:textId="77777777" w:rsidTr="00425F8F">
        <w:tc>
          <w:tcPr>
            <w:tcW w:w="2500" w:type="pct"/>
          </w:tcPr>
          <w:p w14:paraId="16C164EE" w14:textId="77777777" w:rsidR="00AB2D18" w:rsidRDefault="00AB2D18" w:rsidP="00425F8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1449BBE8" w14:textId="77777777" w:rsidR="00AB2D18" w:rsidRDefault="00AB2D18" w:rsidP="00425F8F">
            <w:pPr>
              <w:snapToGrid w:val="0"/>
              <w:jc w:val="right"/>
              <w:rPr>
                <w:rFonts w:ascii="MS Reference Sans Serif" w:hAnsi="MS Reference Sans Serif"/>
                <w:b/>
                <w:szCs w:val="26"/>
              </w:rPr>
            </w:pPr>
            <w:r>
              <w:rPr>
                <w:rFonts w:ascii="MS Reference Sans Serif" w:hAnsi="MS Reference Sans Serif"/>
                <w:b/>
                <w:szCs w:val="26"/>
              </w:rPr>
              <w:t>Dated: November, 16 2017.</w:t>
            </w:r>
          </w:p>
        </w:tc>
      </w:tr>
    </w:tbl>
    <w:p w14:paraId="68B475C4" w14:textId="77777777" w:rsidR="00AB2D18" w:rsidRDefault="00AB2D18" w:rsidP="008A7CFD"/>
    <w:p w14:paraId="6E16E067" w14:textId="77777777" w:rsidR="00AB2D18" w:rsidRDefault="00AB2D18" w:rsidP="008A7CFD"/>
    <w:p w14:paraId="7EABC773" w14:textId="77777777" w:rsidR="00AB2D18" w:rsidRDefault="00AB2D18" w:rsidP="008A7CFD"/>
    <w:p w14:paraId="1F0F86AF" w14:textId="77777777" w:rsidR="00AB2D18" w:rsidRDefault="00AB2D18" w:rsidP="008A7CFD">
      <w:r>
        <w:t>Javed Ahmed</w:t>
      </w:r>
    </w:p>
    <w:p w14:paraId="31AE9D73" w14:textId="77777777" w:rsidR="00AB2D18" w:rsidRDefault="00AB2D18" w:rsidP="008A7CFD">
      <w:r>
        <w:t>Senior Clerk, EED,</w:t>
      </w:r>
    </w:p>
    <w:p w14:paraId="12DB0F42" w14:textId="77777777" w:rsidR="00AB2D18" w:rsidRDefault="00AB2D18" w:rsidP="008A7CFD">
      <w:r>
        <w:t>BUET, Khuzdar.</w:t>
      </w:r>
    </w:p>
    <w:p w14:paraId="78E51F94" w14:textId="77777777" w:rsidR="00AB2D18" w:rsidRDefault="00AB2D18" w:rsidP="008A7CFD"/>
    <w:p w14:paraId="08F97159" w14:textId="77777777" w:rsidR="00AB2D18" w:rsidRDefault="00AB2D18" w:rsidP="008A7CFD"/>
    <w:p w14:paraId="647E0B1E" w14:textId="77777777" w:rsidR="00AB2D18" w:rsidRDefault="00AB2D18" w:rsidP="008A7CFD"/>
    <w:p w14:paraId="527D690C" w14:textId="77777777" w:rsidR="00AB2D18" w:rsidRDefault="00AB2D18" w:rsidP="008A7CFD"/>
    <w:p w14:paraId="3033C176" w14:textId="77777777" w:rsidR="00AB2D18" w:rsidRDefault="00AB2D18" w:rsidP="008A7CFD"/>
    <w:p w14:paraId="4C918603" w14:textId="77777777" w:rsidR="00AB2D18" w:rsidRDefault="00AB2D18" w:rsidP="008A7CFD">
      <w:pPr>
        <w:rPr>
          <w:b/>
          <w:caps/>
          <w:u w:val="single"/>
        </w:rPr>
      </w:pPr>
      <w:r>
        <w:t>Subject: -</w:t>
      </w:r>
      <w:r>
        <w:tab/>
      </w:r>
      <w:r>
        <w:rPr>
          <w:b/>
          <w:caps/>
          <w:u w:val="single"/>
        </w:rPr>
        <w:t xml:space="preserve">explanation  </w:t>
      </w:r>
    </w:p>
    <w:p w14:paraId="05CEF922" w14:textId="77777777" w:rsidR="00AB2D18" w:rsidRDefault="00AB2D18" w:rsidP="008A7CFD">
      <w:pPr>
        <w:rPr>
          <w:b/>
          <w:caps/>
          <w:u w:val="single"/>
        </w:rPr>
      </w:pPr>
      <w:r>
        <w:rPr>
          <w:b/>
          <w:caps/>
          <w:u w:val="single"/>
        </w:rPr>
        <w:t xml:space="preserve"> </w:t>
      </w:r>
    </w:p>
    <w:p w14:paraId="7038513C" w14:textId="77777777" w:rsidR="00AB2D18" w:rsidRDefault="00AB2D18" w:rsidP="008A7CFD">
      <w:pPr>
        <w:spacing w:line="360" w:lineRule="auto"/>
        <w:jc w:val="both"/>
      </w:pPr>
      <w:r>
        <w:tab/>
      </w:r>
      <w:r>
        <w:tab/>
        <w:t xml:space="preserve"> </w:t>
      </w:r>
    </w:p>
    <w:p w14:paraId="3B915A5E" w14:textId="77777777" w:rsidR="00AB2D18" w:rsidRDefault="00AB2D18" w:rsidP="00F10C40">
      <w:pPr>
        <w:spacing w:line="360" w:lineRule="auto"/>
        <w:jc w:val="both"/>
      </w:pPr>
      <w:r>
        <w:t xml:space="preserve"> </w:t>
      </w:r>
      <w:r>
        <w:tab/>
        <w:t xml:space="preserve">Reference to Dean Office endorsement No 623/DE-17/Chariman EED dated 15/11/2017. It has been observed that you were absent from your duty w.e.f 13-11-2017 to 15-11-2017 without sanction of leave. You are therefore required to explain the unauthorized absence of your duty within three (03) days after receipt of this letter, otherwise strict action will be initiated against you. </w:t>
      </w:r>
    </w:p>
    <w:p w14:paraId="52448D75" w14:textId="77777777" w:rsidR="00AB2D18" w:rsidRDefault="00AB2D18" w:rsidP="008A7CFD">
      <w:pPr>
        <w:spacing w:line="360" w:lineRule="auto"/>
        <w:jc w:val="both"/>
      </w:pPr>
    </w:p>
    <w:p w14:paraId="2AF39C05" w14:textId="77777777" w:rsidR="00AB2D18" w:rsidRDefault="00AB2D18" w:rsidP="008A7CFD">
      <w:pPr>
        <w:spacing w:line="360" w:lineRule="auto"/>
        <w:jc w:val="both"/>
      </w:pPr>
      <w:r>
        <w:t xml:space="preserve"> </w:t>
      </w:r>
    </w:p>
    <w:p w14:paraId="5EB52F7A" w14:textId="77777777" w:rsidR="00AB2D18" w:rsidRDefault="00AB2D18" w:rsidP="008A7CFD">
      <w:pPr>
        <w:spacing w:line="360" w:lineRule="auto"/>
        <w:jc w:val="both"/>
      </w:pPr>
      <w:r>
        <w:t xml:space="preserve"> </w:t>
      </w:r>
      <w:r>
        <w:tab/>
      </w:r>
      <w:r>
        <w:tab/>
      </w:r>
      <w:r>
        <w:tab/>
      </w:r>
      <w:r>
        <w:tab/>
        <w:t xml:space="preserve"> </w:t>
      </w:r>
    </w:p>
    <w:p w14:paraId="67EB35FB" w14:textId="77777777" w:rsidR="00AB2D18" w:rsidRDefault="00AB2D18" w:rsidP="008A7CFD">
      <w:pPr>
        <w:ind w:left="5040"/>
        <w:jc w:val="both"/>
      </w:pPr>
    </w:p>
    <w:p w14:paraId="4582D625" w14:textId="77777777" w:rsidR="00AB2D18" w:rsidRDefault="00AB2D18" w:rsidP="008A7CFD">
      <w:pPr>
        <w:ind w:left="5040"/>
        <w:jc w:val="both"/>
      </w:pPr>
    </w:p>
    <w:p w14:paraId="475E1BDD" w14:textId="77777777" w:rsidR="00AB2D18" w:rsidRDefault="00AB2D18" w:rsidP="008A7CFD">
      <w:pPr>
        <w:ind w:left="5040"/>
        <w:jc w:val="center"/>
      </w:pPr>
    </w:p>
    <w:p w14:paraId="005FBFA3" w14:textId="77777777" w:rsidR="00AB2D18" w:rsidRPr="00C14342" w:rsidRDefault="00AB2D18" w:rsidP="008A7CFD">
      <w:pPr>
        <w:ind w:left="5040"/>
        <w:jc w:val="center"/>
        <w:outlineLvl w:val="0"/>
        <w:rPr>
          <w:bCs/>
          <w:caps/>
        </w:rPr>
      </w:pPr>
      <w:r w:rsidRPr="00C14342">
        <w:rPr>
          <w:bCs/>
          <w:caps/>
        </w:rPr>
        <w:t xml:space="preserve">Chairman </w:t>
      </w:r>
    </w:p>
    <w:p w14:paraId="7447753A" w14:textId="77777777" w:rsidR="00AB2D18" w:rsidRDefault="00AB2D18" w:rsidP="008A7CFD">
      <w:pPr>
        <w:outlineLvl w:val="0"/>
        <w:rPr>
          <w:bCs/>
        </w:rPr>
      </w:pPr>
      <w:r>
        <w:rPr>
          <w:bCs/>
        </w:rPr>
        <w:t>Copy to:-</w:t>
      </w:r>
    </w:p>
    <w:p w14:paraId="746927EE" w14:textId="77777777" w:rsidR="00AB2D18" w:rsidRDefault="00AB2D18" w:rsidP="00BD21A6">
      <w:pPr>
        <w:numPr>
          <w:ilvl w:val="0"/>
          <w:numId w:val="37"/>
        </w:numPr>
        <w:outlineLvl w:val="0"/>
        <w:rPr>
          <w:bCs/>
        </w:rPr>
      </w:pPr>
      <w:r>
        <w:rPr>
          <w:bCs/>
        </w:rPr>
        <w:t>PA to Pro Vice Chancellor, BUET, Khuzdar.</w:t>
      </w:r>
    </w:p>
    <w:p w14:paraId="012DD96A" w14:textId="77777777" w:rsidR="00AB2D18" w:rsidRPr="00C7714D" w:rsidRDefault="00AB2D18" w:rsidP="008A7CFD">
      <w:pPr>
        <w:numPr>
          <w:ilvl w:val="0"/>
          <w:numId w:val="37"/>
        </w:numPr>
        <w:outlineLvl w:val="0"/>
        <w:rPr>
          <w:bCs/>
        </w:rPr>
      </w:pPr>
      <w:r>
        <w:rPr>
          <w:bCs/>
        </w:rPr>
        <w:t>Dean Faculty of Engineering, BUET, Khuzdar.</w:t>
      </w:r>
    </w:p>
    <w:p w14:paraId="56FA660A" w14:textId="77777777" w:rsidR="00AB2D18" w:rsidRPr="007A1084" w:rsidRDefault="00AB2D18" w:rsidP="0036699B">
      <w:pPr>
        <w:tabs>
          <w:tab w:val="left" w:pos="1892"/>
        </w:tabs>
      </w:pPr>
      <w:r>
        <w:br w:type="page"/>
      </w:r>
    </w:p>
    <w:tbl>
      <w:tblPr>
        <w:tblW w:w="5000" w:type="pct"/>
        <w:tblLook w:val="0000" w:firstRow="0" w:lastRow="0" w:firstColumn="0" w:lastColumn="0" w:noHBand="0" w:noVBand="0"/>
      </w:tblPr>
      <w:tblGrid>
        <w:gridCol w:w="4860"/>
        <w:gridCol w:w="4860"/>
      </w:tblGrid>
      <w:tr w:rsidR="00AB2D18" w14:paraId="5265515A" w14:textId="77777777" w:rsidTr="00CD3EDA">
        <w:tc>
          <w:tcPr>
            <w:tcW w:w="2500" w:type="pct"/>
          </w:tcPr>
          <w:p w14:paraId="5F295FC1" w14:textId="77777777" w:rsidR="00AB2D18" w:rsidRDefault="00AB2D18" w:rsidP="00CD3ED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514B576A" w14:textId="77777777" w:rsidR="00AB2D18" w:rsidRDefault="00AB2D18" w:rsidP="00EE20D3">
            <w:pPr>
              <w:snapToGrid w:val="0"/>
              <w:jc w:val="right"/>
              <w:rPr>
                <w:rFonts w:ascii="MS Reference Sans Serif" w:hAnsi="MS Reference Sans Serif"/>
                <w:b/>
                <w:szCs w:val="26"/>
              </w:rPr>
            </w:pPr>
            <w:r>
              <w:rPr>
                <w:rFonts w:ascii="MS Reference Sans Serif" w:hAnsi="MS Reference Sans Serif"/>
                <w:b/>
                <w:szCs w:val="26"/>
              </w:rPr>
              <w:t>Dated: December 04 2017.</w:t>
            </w:r>
          </w:p>
        </w:tc>
      </w:tr>
    </w:tbl>
    <w:p w14:paraId="13EECD5A" w14:textId="77777777" w:rsidR="00AB2D18" w:rsidRDefault="00AB2D18" w:rsidP="00EE20D3">
      <w:pPr>
        <w:tabs>
          <w:tab w:val="left" w:pos="1892"/>
        </w:tabs>
        <w:rPr>
          <w:b/>
          <w:bCs/>
        </w:rPr>
      </w:pPr>
    </w:p>
    <w:p w14:paraId="4B48BF80" w14:textId="77777777" w:rsidR="00AB2D18" w:rsidRDefault="00AB2D18" w:rsidP="00EE20D3">
      <w:pPr>
        <w:tabs>
          <w:tab w:val="left" w:pos="1892"/>
        </w:tabs>
      </w:pPr>
    </w:p>
    <w:p w14:paraId="40E7681E" w14:textId="77777777" w:rsidR="00AB2D18" w:rsidRDefault="00AB2D18" w:rsidP="00EE20D3">
      <w:pPr>
        <w:tabs>
          <w:tab w:val="left" w:pos="1892"/>
        </w:tabs>
      </w:pPr>
    </w:p>
    <w:p w14:paraId="08921FD8" w14:textId="77777777" w:rsidR="00AB2D18" w:rsidRPr="007A1084" w:rsidRDefault="00AB2D18" w:rsidP="00EE20D3">
      <w:pPr>
        <w:tabs>
          <w:tab w:val="left" w:pos="1892"/>
        </w:tabs>
      </w:pPr>
      <w:r w:rsidRPr="007A1084">
        <w:t>The Dean Faculty of Engineering,</w:t>
      </w:r>
    </w:p>
    <w:p w14:paraId="68DC45E2" w14:textId="77777777" w:rsidR="00AB2D18" w:rsidRDefault="00AB2D18" w:rsidP="00EE20D3">
      <w:pPr>
        <w:tabs>
          <w:tab w:val="left" w:pos="1892"/>
        </w:tabs>
      </w:pPr>
      <w:r w:rsidRPr="007A1084">
        <w:t xml:space="preserve">BUET, Khuzdar. </w:t>
      </w:r>
    </w:p>
    <w:p w14:paraId="6571D394" w14:textId="77777777" w:rsidR="00AB2D18" w:rsidRDefault="00AB2D18" w:rsidP="00EE20D3">
      <w:pPr>
        <w:tabs>
          <w:tab w:val="left" w:pos="1892"/>
        </w:tabs>
      </w:pPr>
    </w:p>
    <w:p w14:paraId="5ACEC4DB" w14:textId="77777777" w:rsidR="00AB2D18" w:rsidRDefault="00AB2D18" w:rsidP="00EE20D3">
      <w:pPr>
        <w:tabs>
          <w:tab w:val="left" w:pos="1892"/>
        </w:tabs>
      </w:pPr>
    </w:p>
    <w:p w14:paraId="4962FB92" w14:textId="77777777" w:rsidR="00AB2D18" w:rsidRDefault="00AB2D18" w:rsidP="00EE20D3">
      <w:pPr>
        <w:tabs>
          <w:tab w:val="left" w:pos="1892"/>
        </w:tabs>
      </w:pPr>
    </w:p>
    <w:p w14:paraId="7559ED19" w14:textId="77777777" w:rsidR="00AB2D18" w:rsidRDefault="00AB2D18" w:rsidP="00EE20D3">
      <w:pPr>
        <w:tabs>
          <w:tab w:val="left" w:pos="1892"/>
        </w:tabs>
      </w:pPr>
      <w:r>
        <w:t>Subject:'</w:t>
      </w:r>
      <w:r>
        <w:tab/>
      </w:r>
      <w:r w:rsidRPr="007A1084">
        <w:rPr>
          <w:b/>
          <w:bCs/>
          <w:u w:val="single"/>
        </w:rPr>
        <w:t xml:space="preserve">List of </w:t>
      </w:r>
      <w:r>
        <w:rPr>
          <w:b/>
          <w:bCs/>
          <w:u w:val="single"/>
        </w:rPr>
        <w:t xml:space="preserve">Students </w:t>
      </w:r>
      <w:r w:rsidRPr="007A1084">
        <w:rPr>
          <w:b/>
          <w:bCs/>
          <w:u w:val="single"/>
        </w:rPr>
        <w:t>for</w:t>
      </w:r>
      <w:r>
        <w:rPr>
          <w:b/>
          <w:bCs/>
          <w:u w:val="single"/>
        </w:rPr>
        <w:t xml:space="preserve"> HEC Need based Scholarship </w:t>
      </w:r>
    </w:p>
    <w:p w14:paraId="15E9C8DA" w14:textId="77777777" w:rsidR="00AB2D18" w:rsidRDefault="00AB2D18" w:rsidP="00B96C19">
      <w:pPr>
        <w:tabs>
          <w:tab w:val="left" w:pos="1892"/>
        </w:tabs>
        <w:spacing w:line="360" w:lineRule="auto"/>
        <w:jc w:val="lowKashida"/>
        <w:rPr>
          <w:bCs/>
        </w:rPr>
      </w:pPr>
    </w:p>
    <w:p w14:paraId="44CB14E8" w14:textId="77777777" w:rsidR="00AB2D18" w:rsidRDefault="00AB2D18" w:rsidP="00B96C19">
      <w:pPr>
        <w:tabs>
          <w:tab w:val="left" w:pos="1892"/>
        </w:tabs>
        <w:spacing w:line="360" w:lineRule="auto"/>
        <w:jc w:val="lowKashida"/>
      </w:pPr>
      <w:r>
        <w:rPr>
          <w:bCs/>
        </w:rPr>
        <w:t>The undersigned is hereby nominated the following student for above mention subject</w:t>
      </w:r>
      <w:r>
        <w:t xml:space="preserve">. In addition the detail lists of students for Merit list of HEC need based Scholarship attached herewith for information and further process.  </w:t>
      </w:r>
    </w:p>
    <w:p w14:paraId="3DEDED96" w14:textId="77777777" w:rsidR="00AB2D18" w:rsidRDefault="00AB2D18" w:rsidP="0036699B">
      <w:pPr>
        <w:tabs>
          <w:tab w:val="left" w:pos="1892"/>
        </w:tabs>
      </w:pPr>
    </w:p>
    <w:p w14:paraId="6BC05D25" w14:textId="77777777" w:rsidR="00AB2D18" w:rsidRDefault="00AB2D18" w:rsidP="0036699B">
      <w:pPr>
        <w:tabs>
          <w:tab w:val="left" w:pos="1892"/>
        </w:tabs>
      </w:pPr>
    </w:p>
    <w:p w14:paraId="4DC2437C" w14:textId="77777777" w:rsidR="00AB2D18" w:rsidRDefault="00AB2D18" w:rsidP="0036699B">
      <w:pPr>
        <w:tabs>
          <w:tab w:val="left" w:pos="1892"/>
        </w:tabs>
      </w:pPr>
    </w:p>
    <w:p w14:paraId="30A3CD61" w14:textId="77777777" w:rsidR="00AB2D18" w:rsidRDefault="00AB2D18" w:rsidP="00B96C19">
      <w:pPr>
        <w:tabs>
          <w:tab w:val="left" w:pos="1892"/>
        </w:tabs>
      </w:pPr>
      <w:r>
        <w:rPr>
          <w:bCs/>
        </w:rPr>
        <w:t xml:space="preserve">.  </w:t>
      </w:r>
    </w:p>
    <w:p w14:paraId="170ADA35" w14:textId="77777777" w:rsidR="00AB2D18" w:rsidRDefault="00AB2D18" w:rsidP="0036699B">
      <w:pPr>
        <w:tabs>
          <w:tab w:val="left" w:pos="1892"/>
        </w:tabs>
      </w:pPr>
    </w:p>
    <w:p w14:paraId="1661E02C" w14:textId="77777777" w:rsidR="00AB2D18" w:rsidRDefault="00AB2D18" w:rsidP="0036699B">
      <w:pPr>
        <w:tabs>
          <w:tab w:val="left" w:pos="1892"/>
        </w:tabs>
      </w:pPr>
      <w:r>
        <w:tab/>
      </w:r>
      <w:r>
        <w:tab/>
      </w:r>
      <w:r>
        <w:tab/>
      </w:r>
      <w:r>
        <w:tab/>
      </w:r>
      <w:r>
        <w:tab/>
      </w:r>
      <w:r>
        <w:tab/>
      </w:r>
      <w:r>
        <w:tab/>
      </w:r>
      <w:r>
        <w:tab/>
        <w:t xml:space="preserve">      </w:t>
      </w:r>
    </w:p>
    <w:p w14:paraId="43E1C54F" w14:textId="77777777" w:rsidR="00AB2D18" w:rsidRDefault="00AB2D18" w:rsidP="0036699B">
      <w:pPr>
        <w:tabs>
          <w:tab w:val="left" w:pos="1892"/>
        </w:tabs>
      </w:pPr>
      <w:r>
        <w:tab/>
      </w:r>
      <w:r>
        <w:tab/>
      </w:r>
      <w:r>
        <w:tab/>
      </w:r>
      <w:r>
        <w:tab/>
      </w:r>
      <w:r>
        <w:tab/>
      </w:r>
      <w:r>
        <w:tab/>
      </w:r>
      <w:r>
        <w:tab/>
      </w:r>
      <w:r>
        <w:tab/>
      </w:r>
      <w:r>
        <w:tab/>
      </w:r>
      <w:r w:rsidRPr="00C14342">
        <w:rPr>
          <w:bCs/>
          <w:caps/>
        </w:rPr>
        <w:t>Chairman</w:t>
      </w:r>
    </w:p>
    <w:p w14:paraId="475B52EC" w14:textId="77777777" w:rsidR="00AB2D18" w:rsidRPr="007A1084" w:rsidRDefault="00AB2D18" w:rsidP="0036699B">
      <w:pPr>
        <w:tabs>
          <w:tab w:val="left" w:pos="1892"/>
        </w:tabs>
      </w:pPr>
      <w:r>
        <w:br w:type="page"/>
      </w:r>
    </w:p>
    <w:tbl>
      <w:tblPr>
        <w:tblW w:w="5000" w:type="pct"/>
        <w:tblLook w:val="0000" w:firstRow="0" w:lastRow="0" w:firstColumn="0" w:lastColumn="0" w:noHBand="0" w:noVBand="0"/>
      </w:tblPr>
      <w:tblGrid>
        <w:gridCol w:w="4860"/>
        <w:gridCol w:w="4860"/>
      </w:tblGrid>
      <w:tr w:rsidR="00AB2D18" w14:paraId="00100257" w14:textId="77777777" w:rsidTr="00F960CD">
        <w:tc>
          <w:tcPr>
            <w:tcW w:w="2500" w:type="pct"/>
          </w:tcPr>
          <w:p w14:paraId="1588FECE" w14:textId="77777777" w:rsidR="00AB2D18" w:rsidRDefault="00AB2D18" w:rsidP="00F960C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7/</w:t>
            </w:r>
          </w:p>
        </w:tc>
        <w:tc>
          <w:tcPr>
            <w:tcW w:w="2500" w:type="pct"/>
          </w:tcPr>
          <w:p w14:paraId="43A3DADC" w14:textId="77777777" w:rsidR="00AB2D18" w:rsidRDefault="00AB2D18" w:rsidP="00F960CD">
            <w:pPr>
              <w:snapToGrid w:val="0"/>
              <w:jc w:val="right"/>
              <w:rPr>
                <w:rFonts w:ascii="MS Reference Sans Serif" w:hAnsi="MS Reference Sans Serif"/>
                <w:b/>
                <w:szCs w:val="26"/>
              </w:rPr>
            </w:pPr>
            <w:r>
              <w:rPr>
                <w:rFonts w:ascii="MS Reference Sans Serif" w:hAnsi="MS Reference Sans Serif"/>
                <w:b/>
                <w:szCs w:val="26"/>
              </w:rPr>
              <w:t>Dated: December 19 2017.</w:t>
            </w:r>
          </w:p>
        </w:tc>
      </w:tr>
    </w:tbl>
    <w:p w14:paraId="013683F9" w14:textId="77777777" w:rsidR="00AB2D18" w:rsidRDefault="00AB2D18" w:rsidP="005B24CD">
      <w:pPr>
        <w:spacing w:line="360" w:lineRule="auto"/>
        <w:jc w:val="both"/>
        <w:rPr>
          <w:bCs/>
        </w:rPr>
      </w:pPr>
    </w:p>
    <w:p w14:paraId="23719C0F" w14:textId="77777777" w:rsidR="00AB2D18" w:rsidRDefault="00AB2D18" w:rsidP="005B24CD">
      <w:pPr>
        <w:spacing w:line="360" w:lineRule="auto"/>
        <w:jc w:val="both"/>
        <w:rPr>
          <w:bCs/>
        </w:rPr>
      </w:pPr>
    </w:p>
    <w:p w14:paraId="587CC036" w14:textId="77777777" w:rsidR="00AB2D18" w:rsidRDefault="00AB2D18" w:rsidP="005B24CD">
      <w:pPr>
        <w:spacing w:line="360" w:lineRule="auto"/>
        <w:jc w:val="both"/>
        <w:rPr>
          <w:bCs/>
        </w:rPr>
      </w:pPr>
      <w:r>
        <w:rPr>
          <w:bCs/>
        </w:rPr>
        <w:t>The Dean Faculty of Engg,</w:t>
      </w:r>
    </w:p>
    <w:p w14:paraId="44E6AED5" w14:textId="77777777" w:rsidR="00AB2D18" w:rsidRDefault="00AB2D18" w:rsidP="005B24CD">
      <w:pPr>
        <w:spacing w:line="360" w:lineRule="auto"/>
        <w:jc w:val="both"/>
        <w:rPr>
          <w:bCs/>
        </w:rPr>
      </w:pPr>
      <w:r>
        <w:rPr>
          <w:bCs/>
        </w:rPr>
        <w:t>BUET, Khuzdar.</w:t>
      </w:r>
    </w:p>
    <w:p w14:paraId="60CE0BB3" w14:textId="77777777" w:rsidR="00AB2D18" w:rsidRDefault="00AB2D18" w:rsidP="005B24CD">
      <w:pPr>
        <w:spacing w:line="360" w:lineRule="auto"/>
        <w:jc w:val="both"/>
        <w:rPr>
          <w:bCs/>
        </w:rPr>
      </w:pPr>
    </w:p>
    <w:p w14:paraId="5BA3C890" w14:textId="77777777" w:rsidR="00AB2D18" w:rsidRPr="003B4D2E" w:rsidRDefault="00AB2D18" w:rsidP="005B24CD">
      <w:pPr>
        <w:spacing w:line="360" w:lineRule="auto"/>
        <w:ind w:left="1440" w:hanging="1440"/>
        <w:jc w:val="both"/>
        <w:rPr>
          <w:b/>
          <w:bCs/>
          <w:u w:val="single"/>
        </w:rPr>
      </w:pPr>
      <w:r>
        <w:rPr>
          <w:bCs/>
        </w:rPr>
        <w:t xml:space="preserve">Subject: - </w:t>
      </w:r>
      <w:r>
        <w:rPr>
          <w:bCs/>
        </w:rPr>
        <w:tab/>
      </w:r>
      <w:r>
        <w:rPr>
          <w:b/>
          <w:bCs/>
          <w:caps/>
          <w:u w:val="single"/>
        </w:rPr>
        <w:t>32</w:t>
      </w:r>
      <w:r>
        <w:rPr>
          <w:b/>
          <w:bCs/>
          <w:caps/>
          <w:u w:val="single"/>
          <w:vertAlign w:val="superscript"/>
        </w:rPr>
        <w:t xml:space="preserve">nd </w:t>
      </w:r>
      <w:r>
        <w:rPr>
          <w:b/>
          <w:bCs/>
          <w:u w:val="single"/>
        </w:rPr>
        <w:t>master trainers faculty professional Development Program (MTFPDP) from January 02 to February 22,2018 at HEC (LI Division) Islamabad.</w:t>
      </w:r>
    </w:p>
    <w:p w14:paraId="355223CA" w14:textId="77777777" w:rsidR="00AB2D18" w:rsidRDefault="00AB2D18" w:rsidP="005B24CD">
      <w:pPr>
        <w:spacing w:line="360" w:lineRule="auto"/>
        <w:jc w:val="both"/>
        <w:rPr>
          <w:bCs/>
        </w:rPr>
      </w:pPr>
      <w:r>
        <w:rPr>
          <w:bCs/>
        </w:rPr>
        <w:t>Refer your letter No.BUETK/DE-17/09/816-20 received on dated 12-12-2017. The undersigned is hereby nominated Engr. Muhammad Tayyab  Lab lecture EED for above mentioned training programme required information and filled Performa is enclosed herewith for further process.</w:t>
      </w:r>
    </w:p>
    <w:p w14:paraId="2B33D04E" w14:textId="77777777" w:rsidR="00AB2D18" w:rsidRDefault="00AB2D18" w:rsidP="005B24CD">
      <w:pPr>
        <w:spacing w:line="360" w:lineRule="auto"/>
        <w:jc w:val="both"/>
        <w:rPr>
          <w:b/>
          <w:bCs/>
        </w:rPr>
      </w:pPr>
    </w:p>
    <w:p w14:paraId="7DCB0498" w14:textId="77777777" w:rsidR="00AB2D18" w:rsidRDefault="00AB2D18" w:rsidP="005B24CD">
      <w:pPr>
        <w:spacing w:line="360" w:lineRule="auto"/>
        <w:jc w:val="both"/>
        <w:rPr>
          <w:b/>
          <w:bCs/>
        </w:rPr>
      </w:pPr>
    </w:p>
    <w:p w14:paraId="707C2743" w14:textId="77777777" w:rsidR="00AB2D18" w:rsidRPr="00407F43" w:rsidRDefault="00AB2D18" w:rsidP="005B24CD">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r w:rsidRPr="00407F43">
        <w:rPr>
          <w:b/>
          <w:caps/>
        </w:rPr>
        <w:t>Chairman</w:t>
      </w:r>
    </w:p>
    <w:p w14:paraId="65FB32D8" w14:textId="77777777" w:rsidR="00AB2D18" w:rsidRPr="0043393A" w:rsidRDefault="00AB2D18" w:rsidP="005B24CD">
      <w:pPr>
        <w:tabs>
          <w:tab w:val="left" w:pos="1892"/>
        </w:tabs>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306020F" w14:textId="77777777" w:rsidTr="008A3DAE">
        <w:tc>
          <w:tcPr>
            <w:tcW w:w="2500" w:type="pct"/>
          </w:tcPr>
          <w:p w14:paraId="70DA6BE5" w14:textId="77777777" w:rsidR="00AB2D18" w:rsidRDefault="00AB2D18" w:rsidP="008A3DA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066A31D2" w14:textId="77777777" w:rsidR="00AB2D18" w:rsidRDefault="00AB2D18" w:rsidP="008A3DAE">
            <w:pPr>
              <w:snapToGrid w:val="0"/>
              <w:jc w:val="right"/>
              <w:rPr>
                <w:rFonts w:ascii="MS Reference Sans Serif" w:hAnsi="MS Reference Sans Serif"/>
                <w:b/>
                <w:szCs w:val="26"/>
              </w:rPr>
            </w:pPr>
            <w:r>
              <w:rPr>
                <w:rFonts w:ascii="MS Reference Sans Serif" w:hAnsi="MS Reference Sans Serif"/>
                <w:b/>
                <w:szCs w:val="26"/>
              </w:rPr>
              <w:t>Dated: January 17, 2018.</w:t>
            </w:r>
          </w:p>
        </w:tc>
      </w:tr>
    </w:tbl>
    <w:p w14:paraId="0889B8D8" w14:textId="77777777" w:rsidR="00AB2D18" w:rsidRDefault="00AB2D18" w:rsidP="00A22166">
      <w:pPr>
        <w:rPr>
          <w:b/>
          <w:caps/>
          <w:sz w:val="40"/>
          <w:u w:val="single"/>
        </w:rPr>
      </w:pPr>
    </w:p>
    <w:p w14:paraId="2684DD35" w14:textId="77777777" w:rsidR="00AB2D18" w:rsidRPr="00EE58D9" w:rsidRDefault="00AB2D18" w:rsidP="00A22166">
      <w:pPr>
        <w:ind w:left="2880" w:firstLine="720"/>
        <w:rPr>
          <w:b/>
          <w:sz w:val="34"/>
          <w:u w:val="single"/>
        </w:rPr>
      </w:pPr>
      <w:r w:rsidRPr="00EE58D9">
        <w:rPr>
          <w:b/>
          <w:sz w:val="34"/>
          <w:u w:val="single"/>
        </w:rPr>
        <w:t xml:space="preserve">Reference Letter </w:t>
      </w:r>
    </w:p>
    <w:p w14:paraId="52271092" w14:textId="77777777" w:rsidR="00AB2D18" w:rsidRDefault="00AB2D18" w:rsidP="00A22166"/>
    <w:p w14:paraId="3FB39478" w14:textId="77777777" w:rsidR="00AB2D18" w:rsidRPr="00EE58D9" w:rsidRDefault="00AB2D18" w:rsidP="00A22166">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Jahanzaib Baloch</w:t>
      </w:r>
      <w:r w:rsidRPr="00EE58D9">
        <w:rPr>
          <w:rFonts w:cs="Calibri"/>
          <w:sz w:val="28"/>
          <w:szCs w:val="28"/>
        </w:rPr>
        <w:t xml:space="preserve"> with student ID# </w:t>
      </w:r>
      <w:r>
        <w:rPr>
          <w:rFonts w:cs="Calibri"/>
          <w:sz w:val="28"/>
          <w:szCs w:val="28"/>
        </w:rPr>
        <w:t xml:space="preserve">2004/BUETK/2006/E-693 </w:t>
      </w:r>
      <w:r w:rsidRPr="00EE58D9">
        <w:rPr>
          <w:rFonts w:cs="Calibri"/>
          <w:sz w:val="28"/>
          <w:szCs w:val="28"/>
        </w:rPr>
        <w:t xml:space="preserve">remained student of Electrical Engineering department from </w:t>
      </w:r>
      <w:r>
        <w:rPr>
          <w:rFonts w:cs="Calibri"/>
          <w:sz w:val="28"/>
          <w:szCs w:val="28"/>
        </w:rPr>
        <w:t>2007 to 2010</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67539ADB" w14:textId="77777777" w:rsidR="00AB2D18" w:rsidRPr="00EE58D9" w:rsidRDefault="00AB2D18" w:rsidP="00A22166">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0D68A68B" w14:textId="77777777" w:rsidR="00AB2D18" w:rsidRPr="00EE58D9" w:rsidRDefault="00AB2D18" w:rsidP="00A22166">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Mr</w:t>
      </w:r>
      <w:r>
        <w:rPr>
          <w:rFonts w:cs="Calibri"/>
          <w:sz w:val="28"/>
          <w:szCs w:val="28"/>
        </w:rPr>
        <w:t xml:space="preserve"> Jahanzaib Baloch </w:t>
      </w:r>
      <w:r w:rsidRPr="00EE58D9">
        <w:rPr>
          <w:rFonts w:cs="Calibri"/>
          <w:sz w:val="28"/>
          <w:szCs w:val="28"/>
          <w:shd w:val="clear" w:color="auto" w:fill="FFFFFF"/>
        </w:rPr>
        <w:t>for his Master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02C9D3F4" w14:textId="77777777" w:rsidR="00AB2D18" w:rsidRPr="00B71428" w:rsidRDefault="00AB2D18" w:rsidP="00A22166">
      <w:pPr>
        <w:rPr>
          <w:rFonts w:cs="Calibri"/>
          <w:shd w:val="clear" w:color="auto" w:fill="FFFFFF"/>
        </w:rPr>
      </w:pPr>
    </w:p>
    <w:p w14:paraId="13D4E6A0" w14:textId="77777777" w:rsidR="00AB2D18" w:rsidRPr="00EE58D9" w:rsidRDefault="00AB2D18" w:rsidP="00A22166">
      <w:pPr>
        <w:rPr>
          <w:rFonts w:cs="Calibri"/>
          <w:sz w:val="28"/>
          <w:szCs w:val="28"/>
          <w:shd w:val="clear" w:color="auto" w:fill="FFFFFF"/>
        </w:rPr>
      </w:pPr>
      <w:r w:rsidRPr="00EE58D9">
        <w:rPr>
          <w:rFonts w:cs="Calibri"/>
          <w:sz w:val="28"/>
          <w:szCs w:val="28"/>
          <w:shd w:val="clear" w:color="auto" w:fill="FFFFFF"/>
        </w:rPr>
        <w:t>Wish him all the way best.</w:t>
      </w:r>
    </w:p>
    <w:p w14:paraId="69A03754" w14:textId="77777777" w:rsidR="00AB2D18" w:rsidRPr="00EE58D9" w:rsidRDefault="00AB2D18" w:rsidP="00A22166">
      <w:pPr>
        <w:rPr>
          <w:rFonts w:cs="Calibri"/>
          <w:sz w:val="28"/>
          <w:szCs w:val="28"/>
          <w:shd w:val="clear" w:color="auto" w:fill="FFFFFF"/>
        </w:rPr>
      </w:pPr>
    </w:p>
    <w:p w14:paraId="427792FE" w14:textId="77777777" w:rsidR="00AB2D18" w:rsidRPr="00EE58D9" w:rsidRDefault="00AB2D18" w:rsidP="00A22166">
      <w:pPr>
        <w:rPr>
          <w:rFonts w:cs="Calibri"/>
          <w:sz w:val="28"/>
          <w:szCs w:val="28"/>
          <w:shd w:val="clear" w:color="auto" w:fill="FFFFFF"/>
        </w:rPr>
      </w:pPr>
      <w:r w:rsidRPr="00EE58D9">
        <w:rPr>
          <w:rFonts w:cs="Calibri"/>
          <w:sz w:val="28"/>
          <w:szCs w:val="28"/>
          <w:shd w:val="clear" w:color="auto" w:fill="FFFFFF"/>
        </w:rPr>
        <w:t>Thanking you</w:t>
      </w:r>
    </w:p>
    <w:p w14:paraId="004EEF52" w14:textId="77777777" w:rsidR="00AB2D18" w:rsidRDefault="00AB2D18" w:rsidP="00A22166">
      <w:pPr>
        <w:rPr>
          <w:rFonts w:cs="Calibri"/>
          <w:shd w:val="clear" w:color="auto" w:fill="FFFFFF"/>
        </w:rPr>
      </w:pPr>
    </w:p>
    <w:p w14:paraId="6F3FD67B" w14:textId="77777777" w:rsidR="00AB2D18" w:rsidRPr="00B71428" w:rsidRDefault="00AB2D18" w:rsidP="00A22166">
      <w:pPr>
        <w:rPr>
          <w:rFonts w:cs="Calibri"/>
          <w:shd w:val="clear" w:color="auto" w:fill="FFFFFF"/>
        </w:rPr>
      </w:pPr>
    </w:p>
    <w:p w14:paraId="7F1427A4" w14:textId="77777777" w:rsidR="00AB2D18" w:rsidRPr="00B71428" w:rsidRDefault="00AB2D18" w:rsidP="00A22166">
      <w:pPr>
        <w:rPr>
          <w:rFonts w:cs="Calibri"/>
          <w:shd w:val="clear" w:color="auto" w:fill="FFFFFF"/>
        </w:rPr>
      </w:pPr>
    </w:p>
    <w:p w14:paraId="4341A9A7" w14:textId="77777777" w:rsidR="00AB2D18" w:rsidRDefault="00AB2D18" w:rsidP="00A22166">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Muhammad Abid</w:t>
      </w:r>
    </w:p>
    <w:p w14:paraId="491634DF" w14:textId="77777777" w:rsidR="00AB2D18" w:rsidRDefault="00AB2D18" w:rsidP="00A22166">
      <w:pPr>
        <w:rPr>
          <w:rFonts w:cs="Calibri"/>
          <w:shd w:val="clear" w:color="auto" w:fill="FFFFFF"/>
        </w:rPr>
      </w:pPr>
      <w:r>
        <w:rPr>
          <w:rFonts w:cs="Calibri"/>
          <w:shd w:val="clear" w:color="auto" w:fill="FFFFFF"/>
        </w:rPr>
        <w:t>Chairman,</w:t>
      </w:r>
    </w:p>
    <w:p w14:paraId="73F73A9B" w14:textId="77777777" w:rsidR="00AB2D18" w:rsidRPr="00B71428" w:rsidRDefault="00AB2D18" w:rsidP="00A22166">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p>
    <w:p w14:paraId="6E904637" w14:textId="77777777" w:rsidR="00AB2D18" w:rsidRPr="00B71428" w:rsidRDefault="00AB2D18" w:rsidP="00A22166">
      <w:pPr>
        <w:rPr>
          <w:rFonts w:cs="Calibri"/>
          <w:shd w:val="clear" w:color="auto" w:fill="FFFFFF"/>
        </w:rPr>
      </w:pPr>
      <w:r w:rsidRPr="00B71428">
        <w:rPr>
          <w:rFonts w:cs="Calibri"/>
          <w:shd w:val="clear" w:color="auto" w:fill="FFFFFF"/>
        </w:rPr>
        <w:t>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2FE29A34" w14:textId="77777777" w:rsidR="00AB2D18" w:rsidRDefault="00AB2D18" w:rsidP="00A22166">
      <w:pPr>
        <w:rPr>
          <w:b/>
        </w:rPr>
      </w:pPr>
      <w:r w:rsidRPr="00B71428">
        <w:rPr>
          <w:rFonts w:cs="Calibri"/>
          <w:shd w:val="clear" w:color="auto" w:fill="FFFFFF"/>
        </w:rPr>
        <w:t xml:space="preserve">Email: </w:t>
      </w:r>
      <w:hyperlink r:id="rId29" w:history="1">
        <w:r w:rsidRPr="00031F87">
          <w:rPr>
            <w:rStyle w:val="Hyperlink"/>
            <w:rFonts w:cs="Calibri"/>
            <w:shd w:val="clear" w:color="auto" w:fill="FFFFFF"/>
          </w:rPr>
          <w:t>chairmaneed@buetk.edu.pk</w:t>
        </w:r>
      </w:hyperlink>
    </w:p>
    <w:p w14:paraId="234277DC" w14:textId="77777777" w:rsidR="00AB2D18" w:rsidRPr="007A1084" w:rsidRDefault="00AB2D18" w:rsidP="00FA0DFB">
      <w:pPr>
        <w:tabs>
          <w:tab w:val="left" w:pos="1892"/>
        </w:tabs>
      </w:pPr>
      <w:r>
        <w:rPr>
          <w:b/>
        </w:rPr>
        <w:br w:type="page"/>
      </w:r>
    </w:p>
    <w:tbl>
      <w:tblPr>
        <w:tblW w:w="5000" w:type="pct"/>
        <w:tblLook w:val="0000" w:firstRow="0" w:lastRow="0" w:firstColumn="0" w:lastColumn="0" w:noHBand="0" w:noVBand="0"/>
      </w:tblPr>
      <w:tblGrid>
        <w:gridCol w:w="4860"/>
        <w:gridCol w:w="4860"/>
      </w:tblGrid>
      <w:tr w:rsidR="00AB2D18" w14:paraId="3D8C31B7" w14:textId="77777777" w:rsidTr="00335793">
        <w:tc>
          <w:tcPr>
            <w:tcW w:w="2500" w:type="pct"/>
          </w:tcPr>
          <w:p w14:paraId="47FD0AE3" w14:textId="77777777" w:rsidR="00AB2D18" w:rsidRDefault="00AB2D18" w:rsidP="0033579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519789BE" w14:textId="77777777" w:rsidR="00AB2D18" w:rsidRDefault="00AB2D18" w:rsidP="00335793">
            <w:pPr>
              <w:snapToGrid w:val="0"/>
              <w:jc w:val="right"/>
              <w:rPr>
                <w:rFonts w:ascii="MS Reference Sans Serif" w:hAnsi="MS Reference Sans Serif"/>
                <w:b/>
                <w:szCs w:val="26"/>
              </w:rPr>
            </w:pPr>
            <w:r>
              <w:rPr>
                <w:rFonts w:ascii="MS Reference Sans Serif" w:hAnsi="MS Reference Sans Serif"/>
                <w:b/>
                <w:szCs w:val="26"/>
              </w:rPr>
              <w:t>Dated: January 23, 2018.</w:t>
            </w:r>
          </w:p>
        </w:tc>
      </w:tr>
    </w:tbl>
    <w:p w14:paraId="465BFE57" w14:textId="77777777" w:rsidR="00AB2D18" w:rsidRDefault="00AB2D18" w:rsidP="00335793">
      <w:pPr>
        <w:rPr>
          <w:b/>
          <w:caps/>
          <w:sz w:val="40"/>
          <w:u w:val="single"/>
        </w:rPr>
      </w:pPr>
    </w:p>
    <w:p w14:paraId="523926AC" w14:textId="77777777" w:rsidR="00AB2D18" w:rsidRPr="00EE58D9" w:rsidRDefault="00AB2D18" w:rsidP="00335793">
      <w:pPr>
        <w:ind w:left="2880" w:firstLine="720"/>
        <w:rPr>
          <w:b/>
          <w:sz w:val="34"/>
          <w:u w:val="single"/>
        </w:rPr>
      </w:pPr>
      <w:r w:rsidRPr="00EE58D9">
        <w:rPr>
          <w:b/>
          <w:sz w:val="34"/>
          <w:u w:val="single"/>
        </w:rPr>
        <w:t xml:space="preserve">Reference Letter </w:t>
      </w:r>
    </w:p>
    <w:p w14:paraId="758D70DE" w14:textId="77777777" w:rsidR="00AB2D18" w:rsidRDefault="00AB2D18" w:rsidP="00335793"/>
    <w:p w14:paraId="4E2FF36D" w14:textId="77777777" w:rsidR="00AB2D18" w:rsidRPr="00EE58D9" w:rsidRDefault="00AB2D18" w:rsidP="00335793">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Muhammad Ibrahim</w:t>
      </w:r>
      <w:r w:rsidRPr="00EE58D9">
        <w:rPr>
          <w:rFonts w:cs="Calibri"/>
          <w:sz w:val="28"/>
          <w:szCs w:val="28"/>
        </w:rPr>
        <w:t xml:space="preserve"> with student ID# </w:t>
      </w:r>
      <w:r>
        <w:rPr>
          <w:rFonts w:cs="Calibri"/>
          <w:sz w:val="28"/>
          <w:szCs w:val="28"/>
        </w:rPr>
        <w:t xml:space="preserve">2008/BUETK/10/E-940 </w:t>
      </w:r>
      <w:r w:rsidRPr="00EE58D9">
        <w:rPr>
          <w:rFonts w:cs="Calibri"/>
          <w:sz w:val="28"/>
          <w:szCs w:val="28"/>
        </w:rPr>
        <w:t xml:space="preserve">remained student of Electrical Engineering department from </w:t>
      </w:r>
      <w:r>
        <w:rPr>
          <w:rFonts w:cs="Calibri"/>
          <w:sz w:val="28"/>
          <w:szCs w:val="28"/>
        </w:rPr>
        <w:t>2010 to 2014</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209A8354" w14:textId="77777777" w:rsidR="00AB2D18" w:rsidRPr="00EE58D9" w:rsidRDefault="00AB2D18" w:rsidP="00335793">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62ACE21D" w14:textId="77777777" w:rsidR="00AB2D18" w:rsidRPr="00EE58D9" w:rsidRDefault="00AB2D18" w:rsidP="00335793">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Mr</w:t>
      </w:r>
      <w:r>
        <w:rPr>
          <w:rFonts w:cs="Calibri"/>
          <w:sz w:val="28"/>
          <w:szCs w:val="28"/>
        </w:rPr>
        <w:t xml:space="preserve"> Muhammad Ibrahim </w:t>
      </w:r>
      <w:r w:rsidRPr="00EE58D9">
        <w:rPr>
          <w:rFonts w:cs="Calibri"/>
          <w:sz w:val="28"/>
          <w:szCs w:val="28"/>
          <w:shd w:val="clear" w:color="auto" w:fill="FFFFFF"/>
        </w:rPr>
        <w:t>for his Master</w:t>
      </w:r>
      <w:r>
        <w:rPr>
          <w:rFonts w:cs="Calibri"/>
          <w:sz w:val="28"/>
          <w:szCs w:val="28"/>
          <w:shd w:val="clear" w:color="auto" w:fill="FFFFFF"/>
        </w:rPr>
        <w:t xml:space="preserve"> and PhD</w:t>
      </w:r>
      <w:r w:rsidRPr="00EE58D9">
        <w:rPr>
          <w:rFonts w:cs="Calibri"/>
          <w:sz w:val="28"/>
          <w:szCs w:val="28"/>
          <w:shd w:val="clear" w:color="auto" w:fill="FFFFFF"/>
        </w:rPr>
        <w:t xml:space="preserve">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1D6B6002" w14:textId="77777777" w:rsidR="00AB2D18" w:rsidRPr="00B71428" w:rsidRDefault="00AB2D18" w:rsidP="00335793">
      <w:pPr>
        <w:rPr>
          <w:rFonts w:cs="Calibri"/>
          <w:shd w:val="clear" w:color="auto" w:fill="FFFFFF"/>
        </w:rPr>
      </w:pPr>
    </w:p>
    <w:p w14:paraId="3B4EEEAA" w14:textId="77777777" w:rsidR="00AB2D18" w:rsidRPr="00EE58D9" w:rsidRDefault="00AB2D18" w:rsidP="00335793">
      <w:pPr>
        <w:rPr>
          <w:rFonts w:cs="Calibri"/>
          <w:sz w:val="28"/>
          <w:szCs w:val="28"/>
          <w:shd w:val="clear" w:color="auto" w:fill="FFFFFF"/>
        </w:rPr>
      </w:pPr>
      <w:r w:rsidRPr="00EE58D9">
        <w:rPr>
          <w:rFonts w:cs="Calibri"/>
          <w:sz w:val="28"/>
          <w:szCs w:val="28"/>
          <w:shd w:val="clear" w:color="auto" w:fill="FFFFFF"/>
        </w:rPr>
        <w:t>Wish him all the way best.</w:t>
      </w:r>
    </w:p>
    <w:p w14:paraId="5E26C39A" w14:textId="77777777" w:rsidR="00AB2D18" w:rsidRPr="00EE58D9" w:rsidRDefault="00AB2D18" w:rsidP="00335793">
      <w:pPr>
        <w:rPr>
          <w:rFonts w:cs="Calibri"/>
          <w:sz w:val="28"/>
          <w:szCs w:val="28"/>
          <w:shd w:val="clear" w:color="auto" w:fill="FFFFFF"/>
        </w:rPr>
      </w:pPr>
    </w:p>
    <w:p w14:paraId="102ACE9A" w14:textId="77777777" w:rsidR="00AB2D18" w:rsidRPr="00EE58D9" w:rsidRDefault="00AB2D18" w:rsidP="00335793">
      <w:pPr>
        <w:rPr>
          <w:rFonts w:cs="Calibri"/>
          <w:sz w:val="28"/>
          <w:szCs w:val="28"/>
          <w:shd w:val="clear" w:color="auto" w:fill="FFFFFF"/>
        </w:rPr>
      </w:pPr>
      <w:r w:rsidRPr="00EE58D9">
        <w:rPr>
          <w:rFonts w:cs="Calibri"/>
          <w:sz w:val="28"/>
          <w:szCs w:val="28"/>
          <w:shd w:val="clear" w:color="auto" w:fill="FFFFFF"/>
        </w:rPr>
        <w:t>Thanking you</w:t>
      </w:r>
    </w:p>
    <w:p w14:paraId="5544B3C0" w14:textId="77777777" w:rsidR="00AB2D18" w:rsidRDefault="00AB2D18" w:rsidP="00335793">
      <w:pPr>
        <w:rPr>
          <w:rFonts w:cs="Calibri"/>
          <w:shd w:val="clear" w:color="auto" w:fill="FFFFFF"/>
        </w:rPr>
      </w:pPr>
    </w:p>
    <w:p w14:paraId="47B0A35E" w14:textId="77777777" w:rsidR="00AB2D18" w:rsidRPr="00B71428" w:rsidRDefault="00AB2D18" w:rsidP="00335793">
      <w:pPr>
        <w:rPr>
          <w:rFonts w:cs="Calibri"/>
          <w:shd w:val="clear" w:color="auto" w:fill="FFFFFF"/>
        </w:rPr>
      </w:pPr>
    </w:p>
    <w:p w14:paraId="5E782616" w14:textId="77777777" w:rsidR="00AB2D18" w:rsidRPr="00B71428" w:rsidRDefault="00AB2D18" w:rsidP="00335793">
      <w:pPr>
        <w:rPr>
          <w:rFonts w:cs="Calibri"/>
          <w:shd w:val="clear" w:color="auto" w:fill="FFFFFF"/>
        </w:rPr>
      </w:pPr>
    </w:p>
    <w:p w14:paraId="425A0B22" w14:textId="77777777" w:rsidR="00AB2D18" w:rsidRDefault="00AB2D18" w:rsidP="00335793">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Muhammad Abid</w:t>
      </w:r>
    </w:p>
    <w:p w14:paraId="1369FBD5" w14:textId="77777777" w:rsidR="00AB2D18" w:rsidRDefault="00AB2D18" w:rsidP="00335793">
      <w:pPr>
        <w:rPr>
          <w:rFonts w:cs="Calibri"/>
          <w:shd w:val="clear" w:color="auto" w:fill="FFFFFF"/>
        </w:rPr>
      </w:pPr>
      <w:r>
        <w:rPr>
          <w:rFonts w:cs="Calibri"/>
          <w:shd w:val="clear" w:color="auto" w:fill="FFFFFF"/>
        </w:rPr>
        <w:t>Chairman,</w:t>
      </w:r>
    </w:p>
    <w:p w14:paraId="63EEE41B" w14:textId="77777777" w:rsidR="00AB2D18" w:rsidRPr="00B71428" w:rsidRDefault="00AB2D18" w:rsidP="00335793">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p>
    <w:p w14:paraId="5EB1D5D2" w14:textId="77777777" w:rsidR="00AB2D18" w:rsidRPr="00B71428" w:rsidRDefault="00AB2D18" w:rsidP="00335793">
      <w:pPr>
        <w:rPr>
          <w:rFonts w:cs="Calibri"/>
          <w:shd w:val="clear" w:color="auto" w:fill="FFFFFF"/>
        </w:rPr>
      </w:pPr>
      <w:r w:rsidRPr="00B71428">
        <w:rPr>
          <w:rFonts w:cs="Calibri"/>
          <w:shd w:val="clear" w:color="auto" w:fill="FFFFFF"/>
        </w:rPr>
        <w:t>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6764B659" w14:textId="77777777" w:rsidR="00AB2D18" w:rsidRDefault="00AB2D18" w:rsidP="00335793">
      <w:pPr>
        <w:rPr>
          <w:b/>
        </w:rPr>
      </w:pPr>
      <w:r w:rsidRPr="00B71428">
        <w:rPr>
          <w:rFonts w:cs="Calibri"/>
          <w:shd w:val="clear" w:color="auto" w:fill="FFFFFF"/>
        </w:rPr>
        <w:t xml:space="preserve">Email: </w:t>
      </w:r>
      <w:hyperlink r:id="rId30" w:history="1">
        <w:r w:rsidRPr="00031F87">
          <w:rPr>
            <w:rStyle w:val="Hyperlink"/>
            <w:rFonts w:cs="Calibri"/>
            <w:shd w:val="clear" w:color="auto" w:fill="FFFFFF"/>
          </w:rPr>
          <w:t>chairmaneed@buetk.edu.pk</w:t>
        </w:r>
      </w:hyperlink>
    </w:p>
    <w:p w14:paraId="1DB4651A" w14:textId="77777777" w:rsidR="00AB2D18" w:rsidRPr="007A1084" w:rsidRDefault="00AB2D18" w:rsidP="00335793">
      <w:pPr>
        <w:tabs>
          <w:tab w:val="left" w:pos="1892"/>
        </w:tabs>
      </w:pPr>
      <w:r>
        <w:rPr>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7410082" w14:textId="77777777" w:rsidTr="00B5431F">
        <w:tc>
          <w:tcPr>
            <w:tcW w:w="2500" w:type="pct"/>
          </w:tcPr>
          <w:p w14:paraId="2C975816" w14:textId="77777777" w:rsidR="00AB2D18" w:rsidRDefault="00AB2D18" w:rsidP="00B5431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8/</w:t>
            </w:r>
          </w:p>
        </w:tc>
        <w:tc>
          <w:tcPr>
            <w:tcW w:w="2500" w:type="pct"/>
          </w:tcPr>
          <w:p w14:paraId="451AFBF7" w14:textId="77777777" w:rsidR="00AB2D18" w:rsidRDefault="00AB2D18" w:rsidP="00B5431F">
            <w:pPr>
              <w:snapToGrid w:val="0"/>
              <w:jc w:val="right"/>
              <w:rPr>
                <w:rFonts w:ascii="MS Reference Sans Serif" w:hAnsi="MS Reference Sans Serif"/>
                <w:b/>
                <w:szCs w:val="26"/>
              </w:rPr>
            </w:pPr>
            <w:r>
              <w:rPr>
                <w:rFonts w:ascii="MS Reference Sans Serif" w:hAnsi="MS Reference Sans Serif"/>
                <w:b/>
                <w:szCs w:val="26"/>
              </w:rPr>
              <w:t>Dated: February 22, 2018.</w:t>
            </w:r>
          </w:p>
        </w:tc>
      </w:tr>
    </w:tbl>
    <w:p w14:paraId="53BD4388" w14:textId="77777777" w:rsidR="00AB2D18" w:rsidRDefault="00AB2D18" w:rsidP="00A33931">
      <w:pPr>
        <w:tabs>
          <w:tab w:val="left" w:pos="1892"/>
        </w:tabs>
      </w:pPr>
    </w:p>
    <w:p w14:paraId="1ED49D1D" w14:textId="77777777" w:rsidR="00AB2D18" w:rsidRDefault="00AB2D18" w:rsidP="00A33931">
      <w:pPr>
        <w:tabs>
          <w:tab w:val="left" w:pos="1892"/>
        </w:tabs>
      </w:pPr>
    </w:p>
    <w:p w14:paraId="5D9C19CE" w14:textId="77777777" w:rsidR="00AB2D18" w:rsidRDefault="00AB2D18" w:rsidP="00A33931">
      <w:pPr>
        <w:tabs>
          <w:tab w:val="left" w:pos="1892"/>
        </w:tabs>
      </w:pPr>
      <w:r>
        <w:tab/>
        <w:t>The Dean Faculty of Engg:</w:t>
      </w:r>
    </w:p>
    <w:p w14:paraId="4896DD7C" w14:textId="77777777" w:rsidR="00AB2D18" w:rsidRDefault="00AB2D18" w:rsidP="00A33931">
      <w:pPr>
        <w:tabs>
          <w:tab w:val="left" w:pos="1892"/>
        </w:tabs>
      </w:pPr>
      <w:r>
        <w:tab/>
        <w:t>BUET, Khuzdar.</w:t>
      </w:r>
    </w:p>
    <w:p w14:paraId="5EBBBC3B" w14:textId="77777777" w:rsidR="00AB2D18" w:rsidRDefault="00AB2D18" w:rsidP="00A33931">
      <w:pPr>
        <w:tabs>
          <w:tab w:val="left" w:pos="1892"/>
        </w:tabs>
      </w:pPr>
    </w:p>
    <w:p w14:paraId="633109A2" w14:textId="77777777" w:rsidR="00AB2D18" w:rsidRDefault="00AB2D18" w:rsidP="00A33931">
      <w:pPr>
        <w:tabs>
          <w:tab w:val="left" w:pos="1892"/>
        </w:tabs>
      </w:pPr>
    </w:p>
    <w:p w14:paraId="6B4B82C3" w14:textId="77777777" w:rsidR="00AB2D18" w:rsidRDefault="00AB2D18" w:rsidP="00A33931">
      <w:pPr>
        <w:tabs>
          <w:tab w:val="left" w:pos="1892"/>
        </w:tabs>
      </w:pPr>
    </w:p>
    <w:p w14:paraId="4AE456CB" w14:textId="77777777" w:rsidR="00AB2D18" w:rsidRDefault="00AB2D18" w:rsidP="00A33931">
      <w:pPr>
        <w:tabs>
          <w:tab w:val="left" w:pos="1892"/>
        </w:tabs>
      </w:pPr>
      <w:r>
        <w:t>Subject:</w:t>
      </w:r>
      <w:r>
        <w:tab/>
      </w:r>
      <w:r w:rsidRPr="002B6780">
        <w:rPr>
          <w:b/>
          <w:bCs/>
          <w:caps/>
          <w:u w:val="single"/>
        </w:rPr>
        <w:t>Supervisory Staff</w:t>
      </w:r>
      <w:r>
        <w:t xml:space="preserve"> </w:t>
      </w:r>
    </w:p>
    <w:p w14:paraId="34E28F93" w14:textId="77777777" w:rsidR="00AB2D18" w:rsidRDefault="00AB2D18" w:rsidP="00A33931">
      <w:pPr>
        <w:tabs>
          <w:tab w:val="left" w:pos="1892"/>
        </w:tabs>
        <w:rPr>
          <w:b/>
          <w:bCs/>
          <w:caps/>
          <w:u w:val="single"/>
        </w:rPr>
      </w:pPr>
    </w:p>
    <w:p w14:paraId="72AACE78" w14:textId="77777777" w:rsidR="00AB2D18" w:rsidRDefault="00AB2D18" w:rsidP="00A33931">
      <w:pPr>
        <w:tabs>
          <w:tab w:val="left" w:pos="1892"/>
        </w:tabs>
        <w:rPr>
          <w:b/>
          <w:bCs/>
          <w:caps/>
          <w:u w:val="single"/>
        </w:rPr>
      </w:pPr>
    </w:p>
    <w:p w14:paraId="1DBFCA28" w14:textId="77777777" w:rsidR="00AB2D18" w:rsidRDefault="00AB2D18" w:rsidP="00A33931">
      <w:pPr>
        <w:tabs>
          <w:tab w:val="left" w:pos="1892"/>
        </w:tabs>
        <w:spacing w:line="360" w:lineRule="auto"/>
        <w:jc w:val="lowKashida"/>
      </w:pPr>
      <w:r>
        <w:t>Reference to your letter No. BUETK/14CE/17/109-16 on dated 20 February, 2018. The undersigned is hereby proposing the names of the following faculty members as supervisory staff in Special Examination 2018 8</w:t>
      </w:r>
      <w:r w:rsidRPr="00A33931">
        <w:rPr>
          <w:vertAlign w:val="superscript"/>
        </w:rPr>
        <w:t>th</w:t>
      </w:r>
      <w:r>
        <w:t xml:space="preserve"> Semester) Final Term Examination 2017. </w:t>
      </w:r>
      <w:r>
        <w:tab/>
      </w:r>
    </w:p>
    <w:p w14:paraId="61BB1E0C" w14:textId="77777777" w:rsidR="00AB2D18" w:rsidRDefault="00AB2D18" w:rsidP="00A33931">
      <w:pPr>
        <w:tabs>
          <w:tab w:val="left" w:pos="1892"/>
        </w:tabs>
      </w:pPr>
    </w:p>
    <w:p w14:paraId="627C9111" w14:textId="77777777" w:rsidR="00AB2D18" w:rsidRDefault="00AB2D18" w:rsidP="00A33931">
      <w:pPr>
        <w:tabs>
          <w:tab w:val="left" w:pos="1892"/>
        </w:tabs>
        <w:spacing w:line="360" w:lineRule="auto"/>
      </w:pPr>
      <w:r>
        <w:t xml:space="preserve">1. Engr. Muhammad Usman  </w:t>
      </w:r>
      <w:r>
        <w:tab/>
      </w:r>
      <w:r>
        <w:tab/>
      </w:r>
      <w:r>
        <w:tab/>
      </w:r>
      <w:r>
        <w:tab/>
        <w:t xml:space="preserve">Superintendent </w:t>
      </w:r>
    </w:p>
    <w:p w14:paraId="5FD629CB" w14:textId="77777777" w:rsidR="00AB2D18" w:rsidRDefault="00AB2D18" w:rsidP="00A33931">
      <w:pPr>
        <w:tabs>
          <w:tab w:val="left" w:pos="1892"/>
        </w:tabs>
        <w:spacing w:line="360" w:lineRule="auto"/>
      </w:pPr>
      <w:r>
        <w:t>2. Engr. Muhammad Tayyab</w:t>
      </w:r>
      <w:r>
        <w:tab/>
      </w:r>
      <w:r>
        <w:tab/>
      </w:r>
      <w:r>
        <w:tab/>
        <w:t xml:space="preserve">            Dy. Superintendent </w:t>
      </w:r>
    </w:p>
    <w:p w14:paraId="360E2AD0" w14:textId="77777777" w:rsidR="00AB2D18" w:rsidRDefault="00AB2D18" w:rsidP="00A33931">
      <w:pPr>
        <w:tabs>
          <w:tab w:val="left" w:pos="1892"/>
        </w:tabs>
        <w:spacing w:line="360" w:lineRule="auto"/>
      </w:pPr>
      <w:r>
        <w:t>3. Engr. Anis-Ur-Rehman</w:t>
      </w:r>
      <w:r>
        <w:tab/>
      </w:r>
      <w:r>
        <w:tab/>
      </w:r>
      <w:r>
        <w:tab/>
      </w:r>
      <w:r>
        <w:tab/>
        <w:t xml:space="preserve">Invigilator </w:t>
      </w:r>
    </w:p>
    <w:p w14:paraId="588D2DC6" w14:textId="77777777" w:rsidR="00AB2D18" w:rsidRDefault="00AB2D18" w:rsidP="00A33931">
      <w:pPr>
        <w:tabs>
          <w:tab w:val="left" w:pos="1892"/>
        </w:tabs>
        <w:spacing w:line="360" w:lineRule="auto"/>
      </w:pPr>
    </w:p>
    <w:p w14:paraId="3B21F852" w14:textId="77777777" w:rsidR="00AB2D18" w:rsidRDefault="00AB2D18" w:rsidP="00A33931">
      <w:pPr>
        <w:tabs>
          <w:tab w:val="left" w:pos="1892"/>
        </w:tabs>
        <w:spacing w:line="360" w:lineRule="auto"/>
      </w:pPr>
    </w:p>
    <w:p w14:paraId="21403124" w14:textId="77777777" w:rsidR="00AB2D18" w:rsidRDefault="00AB2D18" w:rsidP="00A33931">
      <w:pPr>
        <w:tabs>
          <w:tab w:val="left" w:pos="1892"/>
        </w:tabs>
        <w:spacing w:line="360" w:lineRule="auto"/>
        <w:rPr>
          <w:b/>
          <w:bCs/>
          <w:u w:val="single"/>
        </w:rPr>
      </w:pPr>
      <w:r w:rsidRPr="0043393A">
        <w:rPr>
          <w:b/>
          <w:bCs/>
          <w:u w:val="single"/>
        </w:rPr>
        <w:t xml:space="preserve">Supporting Staff </w:t>
      </w:r>
    </w:p>
    <w:p w14:paraId="36A9F344" w14:textId="77777777" w:rsidR="00AB2D18" w:rsidRDefault="00AB2D18" w:rsidP="00A33931">
      <w:pPr>
        <w:tabs>
          <w:tab w:val="left" w:pos="1892"/>
        </w:tabs>
        <w:spacing w:line="360" w:lineRule="auto"/>
        <w:rPr>
          <w:b/>
          <w:bCs/>
          <w:u w:val="single"/>
        </w:rPr>
      </w:pPr>
    </w:p>
    <w:p w14:paraId="30E65298" w14:textId="77777777" w:rsidR="00AB2D18" w:rsidRDefault="00AB2D18" w:rsidP="00A33931">
      <w:pPr>
        <w:tabs>
          <w:tab w:val="left" w:pos="1892"/>
        </w:tabs>
        <w:spacing w:line="360" w:lineRule="auto"/>
      </w:pPr>
      <w:r>
        <w:t xml:space="preserve">Gul Hassan </w:t>
      </w:r>
      <w:r>
        <w:tab/>
      </w:r>
      <w:r>
        <w:tab/>
      </w:r>
      <w:r>
        <w:tab/>
      </w:r>
      <w:r>
        <w:tab/>
      </w:r>
      <w:r>
        <w:tab/>
      </w:r>
      <w:r>
        <w:tab/>
        <w:t xml:space="preserve">Daftari </w:t>
      </w:r>
    </w:p>
    <w:p w14:paraId="0EFB515C" w14:textId="77777777" w:rsidR="00AB2D18" w:rsidRDefault="00AB2D18" w:rsidP="00A33931">
      <w:pPr>
        <w:tabs>
          <w:tab w:val="left" w:pos="1892"/>
        </w:tabs>
        <w:spacing w:line="360" w:lineRule="auto"/>
      </w:pPr>
      <w:r>
        <w:t xml:space="preserve">Mr. Ghulam Mustafa </w:t>
      </w:r>
      <w:r>
        <w:tab/>
      </w:r>
      <w:r>
        <w:tab/>
      </w:r>
      <w:r>
        <w:tab/>
      </w:r>
      <w:r>
        <w:tab/>
      </w:r>
      <w:r>
        <w:tab/>
        <w:t xml:space="preserve">Waterman </w:t>
      </w:r>
    </w:p>
    <w:p w14:paraId="5A6CFC7B" w14:textId="77777777" w:rsidR="00AB2D18" w:rsidRDefault="00AB2D18" w:rsidP="00A33931">
      <w:pPr>
        <w:tabs>
          <w:tab w:val="left" w:pos="1892"/>
        </w:tabs>
        <w:spacing w:line="360" w:lineRule="auto"/>
      </w:pPr>
    </w:p>
    <w:p w14:paraId="221ECE28" w14:textId="77777777" w:rsidR="00AB2D18" w:rsidRDefault="00AB2D18" w:rsidP="00A33931">
      <w:pPr>
        <w:tabs>
          <w:tab w:val="left" w:pos="1892"/>
        </w:tabs>
      </w:pPr>
    </w:p>
    <w:p w14:paraId="12D79559" w14:textId="77777777" w:rsidR="00AB2D18" w:rsidRDefault="00AB2D18" w:rsidP="00A33931">
      <w:pPr>
        <w:tabs>
          <w:tab w:val="left" w:pos="1892"/>
        </w:tabs>
      </w:pPr>
      <w:r>
        <w:t xml:space="preserve">Submitted for approval please. </w:t>
      </w:r>
    </w:p>
    <w:p w14:paraId="73892F60" w14:textId="77777777" w:rsidR="00AB2D18" w:rsidRDefault="00AB2D18" w:rsidP="00A33931">
      <w:pPr>
        <w:tabs>
          <w:tab w:val="left" w:pos="1892"/>
        </w:tabs>
      </w:pPr>
    </w:p>
    <w:p w14:paraId="70EB70FB" w14:textId="77777777" w:rsidR="00AB2D18" w:rsidRDefault="00AB2D18" w:rsidP="00A33931">
      <w:pPr>
        <w:tabs>
          <w:tab w:val="left" w:pos="1892"/>
        </w:tabs>
      </w:pPr>
    </w:p>
    <w:p w14:paraId="135A37CF" w14:textId="77777777" w:rsidR="00AB2D18" w:rsidRDefault="00AB2D18" w:rsidP="00A33931">
      <w:pPr>
        <w:tabs>
          <w:tab w:val="left" w:pos="1892"/>
        </w:tabs>
      </w:pPr>
    </w:p>
    <w:p w14:paraId="071BC5F6" w14:textId="77777777" w:rsidR="00AB2D18" w:rsidRDefault="00AB2D18" w:rsidP="00A33931">
      <w:pPr>
        <w:tabs>
          <w:tab w:val="left" w:pos="1892"/>
        </w:tabs>
      </w:pPr>
    </w:p>
    <w:p w14:paraId="4F8625F7" w14:textId="77777777" w:rsidR="00AB2D18" w:rsidRDefault="00AB2D18" w:rsidP="00A33931">
      <w:pPr>
        <w:tabs>
          <w:tab w:val="left" w:pos="1892"/>
        </w:tabs>
      </w:pPr>
    </w:p>
    <w:p w14:paraId="686B4607" w14:textId="77777777" w:rsidR="00AB2D18" w:rsidRDefault="00AB2D18" w:rsidP="00A33931">
      <w:pPr>
        <w:tabs>
          <w:tab w:val="left" w:pos="1892"/>
        </w:tabs>
        <w:rPr>
          <w:b/>
          <w:bCs/>
        </w:rPr>
      </w:pPr>
      <w:r>
        <w:rPr>
          <w:b/>
          <w:bCs/>
        </w:rPr>
        <w:tab/>
      </w:r>
      <w:r>
        <w:rPr>
          <w:b/>
          <w:bCs/>
        </w:rPr>
        <w:tab/>
      </w:r>
      <w:r>
        <w:rPr>
          <w:b/>
          <w:bCs/>
        </w:rPr>
        <w:tab/>
      </w:r>
      <w:r>
        <w:rPr>
          <w:b/>
          <w:bCs/>
        </w:rPr>
        <w:tab/>
      </w:r>
      <w:r>
        <w:rPr>
          <w:b/>
          <w:bCs/>
        </w:rPr>
        <w:tab/>
      </w:r>
      <w:r>
        <w:rPr>
          <w:b/>
          <w:bCs/>
        </w:rPr>
        <w:tab/>
      </w:r>
      <w:r>
        <w:rPr>
          <w:b/>
          <w:bCs/>
        </w:rPr>
        <w:tab/>
      </w:r>
      <w:r>
        <w:rPr>
          <w:b/>
          <w:bCs/>
        </w:rPr>
        <w:tab/>
      </w:r>
      <w:r>
        <w:rPr>
          <w:b/>
          <w:bCs/>
        </w:rPr>
        <w:tab/>
      </w:r>
      <w:r w:rsidRPr="0043393A">
        <w:rPr>
          <w:b/>
          <w:bCs/>
        </w:rPr>
        <w:t xml:space="preserve">CHAIRMAN </w:t>
      </w:r>
    </w:p>
    <w:p w14:paraId="766A5773" w14:textId="77777777" w:rsidR="00AB2D18" w:rsidRPr="0043393A" w:rsidRDefault="00AB2D18" w:rsidP="00A33931">
      <w:pPr>
        <w:tabs>
          <w:tab w:val="left" w:pos="1892"/>
        </w:tabs>
        <w:rPr>
          <w:b/>
          <w:bCs/>
        </w:rPr>
      </w:pPr>
    </w:p>
    <w:p w14:paraId="68A9DFF8" w14:textId="77777777" w:rsidR="00AB2D18" w:rsidRPr="007A1084" w:rsidRDefault="00AB2D18" w:rsidP="00A33931">
      <w:pPr>
        <w:tabs>
          <w:tab w:val="left" w:pos="1892"/>
        </w:tabs>
      </w:pPr>
      <w:r>
        <w:rPr>
          <w:b/>
          <w:bCs/>
        </w:rPr>
        <w:br w:type="page"/>
      </w:r>
    </w:p>
    <w:tbl>
      <w:tblPr>
        <w:tblW w:w="5000" w:type="pct"/>
        <w:tblLook w:val="0000" w:firstRow="0" w:lastRow="0" w:firstColumn="0" w:lastColumn="0" w:noHBand="0" w:noVBand="0"/>
      </w:tblPr>
      <w:tblGrid>
        <w:gridCol w:w="4860"/>
        <w:gridCol w:w="4860"/>
      </w:tblGrid>
      <w:tr w:rsidR="00AB2D18" w14:paraId="364EDAF7" w14:textId="77777777" w:rsidTr="0041327F">
        <w:tc>
          <w:tcPr>
            <w:tcW w:w="2500" w:type="pct"/>
          </w:tcPr>
          <w:p w14:paraId="58021D69" w14:textId="77777777" w:rsidR="00AB2D18" w:rsidRDefault="00AB2D18" w:rsidP="0041327F">
            <w:pPr>
              <w:snapToGrid w:val="0"/>
              <w:ind w:right="400"/>
              <w:rPr>
                <w:rFonts w:ascii="MS Reference Sans Serif" w:hAnsi="MS Reference Sans Serif"/>
                <w:b/>
                <w:szCs w:val="26"/>
              </w:rPr>
            </w:pPr>
          </w:p>
          <w:p w14:paraId="642F29B2" w14:textId="77777777" w:rsidR="00AB2D18" w:rsidRDefault="00AB2D18" w:rsidP="0041327F">
            <w:pPr>
              <w:snapToGrid w:val="0"/>
              <w:ind w:right="400"/>
              <w:rPr>
                <w:rFonts w:ascii="MS Reference Sans Serif" w:hAnsi="MS Reference Sans Serif"/>
                <w:b/>
                <w:szCs w:val="26"/>
              </w:rPr>
            </w:pPr>
          </w:p>
          <w:p w14:paraId="005F88BB" w14:textId="77777777" w:rsidR="00AB2D18" w:rsidRDefault="00AB2D18" w:rsidP="0041327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019.</w:t>
            </w:r>
          </w:p>
        </w:tc>
        <w:tc>
          <w:tcPr>
            <w:tcW w:w="2500" w:type="pct"/>
          </w:tcPr>
          <w:p w14:paraId="6C0D1318" w14:textId="77777777" w:rsidR="00AB2D18" w:rsidRDefault="00AB2D18" w:rsidP="0041327F">
            <w:pPr>
              <w:snapToGrid w:val="0"/>
              <w:jc w:val="right"/>
              <w:rPr>
                <w:rFonts w:ascii="MS Reference Sans Serif" w:hAnsi="MS Reference Sans Serif"/>
                <w:b/>
                <w:szCs w:val="26"/>
              </w:rPr>
            </w:pPr>
          </w:p>
          <w:p w14:paraId="4CA28385" w14:textId="77777777" w:rsidR="00AB2D18" w:rsidRDefault="00AB2D18" w:rsidP="0041327F">
            <w:pPr>
              <w:snapToGrid w:val="0"/>
              <w:jc w:val="right"/>
              <w:rPr>
                <w:rFonts w:ascii="MS Reference Sans Serif" w:hAnsi="MS Reference Sans Serif"/>
                <w:b/>
                <w:szCs w:val="26"/>
              </w:rPr>
            </w:pPr>
          </w:p>
          <w:p w14:paraId="119C5AAA" w14:textId="77777777" w:rsidR="00AB2D18" w:rsidRDefault="00AB2D18" w:rsidP="0041327F">
            <w:pPr>
              <w:snapToGrid w:val="0"/>
              <w:jc w:val="right"/>
              <w:rPr>
                <w:rFonts w:ascii="MS Reference Sans Serif" w:hAnsi="MS Reference Sans Serif"/>
                <w:b/>
                <w:szCs w:val="26"/>
              </w:rPr>
            </w:pPr>
            <w:r>
              <w:rPr>
                <w:rFonts w:ascii="MS Reference Sans Serif" w:hAnsi="MS Reference Sans Serif"/>
                <w:b/>
                <w:szCs w:val="26"/>
              </w:rPr>
              <w:t>Dated: March 21 2018.</w:t>
            </w:r>
          </w:p>
        </w:tc>
      </w:tr>
    </w:tbl>
    <w:p w14:paraId="0A32F9D8" w14:textId="77777777" w:rsidR="00AB2D18" w:rsidRDefault="00AB2D18" w:rsidP="0016415C">
      <w:pPr>
        <w:spacing w:line="360" w:lineRule="auto"/>
        <w:jc w:val="both"/>
        <w:rPr>
          <w:bCs/>
        </w:rPr>
      </w:pPr>
    </w:p>
    <w:p w14:paraId="60A78B37" w14:textId="77777777" w:rsidR="00AB2D18" w:rsidRDefault="00AB2D18" w:rsidP="0016415C">
      <w:pPr>
        <w:spacing w:line="360" w:lineRule="auto"/>
        <w:jc w:val="both"/>
        <w:rPr>
          <w:bCs/>
        </w:rPr>
      </w:pPr>
    </w:p>
    <w:p w14:paraId="16949C38" w14:textId="77777777" w:rsidR="00AB2D18" w:rsidRDefault="00AB2D18" w:rsidP="0016415C">
      <w:pPr>
        <w:spacing w:line="360" w:lineRule="auto"/>
        <w:jc w:val="both"/>
        <w:rPr>
          <w:bCs/>
        </w:rPr>
      </w:pPr>
      <w:r>
        <w:rPr>
          <w:bCs/>
        </w:rPr>
        <w:t>The Director QEC,</w:t>
      </w:r>
    </w:p>
    <w:p w14:paraId="5E39BEA6" w14:textId="77777777" w:rsidR="00AB2D18" w:rsidRDefault="00AB2D18" w:rsidP="0016415C">
      <w:pPr>
        <w:spacing w:line="360" w:lineRule="auto"/>
        <w:jc w:val="both"/>
        <w:rPr>
          <w:bCs/>
        </w:rPr>
      </w:pPr>
      <w:r>
        <w:rPr>
          <w:bCs/>
        </w:rPr>
        <w:t>BUET, Khuzdar.</w:t>
      </w:r>
    </w:p>
    <w:p w14:paraId="6853C9E2" w14:textId="77777777" w:rsidR="00AB2D18" w:rsidRDefault="00AB2D18" w:rsidP="0016415C">
      <w:pPr>
        <w:spacing w:line="360" w:lineRule="auto"/>
        <w:jc w:val="both"/>
        <w:rPr>
          <w:bCs/>
        </w:rPr>
      </w:pPr>
    </w:p>
    <w:p w14:paraId="7174CC4C" w14:textId="77777777" w:rsidR="00AB2D18" w:rsidRDefault="00AB2D18" w:rsidP="0016415C">
      <w:pPr>
        <w:spacing w:line="360" w:lineRule="auto"/>
        <w:ind w:left="1440" w:hanging="1440"/>
        <w:jc w:val="both"/>
        <w:rPr>
          <w:bCs/>
        </w:rPr>
      </w:pPr>
    </w:p>
    <w:p w14:paraId="28CE80B6" w14:textId="77777777" w:rsidR="00AB2D18" w:rsidRPr="003B4D2E" w:rsidRDefault="00AB2D18" w:rsidP="0016415C">
      <w:pPr>
        <w:spacing w:line="360" w:lineRule="auto"/>
        <w:ind w:left="1440" w:hanging="1440"/>
        <w:jc w:val="both"/>
        <w:rPr>
          <w:b/>
          <w:bCs/>
          <w:u w:val="single"/>
        </w:rPr>
      </w:pPr>
      <w:r>
        <w:rPr>
          <w:bCs/>
        </w:rPr>
        <w:t xml:space="preserve">Subject: - </w:t>
      </w:r>
      <w:r>
        <w:rPr>
          <w:bCs/>
        </w:rPr>
        <w:tab/>
      </w:r>
      <w:r>
        <w:rPr>
          <w:b/>
          <w:bCs/>
          <w:caps/>
          <w:u w:val="single"/>
        </w:rPr>
        <w:t xml:space="preserve">provision of list of students, faculty members &amp; class time table. </w:t>
      </w:r>
    </w:p>
    <w:p w14:paraId="152C9EC3" w14:textId="77777777" w:rsidR="00AB2D18" w:rsidRDefault="00AB2D18" w:rsidP="0016415C">
      <w:pPr>
        <w:spacing w:line="360" w:lineRule="auto"/>
        <w:jc w:val="both"/>
        <w:rPr>
          <w:bCs/>
        </w:rPr>
      </w:pPr>
    </w:p>
    <w:p w14:paraId="6BD34DBE" w14:textId="77777777" w:rsidR="00AB2D18" w:rsidRDefault="00AB2D18" w:rsidP="0016415C">
      <w:pPr>
        <w:spacing w:line="360" w:lineRule="auto"/>
        <w:jc w:val="both"/>
        <w:rPr>
          <w:bCs/>
        </w:rPr>
      </w:pPr>
      <w:r>
        <w:rPr>
          <w:bCs/>
        </w:rPr>
        <w:t xml:space="preserve">Refer your letter No.BUETK/QEC-17/18/27-34 received on dated 13-03-2018 on the above mentioned subject the required information are enclosed herewith for your information and necessary action. </w:t>
      </w:r>
    </w:p>
    <w:p w14:paraId="245A66FD" w14:textId="77777777" w:rsidR="00AB2D18" w:rsidRDefault="00AB2D18" w:rsidP="0016415C">
      <w:pPr>
        <w:spacing w:line="360" w:lineRule="auto"/>
        <w:jc w:val="both"/>
        <w:rPr>
          <w:b/>
          <w:bCs/>
        </w:rPr>
      </w:pPr>
    </w:p>
    <w:p w14:paraId="3B2DC037" w14:textId="77777777" w:rsidR="00AB2D18" w:rsidRDefault="00AB2D18" w:rsidP="0016415C">
      <w:pPr>
        <w:spacing w:line="360" w:lineRule="auto"/>
        <w:jc w:val="both"/>
        <w:rPr>
          <w:b/>
          <w:bCs/>
        </w:rPr>
      </w:pPr>
    </w:p>
    <w:p w14:paraId="6533E2AF" w14:textId="77777777" w:rsidR="00AB2D18" w:rsidRDefault="00AB2D18" w:rsidP="0016415C">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128C3236" w14:textId="77777777" w:rsidR="00AB2D18" w:rsidRDefault="00AB2D18" w:rsidP="0016415C">
      <w:pPr>
        <w:ind w:left="5760"/>
        <w:rPr>
          <w:b/>
          <w:caps/>
        </w:rPr>
      </w:pPr>
    </w:p>
    <w:p w14:paraId="276F04E8" w14:textId="77777777" w:rsidR="00AB2D18" w:rsidRDefault="00AB2D18" w:rsidP="0016415C">
      <w:pPr>
        <w:ind w:left="5760"/>
        <w:rPr>
          <w:b/>
          <w:caps/>
        </w:rPr>
      </w:pPr>
    </w:p>
    <w:p w14:paraId="691BF01A" w14:textId="77777777" w:rsidR="00AB2D18" w:rsidRPr="00407F43" w:rsidRDefault="00AB2D18" w:rsidP="0016415C">
      <w:pPr>
        <w:ind w:left="5760"/>
        <w:rPr>
          <w:b/>
          <w:caps/>
        </w:rPr>
      </w:pPr>
      <w:r>
        <w:rPr>
          <w:b/>
          <w:caps/>
        </w:rPr>
        <w:t xml:space="preserve">                           </w:t>
      </w:r>
      <w:r w:rsidRPr="00407F43">
        <w:rPr>
          <w:b/>
          <w:caps/>
        </w:rPr>
        <w:t>Chairman</w:t>
      </w:r>
    </w:p>
    <w:p w14:paraId="6FD6FBA5" w14:textId="77777777" w:rsidR="00AB2D18" w:rsidRPr="007A1084" w:rsidRDefault="00AB2D18" w:rsidP="0016415C">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5AE815B" w14:textId="77777777" w:rsidTr="00A90FBB">
        <w:tc>
          <w:tcPr>
            <w:tcW w:w="2500" w:type="pct"/>
          </w:tcPr>
          <w:p w14:paraId="2580DFDB" w14:textId="77777777" w:rsidR="00AB2D18" w:rsidRDefault="00AB2D18" w:rsidP="00A90FB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019.</w:t>
            </w:r>
          </w:p>
        </w:tc>
        <w:tc>
          <w:tcPr>
            <w:tcW w:w="2500" w:type="pct"/>
          </w:tcPr>
          <w:p w14:paraId="5C189239" w14:textId="77777777" w:rsidR="00AB2D18" w:rsidRDefault="00AB2D18" w:rsidP="00A90FBB">
            <w:pPr>
              <w:snapToGrid w:val="0"/>
              <w:jc w:val="right"/>
              <w:rPr>
                <w:rFonts w:ascii="MS Reference Sans Serif" w:hAnsi="MS Reference Sans Serif"/>
                <w:b/>
                <w:szCs w:val="26"/>
              </w:rPr>
            </w:pPr>
            <w:r>
              <w:rPr>
                <w:rFonts w:ascii="MS Reference Sans Serif" w:hAnsi="MS Reference Sans Serif"/>
                <w:b/>
                <w:szCs w:val="26"/>
              </w:rPr>
              <w:t>Dated: March 22, 2018.</w:t>
            </w:r>
          </w:p>
        </w:tc>
      </w:tr>
    </w:tbl>
    <w:p w14:paraId="02A54213" w14:textId="77777777" w:rsidR="00AB2D18" w:rsidRDefault="00AB2D18" w:rsidP="005A403E">
      <w:pPr>
        <w:tabs>
          <w:tab w:val="left" w:pos="5655"/>
        </w:tabs>
        <w:spacing w:line="480" w:lineRule="auto"/>
        <w:rPr>
          <w:b/>
          <w:caps/>
          <w:lang w:val="en-US"/>
        </w:rPr>
      </w:pPr>
    </w:p>
    <w:p w14:paraId="18E4875B" w14:textId="77777777" w:rsidR="00AB2D18" w:rsidRDefault="00AB2D18" w:rsidP="005A403E">
      <w:pPr>
        <w:tabs>
          <w:tab w:val="left" w:pos="5655"/>
        </w:tabs>
        <w:spacing w:line="480" w:lineRule="auto"/>
        <w:rPr>
          <w:b/>
          <w:caps/>
          <w:lang w:val="en-US"/>
        </w:rPr>
      </w:pPr>
    </w:p>
    <w:p w14:paraId="1229673C" w14:textId="77777777" w:rsidR="00AB2D18" w:rsidRDefault="00AB2D18" w:rsidP="005A403E">
      <w:r>
        <w:t>The Dean Faculty of Engineering,</w:t>
      </w:r>
    </w:p>
    <w:p w14:paraId="596A239D" w14:textId="77777777" w:rsidR="00AB2D18" w:rsidRDefault="00AB2D18" w:rsidP="005A403E">
      <w:r>
        <w:t>Balochistan University of Engineering &amp; Technology,</w:t>
      </w:r>
    </w:p>
    <w:p w14:paraId="57E52E6D" w14:textId="77777777" w:rsidR="00AB2D18" w:rsidRDefault="00AB2D18" w:rsidP="005A403E">
      <w:r>
        <w:t>Khuzdar</w:t>
      </w:r>
    </w:p>
    <w:p w14:paraId="0E32F720" w14:textId="77777777" w:rsidR="00AB2D18" w:rsidRDefault="00AB2D18" w:rsidP="005A403E"/>
    <w:p w14:paraId="543F2CD6" w14:textId="77777777" w:rsidR="00AB2D18" w:rsidRDefault="00AB2D18" w:rsidP="005A403E"/>
    <w:p w14:paraId="16A80003" w14:textId="77777777" w:rsidR="00AB2D18" w:rsidRDefault="00AB2D18" w:rsidP="005A403E"/>
    <w:p w14:paraId="461526A4" w14:textId="77777777" w:rsidR="00AB2D18" w:rsidRDefault="00AB2D18" w:rsidP="005A403E">
      <w:pPr>
        <w:ind w:left="1440" w:hanging="1440"/>
      </w:pPr>
      <w:r>
        <w:t>Subject:</w:t>
      </w:r>
      <w:r>
        <w:tab/>
      </w:r>
      <w:r>
        <w:rPr>
          <w:b/>
          <w:bCs/>
          <w:u w:val="single"/>
        </w:rPr>
        <w:t>BEEF SCHOLARSHIP</w:t>
      </w:r>
    </w:p>
    <w:p w14:paraId="34783A38" w14:textId="77777777" w:rsidR="00AB2D18" w:rsidRDefault="00AB2D18" w:rsidP="005A403E"/>
    <w:p w14:paraId="035E4B9E" w14:textId="77777777" w:rsidR="00AB2D18" w:rsidRDefault="00AB2D18" w:rsidP="005A403E">
      <w:pPr>
        <w:spacing w:line="360" w:lineRule="auto"/>
        <w:jc w:val="lowKashida"/>
      </w:pPr>
    </w:p>
    <w:p w14:paraId="538794A2" w14:textId="77777777" w:rsidR="00AB2D18" w:rsidRPr="005A403E" w:rsidRDefault="00AB2D18" w:rsidP="005A403E">
      <w:pPr>
        <w:spacing w:line="360" w:lineRule="auto"/>
        <w:jc w:val="both"/>
        <w:rPr>
          <w:bCs/>
        </w:rPr>
      </w:pPr>
      <w:r>
        <w:rPr>
          <w:bCs/>
        </w:rPr>
        <w:t>Refer your letter No.BUETK/DE-18//30D/114-21 received on dated 16-03-2018 on the above mentioned subject.</w:t>
      </w:r>
      <w:r>
        <w:t xml:space="preserve"> Kindly find enclosed herewith the list of Students and forty five (45) forms for necessary action. </w:t>
      </w:r>
    </w:p>
    <w:p w14:paraId="135DF973" w14:textId="77777777" w:rsidR="00AB2D18" w:rsidRDefault="00AB2D18" w:rsidP="005A403E">
      <w:pPr>
        <w:spacing w:line="360" w:lineRule="auto"/>
        <w:jc w:val="lowKashida"/>
      </w:pPr>
      <w:r>
        <w:t xml:space="preserve"> </w:t>
      </w:r>
    </w:p>
    <w:p w14:paraId="17376827" w14:textId="77777777" w:rsidR="00AB2D18" w:rsidRDefault="00AB2D18" w:rsidP="005A403E">
      <w:pPr>
        <w:spacing w:line="360" w:lineRule="auto"/>
        <w:jc w:val="lowKashida"/>
      </w:pPr>
    </w:p>
    <w:p w14:paraId="43A35C8F" w14:textId="77777777" w:rsidR="00AB2D18" w:rsidRDefault="00AB2D18" w:rsidP="005A403E">
      <w:pPr>
        <w:spacing w:line="360" w:lineRule="auto"/>
        <w:jc w:val="lowKashida"/>
      </w:pPr>
    </w:p>
    <w:p w14:paraId="6D22C339" w14:textId="77777777" w:rsidR="00AB2D18" w:rsidRDefault="00AB2D18" w:rsidP="00AD7424">
      <w:pPr>
        <w:spacing w:line="360" w:lineRule="auto"/>
        <w:ind w:left="6480" w:firstLine="720"/>
        <w:jc w:val="lowKashida"/>
        <w:rPr>
          <w:b/>
          <w:bCs/>
        </w:rPr>
      </w:pPr>
      <w:r>
        <w:rPr>
          <w:b/>
          <w:bCs/>
        </w:rPr>
        <w:t>CHAIRMAN</w:t>
      </w:r>
    </w:p>
    <w:p w14:paraId="69A84369" w14:textId="77777777" w:rsidR="00AB2D18" w:rsidRDefault="00AB2D18" w:rsidP="005A403E">
      <w:pPr>
        <w:tabs>
          <w:tab w:val="left" w:pos="5655"/>
        </w:tabs>
        <w:spacing w:line="480" w:lineRule="auto"/>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3ACAAC6" w14:textId="77777777" w:rsidTr="00220C02">
        <w:tc>
          <w:tcPr>
            <w:tcW w:w="2500" w:type="pct"/>
          </w:tcPr>
          <w:p w14:paraId="772F0DF3" w14:textId="77777777" w:rsidR="00AB2D18" w:rsidRDefault="00AB2D18" w:rsidP="00220C0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63371850" w14:textId="77777777" w:rsidR="00AB2D18" w:rsidRDefault="00AB2D18" w:rsidP="00220C02">
            <w:pPr>
              <w:snapToGrid w:val="0"/>
              <w:jc w:val="right"/>
              <w:rPr>
                <w:rFonts w:ascii="MS Reference Sans Serif" w:hAnsi="MS Reference Sans Serif"/>
                <w:b/>
                <w:szCs w:val="26"/>
              </w:rPr>
            </w:pPr>
            <w:r>
              <w:rPr>
                <w:rFonts w:ascii="MS Reference Sans Serif" w:hAnsi="MS Reference Sans Serif"/>
                <w:b/>
                <w:szCs w:val="26"/>
              </w:rPr>
              <w:t>Dated: March 30, 2018.</w:t>
            </w:r>
          </w:p>
        </w:tc>
      </w:tr>
    </w:tbl>
    <w:p w14:paraId="2220557C" w14:textId="77777777" w:rsidR="00AB2D18" w:rsidRDefault="00AB2D18" w:rsidP="00BD7D61">
      <w:pPr>
        <w:tabs>
          <w:tab w:val="left" w:pos="5655"/>
        </w:tabs>
        <w:spacing w:line="480" w:lineRule="auto"/>
        <w:rPr>
          <w:b/>
          <w:caps/>
          <w:lang w:val="en-US"/>
        </w:rPr>
      </w:pPr>
    </w:p>
    <w:p w14:paraId="4D7C2A92" w14:textId="77777777" w:rsidR="00AB2D18" w:rsidRDefault="00AB2D18" w:rsidP="00BD7D61">
      <w:pPr>
        <w:tabs>
          <w:tab w:val="left" w:pos="5655"/>
        </w:tabs>
        <w:spacing w:line="480" w:lineRule="auto"/>
        <w:rPr>
          <w:b/>
          <w:caps/>
          <w:lang w:val="en-US"/>
        </w:rPr>
      </w:pPr>
    </w:p>
    <w:p w14:paraId="2F7A098B" w14:textId="77777777" w:rsidR="00AB2D18" w:rsidRDefault="00AB2D18" w:rsidP="00BD7D61">
      <w:r>
        <w:t>The Treasurer,</w:t>
      </w:r>
    </w:p>
    <w:p w14:paraId="77CCDF8D" w14:textId="77777777" w:rsidR="00AB2D18" w:rsidRDefault="00AB2D18" w:rsidP="00BD7D61">
      <w:r>
        <w:t>Balochistan University of Engineering &amp; Technology,</w:t>
      </w:r>
    </w:p>
    <w:p w14:paraId="09A91E0F" w14:textId="77777777" w:rsidR="00AB2D18" w:rsidRDefault="00AB2D18" w:rsidP="00BD7D61">
      <w:r>
        <w:t>Khuzdar</w:t>
      </w:r>
    </w:p>
    <w:p w14:paraId="37F2E66A" w14:textId="77777777" w:rsidR="00AB2D18" w:rsidRDefault="00AB2D18" w:rsidP="00BD7D61"/>
    <w:p w14:paraId="7C7E367D" w14:textId="77777777" w:rsidR="00AB2D18" w:rsidRDefault="00AB2D18" w:rsidP="00BD7D61"/>
    <w:p w14:paraId="10FD4C47" w14:textId="77777777" w:rsidR="00AB2D18" w:rsidRDefault="00AB2D18" w:rsidP="00BD7D61"/>
    <w:p w14:paraId="606404CD" w14:textId="77777777" w:rsidR="00AB2D18" w:rsidRDefault="00AB2D18" w:rsidP="00BD7D61">
      <w:pPr>
        <w:ind w:left="1440" w:hanging="1440"/>
      </w:pPr>
      <w:r>
        <w:t>Subject:</w:t>
      </w:r>
      <w:r>
        <w:tab/>
      </w:r>
      <w:r>
        <w:rPr>
          <w:b/>
          <w:bCs/>
          <w:u w:val="single"/>
        </w:rPr>
        <w:t xml:space="preserve">Medical Bills for Reimbursement. </w:t>
      </w:r>
    </w:p>
    <w:p w14:paraId="78191179" w14:textId="77777777" w:rsidR="00AB2D18" w:rsidRDefault="00AB2D18" w:rsidP="00BD7D61"/>
    <w:p w14:paraId="74C04976" w14:textId="77777777" w:rsidR="00AB2D18" w:rsidRDefault="00AB2D18" w:rsidP="00BD7D61">
      <w:pPr>
        <w:spacing w:line="360" w:lineRule="auto"/>
        <w:jc w:val="lowKashida"/>
      </w:pPr>
    </w:p>
    <w:p w14:paraId="0FCF3379" w14:textId="77777777" w:rsidR="00AB2D18" w:rsidRPr="005A403E" w:rsidRDefault="00AB2D18" w:rsidP="008B66C5">
      <w:pPr>
        <w:spacing w:line="360" w:lineRule="auto"/>
        <w:jc w:val="both"/>
        <w:rPr>
          <w:bCs/>
        </w:rPr>
      </w:pPr>
      <w:r>
        <w:rPr>
          <w:bCs/>
        </w:rPr>
        <w:t>Refer your letter No.BUETK/Estt-616/18/407-09 received on dated 29-01-2018 on the above mentioned subject.</w:t>
      </w:r>
      <w:r>
        <w:t xml:space="preserve"> Kindly find enclosed herewith the list of medical bills for reimbursement as desired please.  </w:t>
      </w:r>
    </w:p>
    <w:p w14:paraId="1AF66953" w14:textId="77777777" w:rsidR="00AB2D18" w:rsidRDefault="00AB2D18" w:rsidP="00BD7D61">
      <w:pPr>
        <w:spacing w:line="360" w:lineRule="auto"/>
        <w:jc w:val="lowKashida"/>
      </w:pPr>
      <w:r>
        <w:t xml:space="preserve"> </w:t>
      </w:r>
    </w:p>
    <w:p w14:paraId="7A3349C0" w14:textId="77777777" w:rsidR="00AB2D18" w:rsidRDefault="00AB2D18" w:rsidP="00BD7D61">
      <w:pPr>
        <w:spacing w:line="360" w:lineRule="auto"/>
        <w:jc w:val="lowKashida"/>
      </w:pPr>
    </w:p>
    <w:p w14:paraId="1CA13839" w14:textId="77777777" w:rsidR="00AB2D18" w:rsidRDefault="00AB2D18" w:rsidP="00BD7D61">
      <w:pPr>
        <w:spacing w:line="360" w:lineRule="auto"/>
        <w:jc w:val="lowKashida"/>
      </w:pPr>
    </w:p>
    <w:p w14:paraId="6FF6A4B7" w14:textId="77777777" w:rsidR="00AB2D18" w:rsidRDefault="00AB2D18" w:rsidP="005C30A4">
      <w:pPr>
        <w:ind w:left="5040"/>
        <w:jc w:val="lowKashida"/>
        <w:rPr>
          <w:b/>
          <w:bCs/>
        </w:rPr>
      </w:pPr>
      <w:r>
        <w:rPr>
          <w:b/>
          <w:bCs/>
        </w:rPr>
        <w:t xml:space="preserve">Engr. Muhammad Abid Mengal </w:t>
      </w:r>
    </w:p>
    <w:p w14:paraId="641A01A8" w14:textId="77777777" w:rsidR="00AB2D18" w:rsidRDefault="00AB2D18" w:rsidP="002B70A8">
      <w:pPr>
        <w:tabs>
          <w:tab w:val="left" w:pos="1892"/>
        </w:tabs>
      </w:pPr>
      <w:r>
        <w:rPr>
          <w:b/>
          <w:bCs/>
        </w:rPr>
        <w:tab/>
      </w:r>
      <w:r>
        <w:rPr>
          <w:b/>
          <w:bCs/>
        </w:rPr>
        <w:tab/>
      </w:r>
      <w:r>
        <w:rPr>
          <w:b/>
          <w:bCs/>
        </w:rPr>
        <w:tab/>
      </w:r>
      <w:r>
        <w:rPr>
          <w:b/>
          <w:bCs/>
        </w:rPr>
        <w:tab/>
      </w:r>
      <w:r>
        <w:rPr>
          <w:b/>
          <w:bCs/>
        </w:rPr>
        <w:tab/>
      </w:r>
      <w:r>
        <w:rPr>
          <w:b/>
          <w:bCs/>
        </w:rPr>
        <w:tab/>
        <w:t xml:space="preserve">  Assistant Professor/Chairman </w:t>
      </w:r>
    </w:p>
    <w:p w14:paraId="54BE6990" w14:textId="77777777" w:rsidR="00AB2D18" w:rsidRPr="007A1084" w:rsidRDefault="00AB2D18" w:rsidP="002B70A8">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B60365D" w14:textId="77777777" w:rsidTr="00971AE5">
        <w:tc>
          <w:tcPr>
            <w:tcW w:w="2500" w:type="pct"/>
          </w:tcPr>
          <w:p w14:paraId="27E4A9DB" w14:textId="77777777" w:rsidR="00AB2D18" w:rsidRDefault="00AB2D18" w:rsidP="00971AE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0A5509A8" w14:textId="77777777" w:rsidR="00AB2D18" w:rsidRDefault="00AB2D18" w:rsidP="00971AE5">
            <w:pPr>
              <w:snapToGrid w:val="0"/>
              <w:jc w:val="right"/>
              <w:rPr>
                <w:rFonts w:ascii="MS Reference Sans Serif" w:hAnsi="MS Reference Sans Serif"/>
                <w:b/>
                <w:szCs w:val="26"/>
              </w:rPr>
            </w:pPr>
            <w:r>
              <w:rPr>
                <w:rFonts w:ascii="MS Reference Sans Serif" w:hAnsi="MS Reference Sans Serif"/>
                <w:b/>
                <w:szCs w:val="26"/>
              </w:rPr>
              <w:t>Dated: April 4, 2018.</w:t>
            </w:r>
          </w:p>
        </w:tc>
      </w:tr>
    </w:tbl>
    <w:p w14:paraId="351280CD" w14:textId="77777777" w:rsidR="00AB2D18" w:rsidRDefault="00AB2D18" w:rsidP="007C104F">
      <w:pPr>
        <w:tabs>
          <w:tab w:val="left" w:pos="5655"/>
        </w:tabs>
        <w:spacing w:line="480" w:lineRule="auto"/>
        <w:rPr>
          <w:b/>
          <w:caps/>
          <w:lang w:val="en-US"/>
        </w:rPr>
      </w:pPr>
    </w:p>
    <w:p w14:paraId="21E40B6C" w14:textId="77777777" w:rsidR="00AB2D18" w:rsidRDefault="00AB2D18" w:rsidP="007C104F">
      <w:pPr>
        <w:tabs>
          <w:tab w:val="left" w:pos="5655"/>
        </w:tabs>
        <w:spacing w:line="480" w:lineRule="auto"/>
        <w:rPr>
          <w:b/>
          <w:caps/>
          <w:lang w:val="en-US"/>
        </w:rPr>
      </w:pPr>
    </w:p>
    <w:p w14:paraId="4496E4A2" w14:textId="77777777" w:rsidR="00AB2D18" w:rsidRDefault="00AB2D18" w:rsidP="007C104F">
      <w:r>
        <w:t>The Dean Faculty of Engineering,</w:t>
      </w:r>
    </w:p>
    <w:p w14:paraId="6BCDEFBE" w14:textId="77777777" w:rsidR="00AB2D18" w:rsidRDefault="00AB2D18" w:rsidP="007C104F">
      <w:r>
        <w:t>Balochistan University of Engineering &amp; Technology,</w:t>
      </w:r>
    </w:p>
    <w:p w14:paraId="56734482" w14:textId="77777777" w:rsidR="00AB2D18" w:rsidRDefault="00AB2D18" w:rsidP="007C104F">
      <w:r>
        <w:t>Khuzdar</w:t>
      </w:r>
    </w:p>
    <w:p w14:paraId="1F180C11" w14:textId="77777777" w:rsidR="00AB2D18" w:rsidRDefault="00AB2D18" w:rsidP="007C104F"/>
    <w:p w14:paraId="78939DAC" w14:textId="77777777" w:rsidR="00AB2D18" w:rsidRDefault="00AB2D18" w:rsidP="007C104F"/>
    <w:p w14:paraId="5214C3D9" w14:textId="77777777" w:rsidR="00AB2D18" w:rsidRDefault="00AB2D18" w:rsidP="007C104F"/>
    <w:p w14:paraId="01AA391F" w14:textId="77777777" w:rsidR="00AB2D18" w:rsidRPr="001F1F62" w:rsidRDefault="00AB2D18" w:rsidP="007C104F">
      <w:pPr>
        <w:ind w:left="1440" w:hanging="1440"/>
        <w:rPr>
          <w:caps/>
        </w:rPr>
      </w:pPr>
      <w:r>
        <w:t>Subject:</w:t>
      </w:r>
      <w:r>
        <w:tab/>
      </w:r>
      <w:r w:rsidRPr="001F1F62">
        <w:rPr>
          <w:b/>
          <w:bCs/>
          <w:caps/>
          <w:u w:val="single"/>
        </w:rPr>
        <w:t xml:space="preserve">Joining Report  </w:t>
      </w:r>
    </w:p>
    <w:p w14:paraId="7A5E1334" w14:textId="77777777" w:rsidR="00AB2D18" w:rsidRPr="001F1F62" w:rsidRDefault="00AB2D18" w:rsidP="007C104F">
      <w:pPr>
        <w:tabs>
          <w:tab w:val="left" w:pos="2361"/>
        </w:tabs>
        <w:rPr>
          <w:caps/>
        </w:rPr>
      </w:pPr>
      <w:r w:rsidRPr="001F1F62">
        <w:rPr>
          <w:caps/>
        </w:rPr>
        <w:tab/>
      </w:r>
    </w:p>
    <w:p w14:paraId="0613B3E5" w14:textId="77777777" w:rsidR="00AB2D18" w:rsidRDefault="00AB2D18" w:rsidP="007C104F">
      <w:pPr>
        <w:spacing w:line="360" w:lineRule="auto"/>
        <w:jc w:val="lowKashida"/>
      </w:pPr>
    </w:p>
    <w:p w14:paraId="3CE91CE7" w14:textId="77777777" w:rsidR="00AB2D18" w:rsidRPr="005A403E" w:rsidRDefault="00AB2D18" w:rsidP="00EA3A53">
      <w:pPr>
        <w:spacing w:line="360" w:lineRule="auto"/>
        <w:jc w:val="both"/>
        <w:rPr>
          <w:bCs/>
        </w:rPr>
      </w:pPr>
      <w:r>
        <w:rPr>
          <w:bCs/>
        </w:rPr>
        <w:t>Refer your letter No.BUETK/Estt-18/1374-80 dated 03-04-2018 on the above mentioned subject.</w:t>
      </w:r>
      <w:r>
        <w:t xml:space="preserve"> The following lab engineers have joined the department. The joining reports are enclosed herewith for further process and necessary action.   </w:t>
      </w:r>
    </w:p>
    <w:p w14:paraId="5606930C" w14:textId="77777777" w:rsidR="00AB2D18" w:rsidRDefault="00AB2D18" w:rsidP="007C104F">
      <w:pPr>
        <w:spacing w:line="360" w:lineRule="auto"/>
        <w:jc w:val="lowKashida"/>
      </w:pPr>
      <w:r>
        <w:t xml:space="preserve"> </w:t>
      </w:r>
    </w:p>
    <w:p w14:paraId="554417FD" w14:textId="77777777" w:rsidR="00AB2D18" w:rsidRDefault="00AB2D18" w:rsidP="007C104F">
      <w:pPr>
        <w:spacing w:line="360" w:lineRule="auto"/>
        <w:jc w:val="lowKashida"/>
      </w:pPr>
    </w:p>
    <w:p w14:paraId="30591C94" w14:textId="77777777" w:rsidR="00AB2D18" w:rsidRDefault="00AB2D18" w:rsidP="007C104F">
      <w:pPr>
        <w:spacing w:line="360" w:lineRule="auto"/>
        <w:jc w:val="lowKashida"/>
      </w:pPr>
    </w:p>
    <w:p w14:paraId="65AA212C" w14:textId="77777777" w:rsidR="00AB2D18" w:rsidRDefault="00AB2D18" w:rsidP="007C104F">
      <w:pPr>
        <w:tabs>
          <w:tab w:val="left" w:pos="1892"/>
        </w:tabs>
        <w:rPr>
          <w:b/>
          <w:bCs/>
          <w:caps/>
        </w:rPr>
      </w:pP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p>
    <w:p w14:paraId="4AC772CB" w14:textId="77777777" w:rsidR="00AB2D18" w:rsidRDefault="00AB2D18" w:rsidP="007C104F">
      <w:pPr>
        <w:tabs>
          <w:tab w:val="left" w:pos="1892"/>
        </w:tabs>
        <w:rPr>
          <w:b/>
          <w:bCs/>
          <w:caps/>
        </w:rPr>
      </w:pPr>
    </w:p>
    <w:p w14:paraId="608BBF78" w14:textId="77777777" w:rsidR="00AB2D18" w:rsidRPr="007C104F" w:rsidRDefault="00AB2D18" w:rsidP="007C104F">
      <w:pPr>
        <w:tabs>
          <w:tab w:val="left" w:pos="1892"/>
        </w:tabs>
        <w:rPr>
          <w:caps/>
        </w:rPr>
      </w:pP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sidRPr="007C104F">
        <w:rPr>
          <w:b/>
          <w:bCs/>
          <w:caps/>
        </w:rPr>
        <w:t xml:space="preserve">Chairman </w:t>
      </w:r>
    </w:p>
    <w:p w14:paraId="6C3D43BF" w14:textId="77777777" w:rsidR="00AB2D18" w:rsidRPr="007C104F" w:rsidRDefault="00AB2D18" w:rsidP="00501CC3">
      <w:pPr>
        <w:tabs>
          <w:tab w:val="left" w:pos="1892"/>
        </w:tabs>
      </w:pPr>
      <w:r>
        <w:rPr>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0F93C41" w14:textId="77777777" w:rsidTr="000F0311">
        <w:tc>
          <w:tcPr>
            <w:tcW w:w="2500" w:type="pct"/>
          </w:tcPr>
          <w:p w14:paraId="055CD879" w14:textId="77777777" w:rsidR="00AB2D18" w:rsidRDefault="00AB2D18" w:rsidP="000F031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55E94497" w14:textId="77777777" w:rsidR="00AB2D18" w:rsidRDefault="00AB2D18" w:rsidP="000F0311">
            <w:pPr>
              <w:snapToGrid w:val="0"/>
              <w:jc w:val="right"/>
              <w:rPr>
                <w:rFonts w:ascii="MS Reference Sans Serif" w:hAnsi="MS Reference Sans Serif"/>
                <w:b/>
                <w:szCs w:val="26"/>
              </w:rPr>
            </w:pPr>
            <w:r>
              <w:rPr>
                <w:rFonts w:ascii="MS Reference Sans Serif" w:hAnsi="MS Reference Sans Serif"/>
                <w:b/>
                <w:szCs w:val="26"/>
              </w:rPr>
              <w:t>Dated: April 09, 2018.</w:t>
            </w:r>
          </w:p>
        </w:tc>
      </w:tr>
    </w:tbl>
    <w:p w14:paraId="24897CEE" w14:textId="77777777" w:rsidR="00AB2D18" w:rsidRDefault="00AB2D18" w:rsidP="00501CC3">
      <w:pPr>
        <w:tabs>
          <w:tab w:val="left" w:pos="1892"/>
        </w:tabs>
      </w:pPr>
    </w:p>
    <w:p w14:paraId="498A7EEB" w14:textId="77777777" w:rsidR="00AB2D18" w:rsidRDefault="00AB2D18" w:rsidP="00501CC3">
      <w:pPr>
        <w:tabs>
          <w:tab w:val="left" w:pos="1892"/>
        </w:tabs>
      </w:pPr>
    </w:p>
    <w:p w14:paraId="6133C9A5" w14:textId="77777777" w:rsidR="00AB2D18" w:rsidRDefault="00AB2D18" w:rsidP="00501CC3">
      <w:pPr>
        <w:tabs>
          <w:tab w:val="left" w:pos="1892"/>
        </w:tabs>
      </w:pPr>
    </w:p>
    <w:p w14:paraId="1ACBBBB3" w14:textId="77777777" w:rsidR="00AB2D18" w:rsidRDefault="00AB2D18" w:rsidP="00501CC3">
      <w:pPr>
        <w:tabs>
          <w:tab w:val="left" w:pos="1892"/>
        </w:tabs>
      </w:pPr>
    </w:p>
    <w:p w14:paraId="14EC8611" w14:textId="77777777" w:rsidR="00AB2D18" w:rsidRDefault="00AB2D18" w:rsidP="00501CC3">
      <w:pPr>
        <w:tabs>
          <w:tab w:val="left" w:pos="1892"/>
        </w:tabs>
      </w:pPr>
      <w:r>
        <w:t>The Director ORIC,</w:t>
      </w:r>
    </w:p>
    <w:p w14:paraId="50DFEAF4" w14:textId="77777777" w:rsidR="00AB2D18" w:rsidRDefault="00AB2D18" w:rsidP="00501CC3">
      <w:pPr>
        <w:tabs>
          <w:tab w:val="left" w:pos="1892"/>
        </w:tabs>
      </w:pPr>
      <w:r>
        <w:t xml:space="preserve">BUET, Khuzdar. </w:t>
      </w:r>
    </w:p>
    <w:p w14:paraId="394575FF" w14:textId="77777777" w:rsidR="00AB2D18" w:rsidRDefault="00AB2D18" w:rsidP="00501CC3">
      <w:pPr>
        <w:tabs>
          <w:tab w:val="left" w:pos="1892"/>
        </w:tabs>
      </w:pPr>
    </w:p>
    <w:p w14:paraId="38CC8BEF" w14:textId="77777777" w:rsidR="00AB2D18" w:rsidRDefault="00AB2D18" w:rsidP="00501CC3">
      <w:pPr>
        <w:tabs>
          <w:tab w:val="left" w:pos="1892"/>
        </w:tabs>
      </w:pPr>
    </w:p>
    <w:p w14:paraId="1A211091" w14:textId="77777777" w:rsidR="00AB2D18" w:rsidRDefault="00AB2D18" w:rsidP="00501CC3">
      <w:pPr>
        <w:tabs>
          <w:tab w:val="left" w:pos="1892"/>
        </w:tabs>
      </w:pPr>
    </w:p>
    <w:p w14:paraId="01853BC2" w14:textId="77777777" w:rsidR="00AB2D18" w:rsidRPr="00173F47" w:rsidRDefault="00AB2D18" w:rsidP="00501CC3">
      <w:pPr>
        <w:tabs>
          <w:tab w:val="left" w:pos="1892"/>
        </w:tabs>
        <w:rPr>
          <w:caps/>
        </w:rPr>
      </w:pPr>
      <w:r>
        <w:t>Subject:-</w:t>
      </w:r>
      <w:r>
        <w:tab/>
      </w:r>
      <w:r w:rsidRPr="00173F47">
        <w:rPr>
          <w:b/>
          <w:bCs/>
          <w:caps/>
          <w:u w:val="single"/>
        </w:rPr>
        <w:t>industrial linkage mechanism</w:t>
      </w:r>
      <w:r w:rsidRPr="00173F47">
        <w:rPr>
          <w:caps/>
        </w:rPr>
        <w:t xml:space="preserve"> </w:t>
      </w:r>
    </w:p>
    <w:p w14:paraId="6F5233FA" w14:textId="77777777" w:rsidR="00AB2D18" w:rsidRDefault="00AB2D18" w:rsidP="00501CC3">
      <w:pPr>
        <w:tabs>
          <w:tab w:val="left" w:pos="1892"/>
        </w:tabs>
        <w:rPr>
          <w:caps/>
        </w:rPr>
      </w:pPr>
    </w:p>
    <w:p w14:paraId="3FA0E7FF" w14:textId="77777777" w:rsidR="00AB2D18" w:rsidRDefault="00AB2D18" w:rsidP="00501CC3">
      <w:pPr>
        <w:tabs>
          <w:tab w:val="left" w:pos="1892"/>
        </w:tabs>
        <w:rPr>
          <w:caps/>
        </w:rPr>
      </w:pPr>
    </w:p>
    <w:p w14:paraId="1AF0EF7D" w14:textId="77777777" w:rsidR="00AB2D18" w:rsidRDefault="00AB2D18" w:rsidP="00F20FEB">
      <w:pPr>
        <w:tabs>
          <w:tab w:val="left" w:pos="1892"/>
        </w:tabs>
        <w:spacing w:line="360" w:lineRule="auto"/>
        <w:jc w:val="lowKashida"/>
      </w:pPr>
      <w:r>
        <w:rPr>
          <w:caps/>
        </w:rPr>
        <w:tab/>
        <w:t xml:space="preserve">i </w:t>
      </w:r>
      <w:r>
        <w:t>would like to inform you that this office is preparing the AC-1 Form of Pakistan Engineering Council for accreditation. Therefore, you are requested for information regarding industrial linkage mechanism so as the office may be able to include it in the AC-1 form for the purpose.</w:t>
      </w:r>
    </w:p>
    <w:p w14:paraId="28205DB0" w14:textId="77777777" w:rsidR="00AB2D18" w:rsidRDefault="00AB2D18" w:rsidP="007B5A7E">
      <w:pPr>
        <w:tabs>
          <w:tab w:val="left" w:pos="1892"/>
        </w:tabs>
        <w:spacing w:line="360" w:lineRule="auto"/>
        <w:jc w:val="lowKashida"/>
      </w:pPr>
      <w:r>
        <w:tab/>
        <w:t>Your corporation in this regard will highly be appreciated.</w:t>
      </w:r>
    </w:p>
    <w:p w14:paraId="7CB6E327" w14:textId="77777777" w:rsidR="00AB2D18" w:rsidRDefault="00AB2D18" w:rsidP="00424C35">
      <w:pPr>
        <w:tabs>
          <w:tab w:val="left" w:pos="1892"/>
        </w:tabs>
        <w:spacing w:line="360" w:lineRule="auto"/>
        <w:jc w:val="lowKashida"/>
      </w:pPr>
    </w:p>
    <w:p w14:paraId="0F35548B" w14:textId="77777777" w:rsidR="00AB2D18" w:rsidRDefault="00AB2D18" w:rsidP="00173F47">
      <w:pPr>
        <w:tabs>
          <w:tab w:val="left" w:pos="1892"/>
        </w:tabs>
        <w:rPr>
          <w:caps/>
        </w:rPr>
      </w:pPr>
      <w:r>
        <w:tab/>
      </w:r>
      <w:r>
        <w:tab/>
      </w:r>
      <w:r>
        <w:tab/>
      </w:r>
      <w:r>
        <w:tab/>
      </w:r>
      <w:r>
        <w:tab/>
      </w:r>
      <w:r>
        <w:tab/>
      </w:r>
      <w:r>
        <w:tab/>
      </w:r>
      <w:r>
        <w:tab/>
      </w:r>
    </w:p>
    <w:p w14:paraId="0BF91843" w14:textId="77777777" w:rsidR="00AB2D18" w:rsidRDefault="00AB2D18" w:rsidP="00173F47">
      <w:pPr>
        <w:tabs>
          <w:tab w:val="left" w:pos="1892"/>
        </w:tabs>
        <w:rPr>
          <w:caps/>
        </w:rPr>
      </w:pPr>
    </w:p>
    <w:p w14:paraId="6E248BEB" w14:textId="77777777" w:rsidR="00AB2D18" w:rsidRDefault="00AB2D18" w:rsidP="00173F47">
      <w:pPr>
        <w:tabs>
          <w:tab w:val="left" w:pos="1892"/>
        </w:tabs>
        <w:rPr>
          <w:caps/>
        </w:rPr>
      </w:pPr>
    </w:p>
    <w:p w14:paraId="0B189E73" w14:textId="77777777" w:rsidR="00AB2D18" w:rsidRPr="00775CD7" w:rsidRDefault="00AB2D18" w:rsidP="00173F47">
      <w:pPr>
        <w:tabs>
          <w:tab w:val="left" w:pos="1892"/>
        </w:tabs>
        <w:rPr>
          <w:caps/>
        </w:rPr>
      </w:pPr>
      <w:r>
        <w:rPr>
          <w:caps/>
        </w:rPr>
        <w:tab/>
      </w:r>
      <w:r>
        <w:rPr>
          <w:caps/>
        </w:rPr>
        <w:tab/>
      </w:r>
      <w:r>
        <w:rPr>
          <w:caps/>
        </w:rPr>
        <w:tab/>
      </w:r>
      <w:r>
        <w:rPr>
          <w:caps/>
        </w:rPr>
        <w:tab/>
      </w:r>
      <w:r>
        <w:rPr>
          <w:caps/>
        </w:rPr>
        <w:tab/>
      </w:r>
      <w:r>
        <w:rPr>
          <w:caps/>
        </w:rPr>
        <w:tab/>
      </w:r>
      <w:r>
        <w:rPr>
          <w:caps/>
        </w:rPr>
        <w:tab/>
      </w:r>
      <w:r>
        <w:rPr>
          <w:caps/>
        </w:rPr>
        <w:tab/>
      </w:r>
      <w:r>
        <w:rPr>
          <w:caps/>
        </w:rPr>
        <w:tab/>
      </w:r>
      <w:r w:rsidRPr="00775CD7">
        <w:rPr>
          <w:caps/>
        </w:rPr>
        <w:t>Chairman</w:t>
      </w:r>
    </w:p>
    <w:p w14:paraId="4A8360CB" w14:textId="77777777" w:rsidR="00AB2D18" w:rsidRPr="00775CD7" w:rsidRDefault="00AB2D18" w:rsidP="00173F47">
      <w:pPr>
        <w:tabs>
          <w:tab w:val="left" w:pos="1892"/>
        </w:tabs>
        <w:rPr>
          <w:caps/>
        </w:rPr>
      </w:pPr>
    </w:p>
    <w:p w14:paraId="2D251C5F" w14:textId="77777777" w:rsidR="00AB2D18" w:rsidRDefault="00AB2D18" w:rsidP="00173F47">
      <w:pPr>
        <w:tabs>
          <w:tab w:val="left" w:pos="1892"/>
        </w:tabs>
      </w:pPr>
    </w:p>
    <w:p w14:paraId="03BE2D13" w14:textId="77777777" w:rsidR="00AB2D18" w:rsidRDefault="00AB2D18" w:rsidP="00173F47">
      <w:pPr>
        <w:tabs>
          <w:tab w:val="left" w:pos="1892"/>
        </w:tabs>
      </w:pPr>
    </w:p>
    <w:p w14:paraId="31D3ED19" w14:textId="77777777" w:rsidR="00AB2D18" w:rsidRDefault="00AB2D18" w:rsidP="00173F47">
      <w:pPr>
        <w:tabs>
          <w:tab w:val="left" w:pos="1892"/>
        </w:tabs>
      </w:pPr>
      <w:r>
        <w:t xml:space="preserve"> </w:t>
      </w:r>
    </w:p>
    <w:p w14:paraId="2A3B9E97" w14:textId="77777777" w:rsidR="00AB2D18" w:rsidRPr="00173F47" w:rsidRDefault="00AB2D18" w:rsidP="00173F47">
      <w:pPr>
        <w:tabs>
          <w:tab w:val="left" w:pos="1892"/>
        </w:tabs>
      </w:pPr>
      <w:r>
        <w:br w:type="page"/>
      </w:r>
    </w:p>
    <w:tbl>
      <w:tblPr>
        <w:tblW w:w="5000" w:type="pct"/>
        <w:tblLook w:val="0000" w:firstRow="0" w:lastRow="0" w:firstColumn="0" w:lastColumn="0" w:noHBand="0" w:noVBand="0"/>
      </w:tblPr>
      <w:tblGrid>
        <w:gridCol w:w="4860"/>
        <w:gridCol w:w="4860"/>
      </w:tblGrid>
      <w:tr w:rsidR="00AB2D18" w14:paraId="3D213202" w14:textId="77777777" w:rsidTr="00024A83">
        <w:tc>
          <w:tcPr>
            <w:tcW w:w="2500" w:type="pct"/>
          </w:tcPr>
          <w:p w14:paraId="4C3FDDC6" w14:textId="77777777" w:rsidR="00AB2D18" w:rsidRDefault="00AB2D18" w:rsidP="00024A83">
            <w:pPr>
              <w:snapToGrid w:val="0"/>
              <w:ind w:right="400"/>
              <w:rPr>
                <w:rFonts w:ascii="MS Reference Sans Serif" w:hAnsi="MS Reference Sans Serif"/>
                <w:b/>
                <w:szCs w:val="26"/>
              </w:rPr>
            </w:pPr>
          </w:p>
          <w:p w14:paraId="492BC361" w14:textId="77777777" w:rsidR="00AB2D18" w:rsidRDefault="00AB2D18" w:rsidP="00024A83">
            <w:pPr>
              <w:snapToGrid w:val="0"/>
              <w:ind w:right="400"/>
              <w:rPr>
                <w:rFonts w:ascii="MS Reference Sans Serif" w:hAnsi="MS Reference Sans Serif"/>
                <w:b/>
                <w:szCs w:val="26"/>
              </w:rPr>
            </w:pPr>
          </w:p>
          <w:p w14:paraId="2EF340E6" w14:textId="77777777" w:rsidR="00AB2D18" w:rsidRDefault="00AB2D18" w:rsidP="00024A83">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p w14:paraId="450D772B" w14:textId="77777777" w:rsidR="00AB2D18" w:rsidRDefault="00AB2D18" w:rsidP="00024A83">
            <w:pPr>
              <w:snapToGrid w:val="0"/>
              <w:ind w:right="400"/>
              <w:rPr>
                <w:rFonts w:ascii="MS Reference Sans Serif" w:hAnsi="MS Reference Sans Serif"/>
                <w:b/>
                <w:szCs w:val="26"/>
                <w:u w:val="single"/>
              </w:rPr>
            </w:pPr>
          </w:p>
        </w:tc>
        <w:tc>
          <w:tcPr>
            <w:tcW w:w="2500" w:type="pct"/>
          </w:tcPr>
          <w:p w14:paraId="30A18EA1" w14:textId="77777777" w:rsidR="00AB2D18" w:rsidRDefault="00AB2D18" w:rsidP="00024A83">
            <w:pPr>
              <w:snapToGrid w:val="0"/>
              <w:jc w:val="right"/>
              <w:rPr>
                <w:rFonts w:ascii="MS Reference Sans Serif" w:hAnsi="MS Reference Sans Serif"/>
                <w:b/>
                <w:szCs w:val="26"/>
              </w:rPr>
            </w:pPr>
          </w:p>
          <w:p w14:paraId="40E98071" w14:textId="77777777" w:rsidR="00AB2D18" w:rsidRDefault="00AB2D18" w:rsidP="00024A83">
            <w:pPr>
              <w:snapToGrid w:val="0"/>
              <w:jc w:val="right"/>
              <w:rPr>
                <w:rFonts w:ascii="MS Reference Sans Serif" w:hAnsi="MS Reference Sans Serif"/>
                <w:b/>
                <w:szCs w:val="26"/>
              </w:rPr>
            </w:pPr>
          </w:p>
          <w:p w14:paraId="58F1539A" w14:textId="77777777" w:rsidR="00AB2D18" w:rsidRDefault="00AB2D18" w:rsidP="00024A83">
            <w:pPr>
              <w:snapToGrid w:val="0"/>
              <w:jc w:val="right"/>
              <w:rPr>
                <w:rFonts w:ascii="MS Reference Sans Serif" w:hAnsi="MS Reference Sans Serif"/>
                <w:b/>
                <w:szCs w:val="26"/>
              </w:rPr>
            </w:pPr>
            <w:r>
              <w:rPr>
                <w:rFonts w:ascii="MS Reference Sans Serif" w:hAnsi="MS Reference Sans Serif"/>
                <w:b/>
                <w:szCs w:val="26"/>
              </w:rPr>
              <w:t>Dated: April 10 2018.</w:t>
            </w:r>
          </w:p>
        </w:tc>
      </w:tr>
    </w:tbl>
    <w:p w14:paraId="3D884241" w14:textId="77777777" w:rsidR="00AB2D18" w:rsidRDefault="00AB2D18" w:rsidP="00A35F88">
      <w:pPr>
        <w:spacing w:line="360" w:lineRule="auto"/>
        <w:jc w:val="both"/>
        <w:rPr>
          <w:bCs/>
        </w:rPr>
      </w:pPr>
    </w:p>
    <w:p w14:paraId="2F62950D" w14:textId="77777777" w:rsidR="00AB2D18" w:rsidRDefault="00AB2D18" w:rsidP="00A35F88">
      <w:pPr>
        <w:spacing w:line="360" w:lineRule="auto"/>
        <w:jc w:val="both"/>
        <w:rPr>
          <w:bCs/>
        </w:rPr>
      </w:pPr>
    </w:p>
    <w:p w14:paraId="73FCDA9A" w14:textId="77777777" w:rsidR="00AB2D18" w:rsidRDefault="00AB2D18" w:rsidP="00A35F88">
      <w:pPr>
        <w:spacing w:line="360" w:lineRule="auto"/>
        <w:jc w:val="both"/>
        <w:rPr>
          <w:bCs/>
        </w:rPr>
      </w:pPr>
      <w:r>
        <w:rPr>
          <w:bCs/>
        </w:rPr>
        <w:t xml:space="preserve">The Controller of Examination,  </w:t>
      </w:r>
    </w:p>
    <w:p w14:paraId="465B3FB4" w14:textId="77777777" w:rsidR="00AB2D18" w:rsidRDefault="00AB2D18" w:rsidP="00A35F88">
      <w:pPr>
        <w:spacing w:line="360" w:lineRule="auto"/>
        <w:jc w:val="both"/>
        <w:rPr>
          <w:bCs/>
        </w:rPr>
      </w:pPr>
      <w:r>
        <w:rPr>
          <w:bCs/>
        </w:rPr>
        <w:t>BUET, Khuzdar.</w:t>
      </w:r>
    </w:p>
    <w:p w14:paraId="35A7BCAD" w14:textId="77777777" w:rsidR="00AB2D18" w:rsidRDefault="00AB2D18" w:rsidP="00A35F88">
      <w:pPr>
        <w:spacing w:line="360" w:lineRule="auto"/>
        <w:jc w:val="both"/>
        <w:rPr>
          <w:bCs/>
        </w:rPr>
      </w:pPr>
    </w:p>
    <w:p w14:paraId="7EFDFBFB" w14:textId="77777777" w:rsidR="00AB2D18" w:rsidRDefault="00AB2D18" w:rsidP="00A35F88">
      <w:pPr>
        <w:spacing w:line="360" w:lineRule="auto"/>
        <w:ind w:left="1440" w:hanging="1440"/>
        <w:jc w:val="both"/>
        <w:rPr>
          <w:bCs/>
        </w:rPr>
      </w:pPr>
    </w:p>
    <w:p w14:paraId="70B8C2CB" w14:textId="77777777" w:rsidR="00AB2D18" w:rsidRPr="003B4D2E" w:rsidRDefault="00AB2D18" w:rsidP="00A35F88">
      <w:pPr>
        <w:spacing w:line="360" w:lineRule="auto"/>
        <w:ind w:left="1440" w:hanging="1440"/>
        <w:jc w:val="both"/>
        <w:rPr>
          <w:b/>
          <w:bCs/>
          <w:u w:val="single"/>
        </w:rPr>
      </w:pPr>
      <w:r>
        <w:rPr>
          <w:bCs/>
        </w:rPr>
        <w:t xml:space="preserve">Subject: - </w:t>
      </w:r>
      <w:r>
        <w:rPr>
          <w:bCs/>
        </w:rPr>
        <w:tab/>
      </w:r>
      <w:r>
        <w:rPr>
          <w:b/>
          <w:bCs/>
          <w:caps/>
          <w:u w:val="single"/>
        </w:rPr>
        <w:t xml:space="preserve">Mid term examination (spring) 2018 of first, third &amp; seventh semester of B.E/BS (CS). </w:t>
      </w:r>
    </w:p>
    <w:p w14:paraId="7B15D443" w14:textId="77777777" w:rsidR="00AB2D18" w:rsidRDefault="00AB2D18" w:rsidP="00A35F88">
      <w:pPr>
        <w:spacing w:line="360" w:lineRule="auto"/>
        <w:jc w:val="both"/>
        <w:rPr>
          <w:bCs/>
        </w:rPr>
      </w:pPr>
    </w:p>
    <w:p w14:paraId="0F7D0B8C" w14:textId="77777777" w:rsidR="00AB2D18" w:rsidRDefault="00AB2D18" w:rsidP="00A35F88">
      <w:pPr>
        <w:spacing w:line="360" w:lineRule="auto"/>
        <w:jc w:val="both"/>
        <w:rPr>
          <w:bCs/>
        </w:rPr>
      </w:pPr>
      <w:r>
        <w:rPr>
          <w:bCs/>
        </w:rPr>
        <w:t xml:space="preserve">Refer your letter No.BUETK/14-CE/18/269-76 received on dated 29-03-2018 on the above mentioned subject the required information are enclosed herewith for your information and necessary action. </w:t>
      </w:r>
    </w:p>
    <w:p w14:paraId="4B30C16A" w14:textId="77777777" w:rsidR="00AB2D18" w:rsidRDefault="00AB2D18" w:rsidP="00A35F88">
      <w:pPr>
        <w:spacing w:line="360" w:lineRule="auto"/>
        <w:jc w:val="both"/>
        <w:rPr>
          <w:b/>
          <w:bCs/>
        </w:rPr>
      </w:pPr>
    </w:p>
    <w:p w14:paraId="2878EB42" w14:textId="77777777" w:rsidR="00AB2D18" w:rsidRDefault="00AB2D18" w:rsidP="00A35F88">
      <w:pPr>
        <w:spacing w:line="360" w:lineRule="auto"/>
        <w:jc w:val="both"/>
        <w:rPr>
          <w:b/>
          <w:bCs/>
        </w:rPr>
      </w:pPr>
    </w:p>
    <w:p w14:paraId="41E5FE18" w14:textId="77777777" w:rsidR="00AB2D18" w:rsidRDefault="00AB2D18" w:rsidP="00A35F88">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2F51C49F" w14:textId="77777777" w:rsidR="00AB2D18" w:rsidRDefault="00AB2D18" w:rsidP="00A35F88">
      <w:pPr>
        <w:ind w:left="5760"/>
        <w:rPr>
          <w:b/>
          <w:caps/>
        </w:rPr>
      </w:pPr>
    </w:p>
    <w:p w14:paraId="6EF0E2CC" w14:textId="77777777" w:rsidR="00AB2D18" w:rsidRDefault="00AB2D18" w:rsidP="00A35F88">
      <w:pPr>
        <w:ind w:left="5760"/>
        <w:rPr>
          <w:b/>
          <w:caps/>
        </w:rPr>
      </w:pPr>
    </w:p>
    <w:p w14:paraId="2A39A08D" w14:textId="77777777" w:rsidR="00AB2D18" w:rsidRPr="00407F43" w:rsidRDefault="00AB2D18" w:rsidP="00A35F88">
      <w:pPr>
        <w:ind w:left="5760"/>
        <w:rPr>
          <w:b/>
          <w:caps/>
        </w:rPr>
      </w:pPr>
      <w:r>
        <w:rPr>
          <w:b/>
          <w:caps/>
        </w:rPr>
        <w:t xml:space="preserve">                           </w:t>
      </w:r>
      <w:r w:rsidRPr="00407F43">
        <w:rPr>
          <w:b/>
          <w:caps/>
        </w:rPr>
        <w:t>Chairman</w:t>
      </w:r>
    </w:p>
    <w:p w14:paraId="7FD0FF2F" w14:textId="77777777" w:rsidR="00AB2D18" w:rsidRDefault="00AB2D18" w:rsidP="00607E0B">
      <w:r>
        <w:br w:type="page"/>
      </w:r>
    </w:p>
    <w:p w14:paraId="0FDAB699" w14:textId="77777777" w:rsidR="00AB2D18" w:rsidRDefault="00AB2D18" w:rsidP="00607E0B"/>
    <w:tbl>
      <w:tblPr>
        <w:tblW w:w="5000" w:type="pct"/>
        <w:tblLook w:val="0000" w:firstRow="0" w:lastRow="0" w:firstColumn="0" w:lastColumn="0" w:noHBand="0" w:noVBand="0"/>
      </w:tblPr>
      <w:tblGrid>
        <w:gridCol w:w="4860"/>
        <w:gridCol w:w="4860"/>
      </w:tblGrid>
      <w:tr w:rsidR="00AB2D18" w14:paraId="46551BDA" w14:textId="77777777" w:rsidTr="007B294A">
        <w:tc>
          <w:tcPr>
            <w:tcW w:w="2500" w:type="pct"/>
          </w:tcPr>
          <w:p w14:paraId="549BBD42" w14:textId="77777777" w:rsidR="00AB2D18" w:rsidRDefault="00AB2D18" w:rsidP="007B294A">
            <w:pPr>
              <w:snapToGrid w:val="0"/>
              <w:ind w:right="400"/>
              <w:rPr>
                <w:rFonts w:ascii="MS Reference Sans Serif" w:hAnsi="MS Reference Sans Serif"/>
                <w:b/>
                <w:szCs w:val="26"/>
              </w:rPr>
            </w:pPr>
          </w:p>
          <w:p w14:paraId="75B87739" w14:textId="77777777" w:rsidR="00AB2D18" w:rsidRDefault="00AB2D18" w:rsidP="007B294A">
            <w:pPr>
              <w:snapToGrid w:val="0"/>
              <w:ind w:right="400"/>
              <w:rPr>
                <w:rFonts w:ascii="MS Reference Sans Serif" w:hAnsi="MS Reference Sans Serif"/>
                <w:b/>
                <w:szCs w:val="26"/>
              </w:rPr>
            </w:pPr>
          </w:p>
          <w:p w14:paraId="40C2B547" w14:textId="77777777" w:rsidR="00AB2D18" w:rsidRDefault="00AB2D18" w:rsidP="007B294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025.</w:t>
            </w:r>
          </w:p>
          <w:p w14:paraId="08B12A1B" w14:textId="77777777" w:rsidR="00AB2D18" w:rsidRDefault="00AB2D18" w:rsidP="007B294A">
            <w:pPr>
              <w:snapToGrid w:val="0"/>
              <w:ind w:right="400"/>
              <w:rPr>
                <w:rFonts w:ascii="MS Reference Sans Serif" w:hAnsi="MS Reference Sans Serif"/>
                <w:b/>
                <w:szCs w:val="26"/>
                <w:u w:val="single"/>
              </w:rPr>
            </w:pPr>
          </w:p>
        </w:tc>
        <w:tc>
          <w:tcPr>
            <w:tcW w:w="2500" w:type="pct"/>
          </w:tcPr>
          <w:p w14:paraId="0FA901F6" w14:textId="77777777" w:rsidR="00AB2D18" w:rsidRDefault="00AB2D18" w:rsidP="007B294A">
            <w:pPr>
              <w:snapToGrid w:val="0"/>
              <w:jc w:val="right"/>
              <w:rPr>
                <w:rFonts w:ascii="MS Reference Sans Serif" w:hAnsi="MS Reference Sans Serif"/>
                <w:b/>
                <w:szCs w:val="26"/>
              </w:rPr>
            </w:pPr>
          </w:p>
          <w:p w14:paraId="61BCFE07" w14:textId="77777777" w:rsidR="00AB2D18" w:rsidRDefault="00AB2D18" w:rsidP="007B294A">
            <w:pPr>
              <w:snapToGrid w:val="0"/>
              <w:jc w:val="right"/>
              <w:rPr>
                <w:rFonts w:ascii="MS Reference Sans Serif" w:hAnsi="MS Reference Sans Serif"/>
                <w:b/>
                <w:szCs w:val="26"/>
              </w:rPr>
            </w:pPr>
          </w:p>
          <w:p w14:paraId="2A6A2D35" w14:textId="77777777" w:rsidR="00AB2D18" w:rsidRDefault="00AB2D18" w:rsidP="007B294A">
            <w:pPr>
              <w:snapToGrid w:val="0"/>
              <w:jc w:val="right"/>
              <w:rPr>
                <w:rFonts w:ascii="MS Reference Sans Serif" w:hAnsi="MS Reference Sans Serif"/>
                <w:b/>
                <w:szCs w:val="26"/>
              </w:rPr>
            </w:pPr>
            <w:r>
              <w:rPr>
                <w:rFonts w:ascii="MS Reference Sans Serif" w:hAnsi="MS Reference Sans Serif"/>
                <w:b/>
                <w:szCs w:val="26"/>
              </w:rPr>
              <w:t>Dated: April 11, 2018.</w:t>
            </w:r>
          </w:p>
        </w:tc>
      </w:tr>
    </w:tbl>
    <w:p w14:paraId="4A1A4C9E" w14:textId="77777777" w:rsidR="00AB2D18" w:rsidRDefault="00AB2D18" w:rsidP="00607E0B"/>
    <w:p w14:paraId="6DFA1BBE" w14:textId="77777777" w:rsidR="00AB2D18" w:rsidRDefault="00AB2D18" w:rsidP="00607E0B"/>
    <w:p w14:paraId="2F0739C4" w14:textId="77777777" w:rsidR="00AB2D18" w:rsidRDefault="00AB2D18" w:rsidP="00607E0B"/>
    <w:p w14:paraId="433FE3DA" w14:textId="77777777" w:rsidR="00AB2D18" w:rsidRDefault="00AB2D18" w:rsidP="00607E0B">
      <w:r>
        <w:tab/>
      </w:r>
      <w:r>
        <w:tab/>
        <w:t>Moula Gul   S/o Syed Abdul  Aziz</w:t>
      </w:r>
    </w:p>
    <w:p w14:paraId="0514FF43" w14:textId="77777777" w:rsidR="00AB2D18" w:rsidRDefault="00AB2D18" w:rsidP="00607E0B">
      <w:pPr>
        <w:ind w:left="1440"/>
      </w:pPr>
      <w:r>
        <w:t>Roll No 15EL43.</w:t>
      </w:r>
    </w:p>
    <w:p w14:paraId="11915162" w14:textId="77777777" w:rsidR="00AB2D18" w:rsidRDefault="00AB2D18" w:rsidP="00607E0B">
      <w:pPr>
        <w:ind w:left="1440" w:hanging="1440"/>
      </w:pPr>
      <w:r>
        <w:tab/>
      </w:r>
    </w:p>
    <w:p w14:paraId="0EEBDE3E" w14:textId="77777777" w:rsidR="00AB2D18" w:rsidRDefault="00AB2D18" w:rsidP="00607E0B">
      <w:pPr>
        <w:ind w:left="1440" w:hanging="1440"/>
      </w:pPr>
    </w:p>
    <w:p w14:paraId="09B9A880" w14:textId="77777777" w:rsidR="00AB2D18" w:rsidRDefault="00AB2D18" w:rsidP="00607E0B">
      <w:pPr>
        <w:ind w:left="1440" w:hanging="1440"/>
      </w:pPr>
    </w:p>
    <w:p w14:paraId="3281DDEA" w14:textId="77777777" w:rsidR="00AB2D18" w:rsidRDefault="00AB2D18" w:rsidP="00607E0B">
      <w:pPr>
        <w:ind w:left="1440" w:hanging="1440"/>
        <w:rPr>
          <w:b/>
          <w:bCs/>
          <w:u w:val="single"/>
        </w:rPr>
      </w:pPr>
      <w:r w:rsidRPr="00A13B36">
        <w:t>Subject:</w:t>
      </w:r>
      <w:r w:rsidRPr="00A13B36">
        <w:tab/>
      </w:r>
      <w:r>
        <w:rPr>
          <w:b/>
          <w:bCs/>
          <w:u w:val="single"/>
        </w:rPr>
        <w:t>Enrollment in spring</w:t>
      </w:r>
      <w:r w:rsidRPr="005C6A4E">
        <w:rPr>
          <w:b/>
          <w:bCs/>
          <w:u w:val="single"/>
        </w:rPr>
        <w:t xml:space="preserve"> 201</w:t>
      </w:r>
      <w:r>
        <w:rPr>
          <w:b/>
          <w:bCs/>
          <w:u w:val="single"/>
        </w:rPr>
        <w:t>8</w:t>
      </w:r>
      <w:r w:rsidRPr="005C6A4E">
        <w:rPr>
          <w:b/>
          <w:bCs/>
          <w:u w:val="single"/>
        </w:rPr>
        <w:t xml:space="preserve"> Semester of </w:t>
      </w:r>
      <w:r>
        <w:rPr>
          <w:b/>
          <w:bCs/>
          <w:u w:val="single"/>
        </w:rPr>
        <w:t>Moula Gul</w:t>
      </w:r>
      <w:r w:rsidRPr="005C6A4E">
        <w:rPr>
          <w:b/>
          <w:bCs/>
          <w:u w:val="single"/>
        </w:rPr>
        <w:t xml:space="preserve"> S/O </w:t>
      </w:r>
      <w:r>
        <w:rPr>
          <w:b/>
          <w:bCs/>
          <w:u w:val="single"/>
        </w:rPr>
        <w:t>Syed Abdul Aziz</w:t>
      </w:r>
      <w:r w:rsidRPr="005C6A4E">
        <w:rPr>
          <w:b/>
          <w:bCs/>
          <w:u w:val="single"/>
        </w:rPr>
        <w:t xml:space="preserve"> </w:t>
      </w:r>
      <w:r>
        <w:rPr>
          <w:b/>
          <w:bCs/>
          <w:u w:val="single"/>
        </w:rPr>
        <w:t>after completion of freezing Spring 2016 Semester for two year</w:t>
      </w:r>
    </w:p>
    <w:p w14:paraId="3B2B2250" w14:textId="77777777" w:rsidR="00AB2D18" w:rsidRDefault="00AB2D18" w:rsidP="00607E0B">
      <w:pPr>
        <w:rPr>
          <w:b/>
          <w:bCs/>
          <w:u w:val="single"/>
        </w:rPr>
      </w:pPr>
    </w:p>
    <w:p w14:paraId="00D03BC5" w14:textId="77777777" w:rsidR="00AB2D18" w:rsidRDefault="00AB2D18" w:rsidP="00607E0B">
      <w:pPr>
        <w:spacing w:line="360" w:lineRule="auto"/>
        <w:jc w:val="both"/>
      </w:pPr>
      <w:r>
        <w:t>With reference to this office notification No. BUETK/EED/16/108, dated May 30, 2016 under sub-section 7 (f) of BUET, Khuzdar regulation of semester systems, Mr. Moula Gul</w:t>
      </w:r>
    </w:p>
    <w:p w14:paraId="4F91ACD6" w14:textId="77777777" w:rsidR="00AB2D18" w:rsidRDefault="00AB2D18" w:rsidP="00F70BAD">
      <w:pPr>
        <w:spacing w:line="360" w:lineRule="auto"/>
        <w:jc w:val="both"/>
      </w:pPr>
      <w:r>
        <w:t>Roll No. 15EL43 is permitted to enroll in spring 2018 semester after completion of freezing of Spring 2016 semester for two year.</w:t>
      </w:r>
    </w:p>
    <w:p w14:paraId="22A07765" w14:textId="77777777" w:rsidR="00AB2D18" w:rsidRDefault="00AB2D18" w:rsidP="00607E0B">
      <w:pPr>
        <w:spacing w:line="360" w:lineRule="auto"/>
        <w:jc w:val="both"/>
      </w:pPr>
    </w:p>
    <w:p w14:paraId="011120FB" w14:textId="77777777" w:rsidR="00AB2D18" w:rsidRDefault="00AB2D18" w:rsidP="00607E0B"/>
    <w:p w14:paraId="092AF502" w14:textId="77777777" w:rsidR="00AB2D18" w:rsidRPr="005177A0" w:rsidRDefault="00AB2D18" w:rsidP="00607E0B"/>
    <w:p w14:paraId="50060D91" w14:textId="77777777" w:rsidR="00AB2D18" w:rsidRDefault="00AB2D18" w:rsidP="00607E0B">
      <w:pPr>
        <w:ind w:left="6480"/>
        <w:jc w:val="center"/>
        <w:rPr>
          <w:b/>
          <w:smallCaps/>
        </w:rPr>
      </w:pPr>
    </w:p>
    <w:p w14:paraId="13434FBA" w14:textId="77777777" w:rsidR="00AB2D18" w:rsidRDefault="00AB2D18" w:rsidP="00607E0B">
      <w:pPr>
        <w:ind w:left="6480"/>
        <w:jc w:val="center"/>
        <w:rPr>
          <w:b/>
          <w:smallCaps/>
        </w:rPr>
      </w:pPr>
    </w:p>
    <w:p w14:paraId="18565EDA" w14:textId="77777777" w:rsidR="00AB2D18" w:rsidRPr="009860BE" w:rsidRDefault="00AB2D18" w:rsidP="00607E0B">
      <w:pPr>
        <w:ind w:left="6480"/>
        <w:jc w:val="center"/>
        <w:rPr>
          <w:b/>
          <w:smallCaps/>
        </w:rPr>
      </w:pPr>
      <w:r w:rsidRPr="009860BE">
        <w:rPr>
          <w:b/>
          <w:smallCaps/>
        </w:rPr>
        <w:t>Chairman</w:t>
      </w:r>
    </w:p>
    <w:p w14:paraId="44818139" w14:textId="77777777" w:rsidR="00AB2D18" w:rsidRPr="00173F47" w:rsidRDefault="00AB2D18" w:rsidP="00A35F88">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E68C9A2" w14:textId="77777777" w:rsidTr="00EE0BD1">
        <w:tc>
          <w:tcPr>
            <w:tcW w:w="2500" w:type="pct"/>
          </w:tcPr>
          <w:p w14:paraId="3747521B" w14:textId="77777777" w:rsidR="00AB2D18" w:rsidRDefault="00AB2D18" w:rsidP="00EE0BD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1/18/</w:t>
            </w:r>
          </w:p>
        </w:tc>
        <w:tc>
          <w:tcPr>
            <w:tcW w:w="2500" w:type="pct"/>
          </w:tcPr>
          <w:p w14:paraId="4625ACF3" w14:textId="77777777" w:rsidR="00AB2D18" w:rsidRDefault="00AB2D18" w:rsidP="00EE0BD1">
            <w:pPr>
              <w:snapToGrid w:val="0"/>
              <w:jc w:val="right"/>
              <w:rPr>
                <w:rFonts w:ascii="MS Reference Sans Serif" w:hAnsi="MS Reference Sans Serif"/>
                <w:b/>
                <w:szCs w:val="26"/>
              </w:rPr>
            </w:pPr>
            <w:r>
              <w:rPr>
                <w:rFonts w:ascii="MS Reference Sans Serif" w:hAnsi="MS Reference Sans Serif"/>
                <w:b/>
                <w:szCs w:val="26"/>
              </w:rPr>
              <w:t>Dated: April 26, 2018.</w:t>
            </w:r>
          </w:p>
        </w:tc>
      </w:tr>
    </w:tbl>
    <w:p w14:paraId="050C2026" w14:textId="77777777" w:rsidR="00AB2D18" w:rsidRDefault="00AB2D18" w:rsidP="009840D8">
      <w:pPr>
        <w:ind w:left="1440"/>
      </w:pPr>
    </w:p>
    <w:p w14:paraId="3D3A128B" w14:textId="77777777" w:rsidR="00AB2D18" w:rsidRDefault="00AB2D18" w:rsidP="009840D8">
      <w:pPr>
        <w:ind w:left="1440"/>
      </w:pPr>
    </w:p>
    <w:p w14:paraId="77E635EF" w14:textId="77777777" w:rsidR="00AB2D18" w:rsidRDefault="00AB2D18" w:rsidP="009840D8">
      <w:pPr>
        <w:ind w:left="1440"/>
      </w:pPr>
    </w:p>
    <w:p w14:paraId="55B0110D" w14:textId="77777777" w:rsidR="00AB2D18" w:rsidRDefault="00AB2D18" w:rsidP="009840D8">
      <w:pPr>
        <w:ind w:left="1440"/>
      </w:pPr>
      <w:r>
        <w:t>The Director QEC,                                                                                                  Balochistan UET, Khuzdar.</w:t>
      </w:r>
    </w:p>
    <w:p w14:paraId="5E8B0A0B" w14:textId="77777777" w:rsidR="00AB2D18" w:rsidRDefault="00AB2D18" w:rsidP="009840D8"/>
    <w:p w14:paraId="170D3E89" w14:textId="77777777" w:rsidR="00AB2D18" w:rsidRDefault="00AB2D18" w:rsidP="009840D8"/>
    <w:p w14:paraId="7224CEE1" w14:textId="77777777" w:rsidR="00AB2D18" w:rsidRDefault="00AB2D18" w:rsidP="009840D8"/>
    <w:p w14:paraId="09218806" w14:textId="77777777" w:rsidR="00AB2D18" w:rsidRDefault="00AB2D18" w:rsidP="009840D8">
      <w:pPr>
        <w:rPr>
          <w:b/>
          <w:u w:val="single"/>
        </w:rPr>
      </w:pPr>
      <w:r>
        <w:t>Subject:</w:t>
      </w:r>
      <w:r>
        <w:tab/>
      </w:r>
      <w:r>
        <w:rPr>
          <w:b/>
          <w:u w:val="single"/>
        </w:rPr>
        <w:t>Nomination of P. T Members for BE&amp; BS(CS) for Year 2018-19.</w:t>
      </w:r>
    </w:p>
    <w:p w14:paraId="666C1270" w14:textId="77777777" w:rsidR="00AB2D18" w:rsidRDefault="00AB2D18" w:rsidP="009840D8">
      <w:pPr>
        <w:jc w:val="both"/>
      </w:pPr>
    </w:p>
    <w:p w14:paraId="5B0C3EBC" w14:textId="77777777" w:rsidR="00AB2D18" w:rsidRDefault="00AB2D18" w:rsidP="009840D8">
      <w:pPr>
        <w:jc w:val="both"/>
      </w:pPr>
    </w:p>
    <w:p w14:paraId="7FCF8949" w14:textId="77777777" w:rsidR="00AB2D18" w:rsidRDefault="00AB2D18" w:rsidP="009840D8">
      <w:pPr>
        <w:spacing w:line="360" w:lineRule="auto"/>
        <w:jc w:val="both"/>
      </w:pPr>
      <w:r>
        <w:t>Reference letter No. BUETK/QEC-08/18/89-96 dated April 26, 2018.The undersigned is hereby propose the names of the following faculty members for above mentioned subject.</w:t>
      </w:r>
    </w:p>
    <w:p w14:paraId="57D2B14D" w14:textId="77777777" w:rsidR="00AB2D18" w:rsidRDefault="00AB2D18" w:rsidP="009840D8">
      <w:pPr>
        <w:jc w:val="both"/>
      </w:pPr>
    </w:p>
    <w:p w14:paraId="48E8B382" w14:textId="77777777" w:rsidR="00AB2D18" w:rsidRDefault="00AB2D18" w:rsidP="009840D8">
      <w:pPr>
        <w:spacing w:line="360" w:lineRule="auto"/>
        <w:jc w:val="both"/>
      </w:pPr>
      <w:r>
        <w:tab/>
      </w:r>
    </w:p>
    <w:p w14:paraId="223B6895" w14:textId="77777777" w:rsidR="00AB2D18" w:rsidRDefault="00AB2D18" w:rsidP="009840D8">
      <w:pPr>
        <w:spacing w:line="360" w:lineRule="auto"/>
        <w:ind w:firstLine="720"/>
        <w:jc w:val="both"/>
        <w:rPr>
          <w:b/>
          <w:bCs/>
        </w:rPr>
      </w:pPr>
      <w:r w:rsidRPr="00601516">
        <w:rPr>
          <w:b/>
          <w:bCs/>
        </w:rPr>
        <w:t>E</w:t>
      </w:r>
      <w:r>
        <w:rPr>
          <w:b/>
          <w:bCs/>
        </w:rPr>
        <w:t xml:space="preserve">ngr. Muhammad Ibrahim   </w:t>
      </w:r>
      <w:r>
        <w:rPr>
          <w:b/>
          <w:bCs/>
        </w:rPr>
        <w:tab/>
        <w:t xml:space="preserve">Lecturer  </w:t>
      </w:r>
      <w:r>
        <w:rPr>
          <w:b/>
          <w:bCs/>
        </w:rPr>
        <w:tab/>
      </w:r>
      <w:r w:rsidRPr="00601516">
        <w:rPr>
          <w:b/>
          <w:bCs/>
        </w:rPr>
        <w:tab/>
      </w:r>
    </w:p>
    <w:p w14:paraId="5C27D440" w14:textId="77777777" w:rsidR="00AB2D18" w:rsidRPr="00601516" w:rsidRDefault="00AB2D18" w:rsidP="009840D8">
      <w:pPr>
        <w:spacing w:line="360" w:lineRule="auto"/>
        <w:jc w:val="both"/>
        <w:rPr>
          <w:b/>
          <w:bCs/>
        </w:rPr>
      </w:pPr>
      <w:r>
        <w:rPr>
          <w:b/>
          <w:bCs/>
        </w:rPr>
        <w:tab/>
        <w:t xml:space="preserve">Engr. Haseena Qadir </w:t>
      </w:r>
      <w:r>
        <w:rPr>
          <w:b/>
          <w:bCs/>
        </w:rPr>
        <w:tab/>
      </w:r>
      <w:r>
        <w:rPr>
          <w:b/>
          <w:bCs/>
        </w:rPr>
        <w:tab/>
        <w:t xml:space="preserve">Lab: Engineer </w:t>
      </w:r>
    </w:p>
    <w:p w14:paraId="7F0676F5" w14:textId="77777777" w:rsidR="00AB2D18" w:rsidRPr="00601516" w:rsidRDefault="00AB2D18" w:rsidP="009840D8">
      <w:pPr>
        <w:spacing w:line="360" w:lineRule="auto"/>
        <w:jc w:val="both"/>
        <w:rPr>
          <w:b/>
          <w:bCs/>
        </w:rPr>
      </w:pPr>
    </w:p>
    <w:p w14:paraId="360EA1CC" w14:textId="77777777" w:rsidR="00AB2D18" w:rsidRDefault="00AB2D18" w:rsidP="009840D8">
      <w:pPr>
        <w:spacing w:line="360" w:lineRule="auto"/>
        <w:rPr>
          <w:rFonts w:ascii="Verdana" w:hAnsi="Verdana"/>
          <w:b/>
        </w:rPr>
      </w:pPr>
    </w:p>
    <w:p w14:paraId="6A61CE46" w14:textId="77777777" w:rsidR="00AB2D18" w:rsidRDefault="00AB2D18" w:rsidP="009840D8">
      <w:pPr>
        <w:rPr>
          <w:rFonts w:ascii="Verdana" w:hAnsi="Verdana"/>
          <w:b/>
        </w:rPr>
      </w:pPr>
    </w:p>
    <w:p w14:paraId="453331FD" w14:textId="77777777" w:rsidR="00AB2D18" w:rsidRDefault="00AB2D18" w:rsidP="009840D8">
      <w:pPr>
        <w:rPr>
          <w:rFonts w:ascii="Verdana" w:hAnsi="Verdana"/>
          <w:b/>
        </w:rPr>
      </w:pPr>
    </w:p>
    <w:p w14:paraId="58119997" w14:textId="77777777" w:rsidR="00AB2D18" w:rsidRPr="003B68DF" w:rsidRDefault="00AB2D18" w:rsidP="009840D8">
      <w:pPr>
        <w:ind w:left="5040" w:firstLine="720"/>
        <w:jc w:val="center"/>
        <w:rPr>
          <w:rFonts w:ascii="Verdana" w:hAnsi="Verdana"/>
          <w:b/>
          <w:caps/>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sidRPr="003B68DF">
        <w:rPr>
          <w:rFonts w:ascii="Verdana" w:hAnsi="Verdana"/>
          <w:b/>
          <w:caps/>
        </w:rPr>
        <w:t>Chairman</w:t>
      </w:r>
    </w:p>
    <w:p w14:paraId="363E182A" w14:textId="77777777" w:rsidR="00AB2D18" w:rsidRDefault="00AB2D18" w:rsidP="009840D8">
      <w:pPr>
        <w:tabs>
          <w:tab w:val="left" w:pos="1892"/>
        </w:tabs>
        <w:rPr>
          <w:rFonts w:ascii="Verdana" w:hAnsi="Verdana"/>
          <w:b/>
        </w:rPr>
      </w:pPr>
    </w:p>
    <w:p w14:paraId="0731C2BA" w14:textId="77777777" w:rsidR="00AB2D18" w:rsidRPr="009840D8" w:rsidRDefault="00AB2D18" w:rsidP="009840D8">
      <w:pPr>
        <w:tabs>
          <w:tab w:val="left" w:pos="1892"/>
        </w:tabs>
        <w:rPr>
          <w:rFonts w:ascii="Verdana" w:hAnsi="Verdana"/>
          <w:bCs/>
        </w:rPr>
      </w:pPr>
      <w:r w:rsidRPr="009840D8">
        <w:rPr>
          <w:rFonts w:ascii="Verdana" w:hAnsi="Verdana"/>
          <w:bCs/>
        </w:rPr>
        <w:t>Copy Forwarded to:</w:t>
      </w:r>
    </w:p>
    <w:p w14:paraId="1B080747" w14:textId="77777777" w:rsidR="00AB2D18" w:rsidRPr="009840D8" w:rsidRDefault="00AB2D18" w:rsidP="009840D8">
      <w:pPr>
        <w:tabs>
          <w:tab w:val="left" w:pos="1892"/>
        </w:tabs>
        <w:rPr>
          <w:rFonts w:ascii="Verdana" w:hAnsi="Verdana"/>
          <w:bCs/>
        </w:rPr>
      </w:pPr>
    </w:p>
    <w:p w14:paraId="1E0C00FE" w14:textId="77777777" w:rsidR="00AB2D18" w:rsidRPr="009840D8" w:rsidRDefault="00AB2D18" w:rsidP="00EA44A6">
      <w:pPr>
        <w:numPr>
          <w:ilvl w:val="0"/>
          <w:numId w:val="38"/>
        </w:numPr>
        <w:tabs>
          <w:tab w:val="left" w:pos="1440"/>
        </w:tabs>
        <w:rPr>
          <w:rFonts w:ascii="Verdana" w:hAnsi="Verdana"/>
          <w:bCs/>
        </w:rPr>
      </w:pPr>
      <w:r w:rsidRPr="009840D8">
        <w:rPr>
          <w:rFonts w:ascii="Verdana" w:hAnsi="Verdana"/>
          <w:bCs/>
        </w:rPr>
        <w:t>Engr. Muhammad Ibrahim EED, BUET. Khuzdar.</w:t>
      </w:r>
    </w:p>
    <w:p w14:paraId="4D8ECDB7" w14:textId="77777777" w:rsidR="00AB2D18" w:rsidRPr="009840D8" w:rsidRDefault="00AB2D18" w:rsidP="009840D8">
      <w:pPr>
        <w:tabs>
          <w:tab w:val="left" w:pos="1440"/>
        </w:tabs>
        <w:rPr>
          <w:rFonts w:ascii="Verdana" w:hAnsi="Verdana"/>
          <w:bCs/>
        </w:rPr>
      </w:pPr>
    </w:p>
    <w:p w14:paraId="7A76BD38" w14:textId="77777777" w:rsidR="00AB2D18" w:rsidRPr="00173F47" w:rsidRDefault="00AB2D18" w:rsidP="009840D8">
      <w:pPr>
        <w:tabs>
          <w:tab w:val="left" w:pos="1440"/>
        </w:tabs>
      </w:pPr>
      <w:r w:rsidRPr="009840D8">
        <w:rPr>
          <w:rFonts w:ascii="Verdana" w:hAnsi="Verdana"/>
          <w:bCs/>
        </w:rPr>
        <w:tab/>
        <w:t>2.  Engr. Haseena Qadir EED, BUET, Khuzdar.</w:t>
      </w:r>
      <w:r>
        <w:rPr>
          <w:rFonts w:ascii="Verdana" w:hAnsi="Verdana"/>
          <w:b/>
        </w:rPr>
        <w:br w:type="page"/>
      </w:r>
    </w:p>
    <w:tbl>
      <w:tblPr>
        <w:tblW w:w="5000" w:type="pct"/>
        <w:tblLook w:val="0000" w:firstRow="0" w:lastRow="0" w:firstColumn="0" w:lastColumn="0" w:noHBand="0" w:noVBand="0"/>
      </w:tblPr>
      <w:tblGrid>
        <w:gridCol w:w="4860"/>
        <w:gridCol w:w="4860"/>
      </w:tblGrid>
      <w:tr w:rsidR="00AB2D18" w:rsidRPr="005D4FBE" w14:paraId="68F65AAF" w14:textId="77777777" w:rsidTr="00ED0DE6">
        <w:tc>
          <w:tcPr>
            <w:tcW w:w="2500" w:type="pct"/>
          </w:tcPr>
          <w:p w14:paraId="38460215" w14:textId="77777777" w:rsidR="00AB2D18" w:rsidRDefault="00AB2D18" w:rsidP="00ED0DE6">
            <w:pPr>
              <w:snapToGrid w:val="0"/>
              <w:ind w:right="400"/>
              <w:rPr>
                <w:rFonts w:ascii="Berlin Sans FB" w:hAnsi="Berlin Sans FB"/>
              </w:rPr>
            </w:pPr>
          </w:p>
          <w:p w14:paraId="70CAB977" w14:textId="77777777" w:rsidR="00AB2D18" w:rsidRPr="005D4FBE" w:rsidRDefault="00AB2D18" w:rsidP="00ED0DE6">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8/034-38.</w:t>
            </w:r>
          </w:p>
        </w:tc>
        <w:tc>
          <w:tcPr>
            <w:tcW w:w="2500" w:type="pct"/>
          </w:tcPr>
          <w:p w14:paraId="2C3A0244" w14:textId="77777777" w:rsidR="00AB2D18" w:rsidRDefault="00AB2D18" w:rsidP="00ED0DE6">
            <w:pPr>
              <w:snapToGrid w:val="0"/>
              <w:jc w:val="center"/>
              <w:rPr>
                <w:rFonts w:ascii="Berlin Sans FB" w:hAnsi="Berlin Sans FB"/>
              </w:rPr>
            </w:pPr>
          </w:p>
          <w:p w14:paraId="4875C43E" w14:textId="77777777" w:rsidR="00AB2D18" w:rsidRPr="005D4FBE" w:rsidRDefault="00AB2D18" w:rsidP="00ED0DE6">
            <w:pPr>
              <w:snapToGrid w:val="0"/>
              <w:jc w:val="center"/>
              <w:rPr>
                <w:rFonts w:ascii="Berlin Sans FB" w:hAnsi="Berlin Sans FB"/>
              </w:rPr>
            </w:pPr>
            <w:r>
              <w:rPr>
                <w:rFonts w:ascii="Berlin Sans FB" w:hAnsi="Berlin Sans FB"/>
              </w:rPr>
              <w:t xml:space="preserve">                   Dated  : April  27, 2018</w:t>
            </w:r>
          </w:p>
        </w:tc>
      </w:tr>
    </w:tbl>
    <w:p w14:paraId="4E01D573" w14:textId="77777777" w:rsidR="00AB2D18" w:rsidRDefault="00AB2D18" w:rsidP="001C66BC">
      <w:pPr>
        <w:jc w:val="both"/>
        <w:rPr>
          <w:rFonts w:ascii="Berlin Sans FB" w:hAnsi="Berlin Sans FB"/>
          <w:sz w:val="26"/>
          <w:szCs w:val="26"/>
        </w:rPr>
      </w:pPr>
    </w:p>
    <w:p w14:paraId="37666981" w14:textId="77777777" w:rsidR="00AB2D18" w:rsidRDefault="00AB2D18" w:rsidP="001C66BC">
      <w:pPr>
        <w:rPr>
          <w:b/>
          <w:sz w:val="28"/>
          <w:szCs w:val="28"/>
        </w:rPr>
      </w:pPr>
    </w:p>
    <w:p w14:paraId="6EEA53B3" w14:textId="77777777" w:rsidR="00AB2D18" w:rsidRDefault="00AB2D18" w:rsidP="001C66BC">
      <w:pPr>
        <w:rPr>
          <w:rFonts w:ascii="Berlin Sans FB" w:hAnsi="Berlin Sans FB"/>
          <w:b/>
          <w:u w:val="single"/>
        </w:rPr>
      </w:pPr>
    </w:p>
    <w:p w14:paraId="2E99F210" w14:textId="77777777" w:rsidR="00AB2D18" w:rsidRPr="00155D90" w:rsidRDefault="00AB2D18" w:rsidP="001C66BC">
      <w:pPr>
        <w:rPr>
          <w:rFonts w:ascii="Berlin Sans FB" w:hAnsi="Berlin Sans FB"/>
          <w:b/>
          <w:u w:val="single"/>
        </w:rPr>
      </w:pPr>
      <w:r w:rsidRPr="00155D90">
        <w:rPr>
          <w:rFonts w:ascii="Berlin Sans FB" w:hAnsi="Berlin Sans FB"/>
          <w:b/>
          <w:u w:val="single"/>
        </w:rPr>
        <w:t>Circular</w:t>
      </w:r>
    </w:p>
    <w:p w14:paraId="62E8295A" w14:textId="77777777" w:rsidR="00AB2D18" w:rsidRPr="00155D90" w:rsidRDefault="00AB2D18" w:rsidP="001C66BC">
      <w:pPr>
        <w:rPr>
          <w:rFonts w:ascii="Berlin Sans FB" w:hAnsi="Berlin Sans FB"/>
          <w:b/>
        </w:rPr>
      </w:pPr>
    </w:p>
    <w:p w14:paraId="7F873DDB" w14:textId="77777777" w:rsidR="00AB2D18" w:rsidRPr="00155D90" w:rsidRDefault="00AB2D18" w:rsidP="001C66BC">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 xml:space="preserve">on one day leave from 30-04-2018.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Engr. </w:t>
      </w:r>
      <w:r>
        <w:rPr>
          <w:rFonts w:ascii="Berlin Sans FB" w:hAnsi="Berlin Sans FB"/>
        </w:rPr>
        <w:t>Muhammad Tayyab lab lecturer</w:t>
      </w:r>
      <w:r w:rsidRPr="00155D90">
        <w:rPr>
          <w:rFonts w:ascii="Berlin Sans FB" w:hAnsi="Berlin Sans FB"/>
        </w:rPr>
        <w:t>, Electrical Engineering, BUET, Khuzdar will look after the office matters.</w:t>
      </w:r>
    </w:p>
    <w:p w14:paraId="025CE470" w14:textId="77777777" w:rsidR="00AB2D18" w:rsidRPr="00155D90" w:rsidRDefault="00AB2D18" w:rsidP="001C66BC">
      <w:pPr>
        <w:spacing w:line="360" w:lineRule="auto"/>
        <w:jc w:val="both"/>
        <w:rPr>
          <w:rFonts w:ascii="Berlin Sans FB" w:hAnsi="Berlin Sans FB"/>
        </w:rPr>
      </w:pPr>
      <w:r w:rsidRPr="00155D90">
        <w:rPr>
          <w:rFonts w:ascii="Berlin Sans FB" w:hAnsi="Berlin Sans FB"/>
        </w:rPr>
        <w:t xml:space="preserve"> </w:t>
      </w:r>
    </w:p>
    <w:p w14:paraId="40B44320" w14:textId="77777777" w:rsidR="00AB2D18" w:rsidRPr="00056C65" w:rsidRDefault="00AB2D18" w:rsidP="001C66BC">
      <w:pPr>
        <w:ind w:left="6480"/>
        <w:jc w:val="both"/>
      </w:pPr>
    </w:p>
    <w:p w14:paraId="5E80036F" w14:textId="77777777" w:rsidR="00AB2D18" w:rsidRPr="00056C65" w:rsidRDefault="00AB2D18" w:rsidP="001C66BC">
      <w:pPr>
        <w:ind w:left="6480"/>
        <w:jc w:val="both"/>
      </w:pPr>
    </w:p>
    <w:p w14:paraId="70109DE0" w14:textId="77777777" w:rsidR="00AB2D18" w:rsidRPr="00086DB9" w:rsidRDefault="00AB2D18" w:rsidP="001C66BC">
      <w:pPr>
        <w:spacing w:line="360" w:lineRule="auto"/>
        <w:jc w:val="both"/>
        <w:rPr>
          <w:rFonts w:ascii="Berlin Sans FB" w:hAnsi="Berlin Sans FB"/>
        </w:rPr>
      </w:pPr>
    </w:p>
    <w:p w14:paraId="48859170" w14:textId="77777777" w:rsidR="00AB2D18" w:rsidRPr="00086DB9" w:rsidRDefault="00AB2D18" w:rsidP="001C66BC">
      <w:pPr>
        <w:ind w:left="5040"/>
        <w:jc w:val="both"/>
        <w:rPr>
          <w:rFonts w:ascii="Berlin Sans FB" w:hAnsi="Berlin Sans FB"/>
        </w:rPr>
      </w:pPr>
      <w:r>
        <w:rPr>
          <w:rFonts w:ascii="Berlin Sans FB" w:hAnsi="Berlin Sans FB"/>
        </w:rPr>
        <w:t xml:space="preserve">    </w:t>
      </w:r>
      <w:r w:rsidRPr="00086DB9">
        <w:rPr>
          <w:rFonts w:ascii="Berlin Sans FB" w:hAnsi="Berlin Sans FB"/>
        </w:rPr>
        <w:t>(</w:t>
      </w:r>
      <w:r>
        <w:rPr>
          <w:rFonts w:ascii="Berlin Sans FB" w:hAnsi="Berlin Sans FB"/>
        </w:rPr>
        <w:t>Engr.Mohammad Abid Mengal</w:t>
      </w:r>
      <w:r w:rsidRPr="00086DB9">
        <w:rPr>
          <w:rFonts w:ascii="Berlin Sans FB" w:hAnsi="Berlin Sans FB"/>
        </w:rPr>
        <w:t>)</w:t>
      </w:r>
    </w:p>
    <w:p w14:paraId="4729414A" w14:textId="77777777" w:rsidR="00AB2D18" w:rsidRPr="00086DB9" w:rsidRDefault="00AB2D18" w:rsidP="001C66BC">
      <w:pPr>
        <w:ind w:left="5760" w:firstLine="720"/>
        <w:jc w:val="both"/>
        <w:rPr>
          <w:rFonts w:ascii="Berlin Sans FB" w:hAnsi="Berlin Sans FB"/>
        </w:rPr>
      </w:pPr>
      <w:r w:rsidRPr="00086DB9">
        <w:rPr>
          <w:rFonts w:ascii="Berlin Sans FB" w:hAnsi="Berlin Sans FB"/>
        </w:rPr>
        <w:t>Chairman</w:t>
      </w:r>
    </w:p>
    <w:p w14:paraId="14BA984A" w14:textId="77777777" w:rsidR="00AB2D18" w:rsidRPr="00086DB9" w:rsidRDefault="00AB2D18" w:rsidP="001C66BC">
      <w:pPr>
        <w:spacing w:line="360" w:lineRule="auto"/>
        <w:jc w:val="both"/>
        <w:rPr>
          <w:rFonts w:ascii="Berlin Sans FB" w:hAnsi="Berlin Sans FB"/>
        </w:rPr>
      </w:pPr>
    </w:p>
    <w:p w14:paraId="557111A5" w14:textId="77777777" w:rsidR="00AB2D18" w:rsidRPr="00086DB9" w:rsidRDefault="00AB2D18" w:rsidP="001C66BC">
      <w:pPr>
        <w:spacing w:line="360" w:lineRule="auto"/>
        <w:jc w:val="both"/>
        <w:rPr>
          <w:rFonts w:ascii="Berlin Sans FB" w:hAnsi="Berlin Sans FB"/>
        </w:rPr>
      </w:pPr>
    </w:p>
    <w:p w14:paraId="6DBEBAB5" w14:textId="77777777" w:rsidR="00AB2D18" w:rsidRDefault="00AB2D18" w:rsidP="001C66BC">
      <w:pPr>
        <w:spacing w:line="360" w:lineRule="auto"/>
        <w:jc w:val="both"/>
        <w:rPr>
          <w:rFonts w:ascii="Berlin Sans FB" w:hAnsi="Berlin Sans FB"/>
        </w:rPr>
      </w:pPr>
    </w:p>
    <w:p w14:paraId="490DB4CE" w14:textId="77777777" w:rsidR="00AB2D18" w:rsidRDefault="00AB2D18" w:rsidP="001C66BC">
      <w:pPr>
        <w:spacing w:line="360" w:lineRule="auto"/>
        <w:jc w:val="both"/>
        <w:rPr>
          <w:rFonts w:ascii="Berlin Sans FB" w:hAnsi="Berlin Sans FB"/>
        </w:rPr>
      </w:pPr>
    </w:p>
    <w:p w14:paraId="2DDE10D6" w14:textId="77777777" w:rsidR="00AB2D18" w:rsidRPr="00086DB9" w:rsidRDefault="00AB2D18" w:rsidP="001C66BC">
      <w:pPr>
        <w:spacing w:line="360" w:lineRule="auto"/>
        <w:jc w:val="both"/>
        <w:rPr>
          <w:rFonts w:ascii="Berlin Sans FB" w:hAnsi="Berlin Sans FB"/>
        </w:rPr>
      </w:pPr>
      <w:r w:rsidRPr="00086DB9">
        <w:rPr>
          <w:rFonts w:ascii="Berlin Sans FB" w:hAnsi="Berlin Sans FB"/>
        </w:rPr>
        <w:t>Copy to:</w:t>
      </w:r>
    </w:p>
    <w:p w14:paraId="3B38BEF4" w14:textId="77777777" w:rsidR="00AB2D18" w:rsidRPr="00086DB9" w:rsidRDefault="00AB2D18" w:rsidP="001C66BC">
      <w:pPr>
        <w:spacing w:line="360" w:lineRule="auto"/>
        <w:jc w:val="both"/>
        <w:rPr>
          <w:rFonts w:ascii="Berlin Sans FB" w:hAnsi="Berlin Sans FB"/>
        </w:rPr>
      </w:pPr>
    </w:p>
    <w:p w14:paraId="0B026EFC" w14:textId="77777777" w:rsidR="00AB2D18" w:rsidRDefault="00AB2D18" w:rsidP="001C66BC">
      <w:pPr>
        <w:numPr>
          <w:ilvl w:val="0"/>
          <w:numId w:val="39"/>
        </w:numPr>
        <w:rPr>
          <w:rFonts w:ascii="Berlin Sans FB" w:hAnsi="Berlin Sans FB"/>
        </w:rPr>
      </w:pPr>
      <w:r w:rsidRPr="00086DB9">
        <w:rPr>
          <w:rFonts w:ascii="Berlin Sans FB" w:hAnsi="Berlin Sans FB"/>
        </w:rPr>
        <w:t>The Secretary to Vice Chancellor, BUET, Khuzdar.</w:t>
      </w:r>
    </w:p>
    <w:p w14:paraId="776872F0" w14:textId="77777777" w:rsidR="00AB2D18" w:rsidRDefault="00AB2D18" w:rsidP="001C66BC">
      <w:pPr>
        <w:numPr>
          <w:ilvl w:val="0"/>
          <w:numId w:val="39"/>
        </w:numPr>
        <w:rPr>
          <w:rFonts w:ascii="Berlin Sans FB" w:hAnsi="Berlin Sans FB"/>
        </w:rPr>
      </w:pPr>
      <w:r>
        <w:rPr>
          <w:rFonts w:ascii="Berlin Sans FB" w:hAnsi="Berlin Sans FB"/>
        </w:rPr>
        <w:t>PS to Pro Vice Chancellor, BUET, Khuzdar.</w:t>
      </w:r>
    </w:p>
    <w:p w14:paraId="7D0E66A2" w14:textId="77777777" w:rsidR="00AB2D18" w:rsidRPr="00086DB9" w:rsidRDefault="00AB2D18" w:rsidP="001C66BC">
      <w:pPr>
        <w:numPr>
          <w:ilvl w:val="0"/>
          <w:numId w:val="39"/>
        </w:numPr>
        <w:rPr>
          <w:rFonts w:ascii="Berlin Sans FB" w:hAnsi="Berlin Sans FB"/>
        </w:rPr>
      </w:pPr>
      <w:r>
        <w:rPr>
          <w:rFonts w:ascii="Berlin Sans FB" w:hAnsi="Berlin Sans FB"/>
        </w:rPr>
        <w:t>The Dean Faculty of Engineering, BUET, Khuzdar</w:t>
      </w:r>
    </w:p>
    <w:p w14:paraId="2C844206" w14:textId="77777777" w:rsidR="00AB2D18" w:rsidRPr="00086DB9" w:rsidRDefault="00AB2D18" w:rsidP="001C66BC">
      <w:pPr>
        <w:numPr>
          <w:ilvl w:val="0"/>
          <w:numId w:val="39"/>
        </w:numPr>
        <w:rPr>
          <w:rFonts w:ascii="Berlin Sans FB" w:hAnsi="Berlin Sans FB"/>
        </w:rPr>
      </w:pPr>
      <w:r w:rsidRPr="00086DB9">
        <w:rPr>
          <w:rFonts w:ascii="Berlin Sans FB" w:hAnsi="Berlin Sans FB"/>
        </w:rPr>
        <w:t>The Registrar, BUET, Khuzdar.</w:t>
      </w:r>
    </w:p>
    <w:p w14:paraId="68E5ACAE" w14:textId="77777777" w:rsidR="00AB2D18" w:rsidRDefault="00AB2D18" w:rsidP="001C66BC">
      <w:pPr>
        <w:numPr>
          <w:ilvl w:val="0"/>
          <w:numId w:val="39"/>
        </w:numPr>
        <w:rPr>
          <w:rFonts w:ascii="Berlin Sans FB" w:hAnsi="Berlin Sans FB"/>
        </w:rPr>
      </w:pPr>
      <w:r w:rsidRPr="00086DB9">
        <w:rPr>
          <w:rFonts w:ascii="Berlin Sans FB" w:hAnsi="Berlin Sans FB"/>
        </w:rPr>
        <w:t>Officer Concerned</w:t>
      </w:r>
    </w:p>
    <w:p w14:paraId="4E1E7A82" w14:textId="77777777" w:rsidR="00AB2D18" w:rsidRPr="00EC73BD" w:rsidRDefault="00AB2D18" w:rsidP="001C66BC">
      <w:pPr>
        <w:spacing w:line="360" w:lineRule="auto"/>
        <w:jc w:val="both"/>
        <w:rPr>
          <w:b/>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103701A" w14:textId="77777777" w:rsidTr="000E29B7">
        <w:tc>
          <w:tcPr>
            <w:tcW w:w="2500" w:type="pct"/>
          </w:tcPr>
          <w:p w14:paraId="024EAB44" w14:textId="77777777" w:rsidR="00AB2D18" w:rsidRDefault="00AB2D18" w:rsidP="000E29B7">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1F0D019C" w14:textId="77777777" w:rsidR="00AB2D18" w:rsidRDefault="00AB2D18" w:rsidP="000E29B7">
            <w:pPr>
              <w:snapToGrid w:val="0"/>
              <w:jc w:val="right"/>
              <w:rPr>
                <w:rFonts w:ascii="MS Reference Sans Serif" w:hAnsi="MS Reference Sans Serif"/>
                <w:b/>
                <w:szCs w:val="26"/>
              </w:rPr>
            </w:pPr>
            <w:r>
              <w:rPr>
                <w:rFonts w:ascii="MS Reference Sans Serif" w:hAnsi="MS Reference Sans Serif"/>
                <w:b/>
                <w:szCs w:val="26"/>
              </w:rPr>
              <w:t>Dated: May 03, 2018.</w:t>
            </w:r>
          </w:p>
        </w:tc>
      </w:tr>
    </w:tbl>
    <w:p w14:paraId="0BF0694B" w14:textId="77777777" w:rsidR="00AB2D18" w:rsidRPr="004D5DBB" w:rsidRDefault="00AB2D18" w:rsidP="006723FE"/>
    <w:p w14:paraId="21041F8A" w14:textId="77777777" w:rsidR="00AB2D18" w:rsidRPr="004D5DBB" w:rsidRDefault="00AB2D18" w:rsidP="006723FE"/>
    <w:p w14:paraId="363ABAF0" w14:textId="77777777" w:rsidR="00AB2D18" w:rsidRPr="004D5DBB" w:rsidRDefault="00AB2D18" w:rsidP="006723FE"/>
    <w:p w14:paraId="06225FCF" w14:textId="77777777" w:rsidR="00AB2D18" w:rsidRDefault="00AB2D18" w:rsidP="006723FE">
      <w:pPr>
        <w:tabs>
          <w:tab w:val="left" w:pos="5655"/>
        </w:tabs>
      </w:pPr>
    </w:p>
    <w:p w14:paraId="6FC23AC6" w14:textId="77777777" w:rsidR="00AB2D18" w:rsidRPr="00007B0D" w:rsidRDefault="00AB2D18" w:rsidP="006723FE">
      <w:pPr>
        <w:rPr>
          <w:b/>
        </w:rPr>
      </w:pPr>
    </w:p>
    <w:p w14:paraId="0955AF13" w14:textId="77777777" w:rsidR="00AB2D18" w:rsidRPr="00007B0D" w:rsidRDefault="00AB2D18" w:rsidP="006723FE">
      <w:pPr>
        <w:ind w:left="720" w:firstLine="720"/>
        <w:outlineLvl w:val="0"/>
        <w:rPr>
          <w:rFonts w:ascii="Verdana" w:hAnsi="Verdana"/>
          <w:b/>
          <w:bCs/>
          <w:i/>
          <w:sz w:val="36"/>
          <w:szCs w:val="36"/>
          <w:u w:val="single"/>
        </w:rPr>
      </w:pPr>
      <w:r w:rsidRPr="00007B0D">
        <w:rPr>
          <w:rFonts w:ascii="Verdana" w:hAnsi="Verdana"/>
          <w:b/>
          <w:bCs/>
          <w:i/>
          <w:sz w:val="36"/>
          <w:szCs w:val="36"/>
          <w:u w:val="single"/>
        </w:rPr>
        <w:t>TO WHOM IT MAY CONCERN</w:t>
      </w:r>
    </w:p>
    <w:p w14:paraId="372A2A2B" w14:textId="77777777" w:rsidR="00AB2D18" w:rsidRPr="00007B0D" w:rsidRDefault="00AB2D18" w:rsidP="006723FE">
      <w:pPr>
        <w:rPr>
          <w:rFonts w:ascii="Verdana" w:hAnsi="Verdana"/>
          <w:b/>
          <w:sz w:val="28"/>
          <w:szCs w:val="28"/>
        </w:rPr>
      </w:pPr>
    </w:p>
    <w:p w14:paraId="67A08B49" w14:textId="77777777" w:rsidR="00AB2D18" w:rsidRDefault="00AB2D18" w:rsidP="006723FE">
      <w:pPr>
        <w:spacing w:line="480" w:lineRule="auto"/>
        <w:jc w:val="both"/>
        <w:rPr>
          <w:rFonts w:ascii="Verdana" w:hAnsi="Verdana"/>
          <w:b/>
        </w:rPr>
      </w:pPr>
      <w:r w:rsidRPr="00007B0D">
        <w:rPr>
          <w:rFonts w:ascii="Verdana" w:hAnsi="Verdana"/>
          <w:b/>
          <w:sz w:val="28"/>
          <w:szCs w:val="28"/>
        </w:rPr>
        <w:tab/>
      </w:r>
      <w:r w:rsidRPr="00007B0D">
        <w:rPr>
          <w:rFonts w:ascii="Verdana" w:hAnsi="Verdana"/>
          <w:b/>
        </w:rPr>
        <w:t xml:space="preserve">      </w:t>
      </w:r>
      <w:r w:rsidRPr="00007B0D">
        <w:rPr>
          <w:rFonts w:ascii="Verdana" w:hAnsi="Verdana"/>
          <w:b/>
        </w:rPr>
        <w:tab/>
      </w:r>
    </w:p>
    <w:p w14:paraId="150C5D4B" w14:textId="77777777" w:rsidR="00AB2D18" w:rsidRDefault="00AB2D18" w:rsidP="00B41A6B">
      <w:pPr>
        <w:spacing w:line="480" w:lineRule="auto"/>
        <w:jc w:val="both"/>
        <w:rPr>
          <w:rFonts w:ascii="Verdana" w:hAnsi="Verdana"/>
        </w:rPr>
      </w:pPr>
      <w:r w:rsidRPr="00007B0D">
        <w:rPr>
          <w:rFonts w:ascii="Verdana" w:hAnsi="Verdana"/>
          <w:b/>
        </w:rPr>
        <w:t xml:space="preserve"> </w:t>
      </w:r>
      <w:r w:rsidRPr="006E51A8">
        <w:rPr>
          <w:rFonts w:ascii="Verdana" w:hAnsi="Verdana"/>
        </w:rPr>
        <w:t xml:space="preserve">This is to certify </w:t>
      </w:r>
      <w:r>
        <w:rPr>
          <w:rFonts w:ascii="Verdana" w:hAnsi="Verdana"/>
        </w:rPr>
        <w:t xml:space="preserve">that </w:t>
      </w:r>
      <w:r w:rsidRPr="00916897">
        <w:rPr>
          <w:rFonts w:ascii="Verdana" w:hAnsi="Verdana"/>
          <w:b/>
          <w:bCs/>
        </w:rPr>
        <w:t xml:space="preserve">Mr. </w:t>
      </w:r>
      <w:r>
        <w:rPr>
          <w:rFonts w:ascii="Verdana" w:hAnsi="Verdana"/>
          <w:b/>
          <w:bCs/>
        </w:rPr>
        <w:t>Rasheed Khan</w:t>
      </w:r>
      <w:r>
        <w:rPr>
          <w:rFonts w:ascii="Verdana" w:hAnsi="Verdana"/>
        </w:rPr>
        <w:t xml:space="preserve"> S/o </w:t>
      </w:r>
      <w:r>
        <w:rPr>
          <w:rFonts w:ascii="Verdana" w:hAnsi="Verdana"/>
          <w:b/>
          <w:bCs/>
        </w:rPr>
        <w:t>Daraz Khan</w:t>
      </w:r>
      <w:r>
        <w:rPr>
          <w:rFonts w:ascii="Verdana" w:hAnsi="Verdana"/>
        </w:rPr>
        <w:t xml:space="preserve"> is a bonafide student of this department (from 2014 to till date). He is doing his bachelor of Electrical Engineering. </w:t>
      </w:r>
    </w:p>
    <w:p w14:paraId="1663BDB2" w14:textId="77777777" w:rsidR="00AB2D18" w:rsidRPr="006E51A8" w:rsidRDefault="00AB2D18" w:rsidP="006723FE">
      <w:pPr>
        <w:spacing w:line="480" w:lineRule="auto"/>
        <w:jc w:val="both"/>
        <w:rPr>
          <w:rFonts w:ascii="Verdana" w:hAnsi="Verdana"/>
          <w:sz w:val="28"/>
          <w:szCs w:val="28"/>
        </w:rPr>
      </w:pPr>
      <w:r>
        <w:rPr>
          <w:rFonts w:ascii="Verdana" w:hAnsi="Verdana"/>
        </w:rPr>
        <w:t xml:space="preserve">It is further certified that the medium of instruction of teaching and Laboratory work in this institution is English.     </w:t>
      </w:r>
    </w:p>
    <w:p w14:paraId="0B711907" w14:textId="77777777" w:rsidR="00AB2D18" w:rsidRPr="00007B0D" w:rsidRDefault="00AB2D18" w:rsidP="006723FE">
      <w:pPr>
        <w:spacing w:line="480" w:lineRule="auto"/>
        <w:jc w:val="both"/>
        <w:rPr>
          <w:rFonts w:ascii="Verdana" w:hAnsi="Verdana"/>
          <w:b/>
          <w:sz w:val="28"/>
          <w:szCs w:val="28"/>
        </w:rPr>
      </w:pPr>
    </w:p>
    <w:p w14:paraId="0CD9E056" w14:textId="77777777" w:rsidR="00AB2D18" w:rsidRDefault="00AB2D18" w:rsidP="006723FE">
      <w:pPr>
        <w:ind w:left="3600" w:firstLine="720"/>
        <w:jc w:val="center"/>
        <w:rPr>
          <w:rFonts w:ascii="Verdana" w:hAnsi="Verdana"/>
          <w:b/>
        </w:rPr>
      </w:pPr>
    </w:p>
    <w:p w14:paraId="1D7FFEF6" w14:textId="77777777" w:rsidR="00AB2D18" w:rsidRDefault="00AB2D18" w:rsidP="006723FE">
      <w:pPr>
        <w:ind w:left="3600" w:firstLine="720"/>
        <w:jc w:val="center"/>
        <w:rPr>
          <w:rFonts w:ascii="Verdana" w:hAnsi="Verdana"/>
          <w:b/>
        </w:rPr>
      </w:pPr>
    </w:p>
    <w:p w14:paraId="5264F44A" w14:textId="77777777" w:rsidR="00AB2D18" w:rsidRDefault="00AB2D18" w:rsidP="006723FE">
      <w:pPr>
        <w:ind w:left="3600" w:firstLine="720"/>
        <w:jc w:val="center"/>
        <w:rPr>
          <w:rFonts w:ascii="Verdana" w:hAnsi="Verdana"/>
          <w:b/>
        </w:rPr>
      </w:pPr>
    </w:p>
    <w:p w14:paraId="05FC9B52" w14:textId="77777777" w:rsidR="00AB2D18" w:rsidRPr="00007B0D" w:rsidRDefault="00AB2D18" w:rsidP="006723FE">
      <w:pPr>
        <w:ind w:left="3600" w:firstLine="720"/>
        <w:jc w:val="center"/>
        <w:rPr>
          <w:rFonts w:ascii="Verdana" w:hAnsi="Verdana"/>
          <w:b/>
        </w:rPr>
      </w:pPr>
      <w:r w:rsidRPr="00007B0D">
        <w:rPr>
          <w:rFonts w:ascii="Verdana" w:hAnsi="Verdana"/>
          <w:b/>
        </w:rPr>
        <w:t>Chairman</w:t>
      </w:r>
    </w:p>
    <w:p w14:paraId="46DF4380" w14:textId="77777777" w:rsidR="00AB2D18" w:rsidRPr="00007B0D" w:rsidRDefault="00AB2D18" w:rsidP="006723FE">
      <w:pPr>
        <w:ind w:left="3600" w:firstLine="720"/>
        <w:jc w:val="center"/>
        <w:rPr>
          <w:rFonts w:ascii="Verdana" w:hAnsi="Verdana"/>
          <w:b/>
        </w:rPr>
      </w:pPr>
      <w:r w:rsidRPr="00007B0D">
        <w:rPr>
          <w:rFonts w:ascii="Verdana" w:hAnsi="Verdana"/>
          <w:b/>
        </w:rPr>
        <w:t>Electrical Engg: Department</w:t>
      </w:r>
    </w:p>
    <w:p w14:paraId="7E2D4D81" w14:textId="77777777" w:rsidR="00AB2D18" w:rsidRPr="00007B0D" w:rsidRDefault="00AB2D18" w:rsidP="006723FE">
      <w:pPr>
        <w:rPr>
          <w:b/>
        </w:rPr>
      </w:pPr>
    </w:p>
    <w:p w14:paraId="2B033D0F" w14:textId="77777777" w:rsidR="00AB2D18" w:rsidRDefault="00AB2D18" w:rsidP="006723FE">
      <w:pPr>
        <w:tabs>
          <w:tab w:val="left" w:pos="5655"/>
        </w:tabs>
      </w:pPr>
      <w:r>
        <w:tab/>
      </w:r>
    </w:p>
    <w:p w14:paraId="364A3135" w14:textId="77777777" w:rsidR="00AB2D18" w:rsidRPr="00173F47" w:rsidRDefault="00AB2D18" w:rsidP="009840D8">
      <w:pPr>
        <w:tabs>
          <w:tab w:val="left" w:pos="1440"/>
        </w:tabs>
      </w:pPr>
      <w:r>
        <w:br w:type="page"/>
      </w:r>
    </w:p>
    <w:tbl>
      <w:tblPr>
        <w:tblW w:w="5000" w:type="pct"/>
        <w:tblLook w:val="0000" w:firstRow="0" w:lastRow="0" w:firstColumn="0" w:lastColumn="0" w:noHBand="0" w:noVBand="0"/>
      </w:tblPr>
      <w:tblGrid>
        <w:gridCol w:w="4860"/>
        <w:gridCol w:w="4860"/>
      </w:tblGrid>
      <w:tr w:rsidR="00AB2D18" w14:paraId="1470E8D1" w14:textId="77777777" w:rsidTr="008A5334">
        <w:tc>
          <w:tcPr>
            <w:tcW w:w="2500" w:type="pct"/>
          </w:tcPr>
          <w:p w14:paraId="574E800A" w14:textId="77777777" w:rsidR="00AB2D18" w:rsidRDefault="00AB2D18" w:rsidP="008A533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7992EBE7" w14:textId="77777777" w:rsidR="00AB2D18" w:rsidRDefault="00AB2D18" w:rsidP="008A5334">
            <w:pPr>
              <w:snapToGrid w:val="0"/>
              <w:jc w:val="right"/>
              <w:rPr>
                <w:rFonts w:ascii="MS Reference Sans Serif" w:hAnsi="MS Reference Sans Serif"/>
                <w:b/>
                <w:szCs w:val="26"/>
              </w:rPr>
            </w:pPr>
            <w:r>
              <w:rPr>
                <w:rFonts w:ascii="MS Reference Sans Serif" w:hAnsi="MS Reference Sans Serif"/>
                <w:b/>
                <w:szCs w:val="26"/>
              </w:rPr>
              <w:t>Dated: May 14, 2018.</w:t>
            </w:r>
          </w:p>
        </w:tc>
      </w:tr>
    </w:tbl>
    <w:p w14:paraId="4AA062FB" w14:textId="77777777" w:rsidR="00AB2D18" w:rsidRDefault="00AB2D18" w:rsidP="00E12EA3">
      <w:pPr>
        <w:rPr>
          <w:b/>
          <w:caps/>
          <w:sz w:val="40"/>
          <w:u w:val="single"/>
        </w:rPr>
      </w:pPr>
    </w:p>
    <w:p w14:paraId="060214D9" w14:textId="77777777" w:rsidR="00AB2D18" w:rsidRPr="00EE58D9" w:rsidRDefault="00AB2D18" w:rsidP="00E12EA3">
      <w:pPr>
        <w:ind w:left="2880" w:firstLine="720"/>
        <w:rPr>
          <w:b/>
          <w:sz w:val="34"/>
          <w:u w:val="single"/>
        </w:rPr>
      </w:pPr>
      <w:r w:rsidRPr="00EE58D9">
        <w:rPr>
          <w:b/>
          <w:sz w:val="34"/>
          <w:u w:val="single"/>
        </w:rPr>
        <w:t xml:space="preserve">Reference Letter </w:t>
      </w:r>
    </w:p>
    <w:p w14:paraId="18E67E42" w14:textId="77777777" w:rsidR="00AB2D18" w:rsidRDefault="00AB2D18" w:rsidP="00E12EA3"/>
    <w:p w14:paraId="5D867102" w14:textId="77777777" w:rsidR="00AB2D18" w:rsidRPr="00EE58D9" w:rsidRDefault="00AB2D18" w:rsidP="00E12EA3">
      <w:pPr>
        <w:spacing w:line="360" w:lineRule="auto"/>
        <w:jc w:val="both"/>
        <w:rPr>
          <w:rFonts w:cs="Calibri"/>
          <w:sz w:val="28"/>
          <w:szCs w:val="28"/>
          <w:shd w:val="clear" w:color="auto" w:fill="FFFFFF"/>
        </w:rPr>
      </w:pPr>
      <w:r>
        <w:rPr>
          <w:rFonts w:cs="Calibri"/>
          <w:sz w:val="28"/>
          <w:szCs w:val="28"/>
        </w:rPr>
        <w:t>Miss.</w:t>
      </w:r>
      <w:r w:rsidRPr="00EE58D9">
        <w:rPr>
          <w:rFonts w:cs="Calibri"/>
          <w:sz w:val="28"/>
          <w:szCs w:val="28"/>
        </w:rPr>
        <w:t xml:space="preserve"> </w:t>
      </w:r>
      <w:r>
        <w:rPr>
          <w:rFonts w:cs="Calibri"/>
          <w:b/>
          <w:sz w:val="28"/>
          <w:szCs w:val="28"/>
        </w:rPr>
        <w:t>Aysha</w:t>
      </w:r>
      <w:r w:rsidRPr="00EE58D9">
        <w:rPr>
          <w:rFonts w:cs="Calibri"/>
          <w:sz w:val="28"/>
          <w:szCs w:val="28"/>
        </w:rPr>
        <w:t xml:space="preserve"> with student ID# </w:t>
      </w:r>
      <w:r>
        <w:rPr>
          <w:rFonts w:cs="Calibri"/>
          <w:sz w:val="28"/>
          <w:szCs w:val="28"/>
        </w:rPr>
        <w:t xml:space="preserve">2008/BUETK/10/E-945 </w:t>
      </w:r>
      <w:r w:rsidRPr="00EE58D9">
        <w:rPr>
          <w:rFonts w:cs="Calibri"/>
          <w:sz w:val="28"/>
          <w:szCs w:val="28"/>
        </w:rPr>
        <w:t xml:space="preserve">remained student of Electrical Engineering department from </w:t>
      </w:r>
      <w:r>
        <w:rPr>
          <w:rFonts w:cs="Calibri"/>
          <w:sz w:val="28"/>
          <w:szCs w:val="28"/>
        </w:rPr>
        <w:t>2010 to 2014. During her stay I found her</w:t>
      </w:r>
      <w:r w:rsidRPr="00EE58D9">
        <w:rPr>
          <w:rFonts w:cs="Calibri"/>
          <w:sz w:val="28"/>
          <w:szCs w:val="28"/>
        </w:rPr>
        <w:t xml:space="preserve"> fully in</w:t>
      </w:r>
      <w:r>
        <w:rPr>
          <w:rFonts w:cs="Calibri"/>
          <w:sz w:val="28"/>
          <w:szCs w:val="28"/>
        </w:rPr>
        <w:t>volved in academic activities. She carried out her</w:t>
      </w:r>
      <w:r w:rsidRPr="00EE58D9">
        <w:rPr>
          <w:rFonts w:cs="Calibri"/>
          <w:sz w:val="28"/>
          <w:szCs w:val="28"/>
        </w:rPr>
        <w:t xml:space="preserve"> studies with clear concepts and produced outstanding results.</w:t>
      </w:r>
      <w:r w:rsidRPr="00EE58D9">
        <w:rPr>
          <w:rFonts w:cs="Calibri"/>
          <w:sz w:val="28"/>
          <w:szCs w:val="28"/>
          <w:shd w:val="clear" w:color="auto" w:fill="FFFFFF"/>
        </w:rPr>
        <w:t xml:space="preserve"> As a student </w:t>
      </w:r>
      <w:r>
        <w:rPr>
          <w:rFonts w:cs="Calibri"/>
          <w:sz w:val="28"/>
          <w:szCs w:val="28"/>
          <w:shd w:val="clear" w:color="auto" w:fill="FFFFFF"/>
        </w:rPr>
        <w:t>she was dedicated to her</w:t>
      </w:r>
      <w:r w:rsidRPr="00EE58D9">
        <w:rPr>
          <w:rFonts w:cs="Calibri"/>
          <w:sz w:val="28"/>
          <w:szCs w:val="28"/>
          <w:shd w:val="clear" w:color="auto" w:fill="FFFFFF"/>
        </w:rPr>
        <w:t xml:space="preserve"> assignments and accomplished excellently. Perseverance, sincerity and thirst for knowledge have</w:t>
      </w:r>
      <w:r>
        <w:rPr>
          <w:rFonts w:cs="Calibri"/>
          <w:sz w:val="28"/>
          <w:szCs w:val="28"/>
          <w:shd w:val="clear" w:color="auto" w:fill="FFFFFF"/>
        </w:rPr>
        <w:t xml:space="preserve"> always been the hallmark of her</w:t>
      </w:r>
      <w:r w:rsidRPr="00EE58D9">
        <w:rPr>
          <w:rFonts w:cs="Calibri"/>
          <w:sz w:val="28"/>
          <w:szCs w:val="28"/>
          <w:shd w:val="clear" w:color="auto" w:fill="FFFFFF"/>
        </w:rPr>
        <w:t xml:space="preserve"> personality.</w:t>
      </w:r>
    </w:p>
    <w:p w14:paraId="09AA3B10" w14:textId="77777777" w:rsidR="00AB2D18" w:rsidRPr="00EE58D9" w:rsidRDefault="00AB2D18" w:rsidP="00E12EA3">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w:t>
      </w:r>
      <w:r>
        <w:rPr>
          <w:rFonts w:cs="Calibri"/>
          <w:sz w:val="28"/>
          <w:szCs w:val="28"/>
          <w:shd w:val="clear" w:color="auto" w:fill="FFFFFF"/>
        </w:rPr>
        <w:t>s</w:t>
      </w:r>
      <w:r w:rsidRPr="00EE58D9">
        <w:rPr>
          <w:rFonts w:cs="Calibri"/>
          <w:sz w:val="28"/>
          <w:szCs w:val="28"/>
          <w:shd w:val="clear" w:color="auto" w:fill="FFFFFF"/>
        </w:rPr>
        <w:t>he has the capacity of adap</w:t>
      </w:r>
      <w:r>
        <w:rPr>
          <w:rFonts w:cs="Calibri"/>
          <w:sz w:val="28"/>
          <w:szCs w:val="28"/>
          <w:shd w:val="clear" w:color="auto" w:fill="FFFFFF"/>
        </w:rPr>
        <w:t>ting her</w:t>
      </w:r>
      <w:r w:rsidRPr="00EE58D9">
        <w:rPr>
          <w:rFonts w:cs="Calibri"/>
          <w:sz w:val="28"/>
          <w:szCs w:val="28"/>
          <w:shd w:val="clear" w:color="auto" w:fill="FFFFFF"/>
        </w:rPr>
        <w:t>self to the new and challenging environme</w:t>
      </w:r>
      <w:r>
        <w:rPr>
          <w:rFonts w:cs="Calibri"/>
          <w:sz w:val="28"/>
          <w:szCs w:val="28"/>
          <w:shd w:val="clear" w:color="auto" w:fill="FFFFFF"/>
        </w:rPr>
        <w:t>nt. With these strengths and her</w:t>
      </w:r>
      <w:r w:rsidRPr="00EE58D9">
        <w:rPr>
          <w:rFonts w:cs="Calibri"/>
          <w:sz w:val="28"/>
          <w:szCs w:val="28"/>
          <w:shd w:val="clear" w:color="auto" w:fill="FFFFFF"/>
        </w:rPr>
        <w:t xml:space="preserve"> co-operative nature, I f</w:t>
      </w:r>
      <w:r>
        <w:rPr>
          <w:rFonts w:cs="Calibri"/>
          <w:sz w:val="28"/>
          <w:szCs w:val="28"/>
          <w:shd w:val="clear" w:color="auto" w:fill="FFFFFF"/>
        </w:rPr>
        <w:t>irmly believe you would make her</w:t>
      </w:r>
      <w:r w:rsidRPr="00EE58D9">
        <w:rPr>
          <w:rFonts w:cs="Calibri"/>
          <w:sz w:val="28"/>
          <w:szCs w:val="28"/>
          <w:shd w:val="clear" w:color="auto" w:fill="FFFFFF"/>
        </w:rPr>
        <w:t xml:space="preserve">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62A8866A" w14:textId="77777777" w:rsidR="00AB2D18" w:rsidRPr="007C64BA" w:rsidRDefault="00AB2D18" w:rsidP="007C64BA">
      <w:pPr>
        <w:spacing w:line="360" w:lineRule="auto"/>
        <w:rPr>
          <w:rFonts w:cs="Calibri"/>
          <w:sz w:val="28"/>
          <w:szCs w:val="28"/>
          <w:shd w:val="clear" w:color="auto" w:fill="FFFFFF"/>
        </w:rPr>
      </w:pPr>
      <w:r>
        <w:rPr>
          <w:rFonts w:cs="Calibri"/>
          <w:sz w:val="28"/>
          <w:szCs w:val="28"/>
          <w:shd w:val="clear" w:color="auto" w:fill="FFFFFF"/>
        </w:rPr>
        <w:t>With full confidence in her</w:t>
      </w:r>
      <w:r w:rsidRPr="00EE58D9">
        <w:rPr>
          <w:rFonts w:cs="Calibri"/>
          <w:sz w:val="28"/>
          <w:szCs w:val="28"/>
          <w:shd w:val="clear" w:color="auto" w:fill="FFFFFF"/>
        </w:rPr>
        <w:t xml:space="preserve"> abilities, I strongly recommend </w:t>
      </w:r>
      <w:r>
        <w:rPr>
          <w:rFonts w:cs="Calibri"/>
          <w:sz w:val="28"/>
          <w:szCs w:val="28"/>
        </w:rPr>
        <w:t xml:space="preserve">Miss. Aysha </w:t>
      </w:r>
      <w:r>
        <w:rPr>
          <w:rFonts w:cs="Calibri"/>
          <w:sz w:val="28"/>
          <w:szCs w:val="28"/>
          <w:shd w:val="clear" w:color="auto" w:fill="FFFFFF"/>
        </w:rPr>
        <w:t xml:space="preserve">for her </w:t>
      </w:r>
      <w:r w:rsidRPr="00EE58D9">
        <w:rPr>
          <w:rFonts w:cs="Calibri"/>
          <w:sz w:val="28"/>
          <w:szCs w:val="28"/>
          <w:shd w:val="clear" w:color="auto" w:fill="FFFFFF"/>
        </w:rPr>
        <w:t>Master</w:t>
      </w:r>
      <w:r>
        <w:rPr>
          <w:rFonts w:cs="Calibri"/>
          <w:sz w:val="28"/>
          <w:szCs w:val="28"/>
          <w:shd w:val="clear" w:color="auto" w:fill="FFFFFF"/>
        </w:rPr>
        <w:t xml:space="preserve"> and PhD</w:t>
      </w:r>
      <w:r w:rsidRPr="00EE58D9">
        <w:rPr>
          <w:rFonts w:cs="Calibri"/>
          <w:sz w:val="28"/>
          <w:szCs w:val="28"/>
          <w:shd w:val="clear" w:color="auto" w:fill="FFFFFF"/>
        </w:rPr>
        <w:t xml:space="preserve">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763973C9" w14:textId="77777777" w:rsidR="00AB2D18" w:rsidRPr="00EE58D9" w:rsidRDefault="00AB2D18" w:rsidP="00E12EA3">
      <w:pPr>
        <w:rPr>
          <w:rFonts w:cs="Calibri"/>
          <w:sz w:val="28"/>
          <w:szCs w:val="28"/>
          <w:shd w:val="clear" w:color="auto" w:fill="FFFFFF"/>
        </w:rPr>
      </w:pPr>
      <w:r>
        <w:rPr>
          <w:rFonts w:cs="Calibri"/>
          <w:sz w:val="28"/>
          <w:szCs w:val="28"/>
          <w:shd w:val="clear" w:color="auto" w:fill="FFFFFF"/>
        </w:rPr>
        <w:t>Wish her</w:t>
      </w:r>
      <w:r w:rsidRPr="00EE58D9">
        <w:rPr>
          <w:rFonts w:cs="Calibri"/>
          <w:sz w:val="28"/>
          <w:szCs w:val="28"/>
          <w:shd w:val="clear" w:color="auto" w:fill="FFFFFF"/>
        </w:rPr>
        <w:t xml:space="preserve"> all the way best.</w:t>
      </w:r>
    </w:p>
    <w:p w14:paraId="151BD9B6" w14:textId="77777777" w:rsidR="00AB2D18" w:rsidRPr="00EE58D9" w:rsidRDefault="00AB2D18" w:rsidP="00E12EA3">
      <w:pPr>
        <w:rPr>
          <w:rFonts w:cs="Calibri"/>
          <w:sz w:val="28"/>
          <w:szCs w:val="28"/>
          <w:shd w:val="clear" w:color="auto" w:fill="FFFFFF"/>
        </w:rPr>
      </w:pPr>
    </w:p>
    <w:p w14:paraId="687BDFF9" w14:textId="77777777" w:rsidR="00AB2D18" w:rsidRPr="00EE58D9" w:rsidRDefault="00AB2D18" w:rsidP="00E12EA3">
      <w:pPr>
        <w:rPr>
          <w:rFonts w:cs="Calibri"/>
          <w:sz w:val="28"/>
          <w:szCs w:val="28"/>
          <w:shd w:val="clear" w:color="auto" w:fill="FFFFFF"/>
        </w:rPr>
      </w:pPr>
      <w:r w:rsidRPr="00EE58D9">
        <w:rPr>
          <w:rFonts w:cs="Calibri"/>
          <w:sz w:val="28"/>
          <w:szCs w:val="28"/>
          <w:shd w:val="clear" w:color="auto" w:fill="FFFFFF"/>
        </w:rPr>
        <w:t>Thanking you</w:t>
      </w:r>
    </w:p>
    <w:p w14:paraId="734C50E2" w14:textId="77777777" w:rsidR="00AB2D18" w:rsidRDefault="00AB2D18" w:rsidP="00E12EA3">
      <w:pPr>
        <w:rPr>
          <w:rFonts w:cs="Calibri"/>
          <w:shd w:val="clear" w:color="auto" w:fill="FFFFFF"/>
        </w:rPr>
      </w:pPr>
    </w:p>
    <w:p w14:paraId="51C7F0DA" w14:textId="77777777" w:rsidR="00AB2D18" w:rsidRPr="00B71428" w:rsidRDefault="00AB2D18" w:rsidP="00E12EA3">
      <w:pPr>
        <w:rPr>
          <w:rFonts w:cs="Calibri"/>
          <w:shd w:val="clear" w:color="auto" w:fill="FFFFFF"/>
        </w:rPr>
      </w:pPr>
    </w:p>
    <w:p w14:paraId="7E6FB3AF" w14:textId="77777777" w:rsidR="00AB2D18" w:rsidRDefault="00AB2D18" w:rsidP="00E12EA3">
      <w:pPr>
        <w:rPr>
          <w:rFonts w:cs="Calibri"/>
          <w:shd w:val="clear" w:color="auto" w:fill="FFFFFF"/>
        </w:rPr>
      </w:pPr>
    </w:p>
    <w:p w14:paraId="1E4D2E46" w14:textId="77777777" w:rsidR="00AB2D18" w:rsidRDefault="00AB2D18" w:rsidP="00E12EA3">
      <w:pPr>
        <w:rPr>
          <w:rFonts w:cs="Calibri"/>
          <w:shd w:val="clear" w:color="auto" w:fill="FFFFFF"/>
        </w:rPr>
      </w:pPr>
    </w:p>
    <w:p w14:paraId="11F4E3E9" w14:textId="77777777" w:rsidR="00AB2D18" w:rsidRPr="00B71428" w:rsidRDefault="00AB2D18" w:rsidP="00E12EA3">
      <w:pPr>
        <w:rPr>
          <w:rFonts w:cs="Calibri"/>
          <w:shd w:val="clear" w:color="auto" w:fill="FFFFFF"/>
        </w:rPr>
      </w:pPr>
    </w:p>
    <w:p w14:paraId="7AD8291F" w14:textId="77777777" w:rsidR="00AB2D18" w:rsidRDefault="00AB2D18" w:rsidP="00E12EA3">
      <w:pPr>
        <w:rPr>
          <w:rFonts w:cs="Calibri"/>
          <w:shd w:val="clear" w:color="auto" w:fill="FFFFFF"/>
        </w:rPr>
      </w:pPr>
      <w:r>
        <w:rPr>
          <w:rFonts w:cs="Calibri"/>
          <w:shd w:val="clear" w:color="auto" w:fill="FFFFFF"/>
        </w:rPr>
        <w:t>Engr.</w:t>
      </w:r>
      <w:r w:rsidRPr="00B71428">
        <w:rPr>
          <w:rFonts w:cs="Calibri"/>
          <w:shd w:val="clear" w:color="auto" w:fill="FFFFFF"/>
        </w:rPr>
        <w:t xml:space="preserve"> </w:t>
      </w:r>
      <w:r>
        <w:rPr>
          <w:rFonts w:cs="Calibri"/>
          <w:shd w:val="clear" w:color="auto" w:fill="FFFFFF"/>
        </w:rPr>
        <w:t>Muhammad Abid</w:t>
      </w:r>
    </w:p>
    <w:p w14:paraId="51AE9567" w14:textId="77777777" w:rsidR="00AB2D18" w:rsidRDefault="00AB2D18" w:rsidP="00E12EA3">
      <w:pPr>
        <w:rPr>
          <w:rFonts w:cs="Calibri"/>
          <w:shd w:val="clear" w:color="auto" w:fill="FFFFFF"/>
        </w:rPr>
      </w:pPr>
      <w:r>
        <w:rPr>
          <w:rFonts w:cs="Calibri"/>
          <w:shd w:val="clear" w:color="auto" w:fill="FFFFFF"/>
        </w:rPr>
        <w:t>Chairman,</w:t>
      </w:r>
    </w:p>
    <w:p w14:paraId="31A67619" w14:textId="77777777" w:rsidR="00AB2D18" w:rsidRPr="00B71428" w:rsidRDefault="00AB2D18" w:rsidP="00E12EA3">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p>
    <w:p w14:paraId="5A0D6337" w14:textId="77777777" w:rsidR="00AB2D18" w:rsidRPr="00B71428" w:rsidRDefault="00AB2D18" w:rsidP="00E12EA3">
      <w:pPr>
        <w:rPr>
          <w:rFonts w:cs="Calibri"/>
          <w:shd w:val="clear" w:color="auto" w:fill="FFFFFF"/>
        </w:rPr>
      </w:pPr>
      <w:r w:rsidRPr="00B71428">
        <w:rPr>
          <w:rFonts w:cs="Calibri"/>
          <w:shd w:val="clear" w:color="auto" w:fill="FFFFFF"/>
        </w:rPr>
        <w:t>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4EA40F6B" w14:textId="77777777" w:rsidR="00AB2D18" w:rsidRDefault="00AB2D18" w:rsidP="00E12EA3">
      <w:pPr>
        <w:rPr>
          <w:b/>
        </w:rPr>
      </w:pPr>
      <w:r w:rsidRPr="00B71428">
        <w:rPr>
          <w:rFonts w:cs="Calibri"/>
          <w:shd w:val="clear" w:color="auto" w:fill="FFFFFF"/>
        </w:rPr>
        <w:t xml:space="preserve">Email: </w:t>
      </w:r>
      <w:hyperlink r:id="rId31" w:history="1">
        <w:r w:rsidRPr="00031F87">
          <w:rPr>
            <w:rStyle w:val="Hyperlink"/>
            <w:rFonts w:cs="Calibri"/>
            <w:shd w:val="clear" w:color="auto" w:fill="FFFFFF"/>
          </w:rPr>
          <w:t>chairmaneed@buetk.edu.pk</w:t>
        </w:r>
      </w:hyperlink>
    </w:p>
    <w:p w14:paraId="06F05EEE" w14:textId="77777777" w:rsidR="00AB2D18" w:rsidRPr="00173F47" w:rsidRDefault="00AB2D18" w:rsidP="00E12EA3">
      <w:pPr>
        <w:tabs>
          <w:tab w:val="left" w:pos="1440"/>
        </w:tabs>
      </w:pPr>
      <w:r>
        <w:rPr>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E81A117" w14:textId="77777777" w:rsidTr="008A5334">
        <w:tc>
          <w:tcPr>
            <w:tcW w:w="2500" w:type="pct"/>
          </w:tcPr>
          <w:p w14:paraId="4E7688E2" w14:textId="77777777" w:rsidR="00AB2D18" w:rsidRDefault="00AB2D18" w:rsidP="008A533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346E1753" w14:textId="77777777" w:rsidR="00AB2D18" w:rsidRDefault="00AB2D18" w:rsidP="008A5334">
            <w:pPr>
              <w:snapToGrid w:val="0"/>
              <w:jc w:val="right"/>
              <w:rPr>
                <w:rFonts w:ascii="MS Reference Sans Serif" w:hAnsi="MS Reference Sans Serif"/>
                <w:b/>
                <w:szCs w:val="26"/>
              </w:rPr>
            </w:pPr>
            <w:r>
              <w:rPr>
                <w:rFonts w:ascii="MS Reference Sans Serif" w:hAnsi="MS Reference Sans Serif"/>
                <w:b/>
                <w:szCs w:val="26"/>
              </w:rPr>
              <w:t>Dated: May 14, 2018.</w:t>
            </w:r>
          </w:p>
        </w:tc>
      </w:tr>
    </w:tbl>
    <w:p w14:paraId="4E0DFCAB" w14:textId="77777777" w:rsidR="00AB2D18" w:rsidRPr="004D5DBB" w:rsidRDefault="00AB2D18" w:rsidP="00A11337"/>
    <w:p w14:paraId="09A31C24" w14:textId="77777777" w:rsidR="00AB2D18" w:rsidRPr="004D5DBB" w:rsidRDefault="00AB2D18" w:rsidP="00A11337"/>
    <w:p w14:paraId="517B59C2" w14:textId="77777777" w:rsidR="00AB2D18" w:rsidRPr="004D5DBB" w:rsidRDefault="00AB2D18" w:rsidP="00A11337"/>
    <w:p w14:paraId="042F48AA" w14:textId="77777777" w:rsidR="00AB2D18" w:rsidRDefault="00AB2D18" w:rsidP="00A11337">
      <w:pPr>
        <w:tabs>
          <w:tab w:val="left" w:pos="5655"/>
        </w:tabs>
      </w:pPr>
    </w:p>
    <w:p w14:paraId="2503456D" w14:textId="77777777" w:rsidR="00AB2D18" w:rsidRPr="00007B0D" w:rsidRDefault="00AB2D18" w:rsidP="00A11337">
      <w:pPr>
        <w:rPr>
          <w:b/>
        </w:rPr>
      </w:pPr>
    </w:p>
    <w:p w14:paraId="098B2BC3" w14:textId="77777777" w:rsidR="00AB2D18" w:rsidRPr="00007B0D" w:rsidRDefault="00AB2D18" w:rsidP="00A11337">
      <w:pPr>
        <w:ind w:left="720" w:firstLine="720"/>
        <w:outlineLvl w:val="0"/>
        <w:rPr>
          <w:rFonts w:ascii="Verdana" w:hAnsi="Verdana"/>
          <w:b/>
          <w:bCs/>
          <w:i/>
          <w:sz w:val="36"/>
          <w:szCs w:val="36"/>
          <w:u w:val="single"/>
        </w:rPr>
      </w:pPr>
      <w:r w:rsidRPr="00007B0D">
        <w:rPr>
          <w:rFonts w:ascii="Verdana" w:hAnsi="Verdana"/>
          <w:b/>
          <w:bCs/>
          <w:i/>
          <w:sz w:val="36"/>
          <w:szCs w:val="36"/>
          <w:u w:val="single"/>
        </w:rPr>
        <w:t>TO WHOM IT MAY CONCERN</w:t>
      </w:r>
    </w:p>
    <w:p w14:paraId="3B1A7E0E" w14:textId="77777777" w:rsidR="00AB2D18" w:rsidRPr="00007B0D" w:rsidRDefault="00AB2D18" w:rsidP="00A11337">
      <w:pPr>
        <w:rPr>
          <w:rFonts w:ascii="Verdana" w:hAnsi="Verdana"/>
          <w:b/>
          <w:sz w:val="28"/>
          <w:szCs w:val="28"/>
        </w:rPr>
      </w:pPr>
    </w:p>
    <w:p w14:paraId="0262AAFE" w14:textId="77777777" w:rsidR="00AB2D18" w:rsidRDefault="00AB2D18" w:rsidP="00A11337">
      <w:pPr>
        <w:spacing w:line="480" w:lineRule="auto"/>
        <w:jc w:val="both"/>
        <w:rPr>
          <w:rFonts w:ascii="Verdana" w:hAnsi="Verdana"/>
          <w:b/>
        </w:rPr>
      </w:pPr>
      <w:r w:rsidRPr="00007B0D">
        <w:rPr>
          <w:rFonts w:ascii="Verdana" w:hAnsi="Verdana"/>
          <w:b/>
          <w:sz w:val="28"/>
          <w:szCs w:val="28"/>
        </w:rPr>
        <w:tab/>
      </w:r>
      <w:r w:rsidRPr="00007B0D">
        <w:rPr>
          <w:rFonts w:ascii="Verdana" w:hAnsi="Verdana"/>
          <w:b/>
        </w:rPr>
        <w:t xml:space="preserve">      </w:t>
      </w:r>
      <w:r w:rsidRPr="00007B0D">
        <w:rPr>
          <w:rFonts w:ascii="Verdana" w:hAnsi="Verdana"/>
          <w:b/>
        </w:rPr>
        <w:tab/>
      </w:r>
    </w:p>
    <w:p w14:paraId="1E4685D4" w14:textId="77777777" w:rsidR="00AB2D18" w:rsidRDefault="00AB2D18" w:rsidP="00A11337">
      <w:pPr>
        <w:spacing w:line="480" w:lineRule="auto"/>
        <w:jc w:val="both"/>
        <w:rPr>
          <w:rFonts w:ascii="Verdana" w:hAnsi="Verdana"/>
        </w:rPr>
      </w:pPr>
      <w:r w:rsidRPr="00007B0D">
        <w:rPr>
          <w:rFonts w:ascii="Verdana" w:hAnsi="Verdana"/>
          <w:b/>
        </w:rPr>
        <w:t xml:space="preserve"> </w:t>
      </w:r>
      <w:r w:rsidRPr="006E51A8">
        <w:rPr>
          <w:rFonts w:ascii="Verdana" w:hAnsi="Verdana"/>
        </w:rPr>
        <w:t xml:space="preserve">This is to certify </w:t>
      </w:r>
      <w:r>
        <w:rPr>
          <w:rFonts w:ascii="Verdana" w:hAnsi="Verdana"/>
        </w:rPr>
        <w:t xml:space="preserve">that </w:t>
      </w:r>
      <w:r>
        <w:rPr>
          <w:rFonts w:ascii="Verdana" w:hAnsi="Verdana"/>
          <w:b/>
          <w:bCs/>
        </w:rPr>
        <w:t>Miss</w:t>
      </w:r>
      <w:r w:rsidRPr="00916897">
        <w:rPr>
          <w:rFonts w:ascii="Verdana" w:hAnsi="Verdana"/>
          <w:b/>
          <w:bCs/>
        </w:rPr>
        <w:t xml:space="preserve">. </w:t>
      </w:r>
      <w:r>
        <w:rPr>
          <w:rFonts w:ascii="Verdana" w:hAnsi="Verdana"/>
          <w:b/>
          <w:bCs/>
        </w:rPr>
        <w:t>Aysha</w:t>
      </w:r>
      <w:r>
        <w:rPr>
          <w:rFonts w:ascii="Verdana" w:hAnsi="Verdana"/>
        </w:rPr>
        <w:t xml:space="preserve"> D/o </w:t>
      </w:r>
      <w:r>
        <w:rPr>
          <w:rFonts w:ascii="Verdana" w:hAnsi="Verdana"/>
          <w:b/>
          <w:bCs/>
        </w:rPr>
        <w:t>Mohammad Ramzan</w:t>
      </w:r>
      <w:r>
        <w:rPr>
          <w:rFonts w:ascii="Verdana" w:hAnsi="Verdana"/>
        </w:rPr>
        <w:t xml:space="preserve"> was a bonafide student of this department (from 2010 to 2014). She did her bachelor of Electrical Engineering in May 2015.</w:t>
      </w:r>
    </w:p>
    <w:p w14:paraId="1288C84C" w14:textId="77777777" w:rsidR="00AB2D18" w:rsidRPr="006E51A8" w:rsidRDefault="00AB2D18" w:rsidP="00A11337">
      <w:pPr>
        <w:spacing w:line="480" w:lineRule="auto"/>
        <w:jc w:val="both"/>
        <w:rPr>
          <w:rFonts w:ascii="Verdana" w:hAnsi="Verdana"/>
          <w:sz w:val="28"/>
          <w:szCs w:val="28"/>
        </w:rPr>
      </w:pPr>
      <w:r>
        <w:rPr>
          <w:rFonts w:ascii="Verdana" w:hAnsi="Verdana"/>
        </w:rPr>
        <w:t xml:space="preserve">It is further certified that the medium of instruction of teaching and Laboratory work in this institution is English.     </w:t>
      </w:r>
    </w:p>
    <w:p w14:paraId="2478D185" w14:textId="77777777" w:rsidR="00AB2D18" w:rsidRPr="00007B0D" w:rsidRDefault="00AB2D18" w:rsidP="00A11337">
      <w:pPr>
        <w:spacing w:line="480" w:lineRule="auto"/>
        <w:jc w:val="both"/>
        <w:rPr>
          <w:rFonts w:ascii="Verdana" w:hAnsi="Verdana"/>
          <w:b/>
          <w:sz w:val="28"/>
          <w:szCs w:val="28"/>
        </w:rPr>
      </w:pPr>
    </w:p>
    <w:p w14:paraId="4A0AA0D9" w14:textId="77777777" w:rsidR="00AB2D18" w:rsidRDefault="00AB2D18" w:rsidP="00A11337">
      <w:pPr>
        <w:ind w:left="3600" w:firstLine="720"/>
        <w:jc w:val="center"/>
        <w:rPr>
          <w:rFonts w:ascii="Verdana" w:hAnsi="Verdana"/>
          <w:b/>
        </w:rPr>
      </w:pPr>
    </w:p>
    <w:p w14:paraId="14C99441" w14:textId="77777777" w:rsidR="00AB2D18" w:rsidRDefault="00AB2D18" w:rsidP="00A11337">
      <w:pPr>
        <w:ind w:left="3600" w:firstLine="720"/>
        <w:jc w:val="center"/>
        <w:rPr>
          <w:rFonts w:ascii="Verdana" w:hAnsi="Verdana"/>
          <w:b/>
        </w:rPr>
      </w:pPr>
    </w:p>
    <w:p w14:paraId="144938EA" w14:textId="77777777" w:rsidR="00AB2D18" w:rsidRDefault="00AB2D18" w:rsidP="00A11337">
      <w:pPr>
        <w:ind w:left="3600" w:firstLine="720"/>
        <w:jc w:val="center"/>
        <w:rPr>
          <w:rFonts w:ascii="Verdana" w:hAnsi="Verdana"/>
          <w:b/>
        </w:rPr>
      </w:pPr>
    </w:p>
    <w:p w14:paraId="58191E6E" w14:textId="77777777" w:rsidR="00AB2D18" w:rsidRDefault="00AB2D18" w:rsidP="00A11337">
      <w:pPr>
        <w:ind w:left="3600" w:firstLine="720"/>
        <w:jc w:val="center"/>
        <w:rPr>
          <w:rFonts w:ascii="Verdana" w:hAnsi="Verdana"/>
          <w:b/>
        </w:rPr>
      </w:pPr>
    </w:p>
    <w:p w14:paraId="56B14F5B" w14:textId="77777777" w:rsidR="00AB2D18" w:rsidRPr="00007B0D" w:rsidRDefault="00AB2D18" w:rsidP="00A11337">
      <w:pPr>
        <w:ind w:left="3600" w:firstLine="720"/>
        <w:jc w:val="center"/>
        <w:rPr>
          <w:rFonts w:ascii="Verdana" w:hAnsi="Verdana"/>
          <w:b/>
        </w:rPr>
      </w:pPr>
      <w:r w:rsidRPr="00007B0D">
        <w:rPr>
          <w:rFonts w:ascii="Verdana" w:hAnsi="Verdana"/>
          <w:b/>
        </w:rPr>
        <w:t>Chairman</w:t>
      </w:r>
    </w:p>
    <w:p w14:paraId="6B3E3763" w14:textId="77777777" w:rsidR="00AB2D18" w:rsidRPr="00007B0D" w:rsidRDefault="00AB2D18" w:rsidP="00A11337">
      <w:pPr>
        <w:ind w:left="3600" w:firstLine="720"/>
        <w:jc w:val="center"/>
        <w:rPr>
          <w:rFonts w:ascii="Verdana" w:hAnsi="Verdana"/>
          <w:b/>
        </w:rPr>
      </w:pPr>
      <w:r w:rsidRPr="00007B0D">
        <w:rPr>
          <w:rFonts w:ascii="Verdana" w:hAnsi="Verdana"/>
          <w:b/>
        </w:rPr>
        <w:t>Electrical Engg: Department</w:t>
      </w:r>
    </w:p>
    <w:p w14:paraId="4CDFCF4B" w14:textId="77777777" w:rsidR="00AB2D18" w:rsidRPr="00007B0D" w:rsidRDefault="00AB2D18" w:rsidP="00A11337">
      <w:pPr>
        <w:rPr>
          <w:b/>
        </w:rPr>
      </w:pPr>
    </w:p>
    <w:p w14:paraId="412053AD" w14:textId="77777777" w:rsidR="00AB2D18" w:rsidRDefault="00AB2D18" w:rsidP="00A11337">
      <w:pPr>
        <w:tabs>
          <w:tab w:val="left" w:pos="5655"/>
        </w:tabs>
      </w:pPr>
      <w:r>
        <w:tab/>
      </w:r>
    </w:p>
    <w:p w14:paraId="1036EF1D" w14:textId="77777777" w:rsidR="00AB2D18" w:rsidRPr="004D5DBB" w:rsidRDefault="00AB2D18" w:rsidP="00A11337">
      <w:pPr>
        <w:tabs>
          <w:tab w:val="left" w:pos="5655"/>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7AB53E3" w14:textId="77777777" w:rsidTr="007E0DD5">
        <w:tc>
          <w:tcPr>
            <w:tcW w:w="2500" w:type="pct"/>
          </w:tcPr>
          <w:p w14:paraId="267FE827" w14:textId="77777777" w:rsidR="00AB2D18" w:rsidRDefault="00AB2D18" w:rsidP="007E0DD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8/</w:t>
            </w:r>
          </w:p>
        </w:tc>
        <w:tc>
          <w:tcPr>
            <w:tcW w:w="2500" w:type="pct"/>
          </w:tcPr>
          <w:p w14:paraId="13F9F7FD" w14:textId="77777777" w:rsidR="00AB2D18" w:rsidRDefault="00AB2D18" w:rsidP="007E0DD5">
            <w:pPr>
              <w:snapToGrid w:val="0"/>
              <w:jc w:val="right"/>
              <w:rPr>
                <w:rFonts w:ascii="MS Reference Sans Serif" w:hAnsi="MS Reference Sans Serif"/>
                <w:b/>
                <w:szCs w:val="26"/>
              </w:rPr>
            </w:pPr>
            <w:r>
              <w:rPr>
                <w:rFonts w:ascii="MS Reference Sans Serif" w:hAnsi="MS Reference Sans Serif"/>
                <w:b/>
                <w:szCs w:val="26"/>
              </w:rPr>
              <w:t>Dated: May 24, 2018.</w:t>
            </w:r>
          </w:p>
        </w:tc>
      </w:tr>
    </w:tbl>
    <w:p w14:paraId="02BE2766" w14:textId="77777777" w:rsidR="00AB2D18" w:rsidRDefault="00AB2D18" w:rsidP="00F611F4">
      <w:pPr>
        <w:rPr>
          <w:b/>
          <w:caps/>
        </w:rPr>
      </w:pPr>
    </w:p>
    <w:p w14:paraId="53FA3850" w14:textId="77777777" w:rsidR="00AB2D18" w:rsidRDefault="00AB2D18" w:rsidP="00F611F4">
      <w:pPr>
        <w:rPr>
          <w:b/>
          <w:caps/>
        </w:rPr>
      </w:pPr>
    </w:p>
    <w:p w14:paraId="414F411D" w14:textId="77777777" w:rsidR="00AB2D18" w:rsidRDefault="00AB2D18" w:rsidP="00F611F4"/>
    <w:p w14:paraId="1881BD2B" w14:textId="77777777" w:rsidR="00AB2D18" w:rsidRDefault="00AB2D18" w:rsidP="00F611F4">
      <w:r>
        <w:t>Mr. Gul Hassan,</w:t>
      </w:r>
    </w:p>
    <w:p w14:paraId="4442E6F9" w14:textId="77777777" w:rsidR="00AB2D18" w:rsidRDefault="00AB2D18" w:rsidP="00F611F4">
      <w:r>
        <w:t>Naib Qasid,</w:t>
      </w:r>
    </w:p>
    <w:p w14:paraId="55A3BBD1" w14:textId="77777777" w:rsidR="00AB2D18" w:rsidRDefault="00AB2D18" w:rsidP="00F611F4">
      <w:r>
        <w:t>EED, BUET, Khuzdar.</w:t>
      </w:r>
    </w:p>
    <w:p w14:paraId="05692735" w14:textId="77777777" w:rsidR="00AB2D18" w:rsidRDefault="00AB2D18" w:rsidP="00F611F4"/>
    <w:p w14:paraId="2E11CD69" w14:textId="77777777" w:rsidR="00AB2D18" w:rsidRDefault="00AB2D18" w:rsidP="00F611F4"/>
    <w:p w14:paraId="7C01EE9C" w14:textId="77777777" w:rsidR="00AB2D18" w:rsidRDefault="00AB2D18" w:rsidP="00F611F4"/>
    <w:p w14:paraId="712BE316" w14:textId="77777777" w:rsidR="00AB2D18" w:rsidRDefault="00AB2D18" w:rsidP="00F611F4"/>
    <w:p w14:paraId="3BB3AC1E" w14:textId="77777777" w:rsidR="00AB2D18" w:rsidRDefault="00AB2D18" w:rsidP="00F611F4"/>
    <w:p w14:paraId="76DECEBD" w14:textId="77777777" w:rsidR="00AB2D18" w:rsidRDefault="00AB2D18" w:rsidP="00F611F4">
      <w:pPr>
        <w:rPr>
          <w:b/>
          <w:caps/>
          <w:u w:val="single"/>
        </w:rPr>
      </w:pPr>
      <w:r>
        <w:t>Subject: -</w:t>
      </w:r>
      <w:r>
        <w:tab/>
      </w:r>
      <w:r>
        <w:rPr>
          <w:b/>
          <w:caps/>
          <w:u w:val="single"/>
        </w:rPr>
        <w:t xml:space="preserve">explanation  </w:t>
      </w:r>
    </w:p>
    <w:p w14:paraId="5CAE32AD" w14:textId="77777777" w:rsidR="00AB2D18" w:rsidRDefault="00AB2D18" w:rsidP="00F611F4">
      <w:pPr>
        <w:rPr>
          <w:b/>
          <w:caps/>
          <w:u w:val="single"/>
        </w:rPr>
      </w:pPr>
      <w:r>
        <w:rPr>
          <w:b/>
          <w:caps/>
          <w:u w:val="single"/>
        </w:rPr>
        <w:t xml:space="preserve"> </w:t>
      </w:r>
    </w:p>
    <w:p w14:paraId="21DB072B" w14:textId="77777777" w:rsidR="00AB2D18" w:rsidRDefault="00AB2D18" w:rsidP="00F611F4">
      <w:pPr>
        <w:spacing w:line="360" w:lineRule="auto"/>
        <w:jc w:val="both"/>
      </w:pPr>
      <w:r>
        <w:tab/>
      </w:r>
      <w:r>
        <w:tab/>
        <w:t xml:space="preserve"> </w:t>
      </w:r>
    </w:p>
    <w:p w14:paraId="6AAEBACF" w14:textId="77777777" w:rsidR="00AB2D18" w:rsidRDefault="00AB2D18" w:rsidP="00F611F4">
      <w:pPr>
        <w:spacing w:line="360" w:lineRule="auto"/>
        <w:jc w:val="both"/>
      </w:pPr>
      <w:r>
        <w:t xml:space="preserve"> </w:t>
      </w:r>
      <w:r>
        <w:tab/>
      </w:r>
      <w:r>
        <w:tab/>
        <w:t xml:space="preserve">It has been observed that you were absent from your duty 24-05-2018 without any information and sanction of leave. You are therefore required to explain the unauthorized absence of your duty within three days after receipt of this letter, otherwise strict action will be initiated against you. </w:t>
      </w:r>
    </w:p>
    <w:p w14:paraId="4C418E43" w14:textId="77777777" w:rsidR="00AB2D18" w:rsidRDefault="00AB2D18" w:rsidP="00F611F4">
      <w:pPr>
        <w:spacing w:line="360" w:lineRule="auto"/>
        <w:jc w:val="both"/>
      </w:pPr>
    </w:p>
    <w:p w14:paraId="09FB6BDF" w14:textId="77777777" w:rsidR="00AB2D18" w:rsidRDefault="00AB2D18" w:rsidP="00F611F4">
      <w:pPr>
        <w:spacing w:line="360" w:lineRule="auto"/>
        <w:jc w:val="both"/>
      </w:pPr>
      <w:r>
        <w:t xml:space="preserve"> </w:t>
      </w:r>
    </w:p>
    <w:p w14:paraId="0D660116" w14:textId="77777777" w:rsidR="00AB2D18" w:rsidRDefault="00AB2D18" w:rsidP="00F611F4">
      <w:pPr>
        <w:spacing w:line="360" w:lineRule="auto"/>
        <w:jc w:val="both"/>
      </w:pPr>
      <w:r>
        <w:t xml:space="preserve"> </w:t>
      </w:r>
      <w:r>
        <w:tab/>
      </w:r>
      <w:r>
        <w:tab/>
      </w:r>
      <w:r>
        <w:tab/>
      </w:r>
      <w:r>
        <w:tab/>
        <w:t xml:space="preserve"> </w:t>
      </w:r>
    </w:p>
    <w:p w14:paraId="1D446FE0" w14:textId="77777777" w:rsidR="00AB2D18" w:rsidRDefault="00AB2D18" w:rsidP="00F611F4">
      <w:pPr>
        <w:ind w:left="5040"/>
        <w:jc w:val="both"/>
      </w:pPr>
    </w:p>
    <w:p w14:paraId="6584B7C5" w14:textId="77777777" w:rsidR="00AB2D18" w:rsidRDefault="00AB2D18" w:rsidP="00F611F4">
      <w:pPr>
        <w:ind w:left="5040"/>
        <w:jc w:val="both"/>
      </w:pPr>
    </w:p>
    <w:p w14:paraId="2F8AE0C7" w14:textId="77777777" w:rsidR="00AB2D18" w:rsidRDefault="00AB2D18" w:rsidP="00F611F4">
      <w:pPr>
        <w:ind w:left="5040"/>
        <w:jc w:val="center"/>
      </w:pPr>
    </w:p>
    <w:p w14:paraId="7DDDEE75" w14:textId="77777777" w:rsidR="00AB2D18" w:rsidRPr="00F611F4" w:rsidRDefault="00AB2D18" w:rsidP="00F611F4">
      <w:pPr>
        <w:ind w:left="5040"/>
        <w:jc w:val="center"/>
        <w:outlineLvl w:val="0"/>
        <w:rPr>
          <w:b/>
          <w:caps/>
        </w:rPr>
      </w:pPr>
      <w:r w:rsidRPr="00F611F4">
        <w:rPr>
          <w:b/>
          <w:caps/>
        </w:rPr>
        <w:t>Chairman</w:t>
      </w:r>
    </w:p>
    <w:p w14:paraId="4611F93D" w14:textId="77777777" w:rsidR="00AB2D18" w:rsidRDefault="00AB2D18" w:rsidP="00F611F4">
      <w:pPr>
        <w:ind w:left="5040"/>
        <w:jc w:val="center"/>
        <w:rPr>
          <w:bCs/>
        </w:rPr>
      </w:pPr>
    </w:p>
    <w:p w14:paraId="3A936104" w14:textId="77777777" w:rsidR="00AB2D18" w:rsidRDefault="00AB2D18" w:rsidP="00F611F4">
      <w:pPr>
        <w:ind w:left="5040"/>
        <w:jc w:val="center"/>
        <w:rPr>
          <w:bCs/>
        </w:rPr>
      </w:pPr>
    </w:p>
    <w:p w14:paraId="42FDB7B6" w14:textId="77777777" w:rsidR="00AB2D18" w:rsidRDefault="00AB2D18" w:rsidP="00F611F4">
      <w:pPr>
        <w:outlineLvl w:val="0"/>
        <w:rPr>
          <w:bCs/>
        </w:rPr>
      </w:pPr>
      <w:r>
        <w:rPr>
          <w:bCs/>
        </w:rPr>
        <w:t>Copy to Dean Faculty of Engineering BUET, Khuzdar.</w:t>
      </w:r>
    </w:p>
    <w:p w14:paraId="1A7D921E" w14:textId="77777777" w:rsidR="00AB2D18" w:rsidRPr="00173F47" w:rsidRDefault="00AB2D18" w:rsidP="00E12EA3">
      <w:pPr>
        <w:tabs>
          <w:tab w:val="left" w:pos="1440"/>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A72B276" w14:textId="77777777" w:rsidTr="0091347C">
        <w:tc>
          <w:tcPr>
            <w:tcW w:w="2500" w:type="pct"/>
          </w:tcPr>
          <w:p w14:paraId="5E5B49EF" w14:textId="77777777" w:rsidR="00AB2D18" w:rsidRDefault="00AB2D18" w:rsidP="0091347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8/</w:t>
            </w:r>
          </w:p>
        </w:tc>
        <w:tc>
          <w:tcPr>
            <w:tcW w:w="2500" w:type="pct"/>
          </w:tcPr>
          <w:p w14:paraId="6F304923" w14:textId="77777777" w:rsidR="00AB2D18" w:rsidRDefault="00AB2D18" w:rsidP="0091347C">
            <w:pPr>
              <w:snapToGrid w:val="0"/>
              <w:jc w:val="right"/>
              <w:rPr>
                <w:rFonts w:ascii="MS Reference Sans Serif" w:hAnsi="MS Reference Sans Serif"/>
                <w:b/>
                <w:szCs w:val="26"/>
              </w:rPr>
            </w:pPr>
            <w:r>
              <w:rPr>
                <w:rFonts w:ascii="MS Reference Sans Serif" w:hAnsi="MS Reference Sans Serif"/>
                <w:b/>
                <w:szCs w:val="26"/>
              </w:rPr>
              <w:t>Dated: June 01, 2018.</w:t>
            </w:r>
          </w:p>
        </w:tc>
      </w:tr>
    </w:tbl>
    <w:p w14:paraId="0D351E54" w14:textId="77777777" w:rsidR="00AB2D18" w:rsidRDefault="00AB2D18" w:rsidP="0020159D"/>
    <w:p w14:paraId="49D93E9A" w14:textId="77777777" w:rsidR="00AB2D18" w:rsidRDefault="00AB2D18" w:rsidP="0020159D">
      <w:pPr>
        <w:ind w:left="720" w:firstLine="720"/>
      </w:pPr>
    </w:p>
    <w:p w14:paraId="2E437BBA" w14:textId="77777777" w:rsidR="00AB2D18" w:rsidRDefault="00AB2D18" w:rsidP="0020159D">
      <w:pPr>
        <w:ind w:left="720" w:firstLine="720"/>
      </w:pPr>
    </w:p>
    <w:p w14:paraId="6DEE69FB" w14:textId="77777777" w:rsidR="00AB2D18" w:rsidRDefault="00AB2D18" w:rsidP="0020159D">
      <w:pPr>
        <w:ind w:left="720" w:firstLine="720"/>
      </w:pPr>
      <w:r>
        <w:t>Mr. Sana Ullah</w:t>
      </w:r>
    </w:p>
    <w:p w14:paraId="6E64B319" w14:textId="77777777" w:rsidR="00AB2D18" w:rsidRDefault="00AB2D18" w:rsidP="0020159D">
      <w:pPr>
        <w:ind w:left="720" w:firstLine="720"/>
      </w:pPr>
      <w:r>
        <w:t>Roll No 16EL64</w:t>
      </w:r>
    </w:p>
    <w:p w14:paraId="2837BC19" w14:textId="77777777" w:rsidR="00AB2D18" w:rsidRDefault="00AB2D18" w:rsidP="0020159D">
      <w:pPr>
        <w:ind w:left="720" w:firstLine="720"/>
      </w:pPr>
      <w:r>
        <w:t>Electrical Engineering Department,</w:t>
      </w:r>
    </w:p>
    <w:p w14:paraId="7D37C1DA" w14:textId="77777777" w:rsidR="00AB2D18" w:rsidRDefault="00AB2D18" w:rsidP="0020159D">
      <w:pPr>
        <w:ind w:left="720" w:firstLine="720"/>
      </w:pPr>
      <w:r>
        <w:t>BUET, Khuzdar.</w:t>
      </w:r>
    </w:p>
    <w:p w14:paraId="5F14BFEE" w14:textId="77777777" w:rsidR="00AB2D18" w:rsidRDefault="00AB2D18" w:rsidP="0020159D"/>
    <w:p w14:paraId="3A13F17E" w14:textId="77777777" w:rsidR="00AB2D18" w:rsidRDefault="00AB2D18" w:rsidP="0020159D"/>
    <w:p w14:paraId="2A24350F" w14:textId="77777777" w:rsidR="00AB2D18" w:rsidRDefault="00AB2D18" w:rsidP="0020159D">
      <w:pPr>
        <w:spacing w:line="360" w:lineRule="auto"/>
        <w:jc w:val="both"/>
        <w:rPr>
          <w:b/>
          <w:bCs/>
          <w:u w:val="single"/>
        </w:rPr>
      </w:pPr>
      <w:r w:rsidRPr="009C1B19">
        <w:t>Subject:</w:t>
      </w:r>
      <w:r>
        <w:t xml:space="preserve"> -</w:t>
      </w:r>
      <w:r>
        <w:tab/>
      </w:r>
      <w:r w:rsidRPr="009C1B19">
        <w:rPr>
          <w:b/>
          <w:bCs/>
          <w:u w:val="single"/>
        </w:rPr>
        <w:t>EXPLANATION</w:t>
      </w:r>
    </w:p>
    <w:p w14:paraId="4A144276" w14:textId="77777777" w:rsidR="00AB2D18" w:rsidRDefault="00AB2D18" w:rsidP="0020159D">
      <w:pPr>
        <w:spacing w:line="360" w:lineRule="auto"/>
        <w:jc w:val="both"/>
        <w:rPr>
          <w:b/>
          <w:bCs/>
          <w:u w:val="single"/>
        </w:rPr>
      </w:pPr>
    </w:p>
    <w:p w14:paraId="064683AF" w14:textId="77777777" w:rsidR="00AB2D18" w:rsidRDefault="00AB2D18" w:rsidP="0020159D">
      <w:pPr>
        <w:spacing w:line="360" w:lineRule="auto"/>
        <w:jc w:val="lowKashida"/>
      </w:pPr>
      <w:r>
        <w:tab/>
      </w:r>
      <w:r>
        <w:tab/>
        <w:t xml:space="preserve">  You were found misbehaviour the office  Assistant during the office time  today 01-06-2018 at 11:15 AM, without take permission of the office Assistant you entered the chairman office and also you were verbally told many times.</w:t>
      </w:r>
    </w:p>
    <w:p w14:paraId="5A3689BE" w14:textId="77777777" w:rsidR="00AB2D18" w:rsidRDefault="00AB2D18" w:rsidP="0020159D">
      <w:pPr>
        <w:spacing w:line="360" w:lineRule="auto"/>
        <w:jc w:val="lowKashida"/>
      </w:pPr>
      <w:r w:rsidRPr="00EF2FA6">
        <w:t xml:space="preserve"> </w:t>
      </w:r>
      <w:r>
        <w:t>Now you are hereby advised to explain your this act of disobedience and irresponsibility with in three days that why disciplinary action should not taken against you.</w:t>
      </w:r>
    </w:p>
    <w:p w14:paraId="794F2E90" w14:textId="77777777" w:rsidR="00AB2D18" w:rsidRDefault="00AB2D18" w:rsidP="0020159D">
      <w:pPr>
        <w:spacing w:line="360" w:lineRule="auto"/>
        <w:jc w:val="lowKashida"/>
      </w:pPr>
    </w:p>
    <w:p w14:paraId="6DBA43C5" w14:textId="77777777" w:rsidR="00AB2D18" w:rsidRDefault="00AB2D18" w:rsidP="0020159D">
      <w:pPr>
        <w:spacing w:line="360" w:lineRule="auto"/>
        <w:jc w:val="both"/>
      </w:pPr>
    </w:p>
    <w:p w14:paraId="1DC6C757" w14:textId="77777777" w:rsidR="00AB2D18" w:rsidRDefault="00AB2D18" w:rsidP="0020159D">
      <w:pPr>
        <w:ind w:left="5040"/>
        <w:jc w:val="center"/>
      </w:pPr>
    </w:p>
    <w:p w14:paraId="6DDA284C" w14:textId="77777777" w:rsidR="00AB2D18" w:rsidRDefault="00AB2D18" w:rsidP="0020159D">
      <w:pPr>
        <w:ind w:left="5040"/>
        <w:jc w:val="center"/>
        <w:outlineLvl w:val="0"/>
        <w:rPr>
          <w:b/>
        </w:rPr>
      </w:pPr>
    </w:p>
    <w:p w14:paraId="6548E7B0" w14:textId="77777777" w:rsidR="00AB2D18" w:rsidRDefault="00AB2D18" w:rsidP="0020159D">
      <w:pPr>
        <w:ind w:left="5040"/>
        <w:jc w:val="center"/>
        <w:outlineLvl w:val="0"/>
        <w:rPr>
          <w:b/>
        </w:rPr>
      </w:pPr>
    </w:p>
    <w:p w14:paraId="38ED4359" w14:textId="77777777" w:rsidR="00AB2D18" w:rsidRPr="00D640A5" w:rsidRDefault="00AB2D18" w:rsidP="0020159D">
      <w:pPr>
        <w:ind w:left="5760" w:firstLine="720"/>
        <w:jc w:val="center"/>
        <w:outlineLvl w:val="0"/>
        <w:rPr>
          <w:b/>
        </w:rPr>
      </w:pPr>
      <w:r w:rsidRPr="00D640A5">
        <w:rPr>
          <w:b/>
        </w:rPr>
        <w:t>CHAIRMAN</w:t>
      </w:r>
    </w:p>
    <w:p w14:paraId="013D8334" w14:textId="77777777" w:rsidR="00AB2D18" w:rsidRPr="00173F47" w:rsidRDefault="00AB2D18" w:rsidP="0020159D">
      <w:pPr>
        <w:tabs>
          <w:tab w:val="left" w:pos="1440"/>
        </w:tabs>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872B037" w14:textId="77777777" w:rsidTr="00474A9C">
        <w:tc>
          <w:tcPr>
            <w:tcW w:w="2500" w:type="pct"/>
          </w:tcPr>
          <w:p w14:paraId="2FDF1B83" w14:textId="77777777" w:rsidR="00AB2D18" w:rsidRDefault="00AB2D18" w:rsidP="00474A9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1/18/</w:t>
            </w:r>
          </w:p>
        </w:tc>
        <w:tc>
          <w:tcPr>
            <w:tcW w:w="2500" w:type="pct"/>
          </w:tcPr>
          <w:p w14:paraId="1D2F3E38" w14:textId="77777777" w:rsidR="00AB2D18" w:rsidRDefault="00AB2D18" w:rsidP="00474A9C">
            <w:pPr>
              <w:snapToGrid w:val="0"/>
              <w:jc w:val="right"/>
              <w:rPr>
                <w:rFonts w:ascii="MS Reference Sans Serif" w:hAnsi="MS Reference Sans Serif"/>
                <w:b/>
                <w:szCs w:val="26"/>
              </w:rPr>
            </w:pPr>
            <w:r>
              <w:rPr>
                <w:rFonts w:ascii="MS Reference Sans Serif" w:hAnsi="MS Reference Sans Serif"/>
                <w:b/>
                <w:szCs w:val="26"/>
              </w:rPr>
              <w:t>Dated: June 05, 2018.</w:t>
            </w:r>
          </w:p>
        </w:tc>
      </w:tr>
    </w:tbl>
    <w:p w14:paraId="22DF0337" w14:textId="77777777" w:rsidR="00AB2D18" w:rsidRDefault="00AB2D18" w:rsidP="00262577">
      <w:pPr>
        <w:ind w:left="1440"/>
      </w:pPr>
    </w:p>
    <w:p w14:paraId="608B0CE0" w14:textId="77777777" w:rsidR="00AB2D18" w:rsidRDefault="00AB2D18" w:rsidP="00262577">
      <w:pPr>
        <w:ind w:left="1440"/>
      </w:pPr>
    </w:p>
    <w:p w14:paraId="5179DA8B" w14:textId="77777777" w:rsidR="00AB2D18" w:rsidRDefault="00AB2D18" w:rsidP="00262577">
      <w:pPr>
        <w:ind w:left="1440"/>
      </w:pPr>
    </w:p>
    <w:p w14:paraId="4AC1F949" w14:textId="77777777" w:rsidR="00AB2D18" w:rsidRDefault="00AB2D18" w:rsidP="00262577">
      <w:pPr>
        <w:ind w:left="1440"/>
      </w:pPr>
      <w:r>
        <w:t>The Director ORIC,                                                                                                  Balochistan UET, Khuzdar.</w:t>
      </w:r>
    </w:p>
    <w:p w14:paraId="0E8549DA" w14:textId="77777777" w:rsidR="00AB2D18" w:rsidRDefault="00AB2D18" w:rsidP="00262577"/>
    <w:p w14:paraId="2A6EEBFD" w14:textId="77777777" w:rsidR="00AB2D18" w:rsidRDefault="00AB2D18" w:rsidP="00262577"/>
    <w:p w14:paraId="7C6020CC" w14:textId="77777777" w:rsidR="00AB2D18" w:rsidRDefault="00AB2D18" w:rsidP="00262577"/>
    <w:p w14:paraId="0ED734CA" w14:textId="77777777" w:rsidR="00AB2D18" w:rsidRPr="00262577" w:rsidRDefault="00AB2D18" w:rsidP="00262577">
      <w:pPr>
        <w:rPr>
          <w:b/>
          <w:u w:val="single"/>
        </w:rPr>
      </w:pPr>
      <w:r>
        <w:t>Subject:</w:t>
      </w:r>
      <w:r>
        <w:tab/>
      </w:r>
      <w:r>
        <w:rPr>
          <w:b/>
          <w:u w:val="single"/>
        </w:rPr>
        <w:t>Training program for university management under modern university governance program regarding demands and approaches to the governance of higher education in Pakistan.</w:t>
      </w:r>
    </w:p>
    <w:p w14:paraId="7110D477" w14:textId="77777777" w:rsidR="00AB2D18" w:rsidRDefault="00AB2D18" w:rsidP="00262577">
      <w:pPr>
        <w:jc w:val="both"/>
      </w:pPr>
    </w:p>
    <w:p w14:paraId="2DB3C414" w14:textId="77777777" w:rsidR="00AB2D18" w:rsidRDefault="00AB2D18" w:rsidP="00D82A05">
      <w:pPr>
        <w:spacing w:line="360" w:lineRule="auto"/>
        <w:ind w:firstLine="1440"/>
        <w:jc w:val="both"/>
      </w:pPr>
      <w:r>
        <w:t xml:space="preserve">Reference with your letter No. BUETK/ORIC/18/159-73 dated May 01, 2018.The governance  issues/challenges facing the Electrical Engineering department including leadership problems, strategic management and policy planning, implantation and evaluation, Ethics and corporate/Social responsibility etc, professional communication, time and stress management, problem solving and decision making and specially counselling with students.  </w:t>
      </w:r>
    </w:p>
    <w:p w14:paraId="64760E00" w14:textId="77777777" w:rsidR="00AB2D18" w:rsidRDefault="00AB2D18" w:rsidP="00995D4E">
      <w:pPr>
        <w:spacing w:line="360" w:lineRule="auto"/>
        <w:ind w:firstLine="1440"/>
        <w:jc w:val="both"/>
      </w:pPr>
      <w:r>
        <w:t xml:space="preserve">The above mentioned governance issues/challenges may be set on by conducting trainings for faculty and staff, and by decentralization of authorities/power and funds.  </w:t>
      </w:r>
    </w:p>
    <w:p w14:paraId="200414EE" w14:textId="77777777" w:rsidR="00AB2D18" w:rsidRDefault="00AB2D18" w:rsidP="00262577">
      <w:pPr>
        <w:jc w:val="both"/>
      </w:pPr>
    </w:p>
    <w:p w14:paraId="57A3BCC3" w14:textId="77777777" w:rsidR="00AB2D18" w:rsidRDefault="00AB2D18" w:rsidP="00262577">
      <w:pPr>
        <w:spacing w:line="360" w:lineRule="auto"/>
        <w:jc w:val="both"/>
      </w:pPr>
      <w:r>
        <w:tab/>
      </w:r>
    </w:p>
    <w:p w14:paraId="3F8D5790" w14:textId="77777777" w:rsidR="00AB2D18" w:rsidRDefault="00AB2D18" w:rsidP="00262577">
      <w:pPr>
        <w:spacing w:line="360" w:lineRule="auto"/>
        <w:rPr>
          <w:rFonts w:ascii="Verdana" w:hAnsi="Verdana"/>
          <w:b/>
        </w:rPr>
      </w:pPr>
    </w:p>
    <w:p w14:paraId="2C64F72C" w14:textId="77777777" w:rsidR="00AB2D18" w:rsidRDefault="00AB2D18" w:rsidP="00262577">
      <w:pPr>
        <w:rPr>
          <w:rFonts w:ascii="Verdana" w:hAnsi="Verdana"/>
          <w:b/>
        </w:rPr>
      </w:pPr>
    </w:p>
    <w:p w14:paraId="386B0DE1" w14:textId="77777777" w:rsidR="00AB2D18" w:rsidRDefault="00AB2D18" w:rsidP="00262577">
      <w:pPr>
        <w:rPr>
          <w:rFonts w:ascii="Verdana" w:hAnsi="Verdana"/>
          <w:b/>
        </w:rPr>
      </w:pPr>
    </w:p>
    <w:p w14:paraId="7E0041BB" w14:textId="77777777" w:rsidR="00AB2D18" w:rsidRPr="003B68DF" w:rsidRDefault="00AB2D18" w:rsidP="00262577">
      <w:pPr>
        <w:ind w:left="5040" w:firstLine="720"/>
        <w:jc w:val="center"/>
        <w:rPr>
          <w:rFonts w:ascii="Verdana" w:hAnsi="Verdana"/>
          <w:b/>
          <w:caps/>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sidRPr="003B68DF">
        <w:rPr>
          <w:rFonts w:ascii="Verdana" w:hAnsi="Verdana"/>
          <w:b/>
          <w:caps/>
        </w:rPr>
        <w:t>Chairman</w:t>
      </w:r>
    </w:p>
    <w:p w14:paraId="6AE6B0B2" w14:textId="77777777" w:rsidR="00AB2D18" w:rsidRPr="00173F47" w:rsidRDefault="00AB2D18" w:rsidP="0020159D">
      <w:pPr>
        <w:tabs>
          <w:tab w:val="left" w:pos="1440"/>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AF257DC" w14:textId="77777777" w:rsidTr="00E266D5">
        <w:tc>
          <w:tcPr>
            <w:tcW w:w="2500" w:type="pct"/>
          </w:tcPr>
          <w:p w14:paraId="2F158FFB" w14:textId="77777777" w:rsidR="00AB2D18" w:rsidRDefault="00AB2D18" w:rsidP="00E266D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7/</w:t>
            </w:r>
          </w:p>
        </w:tc>
        <w:tc>
          <w:tcPr>
            <w:tcW w:w="2500" w:type="pct"/>
          </w:tcPr>
          <w:p w14:paraId="694158A3" w14:textId="77777777" w:rsidR="00AB2D18" w:rsidRDefault="00AB2D18" w:rsidP="00E266D5">
            <w:pPr>
              <w:snapToGrid w:val="0"/>
              <w:jc w:val="right"/>
              <w:rPr>
                <w:rFonts w:ascii="MS Reference Sans Serif" w:hAnsi="MS Reference Sans Serif"/>
                <w:b/>
                <w:szCs w:val="26"/>
              </w:rPr>
            </w:pPr>
            <w:r>
              <w:rPr>
                <w:rFonts w:ascii="MS Reference Sans Serif" w:hAnsi="MS Reference Sans Serif"/>
                <w:b/>
                <w:szCs w:val="26"/>
              </w:rPr>
              <w:t>Dated: April 28, 2017.</w:t>
            </w:r>
          </w:p>
        </w:tc>
      </w:tr>
    </w:tbl>
    <w:p w14:paraId="0E2142F4" w14:textId="77777777" w:rsidR="00AB2D18" w:rsidRDefault="00AB2D18" w:rsidP="00D4770D"/>
    <w:p w14:paraId="2D124EAD" w14:textId="77777777" w:rsidR="00AB2D18" w:rsidRDefault="00AB2D18" w:rsidP="00D4770D"/>
    <w:p w14:paraId="326119FE" w14:textId="77777777" w:rsidR="00AB2D18" w:rsidRDefault="00AB2D18" w:rsidP="00D4770D"/>
    <w:p w14:paraId="522EE244" w14:textId="77777777" w:rsidR="00AB2D18" w:rsidRDefault="00AB2D18" w:rsidP="00D4770D">
      <w:r>
        <w:t xml:space="preserve">Engr Attaullah, </w:t>
      </w:r>
    </w:p>
    <w:p w14:paraId="6BAB1EFF" w14:textId="77777777" w:rsidR="00AB2D18" w:rsidRDefault="00AB2D18" w:rsidP="00D4770D">
      <w:r>
        <w:t>Assistant professor,</w:t>
      </w:r>
    </w:p>
    <w:p w14:paraId="1ED103BE" w14:textId="77777777" w:rsidR="00AB2D18" w:rsidRDefault="00AB2D18" w:rsidP="00D4770D">
      <w:r>
        <w:t>EED, BUET, Khuzdar.</w:t>
      </w:r>
    </w:p>
    <w:p w14:paraId="5389411A" w14:textId="77777777" w:rsidR="00AB2D18" w:rsidRDefault="00AB2D18" w:rsidP="00D4770D"/>
    <w:p w14:paraId="53935B4F" w14:textId="77777777" w:rsidR="00AB2D18" w:rsidRDefault="00AB2D18" w:rsidP="00D4770D"/>
    <w:p w14:paraId="5722CFDF" w14:textId="77777777" w:rsidR="00AB2D18" w:rsidRDefault="00AB2D18" w:rsidP="00D4770D"/>
    <w:p w14:paraId="6D8D869C" w14:textId="77777777" w:rsidR="00AB2D18" w:rsidRDefault="00AB2D18" w:rsidP="00D4770D"/>
    <w:p w14:paraId="6971FE63" w14:textId="77777777" w:rsidR="00AB2D18" w:rsidRDefault="00AB2D18" w:rsidP="00D4770D"/>
    <w:p w14:paraId="55391593" w14:textId="77777777" w:rsidR="00AB2D18" w:rsidRDefault="00AB2D18" w:rsidP="00D4770D">
      <w:pPr>
        <w:rPr>
          <w:b/>
          <w:caps/>
          <w:u w:val="single"/>
        </w:rPr>
      </w:pPr>
      <w:r>
        <w:t>Subject:-</w:t>
      </w:r>
      <w:r>
        <w:tab/>
      </w:r>
      <w:r>
        <w:rPr>
          <w:b/>
          <w:caps/>
          <w:u w:val="single"/>
        </w:rPr>
        <w:t>Absent report</w:t>
      </w:r>
    </w:p>
    <w:p w14:paraId="09FD7AAD" w14:textId="77777777" w:rsidR="00AB2D18" w:rsidRDefault="00AB2D18" w:rsidP="00D4770D">
      <w:pPr>
        <w:rPr>
          <w:b/>
          <w:caps/>
          <w:u w:val="single"/>
        </w:rPr>
      </w:pPr>
      <w:r>
        <w:rPr>
          <w:b/>
          <w:caps/>
          <w:u w:val="single"/>
        </w:rPr>
        <w:t xml:space="preserve"> </w:t>
      </w:r>
    </w:p>
    <w:p w14:paraId="5C580341" w14:textId="77777777" w:rsidR="00AB2D18" w:rsidRDefault="00AB2D18" w:rsidP="00D4770D">
      <w:pPr>
        <w:spacing w:line="360" w:lineRule="auto"/>
        <w:jc w:val="both"/>
      </w:pPr>
      <w:r>
        <w:tab/>
      </w:r>
      <w:r>
        <w:tab/>
        <w:t xml:space="preserve"> </w:t>
      </w:r>
    </w:p>
    <w:p w14:paraId="3781CE99" w14:textId="77777777" w:rsidR="00AB2D18" w:rsidRDefault="00AB2D18" w:rsidP="00D4770D">
      <w:pPr>
        <w:spacing w:line="360" w:lineRule="auto"/>
        <w:jc w:val="both"/>
      </w:pPr>
      <w:r>
        <w:t xml:space="preserve"> </w:t>
      </w:r>
      <w:r>
        <w:tab/>
      </w:r>
      <w:r>
        <w:tab/>
        <w:t xml:space="preserve">It has been observed that you were absent from your duties 28-04-2017 without any information and sanction of leave. You are therefore required to explain the unauthorized absence of your duty within two days after receipt of this letter, otherwise strict action will be initiated against you. </w:t>
      </w:r>
    </w:p>
    <w:p w14:paraId="09DF9256" w14:textId="77777777" w:rsidR="00AB2D18" w:rsidRDefault="00AB2D18" w:rsidP="00D4770D">
      <w:pPr>
        <w:spacing w:line="360" w:lineRule="auto"/>
        <w:jc w:val="both"/>
      </w:pPr>
    </w:p>
    <w:p w14:paraId="60FD9D0B" w14:textId="77777777" w:rsidR="00AB2D18" w:rsidRDefault="00AB2D18" w:rsidP="00D4770D">
      <w:pPr>
        <w:spacing w:line="360" w:lineRule="auto"/>
        <w:jc w:val="both"/>
      </w:pPr>
      <w:r>
        <w:t xml:space="preserve"> </w:t>
      </w:r>
    </w:p>
    <w:p w14:paraId="7C7EAAD9" w14:textId="77777777" w:rsidR="00AB2D18" w:rsidRDefault="00AB2D18" w:rsidP="00D4770D">
      <w:pPr>
        <w:spacing w:line="360" w:lineRule="auto"/>
        <w:jc w:val="both"/>
      </w:pPr>
      <w:r>
        <w:t xml:space="preserve"> </w:t>
      </w:r>
      <w:r>
        <w:tab/>
      </w:r>
      <w:r>
        <w:tab/>
      </w:r>
      <w:r>
        <w:tab/>
      </w:r>
      <w:r>
        <w:tab/>
        <w:t xml:space="preserve"> </w:t>
      </w:r>
    </w:p>
    <w:p w14:paraId="226D50B4" w14:textId="77777777" w:rsidR="00AB2D18" w:rsidRDefault="00AB2D18" w:rsidP="00D4770D">
      <w:pPr>
        <w:ind w:left="5040"/>
        <w:jc w:val="both"/>
      </w:pPr>
    </w:p>
    <w:p w14:paraId="56BDC542" w14:textId="77777777" w:rsidR="00AB2D18" w:rsidRDefault="00AB2D18" w:rsidP="00D4770D">
      <w:pPr>
        <w:ind w:left="5040"/>
        <w:jc w:val="both"/>
      </w:pPr>
    </w:p>
    <w:p w14:paraId="494553D6" w14:textId="77777777" w:rsidR="00AB2D18" w:rsidRDefault="00AB2D18" w:rsidP="00D4770D">
      <w:pPr>
        <w:ind w:left="5040"/>
        <w:jc w:val="center"/>
      </w:pPr>
    </w:p>
    <w:p w14:paraId="03AE10F0" w14:textId="77777777" w:rsidR="00AB2D18" w:rsidRPr="00C7714D" w:rsidRDefault="00AB2D18" w:rsidP="00D4770D">
      <w:pPr>
        <w:ind w:left="5040"/>
        <w:jc w:val="center"/>
        <w:outlineLvl w:val="0"/>
        <w:rPr>
          <w:bCs/>
        </w:rPr>
      </w:pPr>
      <w:r w:rsidRPr="00C7714D">
        <w:rPr>
          <w:bCs/>
        </w:rPr>
        <w:t>Chairman</w:t>
      </w:r>
    </w:p>
    <w:p w14:paraId="47CC72A5" w14:textId="77777777" w:rsidR="00AB2D18" w:rsidRDefault="00AB2D18" w:rsidP="00D4770D">
      <w:pPr>
        <w:ind w:left="5040"/>
        <w:jc w:val="center"/>
        <w:rPr>
          <w:bCs/>
        </w:rPr>
      </w:pPr>
    </w:p>
    <w:p w14:paraId="09570B45" w14:textId="77777777" w:rsidR="00AB2D18" w:rsidRDefault="00AB2D18" w:rsidP="00D4770D">
      <w:pPr>
        <w:ind w:left="5040"/>
        <w:jc w:val="center"/>
        <w:rPr>
          <w:bCs/>
        </w:rPr>
      </w:pPr>
    </w:p>
    <w:p w14:paraId="6B581C0C" w14:textId="77777777" w:rsidR="00AB2D18" w:rsidRDefault="00AB2D18" w:rsidP="00D4770D">
      <w:pPr>
        <w:outlineLvl w:val="0"/>
        <w:rPr>
          <w:bCs/>
        </w:rPr>
      </w:pPr>
      <w:r>
        <w:rPr>
          <w:bCs/>
        </w:rPr>
        <w:t>Copy to Dean Faculty of Engineering  BUET, Khuzdar.</w:t>
      </w:r>
    </w:p>
    <w:p w14:paraId="2E38EB3A" w14:textId="77777777" w:rsidR="00AB2D18" w:rsidRPr="00D9435B" w:rsidRDefault="00AB2D18" w:rsidP="00D4770D">
      <w:pPr>
        <w:spacing w:before="240"/>
      </w:pPr>
    </w:p>
    <w:p w14:paraId="58A4D514" w14:textId="77777777" w:rsidR="00AB2D18" w:rsidRPr="00173F47" w:rsidRDefault="00AB2D18" w:rsidP="0020159D">
      <w:pPr>
        <w:tabs>
          <w:tab w:val="left" w:pos="1440"/>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A4FBCC9" w14:textId="77777777" w:rsidTr="00E266D5">
        <w:tc>
          <w:tcPr>
            <w:tcW w:w="2500" w:type="pct"/>
          </w:tcPr>
          <w:p w14:paraId="468F4545" w14:textId="77777777" w:rsidR="00AB2D18" w:rsidRDefault="00AB2D18" w:rsidP="00E266D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8/015-53.</w:t>
            </w:r>
          </w:p>
        </w:tc>
        <w:tc>
          <w:tcPr>
            <w:tcW w:w="2500" w:type="pct"/>
          </w:tcPr>
          <w:p w14:paraId="01613C37" w14:textId="77777777" w:rsidR="00AB2D18" w:rsidRDefault="00AB2D18" w:rsidP="00E266D5">
            <w:pPr>
              <w:snapToGrid w:val="0"/>
              <w:jc w:val="right"/>
              <w:rPr>
                <w:rFonts w:ascii="MS Reference Sans Serif" w:hAnsi="MS Reference Sans Serif"/>
                <w:b/>
                <w:szCs w:val="26"/>
              </w:rPr>
            </w:pPr>
            <w:r>
              <w:rPr>
                <w:rFonts w:ascii="MS Reference Sans Serif" w:hAnsi="MS Reference Sans Serif"/>
                <w:b/>
                <w:szCs w:val="26"/>
              </w:rPr>
              <w:t>Dated: May 24, 2018.</w:t>
            </w:r>
          </w:p>
        </w:tc>
      </w:tr>
    </w:tbl>
    <w:p w14:paraId="300A2458" w14:textId="77777777" w:rsidR="00AB2D18" w:rsidRDefault="00AB2D18" w:rsidP="00D4770D">
      <w:pPr>
        <w:rPr>
          <w:b/>
          <w:caps/>
        </w:rPr>
      </w:pPr>
    </w:p>
    <w:p w14:paraId="1021013A" w14:textId="77777777" w:rsidR="00AB2D18" w:rsidRDefault="00AB2D18" w:rsidP="00D4770D">
      <w:pPr>
        <w:rPr>
          <w:b/>
          <w:caps/>
        </w:rPr>
      </w:pPr>
    </w:p>
    <w:p w14:paraId="5D38C135" w14:textId="77777777" w:rsidR="00AB2D18" w:rsidRDefault="00AB2D18" w:rsidP="00D4770D"/>
    <w:p w14:paraId="6558FA1C" w14:textId="77777777" w:rsidR="00AB2D18" w:rsidRDefault="00AB2D18" w:rsidP="00D4770D">
      <w:r>
        <w:t>Mr. Gul Hassan,</w:t>
      </w:r>
    </w:p>
    <w:p w14:paraId="21800341" w14:textId="77777777" w:rsidR="00AB2D18" w:rsidRDefault="00AB2D18" w:rsidP="00D4770D">
      <w:r>
        <w:t>Naib Qasid,</w:t>
      </w:r>
    </w:p>
    <w:p w14:paraId="47098A7D" w14:textId="77777777" w:rsidR="00AB2D18" w:rsidRDefault="00AB2D18" w:rsidP="00D4770D">
      <w:r>
        <w:t>EED, BUET, Khuzdar.</w:t>
      </w:r>
    </w:p>
    <w:p w14:paraId="5412A7E3" w14:textId="77777777" w:rsidR="00AB2D18" w:rsidRDefault="00AB2D18" w:rsidP="00D4770D"/>
    <w:p w14:paraId="6ABF9E6E" w14:textId="77777777" w:rsidR="00AB2D18" w:rsidRDefault="00AB2D18" w:rsidP="00D4770D">
      <w:r>
        <w:t>Mr. Sikandar Ali</w:t>
      </w:r>
    </w:p>
    <w:p w14:paraId="542DE289" w14:textId="77777777" w:rsidR="00AB2D18" w:rsidRDefault="00AB2D18" w:rsidP="00D4770D">
      <w:r>
        <w:t>Lab Attendant,</w:t>
      </w:r>
    </w:p>
    <w:p w14:paraId="7F589648" w14:textId="77777777" w:rsidR="00AB2D18" w:rsidRDefault="00AB2D18" w:rsidP="00D4770D">
      <w:r>
        <w:t xml:space="preserve">EED, BUET, Khuzdar </w:t>
      </w:r>
    </w:p>
    <w:p w14:paraId="048A334F" w14:textId="77777777" w:rsidR="00AB2D18" w:rsidRDefault="00AB2D18" w:rsidP="00D4770D"/>
    <w:p w14:paraId="44DF0796" w14:textId="77777777" w:rsidR="00AB2D18" w:rsidRDefault="00AB2D18" w:rsidP="00D4770D"/>
    <w:p w14:paraId="3B32CD93" w14:textId="77777777" w:rsidR="00AB2D18" w:rsidRDefault="00AB2D18" w:rsidP="00D4770D"/>
    <w:p w14:paraId="27055034" w14:textId="77777777" w:rsidR="00AB2D18" w:rsidRDefault="00AB2D18" w:rsidP="00D4770D"/>
    <w:p w14:paraId="11E29F87" w14:textId="77777777" w:rsidR="00AB2D18" w:rsidRDefault="00AB2D18" w:rsidP="00D4770D">
      <w:pPr>
        <w:rPr>
          <w:b/>
          <w:caps/>
          <w:u w:val="single"/>
        </w:rPr>
      </w:pPr>
      <w:r>
        <w:t>Subject: -</w:t>
      </w:r>
      <w:r>
        <w:tab/>
      </w:r>
      <w:r>
        <w:rPr>
          <w:b/>
          <w:caps/>
          <w:u w:val="single"/>
        </w:rPr>
        <w:t xml:space="preserve">Absent report   </w:t>
      </w:r>
    </w:p>
    <w:p w14:paraId="3E0EC035" w14:textId="77777777" w:rsidR="00AB2D18" w:rsidRDefault="00AB2D18" w:rsidP="00D4770D">
      <w:pPr>
        <w:rPr>
          <w:b/>
          <w:caps/>
          <w:u w:val="single"/>
        </w:rPr>
      </w:pPr>
      <w:r>
        <w:rPr>
          <w:b/>
          <w:caps/>
          <w:u w:val="single"/>
        </w:rPr>
        <w:t xml:space="preserve"> </w:t>
      </w:r>
    </w:p>
    <w:p w14:paraId="56F073A4" w14:textId="77777777" w:rsidR="00AB2D18" w:rsidRDefault="00AB2D18" w:rsidP="00D4770D">
      <w:pPr>
        <w:spacing w:line="360" w:lineRule="auto"/>
        <w:jc w:val="both"/>
      </w:pPr>
      <w:r>
        <w:tab/>
      </w:r>
      <w:r>
        <w:tab/>
        <w:t xml:space="preserve"> </w:t>
      </w:r>
    </w:p>
    <w:p w14:paraId="619131DE" w14:textId="77777777" w:rsidR="00AB2D18" w:rsidRDefault="00AB2D18" w:rsidP="00D4770D">
      <w:pPr>
        <w:spacing w:line="360" w:lineRule="auto"/>
        <w:jc w:val="both"/>
      </w:pPr>
      <w:r>
        <w:t xml:space="preserve"> </w:t>
      </w:r>
      <w:r>
        <w:tab/>
      </w:r>
      <w:r>
        <w:tab/>
        <w:t xml:space="preserve">It has been observed that you were absent from your duty 6-06-2018 without any information and sanction of leave. You are therefore required to explain the unauthorized absence of your duty within three days after receipt of this letter, otherwise strict action will be initiated against you. </w:t>
      </w:r>
    </w:p>
    <w:p w14:paraId="1A3302F1" w14:textId="77777777" w:rsidR="00AB2D18" w:rsidRDefault="00AB2D18" w:rsidP="00D4770D">
      <w:pPr>
        <w:spacing w:line="360" w:lineRule="auto"/>
        <w:jc w:val="both"/>
      </w:pPr>
    </w:p>
    <w:p w14:paraId="3204A39B" w14:textId="77777777" w:rsidR="00AB2D18" w:rsidRDefault="00AB2D18" w:rsidP="00D4770D">
      <w:pPr>
        <w:spacing w:line="360" w:lineRule="auto"/>
        <w:jc w:val="both"/>
      </w:pPr>
      <w:r>
        <w:t xml:space="preserve"> </w:t>
      </w:r>
    </w:p>
    <w:p w14:paraId="770532CB" w14:textId="77777777" w:rsidR="00AB2D18" w:rsidRDefault="00AB2D18" w:rsidP="00D4770D">
      <w:pPr>
        <w:spacing w:line="360" w:lineRule="auto"/>
        <w:jc w:val="both"/>
      </w:pPr>
      <w:r>
        <w:t xml:space="preserve"> </w:t>
      </w:r>
      <w:r>
        <w:tab/>
      </w:r>
      <w:r>
        <w:tab/>
      </w:r>
      <w:r>
        <w:tab/>
      </w:r>
      <w:r>
        <w:tab/>
        <w:t xml:space="preserve"> </w:t>
      </w:r>
    </w:p>
    <w:p w14:paraId="1D7A8C83" w14:textId="77777777" w:rsidR="00AB2D18" w:rsidRDefault="00AB2D18" w:rsidP="00D4770D">
      <w:pPr>
        <w:ind w:left="5040"/>
        <w:jc w:val="both"/>
      </w:pPr>
    </w:p>
    <w:p w14:paraId="016D2D53" w14:textId="77777777" w:rsidR="00AB2D18" w:rsidRDefault="00AB2D18" w:rsidP="00D4770D">
      <w:pPr>
        <w:ind w:left="5040"/>
        <w:jc w:val="both"/>
      </w:pPr>
    </w:p>
    <w:p w14:paraId="54707150" w14:textId="77777777" w:rsidR="00AB2D18" w:rsidRDefault="00AB2D18" w:rsidP="00D4770D">
      <w:pPr>
        <w:ind w:left="5040"/>
        <w:jc w:val="center"/>
      </w:pPr>
    </w:p>
    <w:p w14:paraId="78B7F1B0" w14:textId="77777777" w:rsidR="00AB2D18" w:rsidRPr="00F611F4" w:rsidRDefault="00AB2D18" w:rsidP="00D4770D">
      <w:pPr>
        <w:ind w:left="5040"/>
        <w:jc w:val="center"/>
        <w:outlineLvl w:val="0"/>
        <w:rPr>
          <w:b/>
          <w:caps/>
        </w:rPr>
      </w:pPr>
      <w:r w:rsidRPr="00F611F4">
        <w:rPr>
          <w:b/>
          <w:caps/>
        </w:rPr>
        <w:t>Chairman</w:t>
      </w:r>
    </w:p>
    <w:p w14:paraId="43BFDA42" w14:textId="77777777" w:rsidR="00AB2D18" w:rsidRDefault="00AB2D18" w:rsidP="00D4770D">
      <w:pPr>
        <w:ind w:left="5040"/>
        <w:jc w:val="center"/>
        <w:rPr>
          <w:bCs/>
        </w:rPr>
      </w:pPr>
    </w:p>
    <w:p w14:paraId="3224F06B" w14:textId="77777777" w:rsidR="00AB2D18" w:rsidRDefault="00AB2D18" w:rsidP="00D4770D">
      <w:pPr>
        <w:ind w:left="5040"/>
        <w:jc w:val="center"/>
        <w:rPr>
          <w:bCs/>
        </w:rPr>
      </w:pPr>
    </w:p>
    <w:p w14:paraId="4E27F590" w14:textId="77777777" w:rsidR="00AB2D18" w:rsidRDefault="00AB2D18" w:rsidP="00D4770D">
      <w:pPr>
        <w:outlineLvl w:val="0"/>
        <w:rPr>
          <w:bCs/>
        </w:rPr>
      </w:pPr>
      <w:r>
        <w:rPr>
          <w:bCs/>
        </w:rPr>
        <w:t>Copy to Dean Faculty of Engineering BUET, Khuzdar.</w:t>
      </w:r>
    </w:p>
    <w:p w14:paraId="6E047418" w14:textId="77777777" w:rsidR="00AB2D18" w:rsidRPr="00173F47" w:rsidRDefault="00AB2D18" w:rsidP="00D4770D">
      <w:pPr>
        <w:tabs>
          <w:tab w:val="left" w:pos="1440"/>
        </w:tabs>
      </w:pPr>
      <w:r>
        <w:br w:type="page"/>
      </w:r>
    </w:p>
    <w:tbl>
      <w:tblPr>
        <w:tblW w:w="5000" w:type="pct"/>
        <w:tblLook w:val="0000" w:firstRow="0" w:lastRow="0" w:firstColumn="0" w:lastColumn="0" w:noHBand="0" w:noVBand="0"/>
      </w:tblPr>
      <w:tblGrid>
        <w:gridCol w:w="4860"/>
        <w:gridCol w:w="4860"/>
      </w:tblGrid>
      <w:tr w:rsidR="00AB2D18" w:rsidRPr="005D4FBE" w14:paraId="16F6BFF0" w14:textId="77777777" w:rsidTr="00883432">
        <w:tc>
          <w:tcPr>
            <w:tcW w:w="2500" w:type="pct"/>
          </w:tcPr>
          <w:p w14:paraId="3BE6B44E" w14:textId="77777777" w:rsidR="00AB2D18" w:rsidRDefault="00AB2D18" w:rsidP="00883432">
            <w:pPr>
              <w:snapToGrid w:val="0"/>
              <w:ind w:right="400"/>
              <w:rPr>
                <w:rFonts w:ascii="Berlin Sans FB" w:hAnsi="Berlin Sans FB"/>
              </w:rPr>
            </w:pPr>
          </w:p>
          <w:p w14:paraId="1C9FEA48" w14:textId="77777777" w:rsidR="00AB2D18" w:rsidRPr="005D4FBE" w:rsidRDefault="00AB2D18" w:rsidP="00883432">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8/052-55.</w:t>
            </w:r>
          </w:p>
        </w:tc>
        <w:tc>
          <w:tcPr>
            <w:tcW w:w="2500" w:type="pct"/>
          </w:tcPr>
          <w:p w14:paraId="3DEB8CBF" w14:textId="77777777" w:rsidR="00AB2D18" w:rsidRDefault="00AB2D18" w:rsidP="00883432">
            <w:pPr>
              <w:snapToGrid w:val="0"/>
              <w:jc w:val="center"/>
              <w:rPr>
                <w:rFonts w:ascii="Berlin Sans FB" w:hAnsi="Berlin Sans FB"/>
              </w:rPr>
            </w:pPr>
          </w:p>
          <w:p w14:paraId="108344E5" w14:textId="77777777" w:rsidR="00AB2D18" w:rsidRPr="005D4FBE" w:rsidRDefault="00AB2D18" w:rsidP="00883432">
            <w:pPr>
              <w:snapToGrid w:val="0"/>
              <w:jc w:val="center"/>
              <w:rPr>
                <w:rFonts w:ascii="Berlin Sans FB" w:hAnsi="Berlin Sans FB"/>
              </w:rPr>
            </w:pPr>
            <w:r>
              <w:rPr>
                <w:rFonts w:ascii="Berlin Sans FB" w:hAnsi="Berlin Sans FB"/>
              </w:rPr>
              <w:t xml:space="preserve">                   Dated  : June  22, 2018</w:t>
            </w:r>
          </w:p>
        </w:tc>
      </w:tr>
    </w:tbl>
    <w:p w14:paraId="132E1D40" w14:textId="77777777" w:rsidR="00AB2D18" w:rsidRDefault="00AB2D18" w:rsidP="000821EA">
      <w:pPr>
        <w:jc w:val="both"/>
        <w:rPr>
          <w:rFonts w:ascii="Berlin Sans FB" w:hAnsi="Berlin Sans FB"/>
          <w:sz w:val="26"/>
          <w:szCs w:val="26"/>
        </w:rPr>
      </w:pPr>
    </w:p>
    <w:p w14:paraId="6B24E987" w14:textId="77777777" w:rsidR="00AB2D18" w:rsidRDefault="00AB2D18" w:rsidP="000821EA">
      <w:pPr>
        <w:rPr>
          <w:b/>
          <w:sz w:val="28"/>
          <w:szCs w:val="28"/>
        </w:rPr>
      </w:pPr>
    </w:p>
    <w:p w14:paraId="021FD29D" w14:textId="77777777" w:rsidR="00AB2D18" w:rsidRDefault="00AB2D18" w:rsidP="000821EA">
      <w:pPr>
        <w:rPr>
          <w:rFonts w:ascii="Berlin Sans FB" w:hAnsi="Berlin Sans FB"/>
          <w:b/>
          <w:u w:val="single"/>
        </w:rPr>
      </w:pPr>
    </w:p>
    <w:p w14:paraId="19DF7A2C" w14:textId="77777777" w:rsidR="00AB2D18" w:rsidRPr="00155D90" w:rsidRDefault="00AB2D18" w:rsidP="000821EA">
      <w:pPr>
        <w:rPr>
          <w:rFonts w:ascii="Berlin Sans FB" w:hAnsi="Berlin Sans FB"/>
          <w:b/>
          <w:u w:val="single"/>
        </w:rPr>
      </w:pPr>
      <w:r w:rsidRPr="00155D90">
        <w:rPr>
          <w:rFonts w:ascii="Berlin Sans FB" w:hAnsi="Berlin Sans FB"/>
          <w:b/>
          <w:u w:val="single"/>
        </w:rPr>
        <w:t>Circular</w:t>
      </w:r>
    </w:p>
    <w:p w14:paraId="2D5EB91D" w14:textId="77777777" w:rsidR="00AB2D18" w:rsidRPr="00155D90" w:rsidRDefault="00AB2D18" w:rsidP="000821EA">
      <w:pPr>
        <w:rPr>
          <w:rFonts w:ascii="Berlin Sans FB" w:hAnsi="Berlin Sans FB"/>
          <w:b/>
        </w:rPr>
      </w:pPr>
    </w:p>
    <w:p w14:paraId="25F050D3" w14:textId="77777777" w:rsidR="00AB2D18" w:rsidRPr="00155D90" w:rsidRDefault="00AB2D18" w:rsidP="000821EA">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 xml:space="preserve">on one day leave from 25-4-2018.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Engr. </w:t>
      </w:r>
      <w:r>
        <w:rPr>
          <w:rFonts w:ascii="Berlin Sans FB" w:hAnsi="Berlin Sans FB"/>
        </w:rPr>
        <w:t>Muhammad Ismail Assistant Professor</w:t>
      </w:r>
      <w:r w:rsidRPr="00155D90">
        <w:rPr>
          <w:rFonts w:ascii="Berlin Sans FB" w:hAnsi="Berlin Sans FB"/>
        </w:rPr>
        <w:t>, Electrical Engineering, BUET, Khuzdar will look after the office matters.</w:t>
      </w:r>
    </w:p>
    <w:p w14:paraId="0F59667A" w14:textId="77777777" w:rsidR="00AB2D18" w:rsidRPr="00155D90" w:rsidRDefault="00AB2D18" w:rsidP="000821EA">
      <w:pPr>
        <w:spacing w:line="360" w:lineRule="auto"/>
        <w:jc w:val="both"/>
        <w:rPr>
          <w:rFonts w:ascii="Berlin Sans FB" w:hAnsi="Berlin Sans FB"/>
        </w:rPr>
      </w:pPr>
      <w:r w:rsidRPr="00155D90">
        <w:rPr>
          <w:rFonts w:ascii="Berlin Sans FB" w:hAnsi="Berlin Sans FB"/>
        </w:rPr>
        <w:t xml:space="preserve"> </w:t>
      </w:r>
    </w:p>
    <w:p w14:paraId="73BD1628" w14:textId="77777777" w:rsidR="00AB2D18" w:rsidRPr="00056C65" w:rsidRDefault="00AB2D18" w:rsidP="000821EA">
      <w:pPr>
        <w:ind w:left="6480"/>
        <w:jc w:val="both"/>
      </w:pPr>
    </w:p>
    <w:p w14:paraId="3807F371" w14:textId="77777777" w:rsidR="00AB2D18" w:rsidRPr="00056C65" w:rsidRDefault="00AB2D18" w:rsidP="000821EA">
      <w:pPr>
        <w:ind w:left="6480"/>
        <w:jc w:val="both"/>
      </w:pPr>
    </w:p>
    <w:p w14:paraId="24131A15" w14:textId="77777777" w:rsidR="00AB2D18" w:rsidRPr="00086DB9" w:rsidRDefault="00AB2D18" w:rsidP="000821EA">
      <w:pPr>
        <w:spacing w:line="360" w:lineRule="auto"/>
        <w:jc w:val="both"/>
        <w:rPr>
          <w:rFonts w:ascii="Berlin Sans FB" w:hAnsi="Berlin Sans FB"/>
        </w:rPr>
      </w:pPr>
    </w:p>
    <w:p w14:paraId="0BDC5DEA" w14:textId="77777777" w:rsidR="00AB2D18" w:rsidRPr="00086DB9" w:rsidRDefault="00AB2D18" w:rsidP="000821EA">
      <w:pPr>
        <w:ind w:left="5040"/>
        <w:jc w:val="both"/>
        <w:rPr>
          <w:rFonts w:ascii="Berlin Sans FB" w:hAnsi="Berlin Sans FB"/>
        </w:rPr>
      </w:pPr>
      <w:r>
        <w:rPr>
          <w:rFonts w:ascii="Berlin Sans FB" w:hAnsi="Berlin Sans FB"/>
        </w:rPr>
        <w:t xml:space="preserve">    </w:t>
      </w:r>
      <w:r w:rsidRPr="00086DB9">
        <w:rPr>
          <w:rFonts w:ascii="Berlin Sans FB" w:hAnsi="Berlin Sans FB"/>
        </w:rPr>
        <w:t>(</w:t>
      </w:r>
      <w:r>
        <w:rPr>
          <w:rFonts w:ascii="Berlin Sans FB" w:hAnsi="Berlin Sans FB"/>
        </w:rPr>
        <w:t>Engr.Mohammad Abid Mengal</w:t>
      </w:r>
      <w:r w:rsidRPr="00086DB9">
        <w:rPr>
          <w:rFonts w:ascii="Berlin Sans FB" w:hAnsi="Berlin Sans FB"/>
        </w:rPr>
        <w:t>)</w:t>
      </w:r>
    </w:p>
    <w:p w14:paraId="200B9C06" w14:textId="77777777" w:rsidR="00AB2D18" w:rsidRPr="00086DB9" w:rsidRDefault="00AB2D18" w:rsidP="000821EA">
      <w:pPr>
        <w:ind w:left="5760" w:firstLine="720"/>
        <w:jc w:val="both"/>
        <w:rPr>
          <w:rFonts w:ascii="Berlin Sans FB" w:hAnsi="Berlin Sans FB"/>
        </w:rPr>
      </w:pPr>
      <w:r w:rsidRPr="00086DB9">
        <w:rPr>
          <w:rFonts w:ascii="Berlin Sans FB" w:hAnsi="Berlin Sans FB"/>
        </w:rPr>
        <w:t>Chairman</w:t>
      </w:r>
    </w:p>
    <w:p w14:paraId="786D46A0" w14:textId="77777777" w:rsidR="00AB2D18" w:rsidRPr="00086DB9" w:rsidRDefault="00AB2D18" w:rsidP="000821EA">
      <w:pPr>
        <w:spacing w:line="360" w:lineRule="auto"/>
        <w:jc w:val="both"/>
        <w:rPr>
          <w:rFonts w:ascii="Berlin Sans FB" w:hAnsi="Berlin Sans FB"/>
        </w:rPr>
      </w:pPr>
    </w:p>
    <w:p w14:paraId="133B6E06" w14:textId="77777777" w:rsidR="00AB2D18" w:rsidRPr="00086DB9" w:rsidRDefault="00AB2D18" w:rsidP="000821EA">
      <w:pPr>
        <w:spacing w:line="360" w:lineRule="auto"/>
        <w:jc w:val="both"/>
        <w:rPr>
          <w:rFonts w:ascii="Berlin Sans FB" w:hAnsi="Berlin Sans FB"/>
        </w:rPr>
      </w:pPr>
    </w:p>
    <w:p w14:paraId="69F8A66E" w14:textId="77777777" w:rsidR="00AB2D18" w:rsidRDefault="00AB2D18" w:rsidP="000821EA">
      <w:pPr>
        <w:spacing w:line="360" w:lineRule="auto"/>
        <w:jc w:val="both"/>
        <w:rPr>
          <w:rFonts w:ascii="Berlin Sans FB" w:hAnsi="Berlin Sans FB"/>
        </w:rPr>
      </w:pPr>
    </w:p>
    <w:p w14:paraId="0315CA64" w14:textId="77777777" w:rsidR="00AB2D18" w:rsidRDefault="00AB2D18" w:rsidP="000821EA">
      <w:pPr>
        <w:spacing w:line="360" w:lineRule="auto"/>
        <w:jc w:val="both"/>
        <w:rPr>
          <w:rFonts w:ascii="Berlin Sans FB" w:hAnsi="Berlin Sans FB"/>
        </w:rPr>
      </w:pPr>
    </w:p>
    <w:p w14:paraId="76021E8A" w14:textId="77777777" w:rsidR="00AB2D18" w:rsidRPr="00086DB9" w:rsidRDefault="00AB2D18" w:rsidP="000821EA">
      <w:pPr>
        <w:spacing w:line="360" w:lineRule="auto"/>
        <w:jc w:val="both"/>
        <w:rPr>
          <w:rFonts w:ascii="Berlin Sans FB" w:hAnsi="Berlin Sans FB"/>
        </w:rPr>
      </w:pPr>
      <w:r w:rsidRPr="00086DB9">
        <w:rPr>
          <w:rFonts w:ascii="Berlin Sans FB" w:hAnsi="Berlin Sans FB"/>
        </w:rPr>
        <w:t>Copy to:</w:t>
      </w:r>
    </w:p>
    <w:p w14:paraId="4A5A8786" w14:textId="77777777" w:rsidR="00AB2D18" w:rsidRPr="00086DB9" w:rsidRDefault="00AB2D18" w:rsidP="000821EA">
      <w:pPr>
        <w:spacing w:line="360" w:lineRule="auto"/>
        <w:jc w:val="both"/>
        <w:rPr>
          <w:rFonts w:ascii="Berlin Sans FB" w:hAnsi="Berlin Sans FB"/>
        </w:rPr>
      </w:pPr>
    </w:p>
    <w:p w14:paraId="0E0E061C" w14:textId="77777777" w:rsidR="00AB2D18" w:rsidRDefault="00AB2D18" w:rsidP="000821EA">
      <w:pPr>
        <w:numPr>
          <w:ilvl w:val="0"/>
          <w:numId w:val="40"/>
        </w:numPr>
        <w:rPr>
          <w:rFonts w:ascii="Berlin Sans FB" w:hAnsi="Berlin Sans FB"/>
        </w:rPr>
      </w:pPr>
      <w:r w:rsidRPr="00086DB9">
        <w:rPr>
          <w:rFonts w:ascii="Berlin Sans FB" w:hAnsi="Berlin Sans FB"/>
        </w:rPr>
        <w:t>The Secretary to Vice Chancellor, BUET, Khuzdar.</w:t>
      </w:r>
    </w:p>
    <w:p w14:paraId="4B0D1F43" w14:textId="77777777" w:rsidR="00AB2D18" w:rsidRPr="00086DB9" w:rsidRDefault="00AB2D18" w:rsidP="000821EA">
      <w:pPr>
        <w:numPr>
          <w:ilvl w:val="0"/>
          <w:numId w:val="40"/>
        </w:numPr>
        <w:rPr>
          <w:rFonts w:ascii="Berlin Sans FB" w:hAnsi="Berlin Sans FB"/>
        </w:rPr>
      </w:pPr>
      <w:r>
        <w:rPr>
          <w:rFonts w:ascii="Berlin Sans FB" w:hAnsi="Berlin Sans FB"/>
        </w:rPr>
        <w:t>The Dean Faculty of Engineering, BUET, Khuzdar</w:t>
      </w:r>
    </w:p>
    <w:p w14:paraId="517524EE" w14:textId="77777777" w:rsidR="00AB2D18" w:rsidRPr="00086DB9" w:rsidRDefault="00AB2D18" w:rsidP="000821EA">
      <w:pPr>
        <w:numPr>
          <w:ilvl w:val="0"/>
          <w:numId w:val="40"/>
        </w:numPr>
        <w:rPr>
          <w:rFonts w:ascii="Berlin Sans FB" w:hAnsi="Berlin Sans FB"/>
        </w:rPr>
      </w:pPr>
      <w:r w:rsidRPr="00086DB9">
        <w:rPr>
          <w:rFonts w:ascii="Berlin Sans FB" w:hAnsi="Berlin Sans FB"/>
        </w:rPr>
        <w:t>The Registrar, BUET, Khuzdar.</w:t>
      </w:r>
    </w:p>
    <w:p w14:paraId="1616A544" w14:textId="77777777" w:rsidR="00AB2D18" w:rsidRDefault="00AB2D18" w:rsidP="000821EA">
      <w:pPr>
        <w:numPr>
          <w:ilvl w:val="0"/>
          <w:numId w:val="40"/>
        </w:numPr>
        <w:rPr>
          <w:rFonts w:ascii="Berlin Sans FB" w:hAnsi="Berlin Sans FB"/>
        </w:rPr>
      </w:pPr>
      <w:r w:rsidRPr="00086DB9">
        <w:rPr>
          <w:rFonts w:ascii="Berlin Sans FB" w:hAnsi="Berlin Sans FB"/>
        </w:rPr>
        <w:t>Officer Concerned</w:t>
      </w:r>
    </w:p>
    <w:p w14:paraId="7DCEDD45" w14:textId="77777777" w:rsidR="00AB2D18" w:rsidRDefault="00AB2D18" w:rsidP="005E37F8">
      <w:pPr>
        <w:spacing w:line="360" w:lineRule="auto"/>
        <w:jc w:val="lowKashida"/>
        <w:rPr>
          <w:b/>
          <w:sz w:val="28"/>
          <w:u w:val="single"/>
        </w:rPr>
      </w:pPr>
      <w:r>
        <w:br w:type="page"/>
      </w:r>
    </w:p>
    <w:tbl>
      <w:tblPr>
        <w:tblW w:w="5000" w:type="pct"/>
        <w:tblLook w:val="0000" w:firstRow="0" w:lastRow="0" w:firstColumn="0" w:lastColumn="0" w:noHBand="0" w:noVBand="0"/>
      </w:tblPr>
      <w:tblGrid>
        <w:gridCol w:w="4860"/>
        <w:gridCol w:w="4860"/>
      </w:tblGrid>
      <w:tr w:rsidR="00AB2D18" w:rsidRPr="005D4FBE" w14:paraId="5F65F2E4" w14:textId="77777777" w:rsidTr="00541410">
        <w:tc>
          <w:tcPr>
            <w:tcW w:w="2500" w:type="pct"/>
          </w:tcPr>
          <w:p w14:paraId="040B896B" w14:textId="77777777" w:rsidR="00AB2D18" w:rsidRDefault="00AB2D18" w:rsidP="00541410">
            <w:pPr>
              <w:snapToGrid w:val="0"/>
              <w:ind w:right="400"/>
              <w:rPr>
                <w:rFonts w:ascii="Berlin Sans FB" w:hAnsi="Berlin Sans FB"/>
              </w:rPr>
            </w:pPr>
          </w:p>
          <w:p w14:paraId="49A39055" w14:textId="77777777" w:rsidR="00AB2D18" w:rsidRPr="005D4FBE" w:rsidRDefault="00AB2D18" w:rsidP="00541410">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8/</w:t>
            </w:r>
          </w:p>
        </w:tc>
        <w:tc>
          <w:tcPr>
            <w:tcW w:w="2500" w:type="pct"/>
          </w:tcPr>
          <w:p w14:paraId="22E4EB24" w14:textId="77777777" w:rsidR="00AB2D18" w:rsidRDefault="00AB2D18" w:rsidP="00541410">
            <w:pPr>
              <w:snapToGrid w:val="0"/>
              <w:jc w:val="center"/>
              <w:rPr>
                <w:rFonts w:ascii="Berlin Sans FB" w:hAnsi="Berlin Sans FB"/>
              </w:rPr>
            </w:pPr>
          </w:p>
          <w:p w14:paraId="431D8AE3" w14:textId="77777777" w:rsidR="00AB2D18" w:rsidRPr="005D4FBE" w:rsidRDefault="00AB2D18" w:rsidP="00541410">
            <w:pPr>
              <w:snapToGrid w:val="0"/>
              <w:jc w:val="center"/>
              <w:rPr>
                <w:rFonts w:ascii="Berlin Sans FB" w:hAnsi="Berlin Sans FB"/>
              </w:rPr>
            </w:pPr>
            <w:r>
              <w:rPr>
                <w:rFonts w:ascii="Berlin Sans FB" w:hAnsi="Berlin Sans FB"/>
              </w:rPr>
              <w:t xml:space="preserve">                   Dated  : July 2</w:t>
            </w:r>
            <w:r w:rsidRPr="005E37F8">
              <w:rPr>
                <w:rFonts w:ascii="Berlin Sans FB" w:hAnsi="Berlin Sans FB"/>
                <w:vertAlign w:val="superscript"/>
              </w:rPr>
              <w:t>nd</w:t>
            </w:r>
            <w:r>
              <w:rPr>
                <w:rFonts w:ascii="Berlin Sans FB" w:hAnsi="Berlin Sans FB"/>
              </w:rPr>
              <w:t xml:space="preserve"> , 2018</w:t>
            </w:r>
          </w:p>
        </w:tc>
      </w:tr>
    </w:tbl>
    <w:p w14:paraId="6523F928" w14:textId="77777777" w:rsidR="00AB2D18" w:rsidRDefault="00AB2D18" w:rsidP="005E37F8">
      <w:pPr>
        <w:jc w:val="both"/>
        <w:rPr>
          <w:rFonts w:ascii="Berlin Sans FB" w:hAnsi="Berlin Sans FB"/>
          <w:sz w:val="26"/>
          <w:szCs w:val="26"/>
        </w:rPr>
      </w:pPr>
    </w:p>
    <w:p w14:paraId="301A55B0" w14:textId="77777777" w:rsidR="00AB2D18" w:rsidRDefault="00AB2D18" w:rsidP="005E37F8">
      <w:pPr>
        <w:rPr>
          <w:b/>
          <w:sz w:val="28"/>
          <w:szCs w:val="28"/>
        </w:rPr>
      </w:pPr>
    </w:p>
    <w:p w14:paraId="7D5618D3" w14:textId="77777777" w:rsidR="00AB2D18" w:rsidRDefault="00AB2D18" w:rsidP="005E37F8">
      <w:pPr>
        <w:spacing w:line="360" w:lineRule="auto"/>
        <w:jc w:val="lowKashida"/>
        <w:rPr>
          <w:b/>
          <w:sz w:val="28"/>
          <w:u w:val="single"/>
        </w:rPr>
      </w:pPr>
      <w:r>
        <w:rPr>
          <w:b/>
          <w:sz w:val="28"/>
          <w:u w:val="single"/>
        </w:rPr>
        <w:t>Circular:-</w:t>
      </w:r>
    </w:p>
    <w:p w14:paraId="6B035953" w14:textId="77777777" w:rsidR="00AB2D18" w:rsidRDefault="00AB2D18" w:rsidP="005E37F8">
      <w:pPr>
        <w:spacing w:line="360" w:lineRule="auto"/>
        <w:jc w:val="lowKashida"/>
        <w:rPr>
          <w:b/>
          <w:sz w:val="28"/>
          <w:u w:val="single"/>
        </w:rPr>
      </w:pPr>
    </w:p>
    <w:p w14:paraId="7A86BCF6" w14:textId="77777777" w:rsidR="00AB2D18" w:rsidRDefault="00AB2D18" w:rsidP="0028260A">
      <w:pPr>
        <w:spacing w:line="360" w:lineRule="auto"/>
        <w:jc w:val="lowKashida"/>
        <w:rPr>
          <w:sz w:val="32"/>
          <w:szCs w:val="28"/>
        </w:rPr>
      </w:pPr>
      <w:r>
        <w:rPr>
          <w:sz w:val="32"/>
          <w:szCs w:val="28"/>
        </w:rPr>
        <w:t xml:space="preserve">All the faculty members are hereby informed that a departmental meeting will be held on 02-07-2018 in the Common Room of the Department at 11:45am to discuss the subject distribution. </w:t>
      </w:r>
    </w:p>
    <w:p w14:paraId="1E0C144B" w14:textId="77777777" w:rsidR="00AB2D18" w:rsidRDefault="00AB2D18" w:rsidP="005E37F8">
      <w:pPr>
        <w:spacing w:line="360" w:lineRule="auto"/>
        <w:jc w:val="lowKashida"/>
        <w:rPr>
          <w:sz w:val="32"/>
          <w:szCs w:val="28"/>
        </w:rPr>
      </w:pPr>
      <w:r>
        <w:rPr>
          <w:sz w:val="32"/>
          <w:szCs w:val="28"/>
        </w:rPr>
        <w:t>All faculty members are advised to ensure their presence at due time.</w:t>
      </w:r>
    </w:p>
    <w:p w14:paraId="50733C84" w14:textId="77777777" w:rsidR="00AB2D18" w:rsidRDefault="00AB2D18" w:rsidP="005E37F8">
      <w:pPr>
        <w:spacing w:line="360" w:lineRule="auto"/>
        <w:jc w:val="lowKashida"/>
        <w:rPr>
          <w:caps/>
          <w:sz w:val="28"/>
          <w:szCs w:val="28"/>
        </w:rPr>
      </w:pPr>
    </w:p>
    <w:p w14:paraId="6FE5616D" w14:textId="77777777" w:rsidR="00AB2D18" w:rsidRDefault="00AB2D18" w:rsidP="005E37F8">
      <w:pPr>
        <w:jc w:val="lowKashida"/>
        <w:rPr>
          <w:caps/>
          <w:sz w:val="28"/>
          <w:szCs w:val="28"/>
        </w:rPr>
      </w:pPr>
    </w:p>
    <w:p w14:paraId="4DD78BC2" w14:textId="77777777" w:rsidR="00AB2D18" w:rsidRDefault="00AB2D18" w:rsidP="005E37F8">
      <w:pPr>
        <w:jc w:val="lowKashida"/>
        <w:rPr>
          <w:caps/>
          <w:sz w:val="28"/>
          <w:szCs w:val="28"/>
        </w:rPr>
      </w:pPr>
    </w:p>
    <w:p w14:paraId="61196060" w14:textId="77777777" w:rsidR="00AB2D18" w:rsidRDefault="00AB2D18" w:rsidP="005E37F8">
      <w:pPr>
        <w:spacing w:line="360" w:lineRule="auto"/>
        <w:jc w:val="lowKashida"/>
        <w:rPr>
          <w:caps/>
          <w:sz w:val="36"/>
          <w:szCs w:val="36"/>
        </w:rPr>
      </w:pP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28"/>
          <w:szCs w:val="28"/>
        </w:rPr>
        <w:tab/>
      </w:r>
      <w:r>
        <w:rPr>
          <w:caps/>
          <w:sz w:val="36"/>
          <w:szCs w:val="36"/>
        </w:rPr>
        <w:tab/>
      </w:r>
    </w:p>
    <w:p w14:paraId="259326FB" w14:textId="77777777" w:rsidR="00AB2D18" w:rsidRDefault="00AB2D18" w:rsidP="005E37F8">
      <w:pPr>
        <w:spacing w:line="360" w:lineRule="auto"/>
        <w:jc w:val="lowKashida"/>
        <w:rPr>
          <w:caps/>
          <w:sz w:val="36"/>
          <w:szCs w:val="36"/>
        </w:rPr>
      </w:pPr>
    </w:p>
    <w:p w14:paraId="194B3870" w14:textId="77777777" w:rsidR="00AB2D18" w:rsidRDefault="00AB2D18" w:rsidP="005E37F8">
      <w:pPr>
        <w:spacing w:line="360" w:lineRule="auto"/>
        <w:jc w:val="lowKashida"/>
        <w:rPr>
          <w:b/>
          <w:bCs/>
          <w:sz w:val="40"/>
          <w:szCs w:val="36"/>
        </w:rPr>
      </w:pPr>
      <w:r>
        <w:rPr>
          <w:b/>
          <w:bCs/>
          <w:sz w:val="32"/>
          <w:szCs w:val="36"/>
        </w:rPr>
        <w:t>CHAIRMAN</w:t>
      </w:r>
    </w:p>
    <w:p w14:paraId="75C0DE93" w14:textId="77777777" w:rsidR="00AB2D18" w:rsidRPr="00173F47" w:rsidRDefault="00AB2D18" w:rsidP="00D4770D">
      <w:pPr>
        <w:tabs>
          <w:tab w:val="left" w:pos="1440"/>
        </w:tabs>
      </w:pPr>
      <w:r>
        <w:br w:type="page"/>
      </w:r>
    </w:p>
    <w:tbl>
      <w:tblPr>
        <w:tblW w:w="5000" w:type="pct"/>
        <w:tblLook w:val="0000" w:firstRow="0" w:lastRow="0" w:firstColumn="0" w:lastColumn="0" w:noHBand="0" w:noVBand="0"/>
      </w:tblPr>
      <w:tblGrid>
        <w:gridCol w:w="4860"/>
        <w:gridCol w:w="4860"/>
      </w:tblGrid>
      <w:tr w:rsidR="00AB2D18" w14:paraId="30556F2D" w14:textId="77777777" w:rsidTr="00D87882">
        <w:tc>
          <w:tcPr>
            <w:tcW w:w="2500" w:type="pct"/>
          </w:tcPr>
          <w:p w14:paraId="0327AEF5" w14:textId="77777777" w:rsidR="00AB2D18" w:rsidRDefault="00AB2D18" w:rsidP="00D87882">
            <w:pPr>
              <w:snapToGrid w:val="0"/>
              <w:ind w:right="400"/>
              <w:rPr>
                <w:rFonts w:ascii="MS Reference Sans Serif" w:hAnsi="MS Reference Sans Serif"/>
                <w:b/>
                <w:szCs w:val="26"/>
              </w:rPr>
            </w:pPr>
          </w:p>
          <w:p w14:paraId="246FA2BB" w14:textId="77777777" w:rsidR="00AB2D18" w:rsidRDefault="00AB2D18" w:rsidP="00D87882">
            <w:pPr>
              <w:snapToGrid w:val="0"/>
              <w:ind w:right="400"/>
              <w:rPr>
                <w:rFonts w:ascii="MS Reference Sans Serif" w:hAnsi="MS Reference Sans Serif"/>
                <w:b/>
                <w:szCs w:val="26"/>
              </w:rPr>
            </w:pPr>
          </w:p>
          <w:p w14:paraId="69C29C7A" w14:textId="77777777" w:rsidR="00AB2D18" w:rsidRDefault="00AB2D18" w:rsidP="00D8788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p w14:paraId="69F9DC2B" w14:textId="77777777" w:rsidR="00AB2D18" w:rsidRDefault="00AB2D18" w:rsidP="00D87882">
            <w:pPr>
              <w:snapToGrid w:val="0"/>
              <w:ind w:right="400"/>
              <w:rPr>
                <w:rFonts w:ascii="MS Reference Sans Serif" w:hAnsi="MS Reference Sans Serif"/>
                <w:b/>
                <w:szCs w:val="26"/>
                <w:u w:val="single"/>
              </w:rPr>
            </w:pPr>
          </w:p>
        </w:tc>
        <w:tc>
          <w:tcPr>
            <w:tcW w:w="2500" w:type="pct"/>
          </w:tcPr>
          <w:p w14:paraId="31805462" w14:textId="77777777" w:rsidR="00AB2D18" w:rsidRDefault="00AB2D18" w:rsidP="00D87882">
            <w:pPr>
              <w:snapToGrid w:val="0"/>
              <w:jc w:val="right"/>
              <w:rPr>
                <w:rFonts w:ascii="MS Reference Sans Serif" w:hAnsi="MS Reference Sans Serif"/>
                <w:b/>
                <w:szCs w:val="26"/>
              </w:rPr>
            </w:pPr>
          </w:p>
          <w:p w14:paraId="2332099F" w14:textId="77777777" w:rsidR="00AB2D18" w:rsidRDefault="00AB2D18" w:rsidP="00D87882">
            <w:pPr>
              <w:snapToGrid w:val="0"/>
              <w:jc w:val="right"/>
              <w:rPr>
                <w:rFonts w:ascii="MS Reference Sans Serif" w:hAnsi="MS Reference Sans Serif"/>
                <w:b/>
                <w:szCs w:val="26"/>
              </w:rPr>
            </w:pPr>
          </w:p>
          <w:p w14:paraId="51A7E051" w14:textId="77777777" w:rsidR="00AB2D18" w:rsidRDefault="00AB2D18" w:rsidP="00D87882">
            <w:pPr>
              <w:snapToGrid w:val="0"/>
              <w:jc w:val="right"/>
              <w:rPr>
                <w:rFonts w:ascii="MS Reference Sans Serif" w:hAnsi="MS Reference Sans Serif"/>
                <w:b/>
                <w:szCs w:val="26"/>
              </w:rPr>
            </w:pPr>
            <w:r>
              <w:rPr>
                <w:rFonts w:ascii="MS Reference Sans Serif" w:hAnsi="MS Reference Sans Serif"/>
                <w:b/>
                <w:szCs w:val="26"/>
              </w:rPr>
              <w:t>Dated: July 03 2018.</w:t>
            </w:r>
          </w:p>
        </w:tc>
      </w:tr>
    </w:tbl>
    <w:p w14:paraId="5896CC77" w14:textId="77777777" w:rsidR="00AB2D18" w:rsidRDefault="00AB2D18" w:rsidP="00FB28CD">
      <w:pPr>
        <w:spacing w:line="360" w:lineRule="auto"/>
        <w:jc w:val="both"/>
        <w:rPr>
          <w:bCs/>
        </w:rPr>
      </w:pPr>
    </w:p>
    <w:p w14:paraId="2C2ED722" w14:textId="77777777" w:rsidR="00AB2D18" w:rsidRDefault="00AB2D18" w:rsidP="00FB28CD">
      <w:pPr>
        <w:spacing w:line="360" w:lineRule="auto"/>
        <w:jc w:val="both"/>
        <w:rPr>
          <w:bCs/>
        </w:rPr>
      </w:pPr>
    </w:p>
    <w:p w14:paraId="1C000E64" w14:textId="77777777" w:rsidR="00AB2D18" w:rsidRDefault="00AB2D18" w:rsidP="00FB28CD">
      <w:pPr>
        <w:spacing w:line="360" w:lineRule="auto"/>
        <w:jc w:val="both"/>
        <w:rPr>
          <w:bCs/>
        </w:rPr>
      </w:pPr>
      <w:r>
        <w:rPr>
          <w:bCs/>
        </w:rPr>
        <w:t xml:space="preserve">The Dean Faculty of Sciences,  </w:t>
      </w:r>
    </w:p>
    <w:p w14:paraId="4934E067" w14:textId="77777777" w:rsidR="00AB2D18" w:rsidRDefault="00AB2D18" w:rsidP="00FB28CD">
      <w:pPr>
        <w:spacing w:line="360" w:lineRule="auto"/>
        <w:jc w:val="both"/>
        <w:rPr>
          <w:bCs/>
        </w:rPr>
      </w:pPr>
      <w:r>
        <w:rPr>
          <w:bCs/>
        </w:rPr>
        <w:t>BUET, Khuzdar.</w:t>
      </w:r>
    </w:p>
    <w:p w14:paraId="0C91B39A" w14:textId="77777777" w:rsidR="00AB2D18" w:rsidRDefault="00AB2D18" w:rsidP="00FB28CD">
      <w:pPr>
        <w:spacing w:line="360" w:lineRule="auto"/>
        <w:jc w:val="both"/>
        <w:rPr>
          <w:bCs/>
        </w:rPr>
      </w:pPr>
    </w:p>
    <w:p w14:paraId="4CA3C8CD" w14:textId="77777777" w:rsidR="00AB2D18" w:rsidRDefault="00AB2D18" w:rsidP="00FB28CD">
      <w:pPr>
        <w:spacing w:line="360" w:lineRule="auto"/>
        <w:ind w:left="1440" w:hanging="1440"/>
        <w:jc w:val="both"/>
        <w:rPr>
          <w:bCs/>
        </w:rPr>
      </w:pPr>
    </w:p>
    <w:p w14:paraId="425B409B" w14:textId="77777777" w:rsidR="00AB2D18" w:rsidRPr="003B4D2E" w:rsidRDefault="00AB2D18" w:rsidP="00FB28CD">
      <w:pPr>
        <w:spacing w:line="360" w:lineRule="auto"/>
        <w:ind w:left="1440" w:hanging="1440"/>
        <w:jc w:val="both"/>
        <w:rPr>
          <w:b/>
          <w:bCs/>
          <w:u w:val="single"/>
        </w:rPr>
      </w:pPr>
      <w:r>
        <w:rPr>
          <w:bCs/>
        </w:rPr>
        <w:t xml:space="preserve">Subject: - </w:t>
      </w:r>
      <w:r>
        <w:rPr>
          <w:bCs/>
        </w:rPr>
        <w:tab/>
      </w:r>
      <w:r>
        <w:rPr>
          <w:b/>
          <w:bCs/>
          <w:caps/>
          <w:u w:val="single"/>
        </w:rPr>
        <w:t xml:space="preserve">Nomination of two subject experts in each discipline for constitution of HEC National curriculum review committee (NCRCs) for fy 2018-19. </w:t>
      </w:r>
    </w:p>
    <w:p w14:paraId="41CA55DF" w14:textId="77777777" w:rsidR="00AB2D18" w:rsidRDefault="00AB2D18" w:rsidP="00FB28CD">
      <w:pPr>
        <w:spacing w:line="360" w:lineRule="auto"/>
        <w:jc w:val="both"/>
        <w:rPr>
          <w:bCs/>
        </w:rPr>
      </w:pPr>
    </w:p>
    <w:p w14:paraId="0A4D2481" w14:textId="77777777" w:rsidR="00AB2D18" w:rsidRDefault="00AB2D18" w:rsidP="005D6011">
      <w:pPr>
        <w:spacing w:line="360" w:lineRule="auto"/>
        <w:jc w:val="both"/>
        <w:rPr>
          <w:bCs/>
        </w:rPr>
      </w:pPr>
      <w:r>
        <w:rPr>
          <w:bCs/>
        </w:rPr>
        <w:t xml:space="preserve">Refer your letter No.BUETK/DSD/18/43-46 received on dated 03-07-2018 on the above mentioned subject the required information and filled Performa are enclosed herewith for your information and necessary action. </w:t>
      </w:r>
    </w:p>
    <w:p w14:paraId="4C7E3032" w14:textId="77777777" w:rsidR="00AB2D18" w:rsidRDefault="00AB2D18" w:rsidP="005D6011">
      <w:pPr>
        <w:spacing w:line="360" w:lineRule="auto"/>
        <w:jc w:val="both"/>
        <w:rPr>
          <w:b/>
          <w:bCs/>
        </w:rPr>
      </w:pPr>
    </w:p>
    <w:p w14:paraId="200BC502" w14:textId="77777777" w:rsidR="00AB2D18" w:rsidRDefault="00AB2D18" w:rsidP="00FB28CD">
      <w:pPr>
        <w:spacing w:line="360" w:lineRule="auto"/>
        <w:jc w:val="both"/>
        <w:rPr>
          <w:b/>
          <w:bCs/>
        </w:rPr>
      </w:pPr>
    </w:p>
    <w:p w14:paraId="7E91A534" w14:textId="77777777" w:rsidR="00AB2D18" w:rsidRDefault="00AB2D18" w:rsidP="00FB28CD">
      <w:pPr>
        <w:spacing w:line="360" w:lineRule="auto"/>
        <w:jc w:val="both"/>
        <w:rPr>
          <w:b/>
          <w:bCs/>
        </w:rPr>
      </w:pPr>
    </w:p>
    <w:p w14:paraId="347BC709" w14:textId="77777777" w:rsidR="00AB2D18" w:rsidRDefault="00AB2D18" w:rsidP="00FB28CD">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0B8F6396" w14:textId="77777777" w:rsidR="00AB2D18" w:rsidRDefault="00AB2D18" w:rsidP="00FB28CD">
      <w:pPr>
        <w:ind w:left="5760"/>
        <w:rPr>
          <w:b/>
          <w:caps/>
        </w:rPr>
      </w:pPr>
    </w:p>
    <w:p w14:paraId="16EC37A1" w14:textId="77777777" w:rsidR="00AB2D18" w:rsidRDefault="00AB2D18" w:rsidP="00FB28CD">
      <w:pPr>
        <w:ind w:left="5760"/>
        <w:rPr>
          <w:b/>
          <w:caps/>
        </w:rPr>
      </w:pPr>
    </w:p>
    <w:p w14:paraId="7F1ECF8F" w14:textId="77777777" w:rsidR="00AB2D18" w:rsidRPr="00407F43" w:rsidRDefault="00AB2D18" w:rsidP="00FB28CD">
      <w:pPr>
        <w:ind w:left="5760"/>
        <w:rPr>
          <w:b/>
          <w:caps/>
        </w:rPr>
      </w:pPr>
      <w:r>
        <w:rPr>
          <w:b/>
          <w:caps/>
        </w:rPr>
        <w:t xml:space="preserve">                           </w:t>
      </w:r>
      <w:r w:rsidRPr="00407F43">
        <w:rPr>
          <w:b/>
          <w:caps/>
        </w:rPr>
        <w:t>Chairman</w:t>
      </w:r>
    </w:p>
    <w:p w14:paraId="5C0DAA5E" w14:textId="77777777" w:rsidR="00AB2D18" w:rsidRPr="00173F47" w:rsidRDefault="00AB2D18" w:rsidP="00FB28CD">
      <w:pPr>
        <w:tabs>
          <w:tab w:val="left" w:pos="1440"/>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1B43615" w14:textId="77777777" w:rsidTr="00954BA6">
        <w:tc>
          <w:tcPr>
            <w:tcW w:w="2500" w:type="pct"/>
          </w:tcPr>
          <w:p w14:paraId="134DB716" w14:textId="77777777" w:rsidR="00AB2D18" w:rsidRDefault="00AB2D18" w:rsidP="00954BA6">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27757FCA" w14:textId="77777777" w:rsidR="00AB2D18" w:rsidRDefault="00AB2D18" w:rsidP="00954BA6">
            <w:pPr>
              <w:snapToGrid w:val="0"/>
              <w:jc w:val="right"/>
              <w:rPr>
                <w:rFonts w:ascii="MS Reference Sans Serif" w:hAnsi="MS Reference Sans Serif"/>
                <w:b/>
                <w:szCs w:val="26"/>
              </w:rPr>
            </w:pPr>
            <w:r>
              <w:rPr>
                <w:rFonts w:ascii="MS Reference Sans Serif" w:hAnsi="MS Reference Sans Serif"/>
                <w:b/>
                <w:szCs w:val="26"/>
              </w:rPr>
              <w:t>Dated: July 09, 2018.</w:t>
            </w:r>
          </w:p>
        </w:tc>
      </w:tr>
    </w:tbl>
    <w:p w14:paraId="598BAB54" w14:textId="77777777" w:rsidR="00AB2D18" w:rsidRDefault="00AB2D18" w:rsidP="003145A1">
      <w:pPr>
        <w:rPr>
          <w:b/>
          <w:caps/>
          <w:sz w:val="40"/>
          <w:u w:val="single"/>
        </w:rPr>
      </w:pPr>
    </w:p>
    <w:p w14:paraId="5E389E57" w14:textId="77777777" w:rsidR="00AB2D18" w:rsidRPr="00EE58D9" w:rsidRDefault="00AB2D18" w:rsidP="003145A1">
      <w:pPr>
        <w:ind w:left="2880" w:firstLine="720"/>
        <w:rPr>
          <w:b/>
          <w:sz w:val="34"/>
          <w:u w:val="single"/>
        </w:rPr>
      </w:pPr>
      <w:r w:rsidRPr="00EE58D9">
        <w:rPr>
          <w:b/>
          <w:sz w:val="34"/>
          <w:u w:val="single"/>
        </w:rPr>
        <w:t xml:space="preserve">Reference Letter </w:t>
      </w:r>
    </w:p>
    <w:p w14:paraId="3D1F4DDE" w14:textId="77777777" w:rsidR="00AB2D18" w:rsidRDefault="00AB2D18" w:rsidP="003145A1"/>
    <w:p w14:paraId="74FB0474" w14:textId="77777777" w:rsidR="00AB2D18" w:rsidRDefault="00AB2D18" w:rsidP="003145A1">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 xml:space="preserve">Sadam Hussain </w:t>
      </w:r>
      <w:r>
        <w:rPr>
          <w:rFonts w:cs="Calibri"/>
          <w:sz w:val="28"/>
          <w:szCs w:val="28"/>
        </w:rPr>
        <w:t>with student ID# BUETK/13-EL66</w:t>
      </w:r>
      <w:r w:rsidRPr="00EE58D9">
        <w:rPr>
          <w:rFonts w:cs="Calibri"/>
          <w:sz w:val="28"/>
          <w:szCs w:val="28"/>
        </w:rPr>
        <w:t xml:space="preserve"> </w:t>
      </w:r>
      <w:r>
        <w:rPr>
          <w:rFonts w:cs="Calibri"/>
          <w:sz w:val="28"/>
          <w:szCs w:val="28"/>
        </w:rPr>
        <w:t xml:space="preserve">has </w:t>
      </w:r>
      <w:r w:rsidRPr="00EE58D9">
        <w:rPr>
          <w:rFonts w:cs="Calibri"/>
          <w:sz w:val="28"/>
          <w:szCs w:val="28"/>
        </w:rPr>
        <w:t xml:space="preserve">remained student of Electrical </w:t>
      </w:r>
      <w:r>
        <w:rPr>
          <w:rFonts w:cs="Calibri"/>
          <w:sz w:val="28"/>
          <w:szCs w:val="28"/>
        </w:rPr>
        <w:t>Engineering department from 2013 to 2018</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w:t>
      </w:r>
      <w:r>
        <w:rPr>
          <w:rFonts w:cs="Calibri"/>
          <w:sz w:val="28"/>
          <w:szCs w:val="28"/>
          <w:shd w:val="clear" w:color="auto" w:fill="FFFFFF"/>
        </w:rPr>
        <w:t>,</w:t>
      </w:r>
      <w:r w:rsidRPr="00EE58D9">
        <w:rPr>
          <w:rFonts w:cs="Calibri"/>
          <w:sz w:val="28"/>
          <w:szCs w:val="28"/>
          <w:shd w:val="clear" w:color="auto" w:fill="FFFFFF"/>
        </w:rPr>
        <w:t xml:space="preserve"> he was dedicated to his </w:t>
      </w:r>
      <w:r>
        <w:rPr>
          <w:rFonts w:cs="Calibri"/>
          <w:sz w:val="28"/>
          <w:szCs w:val="28"/>
          <w:shd w:val="clear" w:color="auto" w:fill="FFFFFF"/>
        </w:rPr>
        <w:t>study.</w:t>
      </w:r>
    </w:p>
    <w:p w14:paraId="5CE6C8EE" w14:textId="77777777" w:rsidR="00AB2D18" w:rsidRPr="00EE58D9" w:rsidRDefault="00AB2D18" w:rsidP="003145A1">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esteemed institution.</w:t>
      </w:r>
    </w:p>
    <w:p w14:paraId="1CB736CB" w14:textId="77777777" w:rsidR="00AB2D18" w:rsidRPr="00B71428" w:rsidRDefault="00AB2D18" w:rsidP="003145A1">
      <w:pPr>
        <w:rPr>
          <w:rFonts w:cs="Calibri"/>
          <w:shd w:val="clear" w:color="auto" w:fill="FFFFFF"/>
        </w:rPr>
      </w:pPr>
    </w:p>
    <w:p w14:paraId="3BBDC58A" w14:textId="77777777" w:rsidR="00AB2D18" w:rsidRPr="00EE58D9" w:rsidRDefault="00AB2D18" w:rsidP="003145A1">
      <w:pPr>
        <w:rPr>
          <w:rFonts w:cs="Calibri"/>
          <w:sz w:val="28"/>
          <w:szCs w:val="28"/>
          <w:shd w:val="clear" w:color="auto" w:fill="FFFFFF"/>
        </w:rPr>
      </w:pPr>
    </w:p>
    <w:p w14:paraId="7A501705" w14:textId="77777777" w:rsidR="00AB2D18" w:rsidRPr="00EE58D9" w:rsidRDefault="00AB2D18" w:rsidP="003145A1">
      <w:pPr>
        <w:rPr>
          <w:rFonts w:cs="Calibri"/>
          <w:sz w:val="28"/>
          <w:szCs w:val="28"/>
          <w:shd w:val="clear" w:color="auto" w:fill="FFFFFF"/>
        </w:rPr>
      </w:pPr>
      <w:r w:rsidRPr="00EE58D9">
        <w:rPr>
          <w:rFonts w:cs="Calibri"/>
          <w:sz w:val="28"/>
          <w:szCs w:val="28"/>
          <w:shd w:val="clear" w:color="auto" w:fill="FFFFFF"/>
        </w:rPr>
        <w:t>Thanking you</w:t>
      </w:r>
    </w:p>
    <w:p w14:paraId="6D901D7D" w14:textId="77777777" w:rsidR="00AB2D18" w:rsidRDefault="00AB2D18" w:rsidP="003145A1">
      <w:pPr>
        <w:rPr>
          <w:rFonts w:cs="Calibri"/>
          <w:shd w:val="clear" w:color="auto" w:fill="FFFFFF"/>
        </w:rPr>
      </w:pPr>
    </w:p>
    <w:p w14:paraId="4CC83C38" w14:textId="77777777" w:rsidR="00AB2D18" w:rsidRPr="00B71428" w:rsidRDefault="00AB2D18" w:rsidP="003145A1">
      <w:pPr>
        <w:rPr>
          <w:rFonts w:cs="Calibri"/>
          <w:shd w:val="clear" w:color="auto" w:fill="FFFFFF"/>
        </w:rPr>
      </w:pPr>
    </w:p>
    <w:p w14:paraId="38BB1B44" w14:textId="77777777" w:rsidR="00AB2D18" w:rsidRPr="00B71428" w:rsidRDefault="00AB2D18" w:rsidP="003145A1">
      <w:pPr>
        <w:rPr>
          <w:rFonts w:cs="Calibri"/>
          <w:shd w:val="clear" w:color="auto" w:fill="FFFFFF"/>
        </w:rPr>
      </w:pPr>
    </w:p>
    <w:p w14:paraId="7D11E142" w14:textId="77777777" w:rsidR="00AB2D18" w:rsidRDefault="00AB2D18" w:rsidP="003145A1">
      <w:pPr>
        <w:rPr>
          <w:rFonts w:cs="Calibri"/>
          <w:shd w:val="clear" w:color="auto" w:fill="FFFFFF"/>
        </w:rPr>
      </w:pPr>
    </w:p>
    <w:p w14:paraId="31FB8DD9" w14:textId="77777777" w:rsidR="00AB2D18" w:rsidRDefault="00AB2D18" w:rsidP="003145A1">
      <w:pPr>
        <w:rPr>
          <w:rFonts w:cs="Calibri"/>
          <w:shd w:val="clear" w:color="auto" w:fill="FFFFFF"/>
        </w:rPr>
      </w:pPr>
      <w:r>
        <w:rPr>
          <w:rFonts w:cs="Calibri"/>
          <w:shd w:val="clear" w:color="auto" w:fill="FFFFFF"/>
        </w:rPr>
        <w:t>Engr. Ismail Marri</w:t>
      </w:r>
    </w:p>
    <w:p w14:paraId="1A7D94D4" w14:textId="77777777" w:rsidR="00AB2D18" w:rsidRDefault="00AB2D18" w:rsidP="003145A1">
      <w:pPr>
        <w:rPr>
          <w:rFonts w:cs="Calibri"/>
          <w:shd w:val="clear" w:color="auto" w:fill="FFFFFF"/>
        </w:rPr>
      </w:pPr>
      <w:r>
        <w:rPr>
          <w:rFonts w:cs="Calibri"/>
          <w:shd w:val="clear" w:color="auto" w:fill="FFFFFF"/>
        </w:rPr>
        <w:t>Assistant Professor,</w:t>
      </w:r>
    </w:p>
    <w:p w14:paraId="5EC33812" w14:textId="77777777" w:rsidR="00AB2D18" w:rsidRDefault="00AB2D18" w:rsidP="003145A1">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r w:rsidRPr="00B71428">
        <w:rPr>
          <w:rFonts w:cs="Calibri"/>
          <w:shd w:val="clear" w:color="auto" w:fill="FFFFFF"/>
        </w:rPr>
        <w:t xml:space="preserve"> </w:t>
      </w:r>
    </w:p>
    <w:p w14:paraId="024AE714" w14:textId="77777777" w:rsidR="00AB2D18" w:rsidRPr="00B71428" w:rsidRDefault="00AB2D18" w:rsidP="003145A1">
      <w:pPr>
        <w:rPr>
          <w:rFonts w:cs="Calibri"/>
          <w:shd w:val="clear" w:color="auto" w:fill="FFFFFF"/>
        </w:rPr>
      </w:pPr>
      <w:r w:rsidRPr="00B71428">
        <w:rPr>
          <w:rFonts w:cs="Calibri"/>
          <w:shd w:val="clear" w:color="auto" w:fill="FFFFFF"/>
        </w:rPr>
        <w:t>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0E8FAA42" w14:textId="77777777" w:rsidR="00AB2D18" w:rsidRDefault="00AB2D18" w:rsidP="00012DC7">
      <w:pPr>
        <w:rPr>
          <w:rFonts w:cs="Calibri"/>
          <w:shd w:val="clear" w:color="auto" w:fill="FFFFFF"/>
        </w:rPr>
      </w:pPr>
      <w:r w:rsidRPr="00B71428">
        <w:rPr>
          <w:rFonts w:cs="Calibri"/>
          <w:shd w:val="clear" w:color="auto" w:fill="FFFFFF"/>
        </w:rPr>
        <w:t xml:space="preserve">Email: </w:t>
      </w:r>
      <w:hyperlink r:id="rId32" w:history="1">
        <w:r w:rsidRPr="004E7F48">
          <w:rPr>
            <w:rStyle w:val="Hyperlink"/>
            <w:rFonts w:cs="Calibri"/>
            <w:shd w:val="clear" w:color="auto" w:fill="FFFFFF"/>
          </w:rPr>
          <w:t>smilemarri@yahoo.com</w:t>
        </w:r>
      </w:hyperlink>
    </w:p>
    <w:p w14:paraId="38835E1A" w14:textId="77777777" w:rsidR="00AB2D18" w:rsidRDefault="00AB2D18" w:rsidP="00012DC7">
      <w:pPr>
        <w:rPr>
          <w:rFonts w:cs="Calibri"/>
          <w:shd w:val="clear" w:color="auto" w:fill="FFFFFF"/>
        </w:rPr>
      </w:pPr>
    </w:p>
    <w:p w14:paraId="22BDD7CD" w14:textId="77777777" w:rsidR="00AB2D18" w:rsidRPr="00173F47" w:rsidRDefault="00AB2D18" w:rsidP="00FB28CD">
      <w:pPr>
        <w:tabs>
          <w:tab w:val="left" w:pos="1440"/>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4865986" w14:textId="77777777" w:rsidTr="00954BA6">
        <w:tc>
          <w:tcPr>
            <w:tcW w:w="2500" w:type="pct"/>
          </w:tcPr>
          <w:p w14:paraId="680C8A78" w14:textId="77777777" w:rsidR="00AB2D18" w:rsidRDefault="00AB2D18" w:rsidP="00954BA6">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442903DF" w14:textId="77777777" w:rsidR="00AB2D18" w:rsidRDefault="00AB2D18" w:rsidP="00954BA6">
            <w:pPr>
              <w:snapToGrid w:val="0"/>
              <w:jc w:val="right"/>
              <w:rPr>
                <w:rFonts w:ascii="MS Reference Sans Serif" w:hAnsi="MS Reference Sans Serif"/>
                <w:b/>
                <w:szCs w:val="26"/>
              </w:rPr>
            </w:pPr>
            <w:r>
              <w:rPr>
                <w:rFonts w:ascii="MS Reference Sans Serif" w:hAnsi="MS Reference Sans Serif"/>
                <w:b/>
                <w:szCs w:val="26"/>
              </w:rPr>
              <w:t>Dated: July 09, 2018.</w:t>
            </w:r>
          </w:p>
        </w:tc>
      </w:tr>
    </w:tbl>
    <w:p w14:paraId="61256FE0" w14:textId="77777777" w:rsidR="00AB2D18" w:rsidRDefault="00AB2D18" w:rsidP="00012DC7">
      <w:pPr>
        <w:rPr>
          <w:b/>
          <w:caps/>
          <w:sz w:val="40"/>
          <w:u w:val="single"/>
        </w:rPr>
      </w:pPr>
    </w:p>
    <w:p w14:paraId="7441CA80" w14:textId="77777777" w:rsidR="00AB2D18" w:rsidRPr="00EE58D9" w:rsidRDefault="00AB2D18" w:rsidP="00012DC7">
      <w:pPr>
        <w:ind w:left="2880" w:firstLine="720"/>
        <w:rPr>
          <w:b/>
          <w:sz w:val="34"/>
          <w:u w:val="single"/>
        </w:rPr>
      </w:pPr>
      <w:r w:rsidRPr="00EE58D9">
        <w:rPr>
          <w:b/>
          <w:sz w:val="34"/>
          <w:u w:val="single"/>
        </w:rPr>
        <w:t xml:space="preserve">Reference Letter </w:t>
      </w:r>
    </w:p>
    <w:p w14:paraId="1B028072" w14:textId="77777777" w:rsidR="00AB2D18" w:rsidRDefault="00AB2D18" w:rsidP="00012DC7"/>
    <w:p w14:paraId="4A065747" w14:textId="77777777" w:rsidR="00AB2D18" w:rsidRPr="00EE58D9" w:rsidRDefault="00AB2D18" w:rsidP="00012DC7">
      <w:pPr>
        <w:spacing w:line="360" w:lineRule="auto"/>
        <w:jc w:val="both"/>
        <w:rPr>
          <w:rFonts w:cs="Calibri"/>
          <w:sz w:val="28"/>
          <w:szCs w:val="28"/>
          <w:shd w:val="clear" w:color="auto" w:fill="FFFFFF"/>
        </w:rPr>
      </w:pPr>
      <w:r w:rsidRPr="00EE58D9">
        <w:rPr>
          <w:rFonts w:cs="Calibri"/>
          <w:sz w:val="28"/>
          <w:szCs w:val="28"/>
        </w:rPr>
        <w:t xml:space="preserve">Mr. </w:t>
      </w:r>
      <w:r>
        <w:rPr>
          <w:rFonts w:cs="Calibri"/>
          <w:b/>
          <w:sz w:val="28"/>
          <w:szCs w:val="28"/>
        </w:rPr>
        <w:t>Sadam Hussain</w:t>
      </w:r>
      <w:r w:rsidRPr="00EE58D9">
        <w:rPr>
          <w:rFonts w:cs="Calibri"/>
          <w:sz w:val="28"/>
          <w:szCs w:val="28"/>
        </w:rPr>
        <w:t xml:space="preserve"> with student ID# </w:t>
      </w:r>
      <w:r>
        <w:rPr>
          <w:rFonts w:cs="Calibri"/>
          <w:sz w:val="28"/>
          <w:szCs w:val="28"/>
        </w:rPr>
        <w:t xml:space="preserve">BUETK/13-EL66 </w:t>
      </w:r>
      <w:r w:rsidRPr="00EE58D9">
        <w:rPr>
          <w:rFonts w:cs="Calibri"/>
          <w:sz w:val="28"/>
          <w:szCs w:val="28"/>
        </w:rPr>
        <w:t xml:space="preserve">remained student of Electrical Engineering department from </w:t>
      </w:r>
      <w:r>
        <w:rPr>
          <w:rFonts w:cs="Calibri"/>
          <w:sz w:val="28"/>
          <w:szCs w:val="28"/>
        </w:rPr>
        <w:t>2013 to 2018</w:t>
      </w:r>
      <w:r w:rsidRPr="00EE58D9">
        <w:rPr>
          <w:rFonts w:cs="Calibri"/>
          <w:sz w:val="28"/>
          <w:szCs w:val="28"/>
        </w:rPr>
        <w:t>. During his stay I found him fully involved in academic activities. He carried out his studies with clear concepts and produced outstanding results.</w:t>
      </w:r>
      <w:r w:rsidRPr="00EE58D9">
        <w:rPr>
          <w:rFonts w:cs="Calibri"/>
          <w:sz w:val="28"/>
          <w:szCs w:val="28"/>
          <w:shd w:val="clear" w:color="auto" w:fill="FFFFFF"/>
        </w:rPr>
        <w:t xml:space="preserve"> As a student he was dedicated to his assignments and accomplished excellently. Perseverance, sincerity and thirst for knowledge have always been the hallmark of his personality.</w:t>
      </w:r>
    </w:p>
    <w:p w14:paraId="704F0BAB" w14:textId="77777777" w:rsidR="00AB2D18" w:rsidRPr="00EE58D9" w:rsidRDefault="00AB2D18" w:rsidP="00012DC7">
      <w:pPr>
        <w:spacing w:line="360" w:lineRule="auto"/>
        <w:jc w:val="both"/>
        <w:rPr>
          <w:rFonts w:cs="Calibri"/>
          <w:sz w:val="28"/>
          <w:szCs w:val="28"/>
          <w:shd w:val="clear" w:color="auto" w:fill="FFFFFF"/>
        </w:rPr>
      </w:pPr>
      <w:r w:rsidRPr="00EE58D9">
        <w:rPr>
          <w:rFonts w:cs="Calibri"/>
          <w:sz w:val="28"/>
          <w:szCs w:val="28"/>
          <w:shd w:val="clear" w:color="auto" w:fill="FFFFFF"/>
        </w:rPr>
        <w:t xml:space="preserve">Further he has the capacity of adapting himself to the new and challenging environment. With these strengths and his co-operative nature, I firmly believe you would make him a successful candidate for pursuing higher studies in your </w:t>
      </w:r>
      <w:r>
        <w:rPr>
          <w:rFonts w:cs="Calibri"/>
          <w:sz w:val="28"/>
          <w:szCs w:val="28"/>
          <w:shd w:val="clear" w:color="auto" w:fill="FFFFFF"/>
        </w:rPr>
        <w:t xml:space="preserve">esteem </w:t>
      </w:r>
      <w:r w:rsidRPr="00EE58D9">
        <w:rPr>
          <w:rFonts w:cs="Calibri"/>
          <w:sz w:val="28"/>
          <w:szCs w:val="28"/>
          <w:shd w:val="clear" w:color="auto" w:fill="FFFFFF"/>
        </w:rPr>
        <w:t>University.</w:t>
      </w:r>
    </w:p>
    <w:p w14:paraId="237F86E6" w14:textId="77777777" w:rsidR="00AB2D18" w:rsidRPr="00EE58D9" w:rsidRDefault="00AB2D18" w:rsidP="00012DC7">
      <w:pPr>
        <w:spacing w:line="360" w:lineRule="auto"/>
        <w:rPr>
          <w:rFonts w:cs="Calibri"/>
          <w:sz w:val="28"/>
          <w:szCs w:val="28"/>
          <w:shd w:val="clear" w:color="auto" w:fill="FFFFFF"/>
        </w:rPr>
      </w:pPr>
      <w:r w:rsidRPr="00EE58D9">
        <w:rPr>
          <w:rFonts w:cs="Calibri"/>
          <w:sz w:val="28"/>
          <w:szCs w:val="28"/>
          <w:shd w:val="clear" w:color="auto" w:fill="FFFFFF"/>
        </w:rPr>
        <w:t xml:space="preserve">With full confidence in his abilities, I strongly recommend </w:t>
      </w:r>
      <w:r w:rsidRPr="00EE58D9">
        <w:rPr>
          <w:rFonts w:cs="Calibri"/>
          <w:sz w:val="28"/>
          <w:szCs w:val="28"/>
        </w:rPr>
        <w:t>Mr</w:t>
      </w:r>
      <w:r>
        <w:rPr>
          <w:rFonts w:cs="Calibri"/>
          <w:sz w:val="28"/>
          <w:szCs w:val="28"/>
        </w:rPr>
        <w:t xml:space="preserve"> Sadam Hussain </w:t>
      </w:r>
      <w:r w:rsidRPr="00EE58D9">
        <w:rPr>
          <w:rFonts w:cs="Calibri"/>
          <w:sz w:val="28"/>
          <w:szCs w:val="28"/>
          <w:shd w:val="clear" w:color="auto" w:fill="FFFFFF"/>
        </w:rPr>
        <w:t>for his Master studies in Electrical Engineering in your esteemed Univers</w:t>
      </w:r>
      <w:r>
        <w:rPr>
          <w:rFonts w:cs="Calibri"/>
          <w:sz w:val="28"/>
          <w:szCs w:val="28"/>
          <w:shd w:val="clear" w:color="auto" w:fill="FFFFFF"/>
        </w:rPr>
        <w:t xml:space="preserve">ity, preferably with a suitable </w:t>
      </w:r>
      <w:r w:rsidRPr="00EE58D9">
        <w:rPr>
          <w:rFonts w:cs="Calibri"/>
          <w:sz w:val="28"/>
          <w:szCs w:val="28"/>
          <w:shd w:val="clear" w:color="auto" w:fill="FFFFFF"/>
        </w:rPr>
        <w:t>financial aid.</w:t>
      </w:r>
      <w:r w:rsidRPr="00EE58D9">
        <w:rPr>
          <w:rFonts w:cs="Calibri"/>
          <w:sz w:val="28"/>
          <w:szCs w:val="28"/>
        </w:rPr>
        <w:br/>
      </w:r>
    </w:p>
    <w:p w14:paraId="6E66EF0F" w14:textId="77777777" w:rsidR="00AB2D18" w:rsidRPr="00B71428" w:rsidRDefault="00AB2D18" w:rsidP="00012DC7">
      <w:pPr>
        <w:rPr>
          <w:rFonts w:cs="Calibri"/>
          <w:shd w:val="clear" w:color="auto" w:fill="FFFFFF"/>
        </w:rPr>
      </w:pPr>
    </w:p>
    <w:p w14:paraId="7DEDF38E" w14:textId="77777777" w:rsidR="00AB2D18" w:rsidRPr="00EE58D9" w:rsidRDefault="00AB2D18" w:rsidP="00012DC7">
      <w:pPr>
        <w:rPr>
          <w:rFonts w:cs="Calibri"/>
          <w:sz w:val="28"/>
          <w:szCs w:val="28"/>
          <w:shd w:val="clear" w:color="auto" w:fill="FFFFFF"/>
        </w:rPr>
      </w:pPr>
      <w:r w:rsidRPr="00EE58D9">
        <w:rPr>
          <w:rFonts w:cs="Calibri"/>
          <w:sz w:val="28"/>
          <w:szCs w:val="28"/>
          <w:shd w:val="clear" w:color="auto" w:fill="FFFFFF"/>
        </w:rPr>
        <w:t>Wish him all the way best.</w:t>
      </w:r>
    </w:p>
    <w:p w14:paraId="2CA57803" w14:textId="77777777" w:rsidR="00AB2D18" w:rsidRPr="00EE58D9" w:rsidRDefault="00AB2D18" w:rsidP="00012DC7">
      <w:pPr>
        <w:rPr>
          <w:rFonts w:cs="Calibri"/>
          <w:sz w:val="28"/>
          <w:szCs w:val="28"/>
          <w:shd w:val="clear" w:color="auto" w:fill="FFFFFF"/>
        </w:rPr>
      </w:pPr>
    </w:p>
    <w:p w14:paraId="62F9D471" w14:textId="77777777" w:rsidR="00AB2D18" w:rsidRPr="00EE58D9" w:rsidRDefault="00AB2D18" w:rsidP="00012DC7">
      <w:pPr>
        <w:rPr>
          <w:rFonts w:cs="Calibri"/>
          <w:sz w:val="28"/>
          <w:szCs w:val="28"/>
          <w:shd w:val="clear" w:color="auto" w:fill="FFFFFF"/>
        </w:rPr>
      </w:pPr>
      <w:r w:rsidRPr="00EE58D9">
        <w:rPr>
          <w:rFonts w:cs="Calibri"/>
          <w:sz w:val="28"/>
          <w:szCs w:val="28"/>
          <w:shd w:val="clear" w:color="auto" w:fill="FFFFFF"/>
        </w:rPr>
        <w:t>Thanking you</w:t>
      </w:r>
    </w:p>
    <w:p w14:paraId="2557EC96" w14:textId="77777777" w:rsidR="00AB2D18" w:rsidRDefault="00AB2D18" w:rsidP="00012DC7">
      <w:pPr>
        <w:rPr>
          <w:rFonts w:cs="Calibri"/>
          <w:shd w:val="clear" w:color="auto" w:fill="FFFFFF"/>
        </w:rPr>
      </w:pPr>
    </w:p>
    <w:p w14:paraId="391C01CC" w14:textId="77777777" w:rsidR="00AB2D18" w:rsidRPr="00B71428" w:rsidRDefault="00AB2D18" w:rsidP="00012DC7">
      <w:pPr>
        <w:rPr>
          <w:rFonts w:cs="Calibri"/>
          <w:shd w:val="clear" w:color="auto" w:fill="FFFFFF"/>
        </w:rPr>
      </w:pPr>
    </w:p>
    <w:p w14:paraId="027DB7A5" w14:textId="77777777" w:rsidR="00AB2D18" w:rsidRPr="00B71428" w:rsidRDefault="00AB2D18" w:rsidP="00012DC7">
      <w:pPr>
        <w:rPr>
          <w:rFonts w:cs="Calibri"/>
          <w:shd w:val="clear" w:color="auto" w:fill="FFFFFF"/>
        </w:rPr>
      </w:pPr>
    </w:p>
    <w:p w14:paraId="2BFAE1D3" w14:textId="77777777" w:rsidR="00AB2D18" w:rsidRDefault="00AB2D18" w:rsidP="00012DC7">
      <w:pPr>
        <w:rPr>
          <w:rFonts w:cs="Calibri"/>
          <w:shd w:val="clear" w:color="auto" w:fill="FFFFFF"/>
        </w:rPr>
      </w:pPr>
      <w:r>
        <w:rPr>
          <w:rFonts w:cs="Calibri"/>
          <w:shd w:val="clear" w:color="auto" w:fill="FFFFFF"/>
        </w:rPr>
        <w:t xml:space="preserve">Dr. Ayaz Hussain </w:t>
      </w:r>
    </w:p>
    <w:p w14:paraId="52B62DED" w14:textId="77777777" w:rsidR="00AB2D18" w:rsidRDefault="00AB2D18" w:rsidP="00012DC7">
      <w:pPr>
        <w:rPr>
          <w:rFonts w:cs="Calibri"/>
          <w:shd w:val="clear" w:color="auto" w:fill="FFFFFF"/>
        </w:rPr>
      </w:pPr>
      <w:r>
        <w:rPr>
          <w:rFonts w:cs="Calibri"/>
          <w:shd w:val="clear" w:color="auto" w:fill="FFFFFF"/>
        </w:rPr>
        <w:t>Assistant Professor,</w:t>
      </w:r>
    </w:p>
    <w:p w14:paraId="320CB883" w14:textId="77777777" w:rsidR="00AB2D18" w:rsidRPr="00B71428" w:rsidRDefault="00AB2D18" w:rsidP="00012DC7">
      <w:pPr>
        <w:rPr>
          <w:rFonts w:cs="Calibri"/>
          <w:shd w:val="clear" w:color="auto" w:fill="FFFFFF"/>
        </w:rPr>
      </w:pPr>
      <w:r>
        <w:rPr>
          <w:rFonts w:cs="Calibri"/>
          <w:shd w:val="clear" w:color="auto" w:fill="FFFFFF"/>
        </w:rPr>
        <w:t xml:space="preserve">Department of </w:t>
      </w:r>
      <w:r w:rsidRPr="00B71428">
        <w:rPr>
          <w:rFonts w:cs="Calibri"/>
          <w:shd w:val="clear" w:color="auto" w:fill="FFFFFF"/>
        </w:rPr>
        <w:t>Electrical Engineering</w:t>
      </w:r>
      <w:r>
        <w:rPr>
          <w:rFonts w:cs="Calibri"/>
          <w:shd w:val="clear" w:color="auto" w:fill="FFFFFF"/>
        </w:rPr>
        <w:t>,</w:t>
      </w:r>
    </w:p>
    <w:p w14:paraId="2D0F4425" w14:textId="77777777" w:rsidR="00AB2D18" w:rsidRPr="00B71428" w:rsidRDefault="00AB2D18" w:rsidP="00012DC7">
      <w:pPr>
        <w:rPr>
          <w:rFonts w:cs="Calibri"/>
          <w:shd w:val="clear" w:color="auto" w:fill="FFFFFF"/>
        </w:rPr>
      </w:pPr>
      <w:r w:rsidRPr="00B71428">
        <w:rPr>
          <w:rFonts w:cs="Calibri"/>
          <w:shd w:val="clear" w:color="auto" w:fill="FFFFFF"/>
        </w:rPr>
        <w:t>Balochistan University</w:t>
      </w:r>
      <w:r>
        <w:rPr>
          <w:rFonts w:cs="Calibri"/>
          <w:shd w:val="clear" w:color="auto" w:fill="FFFFFF"/>
        </w:rPr>
        <w:t xml:space="preserve"> oF</w:t>
      </w:r>
      <w:r w:rsidRPr="00B71428">
        <w:rPr>
          <w:rFonts w:cs="Calibri"/>
          <w:shd w:val="clear" w:color="auto" w:fill="FFFFFF"/>
        </w:rPr>
        <w:t xml:space="preserve"> Eng</w:t>
      </w:r>
      <w:r>
        <w:rPr>
          <w:rFonts w:cs="Calibri"/>
          <w:shd w:val="clear" w:color="auto" w:fill="FFFFFF"/>
        </w:rPr>
        <w:t xml:space="preserve">ineering </w:t>
      </w:r>
      <w:r w:rsidRPr="00B71428">
        <w:rPr>
          <w:rFonts w:cs="Calibri"/>
          <w:shd w:val="clear" w:color="auto" w:fill="FFFFFF"/>
        </w:rPr>
        <w:t>&amp; Technology Khuzdar Pakistan</w:t>
      </w:r>
      <w:r>
        <w:rPr>
          <w:rFonts w:cs="Calibri"/>
          <w:shd w:val="clear" w:color="auto" w:fill="FFFFFF"/>
        </w:rPr>
        <w:t>.</w:t>
      </w:r>
    </w:p>
    <w:p w14:paraId="3DB60F04" w14:textId="77777777" w:rsidR="00AB2D18" w:rsidRPr="00B4315B" w:rsidRDefault="00AB2D18" w:rsidP="00012DC7">
      <w:pPr>
        <w:rPr>
          <w:b/>
          <w:lang w:val="pt-BR"/>
        </w:rPr>
      </w:pPr>
      <w:r w:rsidRPr="00B4315B">
        <w:rPr>
          <w:rFonts w:cs="Calibri"/>
          <w:shd w:val="clear" w:color="auto" w:fill="FFFFFF"/>
          <w:lang w:val="pt-BR"/>
        </w:rPr>
        <w:t xml:space="preserve">Email: </w:t>
      </w:r>
      <w:hyperlink r:id="rId33" w:history="1">
        <w:r w:rsidRPr="00B4315B">
          <w:rPr>
            <w:rStyle w:val="Hyperlink"/>
            <w:rFonts w:cs="Calibri"/>
            <w:shd w:val="clear" w:color="auto" w:fill="FFFFFF"/>
            <w:lang w:val="pt-BR"/>
          </w:rPr>
          <w:t>engr_ayaz@yahoo.com</w:t>
        </w:r>
      </w:hyperlink>
    </w:p>
    <w:p w14:paraId="0C6AE28D" w14:textId="77777777" w:rsidR="00AB2D18" w:rsidRPr="00B4315B" w:rsidRDefault="00AB2D18" w:rsidP="00426079">
      <w:pPr>
        <w:spacing w:line="360" w:lineRule="auto"/>
        <w:jc w:val="both"/>
        <w:rPr>
          <w:bCs/>
          <w:lang w:val="pt-BR"/>
        </w:rPr>
      </w:pPr>
      <w:r w:rsidRPr="00B4315B">
        <w:rPr>
          <w:lang w:val="pt-BR"/>
        </w:rPr>
        <w:br w:type="page"/>
      </w:r>
    </w:p>
    <w:p w14:paraId="7B81E362" w14:textId="77777777" w:rsidR="00AB2D18" w:rsidRPr="00B4315B" w:rsidRDefault="00AB2D18" w:rsidP="00426079">
      <w:pPr>
        <w:spacing w:line="360" w:lineRule="auto"/>
        <w:jc w:val="both"/>
        <w:rPr>
          <w:bCs/>
          <w:lang w:val="pt-BR"/>
        </w:rPr>
      </w:pPr>
    </w:p>
    <w:p w14:paraId="40FD0E3A" w14:textId="77777777" w:rsidR="00AB2D18" w:rsidRPr="00B4315B" w:rsidRDefault="00AB2D18" w:rsidP="00426079">
      <w:pPr>
        <w:spacing w:line="360" w:lineRule="auto"/>
        <w:jc w:val="both"/>
        <w:rPr>
          <w:bCs/>
          <w:lang w:val="pt-BR"/>
        </w:rPr>
      </w:pPr>
      <w:r w:rsidRPr="00B4315B">
        <w:rPr>
          <w:bCs/>
          <w:lang w:val="pt-BR"/>
        </w:rPr>
        <w:t xml:space="preserve">The Registrar,  </w:t>
      </w:r>
    </w:p>
    <w:p w14:paraId="4717A900" w14:textId="77777777" w:rsidR="00AB2D18" w:rsidRDefault="00AB2D18" w:rsidP="00426079">
      <w:pPr>
        <w:spacing w:line="360" w:lineRule="auto"/>
        <w:jc w:val="both"/>
        <w:rPr>
          <w:bCs/>
        </w:rPr>
      </w:pPr>
      <w:r>
        <w:rPr>
          <w:bCs/>
        </w:rPr>
        <w:t>BUET, Khuzdar.</w:t>
      </w:r>
    </w:p>
    <w:p w14:paraId="71BB4E59" w14:textId="77777777" w:rsidR="00AB2D18" w:rsidRDefault="00AB2D18" w:rsidP="00426079">
      <w:pPr>
        <w:spacing w:line="360" w:lineRule="auto"/>
        <w:jc w:val="both"/>
        <w:rPr>
          <w:bCs/>
        </w:rPr>
      </w:pPr>
    </w:p>
    <w:p w14:paraId="39B99502" w14:textId="77777777" w:rsidR="00AB2D18" w:rsidRDefault="00AB2D18" w:rsidP="00426079">
      <w:pPr>
        <w:spacing w:line="360" w:lineRule="auto"/>
        <w:ind w:left="1440" w:hanging="1440"/>
        <w:jc w:val="both"/>
        <w:rPr>
          <w:bCs/>
        </w:rPr>
      </w:pPr>
    </w:p>
    <w:p w14:paraId="1F963E20" w14:textId="77777777" w:rsidR="00AB2D18" w:rsidRPr="003B4D2E" w:rsidRDefault="00AB2D18" w:rsidP="00426079">
      <w:pPr>
        <w:spacing w:line="360" w:lineRule="auto"/>
        <w:ind w:left="1440" w:hanging="1440"/>
        <w:jc w:val="both"/>
        <w:rPr>
          <w:b/>
          <w:bCs/>
          <w:u w:val="single"/>
        </w:rPr>
      </w:pPr>
      <w:r>
        <w:rPr>
          <w:bCs/>
        </w:rPr>
        <w:t xml:space="preserve">Subject: - </w:t>
      </w:r>
      <w:r>
        <w:rPr>
          <w:bCs/>
        </w:rPr>
        <w:tab/>
      </w:r>
      <w:r>
        <w:rPr>
          <w:b/>
          <w:bCs/>
          <w:caps/>
          <w:u w:val="single"/>
        </w:rPr>
        <w:t xml:space="preserve">Computer AllowaNce </w:t>
      </w:r>
    </w:p>
    <w:p w14:paraId="61DA27A4" w14:textId="77777777" w:rsidR="00AB2D18" w:rsidRDefault="00AB2D18" w:rsidP="00426079">
      <w:pPr>
        <w:spacing w:line="360" w:lineRule="auto"/>
        <w:jc w:val="both"/>
        <w:rPr>
          <w:bCs/>
        </w:rPr>
      </w:pPr>
    </w:p>
    <w:p w14:paraId="092FAC80" w14:textId="77777777" w:rsidR="00AB2D18" w:rsidRDefault="00AB2D18" w:rsidP="00AA01CB">
      <w:pPr>
        <w:spacing w:line="360" w:lineRule="auto"/>
        <w:jc w:val="both"/>
        <w:rPr>
          <w:bCs/>
        </w:rPr>
      </w:pPr>
      <w:r>
        <w:rPr>
          <w:bCs/>
        </w:rPr>
        <w:t>With reference the Governor Secretariat Quetta Balochistan D.No 787 AS. DS. PS.PS received on 21 Feb, 2018</w:t>
      </w:r>
      <w:r w:rsidRPr="00426079">
        <w:rPr>
          <w:b/>
        </w:rPr>
        <w:t xml:space="preserve">. </w:t>
      </w:r>
      <w:r>
        <w:rPr>
          <w:bCs/>
        </w:rPr>
        <w:t xml:space="preserve"> I would like to inform you that I have the degree Master of Computer Sciences with the highest CGPA 3.7 form Balochistan University of Engineering &amp; Technology Khuzdar. It is humbly requested you to may kindly be granted my computer allowances form the date of final decision of the higher authorities the governor Secretariat. A copy of the decision letter is enclosed herewith. </w:t>
      </w:r>
    </w:p>
    <w:p w14:paraId="04F96FE3" w14:textId="77777777" w:rsidR="00AB2D18" w:rsidRPr="00426079" w:rsidRDefault="00AB2D18" w:rsidP="006D0672">
      <w:pPr>
        <w:spacing w:line="360" w:lineRule="auto"/>
        <w:jc w:val="both"/>
        <w:rPr>
          <w:bCs/>
        </w:rPr>
      </w:pPr>
      <w:r>
        <w:rPr>
          <w:bCs/>
        </w:rPr>
        <w:t>The decision date is 21</w:t>
      </w:r>
      <w:r w:rsidRPr="00362061">
        <w:rPr>
          <w:bCs/>
          <w:vertAlign w:val="superscript"/>
        </w:rPr>
        <w:t>st</w:t>
      </w:r>
      <w:r>
        <w:rPr>
          <w:bCs/>
        </w:rPr>
        <w:t xml:space="preserve"> February, 2018 your corporation in this regard shell highly be appreciated  </w:t>
      </w:r>
    </w:p>
    <w:p w14:paraId="70461295" w14:textId="77777777" w:rsidR="00AB2D18" w:rsidRDefault="00AB2D18" w:rsidP="00426079">
      <w:pPr>
        <w:spacing w:line="360" w:lineRule="auto"/>
        <w:jc w:val="both"/>
        <w:rPr>
          <w:b/>
          <w:bCs/>
        </w:rPr>
      </w:pPr>
    </w:p>
    <w:p w14:paraId="4B43C408" w14:textId="77777777" w:rsidR="00AB2D18" w:rsidRDefault="00AB2D18" w:rsidP="00426079">
      <w:pPr>
        <w:spacing w:line="360" w:lineRule="auto"/>
        <w:jc w:val="both"/>
        <w:rPr>
          <w:b/>
          <w:bCs/>
        </w:rPr>
      </w:pPr>
    </w:p>
    <w:p w14:paraId="01C441F3" w14:textId="77777777" w:rsidR="00AB2D18" w:rsidRPr="00362061" w:rsidRDefault="00AB2D18" w:rsidP="00362061">
      <w:pPr>
        <w:rPr>
          <w:caps/>
        </w:rPr>
      </w:pPr>
      <w:r w:rsidRPr="00362061">
        <w:t>Dated: 10-7-2018.</w:t>
      </w:r>
      <w:r w:rsidRPr="00362061">
        <w:tab/>
      </w:r>
      <w:r w:rsidRPr="00362061">
        <w:tab/>
      </w:r>
      <w:r w:rsidRPr="00362061">
        <w:tab/>
      </w:r>
      <w:r w:rsidRPr="00362061">
        <w:tab/>
      </w:r>
      <w:r w:rsidRPr="00362061">
        <w:tab/>
      </w:r>
      <w:r w:rsidRPr="00362061">
        <w:tab/>
      </w:r>
      <w:r w:rsidRPr="00362061">
        <w:tab/>
      </w:r>
      <w:r w:rsidRPr="00362061">
        <w:tab/>
      </w:r>
      <w:r w:rsidRPr="00362061">
        <w:rPr>
          <w:caps/>
        </w:rPr>
        <w:tab/>
      </w:r>
      <w:r w:rsidRPr="00362061">
        <w:rPr>
          <w:caps/>
        </w:rPr>
        <w:tab/>
      </w:r>
    </w:p>
    <w:p w14:paraId="6122AEFD" w14:textId="77777777" w:rsidR="00AB2D18" w:rsidRDefault="00AB2D18" w:rsidP="00426079">
      <w:pPr>
        <w:ind w:left="5760"/>
        <w:rPr>
          <w:b/>
          <w:caps/>
        </w:rPr>
      </w:pPr>
    </w:p>
    <w:p w14:paraId="0AA00418" w14:textId="77777777" w:rsidR="00AB2D18" w:rsidRPr="006D0672" w:rsidRDefault="00AB2D18" w:rsidP="00426079">
      <w:pPr>
        <w:ind w:left="5760"/>
        <w:rPr>
          <w:bCs/>
          <w:caps/>
        </w:rPr>
      </w:pPr>
    </w:p>
    <w:p w14:paraId="37C9D194" w14:textId="77777777" w:rsidR="00AB2D18" w:rsidRPr="006D0672" w:rsidRDefault="00AB2D18" w:rsidP="00362061">
      <w:pPr>
        <w:ind w:left="5760"/>
        <w:rPr>
          <w:bCs/>
        </w:rPr>
      </w:pPr>
      <w:r w:rsidRPr="006D0672">
        <w:rPr>
          <w:bCs/>
        </w:rPr>
        <w:t xml:space="preserve">Yours obediently </w:t>
      </w:r>
    </w:p>
    <w:p w14:paraId="5479F1D5" w14:textId="77777777" w:rsidR="00AB2D18" w:rsidRPr="006D0672" w:rsidRDefault="00AB2D18" w:rsidP="00362061">
      <w:pPr>
        <w:ind w:left="5760"/>
        <w:rPr>
          <w:bCs/>
        </w:rPr>
      </w:pPr>
    </w:p>
    <w:p w14:paraId="653F54C3" w14:textId="77777777" w:rsidR="00AB2D18" w:rsidRPr="006D0672" w:rsidRDefault="00AB2D18" w:rsidP="00362061">
      <w:pPr>
        <w:ind w:left="5760"/>
        <w:rPr>
          <w:bCs/>
        </w:rPr>
      </w:pPr>
    </w:p>
    <w:p w14:paraId="49A3BB9E" w14:textId="77777777" w:rsidR="00AB2D18" w:rsidRPr="006D0672" w:rsidRDefault="00AB2D18" w:rsidP="00362061">
      <w:pPr>
        <w:ind w:left="5760"/>
        <w:rPr>
          <w:bCs/>
        </w:rPr>
      </w:pPr>
    </w:p>
    <w:p w14:paraId="29618320" w14:textId="77777777" w:rsidR="00AB2D18" w:rsidRPr="006D0672" w:rsidRDefault="00AB2D18" w:rsidP="00362061">
      <w:pPr>
        <w:ind w:left="5760"/>
        <w:rPr>
          <w:bCs/>
        </w:rPr>
      </w:pPr>
      <w:r w:rsidRPr="006D0672">
        <w:rPr>
          <w:bCs/>
        </w:rPr>
        <w:t xml:space="preserve">Javed Ahmed </w:t>
      </w:r>
    </w:p>
    <w:p w14:paraId="1CF03D97" w14:textId="77777777" w:rsidR="00AB2D18" w:rsidRPr="006D0672" w:rsidRDefault="00AB2D18" w:rsidP="00362061">
      <w:pPr>
        <w:ind w:left="5760"/>
        <w:rPr>
          <w:bCs/>
        </w:rPr>
      </w:pPr>
      <w:r w:rsidRPr="006D0672">
        <w:rPr>
          <w:bCs/>
        </w:rPr>
        <w:t>Senior Clerk EED</w:t>
      </w:r>
    </w:p>
    <w:p w14:paraId="477790F6" w14:textId="77777777" w:rsidR="00AB2D18" w:rsidRPr="006D0672" w:rsidRDefault="00AB2D18" w:rsidP="00362061">
      <w:pPr>
        <w:ind w:left="5760"/>
        <w:rPr>
          <w:bCs/>
          <w:caps/>
        </w:rPr>
      </w:pPr>
      <w:r w:rsidRPr="006D0672">
        <w:rPr>
          <w:bCs/>
        </w:rPr>
        <w:t>BUET, Khuzdar</w:t>
      </w:r>
      <w:r w:rsidRPr="006D0672">
        <w:rPr>
          <w:bCs/>
          <w:caps/>
        </w:rPr>
        <w:tab/>
        <w:t xml:space="preserve">                           </w:t>
      </w:r>
    </w:p>
    <w:p w14:paraId="510115AB" w14:textId="77777777" w:rsidR="00AB2D18" w:rsidRPr="00173F47" w:rsidRDefault="00AB2D18" w:rsidP="00426079">
      <w:pPr>
        <w:tabs>
          <w:tab w:val="left" w:pos="1440"/>
        </w:tabs>
      </w:pPr>
      <w:r w:rsidRPr="006D0672">
        <w:rPr>
          <w:bCs/>
        </w:rPr>
        <w:br w:type="page"/>
      </w:r>
    </w:p>
    <w:tbl>
      <w:tblPr>
        <w:tblW w:w="5000" w:type="pct"/>
        <w:tblLook w:val="0000" w:firstRow="0" w:lastRow="0" w:firstColumn="0" w:lastColumn="0" w:noHBand="0" w:noVBand="0"/>
      </w:tblPr>
      <w:tblGrid>
        <w:gridCol w:w="4860"/>
        <w:gridCol w:w="4860"/>
      </w:tblGrid>
      <w:tr w:rsidR="00AB2D18" w14:paraId="083B43BE" w14:textId="77777777" w:rsidTr="00EC1C30">
        <w:tc>
          <w:tcPr>
            <w:tcW w:w="2500" w:type="pct"/>
          </w:tcPr>
          <w:p w14:paraId="31A914F8" w14:textId="77777777" w:rsidR="00AB2D18" w:rsidRDefault="00AB2D18" w:rsidP="00EC1C30">
            <w:pPr>
              <w:snapToGrid w:val="0"/>
              <w:ind w:right="400"/>
              <w:rPr>
                <w:rFonts w:ascii="MS Reference Sans Serif" w:hAnsi="MS Reference Sans Serif"/>
                <w:b/>
                <w:szCs w:val="26"/>
              </w:rPr>
            </w:pPr>
          </w:p>
          <w:p w14:paraId="3E962B63" w14:textId="77777777" w:rsidR="00AB2D18" w:rsidRDefault="00AB2D18" w:rsidP="00EC1C30">
            <w:pPr>
              <w:snapToGrid w:val="0"/>
              <w:ind w:right="400"/>
              <w:rPr>
                <w:rFonts w:ascii="MS Reference Sans Serif" w:hAnsi="MS Reference Sans Serif"/>
                <w:b/>
                <w:szCs w:val="26"/>
              </w:rPr>
            </w:pPr>
          </w:p>
          <w:p w14:paraId="220B3EC5" w14:textId="77777777" w:rsidR="00AB2D18" w:rsidRDefault="00AB2D18" w:rsidP="00EC1C3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8/</w:t>
            </w:r>
          </w:p>
          <w:p w14:paraId="2473E22F" w14:textId="77777777" w:rsidR="00AB2D18" w:rsidRDefault="00AB2D18" w:rsidP="00EC1C30">
            <w:pPr>
              <w:snapToGrid w:val="0"/>
              <w:ind w:right="400"/>
              <w:rPr>
                <w:rFonts w:ascii="MS Reference Sans Serif" w:hAnsi="MS Reference Sans Serif"/>
                <w:b/>
                <w:szCs w:val="26"/>
                <w:u w:val="single"/>
              </w:rPr>
            </w:pPr>
          </w:p>
        </w:tc>
        <w:tc>
          <w:tcPr>
            <w:tcW w:w="2500" w:type="pct"/>
          </w:tcPr>
          <w:p w14:paraId="0CB8FE04" w14:textId="77777777" w:rsidR="00AB2D18" w:rsidRDefault="00AB2D18" w:rsidP="00EC1C30">
            <w:pPr>
              <w:snapToGrid w:val="0"/>
              <w:jc w:val="right"/>
              <w:rPr>
                <w:rFonts w:ascii="MS Reference Sans Serif" w:hAnsi="MS Reference Sans Serif"/>
                <w:b/>
                <w:szCs w:val="26"/>
              </w:rPr>
            </w:pPr>
          </w:p>
          <w:p w14:paraId="2FF5AA3C" w14:textId="77777777" w:rsidR="00AB2D18" w:rsidRDefault="00AB2D18" w:rsidP="00EC1C30">
            <w:pPr>
              <w:snapToGrid w:val="0"/>
              <w:jc w:val="right"/>
              <w:rPr>
                <w:rFonts w:ascii="MS Reference Sans Serif" w:hAnsi="MS Reference Sans Serif"/>
                <w:b/>
                <w:szCs w:val="26"/>
              </w:rPr>
            </w:pPr>
          </w:p>
          <w:p w14:paraId="7E907DE9" w14:textId="77777777" w:rsidR="00AB2D18" w:rsidRDefault="00AB2D18" w:rsidP="00EC1C30">
            <w:pPr>
              <w:snapToGrid w:val="0"/>
              <w:jc w:val="right"/>
              <w:rPr>
                <w:rFonts w:ascii="MS Reference Sans Serif" w:hAnsi="MS Reference Sans Serif"/>
                <w:b/>
                <w:szCs w:val="26"/>
              </w:rPr>
            </w:pPr>
            <w:r>
              <w:rPr>
                <w:rFonts w:ascii="MS Reference Sans Serif" w:hAnsi="MS Reference Sans Serif"/>
                <w:b/>
                <w:szCs w:val="26"/>
              </w:rPr>
              <w:t>Dated: July 11 2018.</w:t>
            </w:r>
          </w:p>
        </w:tc>
      </w:tr>
    </w:tbl>
    <w:p w14:paraId="64A2794F" w14:textId="77777777" w:rsidR="00AB2D18" w:rsidRDefault="00AB2D18" w:rsidP="00B4315B">
      <w:pPr>
        <w:spacing w:line="360" w:lineRule="auto"/>
        <w:jc w:val="both"/>
        <w:rPr>
          <w:bCs/>
        </w:rPr>
      </w:pPr>
    </w:p>
    <w:p w14:paraId="4814A8C3" w14:textId="77777777" w:rsidR="00AB2D18" w:rsidRDefault="00AB2D18" w:rsidP="00B4315B">
      <w:pPr>
        <w:spacing w:line="360" w:lineRule="auto"/>
        <w:jc w:val="both"/>
        <w:rPr>
          <w:bCs/>
        </w:rPr>
      </w:pPr>
    </w:p>
    <w:p w14:paraId="5B9B0B3E" w14:textId="77777777" w:rsidR="00AB2D18" w:rsidRDefault="00AB2D18" w:rsidP="00B4315B">
      <w:pPr>
        <w:spacing w:line="360" w:lineRule="auto"/>
        <w:jc w:val="both"/>
        <w:rPr>
          <w:bCs/>
        </w:rPr>
      </w:pPr>
      <w:r>
        <w:rPr>
          <w:bCs/>
        </w:rPr>
        <w:t xml:space="preserve">The Controller of Examination,  </w:t>
      </w:r>
    </w:p>
    <w:p w14:paraId="660B3186" w14:textId="77777777" w:rsidR="00AB2D18" w:rsidRDefault="00AB2D18" w:rsidP="00B4315B">
      <w:pPr>
        <w:spacing w:line="360" w:lineRule="auto"/>
        <w:jc w:val="both"/>
        <w:rPr>
          <w:bCs/>
        </w:rPr>
      </w:pPr>
      <w:r>
        <w:rPr>
          <w:bCs/>
        </w:rPr>
        <w:t>BUET, Khuzdar.</w:t>
      </w:r>
    </w:p>
    <w:p w14:paraId="5677C003" w14:textId="77777777" w:rsidR="00AB2D18" w:rsidRDefault="00AB2D18" w:rsidP="00B4315B">
      <w:pPr>
        <w:spacing w:line="360" w:lineRule="auto"/>
        <w:jc w:val="both"/>
        <w:rPr>
          <w:bCs/>
        </w:rPr>
      </w:pPr>
    </w:p>
    <w:p w14:paraId="4B0E273A" w14:textId="77777777" w:rsidR="00AB2D18" w:rsidRDefault="00AB2D18" w:rsidP="00B4315B">
      <w:pPr>
        <w:spacing w:line="360" w:lineRule="auto"/>
        <w:ind w:left="1440" w:hanging="1440"/>
        <w:jc w:val="both"/>
        <w:rPr>
          <w:bCs/>
        </w:rPr>
      </w:pPr>
    </w:p>
    <w:p w14:paraId="7903CABC" w14:textId="77777777" w:rsidR="00AB2D18" w:rsidRPr="003B4D2E" w:rsidRDefault="00AB2D18" w:rsidP="00B4315B">
      <w:pPr>
        <w:spacing w:line="360" w:lineRule="auto"/>
        <w:ind w:left="1440" w:hanging="1440"/>
        <w:jc w:val="both"/>
        <w:rPr>
          <w:b/>
          <w:bCs/>
          <w:u w:val="single"/>
        </w:rPr>
      </w:pPr>
      <w:r>
        <w:rPr>
          <w:bCs/>
        </w:rPr>
        <w:t xml:space="preserve">Subject: - </w:t>
      </w:r>
      <w:r>
        <w:rPr>
          <w:bCs/>
        </w:rPr>
        <w:tab/>
      </w:r>
      <w:r>
        <w:rPr>
          <w:b/>
          <w:bCs/>
          <w:caps/>
          <w:u w:val="single"/>
        </w:rPr>
        <w:t>Result special final year project viva voce</w:t>
      </w:r>
    </w:p>
    <w:p w14:paraId="2185995E" w14:textId="77777777" w:rsidR="00AB2D18" w:rsidRDefault="00AB2D18" w:rsidP="00B4315B">
      <w:pPr>
        <w:spacing w:line="360" w:lineRule="auto"/>
        <w:jc w:val="both"/>
        <w:rPr>
          <w:bCs/>
        </w:rPr>
      </w:pPr>
    </w:p>
    <w:p w14:paraId="1D59636C" w14:textId="77777777" w:rsidR="00AB2D18" w:rsidRDefault="00AB2D18" w:rsidP="00B4315B">
      <w:pPr>
        <w:spacing w:line="360" w:lineRule="auto"/>
        <w:jc w:val="both"/>
        <w:rPr>
          <w:bCs/>
        </w:rPr>
      </w:pPr>
      <w:r>
        <w:rPr>
          <w:bCs/>
        </w:rPr>
        <w:t xml:space="preserve">Refer your letter/Notification No.BUETK/14-CE/18/580-83 received on dated 06-06-2018 on the above mentioned subject the result is enclosed herewith for your information and necessary action. </w:t>
      </w:r>
    </w:p>
    <w:p w14:paraId="0947E986" w14:textId="77777777" w:rsidR="00AB2D18" w:rsidRDefault="00AB2D18" w:rsidP="00B4315B">
      <w:pPr>
        <w:spacing w:line="360" w:lineRule="auto"/>
        <w:jc w:val="both"/>
        <w:rPr>
          <w:b/>
          <w:bCs/>
        </w:rPr>
      </w:pPr>
    </w:p>
    <w:p w14:paraId="26D67181" w14:textId="77777777" w:rsidR="00AB2D18" w:rsidRDefault="00AB2D18" w:rsidP="00B4315B">
      <w:pPr>
        <w:spacing w:line="360" w:lineRule="auto"/>
        <w:jc w:val="both"/>
        <w:rPr>
          <w:b/>
          <w:bCs/>
        </w:rPr>
      </w:pPr>
    </w:p>
    <w:p w14:paraId="0BCD21B5" w14:textId="77777777" w:rsidR="00AB2D18" w:rsidRDefault="00AB2D18" w:rsidP="00B4315B">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5792C6F0" w14:textId="77777777" w:rsidR="00AB2D18" w:rsidRDefault="00AB2D18" w:rsidP="00B4315B">
      <w:pPr>
        <w:ind w:left="5760"/>
        <w:rPr>
          <w:b/>
          <w:caps/>
        </w:rPr>
      </w:pPr>
    </w:p>
    <w:p w14:paraId="34E6C925" w14:textId="77777777" w:rsidR="00AB2D18" w:rsidRDefault="00AB2D18" w:rsidP="00B4315B">
      <w:pPr>
        <w:ind w:left="5760"/>
        <w:rPr>
          <w:b/>
          <w:caps/>
        </w:rPr>
      </w:pPr>
    </w:p>
    <w:p w14:paraId="14BF4FC2" w14:textId="77777777" w:rsidR="00AB2D18" w:rsidRPr="00407F43" w:rsidRDefault="00AB2D18" w:rsidP="00B4315B">
      <w:pPr>
        <w:ind w:left="5760"/>
        <w:rPr>
          <w:b/>
          <w:caps/>
        </w:rPr>
      </w:pPr>
      <w:r>
        <w:rPr>
          <w:b/>
          <w:caps/>
        </w:rPr>
        <w:t xml:space="preserve">                           </w:t>
      </w:r>
      <w:r w:rsidRPr="00407F43">
        <w:rPr>
          <w:b/>
          <w:caps/>
        </w:rPr>
        <w:t>Chairman</w:t>
      </w:r>
    </w:p>
    <w:p w14:paraId="0A638B9D" w14:textId="77777777" w:rsidR="00AB2D18" w:rsidRDefault="00AB2D18" w:rsidP="00B4315B">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6F33ADC" w14:textId="77777777" w:rsidTr="009809D9">
        <w:tc>
          <w:tcPr>
            <w:tcW w:w="2500" w:type="pct"/>
          </w:tcPr>
          <w:p w14:paraId="27EFBA1D" w14:textId="77777777" w:rsidR="00AB2D18" w:rsidRDefault="00AB2D18" w:rsidP="009809D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32C3A73A" w14:textId="77777777" w:rsidR="00AB2D18" w:rsidRDefault="00AB2D18" w:rsidP="009809D9">
            <w:pPr>
              <w:snapToGrid w:val="0"/>
              <w:jc w:val="right"/>
              <w:rPr>
                <w:rFonts w:ascii="MS Reference Sans Serif" w:hAnsi="MS Reference Sans Serif"/>
                <w:b/>
                <w:szCs w:val="26"/>
              </w:rPr>
            </w:pPr>
            <w:r>
              <w:rPr>
                <w:rFonts w:ascii="MS Reference Sans Serif" w:hAnsi="MS Reference Sans Serif"/>
                <w:b/>
                <w:szCs w:val="26"/>
              </w:rPr>
              <w:t>Dated: May, 2018.</w:t>
            </w:r>
          </w:p>
        </w:tc>
      </w:tr>
    </w:tbl>
    <w:p w14:paraId="0C25B4C9" w14:textId="77777777" w:rsidR="00AB2D18" w:rsidRDefault="00AB2D18" w:rsidP="006751A3"/>
    <w:p w14:paraId="1D95329A" w14:textId="77777777" w:rsidR="00AB2D18" w:rsidRDefault="00AB2D18" w:rsidP="006751A3"/>
    <w:p w14:paraId="7FC2FE88" w14:textId="77777777" w:rsidR="00AB2D18" w:rsidRDefault="00AB2D18" w:rsidP="006751A3"/>
    <w:p w14:paraId="76AB9745" w14:textId="77777777" w:rsidR="00AB2D18" w:rsidRPr="005C6A4E" w:rsidRDefault="00AB2D18" w:rsidP="006751A3">
      <w:pPr>
        <w:rPr>
          <w:b/>
          <w:bCs/>
          <w:smallCaps/>
        </w:rPr>
      </w:pPr>
      <w:r w:rsidRPr="00A13B36">
        <w:rPr>
          <w:b/>
          <w:bCs/>
          <w:smallCaps/>
          <w:sz w:val="30"/>
          <w:szCs w:val="30"/>
        </w:rPr>
        <w:t>Notification:</w:t>
      </w:r>
    </w:p>
    <w:p w14:paraId="2FD7399D" w14:textId="77777777" w:rsidR="00AB2D18" w:rsidRDefault="00AB2D18" w:rsidP="006751A3"/>
    <w:p w14:paraId="6ECA0623" w14:textId="77777777" w:rsidR="00AB2D18" w:rsidRDefault="00AB2D18" w:rsidP="006751A3"/>
    <w:p w14:paraId="575A5F34" w14:textId="77777777" w:rsidR="00AB2D18" w:rsidRDefault="00AB2D18" w:rsidP="006751A3">
      <w:pPr>
        <w:rPr>
          <w:b/>
          <w:bCs/>
          <w:u w:val="single"/>
        </w:rPr>
      </w:pPr>
      <w:r w:rsidRPr="005C6A4E">
        <w:rPr>
          <w:b/>
          <w:bCs/>
          <w:u w:val="single"/>
        </w:rPr>
        <w:t xml:space="preserve">Freezing of </w:t>
      </w:r>
      <w:r>
        <w:rPr>
          <w:b/>
          <w:bCs/>
          <w:u w:val="single"/>
        </w:rPr>
        <w:t>Spring 2018</w:t>
      </w:r>
      <w:r w:rsidRPr="005C6A4E">
        <w:rPr>
          <w:b/>
          <w:bCs/>
          <w:u w:val="single"/>
        </w:rPr>
        <w:t xml:space="preserve"> Semester of Student namely </w:t>
      </w:r>
      <w:r>
        <w:rPr>
          <w:b/>
          <w:bCs/>
          <w:u w:val="single"/>
        </w:rPr>
        <w:t xml:space="preserve">Sultan Ahmed </w:t>
      </w:r>
      <w:r w:rsidRPr="005C6A4E">
        <w:rPr>
          <w:b/>
          <w:bCs/>
          <w:u w:val="single"/>
        </w:rPr>
        <w:t xml:space="preserve"> S/O </w:t>
      </w:r>
      <w:r>
        <w:rPr>
          <w:b/>
          <w:bCs/>
          <w:u w:val="single"/>
        </w:rPr>
        <w:t>Abdul Salam  bearing Roll No. 17EL54.</w:t>
      </w:r>
    </w:p>
    <w:p w14:paraId="41033CB6" w14:textId="77777777" w:rsidR="00AB2D18" w:rsidRDefault="00AB2D18" w:rsidP="006751A3">
      <w:pPr>
        <w:rPr>
          <w:b/>
          <w:bCs/>
          <w:u w:val="single"/>
        </w:rPr>
      </w:pPr>
    </w:p>
    <w:p w14:paraId="343CDE65" w14:textId="77777777" w:rsidR="00AB2D18" w:rsidRPr="00A410E7" w:rsidRDefault="00AB2D18" w:rsidP="006751A3">
      <w:pPr>
        <w:spacing w:line="360" w:lineRule="auto"/>
        <w:jc w:val="both"/>
      </w:pPr>
      <w:r>
        <w:t xml:space="preserve">As per BUET, Khuzdar Academic Regulation sub-section 7 (a), considering the application submitted by Mr. Sultan Ahmed  S/o Abdul Salam dated April  19, 2018 bearing Roll   No. 17EL54 for freezing Spring 2018 semester for two Months. After meeting all conditions and with prior approval of Dean, Faculty of Engineering, the spring 2018 semester of Mr. Sultan Ahmed S/o Abdul Salam Roll No. 15EL43 is freezed for a period of two Months with immediate effect. </w:t>
      </w:r>
    </w:p>
    <w:p w14:paraId="1E2C9F16" w14:textId="77777777" w:rsidR="00AB2D18" w:rsidRDefault="00AB2D18" w:rsidP="006751A3"/>
    <w:p w14:paraId="30DFD307" w14:textId="77777777" w:rsidR="00AB2D18" w:rsidRDefault="00AB2D18" w:rsidP="006751A3"/>
    <w:p w14:paraId="15AF8AB0" w14:textId="77777777" w:rsidR="00AB2D18" w:rsidRPr="005177A0" w:rsidRDefault="00AB2D18" w:rsidP="006751A3"/>
    <w:p w14:paraId="0A683EEF" w14:textId="77777777" w:rsidR="00AB2D18" w:rsidRDefault="00AB2D18" w:rsidP="006751A3">
      <w:pPr>
        <w:ind w:left="6480"/>
        <w:jc w:val="center"/>
        <w:rPr>
          <w:b/>
          <w:smallCaps/>
        </w:rPr>
      </w:pPr>
    </w:p>
    <w:p w14:paraId="5C4304C1" w14:textId="77777777" w:rsidR="00AB2D18" w:rsidRDefault="00AB2D18" w:rsidP="006751A3">
      <w:pPr>
        <w:ind w:left="6480"/>
        <w:jc w:val="center"/>
        <w:rPr>
          <w:b/>
          <w:smallCaps/>
        </w:rPr>
      </w:pPr>
    </w:p>
    <w:p w14:paraId="121A4738" w14:textId="77777777" w:rsidR="00AB2D18" w:rsidRPr="009860BE" w:rsidRDefault="00AB2D18" w:rsidP="006751A3">
      <w:pPr>
        <w:ind w:left="6480"/>
        <w:jc w:val="center"/>
        <w:rPr>
          <w:b/>
          <w:smallCaps/>
        </w:rPr>
      </w:pPr>
      <w:r w:rsidRPr="009860BE">
        <w:rPr>
          <w:b/>
          <w:smallCaps/>
        </w:rPr>
        <w:t>Chairman</w:t>
      </w:r>
    </w:p>
    <w:p w14:paraId="152AE06D" w14:textId="77777777" w:rsidR="00AB2D18" w:rsidRDefault="00AB2D18" w:rsidP="006751A3">
      <w:pPr>
        <w:rPr>
          <w:b/>
          <w:smallCaps/>
        </w:rPr>
      </w:pPr>
    </w:p>
    <w:p w14:paraId="28F0681A" w14:textId="77777777" w:rsidR="00AB2D18" w:rsidRPr="004D5DBB" w:rsidRDefault="00AB2D18" w:rsidP="006751A3"/>
    <w:p w14:paraId="29D67142" w14:textId="77777777" w:rsidR="00AB2D18" w:rsidRPr="004D5DBB" w:rsidRDefault="00AB2D18" w:rsidP="006751A3"/>
    <w:p w14:paraId="22C3B337" w14:textId="77777777" w:rsidR="00AB2D18" w:rsidRPr="00173F47" w:rsidRDefault="00AB2D18" w:rsidP="00426079">
      <w:pPr>
        <w:tabs>
          <w:tab w:val="left" w:pos="1440"/>
        </w:tabs>
      </w:pPr>
      <w:r>
        <w:br w:type="page"/>
      </w:r>
    </w:p>
    <w:tbl>
      <w:tblPr>
        <w:tblW w:w="5000" w:type="pct"/>
        <w:tblLook w:val="0000" w:firstRow="0" w:lastRow="0" w:firstColumn="0" w:lastColumn="0" w:noHBand="0" w:noVBand="0"/>
      </w:tblPr>
      <w:tblGrid>
        <w:gridCol w:w="4860"/>
        <w:gridCol w:w="4860"/>
      </w:tblGrid>
      <w:tr w:rsidR="00AB2D18" w:rsidRPr="005D4FBE" w14:paraId="61CFC9CF" w14:textId="77777777" w:rsidTr="009809D9">
        <w:tc>
          <w:tcPr>
            <w:tcW w:w="2500" w:type="pct"/>
          </w:tcPr>
          <w:p w14:paraId="48BF0E56" w14:textId="77777777" w:rsidR="00AB2D18" w:rsidRPr="005D4FBE" w:rsidRDefault="00AB2D18" w:rsidP="009809D9">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8/061-64.</w:t>
            </w:r>
          </w:p>
        </w:tc>
        <w:tc>
          <w:tcPr>
            <w:tcW w:w="2500" w:type="pct"/>
          </w:tcPr>
          <w:p w14:paraId="6495CC69" w14:textId="77777777" w:rsidR="00AB2D18" w:rsidRPr="005D4FBE" w:rsidRDefault="00AB2D18" w:rsidP="009809D9">
            <w:pPr>
              <w:snapToGrid w:val="0"/>
              <w:jc w:val="center"/>
              <w:rPr>
                <w:rFonts w:ascii="Berlin Sans FB" w:hAnsi="Berlin Sans FB"/>
              </w:rPr>
            </w:pPr>
            <w:r>
              <w:rPr>
                <w:rFonts w:ascii="Berlin Sans FB" w:hAnsi="Berlin Sans FB"/>
              </w:rPr>
              <w:t xml:space="preserve">                                Dated  : July 17, 2018</w:t>
            </w:r>
          </w:p>
        </w:tc>
      </w:tr>
    </w:tbl>
    <w:p w14:paraId="7B7DF917" w14:textId="77777777" w:rsidR="00AB2D18" w:rsidRDefault="00AB2D18" w:rsidP="00756ACE">
      <w:pPr>
        <w:jc w:val="both"/>
        <w:rPr>
          <w:rFonts w:ascii="Berlin Sans FB" w:hAnsi="Berlin Sans FB"/>
          <w:sz w:val="26"/>
          <w:szCs w:val="26"/>
        </w:rPr>
      </w:pPr>
    </w:p>
    <w:p w14:paraId="2AC9E0F7" w14:textId="77777777" w:rsidR="00AB2D18" w:rsidRDefault="00AB2D18" w:rsidP="00756ACE">
      <w:pPr>
        <w:rPr>
          <w:b/>
          <w:sz w:val="28"/>
          <w:szCs w:val="28"/>
        </w:rPr>
      </w:pPr>
    </w:p>
    <w:p w14:paraId="1DC83614" w14:textId="77777777" w:rsidR="00AB2D18" w:rsidRPr="00155D90" w:rsidRDefault="00AB2D18" w:rsidP="00756ACE">
      <w:pPr>
        <w:rPr>
          <w:rFonts w:ascii="Berlin Sans FB" w:hAnsi="Berlin Sans FB"/>
          <w:b/>
          <w:u w:val="single"/>
        </w:rPr>
      </w:pPr>
      <w:r w:rsidRPr="00155D90">
        <w:rPr>
          <w:rFonts w:ascii="Berlin Sans FB" w:hAnsi="Berlin Sans FB"/>
          <w:b/>
          <w:u w:val="single"/>
        </w:rPr>
        <w:t>Circular</w:t>
      </w:r>
    </w:p>
    <w:p w14:paraId="24CF68A5" w14:textId="77777777" w:rsidR="00AB2D18" w:rsidRPr="00155D90" w:rsidRDefault="00AB2D18" w:rsidP="00756ACE">
      <w:pPr>
        <w:rPr>
          <w:rFonts w:ascii="Berlin Sans FB" w:hAnsi="Berlin Sans FB"/>
          <w:b/>
        </w:rPr>
      </w:pPr>
    </w:p>
    <w:p w14:paraId="43EE5171" w14:textId="77777777" w:rsidR="00AB2D18" w:rsidRPr="00155D90" w:rsidRDefault="00AB2D18" w:rsidP="00756ACE">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on three days leave from 18-07-2018 to 20-07-2018</w:t>
      </w:r>
      <w:r w:rsidRPr="00155D90">
        <w:rPr>
          <w:rFonts w:ascii="Berlin Sans FB" w:hAnsi="Berlin Sans FB"/>
        </w:rPr>
        <w:t>.</w:t>
      </w:r>
      <w:r>
        <w:rPr>
          <w:rFonts w:ascii="Berlin Sans FB" w:hAnsi="Berlin Sans FB"/>
        </w:rPr>
        <w:t xml:space="preserve">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Engr. </w:t>
      </w:r>
      <w:r>
        <w:rPr>
          <w:rFonts w:ascii="Berlin Sans FB" w:hAnsi="Berlin Sans FB"/>
        </w:rPr>
        <w:t>Muhammad Tayyab lab lecturer</w:t>
      </w:r>
      <w:r w:rsidRPr="00155D90">
        <w:rPr>
          <w:rFonts w:ascii="Berlin Sans FB" w:hAnsi="Berlin Sans FB"/>
        </w:rPr>
        <w:t>, Electrical Engineering, BUET, Khuzdar will look after the office matters.</w:t>
      </w:r>
    </w:p>
    <w:p w14:paraId="28B72B2D" w14:textId="77777777" w:rsidR="00AB2D18" w:rsidRPr="00155D90" w:rsidRDefault="00AB2D18" w:rsidP="00756ACE">
      <w:pPr>
        <w:spacing w:line="360" w:lineRule="auto"/>
        <w:jc w:val="both"/>
        <w:rPr>
          <w:rFonts w:ascii="Berlin Sans FB" w:hAnsi="Berlin Sans FB"/>
        </w:rPr>
      </w:pPr>
      <w:r w:rsidRPr="00155D90">
        <w:rPr>
          <w:rFonts w:ascii="Berlin Sans FB" w:hAnsi="Berlin Sans FB"/>
        </w:rPr>
        <w:t xml:space="preserve"> </w:t>
      </w:r>
    </w:p>
    <w:p w14:paraId="16002FFF" w14:textId="77777777" w:rsidR="00AB2D18" w:rsidRPr="00056C65" w:rsidRDefault="00AB2D18" w:rsidP="00756ACE">
      <w:pPr>
        <w:ind w:left="6480"/>
        <w:jc w:val="both"/>
      </w:pPr>
    </w:p>
    <w:p w14:paraId="203E0A87" w14:textId="77777777" w:rsidR="00AB2D18" w:rsidRPr="00056C65" w:rsidRDefault="00AB2D18" w:rsidP="00756ACE">
      <w:pPr>
        <w:ind w:left="6480"/>
        <w:jc w:val="both"/>
      </w:pPr>
    </w:p>
    <w:p w14:paraId="07269C10" w14:textId="77777777" w:rsidR="00AB2D18" w:rsidRPr="00086DB9" w:rsidRDefault="00AB2D18" w:rsidP="00756ACE">
      <w:pPr>
        <w:spacing w:line="360" w:lineRule="auto"/>
        <w:jc w:val="both"/>
        <w:rPr>
          <w:rFonts w:ascii="Berlin Sans FB" w:hAnsi="Berlin Sans FB"/>
        </w:rPr>
      </w:pPr>
    </w:p>
    <w:p w14:paraId="6F3DBC12" w14:textId="77777777" w:rsidR="00AB2D18" w:rsidRPr="00086DB9" w:rsidRDefault="00AB2D18" w:rsidP="00756ACE">
      <w:pPr>
        <w:ind w:left="5040"/>
        <w:jc w:val="both"/>
        <w:rPr>
          <w:rFonts w:ascii="Berlin Sans FB" w:hAnsi="Berlin Sans FB"/>
        </w:rPr>
      </w:pPr>
      <w:r>
        <w:rPr>
          <w:rFonts w:ascii="Berlin Sans FB" w:hAnsi="Berlin Sans FB"/>
        </w:rPr>
        <w:t xml:space="preserve">    </w:t>
      </w:r>
      <w:r w:rsidRPr="00086DB9">
        <w:rPr>
          <w:rFonts w:ascii="Berlin Sans FB" w:hAnsi="Berlin Sans FB"/>
        </w:rPr>
        <w:t>(</w:t>
      </w:r>
      <w:r>
        <w:rPr>
          <w:rFonts w:ascii="Berlin Sans FB" w:hAnsi="Berlin Sans FB"/>
        </w:rPr>
        <w:t>Engr.Mohammad Abid Mengal</w:t>
      </w:r>
      <w:r w:rsidRPr="00086DB9">
        <w:rPr>
          <w:rFonts w:ascii="Berlin Sans FB" w:hAnsi="Berlin Sans FB"/>
        </w:rPr>
        <w:t>)</w:t>
      </w:r>
    </w:p>
    <w:p w14:paraId="2E64E977" w14:textId="77777777" w:rsidR="00AB2D18" w:rsidRPr="00086DB9" w:rsidRDefault="00AB2D18" w:rsidP="00756ACE">
      <w:pPr>
        <w:ind w:left="5760" w:firstLine="720"/>
        <w:jc w:val="both"/>
        <w:rPr>
          <w:rFonts w:ascii="Berlin Sans FB" w:hAnsi="Berlin Sans FB"/>
        </w:rPr>
      </w:pPr>
      <w:r w:rsidRPr="00086DB9">
        <w:rPr>
          <w:rFonts w:ascii="Berlin Sans FB" w:hAnsi="Berlin Sans FB"/>
        </w:rPr>
        <w:t>Chairman</w:t>
      </w:r>
    </w:p>
    <w:p w14:paraId="705D357F" w14:textId="77777777" w:rsidR="00AB2D18" w:rsidRPr="00086DB9" w:rsidRDefault="00AB2D18" w:rsidP="00756ACE">
      <w:pPr>
        <w:spacing w:line="360" w:lineRule="auto"/>
        <w:jc w:val="both"/>
        <w:rPr>
          <w:rFonts w:ascii="Berlin Sans FB" w:hAnsi="Berlin Sans FB"/>
        </w:rPr>
      </w:pPr>
    </w:p>
    <w:p w14:paraId="42DA3CFA" w14:textId="77777777" w:rsidR="00AB2D18" w:rsidRPr="00086DB9" w:rsidRDefault="00AB2D18" w:rsidP="00756ACE">
      <w:pPr>
        <w:spacing w:line="360" w:lineRule="auto"/>
        <w:jc w:val="both"/>
        <w:rPr>
          <w:rFonts w:ascii="Berlin Sans FB" w:hAnsi="Berlin Sans FB"/>
        </w:rPr>
      </w:pPr>
    </w:p>
    <w:p w14:paraId="496215C4" w14:textId="77777777" w:rsidR="00AB2D18" w:rsidRPr="00086DB9" w:rsidRDefault="00AB2D18" w:rsidP="00756ACE">
      <w:pPr>
        <w:spacing w:line="360" w:lineRule="auto"/>
        <w:jc w:val="both"/>
        <w:rPr>
          <w:rFonts w:ascii="Berlin Sans FB" w:hAnsi="Berlin Sans FB"/>
        </w:rPr>
      </w:pPr>
      <w:r w:rsidRPr="00086DB9">
        <w:rPr>
          <w:rFonts w:ascii="Berlin Sans FB" w:hAnsi="Berlin Sans FB"/>
        </w:rPr>
        <w:t>Copy to:</w:t>
      </w:r>
    </w:p>
    <w:p w14:paraId="52E9DCF7" w14:textId="77777777" w:rsidR="00AB2D18" w:rsidRPr="00086DB9" w:rsidRDefault="00AB2D18" w:rsidP="00756ACE">
      <w:pPr>
        <w:spacing w:line="360" w:lineRule="auto"/>
        <w:jc w:val="both"/>
        <w:rPr>
          <w:rFonts w:ascii="Berlin Sans FB" w:hAnsi="Berlin Sans FB"/>
        </w:rPr>
      </w:pPr>
    </w:p>
    <w:p w14:paraId="70CEC49F" w14:textId="77777777" w:rsidR="00AB2D18" w:rsidRDefault="00AB2D18" w:rsidP="00756ACE">
      <w:pPr>
        <w:numPr>
          <w:ilvl w:val="0"/>
          <w:numId w:val="41"/>
        </w:numPr>
        <w:rPr>
          <w:rFonts w:ascii="Berlin Sans FB" w:hAnsi="Berlin Sans FB"/>
        </w:rPr>
      </w:pPr>
      <w:r w:rsidRPr="00086DB9">
        <w:rPr>
          <w:rFonts w:ascii="Berlin Sans FB" w:hAnsi="Berlin Sans FB"/>
        </w:rPr>
        <w:t>The Secretary to Vice Chancellor, BUET, Khuzdar.</w:t>
      </w:r>
    </w:p>
    <w:p w14:paraId="475A003F" w14:textId="77777777" w:rsidR="00AB2D18" w:rsidRPr="00086DB9" w:rsidRDefault="00AB2D18" w:rsidP="00756ACE">
      <w:pPr>
        <w:numPr>
          <w:ilvl w:val="0"/>
          <w:numId w:val="41"/>
        </w:numPr>
        <w:rPr>
          <w:rFonts w:ascii="Berlin Sans FB" w:hAnsi="Berlin Sans FB"/>
        </w:rPr>
      </w:pPr>
      <w:r>
        <w:rPr>
          <w:rFonts w:ascii="Berlin Sans FB" w:hAnsi="Berlin Sans FB"/>
        </w:rPr>
        <w:t>The Dean Faculty of Engineering, BUET, Khuzdar</w:t>
      </w:r>
    </w:p>
    <w:p w14:paraId="62C84DB9" w14:textId="77777777" w:rsidR="00AB2D18" w:rsidRPr="00086DB9" w:rsidRDefault="00AB2D18" w:rsidP="00756ACE">
      <w:pPr>
        <w:numPr>
          <w:ilvl w:val="0"/>
          <w:numId w:val="41"/>
        </w:numPr>
        <w:rPr>
          <w:rFonts w:ascii="Berlin Sans FB" w:hAnsi="Berlin Sans FB"/>
        </w:rPr>
      </w:pPr>
      <w:r w:rsidRPr="00086DB9">
        <w:rPr>
          <w:rFonts w:ascii="Berlin Sans FB" w:hAnsi="Berlin Sans FB"/>
        </w:rPr>
        <w:t>The Registrar, BUET, Khuzdar.</w:t>
      </w:r>
    </w:p>
    <w:p w14:paraId="395A8E12" w14:textId="77777777" w:rsidR="00AB2D18" w:rsidRDefault="00AB2D18" w:rsidP="00756ACE">
      <w:pPr>
        <w:numPr>
          <w:ilvl w:val="0"/>
          <w:numId w:val="41"/>
        </w:numPr>
        <w:rPr>
          <w:rFonts w:ascii="Berlin Sans FB" w:hAnsi="Berlin Sans FB"/>
        </w:rPr>
      </w:pPr>
      <w:r w:rsidRPr="00086DB9">
        <w:rPr>
          <w:rFonts w:ascii="Berlin Sans FB" w:hAnsi="Berlin Sans FB"/>
        </w:rPr>
        <w:t>Officer Concerned</w:t>
      </w:r>
    </w:p>
    <w:p w14:paraId="6209168A" w14:textId="77777777" w:rsidR="00AB2D18" w:rsidRPr="00173F47" w:rsidRDefault="00AB2D18" w:rsidP="00756ACE">
      <w:pPr>
        <w:tabs>
          <w:tab w:val="left" w:pos="1440"/>
        </w:tabs>
      </w:pPr>
      <w:r>
        <w:rPr>
          <w:bCs/>
        </w:rPr>
        <w:br w:type="page"/>
      </w:r>
    </w:p>
    <w:tbl>
      <w:tblPr>
        <w:tblW w:w="5000" w:type="pct"/>
        <w:tblLook w:val="0000" w:firstRow="0" w:lastRow="0" w:firstColumn="0" w:lastColumn="0" w:noHBand="0" w:noVBand="0"/>
      </w:tblPr>
      <w:tblGrid>
        <w:gridCol w:w="4860"/>
        <w:gridCol w:w="4860"/>
      </w:tblGrid>
      <w:tr w:rsidR="00AB2D18" w14:paraId="3C102F75" w14:textId="77777777" w:rsidTr="00072974">
        <w:tc>
          <w:tcPr>
            <w:tcW w:w="2500" w:type="pct"/>
          </w:tcPr>
          <w:p w14:paraId="11B28959" w14:textId="77777777" w:rsidR="00AB2D18" w:rsidRDefault="00AB2D18" w:rsidP="0007297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8/</w:t>
            </w:r>
          </w:p>
        </w:tc>
        <w:tc>
          <w:tcPr>
            <w:tcW w:w="2500" w:type="pct"/>
          </w:tcPr>
          <w:p w14:paraId="094BCD50" w14:textId="77777777" w:rsidR="00AB2D18" w:rsidRDefault="00AB2D18" w:rsidP="00072974">
            <w:pPr>
              <w:snapToGrid w:val="0"/>
              <w:jc w:val="right"/>
              <w:rPr>
                <w:rFonts w:ascii="MS Reference Sans Serif" w:hAnsi="MS Reference Sans Serif"/>
                <w:b/>
                <w:szCs w:val="26"/>
              </w:rPr>
            </w:pPr>
            <w:r>
              <w:rPr>
                <w:rFonts w:ascii="MS Reference Sans Serif" w:hAnsi="MS Reference Sans Serif"/>
                <w:b/>
                <w:szCs w:val="26"/>
              </w:rPr>
              <w:t>Dated: August 08, 2018.</w:t>
            </w:r>
          </w:p>
        </w:tc>
      </w:tr>
    </w:tbl>
    <w:p w14:paraId="53F97A96" w14:textId="77777777" w:rsidR="00AB2D18" w:rsidRDefault="00AB2D18" w:rsidP="00705079">
      <w:pPr>
        <w:jc w:val="both"/>
        <w:rPr>
          <w:b/>
          <w:caps/>
        </w:rPr>
      </w:pPr>
    </w:p>
    <w:p w14:paraId="24E0B997" w14:textId="77777777" w:rsidR="00AB2D18" w:rsidRDefault="00AB2D18" w:rsidP="00705079">
      <w:pPr>
        <w:jc w:val="both"/>
        <w:rPr>
          <w:b/>
          <w:caps/>
        </w:rPr>
      </w:pPr>
    </w:p>
    <w:p w14:paraId="5C3C9B50" w14:textId="77777777" w:rsidR="00AB2D18" w:rsidRDefault="00AB2D18" w:rsidP="00705079">
      <w:pPr>
        <w:jc w:val="both"/>
        <w:rPr>
          <w:b/>
          <w:caps/>
          <w:sz w:val="28"/>
          <w:szCs w:val="28"/>
          <w:u w:val="single"/>
        </w:rPr>
      </w:pPr>
      <w:r w:rsidRPr="00775ACA">
        <w:rPr>
          <w:b/>
          <w:caps/>
          <w:sz w:val="28"/>
          <w:szCs w:val="28"/>
          <w:u w:val="single"/>
        </w:rPr>
        <w:t>Office order</w:t>
      </w:r>
    </w:p>
    <w:p w14:paraId="1C1F3484" w14:textId="77777777" w:rsidR="00AB2D18" w:rsidRDefault="00AB2D18" w:rsidP="00705079">
      <w:pPr>
        <w:jc w:val="both"/>
        <w:rPr>
          <w:b/>
          <w:caps/>
          <w:sz w:val="28"/>
          <w:szCs w:val="28"/>
          <w:u w:val="single"/>
        </w:rPr>
      </w:pPr>
    </w:p>
    <w:p w14:paraId="742E675E" w14:textId="77777777" w:rsidR="00AB2D18" w:rsidRDefault="00AB2D18" w:rsidP="00705079">
      <w:pPr>
        <w:spacing w:line="360" w:lineRule="auto"/>
        <w:jc w:val="both"/>
        <w:rPr>
          <w:sz w:val="28"/>
          <w:szCs w:val="28"/>
        </w:rPr>
      </w:pPr>
      <w:r w:rsidRPr="00775ACA">
        <w:rPr>
          <w:sz w:val="28"/>
          <w:szCs w:val="28"/>
        </w:rPr>
        <w:t>The following transfers are made in the interest of the d</w:t>
      </w:r>
      <w:r>
        <w:rPr>
          <w:sz w:val="28"/>
          <w:szCs w:val="28"/>
        </w:rPr>
        <w:t xml:space="preserve">epartment with immediate effect and also assign the two labs of each due to no availability of lab attendants. </w:t>
      </w:r>
    </w:p>
    <w:p w14:paraId="334082ED" w14:textId="77777777" w:rsidR="00AB2D18" w:rsidRPr="00775ACA" w:rsidRDefault="00AB2D18" w:rsidP="00705079">
      <w:pPr>
        <w:spacing w:line="360" w:lineRule="auto"/>
        <w:jc w:val="both"/>
        <w:rPr>
          <w:sz w:val="28"/>
          <w:szCs w:val="28"/>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72"/>
        <w:gridCol w:w="3361"/>
        <w:gridCol w:w="2456"/>
        <w:gridCol w:w="2456"/>
      </w:tblGrid>
      <w:tr w:rsidR="00AB2D18" w14:paraId="64A1615C" w14:textId="77777777" w:rsidTr="00072974">
        <w:tc>
          <w:tcPr>
            <w:tcW w:w="972" w:type="dxa"/>
          </w:tcPr>
          <w:p w14:paraId="4CEB88A7" w14:textId="77777777" w:rsidR="00AB2D18" w:rsidRPr="00A67F2D" w:rsidRDefault="00AB2D18" w:rsidP="00072974">
            <w:pPr>
              <w:spacing w:line="360" w:lineRule="auto"/>
              <w:jc w:val="both"/>
              <w:rPr>
                <w:b/>
                <w:sz w:val="28"/>
                <w:szCs w:val="28"/>
              </w:rPr>
            </w:pPr>
            <w:r w:rsidRPr="00A67F2D">
              <w:rPr>
                <w:b/>
                <w:sz w:val="28"/>
                <w:szCs w:val="28"/>
              </w:rPr>
              <w:t>S.No.</w:t>
            </w:r>
          </w:p>
        </w:tc>
        <w:tc>
          <w:tcPr>
            <w:tcW w:w="3361" w:type="dxa"/>
          </w:tcPr>
          <w:p w14:paraId="02E63E3F" w14:textId="77777777" w:rsidR="00AB2D18" w:rsidRPr="00A67F2D" w:rsidRDefault="00AB2D18" w:rsidP="00072974">
            <w:pPr>
              <w:spacing w:line="360" w:lineRule="auto"/>
              <w:jc w:val="both"/>
              <w:rPr>
                <w:b/>
                <w:sz w:val="28"/>
                <w:szCs w:val="28"/>
              </w:rPr>
            </w:pPr>
            <w:r w:rsidRPr="00A67F2D">
              <w:rPr>
                <w:b/>
                <w:sz w:val="28"/>
                <w:szCs w:val="28"/>
              </w:rPr>
              <w:t>Name and Designation</w:t>
            </w:r>
          </w:p>
        </w:tc>
        <w:tc>
          <w:tcPr>
            <w:tcW w:w="2456" w:type="dxa"/>
          </w:tcPr>
          <w:p w14:paraId="55EEA69D" w14:textId="77777777" w:rsidR="00AB2D18" w:rsidRPr="00A67F2D" w:rsidRDefault="00AB2D18" w:rsidP="00072974">
            <w:pPr>
              <w:spacing w:line="360" w:lineRule="auto"/>
              <w:jc w:val="both"/>
              <w:rPr>
                <w:b/>
                <w:sz w:val="28"/>
                <w:szCs w:val="28"/>
              </w:rPr>
            </w:pPr>
            <w:r w:rsidRPr="00A67F2D">
              <w:rPr>
                <w:b/>
                <w:sz w:val="28"/>
                <w:szCs w:val="28"/>
              </w:rPr>
              <w:t>From</w:t>
            </w:r>
          </w:p>
        </w:tc>
        <w:tc>
          <w:tcPr>
            <w:tcW w:w="2456" w:type="dxa"/>
          </w:tcPr>
          <w:p w14:paraId="3F7AC9ED" w14:textId="77777777" w:rsidR="00AB2D18" w:rsidRPr="00A67F2D" w:rsidRDefault="00AB2D18" w:rsidP="00072974">
            <w:pPr>
              <w:spacing w:line="360" w:lineRule="auto"/>
              <w:jc w:val="both"/>
              <w:rPr>
                <w:b/>
                <w:sz w:val="28"/>
                <w:szCs w:val="28"/>
              </w:rPr>
            </w:pPr>
            <w:r w:rsidRPr="00A67F2D">
              <w:rPr>
                <w:b/>
                <w:sz w:val="28"/>
                <w:szCs w:val="28"/>
              </w:rPr>
              <w:t>To</w:t>
            </w:r>
          </w:p>
        </w:tc>
      </w:tr>
      <w:tr w:rsidR="00AB2D18" w14:paraId="2BB892EA" w14:textId="77777777" w:rsidTr="00072974">
        <w:tc>
          <w:tcPr>
            <w:tcW w:w="972" w:type="dxa"/>
          </w:tcPr>
          <w:p w14:paraId="1E210594" w14:textId="77777777" w:rsidR="00AB2D18" w:rsidRPr="00A67F2D" w:rsidRDefault="00AB2D18" w:rsidP="00072974">
            <w:pPr>
              <w:spacing w:line="360" w:lineRule="auto"/>
              <w:jc w:val="both"/>
              <w:rPr>
                <w:sz w:val="28"/>
                <w:szCs w:val="28"/>
              </w:rPr>
            </w:pPr>
            <w:r w:rsidRPr="00A67F2D">
              <w:rPr>
                <w:sz w:val="28"/>
                <w:szCs w:val="28"/>
              </w:rPr>
              <w:t>1.</w:t>
            </w:r>
          </w:p>
        </w:tc>
        <w:tc>
          <w:tcPr>
            <w:tcW w:w="3361" w:type="dxa"/>
          </w:tcPr>
          <w:p w14:paraId="73DFBB9B" w14:textId="77777777" w:rsidR="00AB2D18" w:rsidRPr="00A67F2D" w:rsidRDefault="00AB2D18" w:rsidP="00072974">
            <w:pPr>
              <w:spacing w:line="360" w:lineRule="auto"/>
              <w:jc w:val="both"/>
              <w:rPr>
                <w:sz w:val="28"/>
                <w:szCs w:val="28"/>
                <w:lang w:val="fr-FR"/>
              </w:rPr>
            </w:pPr>
            <w:r w:rsidRPr="00C82EBA">
              <w:rPr>
                <w:sz w:val="28"/>
                <w:szCs w:val="28"/>
                <w:lang w:val="fr-FR"/>
              </w:rPr>
              <w:t>Mr.Muh</w:t>
            </w:r>
            <w:r w:rsidRPr="00A67F2D">
              <w:rPr>
                <w:sz w:val="28"/>
                <w:szCs w:val="28"/>
                <w:lang w:val="fr-FR"/>
              </w:rPr>
              <w:t xml:space="preserve">ammad Rafique </w:t>
            </w:r>
          </w:p>
          <w:p w14:paraId="692D1607" w14:textId="77777777" w:rsidR="00AB2D18" w:rsidRPr="00A67F2D" w:rsidRDefault="00AB2D18" w:rsidP="00072974">
            <w:pPr>
              <w:spacing w:line="360" w:lineRule="auto"/>
              <w:jc w:val="both"/>
              <w:rPr>
                <w:sz w:val="28"/>
                <w:szCs w:val="28"/>
                <w:lang w:val="fr-FR"/>
              </w:rPr>
            </w:pPr>
            <w:r w:rsidRPr="00A67F2D">
              <w:rPr>
                <w:sz w:val="28"/>
                <w:szCs w:val="28"/>
                <w:lang w:val="fr-FR"/>
              </w:rPr>
              <w:t>Lab Attendant</w:t>
            </w:r>
          </w:p>
        </w:tc>
        <w:tc>
          <w:tcPr>
            <w:tcW w:w="2456" w:type="dxa"/>
          </w:tcPr>
          <w:p w14:paraId="01B2F9F7" w14:textId="77777777" w:rsidR="00AB2D18" w:rsidRPr="00A67F2D" w:rsidRDefault="00AB2D18" w:rsidP="00072974">
            <w:pPr>
              <w:spacing w:line="360" w:lineRule="auto"/>
              <w:jc w:val="both"/>
              <w:rPr>
                <w:sz w:val="28"/>
                <w:szCs w:val="28"/>
              </w:rPr>
            </w:pPr>
            <w:r w:rsidRPr="00A67F2D">
              <w:rPr>
                <w:sz w:val="28"/>
                <w:szCs w:val="28"/>
              </w:rPr>
              <w:t xml:space="preserve">Basic Electronic </w:t>
            </w:r>
          </w:p>
        </w:tc>
        <w:tc>
          <w:tcPr>
            <w:tcW w:w="2456" w:type="dxa"/>
          </w:tcPr>
          <w:p w14:paraId="4A2C3007" w14:textId="77777777" w:rsidR="00AB2D18" w:rsidRPr="00A67F2D" w:rsidRDefault="00AB2D18" w:rsidP="00072974">
            <w:pPr>
              <w:spacing w:line="360" w:lineRule="auto"/>
              <w:jc w:val="both"/>
              <w:rPr>
                <w:sz w:val="28"/>
                <w:szCs w:val="28"/>
              </w:rPr>
            </w:pPr>
            <w:r w:rsidRPr="00A67F2D">
              <w:rPr>
                <w:sz w:val="28"/>
                <w:szCs w:val="28"/>
              </w:rPr>
              <w:t>Telecommunication</w:t>
            </w:r>
          </w:p>
          <w:p w14:paraId="1C3B5856" w14:textId="77777777" w:rsidR="00AB2D18" w:rsidRPr="00A67F2D" w:rsidRDefault="00AB2D18" w:rsidP="00072974">
            <w:pPr>
              <w:spacing w:line="360" w:lineRule="auto"/>
              <w:jc w:val="both"/>
              <w:rPr>
                <w:sz w:val="28"/>
                <w:szCs w:val="28"/>
              </w:rPr>
            </w:pPr>
            <w:r w:rsidRPr="00A67F2D">
              <w:rPr>
                <w:sz w:val="28"/>
                <w:szCs w:val="28"/>
              </w:rPr>
              <w:t>Machine lab</w:t>
            </w:r>
          </w:p>
        </w:tc>
      </w:tr>
      <w:tr w:rsidR="00AB2D18" w14:paraId="23923E03" w14:textId="77777777" w:rsidTr="00072974">
        <w:tc>
          <w:tcPr>
            <w:tcW w:w="972" w:type="dxa"/>
          </w:tcPr>
          <w:p w14:paraId="62E8F346" w14:textId="77777777" w:rsidR="00AB2D18" w:rsidRPr="00A67F2D" w:rsidRDefault="00AB2D18" w:rsidP="00072974">
            <w:pPr>
              <w:spacing w:line="360" w:lineRule="auto"/>
              <w:jc w:val="both"/>
              <w:rPr>
                <w:sz w:val="28"/>
                <w:szCs w:val="28"/>
              </w:rPr>
            </w:pPr>
            <w:r w:rsidRPr="00A67F2D">
              <w:rPr>
                <w:sz w:val="28"/>
                <w:szCs w:val="28"/>
              </w:rPr>
              <w:t>2.</w:t>
            </w:r>
          </w:p>
        </w:tc>
        <w:tc>
          <w:tcPr>
            <w:tcW w:w="3361" w:type="dxa"/>
          </w:tcPr>
          <w:p w14:paraId="1DC99D39" w14:textId="77777777" w:rsidR="00AB2D18" w:rsidRPr="00A67F2D" w:rsidRDefault="00AB2D18" w:rsidP="00072974">
            <w:pPr>
              <w:spacing w:line="360" w:lineRule="auto"/>
              <w:jc w:val="both"/>
              <w:rPr>
                <w:sz w:val="28"/>
                <w:szCs w:val="28"/>
                <w:lang w:val="en-US"/>
              </w:rPr>
            </w:pPr>
            <w:r w:rsidRPr="00A67F2D">
              <w:rPr>
                <w:sz w:val="28"/>
                <w:szCs w:val="28"/>
                <w:lang w:val="en-US"/>
              </w:rPr>
              <w:t xml:space="preserve">Mr. Bawal Kahn </w:t>
            </w:r>
          </w:p>
          <w:p w14:paraId="5AA1508C" w14:textId="77777777" w:rsidR="00AB2D18" w:rsidRPr="00A67F2D" w:rsidRDefault="00AB2D18" w:rsidP="00072974">
            <w:pPr>
              <w:spacing w:line="360" w:lineRule="auto"/>
              <w:jc w:val="both"/>
              <w:rPr>
                <w:sz w:val="28"/>
                <w:szCs w:val="28"/>
                <w:lang w:val="en-US"/>
              </w:rPr>
            </w:pPr>
            <w:r w:rsidRPr="00A67F2D">
              <w:rPr>
                <w:sz w:val="28"/>
                <w:szCs w:val="28"/>
                <w:lang w:val="en-US"/>
              </w:rPr>
              <w:t>Lab Attendant</w:t>
            </w:r>
          </w:p>
        </w:tc>
        <w:tc>
          <w:tcPr>
            <w:tcW w:w="2456" w:type="dxa"/>
          </w:tcPr>
          <w:p w14:paraId="799BF794" w14:textId="77777777" w:rsidR="00AB2D18" w:rsidRPr="00A67F2D" w:rsidRDefault="00AB2D18" w:rsidP="00072974">
            <w:pPr>
              <w:spacing w:line="360" w:lineRule="auto"/>
              <w:jc w:val="both"/>
              <w:rPr>
                <w:sz w:val="28"/>
                <w:szCs w:val="28"/>
              </w:rPr>
            </w:pPr>
            <w:r w:rsidRPr="00A67F2D">
              <w:rPr>
                <w:sz w:val="28"/>
                <w:szCs w:val="28"/>
                <w:lang w:val="en-US"/>
              </w:rPr>
              <w:t>Machine Lab</w:t>
            </w:r>
          </w:p>
        </w:tc>
        <w:tc>
          <w:tcPr>
            <w:tcW w:w="2456" w:type="dxa"/>
          </w:tcPr>
          <w:p w14:paraId="6F75D81B" w14:textId="77777777" w:rsidR="00AB2D18" w:rsidRPr="00A67F2D" w:rsidRDefault="00AB2D18" w:rsidP="00072974">
            <w:pPr>
              <w:spacing w:line="360" w:lineRule="auto"/>
              <w:rPr>
                <w:sz w:val="28"/>
                <w:szCs w:val="28"/>
              </w:rPr>
            </w:pPr>
            <w:r w:rsidRPr="00A67F2D">
              <w:rPr>
                <w:sz w:val="28"/>
                <w:szCs w:val="28"/>
              </w:rPr>
              <w:t xml:space="preserve">Electronics lab </w:t>
            </w:r>
          </w:p>
          <w:p w14:paraId="16F08104" w14:textId="77777777" w:rsidR="00AB2D18" w:rsidRPr="00A67F2D" w:rsidRDefault="00AB2D18" w:rsidP="00072974">
            <w:pPr>
              <w:spacing w:line="360" w:lineRule="auto"/>
              <w:rPr>
                <w:sz w:val="28"/>
                <w:szCs w:val="28"/>
              </w:rPr>
            </w:pPr>
            <w:r w:rsidRPr="00A67F2D">
              <w:rPr>
                <w:sz w:val="28"/>
                <w:szCs w:val="28"/>
              </w:rPr>
              <w:t>Basic Electrical lab</w:t>
            </w:r>
          </w:p>
        </w:tc>
      </w:tr>
      <w:tr w:rsidR="00AB2D18" w14:paraId="63E358B4" w14:textId="77777777" w:rsidTr="00072974">
        <w:tc>
          <w:tcPr>
            <w:tcW w:w="972" w:type="dxa"/>
          </w:tcPr>
          <w:p w14:paraId="3C61BE79" w14:textId="77777777" w:rsidR="00AB2D18" w:rsidRPr="00A67F2D" w:rsidRDefault="00AB2D18" w:rsidP="00072974">
            <w:pPr>
              <w:spacing w:line="360" w:lineRule="auto"/>
              <w:jc w:val="both"/>
              <w:rPr>
                <w:sz w:val="28"/>
                <w:szCs w:val="28"/>
              </w:rPr>
            </w:pPr>
            <w:r w:rsidRPr="00A67F2D">
              <w:rPr>
                <w:sz w:val="28"/>
                <w:szCs w:val="28"/>
              </w:rPr>
              <w:t>3.</w:t>
            </w:r>
          </w:p>
        </w:tc>
        <w:tc>
          <w:tcPr>
            <w:tcW w:w="3361" w:type="dxa"/>
          </w:tcPr>
          <w:p w14:paraId="0CD50971" w14:textId="77777777" w:rsidR="00AB2D18" w:rsidRPr="00A67F2D" w:rsidRDefault="00AB2D18" w:rsidP="00705079">
            <w:pPr>
              <w:spacing w:line="360" w:lineRule="auto"/>
              <w:jc w:val="both"/>
              <w:rPr>
                <w:sz w:val="28"/>
                <w:szCs w:val="28"/>
              </w:rPr>
            </w:pPr>
            <w:r w:rsidRPr="00A67F2D">
              <w:rPr>
                <w:sz w:val="28"/>
                <w:szCs w:val="28"/>
              </w:rPr>
              <w:t xml:space="preserve">Mr. </w:t>
            </w:r>
            <w:r>
              <w:rPr>
                <w:sz w:val="28"/>
                <w:szCs w:val="28"/>
              </w:rPr>
              <w:t>Muhammad Irfan</w:t>
            </w:r>
          </w:p>
          <w:p w14:paraId="63D7F397" w14:textId="77777777" w:rsidR="00AB2D18" w:rsidRPr="00A67F2D" w:rsidRDefault="00AB2D18" w:rsidP="00072974">
            <w:pPr>
              <w:spacing w:line="360" w:lineRule="auto"/>
              <w:jc w:val="both"/>
              <w:rPr>
                <w:sz w:val="28"/>
                <w:szCs w:val="28"/>
              </w:rPr>
            </w:pPr>
            <w:r w:rsidRPr="00A67F2D">
              <w:rPr>
                <w:sz w:val="28"/>
                <w:szCs w:val="28"/>
              </w:rPr>
              <w:t xml:space="preserve">Lab Attendant </w:t>
            </w:r>
          </w:p>
        </w:tc>
        <w:tc>
          <w:tcPr>
            <w:tcW w:w="2456" w:type="dxa"/>
          </w:tcPr>
          <w:p w14:paraId="6EA8C2E4" w14:textId="77777777" w:rsidR="00AB2D18" w:rsidRPr="00A67F2D" w:rsidRDefault="00AB2D18" w:rsidP="00072974">
            <w:pPr>
              <w:spacing w:line="360" w:lineRule="auto"/>
              <w:jc w:val="both"/>
              <w:rPr>
                <w:sz w:val="28"/>
                <w:szCs w:val="28"/>
              </w:rPr>
            </w:pPr>
            <w:r w:rsidRPr="00A67F2D">
              <w:rPr>
                <w:sz w:val="28"/>
                <w:szCs w:val="28"/>
              </w:rPr>
              <w:t>Telecommunication</w:t>
            </w:r>
          </w:p>
          <w:p w14:paraId="5B499944" w14:textId="77777777" w:rsidR="00AB2D18" w:rsidRPr="00A67F2D" w:rsidRDefault="00AB2D18" w:rsidP="00072974">
            <w:pPr>
              <w:spacing w:line="360" w:lineRule="auto"/>
              <w:jc w:val="both"/>
              <w:rPr>
                <w:sz w:val="28"/>
                <w:szCs w:val="28"/>
              </w:rPr>
            </w:pPr>
          </w:p>
        </w:tc>
        <w:tc>
          <w:tcPr>
            <w:tcW w:w="2456" w:type="dxa"/>
          </w:tcPr>
          <w:p w14:paraId="3189AA09" w14:textId="77777777" w:rsidR="00AB2D18" w:rsidRPr="00A67F2D" w:rsidRDefault="00AB2D18" w:rsidP="00072974">
            <w:pPr>
              <w:spacing w:line="360" w:lineRule="auto"/>
              <w:rPr>
                <w:sz w:val="28"/>
                <w:szCs w:val="28"/>
              </w:rPr>
            </w:pPr>
            <w:r w:rsidRPr="00A67F2D">
              <w:rPr>
                <w:sz w:val="28"/>
                <w:szCs w:val="28"/>
              </w:rPr>
              <w:t>Workshop</w:t>
            </w:r>
          </w:p>
          <w:p w14:paraId="094CD711" w14:textId="77777777" w:rsidR="00AB2D18" w:rsidRPr="00A67F2D" w:rsidRDefault="00AB2D18" w:rsidP="00072974">
            <w:pPr>
              <w:spacing w:line="360" w:lineRule="auto"/>
              <w:rPr>
                <w:sz w:val="28"/>
                <w:szCs w:val="28"/>
              </w:rPr>
            </w:pPr>
            <w:r w:rsidRPr="00A67F2D">
              <w:rPr>
                <w:sz w:val="28"/>
                <w:szCs w:val="28"/>
              </w:rPr>
              <w:t>Computer Lab</w:t>
            </w:r>
          </w:p>
        </w:tc>
      </w:tr>
      <w:tr w:rsidR="00AB2D18" w14:paraId="7788BA0A" w14:textId="77777777" w:rsidTr="00072974">
        <w:tc>
          <w:tcPr>
            <w:tcW w:w="972" w:type="dxa"/>
          </w:tcPr>
          <w:p w14:paraId="23CECDB4" w14:textId="77777777" w:rsidR="00AB2D18" w:rsidRPr="00A67F2D" w:rsidRDefault="00AB2D18" w:rsidP="00072974">
            <w:pPr>
              <w:spacing w:line="360" w:lineRule="auto"/>
              <w:jc w:val="both"/>
              <w:rPr>
                <w:sz w:val="28"/>
                <w:szCs w:val="28"/>
              </w:rPr>
            </w:pPr>
            <w:r>
              <w:rPr>
                <w:sz w:val="28"/>
                <w:szCs w:val="28"/>
              </w:rPr>
              <w:t>4</w:t>
            </w:r>
          </w:p>
        </w:tc>
        <w:tc>
          <w:tcPr>
            <w:tcW w:w="3361" w:type="dxa"/>
          </w:tcPr>
          <w:p w14:paraId="4FB643D6" w14:textId="77777777" w:rsidR="00AB2D18" w:rsidRPr="00A67F2D" w:rsidRDefault="00AB2D18" w:rsidP="00705079">
            <w:pPr>
              <w:spacing w:line="360" w:lineRule="auto"/>
              <w:jc w:val="both"/>
              <w:rPr>
                <w:sz w:val="28"/>
                <w:szCs w:val="28"/>
              </w:rPr>
            </w:pPr>
            <w:r>
              <w:rPr>
                <w:sz w:val="28"/>
                <w:szCs w:val="28"/>
              </w:rPr>
              <w:t>Mr. Sikandar Ali `</w:t>
            </w:r>
          </w:p>
        </w:tc>
        <w:tc>
          <w:tcPr>
            <w:tcW w:w="2456" w:type="dxa"/>
          </w:tcPr>
          <w:p w14:paraId="1E555398" w14:textId="77777777" w:rsidR="00AB2D18" w:rsidRPr="00A67F2D" w:rsidRDefault="00AB2D18" w:rsidP="00072974">
            <w:pPr>
              <w:spacing w:line="360" w:lineRule="auto"/>
              <w:jc w:val="both"/>
              <w:rPr>
                <w:sz w:val="28"/>
                <w:szCs w:val="28"/>
              </w:rPr>
            </w:pPr>
            <w:r>
              <w:rPr>
                <w:sz w:val="28"/>
                <w:szCs w:val="28"/>
              </w:rPr>
              <w:t>Workshop Lab</w:t>
            </w:r>
          </w:p>
        </w:tc>
        <w:tc>
          <w:tcPr>
            <w:tcW w:w="2456" w:type="dxa"/>
          </w:tcPr>
          <w:p w14:paraId="4A74A272" w14:textId="77777777" w:rsidR="00AB2D18" w:rsidRPr="00A67F2D" w:rsidRDefault="00AB2D18" w:rsidP="00072974">
            <w:pPr>
              <w:spacing w:line="360" w:lineRule="auto"/>
              <w:rPr>
                <w:sz w:val="28"/>
                <w:szCs w:val="28"/>
              </w:rPr>
            </w:pPr>
            <w:r w:rsidRPr="00A67F2D">
              <w:rPr>
                <w:sz w:val="28"/>
                <w:szCs w:val="28"/>
              </w:rPr>
              <w:t>Basic Electrical lab</w:t>
            </w:r>
          </w:p>
        </w:tc>
      </w:tr>
    </w:tbl>
    <w:p w14:paraId="53560E8A" w14:textId="77777777" w:rsidR="00AB2D18" w:rsidRDefault="00AB2D18" w:rsidP="00705079">
      <w:pPr>
        <w:spacing w:line="360" w:lineRule="auto"/>
        <w:jc w:val="both"/>
        <w:rPr>
          <w:b/>
          <w:sz w:val="28"/>
          <w:szCs w:val="28"/>
        </w:rPr>
      </w:pPr>
    </w:p>
    <w:p w14:paraId="2778962E" w14:textId="77777777" w:rsidR="00AB2D18" w:rsidRDefault="00AB2D18" w:rsidP="00705079">
      <w:pPr>
        <w:spacing w:line="360" w:lineRule="auto"/>
        <w:jc w:val="both"/>
        <w:rPr>
          <w:b/>
          <w:sz w:val="28"/>
          <w:szCs w:val="28"/>
        </w:rPr>
      </w:pPr>
    </w:p>
    <w:p w14:paraId="58263894" w14:textId="77777777" w:rsidR="00AB2D18" w:rsidRDefault="00AB2D18" w:rsidP="00705079">
      <w:pPr>
        <w:spacing w:line="360" w:lineRule="auto"/>
        <w:jc w:val="both"/>
        <w:rPr>
          <w:b/>
          <w:sz w:val="28"/>
          <w:szCs w:val="28"/>
        </w:rPr>
      </w:pPr>
    </w:p>
    <w:p w14:paraId="4D5565C0" w14:textId="77777777" w:rsidR="00AB2D18" w:rsidRDefault="00AB2D18" w:rsidP="00705079">
      <w:pPr>
        <w:spacing w:line="360" w:lineRule="auto"/>
        <w:jc w:val="right"/>
        <w:rPr>
          <w:b/>
          <w:sz w:val="28"/>
          <w:szCs w:val="28"/>
        </w:rPr>
      </w:pPr>
      <w:r>
        <w:rPr>
          <w:b/>
          <w:sz w:val="28"/>
          <w:szCs w:val="28"/>
        </w:rPr>
        <w:t>Chairman</w:t>
      </w:r>
    </w:p>
    <w:p w14:paraId="602D4460" w14:textId="77777777" w:rsidR="00AB2D18" w:rsidRDefault="00AB2D18" w:rsidP="00705079">
      <w:pPr>
        <w:spacing w:line="360" w:lineRule="auto"/>
        <w:rPr>
          <w:b/>
          <w:sz w:val="28"/>
          <w:szCs w:val="28"/>
        </w:rPr>
      </w:pPr>
    </w:p>
    <w:p w14:paraId="43A4F79C" w14:textId="77777777" w:rsidR="00AB2D18" w:rsidRDefault="00AB2D18" w:rsidP="00705079">
      <w:pPr>
        <w:spacing w:line="360" w:lineRule="auto"/>
        <w:rPr>
          <w:bCs/>
          <w:sz w:val="28"/>
          <w:szCs w:val="28"/>
        </w:rPr>
      </w:pPr>
    </w:p>
    <w:p w14:paraId="2ABBE242" w14:textId="77777777" w:rsidR="00AB2D18" w:rsidRDefault="00AB2D18" w:rsidP="00705079">
      <w:pPr>
        <w:spacing w:line="360" w:lineRule="auto"/>
        <w:rPr>
          <w:bCs/>
          <w:sz w:val="28"/>
          <w:szCs w:val="28"/>
        </w:rPr>
      </w:pPr>
    </w:p>
    <w:p w14:paraId="04E3B581" w14:textId="77777777" w:rsidR="00AB2D18" w:rsidRPr="00467FCE" w:rsidRDefault="00AB2D18" w:rsidP="00705079">
      <w:pPr>
        <w:spacing w:line="360" w:lineRule="auto"/>
        <w:rPr>
          <w:bCs/>
          <w:sz w:val="28"/>
          <w:szCs w:val="28"/>
        </w:rPr>
      </w:pPr>
      <w:r w:rsidRPr="00467FCE">
        <w:rPr>
          <w:bCs/>
          <w:sz w:val="28"/>
          <w:szCs w:val="28"/>
        </w:rPr>
        <w:t>Copy to:</w:t>
      </w:r>
    </w:p>
    <w:p w14:paraId="2EB6B9D5" w14:textId="77777777" w:rsidR="00AB2D18" w:rsidRDefault="00AB2D18" w:rsidP="00705079">
      <w:pPr>
        <w:numPr>
          <w:ilvl w:val="0"/>
          <w:numId w:val="42"/>
        </w:numPr>
        <w:rPr>
          <w:bCs/>
          <w:caps/>
          <w:sz w:val="28"/>
          <w:szCs w:val="28"/>
        </w:rPr>
      </w:pPr>
      <w:r>
        <w:rPr>
          <w:bCs/>
          <w:sz w:val="28"/>
          <w:szCs w:val="28"/>
        </w:rPr>
        <w:t>The Overall lab Incharge</w:t>
      </w:r>
      <w:r w:rsidRPr="00467FCE">
        <w:rPr>
          <w:bCs/>
          <w:sz w:val="28"/>
          <w:szCs w:val="28"/>
        </w:rPr>
        <w:t>, EED, BUET, Khuzdar</w:t>
      </w:r>
    </w:p>
    <w:p w14:paraId="3303DB0D" w14:textId="77777777" w:rsidR="00AB2D18" w:rsidRPr="00467FCE" w:rsidRDefault="00AB2D18" w:rsidP="00705079">
      <w:pPr>
        <w:numPr>
          <w:ilvl w:val="0"/>
          <w:numId w:val="42"/>
        </w:numPr>
        <w:rPr>
          <w:bCs/>
          <w:caps/>
          <w:sz w:val="28"/>
          <w:szCs w:val="28"/>
        </w:rPr>
      </w:pPr>
      <w:r>
        <w:rPr>
          <w:bCs/>
          <w:sz w:val="28"/>
          <w:szCs w:val="28"/>
        </w:rPr>
        <w:t>Incharge</w:t>
      </w:r>
      <w:r>
        <w:rPr>
          <w:bCs/>
          <w:caps/>
          <w:sz w:val="28"/>
          <w:szCs w:val="28"/>
        </w:rPr>
        <w:t xml:space="preserve"> C</w:t>
      </w:r>
      <w:r>
        <w:rPr>
          <w:bCs/>
          <w:sz w:val="28"/>
          <w:szCs w:val="28"/>
        </w:rPr>
        <w:t>oncerned Lab.</w:t>
      </w:r>
    </w:p>
    <w:p w14:paraId="35F73DD1" w14:textId="77777777" w:rsidR="00AB2D18" w:rsidRPr="00173F47" w:rsidRDefault="00AB2D18" w:rsidP="00756ACE">
      <w:pPr>
        <w:tabs>
          <w:tab w:val="left" w:pos="1440"/>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DE224EA" w14:textId="77777777" w:rsidTr="00245FC4">
        <w:tc>
          <w:tcPr>
            <w:tcW w:w="2500" w:type="pct"/>
          </w:tcPr>
          <w:p w14:paraId="690B4853" w14:textId="77777777" w:rsidR="00AB2D18" w:rsidRDefault="00AB2D18" w:rsidP="00245FC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70E28A57" w14:textId="77777777" w:rsidR="00AB2D18" w:rsidRDefault="00AB2D18" w:rsidP="00245FC4">
            <w:pPr>
              <w:snapToGrid w:val="0"/>
              <w:jc w:val="right"/>
              <w:rPr>
                <w:rFonts w:ascii="MS Reference Sans Serif" w:hAnsi="MS Reference Sans Serif"/>
                <w:b/>
                <w:szCs w:val="26"/>
              </w:rPr>
            </w:pPr>
            <w:r>
              <w:rPr>
                <w:rFonts w:ascii="MS Reference Sans Serif" w:hAnsi="MS Reference Sans Serif"/>
                <w:b/>
                <w:szCs w:val="26"/>
              </w:rPr>
              <w:t>Dated: August 07, 2018.</w:t>
            </w:r>
          </w:p>
        </w:tc>
      </w:tr>
    </w:tbl>
    <w:p w14:paraId="27AF01D9" w14:textId="77777777" w:rsidR="00AB2D18" w:rsidRDefault="00AB2D18" w:rsidP="00AE1E6E">
      <w:pPr>
        <w:spacing w:line="360" w:lineRule="auto"/>
        <w:jc w:val="both"/>
      </w:pPr>
    </w:p>
    <w:p w14:paraId="7FE69754" w14:textId="77777777" w:rsidR="00AB2D18" w:rsidRDefault="00AB2D18" w:rsidP="00AE1E6E">
      <w:pPr>
        <w:spacing w:line="360" w:lineRule="auto"/>
        <w:jc w:val="both"/>
      </w:pPr>
    </w:p>
    <w:p w14:paraId="4C4865E1" w14:textId="77777777" w:rsidR="00AB2D18" w:rsidRDefault="00AB2D18" w:rsidP="004069E5">
      <w:pPr>
        <w:ind w:left="720" w:firstLine="720"/>
        <w:jc w:val="both"/>
      </w:pPr>
      <w:r>
        <w:t>The Director,</w:t>
      </w:r>
    </w:p>
    <w:p w14:paraId="10794607" w14:textId="77777777" w:rsidR="00AB2D18" w:rsidRDefault="00AB2D18" w:rsidP="004567C6">
      <w:pPr>
        <w:ind w:left="720" w:firstLine="720"/>
        <w:jc w:val="both"/>
      </w:pPr>
      <w:r>
        <w:t>Quality Enhancement Cell,</w:t>
      </w:r>
    </w:p>
    <w:p w14:paraId="1780337E" w14:textId="77777777" w:rsidR="00AB2D18" w:rsidRDefault="00AB2D18" w:rsidP="004567C6">
      <w:pPr>
        <w:ind w:left="720" w:firstLine="720"/>
        <w:jc w:val="both"/>
      </w:pPr>
      <w:r>
        <w:t>Balochistan UET, Khuzdar.</w:t>
      </w:r>
    </w:p>
    <w:p w14:paraId="2C441E0D" w14:textId="77777777" w:rsidR="00AB2D18" w:rsidRDefault="00AB2D18" w:rsidP="00AE1E6E">
      <w:pPr>
        <w:spacing w:line="360" w:lineRule="auto"/>
        <w:jc w:val="both"/>
      </w:pPr>
    </w:p>
    <w:p w14:paraId="4C4191D1" w14:textId="77777777" w:rsidR="00AB2D18" w:rsidRPr="003E7A41" w:rsidRDefault="00AB2D18" w:rsidP="00AE1E6E">
      <w:pPr>
        <w:spacing w:line="360" w:lineRule="auto"/>
        <w:ind w:left="1440" w:hanging="1440"/>
        <w:jc w:val="both"/>
        <w:rPr>
          <w:caps/>
        </w:rPr>
      </w:pPr>
      <w:r>
        <w:t>Subject:</w:t>
      </w:r>
      <w:r>
        <w:tab/>
      </w:r>
      <w:r>
        <w:rPr>
          <w:b/>
          <w:bCs/>
          <w:caps/>
          <w:u w:val="single"/>
        </w:rPr>
        <w:t>provision of list of students, faculty &amp; class time table.</w:t>
      </w:r>
    </w:p>
    <w:p w14:paraId="0A83E881" w14:textId="77777777" w:rsidR="00AB2D18" w:rsidRDefault="00AB2D18" w:rsidP="00AE1E6E">
      <w:pPr>
        <w:spacing w:line="360" w:lineRule="auto"/>
        <w:jc w:val="both"/>
      </w:pPr>
    </w:p>
    <w:p w14:paraId="017B4DB8" w14:textId="77777777" w:rsidR="00AB2D18" w:rsidRDefault="00AB2D18" w:rsidP="004069E5">
      <w:pPr>
        <w:spacing w:line="360" w:lineRule="auto"/>
        <w:jc w:val="both"/>
      </w:pPr>
      <w:r>
        <w:t xml:space="preserve"> </w:t>
      </w:r>
      <w:r>
        <w:tab/>
      </w:r>
      <w:r>
        <w:tab/>
        <w:t>With reference to your office letter No. BUETK/QEC-17/18/206-15 dated August 7, 2018 on the subject cited above. The required information are enclosed herewith for your kind information and necessary action.</w:t>
      </w:r>
    </w:p>
    <w:p w14:paraId="72614FCD" w14:textId="77777777" w:rsidR="00AB2D18" w:rsidRDefault="00AB2D18" w:rsidP="00AE1E6E">
      <w:pPr>
        <w:spacing w:line="360" w:lineRule="auto"/>
        <w:jc w:val="both"/>
      </w:pPr>
    </w:p>
    <w:p w14:paraId="1A3F6203" w14:textId="77777777" w:rsidR="00AB2D18" w:rsidRDefault="00AB2D18" w:rsidP="00AE1E6E">
      <w:pPr>
        <w:spacing w:line="360" w:lineRule="auto"/>
        <w:jc w:val="both"/>
      </w:pPr>
    </w:p>
    <w:p w14:paraId="0C9FD9BF" w14:textId="77777777" w:rsidR="00AB2D18" w:rsidRDefault="00AB2D18" w:rsidP="00AE1E6E">
      <w:pPr>
        <w:spacing w:line="360" w:lineRule="auto"/>
        <w:jc w:val="both"/>
      </w:pPr>
    </w:p>
    <w:p w14:paraId="6B7120E4" w14:textId="77777777" w:rsidR="00AB2D18" w:rsidRDefault="00AB2D18" w:rsidP="009431A3">
      <w:pPr>
        <w:spacing w:line="360" w:lineRule="auto"/>
        <w:ind w:left="7200"/>
        <w:jc w:val="both"/>
        <w:outlineLvl w:val="0"/>
      </w:pPr>
    </w:p>
    <w:p w14:paraId="6E07C6FB" w14:textId="77777777" w:rsidR="00AB2D18" w:rsidRDefault="00AB2D18" w:rsidP="009431A3">
      <w:pPr>
        <w:spacing w:line="360" w:lineRule="auto"/>
        <w:ind w:left="7200"/>
        <w:jc w:val="both"/>
        <w:outlineLvl w:val="0"/>
      </w:pPr>
    </w:p>
    <w:p w14:paraId="3B698AA3" w14:textId="77777777" w:rsidR="00AB2D18" w:rsidRDefault="00AB2D18" w:rsidP="009431A3">
      <w:pPr>
        <w:spacing w:line="360" w:lineRule="auto"/>
        <w:ind w:left="7200"/>
        <w:jc w:val="both"/>
        <w:outlineLvl w:val="0"/>
      </w:pPr>
    </w:p>
    <w:p w14:paraId="5AF86801" w14:textId="77777777" w:rsidR="00AB2D18" w:rsidRDefault="00AB2D18" w:rsidP="009431A3">
      <w:pPr>
        <w:spacing w:line="360" w:lineRule="auto"/>
        <w:ind w:left="7200"/>
        <w:jc w:val="both"/>
        <w:outlineLvl w:val="0"/>
      </w:pPr>
      <w:r>
        <w:t>CHAIRMAN</w:t>
      </w:r>
    </w:p>
    <w:p w14:paraId="06BAD192" w14:textId="77777777" w:rsidR="00AB2D18" w:rsidRPr="00173F47" w:rsidRDefault="00AB2D18" w:rsidP="009431A3">
      <w:pPr>
        <w:spacing w:line="360" w:lineRule="auto"/>
        <w:ind w:left="7200"/>
        <w:jc w:val="both"/>
        <w:outlineLvl w:val="0"/>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35AEDF5" w14:textId="77777777" w:rsidTr="00A36D06">
        <w:tc>
          <w:tcPr>
            <w:tcW w:w="2500" w:type="pct"/>
          </w:tcPr>
          <w:p w14:paraId="48069466" w14:textId="77777777" w:rsidR="00AB2D18" w:rsidRDefault="00AB2D18" w:rsidP="00A36D06">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3F77D609" w14:textId="77777777" w:rsidR="00AB2D18" w:rsidRDefault="00AB2D18" w:rsidP="00A36D06">
            <w:pPr>
              <w:snapToGrid w:val="0"/>
              <w:jc w:val="right"/>
              <w:rPr>
                <w:rFonts w:ascii="MS Reference Sans Serif" w:hAnsi="MS Reference Sans Serif"/>
                <w:b/>
                <w:szCs w:val="26"/>
              </w:rPr>
            </w:pPr>
            <w:r>
              <w:rPr>
                <w:rFonts w:ascii="MS Reference Sans Serif" w:hAnsi="MS Reference Sans Serif"/>
                <w:b/>
                <w:szCs w:val="26"/>
              </w:rPr>
              <w:t>Dated: August 15, 2018.</w:t>
            </w:r>
          </w:p>
        </w:tc>
      </w:tr>
    </w:tbl>
    <w:p w14:paraId="0267D648" w14:textId="77777777" w:rsidR="00AB2D18" w:rsidRDefault="00AB2D18" w:rsidP="002F4C4C">
      <w:pPr>
        <w:spacing w:line="360" w:lineRule="auto"/>
        <w:jc w:val="both"/>
      </w:pPr>
    </w:p>
    <w:p w14:paraId="64942873" w14:textId="77777777" w:rsidR="00AB2D18" w:rsidRDefault="00AB2D18" w:rsidP="008C22C4">
      <w:pPr>
        <w:spacing w:line="360" w:lineRule="auto"/>
        <w:ind w:firstLine="720"/>
        <w:jc w:val="center"/>
      </w:pPr>
      <w:r>
        <w:t>Details of Computers of Electrical Engineering departmen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4680"/>
        <w:gridCol w:w="1425"/>
        <w:gridCol w:w="2312"/>
      </w:tblGrid>
      <w:tr w:rsidR="00AB2D18" w14:paraId="1FB22C11" w14:textId="77777777" w:rsidTr="009A5C61">
        <w:tc>
          <w:tcPr>
            <w:tcW w:w="9245" w:type="dxa"/>
            <w:gridSpan w:val="4"/>
          </w:tcPr>
          <w:p w14:paraId="22E0A8A3" w14:textId="77777777" w:rsidR="00AB2D18" w:rsidRPr="009A5C61" w:rsidRDefault="00AB2D18" w:rsidP="009A5C61">
            <w:pPr>
              <w:spacing w:line="360" w:lineRule="auto"/>
              <w:jc w:val="center"/>
              <w:outlineLvl w:val="0"/>
              <w:rPr>
                <w:b/>
                <w:bCs/>
              </w:rPr>
            </w:pPr>
            <w:r w:rsidRPr="009A5C61">
              <w:rPr>
                <w:b/>
                <w:bCs/>
              </w:rPr>
              <w:t>Chairman</w:t>
            </w:r>
          </w:p>
        </w:tc>
      </w:tr>
      <w:tr w:rsidR="00AB2D18" w14:paraId="5E783F87" w14:textId="77777777" w:rsidTr="009A5C61">
        <w:tc>
          <w:tcPr>
            <w:tcW w:w="828" w:type="dxa"/>
          </w:tcPr>
          <w:p w14:paraId="11513A28" w14:textId="77777777" w:rsidR="00AB2D18" w:rsidRPr="009A5C61" w:rsidRDefault="00AB2D18" w:rsidP="009A5C61">
            <w:pPr>
              <w:spacing w:line="360" w:lineRule="auto"/>
              <w:jc w:val="both"/>
              <w:outlineLvl w:val="0"/>
              <w:rPr>
                <w:b/>
                <w:bCs/>
              </w:rPr>
            </w:pPr>
            <w:r w:rsidRPr="009A5C61">
              <w:rPr>
                <w:b/>
                <w:bCs/>
              </w:rPr>
              <w:t>S.No</w:t>
            </w:r>
          </w:p>
        </w:tc>
        <w:tc>
          <w:tcPr>
            <w:tcW w:w="4680" w:type="dxa"/>
          </w:tcPr>
          <w:p w14:paraId="7430C9EC" w14:textId="77777777" w:rsidR="00AB2D18" w:rsidRPr="009A5C61" w:rsidRDefault="00AB2D18" w:rsidP="009A5C61">
            <w:pPr>
              <w:spacing w:line="360" w:lineRule="auto"/>
              <w:jc w:val="both"/>
              <w:outlineLvl w:val="0"/>
              <w:rPr>
                <w:b/>
                <w:bCs/>
              </w:rPr>
            </w:pPr>
            <w:r w:rsidRPr="009A5C61">
              <w:rPr>
                <w:b/>
                <w:bCs/>
              </w:rPr>
              <w:t xml:space="preserve">Computer </w:t>
            </w:r>
          </w:p>
        </w:tc>
        <w:tc>
          <w:tcPr>
            <w:tcW w:w="1425" w:type="dxa"/>
          </w:tcPr>
          <w:p w14:paraId="0EBF682F" w14:textId="77777777" w:rsidR="00AB2D18" w:rsidRPr="009A5C61" w:rsidRDefault="00AB2D18" w:rsidP="009A5C61">
            <w:pPr>
              <w:spacing w:line="360" w:lineRule="auto"/>
              <w:jc w:val="both"/>
              <w:outlineLvl w:val="0"/>
              <w:rPr>
                <w:b/>
                <w:bCs/>
              </w:rPr>
            </w:pPr>
            <w:r w:rsidRPr="009A5C61">
              <w:rPr>
                <w:b/>
                <w:bCs/>
              </w:rPr>
              <w:t xml:space="preserve">Nos </w:t>
            </w:r>
          </w:p>
        </w:tc>
        <w:tc>
          <w:tcPr>
            <w:tcW w:w="2312" w:type="dxa"/>
          </w:tcPr>
          <w:p w14:paraId="600C99E1" w14:textId="77777777" w:rsidR="00AB2D18" w:rsidRPr="009A5C61" w:rsidRDefault="00AB2D18" w:rsidP="009A5C61">
            <w:pPr>
              <w:spacing w:line="360" w:lineRule="auto"/>
              <w:jc w:val="both"/>
              <w:outlineLvl w:val="0"/>
              <w:rPr>
                <w:b/>
                <w:bCs/>
              </w:rPr>
            </w:pPr>
            <w:r w:rsidRPr="009A5C61">
              <w:rPr>
                <w:b/>
                <w:bCs/>
              </w:rPr>
              <w:t xml:space="preserve">Remarks </w:t>
            </w:r>
          </w:p>
        </w:tc>
      </w:tr>
      <w:tr w:rsidR="00AB2D18" w14:paraId="088963DE" w14:textId="77777777" w:rsidTr="009A5C61">
        <w:tc>
          <w:tcPr>
            <w:tcW w:w="828" w:type="dxa"/>
          </w:tcPr>
          <w:p w14:paraId="462A025F" w14:textId="77777777" w:rsidR="00AB2D18" w:rsidRDefault="00AB2D18" w:rsidP="009A5C61">
            <w:pPr>
              <w:spacing w:line="360" w:lineRule="auto"/>
              <w:jc w:val="both"/>
              <w:outlineLvl w:val="0"/>
            </w:pPr>
            <w:r>
              <w:t>1</w:t>
            </w:r>
          </w:p>
        </w:tc>
        <w:tc>
          <w:tcPr>
            <w:tcW w:w="4680" w:type="dxa"/>
          </w:tcPr>
          <w:p w14:paraId="54A9D8AB" w14:textId="77777777" w:rsidR="00AB2D18" w:rsidRDefault="00AB2D18" w:rsidP="009A5C61">
            <w:pPr>
              <w:spacing w:line="360" w:lineRule="auto"/>
              <w:jc w:val="both"/>
              <w:outlineLvl w:val="0"/>
            </w:pPr>
            <w:r>
              <w:t xml:space="preserve">Chairman office </w:t>
            </w:r>
          </w:p>
        </w:tc>
        <w:tc>
          <w:tcPr>
            <w:tcW w:w="1425" w:type="dxa"/>
          </w:tcPr>
          <w:p w14:paraId="12E9F004" w14:textId="77777777" w:rsidR="00AB2D18" w:rsidRDefault="00AB2D18" w:rsidP="009A5C61">
            <w:pPr>
              <w:spacing w:line="360" w:lineRule="auto"/>
              <w:jc w:val="both"/>
              <w:outlineLvl w:val="0"/>
            </w:pPr>
            <w:r>
              <w:t>1</w:t>
            </w:r>
          </w:p>
        </w:tc>
        <w:tc>
          <w:tcPr>
            <w:tcW w:w="2312" w:type="dxa"/>
          </w:tcPr>
          <w:p w14:paraId="33A97F67" w14:textId="77777777" w:rsidR="00AB2D18" w:rsidRDefault="00AB2D18" w:rsidP="009A5C61">
            <w:pPr>
              <w:spacing w:line="360" w:lineRule="auto"/>
              <w:jc w:val="both"/>
              <w:outlineLvl w:val="0"/>
            </w:pPr>
          </w:p>
        </w:tc>
      </w:tr>
      <w:tr w:rsidR="00AB2D18" w14:paraId="5A346095" w14:textId="77777777" w:rsidTr="009A5C61">
        <w:tc>
          <w:tcPr>
            <w:tcW w:w="828" w:type="dxa"/>
          </w:tcPr>
          <w:p w14:paraId="19C90023" w14:textId="77777777" w:rsidR="00AB2D18" w:rsidRDefault="00AB2D18" w:rsidP="009A5C61">
            <w:pPr>
              <w:spacing w:line="360" w:lineRule="auto"/>
              <w:jc w:val="both"/>
              <w:outlineLvl w:val="0"/>
            </w:pPr>
            <w:r>
              <w:t>2.</w:t>
            </w:r>
          </w:p>
        </w:tc>
        <w:tc>
          <w:tcPr>
            <w:tcW w:w="4680" w:type="dxa"/>
          </w:tcPr>
          <w:p w14:paraId="4F16F2F0" w14:textId="77777777" w:rsidR="00AB2D18" w:rsidRDefault="00AB2D18" w:rsidP="009A5C61">
            <w:pPr>
              <w:spacing w:line="360" w:lineRule="auto"/>
              <w:jc w:val="both"/>
              <w:outlineLvl w:val="0"/>
            </w:pPr>
            <w:r>
              <w:t xml:space="preserve">PS to Chairman office </w:t>
            </w:r>
          </w:p>
        </w:tc>
        <w:tc>
          <w:tcPr>
            <w:tcW w:w="1425" w:type="dxa"/>
          </w:tcPr>
          <w:p w14:paraId="3E72D22E" w14:textId="77777777" w:rsidR="00AB2D18" w:rsidRDefault="00AB2D18" w:rsidP="009A5C61">
            <w:pPr>
              <w:spacing w:line="360" w:lineRule="auto"/>
              <w:jc w:val="both"/>
              <w:outlineLvl w:val="0"/>
            </w:pPr>
            <w:r>
              <w:t>2</w:t>
            </w:r>
          </w:p>
        </w:tc>
        <w:tc>
          <w:tcPr>
            <w:tcW w:w="2312" w:type="dxa"/>
          </w:tcPr>
          <w:p w14:paraId="55F60541" w14:textId="77777777" w:rsidR="00AB2D18" w:rsidRDefault="00AB2D18" w:rsidP="009A5C61">
            <w:pPr>
              <w:spacing w:line="360" w:lineRule="auto"/>
              <w:jc w:val="both"/>
              <w:outlineLvl w:val="0"/>
            </w:pPr>
          </w:p>
        </w:tc>
      </w:tr>
      <w:tr w:rsidR="00AB2D18" w14:paraId="51C2C56E" w14:textId="77777777" w:rsidTr="009A5C61">
        <w:tc>
          <w:tcPr>
            <w:tcW w:w="9245" w:type="dxa"/>
            <w:gridSpan w:val="4"/>
          </w:tcPr>
          <w:p w14:paraId="266A2965" w14:textId="77777777" w:rsidR="00AB2D18" w:rsidRDefault="00AB2D18" w:rsidP="009A5C61">
            <w:pPr>
              <w:spacing w:line="360" w:lineRule="auto"/>
              <w:jc w:val="both"/>
              <w:outlineLvl w:val="0"/>
            </w:pPr>
            <w:r w:rsidRPr="009A5C61">
              <w:rPr>
                <w:b/>
                <w:bCs/>
              </w:rPr>
              <w:t xml:space="preserve">Electronic Lab </w:t>
            </w:r>
          </w:p>
        </w:tc>
      </w:tr>
      <w:tr w:rsidR="00AB2D18" w14:paraId="710A9DFE" w14:textId="77777777" w:rsidTr="009A5C61">
        <w:tc>
          <w:tcPr>
            <w:tcW w:w="828" w:type="dxa"/>
          </w:tcPr>
          <w:p w14:paraId="381D0093" w14:textId="77777777" w:rsidR="00AB2D18" w:rsidRDefault="00AB2D18" w:rsidP="009A5C61">
            <w:pPr>
              <w:spacing w:line="360" w:lineRule="auto"/>
              <w:jc w:val="both"/>
              <w:outlineLvl w:val="0"/>
            </w:pPr>
            <w:r>
              <w:t>3.</w:t>
            </w:r>
          </w:p>
        </w:tc>
        <w:tc>
          <w:tcPr>
            <w:tcW w:w="4680" w:type="dxa"/>
          </w:tcPr>
          <w:p w14:paraId="4BABEBA8" w14:textId="77777777" w:rsidR="00AB2D18" w:rsidRDefault="00AB2D18" w:rsidP="009A5C61">
            <w:pPr>
              <w:spacing w:line="360" w:lineRule="auto"/>
              <w:jc w:val="both"/>
              <w:outlineLvl w:val="0"/>
            </w:pPr>
            <w:r>
              <w:t xml:space="preserve">Computers </w:t>
            </w:r>
          </w:p>
        </w:tc>
        <w:tc>
          <w:tcPr>
            <w:tcW w:w="1425" w:type="dxa"/>
          </w:tcPr>
          <w:p w14:paraId="1D7C6739" w14:textId="77777777" w:rsidR="00AB2D18" w:rsidRDefault="00AB2D18" w:rsidP="009A5C61">
            <w:pPr>
              <w:spacing w:line="360" w:lineRule="auto"/>
              <w:jc w:val="both"/>
              <w:outlineLvl w:val="0"/>
            </w:pPr>
            <w:r>
              <w:t>3</w:t>
            </w:r>
          </w:p>
        </w:tc>
        <w:tc>
          <w:tcPr>
            <w:tcW w:w="2312" w:type="dxa"/>
          </w:tcPr>
          <w:p w14:paraId="4890AB5B" w14:textId="77777777" w:rsidR="00AB2D18" w:rsidRDefault="00AB2D18" w:rsidP="009A5C61">
            <w:pPr>
              <w:spacing w:line="360" w:lineRule="auto"/>
              <w:jc w:val="both"/>
              <w:outlineLvl w:val="0"/>
            </w:pPr>
          </w:p>
        </w:tc>
      </w:tr>
      <w:tr w:rsidR="00AB2D18" w14:paraId="4A8F578C" w14:textId="77777777" w:rsidTr="009A5C61">
        <w:tc>
          <w:tcPr>
            <w:tcW w:w="9245" w:type="dxa"/>
            <w:gridSpan w:val="4"/>
          </w:tcPr>
          <w:p w14:paraId="3F5C149B" w14:textId="77777777" w:rsidR="00AB2D18" w:rsidRDefault="00AB2D18" w:rsidP="009A5C61">
            <w:pPr>
              <w:spacing w:line="360" w:lineRule="auto"/>
              <w:jc w:val="both"/>
              <w:outlineLvl w:val="0"/>
            </w:pPr>
            <w:r w:rsidRPr="009A5C61">
              <w:rPr>
                <w:b/>
                <w:bCs/>
              </w:rPr>
              <w:t>Machine Lab</w:t>
            </w:r>
          </w:p>
        </w:tc>
      </w:tr>
      <w:tr w:rsidR="00AB2D18" w14:paraId="63B4CAD2" w14:textId="77777777" w:rsidTr="009A5C61">
        <w:tc>
          <w:tcPr>
            <w:tcW w:w="828" w:type="dxa"/>
          </w:tcPr>
          <w:p w14:paraId="781E7C82" w14:textId="77777777" w:rsidR="00AB2D18" w:rsidRDefault="00AB2D18" w:rsidP="009A5C61">
            <w:pPr>
              <w:spacing w:line="360" w:lineRule="auto"/>
              <w:jc w:val="both"/>
              <w:outlineLvl w:val="0"/>
            </w:pPr>
            <w:r>
              <w:t>4</w:t>
            </w:r>
          </w:p>
        </w:tc>
        <w:tc>
          <w:tcPr>
            <w:tcW w:w="4680" w:type="dxa"/>
          </w:tcPr>
          <w:p w14:paraId="449B8196" w14:textId="77777777" w:rsidR="00AB2D18" w:rsidRDefault="00AB2D18" w:rsidP="009A5C61">
            <w:pPr>
              <w:spacing w:line="360" w:lineRule="auto"/>
              <w:jc w:val="both"/>
              <w:outlineLvl w:val="0"/>
            </w:pPr>
            <w:r>
              <w:t xml:space="preserve">Computers </w:t>
            </w:r>
          </w:p>
        </w:tc>
        <w:tc>
          <w:tcPr>
            <w:tcW w:w="1425" w:type="dxa"/>
          </w:tcPr>
          <w:p w14:paraId="1CC722CC" w14:textId="77777777" w:rsidR="00AB2D18" w:rsidRDefault="00AB2D18" w:rsidP="009A5C61">
            <w:pPr>
              <w:spacing w:line="360" w:lineRule="auto"/>
              <w:jc w:val="both"/>
              <w:outlineLvl w:val="0"/>
            </w:pPr>
            <w:r>
              <w:t>3</w:t>
            </w:r>
          </w:p>
        </w:tc>
        <w:tc>
          <w:tcPr>
            <w:tcW w:w="2312" w:type="dxa"/>
          </w:tcPr>
          <w:p w14:paraId="1E8EB4A4" w14:textId="77777777" w:rsidR="00AB2D18" w:rsidRDefault="00AB2D18" w:rsidP="009A5C61">
            <w:pPr>
              <w:spacing w:line="360" w:lineRule="auto"/>
              <w:jc w:val="both"/>
              <w:outlineLvl w:val="0"/>
            </w:pPr>
          </w:p>
        </w:tc>
      </w:tr>
      <w:tr w:rsidR="00AB2D18" w14:paraId="0B099283" w14:textId="77777777" w:rsidTr="009A5C61">
        <w:tc>
          <w:tcPr>
            <w:tcW w:w="9245" w:type="dxa"/>
            <w:gridSpan w:val="4"/>
          </w:tcPr>
          <w:p w14:paraId="29D5D2ED" w14:textId="77777777" w:rsidR="00AB2D18" w:rsidRDefault="00AB2D18" w:rsidP="009A5C61">
            <w:pPr>
              <w:spacing w:line="360" w:lineRule="auto"/>
              <w:jc w:val="both"/>
              <w:outlineLvl w:val="0"/>
            </w:pPr>
            <w:r w:rsidRPr="009A5C61">
              <w:rPr>
                <w:b/>
                <w:bCs/>
              </w:rPr>
              <w:t>Basic Electrical Lab</w:t>
            </w:r>
          </w:p>
        </w:tc>
      </w:tr>
      <w:tr w:rsidR="00AB2D18" w14:paraId="5F87AEB1" w14:textId="77777777" w:rsidTr="009A5C61">
        <w:tc>
          <w:tcPr>
            <w:tcW w:w="828" w:type="dxa"/>
          </w:tcPr>
          <w:p w14:paraId="094658DA" w14:textId="77777777" w:rsidR="00AB2D18" w:rsidRDefault="00AB2D18" w:rsidP="009A5C61">
            <w:pPr>
              <w:spacing w:line="360" w:lineRule="auto"/>
              <w:jc w:val="both"/>
              <w:outlineLvl w:val="0"/>
            </w:pPr>
            <w:r>
              <w:t>5.</w:t>
            </w:r>
          </w:p>
        </w:tc>
        <w:tc>
          <w:tcPr>
            <w:tcW w:w="4680" w:type="dxa"/>
          </w:tcPr>
          <w:p w14:paraId="6ACB4B94" w14:textId="77777777" w:rsidR="00AB2D18" w:rsidRPr="008C22C4" w:rsidRDefault="00AB2D18" w:rsidP="009A5C61">
            <w:pPr>
              <w:spacing w:line="360" w:lineRule="auto"/>
              <w:jc w:val="both"/>
              <w:outlineLvl w:val="0"/>
            </w:pPr>
            <w:r w:rsidRPr="008C22C4">
              <w:t xml:space="preserve">Computer </w:t>
            </w:r>
          </w:p>
        </w:tc>
        <w:tc>
          <w:tcPr>
            <w:tcW w:w="1425" w:type="dxa"/>
          </w:tcPr>
          <w:p w14:paraId="141F694D" w14:textId="77777777" w:rsidR="00AB2D18" w:rsidRDefault="00AB2D18" w:rsidP="009A5C61">
            <w:pPr>
              <w:spacing w:line="360" w:lineRule="auto"/>
              <w:jc w:val="both"/>
              <w:outlineLvl w:val="0"/>
            </w:pPr>
            <w:r>
              <w:t>2</w:t>
            </w:r>
          </w:p>
        </w:tc>
        <w:tc>
          <w:tcPr>
            <w:tcW w:w="2312" w:type="dxa"/>
          </w:tcPr>
          <w:p w14:paraId="14175E41" w14:textId="77777777" w:rsidR="00AB2D18" w:rsidRDefault="00AB2D18" w:rsidP="009A5C61">
            <w:pPr>
              <w:spacing w:line="360" w:lineRule="auto"/>
              <w:jc w:val="both"/>
              <w:outlineLvl w:val="0"/>
            </w:pPr>
          </w:p>
        </w:tc>
      </w:tr>
      <w:tr w:rsidR="00AB2D18" w14:paraId="4FA3747E" w14:textId="77777777" w:rsidTr="009A5C61">
        <w:tc>
          <w:tcPr>
            <w:tcW w:w="9245" w:type="dxa"/>
            <w:gridSpan w:val="4"/>
          </w:tcPr>
          <w:p w14:paraId="73459649" w14:textId="77777777" w:rsidR="00AB2D18" w:rsidRDefault="00AB2D18" w:rsidP="009A5C61">
            <w:pPr>
              <w:spacing w:line="360" w:lineRule="auto"/>
              <w:jc w:val="both"/>
              <w:outlineLvl w:val="0"/>
            </w:pPr>
            <w:r w:rsidRPr="009A5C61">
              <w:rPr>
                <w:b/>
                <w:bCs/>
              </w:rPr>
              <w:t>Telecommunication Lab</w:t>
            </w:r>
          </w:p>
        </w:tc>
      </w:tr>
      <w:tr w:rsidR="00AB2D18" w14:paraId="1E797213" w14:textId="77777777" w:rsidTr="009A5C61">
        <w:tc>
          <w:tcPr>
            <w:tcW w:w="828" w:type="dxa"/>
          </w:tcPr>
          <w:p w14:paraId="4CB8D6EC" w14:textId="77777777" w:rsidR="00AB2D18" w:rsidRDefault="00AB2D18" w:rsidP="009A5C61">
            <w:pPr>
              <w:spacing w:line="360" w:lineRule="auto"/>
              <w:jc w:val="both"/>
              <w:outlineLvl w:val="0"/>
            </w:pPr>
            <w:r>
              <w:t>6</w:t>
            </w:r>
          </w:p>
        </w:tc>
        <w:tc>
          <w:tcPr>
            <w:tcW w:w="4680" w:type="dxa"/>
          </w:tcPr>
          <w:p w14:paraId="6A19EAB5" w14:textId="77777777" w:rsidR="00AB2D18" w:rsidRPr="008C22C4" w:rsidRDefault="00AB2D18" w:rsidP="009A5C61">
            <w:pPr>
              <w:spacing w:line="360" w:lineRule="auto"/>
              <w:jc w:val="both"/>
              <w:outlineLvl w:val="0"/>
            </w:pPr>
            <w:r w:rsidRPr="008C22C4">
              <w:t>Computer</w:t>
            </w:r>
          </w:p>
        </w:tc>
        <w:tc>
          <w:tcPr>
            <w:tcW w:w="1425" w:type="dxa"/>
          </w:tcPr>
          <w:p w14:paraId="7F4E0CD3" w14:textId="77777777" w:rsidR="00AB2D18" w:rsidRDefault="00AB2D18" w:rsidP="009A5C61">
            <w:pPr>
              <w:spacing w:line="360" w:lineRule="auto"/>
              <w:jc w:val="both"/>
              <w:outlineLvl w:val="0"/>
            </w:pPr>
            <w:r>
              <w:t>6</w:t>
            </w:r>
          </w:p>
        </w:tc>
        <w:tc>
          <w:tcPr>
            <w:tcW w:w="2312" w:type="dxa"/>
          </w:tcPr>
          <w:p w14:paraId="704EEA25" w14:textId="77777777" w:rsidR="00AB2D18" w:rsidRDefault="00AB2D18" w:rsidP="009A5C61">
            <w:pPr>
              <w:spacing w:line="360" w:lineRule="auto"/>
              <w:jc w:val="both"/>
              <w:outlineLvl w:val="0"/>
            </w:pPr>
          </w:p>
        </w:tc>
      </w:tr>
      <w:tr w:rsidR="00AB2D18" w14:paraId="62BD3C88" w14:textId="77777777" w:rsidTr="009A5C61">
        <w:tc>
          <w:tcPr>
            <w:tcW w:w="9245" w:type="dxa"/>
            <w:gridSpan w:val="4"/>
          </w:tcPr>
          <w:p w14:paraId="3419F448" w14:textId="77777777" w:rsidR="00AB2D18" w:rsidRDefault="00AB2D18" w:rsidP="009A5C61">
            <w:pPr>
              <w:spacing w:line="360" w:lineRule="auto"/>
              <w:jc w:val="both"/>
              <w:outlineLvl w:val="0"/>
            </w:pPr>
            <w:r w:rsidRPr="009A5C61">
              <w:rPr>
                <w:b/>
                <w:bCs/>
              </w:rPr>
              <w:t xml:space="preserve">Workshop Lab </w:t>
            </w:r>
          </w:p>
        </w:tc>
      </w:tr>
      <w:tr w:rsidR="00AB2D18" w14:paraId="30AAE38B" w14:textId="77777777" w:rsidTr="009A5C61">
        <w:tc>
          <w:tcPr>
            <w:tcW w:w="828" w:type="dxa"/>
          </w:tcPr>
          <w:p w14:paraId="10C80719" w14:textId="77777777" w:rsidR="00AB2D18" w:rsidRDefault="00AB2D18" w:rsidP="009A5C61">
            <w:pPr>
              <w:spacing w:line="360" w:lineRule="auto"/>
              <w:jc w:val="both"/>
              <w:outlineLvl w:val="0"/>
            </w:pPr>
            <w:r>
              <w:t>7</w:t>
            </w:r>
          </w:p>
        </w:tc>
        <w:tc>
          <w:tcPr>
            <w:tcW w:w="4680" w:type="dxa"/>
          </w:tcPr>
          <w:p w14:paraId="64C50DD1" w14:textId="77777777" w:rsidR="00AB2D18" w:rsidRPr="008C22C4" w:rsidRDefault="00AB2D18" w:rsidP="009A5C61">
            <w:pPr>
              <w:spacing w:line="360" w:lineRule="auto"/>
              <w:jc w:val="both"/>
              <w:outlineLvl w:val="0"/>
            </w:pPr>
            <w:r w:rsidRPr="008C22C4">
              <w:t xml:space="preserve">Computer </w:t>
            </w:r>
          </w:p>
        </w:tc>
        <w:tc>
          <w:tcPr>
            <w:tcW w:w="1425" w:type="dxa"/>
          </w:tcPr>
          <w:p w14:paraId="76AFEC8E" w14:textId="77777777" w:rsidR="00AB2D18" w:rsidRDefault="00AB2D18" w:rsidP="009A5C61">
            <w:pPr>
              <w:spacing w:line="360" w:lineRule="auto"/>
              <w:jc w:val="both"/>
              <w:outlineLvl w:val="0"/>
            </w:pPr>
            <w:r>
              <w:t>2</w:t>
            </w:r>
          </w:p>
        </w:tc>
        <w:tc>
          <w:tcPr>
            <w:tcW w:w="2312" w:type="dxa"/>
          </w:tcPr>
          <w:p w14:paraId="5612F76D" w14:textId="77777777" w:rsidR="00AB2D18" w:rsidRDefault="00AB2D18" w:rsidP="009A5C61">
            <w:pPr>
              <w:spacing w:line="360" w:lineRule="auto"/>
              <w:jc w:val="both"/>
              <w:outlineLvl w:val="0"/>
            </w:pPr>
          </w:p>
        </w:tc>
      </w:tr>
      <w:tr w:rsidR="00AB2D18" w14:paraId="335D40DF" w14:textId="77777777" w:rsidTr="009A5C61">
        <w:tc>
          <w:tcPr>
            <w:tcW w:w="9245" w:type="dxa"/>
            <w:gridSpan w:val="4"/>
          </w:tcPr>
          <w:p w14:paraId="26E82842" w14:textId="77777777" w:rsidR="00AB2D18" w:rsidRDefault="00AB2D18" w:rsidP="009A5C61">
            <w:pPr>
              <w:spacing w:line="360" w:lineRule="auto"/>
              <w:jc w:val="both"/>
              <w:outlineLvl w:val="0"/>
            </w:pPr>
            <w:r w:rsidRPr="009A5C61">
              <w:rPr>
                <w:b/>
                <w:bCs/>
              </w:rPr>
              <w:t xml:space="preserve">Computer Lab </w:t>
            </w:r>
          </w:p>
        </w:tc>
      </w:tr>
      <w:tr w:rsidR="00AB2D18" w14:paraId="44ABD3AB" w14:textId="77777777" w:rsidTr="009A5C61">
        <w:tc>
          <w:tcPr>
            <w:tcW w:w="828" w:type="dxa"/>
          </w:tcPr>
          <w:p w14:paraId="1B8E7D23" w14:textId="77777777" w:rsidR="00AB2D18" w:rsidRDefault="00AB2D18" w:rsidP="009A5C61">
            <w:pPr>
              <w:spacing w:line="360" w:lineRule="auto"/>
              <w:jc w:val="both"/>
              <w:outlineLvl w:val="0"/>
            </w:pPr>
            <w:r>
              <w:t>8</w:t>
            </w:r>
          </w:p>
        </w:tc>
        <w:tc>
          <w:tcPr>
            <w:tcW w:w="4680" w:type="dxa"/>
          </w:tcPr>
          <w:p w14:paraId="44635E30" w14:textId="77777777" w:rsidR="00AB2D18" w:rsidRPr="009A5C61" w:rsidRDefault="00AB2D18" w:rsidP="009A5C61">
            <w:pPr>
              <w:spacing w:line="360" w:lineRule="auto"/>
              <w:jc w:val="both"/>
              <w:outlineLvl w:val="0"/>
              <w:rPr>
                <w:b/>
                <w:bCs/>
              </w:rPr>
            </w:pPr>
            <w:r w:rsidRPr="009A5C61">
              <w:rPr>
                <w:b/>
                <w:bCs/>
              </w:rPr>
              <w:t>C</w:t>
            </w:r>
            <w:r w:rsidRPr="008C22C4">
              <w:t>omputer</w:t>
            </w:r>
          </w:p>
        </w:tc>
        <w:tc>
          <w:tcPr>
            <w:tcW w:w="1425" w:type="dxa"/>
          </w:tcPr>
          <w:p w14:paraId="3321334D" w14:textId="77777777" w:rsidR="00AB2D18" w:rsidRDefault="00AB2D18" w:rsidP="009A5C61">
            <w:pPr>
              <w:spacing w:line="360" w:lineRule="auto"/>
              <w:jc w:val="both"/>
              <w:outlineLvl w:val="0"/>
            </w:pPr>
            <w:r>
              <w:t>27</w:t>
            </w:r>
          </w:p>
        </w:tc>
        <w:tc>
          <w:tcPr>
            <w:tcW w:w="2312" w:type="dxa"/>
          </w:tcPr>
          <w:p w14:paraId="1BB9DEFA" w14:textId="77777777" w:rsidR="00AB2D18" w:rsidRDefault="00AB2D18" w:rsidP="009A5C61">
            <w:pPr>
              <w:spacing w:line="360" w:lineRule="auto"/>
              <w:jc w:val="both"/>
              <w:outlineLvl w:val="0"/>
            </w:pPr>
          </w:p>
        </w:tc>
      </w:tr>
      <w:tr w:rsidR="00AB2D18" w14:paraId="37055E28" w14:textId="77777777" w:rsidTr="009A5C61">
        <w:tc>
          <w:tcPr>
            <w:tcW w:w="828" w:type="dxa"/>
          </w:tcPr>
          <w:p w14:paraId="0EE41F77" w14:textId="77777777" w:rsidR="00AB2D18" w:rsidRDefault="00AB2D18" w:rsidP="009A5C61">
            <w:pPr>
              <w:spacing w:line="360" w:lineRule="auto"/>
              <w:jc w:val="both"/>
              <w:outlineLvl w:val="0"/>
            </w:pPr>
          </w:p>
        </w:tc>
        <w:tc>
          <w:tcPr>
            <w:tcW w:w="4680" w:type="dxa"/>
          </w:tcPr>
          <w:p w14:paraId="6097D1A0" w14:textId="77777777" w:rsidR="00AB2D18" w:rsidRPr="009A5C61" w:rsidRDefault="00AB2D18" w:rsidP="009A5C61">
            <w:pPr>
              <w:spacing w:line="360" w:lineRule="auto"/>
              <w:jc w:val="both"/>
              <w:outlineLvl w:val="0"/>
              <w:rPr>
                <w:b/>
                <w:bCs/>
              </w:rPr>
            </w:pPr>
            <w:r w:rsidRPr="009A5C61">
              <w:rPr>
                <w:b/>
                <w:bCs/>
              </w:rPr>
              <w:t>Totals Numbers of Computers in EED</w:t>
            </w:r>
          </w:p>
        </w:tc>
        <w:tc>
          <w:tcPr>
            <w:tcW w:w="1425" w:type="dxa"/>
          </w:tcPr>
          <w:p w14:paraId="3B51C636" w14:textId="77777777" w:rsidR="00AB2D18" w:rsidRPr="009A5C61" w:rsidRDefault="00AB2D18" w:rsidP="009A5C61">
            <w:pPr>
              <w:spacing w:line="360" w:lineRule="auto"/>
              <w:jc w:val="both"/>
              <w:outlineLvl w:val="0"/>
              <w:rPr>
                <w:b/>
                <w:bCs/>
              </w:rPr>
            </w:pPr>
            <w:r w:rsidRPr="009A5C61">
              <w:rPr>
                <w:b/>
                <w:bCs/>
              </w:rPr>
              <w:t>46</w:t>
            </w:r>
          </w:p>
        </w:tc>
        <w:tc>
          <w:tcPr>
            <w:tcW w:w="2312" w:type="dxa"/>
          </w:tcPr>
          <w:p w14:paraId="4B2DCC59" w14:textId="77777777" w:rsidR="00AB2D18" w:rsidRDefault="00AB2D18" w:rsidP="009A5C61">
            <w:pPr>
              <w:spacing w:line="360" w:lineRule="auto"/>
              <w:jc w:val="both"/>
              <w:outlineLvl w:val="0"/>
            </w:pPr>
          </w:p>
        </w:tc>
      </w:tr>
      <w:tr w:rsidR="00AB2D18" w14:paraId="02FA835D" w14:textId="77777777" w:rsidTr="009A5C61">
        <w:tc>
          <w:tcPr>
            <w:tcW w:w="828" w:type="dxa"/>
          </w:tcPr>
          <w:p w14:paraId="63F9E69E" w14:textId="77777777" w:rsidR="00AB2D18" w:rsidRDefault="00AB2D18" w:rsidP="009A5C61">
            <w:pPr>
              <w:spacing w:line="360" w:lineRule="auto"/>
              <w:jc w:val="both"/>
              <w:outlineLvl w:val="0"/>
            </w:pPr>
            <w:r>
              <w:t>10</w:t>
            </w:r>
          </w:p>
        </w:tc>
        <w:tc>
          <w:tcPr>
            <w:tcW w:w="4680" w:type="dxa"/>
          </w:tcPr>
          <w:p w14:paraId="05111D2F" w14:textId="77777777" w:rsidR="00AB2D18" w:rsidRPr="009A5C61" w:rsidRDefault="00AB2D18" w:rsidP="009A5C61">
            <w:pPr>
              <w:spacing w:line="360" w:lineRule="auto"/>
              <w:jc w:val="both"/>
              <w:outlineLvl w:val="0"/>
              <w:rPr>
                <w:b/>
                <w:bCs/>
              </w:rPr>
            </w:pPr>
            <w:r w:rsidRPr="009A5C61">
              <w:rPr>
                <w:b/>
                <w:bCs/>
              </w:rPr>
              <w:t>Departmental Library Books in EED</w:t>
            </w:r>
          </w:p>
        </w:tc>
        <w:tc>
          <w:tcPr>
            <w:tcW w:w="1425" w:type="dxa"/>
          </w:tcPr>
          <w:p w14:paraId="7C99491F" w14:textId="77777777" w:rsidR="00AB2D18" w:rsidRDefault="00AB2D18" w:rsidP="009A5C61">
            <w:pPr>
              <w:spacing w:line="360" w:lineRule="auto"/>
              <w:jc w:val="both"/>
              <w:outlineLvl w:val="0"/>
            </w:pPr>
            <w:r>
              <w:t>213</w:t>
            </w:r>
          </w:p>
        </w:tc>
        <w:tc>
          <w:tcPr>
            <w:tcW w:w="2312" w:type="dxa"/>
          </w:tcPr>
          <w:p w14:paraId="1F971B2E" w14:textId="77777777" w:rsidR="00AB2D18" w:rsidRDefault="00AB2D18" w:rsidP="009A5C61">
            <w:pPr>
              <w:spacing w:line="360" w:lineRule="auto"/>
              <w:jc w:val="both"/>
              <w:outlineLvl w:val="0"/>
            </w:pPr>
          </w:p>
        </w:tc>
      </w:tr>
      <w:tr w:rsidR="00AB2D18" w14:paraId="6A3ADD91" w14:textId="77777777" w:rsidTr="009A5C61">
        <w:tc>
          <w:tcPr>
            <w:tcW w:w="828" w:type="dxa"/>
          </w:tcPr>
          <w:p w14:paraId="5F8E3D7B" w14:textId="77777777" w:rsidR="00AB2D18" w:rsidRDefault="00AB2D18" w:rsidP="009A5C61">
            <w:pPr>
              <w:spacing w:line="360" w:lineRule="auto"/>
              <w:jc w:val="both"/>
              <w:outlineLvl w:val="0"/>
            </w:pPr>
          </w:p>
        </w:tc>
        <w:tc>
          <w:tcPr>
            <w:tcW w:w="4680" w:type="dxa"/>
          </w:tcPr>
          <w:p w14:paraId="6ED98873" w14:textId="77777777" w:rsidR="00AB2D18" w:rsidRPr="009A5C61" w:rsidRDefault="00AB2D18" w:rsidP="009A5C61">
            <w:pPr>
              <w:spacing w:line="360" w:lineRule="auto"/>
              <w:jc w:val="both"/>
              <w:outlineLvl w:val="0"/>
              <w:rPr>
                <w:b/>
                <w:bCs/>
              </w:rPr>
            </w:pPr>
            <w:r w:rsidRPr="009A5C61">
              <w:rPr>
                <w:b/>
                <w:bCs/>
              </w:rPr>
              <w:t xml:space="preserve">Total Number of Books </w:t>
            </w:r>
          </w:p>
        </w:tc>
        <w:tc>
          <w:tcPr>
            <w:tcW w:w="1425" w:type="dxa"/>
          </w:tcPr>
          <w:p w14:paraId="2A54A2C8" w14:textId="77777777" w:rsidR="00AB2D18" w:rsidRPr="009A5C61" w:rsidRDefault="00AB2D18" w:rsidP="009A5C61">
            <w:pPr>
              <w:spacing w:line="360" w:lineRule="auto"/>
              <w:jc w:val="both"/>
              <w:outlineLvl w:val="0"/>
              <w:rPr>
                <w:b/>
                <w:bCs/>
              </w:rPr>
            </w:pPr>
            <w:r w:rsidRPr="009A5C61">
              <w:rPr>
                <w:b/>
                <w:bCs/>
              </w:rPr>
              <w:t>213</w:t>
            </w:r>
          </w:p>
        </w:tc>
        <w:tc>
          <w:tcPr>
            <w:tcW w:w="2312" w:type="dxa"/>
          </w:tcPr>
          <w:p w14:paraId="0BF5A801" w14:textId="77777777" w:rsidR="00AB2D18" w:rsidRDefault="00AB2D18" w:rsidP="009A5C61">
            <w:pPr>
              <w:spacing w:line="360" w:lineRule="auto"/>
              <w:jc w:val="both"/>
              <w:outlineLvl w:val="0"/>
            </w:pPr>
          </w:p>
        </w:tc>
      </w:tr>
    </w:tbl>
    <w:p w14:paraId="6F52EE25" w14:textId="77777777" w:rsidR="00AB2D18" w:rsidRDefault="00AB2D18" w:rsidP="002F4C4C">
      <w:pPr>
        <w:spacing w:line="360" w:lineRule="auto"/>
        <w:jc w:val="both"/>
        <w:outlineLvl w:val="0"/>
      </w:pPr>
    </w:p>
    <w:p w14:paraId="5B8705EA" w14:textId="77777777" w:rsidR="00AB2D18" w:rsidRDefault="00AB2D18" w:rsidP="002F4C4C">
      <w:pPr>
        <w:spacing w:line="360" w:lineRule="auto"/>
        <w:jc w:val="both"/>
        <w:outlineLvl w:val="0"/>
      </w:pPr>
    </w:p>
    <w:p w14:paraId="65FAC13D" w14:textId="77777777" w:rsidR="00AB2D18" w:rsidRDefault="00AB2D18" w:rsidP="002F4C4C">
      <w:pPr>
        <w:spacing w:line="360" w:lineRule="auto"/>
        <w:jc w:val="both"/>
        <w:outlineLvl w:val="0"/>
      </w:pPr>
    </w:p>
    <w:p w14:paraId="5FD43C31" w14:textId="77777777" w:rsidR="00AB2D18" w:rsidRDefault="00AB2D18" w:rsidP="002F4C4C">
      <w:pPr>
        <w:spacing w:line="360" w:lineRule="auto"/>
        <w:jc w:val="both"/>
        <w:outlineLvl w:val="0"/>
        <w:rPr>
          <w:b/>
          <w:bCs/>
          <w:caps/>
        </w:rPr>
      </w:pPr>
      <w:r>
        <w:tab/>
      </w:r>
      <w:r>
        <w:tab/>
      </w:r>
      <w:r>
        <w:tab/>
      </w:r>
      <w:r>
        <w:tab/>
      </w:r>
      <w:r>
        <w:tab/>
      </w:r>
      <w:r>
        <w:tab/>
      </w:r>
      <w:r>
        <w:tab/>
      </w:r>
      <w:r>
        <w:tab/>
      </w:r>
      <w:r>
        <w:tab/>
      </w:r>
      <w:r>
        <w:tab/>
      </w:r>
      <w:r w:rsidRPr="000B4357">
        <w:rPr>
          <w:b/>
          <w:bCs/>
          <w:caps/>
        </w:rPr>
        <w:t xml:space="preserve">Chairman </w:t>
      </w:r>
    </w:p>
    <w:p w14:paraId="6C160761" w14:textId="77777777" w:rsidR="00AB2D18" w:rsidRPr="000B4357" w:rsidRDefault="00AB2D18" w:rsidP="002F4C4C">
      <w:pPr>
        <w:spacing w:line="360" w:lineRule="auto"/>
        <w:jc w:val="both"/>
        <w:outlineLvl w:val="0"/>
        <w:rPr>
          <w:b/>
          <w:bCs/>
          <w:caps/>
        </w:rPr>
      </w:pPr>
      <w:r>
        <w:rPr>
          <w:b/>
          <w:bCs/>
          <w:caps/>
        </w:rPr>
        <w:br w:type="page"/>
      </w:r>
    </w:p>
    <w:tbl>
      <w:tblPr>
        <w:tblW w:w="5000" w:type="pct"/>
        <w:tblLook w:val="0000" w:firstRow="0" w:lastRow="0" w:firstColumn="0" w:lastColumn="0" w:noHBand="0" w:noVBand="0"/>
      </w:tblPr>
      <w:tblGrid>
        <w:gridCol w:w="4860"/>
        <w:gridCol w:w="4860"/>
      </w:tblGrid>
      <w:tr w:rsidR="00AB2D18" w14:paraId="0BB00A2B" w14:textId="77777777" w:rsidTr="00CA1250">
        <w:tc>
          <w:tcPr>
            <w:tcW w:w="2500" w:type="pct"/>
          </w:tcPr>
          <w:p w14:paraId="2425FD71" w14:textId="77777777" w:rsidR="00AB2D18" w:rsidRDefault="00AB2D18" w:rsidP="00CA125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60788C6D" w14:textId="77777777" w:rsidR="00AB2D18" w:rsidRDefault="00AB2D18" w:rsidP="00CA1250">
            <w:pPr>
              <w:snapToGrid w:val="0"/>
              <w:jc w:val="right"/>
              <w:rPr>
                <w:rFonts w:ascii="MS Reference Sans Serif" w:hAnsi="MS Reference Sans Serif"/>
                <w:b/>
                <w:szCs w:val="26"/>
              </w:rPr>
            </w:pPr>
            <w:r>
              <w:rPr>
                <w:rFonts w:ascii="MS Reference Sans Serif" w:hAnsi="MS Reference Sans Serif"/>
                <w:b/>
                <w:szCs w:val="26"/>
              </w:rPr>
              <w:t>Dated: August 27, 2018.</w:t>
            </w:r>
          </w:p>
        </w:tc>
      </w:tr>
    </w:tbl>
    <w:p w14:paraId="7B82BB8E" w14:textId="77777777" w:rsidR="00AB2D18" w:rsidRDefault="00AB2D18" w:rsidP="00DF3245">
      <w:pPr>
        <w:spacing w:line="360" w:lineRule="auto"/>
        <w:jc w:val="both"/>
        <w:rPr>
          <w:bCs/>
        </w:rPr>
      </w:pPr>
    </w:p>
    <w:p w14:paraId="61622FAB" w14:textId="77777777" w:rsidR="00AB2D18" w:rsidRDefault="00AB2D18" w:rsidP="00DF3245">
      <w:pPr>
        <w:jc w:val="both"/>
        <w:rPr>
          <w:bCs/>
        </w:rPr>
      </w:pPr>
    </w:p>
    <w:p w14:paraId="0ECBA158" w14:textId="77777777" w:rsidR="00AB2D18" w:rsidRDefault="00AB2D18" w:rsidP="00C50782">
      <w:pPr>
        <w:spacing w:line="360" w:lineRule="auto"/>
        <w:jc w:val="both"/>
        <w:rPr>
          <w:bCs/>
        </w:rPr>
      </w:pPr>
      <w:r>
        <w:rPr>
          <w:bCs/>
        </w:rPr>
        <w:t>The Dean Faculty of Engineering,</w:t>
      </w:r>
    </w:p>
    <w:p w14:paraId="34F967DD" w14:textId="77777777" w:rsidR="00AB2D18" w:rsidRDefault="00AB2D18" w:rsidP="00C50782">
      <w:pPr>
        <w:spacing w:line="360" w:lineRule="auto"/>
        <w:jc w:val="both"/>
        <w:rPr>
          <w:bCs/>
        </w:rPr>
      </w:pPr>
      <w:r>
        <w:rPr>
          <w:bCs/>
        </w:rPr>
        <w:t>BUET, Khuzdar.</w:t>
      </w:r>
    </w:p>
    <w:p w14:paraId="5F125A48" w14:textId="77777777" w:rsidR="00AB2D18" w:rsidRDefault="00AB2D18" w:rsidP="00DF3245">
      <w:pPr>
        <w:spacing w:line="360" w:lineRule="auto"/>
        <w:jc w:val="both"/>
        <w:rPr>
          <w:bCs/>
        </w:rPr>
      </w:pPr>
    </w:p>
    <w:p w14:paraId="5E1E638E" w14:textId="77777777" w:rsidR="00AB2D18" w:rsidRDefault="00AB2D18" w:rsidP="00DF3245">
      <w:pPr>
        <w:jc w:val="both"/>
        <w:rPr>
          <w:bCs/>
        </w:rPr>
      </w:pPr>
    </w:p>
    <w:p w14:paraId="4EDE31E6" w14:textId="77777777" w:rsidR="00AB2D18" w:rsidRDefault="00AB2D18" w:rsidP="007720AE">
      <w:pPr>
        <w:ind w:left="1440" w:hanging="1440"/>
        <w:jc w:val="both"/>
        <w:rPr>
          <w:bCs/>
        </w:rPr>
      </w:pPr>
    </w:p>
    <w:p w14:paraId="3D2D334D" w14:textId="77777777" w:rsidR="00AB2D18" w:rsidRDefault="00AB2D18" w:rsidP="007720AE">
      <w:pPr>
        <w:ind w:left="1440" w:hanging="1440"/>
        <w:jc w:val="both"/>
        <w:rPr>
          <w:b/>
          <w:bCs/>
          <w:caps/>
          <w:u w:val="single"/>
        </w:rPr>
      </w:pPr>
      <w:r>
        <w:rPr>
          <w:bCs/>
        </w:rPr>
        <w:t xml:space="preserve">Subject: - </w:t>
      </w:r>
      <w:r>
        <w:rPr>
          <w:bCs/>
        </w:rPr>
        <w:tab/>
      </w:r>
      <w:r>
        <w:rPr>
          <w:b/>
          <w:bCs/>
          <w:caps/>
          <w:u w:val="single"/>
        </w:rPr>
        <w:t>request to appointment as lab instructor/lab assistant in electrical.</w:t>
      </w:r>
    </w:p>
    <w:p w14:paraId="0A15D649" w14:textId="77777777" w:rsidR="00AB2D18" w:rsidRDefault="00AB2D18" w:rsidP="00DF3245">
      <w:pPr>
        <w:spacing w:line="360" w:lineRule="auto"/>
        <w:jc w:val="both"/>
        <w:rPr>
          <w:bCs/>
        </w:rPr>
      </w:pPr>
      <w:r>
        <w:rPr>
          <w:bCs/>
        </w:rPr>
        <w:t xml:space="preserve">                                                                                                                                   </w:t>
      </w:r>
    </w:p>
    <w:p w14:paraId="02CA62AC" w14:textId="77777777" w:rsidR="00AB2D18" w:rsidRDefault="00AB2D18" w:rsidP="00C50782">
      <w:pPr>
        <w:spacing w:line="360" w:lineRule="auto"/>
        <w:jc w:val="both"/>
        <w:rPr>
          <w:bCs/>
        </w:rPr>
      </w:pPr>
      <w:r>
        <w:rPr>
          <w:bCs/>
        </w:rPr>
        <w:t xml:space="preserve">Refer your endorsement No 353/DEAN/Chairman EED received on dated 15-08-2018 on the above mentioned subject. Currently there is no vacant post of lab Assistant in the department. If there is any post vacant, the selection committee will follow all the formalities to fill the position. This is for your kind information and necessary action please.                                                                                                                                                                                                                                                       </w:t>
      </w:r>
    </w:p>
    <w:p w14:paraId="29382425" w14:textId="77777777" w:rsidR="00AB2D18" w:rsidRDefault="00AB2D18" w:rsidP="00C50782">
      <w:pPr>
        <w:spacing w:line="360" w:lineRule="auto"/>
        <w:jc w:val="both"/>
        <w:rPr>
          <w:b/>
          <w:bCs/>
        </w:rPr>
      </w:pPr>
      <w:r>
        <w:rPr>
          <w:b/>
          <w:bCs/>
        </w:rPr>
        <w:t xml:space="preserve">                                                                                                               </w:t>
      </w:r>
    </w:p>
    <w:p w14:paraId="69CF7A1B" w14:textId="77777777" w:rsidR="00AB2D18" w:rsidRDefault="00AB2D18" w:rsidP="002F4C4C">
      <w:pPr>
        <w:spacing w:line="360" w:lineRule="auto"/>
        <w:jc w:val="both"/>
        <w:outlineLvl w:val="0"/>
        <w:rPr>
          <w:b/>
          <w:bCs/>
          <w:caps/>
        </w:rPr>
      </w:pPr>
    </w:p>
    <w:p w14:paraId="578C4668" w14:textId="77777777" w:rsidR="00AB2D18" w:rsidRDefault="00AB2D18" w:rsidP="002F4C4C">
      <w:pPr>
        <w:spacing w:line="360" w:lineRule="auto"/>
        <w:jc w:val="both"/>
        <w:outlineLvl w:val="0"/>
        <w:rPr>
          <w:b/>
          <w:bCs/>
          <w:caps/>
        </w:rPr>
      </w:pPr>
    </w:p>
    <w:p w14:paraId="3B75F380" w14:textId="77777777" w:rsidR="00AB2D18" w:rsidRDefault="00AB2D18" w:rsidP="002F4C4C">
      <w:pPr>
        <w:spacing w:line="360" w:lineRule="auto"/>
        <w:jc w:val="both"/>
        <w:outlineLvl w:val="0"/>
        <w:rPr>
          <w:b/>
          <w:bCs/>
          <w:caps/>
        </w:rPr>
      </w:pP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p>
    <w:p w14:paraId="370B48AC" w14:textId="77777777" w:rsidR="00AB2D18" w:rsidRDefault="00AB2D18" w:rsidP="002F4C4C">
      <w:pPr>
        <w:spacing w:line="360" w:lineRule="auto"/>
        <w:jc w:val="both"/>
        <w:outlineLvl w:val="0"/>
        <w:rPr>
          <w:b/>
          <w:bCs/>
          <w:caps/>
        </w:rPr>
      </w:pPr>
    </w:p>
    <w:p w14:paraId="46EFB9CA" w14:textId="77777777" w:rsidR="00AB2D18" w:rsidRDefault="00AB2D18" w:rsidP="007720AE">
      <w:pPr>
        <w:spacing w:line="360" w:lineRule="auto"/>
        <w:ind w:left="7200"/>
        <w:jc w:val="both"/>
        <w:outlineLvl w:val="0"/>
        <w:rPr>
          <w:b/>
          <w:bCs/>
          <w:caps/>
        </w:rPr>
      </w:pPr>
      <w:r w:rsidRPr="000B4357">
        <w:rPr>
          <w:b/>
          <w:bCs/>
          <w:caps/>
        </w:rPr>
        <w:t>Chairman</w:t>
      </w:r>
    </w:p>
    <w:p w14:paraId="75B742E9" w14:textId="77777777" w:rsidR="00AB2D18" w:rsidRPr="000B4357" w:rsidRDefault="00AB2D18" w:rsidP="007720AE">
      <w:pPr>
        <w:spacing w:line="360" w:lineRule="auto"/>
        <w:ind w:left="7200"/>
        <w:jc w:val="both"/>
        <w:outlineLvl w:val="0"/>
        <w:rPr>
          <w:b/>
          <w:bCs/>
          <w:caps/>
        </w:rPr>
      </w:pPr>
      <w:r>
        <w:rPr>
          <w:b/>
          <w:bCs/>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9AFE9BE" w14:textId="77777777" w:rsidTr="0052042F">
        <w:tc>
          <w:tcPr>
            <w:tcW w:w="2500" w:type="pct"/>
          </w:tcPr>
          <w:p w14:paraId="128EDE42" w14:textId="77777777" w:rsidR="00AB2D18" w:rsidRDefault="00AB2D18" w:rsidP="0052042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0DF135F6" w14:textId="77777777" w:rsidR="00AB2D18" w:rsidRDefault="00AB2D18" w:rsidP="0052042F">
            <w:pPr>
              <w:snapToGrid w:val="0"/>
              <w:jc w:val="right"/>
              <w:rPr>
                <w:rFonts w:ascii="MS Reference Sans Serif" w:hAnsi="MS Reference Sans Serif"/>
                <w:b/>
                <w:szCs w:val="26"/>
              </w:rPr>
            </w:pPr>
            <w:r>
              <w:rPr>
                <w:rFonts w:ascii="MS Reference Sans Serif" w:hAnsi="MS Reference Sans Serif"/>
                <w:b/>
                <w:szCs w:val="26"/>
              </w:rPr>
              <w:t>Dated: August 28, 2018.</w:t>
            </w:r>
          </w:p>
        </w:tc>
      </w:tr>
    </w:tbl>
    <w:p w14:paraId="6CA713E2" w14:textId="77777777" w:rsidR="00AB2D18" w:rsidRDefault="00AB2D18" w:rsidP="007A373F">
      <w:pPr>
        <w:rPr>
          <w:b/>
          <w:lang w:val="en-US"/>
        </w:rPr>
      </w:pPr>
    </w:p>
    <w:p w14:paraId="60B2BAAA" w14:textId="77777777" w:rsidR="00AB2D18" w:rsidRPr="007A373F" w:rsidRDefault="00AB2D18" w:rsidP="007A373F">
      <w:pPr>
        <w:rPr>
          <w:b/>
          <w:caps/>
          <w:sz w:val="64"/>
          <w:szCs w:val="64"/>
          <w:u w:val="single"/>
        </w:rPr>
      </w:pPr>
      <w:r w:rsidRPr="007A373F">
        <w:rPr>
          <w:b/>
          <w:caps/>
          <w:sz w:val="64"/>
          <w:szCs w:val="64"/>
          <w:u w:val="single"/>
        </w:rPr>
        <w:t>Notice</w:t>
      </w:r>
    </w:p>
    <w:p w14:paraId="43AFE572" w14:textId="77777777" w:rsidR="00AB2D18" w:rsidRDefault="00AB2D18" w:rsidP="007A373F">
      <w:pPr>
        <w:spacing w:line="360" w:lineRule="auto"/>
        <w:jc w:val="both"/>
        <w:rPr>
          <w:b/>
          <w:sz w:val="28"/>
          <w:szCs w:val="28"/>
        </w:rPr>
      </w:pPr>
    </w:p>
    <w:p w14:paraId="4E023083" w14:textId="77777777" w:rsidR="00AB2D18" w:rsidRPr="00911185" w:rsidRDefault="00AB2D18" w:rsidP="00911185">
      <w:pPr>
        <w:spacing w:line="360" w:lineRule="auto"/>
        <w:jc w:val="lowKashida"/>
        <w:rPr>
          <w:sz w:val="42"/>
          <w:szCs w:val="44"/>
        </w:rPr>
      </w:pPr>
      <w:r w:rsidRPr="00A90684">
        <w:rPr>
          <w:sz w:val="42"/>
          <w:szCs w:val="42"/>
        </w:rPr>
        <w:t xml:space="preserve">All the students of </w:t>
      </w:r>
      <w:r>
        <w:rPr>
          <w:sz w:val="42"/>
          <w:szCs w:val="42"/>
        </w:rPr>
        <w:t>2</w:t>
      </w:r>
      <w:r w:rsidRPr="007A373F">
        <w:rPr>
          <w:sz w:val="42"/>
          <w:szCs w:val="42"/>
          <w:vertAlign w:val="superscript"/>
        </w:rPr>
        <w:t>nd</w:t>
      </w:r>
      <w:r>
        <w:rPr>
          <w:sz w:val="42"/>
          <w:szCs w:val="42"/>
        </w:rPr>
        <w:t>, 4</w:t>
      </w:r>
      <w:r w:rsidRPr="00340D24">
        <w:rPr>
          <w:sz w:val="42"/>
          <w:szCs w:val="42"/>
          <w:vertAlign w:val="superscript"/>
        </w:rPr>
        <w:t>th</w:t>
      </w:r>
      <w:r>
        <w:rPr>
          <w:sz w:val="42"/>
          <w:szCs w:val="42"/>
        </w:rPr>
        <w:t>, 6</w:t>
      </w:r>
      <w:r w:rsidRPr="00340D24">
        <w:rPr>
          <w:sz w:val="42"/>
          <w:szCs w:val="42"/>
          <w:vertAlign w:val="superscript"/>
        </w:rPr>
        <w:t>th</w:t>
      </w:r>
      <w:r>
        <w:rPr>
          <w:sz w:val="42"/>
          <w:szCs w:val="42"/>
        </w:rPr>
        <w:t>, and 8</w:t>
      </w:r>
      <w:r w:rsidRPr="007A373F">
        <w:rPr>
          <w:sz w:val="42"/>
          <w:szCs w:val="42"/>
          <w:vertAlign w:val="superscript"/>
        </w:rPr>
        <w:t>th</w:t>
      </w:r>
      <w:r>
        <w:rPr>
          <w:sz w:val="42"/>
          <w:szCs w:val="42"/>
        </w:rPr>
        <w:t xml:space="preserve"> Semester</w:t>
      </w:r>
      <w:r w:rsidRPr="00A90684">
        <w:rPr>
          <w:sz w:val="42"/>
          <w:szCs w:val="42"/>
        </w:rPr>
        <w:t xml:space="preserve"> of Electrical Department are hereby informed that their</w:t>
      </w:r>
      <w:r>
        <w:rPr>
          <w:sz w:val="42"/>
          <w:szCs w:val="42"/>
        </w:rPr>
        <w:t xml:space="preserve"> classes have been started on 27-8-2018</w:t>
      </w:r>
      <w:r w:rsidRPr="00A90684">
        <w:rPr>
          <w:sz w:val="42"/>
          <w:szCs w:val="42"/>
        </w:rPr>
        <w:t xml:space="preserve">. </w:t>
      </w:r>
      <w:r w:rsidRPr="00911185">
        <w:rPr>
          <w:sz w:val="42"/>
          <w:szCs w:val="42"/>
        </w:rPr>
        <w:t>The absent students are strictly directed to ensure their presence in the class. Otherwise the students having below 75% attendance will not be allowed to sit in the Final Term Examination.</w:t>
      </w:r>
    </w:p>
    <w:p w14:paraId="450BF339" w14:textId="77777777" w:rsidR="00AB2D18" w:rsidRPr="008758F9" w:rsidRDefault="00AB2D18" w:rsidP="007A373F">
      <w:pPr>
        <w:spacing w:line="360" w:lineRule="auto"/>
        <w:jc w:val="right"/>
        <w:rPr>
          <w:b/>
          <w:sz w:val="26"/>
          <w:szCs w:val="28"/>
        </w:rPr>
      </w:pPr>
    </w:p>
    <w:p w14:paraId="767E9F2E" w14:textId="77777777" w:rsidR="00AB2D18" w:rsidRPr="008758F9" w:rsidRDefault="00AB2D18" w:rsidP="007A373F">
      <w:pPr>
        <w:spacing w:line="360" w:lineRule="auto"/>
        <w:rPr>
          <w:b/>
          <w:sz w:val="26"/>
          <w:szCs w:val="28"/>
        </w:rPr>
      </w:pPr>
    </w:p>
    <w:p w14:paraId="72ADA0DE" w14:textId="77777777" w:rsidR="00AB2D18" w:rsidRDefault="00AB2D18" w:rsidP="007A373F">
      <w:pPr>
        <w:spacing w:line="360" w:lineRule="auto"/>
        <w:rPr>
          <w:b/>
          <w:sz w:val="28"/>
          <w:szCs w:val="28"/>
        </w:rPr>
      </w:pPr>
    </w:p>
    <w:p w14:paraId="0A0159EA" w14:textId="77777777" w:rsidR="00AB2D18" w:rsidRDefault="00AB2D18" w:rsidP="007A373F">
      <w:pPr>
        <w:spacing w:line="360" w:lineRule="auto"/>
        <w:ind w:left="6480" w:firstLine="720"/>
        <w:rPr>
          <w:b/>
          <w:sz w:val="28"/>
          <w:szCs w:val="28"/>
        </w:rPr>
      </w:pPr>
      <w:r>
        <w:rPr>
          <w:b/>
          <w:sz w:val="28"/>
          <w:szCs w:val="28"/>
        </w:rPr>
        <w:t>CHAIRMAN</w:t>
      </w:r>
    </w:p>
    <w:p w14:paraId="70E323D2" w14:textId="77777777" w:rsidR="00AB2D18" w:rsidRDefault="00AB2D18" w:rsidP="007A373F">
      <w:pPr>
        <w:spacing w:line="360" w:lineRule="auto"/>
        <w:rPr>
          <w:b/>
          <w:sz w:val="28"/>
          <w:szCs w:val="28"/>
        </w:rPr>
      </w:pPr>
    </w:p>
    <w:p w14:paraId="54E229DF" w14:textId="77777777" w:rsidR="00AB2D18" w:rsidRDefault="00AB2D18" w:rsidP="007A373F">
      <w:pPr>
        <w:spacing w:line="360" w:lineRule="auto"/>
        <w:rPr>
          <w:b/>
          <w:sz w:val="28"/>
          <w:szCs w:val="28"/>
        </w:rPr>
      </w:pPr>
    </w:p>
    <w:p w14:paraId="036D3026" w14:textId="77777777" w:rsidR="00AB2D18" w:rsidRDefault="00AB2D18" w:rsidP="007A373F">
      <w:pPr>
        <w:spacing w:line="360" w:lineRule="auto"/>
        <w:rPr>
          <w:b/>
          <w:sz w:val="28"/>
          <w:szCs w:val="28"/>
        </w:rPr>
      </w:pPr>
    </w:p>
    <w:p w14:paraId="0EDCD702" w14:textId="77777777" w:rsidR="00AB2D18" w:rsidRDefault="00AB2D18" w:rsidP="007A373F">
      <w:pPr>
        <w:spacing w:line="360" w:lineRule="auto"/>
        <w:rPr>
          <w:b/>
          <w:sz w:val="28"/>
          <w:szCs w:val="28"/>
        </w:rPr>
      </w:pPr>
      <w:r>
        <w:rPr>
          <w:b/>
          <w:sz w:val="28"/>
          <w:szCs w:val="28"/>
        </w:rPr>
        <w:t>Copy for Information Dean Faculty of Engg: BUET, Khuzdar.</w:t>
      </w:r>
    </w:p>
    <w:p w14:paraId="493119DA" w14:textId="77777777" w:rsidR="00AB2D18" w:rsidRDefault="00AB2D18" w:rsidP="00BE4B60">
      <w:pPr>
        <w:tabs>
          <w:tab w:val="left" w:pos="5655"/>
        </w:tabs>
      </w:pPr>
      <w:r>
        <w:rPr>
          <w:b/>
          <w:sz w:val="28"/>
          <w:szCs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1E1C00B" w14:textId="77777777" w:rsidTr="001E261D">
        <w:tc>
          <w:tcPr>
            <w:tcW w:w="2500" w:type="pct"/>
          </w:tcPr>
          <w:p w14:paraId="7BB9ADE3" w14:textId="77777777" w:rsidR="00AB2D18" w:rsidRDefault="00AB2D18" w:rsidP="001E261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8/</w:t>
            </w:r>
          </w:p>
        </w:tc>
        <w:tc>
          <w:tcPr>
            <w:tcW w:w="2500" w:type="pct"/>
          </w:tcPr>
          <w:p w14:paraId="1D50DAAC" w14:textId="77777777" w:rsidR="00AB2D18" w:rsidRDefault="00AB2D18" w:rsidP="001E261D">
            <w:pPr>
              <w:snapToGrid w:val="0"/>
              <w:jc w:val="right"/>
              <w:rPr>
                <w:rFonts w:ascii="MS Reference Sans Serif" w:hAnsi="MS Reference Sans Serif"/>
                <w:b/>
                <w:szCs w:val="26"/>
              </w:rPr>
            </w:pPr>
            <w:r>
              <w:rPr>
                <w:rFonts w:ascii="MS Reference Sans Serif" w:hAnsi="MS Reference Sans Serif"/>
                <w:b/>
                <w:szCs w:val="26"/>
              </w:rPr>
              <w:t>Dated: September 10, 2018.</w:t>
            </w:r>
          </w:p>
        </w:tc>
      </w:tr>
    </w:tbl>
    <w:p w14:paraId="0C912B62" w14:textId="77777777" w:rsidR="00AB2D18" w:rsidRDefault="00AB2D18" w:rsidP="00BE4B60">
      <w:pPr>
        <w:tabs>
          <w:tab w:val="left" w:pos="5655"/>
        </w:tabs>
      </w:pPr>
    </w:p>
    <w:p w14:paraId="383A09B9" w14:textId="77777777" w:rsidR="00AB2D18" w:rsidRDefault="00AB2D18" w:rsidP="00BE4B60">
      <w:pPr>
        <w:tabs>
          <w:tab w:val="left" w:pos="5655"/>
        </w:tabs>
      </w:pPr>
    </w:p>
    <w:p w14:paraId="2593BDC0" w14:textId="77777777" w:rsidR="00AB2D18" w:rsidRDefault="00AB2D18" w:rsidP="00BE4B60">
      <w:pPr>
        <w:tabs>
          <w:tab w:val="left" w:pos="5655"/>
        </w:tabs>
      </w:pPr>
    </w:p>
    <w:p w14:paraId="2FE3236D" w14:textId="77777777" w:rsidR="00AB2D18" w:rsidRDefault="00AB2D18" w:rsidP="00BE4B60">
      <w:pPr>
        <w:tabs>
          <w:tab w:val="left" w:pos="5655"/>
        </w:tabs>
      </w:pPr>
      <w:r>
        <w:t>The Controller of Examination,                                                                                                Balochistan UET, Khuzdar</w:t>
      </w:r>
    </w:p>
    <w:p w14:paraId="37D2DAAC" w14:textId="77777777" w:rsidR="00AB2D18" w:rsidRDefault="00AB2D18" w:rsidP="00BE4B60">
      <w:pPr>
        <w:tabs>
          <w:tab w:val="left" w:pos="5655"/>
        </w:tabs>
        <w:spacing w:line="480" w:lineRule="auto"/>
      </w:pPr>
    </w:p>
    <w:p w14:paraId="2F1BDCAA" w14:textId="77777777" w:rsidR="00AB2D18" w:rsidRPr="00BE4B60" w:rsidRDefault="00AB2D18" w:rsidP="00BE4B60">
      <w:pPr>
        <w:tabs>
          <w:tab w:val="left" w:pos="5655"/>
        </w:tabs>
        <w:spacing w:line="480" w:lineRule="auto"/>
        <w:rPr>
          <w:caps/>
        </w:rPr>
      </w:pPr>
      <w:r>
        <w:t xml:space="preserve">Subject:             </w:t>
      </w:r>
      <w:r w:rsidRPr="00BE4B60">
        <w:rPr>
          <w:b/>
          <w:bCs/>
          <w:caps/>
          <w:u w:val="single"/>
        </w:rPr>
        <w:t xml:space="preserve">Provision of following papers for re-checking </w:t>
      </w:r>
    </w:p>
    <w:p w14:paraId="5AED39FA" w14:textId="77777777" w:rsidR="00AB2D18" w:rsidRDefault="00AB2D18" w:rsidP="00BE4B60">
      <w:pPr>
        <w:tabs>
          <w:tab w:val="left" w:pos="5655"/>
        </w:tabs>
      </w:pPr>
    </w:p>
    <w:p w14:paraId="59D60BF4" w14:textId="77777777" w:rsidR="00AB2D18" w:rsidRDefault="00AB2D18" w:rsidP="004D4CB0">
      <w:pPr>
        <w:tabs>
          <w:tab w:val="left" w:pos="5655"/>
        </w:tabs>
        <w:spacing w:line="360" w:lineRule="auto"/>
        <w:rPr>
          <w:b/>
        </w:rPr>
      </w:pPr>
      <w:r>
        <w:t xml:space="preserve">Reference your letter No.BUETK?TO/18/826-27 dated August 30, 2018 on the subject cited above. Kindly find enclosed herewith the answer Copies having code Nos (253225, 253230) for your record and necessary action please. </w:t>
      </w:r>
    </w:p>
    <w:p w14:paraId="03956B35" w14:textId="77777777" w:rsidR="00AB2D18" w:rsidRDefault="00AB2D18" w:rsidP="0044708B">
      <w:pPr>
        <w:spacing w:line="360" w:lineRule="auto"/>
        <w:ind w:left="6480" w:firstLine="720"/>
        <w:rPr>
          <w:b/>
          <w:sz w:val="28"/>
          <w:szCs w:val="28"/>
        </w:rPr>
      </w:pPr>
    </w:p>
    <w:p w14:paraId="163E8262" w14:textId="77777777" w:rsidR="00AB2D18" w:rsidRDefault="00AB2D18" w:rsidP="0044708B">
      <w:pPr>
        <w:spacing w:line="360" w:lineRule="auto"/>
        <w:ind w:left="6480" w:firstLine="720"/>
        <w:rPr>
          <w:b/>
          <w:sz w:val="28"/>
          <w:szCs w:val="28"/>
        </w:rPr>
      </w:pPr>
    </w:p>
    <w:p w14:paraId="771CB0EE" w14:textId="77777777" w:rsidR="00AB2D18" w:rsidRDefault="00AB2D18" w:rsidP="0044708B">
      <w:pPr>
        <w:spacing w:line="360" w:lineRule="auto"/>
        <w:ind w:left="6480" w:firstLine="720"/>
        <w:rPr>
          <w:b/>
          <w:sz w:val="28"/>
          <w:szCs w:val="28"/>
        </w:rPr>
      </w:pPr>
    </w:p>
    <w:p w14:paraId="22BC97AB" w14:textId="77777777" w:rsidR="00AB2D18" w:rsidRDefault="00AB2D18" w:rsidP="0044708B">
      <w:pPr>
        <w:spacing w:line="360" w:lineRule="auto"/>
        <w:ind w:left="6480" w:firstLine="720"/>
        <w:rPr>
          <w:b/>
          <w:sz w:val="28"/>
          <w:szCs w:val="28"/>
        </w:rPr>
      </w:pPr>
    </w:p>
    <w:p w14:paraId="381342AE" w14:textId="77777777" w:rsidR="00AB2D18" w:rsidRDefault="00AB2D18" w:rsidP="0044708B">
      <w:pPr>
        <w:spacing w:line="360" w:lineRule="auto"/>
        <w:ind w:left="6480" w:firstLine="720"/>
        <w:rPr>
          <w:b/>
          <w:sz w:val="28"/>
          <w:szCs w:val="28"/>
        </w:rPr>
      </w:pPr>
    </w:p>
    <w:p w14:paraId="55F1D298" w14:textId="77777777" w:rsidR="00AB2D18" w:rsidRDefault="00AB2D18" w:rsidP="0044708B">
      <w:pPr>
        <w:spacing w:line="360" w:lineRule="auto"/>
        <w:ind w:left="6480" w:firstLine="720"/>
        <w:rPr>
          <w:b/>
          <w:sz w:val="28"/>
          <w:szCs w:val="28"/>
        </w:rPr>
      </w:pPr>
      <w:r>
        <w:rPr>
          <w:b/>
          <w:sz w:val="28"/>
          <w:szCs w:val="28"/>
        </w:rPr>
        <w:t>CHAIRMAN</w:t>
      </w:r>
    </w:p>
    <w:p w14:paraId="3928F2B4" w14:textId="77777777" w:rsidR="00AB2D18" w:rsidRPr="007A373F" w:rsidRDefault="00AB2D18" w:rsidP="0044708B">
      <w:pPr>
        <w:spacing w:line="360" w:lineRule="auto"/>
      </w:pPr>
      <w:r>
        <w:br w:type="page"/>
      </w:r>
    </w:p>
    <w:tbl>
      <w:tblPr>
        <w:tblW w:w="5000" w:type="pct"/>
        <w:tblLook w:val="0000" w:firstRow="0" w:lastRow="0" w:firstColumn="0" w:lastColumn="0" w:noHBand="0" w:noVBand="0"/>
      </w:tblPr>
      <w:tblGrid>
        <w:gridCol w:w="4860"/>
        <w:gridCol w:w="4860"/>
      </w:tblGrid>
      <w:tr w:rsidR="00AB2D18" w14:paraId="2D627FA7" w14:textId="77777777" w:rsidTr="00C47B8C">
        <w:tc>
          <w:tcPr>
            <w:tcW w:w="2500" w:type="pct"/>
          </w:tcPr>
          <w:p w14:paraId="72F3A2ED" w14:textId="77777777" w:rsidR="00AB2D18" w:rsidRDefault="00AB2D18" w:rsidP="00C47B8C">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072.</w:t>
            </w:r>
          </w:p>
        </w:tc>
        <w:tc>
          <w:tcPr>
            <w:tcW w:w="2500" w:type="pct"/>
          </w:tcPr>
          <w:p w14:paraId="07BE5F81" w14:textId="77777777" w:rsidR="00AB2D18" w:rsidRDefault="00AB2D18" w:rsidP="00C47B8C">
            <w:pPr>
              <w:snapToGrid w:val="0"/>
              <w:jc w:val="right"/>
              <w:rPr>
                <w:rFonts w:ascii="MS Reference Sans Serif" w:hAnsi="MS Reference Sans Serif"/>
                <w:b/>
                <w:szCs w:val="26"/>
              </w:rPr>
            </w:pPr>
            <w:r>
              <w:rPr>
                <w:rFonts w:ascii="MS Reference Sans Serif" w:hAnsi="MS Reference Sans Serif"/>
                <w:b/>
                <w:szCs w:val="26"/>
              </w:rPr>
              <w:t>Dated: September 05 2018.</w:t>
            </w:r>
          </w:p>
        </w:tc>
      </w:tr>
    </w:tbl>
    <w:p w14:paraId="36C7EE74" w14:textId="77777777" w:rsidR="00AB2D18" w:rsidRDefault="00AB2D18" w:rsidP="00F5418C">
      <w:pPr>
        <w:spacing w:line="360" w:lineRule="auto"/>
        <w:jc w:val="both"/>
        <w:rPr>
          <w:bCs/>
        </w:rPr>
      </w:pPr>
    </w:p>
    <w:p w14:paraId="2F13A83E" w14:textId="77777777" w:rsidR="00AB2D18" w:rsidRDefault="00AB2D18" w:rsidP="00F5418C">
      <w:pPr>
        <w:spacing w:line="360" w:lineRule="auto"/>
        <w:jc w:val="both"/>
        <w:rPr>
          <w:bCs/>
        </w:rPr>
      </w:pPr>
    </w:p>
    <w:p w14:paraId="202A0CAC" w14:textId="77777777" w:rsidR="00AB2D18" w:rsidRDefault="00AB2D18" w:rsidP="00F5418C">
      <w:pPr>
        <w:spacing w:line="360" w:lineRule="auto"/>
        <w:jc w:val="both"/>
        <w:rPr>
          <w:bCs/>
        </w:rPr>
      </w:pPr>
      <w:r>
        <w:rPr>
          <w:bCs/>
        </w:rPr>
        <w:t>The Dean Faculty of Engg,</w:t>
      </w:r>
    </w:p>
    <w:p w14:paraId="0834D42A" w14:textId="77777777" w:rsidR="00AB2D18" w:rsidRDefault="00AB2D18" w:rsidP="00F5418C">
      <w:pPr>
        <w:spacing w:line="360" w:lineRule="auto"/>
        <w:jc w:val="both"/>
        <w:rPr>
          <w:bCs/>
        </w:rPr>
      </w:pPr>
      <w:r>
        <w:rPr>
          <w:bCs/>
        </w:rPr>
        <w:t>BUET, Khuzdar.</w:t>
      </w:r>
    </w:p>
    <w:p w14:paraId="6DBC1324" w14:textId="77777777" w:rsidR="00AB2D18" w:rsidRDefault="00AB2D18" w:rsidP="00F5418C">
      <w:pPr>
        <w:spacing w:line="360" w:lineRule="auto"/>
        <w:jc w:val="both"/>
        <w:rPr>
          <w:bCs/>
        </w:rPr>
      </w:pPr>
    </w:p>
    <w:p w14:paraId="63373BA5" w14:textId="77777777" w:rsidR="00AB2D18" w:rsidRPr="003B4D2E" w:rsidRDefault="00AB2D18" w:rsidP="00F5418C">
      <w:pPr>
        <w:spacing w:line="360" w:lineRule="auto"/>
        <w:ind w:left="1440" w:hanging="1440"/>
        <w:jc w:val="both"/>
        <w:rPr>
          <w:b/>
          <w:bCs/>
          <w:u w:val="single"/>
        </w:rPr>
      </w:pPr>
      <w:r>
        <w:rPr>
          <w:bCs/>
        </w:rPr>
        <w:t xml:space="preserve">Subject: - </w:t>
      </w:r>
      <w:r>
        <w:rPr>
          <w:bCs/>
        </w:rPr>
        <w:tab/>
      </w:r>
      <w:r>
        <w:rPr>
          <w:b/>
          <w:bCs/>
          <w:u w:val="single"/>
        </w:rPr>
        <w:t>Project Review &amp; Evaluation Committee (PREC) for 2018-19</w:t>
      </w:r>
    </w:p>
    <w:p w14:paraId="58F8149D" w14:textId="77777777" w:rsidR="00AB2D18" w:rsidRDefault="00AB2D18" w:rsidP="00F5418C">
      <w:pPr>
        <w:spacing w:line="360" w:lineRule="auto"/>
        <w:jc w:val="both"/>
        <w:rPr>
          <w:bCs/>
        </w:rPr>
      </w:pPr>
    </w:p>
    <w:p w14:paraId="403BA58D" w14:textId="77777777" w:rsidR="00AB2D18" w:rsidRDefault="00AB2D18" w:rsidP="00F5418C">
      <w:pPr>
        <w:spacing w:line="360" w:lineRule="auto"/>
        <w:jc w:val="both"/>
        <w:rPr>
          <w:bCs/>
        </w:rPr>
      </w:pPr>
      <w:r>
        <w:rPr>
          <w:bCs/>
        </w:rPr>
        <w:t xml:space="preserve">Refer your letter No.BUETK/DE-18/10/465-70 received on dated 05-9-2018. The undersigned is hereby nominated the following faculty members for above mention subject.  </w:t>
      </w:r>
    </w:p>
    <w:p w14:paraId="4B4AD5E2" w14:textId="77777777" w:rsidR="00AB2D18" w:rsidRDefault="00AB2D18" w:rsidP="00F5418C">
      <w:pPr>
        <w:spacing w:line="360" w:lineRule="auto"/>
        <w:jc w:val="both"/>
        <w:rPr>
          <w:bCs/>
        </w:rPr>
      </w:pPr>
    </w:p>
    <w:tbl>
      <w:tblPr>
        <w:tblW w:w="8529" w:type="dxa"/>
        <w:tblInd w:w="21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89"/>
        <w:gridCol w:w="4564"/>
        <w:gridCol w:w="3176"/>
      </w:tblGrid>
      <w:tr w:rsidR="00AB2D18" w14:paraId="1D80728A" w14:textId="77777777" w:rsidTr="00F5418C">
        <w:trPr>
          <w:trHeight w:val="439"/>
        </w:trPr>
        <w:tc>
          <w:tcPr>
            <w:tcW w:w="789" w:type="dxa"/>
          </w:tcPr>
          <w:p w14:paraId="10FC19C5" w14:textId="77777777" w:rsidR="00AB2D18" w:rsidRPr="00D27C68" w:rsidRDefault="00AB2D18" w:rsidP="00C47B8C">
            <w:pPr>
              <w:spacing w:line="360" w:lineRule="auto"/>
              <w:jc w:val="both"/>
              <w:rPr>
                <w:bCs/>
              </w:rPr>
            </w:pPr>
            <w:r w:rsidRPr="00D27C68">
              <w:rPr>
                <w:bCs/>
              </w:rPr>
              <w:t>S. No</w:t>
            </w:r>
          </w:p>
        </w:tc>
        <w:tc>
          <w:tcPr>
            <w:tcW w:w="4564" w:type="dxa"/>
          </w:tcPr>
          <w:p w14:paraId="327545CD" w14:textId="77777777" w:rsidR="00AB2D18" w:rsidRPr="00D27C68" w:rsidRDefault="00AB2D18" w:rsidP="00C47B8C">
            <w:pPr>
              <w:spacing w:line="360" w:lineRule="auto"/>
              <w:jc w:val="both"/>
              <w:rPr>
                <w:bCs/>
              </w:rPr>
            </w:pPr>
            <w:r w:rsidRPr="00D27C68">
              <w:rPr>
                <w:bCs/>
              </w:rPr>
              <w:t xml:space="preserve">Name of Teacher </w:t>
            </w:r>
          </w:p>
        </w:tc>
        <w:tc>
          <w:tcPr>
            <w:tcW w:w="3176" w:type="dxa"/>
          </w:tcPr>
          <w:p w14:paraId="58039BE5" w14:textId="77777777" w:rsidR="00AB2D18" w:rsidRPr="00D27C68" w:rsidRDefault="00AB2D18" w:rsidP="00C47B8C">
            <w:pPr>
              <w:spacing w:line="360" w:lineRule="auto"/>
              <w:jc w:val="both"/>
              <w:rPr>
                <w:bCs/>
              </w:rPr>
            </w:pPr>
            <w:r w:rsidRPr="00D27C68">
              <w:rPr>
                <w:bCs/>
              </w:rPr>
              <w:t xml:space="preserve">Designation </w:t>
            </w:r>
          </w:p>
        </w:tc>
      </w:tr>
      <w:tr w:rsidR="00AB2D18" w14:paraId="557D0654" w14:textId="77777777" w:rsidTr="00F5418C">
        <w:trPr>
          <w:trHeight w:val="459"/>
        </w:trPr>
        <w:tc>
          <w:tcPr>
            <w:tcW w:w="789" w:type="dxa"/>
          </w:tcPr>
          <w:p w14:paraId="63B6E382" w14:textId="77777777" w:rsidR="00AB2D18" w:rsidRPr="00D27C68" w:rsidRDefault="00AB2D18" w:rsidP="00C47B8C">
            <w:pPr>
              <w:spacing w:line="360" w:lineRule="auto"/>
              <w:jc w:val="both"/>
              <w:rPr>
                <w:bCs/>
              </w:rPr>
            </w:pPr>
            <w:r w:rsidRPr="00D27C68">
              <w:rPr>
                <w:bCs/>
              </w:rPr>
              <w:t>1</w:t>
            </w:r>
          </w:p>
        </w:tc>
        <w:tc>
          <w:tcPr>
            <w:tcW w:w="4564" w:type="dxa"/>
          </w:tcPr>
          <w:p w14:paraId="7A42E816" w14:textId="77777777" w:rsidR="00AB2D18" w:rsidRPr="00D27C68" w:rsidRDefault="00AB2D18" w:rsidP="00C47B8C">
            <w:pPr>
              <w:spacing w:line="360" w:lineRule="auto"/>
              <w:jc w:val="both"/>
              <w:rPr>
                <w:bCs/>
              </w:rPr>
            </w:pPr>
            <w:r w:rsidRPr="00D27C68">
              <w:rPr>
                <w:bCs/>
              </w:rPr>
              <w:t xml:space="preserve">Engr. Muhammad Abid Mengal </w:t>
            </w:r>
          </w:p>
        </w:tc>
        <w:tc>
          <w:tcPr>
            <w:tcW w:w="3176" w:type="dxa"/>
          </w:tcPr>
          <w:p w14:paraId="73CE897A" w14:textId="77777777" w:rsidR="00AB2D18" w:rsidRPr="00D27C68" w:rsidRDefault="00AB2D18" w:rsidP="00C47B8C">
            <w:pPr>
              <w:spacing w:line="360" w:lineRule="auto"/>
              <w:jc w:val="both"/>
              <w:rPr>
                <w:bCs/>
              </w:rPr>
            </w:pPr>
            <w:r w:rsidRPr="00D27C68">
              <w:rPr>
                <w:bCs/>
              </w:rPr>
              <w:t xml:space="preserve">Chairman </w:t>
            </w:r>
          </w:p>
        </w:tc>
      </w:tr>
      <w:tr w:rsidR="00AB2D18" w14:paraId="4698CFE0" w14:textId="77777777" w:rsidTr="00F5418C">
        <w:trPr>
          <w:trHeight w:val="459"/>
        </w:trPr>
        <w:tc>
          <w:tcPr>
            <w:tcW w:w="789" w:type="dxa"/>
          </w:tcPr>
          <w:p w14:paraId="3868ABD8" w14:textId="77777777" w:rsidR="00AB2D18" w:rsidRPr="00D27C68" w:rsidRDefault="00AB2D18" w:rsidP="00C47B8C">
            <w:pPr>
              <w:spacing w:line="360" w:lineRule="auto"/>
              <w:jc w:val="both"/>
              <w:rPr>
                <w:bCs/>
              </w:rPr>
            </w:pPr>
            <w:r w:rsidRPr="00D27C68">
              <w:rPr>
                <w:bCs/>
              </w:rPr>
              <w:t xml:space="preserve">2. </w:t>
            </w:r>
          </w:p>
        </w:tc>
        <w:tc>
          <w:tcPr>
            <w:tcW w:w="4564" w:type="dxa"/>
          </w:tcPr>
          <w:p w14:paraId="22954374" w14:textId="77777777" w:rsidR="00AB2D18" w:rsidRPr="00D27C68" w:rsidRDefault="00AB2D18" w:rsidP="00C47B8C">
            <w:pPr>
              <w:spacing w:line="360" w:lineRule="auto"/>
              <w:jc w:val="both"/>
              <w:rPr>
                <w:bCs/>
              </w:rPr>
            </w:pPr>
            <w:r w:rsidRPr="00D27C68">
              <w:rPr>
                <w:bCs/>
              </w:rPr>
              <w:t xml:space="preserve">Engr. </w:t>
            </w:r>
            <w:r>
              <w:rPr>
                <w:bCs/>
              </w:rPr>
              <w:t>Muhammad Ismail Marri</w:t>
            </w:r>
            <w:r w:rsidRPr="00D27C68">
              <w:rPr>
                <w:bCs/>
              </w:rPr>
              <w:t xml:space="preserve"> </w:t>
            </w:r>
          </w:p>
        </w:tc>
        <w:tc>
          <w:tcPr>
            <w:tcW w:w="3176" w:type="dxa"/>
          </w:tcPr>
          <w:p w14:paraId="534985A4" w14:textId="77777777" w:rsidR="00AB2D18" w:rsidRPr="00D27C68" w:rsidRDefault="00AB2D18" w:rsidP="00C47B8C">
            <w:pPr>
              <w:spacing w:line="360" w:lineRule="auto"/>
              <w:jc w:val="both"/>
              <w:rPr>
                <w:bCs/>
              </w:rPr>
            </w:pPr>
            <w:r>
              <w:rPr>
                <w:bCs/>
              </w:rPr>
              <w:t xml:space="preserve">Assistant Professor/ </w:t>
            </w:r>
            <w:r w:rsidRPr="00D27C68">
              <w:rPr>
                <w:bCs/>
              </w:rPr>
              <w:t>Member</w:t>
            </w:r>
          </w:p>
        </w:tc>
      </w:tr>
      <w:tr w:rsidR="00AB2D18" w14:paraId="4AEE95C5" w14:textId="77777777" w:rsidTr="00F5418C">
        <w:trPr>
          <w:trHeight w:val="459"/>
        </w:trPr>
        <w:tc>
          <w:tcPr>
            <w:tcW w:w="789" w:type="dxa"/>
          </w:tcPr>
          <w:p w14:paraId="6F6BA268" w14:textId="77777777" w:rsidR="00AB2D18" w:rsidRPr="00D27C68" w:rsidRDefault="00AB2D18" w:rsidP="00C47B8C">
            <w:pPr>
              <w:spacing w:line="360" w:lineRule="auto"/>
              <w:jc w:val="both"/>
              <w:rPr>
                <w:bCs/>
              </w:rPr>
            </w:pPr>
            <w:r w:rsidRPr="00D27C68">
              <w:rPr>
                <w:bCs/>
              </w:rPr>
              <w:t>3.</w:t>
            </w:r>
          </w:p>
        </w:tc>
        <w:tc>
          <w:tcPr>
            <w:tcW w:w="4564" w:type="dxa"/>
          </w:tcPr>
          <w:p w14:paraId="0F426E6A" w14:textId="77777777" w:rsidR="00AB2D18" w:rsidRPr="00D27C68" w:rsidRDefault="00AB2D18" w:rsidP="00C47B8C">
            <w:pPr>
              <w:spacing w:line="360" w:lineRule="auto"/>
              <w:jc w:val="both"/>
              <w:rPr>
                <w:bCs/>
              </w:rPr>
            </w:pPr>
            <w:r w:rsidRPr="00D27C68">
              <w:rPr>
                <w:bCs/>
              </w:rPr>
              <w:t xml:space="preserve">Engr. Anis-ur-Rehman </w:t>
            </w:r>
          </w:p>
        </w:tc>
        <w:tc>
          <w:tcPr>
            <w:tcW w:w="3176" w:type="dxa"/>
          </w:tcPr>
          <w:p w14:paraId="02928B17" w14:textId="77777777" w:rsidR="00AB2D18" w:rsidRPr="00D27C68" w:rsidRDefault="00AB2D18" w:rsidP="00C47B8C">
            <w:pPr>
              <w:spacing w:line="360" w:lineRule="auto"/>
              <w:jc w:val="both"/>
              <w:rPr>
                <w:bCs/>
              </w:rPr>
            </w:pPr>
            <w:r>
              <w:rPr>
                <w:bCs/>
              </w:rPr>
              <w:t>Lecturer/</w:t>
            </w:r>
            <w:r w:rsidRPr="00D27C68">
              <w:rPr>
                <w:bCs/>
              </w:rPr>
              <w:t>Member</w:t>
            </w:r>
          </w:p>
        </w:tc>
      </w:tr>
      <w:tr w:rsidR="00AB2D18" w14:paraId="58C276DB" w14:textId="77777777" w:rsidTr="00F5418C">
        <w:trPr>
          <w:trHeight w:val="459"/>
        </w:trPr>
        <w:tc>
          <w:tcPr>
            <w:tcW w:w="789" w:type="dxa"/>
          </w:tcPr>
          <w:p w14:paraId="3DF48B0C" w14:textId="77777777" w:rsidR="00AB2D18" w:rsidRPr="00D27C68" w:rsidRDefault="00AB2D18" w:rsidP="00C47B8C">
            <w:pPr>
              <w:spacing w:line="360" w:lineRule="auto"/>
              <w:jc w:val="both"/>
              <w:rPr>
                <w:bCs/>
              </w:rPr>
            </w:pPr>
            <w:r w:rsidRPr="00D27C68">
              <w:rPr>
                <w:bCs/>
              </w:rPr>
              <w:t>4.</w:t>
            </w:r>
          </w:p>
        </w:tc>
        <w:tc>
          <w:tcPr>
            <w:tcW w:w="4564" w:type="dxa"/>
          </w:tcPr>
          <w:p w14:paraId="69872C17" w14:textId="77777777" w:rsidR="00AB2D18" w:rsidRPr="00D27C68" w:rsidRDefault="00AB2D18" w:rsidP="00C47B8C">
            <w:pPr>
              <w:spacing w:line="360" w:lineRule="auto"/>
              <w:jc w:val="both"/>
              <w:rPr>
                <w:bCs/>
              </w:rPr>
            </w:pPr>
            <w:r w:rsidRPr="00D27C68">
              <w:rPr>
                <w:bCs/>
              </w:rPr>
              <w:t>Project Group supervisor</w:t>
            </w:r>
          </w:p>
        </w:tc>
        <w:tc>
          <w:tcPr>
            <w:tcW w:w="3176" w:type="dxa"/>
          </w:tcPr>
          <w:p w14:paraId="01B35B4E" w14:textId="77777777" w:rsidR="00AB2D18" w:rsidRPr="00D27C68" w:rsidRDefault="00AB2D18" w:rsidP="00C47B8C">
            <w:pPr>
              <w:spacing w:line="360" w:lineRule="auto"/>
              <w:jc w:val="both"/>
              <w:rPr>
                <w:bCs/>
              </w:rPr>
            </w:pPr>
            <w:r w:rsidRPr="00D27C68">
              <w:rPr>
                <w:bCs/>
              </w:rPr>
              <w:t>Member</w:t>
            </w:r>
          </w:p>
        </w:tc>
      </w:tr>
    </w:tbl>
    <w:p w14:paraId="3756A041" w14:textId="77777777" w:rsidR="00AB2D18" w:rsidRDefault="00AB2D18" w:rsidP="00F5418C">
      <w:pPr>
        <w:spacing w:line="360" w:lineRule="auto"/>
        <w:jc w:val="both"/>
        <w:rPr>
          <w:bCs/>
        </w:rPr>
      </w:pPr>
    </w:p>
    <w:p w14:paraId="114EAF4A" w14:textId="77777777" w:rsidR="00AB2D18" w:rsidRDefault="00AB2D18" w:rsidP="00F5418C">
      <w:pPr>
        <w:spacing w:line="360" w:lineRule="auto"/>
        <w:jc w:val="center"/>
        <w:rPr>
          <w:b/>
          <w:bCs/>
        </w:rPr>
      </w:pPr>
    </w:p>
    <w:p w14:paraId="12A75CE9" w14:textId="77777777" w:rsidR="00AB2D18" w:rsidRDefault="00AB2D18" w:rsidP="00F5418C">
      <w:pPr>
        <w:spacing w:line="360" w:lineRule="auto"/>
        <w:jc w:val="both"/>
        <w:rPr>
          <w:b/>
          <w:bCs/>
        </w:rPr>
      </w:pPr>
    </w:p>
    <w:p w14:paraId="39A424DF" w14:textId="77777777" w:rsidR="00AB2D18" w:rsidRDefault="00AB2D18" w:rsidP="00F5418C">
      <w:pPr>
        <w:ind w:left="5760"/>
        <w:rPr>
          <w:b/>
          <w:bCs/>
        </w:rPr>
      </w:pPr>
    </w:p>
    <w:p w14:paraId="69274AC3" w14:textId="77777777" w:rsidR="00AB2D18" w:rsidRDefault="00AB2D18" w:rsidP="00F5418C">
      <w:pPr>
        <w:ind w:left="5760"/>
        <w:rPr>
          <w:b/>
          <w:bCs/>
        </w:rPr>
      </w:pPr>
      <w:r>
        <w:rPr>
          <w:b/>
          <w:bCs/>
        </w:rPr>
        <w:tab/>
      </w:r>
      <w:r>
        <w:rPr>
          <w:b/>
          <w:bCs/>
        </w:rPr>
        <w:tab/>
      </w:r>
      <w:r>
        <w:rPr>
          <w:b/>
          <w:bCs/>
        </w:rPr>
        <w:tab/>
      </w:r>
      <w:r>
        <w:rPr>
          <w:b/>
          <w:bCs/>
        </w:rPr>
        <w:tab/>
      </w:r>
    </w:p>
    <w:p w14:paraId="236C0D2F" w14:textId="77777777" w:rsidR="00AB2D18" w:rsidRDefault="00AB2D18" w:rsidP="00F5418C">
      <w:pPr>
        <w:ind w:left="5760"/>
        <w:rPr>
          <w:b/>
          <w:bCs/>
        </w:rPr>
      </w:pPr>
    </w:p>
    <w:p w14:paraId="03427E99" w14:textId="77777777" w:rsidR="00AB2D18" w:rsidRDefault="00AB2D18" w:rsidP="00F5418C">
      <w:pPr>
        <w:ind w:left="5760"/>
        <w:rPr>
          <w:b/>
          <w:bCs/>
        </w:rPr>
      </w:pPr>
    </w:p>
    <w:p w14:paraId="28FF61BD" w14:textId="77777777" w:rsidR="00AB2D18" w:rsidRPr="00407F43" w:rsidRDefault="00AB2D18" w:rsidP="00F5418C">
      <w:pPr>
        <w:ind w:left="5760"/>
        <w:rPr>
          <w:b/>
          <w:caps/>
        </w:rPr>
      </w:pPr>
      <w:r>
        <w:rPr>
          <w:b/>
          <w:bCs/>
        </w:rPr>
        <w:tab/>
      </w:r>
      <w:r>
        <w:rPr>
          <w:b/>
          <w:bCs/>
        </w:rPr>
        <w:tab/>
      </w:r>
      <w:r>
        <w:rPr>
          <w:b/>
          <w:bCs/>
        </w:rPr>
        <w:tab/>
      </w:r>
      <w:r>
        <w:rPr>
          <w:b/>
          <w:bCs/>
        </w:rPr>
        <w:tab/>
      </w:r>
      <w:r>
        <w:rPr>
          <w:b/>
          <w:caps/>
        </w:rPr>
        <w:tab/>
      </w:r>
      <w:r>
        <w:rPr>
          <w:b/>
          <w:caps/>
        </w:rPr>
        <w:tab/>
      </w:r>
      <w:r w:rsidRPr="00407F43">
        <w:rPr>
          <w:b/>
          <w:caps/>
        </w:rPr>
        <w:t>Chairman</w:t>
      </w:r>
    </w:p>
    <w:p w14:paraId="6855654E" w14:textId="77777777" w:rsidR="00AB2D18" w:rsidRDefault="00AB2D18" w:rsidP="000601A5">
      <w:pPr>
        <w:spacing w:line="360" w:lineRule="auto"/>
      </w:pPr>
      <w:r>
        <w:br w:type="page"/>
      </w:r>
    </w:p>
    <w:p w14:paraId="2F1C436B" w14:textId="77777777" w:rsidR="00AB2D18" w:rsidRDefault="00AB2D18" w:rsidP="000601A5">
      <w:pPr>
        <w:spacing w:line="360" w:lineRule="auto"/>
      </w:pPr>
    </w:p>
    <w:p w14:paraId="6A5330CB" w14:textId="77777777" w:rsidR="00AB2D18" w:rsidRDefault="00AB2D18" w:rsidP="001A088B">
      <w:pPr>
        <w:spacing w:line="360" w:lineRule="auto"/>
      </w:pPr>
      <w:r>
        <w:t>The Invigilator and Supporting Staff for ME (Electrical) Admission entry Test held on September 9, 2018  are as under:-</w:t>
      </w:r>
    </w:p>
    <w:p w14:paraId="1483BC2F" w14:textId="77777777" w:rsidR="00AB2D18" w:rsidRPr="00EB69D1" w:rsidRDefault="00AB2D18" w:rsidP="000601A5">
      <w:pPr>
        <w:spacing w:line="360" w:lineRule="auto"/>
        <w:rPr>
          <w:b/>
          <w:bCs/>
          <w:sz w:val="28"/>
          <w:szCs w:val="28"/>
          <w:u w:val="single"/>
        </w:rPr>
      </w:pPr>
      <w:r>
        <w:t xml:space="preserve"> </w:t>
      </w:r>
      <w:r w:rsidRPr="00EB69D1">
        <w:rPr>
          <w:b/>
          <w:bCs/>
          <w:sz w:val="28"/>
          <w:szCs w:val="28"/>
          <w:u w:val="single"/>
        </w:rPr>
        <w:t>Invigilators</w:t>
      </w:r>
    </w:p>
    <w:p w14:paraId="1CD701C9" w14:textId="77777777" w:rsidR="00AB2D18" w:rsidRPr="00CC55FC" w:rsidRDefault="00AB2D18" w:rsidP="000601A5">
      <w:pPr>
        <w:spacing w:line="360" w:lineRule="auto"/>
        <w:rPr>
          <w:b/>
          <w:bCs/>
        </w:rPr>
      </w:pPr>
      <w:r>
        <w:t xml:space="preserve">Engr. Muhammad Abid Mengal </w:t>
      </w:r>
      <w:r>
        <w:tab/>
      </w:r>
      <w:r>
        <w:tab/>
      </w:r>
      <w:r>
        <w:tab/>
      </w:r>
      <w:r w:rsidRPr="00CC55FC">
        <w:rPr>
          <w:b/>
          <w:bCs/>
        </w:rPr>
        <w:t xml:space="preserve">Chairman </w:t>
      </w:r>
    </w:p>
    <w:p w14:paraId="7F6C4406" w14:textId="77777777" w:rsidR="00AB2D18" w:rsidRDefault="00AB2D18" w:rsidP="000601A5">
      <w:pPr>
        <w:spacing w:line="360" w:lineRule="auto"/>
      </w:pPr>
    </w:p>
    <w:p w14:paraId="777A895F" w14:textId="77777777" w:rsidR="00AB2D18" w:rsidRDefault="00AB2D18" w:rsidP="00CC55FC">
      <w:pPr>
        <w:spacing w:line="360" w:lineRule="auto"/>
      </w:pPr>
      <w:r>
        <w:t xml:space="preserve">Dr. Faizullah </w:t>
      </w:r>
      <w:r>
        <w:tab/>
      </w:r>
      <w:r>
        <w:tab/>
      </w:r>
      <w:r>
        <w:tab/>
      </w:r>
      <w:r>
        <w:tab/>
      </w:r>
      <w:r>
        <w:tab/>
      </w:r>
      <w:r>
        <w:tab/>
        <w:t>Associate Professor/Invigilator</w:t>
      </w:r>
    </w:p>
    <w:p w14:paraId="32F4F0A2" w14:textId="77777777" w:rsidR="00AB2D18" w:rsidRDefault="00AB2D18" w:rsidP="00CC55FC">
      <w:pPr>
        <w:spacing w:line="360" w:lineRule="auto"/>
      </w:pPr>
      <w:r>
        <w:t>Dr. Ayaz Hussain</w:t>
      </w:r>
      <w:r>
        <w:tab/>
      </w:r>
      <w:r>
        <w:tab/>
      </w:r>
      <w:r>
        <w:tab/>
      </w:r>
      <w:r>
        <w:tab/>
      </w:r>
      <w:r>
        <w:tab/>
        <w:t xml:space="preserve">Assistant Professor/Invigilator </w:t>
      </w:r>
    </w:p>
    <w:p w14:paraId="79C038B6" w14:textId="77777777" w:rsidR="00AB2D18" w:rsidRDefault="00AB2D18" w:rsidP="00CC55FC">
      <w:pPr>
        <w:spacing w:line="360" w:lineRule="auto"/>
      </w:pPr>
      <w:r>
        <w:t xml:space="preserve">Engr. Anis ur Rehman </w:t>
      </w:r>
      <w:r>
        <w:tab/>
      </w:r>
      <w:r>
        <w:tab/>
      </w:r>
      <w:r>
        <w:tab/>
      </w:r>
      <w:r>
        <w:tab/>
        <w:t xml:space="preserve">Lecture/Invigilator </w:t>
      </w:r>
    </w:p>
    <w:p w14:paraId="5E4C915B" w14:textId="77777777" w:rsidR="00AB2D18" w:rsidRDefault="00AB2D18" w:rsidP="00CC55FC">
      <w:pPr>
        <w:spacing w:line="360" w:lineRule="auto"/>
      </w:pPr>
      <w:r>
        <w:t>Engr.  Muhammad Tayyab</w:t>
      </w:r>
      <w:r>
        <w:tab/>
      </w:r>
      <w:r>
        <w:tab/>
      </w:r>
      <w:r>
        <w:tab/>
      </w:r>
      <w:r>
        <w:tab/>
        <w:t xml:space="preserve">Lab Lecture/Invigilator </w:t>
      </w:r>
    </w:p>
    <w:p w14:paraId="3A7137FC" w14:textId="77777777" w:rsidR="00AB2D18" w:rsidRDefault="00AB2D18" w:rsidP="000601A5">
      <w:pPr>
        <w:spacing w:line="360" w:lineRule="auto"/>
      </w:pPr>
      <w:r>
        <w:t xml:space="preserve">Engr. Hammal Khan  </w:t>
      </w:r>
      <w:r>
        <w:tab/>
      </w:r>
      <w:r>
        <w:tab/>
      </w:r>
      <w:r>
        <w:tab/>
      </w:r>
      <w:r>
        <w:tab/>
      </w:r>
      <w:r>
        <w:tab/>
        <w:t>Lecture/Invigilator</w:t>
      </w:r>
    </w:p>
    <w:p w14:paraId="247D95EA" w14:textId="77777777" w:rsidR="00AB2D18" w:rsidRDefault="00AB2D18" w:rsidP="001A088B">
      <w:pPr>
        <w:spacing w:line="360" w:lineRule="auto"/>
      </w:pPr>
      <w:r>
        <w:t>Engr.  Mansoor Ahmed</w:t>
      </w:r>
      <w:r>
        <w:tab/>
      </w:r>
      <w:r>
        <w:tab/>
      </w:r>
      <w:r>
        <w:tab/>
      </w:r>
      <w:r>
        <w:tab/>
        <w:t xml:space="preserve">Lab Lecture/Invigilator </w:t>
      </w:r>
    </w:p>
    <w:p w14:paraId="00ED03E9" w14:textId="77777777" w:rsidR="00AB2D18" w:rsidRDefault="00AB2D18" w:rsidP="000601A5">
      <w:pPr>
        <w:spacing w:line="360" w:lineRule="auto"/>
        <w:rPr>
          <w:b/>
          <w:bCs/>
          <w:sz w:val="26"/>
          <w:szCs w:val="26"/>
          <w:u w:val="single"/>
        </w:rPr>
      </w:pPr>
    </w:p>
    <w:p w14:paraId="1FBBA337" w14:textId="77777777" w:rsidR="00AB2D18" w:rsidRPr="00EB69D1" w:rsidRDefault="00AB2D18" w:rsidP="000601A5">
      <w:pPr>
        <w:spacing w:line="360" w:lineRule="auto"/>
        <w:rPr>
          <w:b/>
          <w:bCs/>
          <w:sz w:val="26"/>
          <w:szCs w:val="26"/>
          <w:u w:val="single"/>
        </w:rPr>
      </w:pPr>
      <w:r w:rsidRPr="00EB69D1">
        <w:rPr>
          <w:b/>
          <w:bCs/>
          <w:sz w:val="26"/>
          <w:szCs w:val="26"/>
          <w:u w:val="single"/>
        </w:rPr>
        <w:t xml:space="preserve">Supporting Staff </w:t>
      </w:r>
    </w:p>
    <w:p w14:paraId="7C7136D7" w14:textId="77777777" w:rsidR="00AB2D18" w:rsidRDefault="00AB2D18" w:rsidP="00EB69D1">
      <w:pPr>
        <w:spacing w:line="360" w:lineRule="auto"/>
      </w:pPr>
      <w:r>
        <w:t xml:space="preserve">Ghulam Mustafa </w:t>
      </w:r>
      <w:r>
        <w:tab/>
      </w:r>
      <w:r>
        <w:tab/>
      </w:r>
      <w:r>
        <w:tab/>
      </w:r>
      <w:r>
        <w:tab/>
      </w:r>
      <w:r>
        <w:tab/>
        <w:t xml:space="preserve">Naib Qasid </w:t>
      </w:r>
    </w:p>
    <w:p w14:paraId="1E51D4D9" w14:textId="77777777" w:rsidR="00AB2D18" w:rsidRDefault="00AB2D18" w:rsidP="00EB69D1">
      <w:pPr>
        <w:spacing w:line="360" w:lineRule="auto"/>
      </w:pPr>
      <w:r>
        <w:t xml:space="preserve">Bahwal Khan </w:t>
      </w:r>
      <w:r>
        <w:tab/>
      </w:r>
      <w:r>
        <w:tab/>
      </w:r>
      <w:r>
        <w:tab/>
      </w:r>
      <w:r>
        <w:tab/>
      </w:r>
      <w:r>
        <w:tab/>
      </w:r>
      <w:r>
        <w:tab/>
        <w:t xml:space="preserve">Lab Attendant </w:t>
      </w:r>
    </w:p>
    <w:p w14:paraId="445F58EE" w14:textId="77777777" w:rsidR="00AB2D18" w:rsidRDefault="00AB2D18" w:rsidP="00EB69D1">
      <w:pPr>
        <w:spacing w:line="360" w:lineRule="auto"/>
      </w:pPr>
      <w:r>
        <w:t>ssssss</w:t>
      </w:r>
    </w:p>
    <w:p w14:paraId="18E382F9" w14:textId="77777777" w:rsidR="00AB2D18" w:rsidRDefault="00AB2D18" w:rsidP="00EB69D1">
      <w:pPr>
        <w:spacing w:line="360" w:lineRule="auto"/>
      </w:pPr>
    </w:p>
    <w:p w14:paraId="6B243C22" w14:textId="77777777" w:rsidR="00AB2D18" w:rsidRDefault="00AB2D18" w:rsidP="00EB69D1">
      <w:pPr>
        <w:spacing w:line="360" w:lineRule="auto"/>
      </w:pPr>
    </w:p>
    <w:p w14:paraId="6823CE99" w14:textId="77777777" w:rsidR="00AB2D18" w:rsidRDefault="00AB2D18" w:rsidP="00EB69D1">
      <w:pPr>
        <w:spacing w:line="360" w:lineRule="auto"/>
      </w:pPr>
    </w:p>
    <w:p w14:paraId="40B9B34D" w14:textId="77777777" w:rsidR="00AB2D18" w:rsidRPr="00407F43" w:rsidRDefault="00AB2D18" w:rsidP="00DE1260">
      <w:pPr>
        <w:ind w:left="5760"/>
        <w:rPr>
          <w:b/>
          <w:caps/>
        </w:rPr>
      </w:pPr>
      <w:r>
        <w:tab/>
      </w:r>
      <w:r>
        <w:tab/>
      </w:r>
      <w:r>
        <w:tab/>
      </w:r>
      <w:r>
        <w:tab/>
      </w:r>
      <w:r>
        <w:tab/>
      </w:r>
      <w:r>
        <w:tab/>
      </w:r>
      <w:r>
        <w:tab/>
      </w:r>
      <w:r w:rsidRPr="00407F43">
        <w:rPr>
          <w:b/>
          <w:caps/>
        </w:rPr>
        <w:t>Chairman</w:t>
      </w:r>
    </w:p>
    <w:p w14:paraId="2F206425" w14:textId="77777777" w:rsidR="00AB2D18" w:rsidRPr="007A373F" w:rsidRDefault="00AB2D18" w:rsidP="00DE1260">
      <w:pPr>
        <w:spacing w:line="360" w:lineRule="auto"/>
      </w:pPr>
      <w:r>
        <w:br w:type="page"/>
      </w:r>
    </w:p>
    <w:tbl>
      <w:tblPr>
        <w:tblW w:w="5142" w:type="pct"/>
        <w:tblLook w:val="0000" w:firstRow="0" w:lastRow="0" w:firstColumn="0" w:lastColumn="0" w:noHBand="0" w:noVBand="0"/>
      </w:tblPr>
      <w:tblGrid>
        <w:gridCol w:w="4860"/>
        <w:gridCol w:w="5136"/>
      </w:tblGrid>
      <w:tr w:rsidR="00AB2D18" w:rsidRPr="005D4FBE" w14:paraId="3929EF9E" w14:textId="77777777" w:rsidTr="00C20F16">
        <w:tc>
          <w:tcPr>
            <w:tcW w:w="2431" w:type="pct"/>
          </w:tcPr>
          <w:p w14:paraId="08AEAABF" w14:textId="77777777" w:rsidR="00AB2D18" w:rsidRPr="005D4FBE" w:rsidRDefault="00AB2D18" w:rsidP="00C20F16">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8/</w:t>
            </w:r>
          </w:p>
        </w:tc>
        <w:tc>
          <w:tcPr>
            <w:tcW w:w="2569" w:type="pct"/>
          </w:tcPr>
          <w:p w14:paraId="2FD929EB" w14:textId="77777777" w:rsidR="00AB2D18" w:rsidRPr="005D4FBE" w:rsidRDefault="00AB2D18" w:rsidP="00C20F16">
            <w:pPr>
              <w:snapToGrid w:val="0"/>
              <w:jc w:val="right"/>
              <w:rPr>
                <w:rFonts w:ascii="Berlin Sans FB" w:hAnsi="Berlin Sans FB"/>
              </w:rPr>
            </w:pPr>
            <w:r>
              <w:rPr>
                <w:rFonts w:ascii="Berlin Sans FB" w:hAnsi="Berlin Sans FB"/>
              </w:rPr>
              <w:t>Dated  : September 14 , 2018</w:t>
            </w:r>
          </w:p>
        </w:tc>
      </w:tr>
    </w:tbl>
    <w:p w14:paraId="18DA52AC" w14:textId="77777777" w:rsidR="00AB2D18" w:rsidRDefault="00AB2D18" w:rsidP="00A82114"/>
    <w:p w14:paraId="0AA254E6" w14:textId="77777777" w:rsidR="00AB2D18" w:rsidRDefault="00AB2D18" w:rsidP="00A82114">
      <w:pPr>
        <w:ind w:left="1440"/>
      </w:pPr>
    </w:p>
    <w:p w14:paraId="109FA8D1" w14:textId="77777777" w:rsidR="00AB2D18" w:rsidRDefault="00AB2D18" w:rsidP="00A82114">
      <w:pPr>
        <w:ind w:left="1440"/>
      </w:pPr>
      <w:r>
        <w:t>The Sub Division office (SDO),</w:t>
      </w:r>
    </w:p>
    <w:p w14:paraId="581C0250" w14:textId="77777777" w:rsidR="00AB2D18" w:rsidRDefault="00AB2D18" w:rsidP="00A82114">
      <w:pPr>
        <w:ind w:left="1440"/>
      </w:pPr>
      <w:r>
        <w:t>132KV Khuzdar.</w:t>
      </w:r>
    </w:p>
    <w:p w14:paraId="45918D3B" w14:textId="77777777" w:rsidR="00AB2D18" w:rsidRDefault="00AB2D18" w:rsidP="00A82114">
      <w:pPr>
        <w:ind w:left="1440"/>
      </w:pPr>
    </w:p>
    <w:p w14:paraId="7BE3E5EC" w14:textId="77777777" w:rsidR="00AB2D18" w:rsidRDefault="00AB2D18" w:rsidP="00A82114">
      <w:pPr>
        <w:ind w:left="1440"/>
      </w:pPr>
    </w:p>
    <w:p w14:paraId="70F8989A" w14:textId="77777777" w:rsidR="00AB2D18" w:rsidRDefault="00AB2D18" w:rsidP="00A82114">
      <w:pPr>
        <w:ind w:left="1440"/>
      </w:pPr>
    </w:p>
    <w:p w14:paraId="0C032E2E" w14:textId="77777777" w:rsidR="00AB2D18" w:rsidRPr="00A82114" w:rsidRDefault="00AB2D18" w:rsidP="00A82114">
      <w:pPr>
        <w:rPr>
          <w:caps/>
        </w:rPr>
      </w:pPr>
      <w:r>
        <w:t>Subject:</w:t>
      </w:r>
      <w:r>
        <w:tab/>
      </w:r>
      <w:r w:rsidRPr="00A82114">
        <w:rPr>
          <w:b/>
          <w:caps/>
          <w:u w:val="single"/>
        </w:rPr>
        <w:t>Provision of Data</w:t>
      </w:r>
    </w:p>
    <w:p w14:paraId="710F5347" w14:textId="77777777" w:rsidR="00AB2D18" w:rsidRDefault="00AB2D18" w:rsidP="00A82114"/>
    <w:p w14:paraId="73FAD050" w14:textId="77777777" w:rsidR="00AB2D18" w:rsidRDefault="00AB2D18" w:rsidP="00A82114"/>
    <w:p w14:paraId="78168146" w14:textId="77777777" w:rsidR="00AB2D18" w:rsidRDefault="00AB2D18" w:rsidP="00A82114">
      <w:r>
        <w:t>Dear Sir,</w:t>
      </w:r>
    </w:p>
    <w:p w14:paraId="126A5025" w14:textId="77777777" w:rsidR="00AB2D18" w:rsidRDefault="00AB2D18" w:rsidP="00A82114"/>
    <w:p w14:paraId="13915CB5" w14:textId="77777777" w:rsidR="00AB2D18" w:rsidRDefault="00AB2D18" w:rsidP="00A82114">
      <w:pPr>
        <w:spacing w:line="360" w:lineRule="auto"/>
        <w:jc w:val="both"/>
      </w:pPr>
      <w:r>
        <w:t xml:space="preserve"> I would like to send a student group of 8</w:t>
      </w:r>
      <w:r w:rsidRPr="0074156E">
        <w:rPr>
          <w:vertAlign w:val="superscript"/>
        </w:rPr>
        <w:t>th</w:t>
      </w:r>
      <w:r>
        <w:t xml:space="preserve"> Semester to collect the date related to their final year project. The project group is working on 11KV feeder of peeromar Khuzdar in this regard kindly provide the necessary date. </w:t>
      </w:r>
    </w:p>
    <w:p w14:paraId="4A9E473F" w14:textId="77777777" w:rsidR="00AB2D18" w:rsidRDefault="00AB2D18" w:rsidP="00A82114">
      <w:pPr>
        <w:spacing w:line="360" w:lineRule="auto"/>
        <w:jc w:val="both"/>
      </w:pPr>
      <w:r>
        <w:t xml:space="preserve">I shall be thankful to your corporation. </w:t>
      </w:r>
    </w:p>
    <w:p w14:paraId="35201E45" w14:textId="77777777" w:rsidR="00AB2D18" w:rsidRDefault="00AB2D18" w:rsidP="00A82114"/>
    <w:p w14:paraId="2C360380" w14:textId="77777777" w:rsidR="00AB2D18" w:rsidRDefault="00AB2D18" w:rsidP="00A82114"/>
    <w:p w14:paraId="2F311573" w14:textId="77777777" w:rsidR="00AB2D18" w:rsidRDefault="00AB2D18" w:rsidP="00A82114">
      <w:pPr>
        <w:rPr>
          <w:b/>
        </w:rPr>
      </w:pPr>
    </w:p>
    <w:p w14:paraId="0910AF5A" w14:textId="77777777" w:rsidR="00AB2D18" w:rsidRDefault="00AB2D18" w:rsidP="00A82114">
      <w:pPr>
        <w:rPr>
          <w:b/>
        </w:rPr>
      </w:pPr>
    </w:p>
    <w:p w14:paraId="6023C99D" w14:textId="77777777" w:rsidR="00AB2D18" w:rsidRDefault="00AB2D18" w:rsidP="00A82114">
      <w:pPr>
        <w:rPr>
          <w:b/>
        </w:rPr>
      </w:pPr>
    </w:p>
    <w:p w14:paraId="57FA7588" w14:textId="77777777" w:rsidR="00AB2D18" w:rsidRPr="00C93D82" w:rsidRDefault="00AB2D18" w:rsidP="00A82114">
      <w:pPr>
        <w:rPr>
          <w:b/>
        </w:rPr>
      </w:pPr>
      <w:r w:rsidRPr="00C93D82">
        <w:rPr>
          <w:b/>
        </w:rPr>
        <w:t xml:space="preserve">Engr. Muhammad </w:t>
      </w:r>
      <w:r>
        <w:rPr>
          <w:b/>
        </w:rPr>
        <w:t xml:space="preserve">Abid Mengal </w:t>
      </w:r>
    </w:p>
    <w:p w14:paraId="3E7BD905" w14:textId="77777777" w:rsidR="00AB2D18" w:rsidRPr="00C93D82" w:rsidRDefault="00AB2D18" w:rsidP="00A82114">
      <w:pPr>
        <w:rPr>
          <w:b/>
        </w:rPr>
      </w:pPr>
      <w:r w:rsidRPr="00C93D82">
        <w:rPr>
          <w:b/>
        </w:rPr>
        <w:t>CHAIRMAN</w:t>
      </w:r>
    </w:p>
    <w:p w14:paraId="30415CE6" w14:textId="77777777" w:rsidR="00AB2D18" w:rsidRDefault="00AB2D18" w:rsidP="00A82114">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CB964D3" w14:textId="77777777" w:rsidTr="00AA1719">
        <w:tc>
          <w:tcPr>
            <w:tcW w:w="2500" w:type="pct"/>
          </w:tcPr>
          <w:p w14:paraId="5695B35A" w14:textId="77777777" w:rsidR="00AB2D18" w:rsidRDefault="00AB2D18" w:rsidP="00AA171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480E6EB1" w14:textId="77777777" w:rsidR="00AB2D18" w:rsidRDefault="00AB2D18" w:rsidP="00AA1719">
            <w:pPr>
              <w:snapToGrid w:val="0"/>
              <w:jc w:val="right"/>
              <w:rPr>
                <w:rFonts w:ascii="MS Reference Sans Serif" w:hAnsi="MS Reference Sans Serif"/>
                <w:b/>
                <w:szCs w:val="26"/>
              </w:rPr>
            </w:pPr>
            <w:r>
              <w:rPr>
                <w:rFonts w:ascii="MS Reference Sans Serif" w:hAnsi="MS Reference Sans Serif"/>
                <w:b/>
                <w:szCs w:val="26"/>
              </w:rPr>
              <w:t>Dated: September 18, 2018.</w:t>
            </w:r>
          </w:p>
        </w:tc>
      </w:tr>
    </w:tbl>
    <w:p w14:paraId="1F5DDB68" w14:textId="77777777" w:rsidR="00AB2D18" w:rsidRDefault="00AB2D18" w:rsidP="001A2210">
      <w:pPr>
        <w:spacing w:line="360" w:lineRule="auto"/>
        <w:jc w:val="both"/>
        <w:rPr>
          <w:bCs/>
        </w:rPr>
      </w:pPr>
    </w:p>
    <w:p w14:paraId="6EB6D5DB" w14:textId="77777777" w:rsidR="00AB2D18" w:rsidRDefault="00AB2D18" w:rsidP="001A2210">
      <w:pPr>
        <w:spacing w:line="360" w:lineRule="auto"/>
        <w:jc w:val="both"/>
        <w:rPr>
          <w:bCs/>
        </w:rPr>
      </w:pPr>
      <w:r>
        <w:rPr>
          <w:bCs/>
        </w:rPr>
        <w:t>The Dean Faculty of Engineering,</w:t>
      </w:r>
    </w:p>
    <w:p w14:paraId="773731C9" w14:textId="77777777" w:rsidR="00AB2D18" w:rsidRDefault="00AB2D18" w:rsidP="001A2210">
      <w:pPr>
        <w:spacing w:line="360" w:lineRule="auto"/>
        <w:jc w:val="both"/>
        <w:rPr>
          <w:bCs/>
        </w:rPr>
      </w:pPr>
      <w:r>
        <w:rPr>
          <w:bCs/>
        </w:rPr>
        <w:t>BUET, Khuzdar.</w:t>
      </w:r>
    </w:p>
    <w:p w14:paraId="1B7DD658" w14:textId="77777777" w:rsidR="00AB2D18" w:rsidRDefault="00AB2D18" w:rsidP="001A2210">
      <w:pPr>
        <w:spacing w:line="360" w:lineRule="auto"/>
        <w:jc w:val="both"/>
        <w:rPr>
          <w:bCs/>
        </w:rPr>
      </w:pPr>
    </w:p>
    <w:p w14:paraId="4594BE38" w14:textId="77777777" w:rsidR="00AB2D18" w:rsidRPr="00836E4C" w:rsidRDefault="00AB2D18" w:rsidP="00F43C8B">
      <w:pPr>
        <w:spacing w:line="360" w:lineRule="auto"/>
        <w:jc w:val="both"/>
        <w:rPr>
          <w:b/>
          <w:bCs/>
          <w:u w:val="single"/>
        </w:rPr>
      </w:pPr>
      <w:r w:rsidRPr="00836E4C">
        <w:rPr>
          <w:bCs/>
        </w:rPr>
        <w:t>Subject:</w:t>
      </w:r>
      <w:r>
        <w:rPr>
          <w:bCs/>
        </w:rPr>
        <w:tab/>
      </w:r>
      <w:r>
        <w:rPr>
          <w:b/>
          <w:bCs/>
          <w:u w:val="single"/>
        </w:rPr>
        <w:t xml:space="preserve">Winter Session 2018-19 </w:t>
      </w:r>
      <w:r w:rsidRPr="00836E4C">
        <w:rPr>
          <w:b/>
          <w:bCs/>
          <w:u w:val="single"/>
        </w:rPr>
        <w:t xml:space="preserve"> </w:t>
      </w:r>
    </w:p>
    <w:p w14:paraId="7652326C" w14:textId="77777777" w:rsidR="00AB2D18" w:rsidRDefault="00AB2D18" w:rsidP="001A2210">
      <w:pPr>
        <w:spacing w:line="360" w:lineRule="auto"/>
        <w:jc w:val="both"/>
      </w:pPr>
    </w:p>
    <w:p w14:paraId="4A654F65" w14:textId="77777777" w:rsidR="00AB2D18" w:rsidRPr="00E62CF8" w:rsidRDefault="00AB2D18" w:rsidP="00E62CF8">
      <w:pPr>
        <w:spacing w:line="360" w:lineRule="auto"/>
        <w:jc w:val="both"/>
      </w:pPr>
      <w:r>
        <w:t xml:space="preserve">With reference letter No.BUETK/DE-18/44/502-07 received on September 18 2018. the Maximum numbers of students failed in the course are as under Refer above mentioned subject in the following subjects many students are failed in various semesters. In this regard, you are kindly requested allow to conduct the winter camp.  The offered subjects by Electrical Engineering department are as under:-  </w:t>
      </w:r>
    </w:p>
    <w:p w14:paraId="2BA3C0C4" w14:textId="77777777" w:rsidR="00AB2D18" w:rsidRPr="004C5B90" w:rsidRDefault="00AB2D18" w:rsidP="001A2210">
      <w:pPr>
        <w:rPr>
          <w:b/>
          <w:caps/>
          <w:sz w:val="20"/>
          <w:szCs w:val="20"/>
        </w:rPr>
      </w:pPr>
      <w:r w:rsidRPr="004C5B90">
        <w:rPr>
          <w:b/>
          <w:caps/>
          <w:sz w:val="20"/>
          <w:szCs w:val="20"/>
        </w:rPr>
        <w:t>First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13BA500E" w14:textId="77777777" w:rsidTr="00AA1719">
        <w:trPr>
          <w:trHeight w:val="331"/>
        </w:trPr>
        <w:tc>
          <w:tcPr>
            <w:tcW w:w="648" w:type="dxa"/>
            <w:vAlign w:val="center"/>
          </w:tcPr>
          <w:p w14:paraId="4426E855" w14:textId="77777777" w:rsidR="00AB2D18" w:rsidRPr="004C5B90" w:rsidRDefault="00AB2D18" w:rsidP="00AA1719">
            <w:pPr>
              <w:jc w:val="center"/>
              <w:rPr>
                <w:b/>
              </w:rPr>
            </w:pPr>
            <w:r w:rsidRPr="004C5B90">
              <w:rPr>
                <w:b/>
              </w:rPr>
              <w:t>S. No.</w:t>
            </w:r>
          </w:p>
        </w:tc>
        <w:tc>
          <w:tcPr>
            <w:tcW w:w="3226" w:type="dxa"/>
            <w:vAlign w:val="center"/>
          </w:tcPr>
          <w:p w14:paraId="23ABE982" w14:textId="77777777" w:rsidR="00AB2D18" w:rsidRPr="004C5B90" w:rsidRDefault="00AB2D18" w:rsidP="00AA1719">
            <w:pPr>
              <w:jc w:val="center"/>
              <w:rPr>
                <w:b/>
              </w:rPr>
            </w:pPr>
            <w:r w:rsidRPr="004C5B90">
              <w:rPr>
                <w:b/>
              </w:rPr>
              <w:t>Subjects</w:t>
            </w:r>
          </w:p>
        </w:tc>
        <w:tc>
          <w:tcPr>
            <w:tcW w:w="1454" w:type="dxa"/>
            <w:vAlign w:val="center"/>
          </w:tcPr>
          <w:p w14:paraId="1529F7E5" w14:textId="77777777" w:rsidR="00AB2D18" w:rsidRPr="004C5B90" w:rsidRDefault="00AB2D18" w:rsidP="00AA1719">
            <w:pPr>
              <w:jc w:val="center"/>
              <w:rPr>
                <w:b/>
              </w:rPr>
            </w:pPr>
            <w:r w:rsidRPr="004C5B90">
              <w:rPr>
                <w:b/>
              </w:rPr>
              <w:t>Codes</w:t>
            </w:r>
          </w:p>
        </w:tc>
        <w:tc>
          <w:tcPr>
            <w:tcW w:w="1620" w:type="dxa"/>
          </w:tcPr>
          <w:p w14:paraId="0617D39A" w14:textId="77777777" w:rsidR="00AB2D18" w:rsidRPr="004C5B90" w:rsidRDefault="00AB2D18" w:rsidP="00AA1719">
            <w:pPr>
              <w:jc w:val="center"/>
              <w:rPr>
                <w:b/>
              </w:rPr>
            </w:pPr>
            <w:r>
              <w:rPr>
                <w:b/>
              </w:rPr>
              <w:t xml:space="preserve">Credit hours </w:t>
            </w:r>
          </w:p>
        </w:tc>
        <w:tc>
          <w:tcPr>
            <w:tcW w:w="1825" w:type="dxa"/>
          </w:tcPr>
          <w:p w14:paraId="5B1D7264" w14:textId="77777777" w:rsidR="00AB2D18" w:rsidRPr="004C5B90" w:rsidRDefault="00AB2D18" w:rsidP="00AA1719">
            <w:pPr>
              <w:jc w:val="center"/>
              <w:rPr>
                <w:b/>
              </w:rPr>
            </w:pPr>
            <w:r>
              <w:rPr>
                <w:b/>
              </w:rPr>
              <w:t xml:space="preserve">Failure </w:t>
            </w:r>
          </w:p>
        </w:tc>
      </w:tr>
      <w:tr w:rsidR="00AB2D18" w:rsidRPr="00281A67" w14:paraId="77F8AD64" w14:textId="77777777" w:rsidTr="00AA1719">
        <w:trPr>
          <w:trHeight w:val="287"/>
        </w:trPr>
        <w:tc>
          <w:tcPr>
            <w:tcW w:w="648" w:type="dxa"/>
            <w:vAlign w:val="center"/>
          </w:tcPr>
          <w:p w14:paraId="6D9DE7E0" w14:textId="77777777" w:rsidR="00AB2D18" w:rsidRPr="001C2555" w:rsidRDefault="00AB2D18" w:rsidP="00AA1719">
            <w:pPr>
              <w:jc w:val="center"/>
            </w:pPr>
            <w:r w:rsidRPr="001C2555">
              <w:t>1</w:t>
            </w:r>
          </w:p>
        </w:tc>
        <w:tc>
          <w:tcPr>
            <w:tcW w:w="3226" w:type="dxa"/>
          </w:tcPr>
          <w:p w14:paraId="5DD55E74" w14:textId="77777777" w:rsidR="00AB2D18" w:rsidRPr="00B32488" w:rsidRDefault="00AB2D18" w:rsidP="00AA1719">
            <w:r w:rsidRPr="00B32488">
              <w:t>Introduction to Computing</w:t>
            </w:r>
            <w:r w:rsidRPr="00B32488">
              <w:tab/>
            </w:r>
          </w:p>
        </w:tc>
        <w:tc>
          <w:tcPr>
            <w:tcW w:w="1454" w:type="dxa"/>
          </w:tcPr>
          <w:p w14:paraId="5D957F80" w14:textId="77777777" w:rsidR="00AB2D18" w:rsidRPr="00B32488" w:rsidRDefault="00AB2D18" w:rsidP="00AA1719">
            <w:r w:rsidRPr="00B32488">
              <w:t>CS-111</w:t>
            </w:r>
          </w:p>
        </w:tc>
        <w:tc>
          <w:tcPr>
            <w:tcW w:w="1620" w:type="dxa"/>
          </w:tcPr>
          <w:p w14:paraId="4B4938E7" w14:textId="77777777" w:rsidR="00AB2D18" w:rsidRPr="00A64871" w:rsidRDefault="00AB2D18" w:rsidP="00AA1719">
            <w:r>
              <w:t>1+1</w:t>
            </w:r>
          </w:p>
        </w:tc>
        <w:tc>
          <w:tcPr>
            <w:tcW w:w="1825" w:type="dxa"/>
          </w:tcPr>
          <w:p w14:paraId="5318C2DE" w14:textId="77777777" w:rsidR="00AB2D18" w:rsidRPr="00A64871" w:rsidRDefault="00AB2D18" w:rsidP="00AA1719">
            <w:r w:rsidRPr="00A64871">
              <w:t>25</w:t>
            </w:r>
          </w:p>
        </w:tc>
      </w:tr>
      <w:tr w:rsidR="00AB2D18" w:rsidRPr="00281A67" w14:paraId="5E2EBEEA" w14:textId="77777777" w:rsidTr="00AA1719">
        <w:trPr>
          <w:trHeight w:val="287"/>
        </w:trPr>
        <w:tc>
          <w:tcPr>
            <w:tcW w:w="648" w:type="dxa"/>
            <w:vAlign w:val="center"/>
          </w:tcPr>
          <w:p w14:paraId="1A20C101" w14:textId="77777777" w:rsidR="00AB2D18" w:rsidRPr="001C2555" w:rsidRDefault="00AB2D18" w:rsidP="00AA1719">
            <w:pPr>
              <w:jc w:val="center"/>
            </w:pPr>
            <w:r w:rsidRPr="001C2555">
              <w:t>2</w:t>
            </w:r>
          </w:p>
        </w:tc>
        <w:tc>
          <w:tcPr>
            <w:tcW w:w="3226" w:type="dxa"/>
          </w:tcPr>
          <w:p w14:paraId="7598F796" w14:textId="77777777" w:rsidR="00AB2D18" w:rsidRPr="00B32488" w:rsidRDefault="00AB2D18" w:rsidP="00AA1719">
            <w:r w:rsidRPr="00B32488">
              <w:t xml:space="preserve"> Functional English</w:t>
            </w:r>
          </w:p>
        </w:tc>
        <w:tc>
          <w:tcPr>
            <w:tcW w:w="1454" w:type="dxa"/>
          </w:tcPr>
          <w:p w14:paraId="085F267D" w14:textId="77777777" w:rsidR="00AB2D18" w:rsidRPr="00B32488" w:rsidRDefault="00AB2D18" w:rsidP="00AA1719">
            <w:r>
              <w:t>HS-116</w:t>
            </w:r>
          </w:p>
        </w:tc>
        <w:tc>
          <w:tcPr>
            <w:tcW w:w="1620" w:type="dxa"/>
          </w:tcPr>
          <w:p w14:paraId="45543997" w14:textId="77777777" w:rsidR="00AB2D18" w:rsidRPr="00A64871" w:rsidRDefault="00AB2D18" w:rsidP="00AA1719">
            <w:r>
              <w:t>3</w:t>
            </w:r>
          </w:p>
        </w:tc>
        <w:tc>
          <w:tcPr>
            <w:tcW w:w="1825" w:type="dxa"/>
          </w:tcPr>
          <w:p w14:paraId="4B3227D4" w14:textId="77777777" w:rsidR="00AB2D18" w:rsidRPr="00A64871" w:rsidRDefault="00AB2D18" w:rsidP="00AA1719">
            <w:r>
              <w:t>10</w:t>
            </w:r>
          </w:p>
        </w:tc>
      </w:tr>
      <w:tr w:rsidR="00AB2D18" w:rsidRPr="00281A67" w14:paraId="135AF7F5" w14:textId="77777777" w:rsidTr="00AA1719">
        <w:trPr>
          <w:trHeight w:val="287"/>
        </w:trPr>
        <w:tc>
          <w:tcPr>
            <w:tcW w:w="648" w:type="dxa"/>
            <w:vAlign w:val="center"/>
          </w:tcPr>
          <w:p w14:paraId="425EFB1D" w14:textId="77777777" w:rsidR="00AB2D18" w:rsidRPr="001C2555" w:rsidRDefault="00AB2D18" w:rsidP="00AA1719">
            <w:pPr>
              <w:jc w:val="center"/>
            </w:pPr>
            <w:r w:rsidRPr="001C2555">
              <w:t>3</w:t>
            </w:r>
          </w:p>
        </w:tc>
        <w:tc>
          <w:tcPr>
            <w:tcW w:w="3226" w:type="dxa"/>
          </w:tcPr>
          <w:p w14:paraId="50D454C9" w14:textId="77777777" w:rsidR="00AB2D18" w:rsidRPr="00B32488" w:rsidRDefault="00AB2D18" w:rsidP="00AA1719">
            <w:r w:rsidRPr="00B32488">
              <w:t>Calculus &amp; Analytical Geometry</w:t>
            </w:r>
          </w:p>
        </w:tc>
        <w:tc>
          <w:tcPr>
            <w:tcW w:w="1454" w:type="dxa"/>
          </w:tcPr>
          <w:p w14:paraId="7CC58745" w14:textId="77777777" w:rsidR="00AB2D18" w:rsidRPr="00B32488" w:rsidRDefault="00AB2D18" w:rsidP="00AA1719">
            <w:r>
              <w:t>MS-116</w:t>
            </w:r>
          </w:p>
        </w:tc>
        <w:tc>
          <w:tcPr>
            <w:tcW w:w="1620" w:type="dxa"/>
          </w:tcPr>
          <w:p w14:paraId="40E3639E" w14:textId="77777777" w:rsidR="00AB2D18" w:rsidRPr="00A64871" w:rsidRDefault="00AB2D18" w:rsidP="00AA1719">
            <w:r>
              <w:t>3+0</w:t>
            </w:r>
          </w:p>
        </w:tc>
        <w:tc>
          <w:tcPr>
            <w:tcW w:w="1825" w:type="dxa"/>
          </w:tcPr>
          <w:p w14:paraId="6E71807C" w14:textId="77777777" w:rsidR="00AB2D18" w:rsidRPr="00A64871" w:rsidRDefault="00AB2D18" w:rsidP="00AA1719">
            <w:r>
              <w:t>27</w:t>
            </w:r>
          </w:p>
        </w:tc>
      </w:tr>
      <w:tr w:rsidR="00AB2D18" w:rsidRPr="00281A67" w14:paraId="0CD108FF" w14:textId="77777777" w:rsidTr="00AA1719">
        <w:trPr>
          <w:trHeight w:val="287"/>
        </w:trPr>
        <w:tc>
          <w:tcPr>
            <w:tcW w:w="648" w:type="dxa"/>
            <w:vAlign w:val="center"/>
          </w:tcPr>
          <w:p w14:paraId="23E71C7E" w14:textId="77777777" w:rsidR="00AB2D18" w:rsidRPr="001C2555" w:rsidRDefault="00AB2D18" w:rsidP="00AA1719">
            <w:pPr>
              <w:jc w:val="center"/>
            </w:pPr>
            <w:r>
              <w:t>4</w:t>
            </w:r>
          </w:p>
        </w:tc>
        <w:tc>
          <w:tcPr>
            <w:tcW w:w="3226" w:type="dxa"/>
          </w:tcPr>
          <w:p w14:paraId="743CC0DF" w14:textId="77777777" w:rsidR="00AB2D18" w:rsidRPr="00B32488" w:rsidRDefault="00AB2D18" w:rsidP="00AA1719">
            <w:r>
              <w:t xml:space="preserve">Workshop Practice </w:t>
            </w:r>
          </w:p>
        </w:tc>
        <w:tc>
          <w:tcPr>
            <w:tcW w:w="1454" w:type="dxa"/>
          </w:tcPr>
          <w:p w14:paraId="59C02691" w14:textId="77777777" w:rsidR="00AB2D18" w:rsidRDefault="00AB2D18" w:rsidP="00AA1719">
            <w:r>
              <w:t>EE-116</w:t>
            </w:r>
          </w:p>
        </w:tc>
        <w:tc>
          <w:tcPr>
            <w:tcW w:w="1620" w:type="dxa"/>
          </w:tcPr>
          <w:p w14:paraId="3B9476BF" w14:textId="77777777" w:rsidR="00AB2D18" w:rsidRDefault="00AB2D18" w:rsidP="00AA1719">
            <w:r>
              <w:t>0+1</w:t>
            </w:r>
          </w:p>
        </w:tc>
        <w:tc>
          <w:tcPr>
            <w:tcW w:w="1825" w:type="dxa"/>
          </w:tcPr>
          <w:p w14:paraId="499C50B5" w14:textId="77777777" w:rsidR="00AB2D18" w:rsidRDefault="00AB2D18" w:rsidP="00AA1719">
            <w:r>
              <w:t>14</w:t>
            </w:r>
          </w:p>
        </w:tc>
      </w:tr>
      <w:tr w:rsidR="00AB2D18" w:rsidRPr="00281A67" w14:paraId="075A76DC" w14:textId="77777777" w:rsidTr="00AA1719">
        <w:trPr>
          <w:trHeight w:val="287"/>
        </w:trPr>
        <w:tc>
          <w:tcPr>
            <w:tcW w:w="648" w:type="dxa"/>
            <w:vAlign w:val="center"/>
          </w:tcPr>
          <w:p w14:paraId="4A52DEED" w14:textId="77777777" w:rsidR="00AB2D18" w:rsidRDefault="00AB2D18" w:rsidP="00AA1719">
            <w:pPr>
              <w:jc w:val="center"/>
            </w:pPr>
            <w:r>
              <w:t>5</w:t>
            </w:r>
          </w:p>
        </w:tc>
        <w:tc>
          <w:tcPr>
            <w:tcW w:w="3226" w:type="dxa"/>
          </w:tcPr>
          <w:p w14:paraId="683EFE17" w14:textId="77777777" w:rsidR="00AB2D18" w:rsidRDefault="00AB2D18" w:rsidP="00AA1719">
            <w:r>
              <w:t xml:space="preserve">Islamic Studies </w:t>
            </w:r>
          </w:p>
        </w:tc>
        <w:tc>
          <w:tcPr>
            <w:tcW w:w="1454" w:type="dxa"/>
          </w:tcPr>
          <w:p w14:paraId="53A6A9F2" w14:textId="77777777" w:rsidR="00AB2D18" w:rsidRDefault="00AB2D18" w:rsidP="00AA1719">
            <w:r>
              <w:t>HS-116</w:t>
            </w:r>
          </w:p>
        </w:tc>
        <w:tc>
          <w:tcPr>
            <w:tcW w:w="1620" w:type="dxa"/>
          </w:tcPr>
          <w:p w14:paraId="3BD290D7" w14:textId="77777777" w:rsidR="00AB2D18" w:rsidRDefault="00AB2D18" w:rsidP="00AA1719">
            <w:r>
              <w:t>2+0</w:t>
            </w:r>
          </w:p>
        </w:tc>
        <w:tc>
          <w:tcPr>
            <w:tcW w:w="1825" w:type="dxa"/>
          </w:tcPr>
          <w:p w14:paraId="180B5F7A" w14:textId="77777777" w:rsidR="00AB2D18" w:rsidRDefault="00AB2D18" w:rsidP="00AA1719">
            <w:r>
              <w:t>12</w:t>
            </w:r>
          </w:p>
        </w:tc>
      </w:tr>
      <w:tr w:rsidR="00AB2D18" w:rsidRPr="00281A67" w14:paraId="641399CB" w14:textId="77777777" w:rsidTr="00AA1719">
        <w:trPr>
          <w:trHeight w:val="287"/>
        </w:trPr>
        <w:tc>
          <w:tcPr>
            <w:tcW w:w="648" w:type="dxa"/>
            <w:vAlign w:val="center"/>
          </w:tcPr>
          <w:p w14:paraId="348E777E" w14:textId="77777777" w:rsidR="00AB2D18" w:rsidRDefault="00AB2D18" w:rsidP="00AA1719">
            <w:pPr>
              <w:jc w:val="center"/>
            </w:pPr>
            <w:r>
              <w:t>6</w:t>
            </w:r>
          </w:p>
        </w:tc>
        <w:tc>
          <w:tcPr>
            <w:tcW w:w="3226" w:type="dxa"/>
          </w:tcPr>
          <w:p w14:paraId="588ADEA2" w14:textId="77777777" w:rsidR="00AB2D18" w:rsidRDefault="00AB2D18" w:rsidP="00AA1719">
            <w:r>
              <w:t xml:space="preserve">Electricity and Magnetism </w:t>
            </w:r>
          </w:p>
        </w:tc>
        <w:tc>
          <w:tcPr>
            <w:tcW w:w="1454" w:type="dxa"/>
          </w:tcPr>
          <w:p w14:paraId="628BE017" w14:textId="77777777" w:rsidR="00AB2D18" w:rsidRDefault="00AB2D18" w:rsidP="00AA1719">
            <w:r>
              <w:t>NS-111</w:t>
            </w:r>
          </w:p>
        </w:tc>
        <w:tc>
          <w:tcPr>
            <w:tcW w:w="1620" w:type="dxa"/>
          </w:tcPr>
          <w:p w14:paraId="2B20BA22" w14:textId="77777777" w:rsidR="00AB2D18" w:rsidRDefault="00AB2D18" w:rsidP="00AA1719">
            <w:r>
              <w:t>3+1</w:t>
            </w:r>
          </w:p>
        </w:tc>
        <w:tc>
          <w:tcPr>
            <w:tcW w:w="1825" w:type="dxa"/>
          </w:tcPr>
          <w:p w14:paraId="219173C9" w14:textId="77777777" w:rsidR="00AB2D18" w:rsidRDefault="00AB2D18" w:rsidP="00AA1719">
            <w:r>
              <w:t>14</w:t>
            </w:r>
          </w:p>
        </w:tc>
      </w:tr>
    </w:tbl>
    <w:p w14:paraId="5EFFEE4A" w14:textId="77777777" w:rsidR="00AB2D18" w:rsidRPr="00F5356E" w:rsidRDefault="00AB2D18" w:rsidP="001A2210">
      <w:pPr>
        <w:rPr>
          <w:b/>
          <w:sz w:val="20"/>
          <w:szCs w:val="20"/>
        </w:rPr>
      </w:pPr>
    </w:p>
    <w:p w14:paraId="1B657C27" w14:textId="77777777" w:rsidR="00AB2D18" w:rsidRPr="00646F2A" w:rsidRDefault="00AB2D18" w:rsidP="001A2210">
      <w:pPr>
        <w:rPr>
          <w:sz w:val="20"/>
          <w:szCs w:val="20"/>
        </w:rPr>
      </w:pPr>
      <w:r w:rsidRPr="00F5356E">
        <w:rPr>
          <w:b/>
          <w:sz w:val="20"/>
          <w:szCs w:val="20"/>
        </w:rPr>
        <w:t>SECOND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077C0C7E" w14:textId="77777777" w:rsidTr="00AA1719">
        <w:trPr>
          <w:trHeight w:val="331"/>
        </w:trPr>
        <w:tc>
          <w:tcPr>
            <w:tcW w:w="648" w:type="dxa"/>
            <w:vAlign w:val="center"/>
          </w:tcPr>
          <w:p w14:paraId="1F58B3E5" w14:textId="77777777" w:rsidR="00AB2D18" w:rsidRPr="004C5B90" w:rsidRDefault="00AB2D18" w:rsidP="00AA1719">
            <w:pPr>
              <w:jc w:val="center"/>
              <w:rPr>
                <w:b/>
              </w:rPr>
            </w:pPr>
            <w:r w:rsidRPr="004C5B90">
              <w:rPr>
                <w:b/>
              </w:rPr>
              <w:t>S. No.</w:t>
            </w:r>
          </w:p>
        </w:tc>
        <w:tc>
          <w:tcPr>
            <w:tcW w:w="3226" w:type="dxa"/>
            <w:vAlign w:val="center"/>
          </w:tcPr>
          <w:p w14:paraId="28FA15DC" w14:textId="77777777" w:rsidR="00AB2D18" w:rsidRPr="004C5B90" w:rsidRDefault="00AB2D18" w:rsidP="00AA1719">
            <w:pPr>
              <w:jc w:val="center"/>
              <w:rPr>
                <w:b/>
              </w:rPr>
            </w:pPr>
            <w:r w:rsidRPr="004C5B90">
              <w:rPr>
                <w:b/>
              </w:rPr>
              <w:t>Subjects</w:t>
            </w:r>
          </w:p>
        </w:tc>
        <w:tc>
          <w:tcPr>
            <w:tcW w:w="1454" w:type="dxa"/>
            <w:vAlign w:val="center"/>
          </w:tcPr>
          <w:p w14:paraId="1D255F35" w14:textId="77777777" w:rsidR="00AB2D18" w:rsidRPr="004C5B90" w:rsidRDefault="00AB2D18" w:rsidP="00AA1719">
            <w:pPr>
              <w:jc w:val="center"/>
              <w:rPr>
                <w:b/>
              </w:rPr>
            </w:pPr>
            <w:r w:rsidRPr="004C5B90">
              <w:rPr>
                <w:b/>
              </w:rPr>
              <w:t>Codes</w:t>
            </w:r>
          </w:p>
        </w:tc>
        <w:tc>
          <w:tcPr>
            <w:tcW w:w="1620" w:type="dxa"/>
          </w:tcPr>
          <w:p w14:paraId="3DC23644" w14:textId="77777777" w:rsidR="00AB2D18" w:rsidRPr="004C5B90" w:rsidRDefault="00AB2D18" w:rsidP="00AA1719">
            <w:pPr>
              <w:jc w:val="center"/>
              <w:rPr>
                <w:b/>
              </w:rPr>
            </w:pPr>
            <w:r>
              <w:rPr>
                <w:b/>
              </w:rPr>
              <w:t xml:space="preserve">Credit hours </w:t>
            </w:r>
          </w:p>
        </w:tc>
        <w:tc>
          <w:tcPr>
            <w:tcW w:w="1825" w:type="dxa"/>
          </w:tcPr>
          <w:p w14:paraId="5EA8A984" w14:textId="77777777" w:rsidR="00AB2D18" w:rsidRPr="004C5B90" w:rsidRDefault="00AB2D18" w:rsidP="00AA1719">
            <w:pPr>
              <w:jc w:val="center"/>
              <w:rPr>
                <w:b/>
              </w:rPr>
            </w:pPr>
            <w:r>
              <w:rPr>
                <w:b/>
              </w:rPr>
              <w:t xml:space="preserve">Failure </w:t>
            </w:r>
          </w:p>
        </w:tc>
      </w:tr>
      <w:tr w:rsidR="00AB2D18" w:rsidRPr="00281A67" w14:paraId="02178DAF" w14:textId="77777777" w:rsidTr="00AA1719">
        <w:trPr>
          <w:trHeight w:val="287"/>
        </w:trPr>
        <w:tc>
          <w:tcPr>
            <w:tcW w:w="648" w:type="dxa"/>
            <w:vAlign w:val="center"/>
          </w:tcPr>
          <w:p w14:paraId="3CF7E197" w14:textId="77777777" w:rsidR="00AB2D18" w:rsidRPr="001C2555" w:rsidRDefault="00AB2D18" w:rsidP="00AA1719">
            <w:pPr>
              <w:jc w:val="center"/>
            </w:pPr>
            <w:r w:rsidRPr="001C2555">
              <w:t>1</w:t>
            </w:r>
          </w:p>
        </w:tc>
        <w:tc>
          <w:tcPr>
            <w:tcW w:w="3226" w:type="dxa"/>
          </w:tcPr>
          <w:p w14:paraId="0C9630F4" w14:textId="77777777" w:rsidR="00AB2D18" w:rsidRPr="001C2555" w:rsidRDefault="00AB2D18" w:rsidP="00AA1719">
            <w:r>
              <w:t xml:space="preserve">Engineering Drawing </w:t>
            </w:r>
          </w:p>
        </w:tc>
        <w:tc>
          <w:tcPr>
            <w:tcW w:w="1454" w:type="dxa"/>
          </w:tcPr>
          <w:p w14:paraId="78E0C4F9" w14:textId="77777777" w:rsidR="00AB2D18" w:rsidRPr="001C2555" w:rsidRDefault="00AB2D18" w:rsidP="00AA1719">
            <w:r>
              <w:t>ME-112</w:t>
            </w:r>
          </w:p>
        </w:tc>
        <w:tc>
          <w:tcPr>
            <w:tcW w:w="1620" w:type="dxa"/>
          </w:tcPr>
          <w:p w14:paraId="61F17778" w14:textId="77777777" w:rsidR="00AB2D18" w:rsidRPr="0065728E" w:rsidRDefault="00AB2D18" w:rsidP="00AA1719">
            <w:r>
              <w:t>0+1</w:t>
            </w:r>
          </w:p>
        </w:tc>
        <w:tc>
          <w:tcPr>
            <w:tcW w:w="1825" w:type="dxa"/>
          </w:tcPr>
          <w:p w14:paraId="07812FE8" w14:textId="77777777" w:rsidR="00AB2D18" w:rsidRPr="0065728E" w:rsidRDefault="00AB2D18" w:rsidP="00AA1719">
            <w:r>
              <w:t>10</w:t>
            </w:r>
          </w:p>
        </w:tc>
      </w:tr>
      <w:tr w:rsidR="00AB2D18" w:rsidRPr="00281A67" w14:paraId="40E17D3F" w14:textId="77777777" w:rsidTr="00AA1719">
        <w:trPr>
          <w:trHeight w:val="287"/>
        </w:trPr>
        <w:tc>
          <w:tcPr>
            <w:tcW w:w="648" w:type="dxa"/>
            <w:vAlign w:val="center"/>
          </w:tcPr>
          <w:p w14:paraId="5CA3211A" w14:textId="77777777" w:rsidR="00AB2D18" w:rsidRPr="001C2555" w:rsidRDefault="00AB2D18" w:rsidP="00AA1719">
            <w:pPr>
              <w:jc w:val="center"/>
            </w:pPr>
            <w:r>
              <w:t>2.</w:t>
            </w:r>
          </w:p>
        </w:tc>
        <w:tc>
          <w:tcPr>
            <w:tcW w:w="3226" w:type="dxa"/>
          </w:tcPr>
          <w:p w14:paraId="7939DAEE" w14:textId="77777777" w:rsidR="00AB2D18" w:rsidRDefault="00AB2D18" w:rsidP="00AA1719">
            <w:r>
              <w:t xml:space="preserve">Linear Circuit Analysis </w:t>
            </w:r>
          </w:p>
        </w:tc>
        <w:tc>
          <w:tcPr>
            <w:tcW w:w="1454" w:type="dxa"/>
          </w:tcPr>
          <w:p w14:paraId="3B90D04D" w14:textId="77777777" w:rsidR="00AB2D18" w:rsidRDefault="00AB2D18" w:rsidP="00AA1719">
            <w:r>
              <w:t>EE-123</w:t>
            </w:r>
          </w:p>
        </w:tc>
        <w:tc>
          <w:tcPr>
            <w:tcW w:w="1620" w:type="dxa"/>
          </w:tcPr>
          <w:p w14:paraId="3D93ECEB" w14:textId="77777777" w:rsidR="00AB2D18" w:rsidRDefault="00AB2D18" w:rsidP="00AA1719">
            <w:r>
              <w:t>3+1</w:t>
            </w:r>
          </w:p>
        </w:tc>
        <w:tc>
          <w:tcPr>
            <w:tcW w:w="1825" w:type="dxa"/>
          </w:tcPr>
          <w:p w14:paraId="6EF4D021" w14:textId="77777777" w:rsidR="00AB2D18" w:rsidRDefault="00AB2D18" w:rsidP="00AA1719">
            <w:r>
              <w:t>7</w:t>
            </w:r>
          </w:p>
        </w:tc>
      </w:tr>
      <w:tr w:rsidR="00AB2D18" w:rsidRPr="00281A67" w14:paraId="666B9181" w14:textId="77777777" w:rsidTr="00AA1719">
        <w:trPr>
          <w:trHeight w:val="287"/>
        </w:trPr>
        <w:tc>
          <w:tcPr>
            <w:tcW w:w="648" w:type="dxa"/>
            <w:vAlign w:val="center"/>
          </w:tcPr>
          <w:p w14:paraId="258EAC16" w14:textId="77777777" w:rsidR="00AB2D18" w:rsidRDefault="00AB2D18" w:rsidP="00AA1719">
            <w:pPr>
              <w:jc w:val="center"/>
            </w:pPr>
            <w:r>
              <w:t>3</w:t>
            </w:r>
          </w:p>
        </w:tc>
        <w:tc>
          <w:tcPr>
            <w:tcW w:w="3226" w:type="dxa"/>
          </w:tcPr>
          <w:p w14:paraId="6D6C856E" w14:textId="77777777" w:rsidR="00AB2D18" w:rsidRDefault="00AB2D18" w:rsidP="00AA1719">
            <w:r>
              <w:t xml:space="preserve">Basics Mechanical </w:t>
            </w:r>
          </w:p>
        </w:tc>
        <w:tc>
          <w:tcPr>
            <w:tcW w:w="1454" w:type="dxa"/>
          </w:tcPr>
          <w:p w14:paraId="7747CB10" w14:textId="77777777" w:rsidR="00AB2D18" w:rsidRDefault="00AB2D18" w:rsidP="00AA1719">
            <w:r>
              <w:t>ME-124</w:t>
            </w:r>
          </w:p>
        </w:tc>
        <w:tc>
          <w:tcPr>
            <w:tcW w:w="1620" w:type="dxa"/>
          </w:tcPr>
          <w:p w14:paraId="184619A1" w14:textId="77777777" w:rsidR="00AB2D18" w:rsidRDefault="00AB2D18" w:rsidP="00AA1719">
            <w:r>
              <w:t>3</w:t>
            </w:r>
          </w:p>
        </w:tc>
        <w:tc>
          <w:tcPr>
            <w:tcW w:w="1825" w:type="dxa"/>
          </w:tcPr>
          <w:p w14:paraId="5451EFDB" w14:textId="77777777" w:rsidR="00AB2D18" w:rsidRDefault="00AB2D18" w:rsidP="00AA1719">
            <w:r>
              <w:t>6</w:t>
            </w:r>
          </w:p>
        </w:tc>
      </w:tr>
    </w:tbl>
    <w:p w14:paraId="47B9DFC0" w14:textId="77777777" w:rsidR="00AB2D18" w:rsidRDefault="00AB2D18" w:rsidP="001A2210">
      <w:pPr>
        <w:rPr>
          <w:b/>
          <w:sz w:val="20"/>
          <w:szCs w:val="20"/>
        </w:rPr>
      </w:pPr>
    </w:p>
    <w:p w14:paraId="40C99314" w14:textId="77777777" w:rsidR="00AB2D18" w:rsidRDefault="00AB2D18" w:rsidP="001A2210">
      <w:pPr>
        <w:rPr>
          <w:b/>
          <w:sz w:val="20"/>
          <w:szCs w:val="20"/>
        </w:rPr>
      </w:pPr>
    </w:p>
    <w:p w14:paraId="101C474D" w14:textId="77777777" w:rsidR="00AB2D18" w:rsidRPr="008830D1" w:rsidRDefault="00AB2D18" w:rsidP="001A2210">
      <w:pPr>
        <w:rPr>
          <w:b/>
          <w:sz w:val="20"/>
          <w:szCs w:val="20"/>
        </w:rPr>
      </w:pPr>
      <w:r>
        <w:rPr>
          <w:b/>
          <w:sz w:val="20"/>
          <w:szCs w:val="20"/>
        </w:rPr>
        <w:t>THIRD</w:t>
      </w:r>
      <w:r w:rsidRPr="00F5356E">
        <w:rPr>
          <w:b/>
          <w:sz w:val="20"/>
          <w:szCs w:val="20"/>
        </w:rPr>
        <w:t xml:space="preserve"> SEMESTER</w:t>
      </w:r>
    </w:p>
    <w:tbl>
      <w:tblPr>
        <w:tblW w:w="8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4"/>
        <w:gridCol w:w="3304"/>
        <w:gridCol w:w="1440"/>
        <w:gridCol w:w="1620"/>
        <w:gridCol w:w="1821"/>
      </w:tblGrid>
      <w:tr w:rsidR="00AB2D18" w:rsidRPr="00281A67" w14:paraId="2C7A49B6" w14:textId="77777777" w:rsidTr="00AA1719">
        <w:trPr>
          <w:trHeight w:val="376"/>
        </w:trPr>
        <w:tc>
          <w:tcPr>
            <w:tcW w:w="584" w:type="dxa"/>
            <w:vAlign w:val="center"/>
          </w:tcPr>
          <w:p w14:paraId="27E81111" w14:textId="77777777" w:rsidR="00AB2D18" w:rsidRPr="004C5B90" w:rsidRDefault="00AB2D18" w:rsidP="00AA1719">
            <w:pPr>
              <w:jc w:val="center"/>
              <w:rPr>
                <w:b/>
              </w:rPr>
            </w:pPr>
            <w:r w:rsidRPr="004C5B90">
              <w:rPr>
                <w:b/>
              </w:rPr>
              <w:t>S. No.</w:t>
            </w:r>
          </w:p>
        </w:tc>
        <w:tc>
          <w:tcPr>
            <w:tcW w:w="3304" w:type="dxa"/>
            <w:vAlign w:val="center"/>
          </w:tcPr>
          <w:p w14:paraId="0CE38695" w14:textId="77777777" w:rsidR="00AB2D18" w:rsidRPr="004C5B90" w:rsidRDefault="00AB2D18" w:rsidP="00AA1719">
            <w:pPr>
              <w:jc w:val="center"/>
              <w:rPr>
                <w:b/>
              </w:rPr>
            </w:pPr>
            <w:r w:rsidRPr="004C5B90">
              <w:rPr>
                <w:b/>
              </w:rPr>
              <w:t>Subjects</w:t>
            </w:r>
          </w:p>
        </w:tc>
        <w:tc>
          <w:tcPr>
            <w:tcW w:w="1440" w:type="dxa"/>
            <w:vAlign w:val="center"/>
          </w:tcPr>
          <w:p w14:paraId="0FAEA799" w14:textId="77777777" w:rsidR="00AB2D18" w:rsidRPr="004C5B90" w:rsidRDefault="00AB2D18" w:rsidP="00AA1719">
            <w:pPr>
              <w:jc w:val="center"/>
              <w:rPr>
                <w:b/>
              </w:rPr>
            </w:pPr>
            <w:r w:rsidRPr="004C5B90">
              <w:rPr>
                <w:b/>
              </w:rPr>
              <w:t>Codes</w:t>
            </w:r>
          </w:p>
        </w:tc>
        <w:tc>
          <w:tcPr>
            <w:tcW w:w="1620" w:type="dxa"/>
          </w:tcPr>
          <w:p w14:paraId="3A60452A" w14:textId="77777777" w:rsidR="00AB2D18" w:rsidRPr="004C5B90" w:rsidRDefault="00AB2D18" w:rsidP="00AA1719">
            <w:pPr>
              <w:jc w:val="center"/>
              <w:rPr>
                <w:b/>
              </w:rPr>
            </w:pPr>
            <w:r>
              <w:rPr>
                <w:b/>
              </w:rPr>
              <w:t xml:space="preserve">Credit hours </w:t>
            </w:r>
          </w:p>
        </w:tc>
        <w:tc>
          <w:tcPr>
            <w:tcW w:w="1821" w:type="dxa"/>
          </w:tcPr>
          <w:p w14:paraId="1A4A3906" w14:textId="77777777" w:rsidR="00AB2D18" w:rsidRPr="004C5B90" w:rsidRDefault="00AB2D18" w:rsidP="00AA1719">
            <w:pPr>
              <w:jc w:val="center"/>
              <w:rPr>
                <w:b/>
              </w:rPr>
            </w:pPr>
            <w:r>
              <w:rPr>
                <w:b/>
              </w:rPr>
              <w:t xml:space="preserve">Failure </w:t>
            </w:r>
          </w:p>
        </w:tc>
      </w:tr>
      <w:tr w:rsidR="00AB2D18" w:rsidRPr="00281A67" w14:paraId="659BAC75" w14:textId="77777777" w:rsidTr="00AA1719">
        <w:trPr>
          <w:trHeight w:val="325"/>
        </w:trPr>
        <w:tc>
          <w:tcPr>
            <w:tcW w:w="584" w:type="dxa"/>
            <w:vAlign w:val="center"/>
          </w:tcPr>
          <w:p w14:paraId="6A6A9D3D" w14:textId="77777777" w:rsidR="00AB2D18" w:rsidRPr="008830D1" w:rsidRDefault="00AB2D18" w:rsidP="00AA1719">
            <w:pPr>
              <w:jc w:val="center"/>
            </w:pPr>
            <w:r w:rsidRPr="008830D1">
              <w:t>1</w:t>
            </w:r>
          </w:p>
        </w:tc>
        <w:tc>
          <w:tcPr>
            <w:tcW w:w="3304" w:type="dxa"/>
          </w:tcPr>
          <w:p w14:paraId="171F0A00" w14:textId="77777777" w:rsidR="00AB2D18" w:rsidRPr="008830D1" w:rsidRDefault="00AB2D18" w:rsidP="00AA1719">
            <w:r>
              <w:t xml:space="preserve">Differential Equation </w:t>
            </w:r>
          </w:p>
        </w:tc>
        <w:tc>
          <w:tcPr>
            <w:tcW w:w="1440" w:type="dxa"/>
          </w:tcPr>
          <w:p w14:paraId="1CCF5780" w14:textId="77777777" w:rsidR="00AB2D18" w:rsidRPr="008830D1" w:rsidRDefault="00AB2D18" w:rsidP="00AA1719">
            <w:r>
              <w:t>NS-119</w:t>
            </w:r>
          </w:p>
        </w:tc>
        <w:tc>
          <w:tcPr>
            <w:tcW w:w="1620" w:type="dxa"/>
          </w:tcPr>
          <w:p w14:paraId="595C9780" w14:textId="77777777" w:rsidR="00AB2D18" w:rsidRPr="0065728E" w:rsidRDefault="00AB2D18" w:rsidP="0065728E">
            <w:r>
              <w:t>3+0</w:t>
            </w:r>
          </w:p>
        </w:tc>
        <w:tc>
          <w:tcPr>
            <w:tcW w:w="1821" w:type="dxa"/>
          </w:tcPr>
          <w:p w14:paraId="502CE6B6" w14:textId="77777777" w:rsidR="00AB2D18" w:rsidRPr="0065728E" w:rsidRDefault="00AB2D18" w:rsidP="0065728E">
            <w:r>
              <w:t>14</w:t>
            </w:r>
          </w:p>
        </w:tc>
      </w:tr>
      <w:tr w:rsidR="00AB2D18" w:rsidRPr="00281A67" w14:paraId="177A2E5F" w14:textId="77777777" w:rsidTr="00AA1719">
        <w:trPr>
          <w:trHeight w:val="325"/>
        </w:trPr>
        <w:tc>
          <w:tcPr>
            <w:tcW w:w="584" w:type="dxa"/>
            <w:vAlign w:val="center"/>
          </w:tcPr>
          <w:p w14:paraId="2033E444" w14:textId="77777777" w:rsidR="00AB2D18" w:rsidRPr="008830D1" w:rsidRDefault="00AB2D18" w:rsidP="00AA1719">
            <w:pPr>
              <w:jc w:val="center"/>
            </w:pPr>
            <w:r w:rsidRPr="008830D1">
              <w:t>2</w:t>
            </w:r>
          </w:p>
        </w:tc>
        <w:tc>
          <w:tcPr>
            <w:tcW w:w="3304" w:type="dxa"/>
          </w:tcPr>
          <w:p w14:paraId="01C8BD6E" w14:textId="77777777" w:rsidR="00AB2D18" w:rsidRPr="008830D1" w:rsidRDefault="00AB2D18" w:rsidP="00AA1719">
            <w:r w:rsidRPr="008830D1">
              <w:t>Electronic Devices and circuits</w:t>
            </w:r>
          </w:p>
        </w:tc>
        <w:tc>
          <w:tcPr>
            <w:tcW w:w="1440" w:type="dxa"/>
          </w:tcPr>
          <w:p w14:paraId="0D17C555" w14:textId="77777777" w:rsidR="00AB2D18" w:rsidRPr="008830D1" w:rsidRDefault="00AB2D18" w:rsidP="00AA1719">
            <w:r w:rsidRPr="008830D1">
              <w:t>EE-212</w:t>
            </w:r>
          </w:p>
        </w:tc>
        <w:tc>
          <w:tcPr>
            <w:tcW w:w="1620" w:type="dxa"/>
          </w:tcPr>
          <w:p w14:paraId="63FA1357" w14:textId="77777777" w:rsidR="00AB2D18" w:rsidRPr="0065728E" w:rsidRDefault="00AB2D18" w:rsidP="00AA1719">
            <w:r>
              <w:t>3+1</w:t>
            </w:r>
          </w:p>
        </w:tc>
        <w:tc>
          <w:tcPr>
            <w:tcW w:w="1821" w:type="dxa"/>
          </w:tcPr>
          <w:p w14:paraId="0BC4C9B0" w14:textId="77777777" w:rsidR="00AB2D18" w:rsidRPr="0065728E" w:rsidRDefault="00AB2D18" w:rsidP="0065728E">
            <w:r>
              <w:t>19</w:t>
            </w:r>
          </w:p>
        </w:tc>
      </w:tr>
    </w:tbl>
    <w:p w14:paraId="4551A64A" w14:textId="77777777" w:rsidR="00AB2D18" w:rsidRDefault="00AB2D18" w:rsidP="001A2210">
      <w:pPr>
        <w:rPr>
          <w:b/>
          <w:sz w:val="20"/>
          <w:szCs w:val="20"/>
        </w:rPr>
      </w:pPr>
    </w:p>
    <w:p w14:paraId="68652C10" w14:textId="77777777" w:rsidR="00AB2D18" w:rsidRDefault="00AB2D18" w:rsidP="001A2210">
      <w:pPr>
        <w:rPr>
          <w:b/>
          <w:sz w:val="20"/>
          <w:szCs w:val="20"/>
        </w:rPr>
      </w:pPr>
    </w:p>
    <w:p w14:paraId="0C585116" w14:textId="77777777" w:rsidR="00AB2D18" w:rsidRPr="00DE5CCE" w:rsidRDefault="00AB2D18" w:rsidP="001A2210">
      <w:pPr>
        <w:rPr>
          <w:b/>
          <w:sz w:val="20"/>
          <w:szCs w:val="20"/>
        </w:rPr>
      </w:pPr>
      <w:r>
        <w:rPr>
          <w:b/>
          <w:sz w:val="20"/>
          <w:szCs w:val="20"/>
        </w:rPr>
        <w:t>FOURTH</w:t>
      </w:r>
      <w:r w:rsidRPr="00F5356E">
        <w:rPr>
          <w:b/>
          <w:sz w:val="20"/>
          <w:szCs w:val="20"/>
        </w:rPr>
        <w:t xml:space="preserve">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23DA37BB" w14:textId="77777777" w:rsidTr="00AA1719">
        <w:trPr>
          <w:trHeight w:val="331"/>
        </w:trPr>
        <w:tc>
          <w:tcPr>
            <w:tcW w:w="648" w:type="dxa"/>
            <w:vAlign w:val="center"/>
          </w:tcPr>
          <w:p w14:paraId="332B625B" w14:textId="77777777" w:rsidR="00AB2D18" w:rsidRPr="004C5B90" w:rsidRDefault="00AB2D18" w:rsidP="00AA1719">
            <w:pPr>
              <w:jc w:val="center"/>
              <w:rPr>
                <w:b/>
              </w:rPr>
            </w:pPr>
            <w:r w:rsidRPr="004C5B90">
              <w:rPr>
                <w:b/>
              </w:rPr>
              <w:t>S. No.</w:t>
            </w:r>
          </w:p>
        </w:tc>
        <w:tc>
          <w:tcPr>
            <w:tcW w:w="3226" w:type="dxa"/>
            <w:vAlign w:val="center"/>
          </w:tcPr>
          <w:p w14:paraId="2268FABA" w14:textId="77777777" w:rsidR="00AB2D18" w:rsidRPr="004C5B90" w:rsidRDefault="00AB2D18" w:rsidP="00AA1719">
            <w:pPr>
              <w:jc w:val="center"/>
              <w:rPr>
                <w:b/>
              </w:rPr>
            </w:pPr>
            <w:r w:rsidRPr="004C5B90">
              <w:rPr>
                <w:b/>
              </w:rPr>
              <w:t>Subjects</w:t>
            </w:r>
          </w:p>
        </w:tc>
        <w:tc>
          <w:tcPr>
            <w:tcW w:w="1454" w:type="dxa"/>
            <w:vAlign w:val="center"/>
          </w:tcPr>
          <w:p w14:paraId="306777DB" w14:textId="77777777" w:rsidR="00AB2D18" w:rsidRPr="004C5B90" w:rsidRDefault="00AB2D18" w:rsidP="00AA1719">
            <w:pPr>
              <w:jc w:val="center"/>
              <w:rPr>
                <w:b/>
              </w:rPr>
            </w:pPr>
            <w:r w:rsidRPr="004C5B90">
              <w:rPr>
                <w:b/>
              </w:rPr>
              <w:t>Codes</w:t>
            </w:r>
          </w:p>
        </w:tc>
        <w:tc>
          <w:tcPr>
            <w:tcW w:w="1620" w:type="dxa"/>
          </w:tcPr>
          <w:p w14:paraId="0C6DCE93" w14:textId="77777777" w:rsidR="00AB2D18" w:rsidRPr="004C5B90" w:rsidRDefault="00AB2D18" w:rsidP="00AA1719">
            <w:pPr>
              <w:jc w:val="center"/>
              <w:rPr>
                <w:b/>
              </w:rPr>
            </w:pPr>
            <w:r>
              <w:rPr>
                <w:b/>
              </w:rPr>
              <w:t xml:space="preserve">Credit hours </w:t>
            </w:r>
          </w:p>
        </w:tc>
        <w:tc>
          <w:tcPr>
            <w:tcW w:w="1825" w:type="dxa"/>
          </w:tcPr>
          <w:p w14:paraId="6B9A91DA" w14:textId="77777777" w:rsidR="00AB2D18" w:rsidRPr="004C5B90" w:rsidRDefault="00AB2D18" w:rsidP="00AA1719">
            <w:pPr>
              <w:jc w:val="center"/>
              <w:rPr>
                <w:b/>
              </w:rPr>
            </w:pPr>
            <w:r>
              <w:rPr>
                <w:b/>
              </w:rPr>
              <w:t xml:space="preserve">Failure </w:t>
            </w:r>
          </w:p>
        </w:tc>
      </w:tr>
      <w:tr w:rsidR="00AB2D18" w:rsidRPr="00281A67" w14:paraId="720589C4" w14:textId="77777777" w:rsidTr="00AA1719">
        <w:trPr>
          <w:trHeight w:val="287"/>
        </w:trPr>
        <w:tc>
          <w:tcPr>
            <w:tcW w:w="648" w:type="dxa"/>
            <w:vAlign w:val="center"/>
          </w:tcPr>
          <w:p w14:paraId="0598CB31" w14:textId="77777777" w:rsidR="00AB2D18" w:rsidRPr="00652BA3" w:rsidRDefault="00AB2D18" w:rsidP="00AA1719">
            <w:pPr>
              <w:jc w:val="center"/>
            </w:pPr>
            <w:r w:rsidRPr="00652BA3">
              <w:t>1</w:t>
            </w:r>
          </w:p>
        </w:tc>
        <w:tc>
          <w:tcPr>
            <w:tcW w:w="3226" w:type="dxa"/>
          </w:tcPr>
          <w:p w14:paraId="51B7CA80" w14:textId="77777777" w:rsidR="00AB2D18" w:rsidRPr="00652BA3" w:rsidRDefault="00AB2D18" w:rsidP="0093119E">
            <w:r w:rsidRPr="00652BA3">
              <w:t>Signals and Systems</w:t>
            </w:r>
          </w:p>
        </w:tc>
        <w:tc>
          <w:tcPr>
            <w:tcW w:w="1454" w:type="dxa"/>
          </w:tcPr>
          <w:p w14:paraId="12E07714" w14:textId="77777777" w:rsidR="00AB2D18" w:rsidRPr="00652BA3" w:rsidRDefault="00AB2D18" w:rsidP="0093119E">
            <w:r w:rsidRPr="00652BA3">
              <w:t>EE-224</w:t>
            </w:r>
          </w:p>
        </w:tc>
        <w:tc>
          <w:tcPr>
            <w:tcW w:w="1620" w:type="dxa"/>
          </w:tcPr>
          <w:p w14:paraId="4845074B" w14:textId="77777777" w:rsidR="00AB2D18" w:rsidRPr="00A500D0" w:rsidRDefault="00AB2D18" w:rsidP="00AA1719">
            <w:r w:rsidRPr="00A500D0">
              <w:t>3+1</w:t>
            </w:r>
          </w:p>
        </w:tc>
        <w:tc>
          <w:tcPr>
            <w:tcW w:w="1825" w:type="dxa"/>
          </w:tcPr>
          <w:p w14:paraId="1B359799" w14:textId="77777777" w:rsidR="00AB2D18" w:rsidRPr="00A500D0" w:rsidRDefault="00AB2D18" w:rsidP="00AA1719">
            <w:r>
              <w:t>11</w:t>
            </w:r>
          </w:p>
        </w:tc>
      </w:tr>
    </w:tbl>
    <w:p w14:paraId="59832574" w14:textId="77777777" w:rsidR="00AB2D18" w:rsidRDefault="00AB2D18" w:rsidP="001A2210">
      <w:pPr>
        <w:rPr>
          <w:b/>
          <w:sz w:val="20"/>
          <w:szCs w:val="20"/>
        </w:rPr>
      </w:pPr>
    </w:p>
    <w:p w14:paraId="1740B9B8" w14:textId="77777777" w:rsidR="00AB2D18" w:rsidRDefault="00AB2D18" w:rsidP="001A2210">
      <w:pPr>
        <w:rPr>
          <w:b/>
          <w:sz w:val="20"/>
          <w:szCs w:val="20"/>
        </w:rPr>
      </w:pPr>
    </w:p>
    <w:p w14:paraId="292194DF" w14:textId="77777777" w:rsidR="00AB2D18" w:rsidRPr="00DE5CCE" w:rsidRDefault="00AB2D18" w:rsidP="001A2210">
      <w:pPr>
        <w:rPr>
          <w:b/>
          <w:sz w:val="20"/>
          <w:szCs w:val="20"/>
        </w:rPr>
      </w:pPr>
      <w:r>
        <w:rPr>
          <w:b/>
          <w:sz w:val="20"/>
          <w:szCs w:val="20"/>
        </w:rPr>
        <w:t>FIFTH</w:t>
      </w:r>
      <w:r w:rsidRPr="00F5356E">
        <w:rPr>
          <w:b/>
          <w:sz w:val="20"/>
          <w:szCs w:val="20"/>
        </w:rPr>
        <w:t xml:space="preserve">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4088A7EC" w14:textId="77777777" w:rsidTr="00AA1719">
        <w:trPr>
          <w:trHeight w:val="331"/>
        </w:trPr>
        <w:tc>
          <w:tcPr>
            <w:tcW w:w="648" w:type="dxa"/>
            <w:vAlign w:val="center"/>
          </w:tcPr>
          <w:p w14:paraId="0858FE5D" w14:textId="77777777" w:rsidR="00AB2D18" w:rsidRPr="004C5B90" w:rsidRDefault="00AB2D18" w:rsidP="00AA1719">
            <w:pPr>
              <w:jc w:val="center"/>
              <w:rPr>
                <w:b/>
              </w:rPr>
            </w:pPr>
            <w:r w:rsidRPr="004C5B90">
              <w:rPr>
                <w:b/>
              </w:rPr>
              <w:t>S. No.</w:t>
            </w:r>
          </w:p>
        </w:tc>
        <w:tc>
          <w:tcPr>
            <w:tcW w:w="3226" w:type="dxa"/>
            <w:vAlign w:val="center"/>
          </w:tcPr>
          <w:p w14:paraId="5922F6F9" w14:textId="77777777" w:rsidR="00AB2D18" w:rsidRPr="004C5B90" w:rsidRDefault="00AB2D18" w:rsidP="00AA1719">
            <w:pPr>
              <w:jc w:val="center"/>
              <w:rPr>
                <w:b/>
              </w:rPr>
            </w:pPr>
            <w:r w:rsidRPr="004C5B90">
              <w:rPr>
                <w:b/>
              </w:rPr>
              <w:t>Subjects</w:t>
            </w:r>
          </w:p>
        </w:tc>
        <w:tc>
          <w:tcPr>
            <w:tcW w:w="1454" w:type="dxa"/>
            <w:vAlign w:val="center"/>
          </w:tcPr>
          <w:p w14:paraId="2D698959" w14:textId="77777777" w:rsidR="00AB2D18" w:rsidRPr="004C5B90" w:rsidRDefault="00AB2D18" w:rsidP="00AA1719">
            <w:pPr>
              <w:jc w:val="center"/>
              <w:rPr>
                <w:b/>
              </w:rPr>
            </w:pPr>
            <w:r w:rsidRPr="004C5B90">
              <w:rPr>
                <w:b/>
              </w:rPr>
              <w:t>Codes</w:t>
            </w:r>
          </w:p>
        </w:tc>
        <w:tc>
          <w:tcPr>
            <w:tcW w:w="1620" w:type="dxa"/>
          </w:tcPr>
          <w:p w14:paraId="44C6DB78" w14:textId="77777777" w:rsidR="00AB2D18" w:rsidRPr="004C5B90" w:rsidRDefault="00AB2D18" w:rsidP="00AA1719">
            <w:pPr>
              <w:jc w:val="center"/>
              <w:rPr>
                <w:b/>
              </w:rPr>
            </w:pPr>
            <w:r>
              <w:rPr>
                <w:b/>
              </w:rPr>
              <w:t xml:space="preserve">Credit hours </w:t>
            </w:r>
          </w:p>
        </w:tc>
        <w:tc>
          <w:tcPr>
            <w:tcW w:w="1825" w:type="dxa"/>
          </w:tcPr>
          <w:p w14:paraId="1BDE7704" w14:textId="77777777" w:rsidR="00AB2D18" w:rsidRPr="004C5B90" w:rsidRDefault="00AB2D18" w:rsidP="00AA1719">
            <w:pPr>
              <w:jc w:val="center"/>
              <w:rPr>
                <w:b/>
              </w:rPr>
            </w:pPr>
            <w:r>
              <w:rPr>
                <w:b/>
              </w:rPr>
              <w:t xml:space="preserve">Failure </w:t>
            </w:r>
          </w:p>
        </w:tc>
      </w:tr>
      <w:tr w:rsidR="00AB2D18" w:rsidRPr="00281A67" w14:paraId="6BC80806" w14:textId="77777777" w:rsidTr="00AA1719">
        <w:trPr>
          <w:trHeight w:val="287"/>
        </w:trPr>
        <w:tc>
          <w:tcPr>
            <w:tcW w:w="648" w:type="dxa"/>
            <w:vAlign w:val="center"/>
          </w:tcPr>
          <w:p w14:paraId="559EEFE9" w14:textId="77777777" w:rsidR="00AB2D18" w:rsidRPr="00652BA3" w:rsidRDefault="00AB2D18" w:rsidP="00AA1719">
            <w:pPr>
              <w:jc w:val="center"/>
            </w:pPr>
            <w:r w:rsidRPr="00652BA3">
              <w:t>1</w:t>
            </w:r>
          </w:p>
        </w:tc>
        <w:tc>
          <w:tcPr>
            <w:tcW w:w="3226" w:type="dxa"/>
          </w:tcPr>
          <w:p w14:paraId="4D669C0E" w14:textId="77777777" w:rsidR="00AB2D18" w:rsidRDefault="00AB2D18" w:rsidP="00AA1719">
            <w:r>
              <w:t xml:space="preserve">Probability &amp; Statics </w:t>
            </w:r>
          </w:p>
          <w:p w14:paraId="747D99D4" w14:textId="77777777" w:rsidR="00AB2D18" w:rsidRPr="00E4083D" w:rsidRDefault="00AB2D18" w:rsidP="00AA1719"/>
        </w:tc>
        <w:tc>
          <w:tcPr>
            <w:tcW w:w="1454" w:type="dxa"/>
          </w:tcPr>
          <w:p w14:paraId="11834491" w14:textId="77777777" w:rsidR="00AB2D18" w:rsidRPr="00E4083D" w:rsidRDefault="00AB2D18" w:rsidP="00AA1719">
            <w:r>
              <w:t>MS-311</w:t>
            </w:r>
          </w:p>
        </w:tc>
        <w:tc>
          <w:tcPr>
            <w:tcW w:w="1620" w:type="dxa"/>
          </w:tcPr>
          <w:p w14:paraId="73EA2D8A" w14:textId="77777777" w:rsidR="00AB2D18" w:rsidRPr="00A500D0" w:rsidRDefault="00AB2D18" w:rsidP="00AA1719">
            <w:r>
              <w:t>3+0</w:t>
            </w:r>
          </w:p>
        </w:tc>
        <w:tc>
          <w:tcPr>
            <w:tcW w:w="1825" w:type="dxa"/>
          </w:tcPr>
          <w:p w14:paraId="79E1F02E" w14:textId="77777777" w:rsidR="00AB2D18" w:rsidRPr="00A500D0" w:rsidRDefault="00AB2D18" w:rsidP="00AA1719">
            <w:r>
              <w:t>15</w:t>
            </w:r>
          </w:p>
        </w:tc>
      </w:tr>
    </w:tbl>
    <w:p w14:paraId="73E8BCFF" w14:textId="77777777" w:rsidR="00AB2D18" w:rsidRDefault="00AB2D18" w:rsidP="001A2210">
      <w:pPr>
        <w:rPr>
          <w:b/>
          <w:sz w:val="20"/>
          <w:szCs w:val="20"/>
        </w:rPr>
      </w:pPr>
    </w:p>
    <w:p w14:paraId="42A7755A" w14:textId="77777777" w:rsidR="00AB2D18" w:rsidRDefault="00AB2D18" w:rsidP="001A2210">
      <w:pPr>
        <w:rPr>
          <w:b/>
          <w:sz w:val="20"/>
          <w:szCs w:val="20"/>
        </w:rPr>
      </w:pPr>
    </w:p>
    <w:p w14:paraId="2D4DDB22" w14:textId="77777777" w:rsidR="00AB2D18" w:rsidRPr="00DE5CCE" w:rsidRDefault="00AB2D18" w:rsidP="001A2210">
      <w:pPr>
        <w:rPr>
          <w:b/>
          <w:sz w:val="20"/>
          <w:szCs w:val="20"/>
        </w:rPr>
      </w:pPr>
      <w:r>
        <w:rPr>
          <w:b/>
          <w:caps/>
          <w:sz w:val="20"/>
          <w:szCs w:val="20"/>
        </w:rPr>
        <w:t>SIXTH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119D6C0B" w14:textId="77777777" w:rsidTr="00AA1719">
        <w:trPr>
          <w:trHeight w:val="331"/>
        </w:trPr>
        <w:tc>
          <w:tcPr>
            <w:tcW w:w="648" w:type="dxa"/>
            <w:vAlign w:val="center"/>
          </w:tcPr>
          <w:p w14:paraId="1EDC6E3C" w14:textId="77777777" w:rsidR="00AB2D18" w:rsidRPr="00D25271" w:rsidRDefault="00AB2D18" w:rsidP="00AA1719">
            <w:pPr>
              <w:jc w:val="center"/>
              <w:rPr>
                <w:b/>
              </w:rPr>
            </w:pPr>
            <w:r w:rsidRPr="00D25271">
              <w:rPr>
                <w:b/>
              </w:rPr>
              <w:t>S. No.</w:t>
            </w:r>
          </w:p>
        </w:tc>
        <w:tc>
          <w:tcPr>
            <w:tcW w:w="3226" w:type="dxa"/>
            <w:vAlign w:val="center"/>
          </w:tcPr>
          <w:p w14:paraId="097DC732" w14:textId="77777777" w:rsidR="00AB2D18" w:rsidRPr="00D25271" w:rsidRDefault="00AB2D18" w:rsidP="00AA1719">
            <w:pPr>
              <w:jc w:val="center"/>
              <w:rPr>
                <w:b/>
              </w:rPr>
            </w:pPr>
            <w:r w:rsidRPr="00D25271">
              <w:rPr>
                <w:b/>
              </w:rPr>
              <w:t>Subjects</w:t>
            </w:r>
          </w:p>
        </w:tc>
        <w:tc>
          <w:tcPr>
            <w:tcW w:w="1454" w:type="dxa"/>
            <w:vAlign w:val="center"/>
          </w:tcPr>
          <w:p w14:paraId="394F8302" w14:textId="77777777" w:rsidR="00AB2D18" w:rsidRPr="00D25271" w:rsidRDefault="00AB2D18" w:rsidP="00AA1719">
            <w:pPr>
              <w:jc w:val="center"/>
              <w:rPr>
                <w:b/>
              </w:rPr>
            </w:pPr>
            <w:r w:rsidRPr="00D25271">
              <w:rPr>
                <w:b/>
              </w:rPr>
              <w:t>Codes</w:t>
            </w:r>
          </w:p>
        </w:tc>
        <w:tc>
          <w:tcPr>
            <w:tcW w:w="1620" w:type="dxa"/>
          </w:tcPr>
          <w:p w14:paraId="3A61C642" w14:textId="77777777" w:rsidR="00AB2D18" w:rsidRPr="004C5B90" w:rsidRDefault="00AB2D18" w:rsidP="00AA1719">
            <w:pPr>
              <w:jc w:val="center"/>
              <w:rPr>
                <w:b/>
              </w:rPr>
            </w:pPr>
            <w:r>
              <w:rPr>
                <w:b/>
              </w:rPr>
              <w:t xml:space="preserve">Credit hours </w:t>
            </w:r>
          </w:p>
        </w:tc>
        <w:tc>
          <w:tcPr>
            <w:tcW w:w="1825" w:type="dxa"/>
          </w:tcPr>
          <w:p w14:paraId="53FFA658" w14:textId="77777777" w:rsidR="00AB2D18" w:rsidRPr="004C5B90" w:rsidRDefault="00AB2D18" w:rsidP="00AA1719">
            <w:pPr>
              <w:jc w:val="center"/>
              <w:rPr>
                <w:b/>
              </w:rPr>
            </w:pPr>
            <w:r>
              <w:rPr>
                <w:b/>
              </w:rPr>
              <w:t xml:space="preserve">Failure </w:t>
            </w:r>
          </w:p>
        </w:tc>
      </w:tr>
      <w:tr w:rsidR="00AB2D18" w:rsidRPr="00281A67" w14:paraId="1DF6752B" w14:textId="77777777" w:rsidTr="00AA1719">
        <w:trPr>
          <w:trHeight w:val="287"/>
        </w:trPr>
        <w:tc>
          <w:tcPr>
            <w:tcW w:w="648" w:type="dxa"/>
            <w:vAlign w:val="center"/>
          </w:tcPr>
          <w:p w14:paraId="5F468EF4" w14:textId="77777777" w:rsidR="00AB2D18" w:rsidRPr="00652BA3" w:rsidRDefault="00AB2D18" w:rsidP="00AA1719">
            <w:pPr>
              <w:jc w:val="center"/>
            </w:pPr>
            <w:r w:rsidRPr="00652BA3">
              <w:t>1</w:t>
            </w:r>
          </w:p>
        </w:tc>
        <w:tc>
          <w:tcPr>
            <w:tcW w:w="3226" w:type="dxa"/>
          </w:tcPr>
          <w:p w14:paraId="30E6FFE2" w14:textId="77777777" w:rsidR="00AB2D18" w:rsidRPr="002572F1" w:rsidRDefault="00AB2D18" w:rsidP="00A11752">
            <w:r>
              <w:t>EMF</w:t>
            </w:r>
          </w:p>
        </w:tc>
        <w:tc>
          <w:tcPr>
            <w:tcW w:w="1454" w:type="dxa"/>
          </w:tcPr>
          <w:p w14:paraId="28F34164" w14:textId="77777777" w:rsidR="00AB2D18" w:rsidRPr="002572F1" w:rsidRDefault="00AB2D18" w:rsidP="00A11752">
            <w:r>
              <w:t>EE-321</w:t>
            </w:r>
          </w:p>
        </w:tc>
        <w:tc>
          <w:tcPr>
            <w:tcW w:w="1620" w:type="dxa"/>
          </w:tcPr>
          <w:p w14:paraId="17206D53" w14:textId="77777777" w:rsidR="00AB2D18" w:rsidRPr="00A500D0" w:rsidRDefault="00AB2D18" w:rsidP="00AA1719">
            <w:r>
              <w:t>3+0</w:t>
            </w:r>
          </w:p>
        </w:tc>
        <w:tc>
          <w:tcPr>
            <w:tcW w:w="1825" w:type="dxa"/>
          </w:tcPr>
          <w:p w14:paraId="520ED461" w14:textId="77777777" w:rsidR="00AB2D18" w:rsidRPr="00A500D0" w:rsidRDefault="00AB2D18" w:rsidP="00AA1719">
            <w:r>
              <w:t>10</w:t>
            </w:r>
          </w:p>
        </w:tc>
      </w:tr>
    </w:tbl>
    <w:p w14:paraId="12F9A3A1" w14:textId="77777777" w:rsidR="00AB2D18" w:rsidRDefault="00AB2D18" w:rsidP="001A2210">
      <w:pPr>
        <w:rPr>
          <w:b/>
          <w:sz w:val="20"/>
          <w:szCs w:val="20"/>
        </w:rPr>
      </w:pPr>
    </w:p>
    <w:p w14:paraId="0E070306" w14:textId="77777777" w:rsidR="00AB2D18" w:rsidRPr="00DE5CCE" w:rsidRDefault="00AB2D18" w:rsidP="004E62A1">
      <w:pPr>
        <w:rPr>
          <w:b/>
          <w:sz w:val="20"/>
          <w:szCs w:val="20"/>
        </w:rPr>
      </w:pPr>
      <w:r w:rsidRPr="002C37EF">
        <w:rPr>
          <w:b/>
          <w:caps/>
          <w:sz w:val="20"/>
          <w:szCs w:val="20"/>
        </w:rPr>
        <w:t>SEVENTH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8"/>
        <w:gridCol w:w="3226"/>
        <w:gridCol w:w="1454"/>
        <w:gridCol w:w="1620"/>
        <w:gridCol w:w="1825"/>
      </w:tblGrid>
      <w:tr w:rsidR="00AB2D18" w:rsidRPr="00281A67" w14:paraId="532739FE" w14:textId="77777777" w:rsidTr="0057015C">
        <w:trPr>
          <w:trHeight w:val="331"/>
        </w:trPr>
        <w:tc>
          <w:tcPr>
            <w:tcW w:w="648" w:type="dxa"/>
            <w:vAlign w:val="center"/>
          </w:tcPr>
          <w:p w14:paraId="3E0BC51C" w14:textId="77777777" w:rsidR="00AB2D18" w:rsidRPr="00D25271" w:rsidRDefault="00AB2D18" w:rsidP="0057015C">
            <w:pPr>
              <w:jc w:val="center"/>
              <w:rPr>
                <w:b/>
              </w:rPr>
            </w:pPr>
            <w:r w:rsidRPr="00D25271">
              <w:rPr>
                <w:b/>
              </w:rPr>
              <w:t>S. No.</w:t>
            </w:r>
          </w:p>
        </w:tc>
        <w:tc>
          <w:tcPr>
            <w:tcW w:w="3226" w:type="dxa"/>
            <w:vAlign w:val="center"/>
          </w:tcPr>
          <w:p w14:paraId="6495AB65" w14:textId="77777777" w:rsidR="00AB2D18" w:rsidRPr="00D25271" w:rsidRDefault="00AB2D18" w:rsidP="0057015C">
            <w:pPr>
              <w:jc w:val="center"/>
              <w:rPr>
                <w:b/>
              </w:rPr>
            </w:pPr>
            <w:r w:rsidRPr="00D25271">
              <w:rPr>
                <w:b/>
              </w:rPr>
              <w:t>Subjects</w:t>
            </w:r>
          </w:p>
        </w:tc>
        <w:tc>
          <w:tcPr>
            <w:tcW w:w="1454" w:type="dxa"/>
            <w:vAlign w:val="center"/>
          </w:tcPr>
          <w:p w14:paraId="5CDD34EE" w14:textId="77777777" w:rsidR="00AB2D18" w:rsidRPr="00D25271" w:rsidRDefault="00AB2D18" w:rsidP="0057015C">
            <w:pPr>
              <w:jc w:val="center"/>
              <w:rPr>
                <w:b/>
              </w:rPr>
            </w:pPr>
            <w:r w:rsidRPr="00D25271">
              <w:rPr>
                <w:b/>
              </w:rPr>
              <w:t>Codes</w:t>
            </w:r>
          </w:p>
        </w:tc>
        <w:tc>
          <w:tcPr>
            <w:tcW w:w="1620" w:type="dxa"/>
          </w:tcPr>
          <w:p w14:paraId="2D44763D" w14:textId="77777777" w:rsidR="00AB2D18" w:rsidRPr="004C5B90" w:rsidRDefault="00AB2D18" w:rsidP="0057015C">
            <w:pPr>
              <w:jc w:val="center"/>
              <w:rPr>
                <w:b/>
              </w:rPr>
            </w:pPr>
            <w:r>
              <w:rPr>
                <w:b/>
              </w:rPr>
              <w:t xml:space="preserve">Credit hours </w:t>
            </w:r>
          </w:p>
        </w:tc>
        <w:tc>
          <w:tcPr>
            <w:tcW w:w="1825" w:type="dxa"/>
          </w:tcPr>
          <w:p w14:paraId="3678CB97" w14:textId="77777777" w:rsidR="00AB2D18" w:rsidRPr="004C5B90" w:rsidRDefault="00AB2D18" w:rsidP="0057015C">
            <w:pPr>
              <w:jc w:val="center"/>
              <w:rPr>
                <w:b/>
              </w:rPr>
            </w:pPr>
            <w:r>
              <w:rPr>
                <w:b/>
              </w:rPr>
              <w:t xml:space="preserve">Failure </w:t>
            </w:r>
          </w:p>
        </w:tc>
      </w:tr>
      <w:tr w:rsidR="00AB2D18" w:rsidRPr="00281A67" w14:paraId="67554B3E" w14:textId="77777777" w:rsidTr="0057015C">
        <w:trPr>
          <w:trHeight w:val="287"/>
        </w:trPr>
        <w:tc>
          <w:tcPr>
            <w:tcW w:w="648" w:type="dxa"/>
            <w:vAlign w:val="center"/>
          </w:tcPr>
          <w:p w14:paraId="22E8B2D2" w14:textId="77777777" w:rsidR="00AB2D18" w:rsidRPr="00652BA3" w:rsidRDefault="00AB2D18" w:rsidP="0057015C">
            <w:pPr>
              <w:jc w:val="center"/>
            </w:pPr>
            <w:r w:rsidRPr="00652BA3">
              <w:t>1</w:t>
            </w:r>
          </w:p>
        </w:tc>
        <w:tc>
          <w:tcPr>
            <w:tcW w:w="3226" w:type="dxa"/>
          </w:tcPr>
          <w:p w14:paraId="5420EB32" w14:textId="77777777" w:rsidR="00AB2D18" w:rsidRPr="002572F1" w:rsidRDefault="00AB2D18" w:rsidP="0057015C">
            <w:r w:rsidRPr="002572F1">
              <w:t>Wave Propagation and Antennas</w:t>
            </w:r>
          </w:p>
        </w:tc>
        <w:tc>
          <w:tcPr>
            <w:tcW w:w="1454" w:type="dxa"/>
          </w:tcPr>
          <w:p w14:paraId="0DEBACE4" w14:textId="77777777" w:rsidR="00AB2D18" w:rsidRPr="002572F1" w:rsidRDefault="00AB2D18" w:rsidP="0057015C">
            <w:r w:rsidRPr="002572F1">
              <w:t>EE-413</w:t>
            </w:r>
          </w:p>
        </w:tc>
        <w:tc>
          <w:tcPr>
            <w:tcW w:w="1620" w:type="dxa"/>
          </w:tcPr>
          <w:p w14:paraId="2554647F" w14:textId="77777777" w:rsidR="00AB2D18" w:rsidRPr="00A500D0" w:rsidRDefault="00AB2D18" w:rsidP="0057015C">
            <w:r>
              <w:t>3+0</w:t>
            </w:r>
          </w:p>
        </w:tc>
        <w:tc>
          <w:tcPr>
            <w:tcW w:w="1825" w:type="dxa"/>
          </w:tcPr>
          <w:p w14:paraId="31A0226C" w14:textId="77777777" w:rsidR="00AB2D18" w:rsidRPr="00A500D0" w:rsidRDefault="00AB2D18" w:rsidP="0057015C">
            <w:r>
              <w:t>15</w:t>
            </w:r>
          </w:p>
        </w:tc>
      </w:tr>
      <w:tr w:rsidR="00AB2D18" w:rsidRPr="00281A67" w14:paraId="5CC173FB" w14:textId="77777777" w:rsidTr="0057015C">
        <w:trPr>
          <w:trHeight w:val="287"/>
        </w:trPr>
        <w:tc>
          <w:tcPr>
            <w:tcW w:w="648" w:type="dxa"/>
            <w:vAlign w:val="center"/>
          </w:tcPr>
          <w:p w14:paraId="4E348AB3" w14:textId="77777777" w:rsidR="00AB2D18" w:rsidRPr="00652BA3" w:rsidRDefault="00AB2D18" w:rsidP="0057015C">
            <w:pPr>
              <w:jc w:val="center"/>
            </w:pPr>
            <w:r>
              <w:t>2</w:t>
            </w:r>
          </w:p>
        </w:tc>
        <w:tc>
          <w:tcPr>
            <w:tcW w:w="3226" w:type="dxa"/>
          </w:tcPr>
          <w:p w14:paraId="50B9D48F" w14:textId="77777777" w:rsidR="00AB2D18" w:rsidRDefault="00AB2D18" w:rsidP="0057015C">
            <w:r>
              <w:t xml:space="preserve">Power System  Protection </w:t>
            </w:r>
          </w:p>
        </w:tc>
        <w:tc>
          <w:tcPr>
            <w:tcW w:w="1454" w:type="dxa"/>
          </w:tcPr>
          <w:p w14:paraId="041C627F" w14:textId="77777777" w:rsidR="00AB2D18" w:rsidRPr="002572F1" w:rsidRDefault="00AB2D18" w:rsidP="0057015C">
            <w:r>
              <w:t>EE-414</w:t>
            </w:r>
          </w:p>
        </w:tc>
        <w:tc>
          <w:tcPr>
            <w:tcW w:w="1620" w:type="dxa"/>
          </w:tcPr>
          <w:p w14:paraId="4FFB4EDE" w14:textId="77777777" w:rsidR="00AB2D18" w:rsidRDefault="00AB2D18" w:rsidP="0057015C">
            <w:r>
              <w:t>3+1</w:t>
            </w:r>
          </w:p>
        </w:tc>
        <w:tc>
          <w:tcPr>
            <w:tcW w:w="1825" w:type="dxa"/>
          </w:tcPr>
          <w:p w14:paraId="770D8558" w14:textId="77777777" w:rsidR="00AB2D18" w:rsidRDefault="00AB2D18" w:rsidP="0057015C">
            <w:r>
              <w:t>6</w:t>
            </w:r>
          </w:p>
        </w:tc>
      </w:tr>
      <w:tr w:rsidR="00AB2D18" w:rsidRPr="00281A67" w14:paraId="37F0F728" w14:textId="77777777" w:rsidTr="0057015C">
        <w:trPr>
          <w:trHeight w:val="287"/>
        </w:trPr>
        <w:tc>
          <w:tcPr>
            <w:tcW w:w="648" w:type="dxa"/>
            <w:vAlign w:val="center"/>
          </w:tcPr>
          <w:p w14:paraId="048B5D7F" w14:textId="77777777" w:rsidR="00AB2D18" w:rsidRDefault="00AB2D18" w:rsidP="0057015C">
            <w:pPr>
              <w:jc w:val="center"/>
            </w:pPr>
            <w:r>
              <w:t>3.</w:t>
            </w:r>
          </w:p>
        </w:tc>
        <w:tc>
          <w:tcPr>
            <w:tcW w:w="3226" w:type="dxa"/>
          </w:tcPr>
          <w:p w14:paraId="718E8788" w14:textId="77777777" w:rsidR="00AB2D18" w:rsidRDefault="00AB2D18" w:rsidP="0057015C">
            <w:r>
              <w:t xml:space="preserve">Digital Communication </w:t>
            </w:r>
          </w:p>
        </w:tc>
        <w:tc>
          <w:tcPr>
            <w:tcW w:w="1454" w:type="dxa"/>
          </w:tcPr>
          <w:p w14:paraId="03F267AB" w14:textId="77777777" w:rsidR="00AB2D18" w:rsidRDefault="00AB2D18" w:rsidP="0057015C">
            <w:r>
              <w:t>EE-415</w:t>
            </w:r>
          </w:p>
        </w:tc>
        <w:tc>
          <w:tcPr>
            <w:tcW w:w="1620" w:type="dxa"/>
          </w:tcPr>
          <w:p w14:paraId="057FB6F5" w14:textId="77777777" w:rsidR="00AB2D18" w:rsidRDefault="00AB2D18" w:rsidP="0057015C">
            <w:r>
              <w:t>3+1</w:t>
            </w:r>
          </w:p>
        </w:tc>
        <w:tc>
          <w:tcPr>
            <w:tcW w:w="1825" w:type="dxa"/>
          </w:tcPr>
          <w:p w14:paraId="0F9A9273" w14:textId="77777777" w:rsidR="00AB2D18" w:rsidRDefault="00AB2D18" w:rsidP="0057015C">
            <w:r>
              <w:t>10</w:t>
            </w:r>
          </w:p>
        </w:tc>
      </w:tr>
    </w:tbl>
    <w:p w14:paraId="324687E8" w14:textId="77777777" w:rsidR="00AB2D18" w:rsidRDefault="00AB2D18" w:rsidP="00A82114"/>
    <w:p w14:paraId="56D8A8F8" w14:textId="77777777" w:rsidR="00AB2D18" w:rsidRDefault="00AB2D18" w:rsidP="00A82114">
      <w:r>
        <w:t xml:space="preserve">The above courses to be offered in the forthcoming winter session 2018-19 submitted for approval please. </w:t>
      </w:r>
    </w:p>
    <w:p w14:paraId="50D71C31" w14:textId="77777777" w:rsidR="00AB2D18" w:rsidRDefault="00AB2D18" w:rsidP="001A1F3B">
      <w:pPr>
        <w:ind w:left="5760" w:firstLine="720"/>
        <w:rPr>
          <w:b/>
          <w:caps/>
        </w:rPr>
      </w:pPr>
    </w:p>
    <w:p w14:paraId="6761656E" w14:textId="77777777" w:rsidR="00AB2D18" w:rsidRDefault="00AB2D18" w:rsidP="001A1F3B">
      <w:pPr>
        <w:ind w:left="5760" w:firstLine="720"/>
        <w:rPr>
          <w:b/>
          <w:caps/>
        </w:rPr>
      </w:pPr>
    </w:p>
    <w:p w14:paraId="1E7D20CD" w14:textId="77777777" w:rsidR="00AB2D18" w:rsidRDefault="00AB2D18" w:rsidP="00EC44E2">
      <w:pPr>
        <w:ind w:left="6480" w:firstLine="720"/>
        <w:rPr>
          <w:b/>
          <w:caps/>
        </w:rPr>
      </w:pPr>
    </w:p>
    <w:p w14:paraId="41602B45" w14:textId="77777777" w:rsidR="00AB2D18" w:rsidRDefault="00AB2D18" w:rsidP="00EC44E2">
      <w:pPr>
        <w:ind w:left="6480" w:firstLine="720"/>
        <w:rPr>
          <w:b/>
          <w:caps/>
        </w:rPr>
      </w:pPr>
    </w:p>
    <w:p w14:paraId="2168C4E5" w14:textId="77777777" w:rsidR="00AB2D18" w:rsidRDefault="00AB2D18" w:rsidP="00EC44E2">
      <w:pPr>
        <w:ind w:left="6480" w:firstLine="720"/>
        <w:rPr>
          <w:b/>
          <w:caps/>
        </w:rPr>
      </w:pPr>
      <w:r w:rsidRPr="001A1F3B">
        <w:rPr>
          <w:b/>
          <w:caps/>
        </w:rPr>
        <w:t xml:space="preserve">Chairman </w:t>
      </w:r>
    </w:p>
    <w:p w14:paraId="4B563BF7" w14:textId="77777777" w:rsidR="00AB2D18" w:rsidRDefault="00AB2D18" w:rsidP="005F242D">
      <w:pPr>
        <w:jc w:val="both"/>
        <w:rPr>
          <w:b/>
          <w:caps/>
        </w:rPr>
      </w:pPr>
      <w:r>
        <w:rPr>
          <w:b/>
          <w:caps/>
        </w:rPr>
        <w:br w:type="page"/>
      </w:r>
    </w:p>
    <w:p w14:paraId="4647441A" w14:textId="77777777" w:rsidR="00AB2D18" w:rsidRPr="001A1F3B" w:rsidRDefault="00AB2D18" w:rsidP="001A1F3B">
      <w:pPr>
        <w:ind w:left="5760" w:firstLine="720"/>
        <w:rPr>
          <w:b/>
          <w:caps/>
        </w:rPr>
      </w:pPr>
    </w:p>
    <w:tbl>
      <w:tblPr>
        <w:tblW w:w="5000" w:type="pct"/>
        <w:tblLook w:val="0000" w:firstRow="0" w:lastRow="0" w:firstColumn="0" w:lastColumn="0" w:noHBand="0" w:noVBand="0"/>
      </w:tblPr>
      <w:tblGrid>
        <w:gridCol w:w="4860"/>
        <w:gridCol w:w="4860"/>
      </w:tblGrid>
      <w:tr w:rsidR="00AB2D18" w14:paraId="690A6389" w14:textId="77777777" w:rsidTr="00B42387">
        <w:tc>
          <w:tcPr>
            <w:tcW w:w="2500" w:type="pct"/>
          </w:tcPr>
          <w:p w14:paraId="370C7D53" w14:textId="77777777" w:rsidR="00AB2D18" w:rsidRDefault="00AB2D18" w:rsidP="00B42387">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076.</w:t>
            </w:r>
          </w:p>
        </w:tc>
        <w:tc>
          <w:tcPr>
            <w:tcW w:w="2500" w:type="pct"/>
          </w:tcPr>
          <w:p w14:paraId="7530B7DC" w14:textId="77777777" w:rsidR="00AB2D18" w:rsidRDefault="00AB2D18" w:rsidP="00126352">
            <w:pPr>
              <w:snapToGrid w:val="0"/>
              <w:rPr>
                <w:rFonts w:ascii="MS Reference Sans Serif" w:hAnsi="MS Reference Sans Serif"/>
                <w:b/>
                <w:szCs w:val="26"/>
              </w:rPr>
            </w:pPr>
            <w:r>
              <w:rPr>
                <w:rFonts w:ascii="MS Reference Sans Serif" w:hAnsi="MS Reference Sans Serif"/>
                <w:b/>
                <w:szCs w:val="26"/>
              </w:rPr>
              <w:t xml:space="preserve">       Dated: September 19 2018.</w:t>
            </w:r>
          </w:p>
        </w:tc>
      </w:tr>
    </w:tbl>
    <w:p w14:paraId="4E997F45" w14:textId="77777777" w:rsidR="00AB2D18" w:rsidRDefault="00AB2D18" w:rsidP="00CA428F">
      <w:pPr>
        <w:spacing w:line="360" w:lineRule="auto"/>
        <w:jc w:val="both"/>
        <w:rPr>
          <w:bCs/>
        </w:rPr>
      </w:pPr>
    </w:p>
    <w:p w14:paraId="71B4679C" w14:textId="77777777" w:rsidR="00AB2D18" w:rsidRDefault="00AB2D18" w:rsidP="00CA428F">
      <w:pPr>
        <w:spacing w:line="360" w:lineRule="auto"/>
        <w:jc w:val="both"/>
        <w:rPr>
          <w:bCs/>
        </w:rPr>
      </w:pPr>
    </w:p>
    <w:p w14:paraId="30F7BAF1" w14:textId="77777777" w:rsidR="00AB2D18" w:rsidRDefault="00AB2D18" w:rsidP="004B2D36">
      <w:pPr>
        <w:spacing w:line="360" w:lineRule="auto"/>
        <w:jc w:val="both"/>
        <w:rPr>
          <w:bCs/>
        </w:rPr>
      </w:pPr>
      <w:r>
        <w:rPr>
          <w:bCs/>
        </w:rPr>
        <w:t>The Director ORIC</w:t>
      </w:r>
    </w:p>
    <w:p w14:paraId="2ACB7F5A" w14:textId="77777777" w:rsidR="00AB2D18" w:rsidRDefault="00AB2D18" w:rsidP="00CA428F">
      <w:pPr>
        <w:spacing w:line="360" w:lineRule="auto"/>
        <w:jc w:val="both"/>
        <w:rPr>
          <w:bCs/>
        </w:rPr>
      </w:pPr>
      <w:r>
        <w:rPr>
          <w:bCs/>
        </w:rPr>
        <w:t>BUET, Khuzdar.</w:t>
      </w:r>
    </w:p>
    <w:p w14:paraId="5BE16454" w14:textId="77777777" w:rsidR="00AB2D18" w:rsidRDefault="00AB2D18" w:rsidP="00CA428F">
      <w:pPr>
        <w:spacing w:line="360" w:lineRule="auto"/>
        <w:jc w:val="both"/>
        <w:rPr>
          <w:bCs/>
        </w:rPr>
      </w:pPr>
    </w:p>
    <w:p w14:paraId="70D2D30A" w14:textId="77777777" w:rsidR="00AB2D18" w:rsidRDefault="00AB2D18" w:rsidP="00CA428F">
      <w:pPr>
        <w:spacing w:line="360" w:lineRule="auto"/>
        <w:ind w:left="1440" w:hanging="1440"/>
        <w:jc w:val="both"/>
        <w:rPr>
          <w:bCs/>
        </w:rPr>
      </w:pPr>
    </w:p>
    <w:p w14:paraId="62F70F61" w14:textId="77777777" w:rsidR="00AB2D18" w:rsidRDefault="00AB2D18" w:rsidP="00CA428F">
      <w:pPr>
        <w:spacing w:line="360" w:lineRule="auto"/>
        <w:ind w:left="1440" w:hanging="1440"/>
        <w:jc w:val="both"/>
        <w:rPr>
          <w:bCs/>
        </w:rPr>
      </w:pPr>
      <w:r>
        <w:rPr>
          <w:bCs/>
        </w:rPr>
        <w:t xml:space="preserve">Subject: - </w:t>
      </w:r>
      <w:r>
        <w:rPr>
          <w:bCs/>
        </w:rPr>
        <w:tab/>
      </w:r>
      <w:r>
        <w:rPr>
          <w:b/>
          <w:bCs/>
          <w:caps/>
          <w:u w:val="single"/>
        </w:rPr>
        <w:t>Vision of EED</w:t>
      </w:r>
    </w:p>
    <w:p w14:paraId="3B15FA0B" w14:textId="77777777" w:rsidR="00AB2D18" w:rsidRDefault="00AB2D18" w:rsidP="008342BD">
      <w:pPr>
        <w:spacing w:line="360" w:lineRule="auto"/>
        <w:jc w:val="both"/>
        <w:rPr>
          <w:bCs/>
        </w:rPr>
      </w:pPr>
    </w:p>
    <w:p w14:paraId="552650DC" w14:textId="77777777" w:rsidR="00AB2D18" w:rsidRPr="00126352" w:rsidRDefault="00AB2D18" w:rsidP="00126352">
      <w:pPr>
        <w:spacing w:line="360" w:lineRule="auto"/>
        <w:jc w:val="both"/>
        <w:rPr>
          <w:bCs/>
        </w:rPr>
      </w:pPr>
      <w:r>
        <w:rPr>
          <w:bCs/>
        </w:rPr>
        <w:t xml:space="preserve">Refer subject cited above. Kindly fined enclosed herewith the vision mission and objectives of Electrical Engineering department for your information and necessary action. </w:t>
      </w: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39F8F219" w14:textId="77777777" w:rsidR="00AB2D18" w:rsidRDefault="00AB2D18" w:rsidP="00CA428F">
      <w:pPr>
        <w:ind w:left="5760"/>
        <w:rPr>
          <w:b/>
          <w:caps/>
        </w:rPr>
      </w:pPr>
    </w:p>
    <w:p w14:paraId="1E6C6B52" w14:textId="77777777" w:rsidR="00AB2D18" w:rsidRDefault="00AB2D18" w:rsidP="00CA428F">
      <w:pPr>
        <w:ind w:left="5760"/>
        <w:rPr>
          <w:b/>
          <w:caps/>
        </w:rPr>
      </w:pPr>
    </w:p>
    <w:p w14:paraId="405DF225" w14:textId="77777777" w:rsidR="00AB2D18" w:rsidRDefault="00AB2D18" w:rsidP="00CA428F">
      <w:pPr>
        <w:ind w:left="5760"/>
        <w:rPr>
          <w:b/>
          <w:caps/>
        </w:rPr>
      </w:pPr>
      <w:r>
        <w:rPr>
          <w:b/>
          <w:caps/>
        </w:rPr>
        <w:t xml:space="preserve">                        </w:t>
      </w:r>
    </w:p>
    <w:p w14:paraId="6F1F489C" w14:textId="77777777" w:rsidR="00AB2D18" w:rsidRPr="00407F43" w:rsidRDefault="00AB2D18" w:rsidP="00126352">
      <w:pPr>
        <w:ind w:left="6480" w:firstLine="720"/>
        <w:rPr>
          <w:b/>
          <w:caps/>
        </w:rPr>
      </w:pPr>
      <w:r>
        <w:rPr>
          <w:b/>
          <w:caps/>
        </w:rPr>
        <w:t xml:space="preserve">   </w:t>
      </w:r>
      <w:r w:rsidRPr="00407F43">
        <w:rPr>
          <w:b/>
          <w:caps/>
        </w:rPr>
        <w:t>Chairman</w:t>
      </w:r>
    </w:p>
    <w:p w14:paraId="1E317A57" w14:textId="77777777" w:rsidR="00AB2D18" w:rsidRDefault="00AB2D18" w:rsidP="0086741B">
      <w:pPr>
        <w:tabs>
          <w:tab w:val="left" w:pos="5655"/>
        </w:tabs>
        <w:spacing w:line="480" w:lineRule="auto"/>
        <w:rPr>
          <w:b/>
          <w:bCs/>
        </w:rPr>
      </w:pPr>
      <w:r>
        <w:rPr>
          <w:b/>
          <w:caps/>
        </w:rPr>
        <w:br w:type="page"/>
      </w:r>
    </w:p>
    <w:p w14:paraId="6B2F2435" w14:textId="77777777" w:rsidR="00AB2D18" w:rsidRDefault="00AB2D18" w:rsidP="0086741B">
      <w:pPr>
        <w:ind w:left="720" w:right="400" w:firstLine="720"/>
      </w:pPr>
    </w:p>
    <w:tbl>
      <w:tblPr>
        <w:tblW w:w="5000" w:type="pct"/>
        <w:tblLook w:val="0000" w:firstRow="0" w:lastRow="0" w:firstColumn="0" w:lastColumn="0" w:noHBand="0" w:noVBand="0"/>
      </w:tblPr>
      <w:tblGrid>
        <w:gridCol w:w="4860"/>
        <w:gridCol w:w="4860"/>
      </w:tblGrid>
      <w:tr w:rsidR="00AB2D18" w14:paraId="3E404831" w14:textId="77777777" w:rsidTr="006F0CB3">
        <w:tc>
          <w:tcPr>
            <w:tcW w:w="2500" w:type="pct"/>
          </w:tcPr>
          <w:p w14:paraId="0A8D05D6" w14:textId="77777777" w:rsidR="00AB2D18" w:rsidRDefault="00AB2D18" w:rsidP="006F0CB3">
            <w:pPr>
              <w:snapToGrid w:val="0"/>
              <w:ind w:right="400"/>
              <w:jc w:val="lowKashida"/>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 xml:space="preserve">BUETK/EED-/18/ </w:t>
            </w:r>
          </w:p>
        </w:tc>
        <w:tc>
          <w:tcPr>
            <w:tcW w:w="2500" w:type="pct"/>
          </w:tcPr>
          <w:p w14:paraId="5F258A87" w14:textId="77777777" w:rsidR="00AB2D18" w:rsidRDefault="00AB2D18" w:rsidP="006F0CB3">
            <w:pPr>
              <w:snapToGrid w:val="0"/>
              <w:jc w:val="lowKashida"/>
              <w:rPr>
                <w:rFonts w:ascii="MS Reference Sans Serif" w:hAnsi="MS Reference Sans Serif"/>
                <w:b/>
                <w:szCs w:val="26"/>
              </w:rPr>
            </w:pPr>
            <w:r>
              <w:rPr>
                <w:rFonts w:ascii="MS Reference Sans Serif" w:hAnsi="MS Reference Sans Serif"/>
                <w:b/>
                <w:szCs w:val="26"/>
              </w:rPr>
              <w:t xml:space="preserve">          Dated: September 27, 2018.</w:t>
            </w:r>
          </w:p>
        </w:tc>
      </w:tr>
    </w:tbl>
    <w:p w14:paraId="431E4FE6" w14:textId="77777777" w:rsidR="00AB2D18" w:rsidRDefault="00AB2D18" w:rsidP="0086741B">
      <w:pPr>
        <w:spacing w:line="480" w:lineRule="auto"/>
        <w:jc w:val="lowKashida"/>
      </w:pPr>
    </w:p>
    <w:p w14:paraId="7CEC0B0F" w14:textId="77777777" w:rsidR="00AB2D18" w:rsidRDefault="00AB2D18" w:rsidP="0086741B">
      <w:pPr>
        <w:ind w:firstLine="720"/>
        <w:jc w:val="lowKashida"/>
      </w:pPr>
      <w:r>
        <w:t>The Dean Faculty of Engg:</w:t>
      </w:r>
      <w:r>
        <w:tab/>
      </w:r>
      <w:r>
        <w:tab/>
      </w:r>
      <w:r>
        <w:tab/>
      </w:r>
      <w:r>
        <w:tab/>
      </w:r>
      <w:r>
        <w:tab/>
      </w:r>
      <w:r>
        <w:tab/>
      </w:r>
    </w:p>
    <w:p w14:paraId="06713CDB" w14:textId="77777777" w:rsidR="00AB2D18" w:rsidRPr="00CA6F62" w:rsidRDefault="00AB2D18" w:rsidP="0086741B">
      <w:pPr>
        <w:ind w:firstLine="720"/>
        <w:jc w:val="lowKashida"/>
        <w:rPr>
          <w:lang w:val="en-US"/>
        </w:rPr>
      </w:pPr>
      <w:r w:rsidRPr="00CA6F62">
        <w:rPr>
          <w:lang w:val="en-US"/>
        </w:rPr>
        <w:t>Balochistan UET, Khuzdar.</w:t>
      </w:r>
    </w:p>
    <w:p w14:paraId="41386185" w14:textId="77777777" w:rsidR="00AB2D18" w:rsidRPr="00CA6F62" w:rsidRDefault="00AB2D18" w:rsidP="0086741B">
      <w:pPr>
        <w:ind w:left="1440" w:hanging="1440"/>
        <w:jc w:val="lowKashida"/>
        <w:rPr>
          <w:lang w:val="en-US"/>
        </w:rPr>
      </w:pPr>
    </w:p>
    <w:p w14:paraId="2B01FB7E" w14:textId="77777777" w:rsidR="00AB2D18" w:rsidRDefault="00AB2D18" w:rsidP="0086741B">
      <w:pPr>
        <w:ind w:left="1440" w:hanging="1440"/>
        <w:jc w:val="lowKashida"/>
        <w:rPr>
          <w:lang w:val="en-US"/>
        </w:rPr>
      </w:pPr>
    </w:p>
    <w:p w14:paraId="0619D1E4" w14:textId="77777777" w:rsidR="00AB2D18" w:rsidRDefault="00AB2D18" w:rsidP="0086741B">
      <w:pPr>
        <w:ind w:left="1440" w:hanging="1440"/>
        <w:jc w:val="lowKashida"/>
        <w:rPr>
          <w:lang w:val="en-US"/>
        </w:rPr>
      </w:pPr>
    </w:p>
    <w:p w14:paraId="2795C563" w14:textId="77777777" w:rsidR="00AB2D18" w:rsidRPr="0086741B" w:rsidRDefault="00AB2D18" w:rsidP="0086741B">
      <w:pPr>
        <w:ind w:left="1440" w:hanging="1440"/>
        <w:jc w:val="lowKashida"/>
        <w:rPr>
          <w:b/>
          <w:bCs/>
          <w:caps/>
          <w:u w:val="single"/>
          <w:lang w:val="en-US"/>
        </w:rPr>
      </w:pPr>
      <w:r w:rsidRPr="005C676F">
        <w:rPr>
          <w:lang w:val="en-US"/>
        </w:rPr>
        <w:t>Subject:</w:t>
      </w:r>
      <w:r w:rsidRPr="005C676F">
        <w:rPr>
          <w:lang w:val="en-US"/>
        </w:rPr>
        <w:tab/>
      </w:r>
      <w:r w:rsidRPr="0086741B">
        <w:rPr>
          <w:b/>
          <w:bCs/>
          <w:caps/>
          <w:u w:val="single"/>
          <w:lang w:val="en-US"/>
        </w:rPr>
        <w:t>6 weeks gre training to be held at uob quetta.</w:t>
      </w:r>
    </w:p>
    <w:p w14:paraId="37C22B3A" w14:textId="77777777" w:rsidR="00AB2D18" w:rsidRPr="005C676F" w:rsidRDefault="00AB2D18" w:rsidP="0086741B">
      <w:pPr>
        <w:jc w:val="lowKashida"/>
        <w:rPr>
          <w:b/>
          <w:lang w:val="en-US"/>
        </w:rPr>
      </w:pPr>
    </w:p>
    <w:p w14:paraId="2F0115C1" w14:textId="77777777" w:rsidR="00AB2D18" w:rsidRDefault="00AB2D18" w:rsidP="0086741B">
      <w:pPr>
        <w:spacing w:line="360" w:lineRule="auto"/>
        <w:jc w:val="lowKashida"/>
        <w:rPr>
          <w:bCs/>
        </w:rPr>
      </w:pPr>
    </w:p>
    <w:p w14:paraId="57AC641B" w14:textId="77777777" w:rsidR="00AB2D18" w:rsidRDefault="00AB2D18" w:rsidP="0086741B">
      <w:pPr>
        <w:spacing w:line="360" w:lineRule="auto"/>
        <w:jc w:val="lowKashida"/>
      </w:pPr>
      <w:r>
        <w:t xml:space="preserve">Refer your email received dated September 27, 2018 on the above mentioned subject. The undersigned is hereby proposing the name Engr. Hammal Khan Lecturer, Electrical Engineering department as a GRE training candidate.  </w:t>
      </w:r>
    </w:p>
    <w:p w14:paraId="0B89353B" w14:textId="77777777" w:rsidR="00AB2D18" w:rsidRDefault="00AB2D18" w:rsidP="0086741B">
      <w:pPr>
        <w:spacing w:line="360" w:lineRule="auto"/>
        <w:jc w:val="lowKashida"/>
        <w:rPr>
          <w:b/>
          <w:bCs/>
          <w:caps/>
          <w:sz w:val="28"/>
        </w:rPr>
      </w:pPr>
      <w:r>
        <w:rPr>
          <w:bCs/>
        </w:rPr>
        <w:t>Submitted for information and further necessary action.</w:t>
      </w:r>
    </w:p>
    <w:p w14:paraId="29CBCE9C" w14:textId="77777777" w:rsidR="00AB2D18" w:rsidRDefault="00AB2D18" w:rsidP="007F322A">
      <w:pPr>
        <w:ind w:left="6480" w:right="400"/>
        <w:rPr>
          <w:b/>
          <w:bCs/>
        </w:rPr>
      </w:pPr>
    </w:p>
    <w:p w14:paraId="0AC1F6AA" w14:textId="77777777" w:rsidR="00AB2D18" w:rsidRDefault="00AB2D18" w:rsidP="007F322A">
      <w:pPr>
        <w:ind w:left="6480" w:right="400"/>
        <w:rPr>
          <w:b/>
          <w:bCs/>
        </w:rPr>
      </w:pPr>
    </w:p>
    <w:p w14:paraId="4E208FE1" w14:textId="77777777" w:rsidR="00AB2D18" w:rsidRDefault="00AB2D18" w:rsidP="007F322A">
      <w:pPr>
        <w:ind w:left="6480" w:right="400"/>
        <w:rPr>
          <w:b/>
          <w:bCs/>
        </w:rPr>
      </w:pPr>
    </w:p>
    <w:p w14:paraId="523C8673" w14:textId="77777777" w:rsidR="00AB2D18" w:rsidRDefault="00AB2D18" w:rsidP="007F322A">
      <w:pPr>
        <w:ind w:left="6480" w:right="400"/>
        <w:rPr>
          <w:b/>
          <w:bCs/>
        </w:rPr>
      </w:pPr>
    </w:p>
    <w:p w14:paraId="76FED034" w14:textId="77777777" w:rsidR="00AB2D18" w:rsidRDefault="00AB2D18" w:rsidP="007F322A">
      <w:pPr>
        <w:ind w:left="6480" w:right="400"/>
        <w:rPr>
          <w:b/>
          <w:bCs/>
        </w:rPr>
      </w:pPr>
    </w:p>
    <w:p w14:paraId="28864058" w14:textId="77777777" w:rsidR="00AB2D18" w:rsidRDefault="00AB2D18" w:rsidP="007F322A">
      <w:pPr>
        <w:ind w:left="6480" w:right="400"/>
        <w:rPr>
          <w:b/>
          <w:bCs/>
        </w:rPr>
      </w:pPr>
    </w:p>
    <w:p w14:paraId="415F47B6" w14:textId="77777777" w:rsidR="00AB2D18" w:rsidRDefault="00AB2D18" w:rsidP="007F322A">
      <w:pPr>
        <w:ind w:left="6480" w:right="400"/>
        <w:rPr>
          <w:b/>
          <w:bCs/>
        </w:rPr>
      </w:pPr>
    </w:p>
    <w:p w14:paraId="7F4EDF7D" w14:textId="77777777" w:rsidR="00AB2D18" w:rsidRDefault="00AB2D18" w:rsidP="007F322A">
      <w:pPr>
        <w:ind w:left="6480" w:right="400"/>
        <w:rPr>
          <w:b/>
          <w:bCs/>
          <w:caps/>
          <w:sz w:val="28"/>
          <w:szCs w:val="28"/>
        </w:rPr>
      </w:pPr>
      <w:r>
        <w:rPr>
          <w:b/>
          <w:bCs/>
          <w:caps/>
          <w:sz w:val="28"/>
          <w:szCs w:val="28"/>
        </w:rPr>
        <w:t xml:space="preserve">Chairman </w:t>
      </w:r>
    </w:p>
    <w:p w14:paraId="0FE0BE77" w14:textId="77777777" w:rsidR="00AB2D18" w:rsidRPr="001A1F3B" w:rsidRDefault="00AB2D18" w:rsidP="008342BD">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9906628" w14:textId="77777777" w:rsidTr="0064504B">
        <w:tc>
          <w:tcPr>
            <w:tcW w:w="2500" w:type="pct"/>
          </w:tcPr>
          <w:p w14:paraId="3BF79F0B" w14:textId="77777777" w:rsidR="00AB2D18" w:rsidRDefault="00AB2D18" w:rsidP="0064504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8/</w:t>
            </w:r>
          </w:p>
        </w:tc>
        <w:tc>
          <w:tcPr>
            <w:tcW w:w="2500" w:type="pct"/>
          </w:tcPr>
          <w:p w14:paraId="259D2B3C" w14:textId="77777777" w:rsidR="00AB2D18" w:rsidRDefault="00AB2D18" w:rsidP="0064504B">
            <w:pPr>
              <w:snapToGrid w:val="0"/>
              <w:jc w:val="right"/>
              <w:rPr>
                <w:rFonts w:ascii="MS Reference Sans Serif" w:hAnsi="MS Reference Sans Serif"/>
                <w:b/>
                <w:szCs w:val="26"/>
              </w:rPr>
            </w:pPr>
            <w:r>
              <w:rPr>
                <w:rFonts w:ascii="MS Reference Sans Serif" w:hAnsi="MS Reference Sans Serif"/>
                <w:b/>
                <w:szCs w:val="26"/>
              </w:rPr>
              <w:t>Dated: September 27, 2018.</w:t>
            </w:r>
          </w:p>
        </w:tc>
      </w:tr>
    </w:tbl>
    <w:p w14:paraId="53ABB956" w14:textId="77777777" w:rsidR="00AB2D18" w:rsidRDefault="00AB2D18" w:rsidP="000C43AC"/>
    <w:p w14:paraId="7DF209E8" w14:textId="77777777" w:rsidR="00AB2D18" w:rsidRDefault="00AB2D18" w:rsidP="000C43AC"/>
    <w:p w14:paraId="4972F82D" w14:textId="77777777" w:rsidR="00AB2D18" w:rsidRDefault="00AB2D18" w:rsidP="000C43AC"/>
    <w:p w14:paraId="5AA7A997" w14:textId="77777777" w:rsidR="00AB2D18" w:rsidRDefault="00AB2D18" w:rsidP="000C43AC">
      <w:r>
        <w:t>Mr. Bahawal Khan</w:t>
      </w:r>
    </w:p>
    <w:p w14:paraId="6D21FE7D" w14:textId="77777777" w:rsidR="00AB2D18" w:rsidRDefault="00AB2D18" w:rsidP="000C43AC">
      <w:r>
        <w:t xml:space="preserve">Lab Attandant EED.  </w:t>
      </w:r>
    </w:p>
    <w:p w14:paraId="4C2CEC2F" w14:textId="77777777" w:rsidR="00AB2D18" w:rsidRDefault="00AB2D18" w:rsidP="000C43AC"/>
    <w:p w14:paraId="726D9AC4" w14:textId="77777777" w:rsidR="00AB2D18" w:rsidRDefault="00AB2D18" w:rsidP="000C43AC">
      <w:r>
        <w:t xml:space="preserve">Mr. Irfan Nawaz </w:t>
      </w:r>
    </w:p>
    <w:p w14:paraId="71D74D48" w14:textId="77777777" w:rsidR="00AB2D18" w:rsidRDefault="00AB2D18" w:rsidP="000C43AC">
      <w:r>
        <w:t>Lab Attandant. EED.</w:t>
      </w:r>
    </w:p>
    <w:p w14:paraId="6BBCBB90" w14:textId="77777777" w:rsidR="00AB2D18" w:rsidRDefault="00AB2D18" w:rsidP="000C43AC"/>
    <w:p w14:paraId="42747F9E" w14:textId="77777777" w:rsidR="00AB2D18" w:rsidRDefault="00AB2D18" w:rsidP="000C43AC"/>
    <w:p w14:paraId="0A50B76E" w14:textId="77777777" w:rsidR="00AB2D18" w:rsidRDefault="00AB2D18" w:rsidP="000C43AC"/>
    <w:p w14:paraId="5599A112" w14:textId="77777777" w:rsidR="00AB2D18" w:rsidRDefault="00AB2D18" w:rsidP="000C43AC"/>
    <w:p w14:paraId="01C50C87" w14:textId="77777777" w:rsidR="00AB2D18" w:rsidRDefault="00AB2D18" w:rsidP="000C43AC"/>
    <w:p w14:paraId="7F7E5A7A" w14:textId="77777777" w:rsidR="00AB2D18" w:rsidRDefault="00AB2D18" w:rsidP="000C43AC">
      <w:pPr>
        <w:rPr>
          <w:b/>
          <w:caps/>
          <w:u w:val="single"/>
        </w:rPr>
      </w:pPr>
      <w:r>
        <w:t>Subject:-</w:t>
      </w:r>
      <w:r>
        <w:tab/>
      </w:r>
      <w:r>
        <w:rPr>
          <w:b/>
          <w:caps/>
          <w:u w:val="single"/>
        </w:rPr>
        <w:t xml:space="preserve">explanation  </w:t>
      </w:r>
    </w:p>
    <w:p w14:paraId="2D61E672" w14:textId="77777777" w:rsidR="00AB2D18" w:rsidRDefault="00AB2D18" w:rsidP="000C43AC">
      <w:pPr>
        <w:rPr>
          <w:b/>
          <w:caps/>
          <w:u w:val="single"/>
        </w:rPr>
      </w:pPr>
      <w:r>
        <w:rPr>
          <w:b/>
          <w:caps/>
          <w:u w:val="single"/>
        </w:rPr>
        <w:t xml:space="preserve"> </w:t>
      </w:r>
    </w:p>
    <w:p w14:paraId="1FD27204" w14:textId="77777777" w:rsidR="00AB2D18" w:rsidRDefault="00AB2D18" w:rsidP="000C43AC">
      <w:pPr>
        <w:spacing w:line="360" w:lineRule="auto"/>
        <w:jc w:val="both"/>
      </w:pPr>
      <w:r>
        <w:tab/>
      </w:r>
      <w:r>
        <w:tab/>
        <w:t xml:space="preserve"> </w:t>
      </w:r>
    </w:p>
    <w:p w14:paraId="676CCBAF" w14:textId="77777777" w:rsidR="00AB2D18" w:rsidRDefault="00AB2D18" w:rsidP="000C43AC">
      <w:pPr>
        <w:spacing w:line="360" w:lineRule="auto"/>
        <w:jc w:val="both"/>
      </w:pPr>
      <w:r>
        <w:t xml:space="preserve"> </w:t>
      </w:r>
      <w:r>
        <w:tab/>
      </w:r>
      <w:r>
        <w:tab/>
        <w:t xml:space="preserve">It has been observed that you were absent from your duties 27-09-2018 on 10:30Am without any information and sanction of leave. You are therefore required to explain the unauthorized absence of your duty within two days after receipt of this letter, otherwise strict action will be initiated against you. </w:t>
      </w:r>
    </w:p>
    <w:p w14:paraId="53CED64F" w14:textId="77777777" w:rsidR="00AB2D18" w:rsidRDefault="00AB2D18" w:rsidP="000C43AC">
      <w:pPr>
        <w:spacing w:line="360" w:lineRule="auto"/>
        <w:jc w:val="both"/>
      </w:pPr>
    </w:p>
    <w:p w14:paraId="41007774" w14:textId="77777777" w:rsidR="00AB2D18" w:rsidRDefault="00AB2D18" w:rsidP="000C43AC">
      <w:pPr>
        <w:spacing w:line="360" w:lineRule="auto"/>
        <w:jc w:val="both"/>
      </w:pPr>
      <w:r>
        <w:t xml:space="preserve"> </w:t>
      </w:r>
    </w:p>
    <w:p w14:paraId="49F3866A" w14:textId="77777777" w:rsidR="00AB2D18" w:rsidRDefault="00AB2D18" w:rsidP="000C43AC">
      <w:pPr>
        <w:spacing w:line="360" w:lineRule="auto"/>
        <w:jc w:val="both"/>
      </w:pPr>
      <w:r>
        <w:t xml:space="preserve"> </w:t>
      </w:r>
      <w:r>
        <w:tab/>
      </w:r>
      <w:r>
        <w:tab/>
      </w:r>
      <w:r>
        <w:tab/>
      </w:r>
      <w:r>
        <w:tab/>
        <w:t xml:space="preserve"> </w:t>
      </w:r>
    </w:p>
    <w:p w14:paraId="1E787237" w14:textId="77777777" w:rsidR="00AB2D18" w:rsidRDefault="00AB2D18" w:rsidP="000C43AC">
      <w:pPr>
        <w:ind w:left="5040"/>
        <w:jc w:val="both"/>
      </w:pPr>
    </w:p>
    <w:p w14:paraId="0DC27C6E" w14:textId="77777777" w:rsidR="00AB2D18" w:rsidRDefault="00AB2D18" w:rsidP="000C43AC">
      <w:pPr>
        <w:ind w:left="5040"/>
        <w:jc w:val="both"/>
      </w:pPr>
    </w:p>
    <w:p w14:paraId="792C3045" w14:textId="77777777" w:rsidR="00AB2D18" w:rsidRDefault="00AB2D18" w:rsidP="000C43AC">
      <w:pPr>
        <w:ind w:left="5040"/>
        <w:jc w:val="center"/>
      </w:pPr>
    </w:p>
    <w:p w14:paraId="2F44BCA1" w14:textId="77777777" w:rsidR="00AB2D18" w:rsidRPr="00C7714D" w:rsidRDefault="00AB2D18" w:rsidP="000C43AC">
      <w:pPr>
        <w:ind w:left="5040"/>
        <w:jc w:val="center"/>
        <w:outlineLvl w:val="0"/>
        <w:rPr>
          <w:bCs/>
        </w:rPr>
      </w:pPr>
      <w:r w:rsidRPr="00C7714D">
        <w:rPr>
          <w:bCs/>
        </w:rPr>
        <w:t>Chairman</w:t>
      </w:r>
    </w:p>
    <w:p w14:paraId="7B05462D" w14:textId="77777777" w:rsidR="00AB2D18" w:rsidRDefault="00AB2D18" w:rsidP="000C43AC">
      <w:pPr>
        <w:ind w:left="5040"/>
        <w:jc w:val="center"/>
        <w:rPr>
          <w:bCs/>
        </w:rPr>
      </w:pPr>
    </w:p>
    <w:p w14:paraId="14621673" w14:textId="77777777" w:rsidR="00AB2D18" w:rsidRDefault="00AB2D18" w:rsidP="000C43AC">
      <w:pPr>
        <w:ind w:left="5040"/>
        <w:jc w:val="center"/>
        <w:rPr>
          <w:bCs/>
        </w:rPr>
      </w:pPr>
    </w:p>
    <w:p w14:paraId="1203F50C" w14:textId="77777777" w:rsidR="00AB2D18" w:rsidRDefault="00AB2D18" w:rsidP="000C43AC">
      <w:pPr>
        <w:outlineLvl w:val="0"/>
        <w:rPr>
          <w:bCs/>
        </w:rPr>
      </w:pPr>
      <w:r>
        <w:rPr>
          <w:bCs/>
        </w:rPr>
        <w:t>Copy to:-</w:t>
      </w:r>
    </w:p>
    <w:p w14:paraId="3CDC9AD6" w14:textId="77777777" w:rsidR="00AB2D18" w:rsidRDefault="00AB2D18" w:rsidP="000C43AC">
      <w:pPr>
        <w:outlineLvl w:val="0"/>
        <w:rPr>
          <w:bCs/>
        </w:rPr>
      </w:pPr>
      <w:r>
        <w:rPr>
          <w:bCs/>
        </w:rPr>
        <w:t>1  Dean Faculty of Engineering  BUET, Khuzdar.</w:t>
      </w:r>
    </w:p>
    <w:p w14:paraId="762CD689" w14:textId="77777777" w:rsidR="00AB2D18" w:rsidRDefault="00AB2D18" w:rsidP="000C43AC">
      <w:pPr>
        <w:outlineLvl w:val="0"/>
        <w:rPr>
          <w:bCs/>
        </w:rPr>
      </w:pPr>
      <w:r>
        <w:rPr>
          <w:bCs/>
        </w:rPr>
        <w:t xml:space="preserve">2. Overall Lab Incharge EED, BUET, Khuzdar. </w:t>
      </w:r>
    </w:p>
    <w:p w14:paraId="312F3AF5" w14:textId="77777777" w:rsidR="00AB2D18" w:rsidRDefault="00AB2D18" w:rsidP="000C43AC">
      <w:pPr>
        <w:outlineLvl w:val="0"/>
        <w:rPr>
          <w:bCs/>
        </w:rPr>
      </w:pPr>
    </w:p>
    <w:p w14:paraId="7BF5A623" w14:textId="77777777" w:rsidR="00AB2D18" w:rsidRDefault="00AB2D18" w:rsidP="000C43AC">
      <w:pPr>
        <w:outlineLvl w:val="0"/>
        <w:rPr>
          <w:bCs/>
        </w:rPr>
      </w:pPr>
    </w:p>
    <w:p w14:paraId="19F38474" w14:textId="77777777" w:rsidR="00AB2D18" w:rsidRPr="00D9435B" w:rsidRDefault="00AB2D18" w:rsidP="000C43AC">
      <w:pPr>
        <w:spacing w:before="240"/>
      </w:pPr>
    </w:p>
    <w:p w14:paraId="2E2D13CF" w14:textId="77777777" w:rsidR="00AB2D18" w:rsidRPr="00A03EF3" w:rsidRDefault="00AB2D18" w:rsidP="000C43AC">
      <w:pPr>
        <w:rPr>
          <w:b/>
          <w:caps/>
        </w:rPr>
      </w:pPr>
      <w:r>
        <w:rPr>
          <w:b/>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2567744" w14:textId="77777777" w:rsidTr="000C222D">
        <w:tc>
          <w:tcPr>
            <w:tcW w:w="2500" w:type="pct"/>
          </w:tcPr>
          <w:p w14:paraId="125DB27C" w14:textId="77777777" w:rsidR="00AB2D18" w:rsidRDefault="00AB2D18" w:rsidP="000C222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8/</w:t>
            </w:r>
          </w:p>
        </w:tc>
        <w:tc>
          <w:tcPr>
            <w:tcW w:w="2500" w:type="pct"/>
          </w:tcPr>
          <w:p w14:paraId="2F95010F" w14:textId="77777777" w:rsidR="00AB2D18" w:rsidRDefault="00AB2D18" w:rsidP="000C222D">
            <w:pPr>
              <w:snapToGrid w:val="0"/>
              <w:jc w:val="right"/>
              <w:rPr>
                <w:rFonts w:ascii="MS Reference Sans Serif" w:hAnsi="MS Reference Sans Serif"/>
                <w:b/>
                <w:szCs w:val="26"/>
              </w:rPr>
            </w:pPr>
            <w:r>
              <w:rPr>
                <w:rFonts w:ascii="MS Reference Sans Serif" w:hAnsi="MS Reference Sans Serif"/>
                <w:b/>
                <w:szCs w:val="26"/>
              </w:rPr>
              <w:t>Dated: September 28, 2018.</w:t>
            </w:r>
          </w:p>
        </w:tc>
      </w:tr>
    </w:tbl>
    <w:p w14:paraId="4A2A24E0" w14:textId="77777777" w:rsidR="00AB2D18" w:rsidRDefault="00AB2D18" w:rsidP="00575475"/>
    <w:p w14:paraId="4DD56F8E" w14:textId="77777777" w:rsidR="00AB2D18" w:rsidRDefault="00AB2D18" w:rsidP="00575475"/>
    <w:p w14:paraId="102584B0" w14:textId="77777777" w:rsidR="00AB2D18" w:rsidRDefault="00AB2D18" w:rsidP="00575475"/>
    <w:p w14:paraId="0A600F36" w14:textId="77777777" w:rsidR="00AB2D18" w:rsidRDefault="00AB2D18" w:rsidP="00575475">
      <w:r>
        <w:t>The Chairman,</w:t>
      </w:r>
    </w:p>
    <w:p w14:paraId="223431BB" w14:textId="77777777" w:rsidR="00AB2D18" w:rsidRDefault="00AB2D18" w:rsidP="00575475">
      <w:r>
        <w:t>Electrical Engineering &amp; Technology,</w:t>
      </w:r>
    </w:p>
    <w:p w14:paraId="4764A5BB" w14:textId="77777777" w:rsidR="00AB2D18" w:rsidRDefault="00AB2D18" w:rsidP="00575475">
      <w:r>
        <w:t xml:space="preserve">Khuzdar. </w:t>
      </w:r>
    </w:p>
    <w:p w14:paraId="7B36C5C1" w14:textId="77777777" w:rsidR="00AB2D18" w:rsidRDefault="00AB2D18" w:rsidP="00575475"/>
    <w:p w14:paraId="7F4D809C" w14:textId="77777777" w:rsidR="00AB2D18" w:rsidRDefault="00AB2D18" w:rsidP="00575475"/>
    <w:p w14:paraId="5B4BD87B" w14:textId="77777777" w:rsidR="00AB2D18" w:rsidRDefault="00AB2D18" w:rsidP="00575475"/>
    <w:p w14:paraId="07BCD19C" w14:textId="77777777" w:rsidR="00AB2D18" w:rsidRDefault="00AB2D18" w:rsidP="00575475"/>
    <w:p w14:paraId="71C208DD" w14:textId="77777777" w:rsidR="00AB2D18" w:rsidRDefault="00AB2D18" w:rsidP="00575475"/>
    <w:p w14:paraId="3BDAF328" w14:textId="77777777" w:rsidR="00AB2D18" w:rsidRDefault="00AB2D18" w:rsidP="00575475">
      <w:pPr>
        <w:rPr>
          <w:b/>
          <w:caps/>
          <w:u w:val="single"/>
        </w:rPr>
      </w:pPr>
      <w:r>
        <w:t>Subject: -</w:t>
      </w:r>
      <w:r>
        <w:tab/>
      </w:r>
      <w:r w:rsidRPr="00575475">
        <w:rPr>
          <w:b/>
          <w:caps/>
          <w:u w:val="single"/>
        </w:rPr>
        <w:t>Misbehaviour of Lab Attendant</w:t>
      </w:r>
      <w:r>
        <w:t xml:space="preserve"> </w:t>
      </w:r>
    </w:p>
    <w:p w14:paraId="59AF1C86" w14:textId="77777777" w:rsidR="00AB2D18" w:rsidRDefault="00AB2D18" w:rsidP="00575475">
      <w:pPr>
        <w:rPr>
          <w:b/>
          <w:caps/>
          <w:u w:val="single"/>
        </w:rPr>
      </w:pPr>
      <w:r>
        <w:rPr>
          <w:b/>
          <w:caps/>
          <w:u w:val="single"/>
        </w:rPr>
        <w:t xml:space="preserve"> </w:t>
      </w:r>
    </w:p>
    <w:p w14:paraId="2DE61619" w14:textId="77777777" w:rsidR="00AB2D18" w:rsidRDefault="00AB2D18" w:rsidP="00575475">
      <w:pPr>
        <w:spacing w:line="360" w:lineRule="auto"/>
        <w:jc w:val="both"/>
      </w:pPr>
      <w:r>
        <w:tab/>
      </w:r>
      <w:r>
        <w:tab/>
        <w:t xml:space="preserve"> </w:t>
      </w:r>
    </w:p>
    <w:p w14:paraId="6EEA999E" w14:textId="77777777" w:rsidR="00AB2D18" w:rsidRDefault="00AB2D18" w:rsidP="00575475">
      <w:pPr>
        <w:spacing w:line="360" w:lineRule="auto"/>
        <w:jc w:val="both"/>
      </w:pPr>
      <w:r>
        <w:t xml:space="preserve"> </w:t>
      </w:r>
      <w:r>
        <w:tab/>
      </w:r>
      <w:r>
        <w:tab/>
        <w:t xml:space="preserve">It is submitted that the chairman EED said to me that called Mr. Bahwal Khan Lab Attendant to bring the stationary form the store section. Sir I called him the office PTCL phone three times but he did not attend the office call. After 45 minutes he come PS office and he said to me who called me. I said to him the undersigned   It has been observed that you were absent from your duties 27-09-2018 on 10:30Am without any information and sanction of leave. You are therefore required to explain the unauthorized absence of your duty within two days after receipt of this letter, otherwise strict action will be initiated against you. </w:t>
      </w:r>
    </w:p>
    <w:p w14:paraId="391428C0" w14:textId="77777777" w:rsidR="00AB2D18" w:rsidRDefault="00AB2D18" w:rsidP="00575475">
      <w:pPr>
        <w:spacing w:line="360" w:lineRule="auto"/>
        <w:jc w:val="both"/>
      </w:pPr>
    </w:p>
    <w:p w14:paraId="556C2C62" w14:textId="77777777" w:rsidR="00AB2D18" w:rsidRDefault="00AB2D18" w:rsidP="00575475">
      <w:pPr>
        <w:spacing w:line="360" w:lineRule="auto"/>
        <w:jc w:val="both"/>
      </w:pPr>
      <w:r>
        <w:t xml:space="preserve"> </w:t>
      </w:r>
    </w:p>
    <w:p w14:paraId="31EF9540" w14:textId="77777777" w:rsidR="00AB2D18" w:rsidRDefault="00AB2D18" w:rsidP="00575475">
      <w:pPr>
        <w:spacing w:line="360" w:lineRule="auto"/>
        <w:jc w:val="both"/>
      </w:pPr>
      <w:r>
        <w:t xml:space="preserve"> </w:t>
      </w:r>
      <w:r>
        <w:tab/>
      </w:r>
      <w:r>
        <w:tab/>
      </w:r>
      <w:r>
        <w:tab/>
      </w:r>
      <w:r>
        <w:tab/>
        <w:t xml:space="preserve"> </w:t>
      </w:r>
    </w:p>
    <w:p w14:paraId="4F3D966F" w14:textId="77777777" w:rsidR="00AB2D18" w:rsidRDefault="00AB2D18" w:rsidP="00575475">
      <w:pPr>
        <w:ind w:left="5040"/>
        <w:jc w:val="both"/>
      </w:pPr>
    </w:p>
    <w:p w14:paraId="08C10688" w14:textId="77777777" w:rsidR="00AB2D18" w:rsidRDefault="00AB2D18" w:rsidP="00575475">
      <w:pPr>
        <w:ind w:left="5040"/>
        <w:jc w:val="both"/>
      </w:pPr>
    </w:p>
    <w:p w14:paraId="70243997" w14:textId="77777777" w:rsidR="00AB2D18" w:rsidRDefault="00AB2D18" w:rsidP="00575475">
      <w:pPr>
        <w:ind w:left="5040"/>
        <w:jc w:val="center"/>
      </w:pPr>
    </w:p>
    <w:p w14:paraId="38C239D0" w14:textId="77777777" w:rsidR="00AB2D18" w:rsidRPr="00C7714D" w:rsidRDefault="00AB2D18" w:rsidP="00575475">
      <w:pPr>
        <w:ind w:left="5040"/>
        <w:jc w:val="center"/>
        <w:outlineLvl w:val="0"/>
        <w:rPr>
          <w:bCs/>
        </w:rPr>
      </w:pPr>
      <w:r w:rsidRPr="00C7714D">
        <w:rPr>
          <w:bCs/>
        </w:rPr>
        <w:t>Chairman</w:t>
      </w:r>
    </w:p>
    <w:p w14:paraId="0E30A008" w14:textId="77777777" w:rsidR="00AB2D18" w:rsidRDefault="00AB2D18" w:rsidP="00575475">
      <w:pPr>
        <w:ind w:left="5040"/>
        <w:jc w:val="center"/>
        <w:rPr>
          <w:bCs/>
        </w:rPr>
      </w:pPr>
    </w:p>
    <w:p w14:paraId="7A78009C" w14:textId="77777777" w:rsidR="00AB2D18" w:rsidRDefault="00AB2D18" w:rsidP="00575475">
      <w:pPr>
        <w:ind w:left="5040"/>
        <w:jc w:val="center"/>
        <w:rPr>
          <w:bCs/>
        </w:rPr>
      </w:pPr>
    </w:p>
    <w:p w14:paraId="68BC593B" w14:textId="77777777" w:rsidR="00AB2D18" w:rsidRDefault="00AB2D18" w:rsidP="00575475">
      <w:pPr>
        <w:outlineLvl w:val="0"/>
        <w:rPr>
          <w:bCs/>
        </w:rPr>
      </w:pPr>
      <w:r>
        <w:rPr>
          <w:bCs/>
        </w:rPr>
        <w:t>Copy to:-</w:t>
      </w:r>
    </w:p>
    <w:p w14:paraId="1CB81051" w14:textId="77777777" w:rsidR="00AB2D18" w:rsidRDefault="00AB2D18" w:rsidP="00575475">
      <w:pPr>
        <w:outlineLvl w:val="0"/>
        <w:rPr>
          <w:bCs/>
        </w:rPr>
      </w:pPr>
      <w:r>
        <w:rPr>
          <w:bCs/>
        </w:rPr>
        <w:t>1  Dean Faculty of Engineering  BUET, Khuzdar.</w:t>
      </w:r>
    </w:p>
    <w:p w14:paraId="5C56ABC5" w14:textId="77777777" w:rsidR="00AB2D18" w:rsidRDefault="00AB2D18" w:rsidP="00575475">
      <w:pPr>
        <w:outlineLvl w:val="0"/>
        <w:rPr>
          <w:bCs/>
        </w:rPr>
      </w:pPr>
      <w:r>
        <w:rPr>
          <w:bCs/>
        </w:rPr>
        <w:t xml:space="preserve">2. Overall Lab Incharge EED, BUET, Khuzdar. </w:t>
      </w:r>
    </w:p>
    <w:p w14:paraId="04089530" w14:textId="77777777" w:rsidR="00AB2D18" w:rsidRDefault="00AB2D18" w:rsidP="00575475">
      <w:pPr>
        <w:outlineLvl w:val="0"/>
        <w:rPr>
          <w:bCs/>
        </w:rPr>
      </w:pPr>
    </w:p>
    <w:p w14:paraId="58500623" w14:textId="77777777" w:rsidR="00AB2D18" w:rsidRDefault="00AB2D18" w:rsidP="00575475">
      <w:pPr>
        <w:outlineLvl w:val="0"/>
        <w:rPr>
          <w:bCs/>
        </w:rPr>
      </w:pPr>
    </w:p>
    <w:p w14:paraId="1108534B" w14:textId="77777777" w:rsidR="00AB2D18" w:rsidRPr="00D9435B" w:rsidRDefault="00AB2D18" w:rsidP="00575475">
      <w:pPr>
        <w:spacing w:before="240"/>
      </w:pPr>
    </w:p>
    <w:p w14:paraId="07703147" w14:textId="77777777" w:rsidR="00AB2D18" w:rsidRPr="001A1F3B" w:rsidRDefault="00AB2D18" w:rsidP="00575475">
      <w:pPr>
        <w:rPr>
          <w:b/>
          <w:caps/>
        </w:rPr>
      </w:pPr>
      <w:r>
        <w:rPr>
          <w:b/>
          <w:caps/>
        </w:rPr>
        <w:br w:type="page"/>
      </w:r>
    </w:p>
    <w:tbl>
      <w:tblPr>
        <w:tblW w:w="5000" w:type="pct"/>
        <w:tblLook w:val="0000" w:firstRow="0" w:lastRow="0" w:firstColumn="0" w:lastColumn="0" w:noHBand="0" w:noVBand="0"/>
      </w:tblPr>
      <w:tblGrid>
        <w:gridCol w:w="4860"/>
        <w:gridCol w:w="4860"/>
      </w:tblGrid>
      <w:tr w:rsidR="00AB2D18" w:rsidRPr="005D4FBE" w14:paraId="2C080F82" w14:textId="77777777" w:rsidTr="00C305BA">
        <w:tc>
          <w:tcPr>
            <w:tcW w:w="2500" w:type="pct"/>
          </w:tcPr>
          <w:p w14:paraId="761F19C7" w14:textId="77777777" w:rsidR="00AB2D18" w:rsidRPr="005D4FBE" w:rsidRDefault="00AB2D18" w:rsidP="00C305BA">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8</w:t>
            </w:r>
            <w:r w:rsidRPr="005D4FBE">
              <w:rPr>
                <w:rFonts w:ascii="Berlin Sans FB" w:hAnsi="Berlin Sans FB"/>
                <w:u w:val="single"/>
              </w:rPr>
              <w:t>/</w:t>
            </w:r>
            <w:r>
              <w:rPr>
                <w:rFonts w:ascii="Berlin Sans FB" w:hAnsi="Berlin Sans FB"/>
                <w:u w:val="single"/>
              </w:rPr>
              <w:t>18/</w:t>
            </w:r>
          </w:p>
        </w:tc>
        <w:tc>
          <w:tcPr>
            <w:tcW w:w="2500" w:type="pct"/>
          </w:tcPr>
          <w:p w14:paraId="222CCED9" w14:textId="77777777" w:rsidR="00AB2D18" w:rsidRPr="005D4FBE" w:rsidRDefault="00AB2D18" w:rsidP="00C305BA">
            <w:pPr>
              <w:snapToGrid w:val="0"/>
              <w:jc w:val="right"/>
              <w:rPr>
                <w:rFonts w:ascii="Berlin Sans FB" w:hAnsi="Berlin Sans FB"/>
              </w:rPr>
            </w:pPr>
            <w:r>
              <w:rPr>
                <w:rFonts w:ascii="Berlin Sans FB" w:hAnsi="Berlin Sans FB"/>
              </w:rPr>
              <w:t>Dated  : October 1, 2018</w:t>
            </w:r>
          </w:p>
        </w:tc>
      </w:tr>
    </w:tbl>
    <w:p w14:paraId="4C47BC4D" w14:textId="77777777" w:rsidR="00AB2D18" w:rsidRDefault="00AB2D18" w:rsidP="007275E2">
      <w:pPr>
        <w:tabs>
          <w:tab w:val="left" w:pos="5655"/>
        </w:tabs>
        <w:spacing w:line="480" w:lineRule="auto"/>
      </w:pPr>
    </w:p>
    <w:p w14:paraId="770FBA26" w14:textId="77777777" w:rsidR="00AB2D18" w:rsidRDefault="00AB2D18" w:rsidP="007275E2"/>
    <w:p w14:paraId="31653E63" w14:textId="77777777" w:rsidR="00AB2D18" w:rsidRDefault="00AB2D18" w:rsidP="007275E2">
      <w:r>
        <w:t>The Director QEC,</w:t>
      </w:r>
    </w:p>
    <w:p w14:paraId="14173C1A" w14:textId="77777777" w:rsidR="00AB2D18" w:rsidRDefault="00AB2D18" w:rsidP="007275E2">
      <w:r>
        <w:t>Balochistan University of Engineering &amp; Technology,</w:t>
      </w:r>
    </w:p>
    <w:p w14:paraId="5A6966A5" w14:textId="77777777" w:rsidR="00AB2D18" w:rsidRDefault="00AB2D18" w:rsidP="007275E2">
      <w:r>
        <w:t>Khuzdar</w:t>
      </w:r>
    </w:p>
    <w:p w14:paraId="1893A06F" w14:textId="77777777" w:rsidR="00AB2D18" w:rsidRDefault="00AB2D18" w:rsidP="007275E2"/>
    <w:p w14:paraId="727E89A7" w14:textId="77777777" w:rsidR="00AB2D18" w:rsidRDefault="00AB2D18" w:rsidP="007275E2"/>
    <w:p w14:paraId="7B73C8DF" w14:textId="77777777" w:rsidR="00AB2D18" w:rsidRDefault="00AB2D18" w:rsidP="007275E2"/>
    <w:p w14:paraId="23EE00EF" w14:textId="77777777" w:rsidR="00AB2D18" w:rsidRDefault="00AB2D18" w:rsidP="007275E2">
      <w:pPr>
        <w:ind w:left="1440" w:hanging="1440"/>
      </w:pPr>
      <w:r>
        <w:t>Subject:</w:t>
      </w:r>
      <w:r>
        <w:tab/>
      </w:r>
      <w:r>
        <w:rPr>
          <w:b/>
          <w:bCs/>
          <w:u w:val="single"/>
        </w:rPr>
        <w:t xml:space="preserve">Original Minutes of Board of Studies Meeting   </w:t>
      </w:r>
    </w:p>
    <w:p w14:paraId="7CA69648" w14:textId="77777777" w:rsidR="00AB2D18" w:rsidRDefault="00AB2D18" w:rsidP="007275E2">
      <w:pPr>
        <w:spacing w:line="360" w:lineRule="auto"/>
        <w:jc w:val="lowKashida"/>
      </w:pPr>
    </w:p>
    <w:p w14:paraId="1DE0309C" w14:textId="77777777" w:rsidR="00AB2D18" w:rsidRDefault="00AB2D18" w:rsidP="007275E2">
      <w:pPr>
        <w:spacing w:line="360" w:lineRule="auto"/>
        <w:jc w:val="both"/>
      </w:pPr>
      <w:r>
        <w:t xml:space="preserve"> Reference your telephonic conversation on October 1</w:t>
      </w:r>
      <w:r w:rsidRPr="007275E2">
        <w:rPr>
          <w:vertAlign w:val="superscript"/>
        </w:rPr>
        <w:t>st</w:t>
      </w:r>
      <w:r>
        <w:t>, 2018 on the subject cited above. The required information is enclosed herewith for your kind information and necessary action.</w:t>
      </w:r>
    </w:p>
    <w:p w14:paraId="3CB58C3E" w14:textId="77777777" w:rsidR="00AB2D18" w:rsidRDefault="00AB2D18" w:rsidP="007275E2">
      <w:pPr>
        <w:spacing w:line="360" w:lineRule="auto"/>
        <w:jc w:val="lowKashida"/>
        <w:rPr>
          <w:b/>
          <w:bCs/>
        </w:rPr>
      </w:pPr>
      <w:r>
        <w:t xml:space="preserve">(The total numbers of pages are 23).    </w:t>
      </w:r>
    </w:p>
    <w:p w14:paraId="1BD1E983" w14:textId="77777777" w:rsidR="00AB2D18" w:rsidRDefault="00AB2D18" w:rsidP="007275E2">
      <w:pPr>
        <w:spacing w:line="360" w:lineRule="auto"/>
        <w:jc w:val="lowKashida"/>
        <w:rPr>
          <w:b/>
          <w:bCs/>
        </w:rPr>
      </w:pPr>
      <w:r>
        <w:rPr>
          <w:b/>
          <w:bCs/>
        </w:rPr>
        <w:t xml:space="preserve"> </w:t>
      </w:r>
    </w:p>
    <w:p w14:paraId="5EF808E6" w14:textId="77777777" w:rsidR="00AB2D18" w:rsidRDefault="00AB2D18" w:rsidP="007275E2">
      <w:pPr>
        <w:spacing w:line="360" w:lineRule="auto"/>
        <w:jc w:val="lowKashida"/>
        <w:rPr>
          <w:b/>
          <w:bCs/>
        </w:rPr>
      </w:pPr>
    </w:p>
    <w:p w14:paraId="6C7A563D" w14:textId="77777777" w:rsidR="00AB2D18" w:rsidRDefault="00AB2D18" w:rsidP="007275E2">
      <w:pPr>
        <w:spacing w:line="360" w:lineRule="auto"/>
        <w:jc w:val="lowKashida"/>
        <w:rPr>
          <w:b/>
          <w:bCs/>
        </w:rPr>
      </w:pPr>
    </w:p>
    <w:p w14:paraId="2C4B5793" w14:textId="77777777" w:rsidR="00AB2D18" w:rsidRDefault="00AB2D18" w:rsidP="00331291">
      <w:pPr>
        <w:spacing w:line="360" w:lineRule="auto"/>
        <w:ind w:left="5760" w:firstLine="720"/>
        <w:jc w:val="lowKashida"/>
        <w:rPr>
          <w:b/>
          <w:bCs/>
        </w:rPr>
      </w:pPr>
    </w:p>
    <w:p w14:paraId="616B6E27" w14:textId="77777777" w:rsidR="00AB2D18" w:rsidRPr="00B25A5F" w:rsidRDefault="00AB2D18" w:rsidP="00331291">
      <w:pPr>
        <w:spacing w:line="360" w:lineRule="auto"/>
        <w:ind w:left="6480" w:firstLine="720"/>
        <w:jc w:val="lowKashida"/>
        <w:rPr>
          <w:b/>
          <w:bCs/>
        </w:rPr>
      </w:pPr>
      <w:r w:rsidRPr="00B25A5F">
        <w:rPr>
          <w:b/>
          <w:bCs/>
        </w:rPr>
        <w:t>CHAIRMAN</w:t>
      </w:r>
    </w:p>
    <w:p w14:paraId="716DC081" w14:textId="77777777" w:rsidR="00AB2D18" w:rsidRPr="001A1F3B" w:rsidRDefault="00AB2D18" w:rsidP="000D328F">
      <w:r>
        <w:rPr>
          <w:b/>
          <w:caps/>
        </w:rPr>
        <w:br w:type="page"/>
      </w:r>
    </w:p>
    <w:tbl>
      <w:tblPr>
        <w:tblW w:w="5000" w:type="pct"/>
        <w:tblLook w:val="0000" w:firstRow="0" w:lastRow="0" w:firstColumn="0" w:lastColumn="0" w:noHBand="0" w:noVBand="0"/>
      </w:tblPr>
      <w:tblGrid>
        <w:gridCol w:w="4860"/>
        <w:gridCol w:w="4860"/>
      </w:tblGrid>
      <w:tr w:rsidR="00AB2D18" w:rsidRPr="005D4FBE" w14:paraId="00B665D2" w14:textId="77777777" w:rsidTr="007168B3">
        <w:tc>
          <w:tcPr>
            <w:tcW w:w="2500" w:type="pct"/>
          </w:tcPr>
          <w:p w14:paraId="1A7F1C1D" w14:textId="77777777" w:rsidR="00AB2D18" w:rsidRPr="005D4FBE" w:rsidRDefault="00AB2D18" w:rsidP="007168B3">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15</w:t>
            </w:r>
            <w:r w:rsidRPr="005D4FBE">
              <w:rPr>
                <w:rFonts w:ascii="Berlin Sans FB" w:hAnsi="Berlin Sans FB"/>
                <w:u w:val="single"/>
              </w:rPr>
              <w:t>/</w:t>
            </w:r>
            <w:r>
              <w:rPr>
                <w:rFonts w:ascii="Berlin Sans FB" w:hAnsi="Berlin Sans FB"/>
                <w:u w:val="single"/>
              </w:rPr>
              <w:t>18/</w:t>
            </w:r>
          </w:p>
        </w:tc>
        <w:tc>
          <w:tcPr>
            <w:tcW w:w="2500" w:type="pct"/>
          </w:tcPr>
          <w:p w14:paraId="196632C5" w14:textId="77777777" w:rsidR="00AB2D18" w:rsidRPr="005D4FBE" w:rsidRDefault="00AB2D18" w:rsidP="007168B3">
            <w:pPr>
              <w:snapToGrid w:val="0"/>
              <w:jc w:val="right"/>
              <w:rPr>
                <w:rFonts w:ascii="Berlin Sans FB" w:hAnsi="Berlin Sans FB"/>
              </w:rPr>
            </w:pPr>
            <w:r>
              <w:rPr>
                <w:rFonts w:ascii="Berlin Sans FB" w:hAnsi="Berlin Sans FB"/>
              </w:rPr>
              <w:t>Dated  : October 2, 2018</w:t>
            </w:r>
          </w:p>
        </w:tc>
      </w:tr>
    </w:tbl>
    <w:p w14:paraId="706CC9E1" w14:textId="77777777" w:rsidR="00AB2D18" w:rsidRDefault="00AB2D18" w:rsidP="000D328F">
      <w:pPr>
        <w:tabs>
          <w:tab w:val="left" w:pos="5655"/>
        </w:tabs>
        <w:spacing w:line="480" w:lineRule="auto"/>
      </w:pPr>
    </w:p>
    <w:p w14:paraId="1889BD78" w14:textId="77777777" w:rsidR="00AB2D18" w:rsidRDefault="00AB2D18" w:rsidP="000D328F"/>
    <w:p w14:paraId="773665DA" w14:textId="77777777" w:rsidR="00AB2D18" w:rsidRDefault="00AB2D18" w:rsidP="000D328F">
      <w:r>
        <w:t>The Controller of Examination,</w:t>
      </w:r>
    </w:p>
    <w:p w14:paraId="7CEE6469" w14:textId="77777777" w:rsidR="00AB2D18" w:rsidRDefault="00AB2D18" w:rsidP="000D328F">
      <w:r>
        <w:t>Balochistan University of Engineering &amp; Technology,</w:t>
      </w:r>
    </w:p>
    <w:p w14:paraId="608F1909" w14:textId="77777777" w:rsidR="00AB2D18" w:rsidRDefault="00AB2D18" w:rsidP="000D328F">
      <w:r>
        <w:t>Khuzdar</w:t>
      </w:r>
    </w:p>
    <w:p w14:paraId="6CC06913" w14:textId="77777777" w:rsidR="00AB2D18" w:rsidRDefault="00AB2D18" w:rsidP="000D328F"/>
    <w:p w14:paraId="2C8BF2F1" w14:textId="77777777" w:rsidR="00AB2D18" w:rsidRDefault="00AB2D18" w:rsidP="000D328F"/>
    <w:p w14:paraId="0FF3D6E7" w14:textId="77777777" w:rsidR="00AB2D18" w:rsidRDefault="00AB2D18" w:rsidP="000D328F"/>
    <w:p w14:paraId="18881D1C" w14:textId="77777777" w:rsidR="00AB2D18" w:rsidRDefault="00AB2D18" w:rsidP="000D328F">
      <w:pPr>
        <w:ind w:left="1440" w:hanging="1440"/>
      </w:pPr>
      <w:r>
        <w:t>Subject:</w:t>
      </w:r>
      <w:r>
        <w:tab/>
      </w:r>
      <w:r>
        <w:rPr>
          <w:b/>
          <w:bCs/>
          <w:u w:val="single"/>
        </w:rPr>
        <w:t xml:space="preserve">Re-Assessment of Probability &amp; Statistics   </w:t>
      </w:r>
    </w:p>
    <w:p w14:paraId="38D16FB3" w14:textId="77777777" w:rsidR="00AB2D18" w:rsidRDefault="00AB2D18" w:rsidP="000D328F">
      <w:pPr>
        <w:spacing w:line="360" w:lineRule="auto"/>
        <w:jc w:val="lowKashida"/>
      </w:pPr>
    </w:p>
    <w:p w14:paraId="55B6E62A" w14:textId="77777777" w:rsidR="00AB2D18" w:rsidRDefault="00AB2D18" w:rsidP="009E5A4E">
      <w:pPr>
        <w:spacing w:line="360" w:lineRule="auto"/>
        <w:jc w:val="lowKashida"/>
        <w:rPr>
          <w:b/>
          <w:bCs/>
        </w:rPr>
      </w:pPr>
      <w:r>
        <w:t xml:space="preserve"> Reference your letter No. BUETK/18-CE/18/287-89 dated October 1</w:t>
      </w:r>
      <w:r w:rsidRPr="007275E2">
        <w:rPr>
          <w:vertAlign w:val="superscript"/>
        </w:rPr>
        <w:t>st</w:t>
      </w:r>
      <w:r>
        <w:t>, 2018 on the subject cited above. Kindly find enclosed herewith the bundle of Sixty Seven (67) Answer Copies and alongwith copy of award in the subject of "Probability &amp; Statistics" B.E Electrical Fifth Semester to send back your good office.</w:t>
      </w:r>
    </w:p>
    <w:p w14:paraId="64A8C5AD" w14:textId="77777777" w:rsidR="00AB2D18" w:rsidRDefault="00AB2D18" w:rsidP="009E5A4E">
      <w:pPr>
        <w:spacing w:line="360" w:lineRule="auto"/>
        <w:jc w:val="lowKashida"/>
        <w:rPr>
          <w:b/>
          <w:bCs/>
          <w:caps/>
          <w:sz w:val="28"/>
        </w:rPr>
      </w:pPr>
      <w:r>
        <w:rPr>
          <w:bCs/>
        </w:rPr>
        <w:t>Submitted for information and further necessary action.</w:t>
      </w:r>
    </w:p>
    <w:p w14:paraId="39B477AF" w14:textId="77777777" w:rsidR="00AB2D18" w:rsidRDefault="00AB2D18" w:rsidP="00427206">
      <w:pPr>
        <w:spacing w:line="360" w:lineRule="auto"/>
        <w:jc w:val="lowKashida"/>
        <w:rPr>
          <w:b/>
          <w:bCs/>
        </w:rPr>
      </w:pPr>
    </w:p>
    <w:p w14:paraId="5B603563" w14:textId="77777777" w:rsidR="00AB2D18" w:rsidRDefault="00AB2D18" w:rsidP="000D328F">
      <w:pPr>
        <w:spacing w:line="360" w:lineRule="auto"/>
        <w:jc w:val="lowKashida"/>
        <w:rPr>
          <w:b/>
          <w:bCs/>
        </w:rPr>
      </w:pPr>
    </w:p>
    <w:p w14:paraId="14ECF561" w14:textId="77777777" w:rsidR="00AB2D18" w:rsidRDefault="00AB2D18" w:rsidP="000D328F">
      <w:pPr>
        <w:spacing w:line="360" w:lineRule="auto"/>
        <w:jc w:val="lowKashida"/>
        <w:rPr>
          <w:b/>
          <w:bCs/>
        </w:rPr>
      </w:pPr>
    </w:p>
    <w:p w14:paraId="618E389E" w14:textId="77777777" w:rsidR="00AB2D18" w:rsidRDefault="00AB2D18" w:rsidP="000D328F">
      <w:pPr>
        <w:spacing w:line="360" w:lineRule="auto"/>
        <w:ind w:left="5760" w:firstLine="720"/>
        <w:jc w:val="lowKashida"/>
        <w:rPr>
          <w:b/>
          <w:bCs/>
        </w:rPr>
      </w:pPr>
    </w:p>
    <w:p w14:paraId="281EEFF3" w14:textId="77777777" w:rsidR="00AB2D18" w:rsidRPr="00B25A5F" w:rsidRDefault="00AB2D18" w:rsidP="000D328F">
      <w:pPr>
        <w:spacing w:line="360" w:lineRule="auto"/>
        <w:ind w:left="6480" w:firstLine="720"/>
        <w:jc w:val="lowKashida"/>
        <w:rPr>
          <w:b/>
          <w:bCs/>
        </w:rPr>
      </w:pPr>
      <w:r w:rsidRPr="00B25A5F">
        <w:rPr>
          <w:b/>
          <w:bCs/>
        </w:rPr>
        <w:t>CHAIRMAN</w:t>
      </w:r>
    </w:p>
    <w:p w14:paraId="45E7FBFE" w14:textId="77777777" w:rsidR="00AB2D18" w:rsidRPr="001A1F3B" w:rsidRDefault="00AB2D18" w:rsidP="000D328F">
      <w:pPr>
        <w:rPr>
          <w:b/>
          <w:caps/>
        </w:rPr>
      </w:pPr>
    </w:p>
    <w:p w14:paraId="6FBB1A62" w14:textId="77777777" w:rsidR="00AB2D18" w:rsidRPr="001A1F3B" w:rsidRDefault="00AB2D18" w:rsidP="000D328F">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76E948E" w14:textId="77777777" w:rsidTr="004D79AA">
        <w:tc>
          <w:tcPr>
            <w:tcW w:w="2500" w:type="pct"/>
          </w:tcPr>
          <w:p w14:paraId="77F01D01" w14:textId="77777777" w:rsidR="00AB2D18" w:rsidRDefault="00AB2D18" w:rsidP="004D79A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5195B5DC" w14:textId="77777777" w:rsidR="00AB2D18" w:rsidRDefault="00AB2D18" w:rsidP="004D79AA">
            <w:pPr>
              <w:snapToGrid w:val="0"/>
              <w:jc w:val="right"/>
              <w:rPr>
                <w:rFonts w:ascii="MS Reference Sans Serif" w:hAnsi="MS Reference Sans Serif"/>
                <w:b/>
                <w:szCs w:val="26"/>
              </w:rPr>
            </w:pPr>
            <w:r>
              <w:rPr>
                <w:rFonts w:ascii="MS Reference Sans Serif" w:hAnsi="MS Reference Sans Serif"/>
                <w:b/>
                <w:szCs w:val="26"/>
              </w:rPr>
              <w:t>Dated: October 03, 2018.</w:t>
            </w:r>
          </w:p>
        </w:tc>
      </w:tr>
    </w:tbl>
    <w:p w14:paraId="68461168" w14:textId="77777777" w:rsidR="00AB2D18" w:rsidRDefault="00AB2D18" w:rsidP="00C86F4C">
      <w:pPr>
        <w:jc w:val="center"/>
        <w:rPr>
          <w:rFonts w:ascii="Verdana" w:hAnsi="Verdana"/>
          <w:b/>
          <w:caps/>
          <w:sz w:val="32"/>
          <w:szCs w:val="32"/>
          <w:u w:val="single"/>
        </w:rPr>
      </w:pPr>
    </w:p>
    <w:p w14:paraId="6316AC81" w14:textId="77777777" w:rsidR="00AB2D18" w:rsidRDefault="00AB2D18" w:rsidP="00C86F4C">
      <w:pPr>
        <w:jc w:val="center"/>
        <w:rPr>
          <w:rFonts w:ascii="Verdana" w:hAnsi="Verdana"/>
          <w:b/>
          <w:caps/>
          <w:sz w:val="32"/>
          <w:szCs w:val="32"/>
          <w:u w:val="single"/>
        </w:rPr>
      </w:pPr>
    </w:p>
    <w:p w14:paraId="77E4B603" w14:textId="77777777" w:rsidR="00AB2D18" w:rsidRDefault="00AB2D18" w:rsidP="00C86F4C">
      <w:pPr>
        <w:rPr>
          <w:rFonts w:ascii="Verdana" w:hAnsi="Verdana"/>
          <w:b/>
          <w:caps/>
          <w:sz w:val="32"/>
          <w:szCs w:val="32"/>
          <w:u w:val="single"/>
        </w:rPr>
      </w:pPr>
    </w:p>
    <w:p w14:paraId="1C279989" w14:textId="77777777" w:rsidR="00AB2D18" w:rsidRDefault="00AB2D18" w:rsidP="00C86F4C">
      <w:pPr>
        <w:jc w:val="center"/>
        <w:rPr>
          <w:rFonts w:ascii="Verdana" w:hAnsi="Verdana"/>
          <w:b/>
          <w:caps/>
          <w:sz w:val="32"/>
          <w:szCs w:val="32"/>
          <w:u w:val="single"/>
        </w:rPr>
      </w:pPr>
      <w:r>
        <w:rPr>
          <w:rFonts w:ascii="Verdana" w:hAnsi="Verdana"/>
          <w:b/>
          <w:caps/>
          <w:sz w:val="32"/>
          <w:szCs w:val="32"/>
          <w:u w:val="single"/>
        </w:rPr>
        <w:t>experience Certificate</w:t>
      </w:r>
    </w:p>
    <w:p w14:paraId="3639EDC5" w14:textId="77777777" w:rsidR="00AB2D18" w:rsidRPr="00295771" w:rsidRDefault="00AB2D18" w:rsidP="00C86F4C">
      <w:pPr>
        <w:jc w:val="center"/>
        <w:rPr>
          <w:rFonts w:ascii="Verdana" w:hAnsi="Verdana"/>
          <w:b/>
          <w:caps/>
          <w:sz w:val="32"/>
          <w:szCs w:val="32"/>
          <w:u w:val="single"/>
        </w:rPr>
      </w:pPr>
    </w:p>
    <w:p w14:paraId="67635F9A" w14:textId="77777777" w:rsidR="00AB2D18" w:rsidRPr="00295771" w:rsidRDefault="00AB2D18" w:rsidP="00C86F4C">
      <w:pPr>
        <w:jc w:val="both"/>
        <w:rPr>
          <w:rFonts w:ascii="Verdana" w:hAnsi="Verdana"/>
          <w:b/>
          <w:caps/>
          <w:sz w:val="32"/>
          <w:szCs w:val="32"/>
          <w:u w:val="single"/>
        </w:rPr>
      </w:pPr>
    </w:p>
    <w:p w14:paraId="6A578A42" w14:textId="77777777" w:rsidR="00AB2D18" w:rsidRPr="00EF04C3" w:rsidRDefault="00AB2D18" w:rsidP="00C86F4C">
      <w:pPr>
        <w:spacing w:line="360" w:lineRule="auto"/>
      </w:pPr>
      <w:r w:rsidRPr="00295771">
        <w:rPr>
          <w:sz w:val="28"/>
          <w:szCs w:val="28"/>
        </w:rPr>
        <w:t xml:space="preserve"> </w:t>
      </w:r>
      <w:r w:rsidRPr="00295771">
        <w:rPr>
          <w:sz w:val="28"/>
          <w:szCs w:val="28"/>
        </w:rPr>
        <w:tab/>
      </w:r>
      <w:r w:rsidRPr="00295771">
        <w:rPr>
          <w:sz w:val="28"/>
          <w:szCs w:val="28"/>
        </w:rPr>
        <w:tab/>
      </w:r>
      <w:r>
        <w:rPr>
          <w:sz w:val="28"/>
          <w:szCs w:val="28"/>
        </w:rPr>
        <w:t xml:space="preserve">It is to certify that </w:t>
      </w:r>
      <w:r w:rsidRPr="00EF04C3">
        <w:rPr>
          <w:sz w:val="28"/>
          <w:szCs w:val="28"/>
        </w:rPr>
        <w:t>Dr</w:t>
      </w:r>
      <w:r>
        <w:rPr>
          <w:sz w:val="28"/>
          <w:szCs w:val="28"/>
        </w:rPr>
        <w:t xml:space="preserve">. Ayaz Hussain </w:t>
      </w:r>
      <w:r w:rsidRPr="00EF04C3">
        <w:rPr>
          <w:sz w:val="28"/>
          <w:szCs w:val="28"/>
        </w:rPr>
        <w:t>is working as Assistant Professor (BPS-19) in</w:t>
      </w:r>
      <w:r>
        <w:rPr>
          <w:sz w:val="28"/>
          <w:szCs w:val="28"/>
        </w:rPr>
        <w:t xml:space="preserve"> this department since June 2011 till to date.  </w:t>
      </w:r>
      <w:r w:rsidRPr="00EF04C3">
        <w:rPr>
          <w:sz w:val="28"/>
          <w:szCs w:val="28"/>
        </w:rPr>
        <w:t>I found him honest, sincere, dedicated and devoted fellow</w:t>
      </w:r>
      <w:r w:rsidRPr="00EF04C3">
        <w:t xml:space="preserve">.  </w:t>
      </w:r>
    </w:p>
    <w:p w14:paraId="3B5FF4B9" w14:textId="77777777" w:rsidR="00AB2D18" w:rsidRPr="00EF04C3" w:rsidRDefault="00AB2D18" w:rsidP="00C86F4C">
      <w:pPr>
        <w:spacing w:line="360" w:lineRule="auto"/>
        <w:rPr>
          <w:sz w:val="28"/>
          <w:szCs w:val="28"/>
        </w:rPr>
      </w:pPr>
    </w:p>
    <w:p w14:paraId="6B3C2283" w14:textId="77777777" w:rsidR="00AB2D18" w:rsidRPr="00EF04C3" w:rsidRDefault="00AB2D18" w:rsidP="00C86F4C">
      <w:pPr>
        <w:rPr>
          <w:sz w:val="28"/>
          <w:szCs w:val="28"/>
        </w:rPr>
      </w:pPr>
    </w:p>
    <w:p w14:paraId="7D04FC77" w14:textId="77777777" w:rsidR="00AB2D18" w:rsidRDefault="00AB2D18" w:rsidP="00C86F4C">
      <w:pPr>
        <w:rPr>
          <w:b/>
          <w:sz w:val="28"/>
          <w:szCs w:val="28"/>
        </w:rPr>
      </w:pPr>
    </w:p>
    <w:p w14:paraId="43564B41" w14:textId="77777777" w:rsidR="00AB2D18" w:rsidRDefault="00AB2D18" w:rsidP="00C86F4C">
      <w:pPr>
        <w:rPr>
          <w:b/>
          <w:sz w:val="28"/>
          <w:szCs w:val="28"/>
        </w:rPr>
      </w:pPr>
    </w:p>
    <w:p w14:paraId="6091D75A" w14:textId="77777777" w:rsidR="00AB2D18" w:rsidRDefault="00AB2D18" w:rsidP="00C86F4C">
      <w:pPr>
        <w:ind w:left="5760" w:firstLine="720"/>
        <w:jc w:val="center"/>
        <w:rPr>
          <w:b/>
          <w:caps/>
          <w:color w:val="000000"/>
        </w:rPr>
      </w:pPr>
    </w:p>
    <w:p w14:paraId="55FF7042" w14:textId="77777777" w:rsidR="00AB2D18" w:rsidRDefault="00AB2D18" w:rsidP="00C86F4C">
      <w:pPr>
        <w:ind w:left="5760" w:firstLine="720"/>
        <w:jc w:val="center"/>
        <w:rPr>
          <w:b/>
          <w:caps/>
          <w:color w:val="000000"/>
        </w:rPr>
      </w:pPr>
    </w:p>
    <w:p w14:paraId="438288A4" w14:textId="77777777" w:rsidR="00AB2D18" w:rsidRDefault="00AB2D18" w:rsidP="00C86F4C">
      <w:pPr>
        <w:ind w:left="5760" w:firstLine="720"/>
        <w:jc w:val="center"/>
        <w:rPr>
          <w:b/>
          <w:caps/>
          <w:color w:val="000000"/>
        </w:rPr>
      </w:pPr>
    </w:p>
    <w:p w14:paraId="01C0CE4E" w14:textId="77777777" w:rsidR="00AB2D18" w:rsidRPr="00375C9C" w:rsidRDefault="00AB2D18" w:rsidP="00C86F4C">
      <w:pPr>
        <w:ind w:left="5760" w:firstLine="720"/>
        <w:jc w:val="center"/>
        <w:rPr>
          <w:b/>
          <w:caps/>
          <w:color w:val="000000"/>
        </w:rPr>
      </w:pPr>
      <w:r w:rsidRPr="00375C9C">
        <w:rPr>
          <w:b/>
          <w:caps/>
          <w:color w:val="000000"/>
        </w:rPr>
        <w:t>Chairman</w:t>
      </w:r>
    </w:p>
    <w:p w14:paraId="5CB727D4" w14:textId="77777777" w:rsidR="00AB2D18" w:rsidRDefault="00AB2D18" w:rsidP="00C86F4C">
      <w:pPr>
        <w:rPr>
          <w:b/>
          <w:caps/>
          <w:sz w:val="32"/>
          <w:szCs w:val="32"/>
          <w:u w:val="single"/>
        </w:rPr>
      </w:pPr>
      <w:r w:rsidRPr="00295771">
        <w:rPr>
          <w:b/>
          <w:color w:val="000000"/>
        </w:rPr>
        <w:br/>
      </w:r>
    </w:p>
    <w:p w14:paraId="797FD146" w14:textId="77777777" w:rsidR="00AB2D18" w:rsidRPr="001A1F3B" w:rsidRDefault="00AB2D18" w:rsidP="000D328F">
      <w:r>
        <w:br w:type="page"/>
      </w:r>
    </w:p>
    <w:tbl>
      <w:tblPr>
        <w:tblW w:w="5000" w:type="pct"/>
        <w:tblLook w:val="0000" w:firstRow="0" w:lastRow="0" w:firstColumn="0" w:lastColumn="0" w:noHBand="0" w:noVBand="0"/>
      </w:tblPr>
      <w:tblGrid>
        <w:gridCol w:w="4860"/>
        <w:gridCol w:w="4860"/>
      </w:tblGrid>
      <w:tr w:rsidR="00AB2D18" w14:paraId="6228A040" w14:textId="77777777" w:rsidTr="0090765E">
        <w:tc>
          <w:tcPr>
            <w:tcW w:w="2500" w:type="pct"/>
          </w:tcPr>
          <w:p w14:paraId="378C526E" w14:textId="77777777" w:rsidR="00AB2D18" w:rsidRDefault="00AB2D18" w:rsidP="0090765E">
            <w:pPr>
              <w:snapToGrid w:val="0"/>
              <w:ind w:right="400"/>
              <w:rPr>
                <w:rFonts w:ascii="MS Reference Sans Serif" w:hAnsi="MS Reference Sans Serif"/>
                <w:b/>
                <w:szCs w:val="26"/>
              </w:rPr>
            </w:pPr>
          </w:p>
          <w:p w14:paraId="1D43244C" w14:textId="77777777" w:rsidR="00AB2D18" w:rsidRDefault="00AB2D18" w:rsidP="0090765E">
            <w:pPr>
              <w:snapToGrid w:val="0"/>
              <w:ind w:right="400"/>
              <w:rPr>
                <w:rFonts w:ascii="MS Reference Sans Serif" w:hAnsi="MS Reference Sans Serif"/>
                <w:b/>
                <w:szCs w:val="26"/>
              </w:rPr>
            </w:pPr>
          </w:p>
          <w:p w14:paraId="33D44563" w14:textId="77777777" w:rsidR="00AB2D18" w:rsidRDefault="00AB2D18" w:rsidP="0090765E">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7176AF45" w14:textId="77777777" w:rsidR="00AB2D18" w:rsidRDefault="00AB2D18" w:rsidP="0090765E">
            <w:pPr>
              <w:snapToGrid w:val="0"/>
              <w:jc w:val="right"/>
              <w:rPr>
                <w:rFonts w:ascii="MS Reference Sans Serif" w:hAnsi="MS Reference Sans Serif"/>
                <w:b/>
                <w:szCs w:val="26"/>
              </w:rPr>
            </w:pPr>
          </w:p>
          <w:p w14:paraId="712ECEC4" w14:textId="77777777" w:rsidR="00AB2D18" w:rsidRDefault="00AB2D18" w:rsidP="0090765E">
            <w:pPr>
              <w:snapToGrid w:val="0"/>
              <w:jc w:val="right"/>
              <w:rPr>
                <w:rFonts w:ascii="MS Reference Sans Serif" w:hAnsi="MS Reference Sans Serif"/>
                <w:b/>
                <w:szCs w:val="26"/>
              </w:rPr>
            </w:pPr>
          </w:p>
          <w:p w14:paraId="2BBF3A34" w14:textId="77777777" w:rsidR="00AB2D18" w:rsidRDefault="00AB2D18" w:rsidP="0090765E">
            <w:pPr>
              <w:snapToGrid w:val="0"/>
              <w:jc w:val="right"/>
              <w:rPr>
                <w:rFonts w:ascii="MS Reference Sans Serif" w:hAnsi="MS Reference Sans Serif"/>
                <w:b/>
                <w:szCs w:val="26"/>
              </w:rPr>
            </w:pPr>
            <w:r>
              <w:rPr>
                <w:rFonts w:ascii="MS Reference Sans Serif" w:hAnsi="MS Reference Sans Serif"/>
                <w:b/>
                <w:szCs w:val="26"/>
              </w:rPr>
              <w:t>Dated: October 17 2018.</w:t>
            </w:r>
          </w:p>
        </w:tc>
      </w:tr>
    </w:tbl>
    <w:p w14:paraId="4B989C67" w14:textId="77777777" w:rsidR="00AB2D18" w:rsidRDefault="00AB2D18" w:rsidP="00460D6C">
      <w:pPr>
        <w:spacing w:line="360" w:lineRule="auto"/>
        <w:jc w:val="both"/>
        <w:rPr>
          <w:bCs/>
        </w:rPr>
      </w:pPr>
    </w:p>
    <w:p w14:paraId="38B4FD80" w14:textId="77777777" w:rsidR="00AB2D18" w:rsidRDefault="00AB2D18" w:rsidP="00460D6C">
      <w:pPr>
        <w:spacing w:line="360" w:lineRule="auto"/>
        <w:jc w:val="both"/>
        <w:rPr>
          <w:bCs/>
        </w:rPr>
      </w:pPr>
    </w:p>
    <w:p w14:paraId="126DE86D" w14:textId="77777777" w:rsidR="00AB2D18" w:rsidRDefault="00AB2D18" w:rsidP="00460D6C">
      <w:pPr>
        <w:spacing w:line="360" w:lineRule="auto"/>
        <w:jc w:val="both"/>
        <w:rPr>
          <w:bCs/>
        </w:rPr>
      </w:pPr>
      <w:r>
        <w:rPr>
          <w:bCs/>
        </w:rPr>
        <w:t>The Dean Faculty,</w:t>
      </w:r>
    </w:p>
    <w:p w14:paraId="1D7A57AB" w14:textId="77777777" w:rsidR="00AB2D18" w:rsidRDefault="00AB2D18" w:rsidP="00460D6C">
      <w:pPr>
        <w:spacing w:line="360" w:lineRule="auto"/>
        <w:jc w:val="both"/>
        <w:rPr>
          <w:bCs/>
        </w:rPr>
      </w:pPr>
      <w:r>
        <w:rPr>
          <w:bCs/>
        </w:rPr>
        <w:t>BUET, Khuzdar.</w:t>
      </w:r>
    </w:p>
    <w:p w14:paraId="79820C31" w14:textId="77777777" w:rsidR="00AB2D18" w:rsidRDefault="00AB2D18" w:rsidP="00460D6C">
      <w:pPr>
        <w:spacing w:line="360" w:lineRule="auto"/>
        <w:jc w:val="both"/>
        <w:rPr>
          <w:bCs/>
        </w:rPr>
      </w:pPr>
    </w:p>
    <w:p w14:paraId="0D1AA22C" w14:textId="77777777" w:rsidR="00AB2D18" w:rsidRDefault="00AB2D18" w:rsidP="00460D6C">
      <w:pPr>
        <w:spacing w:line="360" w:lineRule="auto"/>
        <w:ind w:left="1440" w:hanging="1440"/>
        <w:jc w:val="both"/>
        <w:rPr>
          <w:bCs/>
        </w:rPr>
      </w:pPr>
    </w:p>
    <w:p w14:paraId="51CC3AE4" w14:textId="77777777" w:rsidR="00AB2D18" w:rsidRPr="003B4D2E" w:rsidRDefault="00AB2D18" w:rsidP="00460D6C">
      <w:pPr>
        <w:spacing w:line="360" w:lineRule="auto"/>
        <w:ind w:left="1440" w:hanging="1440"/>
        <w:jc w:val="both"/>
        <w:rPr>
          <w:b/>
          <w:bCs/>
          <w:u w:val="single"/>
        </w:rPr>
      </w:pPr>
      <w:r>
        <w:rPr>
          <w:bCs/>
        </w:rPr>
        <w:t xml:space="preserve">Subject: - </w:t>
      </w:r>
      <w:r>
        <w:rPr>
          <w:bCs/>
        </w:rPr>
        <w:tab/>
      </w:r>
      <w:r>
        <w:rPr>
          <w:b/>
          <w:bCs/>
          <w:caps/>
          <w:u w:val="single"/>
        </w:rPr>
        <w:t xml:space="preserve">Schloarship forms (SAc) </w:t>
      </w:r>
    </w:p>
    <w:p w14:paraId="22FC0C8E" w14:textId="77777777" w:rsidR="00AB2D18" w:rsidRDefault="00AB2D18" w:rsidP="00460D6C">
      <w:pPr>
        <w:spacing w:line="360" w:lineRule="auto"/>
        <w:jc w:val="both"/>
        <w:rPr>
          <w:bCs/>
        </w:rPr>
      </w:pPr>
    </w:p>
    <w:p w14:paraId="3A7A6141" w14:textId="77777777" w:rsidR="00AB2D18" w:rsidRDefault="00AB2D18" w:rsidP="00094F7C">
      <w:pPr>
        <w:spacing w:line="360" w:lineRule="auto"/>
        <w:jc w:val="both"/>
        <w:rPr>
          <w:bCs/>
        </w:rPr>
      </w:pPr>
      <w:r>
        <w:rPr>
          <w:bCs/>
        </w:rPr>
        <w:t xml:space="preserve">Refer your Telephonic conversion on dated 17-10-2017 on the above mentioned subject the required information is enclosed herewith for your information and necessary action. </w:t>
      </w:r>
    </w:p>
    <w:p w14:paraId="03F1C0E6" w14:textId="77777777" w:rsidR="00AB2D18" w:rsidRDefault="00AB2D18" w:rsidP="00460D6C">
      <w:pPr>
        <w:spacing w:line="360" w:lineRule="auto"/>
        <w:jc w:val="both"/>
        <w:rPr>
          <w:b/>
          <w:bCs/>
        </w:rPr>
      </w:pPr>
    </w:p>
    <w:p w14:paraId="6C81F990" w14:textId="77777777" w:rsidR="00AB2D18" w:rsidRDefault="00AB2D18" w:rsidP="00460D6C">
      <w:pPr>
        <w:spacing w:line="360" w:lineRule="auto"/>
        <w:jc w:val="both"/>
        <w:rPr>
          <w:b/>
          <w:bCs/>
        </w:rPr>
      </w:pPr>
    </w:p>
    <w:p w14:paraId="51500A7D" w14:textId="77777777" w:rsidR="00AB2D18" w:rsidRDefault="00AB2D18" w:rsidP="00460D6C">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06AF3CF3" w14:textId="77777777" w:rsidR="00AB2D18" w:rsidRDefault="00AB2D18" w:rsidP="00460D6C">
      <w:pPr>
        <w:ind w:left="5760"/>
        <w:rPr>
          <w:b/>
          <w:caps/>
        </w:rPr>
      </w:pPr>
    </w:p>
    <w:p w14:paraId="0BC1DA19" w14:textId="77777777" w:rsidR="00AB2D18" w:rsidRDefault="00AB2D18" w:rsidP="00460D6C">
      <w:pPr>
        <w:ind w:left="5760"/>
        <w:rPr>
          <w:b/>
          <w:caps/>
        </w:rPr>
      </w:pPr>
    </w:p>
    <w:p w14:paraId="26D89DD1" w14:textId="77777777" w:rsidR="00AB2D18" w:rsidRPr="00407F43" w:rsidRDefault="00AB2D18" w:rsidP="00460D6C">
      <w:pPr>
        <w:ind w:left="5760"/>
        <w:rPr>
          <w:b/>
          <w:caps/>
        </w:rPr>
      </w:pPr>
      <w:r>
        <w:rPr>
          <w:b/>
          <w:caps/>
        </w:rPr>
        <w:t xml:space="preserve">                           </w:t>
      </w:r>
      <w:r w:rsidRPr="00407F43">
        <w:rPr>
          <w:b/>
          <w:caps/>
        </w:rPr>
        <w:t>Chairman</w:t>
      </w:r>
    </w:p>
    <w:p w14:paraId="5F2B1F42" w14:textId="77777777" w:rsidR="00AB2D18" w:rsidRDefault="00AB2D18" w:rsidP="00460D6C">
      <w:pPr>
        <w:tabs>
          <w:tab w:val="left" w:pos="1892"/>
        </w:tabs>
      </w:pPr>
    </w:p>
    <w:p w14:paraId="145B19FF" w14:textId="77777777" w:rsidR="00AB2D18" w:rsidRDefault="00AB2D18" w:rsidP="00460D6C">
      <w:pPr>
        <w:tabs>
          <w:tab w:val="left" w:pos="1892"/>
        </w:tabs>
      </w:pPr>
    </w:p>
    <w:p w14:paraId="0600F826" w14:textId="77777777" w:rsidR="00AB2D18" w:rsidRDefault="00AB2D18" w:rsidP="00460D6C">
      <w:pPr>
        <w:tabs>
          <w:tab w:val="left" w:pos="1892"/>
        </w:tabs>
      </w:pPr>
    </w:p>
    <w:p w14:paraId="6E3C793B" w14:textId="77777777" w:rsidR="00AB2D18" w:rsidRDefault="00AB2D18" w:rsidP="00460D6C">
      <w:pPr>
        <w:tabs>
          <w:tab w:val="left" w:pos="1892"/>
        </w:tabs>
      </w:pPr>
    </w:p>
    <w:p w14:paraId="2103CBD0" w14:textId="77777777" w:rsidR="00AB2D18" w:rsidRDefault="00AB2D18" w:rsidP="00460D6C">
      <w:pPr>
        <w:tabs>
          <w:tab w:val="left" w:pos="1892"/>
        </w:tabs>
      </w:pPr>
    </w:p>
    <w:p w14:paraId="29AEBC50" w14:textId="77777777" w:rsidR="00AB2D18" w:rsidRDefault="00AB2D18" w:rsidP="00460D6C">
      <w:pPr>
        <w:tabs>
          <w:tab w:val="left" w:pos="1892"/>
        </w:tabs>
      </w:pPr>
    </w:p>
    <w:p w14:paraId="2F7B030F" w14:textId="77777777" w:rsidR="00AB2D18" w:rsidRDefault="00AB2D18" w:rsidP="00460D6C">
      <w:pPr>
        <w:tabs>
          <w:tab w:val="left" w:pos="1892"/>
        </w:tabs>
      </w:pPr>
    </w:p>
    <w:p w14:paraId="1D31208E" w14:textId="77777777" w:rsidR="00AB2D18" w:rsidRDefault="00AB2D18" w:rsidP="00460D6C">
      <w:pPr>
        <w:tabs>
          <w:tab w:val="left" w:pos="1892"/>
        </w:tabs>
      </w:pPr>
    </w:p>
    <w:p w14:paraId="00BAB3B8" w14:textId="77777777" w:rsidR="00AB2D18" w:rsidRDefault="00AB2D18" w:rsidP="00460D6C">
      <w:pPr>
        <w:tabs>
          <w:tab w:val="left" w:pos="1892"/>
        </w:tabs>
      </w:pPr>
    </w:p>
    <w:p w14:paraId="158D3BF0" w14:textId="77777777" w:rsidR="00AB2D18" w:rsidRDefault="00AB2D18" w:rsidP="00460D6C">
      <w:pPr>
        <w:tabs>
          <w:tab w:val="left" w:pos="1892"/>
        </w:tabs>
      </w:pPr>
    </w:p>
    <w:p w14:paraId="66413277" w14:textId="77777777" w:rsidR="00AB2D18" w:rsidRDefault="00AB2D18" w:rsidP="00460D6C">
      <w:pPr>
        <w:tabs>
          <w:tab w:val="left" w:pos="1892"/>
        </w:tabs>
      </w:pPr>
    </w:p>
    <w:p w14:paraId="6E39E11F" w14:textId="77777777" w:rsidR="00AB2D18" w:rsidRDefault="00AB2D18" w:rsidP="00460D6C">
      <w:pPr>
        <w:tabs>
          <w:tab w:val="left" w:pos="1892"/>
        </w:tabs>
      </w:pPr>
    </w:p>
    <w:p w14:paraId="3D7E5B59" w14:textId="77777777" w:rsidR="00AB2D18" w:rsidRDefault="00AB2D18" w:rsidP="00460D6C">
      <w:pPr>
        <w:tabs>
          <w:tab w:val="left" w:pos="1892"/>
        </w:tabs>
      </w:pPr>
    </w:p>
    <w:p w14:paraId="33832D30" w14:textId="77777777" w:rsidR="00AB2D18" w:rsidRDefault="00AB2D18" w:rsidP="00460D6C">
      <w:pPr>
        <w:tabs>
          <w:tab w:val="left" w:pos="1892"/>
        </w:tabs>
      </w:pPr>
    </w:p>
    <w:p w14:paraId="4A696BB2" w14:textId="77777777" w:rsidR="00AB2D18" w:rsidRDefault="00AB2D18" w:rsidP="00460D6C">
      <w:pPr>
        <w:tabs>
          <w:tab w:val="left" w:pos="1892"/>
        </w:tabs>
      </w:pPr>
    </w:p>
    <w:p w14:paraId="49555CA9" w14:textId="77777777" w:rsidR="00AB2D18" w:rsidRDefault="00AB2D18" w:rsidP="00460D6C">
      <w:pPr>
        <w:tabs>
          <w:tab w:val="left" w:pos="1892"/>
        </w:tabs>
      </w:pPr>
    </w:p>
    <w:p w14:paraId="6AD0A6CB" w14:textId="77777777" w:rsidR="00AB2D18" w:rsidRDefault="00AB2D18" w:rsidP="00460D6C">
      <w:pPr>
        <w:tabs>
          <w:tab w:val="left" w:pos="1892"/>
        </w:tabs>
      </w:pPr>
    </w:p>
    <w:p w14:paraId="619BAD0F" w14:textId="77777777" w:rsidR="00AB2D18" w:rsidRDefault="00AB2D18" w:rsidP="00460D6C">
      <w:pPr>
        <w:tabs>
          <w:tab w:val="left" w:pos="1892"/>
        </w:tabs>
      </w:pPr>
    </w:p>
    <w:p w14:paraId="2C4B0745" w14:textId="77777777" w:rsidR="00AB2D18" w:rsidRDefault="00AB2D18" w:rsidP="00460D6C">
      <w:pPr>
        <w:tabs>
          <w:tab w:val="left" w:pos="1892"/>
        </w:tabs>
      </w:pPr>
      <w:r>
        <w:br w:type="page"/>
      </w:r>
    </w:p>
    <w:p w14:paraId="5562AE58" w14:textId="77777777" w:rsidR="00AB2D18" w:rsidRDefault="00AB2D18" w:rsidP="00460D6C">
      <w:pPr>
        <w:tabs>
          <w:tab w:val="left" w:pos="1892"/>
        </w:tabs>
      </w:pPr>
    </w:p>
    <w:p w14:paraId="45C73C5C" w14:textId="77777777" w:rsidR="00AB2D18" w:rsidRDefault="00AB2D18" w:rsidP="00460D6C">
      <w:pPr>
        <w:tabs>
          <w:tab w:val="left" w:pos="1892"/>
        </w:tabs>
      </w:pPr>
    </w:p>
    <w:p w14:paraId="07637FD3" w14:textId="77777777" w:rsidR="00AB2D18" w:rsidRPr="007A1084" w:rsidRDefault="00AB2D18" w:rsidP="00460D6C">
      <w:pPr>
        <w:tabs>
          <w:tab w:val="left" w:pos="1892"/>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828"/>
        <w:gridCol w:w="1440"/>
        <w:gridCol w:w="4665"/>
        <w:gridCol w:w="2312"/>
      </w:tblGrid>
      <w:tr w:rsidR="00AB2D18" w14:paraId="5CF0EC5B" w14:textId="77777777" w:rsidTr="0090765E">
        <w:tc>
          <w:tcPr>
            <w:tcW w:w="828" w:type="dxa"/>
          </w:tcPr>
          <w:p w14:paraId="0F2B726F" w14:textId="77777777" w:rsidR="00AB2D18" w:rsidRDefault="00AB2D18" w:rsidP="0090765E">
            <w:pPr>
              <w:tabs>
                <w:tab w:val="left" w:pos="1892"/>
              </w:tabs>
            </w:pPr>
            <w:r>
              <w:t>S. No</w:t>
            </w:r>
          </w:p>
        </w:tc>
        <w:tc>
          <w:tcPr>
            <w:tcW w:w="1440" w:type="dxa"/>
          </w:tcPr>
          <w:p w14:paraId="10D1C952" w14:textId="77777777" w:rsidR="00AB2D18" w:rsidRDefault="00AB2D18" w:rsidP="0090765E">
            <w:pPr>
              <w:tabs>
                <w:tab w:val="left" w:pos="1892"/>
              </w:tabs>
            </w:pPr>
            <w:r>
              <w:t>Roll No</w:t>
            </w:r>
          </w:p>
        </w:tc>
        <w:tc>
          <w:tcPr>
            <w:tcW w:w="4665" w:type="dxa"/>
          </w:tcPr>
          <w:p w14:paraId="5B24FCB8" w14:textId="77777777" w:rsidR="00AB2D18" w:rsidRDefault="00AB2D18" w:rsidP="0090765E">
            <w:pPr>
              <w:tabs>
                <w:tab w:val="left" w:pos="1892"/>
              </w:tabs>
            </w:pPr>
            <w:r>
              <w:t xml:space="preserve">Name  of Group team </w:t>
            </w:r>
          </w:p>
        </w:tc>
        <w:tc>
          <w:tcPr>
            <w:tcW w:w="2312" w:type="dxa"/>
          </w:tcPr>
          <w:p w14:paraId="350005F2" w14:textId="77777777" w:rsidR="00AB2D18" w:rsidRDefault="00AB2D18" w:rsidP="0090765E">
            <w:pPr>
              <w:tabs>
                <w:tab w:val="left" w:pos="1892"/>
              </w:tabs>
            </w:pPr>
            <w:r>
              <w:t>CGPA</w:t>
            </w:r>
          </w:p>
        </w:tc>
      </w:tr>
      <w:tr w:rsidR="00AB2D18" w14:paraId="13245CAD" w14:textId="77777777" w:rsidTr="0090765E">
        <w:tc>
          <w:tcPr>
            <w:tcW w:w="828" w:type="dxa"/>
          </w:tcPr>
          <w:p w14:paraId="21A837ED" w14:textId="77777777" w:rsidR="00AB2D18" w:rsidRPr="00523CB8" w:rsidRDefault="00AB2D18" w:rsidP="0090765E">
            <w:pPr>
              <w:tabs>
                <w:tab w:val="left" w:pos="1892"/>
              </w:tabs>
              <w:rPr>
                <w:b/>
                <w:bCs/>
              </w:rPr>
            </w:pPr>
            <w:r>
              <w:rPr>
                <w:b/>
                <w:bCs/>
              </w:rPr>
              <w:t>1</w:t>
            </w:r>
          </w:p>
        </w:tc>
        <w:tc>
          <w:tcPr>
            <w:tcW w:w="1440" w:type="dxa"/>
          </w:tcPr>
          <w:p w14:paraId="4D7642E8" w14:textId="77777777" w:rsidR="00AB2D18" w:rsidRDefault="00AB2D18" w:rsidP="0090765E">
            <w:pPr>
              <w:tabs>
                <w:tab w:val="left" w:pos="1892"/>
              </w:tabs>
            </w:pPr>
            <w:r>
              <w:t>17EL24</w:t>
            </w:r>
          </w:p>
        </w:tc>
        <w:tc>
          <w:tcPr>
            <w:tcW w:w="4665" w:type="dxa"/>
          </w:tcPr>
          <w:p w14:paraId="4CF1A6E1" w14:textId="77777777" w:rsidR="00AB2D18" w:rsidRDefault="00AB2D18" w:rsidP="0090765E">
            <w:pPr>
              <w:tabs>
                <w:tab w:val="left" w:pos="1892"/>
              </w:tabs>
            </w:pPr>
            <w:r>
              <w:t>Riaz Ahmed</w:t>
            </w:r>
          </w:p>
        </w:tc>
        <w:tc>
          <w:tcPr>
            <w:tcW w:w="2312" w:type="dxa"/>
          </w:tcPr>
          <w:p w14:paraId="6D9BF574" w14:textId="77777777" w:rsidR="00AB2D18" w:rsidRDefault="00AB2D18" w:rsidP="0090765E">
            <w:pPr>
              <w:tabs>
                <w:tab w:val="left" w:pos="1892"/>
              </w:tabs>
            </w:pPr>
            <w:r>
              <w:t>3.76 (Principal)</w:t>
            </w:r>
          </w:p>
        </w:tc>
      </w:tr>
      <w:tr w:rsidR="00AB2D18" w14:paraId="6B11CD51" w14:textId="77777777" w:rsidTr="0090765E">
        <w:tc>
          <w:tcPr>
            <w:tcW w:w="828" w:type="dxa"/>
          </w:tcPr>
          <w:p w14:paraId="7504244C" w14:textId="77777777" w:rsidR="00AB2D18" w:rsidRDefault="00AB2D18" w:rsidP="0090765E">
            <w:pPr>
              <w:tabs>
                <w:tab w:val="left" w:pos="1892"/>
              </w:tabs>
            </w:pPr>
            <w:r>
              <w:t>2</w:t>
            </w:r>
          </w:p>
        </w:tc>
        <w:tc>
          <w:tcPr>
            <w:tcW w:w="1440" w:type="dxa"/>
          </w:tcPr>
          <w:p w14:paraId="3AF17471" w14:textId="77777777" w:rsidR="00AB2D18" w:rsidRDefault="00AB2D18" w:rsidP="00D413F1">
            <w:pPr>
              <w:tabs>
                <w:tab w:val="left" w:pos="1892"/>
              </w:tabs>
            </w:pPr>
            <w:r>
              <w:t>17EL48</w:t>
            </w:r>
          </w:p>
        </w:tc>
        <w:tc>
          <w:tcPr>
            <w:tcW w:w="4665" w:type="dxa"/>
          </w:tcPr>
          <w:p w14:paraId="5C0CDE34" w14:textId="77777777" w:rsidR="00AB2D18" w:rsidRDefault="00AB2D18" w:rsidP="00D413F1">
            <w:pPr>
              <w:tabs>
                <w:tab w:val="left" w:pos="1892"/>
              </w:tabs>
            </w:pPr>
            <w:r>
              <w:t>Naeem Uddin</w:t>
            </w:r>
          </w:p>
        </w:tc>
        <w:tc>
          <w:tcPr>
            <w:tcW w:w="2312" w:type="dxa"/>
          </w:tcPr>
          <w:p w14:paraId="74B551D8" w14:textId="77777777" w:rsidR="00AB2D18" w:rsidRDefault="00AB2D18" w:rsidP="00D413F1">
            <w:pPr>
              <w:tabs>
                <w:tab w:val="left" w:pos="1892"/>
              </w:tabs>
            </w:pPr>
            <w:r>
              <w:t>3.70 (Principal)</w:t>
            </w:r>
          </w:p>
        </w:tc>
      </w:tr>
      <w:tr w:rsidR="00AB2D18" w14:paraId="6C06BAD3" w14:textId="77777777" w:rsidTr="0090765E">
        <w:tc>
          <w:tcPr>
            <w:tcW w:w="828" w:type="dxa"/>
          </w:tcPr>
          <w:p w14:paraId="24FE9463" w14:textId="77777777" w:rsidR="00AB2D18" w:rsidRDefault="00AB2D18" w:rsidP="0090765E">
            <w:pPr>
              <w:tabs>
                <w:tab w:val="left" w:pos="1892"/>
              </w:tabs>
            </w:pPr>
            <w:r>
              <w:t>3</w:t>
            </w:r>
          </w:p>
        </w:tc>
        <w:tc>
          <w:tcPr>
            <w:tcW w:w="1440" w:type="dxa"/>
          </w:tcPr>
          <w:p w14:paraId="558F6C76" w14:textId="77777777" w:rsidR="00AB2D18" w:rsidRDefault="00AB2D18" w:rsidP="00D44610">
            <w:pPr>
              <w:tabs>
                <w:tab w:val="left" w:pos="1892"/>
              </w:tabs>
            </w:pPr>
            <w:r>
              <w:t>17EL09</w:t>
            </w:r>
          </w:p>
        </w:tc>
        <w:tc>
          <w:tcPr>
            <w:tcW w:w="4665" w:type="dxa"/>
          </w:tcPr>
          <w:p w14:paraId="7A40C42E" w14:textId="77777777" w:rsidR="00AB2D18" w:rsidRDefault="00AB2D18" w:rsidP="00D44610">
            <w:pPr>
              <w:tabs>
                <w:tab w:val="left" w:pos="1892"/>
              </w:tabs>
            </w:pPr>
            <w:r>
              <w:t xml:space="preserve">Nabi Bakhsh </w:t>
            </w:r>
          </w:p>
        </w:tc>
        <w:tc>
          <w:tcPr>
            <w:tcW w:w="2312" w:type="dxa"/>
          </w:tcPr>
          <w:p w14:paraId="21B30655" w14:textId="77777777" w:rsidR="00AB2D18" w:rsidRDefault="00AB2D18" w:rsidP="00D44610">
            <w:pPr>
              <w:tabs>
                <w:tab w:val="left" w:pos="1892"/>
              </w:tabs>
            </w:pPr>
            <w:r>
              <w:t>3.68 (Waiting)</w:t>
            </w:r>
          </w:p>
        </w:tc>
      </w:tr>
      <w:tr w:rsidR="00AB2D18" w14:paraId="7705541A" w14:textId="77777777" w:rsidTr="0090765E">
        <w:tc>
          <w:tcPr>
            <w:tcW w:w="828" w:type="dxa"/>
          </w:tcPr>
          <w:p w14:paraId="593A2996" w14:textId="77777777" w:rsidR="00AB2D18" w:rsidRDefault="00AB2D18" w:rsidP="0090765E">
            <w:pPr>
              <w:tabs>
                <w:tab w:val="left" w:pos="1892"/>
              </w:tabs>
            </w:pPr>
            <w:r>
              <w:t>4</w:t>
            </w:r>
          </w:p>
        </w:tc>
        <w:tc>
          <w:tcPr>
            <w:tcW w:w="1440" w:type="dxa"/>
          </w:tcPr>
          <w:p w14:paraId="275A3FED" w14:textId="77777777" w:rsidR="00AB2D18" w:rsidRDefault="00AB2D18" w:rsidP="00782B52">
            <w:pPr>
              <w:tabs>
                <w:tab w:val="left" w:pos="1892"/>
              </w:tabs>
            </w:pPr>
            <w:r>
              <w:t>17EL26</w:t>
            </w:r>
          </w:p>
        </w:tc>
        <w:tc>
          <w:tcPr>
            <w:tcW w:w="4665" w:type="dxa"/>
          </w:tcPr>
          <w:p w14:paraId="4C53382B" w14:textId="77777777" w:rsidR="00AB2D18" w:rsidRDefault="00AB2D18" w:rsidP="00782B52">
            <w:pPr>
              <w:tabs>
                <w:tab w:val="left" w:pos="1892"/>
              </w:tabs>
            </w:pPr>
            <w:r>
              <w:t>Muhammad Yaqoob</w:t>
            </w:r>
          </w:p>
        </w:tc>
        <w:tc>
          <w:tcPr>
            <w:tcW w:w="2312" w:type="dxa"/>
          </w:tcPr>
          <w:p w14:paraId="2F9EB7FE" w14:textId="77777777" w:rsidR="00AB2D18" w:rsidRDefault="00AB2D18" w:rsidP="00782B52">
            <w:pPr>
              <w:tabs>
                <w:tab w:val="left" w:pos="1892"/>
              </w:tabs>
            </w:pPr>
            <w:r>
              <w:t>3.66 (Waiting)</w:t>
            </w:r>
          </w:p>
        </w:tc>
      </w:tr>
      <w:tr w:rsidR="00AB2D18" w14:paraId="6AF69908" w14:textId="77777777" w:rsidTr="0090765E">
        <w:tc>
          <w:tcPr>
            <w:tcW w:w="828" w:type="dxa"/>
          </w:tcPr>
          <w:p w14:paraId="22785891" w14:textId="77777777" w:rsidR="00AB2D18" w:rsidRDefault="00AB2D18" w:rsidP="0090765E">
            <w:pPr>
              <w:tabs>
                <w:tab w:val="left" w:pos="1892"/>
              </w:tabs>
            </w:pPr>
            <w:r>
              <w:t>5</w:t>
            </w:r>
          </w:p>
        </w:tc>
        <w:tc>
          <w:tcPr>
            <w:tcW w:w="1440" w:type="dxa"/>
          </w:tcPr>
          <w:p w14:paraId="7DEA7489" w14:textId="77777777" w:rsidR="00AB2D18" w:rsidRDefault="00AB2D18" w:rsidP="004A2049">
            <w:pPr>
              <w:tabs>
                <w:tab w:val="left" w:pos="1892"/>
              </w:tabs>
            </w:pPr>
            <w:r>
              <w:t>17EL36</w:t>
            </w:r>
          </w:p>
        </w:tc>
        <w:tc>
          <w:tcPr>
            <w:tcW w:w="4665" w:type="dxa"/>
          </w:tcPr>
          <w:p w14:paraId="26859F03" w14:textId="77777777" w:rsidR="00AB2D18" w:rsidRDefault="00AB2D18" w:rsidP="004A2049">
            <w:pPr>
              <w:tabs>
                <w:tab w:val="left" w:pos="1892"/>
              </w:tabs>
            </w:pPr>
            <w:r>
              <w:t xml:space="preserve">Sameeullah </w:t>
            </w:r>
          </w:p>
        </w:tc>
        <w:tc>
          <w:tcPr>
            <w:tcW w:w="2312" w:type="dxa"/>
          </w:tcPr>
          <w:p w14:paraId="6F31F7A6" w14:textId="77777777" w:rsidR="00AB2D18" w:rsidRDefault="00AB2D18" w:rsidP="004A2049">
            <w:pPr>
              <w:tabs>
                <w:tab w:val="left" w:pos="1892"/>
              </w:tabs>
            </w:pPr>
            <w:r>
              <w:t>0.91</w:t>
            </w:r>
          </w:p>
        </w:tc>
      </w:tr>
      <w:tr w:rsidR="00AB2D18" w14:paraId="6D98C362" w14:textId="77777777" w:rsidTr="0090765E">
        <w:tc>
          <w:tcPr>
            <w:tcW w:w="828" w:type="dxa"/>
          </w:tcPr>
          <w:p w14:paraId="1159C052" w14:textId="77777777" w:rsidR="00AB2D18" w:rsidRDefault="00AB2D18" w:rsidP="0090765E">
            <w:pPr>
              <w:tabs>
                <w:tab w:val="left" w:pos="1892"/>
              </w:tabs>
            </w:pPr>
            <w:r>
              <w:t>6</w:t>
            </w:r>
          </w:p>
        </w:tc>
        <w:tc>
          <w:tcPr>
            <w:tcW w:w="1440" w:type="dxa"/>
          </w:tcPr>
          <w:p w14:paraId="3B33B95F" w14:textId="77777777" w:rsidR="00AB2D18" w:rsidRDefault="00AB2D18" w:rsidP="004A2049">
            <w:pPr>
              <w:tabs>
                <w:tab w:val="left" w:pos="1892"/>
              </w:tabs>
            </w:pPr>
            <w:r>
              <w:t>17EL41</w:t>
            </w:r>
          </w:p>
        </w:tc>
        <w:tc>
          <w:tcPr>
            <w:tcW w:w="4665" w:type="dxa"/>
          </w:tcPr>
          <w:p w14:paraId="4A5B3219" w14:textId="77777777" w:rsidR="00AB2D18" w:rsidRDefault="00AB2D18" w:rsidP="004A2049">
            <w:pPr>
              <w:tabs>
                <w:tab w:val="left" w:pos="1892"/>
              </w:tabs>
            </w:pPr>
            <w:r>
              <w:t>Abu Bakar Ateeq</w:t>
            </w:r>
          </w:p>
        </w:tc>
        <w:tc>
          <w:tcPr>
            <w:tcW w:w="2312" w:type="dxa"/>
          </w:tcPr>
          <w:p w14:paraId="279DD8F4" w14:textId="77777777" w:rsidR="00AB2D18" w:rsidRDefault="00AB2D18" w:rsidP="004A2049">
            <w:pPr>
              <w:tabs>
                <w:tab w:val="left" w:pos="1892"/>
              </w:tabs>
            </w:pPr>
            <w:r>
              <w:t>3.44</w:t>
            </w:r>
          </w:p>
        </w:tc>
      </w:tr>
      <w:tr w:rsidR="00AB2D18" w14:paraId="6A57CEE8" w14:textId="77777777" w:rsidTr="0090765E">
        <w:tc>
          <w:tcPr>
            <w:tcW w:w="828" w:type="dxa"/>
          </w:tcPr>
          <w:p w14:paraId="188C7007" w14:textId="77777777" w:rsidR="00AB2D18" w:rsidRDefault="00AB2D18" w:rsidP="0090765E">
            <w:pPr>
              <w:tabs>
                <w:tab w:val="left" w:pos="1892"/>
              </w:tabs>
            </w:pPr>
            <w:r>
              <w:t>7</w:t>
            </w:r>
          </w:p>
        </w:tc>
        <w:tc>
          <w:tcPr>
            <w:tcW w:w="1440" w:type="dxa"/>
          </w:tcPr>
          <w:p w14:paraId="5EB285E5" w14:textId="77777777" w:rsidR="00AB2D18" w:rsidRDefault="00AB2D18" w:rsidP="004A2049">
            <w:pPr>
              <w:tabs>
                <w:tab w:val="left" w:pos="1892"/>
              </w:tabs>
            </w:pPr>
            <w:r>
              <w:t>17EL55</w:t>
            </w:r>
          </w:p>
        </w:tc>
        <w:tc>
          <w:tcPr>
            <w:tcW w:w="4665" w:type="dxa"/>
          </w:tcPr>
          <w:p w14:paraId="01C79BBB" w14:textId="77777777" w:rsidR="00AB2D18" w:rsidRDefault="00AB2D18" w:rsidP="004A2049">
            <w:pPr>
              <w:tabs>
                <w:tab w:val="left" w:pos="1892"/>
              </w:tabs>
            </w:pPr>
            <w:r>
              <w:t xml:space="preserve">Asim Ali </w:t>
            </w:r>
          </w:p>
        </w:tc>
        <w:tc>
          <w:tcPr>
            <w:tcW w:w="2312" w:type="dxa"/>
          </w:tcPr>
          <w:p w14:paraId="61ADF9DF" w14:textId="77777777" w:rsidR="00AB2D18" w:rsidRDefault="00AB2D18" w:rsidP="004A2049">
            <w:pPr>
              <w:tabs>
                <w:tab w:val="left" w:pos="1892"/>
              </w:tabs>
            </w:pPr>
            <w:r>
              <w:t>2.76</w:t>
            </w:r>
          </w:p>
        </w:tc>
      </w:tr>
      <w:tr w:rsidR="00AB2D18" w14:paraId="545CD2D1" w14:textId="77777777" w:rsidTr="0090765E">
        <w:tc>
          <w:tcPr>
            <w:tcW w:w="828" w:type="dxa"/>
          </w:tcPr>
          <w:p w14:paraId="45A98488" w14:textId="77777777" w:rsidR="00AB2D18" w:rsidRDefault="00AB2D18" w:rsidP="0090765E">
            <w:pPr>
              <w:tabs>
                <w:tab w:val="left" w:pos="1892"/>
              </w:tabs>
            </w:pPr>
            <w:r>
              <w:t>8</w:t>
            </w:r>
          </w:p>
        </w:tc>
        <w:tc>
          <w:tcPr>
            <w:tcW w:w="1440" w:type="dxa"/>
          </w:tcPr>
          <w:p w14:paraId="134E1E9D" w14:textId="77777777" w:rsidR="00AB2D18" w:rsidRDefault="00AB2D18" w:rsidP="004A2049">
            <w:pPr>
              <w:tabs>
                <w:tab w:val="left" w:pos="1892"/>
              </w:tabs>
            </w:pPr>
            <w:r>
              <w:t>17EL06</w:t>
            </w:r>
          </w:p>
        </w:tc>
        <w:tc>
          <w:tcPr>
            <w:tcW w:w="4665" w:type="dxa"/>
          </w:tcPr>
          <w:p w14:paraId="36F93245" w14:textId="77777777" w:rsidR="00AB2D18" w:rsidRDefault="00AB2D18" w:rsidP="004A2049">
            <w:pPr>
              <w:tabs>
                <w:tab w:val="left" w:pos="1892"/>
              </w:tabs>
            </w:pPr>
            <w:r>
              <w:t xml:space="preserve">Sabiha Ameer </w:t>
            </w:r>
          </w:p>
        </w:tc>
        <w:tc>
          <w:tcPr>
            <w:tcW w:w="2312" w:type="dxa"/>
          </w:tcPr>
          <w:p w14:paraId="110A549D" w14:textId="77777777" w:rsidR="00AB2D18" w:rsidRDefault="00AB2D18" w:rsidP="004A2049">
            <w:pPr>
              <w:tabs>
                <w:tab w:val="left" w:pos="1892"/>
              </w:tabs>
            </w:pPr>
            <w:r>
              <w:t>2.90</w:t>
            </w:r>
          </w:p>
        </w:tc>
      </w:tr>
      <w:tr w:rsidR="00AB2D18" w14:paraId="776E3BCC" w14:textId="77777777" w:rsidTr="0090765E">
        <w:tc>
          <w:tcPr>
            <w:tcW w:w="828" w:type="dxa"/>
          </w:tcPr>
          <w:p w14:paraId="08107638" w14:textId="77777777" w:rsidR="00AB2D18" w:rsidRDefault="00AB2D18" w:rsidP="0090765E">
            <w:pPr>
              <w:tabs>
                <w:tab w:val="left" w:pos="1892"/>
              </w:tabs>
            </w:pPr>
            <w:r>
              <w:t>9</w:t>
            </w:r>
          </w:p>
        </w:tc>
        <w:tc>
          <w:tcPr>
            <w:tcW w:w="1440" w:type="dxa"/>
          </w:tcPr>
          <w:p w14:paraId="7A93F119" w14:textId="77777777" w:rsidR="00AB2D18" w:rsidRDefault="00AB2D18" w:rsidP="004A2049">
            <w:pPr>
              <w:tabs>
                <w:tab w:val="left" w:pos="1892"/>
              </w:tabs>
            </w:pPr>
            <w:r>
              <w:t>17EL07</w:t>
            </w:r>
          </w:p>
        </w:tc>
        <w:tc>
          <w:tcPr>
            <w:tcW w:w="4665" w:type="dxa"/>
          </w:tcPr>
          <w:p w14:paraId="1895331C" w14:textId="77777777" w:rsidR="00AB2D18" w:rsidRDefault="00AB2D18" w:rsidP="004A2049">
            <w:pPr>
              <w:tabs>
                <w:tab w:val="left" w:pos="1892"/>
              </w:tabs>
            </w:pPr>
            <w:r>
              <w:t>Sadia</w:t>
            </w:r>
          </w:p>
        </w:tc>
        <w:tc>
          <w:tcPr>
            <w:tcW w:w="2312" w:type="dxa"/>
          </w:tcPr>
          <w:p w14:paraId="2ED689B9" w14:textId="77777777" w:rsidR="00AB2D18" w:rsidRDefault="00AB2D18" w:rsidP="004A2049">
            <w:pPr>
              <w:tabs>
                <w:tab w:val="left" w:pos="1892"/>
              </w:tabs>
            </w:pPr>
            <w:r>
              <w:t>3.04</w:t>
            </w:r>
          </w:p>
        </w:tc>
      </w:tr>
      <w:tr w:rsidR="00AB2D18" w14:paraId="40081097" w14:textId="77777777" w:rsidTr="0090765E">
        <w:tc>
          <w:tcPr>
            <w:tcW w:w="828" w:type="dxa"/>
          </w:tcPr>
          <w:p w14:paraId="5AF8E6C9" w14:textId="77777777" w:rsidR="00AB2D18" w:rsidRDefault="00AB2D18" w:rsidP="0090765E">
            <w:pPr>
              <w:tabs>
                <w:tab w:val="left" w:pos="1892"/>
              </w:tabs>
            </w:pPr>
            <w:r>
              <w:t>10</w:t>
            </w:r>
          </w:p>
        </w:tc>
        <w:tc>
          <w:tcPr>
            <w:tcW w:w="1440" w:type="dxa"/>
          </w:tcPr>
          <w:p w14:paraId="19BA9998" w14:textId="77777777" w:rsidR="00AB2D18" w:rsidRDefault="00AB2D18" w:rsidP="004A2049">
            <w:pPr>
              <w:tabs>
                <w:tab w:val="left" w:pos="1892"/>
              </w:tabs>
            </w:pPr>
            <w:r>
              <w:t>17EL49</w:t>
            </w:r>
          </w:p>
        </w:tc>
        <w:tc>
          <w:tcPr>
            <w:tcW w:w="4665" w:type="dxa"/>
          </w:tcPr>
          <w:p w14:paraId="26A31744" w14:textId="77777777" w:rsidR="00AB2D18" w:rsidRDefault="00AB2D18" w:rsidP="004A2049">
            <w:pPr>
              <w:tabs>
                <w:tab w:val="left" w:pos="1892"/>
              </w:tabs>
            </w:pPr>
            <w:r>
              <w:t xml:space="preserve">Salman Atta </w:t>
            </w:r>
          </w:p>
        </w:tc>
        <w:tc>
          <w:tcPr>
            <w:tcW w:w="2312" w:type="dxa"/>
          </w:tcPr>
          <w:p w14:paraId="59C04446" w14:textId="77777777" w:rsidR="00AB2D18" w:rsidRDefault="00AB2D18" w:rsidP="004A2049">
            <w:pPr>
              <w:tabs>
                <w:tab w:val="left" w:pos="1892"/>
              </w:tabs>
            </w:pPr>
            <w:r>
              <w:t>2.74</w:t>
            </w:r>
          </w:p>
        </w:tc>
      </w:tr>
      <w:tr w:rsidR="00AB2D18" w14:paraId="4F579E3D" w14:textId="77777777" w:rsidTr="0090765E">
        <w:tc>
          <w:tcPr>
            <w:tcW w:w="828" w:type="dxa"/>
          </w:tcPr>
          <w:p w14:paraId="10713E8F" w14:textId="77777777" w:rsidR="00AB2D18" w:rsidRDefault="00AB2D18" w:rsidP="0090765E">
            <w:pPr>
              <w:tabs>
                <w:tab w:val="left" w:pos="1892"/>
              </w:tabs>
            </w:pPr>
            <w:r>
              <w:t>11</w:t>
            </w:r>
          </w:p>
        </w:tc>
        <w:tc>
          <w:tcPr>
            <w:tcW w:w="1440" w:type="dxa"/>
          </w:tcPr>
          <w:p w14:paraId="6379B549" w14:textId="77777777" w:rsidR="00AB2D18" w:rsidRDefault="00AB2D18" w:rsidP="004A2049">
            <w:pPr>
              <w:tabs>
                <w:tab w:val="left" w:pos="1892"/>
              </w:tabs>
            </w:pPr>
            <w:r>
              <w:t>17EL03</w:t>
            </w:r>
          </w:p>
        </w:tc>
        <w:tc>
          <w:tcPr>
            <w:tcW w:w="4665" w:type="dxa"/>
          </w:tcPr>
          <w:p w14:paraId="4F2C9A58" w14:textId="77777777" w:rsidR="00AB2D18" w:rsidRDefault="00AB2D18" w:rsidP="004A2049">
            <w:pPr>
              <w:tabs>
                <w:tab w:val="left" w:pos="1892"/>
              </w:tabs>
            </w:pPr>
            <w:r>
              <w:t>Nazal Abdul Sattar</w:t>
            </w:r>
          </w:p>
        </w:tc>
        <w:tc>
          <w:tcPr>
            <w:tcW w:w="2312" w:type="dxa"/>
          </w:tcPr>
          <w:p w14:paraId="7D2A003A" w14:textId="77777777" w:rsidR="00AB2D18" w:rsidRDefault="00AB2D18" w:rsidP="004A2049">
            <w:pPr>
              <w:tabs>
                <w:tab w:val="left" w:pos="1892"/>
              </w:tabs>
            </w:pPr>
            <w:r>
              <w:t>2.69</w:t>
            </w:r>
          </w:p>
        </w:tc>
      </w:tr>
      <w:tr w:rsidR="00AB2D18" w14:paraId="2C78F018" w14:textId="77777777" w:rsidTr="0090765E">
        <w:tc>
          <w:tcPr>
            <w:tcW w:w="828" w:type="dxa"/>
          </w:tcPr>
          <w:p w14:paraId="6F5E7D06" w14:textId="77777777" w:rsidR="00AB2D18" w:rsidRDefault="00AB2D18" w:rsidP="0090765E">
            <w:pPr>
              <w:tabs>
                <w:tab w:val="left" w:pos="1892"/>
              </w:tabs>
            </w:pPr>
            <w:r>
              <w:t>12</w:t>
            </w:r>
          </w:p>
        </w:tc>
        <w:tc>
          <w:tcPr>
            <w:tcW w:w="1440" w:type="dxa"/>
          </w:tcPr>
          <w:p w14:paraId="16EF3A7B" w14:textId="77777777" w:rsidR="00AB2D18" w:rsidRDefault="00AB2D18" w:rsidP="004A2049">
            <w:pPr>
              <w:tabs>
                <w:tab w:val="left" w:pos="1892"/>
              </w:tabs>
            </w:pPr>
            <w:r>
              <w:t>17EL19</w:t>
            </w:r>
          </w:p>
        </w:tc>
        <w:tc>
          <w:tcPr>
            <w:tcW w:w="4665" w:type="dxa"/>
          </w:tcPr>
          <w:p w14:paraId="72A3385A" w14:textId="77777777" w:rsidR="00AB2D18" w:rsidRDefault="00AB2D18" w:rsidP="004A2049">
            <w:pPr>
              <w:tabs>
                <w:tab w:val="left" w:pos="1892"/>
              </w:tabs>
            </w:pPr>
            <w:r>
              <w:t xml:space="preserve">Rehman Imam </w:t>
            </w:r>
          </w:p>
        </w:tc>
        <w:tc>
          <w:tcPr>
            <w:tcW w:w="2312" w:type="dxa"/>
          </w:tcPr>
          <w:p w14:paraId="7AB5D352" w14:textId="77777777" w:rsidR="00AB2D18" w:rsidRDefault="00AB2D18" w:rsidP="004A2049">
            <w:pPr>
              <w:tabs>
                <w:tab w:val="left" w:pos="1892"/>
              </w:tabs>
            </w:pPr>
            <w:r>
              <w:t>3.38</w:t>
            </w:r>
          </w:p>
        </w:tc>
      </w:tr>
      <w:tr w:rsidR="00AB2D18" w14:paraId="46C74CA5" w14:textId="77777777" w:rsidTr="0090765E">
        <w:tc>
          <w:tcPr>
            <w:tcW w:w="828" w:type="dxa"/>
          </w:tcPr>
          <w:p w14:paraId="369F9393" w14:textId="77777777" w:rsidR="00AB2D18" w:rsidRDefault="00AB2D18" w:rsidP="0090765E">
            <w:pPr>
              <w:tabs>
                <w:tab w:val="left" w:pos="1892"/>
              </w:tabs>
            </w:pPr>
            <w:r>
              <w:t>13</w:t>
            </w:r>
          </w:p>
        </w:tc>
        <w:tc>
          <w:tcPr>
            <w:tcW w:w="1440" w:type="dxa"/>
          </w:tcPr>
          <w:p w14:paraId="22ED337D" w14:textId="77777777" w:rsidR="00AB2D18" w:rsidRDefault="00AB2D18" w:rsidP="004A2049">
            <w:pPr>
              <w:tabs>
                <w:tab w:val="left" w:pos="1892"/>
              </w:tabs>
            </w:pPr>
            <w:r>
              <w:t>17EL11</w:t>
            </w:r>
          </w:p>
        </w:tc>
        <w:tc>
          <w:tcPr>
            <w:tcW w:w="4665" w:type="dxa"/>
          </w:tcPr>
          <w:p w14:paraId="00DD0806" w14:textId="77777777" w:rsidR="00AB2D18" w:rsidRDefault="00AB2D18" w:rsidP="004A2049">
            <w:pPr>
              <w:tabs>
                <w:tab w:val="left" w:pos="1892"/>
              </w:tabs>
            </w:pPr>
            <w:r>
              <w:t xml:space="preserve">Imran Khan </w:t>
            </w:r>
          </w:p>
        </w:tc>
        <w:tc>
          <w:tcPr>
            <w:tcW w:w="2312" w:type="dxa"/>
          </w:tcPr>
          <w:p w14:paraId="3A8977D7" w14:textId="77777777" w:rsidR="00AB2D18" w:rsidRDefault="00AB2D18" w:rsidP="004A2049">
            <w:pPr>
              <w:tabs>
                <w:tab w:val="left" w:pos="1892"/>
              </w:tabs>
            </w:pPr>
            <w:r>
              <w:t>3.58</w:t>
            </w:r>
          </w:p>
        </w:tc>
      </w:tr>
      <w:tr w:rsidR="00AB2D18" w14:paraId="536674BE" w14:textId="77777777" w:rsidTr="0090765E">
        <w:tc>
          <w:tcPr>
            <w:tcW w:w="828" w:type="dxa"/>
          </w:tcPr>
          <w:p w14:paraId="66D43D91" w14:textId="77777777" w:rsidR="00AB2D18" w:rsidRDefault="00AB2D18" w:rsidP="0090765E">
            <w:pPr>
              <w:tabs>
                <w:tab w:val="left" w:pos="1892"/>
              </w:tabs>
            </w:pPr>
            <w:r>
              <w:t>14</w:t>
            </w:r>
          </w:p>
        </w:tc>
        <w:tc>
          <w:tcPr>
            <w:tcW w:w="1440" w:type="dxa"/>
          </w:tcPr>
          <w:p w14:paraId="774AC587" w14:textId="77777777" w:rsidR="00AB2D18" w:rsidRDefault="00AB2D18" w:rsidP="004A2049">
            <w:pPr>
              <w:tabs>
                <w:tab w:val="left" w:pos="1892"/>
              </w:tabs>
            </w:pPr>
            <w:r>
              <w:t>17EL31</w:t>
            </w:r>
          </w:p>
        </w:tc>
        <w:tc>
          <w:tcPr>
            <w:tcW w:w="4665" w:type="dxa"/>
          </w:tcPr>
          <w:p w14:paraId="0A88D4CA" w14:textId="77777777" w:rsidR="00AB2D18" w:rsidRDefault="00AB2D18" w:rsidP="004A2049">
            <w:pPr>
              <w:tabs>
                <w:tab w:val="left" w:pos="1892"/>
              </w:tabs>
            </w:pPr>
            <w:r>
              <w:t xml:space="preserve">Shah Hussain </w:t>
            </w:r>
          </w:p>
        </w:tc>
        <w:tc>
          <w:tcPr>
            <w:tcW w:w="2312" w:type="dxa"/>
          </w:tcPr>
          <w:p w14:paraId="3E580FE4" w14:textId="77777777" w:rsidR="00AB2D18" w:rsidRDefault="00AB2D18" w:rsidP="004A2049">
            <w:pPr>
              <w:tabs>
                <w:tab w:val="left" w:pos="1892"/>
              </w:tabs>
            </w:pPr>
            <w:r>
              <w:t>3.26</w:t>
            </w:r>
          </w:p>
        </w:tc>
      </w:tr>
      <w:tr w:rsidR="00AB2D18" w14:paraId="0CC020F7" w14:textId="77777777" w:rsidTr="0090765E">
        <w:tc>
          <w:tcPr>
            <w:tcW w:w="828" w:type="dxa"/>
          </w:tcPr>
          <w:p w14:paraId="1C9991D7" w14:textId="77777777" w:rsidR="00AB2D18" w:rsidRDefault="00AB2D18" w:rsidP="0090765E">
            <w:pPr>
              <w:tabs>
                <w:tab w:val="left" w:pos="1892"/>
              </w:tabs>
            </w:pPr>
            <w:r>
              <w:t>15</w:t>
            </w:r>
          </w:p>
        </w:tc>
        <w:tc>
          <w:tcPr>
            <w:tcW w:w="1440" w:type="dxa"/>
          </w:tcPr>
          <w:p w14:paraId="4A7C9F66" w14:textId="77777777" w:rsidR="00AB2D18" w:rsidRDefault="00AB2D18" w:rsidP="004A2049">
            <w:pPr>
              <w:tabs>
                <w:tab w:val="left" w:pos="1892"/>
              </w:tabs>
            </w:pPr>
            <w:r>
              <w:t>17EL37</w:t>
            </w:r>
          </w:p>
        </w:tc>
        <w:tc>
          <w:tcPr>
            <w:tcW w:w="4665" w:type="dxa"/>
          </w:tcPr>
          <w:p w14:paraId="29FBF209" w14:textId="77777777" w:rsidR="00AB2D18" w:rsidRDefault="00AB2D18" w:rsidP="004A2049">
            <w:pPr>
              <w:tabs>
                <w:tab w:val="left" w:pos="1892"/>
              </w:tabs>
            </w:pPr>
            <w:r>
              <w:t xml:space="preserve">Ateeq Ur Rehman </w:t>
            </w:r>
          </w:p>
        </w:tc>
        <w:tc>
          <w:tcPr>
            <w:tcW w:w="2312" w:type="dxa"/>
          </w:tcPr>
          <w:p w14:paraId="4180FEEA" w14:textId="77777777" w:rsidR="00AB2D18" w:rsidRDefault="00AB2D18" w:rsidP="004A2049">
            <w:pPr>
              <w:tabs>
                <w:tab w:val="left" w:pos="1892"/>
              </w:tabs>
            </w:pPr>
            <w:r>
              <w:t>3.62</w:t>
            </w:r>
          </w:p>
        </w:tc>
      </w:tr>
      <w:tr w:rsidR="00AB2D18" w14:paraId="26F721CF" w14:textId="77777777" w:rsidTr="0090765E">
        <w:tc>
          <w:tcPr>
            <w:tcW w:w="828" w:type="dxa"/>
          </w:tcPr>
          <w:p w14:paraId="41BD61EC" w14:textId="77777777" w:rsidR="00AB2D18" w:rsidRDefault="00AB2D18" w:rsidP="0090765E">
            <w:pPr>
              <w:tabs>
                <w:tab w:val="left" w:pos="1892"/>
              </w:tabs>
            </w:pPr>
            <w:r>
              <w:t>16</w:t>
            </w:r>
          </w:p>
        </w:tc>
        <w:tc>
          <w:tcPr>
            <w:tcW w:w="1440" w:type="dxa"/>
          </w:tcPr>
          <w:p w14:paraId="19626B6F" w14:textId="77777777" w:rsidR="00AB2D18" w:rsidRDefault="00AB2D18" w:rsidP="004A2049">
            <w:pPr>
              <w:tabs>
                <w:tab w:val="left" w:pos="1892"/>
              </w:tabs>
            </w:pPr>
            <w:r>
              <w:t>17EL64</w:t>
            </w:r>
          </w:p>
        </w:tc>
        <w:tc>
          <w:tcPr>
            <w:tcW w:w="4665" w:type="dxa"/>
          </w:tcPr>
          <w:p w14:paraId="6FC04CD9" w14:textId="77777777" w:rsidR="00AB2D18" w:rsidRDefault="00AB2D18" w:rsidP="004A2049">
            <w:pPr>
              <w:tabs>
                <w:tab w:val="left" w:pos="1892"/>
              </w:tabs>
            </w:pPr>
            <w:r>
              <w:t xml:space="preserve">Muhammad Nawaz </w:t>
            </w:r>
          </w:p>
        </w:tc>
        <w:tc>
          <w:tcPr>
            <w:tcW w:w="2312" w:type="dxa"/>
          </w:tcPr>
          <w:p w14:paraId="3F5124A2" w14:textId="77777777" w:rsidR="00AB2D18" w:rsidRDefault="00AB2D18" w:rsidP="004A2049">
            <w:pPr>
              <w:tabs>
                <w:tab w:val="left" w:pos="1892"/>
              </w:tabs>
            </w:pPr>
            <w:r>
              <w:t>2.09</w:t>
            </w:r>
          </w:p>
        </w:tc>
      </w:tr>
      <w:tr w:rsidR="00AB2D18" w14:paraId="65D44655" w14:textId="77777777" w:rsidTr="0090765E">
        <w:tc>
          <w:tcPr>
            <w:tcW w:w="828" w:type="dxa"/>
          </w:tcPr>
          <w:p w14:paraId="71D8DC8F" w14:textId="77777777" w:rsidR="00AB2D18" w:rsidRDefault="00AB2D18" w:rsidP="0090765E">
            <w:pPr>
              <w:tabs>
                <w:tab w:val="left" w:pos="1892"/>
              </w:tabs>
            </w:pPr>
            <w:r>
              <w:t>17</w:t>
            </w:r>
          </w:p>
        </w:tc>
        <w:tc>
          <w:tcPr>
            <w:tcW w:w="1440" w:type="dxa"/>
          </w:tcPr>
          <w:p w14:paraId="27925C67" w14:textId="77777777" w:rsidR="00AB2D18" w:rsidRDefault="00AB2D18" w:rsidP="006C1CB7">
            <w:pPr>
              <w:tabs>
                <w:tab w:val="left" w:pos="1892"/>
              </w:tabs>
            </w:pPr>
            <w:r>
              <w:t>17EL38</w:t>
            </w:r>
          </w:p>
        </w:tc>
        <w:tc>
          <w:tcPr>
            <w:tcW w:w="4665" w:type="dxa"/>
          </w:tcPr>
          <w:p w14:paraId="34EF9809" w14:textId="77777777" w:rsidR="00AB2D18" w:rsidRDefault="00AB2D18" w:rsidP="006C1CB7">
            <w:pPr>
              <w:tabs>
                <w:tab w:val="left" w:pos="1892"/>
              </w:tabs>
            </w:pPr>
            <w:r>
              <w:t xml:space="preserve">Shahid Ali </w:t>
            </w:r>
          </w:p>
        </w:tc>
        <w:tc>
          <w:tcPr>
            <w:tcW w:w="2312" w:type="dxa"/>
          </w:tcPr>
          <w:p w14:paraId="66A86915" w14:textId="77777777" w:rsidR="00AB2D18" w:rsidRDefault="00AB2D18" w:rsidP="006C1CB7">
            <w:pPr>
              <w:tabs>
                <w:tab w:val="left" w:pos="1892"/>
              </w:tabs>
            </w:pPr>
            <w:r>
              <w:t>3.60</w:t>
            </w:r>
          </w:p>
        </w:tc>
      </w:tr>
      <w:tr w:rsidR="00AB2D18" w14:paraId="03A7F9D0" w14:textId="77777777" w:rsidTr="0090765E">
        <w:tc>
          <w:tcPr>
            <w:tcW w:w="828" w:type="dxa"/>
          </w:tcPr>
          <w:p w14:paraId="1B9B26D0" w14:textId="77777777" w:rsidR="00AB2D18" w:rsidRDefault="00AB2D18" w:rsidP="0090765E">
            <w:pPr>
              <w:tabs>
                <w:tab w:val="left" w:pos="1892"/>
              </w:tabs>
            </w:pPr>
            <w:r>
              <w:t>18</w:t>
            </w:r>
          </w:p>
        </w:tc>
        <w:tc>
          <w:tcPr>
            <w:tcW w:w="1440" w:type="dxa"/>
          </w:tcPr>
          <w:p w14:paraId="2A2CBDAD" w14:textId="77777777" w:rsidR="00AB2D18" w:rsidRDefault="00AB2D18" w:rsidP="006C1CB7">
            <w:pPr>
              <w:tabs>
                <w:tab w:val="left" w:pos="1892"/>
              </w:tabs>
            </w:pPr>
            <w:r>
              <w:t>17EL34</w:t>
            </w:r>
          </w:p>
        </w:tc>
        <w:tc>
          <w:tcPr>
            <w:tcW w:w="4665" w:type="dxa"/>
          </w:tcPr>
          <w:p w14:paraId="11754D99" w14:textId="77777777" w:rsidR="00AB2D18" w:rsidRDefault="00AB2D18" w:rsidP="006C1CB7">
            <w:pPr>
              <w:tabs>
                <w:tab w:val="left" w:pos="1892"/>
              </w:tabs>
            </w:pPr>
            <w:r>
              <w:t xml:space="preserve">Muhammad Iftikhar </w:t>
            </w:r>
          </w:p>
        </w:tc>
        <w:tc>
          <w:tcPr>
            <w:tcW w:w="2312" w:type="dxa"/>
          </w:tcPr>
          <w:p w14:paraId="5C2E9F74" w14:textId="77777777" w:rsidR="00AB2D18" w:rsidRDefault="00AB2D18" w:rsidP="006C1CB7">
            <w:pPr>
              <w:tabs>
                <w:tab w:val="left" w:pos="1892"/>
              </w:tabs>
            </w:pPr>
            <w:r>
              <w:t>3.60</w:t>
            </w:r>
          </w:p>
        </w:tc>
      </w:tr>
      <w:tr w:rsidR="00AB2D18" w14:paraId="252D4ED5" w14:textId="77777777" w:rsidTr="0090765E">
        <w:tc>
          <w:tcPr>
            <w:tcW w:w="828" w:type="dxa"/>
          </w:tcPr>
          <w:p w14:paraId="5E275DC7" w14:textId="77777777" w:rsidR="00AB2D18" w:rsidRDefault="00AB2D18" w:rsidP="0090765E">
            <w:pPr>
              <w:tabs>
                <w:tab w:val="left" w:pos="1892"/>
              </w:tabs>
            </w:pPr>
            <w:r>
              <w:t>19</w:t>
            </w:r>
          </w:p>
        </w:tc>
        <w:tc>
          <w:tcPr>
            <w:tcW w:w="1440" w:type="dxa"/>
          </w:tcPr>
          <w:p w14:paraId="2745847E" w14:textId="77777777" w:rsidR="00AB2D18" w:rsidRDefault="00AB2D18" w:rsidP="00916593">
            <w:pPr>
              <w:tabs>
                <w:tab w:val="left" w:pos="1892"/>
              </w:tabs>
            </w:pPr>
            <w:r>
              <w:t>17EL93</w:t>
            </w:r>
          </w:p>
        </w:tc>
        <w:tc>
          <w:tcPr>
            <w:tcW w:w="4665" w:type="dxa"/>
          </w:tcPr>
          <w:p w14:paraId="30F8B083" w14:textId="77777777" w:rsidR="00AB2D18" w:rsidRDefault="00AB2D18" w:rsidP="00916593">
            <w:pPr>
              <w:tabs>
                <w:tab w:val="left" w:pos="1892"/>
              </w:tabs>
            </w:pPr>
            <w:r>
              <w:t xml:space="preserve">Nasir Ali </w:t>
            </w:r>
          </w:p>
        </w:tc>
        <w:tc>
          <w:tcPr>
            <w:tcW w:w="2312" w:type="dxa"/>
          </w:tcPr>
          <w:p w14:paraId="4F986A28" w14:textId="77777777" w:rsidR="00AB2D18" w:rsidRDefault="00AB2D18" w:rsidP="00916593">
            <w:pPr>
              <w:tabs>
                <w:tab w:val="left" w:pos="1892"/>
              </w:tabs>
            </w:pPr>
            <w:r>
              <w:t>3.04</w:t>
            </w:r>
          </w:p>
        </w:tc>
      </w:tr>
      <w:tr w:rsidR="00AB2D18" w14:paraId="14C9E32E" w14:textId="77777777" w:rsidTr="0090765E">
        <w:tc>
          <w:tcPr>
            <w:tcW w:w="828" w:type="dxa"/>
          </w:tcPr>
          <w:p w14:paraId="56361419" w14:textId="77777777" w:rsidR="00AB2D18" w:rsidRDefault="00AB2D18" w:rsidP="0090765E">
            <w:pPr>
              <w:tabs>
                <w:tab w:val="left" w:pos="1892"/>
              </w:tabs>
            </w:pPr>
            <w:r>
              <w:t>20</w:t>
            </w:r>
          </w:p>
        </w:tc>
        <w:tc>
          <w:tcPr>
            <w:tcW w:w="1440" w:type="dxa"/>
          </w:tcPr>
          <w:p w14:paraId="73ADF14C" w14:textId="77777777" w:rsidR="00AB2D18" w:rsidRDefault="00AB2D18" w:rsidP="00CD1D1A">
            <w:pPr>
              <w:tabs>
                <w:tab w:val="left" w:pos="1892"/>
              </w:tabs>
            </w:pPr>
            <w:r>
              <w:t>17EL04</w:t>
            </w:r>
          </w:p>
        </w:tc>
        <w:tc>
          <w:tcPr>
            <w:tcW w:w="4665" w:type="dxa"/>
          </w:tcPr>
          <w:p w14:paraId="730EF83A" w14:textId="77777777" w:rsidR="00AB2D18" w:rsidRDefault="00AB2D18" w:rsidP="00CD1D1A">
            <w:pPr>
              <w:tabs>
                <w:tab w:val="left" w:pos="1892"/>
              </w:tabs>
            </w:pPr>
            <w:r>
              <w:t xml:space="preserve">Arifa </w:t>
            </w:r>
          </w:p>
        </w:tc>
        <w:tc>
          <w:tcPr>
            <w:tcW w:w="2312" w:type="dxa"/>
          </w:tcPr>
          <w:p w14:paraId="2055C095" w14:textId="77777777" w:rsidR="00AB2D18" w:rsidRDefault="00AB2D18" w:rsidP="00CD1D1A">
            <w:pPr>
              <w:tabs>
                <w:tab w:val="left" w:pos="1892"/>
              </w:tabs>
            </w:pPr>
            <w:r>
              <w:t>2.64</w:t>
            </w:r>
          </w:p>
        </w:tc>
      </w:tr>
    </w:tbl>
    <w:p w14:paraId="201D2764" w14:textId="77777777" w:rsidR="00AB2D18" w:rsidRDefault="00AB2D18" w:rsidP="00460D6C">
      <w:pPr>
        <w:tabs>
          <w:tab w:val="left" w:pos="1892"/>
        </w:tabs>
      </w:pPr>
    </w:p>
    <w:p w14:paraId="197CEC57" w14:textId="77777777" w:rsidR="00AB2D18" w:rsidRDefault="00AB2D18" w:rsidP="00460D6C">
      <w:pPr>
        <w:tabs>
          <w:tab w:val="left" w:pos="1892"/>
        </w:tabs>
      </w:pPr>
      <w:r>
        <w:br w:type="page"/>
      </w:r>
    </w:p>
    <w:tbl>
      <w:tblPr>
        <w:tblW w:w="5000" w:type="pct"/>
        <w:tblLook w:val="0000" w:firstRow="0" w:lastRow="0" w:firstColumn="0" w:lastColumn="0" w:noHBand="0" w:noVBand="0"/>
      </w:tblPr>
      <w:tblGrid>
        <w:gridCol w:w="4860"/>
        <w:gridCol w:w="4860"/>
      </w:tblGrid>
      <w:tr w:rsidR="00AB2D18" w:rsidRPr="005D4FBE" w14:paraId="6419C112" w14:textId="77777777" w:rsidTr="00EF4CB3">
        <w:tc>
          <w:tcPr>
            <w:tcW w:w="2500" w:type="pct"/>
          </w:tcPr>
          <w:p w14:paraId="6883843E" w14:textId="77777777" w:rsidR="00AB2D18" w:rsidRPr="005D4FBE" w:rsidRDefault="00AB2D18" w:rsidP="00EF4CB3">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8/</w:t>
            </w:r>
          </w:p>
        </w:tc>
        <w:tc>
          <w:tcPr>
            <w:tcW w:w="2500" w:type="pct"/>
          </w:tcPr>
          <w:p w14:paraId="18753909" w14:textId="77777777" w:rsidR="00AB2D18" w:rsidRPr="005D4FBE" w:rsidRDefault="00AB2D18" w:rsidP="00EF4CB3">
            <w:pPr>
              <w:snapToGrid w:val="0"/>
              <w:jc w:val="center"/>
              <w:rPr>
                <w:rFonts w:ascii="Berlin Sans FB" w:hAnsi="Berlin Sans FB"/>
              </w:rPr>
            </w:pPr>
            <w:r>
              <w:rPr>
                <w:rFonts w:ascii="Berlin Sans FB" w:hAnsi="Berlin Sans FB"/>
              </w:rPr>
              <w:t>Dated  : October 19, 2018</w:t>
            </w:r>
          </w:p>
        </w:tc>
      </w:tr>
    </w:tbl>
    <w:p w14:paraId="4B10AF39" w14:textId="77777777" w:rsidR="00AB2D18" w:rsidRDefault="00AB2D18" w:rsidP="005B5110">
      <w:pPr>
        <w:jc w:val="both"/>
        <w:rPr>
          <w:rFonts w:ascii="Berlin Sans FB" w:hAnsi="Berlin Sans FB"/>
          <w:sz w:val="26"/>
          <w:szCs w:val="26"/>
        </w:rPr>
      </w:pPr>
    </w:p>
    <w:p w14:paraId="5A1EF5D2" w14:textId="77777777" w:rsidR="00AB2D18" w:rsidRDefault="00AB2D18" w:rsidP="005B5110">
      <w:pPr>
        <w:rPr>
          <w:b/>
          <w:sz w:val="28"/>
          <w:szCs w:val="28"/>
        </w:rPr>
      </w:pPr>
    </w:p>
    <w:p w14:paraId="70C96A81" w14:textId="77777777" w:rsidR="00AB2D18" w:rsidRPr="00155D90" w:rsidRDefault="00AB2D18" w:rsidP="005B5110">
      <w:pPr>
        <w:rPr>
          <w:rFonts w:ascii="Berlin Sans FB" w:hAnsi="Berlin Sans FB"/>
          <w:b/>
          <w:u w:val="single"/>
        </w:rPr>
      </w:pPr>
      <w:r w:rsidRPr="00155D90">
        <w:rPr>
          <w:rFonts w:ascii="Berlin Sans FB" w:hAnsi="Berlin Sans FB"/>
          <w:b/>
          <w:u w:val="single"/>
        </w:rPr>
        <w:t>Circular</w:t>
      </w:r>
    </w:p>
    <w:p w14:paraId="7A07C24F" w14:textId="77777777" w:rsidR="00AB2D18" w:rsidRPr="00155D90" w:rsidRDefault="00AB2D18" w:rsidP="005B5110">
      <w:pPr>
        <w:rPr>
          <w:rFonts w:ascii="Berlin Sans FB" w:hAnsi="Berlin Sans FB"/>
          <w:b/>
        </w:rPr>
      </w:pPr>
    </w:p>
    <w:p w14:paraId="16B63CD3" w14:textId="77777777" w:rsidR="00AB2D18" w:rsidRPr="00155D90" w:rsidRDefault="00AB2D18" w:rsidP="005B5110">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on two days leave from 22-10-2018 to 23-10-2018</w:t>
      </w:r>
      <w:r w:rsidRPr="00155D90">
        <w:rPr>
          <w:rFonts w:ascii="Berlin Sans FB" w:hAnsi="Berlin Sans FB"/>
        </w:rPr>
        <w:t>.</w:t>
      </w:r>
      <w:r>
        <w:rPr>
          <w:rFonts w:ascii="Berlin Sans FB" w:hAnsi="Berlin Sans FB"/>
        </w:rPr>
        <w:t xml:space="preserve">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Engr. </w:t>
      </w:r>
      <w:r>
        <w:rPr>
          <w:rFonts w:ascii="Berlin Sans FB" w:hAnsi="Berlin Sans FB"/>
        </w:rPr>
        <w:t>Muhammad Tayyab lab lecturer</w:t>
      </w:r>
      <w:r w:rsidRPr="00155D90">
        <w:rPr>
          <w:rFonts w:ascii="Berlin Sans FB" w:hAnsi="Berlin Sans FB"/>
        </w:rPr>
        <w:t>, Electrical Engineering, BUET, Khuzdar will look after the office matters.</w:t>
      </w:r>
    </w:p>
    <w:p w14:paraId="68482252" w14:textId="77777777" w:rsidR="00AB2D18" w:rsidRPr="00155D90" w:rsidRDefault="00AB2D18" w:rsidP="005B5110">
      <w:pPr>
        <w:spacing w:line="360" w:lineRule="auto"/>
        <w:jc w:val="both"/>
        <w:rPr>
          <w:rFonts w:ascii="Berlin Sans FB" w:hAnsi="Berlin Sans FB"/>
        </w:rPr>
      </w:pPr>
      <w:r w:rsidRPr="00155D90">
        <w:rPr>
          <w:rFonts w:ascii="Berlin Sans FB" w:hAnsi="Berlin Sans FB"/>
        </w:rPr>
        <w:t xml:space="preserve"> </w:t>
      </w:r>
    </w:p>
    <w:p w14:paraId="3259A26B" w14:textId="77777777" w:rsidR="00AB2D18" w:rsidRPr="00056C65" w:rsidRDefault="00AB2D18" w:rsidP="005B5110">
      <w:pPr>
        <w:ind w:left="6480"/>
        <w:jc w:val="both"/>
      </w:pPr>
    </w:p>
    <w:p w14:paraId="33B8BBAA" w14:textId="77777777" w:rsidR="00AB2D18" w:rsidRPr="00056C65" w:rsidRDefault="00AB2D18" w:rsidP="005B5110">
      <w:pPr>
        <w:ind w:left="6480"/>
        <w:jc w:val="both"/>
      </w:pPr>
    </w:p>
    <w:p w14:paraId="51042599" w14:textId="77777777" w:rsidR="00AB2D18" w:rsidRPr="00086DB9" w:rsidRDefault="00AB2D18" w:rsidP="005B5110">
      <w:pPr>
        <w:spacing w:line="360" w:lineRule="auto"/>
        <w:jc w:val="both"/>
        <w:rPr>
          <w:rFonts w:ascii="Berlin Sans FB" w:hAnsi="Berlin Sans FB"/>
        </w:rPr>
      </w:pPr>
    </w:p>
    <w:p w14:paraId="27234B4E" w14:textId="77777777" w:rsidR="00AB2D18" w:rsidRPr="00086DB9" w:rsidRDefault="00AB2D18" w:rsidP="005B5110">
      <w:pPr>
        <w:ind w:left="5040"/>
        <w:jc w:val="both"/>
        <w:rPr>
          <w:rFonts w:ascii="Berlin Sans FB" w:hAnsi="Berlin Sans FB"/>
        </w:rPr>
      </w:pPr>
      <w:r>
        <w:rPr>
          <w:rFonts w:ascii="Berlin Sans FB" w:hAnsi="Berlin Sans FB"/>
        </w:rPr>
        <w:t xml:space="preserve">      </w:t>
      </w:r>
      <w:r w:rsidRPr="00086DB9">
        <w:rPr>
          <w:rFonts w:ascii="Berlin Sans FB" w:hAnsi="Berlin Sans FB"/>
        </w:rPr>
        <w:t>(</w:t>
      </w:r>
      <w:r>
        <w:rPr>
          <w:rFonts w:ascii="Berlin Sans FB" w:hAnsi="Berlin Sans FB"/>
        </w:rPr>
        <w:t>Engr.Mohammad Abid Mengal</w:t>
      </w:r>
      <w:r w:rsidRPr="00086DB9">
        <w:rPr>
          <w:rFonts w:ascii="Berlin Sans FB" w:hAnsi="Berlin Sans FB"/>
        </w:rPr>
        <w:t>)</w:t>
      </w:r>
    </w:p>
    <w:p w14:paraId="100CB852" w14:textId="77777777" w:rsidR="00AB2D18" w:rsidRPr="00086DB9" w:rsidRDefault="00AB2D18" w:rsidP="005B5110">
      <w:pPr>
        <w:ind w:left="5760" w:firstLine="720"/>
        <w:jc w:val="both"/>
        <w:rPr>
          <w:rFonts w:ascii="Berlin Sans FB" w:hAnsi="Berlin Sans FB"/>
        </w:rPr>
      </w:pPr>
      <w:r w:rsidRPr="00086DB9">
        <w:rPr>
          <w:rFonts w:ascii="Berlin Sans FB" w:hAnsi="Berlin Sans FB"/>
        </w:rPr>
        <w:t>Chairman</w:t>
      </w:r>
    </w:p>
    <w:p w14:paraId="5307D21E" w14:textId="77777777" w:rsidR="00AB2D18" w:rsidRPr="00086DB9" w:rsidRDefault="00AB2D18" w:rsidP="005B5110">
      <w:pPr>
        <w:spacing w:line="360" w:lineRule="auto"/>
        <w:jc w:val="both"/>
        <w:rPr>
          <w:rFonts w:ascii="Berlin Sans FB" w:hAnsi="Berlin Sans FB"/>
        </w:rPr>
      </w:pPr>
    </w:p>
    <w:p w14:paraId="6E14A8CE" w14:textId="77777777" w:rsidR="00AB2D18" w:rsidRPr="00086DB9" w:rsidRDefault="00AB2D18" w:rsidP="005B5110">
      <w:pPr>
        <w:spacing w:line="360" w:lineRule="auto"/>
        <w:jc w:val="both"/>
        <w:rPr>
          <w:rFonts w:ascii="Berlin Sans FB" w:hAnsi="Berlin Sans FB"/>
        </w:rPr>
      </w:pPr>
    </w:p>
    <w:p w14:paraId="299CD3DC" w14:textId="77777777" w:rsidR="00AB2D18" w:rsidRPr="00086DB9" w:rsidRDefault="00AB2D18" w:rsidP="005B5110">
      <w:pPr>
        <w:spacing w:line="360" w:lineRule="auto"/>
        <w:jc w:val="both"/>
        <w:rPr>
          <w:rFonts w:ascii="Berlin Sans FB" w:hAnsi="Berlin Sans FB"/>
        </w:rPr>
      </w:pPr>
      <w:r w:rsidRPr="00086DB9">
        <w:rPr>
          <w:rFonts w:ascii="Berlin Sans FB" w:hAnsi="Berlin Sans FB"/>
        </w:rPr>
        <w:t>Copy to:</w:t>
      </w:r>
    </w:p>
    <w:p w14:paraId="00785D7E" w14:textId="77777777" w:rsidR="00AB2D18" w:rsidRPr="00086DB9" w:rsidRDefault="00AB2D18" w:rsidP="005B5110">
      <w:pPr>
        <w:spacing w:line="360" w:lineRule="auto"/>
        <w:jc w:val="both"/>
        <w:rPr>
          <w:rFonts w:ascii="Berlin Sans FB" w:hAnsi="Berlin Sans FB"/>
        </w:rPr>
      </w:pPr>
    </w:p>
    <w:p w14:paraId="24A75197" w14:textId="77777777" w:rsidR="00AB2D18" w:rsidRDefault="00AB2D18" w:rsidP="005B5110">
      <w:pPr>
        <w:numPr>
          <w:ilvl w:val="0"/>
          <w:numId w:val="43"/>
        </w:numPr>
        <w:rPr>
          <w:rFonts w:ascii="Berlin Sans FB" w:hAnsi="Berlin Sans FB"/>
        </w:rPr>
      </w:pPr>
      <w:r w:rsidRPr="00086DB9">
        <w:rPr>
          <w:rFonts w:ascii="Berlin Sans FB" w:hAnsi="Berlin Sans FB"/>
        </w:rPr>
        <w:t>The Secretary to Vice Chancellor, BUET, Khuzdar.</w:t>
      </w:r>
    </w:p>
    <w:p w14:paraId="41F1C4C7" w14:textId="77777777" w:rsidR="00AB2D18" w:rsidRPr="00086DB9" w:rsidRDefault="00AB2D18" w:rsidP="005B5110">
      <w:pPr>
        <w:numPr>
          <w:ilvl w:val="0"/>
          <w:numId w:val="43"/>
        </w:numPr>
        <w:rPr>
          <w:rFonts w:ascii="Berlin Sans FB" w:hAnsi="Berlin Sans FB"/>
        </w:rPr>
      </w:pPr>
      <w:r>
        <w:rPr>
          <w:rFonts w:ascii="Berlin Sans FB" w:hAnsi="Berlin Sans FB"/>
        </w:rPr>
        <w:t>The Dean Faculty of Engineering, BUET, Khuzdar</w:t>
      </w:r>
    </w:p>
    <w:p w14:paraId="7316F11A" w14:textId="77777777" w:rsidR="00AB2D18" w:rsidRPr="00086DB9" w:rsidRDefault="00AB2D18" w:rsidP="005B5110">
      <w:pPr>
        <w:numPr>
          <w:ilvl w:val="0"/>
          <w:numId w:val="43"/>
        </w:numPr>
        <w:rPr>
          <w:rFonts w:ascii="Berlin Sans FB" w:hAnsi="Berlin Sans FB"/>
        </w:rPr>
      </w:pPr>
      <w:r w:rsidRPr="00086DB9">
        <w:rPr>
          <w:rFonts w:ascii="Berlin Sans FB" w:hAnsi="Berlin Sans FB"/>
        </w:rPr>
        <w:t>The Registrar, BUET, Khuzdar.</w:t>
      </w:r>
    </w:p>
    <w:p w14:paraId="522C5CB1" w14:textId="77777777" w:rsidR="00AB2D18" w:rsidRDefault="00AB2D18" w:rsidP="005B5110">
      <w:pPr>
        <w:numPr>
          <w:ilvl w:val="0"/>
          <w:numId w:val="43"/>
        </w:numPr>
        <w:rPr>
          <w:rFonts w:ascii="Berlin Sans FB" w:hAnsi="Berlin Sans FB"/>
        </w:rPr>
      </w:pPr>
      <w:r w:rsidRPr="00086DB9">
        <w:rPr>
          <w:rFonts w:ascii="Berlin Sans FB" w:hAnsi="Berlin Sans FB"/>
        </w:rPr>
        <w:t>Officer Concerned</w:t>
      </w:r>
      <w:r>
        <w:rPr>
          <w:rFonts w:ascii="Berlin Sans FB" w:hAnsi="Berlin Sans FB"/>
        </w:rPr>
        <w:t>.</w:t>
      </w:r>
    </w:p>
    <w:p w14:paraId="0AECE206" w14:textId="77777777" w:rsidR="00AB2D18" w:rsidRPr="001A1F3B" w:rsidRDefault="00AB2D18" w:rsidP="005B5110">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4100D383" w14:textId="77777777" w:rsidTr="007F25D5">
        <w:tc>
          <w:tcPr>
            <w:tcW w:w="2500" w:type="pct"/>
          </w:tcPr>
          <w:p w14:paraId="3CA7ACFD" w14:textId="77777777" w:rsidR="00AB2D18" w:rsidRDefault="00AB2D18" w:rsidP="007F25D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07A43138" w14:textId="77777777" w:rsidR="00AB2D18" w:rsidRDefault="00AB2D18" w:rsidP="007F25D5">
            <w:pPr>
              <w:snapToGrid w:val="0"/>
              <w:jc w:val="right"/>
              <w:rPr>
                <w:rFonts w:ascii="MS Reference Sans Serif" w:hAnsi="MS Reference Sans Serif"/>
                <w:b/>
                <w:szCs w:val="26"/>
              </w:rPr>
            </w:pPr>
            <w:r>
              <w:rPr>
                <w:rFonts w:ascii="MS Reference Sans Serif" w:hAnsi="MS Reference Sans Serif"/>
                <w:b/>
                <w:szCs w:val="26"/>
              </w:rPr>
              <w:t>Dated: April 24, 2018.</w:t>
            </w:r>
          </w:p>
        </w:tc>
      </w:tr>
    </w:tbl>
    <w:p w14:paraId="57BF1BD6" w14:textId="77777777" w:rsidR="00AB2D18" w:rsidRDefault="00AB2D18" w:rsidP="002C7671">
      <w:pPr>
        <w:tabs>
          <w:tab w:val="left" w:pos="5655"/>
        </w:tabs>
        <w:spacing w:line="480" w:lineRule="auto"/>
        <w:rPr>
          <w:b/>
          <w:caps/>
          <w:lang w:val="en-US"/>
        </w:rPr>
      </w:pPr>
    </w:p>
    <w:p w14:paraId="599BB303" w14:textId="77777777" w:rsidR="00AB2D18" w:rsidRDefault="00AB2D18" w:rsidP="002C7671">
      <w:pPr>
        <w:tabs>
          <w:tab w:val="left" w:pos="5655"/>
        </w:tabs>
        <w:spacing w:line="480" w:lineRule="auto"/>
        <w:rPr>
          <w:b/>
          <w:caps/>
          <w:lang w:val="en-US"/>
        </w:rPr>
      </w:pPr>
    </w:p>
    <w:p w14:paraId="452F64DD" w14:textId="77777777" w:rsidR="00AB2D18" w:rsidRDefault="00AB2D18" w:rsidP="002C7671">
      <w:r>
        <w:t>The Dean Faculty of Engineering,</w:t>
      </w:r>
    </w:p>
    <w:p w14:paraId="463D45E8" w14:textId="77777777" w:rsidR="00AB2D18" w:rsidRDefault="00AB2D18" w:rsidP="002C7671">
      <w:r>
        <w:t>Balochistan University of Engineering &amp; Technology,</w:t>
      </w:r>
    </w:p>
    <w:p w14:paraId="37AFA408" w14:textId="77777777" w:rsidR="00AB2D18" w:rsidRDefault="00AB2D18" w:rsidP="002C7671">
      <w:r>
        <w:t>Khuzdar</w:t>
      </w:r>
    </w:p>
    <w:p w14:paraId="68349D12" w14:textId="77777777" w:rsidR="00AB2D18" w:rsidRDefault="00AB2D18" w:rsidP="002C7671"/>
    <w:p w14:paraId="457AB765" w14:textId="77777777" w:rsidR="00AB2D18" w:rsidRDefault="00AB2D18" w:rsidP="002C7671"/>
    <w:p w14:paraId="0FDA8133" w14:textId="77777777" w:rsidR="00AB2D18" w:rsidRDefault="00AB2D18" w:rsidP="002C7671"/>
    <w:p w14:paraId="4C9B3D65" w14:textId="77777777" w:rsidR="00AB2D18" w:rsidRDefault="00AB2D18" w:rsidP="002C7671">
      <w:pPr>
        <w:ind w:left="1440" w:hanging="1440"/>
      </w:pPr>
      <w:r>
        <w:t>Subject:</w:t>
      </w:r>
      <w:r>
        <w:tab/>
      </w:r>
      <w:r>
        <w:rPr>
          <w:b/>
          <w:bCs/>
          <w:u w:val="single"/>
        </w:rPr>
        <w:t>HEC NEED BASED SCHOLARSHIP</w:t>
      </w:r>
    </w:p>
    <w:p w14:paraId="7A8F2A8C" w14:textId="77777777" w:rsidR="00AB2D18" w:rsidRDefault="00AB2D18" w:rsidP="002C7671"/>
    <w:p w14:paraId="61603B69" w14:textId="77777777" w:rsidR="00AB2D18" w:rsidRDefault="00AB2D18" w:rsidP="002C7671">
      <w:pPr>
        <w:spacing w:line="360" w:lineRule="auto"/>
        <w:jc w:val="lowKashida"/>
      </w:pPr>
    </w:p>
    <w:p w14:paraId="43D42368" w14:textId="77777777" w:rsidR="00AB2D18" w:rsidRDefault="00AB2D18" w:rsidP="002C7671">
      <w:pPr>
        <w:spacing w:line="360" w:lineRule="auto"/>
        <w:jc w:val="lowKashida"/>
      </w:pPr>
      <w:r>
        <w:t>Kindly find enclosed herewith duly filled proforma and (25) forms for onward process.</w:t>
      </w:r>
    </w:p>
    <w:p w14:paraId="3C5F14B7" w14:textId="77777777" w:rsidR="00AB2D18" w:rsidRDefault="00AB2D18" w:rsidP="002C7671">
      <w:pPr>
        <w:spacing w:line="360" w:lineRule="auto"/>
        <w:jc w:val="lowKashida"/>
      </w:pPr>
      <w:r>
        <w:t xml:space="preserve"> </w:t>
      </w:r>
    </w:p>
    <w:p w14:paraId="26AA7258" w14:textId="77777777" w:rsidR="00AB2D18" w:rsidRDefault="00AB2D18" w:rsidP="002C7671">
      <w:pPr>
        <w:spacing w:line="360" w:lineRule="auto"/>
        <w:jc w:val="lowKashida"/>
      </w:pPr>
    </w:p>
    <w:p w14:paraId="73F166D8" w14:textId="77777777" w:rsidR="00AB2D18" w:rsidRDefault="00AB2D18" w:rsidP="002C7671">
      <w:pPr>
        <w:spacing w:line="360" w:lineRule="auto"/>
        <w:jc w:val="lowKashida"/>
      </w:pPr>
    </w:p>
    <w:p w14:paraId="0F03543F" w14:textId="77777777" w:rsidR="00AB2D18" w:rsidRDefault="00AB2D18" w:rsidP="002C7671">
      <w:pPr>
        <w:spacing w:line="360" w:lineRule="auto"/>
        <w:jc w:val="lowKashida"/>
        <w:rPr>
          <w:b/>
          <w:bCs/>
        </w:rPr>
      </w:pPr>
      <w:r>
        <w:rPr>
          <w:b/>
          <w:bCs/>
        </w:rPr>
        <w:t>CHAIRMAN</w:t>
      </w:r>
    </w:p>
    <w:p w14:paraId="0DC3BE65" w14:textId="77777777" w:rsidR="00AB2D18" w:rsidRDefault="00AB2D18" w:rsidP="002C7671">
      <w:pPr>
        <w:tabs>
          <w:tab w:val="left" w:pos="5655"/>
        </w:tabs>
        <w:spacing w:line="480" w:lineRule="auto"/>
        <w:rPr>
          <w:b/>
          <w:bCs/>
        </w:rPr>
      </w:pPr>
      <w:r>
        <w:rPr>
          <w:b/>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rsidRPr="0018611F" w14:paraId="60D34907" w14:textId="77777777" w:rsidTr="00C86865">
        <w:tc>
          <w:tcPr>
            <w:tcW w:w="2500" w:type="pct"/>
          </w:tcPr>
          <w:p w14:paraId="296BE370" w14:textId="77777777" w:rsidR="00AB2D18" w:rsidRPr="0018611F" w:rsidRDefault="00AB2D18" w:rsidP="00C86865">
            <w:pPr>
              <w:snapToGrid w:val="0"/>
              <w:ind w:right="400"/>
              <w:rPr>
                <w:rFonts w:ascii="MS Reference Sans Serif" w:hAnsi="MS Reference Sans Serif"/>
                <w:b/>
                <w:sz w:val="28"/>
                <w:szCs w:val="28"/>
                <w:u w:val="single"/>
              </w:rPr>
            </w:pPr>
            <w:r w:rsidRPr="0018611F">
              <w:rPr>
                <w:rFonts w:ascii="MS Reference Sans Serif" w:hAnsi="MS Reference Sans Serif"/>
                <w:b/>
                <w:sz w:val="28"/>
                <w:szCs w:val="28"/>
              </w:rPr>
              <w:t xml:space="preserve">Ref. </w:t>
            </w:r>
            <w:r w:rsidRPr="0018611F">
              <w:rPr>
                <w:rFonts w:ascii="MS Reference Sans Serif" w:hAnsi="MS Reference Sans Serif"/>
                <w:b/>
                <w:sz w:val="28"/>
                <w:szCs w:val="28"/>
                <w:u w:val="single"/>
              </w:rPr>
              <w:t>BUETK/EED-/18/</w:t>
            </w:r>
          </w:p>
        </w:tc>
        <w:tc>
          <w:tcPr>
            <w:tcW w:w="2500" w:type="pct"/>
          </w:tcPr>
          <w:p w14:paraId="2B0102C0" w14:textId="77777777" w:rsidR="00AB2D18" w:rsidRPr="0018611F" w:rsidRDefault="00AB2D18" w:rsidP="007E7ED7">
            <w:pPr>
              <w:snapToGrid w:val="0"/>
              <w:jc w:val="right"/>
              <w:rPr>
                <w:rFonts w:ascii="MS Reference Sans Serif" w:hAnsi="MS Reference Sans Serif"/>
                <w:b/>
                <w:sz w:val="28"/>
                <w:szCs w:val="28"/>
              </w:rPr>
            </w:pPr>
            <w:r w:rsidRPr="0018611F">
              <w:rPr>
                <w:rFonts w:ascii="MS Reference Sans Serif" w:hAnsi="MS Reference Sans Serif"/>
                <w:b/>
                <w:sz w:val="28"/>
                <w:szCs w:val="28"/>
              </w:rPr>
              <w:t>Dated: November 07, 2018.</w:t>
            </w:r>
          </w:p>
        </w:tc>
      </w:tr>
    </w:tbl>
    <w:p w14:paraId="24A5841C" w14:textId="77777777" w:rsidR="00AB2D18" w:rsidRPr="0018611F" w:rsidRDefault="00AB2D18" w:rsidP="00517FA4">
      <w:pPr>
        <w:jc w:val="center"/>
        <w:rPr>
          <w:rFonts w:ascii="Verdana" w:hAnsi="Verdana"/>
          <w:b/>
          <w:caps/>
          <w:sz w:val="28"/>
          <w:szCs w:val="28"/>
          <w:u w:val="single"/>
        </w:rPr>
      </w:pPr>
    </w:p>
    <w:p w14:paraId="7CC9F598" w14:textId="77777777" w:rsidR="00AB2D18" w:rsidRPr="0018611F" w:rsidRDefault="00AB2D18" w:rsidP="00517FA4">
      <w:pPr>
        <w:jc w:val="center"/>
        <w:rPr>
          <w:rFonts w:ascii="Verdana" w:hAnsi="Verdana"/>
          <w:b/>
          <w:caps/>
          <w:sz w:val="28"/>
          <w:szCs w:val="28"/>
          <w:u w:val="single"/>
        </w:rPr>
      </w:pPr>
    </w:p>
    <w:p w14:paraId="6ADFB6BC" w14:textId="77777777" w:rsidR="00AB2D18" w:rsidRDefault="00AB2D18" w:rsidP="00517FA4">
      <w:pPr>
        <w:rPr>
          <w:rFonts w:ascii="Verdana" w:hAnsi="Verdana"/>
          <w:b/>
          <w:caps/>
          <w:sz w:val="32"/>
          <w:szCs w:val="32"/>
          <w:u w:val="single"/>
        </w:rPr>
      </w:pPr>
    </w:p>
    <w:p w14:paraId="23724781" w14:textId="77777777" w:rsidR="00AB2D18" w:rsidRPr="0018611F" w:rsidRDefault="00AB2D18" w:rsidP="00517FA4">
      <w:pPr>
        <w:jc w:val="center"/>
        <w:rPr>
          <w:rFonts w:ascii="Verdana" w:hAnsi="Verdana"/>
          <w:b/>
          <w:caps/>
          <w:sz w:val="36"/>
          <w:szCs w:val="36"/>
          <w:u w:val="single"/>
        </w:rPr>
      </w:pPr>
      <w:r w:rsidRPr="0018611F">
        <w:rPr>
          <w:rFonts w:ascii="Verdana" w:hAnsi="Verdana"/>
          <w:b/>
          <w:caps/>
          <w:sz w:val="36"/>
          <w:szCs w:val="36"/>
          <w:u w:val="single"/>
        </w:rPr>
        <w:t>experience Certificate</w:t>
      </w:r>
    </w:p>
    <w:p w14:paraId="722DE76B" w14:textId="77777777" w:rsidR="00AB2D18" w:rsidRPr="0018611F" w:rsidRDefault="00AB2D18" w:rsidP="00517FA4">
      <w:pPr>
        <w:jc w:val="center"/>
        <w:rPr>
          <w:rFonts w:ascii="Verdana" w:hAnsi="Verdana"/>
          <w:b/>
          <w:caps/>
          <w:sz w:val="36"/>
          <w:szCs w:val="36"/>
          <w:u w:val="single"/>
        </w:rPr>
      </w:pPr>
    </w:p>
    <w:p w14:paraId="6613DF9E" w14:textId="77777777" w:rsidR="00AB2D18" w:rsidRPr="00295771" w:rsidRDefault="00AB2D18" w:rsidP="00517FA4">
      <w:pPr>
        <w:jc w:val="both"/>
        <w:rPr>
          <w:rFonts w:ascii="Verdana" w:hAnsi="Verdana"/>
          <w:b/>
          <w:caps/>
          <w:sz w:val="32"/>
          <w:szCs w:val="32"/>
          <w:u w:val="single"/>
        </w:rPr>
      </w:pPr>
    </w:p>
    <w:p w14:paraId="23769208" w14:textId="77777777" w:rsidR="00AB2D18" w:rsidRPr="0018611F" w:rsidRDefault="00AB2D18" w:rsidP="0018611F">
      <w:pPr>
        <w:spacing w:line="360" w:lineRule="auto"/>
        <w:jc w:val="lowKashida"/>
        <w:rPr>
          <w:sz w:val="32"/>
          <w:szCs w:val="32"/>
        </w:rPr>
      </w:pPr>
      <w:r w:rsidRPr="00295771">
        <w:rPr>
          <w:sz w:val="28"/>
          <w:szCs w:val="28"/>
        </w:rPr>
        <w:t xml:space="preserve"> </w:t>
      </w:r>
      <w:r w:rsidRPr="00295771">
        <w:rPr>
          <w:sz w:val="28"/>
          <w:szCs w:val="28"/>
        </w:rPr>
        <w:tab/>
      </w:r>
      <w:r w:rsidRPr="00295771">
        <w:rPr>
          <w:sz w:val="28"/>
          <w:szCs w:val="28"/>
        </w:rPr>
        <w:tab/>
      </w:r>
      <w:r w:rsidRPr="0018611F">
        <w:rPr>
          <w:sz w:val="32"/>
          <w:szCs w:val="32"/>
        </w:rPr>
        <w:t>It is to certify that Miss. Shabnam Rehmat D/o Rehmatullah is working as Lab Engineer (BPS-17) in this department since April 2018.</w:t>
      </w:r>
    </w:p>
    <w:p w14:paraId="16CD0A63" w14:textId="77777777" w:rsidR="00AB2D18" w:rsidRPr="0018611F" w:rsidRDefault="00AB2D18" w:rsidP="0018611F">
      <w:pPr>
        <w:spacing w:line="360" w:lineRule="auto"/>
        <w:jc w:val="lowKashida"/>
        <w:rPr>
          <w:sz w:val="32"/>
          <w:szCs w:val="32"/>
        </w:rPr>
      </w:pPr>
      <w:r w:rsidRPr="0018611F">
        <w:rPr>
          <w:sz w:val="32"/>
          <w:szCs w:val="32"/>
        </w:rPr>
        <w:t xml:space="preserve"> </w:t>
      </w:r>
      <w:r w:rsidRPr="0018611F">
        <w:rPr>
          <w:sz w:val="32"/>
          <w:szCs w:val="32"/>
        </w:rPr>
        <w:tab/>
      </w:r>
      <w:r w:rsidRPr="0018611F">
        <w:rPr>
          <w:sz w:val="32"/>
          <w:szCs w:val="32"/>
        </w:rPr>
        <w:tab/>
        <w:t xml:space="preserve">I found her honest, sincere, dedicated and devoted fellow.  </w:t>
      </w:r>
    </w:p>
    <w:p w14:paraId="53142466" w14:textId="77777777" w:rsidR="00AB2D18" w:rsidRPr="00EF04C3" w:rsidRDefault="00AB2D18" w:rsidP="0018611F">
      <w:pPr>
        <w:spacing w:line="360" w:lineRule="auto"/>
        <w:jc w:val="lowKashida"/>
        <w:rPr>
          <w:sz w:val="28"/>
          <w:szCs w:val="28"/>
        </w:rPr>
      </w:pPr>
    </w:p>
    <w:p w14:paraId="46C52BE1" w14:textId="77777777" w:rsidR="00AB2D18" w:rsidRPr="00EF04C3" w:rsidRDefault="00AB2D18" w:rsidP="00517FA4">
      <w:pPr>
        <w:rPr>
          <w:sz w:val="28"/>
          <w:szCs w:val="28"/>
        </w:rPr>
      </w:pPr>
    </w:p>
    <w:p w14:paraId="153133E1" w14:textId="77777777" w:rsidR="00AB2D18" w:rsidRDefault="00AB2D18" w:rsidP="00517FA4">
      <w:pPr>
        <w:rPr>
          <w:b/>
          <w:sz w:val="28"/>
          <w:szCs w:val="28"/>
        </w:rPr>
      </w:pPr>
    </w:p>
    <w:p w14:paraId="1B9FE9C0" w14:textId="77777777" w:rsidR="00AB2D18" w:rsidRDefault="00AB2D18" w:rsidP="00517FA4">
      <w:pPr>
        <w:rPr>
          <w:b/>
          <w:sz w:val="28"/>
          <w:szCs w:val="28"/>
        </w:rPr>
      </w:pPr>
    </w:p>
    <w:p w14:paraId="60D72844" w14:textId="77777777" w:rsidR="00AB2D18" w:rsidRDefault="00AB2D18" w:rsidP="00517FA4">
      <w:pPr>
        <w:ind w:left="5760" w:firstLine="720"/>
        <w:jc w:val="center"/>
        <w:rPr>
          <w:b/>
          <w:caps/>
          <w:color w:val="000000"/>
        </w:rPr>
      </w:pPr>
    </w:p>
    <w:p w14:paraId="3930976A" w14:textId="77777777" w:rsidR="00AB2D18" w:rsidRDefault="00AB2D18" w:rsidP="00517FA4">
      <w:pPr>
        <w:ind w:left="5760" w:firstLine="720"/>
        <w:jc w:val="center"/>
        <w:rPr>
          <w:b/>
          <w:caps/>
          <w:color w:val="000000"/>
        </w:rPr>
      </w:pPr>
    </w:p>
    <w:p w14:paraId="182D87C4" w14:textId="77777777" w:rsidR="00AB2D18" w:rsidRDefault="00AB2D18" w:rsidP="00517FA4">
      <w:pPr>
        <w:ind w:left="5760" w:firstLine="720"/>
        <w:jc w:val="center"/>
        <w:rPr>
          <w:b/>
          <w:caps/>
          <w:color w:val="000000"/>
        </w:rPr>
      </w:pPr>
    </w:p>
    <w:p w14:paraId="25BE1DE8" w14:textId="77777777" w:rsidR="00AB2D18" w:rsidRPr="0018611F" w:rsidRDefault="00AB2D18" w:rsidP="00517FA4">
      <w:pPr>
        <w:ind w:left="5760" w:firstLine="720"/>
        <w:jc w:val="center"/>
        <w:rPr>
          <w:b/>
          <w:caps/>
          <w:color w:val="000000"/>
          <w:sz w:val="32"/>
          <w:szCs w:val="32"/>
        </w:rPr>
      </w:pPr>
      <w:r w:rsidRPr="0018611F">
        <w:rPr>
          <w:b/>
          <w:caps/>
          <w:color w:val="000000"/>
          <w:sz w:val="32"/>
          <w:szCs w:val="32"/>
        </w:rPr>
        <w:t>Chairman</w:t>
      </w:r>
    </w:p>
    <w:p w14:paraId="098E0D80" w14:textId="77777777" w:rsidR="00AB2D18" w:rsidRDefault="00AB2D18" w:rsidP="00517FA4">
      <w:pPr>
        <w:rPr>
          <w:b/>
          <w:caps/>
          <w:sz w:val="32"/>
          <w:szCs w:val="32"/>
          <w:u w:val="single"/>
        </w:rPr>
      </w:pPr>
      <w:r w:rsidRPr="0018611F">
        <w:rPr>
          <w:b/>
          <w:color w:val="000000"/>
          <w:sz w:val="32"/>
          <w:szCs w:val="32"/>
        </w:rPr>
        <w:br/>
      </w:r>
    </w:p>
    <w:p w14:paraId="29A88E2A" w14:textId="77777777" w:rsidR="00AB2D18" w:rsidRDefault="00AB2D18" w:rsidP="00517FA4">
      <w:pPr>
        <w:ind w:left="2160" w:firstLine="720"/>
        <w:rPr>
          <w:b/>
          <w:caps/>
          <w:sz w:val="32"/>
          <w:szCs w:val="32"/>
          <w:u w:val="single"/>
        </w:rPr>
      </w:pPr>
    </w:p>
    <w:p w14:paraId="4262B09B" w14:textId="77777777" w:rsidR="00AB2D18" w:rsidRPr="001A1F3B" w:rsidRDefault="00AB2D18" w:rsidP="005B5110">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8258EB3" w14:textId="77777777" w:rsidTr="00C86865">
        <w:tc>
          <w:tcPr>
            <w:tcW w:w="2500" w:type="pct"/>
          </w:tcPr>
          <w:p w14:paraId="5F1E11DC" w14:textId="77777777" w:rsidR="00AB2D18" w:rsidRDefault="00AB2D18" w:rsidP="00C86865">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1F9FFFD0" w14:textId="77777777" w:rsidR="00AB2D18" w:rsidRDefault="00AB2D18" w:rsidP="00C86865">
            <w:pPr>
              <w:snapToGrid w:val="0"/>
              <w:jc w:val="right"/>
              <w:rPr>
                <w:rFonts w:ascii="MS Reference Sans Serif" w:hAnsi="MS Reference Sans Serif"/>
                <w:b/>
                <w:szCs w:val="26"/>
              </w:rPr>
            </w:pPr>
            <w:r>
              <w:rPr>
                <w:rFonts w:ascii="MS Reference Sans Serif" w:hAnsi="MS Reference Sans Serif"/>
                <w:b/>
                <w:szCs w:val="26"/>
              </w:rPr>
              <w:t>Dated: November 07, 2018.</w:t>
            </w:r>
          </w:p>
        </w:tc>
      </w:tr>
    </w:tbl>
    <w:p w14:paraId="33E05573" w14:textId="77777777" w:rsidR="00AB2D18" w:rsidRDefault="00AB2D18" w:rsidP="00C86865">
      <w:pPr>
        <w:rPr>
          <w:b/>
          <w:lang w:val="en-US"/>
        </w:rPr>
      </w:pPr>
    </w:p>
    <w:p w14:paraId="403AF03F" w14:textId="77777777" w:rsidR="00AB2D18" w:rsidRPr="007A373F" w:rsidRDefault="00AB2D18" w:rsidP="00C86865">
      <w:pPr>
        <w:rPr>
          <w:b/>
          <w:caps/>
          <w:sz w:val="64"/>
          <w:szCs w:val="64"/>
          <w:u w:val="single"/>
        </w:rPr>
      </w:pPr>
      <w:r w:rsidRPr="007A373F">
        <w:rPr>
          <w:b/>
          <w:caps/>
          <w:sz w:val="64"/>
          <w:szCs w:val="64"/>
          <w:u w:val="single"/>
        </w:rPr>
        <w:t>Notice</w:t>
      </w:r>
    </w:p>
    <w:p w14:paraId="301F8810" w14:textId="77777777" w:rsidR="00AB2D18" w:rsidRDefault="00AB2D18" w:rsidP="0078524F">
      <w:pPr>
        <w:spacing w:line="360" w:lineRule="auto"/>
        <w:jc w:val="both"/>
        <w:rPr>
          <w:sz w:val="42"/>
          <w:szCs w:val="42"/>
        </w:rPr>
      </w:pPr>
    </w:p>
    <w:p w14:paraId="44B3AC39" w14:textId="77777777" w:rsidR="00AB2D18" w:rsidRPr="0078524F" w:rsidRDefault="00AB2D18" w:rsidP="00284DCB">
      <w:pPr>
        <w:spacing w:line="360" w:lineRule="auto"/>
        <w:jc w:val="both"/>
        <w:rPr>
          <w:b/>
          <w:sz w:val="42"/>
          <w:szCs w:val="42"/>
        </w:rPr>
      </w:pPr>
      <w:r>
        <w:rPr>
          <w:sz w:val="42"/>
          <w:szCs w:val="42"/>
        </w:rPr>
        <w:t>All the students of</w:t>
      </w:r>
      <w:r w:rsidRPr="0078524F">
        <w:rPr>
          <w:sz w:val="42"/>
          <w:szCs w:val="42"/>
        </w:rPr>
        <w:t xml:space="preserve"> 2</w:t>
      </w:r>
      <w:r w:rsidRPr="0078524F">
        <w:rPr>
          <w:sz w:val="42"/>
          <w:szCs w:val="42"/>
          <w:vertAlign w:val="superscript"/>
        </w:rPr>
        <w:t>nd</w:t>
      </w:r>
      <w:r>
        <w:rPr>
          <w:sz w:val="42"/>
          <w:szCs w:val="42"/>
        </w:rPr>
        <w:t>,</w:t>
      </w:r>
      <w:r w:rsidRPr="0078524F">
        <w:rPr>
          <w:sz w:val="42"/>
          <w:szCs w:val="42"/>
        </w:rPr>
        <w:t xml:space="preserve"> 4</w:t>
      </w:r>
      <w:r w:rsidRPr="0078524F">
        <w:rPr>
          <w:sz w:val="42"/>
          <w:szCs w:val="42"/>
          <w:vertAlign w:val="superscript"/>
        </w:rPr>
        <w:t>th</w:t>
      </w:r>
      <w:r>
        <w:rPr>
          <w:sz w:val="42"/>
          <w:szCs w:val="42"/>
        </w:rPr>
        <w:t>,</w:t>
      </w:r>
      <w:r w:rsidRPr="0078524F">
        <w:rPr>
          <w:sz w:val="42"/>
          <w:szCs w:val="42"/>
        </w:rPr>
        <w:t xml:space="preserve"> 6th &amp; 8</w:t>
      </w:r>
      <w:r w:rsidRPr="0078524F">
        <w:rPr>
          <w:sz w:val="42"/>
          <w:szCs w:val="42"/>
          <w:vertAlign w:val="superscript"/>
        </w:rPr>
        <w:t>th</w:t>
      </w:r>
      <w:r w:rsidRPr="0078524F">
        <w:rPr>
          <w:sz w:val="42"/>
          <w:szCs w:val="42"/>
        </w:rPr>
        <w:t xml:space="preserve"> Semester of Electrical Engineering Department </w:t>
      </w:r>
      <w:r>
        <w:rPr>
          <w:sz w:val="42"/>
          <w:szCs w:val="42"/>
        </w:rPr>
        <w:t>are</w:t>
      </w:r>
      <w:r w:rsidRPr="0078524F">
        <w:rPr>
          <w:sz w:val="42"/>
          <w:szCs w:val="42"/>
        </w:rPr>
        <w:t xml:space="preserve"> informed that their Final Term Exam will be sta</w:t>
      </w:r>
      <w:r>
        <w:rPr>
          <w:sz w:val="42"/>
          <w:szCs w:val="42"/>
        </w:rPr>
        <w:t>r</w:t>
      </w:r>
      <w:r w:rsidRPr="0078524F">
        <w:rPr>
          <w:sz w:val="42"/>
          <w:szCs w:val="42"/>
        </w:rPr>
        <w:t>ted from December 10</w:t>
      </w:r>
      <w:r w:rsidRPr="0078524F">
        <w:rPr>
          <w:sz w:val="42"/>
          <w:szCs w:val="42"/>
          <w:vertAlign w:val="superscript"/>
        </w:rPr>
        <w:t>th</w:t>
      </w:r>
      <w:r w:rsidRPr="0078524F">
        <w:rPr>
          <w:sz w:val="42"/>
          <w:szCs w:val="42"/>
        </w:rPr>
        <w:t xml:space="preserve">, 2018 as per academic calendar. </w:t>
      </w:r>
    </w:p>
    <w:p w14:paraId="3BE2DB74" w14:textId="77777777" w:rsidR="00AB2D18" w:rsidRPr="00911185" w:rsidRDefault="00AB2D18" w:rsidP="00C86865">
      <w:pPr>
        <w:spacing w:line="360" w:lineRule="auto"/>
        <w:jc w:val="lowKashida"/>
        <w:rPr>
          <w:sz w:val="42"/>
          <w:szCs w:val="44"/>
        </w:rPr>
      </w:pPr>
      <w:r w:rsidRPr="00911185">
        <w:rPr>
          <w:sz w:val="42"/>
          <w:szCs w:val="42"/>
        </w:rPr>
        <w:t>The absent students are strictly directed to ensure their presence in the class. Otherwise the students having below 75% attendance will not be allowed to sit in the Final Term Examination.</w:t>
      </w:r>
    </w:p>
    <w:p w14:paraId="0909B554" w14:textId="77777777" w:rsidR="00AB2D18" w:rsidRPr="008758F9" w:rsidRDefault="00AB2D18" w:rsidP="00C86865">
      <w:pPr>
        <w:spacing w:line="360" w:lineRule="auto"/>
        <w:jc w:val="right"/>
        <w:rPr>
          <w:b/>
          <w:sz w:val="26"/>
          <w:szCs w:val="28"/>
        </w:rPr>
      </w:pPr>
    </w:p>
    <w:p w14:paraId="547E163B" w14:textId="77777777" w:rsidR="00AB2D18" w:rsidRPr="008758F9" w:rsidRDefault="00AB2D18" w:rsidP="00C86865">
      <w:pPr>
        <w:spacing w:line="360" w:lineRule="auto"/>
        <w:rPr>
          <w:b/>
          <w:sz w:val="26"/>
          <w:szCs w:val="28"/>
        </w:rPr>
      </w:pPr>
    </w:p>
    <w:p w14:paraId="0427B08D" w14:textId="77777777" w:rsidR="00AB2D18" w:rsidRDefault="00AB2D18" w:rsidP="00C86865">
      <w:pPr>
        <w:spacing w:line="360" w:lineRule="auto"/>
        <w:rPr>
          <w:b/>
          <w:sz w:val="28"/>
          <w:szCs w:val="28"/>
        </w:rPr>
      </w:pPr>
    </w:p>
    <w:p w14:paraId="01ACBFE8" w14:textId="77777777" w:rsidR="00AB2D18" w:rsidRDefault="00AB2D18" w:rsidP="00C86865">
      <w:pPr>
        <w:spacing w:line="360" w:lineRule="auto"/>
        <w:ind w:left="6480" w:firstLine="720"/>
        <w:rPr>
          <w:b/>
          <w:sz w:val="28"/>
          <w:szCs w:val="28"/>
        </w:rPr>
      </w:pPr>
      <w:r>
        <w:rPr>
          <w:b/>
          <w:sz w:val="28"/>
          <w:szCs w:val="28"/>
        </w:rPr>
        <w:t>CHAIRMAN</w:t>
      </w:r>
    </w:p>
    <w:p w14:paraId="5B4AE0FA" w14:textId="77777777" w:rsidR="00AB2D18" w:rsidRDefault="00AB2D18" w:rsidP="00C86865">
      <w:pPr>
        <w:spacing w:line="360" w:lineRule="auto"/>
        <w:rPr>
          <w:b/>
          <w:sz w:val="28"/>
          <w:szCs w:val="28"/>
        </w:rPr>
      </w:pPr>
    </w:p>
    <w:p w14:paraId="62A5AB6A" w14:textId="77777777" w:rsidR="00AB2D18" w:rsidRDefault="00AB2D18" w:rsidP="00C86865">
      <w:pPr>
        <w:spacing w:line="360" w:lineRule="auto"/>
        <w:rPr>
          <w:b/>
          <w:sz w:val="28"/>
          <w:szCs w:val="28"/>
        </w:rPr>
      </w:pPr>
    </w:p>
    <w:p w14:paraId="08ADF520" w14:textId="77777777" w:rsidR="00AB2D18" w:rsidRDefault="00AB2D18" w:rsidP="00C86865">
      <w:pPr>
        <w:spacing w:line="360" w:lineRule="auto"/>
        <w:rPr>
          <w:b/>
          <w:sz w:val="28"/>
          <w:szCs w:val="28"/>
        </w:rPr>
      </w:pPr>
    </w:p>
    <w:p w14:paraId="14A18A85" w14:textId="77777777" w:rsidR="00AB2D18" w:rsidRDefault="00AB2D18" w:rsidP="00C86865">
      <w:pPr>
        <w:spacing w:line="360" w:lineRule="auto"/>
        <w:rPr>
          <w:b/>
          <w:sz w:val="28"/>
          <w:szCs w:val="28"/>
        </w:rPr>
      </w:pPr>
      <w:r>
        <w:rPr>
          <w:b/>
          <w:sz w:val="28"/>
          <w:szCs w:val="28"/>
        </w:rPr>
        <w:t>Copy for Information Dean Faculty of Engg: BUET, Khuzdar.</w:t>
      </w:r>
    </w:p>
    <w:p w14:paraId="144BC525" w14:textId="77777777" w:rsidR="00AB2D18" w:rsidRPr="001A1F3B" w:rsidRDefault="00AB2D18" w:rsidP="00C86865">
      <w:r>
        <w:rPr>
          <w:b/>
          <w:sz w:val="28"/>
          <w:szCs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C4D4A38" w14:textId="77777777" w:rsidTr="00E45942">
        <w:tc>
          <w:tcPr>
            <w:tcW w:w="2500" w:type="pct"/>
          </w:tcPr>
          <w:p w14:paraId="39D6D217" w14:textId="77777777" w:rsidR="00AB2D18" w:rsidRDefault="00AB2D18" w:rsidP="00E4594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8/</w:t>
            </w:r>
          </w:p>
        </w:tc>
        <w:tc>
          <w:tcPr>
            <w:tcW w:w="2500" w:type="pct"/>
          </w:tcPr>
          <w:p w14:paraId="0146984C" w14:textId="77777777" w:rsidR="00AB2D18" w:rsidRDefault="00AB2D18" w:rsidP="00E45942">
            <w:pPr>
              <w:snapToGrid w:val="0"/>
              <w:jc w:val="right"/>
              <w:rPr>
                <w:rFonts w:ascii="MS Reference Sans Serif" w:hAnsi="MS Reference Sans Serif"/>
                <w:b/>
                <w:szCs w:val="26"/>
              </w:rPr>
            </w:pPr>
            <w:r>
              <w:rPr>
                <w:rFonts w:ascii="MS Reference Sans Serif" w:hAnsi="MS Reference Sans Serif"/>
                <w:b/>
                <w:szCs w:val="26"/>
              </w:rPr>
              <w:t>Dated: November 07, 2018.</w:t>
            </w:r>
          </w:p>
        </w:tc>
      </w:tr>
    </w:tbl>
    <w:p w14:paraId="0C24F913" w14:textId="77777777" w:rsidR="00AB2D18" w:rsidRDefault="00AB2D18" w:rsidP="00410E27">
      <w:pPr>
        <w:tabs>
          <w:tab w:val="left" w:pos="5655"/>
        </w:tabs>
      </w:pPr>
    </w:p>
    <w:p w14:paraId="01740BC3" w14:textId="77777777" w:rsidR="00AB2D18" w:rsidRDefault="00AB2D18" w:rsidP="00410E27">
      <w:pPr>
        <w:tabs>
          <w:tab w:val="left" w:pos="5655"/>
        </w:tabs>
      </w:pPr>
    </w:p>
    <w:p w14:paraId="5BF3D5FF" w14:textId="77777777" w:rsidR="00AB2D18" w:rsidRDefault="00AB2D18" w:rsidP="00410E27">
      <w:pPr>
        <w:tabs>
          <w:tab w:val="left" w:pos="5655"/>
        </w:tabs>
      </w:pPr>
    </w:p>
    <w:p w14:paraId="346588E5" w14:textId="77777777" w:rsidR="00AB2D18" w:rsidRDefault="00AB2D18" w:rsidP="00410E27">
      <w:pPr>
        <w:tabs>
          <w:tab w:val="left" w:pos="5655"/>
        </w:tabs>
      </w:pPr>
      <w:r>
        <w:t>The Controller of Examination,                                                                                                Balochistan UET, Khuzdar.</w:t>
      </w:r>
    </w:p>
    <w:p w14:paraId="36417A15" w14:textId="77777777" w:rsidR="00AB2D18" w:rsidRDefault="00AB2D18" w:rsidP="00410E27">
      <w:pPr>
        <w:tabs>
          <w:tab w:val="left" w:pos="5655"/>
        </w:tabs>
        <w:spacing w:line="480" w:lineRule="auto"/>
      </w:pPr>
    </w:p>
    <w:p w14:paraId="08F536A6" w14:textId="77777777" w:rsidR="00AB2D18" w:rsidRPr="00BE4B60" w:rsidRDefault="00AB2D18" w:rsidP="00410E27">
      <w:pPr>
        <w:tabs>
          <w:tab w:val="left" w:pos="5655"/>
        </w:tabs>
        <w:spacing w:line="480" w:lineRule="auto"/>
        <w:rPr>
          <w:caps/>
        </w:rPr>
      </w:pPr>
      <w:r>
        <w:t xml:space="preserve">Subject:             </w:t>
      </w:r>
      <w:r w:rsidRPr="00BE4B60">
        <w:rPr>
          <w:b/>
          <w:bCs/>
          <w:caps/>
          <w:u w:val="single"/>
        </w:rPr>
        <w:t xml:space="preserve">Provision of </w:t>
      </w:r>
      <w:r>
        <w:rPr>
          <w:b/>
          <w:bCs/>
          <w:caps/>
          <w:u w:val="single"/>
        </w:rPr>
        <w:t xml:space="preserve">mid term papers for re-Assesment </w:t>
      </w:r>
      <w:r w:rsidRPr="00BE4B60">
        <w:rPr>
          <w:b/>
          <w:bCs/>
          <w:caps/>
          <w:u w:val="single"/>
        </w:rPr>
        <w:t xml:space="preserve"> </w:t>
      </w:r>
    </w:p>
    <w:p w14:paraId="423E2890" w14:textId="77777777" w:rsidR="00AB2D18" w:rsidRDefault="00AB2D18" w:rsidP="00410E27">
      <w:pPr>
        <w:tabs>
          <w:tab w:val="left" w:pos="5655"/>
        </w:tabs>
      </w:pPr>
    </w:p>
    <w:p w14:paraId="65A7073C" w14:textId="77777777" w:rsidR="00AB2D18" w:rsidRDefault="00AB2D18" w:rsidP="00AC3E8C">
      <w:pPr>
        <w:tabs>
          <w:tab w:val="left" w:pos="5655"/>
        </w:tabs>
        <w:spacing w:line="360" w:lineRule="auto"/>
        <w:jc w:val="lowKashida"/>
        <w:rPr>
          <w:b/>
        </w:rPr>
      </w:pPr>
      <w:r>
        <w:t>Reference your letter No.BUETK/14-CE/18/959 dated October 26, 2018 on the subject cited above. Kindly find enclosed herewith the answer Copies of 4</w:t>
      </w:r>
      <w:r w:rsidRPr="00410E27">
        <w:rPr>
          <w:vertAlign w:val="superscript"/>
        </w:rPr>
        <w:t>th</w:t>
      </w:r>
      <w:r>
        <w:t xml:space="preserve"> Semester having code Nos (31906, 32043, and 33885) for your record and necessary action please. </w:t>
      </w:r>
    </w:p>
    <w:p w14:paraId="53CD6A5A" w14:textId="77777777" w:rsidR="00AB2D18" w:rsidRDefault="00AB2D18" w:rsidP="00410E27">
      <w:pPr>
        <w:spacing w:line="360" w:lineRule="auto"/>
        <w:ind w:left="6480" w:firstLine="720"/>
        <w:rPr>
          <w:b/>
          <w:sz w:val="28"/>
          <w:szCs w:val="28"/>
        </w:rPr>
      </w:pPr>
    </w:p>
    <w:p w14:paraId="0A75EB92" w14:textId="77777777" w:rsidR="00AB2D18" w:rsidRDefault="00AB2D18" w:rsidP="00410E27">
      <w:pPr>
        <w:spacing w:line="360" w:lineRule="auto"/>
        <w:ind w:left="6480" w:firstLine="720"/>
        <w:rPr>
          <w:b/>
          <w:sz w:val="28"/>
          <w:szCs w:val="28"/>
        </w:rPr>
      </w:pPr>
    </w:p>
    <w:p w14:paraId="68DAF097" w14:textId="77777777" w:rsidR="00AB2D18" w:rsidRDefault="00AB2D18" w:rsidP="00410E27">
      <w:pPr>
        <w:spacing w:line="360" w:lineRule="auto"/>
        <w:ind w:left="6480" w:firstLine="720"/>
        <w:rPr>
          <w:b/>
          <w:sz w:val="28"/>
          <w:szCs w:val="28"/>
        </w:rPr>
      </w:pPr>
    </w:p>
    <w:p w14:paraId="324CC5AB" w14:textId="77777777" w:rsidR="00AB2D18" w:rsidRDefault="00AB2D18" w:rsidP="00410E27">
      <w:pPr>
        <w:spacing w:line="360" w:lineRule="auto"/>
        <w:ind w:left="6480" w:firstLine="720"/>
        <w:rPr>
          <w:b/>
          <w:sz w:val="28"/>
          <w:szCs w:val="28"/>
        </w:rPr>
      </w:pPr>
    </w:p>
    <w:p w14:paraId="464811C7" w14:textId="77777777" w:rsidR="00AB2D18" w:rsidRDefault="00AB2D18" w:rsidP="00410E27">
      <w:pPr>
        <w:spacing w:line="360" w:lineRule="auto"/>
        <w:ind w:left="6480" w:firstLine="720"/>
        <w:rPr>
          <w:b/>
          <w:sz w:val="28"/>
          <w:szCs w:val="28"/>
        </w:rPr>
      </w:pPr>
    </w:p>
    <w:p w14:paraId="55DEE545" w14:textId="77777777" w:rsidR="00AB2D18" w:rsidRDefault="00AB2D18" w:rsidP="00410E27">
      <w:pPr>
        <w:spacing w:line="360" w:lineRule="auto"/>
        <w:ind w:left="6480" w:firstLine="720"/>
        <w:rPr>
          <w:b/>
          <w:sz w:val="28"/>
          <w:szCs w:val="28"/>
        </w:rPr>
      </w:pPr>
      <w:r>
        <w:rPr>
          <w:b/>
          <w:sz w:val="28"/>
          <w:szCs w:val="28"/>
        </w:rPr>
        <w:t>CHAIRMAN</w:t>
      </w:r>
    </w:p>
    <w:p w14:paraId="630E6A12" w14:textId="77777777" w:rsidR="00AB2D18" w:rsidRPr="001A1F3B" w:rsidRDefault="00AB2D18" w:rsidP="00410E27">
      <w:r>
        <w:br w:type="page"/>
      </w:r>
    </w:p>
    <w:tbl>
      <w:tblPr>
        <w:tblW w:w="5000" w:type="pct"/>
        <w:tblLook w:val="0000" w:firstRow="0" w:lastRow="0" w:firstColumn="0" w:lastColumn="0" w:noHBand="0" w:noVBand="0"/>
      </w:tblPr>
      <w:tblGrid>
        <w:gridCol w:w="4860"/>
        <w:gridCol w:w="4860"/>
      </w:tblGrid>
      <w:tr w:rsidR="00AB2D18" w14:paraId="7C016E0D" w14:textId="77777777" w:rsidTr="0034710D">
        <w:tc>
          <w:tcPr>
            <w:tcW w:w="2500" w:type="pct"/>
          </w:tcPr>
          <w:p w14:paraId="3B0824DB" w14:textId="77777777" w:rsidR="00AB2D18" w:rsidRDefault="00AB2D18" w:rsidP="0034710D">
            <w:pPr>
              <w:snapToGrid w:val="0"/>
              <w:ind w:right="400"/>
              <w:rPr>
                <w:rFonts w:ascii="MS Reference Sans Serif" w:hAnsi="MS Reference Sans Serif"/>
                <w:b/>
                <w:szCs w:val="26"/>
              </w:rPr>
            </w:pPr>
          </w:p>
          <w:p w14:paraId="427ACA1D" w14:textId="77777777" w:rsidR="00AB2D18" w:rsidRDefault="00AB2D18" w:rsidP="0034710D">
            <w:pPr>
              <w:snapToGrid w:val="0"/>
              <w:ind w:right="400"/>
              <w:rPr>
                <w:rFonts w:ascii="MS Reference Sans Serif" w:hAnsi="MS Reference Sans Serif"/>
                <w:b/>
                <w:szCs w:val="26"/>
              </w:rPr>
            </w:pPr>
          </w:p>
          <w:p w14:paraId="7BA88B3B" w14:textId="77777777" w:rsidR="00AB2D18" w:rsidRDefault="00AB2D18" w:rsidP="0034710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0BF24854" w14:textId="77777777" w:rsidR="00AB2D18" w:rsidRDefault="00AB2D18" w:rsidP="0034710D">
            <w:pPr>
              <w:snapToGrid w:val="0"/>
              <w:jc w:val="right"/>
              <w:rPr>
                <w:rFonts w:ascii="MS Reference Sans Serif" w:hAnsi="MS Reference Sans Serif"/>
                <w:b/>
                <w:szCs w:val="26"/>
              </w:rPr>
            </w:pPr>
          </w:p>
          <w:p w14:paraId="68CD7596" w14:textId="77777777" w:rsidR="00AB2D18" w:rsidRDefault="00AB2D18" w:rsidP="0034710D">
            <w:pPr>
              <w:snapToGrid w:val="0"/>
              <w:jc w:val="right"/>
              <w:rPr>
                <w:rFonts w:ascii="MS Reference Sans Serif" w:hAnsi="MS Reference Sans Serif"/>
                <w:b/>
                <w:szCs w:val="26"/>
              </w:rPr>
            </w:pPr>
          </w:p>
          <w:p w14:paraId="2D24E8BD" w14:textId="77777777" w:rsidR="00AB2D18" w:rsidRDefault="00AB2D18" w:rsidP="0034710D">
            <w:pPr>
              <w:snapToGrid w:val="0"/>
              <w:jc w:val="right"/>
              <w:rPr>
                <w:rFonts w:ascii="MS Reference Sans Serif" w:hAnsi="MS Reference Sans Serif"/>
                <w:b/>
                <w:szCs w:val="26"/>
              </w:rPr>
            </w:pPr>
            <w:r>
              <w:rPr>
                <w:rFonts w:ascii="MS Reference Sans Serif" w:hAnsi="MS Reference Sans Serif"/>
                <w:b/>
                <w:szCs w:val="26"/>
              </w:rPr>
              <w:t>Dated: 12</w:t>
            </w:r>
            <w:r w:rsidRPr="000239FB">
              <w:rPr>
                <w:rFonts w:ascii="MS Reference Sans Serif" w:hAnsi="MS Reference Sans Serif"/>
                <w:b/>
                <w:szCs w:val="26"/>
                <w:vertAlign w:val="superscript"/>
              </w:rPr>
              <w:t>th</w:t>
            </w:r>
            <w:r>
              <w:rPr>
                <w:rFonts w:ascii="MS Reference Sans Serif" w:hAnsi="MS Reference Sans Serif"/>
                <w:b/>
                <w:szCs w:val="26"/>
              </w:rPr>
              <w:t xml:space="preserve"> November, 2018.</w:t>
            </w:r>
          </w:p>
        </w:tc>
      </w:tr>
    </w:tbl>
    <w:p w14:paraId="5DE7EF4B" w14:textId="77777777" w:rsidR="00AB2D18" w:rsidRDefault="00AB2D18" w:rsidP="000239FB">
      <w:pPr>
        <w:spacing w:line="360" w:lineRule="auto"/>
        <w:jc w:val="both"/>
        <w:rPr>
          <w:bCs/>
        </w:rPr>
      </w:pPr>
    </w:p>
    <w:p w14:paraId="25D3F2C7" w14:textId="77777777" w:rsidR="00AB2D18" w:rsidRDefault="00AB2D18" w:rsidP="000239FB">
      <w:pPr>
        <w:spacing w:line="360" w:lineRule="auto"/>
        <w:jc w:val="both"/>
        <w:rPr>
          <w:bCs/>
        </w:rPr>
      </w:pPr>
    </w:p>
    <w:p w14:paraId="4F1590A9" w14:textId="77777777" w:rsidR="00AB2D18" w:rsidRDefault="00AB2D18" w:rsidP="000239FB">
      <w:pPr>
        <w:spacing w:line="360" w:lineRule="auto"/>
        <w:jc w:val="both"/>
        <w:rPr>
          <w:bCs/>
        </w:rPr>
      </w:pPr>
      <w:r>
        <w:rPr>
          <w:bCs/>
        </w:rPr>
        <w:t>The Manager R&amp;D,</w:t>
      </w:r>
    </w:p>
    <w:p w14:paraId="095B9178" w14:textId="77777777" w:rsidR="00AB2D18" w:rsidRDefault="00AB2D18" w:rsidP="000239FB">
      <w:pPr>
        <w:spacing w:line="360" w:lineRule="auto"/>
        <w:jc w:val="both"/>
        <w:rPr>
          <w:bCs/>
        </w:rPr>
      </w:pPr>
      <w:r>
        <w:rPr>
          <w:bCs/>
        </w:rPr>
        <w:t>ORIC, BUET, Khuzdar.</w:t>
      </w:r>
    </w:p>
    <w:p w14:paraId="18E8558E" w14:textId="77777777" w:rsidR="00AB2D18" w:rsidRDefault="00AB2D18" w:rsidP="000239FB">
      <w:pPr>
        <w:spacing w:line="360" w:lineRule="auto"/>
        <w:jc w:val="both"/>
        <w:rPr>
          <w:bCs/>
        </w:rPr>
      </w:pPr>
    </w:p>
    <w:p w14:paraId="2426DB77" w14:textId="77777777" w:rsidR="00AB2D18" w:rsidRDefault="00AB2D18" w:rsidP="000239FB">
      <w:pPr>
        <w:spacing w:line="360" w:lineRule="auto"/>
        <w:ind w:left="1440" w:hanging="1440"/>
        <w:jc w:val="both"/>
        <w:rPr>
          <w:bCs/>
        </w:rPr>
      </w:pPr>
    </w:p>
    <w:p w14:paraId="01BE2486" w14:textId="77777777" w:rsidR="00AB2D18" w:rsidRPr="003B4D2E" w:rsidRDefault="00AB2D18" w:rsidP="000239FB">
      <w:pPr>
        <w:spacing w:line="360" w:lineRule="auto"/>
        <w:ind w:left="1440" w:hanging="1440"/>
        <w:jc w:val="both"/>
        <w:rPr>
          <w:b/>
          <w:bCs/>
          <w:u w:val="single"/>
        </w:rPr>
      </w:pPr>
      <w:r>
        <w:rPr>
          <w:bCs/>
        </w:rPr>
        <w:t xml:space="preserve">Subject: - </w:t>
      </w:r>
      <w:r>
        <w:rPr>
          <w:bCs/>
        </w:rPr>
        <w:tab/>
      </w:r>
      <w:r>
        <w:rPr>
          <w:b/>
          <w:bCs/>
          <w:caps/>
          <w:u w:val="single"/>
        </w:rPr>
        <w:t>Industrial Tour For 6</w:t>
      </w:r>
      <w:r w:rsidRPr="000239FB">
        <w:rPr>
          <w:b/>
          <w:bCs/>
          <w:caps/>
          <w:u w:val="single"/>
          <w:vertAlign w:val="superscript"/>
        </w:rPr>
        <w:t>th</w:t>
      </w:r>
      <w:r>
        <w:rPr>
          <w:b/>
          <w:bCs/>
          <w:caps/>
          <w:u w:val="single"/>
        </w:rPr>
        <w:t xml:space="preserve"> Semester Students.  </w:t>
      </w:r>
    </w:p>
    <w:p w14:paraId="768BD64F" w14:textId="77777777" w:rsidR="00AB2D18" w:rsidRDefault="00AB2D18" w:rsidP="000239FB">
      <w:pPr>
        <w:spacing w:line="360" w:lineRule="auto"/>
        <w:jc w:val="both"/>
        <w:rPr>
          <w:bCs/>
        </w:rPr>
      </w:pPr>
    </w:p>
    <w:p w14:paraId="6DA9864A" w14:textId="77777777" w:rsidR="00AB2D18" w:rsidRDefault="00AB2D18" w:rsidP="000239FB">
      <w:pPr>
        <w:spacing w:line="360" w:lineRule="auto"/>
        <w:jc w:val="both"/>
        <w:rPr>
          <w:bCs/>
        </w:rPr>
      </w:pPr>
      <w:r>
        <w:rPr>
          <w:bCs/>
        </w:rPr>
        <w:t xml:space="preserve">Refer your letter No.BUETK/ORIC/18/253-60 dated 24-10-2018 on the above mentioned subject the required information is enclosed herewith for your information and necessary action. </w:t>
      </w:r>
    </w:p>
    <w:p w14:paraId="1B91C3E4" w14:textId="77777777" w:rsidR="00AB2D18" w:rsidRDefault="00AB2D18" w:rsidP="000239FB">
      <w:pPr>
        <w:spacing w:line="360" w:lineRule="auto"/>
        <w:jc w:val="both"/>
        <w:rPr>
          <w:b/>
          <w:bCs/>
        </w:rPr>
      </w:pPr>
    </w:p>
    <w:p w14:paraId="4214B0CF" w14:textId="77777777" w:rsidR="00AB2D18" w:rsidRDefault="00AB2D18" w:rsidP="000239FB">
      <w:pPr>
        <w:spacing w:line="360" w:lineRule="auto"/>
        <w:jc w:val="both"/>
        <w:rPr>
          <w:b/>
          <w:bCs/>
        </w:rPr>
      </w:pPr>
    </w:p>
    <w:p w14:paraId="2ECFCAC5" w14:textId="77777777" w:rsidR="00AB2D18" w:rsidRDefault="00AB2D18" w:rsidP="000239FB">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74A2ABAC" w14:textId="77777777" w:rsidR="00AB2D18" w:rsidRDefault="00AB2D18" w:rsidP="000239FB">
      <w:pPr>
        <w:ind w:left="5760"/>
        <w:rPr>
          <w:b/>
          <w:caps/>
        </w:rPr>
      </w:pPr>
    </w:p>
    <w:p w14:paraId="1FA0E9F6" w14:textId="77777777" w:rsidR="00AB2D18" w:rsidRDefault="00AB2D18" w:rsidP="000239FB">
      <w:pPr>
        <w:ind w:left="5760"/>
        <w:rPr>
          <w:b/>
          <w:caps/>
        </w:rPr>
      </w:pPr>
    </w:p>
    <w:p w14:paraId="7B3C3B3C" w14:textId="77777777" w:rsidR="00AB2D18" w:rsidRPr="00407F43" w:rsidRDefault="00AB2D18" w:rsidP="000239FB">
      <w:pPr>
        <w:ind w:left="5760"/>
        <w:rPr>
          <w:b/>
          <w:caps/>
        </w:rPr>
      </w:pPr>
      <w:r>
        <w:rPr>
          <w:b/>
          <w:caps/>
        </w:rPr>
        <w:t xml:space="preserve">                           </w:t>
      </w:r>
      <w:r w:rsidRPr="00407F43">
        <w:rPr>
          <w:b/>
          <w:caps/>
        </w:rPr>
        <w:t>Chairman</w:t>
      </w:r>
    </w:p>
    <w:p w14:paraId="50B967D4" w14:textId="77777777" w:rsidR="00AB2D18" w:rsidRDefault="00AB2D18" w:rsidP="000239FB">
      <w:pPr>
        <w:tabs>
          <w:tab w:val="left" w:pos="1892"/>
        </w:tabs>
      </w:pPr>
    </w:p>
    <w:p w14:paraId="73D113BE" w14:textId="77777777" w:rsidR="00AB2D18" w:rsidRDefault="00AB2D18" w:rsidP="000239FB">
      <w:pPr>
        <w:tabs>
          <w:tab w:val="left" w:pos="1892"/>
        </w:tabs>
      </w:pPr>
    </w:p>
    <w:p w14:paraId="36EF5729" w14:textId="77777777" w:rsidR="00AB2D18" w:rsidRDefault="00AB2D18" w:rsidP="000239FB">
      <w:pPr>
        <w:tabs>
          <w:tab w:val="left" w:pos="1892"/>
        </w:tabs>
      </w:pPr>
    </w:p>
    <w:p w14:paraId="16EF928B" w14:textId="77777777" w:rsidR="00AB2D18" w:rsidRDefault="00AB2D18" w:rsidP="000239FB">
      <w:pPr>
        <w:tabs>
          <w:tab w:val="left" w:pos="1892"/>
        </w:tabs>
      </w:pPr>
    </w:p>
    <w:p w14:paraId="7FD59F61" w14:textId="77777777" w:rsidR="00AB2D18" w:rsidRDefault="00AB2D18" w:rsidP="000239FB">
      <w:pPr>
        <w:tabs>
          <w:tab w:val="left" w:pos="1892"/>
        </w:tabs>
      </w:pPr>
    </w:p>
    <w:p w14:paraId="415057FB" w14:textId="77777777" w:rsidR="00AB2D18" w:rsidRDefault="00AB2D18" w:rsidP="000239FB">
      <w:pPr>
        <w:tabs>
          <w:tab w:val="left" w:pos="1892"/>
        </w:tabs>
      </w:pPr>
    </w:p>
    <w:p w14:paraId="424C08E2" w14:textId="77777777" w:rsidR="00AB2D18" w:rsidRDefault="00AB2D18" w:rsidP="000239FB">
      <w:pPr>
        <w:tabs>
          <w:tab w:val="left" w:pos="1892"/>
        </w:tabs>
      </w:pPr>
    </w:p>
    <w:p w14:paraId="79FD91A0" w14:textId="77777777" w:rsidR="00AB2D18" w:rsidRDefault="00AB2D18" w:rsidP="000239FB">
      <w:pPr>
        <w:tabs>
          <w:tab w:val="left" w:pos="1892"/>
        </w:tabs>
      </w:pPr>
    </w:p>
    <w:p w14:paraId="0FC8AAED" w14:textId="77777777" w:rsidR="00AB2D18" w:rsidRDefault="00AB2D18" w:rsidP="000239FB">
      <w:pPr>
        <w:tabs>
          <w:tab w:val="left" w:pos="1892"/>
        </w:tabs>
      </w:pPr>
    </w:p>
    <w:p w14:paraId="20520D0F" w14:textId="77777777" w:rsidR="00AB2D18" w:rsidRDefault="00AB2D18" w:rsidP="000239FB">
      <w:pPr>
        <w:tabs>
          <w:tab w:val="left" w:pos="1892"/>
        </w:tabs>
      </w:pPr>
    </w:p>
    <w:p w14:paraId="06CBAC74" w14:textId="77777777" w:rsidR="00AB2D18" w:rsidRDefault="00AB2D18" w:rsidP="000239FB">
      <w:pPr>
        <w:tabs>
          <w:tab w:val="left" w:pos="1892"/>
        </w:tabs>
      </w:pPr>
    </w:p>
    <w:p w14:paraId="4EA393DD" w14:textId="77777777" w:rsidR="00AB2D18" w:rsidRDefault="00AB2D18" w:rsidP="000239FB">
      <w:pPr>
        <w:tabs>
          <w:tab w:val="left" w:pos="1892"/>
        </w:tabs>
      </w:pPr>
    </w:p>
    <w:p w14:paraId="746C6830" w14:textId="77777777" w:rsidR="00AB2D18" w:rsidRDefault="00AB2D18" w:rsidP="00410E27">
      <w:r>
        <w:br w:type="page"/>
        <w:t xml:space="preserve"> List of 6</w:t>
      </w:r>
      <w:r w:rsidRPr="000239FB">
        <w:rPr>
          <w:vertAlign w:val="superscript"/>
        </w:rPr>
        <w:t>th</w:t>
      </w:r>
      <w:r>
        <w:t xml:space="preserve"> Semester EED</w:t>
      </w:r>
    </w:p>
    <w:tbl>
      <w:tblPr>
        <w:tblW w:w="9372" w:type="dxa"/>
        <w:tblInd w:w="103" w:type="dxa"/>
        <w:tblLook w:val="0000" w:firstRow="0" w:lastRow="0" w:firstColumn="0" w:lastColumn="0" w:noHBand="0" w:noVBand="0"/>
      </w:tblPr>
      <w:tblGrid>
        <w:gridCol w:w="509"/>
        <w:gridCol w:w="1815"/>
        <w:gridCol w:w="2139"/>
        <w:gridCol w:w="222"/>
        <w:gridCol w:w="1241"/>
        <w:gridCol w:w="1547"/>
        <w:gridCol w:w="2134"/>
      </w:tblGrid>
      <w:tr w:rsidR="00AB2D18" w:rsidRPr="00D63976" w14:paraId="569A0F84" w14:textId="77777777" w:rsidTr="00D63976">
        <w:trPr>
          <w:trHeight w:val="255"/>
        </w:trPr>
        <w:tc>
          <w:tcPr>
            <w:tcW w:w="236" w:type="dxa"/>
            <w:tcBorders>
              <w:top w:val="single" w:sz="4" w:space="0" w:color="auto"/>
              <w:left w:val="single" w:sz="4" w:space="0" w:color="auto"/>
              <w:bottom w:val="single" w:sz="4" w:space="0" w:color="auto"/>
              <w:right w:val="single" w:sz="4" w:space="0" w:color="auto"/>
            </w:tcBorders>
          </w:tcPr>
          <w:p w14:paraId="7DE5F0A5" w14:textId="77777777" w:rsidR="00AB2D18" w:rsidRPr="00D63976" w:rsidRDefault="00AB2D18" w:rsidP="00D63976">
            <w:pPr>
              <w:suppressAutoHyphens w:val="0"/>
              <w:rPr>
                <w:rFonts w:ascii="Arial" w:hAnsi="Arial" w:cs="Arial"/>
                <w:lang w:val="en-US" w:eastAsia="en-US"/>
              </w:rPr>
            </w:pPr>
            <w:r>
              <w:rPr>
                <w:rFonts w:ascii="Arial" w:hAnsi="Arial" w:cs="Arial"/>
                <w:lang w:val="en-US" w:eastAsia="en-US"/>
              </w:rPr>
              <w:t>S#</w:t>
            </w:r>
          </w:p>
        </w:tc>
        <w:tc>
          <w:tcPr>
            <w:tcW w:w="1820" w:type="dxa"/>
            <w:tcBorders>
              <w:top w:val="single" w:sz="4" w:space="0" w:color="auto"/>
              <w:left w:val="single" w:sz="4" w:space="0" w:color="auto"/>
              <w:bottom w:val="single" w:sz="4" w:space="0" w:color="auto"/>
              <w:right w:val="single" w:sz="4" w:space="0" w:color="auto"/>
            </w:tcBorders>
            <w:noWrap/>
            <w:vAlign w:val="center"/>
          </w:tcPr>
          <w:p w14:paraId="794DE9D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Name of Student</w:t>
            </w:r>
          </w:p>
        </w:tc>
        <w:tc>
          <w:tcPr>
            <w:tcW w:w="2145" w:type="dxa"/>
            <w:tcBorders>
              <w:top w:val="single" w:sz="4" w:space="0" w:color="auto"/>
              <w:left w:val="nil"/>
              <w:bottom w:val="single" w:sz="4" w:space="0" w:color="auto"/>
              <w:right w:val="single" w:sz="4" w:space="0" w:color="auto"/>
            </w:tcBorders>
            <w:noWrap/>
            <w:vAlign w:val="center"/>
          </w:tcPr>
          <w:p w14:paraId="3D10DFB5"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Department</w:t>
            </w:r>
          </w:p>
        </w:tc>
        <w:tc>
          <w:tcPr>
            <w:tcW w:w="236" w:type="dxa"/>
            <w:tcBorders>
              <w:top w:val="single" w:sz="4" w:space="0" w:color="auto"/>
              <w:left w:val="nil"/>
              <w:bottom w:val="single" w:sz="4" w:space="0" w:color="auto"/>
              <w:right w:val="nil"/>
            </w:tcBorders>
          </w:tcPr>
          <w:p w14:paraId="4B62ED4F" w14:textId="77777777" w:rsidR="00AB2D18" w:rsidRPr="00D63976" w:rsidRDefault="00AB2D18" w:rsidP="00D63976">
            <w:pPr>
              <w:suppressAutoHyphens w:val="0"/>
              <w:rPr>
                <w:rFonts w:ascii="Arial" w:hAnsi="Arial" w:cs="Arial"/>
                <w:lang w:val="en-US" w:eastAsia="en-US"/>
              </w:rPr>
            </w:pPr>
          </w:p>
        </w:tc>
        <w:tc>
          <w:tcPr>
            <w:tcW w:w="1244" w:type="dxa"/>
            <w:tcBorders>
              <w:top w:val="single" w:sz="4" w:space="0" w:color="auto"/>
              <w:left w:val="nil"/>
              <w:bottom w:val="single" w:sz="4" w:space="0" w:color="auto"/>
              <w:right w:val="single" w:sz="4" w:space="0" w:color="auto"/>
            </w:tcBorders>
            <w:noWrap/>
            <w:vAlign w:val="center"/>
          </w:tcPr>
          <w:p w14:paraId="2D36BF4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Semester</w:t>
            </w:r>
          </w:p>
        </w:tc>
        <w:tc>
          <w:tcPr>
            <w:tcW w:w="1551" w:type="dxa"/>
            <w:tcBorders>
              <w:top w:val="single" w:sz="4" w:space="0" w:color="auto"/>
              <w:left w:val="nil"/>
              <w:bottom w:val="single" w:sz="4" w:space="0" w:color="auto"/>
              <w:right w:val="single" w:sz="4" w:space="0" w:color="auto"/>
            </w:tcBorders>
            <w:noWrap/>
            <w:vAlign w:val="center"/>
          </w:tcPr>
          <w:p w14:paraId="2854B68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Contact#</w:t>
            </w:r>
          </w:p>
        </w:tc>
        <w:tc>
          <w:tcPr>
            <w:tcW w:w="2140" w:type="dxa"/>
            <w:tcBorders>
              <w:top w:val="single" w:sz="4" w:space="0" w:color="auto"/>
              <w:left w:val="nil"/>
              <w:bottom w:val="single" w:sz="4" w:space="0" w:color="auto"/>
              <w:right w:val="single" w:sz="4" w:space="0" w:color="auto"/>
            </w:tcBorders>
            <w:noWrap/>
            <w:vAlign w:val="center"/>
          </w:tcPr>
          <w:p w14:paraId="54EB0134"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CNIC#</w:t>
            </w:r>
          </w:p>
        </w:tc>
      </w:tr>
      <w:tr w:rsidR="00AB2D18" w:rsidRPr="00D63976" w14:paraId="608A10BC" w14:textId="77777777" w:rsidTr="00D63976">
        <w:trPr>
          <w:trHeight w:val="300"/>
        </w:trPr>
        <w:tc>
          <w:tcPr>
            <w:tcW w:w="236" w:type="dxa"/>
            <w:tcBorders>
              <w:top w:val="nil"/>
              <w:left w:val="single" w:sz="4" w:space="0" w:color="auto"/>
              <w:bottom w:val="single" w:sz="4" w:space="0" w:color="auto"/>
              <w:right w:val="single" w:sz="4" w:space="0" w:color="auto"/>
            </w:tcBorders>
          </w:tcPr>
          <w:p w14:paraId="6F521CCF"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w:t>
            </w:r>
          </w:p>
        </w:tc>
        <w:tc>
          <w:tcPr>
            <w:tcW w:w="1820" w:type="dxa"/>
            <w:tcBorders>
              <w:top w:val="nil"/>
              <w:left w:val="single" w:sz="4" w:space="0" w:color="auto"/>
              <w:bottom w:val="single" w:sz="4" w:space="0" w:color="auto"/>
              <w:right w:val="single" w:sz="4" w:space="0" w:color="auto"/>
            </w:tcBorders>
            <w:vAlign w:val="center"/>
          </w:tcPr>
          <w:p w14:paraId="3C281395"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Bashir Ahmed</w:t>
            </w:r>
          </w:p>
        </w:tc>
        <w:tc>
          <w:tcPr>
            <w:tcW w:w="2145" w:type="dxa"/>
            <w:tcBorders>
              <w:top w:val="nil"/>
              <w:left w:val="nil"/>
              <w:bottom w:val="single" w:sz="4" w:space="0" w:color="auto"/>
              <w:right w:val="single" w:sz="4" w:space="0" w:color="auto"/>
            </w:tcBorders>
            <w:vAlign w:val="center"/>
          </w:tcPr>
          <w:p w14:paraId="688401A2"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2B3FA122"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31563C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26A29022"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033607454</w:t>
            </w:r>
          </w:p>
        </w:tc>
        <w:tc>
          <w:tcPr>
            <w:tcW w:w="2140" w:type="dxa"/>
            <w:tcBorders>
              <w:top w:val="nil"/>
              <w:left w:val="nil"/>
              <w:bottom w:val="single" w:sz="4" w:space="0" w:color="auto"/>
              <w:right w:val="single" w:sz="4" w:space="0" w:color="auto"/>
            </w:tcBorders>
            <w:noWrap/>
            <w:vAlign w:val="center"/>
          </w:tcPr>
          <w:p w14:paraId="458027F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202-4006679-1</w:t>
            </w:r>
          </w:p>
        </w:tc>
      </w:tr>
      <w:tr w:rsidR="00AB2D18" w:rsidRPr="00D63976" w14:paraId="24653049" w14:textId="77777777" w:rsidTr="00D63976">
        <w:trPr>
          <w:trHeight w:val="315"/>
        </w:trPr>
        <w:tc>
          <w:tcPr>
            <w:tcW w:w="236" w:type="dxa"/>
            <w:tcBorders>
              <w:top w:val="nil"/>
              <w:left w:val="single" w:sz="4" w:space="0" w:color="auto"/>
              <w:bottom w:val="single" w:sz="4" w:space="0" w:color="auto"/>
              <w:right w:val="single" w:sz="4" w:space="0" w:color="auto"/>
            </w:tcBorders>
          </w:tcPr>
          <w:p w14:paraId="2BB0EC9E"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w:t>
            </w:r>
          </w:p>
        </w:tc>
        <w:tc>
          <w:tcPr>
            <w:tcW w:w="1820" w:type="dxa"/>
            <w:tcBorders>
              <w:top w:val="nil"/>
              <w:left w:val="single" w:sz="4" w:space="0" w:color="auto"/>
              <w:bottom w:val="single" w:sz="4" w:space="0" w:color="auto"/>
              <w:right w:val="single" w:sz="4" w:space="0" w:color="auto"/>
            </w:tcBorders>
            <w:vAlign w:val="center"/>
          </w:tcPr>
          <w:p w14:paraId="3D72279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Azwar</w:t>
            </w:r>
          </w:p>
        </w:tc>
        <w:tc>
          <w:tcPr>
            <w:tcW w:w="2145" w:type="dxa"/>
            <w:tcBorders>
              <w:top w:val="nil"/>
              <w:left w:val="nil"/>
              <w:bottom w:val="single" w:sz="4" w:space="0" w:color="auto"/>
              <w:right w:val="single" w:sz="4" w:space="0" w:color="auto"/>
            </w:tcBorders>
            <w:vAlign w:val="center"/>
          </w:tcPr>
          <w:p w14:paraId="5F659C8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5833BF1D"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543798F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73F44F5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232964797</w:t>
            </w:r>
          </w:p>
        </w:tc>
        <w:tc>
          <w:tcPr>
            <w:tcW w:w="2140" w:type="dxa"/>
            <w:tcBorders>
              <w:top w:val="nil"/>
              <w:left w:val="nil"/>
              <w:bottom w:val="single" w:sz="4" w:space="0" w:color="auto"/>
              <w:right w:val="single" w:sz="4" w:space="0" w:color="auto"/>
            </w:tcBorders>
            <w:noWrap/>
            <w:vAlign w:val="center"/>
          </w:tcPr>
          <w:p w14:paraId="7E948FFF"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2203-8969517-7</w:t>
            </w:r>
          </w:p>
        </w:tc>
      </w:tr>
      <w:tr w:rsidR="00AB2D18" w:rsidRPr="00D63976" w14:paraId="3BFB5C2D" w14:textId="77777777" w:rsidTr="00D63976">
        <w:trPr>
          <w:trHeight w:val="315"/>
        </w:trPr>
        <w:tc>
          <w:tcPr>
            <w:tcW w:w="236" w:type="dxa"/>
            <w:tcBorders>
              <w:top w:val="nil"/>
              <w:left w:val="single" w:sz="4" w:space="0" w:color="auto"/>
              <w:bottom w:val="single" w:sz="4" w:space="0" w:color="auto"/>
              <w:right w:val="single" w:sz="4" w:space="0" w:color="auto"/>
            </w:tcBorders>
          </w:tcPr>
          <w:p w14:paraId="58FA23BB"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w:t>
            </w:r>
          </w:p>
        </w:tc>
        <w:tc>
          <w:tcPr>
            <w:tcW w:w="1820" w:type="dxa"/>
            <w:tcBorders>
              <w:top w:val="nil"/>
              <w:left w:val="single" w:sz="4" w:space="0" w:color="auto"/>
              <w:bottom w:val="single" w:sz="4" w:space="0" w:color="auto"/>
              <w:right w:val="single" w:sz="4" w:space="0" w:color="auto"/>
            </w:tcBorders>
            <w:vAlign w:val="center"/>
          </w:tcPr>
          <w:p w14:paraId="0F39942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Naseer Ahmed</w:t>
            </w:r>
          </w:p>
        </w:tc>
        <w:tc>
          <w:tcPr>
            <w:tcW w:w="2145" w:type="dxa"/>
            <w:tcBorders>
              <w:top w:val="nil"/>
              <w:left w:val="nil"/>
              <w:bottom w:val="single" w:sz="4" w:space="0" w:color="auto"/>
              <w:right w:val="single" w:sz="4" w:space="0" w:color="auto"/>
            </w:tcBorders>
            <w:vAlign w:val="center"/>
          </w:tcPr>
          <w:p w14:paraId="2EF56021"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1675A22A"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39DAE65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DC49E6F"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154215923</w:t>
            </w:r>
          </w:p>
        </w:tc>
        <w:tc>
          <w:tcPr>
            <w:tcW w:w="2140" w:type="dxa"/>
            <w:tcBorders>
              <w:top w:val="nil"/>
              <w:left w:val="nil"/>
              <w:bottom w:val="single" w:sz="4" w:space="0" w:color="auto"/>
              <w:right w:val="single" w:sz="4" w:space="0" w:color="auto"/>
            </w:tcBorders>
            <w:noWrap/>
            <w:vAlign w:val="center"/>
          </w:tcPr>
          <w:p w14:paraId="1AFECC9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6503-7487345-7</w:t>
            </w:r>
          </w:p>
        </w:tc>
      </w:tr>
      <w:tr w:rsidR="00AB2D18" w:rsidRPr="00D63976" w14:paraId="7B2A1427" w14:textId="77777777" w:rsidTr="00D63976">
        <w:trPr>
          <w:trHeight w:val="315"/>
        </w:trPr>
        <w:tc>
          <w:tcPr>
            <w:tcW w:w="236" w:type="dxa"/>
            <w:tcBorders>
              <w:top w:val="nil"/>
              <w:left w:val="single" w:sz="4" w:space="0" w:color="auto"/>
              <w:bottom w:val="single" w:sz="4" w:space="0" w:color="auto"/>
              <w:right w:val="single" w:sz="4" w:space="0" w:color="auto"/>
            </w:tcBorders>
          </w:tcPr>
          <w:p w14:paraId="350C0157"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w:t>
            </w:r>
          </w:p>
        </w:tc>
        <w:tc>
          <w:tcPr>
            <w:tcW w:w="1820" w:type="dxa"/>
            <w:tcBorders>
              <w:top w:val="nil"/>
              <w:left w:val="single" w:sz="4" w:space="0" w:color="auto"/>
              <w:bottom w:val="single" w:sz="4" w:space="0" w:color="auto"/>
              <w:right w:val="single" w:sz="4" w:space="0" w:color="auto"/>
            </w:tcBorders>
            <w:vAlign w:val="center"/>
          </w:tcPr>
          <w:p w14:paraId="289C3C0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ujeeb Ahmed</w:t>
            </w:r>
          </w:p>
        </w:tc>
        <w:tc>
          <w:tcPr>
            <w:tcW w:w="2145" w:type="dxa"/>
            <w:tcBorders>
              <w:top w:val="nil"/>
              <w:left w:val="nil"/>
              <w:bottom w:val="single" w:sz="4" w:space="0" w:color="auto"/>
              <w:right w:val="single" w:sz="4" w:space="0" w:color="auto"/>
            </w:tcBorders>
            <w:vAlign w:val="center"/>
          </w:tcPr>
          <w:p w14:paraId="0CB78EB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78EAE8D4"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66F311D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6012713"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68043611</w:t>
            </w:r>
          </w:p>
        </w:tc>
        <w:tc>
          <w:tcPr>
            <w:tcW w:w="2140" w:type="dxa"/>
            <w:tcBorders>
              <w:top w:val="nil"/>
              <w:left w:val="nil"/>
              <w:bottom w:val="single" w:sz="4" w:space="0" w:color="auto"/>
              <w:right w:val="single" w:sz="4" w:space="0" w:color="auto"/>
            </w:tcBorders>
            <w:noWrap/>
            <w:vAlign w:val="center"/>
          </w:tcPr>
          <w:p w14:paraId="4544CAEF"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201-7980134-5</w:t>
            </w:r>
          </w:p>
        </w:tc>
      </w:tr>
      <w:tr w:rsidR="00AB2D18" w:rsidRPr="00D63976" w14:paraId="62FB1E2B" w14:textId="77777777" w:rsidTr="00D63976">
        <w:trPr>
          <w:trHeight w:val="270"/>
        </w:trPr>
        <w:tc>
          <w:tcPr>
            <w:tcW w:w="236" w:type="dxa"/>
            <w:tcBorders>
              <w:top w:val="nil"/>
              <w:left w:val="single" w:sz="4" w:space="0" w:color="auto"/>
              <w:bottom w:val="single" w:sz="4" w:space="0" w:color="auto"/>
              <w:right w:val="single" w:sz="4" w:space="0" w:color="auto"/>
            </w:tcBorders>
          </w:tcPr>
          <w:p w14:paraId="18541A80"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w:t>
            </w:r>
          </w:p>
        </w:tc>
        <w:tc>
          <w:tcPr>
            <w:tcW w:w="1820" w:type="dxa"/>
            <w:tcBorders>
              <w:top w:val="nil"/>
              <w:left w:val="single" w:sz="4" w:space="0" w:color="auto"/>
              <w:bottom w:val="single" w:sz="4" w:space="0" w:color="auto"/>
              <w:right w:val="single" w:sz="4" w:space="0" w:color="auto"/>
            </w:tcBorders>
            <w:vAlign w:val="center"/>
          </w:tcPr>
          <w:p w14:paraId="6D895D9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Zabeh Ullah</w:t>
            </w:r>
          </w:p>
        </w:tc>
        <w:tc>
          <w:tcPr>
            <w:tcW w:w="2145" w:type="dxa"/>
            <w:tcBorders>
              <w:top w:val="nil"/>
              <w:left w:val="nil"/>
              <w:bottom w:val="single" w:sz="4" w:space="0" w:color="auto"/>
              <w:right w:val="single" w:sz="4" w:space="0" w:color="auto"/>
            </w:tcBorders>
            <w:vAlign w:val="center"/>
          </w:tcPr>
          <w:p w14:paraId="49D75EF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66620051"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58B3092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6773F6CF"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023739040</w:t>
            </w:r>
          </w:p>
        </w:tc>
        <w:tc>
          <w:tcPr>
            <w:tcW w:w="2140" w:type="dxa"/>
            <w:tcBorders>
              <w:top w:val="nil"/>
              <w:left w:val="nil"/>
              <w:bottom w:val="single" w:sz="4" w:space="0" w:color="auto"/>
              <w:right w:val="single" w:sz="4" w:space="0" w:color="auto"/>
            </w:tcBorders>
            <w:noWrap/>
            <w:vAlign w:val="center"/>
          </w:tcPr>
          <w:p w14:paraId="66D05FE1"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4303-0563344-7</w:t>
            </w:r>
          </w:p>
        </w:tc>
      </w:tr>
      <w:tr w:rsidR="00AB2D18" w:rsidRPr="00D63976" w14:paraId="4E3C07FA" w14:textId="77777777" w:rsidTr="00D63976">
        <w:trPr>
          <w:trHeight w:val="315"/>
        </w:trPr>
        <w:tc>
          <w:tcPr>
            <w:tcW w:w="236" w:type="dxa"/>
            <w:tcBorders>
              <w:top w:val="nil"/>
              <w:left w:val="single" w:sz="4" w:space="0" w:color="auto"/>
              <w:bottom w:val="single" w:sz="4" w:space="0" w:color="auto"/>
              <w:right w:val="single" w:sz="4" w:space="0" w:color="auto"/>
            </w:tcBorders>
          </w:tcPr>
          <w:p w14:paraId="56C132E2"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6</w:t>
            </w:r>
          </w:p>
        </w:tc>
        <w:tc>
          <w:tcPr>
            <w:tcW w:w="1820" w:type="dxa"/>
            <w:tcBorders>
              <w:top w:val="nil"/>
              <w:left w:val="single" w:sz="4" w:space="0" w:color="auto"/>
              <w:bottom w:val="single" w:sz="4" w:space="0" w:color="auto"/>
              <w:right w:val="single" w:sz="4" w:space="0" w:color="auto"/>
            </w:tcBorders>
            <w:vAlign w:val="center"/>
          </w:tcPr>
          <w:p w14:paraId="4CC9EB15"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aqib Ahmed</w:t>
            </w:r>
          </w:p>
        </w:tc>
        <w:tc>
          <w:tcPr>
            <w:tcW w:w="2145" w:type="dxa"/>
            <w:tcBorders>
              <w:top w:val="nil"/>
              <w:left w:val="nil"/>
              <w:bottom w:val="single" w:sz="4" w:space="0" w:color="auto"/>
              <w:right w:val="single" w:sz="4" w:space="0" w:color="auto"/>
            </w:tcBorders>
            <w:vAlign w:val="center"/>
          </w:tcPr>
          <w:p w14:paraId="794C5C71"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18356C3"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26A4261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02573E58"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17437874</w:t>
            </w:r>
          </w:p>
        </w:tc>
        <w:tc>
          <w:tcPr>
            <w:tcW w:w="2140" w:type="dxa"/>
            <w:tcBorders>
              <w:top w:val="nil"/>
              <w:left w:val="nil"/>
              <w:bottom w:val="single" w:sz="4" w:space="0" w:color="auto"/>
              <w:right w:val="single" w:sz="4" w:space="0" w:color="auto"/>
            </w:tcBorders>
            <w:noWrap/>
            <w:vAlign w:val="center"/>
          </w:tcPr>
          <w:p w14:paraId="67FF7518"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4502-2143986-9</w:t>
            </w:r>
          </w:p>
        </w:tc>
      </w:tr>
      <w:tr w:rsidR="00AB2D18" w:rsidRPr="00D63976" w14:paraId="5E90A7BB" w14:textId="77777777" w:rsidTr="00D63976">
        <w:trPr>
          <w:trHeight w:val="315"/>
        </w:trPr>
        <w:tc>
          <w:tcPr>
            <w:tcW w:w="236" w:type="dxa"/>
            <w:tcBorders>
              <w:top w:val="nil"/>
              <w:left w:val="single" w:sz="4" w:space="0" w:color="auto"/>
              <w:bottom w:val="single" w:sz="4" w:space="0" w:color="auto"/>
              <w:right w:val="single" w:sz="4" w:space="0" w:color="auto"/>
            </w:tcBorders>
          </w:tcPr>
          <w:p w14:paraId="700AEA58"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7</w:t>
            </w:r>
          </w:p>
        </w:tc>
        <w:tc>
          <w:tcPr>
            <w:tcW w:w="1820" w:type="dxa"/>
            <w:tcBorders>
              <w:top w:val="nil"/>
              <w:left w:val="single" w:sz="4" w:space="0" w:color="auto"/>
              <w:bottom w:val="single" w:sz="4" w:space="0" w:color="auto"/>
              <w:right w:val="single" w:sz="4" w:space="0" w:color="auto"/>
            </w:tcBorders>
            <w:vAlign w:val="center"/>
          </w:tcPr>
          <w:p w14:paraId="6DCD1AB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Inayat Ullah</w:t>
            </w:r>
          </w:p>
        </w:tc>
        <w:tc>
          <w:tcPr>
            <w:tcW w:w="2145" w:type="dxa"/>
            <w:tcBorders>
              <w:top w:val="nil"/>
              <w:left w:val="nil"/>
              <w:bottom w:val="single" w:sz="4" w:space="0" w:color="auto"/>
              <w:right w:val="single" w:sz="4" w:space="0" w:color="auto"/>
            </w:tcBorders>
            <w:vAlign w:val="center"/>
          </w:tcPr>
          <w:p w14:paraId="7086DC4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0BDB577"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08E73AB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29C4904B"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31390039</w:t>
            </w:r>
          </w:p>
        </w:tc>
        <w:tc>
          <w:tcPr>
            <w:tcW w:w="2140" w:type="dxa"/>
            <w:tcBorders>
              <w:top w:val="nil"/>
              <w:left w:val="nil"/>
              <w:bottom w:val="single" w:sz="4" w:space="0" w:color="auto"/>
              <w:right w:val="single" w:sz="4" w:space="0" w:color="auto"/>
            </w:tcBorders>
            <w:noWrap/>
            <w:vAlign w:val="center"/>
          </w:tcPr>
          <w:p w14:paraId="74E05E5A"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503-7835716-1</w:t>
            </w:r>
          </w:p>
        </w:tc>
      </w:tr>
      <w:tr w:rsidR="00AB2D18" w:rsidRPr="00D63976" w14:paraId="755911F4" w14:textId="77777777" w:rsidTr="00D63976">
        <w:trPr>
          <w:trHeight w:val="315"/>
        </w:trPr>
        <w:tc>
          <w:tcPr>
            <w:tcW w:w="236" w:type="dxa"/>
            <w:tcBorders>
              <w:top w:val="nil"/>
              <w:left w:val="single" w:sz="4" w:space="0" w:color="auto"/>
              <w:bottom w:val="single" w:sz="4" w:space="0" w:color="auto"/>
              <w:right w:val="single" w:sz="4" w:space="0" w:color="auto"/>
            </w:tcBorders>
          </w:tcPr>
          <w:p w14:paraId="6E7F8AEC"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8</w:t>
            </w:r>
          </w:p>
        </w:tc>
        <w:tc>
          <w:tcPr>
            <w:tcW w:w="1820" w:type="dxa"/>
            <w:tcBorders>
              <w:top w:val="nil"/>
              <w:left w:val="single" w:sz="4" w:space="0" w:color="auto"/>
              <w:bottom w:val="single" w:sz="4" w:space="0" w:color="auto"/>
              <w:right w:val="single" w:sz="4" w:space="0" w:color="auto"/>
            </w:tcBorders>
            <w:vAlign w:val="center"/>
          </w:tcPr>
          <w:p w14:paraId="2E015F5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Gulzar Ahmed</w:t>
            </w:r>
          </w:p>
        </w:tc>
        <w:tc>
          <w:tcPr>
            <w:tcW w:w="2145" w:type="dxa"/>
            <w:tcBorders>
              <w:top w:val="nil"/>
              <w:left w:val="nil"/>
              <w:bottom w:val="single" w:sz="4" w:space="0" w:color="auto"/>
              <w:right w:val="single" w:sz="4" w:space="0" w:color="auto"/>
            </w:tcBorders>
            <w:vAlign w:val="center"/>
          </w:tcPr>
          <w:p w14:paraId="05B3841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52E041DF"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004BF31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7CB95C1E"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492375922</w:t>
            </w:r>
          </w:p>
        </w:tc>
        <w:tc>
          <w:tcPr>
            <w:tcW w:w="2140" w:type="dxa"/>
            <w:tcBorders>
              <w:top w:val="nil"/>
              <w:left w:val="nil"/>
              <w:bottom w:val="single" w:sz="4" w:space="0" w:color="auto"/>
              <w:right w:val="single" w:sz="4" w:space="0" w:color="auto"/>
            </w:tcBorders>
            <w:noWrap/>
            <w:vAlign w:val="center"/>
          </w:tcPr>
          <w:p w14:paraId="6E0FF5E4"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32C5DBF7" w14:textId="77777777" w:rsidTr="00D63976">
        <w:trPr>
          <w:trHeight w:val="315"/>
        </w:trPr>
        <w:tc>
          <w:tcPr>
            <w:tcW w:w="236" w:type="dxa"/>
            <w:tcBorders>
              <w:top w:val="nil"/>
              <w:left w:val="single" w:sz="4" w:space="0" w:color="auto"/>
              <w:bottom w:val="single" w:sz="4" w:space="0" w:color="auto"/>
              <w:right w:val="single" w:sz="4" w:space="0" w:color="auto"/>
            </w:tcBorders>
          </w:tcPr>
          <w:p w14:paraId="7512ADA8"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9</w:t>
            </w:r>
          </w:p>
        </w:tc>
        <w:tc>
          <w:tcPr>
            <w:tcW w:w="1820" w:type="dxa"/>
            <w:tcBorders>
              <w:top w:val="nil"/>
              <w:left w:val="single" w:sz="4" w:space="0" w:color="auto"/>
              <w:bottom w:val="single" w:sz="4" w:space="0" w:color="auto"/>
              <w:right w:val="single" w:sz="4" w:space="0" w:color="auto"/>
            </w:tcBorders>
            <w:vAlign w:val="center"/>
          </w:tcPr>
          <w:p w14:paraId="689CF526"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Aftab Ahmed</w:t>
            </w:r>
          </w:p>
        </w:tc>
        <w:tc>
          <w:tcPr>
            <w:tcW w:w="2145" w:type="dxa"/>
            <w:tcBorders>
              <w:top w:val="nil"/>
              <w:left w:val="nil"/>
              <w:bottom w:val="single" w:sz="4" w:space="0" w:color="auto"/>
              <w:right w:val="single" w:sz="4" w:space="0" w:color="auto"/>
            </w:tcBorders>
            <w:vAlign w:val="center"/>
          </w:tcPr>
          <w:p w14:paraId="68759B0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2C94EC9"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7FE0366E"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79509C1"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41818251</w:t>
            </w:r>
          </w:p>
        </w:tc>
        <w:tc>
          <w:tcPr>
            <w:tcW w:w="2140" w:type="dxa"/>
            <w:tcBorders>
              <w:top w:val="nil"/>
              <w:left w:val="nil"/>
              <w:bottom w:val="single" w:sz="4" w:space="0" w:color="auto"/>
              <w:right w:val="single" w:sz="4" w:space="0" w:color="auto"/>
            </w:tcBorders>
            <w:noWrap/>
            <w:vAlign w:val="center"/>
          </w:tcPr>
          <w:p w14:paraId="0BA42255"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301-8735876-9</w:t>
            </w:r>
          </w:p>
        </w:tc>
      </w:tr>
      <w:tr w:rsidR="00AB2D18" w:rsidRPr="00D63976" w14:paraId="01AE62A1" w14:textId="77777777" w:rsidTr="00D63976">
        <w:trPr>
          <w:trHeight w:val="315"/>
        </w:trPr>
        <w:tc>
          <w:tcPr>
            <w:tcW w:w="236" w:type="dxa"/>
            <w:tcBorders>
              <w:top w:val="nil"/>
              <w:left w:val="single" w:sz="4" w:space="0" w:color="auto"/>
              <w:bottom w:val="single" w:sz="4" w:space="0" w:color="auto"/>
              <w:right w:val="single" w:sz="4" w:space="0" w:color="auto"/>
            </w:tcBorders>
          </w:tcPr>
          <w:p w14:paraId="6B945856"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0</w:t>
            </w:r>
          </w:p>
        </w:tc>
        <w:tc>
          <w:tcPr>
            <w:tcW w:w="1820" w:type="dxa"/>
            <w:tcBorders>
              <w:top w:val="nil"/>
              <w:left w:val="single" w:sz="4" w:space="0" w:color="auto"/>
              <w:bottom w:val="single" w:sz="4" w:space="0" w:color="auto"/>
              <w:right w:val="single" w:sz="4" w:space="0" w:color="auto"/>
            </w:tcBorders>
            <w:vAlign w:val="center"/>
          </w:tcPr>
          <w:p w14:paraId="350DD1A1"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Imran Asgher</w:t>
            </w:r>
          </w:p>
        </w:tc>
        <w:tc>
          <w:tcPr>
            <w:tcW w:w="2145" w:type="dxa"/>
            <w:tcBorders>
              <w:top w:val="nil"/>
              <w:left w:val="nil"/>
              <w:bottom w:val="single" w:sz="4" w:space="0" w:color="auto"/>
              <w:right w:val="single" w:sz="4" w:space="0" w:color="auto"/>
            </w:tcBorders>
            <w:vAlign w:val="center"/>
          </w:tcPr>
          <w:p w14:paraId="6E2FE706"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3EBED3B5"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39CC8A6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76E6DF2B"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27320806</w:t>
            </w:r>
          </w:p>
        </w:tc>
        <w:tc>
          <w:tcPr>
            <w:tcW w:w="2140" w:type="dxa"/>
            <w:tcBorders>
              <w:top w:val="nil"/>
              <w:left w:val="nil"/>
              <w:bottom w:val="single" w:sz="4" w:space="0" w:color="auto"/>
              <w:right w:val="single" w:sz="4" w:space="0" w:color="auto"/>
            </w:tcBorders>
            <w:noWrap/>
            <w:vAlign w:val="center"/>
          </w:tcPr>
          <w:p w14:paraId="120C6C9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046EED7D" w14:textId="77777777" w:rsidTr="00D63976">
        <w:trPr>
          <w:trHeight w:val="330"/>
        </w:trPr>
        <w:tc>
          <w:tcPr>
            <w:tcW w:w="236" w:type="dxa"/>
            <w:tcBorders>
              <w:top w:val="nil"/>
              <w:left w:val="single" w:sz="4" w:space="0" w:color="auto"/>
              <w:bottom w:val="single" w:sz="4" w:space="0" w:color="auto"/>
              <w:right w:val="single" w:sz="4" w:space="0" w:color="auto"/>
            </w:tcBorders>
          </w:tcPr>
          <w:p w14:paraId="1A0A6D71"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1</w:t>
            </w:r>
          </w:p>
        </w:tc>
        <w:tc>
          <w:tcPr>
            <w:tcW w:w="1820" w:type="dxa"/>
            <w:tcBorders>
              <w:top w:val="nil"/>
              <w:left w:val="single" w:sz="4" w:space="0" w:color="auto"/>
              <w:bottom w:val="single" w:sz="4" w:space="0" w:color="auto"/>
              <w:right w:val="single" w:sz="4" w:space="0" w:color="auto"/>
            </w:tcBorders>
            <w:vAlign w:val="center"/>
          </w:tcPr>
          <w:p w14:paraId="1D154F5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Aftab Hussain</w:t>
            </w:r>
          </w:p>
        </w:tc>
        <w:tc>
          <w:tcPr>
            <w:tcW w:w="2145" w:type="dxa"/>
            <w:tcBorders>
              <w:top w:val="nil"/>
              <w:left w:val="nil"/>
              <w:bottom w:val="single" w:sz="4" w:space="0" w:color="auto"/>
              <w:right w:val="single" w:sz="4" w:space="0" w:color="auto"/>
            </w:tcBorders>
            <w:vAlign w:val="center"/>
          </w:tcPr>
          <w:p w14:paraId="55907093"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213BA04E"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07818F34"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05F8094"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37744990</w:t>
            </w:r>
          </w:p>
        </w:tc>
        <w:tc>
          <w:tcPr>
            <w:tcW w:w="2140" w:type="dxa"/>
            <w:tcBorders>
              <w:top w:val="nil"/>
              <w:left w:val="nil"/>
              <w:bottom w:val="single" w:sz="4" w:space="0" w:color="auto"/>
              <w:right w:val="single" w:sz="4" w:space="0" w:color="auto"/>
            </w:tcBorders>
            <w:noWrap/>
            <w:vAlign w:val="center"/>
          </w:tcPr>
          <w:p w14:paraId="3AD47A91"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5103-5615470-9</w:t>
            </w:r>
          </w:p>
        </w:tc>
      </w:tr>
      <w:tr w:rsidR="00AB2D18" w:rsidRPr="00D63976" w14:paraId="43EC98A3" w14:textId="77777777" w:rsidTr="00D63976">
        <w:trPr>
          <w:trHeight w:val="315"/>
        </w:trPr>
        <w:tc>
          <w:tcPr>
            <w:tcW w:w="236" w:type="dxa"/>
            <w:tcBorders>
              <w:top w:val="nil"/>
              <w:left w:val="single" w:sz="4" w:space="0" w:color="auto"/>
              <w:bottom w:val="single" w:sz="4" w:space="0" w:color="auto"/>
              <w:right w:val="single" w:sz="4" w:space="0" w:color="auto"/>
            </w:tcBorders>
          </w:tcPr>
          <w:p w14:paraId="2E997B99"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2</w:t>
            </w:r>
          </w:p>
        </w:tc>
        <w:tc>
          <w:tcPr>
            <w:tcW w:w="1820" w:type="dxa"/>
            <w:tcBorders>
              <w:top w:val="nil"/>
              <w:left w:val="single" w:sz="4" w:space="0" w:color="auto"/>
              <w:bottom w:val="single" w:sz="4" w:space="0" w:color="auto"/>
              <w:right w:val="single" w:sz="4" w:space="0" w:color="auto"/>
            </w:tcBorders>
            <w:vAlign w:val="center"/>
          </w:tcPr>
          <w:p w14:paraId="5127765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Zahair Shah</w:t>
            </w:r>
          </w:p>
        </w:tc>
        <w:tc>
          <w:tcPr>
            <w:tcW w:w="2145" w:type="dxa"/>
            <w:tcBorders>
              <w:top w:val="nil"/>
              <w:left w:val="nil"/>
              <w:bottom w:val="single" w:sz="4" w:space="0" w:color="auto"/>
              <w:right w:val="single" w:sz="4" w:space="0" w:color="auto"/>
            </w:tcBorders>
            <w:vAlign w:val="center"/>
          </w:tcPr>
          <w:p w14:paraId="71F3FF0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388BD9C8"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682E9B81"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F109980"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138397154</w:t>
            </w:r>
          </w:p>
        </w:tc>
        <w:tc>
          <w:tcPr>
            <w:tcW w:w="2140" w:type="dxa"/>
            <w:tcBorders>
              <w:top w:val="nil"/>
              <w:left w:val="nil"/>
              <w:bottom w:val="single" w:sz="4" w:space="0" w:color="auto"/>
              <w:right w:val="single" w:sz="4" w:space="0" w:color="auto"/>
            </w:tcBorders>
            <w:noWrap/>
            <w:vAlign w:val="center"/>
          </w:tcPr>
          <w:p w14:paraId="1ADDA41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6503-0671552-1</w:t>
            </w:r>
          </w:p>
        </w:tc>
      </w:tr>
      <w:tr w:rsidR="00AB2D18" w:rsidRPr="00D63976" w14:paraId="26A38A50" w14:textId="77777777" w:rsidTr="00D63976">
        <w:trPr>
          <w:trHeight w:val="315"/>
        </w:trPr>
        <w:tc>
          <w:tcPr>
            <w:tcW w:w="236" w:type="dxa"/>
            <w:tcBorders>
              <w:top w:val="nil"/>
              <w:left w:val="single" w:sz="4" w:space="0" w:color="auto"/>
              <w:bottom w:val="single" w:sz="4" w:space="0" w:color="auto"/>
              <w:right w:val="single" w:sz="4" w:space="0" w:color="auto"/>
            </w:tcBorders>
          </w:tcPr>
          <w:p w14:paraId="66A88B57"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3</w:t>
            </w:r>
          </w:p>
        </w:tc>
        <w:tc>
          <w:tcPr>
            <w:tcW w:w="1820" w:type="dxa"/>
            <w:tcBorders>
              <w:top w:val="nil"/>
              <w:left w:val="single" w:sz="4" w:space="0" w:color="auto"/>
              <w:bottom w:val="single" w:sz="4" w:space="0" w:color="auto"/>
              <w:right w:val="single" w:sz="4" w:space="0" w:color="auto"/>
            </w:tcBorders>
            <w:vAlign w:val="center"/>
          </w:tcPr>
          <w:p w14:paraId="6AF6788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Abdul Hakeem</w:t>
            </w:r>
          </w:p>
        </w:tc>
        <w:tc>
          <w:tcPr>
            <w:tcW w:w="2145" w:type="dxa"/>
            <w:tcBorders>
              <w:top w:val="nil"/>
              <w:left w:val="nil"/>
              <w:bottom w:val="single" w:sz="4" w:space="0" w:color="auto"/>
              <w:right w:val="single" w:sz="4" w:space="0" w:color="auto"/>
            </w:tcBorders>
            <w:vAlign w:val="center"/>
          </w:tcPr>
          <w:p w14:paraId="0C7B7AF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78280833"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32CF8384"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DF52383"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212188672</w:t>
            </w:r>
          </w:p>
        </w:tc>
        <w:tc>
          <w:tcPr>
            <w:tcW w:w="2140" w:type="dxa"/>
            <w:tcBorders>
              <w:top w:val="nil"/>
              <w:left w:val="nil"/>
              <w:bottom w:val="single" w:sz="4" w:space="0" w:color="auto"/>
              <w:right w:val="single" w:sz="4" w:space="0" w:color="auto"/>
            </w:tcBorders>
            <w:noWrap/>
            <w:vAlign w:val="center"/>
          </w:tcPr>
          <w:p w14:paraId="20603A2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2203-8969517-7</w:t>
            </w:r>
          </w:p>
        </w:tc>
      </w:tr>
      <w:tr w:rsidR="00AB2D18" w:rsidRPr="00D63976" w14:paraId="4C17CC43" w14:textId="77777777" w:rsidTr="00D63976">
        <w:trPr>
          <w:trHeight w:val="315"/>
        </w:trPr>
        <w:tc>
          <w:tcPr>
            <w:tcW w:w="236" w:type="dxa"/>
            <w:tcBorders>
              <w:top w:val="nil"/>
              <w:left w:val="single" w:sz="4" w:space="0" w:color="auto"/>
              <w:bottom w:val="single" w:sz="4" w:space="0" w:color="auto"/>
              <w:right w:val="single" w:sz="4" w:space="0" w:color="auto"/>
            </w:tcBorders>
          </w:tcPr>
          <w:p w14:paraId="6AFDF5FA"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4</w:t>
            </w:r>
          </w:p>
        </w:tc>
        <w:tc>
          <w:tcPr>
            <w:tcW w:w="1820" w:type="dxa"/>
            <w:tcBorders>
              <w:top w:val="nil"/>
              <w:left w:val="single" w:sz="4" w:space="0" w:color="auto"/>
              <w:bottom w:val="single" w:sz="4" w:space="0" w:color="auto"/>
              <w:right w:val="single" w:sz="4" w:space="0" w:color="auto"/>
            </w:tcBorders>
            <w:vAlign w:val="center"/>
          </w:tcPr>
          <w:p w14:paraId="2BD26CA3"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Abdul Raziq</w:t>
            </w:r>
          </w:p>
        </w:tc>
        <w:tc>
          <w:tcPr>
            <w:tcW w:w="2145" w:type="dxa"/>
            <w:tcBorders>
              <w:top w:val="nil"/>
              <w:left w:val="nil"/>
              <w:bottom w:val="single" w:sz="4" w:space="0" w:color="auto"/>
              <w:right w:val="single" w:sz="4" w:space="0" w:color="auto"/>
            </w:tcBorders>
            <w:vAlign w:val="center"/>
          </w:tcPr>
          <w:p w14:paraId="429E6396"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515F3813"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CF70EC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3CFF25B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c>
          <w:tcPr>
            <w:tcW w:w="2140" w:type="dxa"/>
            <w:tcBorders>
              <w:top w:val="nil"/>
              <w:left w:val="nil"/>
              <w:bottom w:val="single" w:sz="4" w:space="0" w:color="auto"/>
              <w:right w:val="single" w:sz="4" w:space="0" w:color="auto"/>
            </w:tcBorders>
            <w:noWrap/>
            <w:vAlign w:val="center"/>
          </w:tcPr>
          <w:p w14:paraId="2356982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472841F2" w14:textId="77777777" w:rsidTr="00D63976">
        <w:trPr>
          <w:trHeight w:val="315"/>
        </w:trPr>
        <w:tc>
          <w:tcPr>
            <w:tcW w:w="236" w:type="dxa"/>
            <w:tcBorders>
              <w:top w:val="nil"/>
              <w:left w:val="single" w:sz="4" w:space="0" w:color="auto"/>
              <w:bottom w:val="single" w:sz="4" w:space="0" w:color="auto"/>
              <w:right w:val="single" w:sz="4" w:space="0" w:color="auto"/>
            </w:tcBorders>
          </w:tcPr>
          <w:p w14:paraId="4803F3BE"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5</w:t>
            </w:r>
          </w:p>
        </w:tc>
        <w:tc>
          <w:tcPr>
            <w:tcW w:w="1820" w:type="dxa"/>
            <w:tcBorders>
              <w:top w:val="nil"/>
              <w:left w:val="single" w:sz="4" w:space="0" w:color="auto"/>
              <w:bottom w:val="single" w:sz="4" w:space="0" w:color="auto"/>
              <w:right w:val="single" w:sz="4" w:space="0" w:color="auto"/>
            </w:tcBorders>
            <w:vAlign w:val="center"/>
          </w:tcPr>
          <w:p w14:paraId="5AAA8BD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Bilal Ahmed</w:t>
            </w:r>
          </w:p>
        </w:tc>
        <w:tc>
          <w:tcPr>
            <w:tcW w:w="2145" w:type="dxa"/>
            <w:tcBorders>
              <w:top w:val="nil"/>
              <w:left w:val="nil"/>
              <w:bottom w:val="single" w:sz="4" w:space="0" w:color="auto"/>
              <w:right w:val="single" w:sz="4" w:space="0" w:color="auto"/>
            </w:tcBorders>
            <w:vAlign w:val="center"/>
          </w:tcPr>
          <w:p w14:paraId="5BC3FD24"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8D32AD8"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281F4F0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426851F"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128489989</w:t>
            </w:r>
          </w:p>
        </w:tc>
        <w:tc>
          <w:tcPr>
            <w:tcW w:w="2140" w:type="dxa"/>
            <w:tcBorders>
              <w:top w:val="nil"/>
              <w:left w:val="nil"/>
              <w:bottom w:val="single" w:sz="4" w:space="0" w:color="auto"/>
              <w:right w:val="single" w:sz="4" w:space="0" w:color="auto"/>
            </w:tcBorders>
            <w:noWrap/>
            <w:vAlign w:val="center"/>
          </w:tcPr>
          <w:p w14:paraId="64CDD319"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2301-4234727-7</w:t>
            </w:r>
          </w:p>
        </w:tc>
      </w:tr>
      <w:tr w:rsidR="00AB2D18" w:rsidRPr="00D63976" w14:paraId="03225464" w14:textId="77777777" w:rsidTr="00D63976">
        <w:trPr>
          <w:trHeight w:val="315"/>
        </w:trPr>
        <w:tc>
          <w:tcPr>
            <w:tcW w:w="236" w:type="dxa"/>
            <w:tcBorders>
              <w:top w:val="nil"/>
              <w:left w:val="single" w:sz="4" w:space="0" w:color="auto"/>
              <w:bottom w:val="single" w:sz="4" w:space="0" w:color="auto"/>
              <w:right w:val="single" w:sz="4" w:space="0" w:color="auto"/>
            </w:tcBorders>
          </w:tcPr>
          <w:p w14:paraId="6E76AEE9"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6</w:t>
            </w:r>
          </w:p>
        </w:tc>
        <w:tc>
          <w:tcPr>
            <w:tcW w:w="1820" w:type="dxa"/>
            <w:tcBorders>
              <w:top w:val="nil"/>
              <w:left w:val="single" w:sz="4" w:space="0" w:color="auto"/>
              <w:bottom w:val="single" w:sz="4" w:space="0" w:color="auto"/>
              <w:right w:val="single" w:sz="4" w:space="0" w:color="auto"/>
            </w:tcBorders>
            <w:vAlign w:val="center"/>
          </w:tcPr>
          <w:p w14:paraId="5A21243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Inayat Ullah</w:t>
            </w:r>
          </w:p>
        </w:tc>
        <w:tc>
          <w:tcPr>
            <w:tcW w:w="2145" w:type="dxa"/>
            <w:tcBorders>
              <w:top w:val="nil"/>
              <w:left w:val="nil"/>
              <w:bottom w:val="single" w:sz="4" w:space="0" w:color="auto"/>
              <w:right w:val="single" w:sz="4" w:space="0" w:color="auto"/>
            </w:tcBorders>
            <w:vAlign w:val="center"/>
          </w:tcPr>
          <w:p w14:paraId="447750A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305F2955"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DC180F6"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37D4A7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31390039</w:t>
            </w:r>
          </w:p>
        </w:tc>
        <w:tc>
          <w:tcPr>
            <w:tcW w:w="2140" w:type="dxa"/>
            <w:tcBorders>
              <w:top w:val="nil"/>
              <w:left w:val="nil"/>
              <w:bottom w:val="single" w:sz="4" w:space="0" w:color="auto"/>
              <w:right w:val="single" w:sz="4" w:space="0" w:color="auto"/>
            </w:tcBorders>
            <w:noWrap/>
            <w:vAlign w:val="center"/>
          </w:tcPr>
          <w:p w14:paraId="489E7CB0"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503-7835716-1</w:t>
            </w:r>
          </w:p>
        </w:tc>
      </w:tr>
      <w:tr w:rsidR="00AB2D18" w:rsidRPr="00D63976" w14:paraId="0E0CD56F" w14:textId="77777777" w:rsidTr="00D63976">
        <w:trPr>
          <w:trHeight w:val="315"/>
        </w:trPr>
        <w:tc>
          <w:tcPr>
            <w:tcW w:w="236" w:type="dxa"/>
            <w:tcBorders>
              <w:top w:val="nil"/>
              <w:left w:val="single" w:sz="4" w:space="0" w:color="auto"/>
              <w:bottom w:val="single" w:sz="4" w:space="0" w:color="auto"/>
              <w:right w:val="single" w:sz="4" w:space="0" w:color="auto"/>
            </w:tcBorders>
          </w:tcPr>
          <w:p w14:paraId="570C3BBF"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7</w:t>
            </w:r>
          </w:p>
        </w:tc>
        <w:tc>
          <w:tcPr>
            <w:tcW w:w="1820" w:type="dxa"/>
            <w:tcBorders>
              <w:top w:val="nil"/>
              <w:left w:val="single" w:sz="4" w:space="0" w:color="auto"/>
              <w:bottom w:val="single" w:sz="4" w:space="0" w:color="auto"/>
              <w:right w:val="single" w:sz="4" w:space="0" w:color="auto"/>
            </w:tcBorders>
            <w:vAlign w:val="center"/>
          </w:tcPr>
          <w:p w14:paraId="0B5CE9CE"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Jawad ul Hassan</w:t>
            </w:r>
          </w:p>
        </w:tc>
        <w:tc>
          <w:tcPr>
            <w:tcW w:w="2145" w:type="dxa"/>
            <w:tcBorders>
              <w:top w:val="nil"/>
              <w:left w:val="nil"/>
              <w:bottom w:val="single" w:sz="4" w:space="0" w:color="auto"/>
              <w:right w:val="single" w:sz="4" w:space="0" w:color="auto"/>
            </w:tcBorders>
            <w:vAlign w:val="center"/>
          </w:tcPr>
          <w:p w14:paraId="06823F0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4DB8DC6A"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7ECA56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C93150C"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024938638</w:t>
            </w:r>
          </w:p>
        </w:tc>
        <w:tc>
          <w:tcPr>
            <w:tcW w:w="2140" w:type="dxa"/>
            <w:tcBorders>
              <w:top w:val="nil"/>
              <w:left w:val="nil"/>
              <w:bottom w:val="single" w:sz="4" w:space="0" w:color="auto"/>
              <w:right w:val="single" w:sz="4" w:space="0" w:color="auto"/>
            </w:tcBorders>
            <w:noWrap/>
            <w:vAlign w:val="center"/>
          </w:tcPr>
          <w:p w14:paraId="119B4E05"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08CBEFB7" w14:textId="77777777" w:rsidTr="00D63976">
        <w:trPr>
          <w:trHeight w:val="315"/>
        </w:trPr>
        <w:tc>
          <w:tcPr>
            <w:tcW w:w="236" w:type="dxa"/>
            <w:tcBorders>
              <w:top w:val="nil"/>
              <w:left w:val="single" w:sz="4" w:space="0" w:color="auto"/>
              <w:bottom w:val="single" w:sz="4" w:space="0" w:color="auto"/>
              <w:right w:val="single" w:sz="4" w:space="0" w:color="auto"/>
            </w:tcBorders>
          </w:tcPr>
          <w:p w14:paraId="1D64BEF8"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8</w:t>
            </w:r>
          </w:p>
        </w:tc>
        <w:tc>
          <w:tcPr>
            <w:tcW w:w="1820" w:type="dxa"/>
            <w:tcBorders>
              <w:top w:val="nil"/>
              <w:left w:val="single" w:sz="4" w:space="0" w:color="auto"/>
              <w:bottom w:val="single" w:sz="4" w:space="0" w:color="auto"/>
              <w:right w:val="single" w:sz="4" w:space="0" w:color="auto"/>
            </w:tcBorders>
            <w:vAlign w:val="center"/>
          </w:tcPr>
          <w:p w14:paraId="3CFEFA0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ohammad Jamil</w:t>
            </w:r>
          </w:p>
        </w:tc>
        <w:tc>
          <w:tcPr>
            <w:tcW w:w="2145" w:type="dxa"/>
            <w:tcBorders>
              <w:top w:val="nil"/>
              <w:left w:val="nil"/>
              <w:bottom w:val="single" w:sz="4" w:space="0" w:color="auto"/>
              <w:right w:val="single" w:sz="4" w:space="0" w:color="auto"/>
            </w:tcBorders>
            <w:vAlign w:val="center"/>
          </w:tcPr>
          <w:p w14:paraId="1CCB82E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466A1BB5"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6FB5BA4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29B83998"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486309835</w:t>
            </w:r>
          </w:p>
        </w:tc>
        <w:tc>
          <w:tcPr>
            <w:tcW w:w="2140" w:type="dxa"/>
            <w:tcBorders>
              <w:top w:val="nil"/>
              <w:left w:val="nil"/>
              <w:bottom w:val="single" w:sz="4" w:space="0" w:color="auto"/>
              <w:right w:val="single" w:sz="4" w:space="0" w:color="auto"/>
            </w:tcBorders>
            <w:noWrap/>
            <w:vAlign w:val="center"/>
          </w:tcPr>
          <w:p w14:paraId="1B86432E"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2102-5977039-9</w:t>
            </w:r>
          </w:p>
        </w:tc>
      </w:tr>
      <w:tr w:rsidR="00AB2D18" w:rsidRPr="00D63976" w14:paraId="2A571134" w14:textId="77777777" w:rsidTr="00D63976">
        <w:trPr>
          <w:trHeight w:val="315"/>
        </w:trPr>
        <w:tc>
          <w:tcPr>
            <w:tcW w:w="236" w:type="dxa"/>
            <w:tcBorders>
              <w:top w:val="nil"/>
              <w:left w:val="single" w:sz="4" w:space="0" w:color="auto"/>
              <w:bottom w:val="single" w:sz="4" w:space="0" w:color="auto"/>
              <w:right w:val="single" w:sz="4" w:space="0" w:color="auto"/>
            </w:tcBorders>
          </w:tcPr>
          <w:p w14:paraId="12B7F535"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19</w:t>
            </w:r>
          </w:p>
        </w:tc>
        <w:tc>
          <w:tcPr>
            <w:tcW w:w="1820" w:type="dxa"/>
            <w:tcBorders>
              <w:top w:val="nil"/>
              <w:left w:val="single" w:sz="4" w:space="0" w:color="auto"/>
              <w:bottom w:val="single" w:sz="4" w:space="0" w:color="auto"/>
              <w:right w:val="single" w:sz="4" w:space="0" w:color="auto"/>
            </w:tcBorders>
            <w:vAlign w:val="center"/>
          </w:tcPr>
          <w:p w14:paraId="3646AEC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Zaheer Ashraf</w:t>
            </w:r>
          </w:p>
        </w:tc>
        <w:tc>
          <w:tcPr>
            <w:tcW w:w="2145" w:type="dxa"/>
            <w:tcBorders>
              <w:top w:val="nil"/>
              <w:left w:val="nil"/>
              <w:bottom w:val="single" w:sz="4" w:space="0" w:color="auto"/>
              <w:right w:val="single" w:sz="4" w:space="0" w:color="auto"/>
            </w:tcBorders>
            <w:vAlign w:val="center"/>
          </w:tcPr>
          <w:p w14:paraId="50AC98F5"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874C879"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033B78CB"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B95A504"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049792054</w:t>
            </w:r>
          </w:p>
        </w:tc>
        <w:tc>
          <w:tcPr>
            <w:tcW w:w="2140" w:type="dxa"/>
            <w:tcBorders>
              <w:top w:val="nil"/>
              <w:left w:val="nil"/>
              <w:bottom w:val="single" w:sz="4" w:space="0" w:color="auto"/>
              <w:right w:val="single" w:sz="4" w:space="0" w:color="auto"/>
            </w:tcBorders>
            <w:noWrap/>
            <w:vAlign w:val="center"/>
          </w:tcPr>
          <w:p w14:paraId="56E856CE"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104-9300801-5</w:t>
            </w:r>
          </w:p>
        </w:tc>
      </w:tr>
      <w:tr w:rsidR="00AB2D18" w:rsidRPr="00D63976" w14:paraId="5478A3A8" w14:textId="77777777" w:rsidTr="00D63976">
        <w:trPr>
          <w:trHeight w:val="315"/>
        </w:trPr>
        <w:tc>
          <w:tcPr>
            <w:tcW w:w="236" w:type="dxa"/>
            <w:tcBorders>
              <w:top w:val="nil"/>
              <w:left w:val="single" w:sz="4" w:space="0" w:color="auto"/>
              <w:bottom w:val="single" w:sz="4" w:space="0" w:color="auto"/>
              <w:right w:val="single" w:sz="4" w:space="0" w:color="auto"/>
            </w:tcBorders>
          </w:tcPr>
          <w:p w14:paraId="693BAEBC"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0</w:t>
            </w:r>
          </w:p>
        </w:tc>
        <w:tc>
          <w:tcPr>
            <w:tcW w:w="1820" w:type="dxa"/>
            <w:tcBorders>
              <w:top w:val="nil"/>
              <w:left w:val="single" w:sz="4" w:space="0" w:color="auto"/>
              <w:bottom w:val="single" w:sz="4" w:space="0" w:color="auto"/>
              <w:right w:val="single" w:sz="4" w:space="0" w:color="auto"/>
            </w:tcBorders>
            <w:vAlign w:val="center"/>
          </w:tcPr>
          <w:p w14:paraId="31AB610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 xml:space="preserve">Javed Qudoos </w:t>
            </w:r>
          </w:p>
        </w:tc>
        <w:tc>
          <w:tcPr>
            <w:tcW w:w="2145" w:type="dxa"/>
            <w:tcBorders>
              <w:top w:val="nil"/>
              <w:left w:val="nil"/>
              <w:bottom w:val="single" w:sz="4" w:space="0" w:color="auto"/>
              <w:right w:val="single" w:sz="4" w:space="0" w:color="auto"/>
            </w:tcBorders>
            <w:vAlign w:val="center"/>
          </w:tcPr>
          <w:p w14:paraId="16B51CC3"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3D1D1D90"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2103E40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2D5065D2"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444499445</w:t>
            </w:r>
          </w:p>
        </w:tc>
        <w:tc>
          <w:tcPr>
            <w:tcW w:w="2140" w:type="dxa"/>
            <w:tcBorders>
              <w:top w:val="nil"/>
              <w:left w:val="nil"/>
              <w:bottom w:val="single" w:sz="4" w:space="0" w:color="auto"/>
              <w:right w:val="single" w:sz="4" w:space="0" w:color="auto"/>
            </w:tcBorders>
            <w:noWrap/>
            <w:vAlign w:val="center"/>
          </w:tcPr>
          <w:p w14:paraId="005EEB61"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4102-4832660-9</w:t>
            </w:r>
          </w:p>
        </w:tc>
      </w:tr>
      <w:tr w:rsidR="00AB2D18" w:rsidRPr="00D63976" w14:paraId="339479FD" w14:textId="77777777" w:rsidTr="00D63976">
        <w:trPr>
          <w:trHeight w:val="315"/>
        </w:trPr>
        <w:tc>
          <w:tcPr>
            <w:tcW w:w="236" w:type="dxa"/>
            <w:tcBorders>
              <w:top w:val="nil"/>
              <w:left w:val="single" w:sz="4" w:space="0" w:color="auto"/>
              <w:bottom w:val="single" w:sz="4" w:space="0" w:color="auto"/>
              <w:right w:val="single" w:sz="4" w:space="0" w:color="auto"/>
            </w:tcBorders>
          </w:tcPr>
          <w:p w14:paraId="332B3F72"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1</w:t>
            </w:r>
          </w:p>
        </w:tc>
        <w:tc>
          <w:tcPr>
            <w:tcW w:w="1820" w:type="dxa"/>
            <w:tcBorders>
              <w:top w:val="nil"/>
              <w:left w:val="single" w:sz="4" w:space="0" w:color="auto"/>
              <w:bottom w:val="single" w:sz="4" w:space="0" w:color="auto"/>
              <w:right w:val="single" w:sz="4" w:space="0" w:color="auto"/>
            </w:tcBorders>
            <w:vAlign w:val="center"/>
          </w:tcPr>
          <w:p w14:paraId="1D2DD15B"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Tanveer Ahmed</w:t>
            </w:r>
          </w:p>
        </w:tc>
        <w:tc>
          <w:tcPr>
            <w:tcW w:w="2145" w:type="dxa"/>
            <w:tcBorders>
              <w:top w:val="nil"/>
              <w:left w:val="nil"/>
              <w:bottom w:val="single" w:sz="4" w:space="0" w:color="auto"/>
              <w:right w:val="single" w:sz="4" w:space="0" w:color="auto"/>
            </w:tcBorders>
            <w:vAlign w:val="center"/>
          </w:tcPr>
          <w:p w14:paraId="01C55AD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B3AA839"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64545C7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36B1B55"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77766692</w:t>
            </w:r>
          </w:p>
        </w:tc>
        <w:tc>
          <w:tcPr>
            <w:tcW w:w="2140" w:type="dxa"/>
            <w:tcBorders>
              <w:top w:val="nil"/>
              <w:left w:val="nil"/>
              <w:bottom w:val="single" w:sz="4" w:space="0" w:color="auto"/>
              <w:right w:val="single" w:sz="4" w:space="0" w:color="auto"/>
            </w:tcBorders>
            <w:noWrap/>
            <w:vAlign w:val="center"/>
          </w:tcPr>
          <w:p w14:paraId="0F04509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40720174" w14:textId="77777777" w:rsidTr="00D63976">
        <w:trPr>
          <w:trHeight w:val="315"/>
        </w:trPr>
        <w:tc>
          <w:tcPr>
            <w:tcW w:w="236" w:type="dxa"/>
            <w:tcBorders>
              <w:top w:val="nil"/>
              <w:left w:val="single" w:sz="4" w:space="0" w:color="auto"/>
              <w:bottom w:val="single" w:sz="4" w:space="0" w:color="auto"/>
              <w:right w:val="single" w:sz="4" w:space="0" w:color="auto"/>
            </w:tcBorders>
          </w:tcPr>
          <w:p w14:paraId="62189D2C"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2</w:t>
            </w:r>
          </w:p>
        </w:tc>
        <w:tc>
          <w:tcPr>
            <w:tcW w:w="1820" w:type="dxa"/>
            <w:tcBorders>
              <w:top w:val="nil"/>
              <w:left w:val="single" w:sz="4" w:space="0" w:color="auto"/>
              <w:bottom w:val="single" w:sz="4" w:space="0" w:color="auto"/>
              <w:right w:val="single" w:sz="4" w:space="0" w:color="auto"/>
            </w:tcBorders>
            <w:vAlign w:val="center"/>
          </w:tcPr>
          <w:p w14:paraId="65529F03"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ohd. Zakria</w:t>
            </w:r>
          </w:p>
        </w:tc>
        <w:tc>
          <w:tcPr>
            <w:tcW w:w="2145" w:type="dxa"/>
            <w:tcBorders>
              <w:top w:val="nil"/>
              <w:left w:val="nil"/>
              <w:bottom w:val="single" w:sz="4" w:space="0" w:color="auto"/>
              <w:right w:val="single" w:sz="4" w:space="0" w:color="auto"/>
            </w:tcBorders>
            <w:vAlign w:val="center"/>
          </w:tcPr>
          <w:p w14:paraId="2DAB23D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198B8CBC"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19A2CBA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56BD130"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33498907</w:t>
            </w:r>
          </w:p>
        </w:tc>
        <w:tc>
          <w:tcPr>
            <w:tcW w:w="2140" w:type="dxa"/>
            <w:tcBorders>
              <w:top w:val="nil"/>
              <w:left w:val="nil"/>
              <w:bottom w:val="single" w:sz="4" w:space="0" w:color="auto"/>
              <w:right w:val="single" w:sz="4" w:space="0" w:color="auto"/>
            </w:tcBorders>
            <w:noWrap/>
            <w:vAlign w:val="center"/>
          </w:tcPr>
          <w:p w14:paraId="6444DA2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602-9778418-7</w:t>
            </w:r>
          </w:p>
        </w:tc>
      </w:tr>
      <w:tr w:rsidR="00AB2D18" w:rsidRPr="00D63976" w14:paraId="6B55D157" w14:textId="77777777" w:rsidTr="00D63976">
        <w:trPr>
          <w:trHeight w:val="315"/>
        </w:trPr>
        <w:tc>
          <w:tcPr>
            <w:tcW w:w="236" w:type="dxa"/>
            <w:tcBorders>
              <w:top w:val="nil"/>
              <w:left w:val="single" w:sz="4" w:space="0" w:color="auto"/>
              <w:bottom w:val="single" w:sz="4" w:space="0" w:color="auto"/>
              <w:right w:val="single" w:sz="4" w:space="0" w:color="auto"/>
            </w:tcBorders>
          </w:tcPr>
          <w:p w14:paraId="70AE9F92"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3</w:t>
            </w:r>
          </w:p>
        </w:tc>
        <w:tc>
          <w:tcPr>
            <w:tcW w:w="1820" w:type="dxa"/>
            <w:tcBorders>
              <w:top w:val="nil"/>
              <w:left w:val="single" w:sz="4" w:space="0" w:color="auto"/>
              <w:bottom w:val="single" w:sz="4" w:space="0" w:color="auto"/>
              <w:right w:val="single" w:sz="4" w:space="0" w:color="auto"/>
            </w:tcBorders>
            <w:vAlign w:val="center"/>
          </w:tcPr>
          <w:p w14:paraId="762C9B7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uhammad Ilyas</w:t>
            </w:r>
          </w:p>
        </w:tc>
        <w:tc>
          <w:tcPr>
            <w:tcW w:w="2145" w:type="dxa"/>
            <w:tcBorders>
              <w:top w:val="nil"/>
              <w:left w:val="nil"/>
              <w:bottom w:val="single" w:sz="4" w:space="0" w:color="auto"/>
              <w:right w:val="single" w:sz="4" w:space="0" w:color="auto"/>
            </w:tcBorders>
            <w:vAlign w:val="center"/>
          </w:tcPr>
          <w:p w14:paraId="28555F7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6E3CA229"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2725ECBE"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74F7F39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28084981</w:t>
            </w:r>
          </w:p>
        </w:tc>
        <w:tc>
          <w:tcPr>
            <w:tcW w:w="2140" w:type="dxa"/>
            <w:tcBorders>
              <w:top w:val="nil"/>
              <w:left w:val="nil"/>
              <w:bottom w:val="single" w:sz="4" w:space="0" w:color="auto"/>
              <w:right w:val="single" w:sz="4" w:space="0" w:color="auto"/>
            </w:tcBorders>
            <w:noWrap/>
            <w:vAlign w:val="center"/>
          </w:tcPr>
          <w:p w14:paraId="6748B508"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401-4566559-7</w:t>
            </w:r>
          </w:p>
        </w:tc>
      </w:tr>
      <w:tr w:rsidR="00AB2D18" w:rsidRPr="00D63976" w14:paraId="0495E827" w14:textId="77777777" w:rsidTr="00D63976">
        <w:trPr>
          <w:trHeight w:val="315"/>
        </w:trPr>
        <w:tc>
          <w:tcPr>
            <w:tcW w:w="236" w:type="dxa"/>
            <w:tcBorders>
              <w:top w:val="nil"/>
              <w:left w:val="single" w:sz="4" w:space="0" w:color="auto"/>
              <w:bottom w:val="single" w:sz="4" w:space="0" w:color="auto"/>
              <w:right w:val="single" w:sz="4" w:space="0" w:color="auto"/>
            </w:tcBorders>
          </w:tcPr>
          <w:p w14:paraId="564CE3DA"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4</w:t>
            </w:r>
          </w:p>
        </w:tc>
        <w:tc>
          <w:tcPr>
            <w:tcW w:w="1820" w:type="dxa"/>
            <w:tcBorders>
              <w:top w:val="nil"/>
              <w:left w:val="single" w:sz="4" w:space="0" w:color="auto"/>
              <w:bottom w:val="single" w:sz="4" w:space="0" w:color="auto"/>
              <w:right w:val="single" w:sz="4" w:space="0" w:color="auto"/>
            </w:tcBorders>
            <w:vAlign w:val="center"/>
          </w:tcPr>
          <w:p w14:paraId="5ECDF5B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ohd. Aslam</w:t>
            </w:r>
          </w:p>
        </w:tc>
        <w:tc>
          <w:tcPr>
            <w:tcW w:w="2145" w:type="dxa"/>
            <w:tcBorders>
              <w:top w:val="nil"/>
              <w:left w:val="nil"/>
              <w:bottom w:val="single" w:sz="4" w:space="0" w:color="auto"/>
              <w:right w:val="single" w:sz="4" w:space="0" w:color="auto"/>
            </w:tcBorders>
            <w:vAlign w:val="center"/>
          </w:tcPr>
          <w:p w14:paraId="1E5941C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613E561F"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2F7ADEB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7C0060D"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32072138</w:t>
            </w:r>
          </w:p>
        </w:tc>
        <w:tc>
          <w:tcPr>
            <w:tcW w:w="2140" w:type="dxa"/>
            <w:tcBorders>
              <w:top w:val="nil"/>
              <w:left w:val="nil"/>
              <w:bottom w:val="single" w:sz="4" w:space="0" w:color="auto"/>
              <w:right w:val="single" w:sz="4" w:space="0" w:color="auto"/>
            </w:tcBorders>
            <w:noWrap/>
            <w:vAlign w:val="center"/>
          </w:tcPr>
          <w:p w14:paraId="3CB4F132"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3404-8110103-9</w:t>
            </w:r>
          </w:p>
        </w:tc>
      </w:tr>
      <w:tr w:rsidR="00AB2D18" w:rsidRPr="00D63976" w14:paraId="05223570" w14:textId="77777777" w:rsidTr="00D63976">
        <w:trPr>
          <w:trHeight w:val="315"/>
        </w:trPr>
        <w:tc>
          <w:tcPr>
            <w:tcW w:w="236" w:type="dxa"/>
            <w:tcBorders>
              <w:top w:val="nil"/>
              <w:left w:val="single" w:sz="4" w:space="0" w:color="auto"/>
              <w:bottom w:val="single" w:sz="4" w:space="0" w:color="auto"/>
              <w:right w:val="single" w:sz="4" w:space="0" w:color="auto"/>
            </w:tcBorders>
          </w:tcPr>
          <w:p w14:paraId="05F7E39B"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5</w:t>
            </w:r>
          </w:p>
        </w:tc>
        <w:tc>
          <w:tcPr>
            <w:tcW w:w="1820" w:type="dxa"/>
            <w:tcBorders>
              <w:top w:val="nil"/>
              <w:left w:val="single" w:sz="4" w:space="0" w:color="auto"/>
              <w:bottom w:val="single" w:sz="4" w:space="0" w:color="auto"/>
              <w:right w:val="single" w:sz="4" w:space="0" w:color="auto"/>
            </w:tcBorders>
            <w:vAlign w:val="center"/>
          </w:tcPr>
          <w:p w14:paraId="11E37712"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Asif Ali</w:t>
            </w:r>
          </w:p>
        </w:tc>
        <w:tc>
          <w:tcPr>
            <w:tcW w:w="2145" w:type="dxa"/>
            <w:tcBorders>
              <w:top w:val="nil"/>
              <w:left w:val="nil"/>
              <w:bottom w:val="single" w:sz="4" w:space="0" w:color="auto"/>
              <w:right w:val="single" w:sz="4" w:space="0" w:color="auto"/>
            </w:tcBorders>
            <w:vAlign w:val="center"/>
          </w:tcPr>
          <w:p w14:paraId="5E5BA522"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7CDB0102"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78C2ACF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F73BBD4"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22259952</w:t>
            </w:r>
          </w:p>
        </w:tc>
        <w:tc>
          <w:tcPr>
            <w:tcW w:w="2140" w:type="dxa"/>
            <w:tcBorders>
              <w:top w:val="nil"/>
              <w:left w:val="nil"/>
              <w:bottom w:val="single" w:sz="4" w:space="0" w:color="auto"/>
              <w:right w:val="single" w:sz="4" w:space="0" w:color="auto"/>
            </w:tcBorders>
            <w:noWrap/>
            <w:vAlign w:val="center"/>
          </w:tcPr>
          <w:p w14:paraId="75F9A455"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509458D2" w14:textId="77777777" w:rsidTr="00D63976">
        <w:trPr>
          <w:trHeight w:val="315"/>
        </w:trPr>
        <w:tc>
          <w:tcPr>
            <w:tcW w:w="236" w:type="dxa"/>
            <w:tcBorders>
              <w:top w:val="nil"/>
              <w:left w:val="single" w:sz="4" w:space="0" w:color="auto"/>
              <w:bottom w:val="single" w:sz="4" w:space="0" w:color="auto"/>
              <w:right w:val="single" w:sz="4" w:space="0" w:color="auto"/>
            </w:tcBorders>
          </w:tcPr>
          <w:p w14:paraId="0C68B42D"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6</w:t>
            </w:r>
          </w:p>
        </w:tc>
        <w:tc>
          <w:tcPr>
            <w:tcW w:w="1820" w:type="dxa"/>
            <w:tcBorders>
              <w:top w:val="nil"/>
              <w:left w:val="single" w:sz="4" w:space="0" w:color="auto"/>
              <w:bottom w:val="single" w:sz="4" w:space="0" w:color="auto"/>
              <w:right w:val="single" w:sz="4" w:space="0" w:color="auto"/>
            </w:tcBorders>
            <w:vAlign w:val="center"/>
          </w:tcPr>
          <w:p w14:paraId="27D4D573"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 xml:space="preserve">Naveed Ahmed </w:t>
            </w:r>
          </w:p>
        </w:tc>
        <w:tc>
          <w:tcPr>
            <w:tcW w:w="2145" w:type="dxa"/>
            <w:tcBorders>
              <w:top w:val="nil"/>
              <w:left w:val="nil"/>
              <w:bottom w:val="single" w:sz="4" w:space="0" w:color="auto"/>
              <w:right w:val="single" w:sz="4" w:space="0" w:color="auto"/>
            </w:tcBorders>
            <w:vAlign w:val="center"/>
          </w:tcPr>
          <w:p w14:paraId="2B0D71F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3DDA2517"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74CDAFB4"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1DA901E"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13478228</w:t>
            </w:r>
          </w:p>
        </w:tc>
        <w:tc>
          <w:tcPr>
            <w:tcW w:w="2140" w:type="dxa"/>
            <w:tcBorders>
              <w:top w:val="nil"/>
              <w:left w:val="nil"/>
              <w:bottom w:val="single" w:sz="4" w:space="0" w:color="auto"/>
              <w:right w:val="single" w:sz="4" w:space="0" w:color="auto"/>
            </w:tcBorders>
            <w:noWrap/>
            <w:vAlign w:val="center"/>
          </w:tcPr>
          <w:p w14:paraId="08D78EF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3402-9894120-5</w:t>
            </w:r>
          </w:p>
        </w:tc>
      </w:tr>
      <w:tr w:rsidR="00AB2D18" w:rsidRPr="00D63976" w14:paraId="45C104CA" w14:textId="77777777" w:rsidTr="00D63976">
        <w:trPr>
          <w:trHeight w:val="315"/>
        </w:trPr>
        <w:tc>
          <w:tcPr>
            <w:tcW w:w="236" w:type="dxa"/>
            <w:tcBorders>
              <w:top w:val="nil"/>
              <w:left w:val="single" w:sz="4" w:space="0" w:color="auto"/>
              <w:bottom w:val="single" w:sz="4" w:space="0" w:color="auto"/>
              <w:right w:val="single" w:sz="4" w:space="0" w:color="auto"/>
            </w:tcBorders>
          </w:tcPr>
          <w:p w14:paraId="662047E1"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7</w:t>
            </w:r>
          </w:p>
        </w:tc>
        <w:tc>
          <w:tcPr>
            <w:tcW w:w="1820" w:type="dxa"/>
            <w:tcBorders>
              <w:top w:val="nil"/>
              <w:left w:val="single" w:sz="4" w:space="0" w:color="auto"/>
              <w:bottom w:val="single" w:sz="4" w:space="0" w:color="auto"/>
              <w:right w:val="single" w:sz="4" w:space="0" w:color="auto"/>
            </w:tcBorders>
            <w:vAlign w:val="center"/>
          </w:tcPr>
          <w:p w14:paraId="7F72698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hahar Yar Khalid</w:t>
            </w:r>
          </w:p>
        </w:tc>
        <w:tc>
          <w:tcPr>
            <w:tcW w:w="2145" w:type="dxa"/>
            <w:tcBorders>
              <w:top w:val="nil"/>
              <w:left w:val="nil"/>
              <w:bottom w:val="single" w:sz="4" w:space="0" w:color="auto"/>
              <w:right w:val="single" w:sz="4" w:space="0" w:color="auto"/>
            </w:tcBorders>
            <w:vAlign w:val="center"/>
          </w:tcPr>
          <w:p w14:paraId="6347B51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50FA103C"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244DBD71"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5696440"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212094426</w:t>
            </w:r>
          </w:p>
        </w:tc>
        <w:tc>
          <w:tcPr>
            <w:tcW w:w="2140" w:type="dxa"/>
            <w:tcBorders>
              <w:top w:val="nil"/>
              <w:left w:val="nil"/>
              <w:bottom w:val="single" w:sz="4" w:space="0" w:color="auto"/>
              <w:right w:val="single" w:sz="4" w:space="0" w:color="auto"/>
            </w:tcBorders>
            <w:noWrap/>
            <w:vAlign w:val="center"/>
          </w:tcPr>
          <w:p w14:paraId="4737E10A"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2203-4716846-1</w:t>
            </w:r>
          </w:p>
        </w:tc>
      </w:tr>
      <w:tr w:rsidR="00AB2D18" w:rsidRPr="00D63976" w14:paraId="38E0062E" w14:textId="77777777" w:rsidTr="00D63976">
        <w:trPr>
          <w:trHeight w:val="315"/>
        </w:trPr>
        <w:tc>
          <w:tcPr>
            <w:tcW w:w="236" w:type="dxa"/>
            <w:tcBorders>
              <w:top w:val="nil"/>
              <w:left w:val="single" w:sz="4" w:space="0" w:color="auto"/>
              <w:bottom w:val="single" w:sz="4" w:space="0" w:color="auto"/>
              <w:right w:val="single" w:sz="4" w:space="0" w:color="auto"/>
            </w:tcBorders>
          </w:tcPr>
          <w:p w14:paraId="18E19027"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8</w:t>
            </w:r>
          </w:p>
        </w:tc>
        <w:tc>
          <w:tcPr>
            <w:tcW w:w="1820" w:type="dxa"/>
            <w:tcBorders>
              <w:top w:val="nil"/>
              <w:left w:val="single" w:sz="4" w:space="0" w:color="auto"/>
              <w:bottom w:val="single" w:sz="4" w:space="0" w:color="auto"/>
              <w:right w:val="single" w:sz="4" w:space="0" w:color="auto"/>
            </w:tcBorders>
            <w:vAlign w:val="center"/>
          </w:tcPr>
          <w:p w14:paraId="2063E8A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afaraz Ahmed</w:t>
            </w:r>
          </w:p>
        </w:tc>
        <w:tc>
          <w:tcPr>
            <w:tcW w:w="2145" w:type="dxa"/>
            <w:tcBorders>
              <w:top w:val="nil"/>
              <w:left w:val="nil"/>
              <w:bottom w:val="single" w:sz="4" w:space="0" w:color="auto"/>
              <w:right w:val="single" w:sz="4" w:space="0" w:color="auto"/>
            </w:tcBorders>
            <w:vAlign w:val="center"/>
          </w:tcPr>
          <w:p w14:paraId="33E2441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A5BCB67"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7E96F11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7FAC659B"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37971867</w:t>
            </w:r>
          </w:p>
        </w:tc>
        <w:tc>
          <w:tcPr>
            <w:tcW w:w="2140" w:type="dxa"/>
            <w:tcBorders>
              <w:top w:val="nil"/>
              <w:left w:val="nil"/>
              <w:bottom w:val="single" w:sz="4" w:space="0" w:color="auto"/>
              <w:right w:val="single" w:sz="4" w:space="0" w:color="auto"/>
            </w:tcBorders>
            <w:noWrap/>
            <w:vAlign w:val="center"/>
          </w:tcPr>
          <w:p w14:paraId="13C2F28F"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401-1794005-9</w:t>
            </w:r>
          </w:p>
        </w:tc>
      </w:tr>
      <w:tr w:rsidR="00AB2D18" w:rsidRPr="00D63976" w14:paraId="3F141621" w14:textId="77777777" w:rsidTr="00D63976">
        <w:trPr>
          <w:trHeight w:val="285"/>
        </w:trPr>
        <w:tc>
          <w:tcPr>
            <w:tcW w:w="236" w:type="dxa"/>
            <w:tcBorders>
              <w:top w:val="nil"/>
              <w:left w:val="single" w:sz="4" w:space="0" w:color="auto"/>
              <w:bottom w:val="single" w:sz="4" w:space="0" w:color="auto"/>
              <w:right w:val="single" w:sz="4" w:space="0" w:color="auto"/>
            </w:tcBorders>
          </w:tcPr>
          <w:p w14:paraId="0559EF54"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29</w:t>
            </w:r>
          </w:p>
        </w:tc>
        <w:tc>
          <w:tcPr>
            <w:tcW w:w="1820" w:type="dxa"/>
            <w:tcBorders>
              <w:top w:val="nil"/>
              <w:left w:val="single" w:sz="4" w:space="0" w:color="auto"/>
              <w:bottom w:val="single" w:sz="4" w:space="0" w:color="auto"/>
              <w:right w:val="single" w:sz="4" w:space="0" w:color="auto"/>
            </w:tcBorders>
            <w:vAlign w:val="center"/>
          </w:tcPr>
          <w:p w14:paraId="663F0A1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NaqeebUllah</w:t>
            </w:r>
          </w:p>
        </w:tc>
        <w:tc>
          <w:tcPr>
            <w:tcW w:w="2145" w:type="dxa"/>
            <w:tcBorders>
              <w:top w:val="nil"/>
              <w:left w:val="nil"/>
              <w:bottom w:val="single" w:sz="4" w:space="0" w:color="auto"/>
              <w:right w:val="single" w:sz="4" w:space="0" w:color="auto"/>
            </w:tcBorders>
            <w:vAlign w:val="center"/>
          </w:tcPr>
          <w:p w14:paraId="1B73AE8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3FFB99DB"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324A497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66F12B13"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4482E+10</w:t>
            </w:r>
          </w:p>
        </w:tc>
        <w:tc>
          <w:tcPr>
            <w:tcW w:w="2140" w:type="dxa"/>
            <w:tcBorders>
              <w:top w:val="nil"/>
              <w:left w:val="nil"/>
              <w:bottom w:val="single" w:sz="4" w:space="0" w:color="auto"/>
              <w:right w:val="single" w:sz="4" w:space="0" w:color="auto"/>
            </w:tcBorders>
            <w:noWrap/>
            <w:vAlign w:val="center"/>
          </w:tcPr>
          <w:p w14:paraId="4D0E77BB"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6302-1293463-7</w:t>
            </w:r>
          </w:p>
        </w:tc>
      </w:tr>
      <w:tr w:rsidR="00AB2D18" w:rsidRPr="00D63976" w14:paraId="68BDBB03" w14:textId="77777777" w:rsidTr="00D63976">
        <w:trPr>
          <w:trHeight w:val="315"/>
        </w:trPr>
        <w:tc>
          <w:tcPr>
            <w:tcW w:w="236" w:type="dxa"/>
            <w:tcBorders>
              <w:top w:val="nil"/>
              <w:left w:val="single" w:sz="4" w:space="0" w:color="auto"/>
              <w:bottom w:val="single" w:sz="4" w:space="0" w:color="auto"/>
              <w:right w:val="single" w:sz="4" w:space="0" w:color="auto"/>
            </w:tcBorders>
          </w:tcPr>
          <w:p w14:paraId="00A1B7A0"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0</w:t>
            </w:r>
          </w:p>
        </w:tc>
        <w:tc>
          <w:tcPr>
            <w:tcW w:w="1820" w:type="dxa"/>
            <w:tcBorders>
              <w:top w:val="nil"/>
              <w:left w:val="single" w:sz="4" w:space="0" w:color="auto"/>
              <w:bottom w:val="single" w:sz="4" w:space="0" w:color="auto"/>
              <w:right w:val="single" w:sz="4" w:space="0" w:color="auto"/>
            </w:tcBorders>
            <w:vAlign w:val="center"/>
          </w:tcPr>
          <w:p w14:paraId="570E1B1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Ismail Baloch</w:t>
            </w:r>
          </w:p>
        </w:tc>
        <w:tc>
          <w:tcPr>
            <w:tcW w:w="2145" w:type="dxa"/>
            <w:tcBorders>
              <w:top w:val="nil"/>
              <w:left w:val="nil"/>
              <w:bottom w:val="single" w:sz="4" w:space="0" w:color="auto"/>
              <w:right w:val="single" w:sz="4" w:space="0" w:color="auto"/>
            </w:tcBorders>
            <w:vAlign w:val="center"/>
          </w:tcPr>
          <w:p w14:paraId="533304E5"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674FB6EE"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7829BE52"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7477454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22853553</w:t>
            </w:r>
          </w:p>
        </w:tc>
        <w:tc>
          <w:tcPr>
            <w:tcW w:w="2140" w:type="dxa"/>
            <w:tcBorders>
              <w:top w:val="nil"/>
              <w:left w:val="nil"/>
              <w:bottom w:val="single" w:sz="4" w:space="0" w:color="auto"/>
              <w:right w:val="single" w:sz="4" w:space="0" w:color="auto"/>
            </w:tcBorders>
            <w:noWrap/>
            <w:vAlign w:val="center"/>
          </w:tcPr>
          <w:p w14:paraId="1EA98771"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42401-3350724-5</w:t>
            </w:r>
          </w:p>
        </w:tc>
      </w:tr>
      <w:tr w:rsidR="00AB2D18" w:rsidRPr="00D63976" w14:paraId="25FF61F0" w14:textId="77777777" w:rsidTr="00D63976">
        <w:trPr>
          <w:trHeight w:val="315"/>
        </w:trPr>
        <w:tc>
          <w:tcPr>
            <w:tcW w:w="236" w:type="dxa"/>
            <w:tcBorders>
              <w:top w:val="nil"/>
              <w:left w:val="single" w:sz="4" w:space="0" w:color="auto"/>
              <w:bottom w:val="single" w:sz="4" w:space="0" w:color="auto"/>
              <w:right w:val="single" w:sz="4" w:space="0" w:color="auto"/>
            </w:tcBorders>
          </w:tcPr>
          <w:p w14:paraId="51BC4E6F"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1</w:t>
            </w:r>
          </w:p>
        </w:tc>
        <w:tc>
          <w:tcPr>
            <w:tcW w:w="1820" w:type="dxa"/>
            <w:tcBorders>
              <w:top w:val="nil"/>
              <w:left w:val="single" w:sz="4" w:space="0" w:color="auto"/>
              <w:bottom w:val="single" w:sz="4" w:space="0" w:color="auto"/>
              <w:right w:val="single" w:sz="4" w:space="0" w:color="auto"/>
            </w:tcBorders>
            <w:vAlign w:val="center"/>
          </w:tcPr>
          <w:p w14:paraId="4019EB31"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ohd. Anwar</w:t>
            </w:r>
          </w:p>
        </w:tc>
        <w:tc>
          <w:tcPr>
            <w:tcW w:w="2145" w:type="dxa"/>
            <w:tcBorders>
              <w:top w:val="nil"/>
              <w:left w:val="nil"/>
              <w:bottom w:val="single" w:sz="4" w:space="0" w:color="auto"/>
              <w:right w:val="single" w:sz="4" w:space="0" w:color="auto"/>
            </w:tcBorders>
            <w:vAlign w:val="center"/>
          </w:tcPr>
          <w:p w14:paraId="3D607BB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3977B955" w14:textId="77777777" w:rsidR="00AB2D18" w:rsidRPr="00D63976" w:rsidRDefault="00AB2D18" w:rsidP="00D63976">
            <w:pPr>
              <w:suppressAutoHyphens w:val="0"/>
              <w:jc w:val="right"/>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10DCA25"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4910C63B"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482019690</w:t>
            </w:r>
          </w:p>
        </w:tc>
        <w:tc>
          <w:tcPr>
            <w:tcW w:w="2140" w:type="dxa"/>
            <w:tcBorders>
              <w:top w:val="nil"/>
              <w:left w:val="nil"/>
              <w:bottom w:val="single" w:sz="4" w:space="0" w:color="auto"/>
              <w:right w:val="single" w:sz="4" w:space="0" w:color="auto"/>
            </w:tcBorders>
            <w:noWrap/>
            <w:vAlign w:val="center"/>
          </w:tcPr>
          <w:p w14:paraId="2391A8A4"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6301-5622901-9</w:t>
            </w:r>
          </w:p>
        </w:tc>
      </w:tr>
      <w:tr w:rsidR="00AB2D18" w:rsidRPr="00D63976" w14:paraId="679F8148" w14:textId="77777777" w:rsidTr="00D63976">
        <w:trPr>
          <w:trHeight w:val="315"/>
        </w:trPr>
        <w:tc>
          <w:tcPr>
            <w:tcW w:w="236" w:type="dxa"/>
            <w:tcBorders>
              <w:top w:val="nil"/>
              <w:left w:val="single" w:sz="4" w:space="0" w:color="auto"/>
              <w:bottom w:val="single" w:sz="4" w:space="0" w:color="auto"/>
              <w:right w:val="single" w:sz="4" w:space="0" w:color="auto"/>
            </w:tcBorders>
          </w:tcPr>
          <w:p w14:paraId="515CFD2B"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2</w:t>
            </w:r>
          </w:p>
        </w:tc>
        <w:tc>
          <w:tcPr>
            <w:tcW w:w="1820" w:type="dxa"/>
            <w:tcBorders>
              <w:top w:val="nil"/>
              <w:left w:val="single" w:sz="4" w:space="0" w:color="auto"/>
              <w:bottom w:val="single" w:sz="4" w:space="0" w:color="auto"/>
              <w:right w:val="single" w:sz="4" w:space="0" w:color="auto"/>
            </w:tcBorders>
            <w:vAlign w:val="center"/>
          </w:tcPr>
          <w:p w14:paraId="7769314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ohd. Yahya</w:t>
            </w:r>
          </w:p>
        </w:tc>
        <w:tc>
          <w:tcPr>
            <w:tcW w:w="2145" w:type="dxa"/>
            <w:tcBorders>
              <w:top w:val="nil"/>
              <w:left w:val="nil"/>
              <w:bottom w:val="single" w:sz="4" w:space="0" w:color="auto"/>
              <w:right w:val="single" w:sz="4" w:space="0" w:color="auto"/>
            </w:tcBorders>
            <w:vAlign w:val="center"/>
          </w:tcPr>
          <w:p w14:paraId="1995A9F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1DA67C1E"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16F44964"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34B04789"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57528047</w:t>
            </w:r>
          </w:p>
        </w:tc>
        <w:tc>
          <w:tcPr>
            <w:tcW w:w="2140" w:type="dxa"/>
            <w:tcBorders>
              <w:top w:val="nil"/>
              <w:left w:val="nil"/>
              <w:bottom w:val="single" w:sz="4" w:space="0" w:color="auto"/>
              <w:right w:val="single" w:sz="4" w:space="0" w:color="auto"/>
            </w:tcBorders>
            <w:noWrap/>
            <w:vAlign w:val="center"/>
          </w:tcPr>
          <w:p w14:paraId="69B5342D"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2301-5818180-7</w:t>
            </w:r>
          </w:p>
        </w:tc>
      </w:tr>
      <w:tr w:rsidR="00AB2D18" w:rsidRPr="00D63976" w14:paraId="67E3ABC5" w14:textId="77777777" w:rsidTr="00D63976">
        <w:trPr>
          <w:trHeight w:val="315"/>
        </w:trPr>
        <w:tc>
          <w:tcPr>
            <w:tcW w:w="236" w:type="dxa"/>
            <w:tcBorders>
              <w:top w:val="nil"/>
              <w:left w:val="single" w:sz="4" w:space="0" w:color="auto"/>
              <w:bottom w:val="single" w:sz="4" w:space="0" w:color="auto"/>
              <w:right w:val="single" w:sz="4" w:space="0" w:color="auto"/>
            </w:tcBorders>
          </w:tcPr>
          <w:p w14:paraId="6D2F8650"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3</w:t>
            </w:r>
          </w:p>
        </w:tc>
        <w:tc>
          <w:tcPr>
            <w:tcW w:w="1820" w:type="dxa"/>
            <w:tcBorders>
              <w:top w:val="nil"/>
              <w:left w:val="single" w:sz="4" w:space="0" w:color="auto"/>
              <w:bottom w:val="single" w:sz="4" w:space="0" w:color="auto"/>
              <w:right w:val="single" w:sz="4" w:space="0" w:color="auto"/>
            </w:tcBorders>
            <w:vAlign w:val="center"/>
          </w:tcPr>
          <w:p w14:paraId="53409F2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Waheed Ahmed</w:t>
            </w:r>
          </w:p>
        </w:tc>
        <w:tc>
          <w:tcPr>
            <w:tcW w:w="2145" w:type="dxa"/>
            <w:tcBorders>
              <w:top w:val="nil"/>
              <w:left w:val="nil"/>
              <w:bottom w:val="single" w:sz="4" w:space="0" w:color="auto"/>
              <w:right w:val="single" w:sz="4" w:space="0" w:color="auto"/>
            </w:tcBorders>
            <w:vAlign w:val="center"/>
          </w:tcPr>
          <w:p w14:paraId="71257666"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453C16D9"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2D455CF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90C83A3"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66663005</w:t>
            </w:r>
          </w:p>
        </w:tc>
        <w:tc>
          <w:tcPr>
            <w:tcW w:w="2140" w:type="dxa"/>
            <w:tcBorders>
              <w:top w:val="nil"/>
              <w:left w:val="nil"/>
              <w:bottom w:val="single" w:sz="4" w:space="0" w:color="auto"/>
              <w:right w:val="single" w:sz="4" w:space="0" w:color="auto"/>
            </w:tcBorders>
            <w:noWrap/>
            <w:vAlign w:val="center"/>
          </w:tcPr>
          <w:p w14:paraId="5022F37C"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602-0380876-1</w:t>
            </w:r>
          </w:p>
        </w:tc>
      </w:tr>
      <w:tr w:rsidR="00AB2D18" w:rsidRPr="00D63976" w14:paraId="7FE628AA" w14:textId="77777777" w:rsidTr="00D63976">
        <w:trPr>
          <w:trHeight w:val="315"/>
        </w:trPr>
        <w:tc>
          <w:tcPr>
            <w:tcW w:w="236" w:type="dxa"/>
            <w:tcBorders>
              <w:top w:val="nil"/>
              <w:left w:val="single" w:sz="4" w:space="0" w:color="auto"/>
              <w:bottom w:val="single" w:sz="4" w:space="0" w:color="auto"/>
              <w:right w:val="single" w:sz="4" w:space="0" w:color="auto"/>
            </w:tcBorders>
          </w:tcPr>
          <w:p w14:paraId="24418899"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4</w:t>
            </w:r>
          </w:p>
        </w:tc>
        <w:tc>
          <w:tcPr>
            <w:tcW w:w="1820" w:type="dxa"/>
            <w:tcBorders>
              <w:top w:val="nil"/>
              <w:left w:val="single" w:sz="4" w:space="0" w:color="auto"/>
              <w:bottom w:val="single" w:sz="4" w:space="0" w:color="auto"/>
              <w:right w:val="single" w:sz="4" w:space="0" w:color="auto"/>
            </w:tcBorders>
            <w:vAlign w:val="center"/>
          </w:tcPr>
          <w:p w14:paraId="01221BDE"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Abdul Nabi</w:t>
            </w:r>
          </w:p>
        </w:tc>
        <w:tc>
          <w:tcPr>
            <w:tcW w:w="2145" w:type="dxa"/>
            <w:tcBorders>
              <w:top w:val="nil"/>
              <w:left w:val="nil"/>
              <w:bottom w:val="single" w:sz="4" w:space="0" w:color="auto"/>
              <w:right w:val="single" w:sz="4" w:space="0" w:color="auto"/>
            </w:tcBorders>
            <w:vAlign w:val="center"/>
          </w:tcPr>
          <w:p w14:paraId="1493D5A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6788F36"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5A1ACF4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18F22B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412025825</w:t>
            </w:r>
          </w:p>
        </w:tc>
        <w:tc>
          <w:tcPr>
            <w:tcW w:w="2140" w:type="dxa"/>
            <w:tcBorders>
              <w:top w:val="nil"/>
              <w:left w:val="nil"/>
              <w:bottom w:val="single" w:sz="4" w:space="0" w:color="auto"/>
              <w:right w:val="single" w:sz="4" w:space="0" w:color="auto"/>
            </w:tcBorders>
            <w:noWrap/>
            <w:vAlign w:val="center"/>
          </w:tcPr>
          <w:p w14:paraId="7B33739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3402-7880491-3</w:t>
            </w:r>
          </w:p>
        </w:tc>
      </w:tr>
      <w:tr w:rsidR="00AB2D18" w:rsidRPr="00D63976" w14:paraId="071AE1FA" w14:textId="77777777" w:rsidTr="00D63976">
        <w:trPr>
          <w:trHeight w:val="300"/>
        </w:trPr>
        <w:tc>
          <w:tcPr>
            <w:tcW w:w="236" w:type="dxa"/>
            <w:tcBorders>
              <w:top w:val="nil"/>
              <w:left w:val="single" w:sz="4" w:space="0" w:color="auto"/>
              <w:bottom w:val="single" w:sz="4" w:space="0" w:color="auto"/>
              <w:right w:val="single" w:sz="4" w:space="0" w:color="auto"/>
            </w:tcBorders>
          </w:tcPr>
          <w:p w14:paraId="3BB3069B"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5</w:t>
            </w:r>
          </w:p>
        </w:tc>
        <w:tc>
          <w:tcPr>
            <w:tcW w:w="1820" w:type="dxa"/>
            <w:tcBorders>
              <w:top w:val="nil"/>
              <w:left w:val="single" w:sz="4" w:space="0" w:color="auto"/>
              <w:bottom w:val="single" w:sz="4" w:space="0" w:color="auto"/>
              <w:right w:val="single" w:sz="4" w:space="0" w:color="auto"/>
            </w:tcBorders>
            <w:vAlign w:val="center"/>
          </w:tcPr>
          <w:p w14:paraId="5E11441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uhammad Tahir</w:t>
            </w:r>
          </w:p>
        </w:tc>
        <w:tc>
          <w:tcPr>
            <w:tcW w:w="2145" w:type="dxa"/>
            <w:tcBorders>
              <w:top w:val="nil"/>
              <w:left w:val="nil"/>
              <w:bottom w:val="single" w:sz="4" w:space="0" w:color="auto"/>
              <w:right w:val="single" w:sz="4" w:space="0" w:color="auto"/>
            </w:tcBorders>
            <w:vAlign w:val="center"/>
          </w:tcPr>
          <w:p w14:paraId="576E3A1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3AB84BDE"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B435B9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721E7950"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12883565</w:t>
            </w:r>
          </w:p>
        </w:tc>
        <w:tc>
          <w:tcPr>
            <w:tcW w:w="2140" w:type="dxa"/>
            <w:tcBorders>
              <w:top w:val="nil"/>
              <w:left w:val="nil"/>
              <w:bottom w:val="single" w:sz="4" w:space="0" w:color="auto"/>
              <w:right w:val="single" w:sz="4" w:space="0" w:color="auto"/>
            </w:tcBorders>
            <w:noWrap/>
            <w:vAlign w:val="center"/>
          </w:tcPr>
          <w:p w14:paraId="1620E5C1"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301-2296113-7</w:t>
            </w:r>
          </w:p>
        </w:tc>
      </w:tr>
      <w:tr w:rsidR="00AB2D18" w:rsidRPr="00D63976" w14:paraId="67969C7C" w14:textId="77777777" w:rsidTr="00D63976">
        <w:trPr>
          <w:trHeight w:val="285"/>
        </w:trPr>
        <w:tc>
          <w:tcPr>
            <w:tcW w:w="236" w:type="dxa"/>
            <w:tcBorders>
              <w:top w:val="nil"/>
              <w:left w:val="single" w:sz="4" w:space="0" w:color="auto"/>
              <w:bottom w:val="single" w:sz="4" w:space="0" w:color="auto"/>
              <w:right w:val="single" w:sz="4" w:space="0" w:color="auto"/>
            </w:tcBorders>
          </w:tcPr>
          <w:p w14:paraId="2D5BE486"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6</w:t>
            </w:r>
          </w:p>
        </w:tc>
        <w:tc>
          <w:tcPr>
            <w:tcW w:w="1820" w:type="dxa"/>
            <w:tcBorders>
              <w:top w:val="nil"/>
              <w:left w:val="single" w:sz="4" w:space="0" w:color="auto"/>
              <w:bottom w:val="single" w:sz="4" w:space="0" w:color="auto"/>
              <w:right w:val="single" w:sz="4" w:space="0" w:color="auto"/>
            </w:tcBorders>
            <w:vAlign w:val="center"/>
          </w:tcPr>
          <w:p w14:paraId="395AC511"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Nadeem Ali</w:t>
            </w:r>
          </w:p>
        </w:tc>
        <w:tc>
          <w:tcPr>
            <w:tcW w:w="2145" w:type="dxa"/>
            <w:tcBorders>
              <w:top w:val="nil"/>
              <w:left w:val="nil"/>
              <w:bottom w:val="single" w:sz="4" w:space="0" w:color="auto"/>
              <w:right w:val="single" w:sz="4" w:space="0" w:color="auto"/>
            </w:tcBorders>
            <w:vAlign w:val="center"/>
          </w:tcPr>
          <w:p w14:paraId="6A46F59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3F488895"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5CAC971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642D3AD3"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478124566</w:t>
            </w:r>
          </w:p>
        </w:tc>
        <w:tc>
          <w:tcPr>
            <w:tcW w:w="2140" w:type="dxa"/>
            <w:tcBorders>
              <w:top w:val="nil"/>
              <w:left w:val="nil"/>
              <w:bottom w:val="single" w:sz="4" w:space="0" w:color="auto"/>
              <w:right w:val="single" w:sz="4" w:space="0" w:color="auto"/>
            </w:tcBorders>
            <w:noWrap/>
            <w:vAlign w:val="center"/>
          </w:tcPr>
          <w:p w14:paraId="363698F4"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503-2700991-5</w:t>
            </w:r>
          </w:p>
        </w:tc>
      </w:tr>
      <w:tr w:rsidR="00AB2D18" w:rsidRPr="00D63976" w14:paraId="719CCBD2" w14:textId="77777777" w:rsidTr="00D63976">
        <w:trPr>
          <w:trHeight w:val="315"/>
        </w:trPr>
        <w:tc>
          <w:tcPr>
            <w:tcW w:w="236" w:type="dxa"/>
            <w:tcBorders>
              <w:top w:val="single" w:sz="4" w:space="0" w:color="auto"/>
              <w:left w:val="single" w:sz="4" w:space="0" w:color="auto"/>
              <w:bottom w:val="single" w:sz="4" w:space="0" w:color="auto"/>
              <w:right w:val="single" w:sz="4" w:space="0" w:color="auto"/>
            </w:tcBorders>
          </w:tcPr>
          <w:p w14:paraId="17FE24B4"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7</w:t>
            </w:r>
          </w:p>
        </w:tc>
        <w:tc>
          <w:tcPr>
            <w:tcW w:w="1820" w:type="dxa"/>
            <w:tcBorders>
              <w:top w:val="single" w:sz="4" w:space="0" w:color="auto"/>
              <w:left w:val="single" w:sz="4" w:space="0" w:color="auto"/>
              <w:bottom w:val="single" w:sz="4" w:space="0" w:color="auto"/>
              <w:right w:val="single" w:sz="4" w:space="0" w:color="auto"/>
            </w:tcBorders>
            <w:vAlign w:val="center"/>
          </w:tcPr>
          <w:p w14:paraId="0BD2D733"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 Hashim</w:t>
            </w:r>
          </w:p>
        </w:tc>
        <w:tc>
          <w:tcPr>
            <w:tcW w:w="2145" w:type="dxa"/>
            <w:tcBorders>
              <w:top w:val="single" w:sz="4" w:space="0" w:color="auto"/>
              <w:left w:val="nil"/>
              <w:bottom w:val="single" w:sz="4" w:space="0" w:color="auto"/>
              <w:right w:val="single" w:sz="4" w:space="0" w:color="auto"/>
            </w:tcBorders>
            <w:vAlign w:val="center"/>
          </w:tcPr>
          <w:p w14:paraId="32966FC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single" w:sz="4" w:space="0" w:color="auto"/>
              <w:left w:val="nil"/>
              <w:bottom w:val="single" w:sz="4" w:space="0" w:color="auto"/>
              <w:right w:val="nil"/>
            </w:tcBorders>
          </w:tcPr>
          <w:p w14:paraId="504B2498" w14:textId="77777777" w:rsidR="00AB2D18" w:rsidRPr="00D63976" w:rsidRDefault="00AB2D18" w:rsidP="00D63976">
            <w:pPr>
              <w:suppressAutoHyphens w:val="0"/>
              <w:rPr>
                <w:rFonts w:ascii="Calibri" w:hAnsi="Calibri" w:cs="Calibri"/>
                <w:lang w:val="en-US" w:eastAsia="en-US"/>
              </w:rPr>
            </w:pPr>
          </w:p>
        </w:tc>
        <w:tc>
          <w:tcPr>
            <w:tcW w:w="1244" w:type="dxa"/>
            <w:tcBorders>
              <w:top w:val="single" w:sz="4" w:space="0" w:color="auto"/>
              <w:left w:val="nil"/>
              <w:bottom w:val="single" w:sz="4" w:space="0" w:color="auto"/>
              <w:right w:val="single" w:sz="4" w:space="0" w:color="auto"/>
            </w:tcBorders>
            <w:vAlign w:val="center"/>
          </w:tcPr>
          <w:p w14:paraId="6DC7CC5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single" w:sz="4" w:space="0" w:color="auto"/>
              <w:left w:val="nil"/>
              <w:bottom w:val="single" w:sz="4" w:space="0" w:color="auto"/>
              <w:right w:val="single" w:sz="4" w:space="0" w:color="auto"/>
            </w:tcBorders>
            <w:noWrap/>
            <w:vAlign w:val="center"/>
          </w:tcPr>
          <w:p w14:paraId="24F7C9E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18034200</w:t>
            </w:r>
          </w:p>
        </w:tc>
        <w:tc>
          <w:tcPr>
            <w:tcW w:w="2140" w:type="dxa"/>
            <w:tcBorders>
              <w:top w:val="single" w:sz="4" w:space="0" w:color="auto"/>
              <w:left w:val="nil"/>
              <w:bottom w:val="single" w:sz="4" w:space="0" w:color="auto"/>
              <w:right w:val="single" w:sz="4" w:space="0" w:color="auto"/>
            </w:tcBorders>
            <w:noWrap/>
            <w:vAlign w:val="center"/>
          </w:tcPr>
          <w:p w14:paraId="51096CB9"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4400-6359964-9</w:t>
            </w:r>
          </w:p>
        </w:tc>
      </w:tr>
      <w:tr w:rsidR="00AB2D18" w:rsidRPr="00D63976" w14:paraId="1042F08F" w14:textId="77777777" w:rsidTr="00D63976">
        <w:trPr>
          <w:trHeight w:val="330"/>
        </w:trPr>
        <w:tc>
          <w:tcPr>
            <w:tcW w:w="236" w:type="dxa"/>
            <w:tcBorders>
              <w:top w:val="nil"/>
              <w:left w:val="single" w:sz="4" w:space="0" w:color="auto"/>
              <w:bottom w:val="single" w:sz="4" w:space="0" w:color="auto"/>
              <w:right w:val="single" w:sz="4" w:space="0" w:color="auto"/>
            </w:tcBorders>
          </w:tcPr>
          <w:p w14:paraId="27443698"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8</w:t>
            </w:r>
          </w:p>
        </w:tc>
        <w:tc>
          <w:tcPr>
            <w:tcW w:w="1820" w:type="dxa"/>
            <w:tcBorders>
              <w:top w:val="nil"/>
              <w:left w:val="single" w:sz="4" w:space="0" w:color="auto"/>
              <w:bottom w:val="single" w:sz="4" w:space="0" w:color="auto"/>
              <w:right w:val="single" w:sz="4" w:space="0" w:color="auto"/>
            </w:tcBorders>
            <w:vAlign w:val="center"/>
          </w:tcPr>
          <w:p w14:paraId="7EEF3012"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uleman Yousaf</w:t>
            </w:r>
          </w:p>
        </w:tc>
        <w:tc>
          <w:tcPr>
            <w:tcW w:w="2145" w:type="dxa"/>
            <w:tcBorders>
              <w:top w:val="nil"/>
              <w:left w:val="nil"/>
              <w:bottom w:val="single" w:sz="4" w:space="0" w:color="auto"/>
              <w:right w:val="single" w:sz="4" w:space="0" w:color="auto"/>
            </w:tcBorders>
            <w:vAlign w:val="center"/>
          </w:tcPr>
          <w:p w14:paraId="39140DF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516968AB"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53E14615"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044A64EE"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212475529</w:t>
            </w:r>
          </w:p>
        </w:tc>
        <w:tc>
          <w:tcPr>
            <w:tcW w:w="2140" w:type="dxa"/>
            <w:tcBorders>
              <w:top w:val="nil"/>
              <w:left w:val="nil"/>
              <w:bottom w:val="single" w:sz="4" w:space="0" w:color="auto"/>
              <w:right w:val="single" w:sz="4" w:space="0" w:color="auto"/>
            </w:tcBorders>
            <w:noWrap/>
            <w:vAlign w:val="center"/>
          </w:tcPr>
          <w:p w14:paraId="350EB502"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2103-9626672-9</w:t>
            </w:r>
          </w:p>
        </w:tc>
      </w:tr>
      <w:tr w:rsidR="00AB2D18" w:rsidRPr="00D63976" w14:paraId="5FDBB943" w14:textId="77777777" w:rsidTr="00D63976">
        <w:trPr>
          <w:trHeight w:val="315"/>
        </w:trPr>
        <w:tc>
          <w:tcPr>
            <w:tcW w:w="236" w:type="dxa"/>
            <w:tcBorders>
              <w:top w:val="nil"/>
              <w:left w:val="single" w:sz="4" w:space="0" w:color="auto"/>
              <w:bottom w:val="single" w:sz="4" w:space="0" w:color="auto"/>
              <w:right w:val="single" w:sz="4" w:space="0" w:color="auto"/>
            </w:tcBorders>
          </w:tcPr>
          <w:p w14:paraId="731367D3"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39</w:t>
            </w:r>
          </w:p>
        </w:tc>
        <w:tc>
          <w:tcPr>
            <w:tcW w:w="1820" w:type="dxa"/>
            <w:tcBorders>
              <w:top w:val="nil"/>
              <w:left w:val="single" w:sz="4" w:space="0" w:color="auto"/>
              <w:bottom w:val="single" w:sz="4" w:space="0" w:color="auto"/>
              <w:right w:val="single" w:sz="4" w:space="0" w:color="auto"/>
            </w:tcBorders>
            <w:vAlign w:val="center"/>
          </w:tcPr>
          <w:p w14:paraId="4A830D9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 xml:space="preserve">Munir Ahmed </w:t>
            </w:r>
          </w:p>
        </w:tc>
        <w:tc>
          <w:tcPr>
            <w:tcW w:w="2145" w:type="dxa"/>
            <w:tcBorders>
              <w:top w:val="nil"/>
              <w:left w:val="nil"/>
              <w:bottom w:val="single" w:sz="4" w:space="0" w:color="auto"/>
              <w:right w:val="single" w:sz="4" w:space="0" w:color="auto"/>
            </w:tcBorders>
            <w:vAlign w:val="center"/>
          </w:tcPr>
          <w:p w14:paraId="20ADA1D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4026873A"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211E98E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2DDCD825"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33228122</w:t>
            </w:r>
          </w:p>
        </w:tc>
        <w:tc>
          <w:tcPr>
            <w:tcW w:w="2140" w:type="dxa"/>
            <w:tcBorders>
              <w:top w:val="nil"/>
              <w:left w:val="nil"/>
              <w:bottom w:val="single" w:sz="4" w:space="0" w:color="auto"/>
              <w:right w:val="single" w:sz="4" w:space="0" w:color="auto"/>
            </w:tcBorders>
            <w:noWrap/>
            <w:vAlign w:val="center"/>
          </w:tcPr>
          <w:p w14:paraId="0C5CD172"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5202-2275966-3</w:t>
            </w:r>
          </w:p>
        </w:tc>
      </w:tr>
      <w:tr w:rsidR="00AB2D18" w:rsidRPr="00D63976" w14:paraId="3B0229E7" w14:textId="77777777" w:rsidTr="00D63976">
        <w:trPr>
          <w:trHeight w:val="285"/>
        </w:trPr>
        <w:tc>
          <w:tcPr>
            <w:tcW w:w="236" w:type="dxa"/>
            <w:tcBorders>
              <w:top w:val="nil"/>
              <w:left w:val="single" w:sz="4" w:space="0" w:color="auto"/>
              <w:bottom w:val="single" w:sz="4" w:space="0" w:color="auto"/>
              <w:right w:val="single" w:sz="4" w:space="0" w:color="auto"/>
            </w:tcBorders>
          </w:tcPr>
          <w:p w14:paraId="0B5F17AF"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0</w:t>
            </w:r>
          </w:p>
        </w:tc>
        <w:tc>
          <w:tcPr>
            <w:tcW w:w="1820" w:type="dxa"/>
            <w:tcBorders>
              <w:top w:val="nil"/>
              <w:left w:val="single" w:sz="4" w:space="0" w:color="auto"/>
              <w:bottom w:val="single" w:sz="4" w:space="0" w:color="auto"/>
              <w:right w:val="single" w:sz="4" w:space="0" w:color="auto"/>
            </w:tcBorders>
            <w:vAlign w:val="center"/>
          </w:tcPr>
          <w:p w14:paraId="5A1C4DF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hahrukh Jamaldini</w:t>
            </w:r>
          </w:p>
        </w:tc>
        <w:tc>
          <w:tcPr>
            <w:tcW w:w="2145" w:type="dxa"/>
            <w:tcBorders>
              <w:top w:val="nil"/>
              <w:left w:val="nil"/>
              <w:bottom w:val="single" w:sz="4" w:space="0" w:color="auto"/>
              <w:right w:val="single" w:sz="4" w:space="0" w:color="auto"/>
            </w:tcBorders>
            <w:vAlign w:val="center"/>
          </w:tcPr>
          <w:p w14:paraId="0AE8022E"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1A86573"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34488BE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E2AD27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c>
          <w:tcPr>
            <w:tcW w:w="2140" w:type="dxa"/>
            <w:tcBorders>
              <w:top w:val="nil"/>
              <w:left w:val="nil"/>
              <w:bottom w:val="single" w:sz="4" w:space="0" w:color="auto"/>
              <w:right w:val="single" w:sz="4" w:space="0" w:color="auto"/>
            </w:tcBorders>
            <w:noWrap/>
            <w:vAlign w:val="center"/>
          </w:tcPr>
          <w:p w14:paraId="2BD8E62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5C1BE752" w14:textId="77777777" w:rsidTr="00D63976">
        <w:trPr>
          <w:trHeight w:val="315"/>
        </w:trPr>
        <w:tc>
          <w:tcPr>
            <w:tcW w:w="236" w:type="dxa"/>
            <w:tcBorders>
              <w:top w:val="nil"/>
              <w:left w:val="single" w:sz="4" w:space="0" w:color="auto"/>
              <w:bottom w:val="single" w:sz="4" w:space="0" w:color="auto"/>
              <w:right w:val="single" w:sz="4" w:space="0" w:color="auto"/>
            </w:tcBorders>
          </w:tcPr>
          <w:p w14:paraId="5D0E648C"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1</w:t>
            </w:r>
          </w:p>
        </w:tc>
        <w:tc>
          <w:tcPr>
            <w:tcW w:w="1820" w:type="dxa"/>
            <w:tcBorders>
              <w:top w:val="nil"/>
              <w:left w:val="single" w:sz="4" w:space="0" w:color="auto"/>
              <w:bottom w:val="single" w:sz="4" w:space="0" w:color="auto"/>
              <w:right w:val="single" w:sz="4" w:space="0" w:color="auto"/>
            </w:tcBorders>
            <w:vAlign w:val="center"/>
          </w:tcPr>
          <w:p w14:paraId="0C3442B4"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Aftab Ahmed</w:t>
            </w:r>
          </w:p>
        </w:tc>
        <w:tc>
          <w:tcPr>
            <w:tcW w:w="2145" w:type="dxa"/>
            <w:tcBorders>
              <w:top w:val="nil"/>
              <w:left w:val="nil"/>
              <w:bottom w:val="single" w:sz="4" w:space="0" w:color="auto"/>
              <w:right w:val="single" w:sz="4" w:space="0" w:color="auto"/>
            </w:tcBorders>
            <w:vAlign w:val="center"/>
          </w:tcPr>
          <w:p w14:paraId="4BEF9FD3"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42D3307A"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3AF79575"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472D7AE0"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456112442</w:t>
            </w:r>
          </w:p>
        </w:tc>
        <w:tc>
          <w:tcPr>
            <w:tcW w:w="2140" w:type="dxa"/>
            <w:tcBorders>
              <w:top w:val="nil"/>
              <w:left w:val="nil"/>
              <w:bottom w:val="single" w:sz="4" w:space="0" w:color="auto"/>
              <w:right w:val="single" w:sz="4" w:space="0" w:color="auto"/>
            </w:tcBorders>
            <w:noWrap/>
            <w:vAlign w:val="center"/>
          </w:tcPr>
          <w:p w14:paraId="36CFC741"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3504-0339054-1</w:t>
            </w:r>
          </w:p>
        </w:tc>
      </w:tr>
      <w:tr w:rsidR="00AB2D18" w:rsidRPr="00D63976" w14:paraId="5F313F9B" w14:textId="77777777" w:rsidTr="00D63976">
        <w:trPr>
          <w:trHeight w:val="315"/>
        </w:trPr>
        <w:tc>
          <w:tcPr>
            <w:tcW w:w="236" w:type="dxa"/>
            <w:tcBorders>
              <w:top w:val="nil"/>
              <w:left w:val="single" w:sz="4" w:space="0" w:color="auto"/>
              <w:bottom w:val="single" w:sz="4" w:space="0" w:color="auto"/>
              <w:right w:val="single" w:sz="4" w:space="0" w:color="auto"/>
            </w:tcBorders>
          </w:tcPr>
          <w:p w14:paraId="35862568"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2</w:t>
            </w:r>
          </w:p>
        </w:tc>
        <w:tc>
          <w:tcPr>
            <w:tcW w:w="1820" w:type="dxa"/>
            <w:tcBorders>
              <w:top w:val="nil"/>
              <w:left w:val="single" w:sz="4" w:space="0" w:color="auto"/>
              <w:bottom w:val="single" w:sz="4" w:space="0" w:color="auto"/>
              <w:right w:val="single" w:sz="4" w:space="0" w:color="auto"/>
            </w:tcBorders>
            <w:vAlign w:val="center"/>
          </w:tcPr>
          <w:p w14:paraId="7655E0D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ohibullah</w:t>
            </w:r>
          </w:p>
        </w:tc>
        <w:tc>
          <w:tcPr>
            <w:tcW w:w="2145" w:type="dxa"/>
            <w:tcBorders>
              <w:top w:val="nil"/>
              <w:left w:val="nil"/>
              <w:bottom w:val="single" w:sz="4" w:space="0" w:color="auto"/>
              <w:right w:val="single" w:sz="4" w:space="0" w:color="auto"/>
            </w:tcBorders>
            <w:vAlign w:val="center"/>
          </w:tcPr>
          <w:p w14:paraId="579FA50B"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228B8A76"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5E4BA72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7599982"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58135928</w:t>
            </w:r>
          </w:p>
        </w:tc>
        <w:tc>
          <w:tcPr>
            <w:tcW w:w="2140" w:type="dxa"/>
            <w:tcBorders>
              <w:top w:val="nil"/>
              <w:left w:val="nil"/>
              <w:bottom w:val="single" w:sz="4" w:space="0" w:color="auto"/>
              <w:right w:val="single" w:sz="4" w:space="0" w:color="auto"/>
            </w:tcBorders>
            <w:noWrap/>
            <w:vAlign w:val="center"/>
          </w:tcPr>
          <w:p w14:paraId="6362C520"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6302-7476337-5</w:t>
            </w:r>
          </w:p>
        </w:tc>
      </w:tr>
      <w:tr w:rsidR="00AB2D18" w:rsidRPr="00D63976" w14:paraId="722ADEA7" w14:textId="77777777" w:rsidTr="00D63976">
        <w:trPr>
          <w:trHeight w:val="630"/>
        </w:trPr>
        <w:tc>
          <w:tcPr>
            <w:tcW w:w="236" w:type="dxa"/>
            <w:tcBorders>
              <w:top w:val="nil"/>
              <w:left w:val="single" w:sz="4" w:space="0" w:color="auto"/>
              <w:bottom w:val="single" w:sz="4" w:space="0" w:color="auto"/>
              <w:right w:val="single" w:sz="4" w:space="0" w:color="auto"/>
            </w:tcBorders>
          </w:tcPr>
          <w:p w14:paraId="7F61F51F"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3</w:t>
            </w:r>
          </w:p>
        </w:tc>
        <w:tc>
          <w:tcPr>
            <w:tcW w:w="1820" w:type="dxa"/>
            <w:tcBorders>
              <w:top w:val="nil"/>
              <w:left w:val="single" w:sz="4" w:space="0" w:color="auto"/>
              <w:bottom w:val="single" w:sz="4" w:space="0" w:color="auto"/>
              <w:right w:val="single" w:sz="4" w:space="0" w:color="auto"/>
            </w:tcBorders>
            <w:vAlign w:val="center"/>
          </w:tcPr>
          <w:p w14:paraId="6C05A1F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Ghulam Dastageer</w:t>
            </w:r>
          </w:p>
        </w:tc>
        <w:tc>
          <w:tcPr>
            <w:tcW w:w="2145" w:type="dxa"/>
            <w:tcBorders>
              <w:top w:val="nil"/>
              <w:left w:val="nil"/>
              <w:bottom w:val="single" w:sz="4" w:space="0" w:color="auto"/>
              <w:right w:val="single" w:sz="4" w:space="0" w:color="auto"/>
            </w:tcBorders>
            <w:vAlign w:val="center"/>
          </w:tcPr>
          <w:p w14:paraId="2F237CB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7F7529CF"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CD1F185"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2D2B56F5"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68328950</w:t>
            </w:r>
          </w:p>
        </w:tc>
        <w:tc>
          <w:tcPr>
            <w:tcW w:w="2140" w:type="dxa"/>
            <w:tcBorders>
              <w:top w:val="nil"/>
              <w:left w:val="nil"/>
              <w:bottom w:val="single" w:sz="4" w:space="0" w:color="auto"/>
              <w:right w:val="single" w:sz="4" w:space="0" w:color="auto"/>
            </w:tcBorders>
            <w:noWrap/>
            <w:vAlign w:val="center"/>
          </w:tcPr>
          <w:p w14:paraId="72B3AE19"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602-4745618-7</w:t>
            </w:r>
          </w:p>
        </w:tc>
      </w:tr>
      <w:tr w:rsidR="00AB2D18" w:rsidRPr="00D63976" w14:paraId="685EF830" w14:textId="77777777" w:rsidTr="00D63976">
        <w:trPr>
          <w:trHeight w:val="315"/>
        </w:trPr>
        <w:tc>
          <w:tcPr>
            <w:tcW w:w="236" w:type="dxa"/>
            <w:tcBorders>
              <w:top w:val="nil"/>
              <w:left w:val="single" w:sz="4" w:space="0" w:color="auto"/>
              <w:bottom w:val="single" w:sz="4" w:space="0" w:color="auto"/>
              <w:right w:val="single" w:sz="4" w:space="0" w:color="auto"/>
            </w:tcBorders>
          </w:tcPr>
          <w:p w14:paraId="71ACAA52"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4</w:t>
            </w:r>
          </w:p>
        </w:tc>
        <w:tc>
          <w:tcPr>
            <w:tcW w:w="1820" w:type="dxa"/>
            <w:tcBorders>
              <w:top w:val="nil"/>
              <w:left w:val="single" w:sz="4" w:space="0" w:color="auto"/>
              <w:bottom w:val="single" w:sz="4" w:space="0" w:color="auto"/>
              <w:right w:val="single" w:sz="4" w:space="0" w:color="auto"/>
            </w:tcBorders>
            <w:vAlign w:val="center"/>
          </w:tcPr>
          <w:p w14:paraId="080EFD2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 xml:space="preserve">Yar Mohammad </w:t>
            </w:r>
          </w:p>
        </w:tc>
        <w:tc>
          <w:tcPr>
            <w:tcW w:w="2145" w:type="dxa"/>
            <w:tcBorders>
              <w:top w:val="nil"/>
              <w:left w:val="nil"/>
              <w:bottom w:val="single" w:sz="4" w:space="0" w:color="auto"/>
              <w:right w:val="single" w:sz="4" w:space="0" w:color="auto"/>
            </w:tcBorders>
            <w:vAlign w:val="center"/>
          </w:tcPr>
          <w:p w14:paraId="4212BAA0"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638E76D2"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6B71494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74160834"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453839319</w:t>
            </w:r>
          </w:p>
        </w:tc>
        <w:tc>
          <w:tcPr>
            <w:tcW w:w="2140" w:type="dxa"/>
            <w:tcBorders>
              <w:top w:val="nil"/>
              <w:left w:val="nil"/>
              <w:bottom w:val="single" w:sz="4" w:space="0" w:color="auto"/>
              <w:right w:val="single" w:sz="4" w:space="0" w:color="auto"/>
            </w:tcBorders>
            <w:noWrap/>
            <w:vAlign w:val="center"/>
          </w:tcPr>
          <w:p w14:paraId="0C45AF33"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3402-8388764-9</w:t>
            </w:r>
          </w:p>
        </w:tc>
      </w:tr>
      <w:tr w:rsidR="00AB2D18" w:rsidRPr="00D63976" w14:paraId="3A3F446B" w14:textId="77777777" w:rsidTr="00D63976">
        <w:trPr>
          <w:trHeight w:val="315"/>
        </w:trPr>
        <w:tc>
          <w:tcPr>
            <w:tcW w:w="236" w:type="dxa"/>
            <w:tcBorders>
              <w:top w:val="nil"/>
              <w:left w:val="single" w:sz="4" w:space="0" w:color="auto"/>
              <w:bottom w:val="single" w:sz="4" w:space="0" w:color="auto"/>
              <w:right w:val="single" w:sz="4" w:space="0" w:color="auto"/>
            </w:tcBorders>
          </w:tcPr>
          <w:p w14:paraId="1E644047"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5</w:t>
            </w:r>
          </w:p>
        </w:tc>
        <w:tc>
          <w:tcPr>
            <w:tcW w:w="1820" w:type="dxa"/>
            <w:tcBorders>
              <w:top w:val="nil"/>
              <w:left w:val="single" w:sz="4" w:space="0" w:color="auto"/>
              <w:bottom w:val="single" w:sz="4" w:space="0" w:color="auto"/>
              <w:right w:val="single" w:sz="4" w:space="0" w:color="auto"/>
            </w:tcBorders>
            <w:vAlign w:val="center"/>
          </w:tcPr>
          <w:p w14:paraId="07029A6B"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Abdul Waqeel</w:t>
            </w:r>
          </w:p>
        </w:tc>
        <w:tc>
          <w:tcPr>
            <w:tcW w:w="2145" w:type="dxa"/>
            <w:tcBorders>
              <w:top w:val="nil"/>
              <w:left w:val="nil"/>
              <w:bottom w:val="single" w:sz="4" w:space="0" w:color="auto"/>
              <w:right w:val="single" w:sz="4" w:space="0" w:color="auto"/>
            </w:tcBorders>
            <w:vAlign w:val="center"/>
          </w:tcPr>
          <w:p w14:paraId="09EABE4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D93A276"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73CC4076"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7DD1E686"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134255765</w:t>
            </w:r>
          </w:p>
        </w:tc>
        <w:tc>
          <w:tcPr>
            <w:tcW w:w="2140" w:type="dxa"/>
            <w:tcBorders>
              <w:top w:val="nil"/>
              <w:left w:val="nil"/>
              <w:bottom w:val="single" w:sz="4" w:space="0" w:color="auto"/>
              <w:right w:val="single" w:sz="4" w:space="0" w:color="auto"/>
            </w:tcBorders>
            <w:noWrap/>
            <w:vAlign w:val="center"/>
          </w:tcPr>
          <w:p w14:paraId="7885A60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4303-8115271-1</w:t>
            </w:r>
          </w:p>
        </w:tc>
      </w:tr>
      <w:tr w:rsidR="00AB2D18" w:rsidRPr="00D63976" w14:paraId="20C72BB8" w14:textId="77777777" w:rsidTr="00D63976">
        <w:trPr>
          <w:trHeight w:val="315"/>
        </w:trPr>
        <w:tc>
          <w:tcPr>
            <w:tcW w:w="236" w:type="dxa"/>
            <w:tcBorders>
              <w:top w:val="nil"/>
              <w:left w:val="single" w:sz="4" w:space="0" w:color="auto"/>
              <w:bottom w:val="single" w:sz="4" w:space="0" w:color="auto"/>
              <w:right w:val="single" w:sz="4" w:space="0" w:color="auto"/>
            </w:tcBorders>
          </w:tcPr>
          <w:p w14:paraId="283089AD"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6</w:t>
            </w:r>
          </w:p>
        </w:tc>
        <w:tc>
          <w:tcPr>
            <w:tcW w:w="1820" w:type="dxa"/>
            <w:tcBorders>
              <w:top w:val="nil"/>
              <w:left w:val="single" w:sz="4" w:space="0" w:color="auto"/>
              <w:bottom w:val="single" w:sz="4" w:space="0" w:color="auto"/>
              <w:right w:val="single" w:sz="4" w:space="0" w:color="auto"/>
            </w:tcBorders>
            <w:vAlign w:val="center"/>
          </w:tcPr>
          <w:p w14:paraId="691E6C4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Zubir Ahmed</w:t>
            </w:r>
          </w:p>
        </w:tc>
        <w:tc>
          <w:tcPr>
            <w:tcW w:w="2145" w:type="dxa"/>
            <w:tcBorders>
              <w:top w:val="nil"/>
              <w:left w:val="nil"/>
              <w:bottom w:val="single" w:sz="4" w:space="0" w:color="auto"/>
              <w:right w:val="single" w:sz="4" w:space="0" w:color="auto"/>
            </w:tcBorders>
            <w:vAlign w:val="center"/>
          </w:tcPr>
          <w:p w14:paraId="4F2D46C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1701D9E0"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3D103114"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3137A9C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c>
          <w:tcPr>
            <w:tcW w:w="2140" w:type="dxa"/>
            <w:tcBorders>
              <w:top w:val="nil"/>
              <w:left w:val="nil"/>
              <w:bottom w:val="single" w:sz="4" w:space="0" w:color="auto"/>
              <w:right w:val="single" w:sz="4" w:space="0" w:color="auto"/>
            </w:tcBorders>
            <w:noWrap/>
            <w:vAlign w:val="center"/>
          </w:tcPr>
          <w:p w14:paraId="3F790525"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4CFE1636" w14:textId="77777777" w:rsidTr="00D63976">
        <w:trPr>
          <w:trHeight w:val="315"/>
        </w:trPr>
        <w:tc>
          <w:tcPr>
            <w:tcW w:w="236" w:type="dxa"/>
            <w:tcBorders>
              <w:top w:val="nil"/>
              <w:left w:val="single" w:sz="4" w:space="0" w:color="auto"/>
              <w:bottom w:val="single" w:sz="4" w:space="0" w:color="auto"/>
              <w:right w:val="single" w:sz="4" w:space="0" w:color="auto"/>
            </w:tcBorders>
          </w:tcPr>
          <w:p w14:paraId="13E4EC11"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7</w:t>
            </w:r>
          </w:p>
        </w:tc>
        <w:tc>
          <w:tcPr>
            <w:tcW w:w="1820" w:type="dxa"/>
            <w:tcBorders>
              <w:top w:val="nil"/>
              <w:left w:val="single" w:sz="4" w:space="0" w:color="auto"/>
              <w:bottom w:val="single" w:sz="4" w:space="0" w:color="auto"/>
              <w:right w:val="single" w:sz="4" w:space="0" w:color="auto"/>
            </w:tcBorders>
            <w:vAlign w:val="center"/>
          </w:tcPr>
          <w:p w14:paraId="504100D2"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haraz Gul</w:t>
            </w:r>
          </w:p>
        </w:tc>
        <w:tc>
          <w:tcPr>
            <w:tcW w:w="2145" w:type="dxa"/>
            <w:tcBorders>
              <w:top w:val="nil"/>
              <w:left w:val="nil"/>
              <w:bottom w:val="single" w:sz="4" w:space="0" w:color="auto"/>
              <w:right w:val="single" w:sz="4" w:space="0" w:color="auto"/>
            </w:tcBorders>
            <w:vAlign w:val="center"/>
          </w:tcPr>
          <w:p w14:paraId="68C95E6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1037F874"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E433BD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045BFF81"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50120811</w:t>
            </w:r>
          </w:p>
        </w:tc>
        <w:tc>
          <w:tcPr>
            <w:tcW w:w="2140" w:type="dxa"/>
            <w:tcBorders>
              <w:top w:val="nil"/>
              <w:left w:val="nil"/>
              <w:bottom w:val="single" w:sz="4" w:space="0" w:color="auto"/>
              <w:right w:val="single" w:sz="4" w:space="0" w:color="auto"/>
            </w:tcBorders>
            <w:noWrap/>
            <w:vAlign w:val="center"/>
          </w:tcPr>
          <w:p w14:paraId="58659B2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258B4DB8" w14:textId="77777777" w:rsidTr="00D63976">
        <w:trPr>
          <w:trHeight w:val="315"/>
        </w:trPr>
        <w:tc>
          <w:tcPr>
            <w:tcW w:w="236" w:type="dxa"/>
            <w:tcBorders>
              <w:top w:val="nil"/>
              <w:left w:val="single" w:sz="4" w:space="0" w:color="auto"/>
              <w:bottom w:val="single" w:sz="4" w:space="0" w:color="auto"/>
              <w:right w:val="single" w:sz="4" w:space="0" w:color="auto"/>
            </w:tcBorders>
          </w:tcPr>
          <w:p w14:paraId="4AA6F6CD"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8</w:t>
            </w:r>
          </w:p>
        </w:tc>
        <w:tc>
          <w:tcPr>
            <w:tcW w:w="1820" w:type="dxa"/>
            <w:tcBorders>
              <w:top w:val="nil"/>
              <w:left w:val="single" w:sz="4" w:space="0" w:color="auto"/>
              <w:bottom w:val="single" w:sz="4" w:space="0" w:color="auto"/>
              <w:right w:val="single" w:sz="4" w:space="0" w:color="auto"/>
            </w:tcBorders>
            <w:vAlign w:val="center"/>
          </w:tcPr>
          <w:p w14:paraId="0256E082"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Dur Muhammad</w:t>
            </w:r>
          </w:p>
        </w:tc>
        <w:tc>
          <w:tcPr>
            <w:tcW w:w="2145" w:type="dxa"/>
            <w:tcBorders>
              <w:top w:val="nil"/>
              <w:left w:val="nil"/>
              <w:bottom w:val="single" w:sz="4" w:space="0" w:color="auto"/>
              <w:right w:val="single" w:sz="4" w:space="0" w:color="auto"/>
            </w:tcBorders>
            <w:vAlign w:val="center"/>
          </w:tcPr>
          <w:p w14:paraId="59EF7A05"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532904C2"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67A86961"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42DFA573"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c>
          <w:tcPr>
            <w:tcW w:w="2140" w:type="dxa"/>
            <w:tcBorders>
              <w:top w:val="nil"/>
              <w:left w:val="nil"/>
              <w:bottom w:val="single" w:sz="4" w:space="0" w:color="auto"/>
              <w:right w:val="single" w:sz="4" w:space="0" w:color="auto"/>
            </w:tcBorders>
            <w:noWrap/>
            <w:vAlign w:val="center"/>
          </w:tcPr>
          <w:p w14:paraId="18DB063F"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4DACEE1D" w14:textId="77777777" w:rsidTr="00D63976">
        <w:trPr>
          <w:trHeight w:val="315"/>
        </w:trPr>
        <w:tc>
          <w:tcPr>
            <w:tcW w:w="236" w:type="dxa"/>
            <w:tcBorders>
              <w:top w:val="nil"/>
              <w:left w:val="single" w:sz="4" w:space="0" w:color="auto"/>
              <w:bottom w:val="single" w:sz="4" w:space="0" w:color="auto"/>
              <w:right w:val="single" w:sz="4" w:space="0" w:color="auto"/>
            </w:tcBorders>
          </w:tcPr>
          <w:p w14:paraId="6C315379"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49</w:t>
            </w:r>
          </w:p>
        </w:tc>
        <w:tc>
          <w:tcPr>
            <w:tcW w:w="1820" w:type="dxa"/>
            <w:tcBorders>
              <w:top w:val="nil"/>
              <w:left w:val="single" w:sz="4" w:space="0" w:color="auto"/>
              <w:bottom w:val="single" w:sz="4" w:space="0" w:color="auto"/>
              <w:right w:val="single" w:sz="4" w:space="0" w:color="auto"/>
            </w:tcBorders>
            <w:vAlign w:val="center"/>
          </w:tcPr>
          <w:p w14:paraId="3B5C3BA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Waqas Ahmed</w:t>
            </w:r>
          </w:p>
        </w:tc>
        <w:tc>
          <w:tcPr>
            <w:tcW w:w="2145" w:type="dxa"/>
            <w:tcBorders>
              <w:top w:val="nil"/>
              <w:left w:val="nil"/>
              <w:bottom w:val="single" w:sz="4" w:space="0" w:color="auto"/>
              <w:right w:val="single" w:sz="4" w:space="0" w:color="auto"/>
            </w:tcBorders>
            <w:vAlign w:val="center"/>
          </w:tcPr>
          <w:p w14:paraId="5C6A12EB"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6C64AE9D"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6D8BB6CB"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23F06A08"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63094245</w:t>
            </w:r>
          </w:p>
        </w:tc>
        <w:tc>
          <w:tcPr>
            <w:tcW w:w="2140" w:type="dxa"/>
            <w:tcBorders>
              <w:top w:val="nil"/>
              <w:left w:val="nil"/>
              <w:bottom w:val="single" w:sz="4" w:space="0" w:color="auto"/>
              <w:right w:val="single" w:sz="4" w:space="0" w:color="auto"/>
            </w:tcBorders>
            <w:noWrap/>
            <w:vAlign w:val="center"/>
          </w:tcPr>
          <w:p w14:paraId="5920781E"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42201-7435309-7</w:t>
            </w:r>
          </w:p>
        </w:tc>
      </w:tr>
      <w:tr w:rsidR="00AB2D18" w:rsidRPr="00D63976" w14:paraId="03BBBE2E" w14:textId="77777777" w:rsidTr="00D63976">
        <w:trPr>
          <w:trHeight w:val="315"/>
        </w:trPr>
        <w:tc>
          <w:tcPr>
            <w:tcW w:w="236" w:type="dxa"/>
            <w:tcBorders>
              <w:top w:val="nil"/>
              <w:left w:val="single" w:sz="4" w:space="0" w:color="auto"/>
              <w:bottom w:val="single" w:sz="4" w:space="0" w:color="auto"/>
              <w:right w:val="single" w:sz="4" w:space="0" w:color="auto"/>
            </w:tcBorders>
          </w:tcPr>
          <w:p w14:paraId="7E37B8DB"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0</w:t>
            </w:r>
          </w:p>
        </w:tc>
        <w:tc>
          <w:tcPr>
            <w:tcW w:w="1820" w:type="dxa"/>
            <w:tcBorders>
              <w:top w:val="nil"/>
              <w:left w:val="single" w:sz="4" w:space="0" w:color="auto"/>
              <w:bottom w:val="single" w:sz="4" w:space="0" w:color="auto"/>
              <w:right w:val="single" w:sz="4" w:space="0" w:color="auto"/>
            </w:tcBorders>
            <w:vAlign w:val="center"/>
          </w:tcPr>
          <w:p w14:paraId="3ABBA01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Hazarat Hussain</w:t>
            </w:r>
          </w:p>
        </w:tc>
        <w:tc>
          <w:tcPr>
            <w:tcW w:w="2145" w:type="dxa"/>
            <w:tcBorders>
              <w:top w:val="nil"/>
              <w:left w:val="nil"/>
              <w:bottom w:val="single" w:sz="4" w:space="0" w:color="auto"/>
              <w:right w:val="single" w:sz="4" w:space="0" w:color="auto"/>
            </w:tcBorders>
            <w:vAlign w:val="center"/>
          </w:tcPr>
          <w:p w14:paraId="4AF9A05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658931D3"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5B494E0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264375B4"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59822030</w:t>
            </w:r>
          </w:p>
        </w:tc>
        <w:tc>
          <w:tcPr>
            <w:tcW w:w="2140" w:type="dxa"/>
            <w:tcBorders>
              <w:top w:val="nil"/>
              <w:left w:val="nil"/>
              <w:bottom w:val="single" w:sz="4" w:space="0" w:color="auto"/>
              <w:right w:val="single" w:sz="4" w:space="0" w:color="auto"/>
            </w:tcBorders>
            <w:noWrap/>
            <w:vAlign w:val="center"/>
          </w:tcPr>
          <w:p w14:paraId="05074A58"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21602-4409149-9</w:t>
            </w:r>
          </w:p>
        </w:tc>
      </w:tr>
      <w:tr w:rsidR="00AB2D18" w:rsidRPr="00D63976" w14:paraId="73C76EE0" w14:textId="77777777" w:rsidTr="00D63976">
        <w:trPr>
          <w:trHeight w:val="315"/>
        </w:trPr>
        <w:tc>
          <w:tcPr>
            <w:tcW w:w="236" w:type="dxa"/>
            <w:tcBorders>
              <w:top w:val="nil"/>
              <w:left w:val="single" w:sz="4" w:space="0" w:color="auto"/>
              <w:bottom w:val="single" w:sz="4" w:space="0" w:color="auto"/>
              <w:right w:val="single" w:sz="4" w:space="0" w:color="auto"/>
            </w:tcBorders>
          </w:tcPr>
          <w:p w14:paraId="547BA4A1"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1</w:t>
            </w:r>
          </w:p>
        </w:tc>
        <w:tc>
          <w:tcPr>
            <w:tcW w:w="1820" w:type="dxa"/>
            <w:tcBorders>
              <w:top w:val="nil"/>
              <w:left w:val="single" w:sz="4" w:space="0" w:color="auto"/>
              <w:bottom w:val="single" w:sz="4" w:space="0" w:color="auto"/>
              <w:right w:val="single" w:sz="4" w:space="0" w:color="auto"/>
            </w:tcBorders>
            <w:vAlign w:val="center"/>
          </w:tcPr>
          <w:p w14:paraId="26679DF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Mujeebullah</w:t>
            </w:r>
          </w:p>
        </w:tc>
        <w:tc>
          <w:tcPr>
            <w:tcW w:w="2145" w:type="dxa"/>
            <w:tcBorders>
              <w:top w:val="nil"/>
              <w:left w:val="nil"/>
              <w:bottom w:val="single" w:sz="4" w:space="0" w:color="auto"/>
              <w:right w:val="single" w:sz="4" w:space="0" w:color="auto"/>
            </w:tcBorders>
            <w:vAlign w:val="center"/>
          </w:tcPr>
          <w:p w14:paraId="7024C328"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4D5FC3FA"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6DEE1DC4"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62F8E123"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c>
          <w:tcPr>
            <w:tcW w:w="2140" w:type="dxa"/>
            <w:tcBorders>
              <w:top w:val="nil"/>
              <w:left w:val="nil"/>
              <w:bottom w:val="single" w:sz="4" w:space="0" w:color="auto"/>
              <w:right w:val="single" w:sz="4" w:space="0" w:color="auto"/>
            </w:tcBorders>
            <w:noWrap/>
            <w:vAlign w:val="center"/>
          </w:tcPr>
          <w:p w14:paraId="00E1DC27"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 </w:t>
            </w:r>
          </w:p>
        </w:tc>
      </w:tr>
      <w:tr w:rsidR="00AB2D18" w:rsidRPr="00D63976" w14:paraId="01E88CF1" w14:textId="77777777" w:rsidTr="00D63976">
        <w:trPr>
          <w:trHeight w:val="330"/>
        </w:trPr>
        <w:tc>
          <w:tcPr>
            <w:tcW w:w="236" w:type="dxa"/>
            <w:tcBorders>
              <w:top w:val="nil"/>
              <w:left w:val="single" w:sz="4" w:space="0" w:color="auto"/>
              <w:bottom w:val="single" w:sz="4" w:space="0" w:color="auto"/>
              <w:right w:val="single" w:sz="4" w:space="0" w:color="auto"/>
            </w:tcBorders>
          </w:tcPr>
          <w:p w14:paraId="44F575BF"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2</w:t>
            </w:r>
          </w:p>
        </w:tc>
        <w:tc>
          <w:tcPr>
            <w:tcW w:w="1820" w:type="dxa"/>
            <w:tcBorders>
              <w:top w:val="nil"/>
              <w:left w:val="single" w:sz="4" w:space="0" w:color="auto"/>
              <w:bottom w:val="single" w:sz="4" w:space="0" w:color="auto"/>
              <w:right w:val="single" w:sz="4" w:space="0" w:color="auto"/>
            </w:tcBorders>
            <w:vAlign w:val="center"/>
          </w:tcPr>
          <w:p w14:paraId="17B2F4D5"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Noman Shah</w:t>
            </w:r>
          </w:p>
        </w:tc>
        <w:tc>
          <w:tcPr>
            <w:tcW w:w="2145" w:type="dxa"/>
            <w:tcBorders>
              <w:top w:val="nil"/>
              <w:left w:val="nil"/>
              <w:bottom w:val="single" w:sz="4" w:space="0" w:color="auto"/>
              <w:right w:val="single" w:sz="4" w:space="0" w:color="auto"/>
            </w:tcBorders>
            <w:vAlign w:val="center"/>
          </w:tcPr>
          <w:p w14:paraId="47675E0E"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63900E49"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2880E023"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73235B7B"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37829211</w:t>
            </w:r>
          </w:p>
        </w:tc>
        <w:tc>
          <w:tcPr>
            <w:tcW w:w="2140" w:type="dxa"/>
            <w:tcBorders>
              <w:top w:val="nil"/>
              <w:left w:val="nil"/>
              <w:bottom w:val="single" w:sz="4" w:space="0" w:color="auto"/>
              <w:right w:val="single" w:sz="4" w:space="0" w:color="auto"/>
            </w:tcBorders>
            <w:noWrap/>
            <w:vAlign w:val="center"/>
          </w:tcPr>
          <w:p w14:paraId="2E796370"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2101-6234263-3</w:t>
            </w:r>
          </w:p>
        </w:tc>
      </w:tr>
      <w:tr w:rsidR="00AB2D18" w:rsidRPr="00D63976" w14:paraId="7177A891" w14:textId="77777777" w:rsidTr="00D63976">
        <w:trPr>
          <w:trHeight w:val="315"/>
        </w:trPr>
        <w:tc>
          <w:tcPr>
            <w:tcW w:w="236" w:type="dxa"/>
            <w:tcBorders>
              <w:top w:val="nil"/>
              <w:left w:val="single" w:sz="4" w:space="0" w:color="auto"/>
              <w:bottom w:val="single" w:sz="4" w:space="0" w:color="auto"/>
              <w:right w:val="single" w:sz="4" w:space="0" w:color="auto"/>
            </w:tcBorders>
          </w:tcPr>
          <w:p w14:paraId="5173B771"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3</w:t>
            </w:r>
          </w:p>
        </w:tc>
        <w:tc>
          <w:tcPr>
            <w:tcW w:w="1820" w:type="dxa"/>
            <w:tcBorders>
              <w:top w:val="nil"/>
              <w:left w:val="single" w:sz="4" w:space="0" w:color="auto"/>
              <w:bottom w:val="single" w:sz="4" w:space="0" w:color="auto"/>
              <w:right w:val="single" w:sz="4" w:space="0" w:color="auto"/>
            </w:tcBorders>
            <w:vAlign w:val="center"/>
          </w:tcPr>
          <w:p w14:paraId="5F51453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hfiq Ahmed</w:t>
            </w:r>
          </w:p>
        </w:tc>
        <w:tc>
          <w:tcPr>
            <w:tcW w:w="2145" w:type="dxa"/>
            <w:tcBorders>
              <w:top w:val="nil"/>
              <w:left w:val="nil"/>
              <w:bottom w:val="single" w:sz="4" w:space="0" w:color="auto"/>
              <w:right w:val="single" w:sz="4" w:space="0" w:color="auto"/>
            </w:tcBorders>
            <w:vAlign w:val="center"/>
          </w:tcPr>
          <w:p w14:paraId="4BDA282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B441939"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E884F23"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E50CABA"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37995357</w:t>
            </w:r>
          </w:p>
        </w:tc>
        <w:tc>
          <w:tcPr>
            <w:tcW w:w="2140" w:type="dxa"/>
            <w:tcBorders>
              <w:top w:val="nil"/>
              <w:left w:val="nil"/>
              <w:bottom w:val="single" w:sz="4" w:space="0" w:color="auto"/>
              <w:right w:val="single" w:sz="4" w:space="0" w:color="auto"/>
            </w:tcBorders>
            <w:noWrap/>
            <w:vAlign w:val="center"/>
          </w:tcPr>
          <w:p w14:paraId="5C7E39AE"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1401-4128422-5</w:t>
            </w:r>
          </w:p>
        </w:tc>
      </w:tr>
      <w:tr w:rsidR="00AB2D18" w:rsidRPr="00D63976" w14:paraId="672E7F2A" w14:textId="77777777" w:rsidTr="00D63976">
        <w:trPr>
          <w:trHeight w:val="270"/>
        </w:trPr>
        <w:tc>
          <w:tcPr>
            <w:tcW w:w="236" w:type="dxa"/>
            <w:tcBorders>
              <w:top w:val="nil"/>
              <w:left w:val="single" w:sz="4" w:space="0" w:color="auto"/>
              <w:bottom w:val="single" w:sz="4" w:space="0" w:color="auto"/>
              <w:right w:val="single" w:sz="4" w:space="0" w:color="auto"/>
            </w:tcBorders>
          </w:tcPr>
          <w:p w14:paraId="168AB325"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4</w:t>
            </w:r>
          </w:p>
        </w:tc>
        <w:tc>
          <w:tcPr>
            <w:tcW w:w="1820" w:type="dxa"/>
            <w:tcBorders>
              <w:top w:val="nil"/>
              <w:left w:val="single" w:sz="4" w:space="0" w:color="auto"/>
              <w:bottom w:val="single" w:sz="4" w:space="0" w:color="auto"/>
              <w:right w:val="single" w:sz="4" w:space="0" w:color="auto"/>
            </w:tcBorders>
            <w:vAlign w:val="center"/>
          </w:tcPr>
          <w:p w14:paraId="62075EA4"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hahzad Khan</w:t>
            </w:r>
          </w:p>
        </w:tc>
        <w:tc>
          <w:tcPr>
            <w:tcW w:w="2145" w:type="dxa"/>
            <w:tcBorders>
              <w:top w:val="nil"/>
              <w:left w:val="nil"/>
              <w:bottom w:val="single" w:sz="4" w:space="0" w:color="auto"/>
              <w:right w:val="single" w:sz="4" w:space="0" w:color="auto"/>
            </w:tcBorders>
            <w:vAlign w:val="center"/>
          </w:tcPr>
          <w:p w14:paraId="4FC6AF5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1442714F"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5401941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B9B9052"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23732026</w:t>
            </w:r>
          </w:p>
        </w:tc>
        <w:tc>
          <w:tcPr>
            <w:tcW w:w="2140" w:type="dxa"/>
            <w:tcBorders>
              <w:top w:val="nil"/>
              <w:left w:val="nil"/>
              <w:bottom w:val="single" w:sz="4" w:space="0" w:color="auto"/>
              <w:right w:val="single" w:sz="4" w:space="0" w:color="auto"/>
            </w:tcBorders>
            <w:noWrap/>
            <w:vAlign w:val="center"/>
          </w:tcPr>
          <w:p w14:paraId="79FC82AF"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6503-7467806-9</w:t>
            </w:r>
          </w:p>
        </w:tc>
      </w:tr>
      <w:tr w:rsidR="00AB2D18" w:rsidRPr="00D63976" w14:paraId="30252095" w14:textId="77777777" w:rsidTr="00D63976">
        <w:trPr>
          <w:trHeight w:val="315"/>
        </w:trPr>
        <w:tc>
          <w:tcPr>
            <w:tcW w:w="236" w:type="dxa"/>
            <w:tcBorders>
              <w:top w:val="nil"/>
              <w:left w:val="single" w:sz="4" w:space="0" w:color="auto"/>
              <w:bottom w:val="single" w:sz="4" w:space="0" w:color="auto"/>
              <w:right w:val="single" w:sz="4" w:space="0" w:color="auto"/>
            </w:tcBorders>
          </w:tcPr>
          <w:p w14:paraId="7DD15761"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5</w:t>
            </w:r>
          </w:p>
        </w:tc>
        <w:tc>
          <w:tcPr>
            <w:tcW w:w="1820" w:type="dxa"/>
            <w:tcBorders>
              <w:top w:val="nil"/>
              <w:left w:val="single" w:sz="4" w:space="0" w:color="auto"/>
              <w:bottom w:val="single" w:sz="4" w:space="0" w:color="auto"/>
              <w:right w:val="single" w:sz="4" w:space="0" w:color="auto"/>
            </w:tcBorders>
            <w:vAlign w:val="center"/>
          </w:tcPr>
          <w:p w14:paraId="63121E5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Balach</w:t>
            </w:r>
          </w:p>
        </w:tc>
        <w:tc>
          <w:tcPr>
            <w:tcW w:w="2145" w:type="dxa"/>
            <w:tcBorders>
              <w:top w:val="nil"/>
              <w:left w:val="nil"/>
              <w:bottom w:val="single" w:sz="4" w:space="0" w:color="auto"/>
              <w:right w:val="single" w:sz="4" w:space="0" w:color="auto"/>
            </w:tcBorders>
            <w:vAlign w:val="center"/>
          </w:tcPr>
          <w:p w14:paraId="4923FF59"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507D533"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188AAD2B"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1B220179"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68167481</w:t>
            </w:r>
          </w:p>
        </w:tc>
        <w:tc>
          <w:tcPr>
            <w:tcW w:w="2140" w:type="dxa"/>
            <w:tcBorders>
              <w:top w:val="nil"/>
              <w:left w:val="nil"/>
              <w:bottom w:val="single" w:sz="4" w:space="0" w:color="auto"/>
              <w:right w:val="single" w:sz="4" w:space="0" w:color="auto"/>
            </w:tcBorders>
            <w:noWrap/>
            <w:vAlign w:val="center"/>
          </w:tcPr>
          <w:p w14:paraId="029F30F0"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52301-0277982-9</w:t>
            </w:r>
          </w:p>
        </w:tc>
      </w:tr>
      <w:tr w:rsidR="00AB2D18" w:rsidRPr="00D63976" w14:paraId="7D8752C8" w14:textId="77777777" w:rsidTr="00D63976">
        <w:trPr>
          <w:trHeight w:val="315"/>
        </w:trPr>
        <w:tc>
          <w:tcPr>
            <w:tcW w:w="236" w:type="dxa"/>
            <w:tcBorders>
              <w:top w:val="nil"/>
              <w:left w:val="single" w:sz="4" w:space="0" w:color="auto"/>
              <w:bottom w:val="single" w:sz="4" w:space="0" w:color="auto"/>
              <w:right w:val="single" w:sz="4" w:space="0" w:color="auto"/>
            </w:tcBorders>
          </w:tcPr>
          <w:p w14:paraId="1B5FD338"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6</w:t>
            </w:r>
          </w:p>
        </w:tc>
        <w:tc>
          <w:tcPr>
            <w:tcW w:w="1820" w:type="dxa"/>
            <w:tcBorders>
              <w:top w:val="nil"/>
              <w:left w:val="single" w:sz="4" w:space="0" w:color="auto"/>
              <w:bottom w:val="single" w:sz="4" w:space="0" w:color="auto"/>
              <w:right w:val="single" w:sz="4" w:space="0" w:color="auto"/>
            </w:tcBorders>
            <w:vAlign w:val="center"/>
          </w:tcPr>
          <w:p w14:paraId="4636C2B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hakeel Ahmed</w:t>
            </w:r>
          </w:p>
        </w:tc>
        <w:tc>
          <w:tcPr>
            <w:tcW w:w="2145" w:type="dxa"/>
            <w:tcBorders>
              <w:top w:val="nil"/>
              <w:left w:val="nil"/>
              <w:bottom w:val="single" w:sz="4" w:space="0" w:color="auto"/>
              <w:right w:val="single" w:sz="4" w:space="0" w:color="auto"/>
            </w:tcBorders>
            <w:vAlign w:val="center"/>
          </w:tcPr>
          <w:p w14:paraId="3DD8C93D"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40ACEC12"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4E9503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45B85555"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149790695</w:t>
            </w:r>
          </w:p>
        </w:tc>
        <w:tc>
          <w:tcPr>
            <w:tcW w:w="2140" w:type="dxa"/>
            <w:tcBorders>
              <w:top w:val="nil"/>
              <w:left w:val="nil"/>
              <w:bottom w:val="single" w:sz="4" w:space="0" w:color="auto"/>
              <w:right w:val="single" w:sz="4" w:space="0" w:color="auto"/>
            </w:tcBorders>
            <w:noWrap/>
            <w:vAlign w:val="center"/>
          </w:tcPr>
          <w:p w14:paraId="4BAE6C8E"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71501-4560505-1</w:t>
            </w:r>
          </w:p>
        </w:tc>
      </w:tr>
      <w:tr w:rsidR="00AB2D18" w:rsidRPr="00D63976" w14:paraId="5058DA9B" w14:textId="77777777" w:rsidTr="00D63976">
        <w:trPr>
          <w:trHeight w:val="315"/>
        </w:trPr>
        <w:tc>
          <w:tcPr>
            <w:tcW w:w="236" w:type="dxa"/>
            <w:tcBorders>
              <w:top w:val="nil"/>
              <w:left w:val="single" w:sz="4" w:space="0" w:color="auto"/>
              <w:bottom w:val="single" w:sz="4" w:space="0" w:color="auto"/>
              <w:right w:val="single" w:sz="4" w:space="0" w:color="auto"/>
            </w:tcBorders>
          </w:tcPr>
          <w:p w14:paraId="4B7FC2A2"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7</w:t>
            </w:r>
          </w:p>
        </w:tc>
        <w:tc>
          <w:tcPr>
            <w:tcW w:w="1820" w:type="dxa"/>
            <w:tcBorders>
              <w:top w:val="nil"/>
              <w:left w:val="single" w:sz="4" w:space="0" w:color="auto"/>
              <w:bottom w:val="single" w:sz="4" w:space="0" w:color="auto"/>
              <w:right w:val="single" w:sz="4" w:space="0" w:color="auto"/>
            </w:tcBorders>
            <w:vAlign w:val="center"/>
          </w:tcPr>
          <w:p w14:paraId="7F5AA3F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alman Khan</w:t>
            </w:r>
          </w:p>
        </w:tc>
        <w:tc>
          <w:tcPr>
            <w:tcW w:w="2145" w:type="dxa"/>
            <w:tcBorders>
              <w:top w:val="nil"/>
              <w:left w:val="nil"/>
              <w:bottom w:val="single" w:sz="4" w:space="0" w:color="auto"/>
              <w:right w:val="single" w:sz="4" w:space="0" w:color="auto"/>
            </w:tcBorders>
            <w:vAlign w:val="center"/>
          </w:tcPr>
          <w:p w14:paraId="5351B9EF"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0156F971"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00AC21F2"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669EF5BD"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319382545</w:t>
            </w:r>
          </w:p>
        </w:tc>
        <w:tc>
          <w:tcPr>
            <w:tcW w:w="2140" w:type="dxa"/>
            <w:tcBorders>
              <w:top w:val="nil"/>
              <w:left w:val="nil"/>
              <w:bottom w:val="single" w:sz="4" w:space="0" w:color="auto"/>
              <w:right w:val="single" w:sz="4" w:space="0" w:color="auto"/>
            </w:tcBorders>
            <w:noWrap/>
            <w:vAlign w:val="center"/>
          </w:tcPr>
          <w:p w14:paraId="7B463B2B"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17201-8745382-3</w:t>
            </w:r>
          </w:p>
        </w:tc>
      </w:tr>
      <w:tr w:rsidR="00AB2D18" w:rsidRPr="00D63976" w14:paraId="5B43D61F" w14:textId="77777777" w:rsidTr="00D63976">
        <w:trPr>
          <w:trHeight w:val="315"/>
        </w:trPr>
        <w:tc>
          <w:tcPr>
            <w:tcW w:w="236" w:type="dxa"/>
            <w:tcBorders>
              <w:top w:val="nil"/>
              <w:left w:val="single" w:sz="4" w:space="0" w:color="auto"/>
              <w:bottom w:val="single" w:sz="4" w:space="0" w:color="auto"/>
              <w:right w:val="single" w:sz="4" w:space="0" w:color="auto"/>
            </w:tcBorders>
          </w:tcPr>
          <w:p w14:paraId="7BC73B0E"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8</w:t>
            </w:r>
          </w:p>
        </w:tc>
        <w:tc>
          <w:tcPr>
            <w:tcW w:w="1820" w:type="dxa"/>
            <w:tcBorders>
              <w:top w:val="nil"/>
              <w:left w:val="single" w:sz="4" w:space="0" w:color="auto"/>
              <w:bottom w:val="single" w:sz="4" w:space="0" w:color="auto"/>
              <w:right w:val="single" w:sz="4" w:space="0" w:color="auto"/>
            </w:tcBorders>
            <w:vAlign w:val="center"/>
          </w:tcPr>
          <w:p w14:paraId="2531849E"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Asif Sattar</w:t>
            </w:r>
          </w:p>
        </w:tc>
        <w:tc>
          <w:tcPr>
            <w:tcW w:w="2145" w:type="dxa"/>
            <w:tcBorders>
              <w:top w:val="nil"/>
              <w:left w:val="nil"/>
              <w:bottom w:val="single" w:sz="4" w:space="0" w:color="auto"/>
              <w:right w:val="single" w:sz="4" w:space="0" w:color="auto"/>
            </w:tcBorders>
            <w:vAlign w:val="center"/>
          </w:tcPr>
          <w:p w14:paraId="77B9770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2118AC14"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4A8E2F0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4BAF802D"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075253341</w:t>
            </w:r>
          </w:p>
        </w:tc>
        <w:tc>
          <w:tcPr>
            <w:tcW w:w="2140" w:type="dxa"/>
            <w:tcBorders>
              <w:top w:val="nil"/>
              <w:left w:val="nil"/>
              <w:bottom w:val="single" w:sz="4" w:space="0" w:color="auto"/>
              <w:right w:val="single" w:sz="4" w:space="0" w:color="auto"/>
            </w:tcBorders>
            <w:noWrap/>
            <w:vAlign w:val="center"/>
          </w:tcPr>
          <w:p w14:paraId="26D52D9E"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45206-6987723-3</w:t>
            </w:r>
          </w:p>
        </w:tc>
      </w:tr>
      <w:tr w:rsidR="00AB2D18" w:rsidRPr="00D63976" w14:paraId="1EC9CB53" w14:textId="77777777" w:rsidTr="00D63976">
        <w:trPr>
          <w:trHeight w:val="315"/>
        </w:trPr>
        <w:tc>
          <w:tcPr>
            <w:tcW w:w="236" w:type="dxa"/>
            <w:tcBorders>
              <w:top w:val="nil"/>
              <w:left w:val="single" w:sz="4" w:space="0" w:color="auto"/>
              <w:bottom w:val="single" w:sz="4" w:space="0" w:color="auto"/>
              <w:right w:val="single" w:sz="4" w:space="0" w:color="auto"/>
            </w:tcBorders>
          </w:tcPr>
          <w:p w14:paraId="547A474A"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59</w:t>
            </w:r>
          </w:p>
        </w:tc>
        <w:tc>
          <w:tcPr>
            <w:tcW w:w="1820" w:type="dxa"/>
            <w:tcBorders>
              <w:top w:val="nil"/>
              <w:left w:val="single" w:sz="4" w:space="0" w:color="auto"/>
              <w:bottom w:val="single" w:sz="4" w:space="0" w:color="auto"/>
              <w:right w:val="single" w:sz="4" w:space="0" w:color="auto"/>
            </w:tcBorders>
            <w:vAlign w:val="center"/>
          </w:tcPr>
          <w:p w14:paraId="720DCE87"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Niaz Muhammad</w:t>
            </w:r>
          </w:p>
        </w:tc>
        <w:tc>
          <w:tcPr>
            <w:tcW w:w="2145" w:type="dxa"/>
            <w:tcBorders>
              <w:top w:val="nil"/>
              <w:left w:val="nil"/>
              <w:bottom w:val="single" w:sz="4" w:space="0" w:color="auto"/>
              <w:right w:val="single" w:sz="4" w:space="0" w:color="auto"/>
            </w:tcBorders>
            <w:vAlign w:val="center"/>
          </w:tcPr>
          <w:p w14:paraId="16B8F96C"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514558C2"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6C6AF0FA"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center"/>
          </w:tcPr>
          <w:p w14:paraId="5DAB933D"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3133635630</w:t>
            </w:r>
          </w:p>
        </w:tc>
        <w:tc>
          <w:tcPr>
            <w:tcW w:w="2140" w:type="dxa"/>
            <w:tcBorders>
              <w:top w:val="nil"/>
              <w:left w:val="nil"/>
              <w:bottom w:val="single" w:sz="4" w:space="0" w:color="auto"/>
              <w:right w:val="single" w:sz="4" w:space="0" w:color="auto"/>
            </w:tcBorders>
            <w:noWrap/>
            <w:vAlign w:val="center"/>
          </w:tcPr>
          <w:p w14:paraId="1A3C8512" w14:textId="77777777" w:rsidR="00AB2D18" w:rsidRPr="00D63976" w:rsidRDefault="00AB2D18" w:rsidP="00D63976">
            <w:pPr>
              <w:suppressAutoHyphens w:val="0"/>
              <w:rPr>
                <w:rFonts w:ascii="Arial" w:hAnsi="Arial" w:cs="Arial"/>
                <w:lang w:val="en-US" w:eastAsia="en-US"/>
              </w:rPr>
            </w:pPr>
            <w:r w:rsidRPr="00D63976">
              <w:rPr>
                <w:rFonts w:ascii="Arial" w:hAnsi="Arial" w:cs="Arial"/>
                <w:lang w:val="en-US" w:eastAsia="en-US"/>
              </w:rPr>
              <w:t>435020403753-5</w:t>
            </w:r>
          </w:p>
        </w:tc>
      </w:tr>
      <w:tr w:rsidR="00AB2D18" w:rsidRPr="00D63976" w14:paraId="640D8126" w14:textId="77777777" w:rsidTr="00D63976">
        <w:trPr>
          <w:trHeight w:val="315"/>
        </w:trPr>
        <w:tc>
          <w:tcPr>
            <w:tcW w:w="236" w:type="dxa"/>
            <w:tcBorders>
              <w:top w:val="nil"/>
              <w:left w:val="single" w:sz="4" w:space="0" w:color="auto"/>
              <w:bottom w:val="single" w:sz="4" w:space="0" w:color="auto"/>
              <w:right w:val="single" w:sz="4" w:space="0" w:color="auto"/>
            </w:tcBorders>
          </w:tcPr>
          <w:p w14:paraId="3E89E314" w14:textId="77777777" w:rsidR="00AB2D18" w:rsidRPr="00D63976" w:rsidRDefault="00AB2D18" w:rsidP="00D63976">
            <w:pPr>
              <w:suppressAutoHyphens w:val="0"/>
              <w:rPr>
                <w:rFonts w:ascii="Calibri" w:hAnsi="Calibri" w:cs="Calibri"/>
                <w:lang w:val="en-US" w:eastAsia="en-US"/>
              </w:rPr>
            </w:pPr>
            <w:r>
              <w:rPr>
                <w:rFonts w:ascii="Calibri" w:hAnsi="Calibri" w:cs="Calibri"/>
                <w:lang w:val="en-US" w:eastAsia="en-US"/>
              </w:rPr>
              <w:t>60</w:t>
            </w:r>
          </w:p>
        </w:tc>
        <w:tc>
          <w:tcPr>
            <w:tcW w:w="1820" w:type="dxa"/>
            <w:tcBorders>
              <w:top w:val="nil"/>
              <w:left w:val="single" w:sz="4" w:space="0" w:color="auto"/>
              <w:bottom w:val="single" w:sz="4" w:space="0" w:color="auto"/>
              <w:right w:val="single" w:sz="4" w:space="0" w:color="auto"/>
            </w:tcBorders>
            <w:vAlign w:val="center"/>
          </w:tcPr>
          <w:p w14:paraId="4AD94B62"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 xml:space="preserve">Muhammad Amir </w:t>
            </w:r>
          </w:p>
        </w:tc>
        <w:tc>
          <w:tcPr>
            <w:tcW w:w="2145" w:type="dxa"/>
            <w:tcBorders>
              <w:top w:val="nil"/>
              <w:left w:val="nil"/>
              <w:bottom w:val="single" w:sz="4" w:space="0" w:color="auto"/>
              <w:right w:val="single" w:sz="4" w:space="0" w:color="auto"/>
            </w:tcBorders>
            <w:vAlign w:val="center"/>
          </w:tcPr>
          <w:p w14:paraId="0D2DD5A2"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Electrical</w:t>
            </w:r>
          </w:p>
        </w:tc>
        <w:tc>
          <w:tcPr>
            <w:tcW w:w="236" w:type="dxa"/>
            <w:tcBorders>
              <w:top w:val="nil"/>
              <w:left w:val="nil"/>
              <w:bottom w:val="single" w:sz="4" w:space="0" w:color="auto"/>
              <w:right w:val="nil"/>
            </w:tcBorders>
          </w:tcPr>
          <w:p w14:paraId="326951F6" w14:textId="77777777" w:rsidR="00AB2D18" w:rsidRPr="00D63976" w:rsidRDefault="00AB2D18" w:rsidP="00D63976">
            <w:pPr>
              <w:suppressAutoHyphens w:val="0"/>
              <w:rPr>
                <w:rFonts w:ascii="Calibri" w:hAnsi="Calibri" w:cs="Calibri"/>
                <w:lang w:val="en-US" w:eastAsia="en-US"/>
              </w:rPr>
            </w:pPr>
          </w:p>
        </w:tc>
        <w:tc>
          <w:tcPr>
            <w:tcW w:w="1244" w:type="dxa"/>
            <w:tcBorders>
              <w:top w:val="nil"/>
              <w:left w:val="nil"/>
              <w:bottom w:val="single" w:sz="4" w:space="0" w:color="auto"/>
              <w:right w:val="single" w:sz="4" w:space="0" w:color="auto"/>
            </w:tcBorders>
            <w:vAlign w:val="center"/>
          </w:tcPr>
          <w:p w14:paraId="0D7A275B" w14:textId="77777777" w:rsidR="00AB2D18" w:rsidRPr="00D63976" w:rsidRDefault="00AB2D18" w:rsidP="00D63976">
            <w:pPr>
              <w:suppressAutoHyphens w:val="0"/>
              <w:rPr>
                <w:rFonts w:ascii="Calibri" w:hAnsi="Calibri" w:cs="Calibri"/>
                <w:lang w:val="en-US" w:eastAsia="en-US"/>
              </w:rPr>
            </w:pPr>
            <w:r w:rsidRPr="00D63976">
              <w:rPr>
                <w:rFonts w:ascii="Calibri" w:hAnsi="Calibri" w:cs="Calibri"/>
                <w:lang w:val="en-US" w:eastAsia="en-US"/>
              </w:rPr>
              <w:t>Sixth</w:t>
            </w:r>
          </w:p>
        </w:tc>
        <w:tc>
          <w:tcPr>
            <w:tcW w:w="1551" w:type="dxa"/>
            <w:tcBorders>
              <w:top w:val="nil"/>
              <w:left w:val="nil"/>
              <w:bottom w:val="single" w:sz="4" w:space="0" w:color="auto"/>
              <w:right w:val="single" w:sz="4" w:space="0" w:color="auto"/>
            </w:tcBorders>
            <w:noWrap/>
            <w:vAlign w:val="bottom"/>
          </w:tcPr>
          <w:p w14:paraId="2244917F" w14:textId="77777777" w:rsidR="00AB2D18" w:rsidRPr="00D63976" w:rsidRDefault="00AB2D18" w:rsidP="00D63976">
            <w:pPr>
              <w:suppressAutoHyphens w:val="0"/>
              <w:rPr>
                <w:rFonts w:ascii="Arial" w:hAnsi="Arial" w:cs="Arial"/>
                <w:sz w:val="20"/>
                <w:szCs w:val="20"/>
                <w:lang w:val="en-US" w:eastAsia="en-US"/>
              </w:rPr>
            </w:pPr>
            <w:r w:rsidRPr="00D63976">
              <w:rPr>
                <w:rFonts w:ascii="Arial" w:hAnsi="Arial" w:cs="Arial"/>
                <w:sz w:val="20"/>
                <w:szCs w:val="20"/>
                <w:lang w:val="en-US" w:eastAsia="en-US"/>
              </w:rPr>
              <w:t> </w:t>
            </w:r>
          </w:p>
        </w:tc>
        <w:tc>
          <w:tcPr>
            <w:tcW w:w="2140" w:type="dxa"/>
            <w:tcBorders>
              <w:top w:val="nil"/>
              <w:left w:val="nil"/>
              <w:bottom w:val="single" w:sz="4" w:space="0" w:color="auto"/>
              <w:right w:val="single" w:sz="4" w:space="0" w:color="auto"/>
            </w:tcBorders>
            <w:noWrap/>
            <w:vAlign w:val="bottom"/>
          </w:tcPr>
          <w:p w14:paraId="3B8E7AE5" w14:textId="77777777" w:rsidR="00AB2D18" w:rsidRPr="00D63976" w:rsidRDefault="00AB2D18" w:rsidP="00D63976">
            <w:pPr>
              <w:suppressAutoHyphens w:val="0"/>
              <w:rPr>
                <w:rFonts w:ascii="Arial" w:hAnsi="Arial" w:cs="Arial"/>
                <w:sz w:val="20"/>
                <w:szCs w:val="20"/>
                <w:lang w:val="en-US" w:eastAsia="en-US"/>
              </w:rPr>
            </w:pPr>
            <w:r w:rsidRPr="00D63976">
              <w:rPr>
                <w:rFonts w:ascii="Arial" w:hAnsi="Arial" w:cs="Arial"/>
                <w:sz w:val="20"/>
                <w:szCs w:val="20"/>
                <w:lang w:val="en-US" w:eastAsia="en-US"/>
              </w:rPr>
              <w:t> </w:t>
            </w:r>
          </w:p>
        </w:tc>
      </w:tr>
    </w:tbl>
    <w:p w14:paraId="75208676" w14:textId="77777777" w:rsidR="00AB2D18" w:rsidRPr="001A1F3B" w:rsidRDefault="00AB2D18" w:rsidP="00410E27"/>
    <w:p w14:paraId="7BD36023" w14:textId="77777777" w:rsidR="00AB2D18" w:rsidRPr="001A1F3B" w:rsidRDefault="00AB2D18" w:rsidP="00410E27">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715D535" w14:textId="77777777" w:rsidTr="006032A2">
        <w:tc>
          <w:tcPr>
            <w:tcW w:w="2500" w:type="pct"/>
          </w:tcPr>
          <w:p w14:paraId="771C27E8" w14:textId="77777777" w:rsidR="00AB2D18" w:rsidRDefault="00AB2D18" w:rsidP="006032A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1/18/</w:t>
            </w:r>
          </w:p>
        </w:tc>
        <w:tc>
          <w:tcPr>
            <w:tcW w:w="2500" w:type="pct"/>
          </w:tcPr>
          <w:p w14:paraId="0E33DF9A" w14:textId="77777777" w:rsidR="00AB2D18" w:rsidRDefault="00AB2D18" w:rsidP="006032A2">
            <w:pPr>
              <w:snapToGrid w:val="0"/>
              <w:jc w:val="right"/>
              <w:rPr>
                <w:rFonts w:ascii="MS Reference Sans Serif" w:hAnsi="MS Reference Sans Serif"/>
                <w:b/>
                <w:szCs w:val="26"/>
              </w:rPr>
            </w:pPr>
            <w:r>
              <w:rPr>
                <w:rFonts w:ascii="MS Reference Sans Serif" w:hAnsi="MS Reference Sans Serif"/>
                <w:b/>
                <w:szCs w:val="26"/>
              </w:rPr>
              <w:t>Dated: November 27, 2018.</w:t>
            </w:r>
          </w:p>
        </w:tc>
      </w:tr>
    </w:tbl>
    <w:p w14:paraId="1BA15049" w14:textId="77777777" w:rsidR="00AB2D18" w:rsidRDefault="00AB2D18" w:rsidP="00E57724">
      <w:pPr>
        <w:ind w:left="1440"/>
      </w:pPr>
    </w:p>
    <w:p w14:paraId="1691C814" w14:textId="77777777" w:rsidR="00AB2D18" w:rsidRDefault="00AB2D18" w:rsidP="00E57724">
      <w:pPr>
        <w:ind w:left="1440"/>
      </w:pPr>
    </w:p>
    <w:p w14:paraId="71B56CA6" w14:textId="77777777" w:rsidR="00AB2D18" w:rsidRDefault="00AB2D18" w:rsidP="00E57724">
      <w:pPr>
        <w:ind w:left="1440"/>
      </w:pPr>
    </w:p>
    <w:p w14:paraId="5815FDC9" w14:textId="77777777" w:rsidR="00AB2D18" w:rsidRDefault="00AB2D18" w:rsidP="00E57724">
      <w:pPr>
        <w:ind w:left="1440"/>
      </w:pPr>
      <w:r>
        <w:t>The Registrar,</w:t>
      </w:r>
    </w:p>
    <w:p w14:paraId="5EB5EDFF" w14:textId="77777777" w:rsidR="00AB2D18" w:rsidRDefault="00AB2D18" w:rsidP="00E57724">
      <w:pPr>
        <w:ind w:left="1440"/>
      </w:pPr>
      <w:r>
        <w:t>Balochistan UET, Khuzdar.</w:t>
      </w:r>
    </w:p>
    <w:p w14:paraId="047831A6" w14:textId="77777777" w:rsidR="00AB2D18" w:rsidRDefault="00AB2D18" w:rsidP="00E57724"/>
    <w:p w14:paraId="121550E6" w14:textId="77777777" w:rsidR="00AB2D18" w:rsidRDefault="00AB2D18" w:rsidP="00E57724"/>
    <w:p w14:paraId="56CD45BE" w14:textId="77777777" w:rsidR="00AB2D18" w:rsidRDefault="00AB2D18" w:rsidP="00E57724"/>
    <w:p w14:paraId="1BF98116" w14:textId="77777777" w:rsidR="00AB2D18" w:rsidRPr="00E57724" w:rsidRDefault="00AB2D18" w:rsidP="00E57724">
      <w:pPr>
        <w:rPr>
          <w:b/>
          <w:caps/>
          <w:u w:val="single"/>
        </w:rPr>
      </w:pPr>
      <w:r>
        <w:t>Subject:</w:t>
      </w:r>
      <w:r>
        <w:tab/>
      </w:r>
      <w:r w:rsidRPr="00E57724">
        <w:rPr>
          <w:b/>
          <w:caps/>
          <w:u w:val="single"/>
        </w:rPr>
        <w:t>Request for Training of laboratory staff</w:t>
      </w:r>
    </w:p>
    <w:p w14:paraId="4DD9F485" w14:textId="77777777" w:rsidR="00AB2D18" w:rsidRDefault="00AB2D18" w:rsidP="00E57724">
      <w:pPr>
        <w:jc w:val="both"/>
      </w:pPr>
    </w:p>
    <w:p w14:paraId="3D866FC1" w14:textId="77777777" w:rsidR="00AB2D18" w:rsidRDefault="00AB2D18" w:rsidP="00E57724">
      <w:pPr>
        <w:jc w:val="both"/>
      </w:pPr>
    </w:p>
    <w:p w14:paraId="697A05FE" w14:textId="77777777" w:rsidR="00AB2D18" w:rsidRDefault="00AB2D18" w:rsidP="00E57724">
      <w:pPr>
        <w:spacing w:line="360" w:lineRule="auto"/>
        <w:jc w:val="both"/>
      </w:pPr>
      <w:r>
        <w:t>Reference letter Nil on dated November 26, 2018.The undersigned is hereby propose the names of the following Laboratory Staff members for above mentioned subject are as under:-</w:t>
      </w:r>
    </w:p>
    <w:p w14:paraId="0944DB09" w14:textId="77777777" w:rsidR="00AB2D18" w:rsidRDefault="00AB2D18" w:rsidP="00E57724">
      <w:pPr>
        <w:jc w:val="both"/>
      </w:pPr>
    </w:p>
    <w:p w14:paraId="3193A21E" w14:textId="77777777" w:rsidR="00AB2D18" w:rsidRDefault="00AB2D18" w:rsidP="00E57724">
      <w:pPr>
        <w:spacing w:line="360" w:lineRule="auto"/>
        <w:jc w:val="both"/>
      </w:pPr>
      <w:r>
        <w:tab/>
      </w:r>
    </w:p>
    <w:p w14:paraId="07BF1512" w14:textId="77777777" w:rsidR="00AB2D18" w:rsidRDefault="00AB2D18" w:rsidP="00E57724">
      <w:pPr>
        <w:spacing w:line="360" w:lineRule="auto"/>
        <w:jc w:val="both"/>
        <w:rPr>
          <w:b/>
          <w:bCs/>
        </w:rPr>
      </w:pPr>
      <w:r>
        <w:rPr>
          <w:b/>
          <w:bCs/>
        </w:rPr>
        <w:t xml:space="preserve">Mr. Ghulam Sarwar                            Lab Assistant </w:t>
      </w:r>
    </w:p>
    <w:p w14:paraId="4898018B" w14:textId="77777777" w:rsidR="00AB2D18" w:rsidRDefault="00AB2D18" w:rsidP="00E57724">
      <w:pPr>
        <w:spacing w:line="360" w:lineRule="auto"/>
        <w:jc w:val="both"/>
        <w:rPr>
          <w:b/>
          <w:bCs/>
        </w:rPr>
      </w:pPr>
      <w:r>
        <w:rPr>
          <w:b/>
          <w:bCs/>
        </w:rPr>
        <w:t xml:space="preserve">Mr. Muhammad Ibrahim </w:t>
      </w:r>
      <w:r>
        <w:rPr>
          <w:b/>
          <w:bCs/>
        </w:rPr>
        <w:tab/>
      </w:r>
      <w:r>
        <w:rPr>
          <w:b/>
          <w:bCs/>
        </w:rPr>
        <w:tab/>
      </w:r>
      <w:r>
        <w:rPr>
          <w:b/>
          <w:bCs/>
        </w:rPr>
        <w:tab/>
        <w:t>-Do-</w:t>
      </w:r>
    </w:p>
    <w:p w14:paraId="0A801F92" w14:textId="77777777" w:rsidR="00AB2D18" w:rsidRDefault="00AB2D18" w:rsidP="00E57724">
      <w:pPr>
        <w:spacing w:line="360" w:lineRule="auto"/>
        <w:jc w:val="both"/>
        <w:rPr>
          <w:b/>
          <w:bCs/>
          <w:caps/>
        </w:rPr>
      </w:pPr>
    </w:p>
    <w:p w14:paraId="7047D0FE" w14:textId="77777777" w:rsidR="00AB2D18" w:rsidRDefault="00AB2D18" w:rsidP="00E57724">
      <w:pPr>
        <w:spacing w:line="360" w:lineRule="auto"/>
        <w:jc w:val="both"/>
        <w:rPr>
          <w:b/>
          <w:bCs/>
          <w:caps/>
        </w:rPr>
      </w:pPr>
    </w:p>
    <w:p w14:paraId="0E299FE1" w14:textId="77777777" w:rsidR="00AB2D18" w:rsidRDefault="00AB2D18" w:rsidP="00E57724">
      <w:pPr>
        <w:spacing w:line="360" w:lineRule="auto"/>
        <w:jc w:val="both"/>
        <w:rPr>
          <w:b/>
          <w:bCs/>
          <w:caps/>
        </w:rPr>
      </w:pPr>
    </w:p>
    <w:p w14:paraId="6DE73B19" w14:textId="77777777" w:rsidR="00AB2D18" w:rsidRDefault="00AB2D18" w:rsidP="00E57724">
      <w:pPr>
        <w:spacing w:line="360" w:lineRule="auto"/>
        <w:jc w:val="both"/>
        <w:rPr>
          <w:b/>
          <w:bCs/>
          <w:caps/>
        </w:rPr>
      </w:pPr>
    </w:p>
    <w:p w14:paraId="5AD32F68" w14:textId="77777777" w:rsidR="00AB2D18" w:rsidRPr="00E57724" w:rsidRDefault="00AB2D18" w:rsidP="00E57724">
      <w:pPr>
        <w:spacing w:line="360" w:lineRule="auto"/>
        <w:ind w:left="6480" w:firstLine="720"/>
        <w:jc w:val="both"/>
        <w:rPr>
          <w:b/>
          <w:bCs/>
          <w:caps/>
        </w:rPr>
      </w:pPr>
      <w:r w:rsidRPr="00E57724">
        <w:rPr>
          <w:b/>
          <w:bCs/>
          <w:caps/>
        </w:rPr>
        <w:t>Chariman</w:t>
      </w:r>
    </w:p>
    <w:p w14:paraId="72CE9666" w14:textId="77777777" w:rsidR="00AB2D18" w:rsidRDefault="00AB2D18" w:rsidP="00E57724">
      <w:pPr>
        <w:spacing w:line="360" w:lineRule="auto"/>
        <w:rPr>
          <w:rFonts w:ascii="Verdana" w:hAnsi="Verdana"/>
          <w:b/>
        </w:rPr>
      </w:pPr>
    </w:p>
    <w:p w14:paraId="7A6CBD4A" w14:textId="77777777" w:rsidR="00AB2D18" w:rsidRDefault="00AB2D18" w:rsidP="00E57724">
      <w:pPr>
        <w:rPr>
          <w:rFonts w:ascii="Verdana" w:hAnsi="Verdana"/>
          <w:b/>
        </w:rPr>
      </w:pPr>
    </w:p>
    <w:p w14:paraId="38A6B200" w14:textId="77777777" w:rsidR="00AB2D18" w:rsidRDefault="00AB2D18" w:rsidP="00E57724">
      <w:pPr>
        <w:rPr>
          <w:rFonts w:ascii="Verdana" w:hAnsi="Verdana"/>
          <w:b/>
        </w:rPr>
      </w:pPr>
    </w:p>
    <w:p w14:paraId="6E07760D" w14:textId="77777777" w:rsidR="00AB2D18" w:rsidRPr="003B68DF" w:rsidRDefault="00AB2D18" w:rsidP="00E57724">
      <w:pPr>
        <w:ind w:left="5040" w:firstLine="720"/>
        <w:jc w:val="center"/>
        <w:rPr>
          <w:rFonts w:ascii="Verdana" w:hAnsi="Verdana"/>
          <w:b/>
          <w:caps/>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p>
    <w:p w14:paraId="2F48B893" w14:textId="77777777" w:rsidR="00AB2D18" w:rsidRDefault="00AB2D18" w:rsidP="00E57724">
      <w:pPr>
        <w:tabs>
          <w:tab w:val="left" w:pos="1892"/>
        </w:tabs>
        <w:rPr>
          <w:rFonts w:ascii="Verdana" w:hAnsi="Verdana"/>
          <w:b/>
        </w:rPr>
      </w:pPr>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1D47A1D" w14:textId="77777777" w:rsidTr="002F6D77">
        <w:tc>
          <w:tcPr>
            <w:tcW w:w="2500" w:type="pct"/>
          </w:tcPr>
          <w:p w14:paraId="13DDAFF4" w14:textId="77777777" w:rsidR="00AB2D18" w:rsidRDefault="00AB2D18" w:rsidP="002F6D77">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1/18/</w:t>
            </w:r>
          </w:p>
        </w:tc>
        <w:tc>
          <w:tcPr>
            <w:tcW w:w="2500" w:type="pct"/>
          </w:tcPr>
          <w:p w14:paraId="3AB3E13B" w14:textId="77777777" w:rsidR="00AB2D18" w:rsidRDefault="00AB2D18" w:rsidP="002F6D77">
            <w:pPr>
              <w:snapToGrid w:val="0"/>
              <w:jc w:val="right"/>
              <w:rPr>
                <w:rFonts w:ascii="MS Reference Sans Serif" w:hAnsi="MS Reference Sans Serif"/>
                <w:b/>
                <w:szCs w:val="26"/>
              </w:rPr>
            </w:pPr>
            <w:r>
              <w:rPr>
                <w:rFonts w:ascii="MS Reference Sans Serif" w:hAnsi="MS Reference Sans Serif"/>
                <w:b/>
                <w:szCs w:val="26"/>
              </w:rPr>
              <w:t>Dated: November 27, 2018.</w:t>
            </w:r>
          </w:p>
        </w:tc>
      </w:tr>
    </w:tbl>
    <w:p w14:paraId="6F5D70AA" w14:textId="77777777" w:rsidR="00AB2D18" w:rsidRDefault="00AB2D18" w:rsidP="00E57724">
      <w:pPr>
        <w:tabs>
          <w:tab w:val="left" w:pos="1892"/>
        </w:tabs>
        <w:rPr>
          <w:rFonts w:ascii="Verdana" w:hAnsi="Verdana"/>
          <w:b/>
        </w:rPr>
      </w:pPr>
    </w:p>
    <w:p w14:paraId="6EB82A8F" w14:textId="77777777" w:rsidR="00AB2D18" w:rsidRDefault="00AB2D18" w:rsidP="00B95404">
      <w:pPr>
        <w:spacing w:line="360" w:lineRule="auto"/>
        <w:jc w:val="both"/>
        <w:rPr>
          <w:sz w:val="28"/>
          <w:szCs w:val="28"/>
        </w:rPr>
      </w:pPr>
    </w:p>
    <w:p w14:paraId="2A459315" w14:textId="77777777" w:rsidR="00AB2D18" w:rsidRDefault="00AB2D18" w:rsidP="00B95404">
      <w:pPr>
        <w:spacing w:line="360" w:lineRule="auto"/>
        <w:jc w:val="both"/>
        <w:rPr>
          <w:sz w:val="28"/>
          <w:szCs w:val="28"/>
        </w:rPr>
      </w:pPr>
    </w:p>
    <w:p w14:paraId="4A284C18" w14:textId="77777777" w:rsidR="00AB2D18" w:rsidRPr="00B95404" w:rsidRDefault="00AB2D18" w:rsidP="00B95404">
      <w:pPr>
        <w:spacing w:line="360" w:lineRule="auto"/>
        <w:jc w:val="both"/>
      </w:pPr>
      <w:r w:rsidRPr="00B95404">
        <w:t>The Senior Engineer</w:t>
      </w:r>
      <w:r>
        <w:t>,</w:t>
      </w:r>
    </w:p>
    <w:p w14:paraId="06FC08CB" w14:textId="77777777" w:rsidR="00AB2D18" w:rsidRDefault="00AB2D18" w:rsidP="00B95404">
      <w:pPr>
        <w:spacing w:line="360" w:lineRule="auto"/>
        <w:jc w:val="both"/>
        <w:rPr>
          <w:sz w:val="28"/>
          <w:szCs w:val="28"/>
        </w:rPr>
      </w:pPr>
      <w:r w:rsidRPr="00B95404">
        <w:t>BUET, Khuzdar</w:t>
      </w:r>
      <w:r>
        <w:rPr>
          <w:u w:val="single"/>
        </w:rPr>
        <w:t>.</w:t>
      </w:r>
    </w:p>
    <w:p w14:paraId="0DE9FF95" w14:textId="77777777" w:rsidR="00AB2D18" w:rsidRDefault="00AB2D18" w:rsidP="00B95404">
      <w:pPr>
        <w:spacing w:line="360" w:lineRule="auto"/>
        <w:jc w:val="both"/>
        <w:rPr>
          <w:sz w:val="28"/>
          <w:szCs w:val="28"/>
        </w:rPr>
      </w:pPr>
    </w:p>
    <w:p w14:paraId="64FEB491" w14:textId="77777777" w:rsidR="00AB2D18" w:rsidRDefault="00AB2D18" w:rsidP="00B95404">
      <w:pPr>
        <w:spacing w:line="360" w:lineRule="auto"/>
        <w:jc w:val="both"/>
        <w:rPr>
          <w:sz w:val="28"/>
          <w:szCs w:val="28"/>
        </w:rPr>
      </w:pPr>
      <w:r w:rsidRPr="00B95404">
        <w:rPr>
          <w:sz w:val="28"/>
          <w:szCs w:val="28"/>
        </w:rPr>
        <w:t>Subject:</w:t>
      </w:r>
      <w:r>
        <w:rPr>
          <w:sz w:val="28"/>
          <w:szCs w:val="28"/>
        </w:rPr>
        <w:tab/>
      </w:r>
      <w:r w:rsidRPr="00B95404">
        <w:rPr>
          <w:b/>
          <w:sz w:val="28"/>
          <w:szCs w:val="28"/>
          <w:u w:val="single"/>
        </w:rPr>
        <w:t>Windows Glasses</w:t>
      </w:r>
      <w:r>
        <w:rPr>
          <w:sz w:val="28"/>
          <w:szCs w:val="28"/>
        </w:rPr>
        <w:t xml:space="preserve"> </w:t>
      </w:r>
    </w:p>
    <w:p w14:paraId="1A621CC8" w14:textId="77777777" w:rsidR="00AB2D18" w:rsidRDefault="00AB2D18" w:rsidP="00B95404">
      <w:pPr>
        <w:spacing w:line="360" w:lineRule="auto"/>
        <w:jc w:val="both"/>
        <w:rPr>
          <w:sz w:val="28"/>
          <w:szCs w:val="28"/>
        </w:rPr>
      </w:pPr>
    </w:p>
    <w:p w14:paraId="40F6F308" w14:textId="77777777" w:rsidR="00AB2D18" w:rsidRPr="00CB7D79" w:rsidRDefault="00AB2D18" w:rsidP="00B95404">
      <w:pPr>
        <w:spacing w:line="360" w:lineRule="auto"/>
        <w:jc w:val="both"/>
        <w:rPr>
          <w:sz w:val="28"/>
          <w:szCs w:val="28"/>
        </w:rPr>
      </w:pPr>
      <w:r w:rsidRPr="00CB7D79">
        <w:rPr>
          <w:sz w:val="28"/>
          <w:szCs w:val="28"/>
        </w:rPr>
        <w:t xml:space="preserve">It is submitted that the </w:t>
      </w:r>
      <w:r>
        <w:rPr>
          <w:sz w:val="28"/>
          <w:szCs w:val="28"/>
        </w:rPr>
        <w:t xml:space="preserve">Electrical Engineering department </w:t>
      </w:r>
      <w:r w:rsidRPr="00CB7D79">
        <w:rPr>
          <w:sz w:val="28"/>
          <w:szCs w:val="28"/>
        </w:rPr>
        <w:t xml:space="preserve">required </w:t>
      </w:r>
      <w:r>
        <w:rPr>
          <w:sz w:val="28"/>
          <w:szCs w:val="28"/>
        </w:rPr>
        <w:t>window glasses in chairman office and in laboratories sections.</w:t>
      </w:r>
    </w:p>
    <w:p w14:paraId="5CD65398" w14:textId="77777777" w:rsidR="00AB2D18" w:rsidRPr="00CB7D79" w:rsidRDefault="00AB2D18" w:rsidP="00B95404">
      <w:pPr>
        <w:spacing w:line="360" w:lineRule="auto"/>
        <w:jc w:val="both"/>
        <w:rPr>
          <w:sz w:val="28"/>
          <w:szCs w:val="28"/>
        </w:rPr>
      </w:pPr>
      <w:r w:rsidRPr="00CB7D79">
        <w:rPr>
          <w:sz w:val="28"/>
          <w:szCs w:val="28"/>
        </w:rPr>
        <w:t xml:space="preserve">In this regard please make necessary arrangement. </w:t>
      </w:r>
    </w:p>
    <w:p w14:paraId="2551D852" w14:textId="77777777" w:rsidR="00AB2D18" w:rsidRDefault="00AB2D18" w:rsidP="00B95404">
      <w:pPr>
        <w:jc w:val="both"/>
      </w:pPr>
    </w:p>
    <w:p w14:paraId="4FE47D0F" w14:textId="77777777" w:rsidR="00AB2D18" w:rsidRDefault="00AB2D18" w:rsidP="00B95404">
      <w:pPr>
        <w:jc w:val="both"/>
      </w:pPr>
    </w:p>
    <w:p w14:paraId="0B9E75EE" w14:textId="77777777" w:rsidR="00AB2D18" w:rsidRDefault="00AB2D18" w:rsidP="00B95404">
      <w:pPr>
        <w:ind w:left="5040"/>
      </w:pPr>
    </w:p>
    <w:p w14:paraId="591ED7E4" w14:textId="77777777" w:rsidR="00AB2D18" w:rsidRDefault="00AB2D18" w:rsidP="00B95404">
      <w:pPr>
        <w:ind w:left="5040"/>
      </w:pPr>
    </w:p>
    <w:p w14:paraId="0F4D3B05" w14:textId="77777777" w:rsidR="00AB2D18" w:rsidRDefault="00AB2D18" w:rsidP="00B95404">
      <w:pPr>
        <w:ind w:left="5040"/>
      </w:pPr>
    </w:p>
    <w:p w14:paraId="20DDE597" w14:textId="77777777" w:rsidR="00AB2D18" w:rsidRPr="00B95404" w:rsidRDefault="00AB2D18" w:rsidP="00B95404">
      <w:pPr>
        <w:ind w:left="6480" w:firstLine="720"/>
        <w:rPr>
          <w:b/>
          <w:caps/>
        </w:rPr>
      </w:pPr>
      <w:r>
        <w:rPr>
          <w:b/>
          <w:caps/>
        </w:rPr>
        <w:t>Chairman</w:t>
      </w:r>
    </w:p>
    <w:p w14:paraId="7BBDA339" w14:textId="77777777" w:rsidR="00AB2D18" w:rsidRDefault="00AB2D18" w:rsidP="00B95404">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60E1F09" w14:textId="77777777" w:rsidTr="00FE0772">
        <w:tc>
          <w:tcPr>
            <w:tcW w:w="2500" w:type="pct"/>
          </w:tcPr>
          <w:p w14:paraId="352BCBF3" w14:textId="77777777" w:rsidR="00AB2D18" w:rsidRDefault="00AB2D18" w:rsidP="00FE0772">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6C3C080F" w14:textId="77777777" w:rsidR="00AB2D18" w:rsidRDefault="00AB2D18" w:rsidP="00FE0772">
            <w:pPr>
              <w:snapToGrid w:val="0"/>
              <w:jc w:val="right"/>
              <w:rPr>
                <w:rFonts w:ascii="MS Reference Sans Serif" w:hAnsi="MS Reference Sans Serif"/>
                <w:b/>
                <w:szCs w:val="26"/>
              </w:rPr>
            </w:pPr>
            <w:r>
              <w:rPr>
                <w:rFonts w:ascii="MS Reference Sans Serif" w:hAnsi="MS Reference Sans Serif"/>
                <w:b/>
                <w:szCs w:val="26"/>
              </w:rPr>
              <w:t>Dated: November 29, 2018.</w:t>
            </w:r>
          </w:p>
        </w:tc>
      </w:tr>
    </w:tbl>
    <w:p w14:paraId="76C97236" w14:textId="77777777" w:rsidR="00AB2D18" w:rsidRDefault="00AB2D18" w:rsidP="00675874">
      <w:pPr>
        <w:spacing w:line="360" w:lineRule="auto"/>
        <w:jc w:val="both"/>
      </w:pPr>
    </w:p>
    <w:p w14:paraId="292F6892" w14:textId="77777777" w:rsidR="00AB2D18" w:rsidRDefault="00AB2D18" w:rsidP="00675874">
      <w:pPr>
        <w:spacing w:line="360" w:lineRule="auto"/>
        <w:jc w:val="both"/>
      </w:pPr>
    </w:p>
    <w:p w14:paraId="1ACB72B2" w14:textId="77777777" w:rsidR="00AB2D18" w:rsidRDefault="00AB2D18" w:rsidP="00675874">
      <w:pPr>
        <w:ind w:left="720" w:firstLine="720"/>
        <w:jc w:val="both"/>
      </w:pPr>
      <w:r>
        <w:t xml:space="preserve">The Librarian, </w:t>
      </w:r>
    </w:p>
    <w:p w14:paraId="09FBDF59" w14:textId="77777777" w:rsidR="00AB2D18" w:rsidRDefault="00AB2D18" w:rsidP="00675874">
      <w:pPr>
        <w:ind w:left="720" w:firstLine="720"/>
        <w:jc w:val="both"/>
      </w:pPr>
      <w:r>
        <w:t>Balochistan UET,</w:t>
      </w:r>
    </w:p>
    <w:p w14:paraId="1EB41427" w14:textId="77777777" w:rsidR="00AB2D18" w:rsidRDefault="00AB2D18" w:rsidP="00675874">
      <w:pPr>
        <w:ind w:left="720" w:firstLine="720"/>
        <w:jc w:val="both"/>
      </w:pPr>
      <w:r>
        <w:t>Khuzdar</w:t>
      </w:r>
    </w:p>
    <w:p w14:paraId="7D75E632" w14:textId="77777777" w:rsidR="00AB2D18" w:rsidRDefault="00AB2D18" w:rsidP="00675874">
      <w:pPr>
        <w:spacing w:line="360" w:lineRule="auto"/>
        <w:jc w:val="both"/>
      </w:pPr>
    </w:p>
    <w:p w14:paraId="2F0CF7B0" w14:textId="77777777" w:rsidR="00AB2D18" w:rsidRPr="003E7A41" w:rsidRDefault="00AB2D18" w:rsidP="00675874">
      <w:pPr>
        <w:spacing w:line="360" w:lineRule="auto"/>
        <w:ind w:left="1440" w:hanging="1440"/>
        <w:jc w:val="both"/>
        <w:rPr>
          <w:caps/>
        </w:rPr>
      </w:pPr>
      <w:r>
        <w:t>Subject:</w:t>
      </w:r>
      <w:r>
        <w:tab/>
      </w:r>
      <w:r>
        <w:rPr>
          <w:b/>
          <w:bCs/>
          <w:caps/>
          <w:u w:val="single"/>
        </w:rPr>
        <w:t>REquest for selection of books.</w:t>
      </w:r>
      <w:r w:rsidRPr="003E7A41">
        <w:rPr>
          <w:caps/>
        </w:rPr>
        <w:t xml:space="preserve"> </w:t>
      </w:r>
    </w:p>
    <w:p w14:paraId="1F86E797" w14:textId="77777777" w:rsidR="00AB2D18" w:rsidRDefault="00AB2D18" w:rsidP="00675874">
      <w:pPr>
        <w:spacing w:line="360" w:lineRule="auto"/>
        <w:jc w:val="both"/>
      </w:pPr>
    </w:p>
    <w:p w14:paraId="156F5EBB" w14:textId="77777777" w:rsidR="00AB2D18" w:rsidRDefault="00AB2D18" w:rsidP="00675874">
      <w:pPr>
        <w:spacing w:line="360" w:lineRule="auto"/>
        <w:jc w:val="both"/>
      </w:pPr>
      <w:r>
        <w:t xml:space="preserve"> </w:t>
      </w:r>
      <w:r>
        <w:tab/>
      </w:r>
      <w:r>
        <w:tab/>
        <w:t>With reference to your office letter No. BUETK/LIB/18/88-97 dated November 1</w:t>
      </w:r>
      <w:r w:rsidRPr="00675874">
        <w:rPr>
          <w:vertAlign w:val="superscript"/>
        </w:rPr>
        <w:t>st</w:t>
      </w:r>
      <w:r>
        <w:t>, 2018 on the subject cited above. The required information are enclosed herewith for your kind information and necessary action.</w:t>
      </w:r>
    </w:p>
    <w:p w14:paraId="6C91DB5C" w14:textId="77777777" w:rsidR="00AB2D18" w:rsidRDefault="00AB2D18" w:rsidP="00675874">
      <w:pPr>
        <w:spacing w:line="360" w:lineRule="auto"/>
        <w:jc w:val="both"/>
      </w:pPr>
    </w:p>
    <w:p w14:paraId="329957CD" w14:textId="77777777" w:rsidR="00AB2D18" w:rsidRDefault="00AB2D18" w:rsidP="00675874">
      <w:pPr>
        <w:spacing w:line="360" w:lineRule="auto"/>
        <w:jc w:val="both"/>
      </w:pPr>
    </w:p>
    <w:p w14:paraId="3FCA2538" w14:textId="77777777" w:rsidR="00AB2D18" w:rsidRDefault="00AB2D18" w:rsidP="00675874">
      <w:pPr>
        <w:spacing w:line="360" w:lineRule="auto"/>
        <w:jc w:val="both"/>
      </w:pPr>
    </w:p>
    <w:p w14:paraId="4902B5B4" w14:textId="77777777" w:rsidR="00AB2D18" w:rsidRDefault="00AB2D18" w:rsidP="00675874">
      <w:pPr>
        <w:spacing w:line="360" w:lineRule="auto"/>
        <w:ind w:left="7200"/>
        <w:jc w:val="both"/>
        <w:outlineLvl w:val="0"/>
      </w:pPr>
      <w:r>
        <w:t>CHAIRMAN</w:t>
      </w:r>
    </w:p>
    <w:p w14:paraId="08018480" w14:textId="77777777" w:rsidR="00AB2D18" w:rsidRDefault="00AB2D18" w:rsidP="00E57724">
      <w:pPr>
        <w:tabs>
          <w:tab w:val="left" w:pos="1892"/>
        </w:tabs>
        <w:rPr>
          <w:rFonts w:ascii="Verdana" w:hAnsi="Verdana"/>
          <w:b/>
        </w:rPr>
      </w:pPr>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60A6E2B" w14:textId="77777777" w:rsidTr="00494211">
        <w:tc>
          <w:tcPr>
            <w:tcW w:w="2500" w:type="pct"/>
          </w:tcPr>
          <w:p w14:paraId="3D44C844" w14:textId="77777777" w:rsidR="00AB2D18" w:rsidRDefault="00AB2D18" w:rsidP="0049421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12C3A129" w14:textId="77777777" w:rsidR="00AB2D18" w:rsidRDefault="00AB2D18" w:rsidP="00494211">
            <w:pPr>
              <w:snapToGrid w:val="0"/>
              <w:jc w:val="right"/>
              <w:rPr>
                <w:rFonts w:ascii="MS Reference Sans Serif" w:hAnsi="MS Reference Sans Serif"/>
                <w:b/>
                <w:szCs w:val="26"/>
              </w:rPr>
            </w:pPr>
            <w:r>
              <w:rPr>
                <w:rFonts w:ascii="MS Reference Sans Serif" w:hAnsi="MS Reference Sans Serif"/>
                <w:b/>
                <w:szCs w:val="26"/>
              </w:rPr>
              <w:t>Dated: November15, 2018.</w:t>
            </w:r>
          </w:p>
        </w:tc>
      </w:tr>
    </w:tbl>
    <w:p w14:paraId="09316461" w14:textId="77777777" w:rsidR="00AB2D18" w:rsidRDefault="00AB2D18" w:rsidP="000872E2">
      <w:pPr>
        <w:spacing w:line="360" w:lineRule="auto"/>
        <w:jc w:val="both"/>
        <w:rPr>
          <w:bCs/>
        </w:rPr>
      </w:pPr>
    </w:p>
    <w:p w14:paraId="46E4A159" w14:textId="77777777" w:rsidR="00AB2D18" w:rsidRDefault="00AB2D18" w:rsidP="000872E2">
      <w:pPr>
        <w:spacing w:line="360" w:lineRule="auto"/>
        <w:jc w:val="both"/>
        <w:rPr>
          <w:bCs/>
        </w:rPr>
      </w:pPr>
      <w:r>
        <w:rPr>
          <w:bCs/>
        </w:rPr>
        <w:t>The Dean Faculty of Engineering,</w:t>
      </w:r>
    </w:p>
    <w:p w14:paraId="4C0EB171" w14:textId="77777777" w:rsidR="00AB2D18" w:rsidRDefault="00AB2D18" w:rsidP="000872E2">
      <w:pPr>
        <w:spacing w:line="360" w:lineRule="auto"/>
        <w:jc w:val="both"/>
        <w:rPr>
          <w:bCs/>
        </w:rPr>
      </w:pPr>
      <w:r>
        <w:rPr>
          <w:bCs/>
        </w:rPr>
        <w:t>BUET, Khuzdar.</w:t>
      </w:r>
    </w:p>
    <w:p w14:paraId="6ABA1B48" w14:textId="77777777" w:rsidR="00AB2D18" w:rsidRDefault="00AB2D18" w:rsidP="000872E2">
      <w:pPr>
        <w:spacing w:line="360" w:lineRule="auto"/>
        <w:jc w:val="both"/>
        <w:rPr>
          <w:bCs/>
        </w:rPr>
      </w:pPr>
    </w:p>
    <w:p w14:paraId="00B59431" w14:textId="77777777" w:rsidR="00AB2D18" w:rsidRPr="00836E4C" w:rsidRDefault="00AB2D18" w:rsidP="000872E2">
      <w:pPr>
        <w:spacing w:line="360" w:lineRule="auto"/>
        <w:jc w:val="both"/>
        <w:rPr>
          <w:b/>
          <w:bCs/>
          <w:u w:val="single"/>
        </w:rPr>
      </w:pPr>
      <w:r w:rsidRPr="00836E4C">
        <w:rPr>
          <w:bCs/>
        </w:rPr>
        <w:t>Subject:</w:t>
      </w:r>
      <w:r>
        <w:rPr>
          <w:bCs/>
        </w:rPr>
        <w:tab/>
      </w:r>
      <w:r>
        <w:rPr>
          <w:b/>
          <w:bCs/>
          <w:u w:val="single"/>
        </w:rPr>
        <w:t xml:space="preserve">Winter Session 2018-19 </w:t>
      </w:r>
      <w:r w:rsidRPr="00836E4C">
        <w:rPr>
          <w:b/>
          <w:bCs/>
          <w:u w:val="single"/>
        </w:rPr>
        <w:t xml:space="preserve"> </w:t>
      </w:r>
    </w:p>
    <w:p w14:paraId="5102D904" w14:textId="77777777" w:rsidR="00AB2D18" w:rsidRDefault="00AB2D18" w:rsidP="000872E2">
      <w:pPr>
        <w:spacing w:line="360" w:lineRule="auto"/>
        <w:jc w:val="both"/>
      </w:pPr>
    </w:p>
    <w:p w14:paraId="754C57A7" w14:textId="77777777" w:rsidR="00AB2D18" w:rsidRPr="00E62CF8" w:rsidRDefault="00AB2D18" w:rsidP="006178AE">
      <w:pPr>
        <w:spacing w:line="360" w:lineRule="auto"/>
        <w:jc w:val="both"/>
      </w:pPr>
      <w:r>
        <w:t xml:space="preserve">With reference letter No.BUETK/DE-18/44/502-07 received on September 18 2018. related to subject above, the list of courses along with No of failure students are mentioned below. In this regard the department propose to office the courses with minimum 10failure students.  </w:t>
      </w:r>
    </w:p>
    <w:p w14:paraId="0CCB87E0" w14:textId="77777777" w:rsidR="00AB2D18" w:rsidRPr="004C5B90" w:rsidRDefault="00AB2D18" w:rsidP="000872E2">
      <w:pPr>
        <w:rPr>
          <w:b/>
          <w:caps/>
          <w:sz w:val="20"/>
          <w:szCs w:val="20"/>
        </w:rPr>
      </w:pPr>
      <w:r w:rsidRPr="004C5B90">
        <w:rPr>
          <w:b/>
          <w:caps/>
          <w:sz w:val="20"/>
          <w:szCs w:val="20"/>
        </w:rPr>
        <w:t>First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1"/>
        <w:gridCol w:w="3042"/>
        <w:gridCol w:w="1392"/>
        <w:gridCol w:w="902"/>
        <w:gridCol w:w="1043"/>
        <w:gridCol w:w="1753"/>
      </w:tblGrid>
      <w:tr w:rsidR="00AB2D18" w:rsidRPr="00281A67" w14:paraId="1D17C3A4" w14:textId="77777777" w:rsidTr="00494211">
        <w:trPr>
          <w:trHeight w:val="331"/>
        </w:trPr>
        <w:tc>
          <w:tcPr>
            <w:tcW w:w="641" w:type="dxa"/>
            <w:vAlign w:val="center"/>
          </w:tcPr>
          <w:p w14:paraId="7728468E" w14:textId="77777777" w:rsidR="00AB2D18" w:rsidRPr="004C5B90" w:rsidRDefault="00AB2D18" w:rsidP="00494211">
            <w:pPr>
              <w:jc w:val="center"/>
              <w:rPr>
                <w:b/>
              </w:rPr>
            </w:pPr>
            <w:r w:rsidRPr="004C5B90">
              <w:rPr>
                <w:b/>
              </w:rPr>
              <w:t>S. No.</w:t>
            </w:r>
          </w:p>
        </w:tc>
        <w:tc>
          <w:tcPr>
            <w:tcW w:w="3042" w:type="dxa"/>
            <w:vAlign w:val="center"/>
          </w:tcPr>
          <w:p w14:paraId="5F27BFE7" w14:textId="77777777" w:rsidR="00AB2D18" w:rsidRPr="004C5B90" w:rsidRDefault="00AB2D18" w:rsidP="00494211">
            <w:pPr>
              <w:jc w:val="center"/>
              <w:rPr>
                <w:b/>
              </w:rPr>
            </w:pPr>
            <w:r w:rsidRPr="004C5B90">
              <w:rPr>
                <w:b/>
              </w:rPr>
              <w:t>Subjects</w:t>
            </w:r>
          </w:p>
        </w:tc>
        <w:tc>
          <w:tcPr>
            <w:tcW w:w="1392" w:type="dxa"/>
            <w:vAlign w:val="center"/>
          </w:tcPr>
          <w:p w14:paraId="12F9E6C0" w14:textId="77777777" w:rsidR="00AB2D18" w:rsidRPr="004C5B90" w:rsidRDefault="00AB2D18" w:rsidP="00494211">
            <w:pPr>
              <w:jc w:val="center"/>
              <w:rPr>
                <w:b/>
              </w:rPr>
            </w:pPr>
            <w:r w:rsidRPr="004C5B90">
              <w:rPr>
                <w:b/>
              </w:rPr>
              <w:t>Codes</w:t>
            </w:r>
          </w:p>
        </w:tc>
        <w:tc>
          <w:tcPr>
            <w:tcW w:w="902" w:type="dxa"/>
          </w:tcPr>
          <w:p w14:paraId="18160176" w14:textId="77777777" w:rsidR="00AB2D18" w:rsidRPr="004C5B90" w:rsidRDefault="00AB2D18" w:rsidP="00494211">
            <w:pPr>
              <w:jc w:val="center"/>
              <w:rPr>
                <w:b/>
              </w:rPr>
            </w:pPr>
            <w:r>
              <w:rPr>
                <w:b/>
              </w:rPr>
              <w:t xml:space="preserve">Credit hours </w:t>
            </w:r>
          </w:p>
        </w:tc>
        <w:tc>
          <w:tcPr>
            <w:tcW w:w="1043" w:type="dxa"/>
          </w:tcPr>
          <w:p w14:paraId="1F42B7B4" w14:textId="77777777" w:rsidR="00AB2D18" w:rsidRPr="004C5B90" w:rsidRDefault="00AB2D18" w:rsidP="00494211">
            <w:pPr>
              <w:jc w:val="center"/>
              <w:rPr>
                <w:b/>
              </w:rPr>
            </w:pPr>
            <w:r>
              <w:rPr>
                <w:b/>
              </w:rPr>
              <w:t xml:space="preserve">Content hours </w:t>
            </w:r>
          </w:p>
        </w:tc>
        <w:tc>
          <w:tcPr>
            <w:tcW w:w="1753" w:type="dxa"/>
          </w:tcPr>
          <w:p w14:paraId="5D8E31D5" w14:textId="77777777" w:rsidR="00AB2D18" w:rsidRDefault="00AB2D18" w:rsidP="00494211">
            <w:pPr>
              <w:jc w:val="center"/>
              <w:rPr>
                <w:b/>
              </w:rPr>
            </w:pPr>
            <w:r>
              <w:rPr>
                <w:b/>
              </w:rPr>
              <w:t xml:space="preserve">Failure </w:t>
            </w:r>
          </w:p>
          <w:p w14:paraId="331A901F" w14:textId="77777777" w:rsidR="00AB2D18" w:rsidRPr="004C5B90" w:rsidRDefault="00AB2D18" w:rsidP="00494211">
            <w:pPr>
              <w:jc w:val="center"/>
              <w:rPr>
                <w:b/>
              </w:rPr>
            </w:pPr>
            <w:r>
              <w:rPr>
                <w:b/>
              </w:rPr>
              <w:t xml:space="preserve">Students </w:t>
            </w:r>
          </w:p>
        </w:tc>
      </w:tr>
      <w:tr w:rsidR="00AB2D18" w:rsidRPr="00281A67" w14:paraId="4CFBAB16" w14:textId="77777777" w:rsidTr="000872E2">
        <w:trPr>
          <w:trHeight w:val="287"/>
        </w:trPr>
        <w:tc>
          <w:tcPr>
            <w:tcW w:w="648" w:type="dxa"/>
            <w:vAlign w:val="center"/>
          </w:tcPr>
          <w:p w14:paraId="33B91DE8" w14:textId="77777777" w:rsidR="00AB2D18" w:rsidRPr="001C2555" w:rsidRDefault="00AB2D18" w:rsidP="00494211">
            <w:pPr>
              <w:jc w:val="center"/>
            </w:pPr>
            <w:r w:rsidRPr="001C2555">
              <w:t>1</w:t>
            </w:r>
          </w:p>
        </w:tc>
        <w:tc>
          <w:tcPr>
            <w:tcW w:w="3226" w:type="dxa"/>
          </w:tcPr>
          <w:p w14:paraId="5FBD1104" w14:textId="77777777" w:rsidR="00AB2D18" w:rsidRPr="00B32488" w:rsidRDefault="00AB2D18" w:rsidP="00494211">
            <w:r w:rsidRPr="00B32488">
              <w:t>Introduction to Computing</w:t>
            </w:r>
            <w:r w:rsidRPr="00B32488">
              <w:tab/>
            </w:r>
          </w:p>
        </w:tc>
        <w:tc>
          <w:tcPr>
            <w:tcW w:w="1454" w:type="dxa"/>
          </w:tcPr>
          <w:p w14:paraId="7342A815" w14:textId="77777777" w:rsidR="00AB2D18" w:rsidRPr="00B32488" w:rsidRDefault="00AB2D18" w:rsidP="00494211">
            <w:r w:rsidRPr="00B32488">
              <w:t>CS-111</w:t>
            </w:r>
          </w:p>
        </w:tc>
        <w:tc>
          <w:tcPr>
            <w:tcW w:w="904" w:type="dxa"/>
          </w:tcPr>
          <w:p w14:paraId="5F372177" w14:textId="77777777" w:rsidR="00AB2D18" w:rsidRPr="00A64871" w:rsidRDefault="00AB2D18" w:rsidP="00494211">
            <w:r>
              <w:t>1+1</w:t>
            </w:r>
          </w:p>
        </w:tc>
        <w:tc>
          <w:tcPr>
            <w:tcW w:w="716" w:type="dxa"/>
          </w:tcPr>
          <w:p w14:paraId="610BCB8A" w14:textId="77777777" w:rsidR="00AB2D18" w:rsidRPr="00A64871" w:rsidRDefault="00AB2D18" w:rsidP="000872E2">
            <w:r>
              <w:t>4</w:t>
            </w:r>
          </w:p>
        </w:tc>
        <w:tc>
          <w:tcPr>
            <w:tcW w:w="1825" w:type="dxa"/>
          </w:tcPr>
          <w:p w14:paraId="1C8C49E6" w14:textId="77777777" w:rsidR="00AB2D18" w:rsidRPr="00A64871" w:rsidRDefault="00AB2D18" w:rsidP="00494211">
            <w:r w:rsidRPr="00A64871">
              <w:t>25</w:t>
            </w:r>
          </w:p>
        </w:tc>
      </w:tr>
      <w:tr w:rsidR="00AB2D18" w:rsidRPr="00281A67" w14:paraId="4E7E5881" w14:textId="77777777" w:rsidTr="000872E2">
        <w:trPr>
          <w:trHeight w:val="287"/>
        </w:trPr>
        <w:tc>
          <w:tcPr>
            <w:tcW w:w="648" w:type="dxa"/>
            <w:vAlign w:val="center"/>
          </w:tcPr>
          <w:p w14:paraId="6DDF3D1C" w14:textId="77777777" w:rsidR="00AB2D18" w:rsidRPr="001C2555" w:rsidRDefault="00AB2D18" w:rsidP="00494211">
            <w:pPr>
              <w:jc w:val="center"/>
            </w:pPr>
            <w:r w:rsidRPr="001C2555">
              <w:t>2</w:t>
            </w:r>
          </w:p>
        </w:tc>
        <w:tc>
          <w:tcPr>
            <w:tcW w:w="3226" w:type="dxa"/>
          </w:tcPr>
          <w:p w14:paraId="28385E60" w14:textId="77777777" w:rsidR="00AB2D18" w:rsidRPr="00B32488" w:rsidRDefault="00AB2D18" w:rsidP="00494211">
            <w:r w:rsidRPr="00B32488">
              <w:t xml:space="preserve"> Functional English</w:t>
            </w:r>
          </w:p>
        </w:tc>
        <w:tc>
          <w:tcPr>
            <w:tcW w:w="1454" w:type="dxa"/>
          </w:tcPr>
          <w:p w14:paraId="15893E74" w14:textId="77777777" w:rsidR="00AB2D18" w:rsidRPr="00B32488" w:rsidRDefault="00AB2D18" w:rsidP="00494211">
            <w:r>
              <w:t>HS-116</w:t>
            </w:r>
          </w:p>
        </w:tc>
        <w:tc>
          <w:tcPr>
            <w:tcW w:w="904" w:type="dxa"/>
          </w:tcPr>
          <w:p w14:paraId="4D2D96BF" w14:textId="77777777" w:rsidR="00AB2D18" w:rsidRPr="00A64871" w:rsidRDefault="00AB2D18" w:rsidP="00494211">
            <w:r>
              <w:t>3</w:t>
            </w:r>
          </w:p>
        </w:tc>
        <w:tc>
          <w:tcPr>
            <w:tcW w:w="716" w:type="dxa"/>
          </w:tcPr>
          <w:p w14:paraId="68FCF679" w14:textId="77777777" w:rsidR="00AB2D18" w:rsidRPr="00A64871" w:rsidRDefault="00AB2D18" w:rsidP="000872E2">
            <w:r>
              <w:t>3</w:t>
            </w:r>
          </w:p>
        </w:tc>
        <w:tc>
          <w:tcPr>
            <w:tcW w:w="1825" w:type="dxa"/>
          </w:tcPr>
          <w:p w14:paraId="4B887F09" w14:textId="77777777" w:rsidR="00AB2D18" w:rsidRPr="00A64871" w:rsidRDefault="00AB2D18" w:rsidP="00494211">
            <w:r>
              <w:t>10</w:t>
            </w:r>
          </w:p>
        </w:tc>
      </w:tr>
      <w:tr w:rsidR="00AB2D18" w:rsidRPr="00281A67" w14:paraId="32D57F51" w14:textId="77777777" w:rsidTr="000872E2">
        <w:trPr>
          <w:trHeight w:val="287"/>
        </w:trPr>
        <w:tc>
          <w:tcPr>
            <w:tcW w:w="648" w:type="dxa"/>
            <w:vAlign w:val="center"/>
          </w:tcPr>
          <w:p w14:paraId="60163DB4" w14:textId="77777777" w:rsidR="00AB2D18" w:rsidRPr="001C2555" w:rsidRDefault="00AB2D18" w:rsidP="00494211">
            <w:pPr>
              <w:jc w:val="center"/>
            </w:pPr>
            <w:r w:rsidRPr="001C2555">
              <w:t>3</w:t>
            </w:r>
          </w:p>
        </w:tc>
        <w:tc>
          <w:tcPr>
            <w:tcW w:w="3226" w:type="dxa"/>
          </w:tcPr>
          <w:p w14:paraId="504A115C" w14:textId="77777777" w:rsidR="00AB2D18" w:rsidRPr="00B32488" w:rsidRDefault="00AB2D18" w:rsidP="00494211">
            <w:r w:rsidRPr="00B32488">
              <w:t>Calculus &amp; Analytical Geometry</w:t>
            </w:r>
          </w:p>
        </w:tc>
        <w:tc>
          <w:tcPr>
            <w:tcW w:w="1454" w:type="dxa"/>
          </w:tcPr>
          <w:p w14:paraId="4488D0A3" w14:textId="77777777" w:rsidR="00AB2D18" w:rsidRPr="00B32488" w:rsidRDefault="00AB2D18" w:rsidP="00494211">
            <w:r>
              <w:t>MS-116</w:t>
            </w:r>
          </w:p>
        </w:tc>
        <w:tc>
          <w:tcPr>
            <w:tcW w:w="904" w:type="dxa"/>
          </w:tcPr>
          <w:p w14:paraId="4FB8CB5D" w14:textId="77777777" w:rsidR="00AB2D18" w:rsidRPr="00A64871" w:rsidRDefault="00AB2D18" w:rsidP="00494211">
            <w:r>
              <w:t>3+0</w:t>
            </w:r>
          </w:p>
        </w:tc>
        <w:tc>
          <w:tcPr>
            <w:tcW w:w="716" w:type="dxa"/>
          </w:tcPr>
          <w:p w14:paraId="7F5E99EE" w14:textId="77777777" w:rsidR="00AB2D18" w:rsidRPr="00A64871" w:rsidRDefault="00AB2D18" w:rsidP="000872E2">
            <w:r>
              <w:t>3</w:t>
            </w:r>
          </w:p>
        </w:tc>
        <w:tc>
          <w:tcPr>
            <w:tcW w:w="1825" w:type="dxa"/>
          </w:tcPr>
          <w:p w14:paraId="6B4435EC" w14:textId="77777777" w:rsidR="00AB2D18" w:rsidRPr="00A64871" w:rsidRDefault="00AB2D18" w:rsidP="00494211">
            <w:r>
              <w:t>27</w:t>
            </w:r>
          </w:p>
        </w:tc>
      </w:tr>
      <w:tr w:rsidR="00AB2D18" w:rsidRPr="00281A67" w14:paraId="0A5593BE" w14:textId="77777777" w:rsidTr="000872E2">
        <w:trPr>
          <w:trHeight w:val="287"/>
        </w:trPr>
        <w:tc>
          <w:tcPr>
            <w:tcW w:w="648" w:type="dxa"/>
            <w:vAlign w:val="center"/>
          </w:tcPr>
          <w:p w14:paraId="43822583" w14:textId="77777777" w:rsidR="00AB2D18" w:rsidRPr="001C2555" w:rsidRDefault="00AB2D18" w:rsidP="00494211">
            <w:pPr>
              <w:jc w:val="center"/>
            </w:pPr>
            <w:r>
              <w:t>4</w:t>
            </w:r>
          </w:p>
        </w:tc>
        <w:tc>
          <w:tcPr>
            <w:tcW w:w="3226" w:type="dxa"/>
          </w:tcPr>
          <w:p w14:paraId="72E5D952" w14:textId="77777777" w:rsidR="00AB2D18" w:rsidRPr="00B32488" w:rsidRDefault="00AB2D18" w:rsidP="00494211">
            <w:r>
              <w:t xml:space="preserve">Workshop Practice </w:t>
            </w:r>
          </w:p>
        </w:tc>
        <w:tc>
          <w:tcPr>
            <w:tcW w:w="1454" w:type="dxa"/>
          </w:tcPr>
          <w:p w14:paraId="76CF0A9C" w14:textId="77777777" w:rsidR="00AB2D18" w:rsidRDefault="00AB2D18" w:rsidP="00494211">
            <w:r>
              <w:t>EE-116</w:t>
            </w:r>
          </w:p>
        </w:tc>
        <w:tc>
          <w:tcPr>
            <w:tcW w:w="904" w:type="dxa"/>
          </w:tcPr>
          <w:p w14:paraId="7FD6EB31" w14:textId="77777777" w:rsidR="00AB2D18" w:rsidRDefault="00AB2D18" w:rsidP="00494211">
            <w:r>
              <w:t>0+1</w:t>
            </w:r>
          </w:p>
        </w:tc>
        <w:tc>
          <w:tcPr>
            <w:tcW w:w="716" w:type="dxa"/>
          </w:tcPr>
          <w:p w14:paraId="7309C5FC" w14:textId="77777777" w:rsidR="00AB2D18" w:rsidRDefault="00AB2D18" w:rsidP="000872E2">
            <w:r>
              <w:t>3</w:t>
            </w:r>
          </w:p>
        </w:tc>
        <w:tc>
          <w:tcPr>
            <w:tcW w:w="1825" w:type="dxa"/>
          </w:tcPr>
          <w:p w14:paraId="58FD593E" w14:textId="77777777" w:rsidR="00AB2D18" w:rsidRDefault="00AB2D18" w:rsidP="00494211">
            <w:r>
              <w:t>14</w:t>
            </w:r>
          </w:p>
        </w:tc>
      </w:tr>
      <w:tr w:rsidR="00AB2D18" w:rsidRPr="00281A67" w14:paraId="5C7499F7" w14:textId="77777777" w:rsidTr="000872E2">
        <w:trPr>
          <w:trHeight w:val="287"/>
        </w:trPr>
        <w:tc>
          <w:tcPr>
            <w:tcW w:w="648" w:type="dxa"/>
            <w:vAlign w:val="center"/>
          </w:tcPr>
          <w:p w14:paraId="101188F0" w14:textId="77777777" w:rsidR="00AB2D18" w:rsidRDefault="00AB2D18" w:rsidP="00494211">
            <w:pPr>
              <w:jc w:val="center"/>
            </w:pPr>
            <w:r>
              <w:t>5</w:t>
            </w:r>
          </w:p>
        </w:tc>
        <w:tc>
          <w:tcPr>
            <w:tcW w:w="3226" w:type="dxa"/>
          </w:tcPr>
          <w:p w14:paraId="0BBF1969" w14:textId="77777777" w:rsidR="00AB2D18" w:rsidRDefault="00AB2D18" w:rsidP="00494211">
            <w:r>
              <w:t xml:space="preserve">Islamic Studies </w:t>
            </w:r>
          </w:p>
        </w:tc>
        <w:tc>
          <w:tcPr>
            <w:tcW w:w="1454" w:type="dxa"/>
          </w:tcPr>
          <w:p w14:paraId="3D3E89CA" w14:textId="77777777" w:rsidR="00AB2D18" w:rsidRDefault="00AB2D18" w:rsidP="00494211">
            <w:r>
              <w:t>HS-116</w:t>
            </w:r>
          </w:p>
        </w:tc>
        <w:tc>
          <w:tcPr>
            <w:tcW w:w="904" w:type="dxa"/>
          </w:tcPr>
          <w:p w14:paraId="2338F083" w14:textId="77777777" w:rsidR="00AB2D18" w:rsidRDefault="00AB2D18" w:rsidP="00494211">
            <w:r>
              <w:t>2+0</w:t>
            </w:r>
          </w:p>
        </w:tc>
        <w:tc>
          <w:tcPr>
            <w:tcW w:w="716" w:type="dxa"/>
          </w:tcPr>
          <w:p w14:paraId="5A6F9B2B" w14:textId="77777777" w:rsidR="00AB2D18" w:rsidRDefault="00AB2D18" w:rsidP="000872E2">
            <w:r>
              <w:t>2</w:t>
            </w:r>
          </w:p>
        </w:tc>
        <w:tc>
          <w:tcPr>
            <w:tcW w:w="1825" w:type="dxa"/>
          </w:tcPr>
          <w:p w14:paraId="06A0A8B3" w14:textId="77777777" w:rsidR="00AB2D18" w:rsidRDefault="00AB2D18" w:rsidP="00494211">
            <w:r>
              <w:t>12</w:t>
            </w:r>
          </w:p>
        </w:tc>
      </w:tr>
      <w:tr w:rsidR="00AB2D18" w:rsidRPr="00281A67" w14:paraId="26942D4E" w14:textId="77777777" w:rsidTr="000872E2">
        <w:trPr>
          <w:trHeight w:val="287"/>
        </w:trPr>
        <w:tc>
          <w:tcPr>
            <w:tcW w:w="648" w:type="dxa"/>
            <w:vAlign w:val="center"/>
          </w:tcPr>
          <w:p w14:paraId="004388C1" w14:textId="77777777" w:rsidR="00AB2D18" w:rsidRDefault="00AB2D18" w:rsidP="00494211">
            <w:pPr>
              <w:jc w:val="center"/>
            </w:pPr>
            <w:r>
              <w:t>6</w:t>
            </w:r>
          </w:p>
        </w:tc>
        <w:tc>
          <w:tcPr>
            <w:tcW w:w="3226" w:type="dxa"/>
          </w:tcPr>
          <w:p w14:paraId="39E1F66E" w14:textId="77777777" w:rsidR="00AB2D18" w:rsidRDefault="00AB2D18" w:rsidP="00494211">
            <w:r>
              <w:t xml:space="preserve">Electricity and Magnetism </w:t>
            </w:r>
          </w:p>
        </w:tc>
        <w:tc>
          <w:tcPr>
            <w:tcW w:w="1454" w:type="dxa"/>
          </w:tcPr>
          <w:p w14:paraId="2CB7BB25" w14:textId="77777777" w:rsidR="00AB2D18" w:rsidRDefault="00AB2D18" w:rsidP="00494211">
            <w:r>
              <w:t>NS-111</w:t>
            </w:r>
          </w:p>
        </w:tc>
        <w:tc>
          <w:tcPr>
            <w:tcW w:w="904" w:type="dxa"/>
          </w:tcPr>
          <w:p w14:paraId="1F9352DC" w14:textId="77777777" w:rsidR="00AB2D18" w:rsidRDefault="00AB2D18" w:rsidP="00494211">
            <w:r>
              <w:t>3+1</w:t>
            </w:r>
          </w:p>
        </w:tc>
        <w:tc>
          <w:tcPr>
            <w:tcW w:w="716" w:type="dxa"/>
          </w:tcPr>
          <w:p w14:paraId="71DE8248" w14:textId="77777777" w:rsidR="00AB2D18" w:rsidRDefault="00AB2D18" w:rsidP="000872E2">
            <w:r>
              <w:t>6</w:t>
            </w:r>
          </w:p>
        </w:tc>
        <w:tc>
          <w:tcPr>
            <w:tcW w:w="1825" w:type="dxa"/>
          </w:tcPr>
          <w:p w14:paraId="0039057D" w14:textId="77777777" w:rsidR="00AB2D18" w:rsidRDefault="00AB2D18" w:rsidP="00494211">
            <w:r>
              <w:t>14</w:t>
            </w:r>
          </w:p>
        </w:tc>
      </w:tr>
      <w:tr w:rsidR="00AB2D18" w:rsidRPr="00281A67" w14:paraId="43EF9385" w14:textId="77777777" w:rsidTr="00494211">
        <w:trPr>
          <w:trHeight w:val="287"/>
        </w:trPr>
        <w:tc>
          <w:tcPr>
            <w:tcW w:w="5977" w:type="dxa"/>
            <w:gridSpan w:val="4"/>
            <w:vAlign w:val="center"/>
          </w:tcPr>
          <w:p w14:paraId="1D9AD937" w14:textId="77777777" w:rsidR="00AB2D18" w:rsidRDefault="00AB2D18" w:rsidP="00494211">
            <w:r w:rsidRPr="00494211">
              <w:rPr>
                <w:b/>
                <w:bCs/>
              </w:rPr>
              <w:t xml:space="preserve">Total Content Hours </w:t>
            </w:r>
          </w:p>
        </w:tc>
        <w:tc>
          <w:tcPr>
            <w:tcW w:w="716" w:type="dxa"/>
          </w:tcPr>
          <w:p w14:paraId="588BC69B" w14:textId="77777777" w:rsidR="00AB2D18" w:rsidRDefault="00AB2D18" w:rsidP="000872E2">
            <w:r>
              <w:t>21</w:t>
            </w:r>
          </w:p>
        </w:tc>
        <w:tc>
          <w:tcPr>
            <w:tcW w:w="1825" w:type="dxa"/>
          </w:tcPr>
          <w:p w14:paraId="054F07EC" w14:textId="77777777" w:rsidR="00AB2D18" w:rsidRDefault="00AB2D18" w:rsidP="00494211"/>
        </w:tc>
      </w:tr>
    </w:tbl>
    <w:p w14:paraId="58FB244A" w14:textId="77777777" w:rsidR="00AB2D18" w:rsidRPr="00F5356E" w:rsidRDefault="00AB2D18" w:rsidP="000872E2">
      <w:pPr>
        <w:rPr>
          <w:b/>
          <w:sz w:val="20"/>
          <w:szCs w:val="20"/>
        </w:rPr>
      </w:pPr>
    </w:p>
    <w:p w14:paraId="35AC15F5" w14:textId="77777777" w:rsidR="00AB2D18" w:rsidRPr="00646F2A" w:rsidRDefault="00AB2D18" w:rsidP="000872E2">
      <w:pPr>
        <w:rPr>
          <w:sz w:val="20"/>
          <w:szCs w:val="20"/>
        </w:rPr>
      </w:pPr>
      <w:r w:rsidRPr="00F5356E">
        <w:rPr>
          <w:b/>
          <w:sz w:val="20"/>
          <w:szCs w:val="20"/>
        </w:rPr>
        <w:t>SECOND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1"/>
        <w:gridCol w:w="3050"/>
        <w:gridCol w:w="1395"/>
        <w:gridCol w:w="902"/>
        <w:gridCol w:w="1043"/>
        <w:gridCol w:w="1742"/>
      </w:tblGrid>
      <w:tr w:rsidR="00AB2D18" w:rsidRPr="00281A67" w14:paraId="41FD4A46" w14:textId="77777777" w:rsidTr="00494211">
        <w:trPr>
          <w:trHeight w:val="331"/>
        </w:trPr>
        <w:tc>
          <w:tcPr>
            <w:tcW w:w="641" w:type="dxa"/>
            <w:vAlign w:val="center"/>
          </w:tcPr>
          <w:p w14:paraId="25D32123" w14:textId="77777777" w:rsidR="00AB2D18" w:rsidRPr="004C5B90" w:rsidRDefault="00AB2D18" w:rsidP="00494211">
            <w:pPr>
              <w:jc w:val="center"/>
              <w:rPr>
                <w:b/>
              </w:rPr>
            </w:pPr>
            <w:r w:rsidRPr="004C5B90">
              <w:rPr>
                <w:b/>
              </w:rPr>
              <w:t>S. No.</w:t>
            </w:r>
          </w:p>
        </w:tc>
        <w:tc>
          <w:tcPr>
            <w:tcW w:w="3050" w:type="dxa"/>
            <w:vAlign w:val="center"/>
          </w:tcPr>
          <w:p w14:paraId="2FAAF9FB" w14:textId="77777777" w:rsidR="00AB2D18" w:rsidRPr="004C5B90" w:rsidRDefault="00AB2D18" w:rsidP="00494211">
            <w:pPr>
              <w:jc w:val="center"/>
              <w:rPr>
                <w:b/>
              </w:rPr>
            </w:pPr>
            <w:r w:rsidRPr="004C5B90">
              <w:rPr>
                <w:b/>
              </w:rPr>
              <w:t>Subjects</w:t>
            </w:r>
          </w:p>
        </w:tc>
        <w:tc>
          <w:tcPr>
            <w:tcW w:w="1395" w:type="dxa"/>
            <w:vAlign w:val="center"/>
          </w:tcPr>
          <w:p w14:paraId="4D44E9D9" w14:textId="77777777" w:rsidR="00AB2D18" w:rsidRPr="004C5B90" w:rsidRDefault="00AB2D18" w:rsidP="00494211">
            <w:pPr>
              <w:jc w:val="center"/>
              <w:rPr>
                <w:b/>
              </w:rPr>
            </w:pPr>
            <w:r w:rsidRPr="004C5B90">
              <w:rPr>
                <w:b/>
              </w:rPr>
              <w:t>Codes</w:t>
            </w:r>
          </w:p>
        </w:tc>
        <w:tc>
          <w:tcPr>
            <w:tcW w:w="902" w:type="dxa"/>
          </w:tcPr>
          <w:p w14:paraId="67CC179A" w14:textId="77777777" w:rsidR="00AB2D18" w:rsidRPr="004C5B90" w:rsidRDefault="00AB2D18" w:rsidP="00494211">
            <w:pPr>
              <w:jc w:val="center"/>
              <w:rPr>
                <w:b/>
              </w:rPr>
            </w:pPr>
            <w:r>
              <w:rPr>
                <w:b/>
              </w:rPr>
              <w:t xml:space="preserve">Credit hours </w:t>
            </w:r>
          </w:p>
        </w:tc>
        <w:tc>
          <w:tcPr>
            <w:tcW w:w="1043" w:type="dxa"/>
          </w:tcPr>
          <w:p w14:paraId="1BB24CC2" w14:textId="77777777" w:rsidR="00AB2D18" w:rsidRPr="004C5B90" w:rsidRDefault="00AB2D18" w:rsidP="00494211">
            <w:pPr>
              <w:jc w:val="center"/>
              <w:rPr>
                <w:b/>
              </w:rPr>
            </w:pPr>
            <w:r>
              <w:rPr>
                <w:b/>
              </w:rPr>
              <w:t xml:space="preserve">Content hours </w:t>
            </w:r>
          </w:p>
        </w:tc>
        <w:tc>
          <w:tcPr>
            <w:tcW w:w="1742" w:type="dxa"/>
          </w:tcPr>
          <w:p w14:paraId="223771D7" w14:textId="77777777" w:rsidR="00AB2D18" w:rsidRDefault="00AB2D18" w:rsidP="00494211">
            <w:pPr>
              <w:jc w:val="center"/>
              <w:rPr>
                <w:b/>
              </w:rPr>
            </w:pPr>
            <w:r>
              <w:rPr>
                <w:b/>
              </w:rPr>
              <w:t xml:space="preserve">Failure </w:t>
            </w:r>
          </w:p>
          <w:p w14:paraId="441703E5" w14:textId="77777777" w:rsidR="00AB2D18" w:rsidRPr="004C5B90" w:rsidRDefault="00AB2D18" w:rsidP="00494211">
            <w:pPr>
              <w:jc w:val="center"/>
              <w:rPr>
                <w:b/>
              </w:rPr>
            </w:pPr>
            <w:r>
              <w:rPr>
                <w:b/>
              </w:rPr>
              <w:t xml:space="preserve">Students </w:t>
            </w:r>
          </w:p>
        </w:tc>
      </w:tr>
      <w:tr w:rsidR="00AB2D18" w:rsidRPr="00281A67" w14:paraId="7E6BFE15" w14:textId="77777777" w:rsidTr="00494211">
        <w:trPr>
          <w:trHeight w:val="287"/>
        </w:trPr>
        <w:tc>
          <w:tcPr>
            <w:tcW w:w="641" w:type="dxa"/>
            <w:vAlign w:val="center"/>
          </w:tcPr>
          <w:p w14:paraId="2D17305B" w14:textId="77777777" w:rsidR="00AB2D18" w:rsidRPr="001C2555" w:rsidRDefault="00AB2D18" w:rsidP="00494211">
            <w:pPr>
              <w:jc w:val="center"/>
            </w:pPr>
            <w:r w:rsidRPr="001C2555">
              <w:t>1</w:t>
            </w:r>
          </w:p>
        </w:tc>
        <w:tc>
          <w:tcPr>
            <w:tcW w:w="3050" w:type="dxa"/>
          </w:tcPr>
          <w:p w14:paraId="6DA6CD20" w14:textId="77777777" w:rsidR="00AB2D18" w:rsidRPr="001C2555" w:rsidRDefault="00AB2D18" w:rsidP="00494211">
            <w:r>
              <w:t xml:space="preserve">Engineering Drawing </w:t>
            </w:r>
          </w:p>
        </w:tc>
        <w:tc>
          <w:tcPr>
            <w:tcW w:w="1395" w:type="dxa"/>
          </w:tcPr>
          <w:p w14:paraId="33183C10" w14:textId="77777777" w:rsidR="00AB2D18" w:rsidRPr="001C2555" w:rsidRDefault="00AB2D18" w:rsidP="00494211">
            <w:r>
              <w:t>ME-112</w:t>
            </w:r>
          </w:p>
        </w:tc>
        <w:tc>
          <w:tcPr>
            <w:tcW w:w="902" w:type="dxa"/>
          </w:tcPr>
          <w:p w14:paraId="43C4F9F8" w14:textId="77777777" w:rsidR="00AB2D18" w:rsidRPr="0065728E" w:rsidRDefault="00AB2D18" w:rsidP="00494211">
            <w:r>
              <w:t>0+1</w:t>
            </w:r>
          </w:p>
        </w:tc>
        <w:tc>
          <w:tcPr>
            <w:tcW w:w="1043" w:type="dxa"/>
          </w:tcPr>
          <w:p w14:paraId="76B675DC" w14:textId="77777777" w:rsidR="00AB2D18" w:rsidRPr="0065728E" w:rsidRDefault="00AB2D18" w:rsidP="000872E2">
            <w:r>
              <w:t>3</w:t>
            </w:r>
          </w:p>
        </w:tc>
        <w:tc>
          <w:tcPr>
            <w:tcW w:w="1742" w:type="dxa"/>
          </w:tcPr>
          <w:p w14:paraId="50D45FCC" w14:textId="77777777" w:rsidR="00AB2D18" w:rsidRPr="0065728E" w:rsidRDefault="00AB2D18" w:rsidP="00494211">
            <w:r>
              <w:t>10</w:t>
            </w:r>
          </w:p>
        </w:tc>
      </w:tr>
      <w:tr w:rsidR="00AB2D18" w:rsidRPr="00281A67" w14:paraId="1E6018A0" w14:textId="77777777" w:rsidTr="00494211">
        <w:trPr>
          <w:trHeight w:val="287"/>
        </w:trPr>
        <w:tc>
          <w:tcPr>
            <w:tcW w:w="5988" w:type="dxa"/>
            <w:gridSpan w:val="4"/>
            <w:vAlign w:val="center"/>
          </w:tcPr>
          <w:p w14:paraId="0FFF57D4" w14:textId="77777777" w:rsidR="00AB2D18" w:rsidRDefault="00AB2D18" w:rsidP="00494211">
            <w:r w:rsidRPr="00494211">
              <w:rPr>
                <w:b/>
                <w:bCs/>
              </w:rPr>
              <w:t xml:space="preserve">Total Content Hours </w:t>
            </w:r>
          </w:p>
        </w:tc>
        <w:tc>
          <w:tcPr>
            <w:tcW w:w="1043" w:type="dxa"/>
          </w:tcPr>
          <w:p w14:paraId="51D91E94" w14:textId="77777777" w:rsidR="00AB2D18" w:rsidRDefault="00AB2D18" w:rsidP="000872E2">
            <w:r>
              <w:t>3</w:t>
            </w:r>
          </w:p>
        </w:tc>
        <w:tc>
          <w:tcPr>
            <w:tcW w:w="1742" w:type="dxa"/>
          </w:tcPr>
          <w:p w14:paraId="1177074F" w14:textId="77777777" w:rsidR="00AB2D18" w:rsidRDefault="00AB2D18" w:rsidP="00494211"/>
        </w:tc>
      </w:tr>
    </w:tbl>
    <w:p w14:paraId="679D6B12" w14:textId="77777777" w:rsidR="00AB2D18" w:rsidRDefault="00AB2D18" w:rsidP="000872E2">
      <w:pPr>
        <w:rPr>
          <w:b/>
          <w:sz w:val="20"/>
          <w:szCs w:val="20"/>
        </w:rPr>
      </w:pPr>
    </w:p>
    <w:p w14:paraId="1D216D2E" w14:textId="77777777" w:rsidR="00AB2D18" w:rsidRDefault="00AB2D18" w:rsidP="000872E2">
      <w:pPr>
        <w:rPr>
          <w:b/>
          <w:sz w:val="20"/>
          <w:szCs w:val="20"/>
        </w:rPr>
      </w:pPr>
    </w:p>
    <w:p w14:paraId="266636CF" w14:textId="77777777" w:rsidR="00AB2D18" w:rsidRPr="008830D1" w:rsidRDefault="00AB2D18" w:rsidP="000872E2">
      <w:pPr>
        <w:rPr>
          <w:b/>
          <w:sz w:val="20"/>
          <w:szCs w:val="20"/>
        </w:rPr>
      </w:pPr>
      <w:r>
        <w:rPr>
          <w:b/>
          <w:sz w:val="20"/>
          <w:szCs w:val="20"/>
        </w:rPr>
        <w:t>THIRD</w:t>
      </w:r>
      <w:r w:rsidRPr="00F5356E">
        <w:rPr>
          <w:b/>
          <w:sz w:val="20"/>
          <w:szCs w:val="20"/>
        </w:rPr>
        <w:t xml:space="preserve"> SEMESTER</w:t>
      </w:r>
    </w:p>
    <w:tbl>
      <w:tblPr>
        <w:tblW w:w="876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82"/>
        <w:gridCol w:w="3118"/>
        <w:gridCol w:w="1384"/>
        <w:gridCol w:w="902"/>
        <w:gridCol w:w="1043"/>
        <w:gridCol w:w="1740"/>
      </w:tblGrid>
      <w:tr w:rsidR="00AB2D18" w:rsidRPr="00281A67" w14:paraId="5AB78673" w14:textId="77777777" w:rsidTr="00494211">
        <w:trPr>
          <w:trHeight w:val="376"/>
        </w:trPr>
        <w:tc>
          <w:tcPr>
            <w:tcW w:w="582" w:type="dxa"/>
            <w:vAlign w:val="center"/>
          </w:tcPr>
          <w:p w14:paraId="3A516669" w14:textId="77777777" w:rsidR="00AB2D18" w:rsidRPr="004C5B90" w:rsidRDefault="00AB2D18" w:rsidP="00494211">
            <w:pPr>
              <w:jc w:val="center"/>
              <w:rPr>
                <w:b/>
              </w:rPr>
            </w:pPr>
            <w:r w:rsidRPr="004C5B90">
              <w:rPr>
                <w:b/>
              </w:rPr>
              <w:t>S. No.</w:t>
            </w:r>
          </w:p>
        </w:tc>
        <w:tc>
          <w:tcPr>
            <w:tcW w:w="3118" w:type="dxa"/>
            <w:vAlign w:val="center"/>
          </w:tcPr>
          <w:p w14:paraId="5FD2A15C" w14:textId="77777777" w:rsidR="00AB2D18" w:rsidRPr="004C5B90" w:rsidRDefault="00AB2D18" w:rsidP="00494211">
            <w:pPr>
              <w:jc w:val="center"/>
              <w:rPr>
                <w:b/>
              </w:rPr>
            </w:pPr>
            <w:r w:rsidRPr="004C5B90">
              <w:rPr>
                <w:b/>
              </w:rPr>
              <w:t>Subjects</w:t>
            </w:r>
          </w:p>
        </w:tc>
        <w:tc>
          <w:tcPr>
            <w:tcW w:w="1384" w:type="dxa"/>
            <w:vAlign w:val="center"/>
          </w:tcPr>
          <w:p w14:paraId="2E8530BF" w14:textId="77777777" w:rsidR="00AB2D18" w:rsidRPr="004C5B90" w:rsidRDefault="00AB2D18" w:rsidP="00494211">
            <w:pPr>
              <w:jc w:val="center"/>
              <w:rPr>
                <w:b/>
              </w:rPr>
            </w:pPr>
            <w:r w:rsidRPr="004C5B90">
              <w:rPr>
                <w:b/>
              </w:rPr>
              <w:t>Codes</w:t>
            </w:r>
          </w:p>
        </w:tc>
        <w:tc>
          <w:tcPr>
            <w:tcW w:w="902" w:type="dxa"/>
          </w:tcPr>
          <w:p w14:paraId="46ABDF8F" w14:textId="77777777" w:rsidR="00AB2D18" w:rsidRPr="004C5B90" w:rsidRDefault="00AB2D18" w:rsidP="00494211">
            <w:pPr>
              <w:jc w:val="center"/>
              <w:rPr>
                <w:b/>
              </w:rPr>
            </w:pPr>
            <w:r>
              <w:rPr>
                <w:b/>
              </w:rPr>
              <w:t xml:space="preserve">Credit hours </w:t>
            </w:r>
          </w:p>
        </w:tc>
        <w:tc>
          <w:tcPr>
            <w:tcW w:w="1043" w:type="dxa"/>
          </w:tcPr>
          <w:p w14:paraId="4AAC586D" w14:textId="77777777" w:rsidR="00AB2D18" w:rsidRPr="004C5B90" w:rsidRDefault="00AB2D18" w:rsidP="00494211">
            <w:pPr>
              <w:jc w:val="center"/>
              <w:rPr>
                <w:b/>
              </w:rPr>
            </w:pPr>
            <w:r>
              <w:rPr>
                <w:b/>
              </w:rPr>
              <w:t xml:space="preserve">Content hours </w:t>
            </w:r>
          </w:p>
        </w:tc>
        <w:tc>
          <w:tcPr>
            <w:tcW w:w="1740" w:type="dxa"/>
          </w:tcPr>
          <w:p w14:paraId="50C92184" w14:textId="77777777" w:rsidR="00AB2D18" w:rsidRDefault="00AB2D18" w:rsidP="00494211">
            <w:pPr>
              <w:jc w:val="center"/>
              <w:rPr>
                <w:b/>
              </w:rPr>
            </w:pPr>
            <w:r>
              <w:rPr>
                <w:b/>
              </w:rPr>
              <w:t xml:space="preserve">Failure </w:t>
            </w:r>
          </w:p>
          <w:p w14:paraId="4F17AF93" w14:textId="77777777" w:rsidR="00AB2D18" w:rsidRPr="004C5B90" w:rsidRDefault="00AB2D18" w:rsidP="00494211">
            <w:pPr>
              <w:jc w:val="center"/>
              <w:rPr>
                <w:b/>
              </w:rPr>
            </w:pPr>
            <w:r>
              <w:rPr>
                <w:b/>
              </w:rPr>
              <w:t xml:space="preserve">Students </w:t>
            </w:r>
          </w:p>
        </w:tc>
      </w:tr>
      <w:tr w:rsidR="00AB2D18" w:rsidRPr="00281A67" w14:paraId="34BCFCCF" w14:textId="77777777" w:rsidTr="00494211">
        <w:trPr>
          <w:trHeight w:val="325"/>
        </w:trPr>
        <w:tc>
          <w:tcPr>
            <w:tcW w:w="582" w:type="dxa"/>
            <w:vAlign w:val="center"/>
          </w:tcPr>
          <w:p w14:paraId="4DADC0C5" w14:textId="77777777" w:rsidR="00AB2D18" w:rsidRPr="008830D1" w:rsidRDefault="00AB2D18" w:rsidP="00494211">
            <w:pPr>
              <w:jc w:val="center"/>
            </w:pPr>
            <w:r w:rsidRPr="008830D1">
              <w:t>1</w:t>
            </w:r>
          </w:p>
        </w:tc>
        <w:tc>
          <w:tcPr>
            <w:tcW w:w="3118" w:type="dxa"/>
          </w:tcPr>
          <w:p w14:paraId="1DC91AFD" w14:textId="77777777" w:rsidR="00AB2D18" w:rsidRPr="008830D1" w:rsidRDefault="00AB2D18" w:rsidP="00494211">
            <w:r>
              <w:t xml:space="preserve">Differential Equation </w:t>
            </w:r>
          </w:p>
        </w:tc>
        <w:tc>
          <w:tcPr>
            <w:tcW w:w="1384" w:type="dxa"/>
          </w:tcPr>
          <w:p w14:paraId="471D1215" w14:textId="77777777" w:rsidR="00AB2D18" w:rsidRPr="008830D1" w:rsidRDefault="00AB2D18" w:rsidP="00494211">
            <w:r>
              <w:t>NS-119</w:t>
            </w:r>
          </w:p>
        </w:tc>
        <w:tc>
          <w:tcPr>
            <w:tcW w:w="902" w:type="dxa"/>
          </w:tcPr>
          <w:p w14:paraId="414B95FB" w14:textId="77777777" w:rsidR="00AB2D18" w:rsidRPr="0065728E" w:rsidRDefault="00AB2D18" w:rsidP="00494211">
            <w:r>
              <w:t>3+0</w:t>
            </w:r>
          </w:p>
        </w:tc>
        <w:tc>
          <w:tcPr>
            <w:tcW w:w="1043" w:type="dxa"/>
          </w:tcPr>
          <w:p w14:paraId="0BC59CAC" w14:textId="77777777" w:rsidR="00AB2D18" w:rsidRPr="0065728E" w:rsidRDefault="00AB2D18" w:rsidP="000872E2">
            <w:r>
              <w:t>3</w:t>
            </w:r>
          </w:p>
        </w:tc>
        <w:tc>
          <w:tcPr>
            <w:tcW w:w="1740" w:type="dxa"/>
          </w:tcPr>
          <w:p w14:paraId="371827D6" w14:textId="77777777" w:rsidR="00AB2D18" w:rsidRPr="0065728E" w:rsidRDefault="00AB2D18" w:rsidP="00494211">
            <w:r>
              <w:t>14</w:t>
            </w:r>
          </w:p>
        </w:tc>
      </w:tr>
      <w:tr w:rsidR="00AB2D18" w:rsidRPr="00281A67" w14:paraId="51E064E5" w14:textId="77777777" w:rsidTr="00494211">
        <w:trPr>
          <w:trHeight w:val="325"/>
        </w:trPr>
        <w:tc>
          <w:tcPr>
            <w:tcW w:w="582" w:type="dxa"/>
            <w:vAlign w:val="center"/>
          </w:tcPr>
          <w:p w14:paraId="513B504A" w14:textId="77777777" w:rsidR="00AB2D18" w:rsidRPr="008830D1" w:rsidRDefault="00AB2D18" w:rsidP="00494211">
            <w:pPr>
              <w:jc w:val="center"/>
            </w:pPr>
            <w:r w:rsidRPr="008830D1">
              <w:t>2</w:t>
            </w:r>
          </w:p>
        </w:tc>
        <w:tc>
          <w:tcPr>
            <w:tcW w:w="3118" w:type="dxa"/>
          </w:tcPr>
          <w:p w14:paraId="6B83FE79" w14:textId="77777777" w:rsidR="00AB2D18" w:rsidRPr="008830D1" w:rsidRDefault="00AB2D18" w:rsidP="00494211">
            <w:r w:rsidRPr="008830D1">
              <w:t>Electronic Devices and circuits</w:t>
            </w:r>
          </w:p>
        </w:tc>
        <w:tc>
          <w:tcPr>
            <w:tcW w:w="1384" w:type="dxa"/>
          </w:tcPr>
          <w:p w14:paraId="41C64EC2" w14:textId="77777777" w:rsidR="00AB2D18" w:rsidRPr="008830D1" w:rsidRDefault="00AB2D18" w:rsidP="00494211">
            <w:r w:rsidRPr="008830D1">
              <w:t>EE-212</w:t>
            </w:r>
          </w:p>
        </w:tc>
        <w:tc>
          <w:tcPr>
            <w:tcW w:w="902" w:type="dxa"/>
          </w:tcPr>
          <w:p w14:paraId="6FC84A68" w14:textId="77777777" w:rsidR="00AB2D18" w:rsidRPr="0065728E" w:rsidRDefault="00AB2D18" w:rsidP="00494211">
            <w:r>
              <w:t>3+1</w:t>
            </w:r>
          </w:p>
        </w:tc>
        <w:tc>
          <w:tcPr>
            <w:tcW w:w="1043" w:type="dxa"/>
          </w:tcPr>
          <w:p w14:paraId="71DB6121" w14:textId="77777777" w:rsidR="00AB2D18" w:rsidRPr="0065728E" w:rsidRDefault="00AB2D18" w:rsidP="000872E2">
            <w:r>
              <w:t>6</w:t>
            </w:r>
          </w:p>
        </w:tc>
        <w:tc>
          <w:tcPr>
            <w:tcW w:w="1740" w:type="dxa"/>
          </w:tcPr>
          <w:p w14:paraId="082A17D1" w14:textId="77777777" w:rsidR="00AB2D18" w:rsidRPr="0065728E" w:rsidRDefault="00AB2D18" w:rsidP="00494211">
            <w:r>
              <w:t>19</w:t>
            </w:r>
          </w:p>
        </w:tc>
      </w:tr>
      <w:tr w:rsidR="00AB2D18" w:rsidRPr="00281A67" w14:paraId="355EEDEE" w14:textId="77777777" w:rsidTr="00494211">
        <w:trPr>
          <w:trHeight w:val="325"/>
        </w:trPr>
        <w:tc>
          <w:tcPr>
            <w:tcW w:w="5986" w:type="dxa"/>
            <w:gridSpan w:val="4"/>
            <w:vAlign w:val="center"/>
          </w:tcPr>
          <w:p w14:paraId="288B9955" w14:textId="77777777" w:rsidR="00AB2D18" w:rsidRDefault="00AB2D18" w:rsidP="00494211">
            <w:r w:rsidRPr="00494211">
              <w:rPr>
                <w:b/>
                <w:bCs/>
              </w:rPr>
              <w:t xml:space="preserve">Total Content Hours </w:t>
            </w:r>
          </w:p>
        </w:tc>
        <w:tc>
          <w:tcPr>
            <w:tcW w:w="1043" w:type="dxa"/>
          </w:tcPr>
          <w:p w14:paraId="0E861A30" w14:textId="77777777" w:rsidR="00AB2D18" w:rsidRDefault="00AB2D18" w:rsidP="000872E2">
            <w:r>
              <w:t>9</w:t>
            </w:r>
          </w:p>
        </w:tc>
        <w:tc>
          <w:tcPr>
            <w:tcW w:w="1740" w:type="dxa"/>
          </w:tcPr>
          <w:p w14:paraId="49A761C7" w14:textId="77777777" w:rsidR="00AB2D18" w:rsidRDefault="00AB2D18" w:rsidP="00494211"/>
        </w:tc>
      </w:tr>
    </w:tbl>
    <w:p w14:paraId="15DA86C0" w14:textId="77777777" w:rsidR="00AB2D18" w:rsidRDefault="00AB2D18" w:rsidP="000872E2">
      <w:pPr>
        <w:rPr>
          <w:b/>
          <w:sz w:val="20"/>
          <w:szCs w:val="20"/>
        </w:rPr>
      </w:pPr>
    </w:p>
    <w:p w14:paraId="7B702B91" w14:textId="77777777" w:rsidR="00AB2D18" w:rsidRDefault="00AB2D18" w:rsidP="000872E2">
      <w:pPr>
        <w:rPr>
          <w:b/>
          <w:sz w:val="20"/>
          <w:szCs w:val="20"/>
        </w:rPr>
      </w:pPr>
    </w:p>
    <w:p w14:paraId="1944663E" w14:textId="77777777" w:rsidR="00AB2D18" w:rsidRDefault="00AB2D18" w:rsidP="000872E2">
      <w:pPr>
        <w:rPr>
          <w:b/>
          <w:sz w:val="20"/>
          <w:szCs w:val="20"/>
        </w:rPr>
      </w:pPr>
    </w:p>
    <w:p w14:paraId="70132912" w14:textId="77777777" w:rsidR="00AB2D18" w:rsidRDefault="00AB2D18" w:rsidP="000872E2">
      <w:pPr>
        <w:rPr>
          <w:b/>
          <w:sz w:val="20"/>
          <w:szCs w:val="20"/>
        </w:rPr>
      </w:pPr>
    </w:p>
    <w:p w14:paraId="2A1B7B7F" w14:textId="77777777" w:rsidR="00AB2D18" w:rsidRDefault="00AB2D18" w:rsidP="000872E2">
      <w:pPr>
        <w:rPr>
          <w:b/>
          <w:sz w:val="20"/>
          <w:szCs w:val="20"/>
        </w:rPr>
      </w:pPr>
    </w:p>
    <w:p w14:paraId="7B5D7699" w14:textId="77777777" w:rsidR="00AB2D18" w:rsidRDefault="00AB2D18" w:rsidP="000872E2">
      <w:pPr>
        <w:rPr>
          <w:b/>
          <w:sz w:val="20"/>
          <w:szCs w:val="20"/>
        </w:rPr>
      </w:pPr>
    </w:p>
    <w:p w14:paraId="4B9BC604" w14:textId="77777777" w:rsidR="00AB2D18" w:rsidRDefault="00AB2D18" w:rsidP="000872E2">
      <w:pPr>
        <w:rPr>
          <w:b/>
          <w:sz w:val="20"/>
          <w:szCs w:val="20"/>
        </w:rPr>
      </w:pPr>
    </w:p>
    <w:p w14:paraId="320859CD" w14:textId="77777777" w:rsidR="00AB2D18" w:rsidRPr="00DE5CCE" w:rsidRDefault="00AB2D18" w:rsidP="000872E2">
      <w:pPr>
        <w:rPr>
          <w:b/>
          <w:sz w:val="20"/>
          <w:szCs w:val="20"/>
        </w:rPr>
      </w:pPr>
      <w:r>
        <w:rPr>
          <w:b/>
          <w:sz w:val="20"/>
          <w:szCs w:val="20"/>
        </w:rPr>
        <w:t>FOURTH</w:t>
      </w:r>
      <w:r w:rsidRPr="00F5356E">
        <w:rPr>
          <w:b/>
          <w:sz w:val="20"/>
          <w:szCs w:val="20"/>
        </w:rPr>
        <w:t xml:space="preserve">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1"/>
        <w:gridCol w:w="3030"/>
        <w:gridCol w:w="1398"/>
        <w:gridCol w:w="902"/>
        <w:gridCol w:w="1043"/>
        <w:gridCol w:w="1759"/>
      </w:tblGrid>
      <w:tr w:rsidR="00AB2D18" w:rsidRPr="00281A67" w14:paraId="5B3078CF" w14:textId="77777777" w:rsidTr="00494211">
        <w:trPr>
          <w:trHeight w:val="331"/>
        </w:trPr>
        <w:tc>
          <w:tcPr>
            <w:tcW w:w="641" w:type="dxa"/>
            <w:vAlign w:val="center"/>
          </w:tcPr>
          <w:p w14:paraId="0569D8DB" w14:textId="77777777" w:rsidR="00AB2D18" w:rsidRPr="004C5B90" w:rsidRDefault="00AB2D18" w:rsidP="00494211">
            <w:pPr>
              <w:jc w:val="center"/>
              <w:rPr>
                <w:b/>
              </w:rPr>
            </w:pPr>
            <w:r w:rsidRPr="004C5B90">
              <w:rPr>
                <w:b/>
              </w:rPr>
              <w:t>S. No.</w:t>
            </w:r>
          </w:p>
        </w:tc>
        <w:tc>
          <w:tcPr>
            <w:tcW w:w="3030" w:type="dxa"/>
            <w:vAlign w:val="center"/>
          </w:tcPr>
          <w:p w14:paraId="48B0F2B2" w14:textId="77777777" w:rsidR="00AB2D18" w:rsidRPr="004C5B90" w:rsidRDefault="00AB2D18" w:rsidP="00494211">
            <w:pPr>
              <w:jc w:val="center"/>
              <w:rPr>
                <w:b/>
              </w:rPr>
            </w:pPr>
            <w:r w:rsidRPr="004C5B90">
              <w:rPr>
                <w:b/>
              </w:rPr>
              <w:t>Subjects</w:t>
            </w:r>
          </w:p>
        </w:tc>
        <w:tc>
          <w:tcPr>
            <w:tcW w:w="1398" w:type="dxa"/>
            <w:vAlign w:val="center"/>
          </w:tcPr>
          <w:p w14:paraId="475B65CA" w14:textId="77777777" w:rsidR="00AB2D18" w:rsidRPr="004C5B90" w:rsidRDefault="00AB2D18" w:rsidP="00494211">
            <w:pPr>
              <w:jc w:val="center"/>
              <w:rPr>
                <w:b/>
              </w:rPr>
            </w:pPr>
            <w:r w:rsidRPr="004C5B90">
              <w:rPr>
                <w:b/>
              </w:rPr>
              <w:t>Codes</w:t>
            </w:r>
          </w:p>
        </w:tc>
        <w:tc>
          <w:tcPr>
            <w:tcW w:w="902" w:type="dxa"/>
          </w:tcPr>
          <w:p w14:paraId="185CC908" w14:textId="77777777" w:rsidR="00AB2D18" w:rsidRPr="004C5B90" w:rsidRDefault="00AB2D18" w:rsidP="00494211">
            <w:pPr>
              <w:jc w:val="center"/>
              <w:rPr>
                <w:b/>
              </w:rPr>
            </w:pPr>
            <w:r>
              <w:rPr>
                <w:b/>
              </w:rPr>
              <w:t xml:space="preserve">Credit hours </w:t>
            </w:r>
          </w:p>
        </w:tc>
        <w:tc>
          <w:tcPr>
            <w:tcW w:w="1043" w:type="dxa"/>
          </w:tcPr>
          <w:p w14:paraId="3A98F8CB" w14:textId="77777777" w:rsidR="00AB2D18" w:rsidRPr="004C5B90" w:rsidRDefault="00AB2D18" w:rsidP="00494211">
            <w:pPr>
              <w:jc w:val="center"/>
              <w:rPr>
                <w:b/>
              </w:rPr>
            </w:pPr>
            <w:r>
              <w:rPr>
                <w:b/>
              </w:rPr>
              <w:t xml:space="preserve">Content hours </w:t>
            </w:r>
          </w:p>
        </w:tc>
        <w:tc>
          <w:tcPr>
            <w:tcW w:w="1759" w:type="dxa"/>
          </w:tcPr>
          <w:p w14:paraId="198D6920" w14:textId="77777777" w:rsidR="00AB2D18" w:rsidRDefault="00AB2D18" w:rsidP="00494211">
            <w:pPr>
              <w:jc w:val="center"/>
              <w:rPr>
                <w:b/>
              </w:rPr>
            </w:pPr>
            <w:r>
              <w:rPr>
                <w:b/>
              </w:rPr>
              <w:t xml:space="preserve">Failure </w:t>
            </w:r>
          </w:p>
          <w:p w14:paraId="6106C13F" w14:textId="77777777" w:rsidR="00AB2D18" w:rsidRPr="004C5B90" w:rsidRDefault="00AB2D18" w:rsidP="00494211">
            <w:pPr>
              <w:jc w:val="center"/>
              <w:rPr>
                <w:b/>
              </w:rPr>
            </w:pPr>
            <w:r>
              <w:rPr>
                <w:b/>
              </w:rPr>
              <w:t>Students</w:t>
            </w:r>
          </w:p>
        </w:tc>
      </w:tr>
      <w:tr w:rsidR="00AB2D18" w:rsidRPr="00281A67" w14:paraId="4C81EFA6" w14:textId="77777777" w:rsidTr="00494211">
        <w:trPr>
          <w:trHeight w:val="287"/>
        </w:trPr>
        <w:tc>
          <w:tcPr>
            <w:tcW w:w="641" w:type="dxa"/>
            <w:vAlign w:val="center"/>
          </w:tcPr>
          <w:p w14:paraId="6D977EC1" w14:textId="77777777" w:rsidR="00AB2D18" w:rsidRPr="00652BA3" w:rsidRDefault="00AB2D18" w:rsidP="00494211">
            <w:pPr>
              <w:jc w:val="center"/>
            </w:pPr>
            <w:r w:rsidRPr="00652BA3">
              <w:t>1</w:t>
            </w:r>
          </w:p>
        </w:tc>
        <w:tc>
          <w:tcPr>
            <w:tcW w:w="3030" w:type="dxa"/>
          </w:tcPr>
          <w:p w14:paraId="67E69EFB" w14:textId="77777777" w:rsidR="00AB2D18" w:rsidRPr="00652BA3" w:rsidRDefault="00AB2D18" w:rsidP="00494211">
            <w:r w:rsidRPr="00652BA3">
              <w:t>Signals and Systems</w:t>
            </w:r>
          </w:p>
        </w:tc>
        <w:tc>
          <w:tcPr>
            <w:tcW w:w="1398" w:type="dxa"/>
          </w:tcPr>
          <w:p w14:paraId="156E008B" w14:textId="77777777" w:rsidR="00AB2D18" w:rsidRPr="00652BA3" w:rsidRDefault="00AB2D18" w:rsidP="00494211">
            <w:r w:rsidRPr="00652BA3">
              <w:t>EE-224</w:t>
            </w:r>
          </w:p>
        </w:tc>
        <w:tc>
          <w:tcPr>
            <w:tcW w:w="902" w:type="dxa"/>
          </w:tcPr>
          <w:p w14:paraId="3817838D" w14:textId="77777777" w:rsidR="00AB2D18" w:rsidRPr="00A500D0" w:rsidRDefault="00AB2D18" w:rsidP="00494211">
            <w:r w:rsidRPr="00A500D0">
              <w:t>3+1</w:t>
            </w:r>
          </w:p>
        </w:tc>
        <w:tc>
          <w:tcPr>
            <w:tcW w:w="1043" w:type="dxa"/>
          </w:tcPr>
          <w:p w14:paraId="791E94C2" w14:textId="77777777" w:rsidR="00AB2D18" w:rsidRPr="00A500D0" w:rsidRDefault="00AB2D18" w:rsidP="000872E2">
            <w:r>
              <w:t>6</w:t>
            </w:r>
          </w:p>
        </w:tc>
        <w:tc>
          <w:tcPr>
            <w:tcW w:w="1759" w:type="dxa"/>
          </w:tcPr>
          <w:p w14:paraId="253DBCD5" w14:textId="77777777" w:rsidR="00AB2D18" w:rsidRPr="00A500D0" w:rsidRDefault="00AB2D18" w:rsidP="00494211">
            <w:r>
              <w:t>11</w:t>
            </w:r>
          </w:p>
        </w:tc>
      </w:tr>
      <w:tr w:rsidR="00AB2D18" w:rsidRPr="00281A67" w14:paraId="54F9001B" w14:textId="77777777" w:rsidTr="00D5556B">
        <w:trPr>
          <w:trHeight w:val="287"/>
        </w:trPr>
        <w:tc>
          <w:tcPr>
            <w:tcW w:w="5971" w:type="dxa"/>
            <w:gridSpan w:val="4"/>
            <w:vAlign w:val="center"/>
          </w:tcPr>
          <w:p w14:paraId="2FD39CF4" w14:textId="77777777" w:rsidR="00AB2D18" w:rsidRPr="00A500D0" w:rsidRDefault="00AB2D18" w:rsidP="00494211">
            <w:r w:rsidRPr="00494211">
              <w:rPr>
                <w:b/>
                <w:bCs/>
              </w:rPr>
              <w:t xml:space="preserve">Total Content Hours </w:t>
            </w:r>
          </w:p>
        </w:tc>
        <w:tc>
          <w:tcPr>
            <w:tcW w:w="1043" w:type="dxa"/>
          </w:tcPr>
          <w:p w14:paraId="64391AD3" w14:textId="77777777" w:rsidR="00AB2D18" w:rsidRPr="00A500D0" w:rsidRDefault="00AB2D18" w:rsidP="000872E2">
            <w:r>
              <w:t>6</w:t>
            </w:r>
          </w:p>
        </w:tc>
        <w:tc>
          <w:tcPr>
            <w:tcW w:w="1759" w:type="dxa"/>
          </w:tcPr>
          <w:p w14:paraId="7DC6F6DA" w14:textId="77777777" w:rsidR="00AB2D18" w:rsidRDefault="00AB2D18" w:rsidP="00494211"/>
        </w:tc>
      </w:tr>
    </w:tbl>
    <w:p w14:paraId="6F85EFD6" w14:textId="77777777" w:rsidR="00AB2D18" w:rsidRDefault="00AB2D18" w:rsidP="000872E2">
      <w:pPr>
        <w:rPr>
          <w:b/>
          <w:sz w:val="20"/>
          <w:szCs w:val="20"/>
        </w:rPr>
      </w:pPr>
    </w:p>
    <w:p w14:paraId="004ED164" w14:textId="77777777" w:rsidR="00AB2D18" w:rsidRDefault="00AB2D18" w:rsidP="000872E2">
      <w:pPr>
        <w:rPr>
          <w:b/>
          <w:sz w:val="20"/>
          <w:szCs w:val="20"/>
        </w:rPr>
      </w:pPr>
    </w:p>
    <w:p w14:paraId="6AC3AB7D" w14:textId="77777777" w:rsidR="00AB2D18" w:rsidRPr="00DE5CCE" w:rsidRDefault="00AB2D18" w:rsidP="000872E2">
      <w:pPr>
        <w:rPr>
          <w:b/>
          <w:sz w:val="20"/>
          <w:szCs w:val="20"/>
        </w:rPr>
      </w:pPr>
      <w:r>
        <w:rPr>
          <w:b/>
          <w:sz w:val="20"/>
          <w:szCs w:val="20"/>
        </w:rPr>
        <w:t>FIFTH</w:t>
      </w:r>
      <w:r w:rsidRPr="00F5356E">
        <w:rPr>
          <w:b/>
          <w:sz w:val="20"/>
          <w:szCs w:val="20"/>
        </w:rPr>
        <w:t xml:space="preserve">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1"/>
        <w:gridCol w:w="3045"/>
        <w:gridCol w:w="1397"/>
        <w:gridCol w:w="902"/>
        <w:gridCol w:w="1043"/>
        <w:gridCol w:w="1745"/>
      </w:tblGrid>
      <w:tr w:rsidR="00AB2D18" w:rsidRPr="00281A67" w14:paraId="541282EA" w14:textId="77777777" w:rsidTr="00CD1A6B">
        <w:trPr>
          <w:trHeight w:val="331"/>
        </w:trPr>
        <w:tc>
          <w:tcPr>
            <w:tcW w:w="641" w:type="dxa"/>
            <w:vAlign w:val="center"/>
          </w:tcPr>
          <w:p w14:paraId="6F96C329" w14:textId="77777777" w:rsidR="00AB2D18" w:rsidRPr="004C5B90" w:rsidRDefault="00AB2D18" w:rsidP="00494211">
            <w:pPr>
              <w:jc w:val="center"/>
              <w:rPr>
                <w:b/>
              </w:rPr>
            </w:pPr>
            <w:r w:rsidRPr="004C5B90">
              <w:rPr>
                <w:b/>
              </w:rPr>
              <w:t>S. No.</w:t>
            </w:r>
          </w:p>
        </w:tc>
        <w:tc>
          <w:tcPr>
            <w:tcW w:w="3045" w:type="dxa"/>
            <w:vAlign w:val="center"/>
          </w:tcPr>
          <w:p w14:paraId="05C9E193" w14:textId="77777777" w:rsidR="00AB2D18" w:rsidRPr="004C5B90" w:rsidRDefault="00AB2D18" w:rsidP="00494211">
            <w:pPr>
              <w:jc w:val="center"/>
              <w:rPr>
                <w:b/>
              </w:rPr>
            </w:pPr>
            <w:r w:rsidRPr="004C5B90">
              <w:rPr>
                <w:b/>
              </w:rPr>
              <w:t>Subjects</w:t>
            </w:r>
          </w:p>
        </w:tc>
        <w:tc>
          <w:tcPr>
            <w:tcW w:w="1397" w:type="dxa"/>
            <w:vAlign w:val="center"/>
          </w:tcPr>
          <w:p w14:paraId="2CDF8A9D" w14:textId="77777777" w:rsidR="00AB2D18" w:rsidRPr="004C5B90" w:rsidRDefault="00AB2D18" w:rsidP="00494211">
            <w:pPr>
              <w:jc w:val="center"/>
              <w:rPr>
                <w:b/>
              </w:rPr>
            </w:pPr>
            <w:r w:rsidRPr="004C5B90">
              <w:rPr>
                <w:b/>
              </w:rPr>
              <w:t>Codes</w:t>
            </w:r>
          </w:p>
        </w:tc>
        <w:tc>
          <w:tcPr>
            <w:tcW w:w="902" w:type="dxa"/>
          </w:tcPr>
          <w:p w14:paraId="16D56415" w14:textId="77777777" w:rsidR="00AB2D18" w:rsidRPr="004C5B90" w:rsidRDefault="00AB2D18" w:rsidP="00494211">
            <w:pPr>
              <w:jc w:val="center"/>
              <w:rPr>
                <w:b/>
              </w:rPr>
            </w:pPr>
            <w:r>
              <w:rPr>
                <w:b/>
              </w:rPr>
              <w:t xml:space="preserve">Credit hours </w:t>
            </w:r>
          </w:p>
        </w:tc>
        <w:tc>
          <w:tcPr>
            <w:tcW w:w="1043" w:type="dxa"/>
          </w:tcPr>
          <w:p w14:paraId="136D3234" w14:textId="77777777" w:rsidR="00AB2D18" w:rsidRPr="004C5B90" w:rsidRDefault="00AB2D18" w:rsidP="008D2E67">
            <w:pPr>
              <w:jc w:val="center"/>
              <w:rPr>
                <w:b/>
              </w:rPr>
            </w:pPr>
            <w:r>
              <w:rPr>
                <w:b/>
              </w:rPr>
              <w:t xml:space="preserve">Content hours </w:t>
            </w:r>
          </w:p>
        </w:tc>
        <w:tc>
          <w:tcPr>
            <w:tcW w:w="1745" w:type="dxa"/>
          </w:tcPr>
          <w:p w14:paraId="5F2BADAF" w14:textId="77777777" w:rsidR="00AB2D18" w:rsidRDefault="00AB2D18" w:rsidP="008D2E67">
            <w:pPr>
              <w:jc w:val="center"/>
              <w:rPr>
                <w:b/>
              </w:rPr>
            </w:pPr>
            <w:r>
              <w:rPr>
                <w:b/>
              </w:rPr>
              <w:t xml:space="preserve">Failure </w:t>
            </w:r>
          </w:p>
          <w:p w14:paraId="29B306A4" w14:textId="77777777" w:rsidR="00AB2D18" w:rsidRPr="004C5B90" w:rsidRDefault="00AB2D18" w:rsidP="008D2E67">
            <w:pPr>
              <w:jc w:val="center"/>
              <w:rPr>
                <w:b/>
              </w:rPr>
            </w:pPr>
            <w:r>
              <w:rPr>
                <w:b/>
              </w:rPr>
              <w:t>Students</w:t>
            </w:r>
          </w:p>
        </w:tc>
      </w:tr>
      <w:tr w:rsidR="00AB2D18" w:rsidRPr="00281A67" w14:paraId="4DB0ACB8" w14:textId="77777777" w:rsidTr="00CD1A6B">
        <w:trPr>
          <w:trHeight w:val="287"/>
        </w:trPr>
        <w:tc>
          <w:tcPr>
            <w:tcW w:w="641" w:type="dxa"/>
            <w:vAlign w:val="center"/>
          </w:tcPr>
          <w:p w14:paraId="653533D5" w14:textId="77777777" w:rsidR="00AB2D18" w:rsidRPr="00652BA3" w:rsidRDefault="00AB2D18" w:rsidP="00494211">
            <w:pPr>
              <w:jc w:val="center"/>
            </w:pPr>
            <w:r w:rsidRPr="00652BA3">
              <w:t>1</w:t>
            </w:r>
          </w:p>
        </w:tc>
        <w:tc>
          <w:tcPr>
            <w:tcW w:w="3045" w:type="dxa"/>
          </w:tcPr>
          <w:p w14:paraId="451250A4" w14:textId="77777777" w:rsidR="00AB2D18" w:rsidRDefault="00AB2D18" w:rsidP="00494211">
            <w:r>
              <w:t xml:space="preserve">Probability &amp; Statics </w:t>
            </w:r>
          </w:p>
          <w:p w14:paraId="6AAC6A62" w14:textId="77777777" w:rsidR="00AB2D18" w:rsidRPr="00E4083D" w:rsidRDefault="00AB2D18" w:rsidP="00494211"/>
        </w:tc>
        <w:tc>
          <w:tcPr>
            <w:tcW w:w="1397" w:type="dxa"/>
          </w:tcPr>
          <w:p w14:paraId="737A2464" w14:textId="77777777" w:rsidR="00AB2D18" w:rsidRPr="00E4083D" w:rsidRDefault="00AB2D18" w:rsidP="00494211">
            <w:r>
              <w:t>MS-311</w:t>
            </w:r>
          </w:p>
        </w:tc>
        <w:tc>
          <w:tcPr>
            <w:tcW w:w="902" w:type="dxa"/>
          </w:tcPr>
          <w:p w14:paraId="2FD2F4A9" w14:textId="77777777" w:rsidR="00AB2D18" w:rsidRPr="00A500D0" w:rsidRDefault="00AB2D18" w:rsidP="00494211">
            <w:r>
              <w:t>3+0</w:t>
            </w:r>
          </w:p>
        </w:tc>
        <w:tc>
          <w:tcPr>
            <w:tcW w:w="1043" w:type="dxa"/>
          </w:tcPr>
          <w:p w14:paraId="4B00B343" w14:textId="77777777" w:rsidR="00AB2D18" w:rsidRPr="00A500D0" w:rsidRDefault="00AB2D18" w:rsidP="000872E2">
            <w:r>
              <w:t>3</w:t>
            </w:r>
          </w:p>
        </w:tc>
        <w:tc>
          <w:tcPr>
            <w:tcW w:w="1745" w:type="dxa"/>
          </w:tcPr>
          <w:p w14:paraId="74E9F032" w14:textId="77777777" w:rsidR="00AB2D18" w:rsidRPr="00A500D0" w:rsidRDefault="00AB2D18" w:rsidP="00494211">
            <w:r>
              <w:t>15</w:t>
            </w:r>
          </w:p>
        </w:tc>
      </w:tr>
      <w:tr w:rsidR="00AB2D18" w:rsidRPr="00281A67" w14:paraId="5FF44986" w14:textId="77777777" w:rsidTr="004F39E4">
        <w:trPr>
          <w:trHeight w:val="287"/>
        </w:trPr>
        <w:tc>
          <w:tcPr>
            <w:tcW w:w="5985" w:type="dxa"/>
            <w:gridSpan w:val="4"/>
            <w:vAlign w:val="center"/>
          </w:tcPr>
          <w:p w14:paraId="0DDEE0BE" w14:textId="77777777" w:rsidR="00AB2D18" w:rsidRDefault="00AB2D18" w:rsidP="00494211">
            <w:r w:rsidRPr="00494211">
              <w:rPr>
                <w:b/>
                <w:bCs/>
              </w:rPr>
              <w:t xml:space="preserve">Total Content Hours </w:t>
            </w:r>
          </w:p>
        </w:tc>
        <w:tc>
          <w:tcPr>
            <w:tcW w:w="1043" w:type="dxa"/>
          </w:tcPr>
          <w:p w14:paraId="3A60A0F5" w14:textId="77777777" w:rsidR="00AB2D18" w:rsidRPr="00A500D0" w:rsidRDefault="00AB2D18" w:rsidP="000872E2">
            <w:r>
              <w:t>3</w:t>
            </w:r>
          </w:p>
        </w:tc>
        <w:tc>
          <w:tcPr>
            <w:tcW w:w="1745" w:type="dxa"/>
          </w:tcPr>
          <w:p w14:paraId="280B98DE" w14:textId="77777777" w:rsidR="00AB2D18" w:rsidRDefault="00AB2D18" w:rsidP="00494211"/>
        </w:tc>
      </w:tr>
    </w:tbl>
    <w:p w14:paraId="39B58175" w14:textId="77777777" w:rsidR="00AB2D18" w:rsidRDefault="00AB2D18" w:rsidP="000872E2">
      <w:pPr>
        <w:rPr>
          <w:b/>
          <w:sz w:val="20"/>
          <w:szCs w:val="20"/>
        </w:rPr>
      </w:pPr>
    </w:p>
    <w:p w14:paraId="03342EF0" w14:textId="77777777" w:rsidR="00AB2D18" w:rsidRDefault="00AB2D18" w:rsidP="000872E2">
      <w:pPr>
        <w:rPr>
          <w:b/>
          <w:sz w:val="20"/>
          <w:szCs w:val="20"/>
        </w:rPr>
      </w:pPr>
    </w:p>
    <w:p w14:paraId="03F960F8" w14:textId="77777777" w:rsidR="00AB2D18" w:rsidRPr="00DE5CCE" w:rsidRDefault="00AB2D18" w:rsidP="000872E2">
      <w:pPr>
        <w:rPr>
          <w:b/>
          <w:sz w:val="20"/>
          <w:szCs w:val="20"/>
        </w:rPr>
      </w:pPr>
      <w:r>
        <w:rPr>
          <w:b/>
          <w:caps/>
          <w:sz w:val="20"/>
          <w:szCs w:val="20"/>
        </w:rPr>
        <w:t>SIXTH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39"/>
        <w:gridCol w:w="3070"/>
        <w:gridCol w:w="1388"/>
        <w:gridCol w:w="902"/>
        <w:gridCol w:w="1043"/>
        <w:gridCol w:w="1731"/>
      </w:tblGrid>
      <w:tr w:rsidR="00AB2D18" w:rsidRPr="00281A67" w14:paraId="5A39CAAE" w14:textId="77777777" w:rsidTr="00CD1A6B">
        <w:trPr>
          <w:trHeight w:val="331"/>
        </w:trPr>
        <w:tc>
          <w:tcPr>
            <w:tcW w:w="639" w:type="dxa"/>
            <w:vAlign w:val="center"/>
          </w:tcPr>
          <w:p w14:paraId="1109AAEB" w14:textId="77777777" w:rsidR="00AB2D18" w:rsidRPr="00D25271" w:rsidRDefault="00AB2D18" w:rsidP="00494211">
            <w:pPr>
              <w:jc w:val="center"/>
              <w:rPr>
                <w:b/>
              </w:rPr>
            </w:pPr>
            <w:r w:rsidRPr="00D25271">
              <w:rPr>
                <w:b/>
              </w:rPr>
              <w:t>S. No.</w:t>
            </w:r>
          </w:p>
        </w:tc>
        <w:tc>
          <w:tcPr>
            <w:tcW w:w="3070" w:type="dxa"/>
            <w:vAlign w:val="center"/>
          </w:tcPr>
          <w:p w14:paraId="3AEEB2E8" w14:textId="77777777" w:rsidR="00AB2D18" w:rsidRPr="00D25271" w:rsidRDefault="00AB2D18" w:rsidP="00494211">
            <w:pPr>
              <w:jc w:val="center"/>
              <w:rPr>
                <w:b/>
              </w:rPr>
            </w:pPr>
            <w:r w:rsidRPr="00D25271">
              <w:rPr>
                <w:b/>
              </w:rPr>
              <w:t>Subjects</w:t>
            </w:r>
          </w:p>
        </w:tc>
        <w:tc>
          <w:tcPr>
            <w:tcW w:w="1388" w:type="dxa"/>
            <w:vAlign w:val="center"/>
          </w:tcPr>
          <w:p w14:paraId="72524C0D" w14:textId="77777777" w:rsidR="00AB2D18" w:rsidRPr="00D25271" w:rsidRDefault="00AB2D18" w:rsidP="00494211">
            <w:pPr>
              <w:jc w:val="center"/>
              <w:rPr>
                <w:b/>
              </w:rPr>
            </w:pPr>
            <w:r w:rsidRPr="00D25271">
              <w:rPr>
                <w:b/>
              </w:rPr>
              <w:t>Codes</w:t>
            </w:r>
          </w:p>
        </w:tc>
        <w:tc>
          <w:tcPr>
            <w:tcW w:w="902" w:type="dxa"/>
          </w:tcPr>
          <w:p w14:paraId="5A3C881B" w14:textId="77777777" w:rsidR="00AB2D18" w:rsidRPr="004C5B90" w:rsidRDefault="00AB2D18" w:rsidP="00494211">
            <w:pPr>
              <w:jc w:val="center"/>
              <w:rPr>
                <w:b/>
              </w:rPr>
            </w:pPr>
            <w:r>
              <w:rPr>
                <w:b/>
              </w:rPr>
              <w:t xml:space="preserve">Credit hours </w:t>
            </w:r>
          </w:p>
        </w:tc>
        <w:tc>
          <w:tcPr>
            <w:tcW w:w="1043" w:type="dxa"/>
          </w:tcPr>
          <w:p w14:paraId="5F3E5789" w14:textId="77777777" w:rsidR="00AB2D18" w:rsidRPr="004C5B90" w:rsidRDefault="00AB2D18" w:rsidP="008D2E67">
            <w:pPr>
              <w:jc w:val="center"/>
              <w:rPr>
                <w:b/>
              </w:rPr>
            </w:pPr>
            <w:r>
              <w:rPr>
                <w:b/>
              </w:rPr>
              <w:t xml:space="preserve">Content hours </w:t>
            </w:r>
          </w:p>
        </w:tc>
        <w:tc>
          <w:tcPr>
            <w:tcW w:w="1731" w:type="dxa"/>
          </w:tcPr>
          <w:p w14:paraId="75B119E7" w14:textId="77777777" w:rsidR="00AB2D18" w:rsidRDefault="00AB2D18" w:rsidP="008D2E67">
            <w:pPr>
              <w:jc w:val="center"/>
              <w:rPr>
                <w:b/>
              </w:rPr>
            </w:pPr>
            <w:r>
              <w:rPr>
                <w:b/>
              </w:rPr>
              <w:t xml:space="preserve">Failure </w:t>
            </w:r>
          </w:p>
          <w:p w14:paraId="263BABC7" w14:textId="77777777" w:rsidR="00AB2D18" w:rsidRPr="004C5B90" w:rsidRDefault="00AB2D18" w:rsidP="008D2E67">
            <w:pPr>
              <w:jc w:val="center"/>
              <w:rPr>
                <w:b/>
              </w:rPr>
            </w:pPr>
            <w:r>
              <w:rPr>
                <w:b/>
              </w:rPr>
              <w:t>Students</w:t>
            </w:r>
          </w:p>
        </w:tc>
      </w:tr>
      <w:tr w:rsidR="00AB2D18" w:rsidRPr="00281A67" w14:paraId="60EC6F3A" w14:textId="77777777" w:rsidTr="00CD1A6B">
        <w:trPr>
          <w:trHeight w:val="287"/>
        </w:trPr>
        <w:tc>
          <w:tcPr>
            <w:tcW w:w="639" w:type="dxa"/>
            <w:vAlign w:val="center"/>
          </w:tcPr>
          <w:p w14:paraId="762169CC" w14:textId="77777777" w:rsidR="00AB2D18" w:rsidRPr="00652BA3" w:rsidRDefault="00AB2D18" w:rsidP="00494211">
            <w:pPr>
              <w:jc w:val="center"/>
            </w:pPr>
            <w:r w:rsidRPr="00652BA3">
              <w:t>1</w:t>
            </w:r>
          </w:p>
        </w:tc>
        <w:tc>
          <w:tcPr>
            <w:tcW w:w="3070" w:type="dxa"/>
          </w:tcPr>
          <w:p w14:paraId="7AE4A939" w14:textId="77777777" w:rsidR="00AB2D18" w:rsidRPr="002572F1" w:rsidRDefault="00AB2D18" w:rsidP="00494211">
            <w:r>
              <w:t xml:space="preserve">Electromagnetic Field Theory </w:t>
            </w:r>
          </w:p>
        </w:tc>
        <w:tc>
          <w:tcPr>
            <w:tcW w:w="1388" w:type="dxa"/>
          </w:tcPr>
          <w:p w14:paraId="313CE220" w14:textId="77777777" w:rsidR="00AB2D18" w:rsidRPr="002572F1" w:rsidRDefault="00AB2D18" w:rsidP="00494211">
            <w:r>
              <w:t>EE-321</w:t>
            </w:r>
          </w:p>
        </w:tc>
        <w:tc>
          <w:tcPr>
            <w:tcW w:w="902" w:type="dxa"/>
          </w:tcPr>
          <w:p w14:paraId="07BBA731" w14:textId="77777777" w:rsidR="00AB2D18" w:rsidRPr="00A500D0" w:rsidRDefault="00AB2D18" w:rsidP="00494211">
            <w:r>
              <w:t>3+0</w:t>
            </w:r>
          </w:p>
        </w:tc>
        <w:tc>
          <w:tcPr>
            <w:tcW w:w="1043" w:type="dxa"/>
          </w:tcPr>
          <w:p w14:paraId="4509B3CE" w14:textId="77777777" w:rsidR="00AB2D18" w:rsidRPr="00A500D0" w:rsidRDefault="00AB2D18" w:rsidP="000872E2">
            <w:r>
              <w:t>3</w:t>
            </w:r>
          </w:p>
        </w:tc>
        <w:tc>
          <w:tcPr>
            <w:tcW w:w="1731" w:type="dxa"/>
          </w:tcPr>
          <w:p w14:paraId="2043B7BC" w14:textId="77777777" w:rsidR="00AB2D18" w:rsidRPr="00A500D0" w:rsidRDefault="00AB2D18" w:rsidP="00494211">
            <w:r>
              <w:t>10</w:t>
            </w:r>
          </w:p>
        </w:tc>
      </w:tr>
      <w:tr w:rsidR="00AB2D18" w:rsidRPr="00281A67" w14:paraId="3715C015" w14:textId="77777777" w:rsidTr="002836F6">
        <w:trPr>
          <w:trHeight w:val="287"/>
        </w:trPr>
        <w:tc>
          <w:tcPr>
            <w:tcW w:w="5999" w:type="dxa"/>
            <w:gridSpan w:val="4"/>
            <w:vAlign w:val="center"/>
          </w:tcPr>
          <w:p w14:paraId="6973EC4B" w14:textId="77777777" w:rsidR="00AB2D18" w:rsidRDefault="00AB2D18" w:rsidP="00494211">
            <w:r w:rsidRPr="00494211">
              <w:rPr>
                <w:b/>
                <w:bCs/>
              </w:rPr>
              <w:t xml:space="preserve">Total Content Hours </w:t>
            </w:r>
          </w:p>
        </w:tc>
        <w:tc>
          <w:tcPr>
            <w:tcW w:w="1043" w:type="dxa"/>
          </w:tcPr>
          <w:p w14:paraId="1F3CEC7D" w14:textId="77777777" w:rsidR="00AB2D18" w:rsidRPr="00A500D0" w:rsidRDefault="00AB2D18" w:rsidP="000872E2">
            <w:r>
              <w:t>3</w:t>
            </w:r>
          </w:p>
        </w:tc>
        <w:tc>
          <w:tcPr>
            <w:tcW w:w="1731" w:type="dxa"/>
          </w:tcPr>
          <w:p w14:paraId="7F4938D2" w14:textId="77777777" w:rsidR="00AB2D18" w:rsidRDefault="00AB2D18" w:rsidP="00494211"/>
        </w:tc>
      </w:tr>
    </w:tbl>
    <w:p w14:paraId="5876BFC4" w14:textId="77777777" w:rsidR="00AB2D18" w:rsidRDefault="00AB2D18" w:rsidP="000872E2">
      <w:pPr>
        <w:rPr>
          <w:b/>
          <w:sz w:val="20"/>
          <w:szCs w:val="20"/>
        </w:rPr>
      </w:pPr>
    </w:p>
    <w:p w14:paraId="5EA7AFBF" w14:textId="77777777" w:rsidR="00AB2D18" w:rsidRPr="00DE5CCE" w:rsidRDefault="00AB2D18" w:rsidP="000872E2">
      <w:pPr>
        <w:rPr>
          <w:b/>
          <w:sz w:val="20"/>
          <w:szCs w:val="20"/>
        </w:rPr>
      </w:pPr>
      <w:r w:rsidRPr="002C37EF">
        <w:rPr>
          <w:b/>
          <w:caps/>
          <w:sz w:val="20"/>
          <w:szCs w:val="20"/>
        </w:rPr>
        <w:t>SEVENTH SEMESTER</w:t>
      </w:r>
    </w:p>
    <w:tbl>
      <w:tblPr>
        <w:tblW w:w="87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40"/>
        <w:gridCol w:w="3049"/>
        <w:gridCol w:w="1396"/>
        <w:gridCol w:w="902"/>
        <w:gridCol w:w="1043"/>
        <w:gridCol w:w="1743"/>
      </w:tblGrid>
      <w:tr w:rsidR="00AB2D18" w:rsidRPr="00281A67" w14:paraId="7D60442B" w14:textId="77777777" w:rsidTr="00CD1A6B">
        <w:trPr>
          <w:trHeight w:val="331"/>
        </w:trPr>
        <w:tc>
          <w:tcPr>
            <w:tcW w:w="640" w:type="dxa"/>
            <w:vAlign w:val="center"/>
          </w:tcPr>
          <w:p w14:paraId="620E21A7" w14:textId="77777777" w:rsidR="00AB2D18" w:rsidRPr="00D25271" w:rsidRDefault="00AB2D18" w:rsidP="00494211">
            <w:pPr>
              <w:jc w:val="center"/>
              <w:rPr>
                <w:b/>
              </w:rPr>
            </w:pPr>
            <w:r w:rsidRPr="00D25271">
              <w:rPr>
                <w:b/>
              </w:rPr>
              <w:t>S. No.</w:t>
            </w:r>
          </w:p>
        </w:tc>
        <w:tc>
          <w:tcPr>
            <w:tcW w:w="3049" w:type="dxa"/>
            <w:vAlign w:val="center"/>
          </w:tcPr>
          <w:p w14:paraId="532DF9C1" w14:textId="77777777" w:rsidR="00AB2D18" w:rsidRPr="00D25271" w:rsidRDefault="00AB2D18" w:rsidP="00494211">
            <w:pPr>
              <w:jc w:val="center"/>
              <w:rPr>
                <w:b/>
              </w:rPr>
            </w:pPr>
            <w:r w:rsidRPr="00D25271">
              <w:rPr>
                <w:b/>
              </w:rPr>
              <w:t>Subjects</w:t>
            </w:r>
          </w:p>
        </w:tc>
        <w:tc>
          <w:tcPr>
            <w:tcW w:w="1396" w:type="dxa"/>
            <w:vAlign w:val="center"/>
          </w:tcPr>
          <w:p w14:paraId="25D34525" w14:textId="77777777" w:rsidR="00AB2D18" w:rsidRPr="00D25271" w:rsidRDefault="00AB2D18" w:rsidP="00494211">
            <w:pPr>
              <w:jc w:val="center"/>
              <w:rPr>
                <w:b/>
              </w:rPr>
            </w:pPr>
            <w:r w:rsidRPr="00D25271">
              <w:rPr>
                <w:b/>
              </w:rPr>
              <w:t>Codes</w:t>
            </w:r>
          </w:p>
        </w:tc>
        <w:tc>
          <w:tcPr>
            <w:tcW w:w="902" w:type="dxa"/>
          </w:tcPr>
          <w:p w14:paraId="351062BA" w14:textId="77777777" w:rsidR="00AB2D18" w:rsidRPr="004C5B90" w:rsidRDefault="00AB2D18" w:rsidP="00494211">
            <w:pPr>
              <w:jc w:val="center"/>
              <w:rPr>
                <w:b/>
              </w:rPr>
            </w:pPr>
            <w:r>
              <w:rPr>
                <w:b/>
              </w:rPr>
              <w:t xml:space="preserve">Credit hours </w:t>
            </w:r>
          </w:p>
        </w:tc>
        <w:tc>
          <w:tcPr>
            <w:tcW w:w="1043" w:type="dxa"/>
          </w:tcPr>
          <w:p w14:paraId="50A83B95" w14:textId="77777777" w:rsidR="00AB2D18" w:rsidRPr="004C5B90" w:rsidRDefault="00AB2D18" w:rsidP="008D2E67">
            <w:pPr>
              <w:jc w:val="center"/>
              <w:rPr>
                <w:b/>
              </w:rPr>
            </w:pPr>
            <w:r>
              <w:rPr>
                <w:b/>
              </w:rPr>
              <w:t xml:space="preserve">Content hours </w:t>
            </w:r>
          </w:p>
        </w:tc>
        <w:tc>
          <w:tcPr>
            <w:tcW w:w="1743" w:type="dxa"/>
          </w:tcPr>
          <w:p w14:paraId="61029DF1" w14:textId="77777777" w:rsidR="00AB2D18" w:rsidRDefault="00AB2D18" w:rsidP="008D2E67">
            <w:pPr>
              <w:jc w:val="center"/>
              <w:rPr>
                <w:b/>
              </w:rPr>
            </w:pPr>
            <w:r>
              <w:rPr>
                <w:b/>
              </w:rPr>
              <w:t xml:space="preserve">Failure </w:t>
            </w:r>
          </w:p>
          <w:p w14:paraId="3C720616" w14:textId="77777777" w:rsidR="00AB2D18" w:rsidRPr="004C5B90" w:rsidRDefault="00AB2D18" w:rsidP="008D2E67">
            <w:pPr>
              <w:jc w:val="center"/>
              <w:rPr>
                <w:b/>
              </w:rPr>
            </w:pPr>
            <w:r>
              <w:rPr>
                <w:b/>
              </w:rPr>
              <w:t>Students</w:t>
            </w:r>
          </w:p>
        </w:tc>
      </w:tr>
      <w:tr w:rsidR="00AB2D18" w:rsidRPr="00281A67" w14:paraId="6B70B639" w14:textId="77777777" w:rsidTr="00CD1A6B">
        <w:trPr>
          <w:trHeight w:val="287"/>
        </w:trPr>
        <w:tc>
          <w:tcPr>
            <w:tcW w:w="640" w:type="dxa"/>
            <w:vAlign w:val="center"/>
          </w:tcPr>
          <w:p w14:paraId="71241F14" w14:textId="77777777" w:rsidR="00AB2D18" w:rsidRPr="00652BA3" w:rsidRDefault="00AB2D18" w:rsidP="00494211">
            <w:pPr>
              <w:jc w:val="center"/>
            </w:pPr>
            <w:r w:rsidRPr="00652BA3">
              <w:t>1</w:t>
            </w:r>
          </w:p>
        </w:tc>
        <w:tc>
          <w:tcPr>
            <w:tcW w:w="3049" w:type="dxa"/>
          </w:tcPr>
          <w:p w14:paraId="11C92D0B" w14:textId="77777777" w:rsidR="00AB2D18" w:rsidRPr="002572F1" w:rsidRDefault="00AB2D18" w:rsidP="00494211">
            <w:r w:rsidRPr="002572F1">
              <w:t>Wave Propagation and Antennas</w:t>
            </w:r>
          </w:p>
        </w:tc>
        <w:tc>
          <w:tcPr>
            <w:tcW w:w="1396" w:type="dxa"/>
          </w:tcPr>
          <w:p w14:paraId="6DD1AC53" w14:textId="77777777" w:rsidR="00AB2D18" w:rsidRPr="002572F1" w:rsidRDefault="00AB2D18" w:rsidP="00494211">
            <w:r w:rsidRPr="002572F1">
              <w:t>EE-413</w:t>
            </w:r>
          </w:p>
        </w:tc>
        <w:tc>
          <w:tcPr>
            <w:tcW w:w="902" w:type="dxa"/>
          </w:tcPr>
          <w:p w14:paraId="1FCCE83C" w14:textId="77777777" w:rsidR="00AB2D18" w:rsidRPr="00A500D0" w:rsidRDefault="00AB2D18" w:rsidP="00494211">
            <w:r>
              <w:t>3+0</w:t>
            </w:r>
          </w:p>
        </w:tc>
        <w:tc>
          <w:tcPr>
            <w:tcW w:w="1043" w:type="dxa"/>
          </w:tcPr>
          <w:p w14:paraId="12F617D9" w14:textId="77777777" w:rsidR="00AB2D18" w:rsidRPr="00A500D0" w:rsidRDefault="00AB2D18" w:rsidP="000872E2">
            <w:r>
              <w:t>3</w:t>
            </w:r>
          </w:p>
        </w:tc>
        <w:tc>
          <w:tcPr>
            <w:tcW w:w="1743" w:type="dxa"/>
          </w:tcPr>
          <w:p w14:paraId="05FD8F57" w14:textId="77777777" w:rsidR="00AB2D18" w:rsidRPr="00A500D0" w:rsidRDefault="00AB2D18" w:rsidP="00494211">
            <w:r>
              <w:t>15</w:t>
            </w:r>
          </w:p>
        </w:tc>
      </w:tr>
      <w:tr w:rsidR="00AB2D18" w:rsidRPr="00281A67" w14:paraId="52D17F40" w14:textId="77777777" w:rsidTr="00B4137B">
        <w:trPr>
          <w:trHeight w:val="287"/>
        </w:trPr>
        <w:tc>
          <w:tcPr>
            <w:tcW w:w="5987" w:type="dxa"/>
            <w:gridSpan w:val="4"/>
            <w:vAlign w:val="center"/>
          </w:tcPr>
          <w:p w14:paraId="5E0B9CB2" w14:textId="77777777" w:rsidR="00AB2D18" w:rsidRDefault="00AB2D18" w:rsidP="00494211">
            <w:r w:rsidRPr="00494211">
              <w:rPr>
                <w:b/>
                <w:bCs/>
              </w:rPr>
              <w:t xml:space="preserve">Total Content Hours </w:t>
            </w:r>
          </w:p>
        </w:tc>
        <w:tc>
          <w:tcPr>
            <w:tcW w:w="1043" w:type="dxa"/>
          </w:tcPr>
          <w:p w14:paraId="7E873965" w14:textId="77777777" w:rsidR="00AB2D18" w:rsidRDefault="00AB2D18" w:rsidP="000872E2">
            <w:r>
              <w:t>3</w:t>
            </w:r>
          </w:p>
        </w:tc>
        <w:tc>
          <w:tcPr>
            <w:tcW w:w="1743" w:type="dxa"/>
          </w:tcPr>
          <w:p w14:paraId="24B1C4A4" w14:textId="77777777" w:rsidR="00AB2D18" w:rsidRDefault="00AB2D18" w:rsidP="00494211"/>
        </w:tc>
      </w:tr>
    </w:tbl>
    <w:p w14:paraId="4A0B9284" w14:textId="77777777" w:rsidR="00AB2D18" w:rsidRDefault="00AB2D18" w:rsidP="000872E2"/>
    <w:p w14:paraId="3900AABE" w14:textId="77777777" w:rsidR="00AB2D18" w:rsidRDefault="00AB2D18" w:rsidP="000872E2">
      <w:pPr>
        <w:ind w:left="5760" w:firstLine="720"/>
        <w:rPr>
          <w:b/>
          <w:caps/>
        </w:rPr>
      </w:pPr>
    </w:p>
    <w:p w14:paraId="69A31E3A" w14:textId="77777777" w:rsidR="00AB2D18" w:rsidRDefault="00AB2D18" w:rsidP="000872E2">
      <w:pPr>
        <w:ind w:left="5760" w:firstLine="720"/>
        <w:rPr>
          <w:b/>
          <w:caps/>
        </w:rPr>
      </w:pPr>
    </w:p>
    <w:p w14:paraId="31CB83CB" w14:textId="77777777" w:rsidR="00AB2D18" w:rsidRDefault="00AB2D18" w:rsidP="000872E2">
      <w:pPr>
        <w:ind w:left="6480" w:firstLine="720"/>
        <w:rPr>
          <w:b/>
          <w:caps/>
        </w:rPr>
      </w:pPr>
    </w:p>
    <w:p w14:paraId="678BCBB9" w14:textId="77777777" w:rsidR="00AB2D18" w:rsidRDefault="00AB2D18" w:rsidP="000872E2">
      <w:pPr>
        <w:ind w:left="6480" w:firstLine="720"/>
        <w:rPr>
          <w:b/>
          <w:caps/>
        </w:rPr>
      </w:pPr>
    </w:p>
    <w:p w14:paraId="79137542" w14:textId="77777777" w:rsidR="00AB2D18" w:rsidRDefault="00AB2D18" w:rsidP="000872E2">
      <w:pPr>
        <w:ind w:left="6480" w:firstLine="720"/>
        <w:rPr>
          <w:b/>
          <w:caps/>
        </w:rPr>
      </w:pPr>
      <w:r w:rsidRPr="001A1F3B">
        <w:rPr>
          <w:b/>
          <w:caps/>
        </w:rPr>
        <w:t xml:space="preserve">Chairman </w:t>
      </w:r>
    </w:p>
    <w:p w14:paraId="7A866B3F" w14:textId="77777777" w:rsidR="00AB2D18" w:rsidRDefault="00AB2D18" w:rsidP="000872E2">
      <w:pPr>
        <w:tabs>
          <w:tab w:val="left" w:pos="1892"/>
        </w:tabs>
        <w:rPr>
          <w:rFonts w:ascii="Verdana" w:hAnsi="Verdana"/>
          <w:b/>
        </w:rPr>
      </w:pPr>
      <w:r>
        <w:rPr>
          <w:b/>
          <w:caps/>
        </w:rPr>
        <w:br w:type="page"/>
      </w:r>
    </w:p>
    <w:tbl>
      <w:tblPr>
        <w:tblW w:w="5000" w:type="pct"/>
        <w:tblLook w:val="0000" w:firstRow="0" w:lastRow="0" w:firstColumn="0" w:lastColumn="0" w:noHBand="0" w:noVBand="0"/>
      </w:tblPr>
      <w:tblGrid>
        <w:gridCol w:w="4860"/>
        <w:gridCol w:w="4860"/>
      </w:tblGrid>
      <w:tr w:rsidR="00AB2D18" w:rsidRPr="005D4FBE" w14:paraId="51EB65CB" w14:textId="77777777" w:rsidTr="00C2731C">
        <w:tc>
          <w:tcPr>
            <w:tcW w:w="2500" w:type="pct"/>
          </w:tcPr>
          <w:p w14:paraId="11CD3CE9" w14:textId="77777777" w:rsidR="00AB2D18" w:rsidRPr="005D4FBE" w:rsidRDefault="00AB2D18" w:rsidP="00C2731C">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8/</w:t>
            </w:r>
          </w:p>
        </w:tc>
        <w:tc>
          <w:tcPr>
            <w:tcW w:w="2500" w:type="pct"/>
          </w:tcPr>
          <w:p w14:paraId="09A67537" w14:textId="77777777" w:rsidR="00AB2D18" w:rsidRPr="005D4FBE" w:rsidRDefault="00AB2D18" w:rsidP="00C2731C">
            <w:pPr>
              <w:snapToGrid w:val="0"/>
              <w:jc w:val="center"/>
              <w:rPr>
                <w:rFonts w:ascii="Berlin Sans FB" w:hAnsi="Berlin Sans FB"/>
              </w:rPr>
            </w:pPr>
            <w:r>
              <w:rPr>
                <w:rFonts w:ascii="Berlin Sans FB" w:hAnsi="Berlin Sans FB"/>
              </w:rPr>
              <w:t xml:space="preserve">                 Dated  : December 14, 2018</w:t>
            </w:r>
          </w:p>
        </w:tc>
      </w:tr>
    </w:tbl>
    <w:p w14:paraId="4EACFA08" w14:textId="77777777" w:rsidR="00AB2D18" w:rsidRDefault="00AB2D18" w:rsidP="007A0A1C">
      <w:pPr>
        <w:jc w:val="both"/>
        <w:rPr>
          <w:rFonts w:ascii="Berlin Sans FB" w:hAnsi="Berlin Sans FB"/>
          <w:sz w:val="26"/>
          <w:szCs w:val="26"/>
        </w:rPr>
      </w:pPr>
    </w:p>
    <w:p w14:paraId="5D00E437" w14:textId="77777777" w:rsidR="00AB2D18" w:rsidRDefault="00AB2D18" w:rsidP="007A0A1C">
      <w:pPr>
        <w:rPr>
          <w:b/>
          <w:sz w:val="28"/>
          <w:szCs w:val="28"/>
        </w:rPr>
      </w:pPr>
    </w:p>
    <w:p w14:paraId="063FED9F" w14:textId="77777777" w:rsidR="00AB2D18" w:rsidRPr="00155D90" w:rsidRDefault="00AB2D18" w:rsidP="007A0A1C">
      <w:pPr>
        <w:rPr>
          <w:rFonts w:ascii="Berlin Sans FB" w:hAnsi="Berlin Sans FB"/>
          <w:b/>
          <w:u w:val="single"/>
        </w:rPr>
      </w:pPr>
      <w:r w:rsidRPr="00155D90">
        <w:rPr>
          <w:rFonts w:ascii="Berlin Sans FB" w:hAnsi="Berlin Sans FB"/>
          <w:b/>
          <w:u w:val="single"/>
        </w:rPr>
        <w:t>Circular</w:t>
      </w:r>
    </w:p>
    <w:p w14:paraId="5D8BA5DB" w14:textId="77777777" w:rsidR="00AB2D18" w:rsidRPr="00155D90" w:rsidRDefault="00AB2D18" w:rsidP="007A0A1C">
      <w:pPr>
        <w:rPr>
          <w:rFonts w:ascii="Berlin Sans FB" w:hAnsi="Berlin Sans FB"/>
          <w:b/>
        </w:rPr>
      </w:pPr>
    </w:p>
    <w:p w14:paraId="5166AC22" w14:textId="77777777" w:rsidR="00AB2D18" w:rsidRPr="00155D90" w:rsidRDefault="00AB2D18" w:rsidP="007A0A1C">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on three days leave from 17-12-2018 to 18-12-2018</w:t>
      </w:r>
      <w:r w:rsidRPr="00155D90">
        <w:rPr>
          <w:rFonts w:ascii="Berlin Sans FB" w:hAnsi="Berlin Sans FB"/>
        </w:rPr>
        <w:t>.</w:t>
      </w:r>
      <w:r>
        <w:rPr>
          <w:rFonts w:ascii="Berlin Sans FB" w:hAnsi="Berlin Sans FB"/>
        </w:rPr>
        <w:t xml:space="preserve">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Engr. </w:t>
      </w:r>
      <w:r>
        <w:rPr>
          <w:rFonts w:ascii="Berlin Sans FB" w:hAnsi="Berlin Sans FB"/>
        </w:rPr>
        <w:t>Muhammad Tayyab lab lecturer</w:t>
      </w:r>
      <w:r w:rsidRPr="00155D90">
        <w:rPr>
          <w:rFonts w:ascii="Berlin Sans FB" w:hAnsi="Berlin Sans FB"/>
        </w:rPr>
        <w:t>, Electrical Engineering, BUET, Khuzdar will look after the office matters.</w:t>
      </w:r>
    </w:p>
    <w:p w14:paraId="6AE66B91" w14:textId="77777777" w:rsidR="00AB2D18" w:rsidRPr="00155D90" w:rsidRDefault="00AB2D18" w:rsidP="007A0A1C">
      <w:pPr>
        <w:spacing w:line="360" w:lineRule="auto"/>
        <w:jc w:val="both"/>
        <w:rPr>
          <w:rFonts w:ascii="Berlin Sans FB" w:hAnsi="Berlin Sans FB"/>
        </w:rPr>
      </w:pPr>
      <w:r w:rsidRPr="00155D90">
        <w:rPr>
          <w:rFonts w:ascii="Berlin Sans FB" w:hAnsi="Berlin Sans FB"/>
        </w:rPr>
        <w:t xml:space="preserve"> </w:t>
      </w:r>
    </w:p>
    <w:p w14:paraId="24B98400" w14:textId="77777777" w:rsidR="00AB2D18" w:rsidRPr="00056C65" w:rsidRDefault="00AB2D18" w:rsidP="007A0A1C">
      <w:pPr>
        <w:ind w:left="6480"/>
        <w:jc w:val="both"/>
      </w:pPr>
    </w:p>
    <w:p w14:paraId="7C09C43F" w14:textId="77777777" w:rsidR="00AB2D18" w:rsidRPr="00056C65" w:rsidRDefault="00AB2D18" w:rsidP="007A0A1C">
      <w:pPr>
        <w:ind w:left="6480"/>
        <w:jc w:val="both"/>
      </w:pPr>
    </w:p>
    <w:p w14:paraId="1DBA9355" w14:textId="77777777" w:rsidR="00AB2D18" w:rsidRPr="00086DB9" w:rsidRDefault="00AB2D18" w:rsidP="007A0A1C">
      <w:pPr>
        <w:spacing w:line="360" w:lineRule="auto"/>
        <w:jc w:val="both"/>
        <w:rPr>
          <w:rFonts w:ascii="Berlin Sans FB" w:hAnsi="Berlin Sans FB"/>
        </w:rPr>
      </w:pPr>
    </w:p>
    <w:p w14:paraId="19B2F3D4" w14:textId="77777777" w:rsidR="00AB2D18" w:rsidRPr="00086DB9" w:rsidRDefault="00AB2D18" w:rsidP="007A0A1C">
      <w:pPr>
        <w:ind w:left="5040"/>
        <w:jc w:val="both"/>
        <w:rPr>
          <w:rFonts w:ascii="Berlin Sans FB" w:hAnsi="Berlin Sans FB"/>
        </w:rPr>
      </w:pPr>
      <w:r>
        <w:rPr>
          <w:rFonts w:ascii="Berlin Sans FB" w:hAnsi="Berlin Sans FB"/>
        </w:rPr>
        <w:t xml:space="preserve"> </w:t>
      </w:r>
      <w:r w:rsidRPr="00086DB9">
        <w:rPr>
          <w:rFonts w:ascii="Berlin Sans FB" w:hAnsi="Berlin Sans FB"/>
        </w:rPr>
        <w:t>(</w:t>
      </w:r>
      <w:r>
        <w:rPr>
          <w:rFonts w:ascii="Berlin Sans FB" w:hAnsi="Berlin Sans FB"/>
        </w:rPr>
        <w:t>Engr.Mohammad Abid Mengal</w:t>
      </w:r>
      <w:r w:rsidRPr="00086DB9">
        <w:rPr>
          <w:rFonts w:ascii="Berlin Sans FB" w:hAnsi="Berlin Sans FB"/>
        </w:rPr>
        <w:t>)</w:t>
      </w:r>
    </w:p>
    <w:p w14:paraId="0140DE97" w14:textId="77777777" w:rsidR="00AB2D18" w:rsidRPr="00086DB9" w:rsidRDefault="00AB2D18" w:rsidP="007A0A1C">
      <w:pPr>
        <w:ind w:left="5760" w:firstLine="720"/>
        <w:jc w:val="both"/>
        <w:rPr>
          <w:rFonts w:ascii="Berlin Sans FB" w:hAnsi="Berlin Sans FB"/>
        </w:rPr>
      </w:pPr>
      <w:r w:rsidRPr="00086DB9">
        <w:rPr>
          <w:rFonts w:ascii="Berlin Sans FB" w:hAnsi="Berlin Sans FB"/>
        </w:rPr>
        <w:t>Chairman</w:t>
      </w:r>
    </w:p>
    <w:p w14:paraId="30A800C7" w14:textId="77777777" w:rsidR="00AB2D18" w:rsidRPr="00086DB9" w:rsidRDefault="00AB2D18" w:rsidP="007A0A1C">
      <w:pPr>
        <w:spacing w:line="360" w:lineRule="auto"/>
        <w:jc w:val="both"/>
        <w:rPr>
          <w:rFonts w:ascii="Berlin Sans FB" w:hAnsi="Berlin Sans FB"/>
        </w:rPr>
      </w:pPr>
    </w:p>
    <w:p w14:paraId="3832956E" w14:textId="77777777" w:rsidR="00AB2D18" w:rsidRPr="00086DB9" w:rsidRDefault="00AB2D18" w:rsidP="007A0A1C">
      <w:pPr>
        <w:spacing w:line="360" w:lineRule="auto"/>
        <w:jc w:val="both"/>
        <w:rPr>
          <w:rFonts w:ascii="Berlin Sans FB" w:hAnsi="Berlin Sans FB"/>
        </w:rPr>
      </w:pPr>
    </w:p>
    <w:p w14:paraId="079B78B7" w14:textId="77777777" w:rsidR="00AB2D18" w:rsidRPr="00086DB9" w:rsidRDefault="00AB2D18" w:rsidP="007A0A1C">
      <w:pPr>
        <w:spacing w:line="360" w:lineRule="auto"/>
        <w:jc w:val="both"/>
        <w:rPr>
          <w:rFonts w:ascii="Berlin Sans FB" w:hAnsi="Berlin Sans FB"/>
        </w:rPr>
      </w:pPr>
      <w:r w:rsidRPr="00086DB9">
        <w:rPr>
          <w:rFonts w:ascii="Berlin Sans FB" w:hAnsi="Berlin Sans FB"/>
        </w:rPr>
        <w:t>Copy to:</w:t>
      </w:r>
    </w:p>
    <w:p w14:paraId="7272B4E2" w14:textId="77777777" w:rsidR="00AB2D18" w:rsidRPr="00086DB9" w:rsidRDefault="00AB2D18" w:rsidP="007A0A1C">
      <w:pPr>
        <w:spacing w:line="360" w:lineRule="auto"/>
        <w:jc w:val="both"/>
        <w:rPr>
          <w:rFonts w:ascii="Berlin Sans FB" w:hAnsi="Berlin Sans FB"/>
        </w:rPr>
      </w:pPr>
    </w:p>
    <w:p w14:paraId="359228FB" w14:textId="77777777" w:rsidR="00AB2D18" w:rsidRDefault="00AB2D18" w:rsidP="007A0A1C">
      <w:pPr>
        <w:numPr>
          <w:ilvl w:val="0"/>
          <w:numId w:val="44"/>
        </w:numPr>
        <w:rPr>
          <w:rFonts w:ascii="Berlin Sans FB" w:hAnsi="Berlin Sans FB"/>
        </w:rPr>
      </w:pPr>
      <w:r w:rsidRPr="00086DB9">
        <w:rPr>
          <w:rFonts w:ascii="Berlin Sans FB" w:hAnsi="Berlin Sans FB"/>
        </w:rPr>
        <w:t>The Secretary to Vice Chancellor, BUET, Khuzdar.</w:t>
      </w:r>
    </w:p>
    <w:p w14:paraId="433AE7CC" w14:textId="77777777" w:rsidR="00AB2D18" w:rsidRPr="00086DB9" w:rsidRDefault="00AB2D18" w:rsidP="007A0A1C">
      <w:pPr>
        <w:numPr>
          <w:ilvl w:val="0"/>
          <w:numId w:val="44"/>
        </w:numPr>
        <w:rPr>
          <w:rFonts w:ascii="Berlin Sans FB" w:hAnsi="Berlin Sans FB"/>
        </w:rPr>
      </w:pPr>
      <w:r>
        <w:rPr>
          <w:rFonts w:ascii="Berlin Sans FB" w:hAnsi="Berlin Sans FB"/>
        </w:rPr>
        <w:t>The Dean Faculty of Engineering, BUET, Khuzdar</w:t>
      </w:r>
    </w:p>
    <w:p w14:paraId="45DB42F1" w14:textId="77777777" w:rsidR="00AB2D18" w:rsidRPr="00086DB9" w:rsidRDefault="00AB2D18" w:rsidP="007A0A1C">
      <w:pPr>
        <w:numPr>
          <w:ilvl w:val="0"/>
          <w:numId w:val="44"/>
        </w:numPr>
        <w:rPr>
          <w:rFonts w:ascii="Berlin Sans FB" w:hAnsi="Berlin Sans FB"/>
        </w:rPr>
      </w:pPr>
      <w:r w:rsidRPr="00086DB9">
        <w:rPr>
          <w:rFonts w:ascii="Berlin Sans FB" w:hAnsi="Berlin Sans FB"/>
        </w:rPr>
        <w:t>The Registrar, BUET, Khuzdar.</w:t>
      </w:r>
    </w:p>
    <w:p w14:paraId="07A3FC7C" w14:textId="77777777" w:rsidR="00AB2D18" w:rsidRDefault="00AB2D18" w:rsidP="007A0A1C">
      <w:pPr>
        <w:numPr>
          <w:ilvl w:val="0"/>
          <w:numId w:val="44"/>
        </w:numPr>
        <w:rPr>
          <w:rFonts w:ascii="Berlin Sans FB" w:hAnsi="Berlin Sans FB"/>
        </w:rPr>
      </w:pPr>
      <w:r w:rsidRPr="00086DB9">
        <w:rPr>
          <w:rFonts w:ascii="Berlin Sans FB" w:hAnsi="Berlin Sans FB"/>
        </w:rPr>
        <w:t>Officer Concerned</w:t>
      </w:r>
    </w:p>
    <w:p w14:paraId="3919C7DC" w14:textId="77777777" w:rsidR="00AB2D18" w:rsidRDefault="00AB2D18" w:rsidP="000872E2">
      <w:pPr>
        <w:tabs>
          <w:tab w:val="left" w:pos="1892"/>
        </w:tabs>
        <w:rPr>
          <w:rFonts w:ascii="Verdana" w:hAnsi="Verdana"/>
          <w:b/>
        </w:rPr>
      </w:pPr>
      <w:r>
        <w:rPr>
          <w:rFonts w:ascii="Verdana" w:hAnsi="Verdana"/>
          <w:b/>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66C81FF3" w14:textId="77777777" w:rsidTr="007A78C6">
        <w:tc>
          <w:tcPr>
            <w:tcW w:w="2500" w:type="pct"/>
          </w:tcPr>
          <w:p w14:paraId="2D152036" w14:textId="77777777" w:rsidR="00AB2D18" w:rsidRDefault="00AB2D18" w:rsidP="007A78C6">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1E817091" w14:textId="77777777" w:rsidR="00AB2D18" w:rsidRDefault="00AB2D18" w:rsidP="007A78C6">
            <w:pPr>
              <w:snapToGrid w:val="0"/>
              <w:jc w:val="right"/>
              <w:rPr>
                <w:rFonts w:ascii="MS Reference Sans Serif" w:hAnsi="MS Reference Sans Serif"/>
                <w:b/>
                <w:szCs w:val="26"/>
              </w:rPr>
            </w:pPr>
            <w:r>
              <w:rPr>
                <w:rFonts w:ascii="MS Reference Sans Serif" w:hAnsi="MS Reference Sans Serif"/>
                <w:b/>
                <w:szCs w:val="26"/>
              </w:rPr>
              <w:t>Dated: April 20, 2018.</w:t>
            </w:r>
          </w:p>
        </w:tc>
      </w:tr>
    </w:tbl>
    <w:p w14:paraId="267E8CBD" w14:textId="77777777" w:rsidR="00AB2D18" w:rsidRDefault="00AB2D18" w:rsidP="00482A58"/>
    <w:p w14:paraId="5FE9F1DF" w14:textId="77777777" w:rsidR="00AB2D18" w:rsidRDefault="00AB2D18" w:rsidP="00482A58"/>
    <w:p w14:paraId="2CF0CF3B" w14:textId="77777777" w:rsidR="00AB2D18" w:rsidRDefault="00AB2D18" w:rsidP="00482A58"/>
    <w:p w14:paraId="2D4ACE65" w14:textId="77777777" w:rsidR="00AB2D18" w:rsidRPr="005C6A4E" w:rsidRDefault="00AB2D18" w:rsidP="00482A58">
      <w:pPr>
        <w:rPr>
          <w:b/>
          <w:bCs/>
          <w:smallCaps/>
        </w:rPr>
      </w:pPr>
      <w:r w:rsidRPr="00A13B36">
        <w:rPr>
          <w:b/>
          <w:bCs/>
          <w:smallCaps/>
          <w:sz w:val="30"/>
          <w:szCs w:val="30"/>
        </w:rPr>
        <w:t>Notification:</w:t>
      </w:r>
    </w:p>
    <w:p w14:paraId="29DCC8DE" w14:textId="77777777" w:rsidR="00AB2D18" w:rsidRDefault="00AB2D18" w:rsidP="00482A58"/>
    <w:p w14:paraId="1612ADC4" w14:textId="77777777" w:rsidR="00AB2D18" w:rsidRDefault="00AB2D18" w:rsidP="00482A58"/>
    <w:p w14:paraId="65A0E5C2" w14:textId="77777777" w:rsidR="00AB2D18" w:rsidRDefault="00AB2D18" w:rsidP="00482A58">
      <w:pPr>
        <w:rPr>
          <w:b/>
          <w:bCs/>
          <w:u w:val="single"/>
        </w:rPr>
      </w:pPr>
      <w:r w:rsidRPr="005C6A4E">
        <w:rPr>
          <w:b/>
          <w:bCs/>
          <w:u w:val="single"/>
        </w:rPr>
        <w:t xml:space="preserve">Freezing of </w:t>
      </w:r>
      <w:r>
        <w:rPr>
          <w:b/>
          <w:bCs/>
          <w:u w:val="single"/>
        </w:rPr>
        <w:t>Spring 2017</w:t>
      </w:r>
      <w:r w:rsidRPr="005C6A4E">
        <w:rPr>
          <w:b/>
          <w:bCs/>
          <w:u w:val="single"/>
        </w:rPr>
        <w:t xml:space="preserve"> Semester of Student namely </w:t>
      </w:r>
      <w:r>
        <w:rPr>
          <w:b/>
          <w:bCs/>
          <w:u w:val="single"/>
        </w:rPr>
        <w:t xml:space="preserve">Sultan Ahmed </w:t>
      </w:r>
      <w:r w:rsidRPr="005C6A4E">
        <w:rPr>
          <w:b/>
          <w:bCs/>
          <w:u w:val="single"/>
        </w:rPr>
        <w:t xml:space="preserve">S/O </w:t>
      </w:r>
      <w:r>
        <w:rPr>
          <w:b/>
          <w:bCs/>
          <w:u w:val="single"/>
        </w:rPr>
        <w:t>Abdul Salam  bearing Roll No. 17EL54.</w:t>
      </w:r>
    </w:p>
    <w:p w14:paraId="689B2E19" w14:textId="77777777" w:rsidR="00AB2D18" w:rsidRDefault="00AB2D18" w:rsidP="00482A58">
      <w:pPr>
        <w:rPr>
          <w:b/>
          <w:bCs/>
          <w:u w:val="single"/>
        </w:rPr>
      </w:pPr>
    </w:p>
    <w:p w14:paraId="24446121" w14:textId="77777777" w:rsidR="00AB2D18" w:rsidRPr="00A410E7" w:rsidRDefault="00AB2D18" w:rsidP="00482A58">
      <w:pPr>
        <w:spacing w:line="360" w:lineRule="auto"/>
        <w:jc w:val="both"/>
      </w:pPr>
      <w:r>
        <w:t xml:space="preserve">As per BUET, Khuzdar Academic Regulation sub-section 7 (a), considering the application submitted by Mr. Sultan Ahmed  S/o Abdul Salam dated April 19, 2018 bearing Roll   No. 17EL54 for freezing Spring 2018 semester for one year. After meeting all conditions and with prior approval of Dean, Faculty of Engineering, the Spring 2018 semester of Sultan Ahmed  S/O Abdul Salam  Roll No. 17EL54 is freezed for a period of one year with immediate effect. </w:t>
      </w:r>
    </w:p>
    <w:p w14:paraId="6E4F05FA" w14:textId="77777777" w:rsidR="00AB2D18" w:rsidRDefault="00AB2D18" w:rsidP="00482A58"/>
    <w:p w14:paraId="68A5439A" w14:textId="77777777" w:rsidR="00AB2D18" w:rsidRDefault="00AB2D18" w:rsidP="00482A58"/>
    <w:p w14:paraId="271F477C" w14:textId="77777777" w:rsidR="00AB2D18" w:rsidRPr="005177A0" w:rsidRDefault="00AB2D18" w:rsidP="00482A58"/>
    <w:p w14:paraId="76062008" w14:textId="77777777" w:rsidR="00AB2D18" w:rsidRDefault="00AB2D18" w:rsidP="00482A58">
      <w:pPr>
        <w:ind w:left="6480"/>
        <w:jc w:val="center"/>
        <w:rPr>
          <w:b/>
          <w:smallCaps/>
        </w:rPr>
      </w:pPr>
    </w:p>
    <w:p w14:paraId="6407D7C1" w14:textId="77777777" w:rsidR="00AB2D18" w:rsidRDefault="00AB2D18" w:rsidP="00482A58">
      <w:pPr>
        <w:ind w:left="6480"/>
        <w:jc w:val="center"/>
        <w:rPr>
          <w:b/>
          <w:smallCaps/>
        </w:rPr>
      </w:pPr>
    </w:p>
    <w:p w14:paraId="1BECE2E7" w14:textId="77777777" w:rsidR="00AB2D18" w:rsidRPr="009860BE" w:rsidRDefault="00AB2D18" w:rsidP="00482A58">
      <w:pPr>
        <w:ind w:left="6480"/>
        <w:jc w:val="center"/>
        <w:rPr>
          <w:b/>
          <w:smallCaps/>
        </w:rPr>
      </w:pPr>
      <w:r w:rsidRPr="009860BE">
        <w:rPr>
          <w:b/>
          <w:smallCaps/>
        </w:rPr>
        <w:t>Chairman</w:t>
      </w:r>
    </w:p>
    <w:p w14:paraId="69C97EF3" w14:textId="77777777" w:rsidR="00AB2D18" w:rsidRDefault="00AB2D18" w:rsidP="00482A58">
      <w:pPr>
        <w:rPr>
          <w:b/>
          <w:smallCaps/>
        </w:rPr>
      </w:pPr>
    </w:p>
    <w:p w14:paraId="7218119B" w14:textId="77777777" w:rsidR="00AB2D18" w:rsidRPr="004D5DBB" w:rsidRDefault="00AB2D18" w:rsidP="00482A58"/>
    <w:p w14:paraId="206865A4" w14:textId="77777777" w:rsidR="00AB2D18" w:rsidRPr="004D5DBB" w:rsidRDefault="00AB2D18" w:rsidP="00482A58"/>
    <w:p w14:paraId="601001A5" w14:textId="77777777" w:rsidR="00AB2D18" w:rsidRDefault="00AB2D18" w:rsidP="00482A58">
      <w:pPr>
        <w:tabs>
          <w:tab w:val="left" w:pos="1892"/>
        </w:tabs>
        <w:rPr>
          <w:rFonts w:ascii="Verdana" w:hAnsi="Verdana"/>
          <w:b/>
        </w:rPr>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1FA1DD3" w14:textId="77777777" w:rsidTr="009A0EB9">
        <w:tc>
          <w:tcPr>
            <w:tcW w:w="2500" w:type="pct"/>
          </w:tcPr>
          <w:p w14:paraId="611BF234" w14:textId="77777777" w:rsidR="00AB2D18" w:rsidRDefault="00AB2D18" w:rsidP="009A0EB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tc>
        <w:tc>
          <w:tcPr>
            <w:tcW w:w="2500" w:type="pct"/>
          </w:tcPr>
          <w:p w14:paraId="082797E0" w14:textId="77777777" w:rsidR="00AB2D18" w:rsidRDefault="00AB2D18" w:rsidP="009A0EB9">
            <w:pPr>
              <w:snapToGrid w:val="0"/>
              <w:jc w:val="right"/>
              <w:rPr>
                <w:rFonts w:ascii="MS Reference Sans Serif" w:hAnsi="MS Reference Sans Serif"/>
                <w:b/>
                <w:szCs w:val="26"/>
              </w:rPr>
            </w:pPr>
            <w:r>
              <w:rPr>
                <w:rFonts w:ascii="MS Reference Sans Serif" w:hAnsi="MS Reference Sans Serif"/>
                <w:b/>
                <w:szCs w:val="26"/>
              </w:rPr>
              <w:t>Dated: December 24, 2018.</w:t>
            </w:r>
          </w:p>
        </w:tc>
      </w:tr>
    </w:tbl>
    <w:p w14:paraId="2357235C" w14:textId="77777777" w:rsidR="00AB2D18" w:rsidRDefault="00AB2D18" w:rsidP="003037AC">
      <w:pPr>
        <w:tabs>
          <w:tab w:val="left" w:pos="5655"/>
        </w:tabs>
        <w:spacing w:line="480" w:lineRule="auto"/>
        <w:rPr>
          <w:b/>
          <w:caps/>
          <w:lang w:val="en-US"/>
        </w:rPr>
      </w:pPr>
    </w:p>
    <w:p w14:paraId="60F45610" w14:textId="77777777" w:rsidR="00AB2D18" w:rsidRDefault="00AB2D18" w:rsidP="003037AC">
      <w:pPr>
        <w:rPr>
          <w:b/>
          <w:sz w:val="28"/>
          <w:szCs w:val="28"/>
          <w:u w:val="single"/>
        </w:rPr>
      </w:pPr>
    </w:p>
    <w:p w14:paraId="18969542" w14:textId="77777777" w:rsidR="00AB2D18" w:rsidRDefault="00AB2D18" w:rsidP="003037AC">
      <w:pPr>
        <w:rPr>
          <w:b/>
          <w:caps/>
          <w:sz w:val="32"/>
          <w:szCs w:val="32"/>
          <w:u w:val="single"/>
        </w:rPr>
      </w:pPr>
      <w:r>
        <w:rPr>
          <w:b/>
          <w:caps/>
          <w:sz w:val="32"/>
          <w:szCs w:val="32"/>
          <w:u w:val="single"/>
        </w:rPr>
        <w:t xml:space="preserve">Circular </w:t>
      </w:r>
    </w:p>
    <w:p w14:paraId="63E8B89A" w14:textId="77777777" w:rsidR="00AB2D18" w:rsidRDefault="00AB2D18" w:rsidP="003037AC">
      <w:pPr>
        <w:rPr>
          <w:b/>
          <w:sz w:val="28"/>
          <w:szCs w:val="28"/>
          <w:u w:val="single"/>
        </w:rPr>
      </w:pPr>
    </w:p>
    <w:p w14:paraId="71FECB8D" w14:textId="77777777" w:rsidR="00AB2D18" w:rsidRDefault="00AB2D18" w:rsidP="003037AC">
      <w:pPr>
        <w:spacing w:line="360" w:lineRule="auto"/>
        <w:jc w:val="both"/>
        <w:rPr>
          <w:sz w:val="28"/>
          <w:szCs w:val="28"/>
        </w:rPr>
      </w:pPr>
      <w:r>
        <w:rPr>
          <w:sz w:val="28"/>
          <w:szCs w:val="28"/>
        </w:rPr>
        <w:t>All the faculty members are informed that the departmental meeting is held on 26-12-2018 (1:00PM) about the subject distribution for Fall Semester. Please ensure your presence in the office of undersigned.</w:t>
      </w:r>
    </w:p>
    <w:p w14:paraId="56D3D7BB" w14:textId="77777777" w:rsidR="00AB2D18" w:rsidRDefault="00AB2D18" w:rsidP="003037AC">
      <w:pPr>
        <w:rPr>
          <w:sz w:val="28"/>
          <w:szCs w:val="28"/>
        </w:rPr>
      </w:pPr>
    </w:p>
    <w:p w14:paraId="18081659" w14:textId="77777777" w:rsidR="00AB2D18" w:rsidRDefault="00AB2D18" w:rsidP="003037AC">
      <w:pPr>
        <w:rPr>
          <w:sz w:val="28"/>
          <w:szCs w:val="28"/>
        </w:rPr>
      </w:pPr>
    </w:p>
    <w:p w14:paraId="094E2003" w14:textId="77777777" w:rsidR="00AB2D18" w:rsidRDefault="00AB2D18" w:rsidP="003037AC">
      <w:pPr>
        <w:rPr>
          <w:sz w:val="28"/>
          <w:szCs w:val="28"/>
        </w:rPr>
      </w:pPr>
    </w:p>
    <w:p w14:paraId="152ED81A" w14:textId="77777777" w:rsidR="00AB2D18" w:rsidRDefault="00AB2D18" w:rsidP="003037AC">
      <w:pPr>
        <w:rPr>
          <w:sz w:val="28"/>
          <w:szCs w:val="28"/>
        </w:rPr>
      </w:pPr>
    </w:p>
    <w:p w14:paraId="41251C16" w14:textId="77777777" w:rsidR="00AB2D18" w:rsidRDefault="00AB2D18" w:rsidP="003037AC">
      <w:pPr>
        <w:rPr>
          <w:caps/>
          <w:sz w:val="28"/>
          <w:szCs w:val="28"/>
        </w:rPr>
      </w:pPr>
      <w:r>
        <w:rPr>
          <w:caps/>
          <w:sz w:val="28"/>
          <w:szCs w:val="28"/>
        </w:rPr>
        <w:t>Chairman</w:t>
      </w:r>
    </w:p>
    <w:p w14:paraId="47B34C23" w14:textId="77777777" w:rsidR="00AB2D18" w:rsidRDefault="00AB2D18" w:rsidP="003037AC">
      <w:pPr>
        <w:ind w:right="400"/>
        <w:rPr>
          <w:sz w:val="16"/>
          <w:szCs w:val="16"/>
        </w:rPr>
      </w:pPr>
      <w:r>
        <w:rPr>
          <w:caps/>
          <w:sz w:val="28"/>
          <w:szCs w:val="28"/>
        </w:rPr>
        <w:br w:type="page"/>
      </w:r>
    </w:p>
    <w:p w14:paraId="447CB3E1" w14:textId="77777777" w:rsidR="00AB2D18" w:rsidRPr="007A1084" w:rsidRDefault="00AB2D18" w:rsidP="007F543F">
      <w:pPr>
        <w:tabs>
          <w:tab w:val="left" w:pos="1892"/>
        </w:tabs>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506E08C" w14:textId="77777777" w:rsidTr="0060430F">
        <w:tc>
          <w:tcPr>
            <w:tcW w:w="2500" w:type="pct"/>
          </w:tcPr>
          <w:p w14:paraId="7F0D9E6B" w14:textId="77777777" w:rsidR="00AB2D18" w:rsidRDefault="00AB2D18" w:rsidP="0060430F">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9/</w:t>
            </w:r>
          </w:p>
        </w:tc>
        <w:tc>
          <w:tcPr>
            <w:tcW w:w="2500" w:type="pct"/>
          </w:tcPr>
          <w:p w14:paraId="48836D5A" w14:textId="77777777" w:rsidR="00AB2D18" w:rsidRDefault="00AB2D18" w:rsidP="0060430F">
            <w:pPr>
              <w:snapToGrid w:val="0"/>
              <w:jc w:val="right"/>
              <w:rPr>
                <w:rFonts w:ascii="MS Reference Sans Serif" w:hAnsi="MS Reference Sans Serif"/>
                <w:b/>
                <w:szCs w:val="26"/>
              </w:rPr>
            </w:pPr>
            <w:r>
              <w:rPr>
                <w:rFonts w:ascii="MS Reference Sans Serif" w:hAnsi="MS Reference Sans Serif"/>
                <w:b/>
                <w:szCs w:val="26"/>
              </w:rPr>
              <w:t>Dated: January 28, 2018.</w:t>
            </w:r>
          </w:p>
        </w:tc>
      </w:tr>
    </w:tbl>
    <w:p w14:paraId="23E1464F" w14:textId="77777777" w:rsidR="00AB2D18" w:rsidRDefault="00AB2D18" w:rsidP="007F543F">
      <w:pPr>
        <w:tabs>
          <w:tab w:val="left" w:pos="5655"/>
        </w:tabs>
        <w:spacing w:line="480" w:lineRule="auto"/>
        <w:rPr>
          <w:b/>
          <w:caps/>
          <w:lang w:val="en-US"/>
        </w:rPr>
      </w:pPr>
    </w:p>
    <w:p w14:paraId="14530A76" w14:textId="77777777" w:rsidR="00AB2D18" w:rsidRDefault="00AB2D18" w:rsidP="007F543F">
      <w:pPr>
        <w:tabs>
          <w:tab w:val="left" w:pos="5655"/>
        </w:tabs>
        <w:spacing w:line="480" w:lineRule="auto"/>
        <w:rPr>
          <w:b/>
          <w:caps/>
          <w:lang w:val="en-US"/>
        </w:rPr>
      </w:pPr>
    </w:p>
    <w:p w14:paraId="50C50877" w14:textId="77777777" w:rsidR="00AB2D18" w:rsidRDefault="00AB2D18" w:rsidP="007F543F">
      <w:r>
        <w:t>The Dean Faculty of Engineering,</w:t>
      </w:r>
    </w:p>
    <w:p w14:paraId="31E28E87" w14:textId="77777777" w:rsidR="00AB2D18" w:rsidRDefault="00AB2D18" w:rsidP="007F543F">
      <w:r>
        <w:t>Balochistan University of Engineering &amp; Technology,</w:t>
      </w:r>
    </w:p>
    <w:p w14:paraId="5B82ADF4" w14:textId="77777777" w:rsidR="00AB2D18" w:rsidRDefault="00AB2D18" w:rsidP="007F543F">
      <w:r>
        <w:t>Khuzdar.</w:t>
      </w:r>
    </w:p>
    <w:p w14:paraId="3F584C79" w14:textId="77777777" w:rsidR="00AB2D18" w:rsidRDefault="00AB2D18" w:rsidP="007F543F"/>
    <w:p w14:paraId="397A87D6" w14:textId="77777777" w:rsidR="00AB2D18" w:rsidRDefault="00AB2D18" w:rsidP="007F543F"/>
    <w:p w14:paraId="2CB9FA54" w14:textId="77777777" w:rsidR="00AB2D18" w:rsidRDefault="00AB2D18" w:rsidP="007F543F"/>
    <w:p w14:paraId="75C53D55" w14:textId="77777777" w:rsidR="00AB2D18" w:rsidRPr="001F1F62" w:rsidRDefault="00AB2D18" w:rsidP="007F543F">
      <w:pPr>
        <w:ind w:left="1440" w:hanging="1440"/>
        <w:rPr>
          <w:caps/>
        </w:rPr>
      </w:pPr>
      <w:r>
        <w:t>Subject:</w:t>
      </w:r>
      <w:r>
        <w:tab/>
      </w:r>
      <w:r w:rsidRPr="001F1F62">
        <w:rPr>
          <w:b/>
          <w:bCs/>
          <w:caps/>
          <w:u w:val="single"/>
        </w:rPr>
        <w:t xml:space="preserve">Joining Report  </w:t>
      </w:r>
    </w:p>
    <w:p w14:paraId="2ACED766" w14:textId="77777777" w:rsidR="00AB2D18" w:rsidRPr="001F1F62" w:rsidRDefault="00AB2D18" w:rsidP="007F543F">
      <w:pPr>
        <w:tabs>
          <w:tab w:val="left" w:pos="2361"/>
        </w:tabs>
        <w:rPr>
          <w:caps/>
        </w:rPr>
      </w:pPr>
      <w:r w:rsidRPr="001F1F62">
        <w:rPr>
          <w:caps/>
        </w:rPr>
        <w:tab/>
      </w:r>
    </w:p>
    <w:p w14:paraId="5C2A1EB9" w14:textId="77777777" w:rsidR="00AB2D18" w:rsidRDefault="00AB2D18" w:rsidP="007F543F">
      <w:pPr>
        <w:spacing w:line="360" w:lineRule="auto"/>
        <w:jc w:val="lowKashida"/>
      </w:pPr>
    </w:p>
    <w:p w14:paraId="56E981A9" w14:textId="77777777" w:rsidR="00AB2D18" w:rsidRPr="005A403E" w:rsidRDefault="00AB2D18" w:rsidP="007F543F">
      <w:pPr>
        <w:spacing w:line="360" w:lineRule="auto"/>
        <w:jc w:val="both"/>
        <w:rPr>
          <w:bCs/>
        </w:rPr>
      </w:pPr>
      <w:r>
        <w:rPr>
          <w:bCs/>
        </w:rPr>
        <w:t>Reference to the office order No.BUETK/Estt-64218/1072-76 dated March 09, 2018 on the above mentioned subject.</w:t>
      </w:r>
      <w:r>
        <w:t xml:space="preserve"> The Dr. Raza Haider as a Assistant Professor has joined the department January 21.2019. The joining report is enclosed herewith for further process and necessary action.   </w:t>
      </w:r>
    </w:p>
    <w:p w14:paraId="57202428" w14:textId="77777777" w:rsidR="00AB2D18" w:rsidRDefault="00AB2D18" w:rsidP="007F543F">
      <w:pPr>
        <w:spacing w:line="360" w:lineRule="auto"/>
        <w:jc w:val="lowKashida"/>
      </w:pPr>
      <w:r>
        <w:t xml:space="preserve"> </w:t>
      </w:r>
    </w:p>
    <w:p w14:paraId="071804BA" w14:textId="77777777" w:rsidR="00AB2D18" w:rsidRDefault="00AB2D18" w:rsidP="007F543F">
      <w:pPr>
        <w:spacing w:line="360" w:lineRule="auto"/>
        <w:jc w:val="lowKashida"/>
      </w:pPr>
    </w:p>
    <w:p w14:paraId="3F7A0027" w14:textId="77777777" w:rsidR="00AB2D18" w:rsidRDefault="00AB2D18" w:rsidP="007F543F">
      <w:pPr>
        <w:tabs>
          <w:tab w:val="left" w:pos="1892"/>
        </w:tabs>
        <w:rPr>
          <w:b/>
          <w:bCs/>
          <w:caps/>
        </w:rPr>
      </w:pPr>
    </w:p>
    <w:p w14:paraId="4664B4EE" w14:textId="77777777" w:rsidR="00AB2D18" w:rsidRDefault="00AB2D18" w:rsidP="007F543F">
      <w:pPr>
        <w:tabs>
          <w:tab w:val="left" w:pos="1892"/>
        </w:tabs>
        <w:rPr>
          <w:b/>
          <w:bCs/>
          <w:caps/>
        </w:rPr>
      </w:pPr>
    </w:p>
    <w:p w14:paraId="207DE35B" w14:textId="77777777" w:rsidR="00AB2D18" w:rsidRDefault="00AB2D18" w:rsidP="007F543F">
      <w:pPr>
        <w:tabs>
          <w:tab w:val="left" w:pos="1892"/>
        </w:tabs>
        <w:rPr>
          <w:b/>
          <w:bCs/>
          <w:caps/>
        </w:rPr>
      </w:pPr>
    </w:p>
    <w:p w14:paraId="1887EC2F" w14:textId="77777777" w:rsidR="00AB2D18" w:rsidRDefault="00AB2D18" w:rsidP="00482A58">
      <w:pPr>
        <w:tabs>
          <w:tab w:val="left" w:pos="1892"/>
        </w:tabs>
        <w:rPr>
          <w:caps/>
        </w:rPr>
      </w:pP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sidRPr="007C104F">
        <w:rPr>
          <w:b/>
          <w:bCs/>
          <w:caps/>
        </w:rPr>
        <w:t xml:space="preserve">Chairman </w:t>
      </w:r>
    </w:p>
    <w:p w14:paraId="317C7D8C" w14:textId="77777777" w:rsidR="00AB2D18" w:rsidRPr="008B6293" w:rsidRDefault="00AB2D18" w:rsidP="00482A58">
      <w:pPr>
        <w:tabs>
          <w:tab w:val="left" w:pos="1892"/>
        </w:tabs>
        <w:rPr>
          <w:caps/>
        </w:rPr>
      </w:pPr>
      <w:r>
        <w:rPr>
          <w:cap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2F7D5077" w14:textId="77777777" w:rsidTr="00D63EDA">
        <w:tc>
          <w:tcPr>
            <w:tcW w:w="2500" w:type="pct"/>
          </w:tcPr>
          <w:p w14:paraId="0FE93FBA" w14:textId="77777777" w:rsidR="00AB2D18" w:rsidRDefault="00AB2D18" w:rsidP="00D63ED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9/</w:t>
            </w:r>
          </w:p>
        </w:tc>
        <w:tc>
          <w:tcPr>
            <w:tcW w:w="2500" w:type="pct"/>
          </w:tcPr>
          <w:p w14:paraId="023E6A36" w14:textId="77777777" w:rsidR="00AB2D18" w:rsidRDefault="00AB2D18" w:rsidP="00D63EDA">
            <w:pPr>
              <w:snapToGrid w:val="0"/>
              <w:jc w:val="right"/>
              <w:rPr>
                <w:rFonts w:ascii="MS Reference Sans Serif" w:hAnsi="MS Reference Sans Serif"/>
                <w:b/>
                <w:szCs w:val="26"/>
              </w:rPr>
            </w:pPr>
            <w:r>
              <w:rPr>
                <w:rFonts w:ascii="MS Reference Sans Serif" w:hAnsi="MS Reference Sans Serif"/>
                <w:b/>
                <w:szCs w:val="26"/>
              </w:rPr>
              <w:t>Dated: January 29, 2018.</w:t>
            </w:r>
          </w:p>
        </w:tc>
      </w:tr>
    </w:tbl>
    <w:p w14:paraId="7584BD92" w14:textId="77777777" w:rsidR="00AB2D18" w:rsidRDefault="00AB2D18" w:rsidP="008B6293">
      <w:pPr>
        <w:tabs>
          <w:tab w:val="left" w:pos="5655"/>
        </w:tabs>
        <w:spacing w:line="480" w:lineRule="auto"/>
        <w:rPr>
          <w:b/>
          <w:caps/>
          <w:lang w:val="en-US"/>
        </w:rPr>
      </w:pPr>
    </w:p>
    <w:p w14:paraId="006980CE" w14:textId="77777777" w:rsidR="00AB2D18" w:rsidRDefault="00AB2D18" w:rsidP="008B6293">
      <w:pPr>
        <w:tabs>
          <w:tab w:val="left" w:pos="5655"/>
        </w:tabs>
        <w:spacing w:line="480" w:lineRule="auto"/>
        <w:rPr>
          <w:b/>
          <w:caps/>
          <w:lang w:val="en-US"/>
        </w:rPr>
      </w:pPr>
    </w:p>
    <w:p w14:paraId="6A7F0E90" w14:textId="77777777" w:rsidR="00AB2D18" w:rsidRDefault="00AB2D18" w:rsidP="008B6293">
      <w:r>
        <w:t>The Dean Faculty of Engineering,</w:t>
      </w:r>
    </w:p>
    <w:p w14:paraId="275E9F34" w14:textId="77777777" w:rsidR="00AB2D18" w:rsidRDefault="00AB2D18" w:rsidP="008B6293">
      <w:r>
        <w:t>Balochistan University of Engineering &amp; Technology,</w:t>
      </w:r>
    </w:p>
    <w:p w14:paraId="740E5D89" w14:textId="77777777" w:rsidR="00AB2D18" w:rsidRDefault="00AB2D18" w:rsidP="008B6293">
      <w:r>
        <w:t>Khuzdar.</w:t>
      </w:r>
    </w:p>
    <w:p w14:paraId="66275431" w14:textId="77777777" w:rsidR="00AB2D18" w:rsidRDefault="00AB2D18" w:rsidP="008B6293"/>
    <w:p w14:paraId="0DD5CCB9" w14:textId="77777777" w:rsidR="00AB2D18" w:rsidRDefault="00AB2D18" w:rsidP="008B6293"/>
    <w:p w14:paraId="5E1B7E6B" w14:textId="77777777" w:rsidR="00AB2D18" w:rsidRDefault="00AB2D18" w:rsidP="008B6293"/>
    <w:p w14:paraId="5FCDA4F6" w14:textId="77777777" w:rsidR="00AB2D18" w:rsidRPr="001F1F62" w:rsidRDefault="00AB2D18" w:rsidP="008B6293">
      <w:pPr>
        <w:ind w:left="1440" w:hanging="1440"/>
        <w:rPr>
          <w:caps/>
        </w:rPr>
      </w:pPr>
      <w:r>
        <w:t>Subject:</w:t>
      </w:r>
      <w:r>
        <w:tab/>
      </w:r>
      <w:r w:rsidRPr="001F1F62">
        <w:rPr>
          <w:b/>
          <w:bCs/>
          <w:caps/>
          <w:u w:val="single"/>
        </w:rPr>
        <w:t xml:space="preserve">Joining Report  </w:t>
      </w:r>
    </w:p>
    <w:p w14:paraId="6F3E6641" w14:textId="77777777" w:rsidR="00AB2D18" w:rsidRPr="001F1F62" w:rsidRDefault="00AB2D18" w:rsidP="008B6293">
      <w:pPr>
        <w:tabs>
          <w:tab w:val="left" w:pos="2361"/>
        </w:tabs>
        <w:rPr>
          <w:caps/>
        </w:rPr>
      </w:pPr>
      <w:r w:rsidRPr="001F1F62">
        <w:rPr>
          <w:caps/>
        </w:rPr>
        <w:tab/>
      </w:r>
    </w:p>
    <w:p w14:paraId="47E5B33D" w14:textId="77777777" w:rsidR="00AB2D18" w:rsidRDefault="00AB2D18" w:rsidP="008B6293">
      <w:pPr>
        <w:spacing w:line="360" w:lineRule="auto"/>
        <w:jc w:val="lowKashida"/>
      </w:pPr>
    </w:p>
    <w:p w14:paraId="521A0D17" w14:textId="77777777" w:rsidR="00AB2D18" w:rsidRPr="005A403E" w:rsidRDefault="00AB2D18" w:rsidP="008B6293">
      <w:pPr>
        <w:spacing w:line="360" w:lineRule="auto"/>
        <w:jc w:val="both"/>
        <w:rPr>
          <w:bCs/>
        </w:rPr>
      </w:pPr>
      <w:r>
        <w:rPr>
          <w:bCs/>
        </w:rPr>
        <w:t>Reference to the office order No.BUETK/Estt-733/15/32-35 dated April 10, 2015 on the above mentioned subject.</w:t>
      </w:r>
      <w:r>
        <w:t xml:space="preserve"> The Dr. Inayat Ali lecturer has joined the department January 29.2019. The joining report is enclosed herewith for further process and necessary action.   </w:t>
      </w:r>
    </w:p>
    <w:p w14:paraId="4C7514B4" w14:textId="77777777" w:rsidR="00AB2D18" w:rsidRDefault="00AB2D18" w:rsidP="008B6293">
      <w:pPr>
        <w:spacing w:line="360" w:lineRule="auto"/>
        <w:jc w:val="lowKashida"/>
      </w:pPr>
      <w:r>
        <w:t xml:space="preserve"> </w:t>
      </w:r>
    </w:p>
    <w:p w14:paraId="42A82611" w14:textId="77777777" w:rsidR="00AB2D18" w:rsidRDefault="00AB2D18" w:rsidP="008B6293">
      <w:pPr>
        <w:spacing w:line="360" w:lineRule="auto"/>
        <w:jc w:val="lowKashida"/>
      </w:pPr>
    </w:p>
    <w:p w14:paraId="47C92A80" w14:textId="77777777" w:rsidR="00AB2D18" w:rsidRDefault="00AB2D18" w:rsidP="008B6293">
      <w:pPr>
        <w:tabs>
          <w:tab w:val="left" w:pos="1892"/>
        </w:tabs>
        <w:rPr>
          <w:b/>
          <w:bCs/>
          <w:caps/>
        </w:rPr>
      </w:pPr>
    </w:p>
    <w:p w14:paraId="0B703F8E" w14:textId="77777777" w:rsidR="00AB2D18" w:rsidRDefault="00AB2D18" w:rsidP="008B6293">
      <w:pPr>
        <w:tabs>
          <w:tab w:val="left" w:pos="1892"/>
        </w:tabs>
        <w:rPr>
          <w:b/>
          <w:bCs/>
          <w:caps/>
        </w:rPr>
      </w:pPr>
    </w:p>
    <w:p w14:paraId="6C42CFE6" w14:textId="77777777" w:rsidR="00AB2D18" w:rsidRDefault="00AB2D18" w:rsidP="008B6293">
      <w:pPr>
        <w:tabs>
          <w:tab w:val="left" w:pos="1892"/>
        </w:tabs>
        <w:rPr>
          <w:b/>
          <w:bCs/>
          <w:caps/>
        </w:rPr>
      </w:pPr>
    </w:p>
    <w:p w14:paraId="5A2E95ED" w14:textId="77777777" w:rsidR="00AB2D18" w:rsidRPr="007C104F" w:rsidRDefault="00AB2D18" w:rsidP="008B6293">
      <w:pPr>
        <w:tabs>
          <w:tab w:val="left" w:pos="1892"/>
        </w:tabs>
        <w:rPr>
          <w:caps/>
        </w:rPr>
      </w:pP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sidRPr="007C104F">
        <w:rPr>
          <w:b/>
          <w:bCs/>
          <w:caps/>
        </w:rPr>
        <w:t xml:space="preserve">Chairman </w:t>
      </w:r>
    </w:p>
    <w:p w14:paraId="483A8A2D" w14:textId="77777777" w:rsidR="00AB2D18" w:rsidRDefault="00AB2D18" w:rsidP="008B6293">
      <w:pPr>
        <w:tabs>
          <w:tab w:val="left" w:pos="1892"/>
        </w:tabs>
        <w:rPr>
          <w:rFonts w:ascii="Verdana" w:hAnsi="Verdana"/>
          <w:b/>
        </w:rPr>
      </w:pPr>
    </w:p>
    <w:p w14:paraId="08D3BB77" w14:textId="77777777" w:rsidR="00AB2D18" w:rsidRDefault="00AB2D18" w:rsidP="00482A58">
      <w:pPr>
        <w:tabs>
          <w:tab w:val="left" w:pos="1892"/>
        </w:tabs>
        <w:rPr>
          <w:caps/>
        </w:rPr>
      </w:pPr>
      <w:r>
        <w:rPr>
          <w:caps/>
        </w:rPr>
        <w:br w:type="page"/>
      </w:r>
    </w:p>
    <w:p w14:paraId="3DCB72E9" w14:textId="77777777" w:rsidR="00AB2D18" w:rsidRDefault="00AB2D18" w:rsidP="00482A58">
      <w:pPr>
        <w:tabs>
          <w:tab w:val="left" w:pos="1892"/>
        </w:tabs>
        <w:rPr>
          <w:caps/>
        </w:rPr>
      </w:pPr>
    </w:p>
    <w:p w14:paraId="410434B4" w14:textId="77777777" w:rsidR="00AB2D18" w:rsidRDefault="00AB2D18" w:rsidP="00482A58">
      <w:pPr>
        <w:tabs>
          <w:tab w:val="left" w:pos="1892"/>
        </w:tabs>
        <w:rPr>
          <w:caps/>
        </w:rPr>
      </w:pPr>
    </w:p>
    <w:p w14:paraId="5966B1FC" w14:textId="77777777" w:rsidR="00AB2D18" w:rsidRDefault="00AB2D18" w:rsidP="00482A58">
      <w:pPr>
        <w:tabs>
          <w:tab w:val="left" w:pos="1892"/>
        </w:tabs>
      </w:pPr>
      <w:r>
        <w:rPr>
          <w:caps/>
        </w:rPr>
        <w:t>T</w:t>
      </w:r>
      <w:r>
        <w:t xml:space="preserve">he Chairman </w:t>
      </w:r>
    </w:p>
    <w:p w14:paraId="53C6ED28" w14:textId="77777777" w:rsidR="00AB2D18" w:rsidRDefault="00AB2D18" w:rsidP="00482A58">
      <w:pPr>
        <w:tabs>
          <w:tab w:val="left" w:pos="1892"/>
        </w:tabs>
      </w:pPr>
      <w:r>
        <w:t>Electrical Engineering Department,</w:t>
      </w:r>
    </w:p>
    <w:p w14:paraId="118504DB" w14:textId="77777777" w:rsidR="00AB2D18" w:rsidRDefault="00AB2D18" w:rsidP="00482A58">
      <w:pPr>
        <w:tabs>
          <w:tab w:val="left" w:pos="1892"/>
        </w:tabs>
      </w:pPr>
      <w:r>
        <w:t>BUET, Khuzdar.</w:t>
      </w:r>
    </w:p>
    <w:p w14:paraId="3717F98F" w14:textId="77777777" w:rsidR="00AB2D18" w:rsidRDefault="00AB2D18" w:rsidP="00482A58">
      <w:pPr>
        <w:tabs>
          <w:tab w:val="left" w:pos="1892"/>
        </w:tabs>
      </w:pPr>
    </w:p>
    <w:p w14:paraId="2DCDBF0A" w14:textId="77777777" w:rsidR="00AB2D18" w:rsidRDefault="00AB2D18" w:rsidP="00482A58">
      <w:pPr>
        <w:tabs>
          <w:tab w:val="left" w:pos="1892"/>
        </w:tabs>
      </w:pPr>
    </w:p>
    <w:p w14:paraId="49269F2D" w14:textId="77777777" w:rsidR="00AB2D18" w:rsidRDefault="00AB2D18" w:rsidP="00482A58">
      <w:pPr>
        <w:tabs>
          <w:tab w:val="left" w:pos="1892"/>
        </w:tabs>
      </w:pPr>
    </w:p>
    <w:p w14:paraId="69B55231" w14:textId="77777777" w:rsidR="00AB2D18" w:rsidRDefault="00AB2D18" w:rsidP="00482A58">
      <w:pPr>
        <w:tabs>
          <w:tab w:val="left" w:pos="1892"/>
        </w:tabs>
        <w:rPr>
          <w:b/>
          <w:u w:val="single"/>
        </w:rPr>
      </w:pPr>
      <w:r>
        <w:t xml:space="preserve">Subject: - </w:t>
      </w:r>
      <w:r w:rsidRPr="00D63EDA">
        <w:rPr>
          <w:b/>
          <w:u w:val="single"/>
        </w:rPr>
        <w:t>JOINING REPORT</w:t>
      </w:r>
    </w:p>
    <w:p w14:paraId="6C1F21A0" w14:textId="77777777" w:rsidR="00AB2D18" w:rsidRDefault="00AB2D18" w:rsidP="00482A58">
      <w:pPr>
        <w:tabs>
          <w:tab w:val="left" w:pos="1892"/>
        </w:tabs>
        <w:rPr>
          <w:b/>
        </w:rPr>
      </w:pPr>
    </w:p>
    <w:p w14:paraId="0159F2B0" w14:textId="77777777" w:rsidR="00AB2D18" w:rsidRDefault="00AB2D18" w:rsidP="00482A58">
      <w:pPr>
        <w:tabs>
          <w:tab w:val="left" w:pos="1892"/>
        </w:tabs>
        <w:rPr>
          <w:b/>
        </w:rPr>
      </w:pPr>
    </w:p>
    <w:p w14:paraId="72BFEB47" w14:textId="77777777" w:rsidR="00AB2D18" w:rsidRDefault="00AB2D18" w:rsidP="009D3795">
      <w:pPr>
        <w:tabs>
          <w:tab w:val="left" w:pos="1892"/>
        </w:tabs>
        <w:spacing w:line="360" w:lineRule="auto"/>
        <w:jc w:val="both"/>
      </w:pPr>
      <w:r>
        <w:t>Reference to the office orderNo.BUETK/Estt-733/15/32-35 dated April 10,2015. I was on study leave for PhD. I have completed my studies and hereby join my service as Lab Lecturer in the department of Electrical Engineering on 29-01-2019 (FN).</w:t>
      </w:r>
    </w:p>
    <w:p w14:paraId="47B1FC7A" w14:textId="77777777" w:rsidR="00AB2D18" w:rsidRDefault="00AB2D18" w:rsidP="009D3795">
      <w:pPr>
        <w:tabs>
          <w:tab w:val="left" w:pos="1892"/>
        </w:tabs>
        <w:spacing w:line="360" w:lineRule="auto"/>
        <w:jc w:val="both"/>
      </w:pPr>
    </w:p>
    <w:p w14:paraId="122FB91A" w14:textId="77777777" w:rsidR="00AB2D18" w:rsidRDefault="00AB2D18" w:rsidP="00482A58">
      <w:pPr>
        <w:tabs>
          <w:tab w:val="left" w:pos="1892"/>
        </w:tabs>
      </w:pPr>
    </w:p>
    <w:p w14:paraId="4BDCD9AF" w14:textId="77777777" w:rsidR="00AB2D18" w:rsidRDefault="00AB2D18" w:rsidP="00482A58">
      <w:pPr>
        <w:tabs>
          <w:tab w:val="left" w:pos="1892"/>
        </w:tabs>
      </w:pPr>
    </w:p>
    <w:p w14:paraId="7297F419" w14:textId="77777777" w:rsidR="00AB2D18" w:rsidRDefault="00AB2D18" w:rsidP="00482A58">
      <w:pPr>
        <w:tabs>
          <w:tab w:val="left" w:pos="1892"/>
        </w:tabs>
      </w:pPr>
      <w:r>
        <w:t xml:space="preserve">Thanks </w:t>
      </w:r>
    </w:p>
    <w:p w14:paraId="4A7C6801" w14:textId="77777777" w:rsidR="00AB2D18" w:rsidRDefault="00AB2D18" w:rsidP="00482A58">
      <w:pPr>
        <w:tabs>
          <w:tab w:val="left" w:pos="1892"/>
        </w:tabs>
      </w:pPr>
    </w:p>
    <w:p w14:paraId="21AED132" w14:textId="77777777" w:rsidR="00AB2D18" w:rsidRDefault="00AB2D18" w:rsidP="00482A58">
      <w:pPr>
        <w:tabs>
          <w:tab w:val="left" w:pos="1892"/>
        </w:tabs>
      </w:pPr>
    </w:p>
    <w:p w14:paraId="4A9C350B" w14:textId="77777777" w:rsidR="00AB2D18" w:rsidRDefault="00AB2D18" w:rsidP="00482A58">
      <w:pPr>
        <w:tabs>
          <w:tab w:val="left" w:pos="1892"/>
        </w:tabs>
      </w:pPr>
      <w:r>
        <w:t>Your Truly,</w:t>
      </w:r>
    </w:p>
    <w:p w14:paraId="65ABC494" w14:textId="77777777" w:rsidR="00AB2D18" w:rsidRDefault="00AB2D18" w:rsidP="00482A58">
      <w:pPr>
        <w:tabs>
          <w:tab w:val="left" w:pos="1892"/>
        </w:tabs>
      </w:pPr>
    </w:p>
    <w:p w14:paraId="09A15CF4" w14:textId="77777777" w:rsidR="00AB2D18" w:rsidRDefault="00AB2D18" w:rsidP="00482A58">
      <w:pPr>
        <w:tabs>
          <w:tab w:val="left" w:pos="1892"/>
        </w:tabs>
      </w:pPr>
    </w:p>
    <w:p w14:paraId="0E77A16F" w14:textId="77777777" w:rsidR="00AB2D18" w:rsidRDefault="00AB2D18" w:rsidP="00482A58">
      <w:pPr>
        <w:tabs>
          <w:tab w:val="left" w:pos="1892"/>
        </w:tabs>
      </w:pPr>
      <w:r>
        <w:t>Lab Lecturer</w:t>
      </w:r>
    </w:p>
    <w:p w14:paraId="1E78D9EC" w14:textId="77777777" w:rsidR="00AB2D18" w:rsidRDefault="00AB2D18" w:rsidP="00482A58">
      <w:pPr>
        <w:tabs>
          <w:tab w:val="left" w:pos="1892"/>
        </w:tabs>
      </w:pPr>
      <w:r>
        <w:t>EED, BUETK.</w:t>
      </w:r>
    </w:p>
    <w:p w14:paraId="1D4CE7DC" w14:textId="77777777" w:rsidR="00AB2D18" w:rsidRPr="00D63EDA" w:rsidRDefault="00AB2D18" w:rsidP="00482A58">
      <w:pPr>
        <w:tabs>
          <w:tab w:val="left" w:pos="1892"/>
        </w:tabs>
      </w:pPr>
      <w:r>
        <w:br w:type="page"/>
      </w:r>
    </w:p>
    <w:tbl>
      <w:tblPr>
        <w:tblW w:w="5000" w:type="pct"/>
        <w:tblLook w:val="0000" w:firstRow="0" w:lastRow="0" w:firstColumn="0" w:lastColumn="0" w:noHBand="0" w:noVBand="0"/>
      </w:tblPr>
      <w:tblGrid>
        <w:gridCol w:w="4860"/>
        <w:gridCol w:w="4860"/>
      </w:tblGrid>
      <w:tr w:rsidR="00AB2D18" w:rsidRPr="005D4FBE" w14:paraId="0B98CF1F" w14:textId="77777777" w:rsidTr="00C121B1">
        <w:tc>
          <w:tcPr>
            <w:tcW w:w="2500" w:type="pct"/>
          </w:tcPr>
          <w:p w14:paraId="2A67B472" w14:textId="77777777" w:rsidR="00AB2D18" w:rsidRPr="005D4FBE" w:rsidRDefault="00AB2D18" w:rsidP="00C121B1">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9/</w:t>
            </w:r>
          </w:p>
        </w:tc>
        <w:tc>
          <w:tcPr>
            <w:tcW w:w="2500" w:type="pct"/>
          </w:tcPr>
          <w:p w14:paraId="678244DD" w14:textId="77777777" w:rsidR="00AB2D18" w:rsidRPr="005D4FBE" w:rsidRDefault="00AB2D18" w:rsidP="00C121B1">
            <w:pPr>
              <w:snapToGrid w:val="0"/>
              <w:jc w:val="center"/>
              <w:rPr>
                <w:rFonts w:ascii="Berlin Sans FB" w:hAnsi="Berlin Sans FB"/>
              </w:rPr>
            </w:pPr>
            <w:r>
              <w:rPr>
                <w:rFonts w:ascii="Berlin Sans FB" w:hAnsi="Berlin Sans FB"/>
              </w:rPr>
              <w:t xml:space="preserve">                         Dated  : February 04, 2019</w:t>
            </w:r>
          </w:p>
        </w:tc>
      </w:tr>
    </w:tbl>
    <w:p w14:paraId="004E7CE8" w14:textId="77777777" w:rsidR="00AB2D18" w:rsidRDefault="00AB2D18" w:rsidP="00A81835">
      <w:pPr>
        <w:jc w:val="both"/>
        <w:rPr>
          <w:rFonts w:ascii="Berlin Sans FB" w:hAnsi="Berlin Sans FB"/>
          <w:sz w:val="26"/>
          <w:szCs w:val="26"/>
        </w:rPr>
      </w:pPr>
    </w:p>
    <w:p w14:paraId="5E1A7CF0" w14:textId="77777777" w:rsidR="00AB2D18" w:rsidRDefault="00AB2D18" w:rsidP="00A81835">
      <w:pPr>
        <w:rPr>
          <w:b/>
          <w:sz w:val="28"/>
          <w:szCs w:val="28"/>
        </w:rPr>
      </w:pPr>
    </w:p>
    <w:p w14:paraId="3937E6EB" w14:textId="77777777" w:rsidR="00AB2D18" w:rsidRPr="00155D90" w:rsidRDefault="00AB2D18" w:rsidP="00A81835">
      <w:pPr>
        <w:rPr>
          <w:rFonts w:ascii="Berlin Sans FB" w:hAnsi="Berlin Sans FB"/>
          <w:b/>
          <w:u w:val="single"/>
        </w:rPr>
      </w:pPr>
      <w:r w:rsidRPr="00155D90">
        <w:rPr>
          <w:rFonts w:ascii="Berlin Sans FB" w:hAnsi="Berlin Sans FB"/>
          <w:b/>
          <w:u w:val="single"/>
        </w:rPr>
        <w:t>Circular</w:t>
      </w:r>
    </w:p>
    <w:p w14:paraId="30A2A488" w14:textId="77777777" w:rsidR="00AB2D18" w:rsidRPr="00155D90" w:rsidRDefault="00AB2D18" w:rsidP="00A81835">
      <w:pPr>
        <w:rPr>
          <w:rFonts w:ascii="Berlin Sans FB" w:hAnsi="Berlin Sans FB"/>
          <w:b/>
        </w:rPr>
      </w:pPr>
    </w:p>
    <w:p w14:paraId="6A8EC31B" w14:textId="77777777" w:rsidR="00AB2D18" w:rsidRPr="00155D90" w:rsidRDefault="00AB2D18" w:rsidP="00A81835">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on two days leave from 06-02-2019 to 07-02-2019</w:t>
      </w:r>
      <w:r w:rsidRPr="00155D90">
        <w:rPr>
          <w:rFonts w:ascii="Berlin Sans FB" w:hAnsi="Berlin Sans FB"/>
        </w:rPr>
        <w:t>.</w:t>
      </w:r>
      <w:r>
        <w:rPr>
          <w:rFonts w:ascii="Berlin Sans FB" w:hAnsi="Berlin Sans FB"/>
        </w:rPr>
        <w:t xml:space="preserve">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Engr. </w:t>
      </w:r>
      <w:r>
        <w:rPr>
          <w:rFonts w:ascii="Berlin Sans FB" w:hAnsi="Berlin Sans FB"/>
        </w:rPr>
        <w:t>Muhammad Tayyab lab lecturer</w:t>
      </w:r>
      <w:r w:rsidRPr="00155D90">
        <w:rPr>
          <w:rFonts w:ascii="Berlin Sans FB" w:hAnsi="Berlin Sans FB"/>
        </w:rPr>
        <w:t>, Electrical Engineering, BUET, Khuzdar will look after the office matters.</w:t>
      </w:r>
    </w:p>
    <w:p w14:paraId="01DFCA83" w14:textId="77777777" w:rsidR="00AB2D18" w:rsidRPr="00155D90" w:rsidRDefault="00AB2D18" w:rsidP="00A81835">
      <w:pPr>
        <w:spacing w:line="360" w:lineRule="auto"/>
        <w:jc w:val="both"/>
        <w:rPr>
          <w:rFonts w:ascii="Berlin Sans FB" w:hAnsi="Berlin Sans FB"/>
        </w:rPr>
      </w:pPr>
      <w:r w:rsidRPr="00155D90">
        <w:rPr>
          <w:rFonts w:ascii="Berlin Sans FB" w:hAnsi="Berlin Sans FB"/>
        </w:rPr>
        <w:t xml:space="preserve"> </w:t>
      </w:r>
    </w:p>
    <w:p w14:paraId="0168C60E" w14:textId="77777777" w:rsidR="00AB2D18" w:rsidRPr="00056C65" w:rsidRDefault="00AB2D18" w:rsidP="00A81835">
      <w:pPr>
        <w:ind w:left="6480"/>
        <w:jc w:val="both"/>
      </w:pPr>
    </w:p>
    <w:p w14:paraId="2B82BEFD" w14:textId="77777777" w:rsidR="00AB2D18" w:rsidRPr="00056C65" w:rsidRDefault="00AB2D18" w:rsidP="00A81835">
      <w:pPr>
        <w:ind w:left="6480"/>
        <w:jc w:val="both"/>
      </w:pPr>
    </w:p>
    <w:p w14:paraId="51E5A75A" w14:textId="77777777" w:rsidR="00AB2D18" w:rsidRPr="00086DB9" w:rsidRDefault="00AB2D18" w:rsidP="00A81835">
      <w:pPr>
        <w:spacing w:line="360" w:lineRule="auto"/>
        <w:jc w:val="both"/>
        <w:rPr>
          <w:rFonts w:ascii="Berlin Sans FB" w:hAnsi="Berlin Sans FB"/>
        </w:rPr>
      </w:pPr>
    </w:p>
    <w:p w14:paraId="7251FE46" w14:textId="77777777" w:rsidR="00AB2D18" w:rsidRPr="00086DB9" w:rsidRDefault="00AB2D18" w:rsidP="00A81835">
      <w:pPr>
        <w:ind w:left="5040"/>
        <w:jc w:val="both"/>
        <w:rPr>
          <w:rFonts w:ascii="Berlin Sans FB" w:hAnsi="Berlin Sans FB"/>
        </w:rPr>
      </w:pPr>
      <w:r>
        <w:rPr>
          <w:rFonts w:ascii="Berlin Sans FB" w:hAnsi="Berlin Sans FB"/>
        </w:rPr>
        <w:t xml:space="preserve">   </w:t>
      </w:r>
      <w:r w:rsidRPr="00086DB9">
        <w:rPr>
          <w:rFonts w:ascii="Berlin Sans FB" w:hAnsi="Berlin Sans FB"/>
        </w:rPr>
        <w:t>(</w:t>
      </w:r>
      <w:r>
        <w:rPr>
          <w:rFonts w:ascii="Berlin Sans FB" w:hAnsi="Berlin Sans FB"/>
        </w:rPr>
        <w:t>Engr.Mohammad Abid Mengal</w:t>
      </w:r>
      <w:r w:rsidRPr="00086DB9">
        <w:rPr>
          <w:rFonts w:ascii="Berlin Sans FB" w:hAnsi="Berlin Sans FB"/>
        </w:rPr>
        <w:t>)</w:t>
      </w:r>
    </w:p>
    <w:p w14:paraId="4E94AC07" w14:textId="77777777" w:rsidR="00AB2D18" w:rsidRPr="00086DB9" w:rsidRDefault="00AB2D18" w:rsidP="00A81835">
      <w:pPr>
        <w:ind w:left="5760" w:firstLine="720"/>
        <w:jc w:val="both"/>
        <w:rPr>
          <w:rFonts w:ascii="Berlin Sans FB" w:hAnsi="Berlin Sans FB"/>
        </w:rPr>
      </w:pPr>
      <w:r w:rsidRPr="00086DB9">
        <w:rPr>
          <w:rFonts w:ascii="Berlin Sans FB" w:hAnsi="Berlin Sans FB"/>
        </w:rPr>
        <w:t>Chairman</w:t>
      </w:r>
    </w:p>
    <w:p w14:paraId="38987843" w14:textId="77777777" w:rsidR="00AB2D18" w:rsidRPr="00086DB9" w:rsidRDefault="00AB2D18" w:rsidP="00A81835">
      <w:pPr>
        <w:spacing w:line="360" w:lineRule="auto"/>
        <w:jc w:val="both"/>
        <w:rPr>
          <w:rFonts w:ascii="Berlin Sans FB" w:hAnsi="Berlin Sans FB"/>
        </w:rPr>
      </w:pPr>
    </w:p>
    <w:p w14:paraId="4C4A7583" w14:textId="77777777" w:rsidR="00AB2D18" w:rsidRPr="00086DB9" w:rsidRDefault="00AB2D18" w:rsidP="00A81835">
      <w:pPr>
        <w:spacing w:line="360" w:lineRule="auto"/>
        <w:jc w:val="both"/>
        <w:rPr>
          <w:rFonts w:ascii="Berlin Sans FB" w:hAnsi="Berlin Sans FB"/>
        </w:rPr>
      </w:pPr>
    </w:p>
    <w:p w14:paraId="5F8AEDE4" w14:textId="77777777" w:rsidR="00AB2D18" w:rsidRPr="00086DB9" w:rsidRDefault="00AB2D18" w:rsidP="00A81835">
      <w:pPr>
        <w:spacing w:line="360" w:lineRule="auto"/>
        <w:jc w:val="both"/>
        <w:rPr>
          <w:rFonts w:ascii="Berlin Sans FB" w:hAnsi="Berlin Sans FB"/>
        </w:rPr>
      </w:pPr>
      <w:r w:rsidRPr="00086DB9">
        <w:rPr>
          <w:rFonts w:ascii="Berlin Sans FB" w:hAnsi="Berlin Sans FB"/>
        </w:rPr>
        <w:t>Copy to:</w:t>
      </w:r>
    </w:p>
    <w:p w14:paraId="6FD532B8" w14:textId="77777777" w:rsidR="00AB2D18" w:rsidRPr="00086DB9" w:rsidRDefault="00AB2D18" w:rsidP="00A81835">
      <w:pPr>
        <w:spacing w:line="360" w:lineRule="auto"/>
        <w:jc w:val="both"/>
        <w:rPr>
          <w:rFonts w:ascii="Berlin Sans FB" w:hAnsi="Berlin Sans FB"/>
        </w:rPr>
      </w:pPr>
    </w:p>
    <w:p w14:paraId="6107B673" w14:textId="77777777" w:rsidR="00AB2D18" w:rsidRDefault="00AB2D18" w:rsidP="00A81835">
      <w:pPr>
        <w:numPr>
          <w:ilvl w:val="0"/>
          <w:numId w:val="45"/>
        </w:numPr>
        <w:rPr>
          <w:rFonts w:ascii="Berlin Sans FB" w:hAnsi="Berlin Sans FB"/>
        </w:rPr>
      </w:pPr>
      <w:r w:rsidRPr="00086DB9">
        <w:rPr>
          <w:rFonts w:ascii="Berlin Sans FB" w:hAnsi="Berlin Sans FB"/>
        </w:rPr>
        <w:t>The Secretary to Vice Chancellor, BUET, Khuzdar.</w:t>
      </w:r>
    </w:p>
    <w:p w14:paraId="7FEF527C" w14:textId="77777777" w:rsidR="00AB2D18" w:rsidRPr="00086DB9" w:rsidRDefault="00AB2D18" w:rsidP="00A81835">
      <w:pPr>
        <w:numPr>
          <w:ilvl w:val="0"/>
          <w:numId w:val="45"/>
        </w:numPr>
        <w:rPr>
          <w:rFonts w:ascii="Berlin Sans FB" w:hAnsi="Berlin Sans FB"/>
        </w:rPr>
      </w:pPr>
      <w:r>
        <w:rPr>
          <w:rFonts w:ascii="Berlin Sans FB" w:hAnsi="Berlin Sans FB"/>
        </w:rPr>
        <w:t>The Dean Faculty of Engineering, BUET, Khuzdar</w:t>
      </w:r>
    </w:p>
    <w:p w14:paraId="1B3C50CA" w14:textId="77777777" w:rsidR="00AB2D18" w:rsidRPr="00086DB9" w:rsidRDefault="00AB2D18" w:rsidP="00A81835">
      <w:pPr>
        <w:numPr>
          <w:ilvl w:val="0"/>
          <w:numId w:val="45"/>
        </w:numPr>
        <w:rPr>
          <w:rFonts w:ascii="Berlin Sans FB" w:hAnsi="Berlin Sans FB"/>
        </w:rPr>
      </w:pPr>
      <w:r w:rsidRPr="00086DB9">
        <w:rPr>
          <w:rFonts w:ascii="Berlin Sans FB" w:hAnsi="Berlin Sans FB"/>
        </w:rPr>
        <w:t>The Registrar, BUET, Khuzdar.</w:t>
      </w:r>
    </w:p>
    <w:p w14:paraId="73F42507" w14:textId="77777777" w:rsidR="00AB2D18" w:rsidRDefault="00AB2D18" w:rsidP="00A81835">
      <w:pPr>
        <w:numPr>
          <w:ilvl w:val="0"/>
          <w:numId w:val="45"/>
        </w:numPr>
        <w:rPr>
          <w:rFonts w:ascii="Berlin Sans FB" w:hAnsi="Berlin Sans FB"/>
        </w:rPr>
      </w:pPr>
      <w:r w:rsidRPr="00086DB9">
        <w:rPr>
          <w:rFonts w:ascii="Berlin Sans FB" w:hAnsi="Berlin Sans FB"/>
        </w:rPr>
        <w:t>Officer Concerned</w:t>
      </w:r>
    </w:p>
    <w:p w14:paraId="783D80F7" w14:textId="77777777" w:rsidR="00AB2D18" w:rsidRPr="00D63EDA" w:rsidRDefault="00AB2D18" w:rsidP="00A81835">
      <w:pPr>
        <w:tabs>
          <w:tab w:val="left" w:pos="1892"/>
        </w:tabs>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C6C14B4" w14:textId="77777777" w:rsidTr="00743E40">
        <w:tc>
          <w:tcPr>
            <w:tcW w:w="2500" w:type="pct"/>
          </w:tcPr>
          <w:p w14:paraId="6A8974A5" w14:textId="77777777" w:rsidR="00AB2D18" w:rsidRDefault="00AB2D18" w:rsidP="00743E4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9/</w:t>
            </w:r>
          </w:p>
        </w:tc>
        <w:tc>
          <w:tcPr>
            <w:tcW w:w="2500" w:type="pct"/>
          </w:tcPr>
          <w:p w14:paraId="364CD3F4" w14:textId="77777777" w:rsidR="00AB2D18" w:rsidRDefault="00AB2D18" w:rsidP="00743E40">
            <w:pPr>
              <w:snapToGrid w:val="0"/>
              <w:jc w:val="right"/>
              <w:rPr>
                <w:rFonts w:ascii="MS Reference Sans Serif" w:hAnsi="MS Reference Sans Serif"/>
                <w:b/>
                <w:szCs w:val="26"/>
              </w:rPr>
            </w:pPr>
            <w:r>
              <w:rPr>
                <w:rFonts w:ascii="MS Reference Sans Serif" w:hAnsi="MS Reference Sans Serif"/>
                <w:b/>
                <w:szCs w:val="26"/>
              </w:rPr>
              <w:t>Dated: February 12, 2019.</w:t>
            </w:r>
          </w:p>
        </w:tc>
      </w:tr>
    </w:tbl>
    <w:p w14:paraId="196307CC" w14:textId="77777777" w:rsidR="00AB2D18" w:rsidRDefault="00AB2D18" w:rsidP="00524DC2">
      <w:pPr>
        <w:tabs>
          <w:tab w:val="left" w:pos="5655"/>
        </w:tabs>
        <w:spacing w:line="480" w:lineRule="auto"/>
        <w:rPr>
          <w:b/>
          <w:caps/>
          <w:lang w:val="en-US"/>
        </w:rPr>
      </w:pPr>
    </w:p>
    <w:p w14:paraId="072EDEC0" w14:textId="77777777" w:rsidR="00AB2D18" w:rsidRDefault="00AB2D18" w:rsidP="00524DC2">
      <w:pPr>
        <w:tabs>
          <w:tab w:val="left" w:pos="5655"/>
        </w:tabs>
        <w:spacing w:line="480" w:lineRule="auto"/>
        <w:rPr>
          <w:b/>
          <w:caps/>
          <w:lang w:val="en-US"/>
        </w:rPr>
      </w:pPr>
    </w:p>
    <w:p w14:paraId="2C2423B9" w14:textId="77777777" w:rsidR="00AB2D18" w:rsidRDefault="00AB2D18" w:rsidP="00524DC2">
      <w:r>
        <w:t>The Dean Faculty of Engineering,</w:t>
      </w:r>
    </w:p>
    <w:p w14:paraId="017B3DFD" w14:textId="77777777" w:rsidR="00AB2D18" w:rsidRDefault="00AB2D18" w:rsidP="00524DC2">
      <w:r>
        <w:t>Balochistan University of Engineering &amp; Technology,</w:t>
      </w:r>
    </w:p>
    <w:p w14:paraId="7005B4DA" w14:textId="77777777" w:rsidR="00AB2D18" w:rsidRDefault="00AB2D18" w:rsidP="00524DC2">
      <w:r>
        <w:t>Khuzdar.</w:t>
      </w:r>
    </w:p>
    <w:p w14:paraId="25F7F3E7" w14:textId="77777777" w:rsidR="00AB2D18" w:rsidRDefault="00AB2D18" w:rsidP="00524DC2"/>
    <w:p w14:paraId="3454A8BB" w14:textId="77777777" w:rsidR="00AB2D18" w:rsidRDefault="00AB2D18" w:rsidP="00524DC2"/>
    <w:p w14:paraId="2ED9D02C" w14:textId="77777777" w:rsidR="00AB2D18" w:rsidRDefault="00AB2D18" w:rsidP="00524DC2"/>
    <w:p w14:paraId="7513F156" w14:textId="77777777" w:rsidR="00AB2D18" w:rsidRPr="001F1F62" w:rsidRDefault="00AB2D18" w:rsidP="00524DC2">
      <w:pPr>
        <w:ind w:left="1440" w:hanging="1440"/>
        <w:rPr>
          <w:caps/>
        </w:rPr>
      </w:pPr>
      <w:r>
        <w:t>Subject:</w:t>
      </w:r>
      <w:r>
        <w:tab/>
      </w:r>
      <w:r>
        <w:rPr>
          <w:b/>
          <w:bCs/>
          <w:caps/>
          <w:u w:val="single"/>
        </w:rPr>
        <w:t>Extension of study leave.</w:t>
      </w:r>
      <w:r w:rsidRPr="001F1F62">
        <w:rPr>
          <w:b/>
          <w:bCs/>
          <w:caps/>
          <w:u w:val="single"/>
        </w:rPr>
        <w:t xml:space="preserve">  </w:t>
      </w:r>
    </w:p>
    <w:p w14:paraId="191E69C7" w14:textId="77777777" w:rsidR="00AB2D18" w:rsidRPr="001F1F62" w:rsidRDefault="00AB2D18" w:rsidP="00524DC2">
      <w:pPr>
        <w:tabs>
          <w:tab w:val="left" w:pos="2361"/>
        </w:tabs>
        <w:rPr>
          <w:caps/>
        </w:rPr>
      </w:pPr>
      <w:r w:rsidRPr="001F1F62">
        <w:rPr>
          <w:caps/>
        </w:rPr>
        <w:tab/>
      </w:r>
    </w:p>
    <w:p w14:paraId="3ECCC2BF" w14:textId="77777777" w:rsidR="00AB2D18" w:rsidRDefault="00AB2D18" w:rsidP="00524DC2">
      <w:pPr>
        <w:spacing w:line="360" w:lineRule="auto"/>
        <w:jc w:val="lowKashida"/>
      </w:pPr>
    </w:p>
    <w:p w14:paraId="5057EFDA" w14:textId="77777777" w:rsidR="00AB2D18" w:rsidRPr="0008180F" w:rsidRDefault="00AB2D18" w:rsidP="00C3128F">
      <w:pPr>
        <w:spacing w:line="360" w:lineRule="auto"/>
        <w:jc w:val="both"/>
      </w:pPr>
      <w:r>
        <w:rPr>
          <w:bCs/>
        </w:rPr>
        <w:t>Reference to the office order No.BUETK/Estt-/19746-47 dated January 04, 2019 on the above mentioned subject.</w:t>
      </w:r>
      <w:r>
        <w:t xml:space="preserve"> The List of the completed Phd/industrial course and application for further extension of study leave of Engr. Noor Hussain, Assistant Professor Electrical Engg Department is enclosed herewith for further process and necessary action.   </w:t>
      </w:r>
    </w:p>
    <w:p w14:paraId="58996F90" w14:textId="77777777" w:rsidR="00AB2D18" w:rsidRDefault="00AB2D18" w:rsidP="00524DC2">
      <w:pPr>
        <w:spacing w:line="360" w:lineRule="auto"/>
        <w:jc w:val="lowKashida"/>
      </w:pPr>
      <w:r>
        <w:t xml:space="preserve"> </w:t>
      </w:r>
    </w:p>
    <w:p w14:paraId="1159BA56" w14:textId="77777777" w:rsidR="00AB2D18" w:rsidRDefault="00AB2D18" w:rsidP="00524DC2">
      <w:pPr>
        <w:spacing w:line="360" w:lineRule="auto"/>
        <w:jc w:val="lowKashida"/>
      </w:pPr>
    </w:p>
    <w:p w14:paraId="3A4E329C" w14:textId="77777777" w:rsidR="00AB2D18" w:rsidRDefault="00AB2D18" w:rsidP="00524DC2">
      <w:pPr>
        <w:tabs>
          <w:tab w:val="left" w:pos="1892"/>
        </w:tabs>
        <w:rPr>
          <w:b/>
          <w:bCs/>
          <w:caps/>
        </w:rPr>
      </w:pPr>
    </w:p>
    <w:p w14:paraId="64F85B71" w14:textId="77777777" w:rsidR="00AB2D18" w:rsidRDefault="00AB2D18" w:rsidP="00524DC2">
      <w:pPr>
        <w:tabs>
          <w:tab w:val="left" w:pos="1892"/>
        </w:tabs>
        <w:rPr>
          <w:b/>
          <w:bCs/>
          <w:caps/>
        </w:rPr>
      </w:pPr>
    </w:p>
    <w:p w14:paraId="26D8F6E9" w14:textId="77777777" w:rsidR="00AB2D18" w:rsidRDefault="00AB2D18" w:rsidP="00524DC2">
      <w:pPr>
        <w:tabs>
          <w:tab w:val="left" w:pos="1892"/>
        </w:tabs>
        <w:rPr>
          <w:b/>
          <w:bCs/>
          <w:caps/>
        </w:rPr>
      </w:pPr>
    </w:p>
    <w:p w14:paraId="6C8521F5" w14:textId="77777777" w:rsidR="00AB2D18" w:rsidRPr="007C104F" w:rsidRDefault="00AB2D18" w:rsidP="00524DC2">
      <w:pPr>
        <w:tabs>
          <w:tab w:val="left" w:pos="1892"/>
        </w:tabs>
        <w:rPr>
          <w:caps/>
        </w:rPr>
      </w:pP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sidRPr="007C104F">
        <w:rPr>
          <w:b/>
          <w:bCs/>
          <w:caps/>
        </w:rPr>
        <w:t xml:space="preserve">Chairman </w:t>
      </w:r>
    </w:p>
    <w:p w14:paraId="4A74A1A0" w14:textId="77777777" w:rsidR="00AB2D18" w:rsidRDefault="00AB2D18" w:rsidP="00524DC2">
      <w:pPr>
        <w:tabs>
          <w:tab w:val="left" w:pos="1892"/>
        </w:tabs>
        <w:rPr>
          <w:rFonts w:ascii="Verdana" w:hAnsi="Verdana"/>
          <w:b/>
        </w:rPr>
      </w:pPr>
    </w:p>
    <w:p w14:paraId="77694712" w14:textId="77777777" w:rsidR="00AB2D18" w:rsidRPr="00D63EDA" w:rsidRDefault="00AB2D18" w:rsidP="00D60142">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0EBE2D67" w14:textId="77777777" w:rsidTr="00743E40">
        <w:tc>
          <w:tcPr>
            <w:tcW w:w="2500" w:type="pct"/>
          </w:tcPr>
          <w:p w14:paraId="1CD8767A" w14:textId="77777777" w:rsidR="00AB2D18" w:rsidRDefault="00AB2D18" w:rsidP="00743E4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9/</w:t>
            </w:r>
          </w:p>
        </w:tc>
        <w:tc>
          <w:tcPr>
            <w:tcW w:w="2500" w:type="pct"/>
          </w:tcPr>
          <w:p w14:paraId="3745E064" w14:textId="77777777" w:rsidR="00AB2D18" w:rsidRDefault="00AB2D18" w:rsidP="00743E40">
            <w:pPr>
              <w:snapToGrid w:val="0"/>
              <w:jc w:val="right"/>
              <w:rPr>
                <w:rFonts w:ascii="MS Reference Sans Serif" w:hAnsi="MS Reference Sans Serif"/>
                <w:b/>
                <w:szCs w:val="26"/>
              </w:rPr>
            </w:pPr>
            <w:r>
              <w:rPr>
                <w:rFonts w:ascii="MS Reference Sans Serif" w:hAnsi="MS Reference Sans Serif"/>
                <w:b/>
                <w:szCs w:val="26"/>
              </w:rPr>
              <w:t>Dated: February 12, 2019.</w:t>
            </w:r>
          </w:p>
        </w:tc>
      </w:tr>
    </w:tbl>
    <w:p w14:paraId="30E0906D" w14:textId="77777777" w:rsidR="00AB2D18" w:rsidRDefault="00AB2D18" w:rsidP="00D60142">
      <w:pPr>
        <w:tabs>
          <w:tab w:val="left" w:pos="5655"/>
        </w:tabs>
        <w:spacing w:line="480" w:lineRule="auto"/>
        <w:rPr>
          <w:b/>
          <w:caps/>
          <w:lang w:val="en-US"/>
        </w:rPr>
      </w:pPr>
    </w:p>
    <w:p w14:paraId="32116E6E" w14:textId="77777777" w:rsidR="00AB2D18" w:rsidRDefault="00AB2D18" w:rsidP="00D60142">
      <w:pPr>
        <w:tabs>
          <w:tab w:val="left" w:pos="5655"/>
        </w:tabs>
        <w:spacing w:line="480" w:lineRule="auto"/>
        <w:rPr>
          <w:b/>
          <w:caps/>
          <w:lang w:val="en-US"/>
        </w:rPr>
      </w:pPr>
    </w:p>
    <w:p w14:paraId="61C63AB7" w14:textId="77777777" w:rsidR="00AB2D18" w:rsidRDefault="00AB2D18" w:rsidP="00D60142">
      <w:r>
        <w:t>The Dean Faculty of Engineering,</w:t>
      </w:r>
    </w:p>
    <w:p w14:paraId="0CC766A2" w14:textId="77777777" w:rsidR="00AB2D18" w:rsidRDefault="00AB2D18" w:rsidP="00D60142">
      <w:r>
        <w:t>Balochistan University of Engineering &amp; Technology,</w:t>
      </w:r>
    </w:p>
    <w:p w14:paraId="58B91AC2" w14:textId="77777777" w:rsidR="00AB2D18" w:rsidRDefault="00AB2D18" w:rsidP="00D60142">
      <w:r>
        <w:t>Khuzdar.</w:t>
      </w:r>
    </w:p>
    <w:p w14:paraId="5044705F" w14:textId="77777777" w:rsidR="00AB2D18" w:rsidRDefault="00AB2D18" w:rsidP="00D60142"/>
    <w:p w14:paraId="6C97DBED" w14:textId="77777777" w:rsidR="00AB2D18" w:rsidRDefault="00AB2D18" w:rsidP="00D60142"/>
    <w:p w14:paraId="18DD1720" w14:textId="77777777" w:rsidR="00AB2D18" w:rsidRDefault="00AB2D18" w:rsidP="00D60142"/>
    <w:p w14:paraId="74CCDC32" w14:textId="77777777" w:rsidR="00AB2D18" w:rsidRPr="001F1F62" w:rsidRDefault="00AB2D18" w:rsidP="00D60142">
      <w:pPr>
        <w:ind w:left="1440" w:hanging="1440"/>
        <w:rPr>
          <w:caps/>
        </w:rPr>
      </w:pPr>
      <w:r>
        <w:t>Subject:</w:t>
      </w:r>
      <w:r>
        <w:tab/>
      </w:r>
      <w:r>
        <w:rPr>
          <w:b/>
          <w:bCs/>
          <w:caps/>
          <w:u w:val="single"/>
        </w:rPr>
        <w:t>Extension of study leave.</w:t>
      </w:r>
      <w:r w:rsidRPr="001F1F62">
        <w:rPr>
          <w:b/>
          <w:bCs/>
          <w:caps/>
          <w:u w:val="single"/>
        </w:rPr>
        <w:t xml:space="preserve">  </w:t>
      </w:r>
    </w:p>
    <w:p w14:paraId="7228657E" w14:textId="77777777" w:rsidR="00AB2D18" w:rsidRPr="001F1F62" w:rsidRDefault="00AB2D18" w:rsidP="00D60142">
      <w:pPr>
        <w:tabs>
          <w:tab w:val="left" w:pos="2361"/>
        </w:tabs>
        <w:rPr>
          <w:caps/>
        </w:rPr>
      </w:pPr>
      <w:r w:rsidRPr="001F1F62">
        <w:rPr>
          <w:caps/>
        </w:rPr>
        <w:tab/>
      </w:r>
    </w:p>
    <w:p w14:paraId="12CA9261" w14:textId="77777777" w:rsidR="00AB2D18" w:rsidRDefault="00AB2D18" w:rsidP="00D60142">
      <w:pPr>
        <w:spacing w:line="360" w:lineRule="auto"/>
        <w:jc w:val="lowKashida"/>
      </w:pPr>
    </w:p>
    <w:p w14:paraId="005E539B" w14:textId="77777777" w:rsidR="00AB2D18" w:rsidRPr="0008180F" w:rsidRDefault="00AB2D18" w:rsidP="00225C54">
      <w:pPr>
        <w:spacing w:line="360" w:lineRule="auto"/>
        <w:jc w:val="both"/>
      </w:pPr>
      <w:r>
        <w:rPr>
          <w:bCs/>
        </w:rPr>
        <w:t>It is to communicate the subject cited above,</w:t>
      </w:r>
      <w:r>
        <w:t xml:space="preserve"> the satisfactory progress report of the supervisor  and application for further extension of study leave of Engr. Wazir Muhammad Laghari, Lecturer Electrical Engg Department is enclosed herewith for further process and necessary action.   </w:t>
      </w:r>
    </w:p>
    <w:p w14:paraId="3DBA15E9" w14:textId="77777777" w:rsidR="00AB2D18" w:rsidRDefault="00AB2D18" w:rsidP="00D60142">
      <w:pPr>
        <w:spacing w:line="360" w:lineRule="auto"/>
        <w:jc w:val="lowKashida"/>
      </w:pPr>
      <w:r>
        <w:t xml:space="preserve"> </w:t>
      </w:r>
    </w:p>
    <w:p w14:paraId="26E752C1" w14:textId="77777777" w:rsidR="00AB2D18" w:rsidRDefault="00AB2D18" w:rsidP="00D60142">
      <w:pPr>
        <w:spacing w:line="360" w:lineRule="auto"/>
        <w:jc w:val="lowKashida"/>
      </w:pPr>
    </w:p>
    <w:p w14:paraId="135E8671" w14:textId="77777777" w:rsidR="00AB2D18" w:rsidRDefault="00AB2D18" w:rsidP="00D60142">
      <w:pPr>
        <w:tabs>
          <w:tab w:val="left" w:pos="1892"/>
        </w:tabs>
        <w:rPr>
          <w:b/>
          <w:bCs/>
          <w:caps/>
        </w:rPr>
      </w:pPr>
    </w:p>
    <w:p w14:paraId="2C5845BD" w14:textId="77777777" w:rsidR="00AB2D18" w:rsidRDefault="00AB2D18" w:rsidP="00D60142">
      <w:pPr>
        <w:tabs>
          <w:tab w:val="left" w:pos="1892"/>
        </w:tabs>
        <w:rPr>
          <w:b/>
          <w:bCs/>
          <w:caps/>
        </w:rPr>
      </w:pPr>
    </w:p>
    <w:p w14:paraId="51782F56" w14:textId="77777777" w:rsidR="00AB2D18" w:rsidRDefault="00AB2D18" w:rsidP="00D60142">
      <w:pPr>
        <w:tabs>
          <w:tab w:val="left" w:pos="1892"/>
        </w:tabs>
        <w:rPr>
          <w:b/>
          <w:bCs/>
          <w:caps/>
        </w:rPr>
      </w:pPr>
    </w:p>
    <w:p w14:paraId="0ABCE19E" w14:textId="77777777" w:rsidR="00AB2D18" w:rsidRPr="007C104F" w:rsidRDefault="00AB2D18" w:rsidP="00D60142">
      <w:pPr>
        <w:tabs>
          <w:tab w:val="left" w:pos="1892"/>
        </w:tabs>
        <w:rPr>
          <w:caps/>
        </w:rPr>
      </w:pP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Pr>
          <w:b/>
          <w:bCs/>
          <w:caps/>
        </w:rPr>
        <w:tab/>
      </w:r>
      <w:r w:rsidRPr="007C104F">
        <w:rPr>
          <w:b/>
          <w:bCs/>
          <w:caps/>
        </w:rPr>
        <w:t xml:space="preserve">Chairman </w:t>
      </w:r>
    </w:p>
    <w:p w14:paraId="0B28290B" w14:textId="77777777" w:rsidR="00AB2D18" w:rsidRDefault="00AB2D18" w:rsidP="00D60142">
      <w:pPr>
        <w:tabs>
          <w:tab w:val="left" w:pos="1892"/>
        </w:tabs>
        <w:rPr>
          <w:rFonts w:ascii="Verdana" w:hAnsi="Verdana"/>
          <w:b/>
        </w:rPr>
      </w:pPr>
    </w:p>
    <w:p w14:paraId="1EBB38C8" w14:textId="77777777" w:rsidR="00AB2D18" w:rsidRPr="00D63EDA" w:rsidRDefault="00AB2D18" w:rsidP="00D60142">
      <w:pPr>
        <w:tabs>
          <w:tab w:val="left" w:pos="1892"/>
        </w:tabs>
      </w:pPr>
    </w:p>
    <w:p w14:paraId="0F7E0376" w14:textId="77777777" w:rsidR="00AB2D18" w:rsidRPr="00D63EDA" w:rsidRDefault="00AB2D18" w:rsidP="00D60142">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9350E70" w14:textId="77777777" w:rsidTr="00535DC0">
        <w:tc>
          <w:tcPr>
            <w:tcW w:w="2500" w:type="pct"/>
          </w:tcPr>
          <w:p w14:paraId="70577F2F" w14:textId="77777777" w:rsidR="00AB2D18" w:rsidRDefault="00AB2D18" w:rsidP="00535DC0">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9/</w:t>
            </w:r>
          </w:p>
        </w:tc>
        <w:tc>
          <w:tcPr>
            <w:tcW w:w="2500" w:type="pct"/>
          </w:tcPr>
          <w:p w14:paraId="67B72C8D" w14:textId="77777777" w:rsidR="00AB2D18" w:rsidRDefault="00AB2D18" w:rsidP="00535DC0">
            <w:pPr>
              <w:snapToGrid w:val="0"/>
              <w:jc w:val="right"/>
              <w:rPr>
                <w:rFonts w:ascii="MS Reference Sans Serif" w:hAnsi="MS Reference Sans Serif"/>
                <w:b/>
                <w:szCs w:val="26"/>
              </w:rPr>
            </w:pPr>
            <w:r>
              <w:rPr>
                <w:rFonts w:ascii="MS Reference Sans Serif" w:hAnsi="MS Reference Sans Serif"/>
                <w:b/>
                <w:szCs w:val="26"/>
              </w:rPr>
              <w:t xml:space="preserve">    Dated: February 18, 2019.</w:t>
            </w:r>
          </w:p>
        </w:tc>
      </w:tr>
    </w:tbl>
    <w:p w14:paraId="0377CA24" w14:textId="77777777" w:rsidR="00AB2D18" w:rsidRDefault="00AB2D18" w:rsidP="00BB3BB9">
      <w:pPr>
        <w:ind w:left="1440"/>
      </w:pPr>
    </w:p>
    <w:p w14:paraId="2592667A" w14:textId="77777777" w:rsidR="00AB2D18" w:rsidRDefault="00AB2D18" w:rsidP="00BB3BB9">
      <w:pPr>
        <w:ind w:left="1440"/>
      </w:pPr>
    </w:p>
    <w:p w14:paraId="7C720DEA" w14:textId="77777777" w:rsidR="00AB2D18" w:rsidRDefault="00AB2D18" w:rsidP="00BB3BB9">
      <w:pPr>
        <w:ind w:left="1440"/>
      </w:pPr>
    </w:p>
    <w:p w14:paraId="3E8CC1AB" w14:textId="77777777" w:rsidR="00AB2D18" w:rsidRDefault="00AB2D18" w:rsidP="00BB3BB9">
      <w:pPr>
        <w:ind w:left="1440"/>
      </w:pPr>
      <w:r>
        <w:t>The Controller of Examination,                                                                                                  Balochistan UET, Khuzdar</w:t>
      </w:r>
    </w:p>
    <w:p w14:paraId="38EE9A1C" w14:textId="77777777" w:rsidR="00AB2D18" w:rsidRDefault="00AB2D18" w:rsidP="00BB3BB9"/>
    <w:p w14:paraId="349AE79C" w14:textId="77777777" w:rsidR="00AB2D18" w:rsidRDefault="00AB2D18" w:rsidP="00BB3BB9"/>
    <w:p w14:paraId="35B4116E" w14:textId="77777777" w:rsidR="00AB2D18" w:rsidRDefault="00AB2D18" w:rsidP="00BB3BB9">
      <w:pPr>
        <w:rPr>
          <w:b/>
          <w:u w:val="single"/>
        </w:rPr>
      </w:pPr>
      <w:r>
        <w:t>Subject:</w:t>
      </w:r>
      <w:r>
        <w:tab/>
      </w:r>
      <w:r>
        <w:rPr>
          <w:b/>
          <w:bCs/>
          <w:caps/>
          <w:u w:val="single"/>
        </w:rPr>
        <w:t>Proposed date</w:t>
      </w:r>
      <w:r w:rsidRPr="00AE50FF">
        <w:rPr>
          <w:b/>
          <w:bCs/>
          <w:caps/>
          <w:u w:val="single"/>
        </w:rPr>
        <w:t xml:space="preserve"> and</w:t>
      </w:r>
      <w:r>
        <w:t xml:space="preserve"> </w:t>
      </w:r>
      <w:r w:rsidRPr="0057420C">
        <w:rPr>
          <w:b/>
          <w:u w:val="single"/>
        </w:rPr>
        <w:t>SUPERVISORY STAFF</w:t>
      </w:r>
    </w:p>
    <w:p w14:paraId="580D86EB" w14:textId="77777777" w:rsidR="00AB2D18" w:rsidRDefault="00AB2D18" w:rsidP="00BB3BB9">
      <w:pPr>
        <w:jc w:val="both"/>
      </w:pPr>
    </w:p>
    <w:p w14:paraId="19FDDD09" w14:textId="77777777" w:rsidR="00AB2D18" w:rsidRDefault="00AB2D18" w:rsidP="00BB3BB9">
      <w:pPr>
        <w:jc w:val="both"/>
      </w:pPr>
    </w:p>
    <w:p w14:paraId="3B1558D1" w14:textId="77777777" w:rsidR="00AB2D18" w:rsidRDefault="00AB2D18" w:rsidP="00AE50FF">
      <w:pPr>
        <w:spacing w:line="360" w:lineRule="auto"/>
        <w:jc w:val="lowKashida"/>
      </w:pPr>
      <w:r>
        <w:t>Reference: Letter No. BUETK/14/CE/2019/107-15 dated February 18, 2019.The undersigned is hereby propose the concerned subject teacher will be as a invigilator and the list of winter camp students and proposed date sheet are enclosed herewith. .</w:t>
      </w:r>
    </w:p>
    <w:p w14:paraId="3CFD2CC2" w14:textId="77777777" w:rsidR="00AB2D18" w:rsidRDefault="00AB2D18" w:rsidP="00AE50FF">
      <w:pPr>
        <w:spacing w:line="360" w:lineRule="auto"/>
        <w:jc w:val="lowKashida"/>
      </w:pPr>
    </w:p>
    <w:p w14:paraId="57AAD85B" w14:textId="77777777" w:rsidR="00AB2D18" w:rsidRDefault="00AB2D18" w:rsidP="00BB3BB9"/>
    <w:p w14:paraId="503AF8A5" w14:textId="77777777" w:rsidR="00AB2D18" w:rsidRPr="00452B73" w:rsidRDefault="00AB2D18" w:rsidP="00BB3BB9">
      <w:pPr>
        <w:rPr>
          <w:b/>
          <w:u w:val="single"/>
        </w:rPr>
      </w:pPr>
      <w:r w:rsidRPr="00452B73">
        <w:rPr>
          <w:b/>
          <w:u w:val="single"/>
        </w:rPr>
        <w:t>Supporting Staff</w:t>
      </w:r>
    </w:p>
    <w:p w14:paraId="0161A6C4" w14:textId="77777777" w:rsidR="00AB2D18" w:rsidRDefault="00AB2D18" w:rsidP="00BB3BB9">
      <w:pPr>
        <w:rPr>
          <w:b/>
        </w:rPr>
      </w:pPr>
    </w:p>
    <w:p w14:paraId="1A4751FF" w14:textId="77777777" w:rsidR="00AB2D18" w:rsidRPr="00452B73" w:rsidRDefault="00AB2D18" w:rsidP="00BB3BB9">
      <w:pPr>
        <w:rPr>
          <w:bCs/>
        </w:rPr>
      </w:pPr>
      <w:r w:rsidRPr="00452B73">
        <w:rPr>
          <w:bCs/>
        </w:rPr>
        <w:t>Mr. Ghulam Mustafa</w:t>
      </w:r>
      <w:r w:rsidRPr="00452B73">
        <w:rPr>
          <w:bCs/>
        </w:rPr>
        <w:tab/>
      </w:r>
      <w:r w:rsidRPr="00452B73">
        <w:rPr>
          <w:bCs/>
        </w:rPr>
        <w:tab/>
      </w:r>
      <w:r w:rsidRPr="00452B73">
        <w:rPr>
          <w:bCs/>
        </w:rPr>
        <w:tab/>
      </w:r>
      <w:r w:rsidRPr="00452B73">
        <w:rPr>
          <w:bCs/>
        </w:rPr>
        <w:tab/>
        <w:t>Daftri</w:t>
      </w:r>
    </w:p>
    <w:p w14:paraId="3D215E3B" w14:textId="77777777" w:rsidR="00AB2D18" w:rsidRDefault="00AB2D18" w:rsidP="0043149B">
      <w:pPr>
        <w:rPr>
          <w:b/>
        </w:rPr>
      </w:pPr>
      <w:r>
        <w:rPr>
          <w:b/>
        </w:rPr>
        <w:tab/>
      </w:r>
    </w:p>
    <w:p w14:paraId="4428E46C" w14:textId="77777777" w:rsidR="00AB2D18" w:rsidRDefault="00AB2D18" w:rsidP="00BB3BB9">
      <w:pPr>
        <w:rPr>
          <w:b/>
        </w:rPr>
      </w:pPr>
    </w:p>
    <w:p w14:paraId="6FCFE371" w14:textId="77777777" w:rsidR="00AB2D18" w:rsidRDefault="00AB2D18" w:rsidP="00BB3BB9">
      <w:pPr>
        <w:rPr>
          <w:b/>
        </w:rPr>
      </w:pPr>
    </w:p>
    <w:p w14:paraId="15554896" w14:textId="77777777" w:rsidR="00AB2D18" w:rsidRDefault="00AB2D18" w:rsidP="00BB3BB9">
      <w:pPr>
        <w:rPr>
          <w:b/>
        </w:rPr>
      </w:pPr>
    </w:p>
    <w:p w14:paraId="03CE5094" w14:textId="77777777" w:rsidR="00AB2D18" w:rsidRDefault="00AB2D18" w:rsidP="00AE50FF">
      <w:pPr>
        <w:ind w:left="6480" w:firstLine="720"/>
        <w:rPr>
          <w:b/>
        </w:rPr>
      </w:pPr>
      <w:r w:rsidRPr="0057420C">
        <w:rPr>
          <w:b/>
        </w:rPr>
        <w:t>CHAIRMAN</w:t>
      </w:r>
    </w:p>
    <w:p w14:paraId="1CF5E614" w14:textId="77777777" w:rsidR="00AB2D18" w:rsidRDefault="00AB2D18" w:rsidP="00BB3BB9">
      <w:pPr>
        <w:rPr>
          <w:b/>
        </w:rPr>
      </w:pPr>
    </w:p>
    <w:p w14:paraId="20885C78" w14:textId="77777777" w:rsidR="00AB2D18" w:rsidRDefault="00AB2D18" w:rsidP="00BB3BB9">
      <w:pPr>
        <w:rPr>
          <w:b/>
        </w:rPr>
      </w:pPr>
    </w:p>
    <w:p w14:paraId="2A501AD9" w14:textId="77777777" w:rsidR="00AB2D18" w:rsidRPr="00D63EDA" w:rsidRDefault="00AB2D18" w:rsidP="00D60142">
      <w:pPr>
        <w:tabs>
          <w:tab w:val="left" w:pos="1892"/>
        </w:tabs>
      </w:pPr>
      <w:r>
        <w:br w:type="page"/>
      </w:r>
    </w:p>
    <w:tbl>
      <w:tblPr>
        <w:tblW w:w="5000" w:type="pct"/>
        <w:tblLook w:val="0000" w:firstRow="0" w:lastRow="0" w:firstColumn="0" w:lastColumn="0" w:noHBand="0" w:noVBand="0"/>
      </w:tblPr>
      <w:tblGrid>
        <w:gridCol w:w="4860"/>
        <w:gridCol w:w="4860"/>
      </w:tblGrid>
      <w:tr w:rsidR="00AB2D18" w:rsidRPr="005D4FBE" w14:paraId="5CD4E258" w14:textId="77777777" w:rsidTr="00BB3EFB">
        <w:tc>
          <w:tcPr>
            <w:tcW w:w="2500" w:type="pct"/>
          </w:tcPr>
          <w:p w14:paraId="5E22B399" w14:textId="77777777" w:rsidR="00AB2D18" w:rsidRPr="005D4FBE" w:rsidRDefault="00AB2D18" w:rsidP="00BB3EFB">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9/</w:t>
            </w:r>
          </w:p>
        </w:tc>
        <w:tc>
          <w:tcPr>
            <w:tcW w:w="2500" w:type="pct"/>
          </w:tcPr>
          <w:p w14:paraId="7450DA55" w14:textId="77777777" w:rsidR="00AB2D18" w:rsidRPr="005D4FBE" w:rsidRDefault="00AB2D18" w:rsidP="00BB3EFB">
            <w:pPr>
              <w:snapToGrid w:val="0"/>
              <w:jc w:val="center"/>
              <w:rPr>
                <w:rFonts w:ascii="Berlin Sans FB" w:hAnsi="Berlin Sans FB"/>
              </w:rPr>
            </w:pPr>
            <w:r>
              <w:rPr>
                <w:rFonts w:ascii="Berlin Sans FB" w:hAnsi="Berlin Sans FB"/>
              </w:rPr>
              <w:t>Dated  : February 26 , 2019</w:t>
            </w:r>
          </w:p>
        </w:tc>
      </w:tr>
    </w:tbl>
    <w:p w14:paraId="6DFC205C" w14:textId="77777777" w:rsidR="00AB2D18" w:rsidRDefault="00AB2D18" w:rsidP="0076714E">
      <w:pPr>
        <w:jc w:val="both"/>
        <w:rPr>
          <w:rFonts w:ascii="Berlin Sans FB" w:hAnsi="Berlin Sans FB"/>
          <w:sz w:val="26"/>
          <w:szCs w:val="26"/>
        </w:rPr>
      </w:pPr>
    </w:p>
    <w:p w14:paraId="7C7253D1" w14:textId="77777777" w:rsidR="00AB2D18" w:rsidRDefault="00AB2D18" w:rsidP="0076714E">
      <w:pPr>
        <w:rPr>
          <w:b/>
          <w:sz w:val="28"/>
          <w:szCs w:val="28"/>
        </w:rPr>
      </w:pPr>
    </w:p>
    <w:p w14:paraId="4906766E" w14:textId="77777777" w:rsidR="00AB2D18" w:rsidRPr="00155D90" w:rsidRDefault="00AB2D18" w:rsidP="0076714E">
      <w:pPr>
        <w:rPr>
          <w:rFonts w:ascii="Berlin Sans FB" w:hAnsi="Berlin Sans FB"/>
          <w:b/>
          <w:u w:val="single"/>
        </w:rPr>
      </w:pPr>
      <w:r w:rsidRPr="00155D90">
        <w:rPr>
          <w:rFonts w:ascii="Berlin Sans FB" w:hAnsi="Berlin Sans FB"/>
          <w:b/>
          <w:u w:val="single"/>
        </w:rPr>
        <w:t>Circular</w:t>
      </w:r>
    </w:p>
    <w:p w14:paraId="17FA3D65" w14:textId="77777777" w:rsidR="00AB2D18" w:rsidRPr="00155D90" w:rsidRDefault="00AB2D18" w:rsidP="0076714E">
      <w:pPr>
        <w:rPr>
          <w:rFonts w:ascii="Berlin Sans FB" w:hAnsi="Berlin Sans FB"/>
          <w:b/>
        </w:rPr>
      </w:pPr>
    </w:p>
    <w:p w14:paraId="76120096" w14:textId="77777777" w:rsidR="00AB2D18" w:rsidRPr="00155D90" w:rsidRDefault="00AB2D18" w:rsidP="0076714E">
      <w:pPr>
        <w:spacing w:line="360" w:lineRule="auto"/>
        <w:jc w:val="both"/>
        <w:rPr>
          <w:rFonts w:ascii="Berlin Sans FB" w:hAnsi="Berlin Sans FB"/>
        </w:rPr>
      </w:pPr>
      <w:r w:rsidRPr="00155D90">
        <w:rPr>
          <w:rFonts w:ascii="Berlin Sans FB" w:hAnsi="Berlin Sans FB"/>
        </w:rPr>
        <w:t xml:space="preserve">The undersigned is proceeding </w:t>
      </w:r>
      <w:r>
        <w:rPr>
          <w:rFonts w:ascii="Berlin Sans FB" w:hAnsi="Berlin Sans FB"/>
        </w:rPr>
        <w:t>on three days leave from 27-02-2019 to 1-03-2019</w:t>
      </w:r>
      <w:r w:rsidRPr="00155D90">
        <w:rPr>
          <w:rFonts w:ascii="Berlin Sans FB" w:hAnsi="Berlin Sans FB"/>
        </w:rPr>
        <w:t>.</w:t>
      </w:r>
      <w:r>
        <w:rPr>
          <w:rFonts w:ascii="Berlin Sans FB" w:hAnsi="Berlin Sans FB"/>
        </w:rPr>
        <w:t xml:space="preserve"> </w:t>
      </w:r>
      <w:r w:rsidRPr="00155D90">
        <w:rPr>
          <w:rFonts w:ascii="Berlin Sans FB" w:hAnsi="Berlin Sans FB"/>
        </w:rPr>
        <w:t xml:space="preserve">During </w:t>
      </w:r>
      <w:r>
        <w:rPr>
          <w:rFonts w:ascii="Berlin Sans FB" w:hAnsi="Berlin Sans FB"/>
        </w:rPr>
        <w:t>my absence</w:t>
      </w:r>
      <w:r w:rsidRPr="00155D90">
        <w:rPr>
          <w:rFonts w:ascii="Berlin Sans FB" w:hAnsi="Berlin Sans FB"/>
        </w:rPr>
        <w:t xml:space="preserve"> </w:t>
      </w:r>
      <w:r>
        <w:rPr>
          <w:rFonts w:ascii="Berlin Sans FB" w:hAnsi="Berlin Sans FB"/>
        </w:rPr>
        <w:t>Dr. Raza Hadiar Assistant Professor</w:t>
      </w:r>
      <w:r w:rsidRPr="00155D90">
        <w:rPr>
          <w:rFonts w:ascii="Berlin Sans FB" w:hAnsi="Berlin Sans FB"/>
        </w:rPr>
        <w:t>, Electrical Engineering, BUET, Khuzdar will look after the office matters.</w:t>
      </w:r>
    </w:p>
    <w:p w14:paraId="2BAD83D6" w14:textId="77777777" w:rsidR="00AB2D18" w:rsidRPr="00155D90" w:rsidRDefault="00AB2D18" w:rsidP="0076714E">
      <w:pPr>
        <w:spacing w:line="360" w:lineRule="auto"/>
        <w:jc w:val="both"/>
        <w:rPr>
          <w:rFonts w:ascii="Berlin Sans FB" w:hAnsi="Berlin Sans FB"/>
        </w:rPr>
      </w:pPr>
      <w:r w:rsidRPr="00155D90">
        <w:rPr>
          <w:rFonts w:ascii="Berlin Sans FB" w:hAnsi="Berlin Sans FB"/>
        </w:rPr>
        <w:t xml:space="preserve"> </w:t>
      </w:r>
    </w:p>
    <w:p w14:paraId="3AA780A2" w14:textId="77777777" w:rsidR="00AB2D18" w:rsidRPr="00056C65" w:rsidRDefault="00AB2D18" w:rsidP="0076714E">
      <w:pPr>
        <w:ind w:left="6480"/>
        <w:jc w:val="both"/>
      </w:pPr>
    </w:p>
    <w:p w14:paraId="46FEA32A" w14:textId="77777777" w:rsidR="00AB2D18" w:rsidRPr="00056C65" w:rsidRDefault="00AB2D18" w:rsidP="0076714E">
      <w:pPr>
        <w:ind w:left="6480"/>
        <w:jc w:val="both"/>
      </w:pPr>
    </w:p>
    <w:p w14:paraId="31C653B5" w14:textId="77777777" w:rsidR="00AB2D18" w:rsidRPr="00086DB9" w:rsidRDefault="00AB2D18" w:rsidP="0076714E">
      <w:pPr>
        <w:spacing w:line="360" w:lineRule="auto"/>
        <w:jc w:val="both"/>
        <w:rPr>
          <w:rFonts w:ascii="Berlin Sans FB" w:hAnsi="Berlin Sans FB"/>
        </w:rPr>
      </w:pPr>
    </w:p>
    <w:p w14:paraId="20860B3E" w14:textId="77777777" w:rsidR="00AB2D18" w:rsidRPr="00086DB9" w:rsidRDefault="00AB2D18" w:rsidP="0076714E">
      <w:pPr>
        <w:ind w:left="5040"/>
        <w:jc w:val="both"/>
        <w:rPr>
          <w:rFonts w:ascii="Berlin Sans FB" w:hAnsi="Berlin Sans FB"/>
        </w:rPr>
      </w:pPr>
      <w:r>
        <w:rPr>
          <w:rFonts w:ascii="Berlin Sans FB" w:hAnsi="Berlin Sans FB"/>
        </w:rPr>
        <w:t xml:space="preserve"> </w:t>
      </w:r>
      <w:r w:rsidRPr="00086DB9">
        <w:rPr>
          <w:rFonts w:ascii="Berlin Sans FB" w:hAnsi="Berlin Sans FB"/>
        </w:rPr>
        <w:t>(</w:t>
      </w:r>
      <w:r>
        <w:rPr>
          <w:rFonts w:ascii="Berlin Sans FB" w:hAnsi="Berlin Sans FB"/>
        </w:rPr>
        <w:t>Engr.Mohammad Abid Mengal</w:t>
      </w:r>
      <w:r w:rsidRPr="00086DB9">
        <w:rPr>
          <w:rFonts w:ascii="Berlin Sans FB" w:hAnsi="Berlin Sans FB"/>
        </w:rPr>
        <w:t>)</w:t>
      </w:r>
    </w:p>
    <w:p w14:paraId="5169FDBF" w14:textId="77777777" w:rsidR="00AB2D18" w:rsidRPr="00086DB9" w:rsidRDefault="00AB2D18" w:rsidP="0076714E">
      <w:pPr>
        <w:ind w:left="5760" w:firstLine="720"/>
        <w:jc w:val="both"/>
        <w:rPr>
          <w:rFonts w:ascii="Berlin Sans FB" w:hAnsi="Berlin Sans FB"/>
        </w:rPr>
      </w:pPr>
      <w:r w:rsidRPr="00086DB9">
        <w:rPr>
          <w:rFonts w:ascii="Berlin Sans FB" w:hAnsi="Berlin Sans FB"/>
        </w:rPr>
        <w:t>Chairman</w:t>
      </w:r>
    </w:p>
    <w:p w14:paraId="6A387960" w14:textId="77777777" w:rsidR="00AB2D18" w:rsidRPr="00086DB9" w:rsidRDefault="00AB2D18" w:rsidP="0076714E">
      <w:pPr>
        <w:spacing w:line="360" w:lineRule="auto"/>
        <w:jc w:val="both"/>
        <w:rPr>
          <w:rFonts w:ascii="Berlin Sans FB" w:hAnsi="Berlin Sans FB"/>
        </w:rPr>
      </w:pPr>
    </w:p>
    <w:p w14:paraId="139554C9" w14:textId="77777777" w:rsidR="00AB2D18" w:rsidRPr="00086DB9" w:rsidRDefault="00AB2D18" w:rsidP="0076714E">
      <w:pPr>
        <w:spacing w:line="360" w:lineRule="auto"/>
        <w:jc w:val="both"/>
        <w:rPr>
          <w:rFonts w:ascii="Berlin Sans FB" w:hAnsi="Berlin Sans FB"/>
        </w:rPr>
      </w:pPr>
    </w:p>
    <w:p w14:paraId="62E24EA0" w14:textId="77777777" w:rsidR="00AB2D18" w:rsidRPr="00086DB9" w:rsidRDefault="00AB2D18" w:rsidP="0076714E">
      <w:pPr>
        <w:spacing w:line="360" w:lineRule="auto"/>
        <w:jc w:val="both"/>
        <w:rPr>
          <w:rFonts w:ascii="Berlin Sans FB" w:hAnsi="Berlin Sans FB"/>
        </w:rPr>
      </w:pPr>
      <w:r w:rsidRPr="00086DB9">
        <w:rPr>
          <w:rFonts w:ascii="Berlin Sans FB" w:hAnsi="Berlin Sans FB"/>
        </w:rPr>
        <w:t>Copy to:</w:t>
      </w:r>
    </w:p>
    <w:p w14:paraId="1EEF4564" w14:textId="77777777" w:rsidR="00AB2D18" w:rsidRPr="00086DB9" w:rsidRDefault="00AB2D18" w:rsidP="0076714E">
      <w:pPr>
        <w:spacing w:line="360" w:lineRule="auto"/>
        <w:jc w:val="both"/>
        <w:rPr>
          <w:rFonts w:ascii="Berlin Sans FB" w:hAnsi="Berlin Sans FB"/>
        </w:rPr>
      </w:pPr>
    </w:p>
    <w:p w14:paraId="5C45CB11" w14:textId="77777777" w:rsidR="00AB2D18" w:rsidRDefault="00AB2D18" w:rsidP="0076714E">
      <w:pPr>
        <w:numPr>
          <w:ilvl w:val="0"/>
          <w:numId w:val="28"/>
        </w:numPr>
        <w:rPr>
          <w:rFonts w:ascii="Berlin Sans FB" w:hAnsi="Berlin Sans FB"/>
        </w:rPr>
      </w:pPr>
      <w:r w:rsidRPr="00086DB9">
        <w:rPr>
          <w:rFonts w:ascii="Berlin Sans FB" w:hAnsi="Berlin Sans FB"/>
        </w:rPr>
        <w:t>The Secretary to Vice Chancellor, BUET, Khuzdar.</w:t>
      </w:r>
    </w:p>
    <w:p w14:paraId="7C8C3EC9" w14:textId="77777777" w:rsidR="00AB2D18" w:rsidRPr="00086DB9" w:rsidRDefault="00AB2D18" w:rsidP="0076714E">
      <w:pPr>
        <w:numPr>
          <w:ilvl w:val="0"/>
          <w:numId w:val="28"/>
        </w:numPr>
        <w:rPr>
          <w:rFonts w:ascii="Berlin Sans FB" w:hAnsi="Berlin Sans FB"/>
        </w:rPr>
      </w:pPr>
      <w:r>
        <w:rPr>
          <w:rFonts w:ascii="Berlin Sans FB" w:hAnsi="Berlin Sans FB"/>
        </w:rPr>
        <w:t>The Dean Faculty of Engineering, BUET, Khuzdar</w:t>
      </w:r>
    </w:p>
    <w:p w14:paraId="2B51AFA3" w14:textId="77777777" w:rsidR="00AB2D18" w:rsidRPr="00086DB9" w:rsidRDefault="00AB2D18" w:rsidP="0076714E">
      <w:pPr>
        <w:numPr>
          <w:ilvl w:val="0"/>
          <w:numId w:val="28"/>
        </w:numPr>
        <w:rPr>
          <w:rFonts w:ascii="Berlin Sans FB" w:hAnsi="Berlin Sans FB"/>
        </w:rPr>
      </w:pPr>
      <w:r w:rsidRPr="00086DB9">
        <w:rPr>
          <w:rFonts w:ascii="Berlin Sans FB" w:hAnsi="Berlin Sans FB"/>
        </w:rPr>
        <w:t>The Registrar, BUET, Khuzdar.</w:t>
      </w:r>
    </w:p>
    <w:p w14:paraId="77CBDB8D" w14:textId="77777777" w:rsidR="00AB2D18" w:rsidRDefault="00AB2D18" w:rsidP="0076714E">
      <w:pPr>
        <w:numPr>
          <w:ilvl w:val="0"/>
          <w:numId w:val="28"/>
        </w:numPr>
        <w:rPr>
          <w:rFonts w:ascii="Berlin Sans FB" w:hAnsi="Berlin Sans FB"/>
        </w:rPr>
      </w:pPr>
      <w:r w:rsidRPr="00086DB9">
        <w:rPr>
          <w:rFonts w:ascii="Berlin Sans FB" w:hAnsi="Berlin Sans FB"/>
        </w:rPr>
        <w:t>Officer Concerned</w:t>
      </w:r>
    </w:p>
    <w:p w14:paraId="62B29A2B" w14:textId="77777777" w:rsidR="00AB2D18" w:rsidRDefault="00AB2D18" w:rsidP="00D3487F">
      <w:pPr>
        <w:rPr>
          <w:b/>
          <w:caps/>
          <w:sz w:val="32"/>
          <w:szCs w:val="32"/>
          <w:u w:val="single"/>
        </w:rPr>
      </w:pPr>
      <w:r>
        <w:rPr>
          <w:bCs/>
        </w:rPr>
        <w:br w:type="page"/>
      </w:r>
    </w:p>
    <w:tbl>
      <w:tblPr>
        <w:tblW w:w="5000" w:type="pct"/>
        <w:tblLook w:val="0000" w:firstRow="0" w:lastRow="0" w:firstColumn="0" w:lastColumn="0" w:noHBand="0" w:noVBand="0"/>
      </w:tblPr>
      <w:tblGrid>
        <w:gridCol w:w="4860"/>
        <w:gridCol w:w="4860"/>
      </w:tblGrid>
      <w:tr w:rsidR="00AB2D18" w:rsidRPr="005D4FBE" w14:paraId="6C5A9D70" w14:textId="77777777" w:rsidTr="007E6DE3">
        <w:tc>
          <w:tcPr>
            <w:tcW w:w="2500" w:type="pct"/>
          </w:tcPr>
          <w:p w14:paraId="78D15DD3" w14:textId="77777777" w:rsidR="00AB2D18" w:rsidRPr="005D4FBE" w:rsidRDefault="00AB2D18" w:rsidP="007E6DE3">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9/</w:t>
            </w:r>
          </w:p>
        </w:tc>
        <w:tc>
          <w:tcPr>
            <w:tcW w:w="2500" w:type="pct"/>
          </w:tcPr>
          <w:p w14:paraId="130971AC" w14:textId="77777777" w:rsidR="00AB2D18" w:rsidRPr="005D4FBE" w:rsidRDefault="00AB2D18" w:rsidP="007E6DE3">
            <w:pPr>
              <w:snapToGrid w:val="0"/>
              <w:jc w:val="center"/>
              <w:rPr>
                <w:rFonts w:ascii="Berlin Sans FB" w:hAnsi="Berlin Sans FB"/>
              </w:rPr>
            </w:pPr>
            <w:r>
              <w:rPr>
                <w:rFonts w:ascii="Berlin Sans FB" w:hAnsi="Berlin Sans FB"/>
              </w:rPr>
              <w:t>Dated  : February 27 , 2019</w:t>
            </w:r>
          </w:p>
        </w:tc>
      </w:tr>
    </w:tbl>
    <w:p w14:paraId="6B56B63D" w14:textId="77777777" w:rsidR="00AB2D18" w:rsidRDefault="00AB2D18" w:rsidP="00D3487F">
      <w:pPr>
        <w:rPr>
          <w:b/>
          <w:caps/>
          <w:sz w:val="32"/>
          <w:szCs w:val="32"/>
          <w:u w:val="single"/>
        </w:rPr>
      </w:pPr>
    </w:p>
    <w:p w14:paraId="789A395E" w14:textId="77777777" w:rsidR="00AB2D18" w:rsidRDefault="00AB2D18" w:rsidP="00D3487F">
      <w:pPr>
        <w:rPr>
          <w:b/>
          <w:caps/>
          <w:sz w:val="32"/>
          <w:szCs w:val="32"/>
          <w:u w:val="single"/>
        </w:rPr>
      </w:pPr>
      <w:r>
        <w:rPr>
          <w:b/>
          <w:caps/>
          <w:sz w:val="32"/>
          <w:szCs w:val="32"/>
          <w:u w:val="single"/>
        </w:rPr>
        <w:t xml:space="preserve">Circular </w:t>
      </w:r>
    </w:p>
    <w:p w14:paraId="4F97CB0D" w14:textId="77777777" w:rsidR="00AB2D18" w:rsidRDefault="00AB2D18" w:rsidP="00D3487F">
      <w:pPr>
        <w:rPr>
          <w:b/>
          <w:sz w:val="28"/>
          <w:szCs w:val="28"/>
          <w:u w:val="single"/>
        </w:rPr>
      </w:pPr>
    </w:p>
    <w:p w14:paraId="0D558DF6" w14:textId="77777777" w:rsidR="00AB2D18" w:rsidRDefault="00AB2D18" w:rsidP="00D3487F">
      <w:pPr>
        <w:spacing w:line="360" w:lineRule="auto"/>
        <w:jc w:val="both"/>
        <w:rPr>
          <w:sz w:val="28"/>
          <w:szCs w:val="28"/>
        </w:rPr>
      </w:pPr>
      <w:r>
        <w:rPr>
          <w:sz w:val="28"/>
          <w:szCs w:val="28"/>
        </w:rPr>
        <w:t xml:space="preserve">All the Lab lecturer lab Engineer lab instructor and lab Assistants of Electrical Engineering Department are hereby informed that the departmental training will be held on 28-02-2019. Please ensure your presence in the said training. </w:t>
      </w:r>
    </w:p>
    <w:p w14:paraId="2633E0D9" w14:textId="77777777" w:rsidR="00AB2D18" w:rsidRDefault="00AB2D18" w:rsidP="00D3487F">
      <w:pPr>
        <w:rPr>
          <w:sz w:val="28"/>
          <w:szCs w:val="28"/>
        </w:rPr>
      </w:pPr>
    </w:p>
    <w:p w14:paraId="2F45AD70" w14:textId="77777777" w:rsidR="00AB2D18" w:rsidRDefault="00AB2D18" w:rsidP="00D3487F">
      <w:pPr>
        <w:rPr>
          <w:sz w:val="28"/>
          <w:szCs w:val="28"/>
        </w:rPr>
      </w:pPr>
    </w:p>
    <w:p w14:paraId="1F1B7BE7" w14:textId="77777777" w:rsidR="00AB2D18" w:rsidRDefault="00AB2D18" w:rsidP="00D3487F">
      <w:pPr>
        <w:rPr>
          <w:sz w:val="28"/>
          <w:szCs w:val="28"/>
        </w:rPr>
      </w:pPr>
    </w:p>
    <w:p w14:paraId="7C6D1B11" w14:textId="77777777" w:rsidR="00AB2D18" w:rsidRDefault="00AB2D18" w:rsidP="00D3487F">
      <w:pPr>
        <w:rPr>
          <w:sz w:val="28"/>
          <w:szCs w:val="28"/>
        </w:rPr>
      </w:pPr>
    </w:p>
    <w:p w14:paraId="00B44654" w14:textId="77777777" w:rsidR="00AB2D18" w:rsidRDefault="00AB2D18" w:rsidP="00127914">
      <w:pPr>
        <w:ind w:left="4320"/>
        <w:rPr>
          <w:caps/>
          <w:sz w:val="28"/>
          <w:szCs w:val="28"/>
        </w:rPr>
      </w:pPr>
      <w:r>
        <w:rPr>
          <w:caps/>
          <w:sz w:val="28"/>
          <w:szCs w:val="28"/>
        </w:rPr>
        <w:t xml:space="preserve">                              Ps to  Chairman</w:t>
      </w:r>
    </w:p>
    <w:p w14:paraId="1EFAAE67" w14:textId="77777777" w:rsidR="00AB2D18" w:rsidRPr="00FB2ED8" w:rsidRDefault="00AB2D18" w:rsidP="0022178B">
      <w:pPr>
        <w:ind w:left="900"/>
        <w:jc w:val="both"/>
        <w:rPr>
          <w:b/>
          <w:caps/>
          <w:sz w:val="32"/>
          <w:szCs w:val="32"/>
          <w:u w:val="single"/>
        </w:rPr>
      </w:pPr>
      <w:r>
        <w:br w:type="page"/>
      </w:r>
    </w:p>
    <w:tbl>
      <w:tblPr>
        <w:tblW w:w="5000" w:type="pct"/>
        <w:tblLook w:val="0000" w:firstRow="0" w:lastRow="0" w:firstColumn="0" w:lastColumn="0" w:noHBand="0" w:noVBand="0"/>
      </w:tblPr>
      <w:tblGrid>
        <w:gridCol w:w="4860"/>
        <w:gridCol w:w="4860"/>
      </w:tblGrid>
      <w:tr w:rsidR="00AB2D18" w:rsidRPr="005D4FBE" w14:paraId="3ABC65C2" w14:textId="77777777" w:rsidTr="005011CD">
        <w:tc>
          <w:tcPr>
            <w:tcW w:w="2500" w:type="pct"/>
          </w:tcPr>
          <w:p w14:paraId="12016D81" w14:textId="77777777" w:rsidR="00AB2D18" w:rsidRPr="005D4FBE" w:rsidRDefault="00AB2D18" w:rsidP="005011CD">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2</w:t>
            </w:r>
            <w:r w:rsidRPr="005D4FBE">
              <w:rPr>
                <w:rFonts w:ascii="Berlin Sans FB" w:hAnsi="Berlin Sans FB"/>
                <w:u w:val="single"/>
              </w:rPr>
              <w:t xml:space="preserve"> /</w:t>
            </w:r>
            <w:r>
              <w:rPr>
                <w:rFonts w:ascii="Berlin Sans FB" w:hAnsi="Berlin Sans FB"/>
                <w:u w:val="single"/>
              </w:rPr>
              <w:t>19/</w:t>
            </w:r>
          </w:p>
        </w:tc>
        <w:tc>
          <w:tcPr>
            <w:tcW w:w="2500" w:type="pct"/>
          </w:tcPr>
          <w:p w14:paraId="5BD2A2CC" w14:textId="77777777" w:rsidR="00AB2D18" w:rsidRPr="005D4FBE" w:rsidRDefault="00AB2D18" w:rsidP="005011CD">
            <w:pPr>
              <w:snapToGrid w:val="0"/>
              <w:jc w:val="center"/>
              <w:rPr>
                <w:rFonts w:ascii="Berlin Sans FB" w:hAnsi="Berlin Sans FB"/>
              </w:rPr>
            </w:pPr>
            <w:r>
              <w:rPr>
                <w:rFonts w:ascii="Berlin Sans FB" w:hAnsi="Berlin Sans FB"/>
              </w:rPr>
              <w:t>Dated  : February 27 , 2019</w:t>
            </w:r>
          </w:p>
        </w:tc>
      </w:tr>
    </w:tbl>
    <w:p w14:paraId="68988603" w14:textId="77777777" w:rsidR="00AB2D18" w:rsidRPr="00FB2ED8" w:rsidRDefault="00AB2D18" w:rsidP="0022178B">
      <w:pPr>
        <w:ind w:left="900"/>
        <w:jc w:val="both"/>
        <w:rPr>
          <w:b/>
          <w:caps/>
          <w:sz w:val="32"/>
          <w:szCs w:val="32"/>
          <w:u w:val="single"/>
        </w:rPr>
      </w:pPr>
    </w:p>
    <w:p w14:paraId="3E5A0652" w14:textId="77777777" w:rsidR="00AB2D18" w:rsidRDefault="00AB2D18" w:rsidP="0022178B">
      <w:pPr>
        <w:jc w:val="center"/>
      </w:pPr>
    </w:p>
    <w:p w14:paraId="1EB13A7A" w14:textId="77777777" w:rsidR="00AB2D18" w:rsidRDefault="00AB2D18" w:rsidP="0022178B">
      <w:pPr>
        <w:jc w:val="center"/>
      </w:pPr>
    </w:p>
    <w:p w14:paraId="101D2720" w14:textId="77777777" w:rsidR="00AB2D18" w:rsidRDefault="00AB2D18" w:rsidP="0022178B">
      <w:pPr>
        <w:jc w:val="center"/>
      </w:pPr>
    </w:p>
    <w:p w14:paraId="4972B112" w14:textId="77777777" w:rsidR="00AB2D18" w:rsidRDefault="00AB2D18" w:rsidP="0022178B">
      <w:pPr>
        <w:jc w:val="center"/>
      </w:pPr>
    </w:p>
    <w:p w14:paraId="4FFFCD17" w14:textId="77777777" w:rsidR="00AB2D18" w:rsidRPr="00295771" w:rsidRDefault="00AB2D18" w:rsidP="0022178B">
      <w:pPr>
        <w:jc w:val="center"/>
        <w:rPr>
          <w:rFonts w:ascii="Verdana" w:hAnsi="Verdana"/>
          <w:b/>
          <w:caps/>
          <w:sz w:val="32"/>
          <w:szCs w:val="32"/>
          <w:u w:val="single"/>
        </w:rPr>
      </w:pPr>
      <w:r>
        <w:t xml:space="preserve"> </w:t>
      </w:r>
      <w:r w:rsidRPr="00295771">
        <w:rPr>
          <w:rFonts w:ascii="Verdana" w:hAnsi="Verdana"/>
          <w:b/>
          <w:caps/>
          <w:sz w:val="32"/>
          <w:szCs w:val="32"/>
          <w:u w:val="single"/>
        </w:rPr>
        <w:t>experience CERTIFICATE</w:t>
      </w:r>
    </w:p>
    <w:p w14:paraId="236BC51F" w14:textId="77777777" w:rsidR="00AB2D18" w:rsidRPr="00295771" w:rsidRDefault="00AB2D18" w:rsidP="0022178B">
      <w:pPr>
        <w:jc w:val="both"/>
        <w:rPr>
          <w:rFonts w:ascii="Verdana" w:hAnsi="Verdana"/>
          <w:b/>
          <w:caps/>
          <w:sz w:val="32"/>
          <w:szCs w:val="32"/>
          <w:u w:val="single"/>
        </w:rPr>
      </w:pPr>
    </w:p>
    <w:p w14:paraId="787600F6" w14:textId="77777777" w:rsidR="00AB2D18" w:rsidRPr="00E86420" w:rsidRDefault="00AB2D18" w:rsidP="0022178B">
      <w:pPr>
        <w:spacing w:line="360" w:lineRule="auto"/>
        <w:jc w:val="both"/>
      </w:pPr>
      <w:r w:rsidRPr="00295771">
        <w:rPr>
          <w:b/>
          <w:sz w:val="28"/>
          <w:szCs w:val="28"/>
        </w:rPr>
        <w:t xml:space="preserve"> </w:t>
      </w:r>
      <w:r w:rsidRPr="00295771">
        <w:rPr>
          <w:b/>
          <w:sz w:val="28"/>
          <w:szCs w:val="28"/>
        </w:rPr>
        <w:tab/>
      </w:r>
      <w:r w:rsidRPr="00295771">
        <w:rPr>
          <w:b/>
          <w:sz w:val="28"/>
          <w:szCs w:val="28"/>
        </w:rPr>
        <w:tab/>
      </w:r>
      <w:r w:rsidRPr="00E86420">
        <w:t xml:space="preserve">It is to certify that </w:t>
      </w:r>
      <w:r>
        <w:rPr>
          <w:b/>
        </w:rPr>
        <w:t>Dr. Inayat Ali</w:t>
      </w:r>
      <w:r w:rsidRPr="00AC0091">
        <w:rPr>
          <w:b/>
        </w:rPr>
        <w:t xml:space="preserve"> </w:t>
      </w:r>
      <w:r w:rsidRPr="00E86420">
        <w:t xml:space="preserve">S/o </w:t>
      </w:r>
      <w:r>
        <w:rPr>
          <w:b/>
        </w:rPr>
        <w:t>Mir Ali Muhammad Jamali</w:t>
      </w:r>
      <w:r w:rsidRPr="00E86420">
        <w:t xml:space="preserve"> </w:t>
      </w:r>
      <w:r>
        <w:t>is</w:t>
      </w:r>
      <w:r w:rsidRPr="00E86420">
        <w:t xml:space="preserve"> working as a Lecturer</w:t>
      </w:r>
      <w:r>
        <w:t xml:space="preserve"> on regular basis</w:t>
      </w:r>
      <w:r w:rsidRPr="00E86420">
        <w:t xml:space="preserve"> in Electrical Engineering department of this institution from</w:t>
      </w:r>
      <w:r>
        <w:t xml:space="preserve"> 5 September 2013 to 7 September 2015.</w:t>
      </w:r>
    </w:p>
    <w:p w14:paraId="620FE13D" w14:textId="77777777" w:rsidR="00AB2D18" w:rsidRPr="00E86420" w:rsidRDefault="00AB2D18" w:rsidP="0022178B">
      <w:pPr>
        <w:spacing w:line="360" w:lineRule="auto"/>
        <w:jc w:val="both"/>
      </w:pPr>
      <w:r>
        <w:t xml:space="preserve"> </w:t>
      </w:r>
      <w:r>
        <w:tab/>
      </w:r>
      <w:r>
        <w:tab/>
        <w:t>I found his</w:t>
      </w:r>
      <w:r w:rsidRPr="00E86420">
        <w:t xml:space="preserve"> honest, sincere, dedicated and devoted fellow. </w:t>
      </w:r>
    </w:p>
    <w:p w14:paraId="1640D560" w14:textId="77777777" w:rsidR="00AB2D18" w:rsidRPr="00E86420" w:rsidRDefault="00AB2D18" w:rsidP="0022178B">
      <w:pPr>
        <w:spacing w:line="360" w:lineRule="auto"/>
        <w:jc w:val="both"/>
        <w:rPr>
          <w:sz w:val="28"/>
          <w:szCs w:val="28"/>
        </w:rPr>
      </w:pPr>
    </w:p>
    <w:p w14:paraId="50469326" w14:textId="77777777" w:rsidR="00AB2D18" w:rsidRDefault="00AB2D18" w:rsidP="0022178B">
      <w:pPr>
        <w:spacing w:line="360" w:lineRule="auto"/>
        <w:jc w:val="both"/>
      </w:pPr>
    </w:p>
    <w:p w14:paraId="3E87F963" w14:textId="77777777" w:rsidR="00AB2D18" w:rsidRDefault="00AB2D18" w:rsidP="0022178B">
      <w:pPr>
        <w:spacing w:line="360" w:lineRule="auto"/>
        <w:jc w:val="both"/>
      </w:pPr>
    </w:p>
    <w:p w14:paraId="017729FA" w14:textId="77777777" w:rsidR="00AB2D18" w:rsidRDefault="00AB2D18" w:rsidP="0022178B">
      <w:pPr>
        <w:spacing w:line="360" w:lineRule="auto"/>
        <w:jc w:val="both"/>
      </w:pPr>
    </w:p>
    <w:p w14:paraId="53921B95" w14:textId="77777777" w:rsidR="00AB2D18" w:rsidRDefault="00AB2D18" w:rsidP="0022178B">
      <w:pPr>
        <w:spacing w:line="360" w:lineRule="auto"/>
        <w:jc w:val="both"/>
        <w:rPr>
          <w:b/>
          <w:bCs/>
        </w:rPr>
      </w:pPr>
    </w:p>
    <w:p w14:paraId="27391313" w14:textId="77777777" w:rsidR="00AB2D18" w:rsidRPr="00151508" w:rsidRDefault="00AB2D18" w:rsidP="0022178B">
      <w:pPr>
        <w:spacing w:line="360" w:lineRule="auto"/>
        <w:ind w:left="6480" w:firstLine="720"/>
        <w:jc w:val="both"/>
        <w:rPr>
          <w:b/>
          <w:bCs/>
          <w:sz w:val="28"/>
          <w:szCs w:val="28"/>
        </w:rPr>
      </w:pPr>
      <w:r w:rsidRPr="00151508">
        <w:rPr>
          <w:b/>
          <w:bCs/>
          <w:sz w:val="28"/>
          <w:szCs w:val="28"/>
        </w:rPr>
        <w:t>CHAIRMAN</w:t>
      </w:r>
    </w:p>
    <w:p w14:paraId="539D8D14" w14:textId="77777777" w:rsidR="00AB2D18" w:rsidRDefault="00AB2D18" w:rsidP="0022178B">
      <w:pPr>
        <w:spacing w:line="360" w:lineRule="auto"/>
        <w:jc w:val="both"/>
      </w:pPr>
    </w:p>
    <w:p w14:paraId="5E3A158D" w14:textId="77777777" w:rsidR="00AB2D18" w:rsidRPr="00D63EDA" w:rsidRDefault="00AB2D18" w:rsidP="0076714E">
      <w:pPr>
        <w:tabs>
          <w:tab w:val="left" w:pos="1892"/>
        </w:tabs>
      </w:pPr>
      <w: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536C1787" w14:textId="77777777" w:rsidTr="006752A4">
        <w:tc>
          <w:tcPr>
            <w:tcW w:w="2500" w:type="pct"/>
          </w:tcPr>
          <w:p w14:paraId="7559A187" w14:textId="77777777" w:rsidR="00AB2D18" w:rsidRDefault="00AB2D18" w:rsidP="006752A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9/</w:t>
            </w:r>
          </w:p>
        </w:tc>
        <w:tc>
          <w:tcPr>
            <w:tcW w:w="2500" w:type="pct"/>
          </w:tcPr>
          <w:p w14:paraId="0A96BA0C" w14:textId="77777777" w:rsidR="00AB2D18" w:rsidRDefault="00AB2D18" w:rsidP="006752A4">
            <w:pPr>
              <w:snapToGrid w:val="0"/>
              <w:jc w:val="right"/>
              <w:rPr>
                <w:rFonts w:ascii="MS Reference Sans Serif" w:hAnsi="MS Reference Sans Serif"/>
                <w:b/>
                <w:szCs w:val="26"/>
              </w:rPr>
            </w:pPr>
            <w:r>
              <w:rPr>
                <w:rFonts w:ascii="MS Reference Sans Serif" w:hAnsi="MS Reference Sans Serif"/>
                <w:b/>
                <w:szCs w:val="26"/>
              </w:rPr>
              <w:t>Dated: March 03, 2019.</w:t>
            </w:r>
          </w:p>
        </w:tc>
      </w:tr>
    </w:tbl>
    <w:p w14:paraId="74CF8695" w14:textId="77777777" w:rsidR="00AB2D18" w:rsidRDefault="00AB2D18" w:rsidP="00ED1B55">
      <w:pPr>
        <w:tabs>
          <w:tab w:val="left" w:pos="5655"/>
        </w:tabs>
        <w:spacing w:line="480" w:lineRule="auto"/>
        <w:rPr>
          <w:lang w:val="en-US"/>
        </w:rPr>
      </w:pPr>
    </w:p>
    <w:p w14:paraId="586AFB96" w14:textId="77777777" w:rsidR="00AB2D18" w:rsidRDefault="00AB2D18" w:rsidP="00ED1B55">
      <w:pPr>
        <w:tabs>
          <w:tab w:val="left" w:pos="5655"/>
        </w:tabs>
        <w:spacing w:line="480" w:lineRule="auto"/>
        <w:rPr>
          <w:lang w:val="en-US"/>
        </w:rPr>
      </w:pPr>
    </w:p>
    <w:p w14:paraId="1B429444" w14:textId="77777777" w:rsidR="00AB2D18" w:rsidRPr="004625D0" w:rsidRDefault="00AB2D18" w:rsidP="00ED1B55">
      <w:pPr>
        <w:spacing w:line="360" w:lineRule="auto"/>
        <w:jc w:val="both"/>
        <w:rPr>
          <w:b/>
          <w:caps/>
          <w:sz w:val="38"/>
          <w:szCs w:val="30"/>
          <w:u w:val="single"/>
        </w:rPr>
      </w:pPr>
      <w:r w:rsidRPr="004625D0">
        <w:rPr>
          <w:b/>
          <w:caps/>
          <w:sz w:val="38"/>
          <w:szCs w:val="30"/>
          <w:u w:val="single"/>
        </w:rPr>
        <w:t>Attention:</w:t>
      </w:r>
      <w:r w:rsidRPr="004625D0">
        <w:rPr>
          <w:b/>
          <w:caps/>
          <w:sz w:val="38"/>
          <w:szCs w:val="30"/>
          <w:u w:val="single"/>
        </w:rPr>
        <w:tab/>
      </w:r>
      <w:r w:rsidRPr="004625D0">
        <w:rPr>
          <w:b/>
          <w:caps/>
          <w:sz w:val="38"/>
          <w:szCs w:val="30"/>
          <w:u w:val="single"/>
        </w:rPr>
        <w:tab/>
      </w:r>
      <w:r>
        <w:rPr>
          <w:b/>
          <w:caps/>
          <w:sz w:val="38"/>
          <w:szCs w:val="30"/>
          <w:u w:val="single"/>
        </w:rPr>
        <w:t xml:space="preserve">final year </w:t>
      </w:r>
    </w:p>
    <w:p w14:paraId="643EC852" w14:textId="77777777" w:rsidR="00AB2D18" w:rsidRPr="00CF6444" w:rsidRDefault="00AB2D18" w:rsidP="00ED1B55">
      <w:pPr>
        <w:spacing w:line="360" w:lineRule="auto"/>
        <w:jc w:val="both"/>
        <w:rPr>
          <w:b/>
          <w:caps/>
          <w:sz w:val="32"/>
          <w:u w:val="single"/>
        </w:rPr>
      </w:pPr>
    </w:p>
    <w:p w14:paraId="5797E6E7" w14:textId="77777777" w:rsidR="00AB2D18" w:rsidRDefault="00AB2D18" w:rsidP="00ED1B55">
      <w:pPr>
        <w:spacing w:line="480" w:lineRule="auto"/>
        <w:ind w:right="400"/>
        <w:jc w:val="lowKashida"/>
        <w:rPr>
          <w:b/>
          <w:bCs/>
          <w:sz w:val="28"/>
          <w:szCs w:val="28"/>
        </w:rPr>
      </w:pPr>
      <w:r w:rsidRPr="001567AE">
        <w:rPr>
          <w:rFonts w:ascii="Berlin Sans FB" w:hAnsi="Berlin Sans FB"/>
          <w:caps/>
          <w:sz w:val="32"/>
          <w:szCs w:val="32"/>
        </w:rPr>
        <w:t>A</w:t>
      </w:r>
      <w:r w:rsidRPr="001567AE">
        <w:rPr>
          <w:rFonts w:ascii="Berlin Sans FB" w:hAnsi="Berlin Sans FB"/>
          <w:sz w:val="32"/>
          <w:szCs w:val="32"/>
        </w:rPr>
        <w:t xml:space="preserve">ll the </w:t>
      </w:r>
      <w:r>
        <w:rPr>
          <w:rFonts w:ascii="Berlin Sans FB" w:hAnsi="Berlin Sans FB"/>
          <w:sz w:val="32"/>
          <w:szCs w:val="32"/>
        </w:rPr>
        <w:t xml:space="preserve">Students of Final year Electrical are hereby directed to submit the group names/supervisor names along with final Title till on Monday 11-03-2019. </w:t>
      </w:r>
    </w:p>
    <w:p w14:paraId="79820215" w14:textId="77777777" w:rsidR="00AB2D18" w:rsidRDefault="00AB2D18" w:rsidP="00ED1B55">
      <w:pPr>
        <w:spacing w:line="480" w:lineRule="auto"/>
        <w:ind w:right="400"/>
        <w:jc w:val="lowKashida"/>
        <w:rPr>
          <w:b/>
          <w:bCs/>
          <w:sz w:val="28"/>
          <w:szCs w:val="28"/>
        </w:rPr>
      </w:pPr>
    </w:p>
    <w:p w14:paraId="0B96DB7D" w14:textId="77777777" w:rsidR="00AB2D18" w:rsidRDefault="00AB2D18" w:rsidP="00ED1B55">
      <w:pPr>
        <w:tabs>
          <w:tab w:val="left" w:pos="1892"/>
        </w:tabs>
      </w:pPr>
      <w:r>
        <w:rPr>
          <w:b/>
          <w:bCs/>
          <w:sz w:val="38"/>
          <w:szCs w:val="38"/>
        </w:rPr>
        <w:tab/>
      </w:r>
      <w:r>
        <w:rPr>
          <w:b/>
          <w:bCs/>
          <w:sz w:val="38"/>
          <w:szCs w:val="38"/>
        </w:rPr>
        <w:tab/>
      </w:r>
      <w:r>
        <w:rPr>
          <w:b/>
          <w:bCs/>
          <w:sz w:val="38"/>
          <w:szCs w:val="38"/>
        </w:rPr>
        <w:tab/>
      </w:r>
      <w:r>
        <w:rPr>
          <w:b/>
          <w:bCs/>
          <w:sz w:val="38"/>
          <w:szCs w:val="38"/>
        </w:rPr>
        <w:tab/>
      </w:r>
      <w:r>
        <w:rPr>
          <w:b/>
          <w:bCs/>
          <w:sz w:val="38"/>
          <w:szCs w:val="38"/>
        </w:rPr>
        <w:tab/>
      </w:r>
      <w:r>
        <w:rPr>
          <w:b/>
          <w:bCs/>
          <w:sz w:val="38"/>
          <w:szCs w:val="38"/>
        </w:rPr>
        <w:tab/>
      </w:r>
      <w:r w:rsidRPr="001567AE">
        <w:rPr>
          <w:b/>
          <w:bCs/>
          <w:sz w:val="38"/>
          <w:szCs w:val="38"/>
        </w:rPr>
        <w:t>CHAIRMAN</w:t>
      </w:r>
    </w:p>
    <w:p w14:paraId="356F07A1" w14:textId="77777777" w:rsidR="00AB2D18" w:rsidRPr="00D63EDA" w:rsidRDefault="00AB2D18" w:rsidP="00ED1B55">
      <w:pPr>
        <w:tabs>
          <w:tab w:val="left" w:pos="1892"/>
        </w:tabs>
      </w:pPr>
      <w:r>
        <w:br w:type="page"/>
      </w:r>
    </w:p>
    <w:tbl>
      <w:tblPr>
        <w:tblW w:w="5000" w:type="pct"/>
        <w:tblLook w:val="0000" w:firstRow="0" w:lastRow="0" w:firstColumn="0" w:lastColumn="0" w:noHBand="0" w:noVBand="0"/>
      </w:tblPr>
      <w:tblGrid>
        <w:gridCol w:w="4860"/>
        <w:gridCol w:w="4860"/>
      </w:tblGrid>
      <w:tr w:rsidR="00AB2D18" w14:paraId="178DECD0" w14:textId="77777777" w:rsidTr="00BC2029">
        <w:tc>
          <w:tcPr>
            <w:tcW w:w="2500" w:type="pct"/>
          </w:tcPr>
          <w:p w14:paraId="7F846E52" w14:textId="77777777" w:rsidR="00AB2D18" w:rsidRDefault="00AB2D18" w:rsidP="00BC2029">
            <w:pPr>
              <w:snapToGrid w:val="0"/>
              <w:ind w:right="400"/>
              <w:rPr>
                <w:rFonts w:ascii="MS Reference Sans Serif" w:hAnsi="MS Reference Sans Serif"/>
                <w:b/>
                <w:szCs w:val="26"/>
              </w:rPr>
            </w:pPr>
          </w:p>
          <w:p w14:paraId="168940E5" w14:textId="77777777" w:rsidR="00AB2D18" w:rsidRDefault="00AB2D18" w:rsidP="00BC2029">
            <w:pPr>
              <w:snapToGrid w:val="0"/>
              <w:ind w:right="400"/>
              <w:rPr>
                <w:rFonts w:ascii="MS Reference Sans Serif" w:hAnsi="MS Reference Sans Serif"/>
                <w:b/>
                <w:szCs w:val="26"/>
              </w:rPr>
            </w:pPr>
          </w:p>
          <w:p w14:paraId="2A8B4378" w14:textId="77777777" w:rsidR="00AB2D18" w:rsidRDefault="00AB2D18" w:rsidP="00BC202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8/</w:t>
            </w:r>
          </w:p>
          <w:p w14:paraId="3BA827DD" w14:textId="77777777" w:rsidR="00AB2D18" w:rsidRDefault="00AB2D18" w:rsidP="00BC2029">
            <w:pPr>
              <w:snapToGrid w:val="0"/>
              <w:ind w:right="400"/>
              <w:rPr>
                <w:rFonts w:ascii="MS Reference Sans Serif" w:hAnsi="MS Reference Sans Serif"/>
                <w:b/>
                <w:szCs w:val="26"/>
                <w:u w:val="single"/>
              </w:rPr>
            </w:pPr>
          </w:p>
        </w:tc>
        <w:tc>
          <w:tcPr>
            <w:tcW w:w="2500" w:type="pct"/>
          </w:tcPr>
          <w:p w14:paraId="3D0E17E3" w14:textId="77777777" w:rsidR="00AB2D18" w:rsidRDefault="00AB2D18" w:rsidP="00BC2029">
            <w:pPr>
              <w:snapToGrid w:val="0"/>
              <w:jc w:val="right"/>
              <w:rPr>
                <w:rFonts w:ascii="MS Reference Sans Serif" w:hAnsi="MS Reference Sans Serif"/>
                <w:b/>
                <w:szCs w:val="26"/>
              </w:rPr>
            </w:pPr>
          </w:p>
          <w:p w14:paraId="60B727B2" w14:textId="77777777" w:rsidR="00AB2D18" w:rsidRDefault="00AB2D18" w:rsidP="00BC2029">
            <w:pPr>
              <w:snapToGrid w:val="0"/>
              <w:jc w:val="right"/>
              <w:rPr>
                <w:rFonts w:ascii="MS Reference Sans Serif" w:hAnsi="MS Reference Sans Serif"/>
                <w:b/>
                <w:szCs w:val="26"/>
              </w:rPr>
            </w:pPr>
          </w:p>
          <w:p w14:paraId="6D7AB566" w14:textId="77777777" w:rsidR="00AB2D18" w:rsidRDefault="00AB2D18" w:rsidP="00BC2029">
            <w:pPr>
              <w:snapToGrid w:val="0"/>
              <w:jc w:val="right"/>
              <w:rPr>
                <w:rFonts w:ascii="MS Reference Sans Serif" w:hAnsi="MS Reference Sans Serif"/>
                <w:b/>
                <w:szCs w:val="26"/>
              </w:rPr>
            </w:pPr>
            <w:r>
              <w:rPr>
                <w:rFonts w:ascii="MS Reference Sans Serif" w:hAnsi="MS Reference Sans Serif"/>
                <w:b/>
                <w:szCs w:val="26"/>
              </w:rPr>
              <w:t>Dated: July 03 2018.</w:t>
            </w:r>
          </w:p>
        </w:tc>
      </w:tr>
    </w:tbl>
    <w:p w14:paraId="3AC2AAA0" w14:textId="77777777" w:rsidR="00AB2D18" w:rsidRDefault="00AB2D18" w:rsidP="003C34F0">
      <w:pPr>
        <w:spacing w:line="360" w:lineRule="auto"/>
        <w:jc w:val="both"/>
        <w:rPr>
          <w:bCs/>
        </w:rPr>
      </w:pPr>
    </w:p>
    <w:p w14:paraId="59188567" w14:textId="77777777" w:rsidR="00AB2D18" w:rsidRDefault="00AB2D18" w:rsidP="003C34F0">
      <w:pPr>
        <w:spacing w:line="360" w:lineRule="auto"/>
        <w:jc w:val="both"/>
        <w:rPr>
          <w:bCs/>
        </w:rPr>
      </w:pPr>
    </w:p>
    <w:p w14:paraId="1CC2B2FC" w14:textId="77777777" w:rsidR="00AB2D18" w:rsidRDefault="00AB2D18" w:rsidP="003C34F0">
      <w:pPr>
        <w:spacing w:line="360" w:lineRule="auto"/>
        <w:jc w:val="both"/>
        <w:rPr>
          <w:bCs/>
        </w:rPr>
      </w:pPr>
      <w:r>
        <w:rPr>
          <w:bCs/>
        </w:rPr>
        <w:t xml:space="preserve">The Dean Faculty of Sciences,  </w:t>
      </w:r>
    </w:p>
    <w:p w14:paraId="74593CF8" w14:textId="77777777" w:rsidR="00AB2D18" w:rsidRDefault="00AB2D18" w:rsidP="003C34F0">
      <w:pPr>
        <w:spacing w:line="360" w:lineRule="auto"/>
        <w:jc w:val="both"/>
        <w:rPr>
          <w:bCs/>
        </w:rPr>
      </w:pPr>
      <w:r>
        <w:rPr>
          <w:bCs/>
        </w:rPr>
        <w:t>BUET, Khuzdar.</w:t>
      </w:r>
    </w:p>
    <w:p w14:paraId="1E84E49E" w14:textId="77777777" w:rsidR="00AB2D18" w:rsidRDefault="00AB2D18" w:rsidP="003C34F0">
      <w:pPr>
        <w:spacing w:line="360" w:lineRule="auto"/>
        <w:jc w:val="both"/>
        <w:rPr>
          <w:bCs/>
        </w:rPr>
      </w:pPr>
    </w:p>
    <w:p w14:paraId="6B4331E0" w14:textId="77777777" w:rsidR="00AB2D18" w:rsidRDefault="00AB2D18" w:rsidP="003C34F0">
      <w:pPr>
        <w:spacing w:line="360" w:lineRule="auto"/>
        <w:ind w:left="1440" w:hanging="1440"/>
        <w:jc w:val="both"/>
        <w:rPr>
          <w:bCs/>
        </w:rPr>
      </w:pPr>
    </w:p>
    <w:p w14:paraId="0BDD4C39" w14:textId="77777777" w:rsidR="00AB2D18" w:rsidRPr="003B4D2E" w:rsidRDefault="00AB2D18" w:rsidP="00BC2029">
      <w:pPr>
        <w:spacing w:line="360" w:lineRule="auto"/>
        <w:ind w:left="1440" w:hanging="1440"/>
        <w:jc w:val="both"/>
        <w:rPr>
          <w:b/>
          <w:bCs/>
          <w:u w:val="single"/>
        </w:rPr>
      </w:pPr>
      <w:r>
        <w:rPr>
          <w:bCs/>
        </w:rPr>
        <w:t xml:space="preserve">Subject: - </w:t>
      </w:r>
      <w:r>
        <w:rPr>
          <w:bCs/>
        </w:rPr>
        <w:tab/>
      </w:r>
      <w:r>
        <w:rPr>
          <w:b/>
          <w:bCs/>
          <w:caps/>
          <w:u w:val="single"/>
        </w:rPr>
        <w:t xml:space="preserve">Phd supervisors capacity building program </w:t>
      </w:r>
    </w:p>
    <w:p w14:paraId="43C1E546" w14:textId="77777777" w:rsidR="00AB2D18" w:rsidRDefault="00AB2D18" w:rsidP="003C34F0">
      <w:pPr>
        <w:spacing w:line="360" w:lineRule="auto"/>
        <w:jc w:val="both"/>
        <w:rPr>
          <w:bCs/>
        </w:rPr>
      </w:pPr>
    </w:p>
    <w:p w14:paraId="00857B9C" w14:textId="77777777" w:rsidR="00AB2D18" w:rsidRDefault="00AB2D18" w:rsidP="003C34F0">
      <w:pPr>
        <w:spacing w:line="360" w:lineRule="auto"/>
        <w:jc w:val="both"/>
        <w:rPr>
          <w:bCs/>
        </w:rPr>
      </w:pPr>
      <w:r>
        <w:rPr>
          <w:bCs/>
        </w:rPr>
        <w:t xml:space="preserve">Refer your letter No.BUETK/DSD/18/43-46 received on dated 03-07-2018 on the above mentioned subject the required information and filled Performa are enclosed herewith for your information and necessary action. </w:t>
      </w:r>
    </w:p>
    <w:p w14:paraId="1BE3C699" w14:textId="77777777" w:rsidR="00AB2D18" w:rsidRDefault="00AB2D18" w:rsidP="003C34F0">
      <w:pPr>
        <w:spacing w:line="360" w:lineRule="auto"/>
        <w:jc w:val="both"/>
        <w:rPr>
          <w:b/>
          <w:bCs/>
        </w:rPr>
      </w:pPr>
    </w:p>
    <w:p w14:paraId="0C469488" w14:textId="77777777" w:rsidR="00AB2D18" w:rsidRDefault="00AB2D18" w:rsidP="003C34F0">
      <w:pPr>
        <w:spacing w:line="360" w:lineRule="auto"/>
        <w:jc w:val="both"/>
        <w:rPr>
          <w:b/>
          <w:bCs/>
        </w:rPr>
      </w:pPr>
    </w:p>
    <w:p w14:paraId="0ABCE62F" w14:textId="77777777" w:rsidR="00AB2D18" w:rsidRDefault="00AB2D18" w:rsidP="003C34F0">
      <w:pPr>
        <w:spacing w:line="360" w:lineRule="auto"/>
        <w:jc w:val="both"/>
        <w:rPr>
          <w:b/>
          <w:bCs/>
        </w:rPr>
      </w:pPr>
    </w:p>
    <w:p w14:paraId="0BD760D2" w14:textId="77777777" w:rsidR="00AB2D18" w:rsidRDefault="00AB2D18" w:rsidP="003C34F0">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60AA1BE9" w14:textId="77777777" w:rsidR="00AB2D18" w:rsidRDefault="00AB2D18" w:rsidP="003C34F0">
      <w:pPr>
        <w:ind w:left="5760"/>
        <w:rPr>
          <w:b/>
          <w:caps/>
        </w:rPr>
      </w:pPr>
    </w:p>
    <w:p w14:paraId="78FDA401" w14:textId="77777777" w:rsidR="00AB2D18" w:rsidRDefault="00AB2D18" w:rsidP="003C34F0">
      <w:pPr>
        <w:ind w:left="5760"/>
        <w:rPr>
          <w:b/>
          <w:caps/>
        </w:rPr>
      </w:pPr>
    </w:p>
    <w:p w14:paraId="3589A12A" w14:textId="77777777" w:rsidR="00AB2D18" w:rsidRPr="00407F43" w:rsidRDefault="00AB2D18" w:rsidP="003C34F0">
      <w:pPr>
        <w:ind w:left="5760"/>
        <w:rPr>
          <w:b/>
          <w:caps/>
        </w:rPr>
      </w:pPr>
      <w:r>
        <w:rPr>
          <w:b/>
          <w:caps/>
        </w:rPr>
        <w:t xml:space="preserve">                           </w:t>
      </w:r>
      <w:r w:rsidRPr="00407F43">
        <w:rPr>
          <w:b/>
          <w:caps/>
        </w:rPr>
        <w:t>Chairman</w:t>
      </w:r>
    </w:p>
    <w:p w14:paraId="7BF8AA30" w14:textId="77777777" w:rsidR="00AB2D18" w:rsidRPr="00D63EDA" w:rsidRDefault="00AB2D18" w:rsidP="003C34F0">
      <w:pPr>
        <w:tabs>
          <w:tab w:val="left" w:pos="1892"/>
        </w:tabs>
      </w:pPr>
      <w:r>
        <w:br w:type="page"/>
      </w:r>
    </w:p>
    <w:tbl>
      <w:tblPr>
        <w:tblW w:w="5142" w:type="pct"/>
        <w:tblLook w:val="0000" w:firstRow="0" w:lastRow="0" w:firstColumn="0" w:lastColumn="0" w:noHBand="0" w:noVBand="0"/>
      </w:tblPr>
      <w:tblGrid>
        <w:gridCol w:w="4860"/>
        <w:gridCol w:w="5136"/>
      </w:tblGrid>
      <w:tr w:rsidR="00AB2D18" w:rsidRPr="005D4FBE" w14:paraId="2B7E83BB" w14:textId="77777777" w:rsidTr="009B4F26">
        <w:tc>
          <w:tcPr>
            <w:tcW w:w="2431" w:type="pct"/>
          </w:tcPr>
          <w:p w14:paraId="0DA5DCCA" w14:textId="77777777" w:rsidR="00AB2D18" w:rsidRPr="005D4FBE" w:rsidRDefault="00AB2D18" w:rsidP="009B4F26">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9/</w:t>
            </w:r>
          </w:p>
        </w:tc>
        <w:tc>
          <w:tcPr>
            <w:tcW w:w="2569" w:type="pct"/>
          </w:tcPr>
          <w:p w14:paraId="2F13F3D8" w14:textId="77777777" w:rsidR="00AB2D18" w:rsidRPr="005D4FBE" w:rsidRDefault="00AB2D18" w:rsidP="009B4F26">
            <w:pPr>
              <w:snapToGrid w:val="0"/>
              <w:jc w:val="right"/>
              <w:rPr>
                <w:rFonts w:ascii="Berlin Sans FB" w:hAnsi="Berlin Sans FB"/>
              </w:rPr>
            </w:pPr>
            <w:r>
              <w:rPr>
                <w:rFonts w:ascii="Berlin Sans FB" w:hAnsi="Berlin Sans FB"/>
              </w:rPr>
              <w:t>Dated  : March 11, 2019</w:t>
            </w:r>
          </w:p>
        </w:tc>
      </w:tr>
    </w:tbl>
    <w:p w14:paraId="2F9063BE" w14:textId="77777777" w:rsidR="00AB2D18" w:rsidRDefault="00AB2D18" w:rsidP="00CF29F7"/>
    <w:p w14:paraId="514F3C73" w14:textId="77777777" w:rsidR="00AB2D18" w:rsidRDefault="00AB2D18" w:rsidP="00CF29F7">
      <w:pPr>
        <w:ind w:left="1440"/>
      </w:pPr>
    </w:p>
    <w:p w14:paraId="67CEEC1B" w14:textId="77777777" w:rsidR="00AB2D18" w:rsidRDefault="00AB2D18" w:rsidP="00CF29F7">
      <w:pPr>
        <w:ind w:left="1440"/>
      </w:pPr>
      <w:r>
        <w:t>The Senior Engineer (SE) G.S.O</w:t>
      </w:r>
    </w:p>
    <w:p w14:paraId="0844A9F8" w14:textId="77777777" w:rsidR="00AB2D18" w:rsidRDefault="00AB2D18" w:rsidP="00CF29F7">
      <w:pPr>
        <w:ind w:left="1440"/>
      </w:pPr>
      <w:r>
        <w:t>Khuzdar Circle, QESCO,</w:t>
      </w:r>
    </w:p>
    <w:p w14:paraId="4D39409F" w14:textId="77777777" w:rsidR="00AB2D18" w:rsidRDefault="00AB2D18" w:rsidP="00CF29F7">
      <w:pPr>
        <w:ind w:left="1440"/>
      </w:pPr>
      <w:r>
        <w:t>Khuzdar.</w:t>
      </w:r>
    </w:p>
    <w:p w14:paraId="2870F013" w14:textId="77777777" w:rsidR="00AB2D18" w:rsidRDefault="00AB2D18" w:rsidP="00CF29F7">
      <w:pPr>
        <w:ind w:left="1440"/>
      </w:pPr>
    </w:p>
    <w:p w14:paraId="0FB6DA5A" w14:textId="77777777" w:rsidR="00AB2D18" w:rsidRDefault="00AB2D18" w:rsidP="00CF29F7">
      <w:pPr>
        <w:ind w:left="1440"/>
      </w:pPr>
    </w:p>
    <w:p w14:paraId="74E3732D" w14:textId="77777777" w:rsidR="00AB2D18" w:rsidRPr="00A82114" w:rsidRDefault="00AB2D18" w:rsidP="00CF29F7">
      <w:pPr>
        <w:rPr>
          <w:caps/>
        </w:rPr>
      </w:pPr>
      <w:r>
        <w:t>Subject:</w:t>
      </w:r>
      <w:r>
        <w:tab/>
      </w:r>
      <w:r>
        <w:rPr>
          <w:b/>
          <w:caps/>
          <w:u w:val="single"/>
        </w:rPr>
        <w:t>Study Visit</w:t>
      </w:r>
    </w:p>
    <w:p w14:paraId="54C6864C" w14:textId="77777777" w:rsidR="00AB2D18" w:rsidRDefault="00AB2D18" w:rsidP="00CF29F7"/>
    <w:p w14:paraId="5F1B02AD" w14:textId="77777777" w:rsidR="00AB2D18" w:rsidRDefault="00AB2D18" w:rsidP="00CF29F7"/>
    <w:p w14:paraId="2A42845C" w14:textId="77777777" w:rsidR="00AB2D18" w:rsidRDefault="00AB2D18" w:rsidP="00CF29F7">
      <w:r>
        <w:t>Dear Sir,</w:t>
      </w:r>
    </w:p>
    <w:p w14:paraId="54DC8B45" w14:textId="77777777" w:rsidR="00AB2D18" w:rsidRDefault="00AB2D18" w:rsidP="00CF29F7"/>
    <w:p w14:paraId="2BD7CBB5" w14:textId="77777777" w:rsidR="00AB2D18" w:rsidRDefault="00AB2D18" w:rsidP="00A2513E">
      <w:pPr>
        <w:spacing w:line="360" w:lineRule="auto"/>
        <w:jc w:val="lowKashida"/>
      </w:pPr>
      <w:r>
        <w:t xml:space="preserve"> I would like to send students' group of 7</w:t>
      </w:r>
      <w:r w:rsidRPr="00BE13C1">
        <w:rPr>
          <w:vertAlign w:val="superscript"/>
        </w:rPr>
        <w:t>th</w:t>
      </w:r>
      <w:r>
        <w:t xml:space="preserve"> Semester to visit 132 kV gird station, Khuzdar on Friday March 15, 2019.  In this regard kindly allow the students for one day trip. </w:t>
      </w:r>
    </w:p>
    <w:p w14:paraId="10AE98FA" w14:textId="77777777" w:rsidR="00AB2D18" w:rsidRDefault="00AB2D18" w:rsidP="00A2513E">
      <w:pPr>
        <w:jc w:val="lowKashida"/>
      </w:pPr>
      <w:r>
        <w:t>Your cooperation in this regard will be highly appreciated.</w:t>
      </w:r>
    </w:p>
    <w:p w14:paraId="152F6778" w14:textId="77777777" w:rsidR="00AB2D18" w:rsidRDefault="00AB2D18" w:rsidP="00CF29F7"/>
    <w:p w14:paraId="56A1265B" w14:textId="77777777" w:rsidR="00AB2D18" w:rsidRDefault="00AB2D18" w:rsidP="00CF29F7">
      <w:pPr>
        <w:rPr>
          <w:b/>
        </w:rPr>
      </w:pPr>
    </w:p>
    <w:p w14:paraId="7F4960FF" w14:textId="77777777" w:rsidR="00AB2D18" w:rsidRDefault="00AB2D18" w:rsidP="00CF29F7">
      <w:pPr>
        <w:rPr>
          <w:b/>
        </w:rPr>
      </w:pPr>
    </w:p>
    <w:p w14:paraId="3D1B2513" w14:textId="77777777" w:rsidR="00AB2D18" w:rsidRDefault="00AB2D18" w:rsidP="00CF29F7">
      <w:pPr>
        <w:rPr>
          <w:b/>
        </w:rPr>
      </w:pPr>
    </w:p>
    <w:p w14:paraId="556A2F48" w14:textId="77777777" w:rsidR="00AB2D18" w:rsidRPr="00C93D82" w:rsidRDefault="00AB2D18" w:rsidP="00050ADA">
      <w:pPr>
        <w:ind w:left="7200"/>
        <w:rPr>
          <w:b/>
        </w:rPr>
      </w:pPr>
      <w:r>
        <w:rPr>
          <w:b/>
        </w:rPr>
        <w:t xml:space="preserve">Dr. Raza Hadier </w:t>
      </w:r>
    </w:p>
    <w:p w14:paraId="65A4ADC7" w14:textId="77777777" w:rsidR="00AB2D18" w:rsidRPr="00C93D82" w:rsidRDefault="00AB2D18" w:rsidP="00050ADA">
      <w:pPr>
        <w:ind w:left="7200"/>
        <w:rPr>
          <w:b/>
        </w:rPr>
      </w:pPr>
      <w:r w:rsidRPr="00C93D82">
        <w:rPr>
          <w:b/>
        </w:rPr>
        <w:t>CHAIRMAN</w:t>
      </w:r>
    </w:p>
    <w:p w14:paraId="79AB9636" w14:textId="77777777" w:rsidR="00AB2D18" w:rsidRDefault="00AB2D18" w:rsidP="00050ADA"/>
    <w:p w14:paraId="46AE9D89" w14:textId="77777777" w:rsidR="00AB2D18" w:rsidRDefault="00AB2D18" w:rsidP="00050ADA">
      <w:r>
        <w:t>Copy to:-</w:t>
      </w:r>
    </w:p>
    <w:p w14:paraId="33DE7DCB" w14:textId="77777777" w:rsidR="00AB2D18" w:rsidRDefault="00AB2D18" w:rsidP="00050ADA"/>
    <w:p w14:paraId="798C933C" w14:textId="77777777" w:rsidR="00AB2D18" w:rsidRDefault="00AB2D18" w:rsidP="00050ADA">
      <w:pPr>
        <w:numPr>
          <w:ilvl w:val="0"/>
          <w:numId w:val="46"/>
        </w:numPr>
      </w:pPr>
      <w:r>
        <w:t>Secretary to Vive Chancellor, BUET, Khuzdar.</w:t>
      </w:r>
    </w:p>
    <w:p w14:paraId="20F9515F" w14:textId="77777777" w:rsidR="00AB2D18" w:rsidRDefault="00AB2D18" w:rsidP="00050ADA">
      <w:pPr>
        <w:numPr>
          <w:ilvl w:val="0"/>
          <w:numId w:val="46"/>
        </w:numPr>
      </w:pPr>
      <w:r>
        <w:t xml:space="preserve">PS to Dean Faculty of Engg: BUET, Khuzdar. </w:t>
      </w:r>
    </w:p>
    <w:p w14:paraId="17B364A2" w14:textId="77777777" w:rsidR="00AB2D18" w:rsidRPr="00D63EDA" w:rsidRDefault="00AB2D18" w:rsidP="00A2513E">
      <w:pPr>
        <w:ind w:left="360"/>
      </w:pPr>
      <w:r>
        <w:t>3.</w:t>
      </w:r>
      <w:r>
        <w:tab/>
        <w:t xml:space="preserve">      PS to Registrar BUET, Khuzdar.</w:t>
      </w:r>
      <w:r>
        <w:br w:type="page"/>
      </w:r>
    </w:p>
    <w:tbl>
      <w:tblPr>
        <w:tblW w:w="5142" w:type="pct"/>
        <w:tblLook w:val="0000" w:firstRow="0" w:lastRow="0" w:firstColumn="0" w:lastColumn="0" w:noHBand="0" w:noVBand="0"/>
      </w:tblPr>
      <w:tblGrid>
        <w:gridCol w:w="4860"/>
        <w:gridCol w:w="5136"/>
      </w:tblGrid>
      <w:tr w:rsidR="00AB2D18" w:rsidRPr="005D4FBE" w14:paraId="3E42A939" w14:textId="77777777" w:rsidTr="009B4F26">
        <w:tc>
          <w:tcPr>
            <w:tcW w:w="2431" w:type="pct"/>
          </w:tcPr>
          <w:p w14:paraId="58285A64" w14:textId="77777777" w:rsidR="00AB2D18" w:rsidRPr="005D4FBE" w:rsidRDefault="00AB2D18" w:rsidP="009B4F26">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9/</w:t>
            </w:r>
          </w:p>
        </w:tc>
        <w:tc>
          <w:tcPr>
            <w:tcW w:w="2569" w:type="pct"/>
          </w:tcPr>
          <w:p w14:paraId="1F20895E" w14:textId="77777777" w:rsidR="00AB2D18" w:rsidRPr="005D4FBE" w:rsidRDefault="00AB2D18" w:rsidP="009B4F26">
            <w:pPr>
              <w:snapToGrid w:val="0"/>
              <w:jc w:val="right"/>
              <w:rPr>
                <w:rFonts w:ascii="Berlin Sans FB" w:hAnsi="Berlin Sans FB"/>
              </w:rPr>
            </w:pPr>
            <w:r>
              <w:rPr>
                <w:rFonts w:ascii="Berlin Sans FB" w:hAnsi="Berlin Sans FB"/>
              </w:rPr>
              <w:t>Dated  : March 11, 2019</w:t>
            </w:r>
          </w:p>
        </w:tc>
      </w:tr>
    </w:tbl>
    <w:p w14:paraId="1E62D3E3" w14:textId="77777777" w:rsidR="00AB2D18" w:rsidRDefault="00AB2D18" w:rsidP="00A2513E"/>
    <w:p w14:paraId="50677FAF" w14:textId="77777777" w:rsidR="00AB2D18" w:rsidRDefault="00AB2D18" w:rsidP="00A2513E">
      <w:pPr>
        <w:ind w:left="1440"/>
      </w:pPr>
    </w:p>
    <w:p w14:paraId="2D9A3CB5" w14:textId="77777777" w:rsidR="00AB2D18" w:rsidRDefault="00AB2D18" w:rsidP="00342D24">
      <w:pPr>
        <w:ind w:left="1440"/>
      </w:pPr>
      <w:r>
        <w:t>The Senior Engineer (SE) G.S.O</w:t>
      </w:r>
    </w:p>
    <w:p w14:paraId="1117C752" w14:textId="77777777" w:rsidR="00AB2D18" w:rsidRDefault="00AB2D18" w:rsidP="00342D24">
      <w:pPr>
        <w:ind w:left="1440"/>
      </w:pPr>
      <w:r>
        <w:t>Khuzdar Circle, QESCO,</w:t>
      </w:r>
    </w:p>
    <w:p w14:paraId="584646EA" w14:textId="77777777" w:rsidR="00AB2D18" w:rsidRDefault="00AB2D18" w:rsidP="00342D24">
      <w:pPr>
        <w:ind w:left="1440"/>
      </w:pPr>
      <w:r>
        <w:t>Khuzdar.</w:t>
      </w:r>
    </w:p>
    <w:p w14:paraId="1B1B6CB5" w14:textId="77777777" w:rsidR="00AB2D18" w:rsidRDefault="00AB2D18" w:rsidP="00A2513E">
      <w:pPr>
        <w:ind w:left="1440"/>
      </w:pPr>
    </w:p>
    <w:p w14:paraId="06260C3D" w14:textId="77777777" w:rsidR="00AB2D18" w:rsidRDefault="00AB2D18" w:rsidP="00A2513E">
      <w:pPr>
        <w:ind w:left="1440"/>
      </w:pPr>
    </w:p>
    <w:p w14:paraId="7CB02146" w14:textId="77777777" w:rsidR="00AB2D18" w:rsidRDefault="00AB2D18" w:rsidP="00A2513E">
      <w:pPr>
        <w:ind w:left="1440"/>
      </w:pPr>
    </w:p>
    <w:p w14:paraId="0BF98593" w14:textId="77777777" w:rsidR="00AB2D18" w:rsidRPr="00A82114" w:rsidRDefault="00AB2D18" w:rsidP="00A2513E">
      <w:pPr>
        <w:rPr>
          <w:caps/>
        </w:rPr>
      </w:pPr>
      <w:r>
        <w:t>Subject:</w:t>
      </w:r>
      <w:r>
        <w:tab/>
      </w:r>
      <w:r>
        <w:rPr>
          <w:b/>
          <w:caps/>
          <w:u w:val="single"/>
        </w:rPr>
        <w:t>Study Visit</w:t>
      </w:r>
    </w:p>
    <w:p w14:paraId="7E8617B7" w14:textId="77777777" w:rsidR="00AB2D18" w:rsidRDefault="00AB2D18" w:rsidP="00A2513E"/>
    <w:p w14:paraId="7948B3F9" w14:textId="77777777" w:rsidR="00AB2D18" w:rsidRDefault="00AB2D18" w:rsidP="00A2513E"/>
    <w:p w14:paraId="752D5841" w14:textId="77777777" w:rsidR="00AB2D18" w:rsidRDefault="00AB2D18" w:rsidP="00A2513E">
      <w:r>
        <w:t>Dear Sir,</w:t>
      </w:r>
    </w:p>
    <w:p w14:paraId="679FBF1B" w14:textId="77777777" w:rsidR="00AB2D18" w:rsidRDefault="00AB2D18" w:rsidP="00A2513E"/>
    <w:p w14:paraId="767354A2" w14:textId="77777777" w:rsidR="00AB2D18" w:rsidRDefault="00AB2D18" w:rsidP="00266E82">
      <w:pPr>
        <w:spacing w:line="360" w:lineRule="auto"/>
        <w:jc w:val="lowKashida"/>
      </w:pPr>
      <w:r>
        <w:t xml:space="preserve"> I would like to send students' group of 5</w:t>
      </w:r>
      <w:r w:rsidRPr="00A2513E">
        <w:rPr>
          <w:vertAlign w:val="superscript"/>
        </w:rPr>
        <w:t>th</w:t>
      </w:r>
      <w:r>
        <w:t xml:space="preserve"> Semester to visit 132 kV gird station, Khuzdar on Thursday March 14, 2019.  In this regard kindly allow the students for one day trip. </w:t>
      </w:r>
    </w:p>
    <w:p w14:paraId="4182C549" w14:textId="77777777" w:rsidR="00AB2D18" w:rsidRDefault="00AB2D18" w:rsidP="00A2513E">
      <w:r>
        <w:t>Your cooperation in this regard will be highly appreciated.</w:t>
      </w:r>
    </w:p>
    <w:p w14:paraId="50D753DD" w14:textId="77777777" w:rsidR="00AB2D18" w:rsidRDefault="00AB2D18" w:rsidP="00A2513E">
      <w:pPr>
        <w:rPr>
          <w:b/>
        </w:rPr>
      </w:pPr>
    </w:p>
    <w:p w14:paraId="6FB93706" w14:textId="77777777" w:rsidR="00AB2D18" w:rsidRDefault="00AB2D18" w:rsidP="00A2513E">
      <w:pPr>
        <w:rPr>
          <w:b/>
        </w:rPr>
      </w:pPr>
    </w:p>
    <w:p w14:paraId="2F80D70B" w14:textId="77777777" w:rsidR="00AB2D18" w:rsidRDefault="00AB2D18" w:rsidP="00A2513E">
      <w:pPr>
        <w:rPr>
          <w:b/>
        </w:rPr>
      </w:pPr>
    </w:p>
    <w:p w14:paraId="7CC69031" w14:textId="77777777" w:rsidR="00AB2D18" w:rsidRPr="00C93D82" w:rsidRDefault="00AB2D18" w:rsidP="00A2513E">
      <w:pPr>
        <w:ind w:left="7200"/>
        <w:rPr>
          <w:b/>
        </w:rPr>
      </w:pPr>
      <w:r>
        <w:rPr>
          <w:b/>
        </w:rPr>
        <w:t xml:space="preserve">Dr. Raza Hadier </w:t>
      </w:r>
    </w:p>
    <w:p w14:paraId="6896A7C7" w14:textId="77777777" w:rsidR="00AB2D18" w:rsidRPr="00C93D82" w:rsidRDefault="00AB2D18" w:rsidP="00A2513E">
      <w:pPr>
        <w:ind w:left="7200"/>
        <w:rPr>
          <w:b/>
        </w:rPr>
      </w:pPr>
      <w:r w:rsidRPr="00C93D82">
        <w:rPr>
          <w:b/>
        </w:rPr>
        <w:t>CHAIRMAN</w:t>
      </w:r>
    </w:p>
    <w:p w14:paraId="76AF606C" w14:textId="77777777" w:rsidR="00AB2D18" w:rsidRDefault="00AB2D18" w:rsidP="00A2513E"/>
    <w:p w14:paraId="4112F4FD" w14:textId="77777777" w:rsidR="00AB2D18" w:rsidRDefault="00AB2D18" w:rsidP="00A2513E">
      <w:r>
        <w:t>Copy to:-</w:t>
      </w:r>
    </w:p>
    <w:p w14:paraId="0F4D5B2A" w14:textId="77777777" w:rsidR="00AB2D18" w:rsidRDefault="00AB2D18" w:rsidP="00A2513E"/>
    <w:p w14:paraId="25AF1827" w14:textId="77777777" w:rsidR="00AB2D18" w:rsidRDefault="00AB2D18" w:rsidP="00A2513E">
      <w:pPr>
        <w:numPr>
          <w:ilvl w:val="0"/>
          <w:numId w:val="47"/>
        </w:numPr>
      </w:pPr>
      <w:r>
        <w:t>Secretary to Vive Chancellor, BUET, Khuzdar.</w:t>
      </w:r>
    </w:p>
    <w:p w14:paraId="493E44FE" w14:textId="77777777" w:rsidR="00AB2D18" w:rsidRDefault="00AB2D18" w:rsidP="00A2513E">
      <w:pPr>
        <w:numPr>
          <w:ilvl w:val="0"/>
          <w:numId w:val="47"/>
        </w:numPr>
      </w:pPr>
      <w:r>
        <w:t xml:space="preserve">PS to Dean Faculty of Engg: BUET, Khuzdar. </w:t>
      </w:r>
    </w:p>
    <w:p w14:paraId="74E9A048" w14:textId="77777777" w:rsidR="00AB2D18" w:rsidRDefault="00AB2D18" w:rsidP="00A2513E">
      <w:pPr>
        <w:ind w:left="360"/>
      </w:pPr>
      <w:r>
        <w:t>3.</w:t>
      </w:r>
      <w:r>
        <w:tab/>
        <w:t xml:space="preserve">      PS to Registrar BUET, Khuzdar.</w:t>
      </w:r>
    </w:p>
    <w:p w14:paraId="41B6EC75" w14:textId="77777777" w:rsidR="00AB2D18" w:rsidRDefault="00AB2D18" w:rsidP="00342D24">
      <w:pPr>
        <w:ind w:left="1440"/>
      </w:pPr>
      <w:r>
        <w:br w:type="page"/>
      </w:r>
    </w:p>
    <w:tbl>
      <w:tblPr>
        <w:tblW w:w="5142" w:type="pct"/>
        <w:tblLook w:val="0000" w:firstRow="0" w:lastRow="0" w:firstColumn="0" w:lastColumn="0" w:noHBand="0" w:noVBand="0"/>
      </w:tblPr>
      <w:tblGrid>
        <w:gridCol w:w="4860"/>
        <w:gridCol w:w="5136"/>
      </w:tblGrid>
      <w:tr w:rsidR="00AB2D18" w:rsidRPr="005D4FBE" w14:paraId="4A4ADEF7" w14:textId="77777777" w:rsidTr="009B4F26">
        <w:tc>
          <w:tcPr>
            <w:tcW w:w="2431" w:type="pct"/>
          </w:tcPr>
          <w:p w14:paraId="219A198D" w14:textId="77777777" w:rsidR="00AB2D18" w:rsidRPr="005D4FBE" w:rsidRDefault="00AB2D18" w:rsidP="009B4F26">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9/</w:t>
            </w:r>
          </w:p>
        </w:tc>
        <w:tc>
          <w:tcPr>
            <w:tcW w:w="2569" w:type="pct"/>
          </w:tcPr>
          <w:p w14:paraId="2FD2EFEB" w14:textId="77777777" w:rsidR="00AB2D18" w:rsidRPr="005D4FBE" w:rsidRDefault="00AB2D18" w:rsidP="009B4F26">
            <w:pPr>
              <w:snapToGrid w:val="0"/>
              <w:jc w:val="right"/>
              <w:rPr>
                <w:rFonts w:ascii="Berlin Sans FB" w:hAnsi="Berlin Sans FB"/>
              </w:rPr>
            </w:pPr>
            <w:r>
              <w:rPr>
                <w:rFonts w:ascii="Berlin Sans FB" w:hAnsi="Berlin Sans FB"/>
              </w:rPr>
              <w:t>Dated  : March 11, 2019</w:t>
            </w:r>
          </w:p>
        </w:tc>
      </w:tr>
    </w:tbl>
    <w:p w14:paraId="35588658" w14:textId="77777777" w:rsidR="00AB2D18" w:rsidRDefault="00AB2D18" w:rsidP="00342D24">
      <w:pPr>
        <w:ind w:left="1440"/>
      </w:pPr>
    </w:p>
    <w:p w14:paraId="2026A4EE" w14:textId="77777777" w:rsidR="00AB2D18" w:rsidRDefault="00AB2D18" w:rsidP="00342D24">
      <w:pPr>
        <w:ind w:left="1440"/>
      </w:pPr>
    </w:p>
    <w:p w14:paraId="0591F277" w14:textId="77777777" w:rsidR="00AB2D18" w:rsidRDefault="00AB2D18" w:rsidP="00342D24">
      <w:pPr>
        <w:ind w:left="1440"/>
      </w:pPr>
      <w:r>
        <w:t>The Executive Engineer (XEN),</w:t>
      </w:r>
    </w:p>
    <w:p w14:paraId="4B0F74F4" w14:textId="77777777" w:rsidR="00AB2D18" w:rsidRDefault="00AB2D18" w:rsidP="00342D24">
      <w:pPr>
        <w:ind w:left="1440"/>
      </w:pPr>
      <w:r>
        <w:t>NTDC, 220 kV Grid Station,</w:t>
      </w:r>
    </w:p>
    <w:p w14:paraId="2B06978C" w14:textId="77777777" w:rsidR="00AB2D18" w:rsidRDefault="00AB2D18" w:rsidP="00266E82">
      <w:pPr>
        <w:ind w:left="1440"/>
      </w:pPr>
      <w:r>
        <w:t>Khuzdar.</w:t>
      </w:r>
    </w:p>
    <w:p w14:paraId="36F0A6B5" w14:textId="77777777" w:rsidR="00AB2D18" w:rsidRDefault="00AB2D18" w:rsidP="00342D24">
      <w:pPr>
        <w:ind w:left="1440"/>
      </w:pPr>
    </w:p>
    <w:p w14:paraId="49384738" w14:textId="77777777" w:rsidR="00AB2D18" w:rsidRDefault="00AB2D18" w:rsidP="00342D24">
      <w:pPr>
        <w:ind w:left="1440"/>
      </w:pPr>
    </w:p>
    <w:p w14:paraId="0F11048A" w14:textId="77777777" w:rsidR="00AB2D18" w:rsidRPr="00A82114" w:rsidRDefault="00AB2D18" w:rsidP="00342D24">
      <w:pPr>
        <w:rPr>
          <w:caps/>
        </w:rPr>
      </w:pPr>
      <w:r>
        <w:t>Subject:</w:t>
      </w:r>
      <w:r>
        <w:tab/>
      </w:r>
      <w:r>
        <w:rPr>
          <w:b/>
          <w:caps/>
          <w:u w:val="single"/>
        </w:rPr>
        <w:t>Study Visit</w:t>
      </w:r>
    </w:p>
    <w:p w14:paraId="1AE7E9C4" w14:textId="77777777" w:rsidR="00AB2D18" w:rsidRDefault="00AB2D18" w:rsidP="00342D24"/>
    <w:p w14:paraId="4DFFD08E" w14:textId="77777777" w:rsidR="00AB2D18" w:rsidRDefault="00AB2D18" w:rsidP="00342D24"/>
    <w:p w14:paraId="69F0B4F2" w14:textId="77777777" w:rsidR="00AB2D18" w:rsidRDefault="00AB2D18" w:rsidP="00342D24">
      <w:r>
        <w:t>Dear Sir,</w:t>
      </w:r>
    </w:p>
    <w:p w14:paraId="525A8E31" w14:textId="77777777" w:rsidR="00AB2D18" w:rsidRDefault="00AB2D18" w:rsidP="00342D24"/>
    <w:p w14:paraId="770DC550" w14:textId="77777777" w:rsidR="00AB2D18" w:rsidRDefault="00AB2D18" w:rsidP="00342D24">
      <w:pPr>
        <w:spacing w:line="360" w:lineRule="auto"/>
        <w:jc w:val="lowKashida"/>
      </w:pPr>
      <w:r>
        <w:t xml:space="preserve"> I would like to send students group of 5</w:t>
      </w:r>
      <w:r w:rsidRPr="00A2513E">
        <w:rPr>
          <w:vertAlign w:val="superscript"/>
        </w:rPr>
        <w:t>th</w:t>
      </w:r>
      <w:r>
        <w:t xml:space="preserve"> Semester to visit 220 kV gird station, Khuzdar on Thursday March 14, 2019.  In this regard kindly allow the students for one day trip. </w:t>
      </w:r>
    </w:p>
    <w:p w14:paraId="66579442" w14:textId="77777777" w:rsidR="00AB2D18" w:rsidRDefault="00AB2D18" w:rsidP="00342D24">
      <w:pPr>
        <w:jc w:val="lowKashida"/>
      </w:pPr>
      <w:r>
        <w:t>Your cooperation in this regard will be highly appreciated.</w:t>
      </w:r>
    </w:p>
    <w:p w14:paraId="48DF8E1B" w14:textId="77777777" w:rsidR="00AB2D18" w:rsidRDefault="00AB2D18" w:rsidP="00342D24"/>
    <w:p w14:paraId="435B6B63" w14:textId="77777777" w:rsidR="00AB2D18" w:rsidRDefault="00AB2D18" w:rsidP="00342D24">
      <w:pPr>
        <w:rPr>
          <w:b/>
        </w:rPr>
      </w:pPr>
    </w:p>
    <w:p w14:paraId="25339D0B" w14:textId="77777777" w:rsidR="00AB2D18" w:rsidRDefault="00AB2D18" w:rsidP="00342D24">
      <w:pPr>
        <w:rPr>
          <w:b/>
        </w:rPr>
      </w:pPr>
    </w:p>
    <w:p w14:paraId="481C6DF0" w14:textId="77777777" w:rsidR="00AB2D18" w:rsidRDefault="00AB2D18" w:rsidP="00342D24">
      <w:pPr>
        <w:rPr>
          <w:b/>
        </w:rPr>
      </w:pPr>
    </w:p>
    <w:p w14:paraId="05B259D9" w14:textId="77777777" w:rsidR="00AB2D18" w:rsidRPr="00C93D82" w:rsidRDefault="00AB2D18" w:rsidP="00342D24">
      <w:pPr>
        <w:ind w:left="7200"/>
        <w:rPr>
          <w:b/>
        </w:rPr>
      </w:pPr>
      <w:r>
        <w:rPr>
          <w:b/>
        </w:rPr>
        <w:t xml:space="preserve">Dr. Raza Hadier </w:t>
      </w:r>
    </w:p>
    <w:p w14:paraId="262D7C27" w14:textId="77777777" w:rsidR="00AB2D18" w:rsidRPr="00C93D82" w:rsidRDefault="00AB2D18" w:rsidP="00342D24">
      <w:pPr>
        <w:ind w:left="7200"/>
        <w:rPr>
          <w:b/>
        </w:rPr>
      </w:pPr>
      <w:r w:rsidRPr="00C93D82">
        <w:rPr>
          <w:b/>
        </w:rPr>
        <w:t>CHAIRMAN</w:t>
      </w:r>
    </w:p>
    <w:p w14:paraId="3A009EFD" w14:textId="77777777" w:rsidR="00AB2D18" w:rsidRDefault="00AB2D18" w:rsidP="00342D24"/>
    <w:p w14:paraId="44E019F0" w14:textId="77777777" w:rsidR="00AB2D18" w:rsidRDefault="00AB2D18" w:rsidP="00342D24">
      <w:r>
        <w:t>Copy to:-</w:t>
      </w:r>
    </w:p>
    <w:p w14:paraId="644FF7B5" w14:textId="77777777" w:rsidR="00AB2D18" w:rsidRDefault="00AB2D18" w:rsidP="00342D24"/>
    <w:p w14:paraId="6ADECDB1" w14:textId="77777777" w:rsidR="00AB2D18" w:rsidRDefault="00AB2D18" w:rsidP="00266E82">
      <w:pPr>
        <w:numPr>
          <w:ilvl w:val="0"/>
          <w:numId w:val="49"/>
        </w:numPr>
      </w:pPr>
      <w:r>
        <w:t>Secretary to Vive Chancellor, BUET, Khuzdar.</w:t>
      </w:r>
    </w:p>
    <w:p w14:paraId="0085F192" w14:textId="77777777" w:rsidR="00AB2D18" w:rsidRDefault="00AB2D18" w:rsidP="00342D24">
      <w:pPr>
        <w:numPr>
          <w:ilvl w:val="0"/>
          <w:numId w:val="49"/>
        </w:numPr>
      </w:pPr>
      <w:r>
        <w:t xml:space="preserve">PS to Dean Faculty of Engg: BUET, Khuzdar. </w:t>
      </w:r>
    </w:p>
    <w:p w14:paraId="2D9121AB" w14:textId="77777777" w:rsidR="00AB2D18" w:rsidRPr="00D63EDA" w:rsidRDefault="00AB2D18" w:rsidP="00342D24">
      <w:pPr>
        <w:ind w:left="360"/>
      </w:pPr>
      <w:r>
        <w:t>3.</w:t>
      </w:r>
      <w:r>
        <w:tab/>
        <w:t xml:space="preserve">      PS to Registrar BUET, Khuzdar.</w:t>
      </w:r>
    </w:p>
    <w:p w14:paraId="33C5565E" w14:textId="77777777" w:rsidR="00AB2D18" w:rsidRPr="00D63EDA" w:rsidRDefault="00AB2D18" w:rsidP="00DA32F1">
      <w:pPr>
        <w:ind w:left="360"/>
      </w:pPr>
      <w:r>
        <w:br w:type="page"/>
      </w:r>
    </w:p>
    <w:tbl>
      <w:tblPr>
        <w:tblW w:w="5142" w:type="pct"/>
        <w:tblLook w:val="0000" w:firstRow="0" w:lastRow="0" w:firstColumn="0" w:lastColumn="0" w:noHBand="0" w:noVBand="0"/>
      </w:tblPr>
      <w:tblGrid>
        <w:gridCol w:w="4860"/>
        <w:gridCol w:w="5136"/>
      </w:tblGrid>
      <w:tr w:rsidR="00AB2D18" w:rsidRPr="005D4FBE" w14:paraId="3746F46B" w14:textId="77777777" w:rsidTr="002120E9">
        <w:tc>
          <w:tcPr>
            <w:tcW w:w="2431" w:type="pct"/>
          </w:tcPr>
          <w:p w14:paraId="348F30CC" w14:textId="77777777" w:rsidR="00AB2D18" w:rsidRPr="005D4FBE" w:rsidRDefault="00AB2D18" w:rsidP="002120E9">
            <w:pPr>
              <w:snapToGrid w:val="0"/>
              <w:ind w:right="400"/>
              <w:rPr>
                <w:rFonts w:ascii="Berlin Sans FB" w:hAnsi="Berlin Sans FB"/>
                <w:u w:val="single"/>
              </w:rPr>
            </w:pPr>
            <w:r w:rsidRPr="005D4FBE">
              <w:rPr>
                <w:rFonts w:ascii="Berlin Sans FB" w:hAnsi="Berlin Sans FB"/>
              </w:rPr>
              <w:t xml:space="preserve">Ref. </w:t>
            </w:r>
            <w:r>
              <w:rPr>
                <w:rFonts w:ascii="Berlin Sans FB" w:hAnsi="Berlin Sans FB"/>
                <w:u w:val="single"/>
              </w:rPr>
              <w:t>BUETK / EED-06/19/</w:t>
            </w:r>
          </w:p>
        </w:tc>
        <w:tc>
          <w:tcPr>
            <w:tcW w:w="2569" w:type="pct"/>
          </w:tcPr>
          <w:p w14:paraId="744FDFBB" w14:textId="77777777" w:rsidR="00AB2D18" w:rsidRPr="005D4FBE" w:rsidRDefault="00AB2D18" w:rsidP="002120E9">
            <w:pPr>
              <w:snapToGrid w:val="0"/>
              <w:jc w:val="right"/>
              <w:rPr>
                <w:rFonts w:ascii="Berlin Sans FB" w:hAnsi="Berlin Sans FB"/>
              </w:rPr>
            </w:pPr>
            <w:r>
              <w:rPr>
                <w:rFonts w:ascii="Berlin Sans FB" w:hAnsi="Berlin Sans FB"/>
              </w:rPr>
              <w:t>Dated  : March 11, 2019</w:t>
            </w:r>
          </w:p>
        </w:tc>
      </w:tr>
    </w:tbl>
    <w:p w14:paraId="381B8942" w14:textId="77777777" w:rsidR="00AB2D18" w:rsidRDefault="00AB2D18" w:rsidP="00DA32F1">
      <w:pPr>
        <w:ind w:left="1440"/>
      </w:pPr>
    </w:p>
    <w:p w14:paraId="136D8165" w14:textId="77777777" w:rsidR="00AB2D18" w:rsidRDefault="00AB2D18" w:rsidP="00DA32F1">
      <w:pPr>
        <w:ind w:left="1440"/>
      </w:pPr>
    </w:p>
    <w:p w14:paraId="6B09C00D" w14:textId="77777777" w:rsidR="00AB2D18" w:rsidRDefault="00AB2D18" w:rsidP="00DA32F1">
      <w:pPr>
        <w:ind w:left="1440"/>
      </w:pPr>
      <w:r>
        <w:t>The Executive Engineer (XEN),</w:t>
      </w:r>
    </w:p>
    <w:p w14:paraId="7019B40C" w14:textId="77777777" w:rsidR="00AB2D18" w:rsidRDefault="00AB2D18" w:rsidP="00DA32F1">
      <w:pPr>
        <w:ind w:left="1440"/>
      </w:pPr>
      <w:r>
        <w:t>NTDC, 220 kV Grid Station,</w:t>
      </w:r>
    </w:p>
    <w:p w14:paraId="251D1DFB" w14:textId="77777777" w:rsidR="00AB2D18" w:rsidRDefault="00AB2D18" w:rsidP="00DA32F1">
      <w:pPr>
        <w:ind w:left="1440"/>
      </w:pPr>
      <w:r>
        <w:t xml:space="preserve">Khuzdar. </w:t>
      </w:r>
    </w:p>
    <w:p w14:paraId="6913F621" w14:textId="77777777" w:rsidR="00AB2D18" w:rsidRDefault="00AB2D18" w:rsidP="00DA32F1">
      <w:pPr>
        <w:ind w:left="1440"/>
      </w:pPr>
    </w:p>
    <w:p w14:paraId="3DD648EC" w14:textId="77777777" w:rsidR="00AB2D18" w:rsidRDefault="00AB2D18" w:rsidP="00DA32F1">
      <w:pPr>
        <w:ind w:left="1440"/>
      </w:pPr>
    </w:p>
    <w:p w14:paraId="60B86604" w14:textId="77777777" w:rsidR="00AB2D18" w:rsidRPr="00A82114" w:rsidRDefault="00AB2D18" w:rsidP="00DA32F1">
      <w:pPr>
        <w:rPr>
          <w:caps/>
        </w:rPr>
      </w:pPr>
      <w:r>
        <w:t>Subject:</w:t>
      </w:r>
      <w:r>
        <w:tab/>
      </w:r>
      <w:r>
        <w:rPr>
          <w:b/>
          <w:caps/>
          <w:u w:val="single"/>
        </w:rPr>
        <w:t>Study Visit</w:t>
      </w:r>
    </w:p>
    <w:p w14:paraId="1D2E90F4" w14:textId="77777777" w:rsidR="00AB2D18" w:rsidRDefault="00AB2D18" w:rsidP="00DA32F1"/>
    <w:p w14:paraId="1E7BB0E4" w14:textId="77777777" w:rsidR="00AB2D18" w:rsidRDefault="00AB2D18" w:rsidP="00DA32F1"/>
    <w:p w14:paraId="0A3DE2EA" w14:textId="77777777" w:rsidR="00AB2D18" w:rsidRDefault="00AB2D18" w:rsidP="00DA32F1">
      <w:r>
        <w:t>Dear Sir,</w:t>
      </w:r>
    </w:p>
    <w:p w14:paraId="0336D472" w14:textId="77777777" w:rsidR="00AB2D18" w:rsidRDefault="00AB2D18" w:rsidP="00DA32F1"/>
    <w:p w14:paraId="6980DE0C" w14:textId="77777777" w:rsidR="00AB2D18" w:rsidRDefault="00AB2D18" w:rsidP="00266E82">
      <w:pPr>
        <w:spacing w:line="360" w:lineRule="auto"/>
        <w:jc w:val="lowKashida"/>
      </w:pPr>
      <w:r>
        <w:t xml:space="preserve"> I would like to send students' group of 7</w:t>
      </w:r>
      <w:r w:rsidRPr="00A2513E">
        <w:rPr>
          <w:vertAlign w:val="superscript"/>
        </w:rPr>
        <w:t>th</w:t>
      </w:r>
      <w:r>
        <w:t xml:space="preserve"> Semester to visit 220 kV gird station, Khuzdar on Friday March 15, 2019.  In this regard kindly allow the students for one day trip. </w:t>
      </w:r>
    </w:p>
    <w:p w14:paraId="0FD35AE4" w14:textId="77777777" w:rsidR="00AB2D18" w:rsidRDefault="00AB2D18" w:rsidP="00815790">
      <w:pPr>
        <w:spacing w:line="360" w:lineRule="auto"/>
        <w:jc w:val="lowKashida"/>
      </w:pPr>
      <w:r>
        <w:t xml:space="preserve">Your cooperation in this regard will be highly appreciated. </w:t>
      </w:r>
    </w:p>
    <w:p w14:paraId="3A528FDB" w14:textId="77777777" w:rsidR="00AB2D18" w:rsidRDefault="00AB2D18" w:rsidP="00DA32F1">
      <w:pPr>
        <w:jc w:val="lowKashida"/>
      </w:pPr>
    </w:p>
    <w:p w14:paraId="0C6592CA" w14:textId="77777777" w:rsidR="00AB2D18" w:rsidRDefault="00AB2D18" w:rsidP="00DA32F1"/>
    <w:p w14:paraId="2FBCF4C6" w14:textId="77777777" w:rsidR="00AB2D18" w:rsidRDefault="00AB2D18" w:rsidP="00DA32F1">
      <w:pPr>
        <w:rPr>
          <w:b/>
        </w:rPr>
      </w:pPr>
    </w:p>
    <w:p w14:paraId="7F071BE7" w14:textId="77777777" w:rsidR="00AB2D18" w:rsidRDefault="00AB2D18" w:rsidP="00DA32F1">
      <w:pPr>
        <w:rPr>
          <w:b/>
        </w:rPr>
      </w:pPr>
    </w:p>
    <w:p w14:paraId="4EC6742A" w14:textId="77777777" w:rsidR="00AB2D18" w:rsidRDefault="00AB2D18" w:rsidP="00DA32F1">
      <w:pPr>
        <w:rPr>
          <w:b/>
        </w:rPr>
      </w:pPr>
    </w:p>
    <w:p w14:paraId="2E6343DA" w14:textId="77777777" w:rsidR="00AB2D18" w:rsidRPr="00C93D82" w:rsidRDefault="00AB2D18" w:rsidP="00DA32F1">
      <w:pPr>
        <w:ind w:left="7200"/>
        <w:rPr>
          <w:b/>
        </w:rPr>
      </w:pPr>
      <w:r>
        <w:rPr>
          <w:b/>
        </w:rPr>
        <w:t xml:space="preserve">Dr. Raza Hadier </w:t>
      </w:r>
    </w:p>
    <w:p w14:paraId="312EDECF" w14:textId="77777777" w:rsidR="00AB2D18" w:rsidRPr="00C93D82" w:rsidRDefault="00AB2D18" w:rsidP="00DA32F1">
      <w:pPr>
        <w:ind w:left="7200"/>
        <w:rPr>
          <w:b/>
        </w:rPr>
      </w:pPr>
      <w:r w:rsidRPr="00C93D82">
        <w:rPr>
          <w:b/>
        </w:rPr>
        <w:t>CHAIRMAN</w:t>
      </w:r>
    </w:p>
    <w:p w14:paraId="6E267227" w14:textId="77777777" w:rsidR="00AB2D18" w:rsidRDefault="00AB2D18" w:rsidP="00DA32F1"/>
    <w:p w14:paraId="53F642E5" w14:textId="77777777" w:rsidR="00AB2D18" w:rsidRDefault="00AB2D18" w:rsidP="00DA32F1">
      <w:r>
        <w:t>Copy to:-</w:t>
      </w:r>
    </w:p>
    <w:p w14:paraId="2971276E" w14:textId="77777777" w:rsidR="00AB2D18" w:rsidRDefault="00AB2D18" w:rsidP="00DA32F1"/>
    <w:p w14:paraId="75027170" w14:textId="77777777" w:rsidR="00AB2D18" w:rsidRDefault="00AB2D18" w:rsidP="00DA32F1">
      <w:pPr>
        <w:numPr>
          <w:ilvl w:val="0"/>
          <w:numId w:val="48"/>
        </w:numPr>
      </w:pPr>
      <w:r>
        <w:t>Secretary to Vive Chancellor, BUET, Khuzdar.</w:t>
      </w:r>
    </w:p>
    <w:p w14:paraId="79C6C4A7" w14:textId="77777777" w:rsidR="00AB2D18" w:rsidRDefault="00AB2D18" w:rsidP="00DA32F1">
      <w:pPr>
        <w:numPr>
          <w:ilvl w:val="0"/>
          <w:numId w:val="48"/>
        </w:numPr>
      </w:pPr>
      <w:r>
        <w:t xml:space="preserve">PS to Dean Faculty of Engg: BUET, Khuzdar. </w:t>
      </w:r>
    </w:p>
    <w:p w14:paraId="59733B52" w14:textId="77777777" w:rsidR="00AB2D18" w:rsidRPr="00D63EDA" w:rsidRDefault="00AB2D18" w:rsidP="00DA32F1">
      <w:pPr>
        <w:ind w:left="360"/>
      </w:pPr>
      <w:r>
        <w:t>3.</w:t>
      </w:r>
      <w:r>
        <w:tab/>
        <w:t xml:space="preserve">      PS to Registrar BUET, Khuzdar.</w:t>
      </w:r>
    </w:p>
    <w:p w14:paraId="34B78DFC" w14:textId="77777777" w:rsidR="00AB2D18" w:rsidRPr="00D63EDA" w:rsidRDefault="00AB2D18" w:rsidP="00DA32F1">
      <w:pPr>
        <w:ind w:left="360"/>
      </w:pPr>
    </w:p>
    <w:p w14:paraId="00CEC42F" w14:textId="77777777" w:rsidR="00AB2D18" w:rsidRPr="00D63EDA" w:rsidRDefault="00AB2D18" w:rsidP="00DA32F1">
      <w:pPr>
        <w:ind w:left="360"/>
      </w:pPr>
      <w:r>
        <w:br w:type="page"/>
      </w:r>
    </w:p>
    <w:tbl>
      <w:tblPr>
        <w:tblW w:w="5000" w:type="pct"/>
        <w:tblLook w:val="0000" w:firstRow="0" w:lastRow="0" w:firstColumn="0" w:lastColumn="0" w:noHBand="0" w:noVBand="0"/>
      </w:tblPr>
      <w:tblGrid>
        <w:gridCol w:w="4860"/>
        <w:gridCol w:w="4860"/>
      </w:tblGrid>
      <w:tr w:rsidR="00AB2D18" w14:paraId="7E5FF80A" w14:textId="77777777" w:rsidTr="00697A9B">
        <w:tc>
          <w:tcPr>
            <w:tcW w:w="2500" w:type="pct"/>
          </w:tcPr>
          <w:p w14:paraId="1748E511" w14:textId="77777777" w:rsidR="00AB2D18" w:rsidRDefault="00AB2D18" w:rsidP="00697A9B">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9/</w:t>
            </w:r>
          </w:p>
          <w:p w14:paraId="6288742C" w14:textId="77777777" w:rsidR="00AB2D18" w:rsidRDefault="00AB2D18" w:rsidP="00697A9B">
            <w:pPr>
              <w:snapToGrid w:val="0"/>
              <w:ind w:right="400"/>
              <w:rPr>
                <w:rFonts w:ascii="MS Reference Sans Serif" w:hAnsi="MS Reference Sans Serif"/>
                <w:b/>
                <w:szCs w:val="26"/>
                <w:u w:val="single"/>
              </w:rPr>
            </w:pPr>
          </w:p>
        </w:tc>
        <w:tc>
          <w:tcPr>
            <w:tcW w:w="2500" w:type="pct"/>
          </w:tcPr>
          <w:p w14:paraId="27DDADC4" w14:textId="77777777" w:rsidR="00AB2D18" w:rsidRDefault="00AB2D18" w:rsidP="00372F0A">
            <w:pPr>
              <w:snapToGrid w:val="0"/>
              <w:rPr>
                <w:rFonts w:ascii="MS Reference Sans Serif" w:hAnsi="MS Reference Sans Serif"/>
                <w:b/>
                <w:szCs w:val="26"/>
              </w:rPr>
            </w:pPr>
            <w:r>
              <w:rPr>
                <w:rFonts w:ascii="MS Reference Sans Serif" w:hAnsi="MS Reference Sans Serif"/>
                <w:b/>
                <w:szCs w:val="26"/>
              </w:rPr>
              <w:t xml:space="preserve">               Dated: March 13 2019.</w:t>
            </w:r>
          </w:p>
        </w:tc>
      </w:tr>
    </w:tbl>
    <w:p w14:paraId="42BB8E8B" w14:textId="77777777" w:rsidR="00AB2D18" w:rsidRDefault="00AB2D18" w:rsidP="00372F0A">
      <w:pPr>
        <w:spacing w:line="360" w:lineRule="auto"/>
        <w:jc w:val="both"/>
        <w:rPr>
          <w:bCs/>
        </w:rPr>
      </w:pPr>
    </w:p>
    <w:p w14:paraId="30584E87" w14:textId="77777777" w:rsidR="00AB2D18" w:rsidRDefault="00AB2D18" w:rsidP="00372F0A">
      <w:pPr>
        <w:spacing w:line="360" w:lineRule="auto"/>
        <w:jc w:val="both"/>
        <w:rPr>
          <w:bCs/>
        </w:rPr>
      </w:pPr>
    </w:p>
    <w:p w14:paraId="46C95753" w14:textId="77777777" w:rsidR="00AB2D18" w:rsidRDefault="00AB2D18" w:rsidP="00372F0A">
      <w:pPr>
        <w:spacing w:line="360" w:lineRule="auto"/>
        <w:jc w:val="both"/>
        <w:rPr>
          <w:bCs/>
        </w:rPr>
      </w:pPr>
      <w:r>
        <w:rPr>
          <w:bCs/>
        </w:rPr>
        <w:t xml:space="preserve">The Dean Faculty of Sciences,  </w:t>
      </w:r>
    </w:p>
    <w:p w14:paraId="3527F387" w14:textId="77777777" w:rsidR="00AB2D18" w:rsidRDefault="00AB2D18" w:rsidP="00372F0A">
      <w:pPr>
        <w:spacing w:line="360" w:lineRule="auto"/>
        <w:jc w:val="both"/>
        <w:rPr>
          <w:bCs/>
        </w:rPr>
      </w:pPr>
      <w:r>
        <w:rPr>
          <w:bCs/>
        </w:rPr>
        <w:t>BUET, Khuzdar.</w:t>
      </w:r>
    </w:p>
    <w:p w14:paraId="58B65CDB" w14:textId="77777777" w:rsidR="00AB2D18" w:rsidRDefault="00AB2D18" w:rsidP="00372F0A">
      <w:pPr>
        <w:spacing w:line="360" w:lineRule="auto"/>
        <w:jc w:val="both"/>
        <w:rPr>
          <w:bCs/>
        </w:rPr>
      </w:pPr>
    </w:p>
    <w:p w14:paraId="67151D17" w14:textId="77777777" w:rsidR="00AB2D18" w:rsidRDefault="00AB2D18" w:rsidP="00372F0A">
      <w:pPr>
        <w:spacing w:line="360" w:lineRule="auto"/>
        <w:ind w:left="1440" w:hanging="1440"/>
        <w:jc w:val="both"/>
        <w:rPr>
          <w:bCs/>
        </w:rPr>
      </w:pPr>
    </w:p>
    <w:p w14:paraId="3009EBE6" w14:textId="77777777" w:rsidR="00AB2D18" w:rsidRPr="003B4D2E" w:rsidRDefault="00AB2D18" w:rsidP="00372F0A">
      <w:pPr>
        <w:spacing w:line="360" w:lineRule="auto"/>
        <w:ind w:left="1440" w:hanging="1440"/>
        <w:jc w:val="both"/>
        <w:rPr>
          <w:b/>
          <w:bCs/>
          <w:u w:val="single"/>
        </w:rPr>
      </w:pPr>
      <w:r>
        <w:rPr>
          <w:bCs/>
        </w:rPr>
        <w:t xml:space="preserve">Subject: - </w:t>
      </w:r>
      <w:r>
        <w:rPr>
          <w:bCs/>
        </w:rPr>
        <w:tab/>
      </w:r>
      <w:r>
        <w:rPr>
          <w:b/>
          <w:bCs/>
          <w:caps/>
          <w:u w:val="single"/>
        </w:rPr>
        <w:t xml:space="preserve">Phd supervisors capacity building program </w:t>
      </w:r>
    </w:p>
    <w:p w14:paraId="07ABA9A7" w14:textId="77777777" w:rsidR="00AB2D18" w:rsidRDefault="00AB2D18" w:rsidP="00372F0A">
      <w:pPr>
        <w:spacing w:line="360" w:lineRule="auto"/>
        <w:jc w:val="both"/>
        <w:rPr>
          <w:bCs/>
        </w:rPr>
      </w:pPr>
    </w:p>
    <w:p w14:paraId="5F983000" w14:textId="77777777" w:rsidR="00AB2D18" w:rsidRDefault="00AB2D18" w:rsidP="005E1283">
      <w:pPr>
        <w:spacing w:line="360" w:lineRule="auto"/>
        <w:jc w:val="both"/>
        <w:rPr>
          <w:bCs/>
        </w:rPr>
      </w:pPr>
      <w:r>
        <w:rPr>
          <w:bCs/>
        </w:rPr>
        <w:t xml:space="preserve">Refer letter No.1-6/LID/HEC/2018-19/208 received on dated 25-02-2019 on the above mentioned subject the required information and filled Performa are enclosed herewith for your information and necessary action. </w:t>
      </w:r>
    </w:p>
    <w:p w14:paraId="6C766303" w14:textId="77777777" w:rsidR="00AB2D18" w:rsidRDefault="00AB2D18" w:rsidP="00372F0A">
      <w:pPr>
        <w:spacing w:line="360" w:lineRule="auto"/>
        <w:jc w:val="both"/>
        <w:rPr>
          <w:b/>
          <w:bCs/>
        </w:rPr>
      </w:pPr>
    </w:p>
    <w:p w14:paraId="14C16354" w14:textId="77777777" w:rsidR="00AB2D18" w:rsidRDefault="00AB2D18" w:rsidP="00372F0A">
      <w:pPr>
        <w:spacing w:line="360" w:lineRule="auto"/>
        <w:jc w:val="both"/>
        <w:rPr>
          <w:b/>
          <w:bCs/>
        </w:rPr>
      </w:pPr>
    </w:p>
    <w:p w14:paraId="5A0C3D18" w14:textId="77777777" w:rsidR="00AB2D18" w:rsidRDefault="00AB2D18" w:rsidP="00372F0A">
      <w:pPr>
        <w:spacing w:line="360" w:lineRule="auto"/>
        <w:jc w:val="both"/>
        <w:rPr>
          <w:b/>
          <w:bCs/>
        </w:rPr>
      </w:pPr>
    </w:p>
    <w:p w14:paraId="2290A8AC" w14:textId="77777777" w:rsidR="00AB2D18" w:rsidRDefault="00AB2D18" w:rsidP="00372F0A">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p>
    <w:p w14:paraId="22A397FE" w14:textId="77777777" w:rsidR="00AB2D18" w:rsidRDefault="00AB2D18" w:rsidP="00372F0A">
      <w:pPr>
        <w:ind w:left="5760"/>
        <w:rPr>
          <w:b/>
          <w:caps/>
        </w:rPr>
      </w:pPr>
    </w:p>
    <w:p w14:paraId="790AA604" w14:textId="77777777" w:rsidR="00AB2D18" w:rsidRDefault="00AB2D18" w:rsidP="00372F0A">
      <w:pPr>
        <w:ind w:left="5760"/>
        <w:rPr>
          <w:b/>
          <w:caps/>
        </w:rPr>
      </w:pPr>
    </w:p>
    <w:p w14:paraId="288FD0E1" w14:textId="77777777" w:rsidR="00AB2D18" w:rsidRPr="00407F43" w:rsidRDefault="00AB2D18" w:rsidP="00372F0A">
      <w:pPr>
        <w:ind w:left="5760"/>
        <w:rPr>
          <w:b/>
          <w:caps/>
        </w:rPr>
      </w:pPr>
      <w:r>
        <w:rPr>
          <w:b/>
          <w:caps/>
        </w:rPr>
        <w:t xml:space="preserve">                           </w:t>
      </w:r>
      <w:r w:rsidRPr="00407F43">
        <w:rPr>
          <w:b/>
          <w:caps/>
        </w:rPr>
        <w:t>Chairman</w:t>
      </w:r>
    </w:p>
    <w:p w14:paraId="304D1118" w14:textId="77777777" w:rsidR="00AB2D18" w:rsidRPr="00D63EDA" w:rsidRDefault="00AB2D18" w:rsidP="00372F0A">
      <w:pPr>
        <w:tabs>
          <w:tab w:val="left" w:pos="1892"/>
        </w:tabs>
      </w:pPr>
      <w:r>
        <w:br w:type="page"/>
      </w:r>
    </w:p>
    <w:tbl>
      <w:tblPr>
        <w:tblW w:w="5000" w:type="pct"/>
        <w:tblLook w:val="0000" w:firstRow="0" w:lastRow="0" w:firstColumn="0" w:lastColumn="0" w:noHBand="0" w:noVBand="0"/>
      </w:tblPr>
      <w:tblGrid>
        <w:gridCol w:w="4860"/>
        <w:gridCol w:w="4860"/>
      </w:tblGrid>
      <w:tr w:rsidR="00AB2D18" w14:paraId="42162F59" w14:textId="77777777" w:rsidTr="0041784D">
        <w:tc>
          <w:tcPr>
            <w:tcW w:w="2500" w:type="pct"/>
          </w:tcPr>
          <w:p w14:paraId="179598E4" w14:textId="77777777" w:rsidR="00AB2D18" w:rsidRDefault="00AB2D18" w:rsidP="0041784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9/063.</w:t>
            </w:r>
          </w:p>
          <w:p w14:paraId="61172E21" w14:textId="77777777" w:rsidR="00AB2D18" w:rsidRDefault="00AB2D18" w:rsidP="0041784D">
            <w:pPr>
              <w:snapToGrid w:val="0"/>
              <w:ind w:right="400"/>
              <w:rPr>
                <w:rFonts w:ascii="MS Reference Sans Serif" w:hAnsi="MS Reference Sans Serif"/>
                <w:b/>
                <w:szCs w:val="26"/>
                <w:u w:val="single"/>
              </w:rPr>
            </w:pPr>
          </w:p>
        </w:tc>
        <w:tc>
          <w:tcPr>
            <w:tcW w:w="2500" w:type="pct"/>
          </w:tcPr>
          <w:p w14:paraId="515196E2" w14:textId="77777777" w:rsidR="00AB2D18" w:rsidRDefault="00AB2D18" w:rsidP="0041784D">
            <w:pPr>
              <w:snapToGrid w:val="0"/>
              <w:rPr>
                <w:rFonts w:ascii="MS Reference Sans Serif" w:hAnsi="MS Reference Sans Serif"/>
                <w:b/>
                <w:szCs w:val="26"/>
              </w:rPr>
            </w:pPr>
            <w:r>
              <w:rPr>
                <w:rFonts w:ascii="MS Reference Sans Serif" w:hAnsi="MS Reference Sans Serif"/>
                <w:b/>
                <w:szCs w:val="26"/>
              </w:rPr>
              <w:t xml:space="preserve">               Dated: March 14 2019.</w:t>
            </w:r>
          </w:p>
        </w:tc>
      </w:tr>
    </w:tbl>
    <w:p w14:paraId="68233B9A" w14:textId="77777777" w:rsidR="00AB2D18" w:rsidRDefault="00AB2D18" w:rsidP="00226512">
      <w:pPr>
        <w:spacing w:line="360" w:lineRule="auto"/>
        <w:jc w:val="both"/>
        <w:rPr>
          <w:bCs/>
        </w:rPr>
      </w:pPr>
    </w:p>
    <w:p w14:paraId="2AB26DB8" w14:textId="77777777" w:rsidR="00AB2D18" w:rsidRDefault="00AB2D18" w:rsidP="00226512">
      <w:pPr>
        <w:spacing w:line="360" w:lineRule="auto"/>
        <w:jc w:val="both"/>
        <w:rPr>
          <w:bCs/>
        </w:rPr>
      </w:pPr>
    </w:p>
    <w:p w14:paraId="1A27FF77" w14:textId="77777777" w:rsidR="00AB2D18" w:rsidRDefault="00AB2D18" w:rsidP="00226512">
      <w:pPr>
        <w:spacing w:line="360" w:lineRule="auto"/>
        <w:jc w:val="both"/>
        <w:rPr>
          <w:bCs/>
        </w:rPr>
      </w:pPr>
      <w:r>
        <w:rPr>
          <w:bCs/>
        </w:rPr>
        <w:t xml:space="preserve">The Dean Faculty of Engineering,  </w:t>
      </w:r>
    </w:p>
    <w:p w14:paraId="0B8046FC" w14:textId="77777777" w:rsidR="00AB2D18" w:rsidRDefault="00AB2D18" w:rsidP="00226512">
      <w:pPr>
        <w:spacing w:line="360" w:lineRule="auto"/>
        <w:jc w:val="both"/>
        <w:rPr>
          <w:bCs/>
        </w:rPr>
      </w:pPr>
      <w:r>
        <w:rPr>
          <w:bCs/>
        </w:rPr>
        <w:t>BUET, Khuzdar.</w:t>
      </w:r>
    </w:p>
    <w:p w14:paraId="532FE15A" w14:textId="77777777" w:rsidR="00AB2D18" w:rsidRDefault="00AB2D18" w:rsidP="00226512">
      <w:pPr>
        <w:spacing w:line="360" w:lineRule="auto"/>
        <w:ind w:left="1440" w:hanging="1440"/>
        <w:jc w:val="both"/>
        <w:rPr>
          <w:bCs/>
        </w:rPr>
      </w:pPr>
    </w:p>
    <w:p w14:paraId="6EE50F30" w14:textId="77777777" w:rsidR="00AB2D18" w:rsidRPr="003B4D2E" w:rsidRDefault="00AB2D18" w:rsidP="00226512">
      <w:pPr>
        <w:spacing w:line="360" w:lineRule="auto"/>
        <w:ind w:left="1440" w:hanging="1440"/>
        <w:jc w:val="both"/>
        <w:rPr>
          <w:b/>
          <w:bCs/>
          <w:u w:val="single"/>
        </w:rPr>
      </w:pPr>
      <w:r>
        <w:rPr>
          <w:bCs/>
        </w:rPr>
        <w:t xml:space="preserve">Subject: - </w:t>
      </w:r>
      <w:r>
        <w:rPr>
          <w:bCs/>
        </w:rPr>
        <w:tab/>
      </w:r>
      <w:r>
        <w:rPr>
          <w:b/>
          <w:bCs/>
          <w:caps/>
          <w:u w:val="single"/>
        </w:rPr>
        <w:t xml:space="preserve">two week training on "understanding rESEARCH and academic writing" by international resource person in pakistan.  </w:t>
      </w:r>
    </w:p>
    <w:p w14:paraId="648487F1" w14:textId="77777777" w:rsidR="00AB2D18" w:rsidRDefault="00AB2D18" w:rsidP="00226512">
      <w:pPr>
        <w:spacing w:line="360" w:lineRule="auto"/>
        <w:jc w:val="both"/>
        <w:rPr>
          <w:bCs/>
        </w:rPr>
      </w:pPr>
    </w:p>
    <w:p w14:paraId="4B600AC8" w14:textId="77777777" w:rsidR="00AB2D18" w:rsidRDefault="00AB2D18" w:rsidP="0088036A">
      <w:pPr>
        <w:spacing w:line="360" w:lineRule="auto"/>
        <w:jc w:val="both"/>
        <w:rPr>
          <w:bCs/>
        </w:rPr>
      </w:pPr>
      <w:r>
        <w:rPr>
          <w:bCs/>
        </w:rPr>
        <w:t>Refer your letter No.BUETK/DE/530-33 received on dated 13-03-2019 on the above mentioned subject, the undersigned is hereby nominated Engr. Muhammad Ibrahim  lecturer EED for above mentioned training programme. The required information and filled proforma is enclosed herewith for further process.</w:t>
      </w:r>
    </w:p>
    <w:p w14:paraId="3E8A7984" w14:textId="77777777" w:rsidR="00AB2D18" w:rsidRDefault="00AB2D18" w:rsidP="0088036A">
      <w:pPr>
        <w:spacing w:line="360" w:lineRule="auto"/>
        <w:jc w:val="both"/>
        <w:rPr>
          <w:b/>
          <w:bCs/>
        </w:rPr>
      </w:pPr>
    </w:p>
    <w:p w14:paraId="61649524" w14:textId="77777777" w:rsidR="00AB2D18" w:rsidRDefault="00AB2D18" w:rsidP="0088036A">
      <w:pPr>
        <w:spacing w:line="360" w:lineRule="auto"/>
        <w:jc w:val="both"/>
        <w:rPr>
          <w:b/>
          <w:bCs/>
        </w:rPr>
      </w:pPr>
    </w:p>
    <w:p w14:paraId="6ABA7E43" w14:textId="77777777" w:rsidR="00AB2D18" w:rsidRDefault="00AB2D18" w:rsidP="00226512">
      <w:pPr>
        <w:spacing w:line="360" w:lineRule="auto"/>
        <w:jc w:val="both"/>
        <w:rPr>
          <w:b/>
          <w:bCs/>
        </w:rPr>
      </w:pPr>
    </w:p>
    <w:p w14:paraId="0F8AB7AB" w14:textId="77777777" w:rsidR="00AB2D18" w:rsidRDefault="00AB2D18" w:rsidP="0088036A">
      <w:pPr>
        <w:spacing w:line="360" w:lineRule="auto"/>
        <w:jc w:val="both"/>
        <w:rPr>
          <w:b/>
          <w:bCs/>
        </w:rPr>
      </w:pPr>
      <w:r>
        <w:rPr>
          <w:b/>
          <w:bCs/>
        </w:rPr>
        <w:tab/>
      </w:r>
      <w:r>
        <w:rPr>
          <w:b/>
          <w:bCs/>
        </w:rPr>
        <w:tab/>
      </w:r>
      <w:r>
        <w:rPr>
          <w:b/>
          <w:bCs/>
        </w:rPr>
        <w:tab/>
      </w:r>
      <w:r>
        <w:rPr>
          <w:b/>
          <w:bCs/>
        </w:rPr>
        <w:tab/>
      </w:r>
    </w:p>
    <w:p w14:paraId="57B4E11A" w14:textId="77777777" w:rsidR="00AB2D18" w:rsidRPr="00407F43" w:rsidRDefault="00AB2D18" w:rsidP="0088036A">
      <w:pPr>
        <w:ind w:left="5760"/>
        <w:rPr>
          <w:b/>
          <w:caps/>
        </w:rPr>
      </w:pPr>
      <w:r>
        <w:rPr>
          <w:b/>
          <w:bCs/>
        </w:rPr>
        <w:tab/>
      </w:r>
      <w:r>
        <w:rPr>
          <w:b/>
          <w:bCs/>
        </w:rPr>
        <w:tab/>
      </w:r>
      <w:r>
        <w:rPr>
          <w:b/>
          <w:bCs/>
        </w:rPr>
        <w:tab/>
      </w:r>
      <w:r>
        <w:rPr>
          <w:b/>
          <w:bCs/>
        </w:rPr>
        <w:tab/>
      </w:r>
      <w:r>
        <w:rPr>
          <w:b/>
          <w:bCs/>
        </w:rPr>
        <w:tab/>
      </w:r>
      <w:r>
        <w:rPr>
          <w:b/>
          <w:bCs/>
        </w:rPr>
        <w:tab/>
      </w:r>
      <w:r>
        <w:rPr>
          <w:b/>
          <w:bCs/>
        </w:rPr>
        <w:tab/>
      </w:r>
      <w:r>
        <w:rPr>
          <w:b/>
          <w:bCs/>
        </w:rPr>
        <w:tab/>
      </w:r>
      <w:r>
        <w:rPr>
          <w:b/>
          <w:caps/>
        </w:rPr>
        <w:tab/>
      </w:r>
      <w:r>
        <w:rPr>
          <w:b/>
          <w:caps/>
        </w:rPr>
        <w:tab/>
      </w:r>
      <w:r w:rsidRPr="00407F43">
        <w:rPr>
          <w:b/>
          <w:caps/>
        </w:rPr>
        <w:t>Chairman</w:t>
      </w:r>
    </w:p>
    <w:p w14:paraId="512C954F" w14:textId="77777777" w:rsidR="00AB2D18" w:rsidRDefault="00AB2D18" w:rsidP="0088036A">
      <w:pPr>
        <w:ind w:left="5760"/>
        <w:rPr>
          <w:b/>
          <w:caps/>
        </w:rPr>
      </w:pPr>
      <w:r>
        <w:rPr>
          <w:b/>
          <w:bCs/>
        </w:rPr>
        <w:br w:type="page"/>
      </w:r>
      <w:r>
        <w:rPr>
          <w:b/>
          <w:bCs/>
        </w:rPr>
        <w:tab/>
      </w:r>
      <w:r>
        <w:rPr>
          <w:b/>
          <w:bCs/>
        </w:rPr>
        <w:tab/>
      </w:r>
      <w:r>
        <w:rPr>
          <w:b/>
          <w:bCs/>
        </w:rPr>
        <w:tab/>
      </w:r>
      <w:r>
        <w:rPr>
          <w:b/>
          <w:bCs/>
        </w:rPr>
        <w:tab/>
      </w:r>
      <w:r>
        <w:rPr>
          <w:b/>
          <w:caps/>
        </w:rPr>
        <w:tab/>
      </w:r>
      <w:r>
        <w:rPr>
          <w:b/>
          <w:caps/>
        </w:rPr>
        <w:tab/>
      </w:r>
    </w:p>
    <w:p w14:paraId="3668E2FF" w14:textId="77777777" w:rsidR="00AB2D18" w:rsidRPr="00D63EDA" w:rsidRDefault="00AB2D18" w:rsidP="00226512">
      <w:pPr>
        <w:tabs>
          <w:tab w:val="left" w:pos="1892"/>
        </w:tabs>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72022B0" w14:textId="77777777" w:rsidTr="00C05FA1">
        <w:tc>
          <w:tcPr>
            <w:tcW w:w="2500" w:type="pct"/>
          </w:tcPr>
          <w:p w14:paraId="70D92EAB" w14:textId="77777777" w:rsidR="00AB2D18" w:rsidRDefault="00AB2D18" w:rsidP="00C05FA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2/19/</w:t>
            </w:r>
          </w:p>
        </w:tc>
        <w:tc>
          <w:tcPr>
            <w:tcW w:w="2500" w:type="pct"/>
          </w:tcPr>
          <w:p w14:paraId="56E054C0" w14:textId="77777777" w:rsidR="00AB2D18" w:rsidRDefault="00AB2D18" w:rsidP="00C05FA1">
            <w:pPr>
              <w:snapToGrid w:val="0"/>
              <w:jc w:val="right"/>
              <w:rPr>
                <w:rFonts w:ascii="MS Reference Sans Serif" w:hAnsi="MS Reference Sans Serif"/>
                <w:b/>
                <w:szCs w:val="26"/>
              </w:rPr>
            </w:pPr>
            <w:r>
              <w:rPr>
                <w:rFonts w:ascii="MS Reference Sans Serif" w:hAnsi="MS Reference Sans Serif"/>
                <w:b/>
                <w:szCs w:val="26"/>
              </w:rPr>
              <w:t>Dated: March 14, 2019.</w:t>
            </w:r>
          </w:p>
        </w:tc>
      </w:tr>
    </w:tbl>
    <w:p w14:paraId="26DFAB15" w14:textId="77777777" w:rsidR="00AB2D18" w:rsidRDefault="00AB2D18" w:rsidP="00892996"/>
    <w:p w14:paraId="6DB302E4" w14:textId="77777777" w:rsidR="00AB2D18" w:rsidRDefault="00AB2D18" w:rsidP="00892996"/>
    <w:p w14:paraId="0782E2DC" w14:textId="77777777" w:rsidR="00AB2D18" w:rsidRDefault="00AB2D18" w:rsidP="00892996"/>
    <w:p w14:paraId="4345D97B" w14:textId="77777777" w:rsidR="00AB2D18" w:rsidRDefault="00AB2D18" w:rsidP="00892996">
      <w:r>
        <w:t>Muhammad Ibrahim,</w:t>
      </w:r>
    </w:p>
    <w:p w14:paraId="69B50911" w14:textId="77777777" w:rsidR="00AB2D18" w:rsidRDefault="00AB2D18" w:rsidP="00892996">
      <w:r>
        <w:t>Lab Assistant</w:t>
      </w:r>
    </w:p>
    <w:p w14:paraId="6129B2A8" w14:textId="77777777" w:rsidR="00AB2D18" w:rsidRDefault="00AB2D18" w:rsidP="00892996">
      <w:r>
        <w:t>BUET, Khuzdar.</w:t>
      </w:r>
    </w:p>
    <w:p w14:paraId="17B7BCF0" w14:textId="77777777" w:rsidR="00AB2D18" w:rsidRDefault="00AB2D18" w:rsidP="00892996"/>
    <w:p w14:paraId="7ED7F7DC" w14:textId="77777777" w:rsidR="00AB2D18" w:rsidRDefault="00AB2D18" w:rsidP="00892996"/>
    <w:p w14:paraId="3E4CA75C" w14:textId="77777777" w:rsidR="00AB2D18" w:rsidRDefault="00AB2D18" w:rsidP="00892996"/>
    <w:p w14:paraId="1DBD58C1" w14:textId="77777777" w:rsidR="00AB2D18" w:rsidRDefault="00AB2D18" w:rsidP="00892996"/>
    <w:p w14:paraId="04029FE9" w14:textId="77777777" w:rsidR="00AB2D18" w:rsidRDefault="00AB2D18" w:rsidP="00892996"/>
    <w:p w14:paraId="73BD5F2B" w14:textId="77777777" w:rsidR="00AB2D18" w:rsidRDefault="00AB2D18" w:rsidP="00892996">
      <w:pPr>
        <w:rPr>
          <w:b/>
          <w:caps/>
          <w:u w:val="single"/>
        </w:rPr>
      </w:pPr>
      <w:r>
        <w:t>Subject:-</w:t>
      </w:r>
      <w:r>
        <w:tab/>
      </w:r>
      <w:r>
        <w:rPr>
          <w:b/>
          <w:caps/>
          <w:u w:val="single"/>
        </w:rPr>
        <w:t xml:space="preserve">explanation  </w:t>
      </w:r>
    </w:p>
    <w:p w14:paraId="42F8F74C" w14:textId="77777777" w:rsidR="00AB2D18" w:rsidRDefault="00AB2D18" w:rsidP="00892996">
      <w:pPr>
        <w:rPr>
          <w:b/>
          <w:caps/>
          <w:u w:val="single"/>
        </w:rPr>
      </w:pPr>
      <w:r>
        <w:rPr>
          <w:b/>
          <w:caps/>
          <w:u w:val="single"/>
        </w:rPr>
        <w:t xml:space="preserve"> </w:t>
      </w:r>
    </w:p>
    <w:p w14:paraId="6433F00E" w14:textId="77777777" w:rsidR="00AB2D18" w:rsidRDefault="00AB2D18" w:rsidP="00892996">
      <w:pPr>
        <w:spacing w:line="360" w:lineRule="auto"/>
        <w:jc w:val="both"/>
      </w:pPr>
      <w:r>
        <w:tab/>
      </w:r>
      <w:r>
        <w:tab/>
        <w:t xml:space="preserve"> </w:t>
      </w:r>
    </w:p>
    <w:p w14:paraId="378D33EF" w14:textId="77777777" w:rsidR="00AB2D18" w:rsidRDefault="00AB2D18" w:rsidP="00620F91">
      <w:pPr>
        <w:spacing w:line="360" w:lineRule="auto"/>
        <w:jc w:val="both"/>
      </w:pPr>
      <w:r>
        <w:t xml:space="preserve"> </w:t>
      </w:r>
      <w:r>
        <w:tab/>
        <w:t xml:space="preserve">It has been observed that you are absent from your duties from 11-03-2019 without any information and sanction of leave. You are therefore required to explain the unauthorized absence of your duty within three days after receipt of this letter, otherwise strict action will be initiated against you. </w:t>
      </w:r>
    </w:p>
    <w:p w14:paraId="3F0E326A" w14:textId="77777777" w:rsidR="00AB2D18" w:rsidRDefault="00AB2D18" w:rsidP="00892996">
      <w:pPr>
        <w:spacing w:line="360" w:lineRule="auto"/>
        <w:jc w:val="both"/>
      </w:pPr>
    </w:p>
    <w:p w14:paraId="1EB0D724" w14:textId="77777777" w:rsidR="00AB2D18" w:rsidRDefault="00AB2D18" w:rsidP="00892996">
      <w:pPr>
        <w:spacing w:line="360" w:lineRule="auto"/>
        <w:jc w:val="both"/>
      </w:pPr>
      <w:r>
        <w:t xml:space="preserve"> </w:t>
      </w:r>
    </w:p>
    <w:p w14:paraId="013A3043" w14:textId="77777777" w:rsidR="00AB2D18" w:rsidRDefault="00AB2D18" w:rsidP="00892996">
      <w:pPr>
        <w:spacing w:line="360" w:lineRule="auto"/>
        <w:jc w:val="both"/>
      </w:pPr>
      <w:r>
        <w:t xml:space="preserve"> </w:t>
      </w:r>
      <w:r>
        <w:tab/>
      </w:r>
      <w:r>
        <w:tab/>
      </w:r>
      <w:r>
        <w:tab/>
      </w:r>
      <w:r>
        <w:tab/>
        <w:t xml:space="preserve"> </w:t>
      </w:r>
    </w:p>
    <w:p w14:paraId="305A25F3" w14:textId="77777777" w:rsidR="00AB2D18" w:rsidRDefault="00AB2D18" w:rsidP="00892996">
      <w:pPr>
        <w:ind w:left="5040"/>
        <w:jc w:val="both"/>
      </w:pPr>
    </w:p>
    <w:p w14:paraId="0D6EAA2E" w14:textId="77777777" w:rsidR="00AB2D18" w:rsidRDefault="00AB2D18" w:rsidP="00892996">
      <w:pPr>
        <w:ind w:left="5040"/>
        <w:jc w:val="both"/>
      </w:pPr>
    </w:p>
    <w:p w14:paraId="69836FF3" w14:textId="77777777" w:rsidR="00AB2D18" w:rsidRDefault="00AB2D18" w:rsidP="00892996">
      <w:pPr>
        <w:ind w:left="5040"/>
        <w:jc w:val="center"/>
      </w:pPr>
    </w:p>
    <w:p w14:paraId="726ABF8A" w14:textId="77777777" w:rsidR="00AB2D18" w:rsidRPr="00C14342" w:rsidRDefault="00AB2D18" w:rsidP="00892996">
      <w:pPr>
        <w:ind w:left="5040"/>
        <w:jc w:val="center"/>
        <w:outlineLvl w:val="0"/>
        <w:rPr>
          <w:bCs/>
          <w:caps/>
        </w:rPr>
      </w:pPr>
      <w:r w:rsidRPr="00C14342">
        <w:rPr>
          <w:bCs/>
          <w:caps/>
        </w:rPr>
        <w:t xml:space="preserve">Chairman </w:t>
      </w:r>
    </w:p>
    <w:p w14:paraId="0442F5D7" w14:textId="77777777" w:rsidR="00AB2D18" w:rsidRDefault="00AB2D18" w:rsidP="00892996">
      <w:pPr>
        <w:outlineLvl w:val="0"/>
        <w:rPr>
          <w:bCs/>
        </w:rPr>
      </w:pPr>
    </w:p>
    <w:p w14:paraId="17DDF161" w14:textId="77777777" w:rsidR="00AB2D18" w:rsidRDefault="00AB2D18" w:rsidP="00892996">
      <w:pPr>
        <w:outlineLvl w:val="0"/>
        <w:rPr>
          <w:bCs/>
        </w:rPr>
      </w:pPr>
    </w:p>
    <w:p w14:paraId="3881D986" w14:textId="77777777" w:rsidR="00AB2D18" w:rsidRDefault="00AB2D18" w:rsidP="00892996">
      <w:pPr>
        <w:outlineLvl w:val="0"/>
        <w:rPr>
          <w:bCs/>
        </w:rPr>
      </w:pPr>
    </w:p>
    <w:p w14:paraId="6882C7DD" w14:textId="77777777" w:rsidR="00AB2D18" w:rsidRDefault="00AB2D18" w:rsidP="00892996">
      <w:pPr>
        <w:outlineLvl w:val="0"/>
        <w:rPr>
          <w:bCs/>
        </w:rPr>
      </w:pPr>
      <w:r>
        <w:rPr>
          <w:bCs/>
        </w:rPr>
        <w:t>Copy to Dean Faculty of Engineering, BUET, Khuzdar</w:t>
      </w:r>
    </w:p>
    <w:p w14:paraId="7C3A4F7C" w14:textId="77777777" w:rsidR="00AB2D18" w:rsidRPr="00892996" w:rsidRDefault="00AB2D18" w:rsidP="00892996">
      <w:pPr>
        <w:outlineLvl w:val="0"/>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B541C8E" w14:textId="77777777" w:rsidTr="00555AFD">
        <w:tc>
          <w:tcPr>
            <w:tcW w:w="2500" w:type="pct"/>
          </w:tcPr>
          <w:p w14:paraId="64083EF5" w14:textId="77777777" w:rsidR="00AB2D18" w:rsidRDefault="00AB2D18" w:rsidP="00555AFD">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9/02/</w:t>
            </w:r>
          </w:p>
        </w:tc>
        <w:tc>
          <w:tcPr>
            <w:tcW w:w="2500" w:type="pct"/>
          </w:tcPr>
          <w:p w14:paraId="2B642109" w14:textId="77777777" w:rsidR="00AB2D18" w:rsidRDefault="00AB2D18" w:rsidP="00555AFD">
            <w:pPr>
              <w:snapToGrid w:val="0"/>
              <w:jc w:val="right"/>
              <w:rPr>
                <w:rFonts w:ascii="MS Reference Sans Serif" w:hAnsi="MS Reference Sans Serif"/>
                <w:b/>
                <w:szCs w:val="26"/>
              </w:rPr>
            </w:pPr>
            <w:r>
              <w:rPr>
                <w:rFonts w:ascii="MS Reference Sans Serif" w:hAnsi="MS Reference Sans Serif"/>
                <w:b/>
                <w:szCs w:val="26"/>
              </w:rPr>
              <w:t>Dated: April 16, 2019.</w:t>
            </w:r>
          </w:p>
        </w:tc>
      </w:tr>
    </w:tbl>
    <w:p w14:paraId="24D8359A" w14:textId="77777777" w:rsidR="00AB2D18" w:rsidRDefault="00AB2D18" w:rsidP="00745AF6">
      <w:pPr>
        <w:tabs>
          <w:tab w:val="left" w:pos="5655"/>
        </w:tabs>
        <w:spacing w:line="480" w:lineRule="auto"/>
        <w:rPr>
          <w:sz w:val="28"/>
        </w:rPr>
      </w:pPr>
    </w:p>
    <w:p w14:paraId="158D0966" w14:textId="77777777" w:rsidR="00AB2D18" w:rsidRDefault="00AB2D18" w:rsidP="00745AF6">
      <w:pPr>
        <w:tabs>
          <w:tab w:val="left" w:pos="5655"/>
        </w:tabs>
        <w:spacing w:line="480" w:lineRule="auto"/>
        <w:rPr>
          <w:sz w:val="28"/>
        </w:rPr>
      </w:pPr>
    </w:p>
    <w:p w14:paraId="5EAE4739" w14:textId="77777777" w:rsidR="00AB2D18" w:rsidRDefault="00AB2D18" w:rsidP="00745AF6">
      <w:pPr>
        <w:tabs>
          <w:tab w:val="left" w:pos="5655"/>
        </w:tabs>
        <w:spacing w:line="480" w:lineRule="auto"/>
        <w:rPr>
          <w:b/>
          <w:sz w:val="58"/>
          <w:u w:val="single"/>
        </w:rPr>
      </w:pPr>
      <w:r w:rsidRPr="007D5373">
        <w:rPr>
          <w:b/>
          <w:sz w:val="58"/>
          <w:u w:val="single"/>
        </w:rPr>
        <w:t>Notice:-</w:t>
      </w:r>
    </w:p>
    <w:p w14:paraId="5EEF463F" w14:textId="77777777" w:rsidR="00AB2D18" w:rsidRDefault="00AB2D18" w:rsidP="00C6295B">
      <w:pPr>
        <w:tabs>
          <w:tab w:val="left" w:pos="5655"/>
        </w:tabs>
        <w:spacing w:line="480" w:lineRule="auto"/>
        <w:jc w:val="lowKashida"/>
      </w:pPr>
      <w:r w:rsidRPr="007D5373">
        <w:rPr>
          <w:sz w:val="36"/>
        </w:rPr>
        <w:t xml:space="preserve">All the </w:t>
      </w:r>
      <w:r>
        <w:rPr>
          <w:sz w:val="36"/>
        </w:rPr>
        <w:t xml:space="preserve"> remaining </w:t>
      </w:r>
      <w:r w:rsidRPr="007D5373">
        <w:rPr>
          <w:sz w:val="36"/>
        </w:rPr>
        <w:t xml:space="preserve">students of Electrical Engineering Department </w:t>
      </w:r>
      <w:r>
        <w:rPr>
          <w:sz w:val="36"/>
        </w:rPr>
        <w:t>who have applied for HEC Need Based Scholarship are hereby informed that the  interviews will be held on to today  i.e. 17</w:t>
      </w:r>
      <w:r w:rsidRPr="00745AF6">
        <w:rPr>
          <w:sz w:val="36"/>
          <w:vertAlign w:val="superscript"/>
        </w:rPr>
        <w:t>th</w:t>
      </w:r>
      <w:r>
        <w:rPr>
          <w:sz w:val="36"/>
        </w:rPr>
        <w:t xml:space="preserve">  April, 2019 at 1"00Pm in the office the undersigned.    </w:t>
      </w:r>
    </w:p>
    <w:p w14:paraId="1C66D859" w14:textId="77777777" w:rsidR="00AB2D18" w:rsidRDefault="00AB2D18" w:rsidP="00274AF4">
      <w:pPr>
        <w:tabs>
          <w:tab w:val="left" w:pos="5655"/>
        </w:tabs>
        <w:spacing w:line="480" w:lineRule="auto"/>
        <w:jc w:val="lowKashida"/>
      </w:pPr>
    </w:p>
    <w:p w14:paraId="308692AB" w14:textId="77777777" w:rsidR="00AB2D18" w:rsidRDefault="00AB2D18" w:rsidP="00274AF4">
      <w:pPr>
        <w:spacing w:line="360" w:lineRule="auto"/>
        <w:ind w:firstLine="720"/>
        <w:jc w:val="center"/>
        <w:rPr>
          <w:b/>
          <w:bCs/>
          <w:sz w:val="32"/>
          <w:szCs w:val="36"/>
        </w:rPr>
      </w:pPr>
      <w:r>
        <w:rPr>
          <w:b/>
          <w:bCs/>
          <w:sz w:val="32"/>
          <w:szCs w:val="36"/>
        </w:rPr>
        <w:t xml:space="preserve">                                                                    </w:t>
      </w:r>
    </w:p>
    <w:p w14:paraId="35B576C6" w14:textId="77777777" w:rsidR="00AB2D18" w:rsidRPr="00274AF4" w:rsidRDefault="00AB2D18" w:rsidP="00274AF4">
      <w:pPr>
        <w:spacing w:line="360" w:lineRule="auto"/>
        <w:ind w:left="6480"/>
        <w:jc w:val="center"/>
        <w:rPr>
          <w:b/>
          <w:bCs/>
          <w:sz w:val="32"/>
          <w:szCs w:val="36"/>
        </w:rPr>
      </w:pPr>
      <w:r>
        <w:rPr>
          <w:b/>
          <w:bCs/>
          <w:sz w:val="32"/>
          <w:szCs w:val="36"/>
        </w:rPr>
        <w:t xml:space="preserve">  CHAIRMAN</w:t>
      </w:r>
    </w:p>
    <w:p w14:paraId="0D9A5CCE" w14:textId="77777777" w:rsidR="00AB2D18" w:rsidRPr="00892996" w:rsidRDefault="00AB2D18" w:rsidP="00745AF6">
      <w:pPr>
        <w:outlineLvl w:val="0"/>
        <w:rPr>
          <w:bCs/>
        </w:rPr>
      </w:pPr>
      <w:r>
        <w:rPr>
          <w:b/>
          <w:caps/>
          <w:sz w:val="40"/>
          <w:u w:val="single"/>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CC8F396" w14:textId="77777777" w:rsidTr="00BB7931">
        <w:tc>
          <w:tcPr>
            <w:tcW w:w="2500" w:type="pct"/>
          </w:tcPr>
          <w:p w14:paraId="75E6FA43" w14:textId="77777777" w:rsidR="00AB2D18" w:rsidRDefault="00AB2D18" w:rsidP="00BB7931">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5/19/</w:t>
            </w:r>
          </w:p>
        </w:tc>
        <w:tc>
          <w:tcPr>
            <w:tcW w:w="2500" w:type="pct"/>
          </w:tcPr>
          <w:p w14:paraId="391BDBB8" w14:textId="77777777" w:rsidR="00AB2D18" w:rsidRDefault="00AB2D18" w:rsidP="00BB7931">
            <w:pPr>
              <w:snapToGrid w:val="0"/>
              <w:jc w:val="right"/>
              <w:rPr>
                <w:rFonts w:ascii="MS Reference Sans Serif" w:hAnsi="MS Reference Sans Serif"/>
                <w:b/>
                <w:szCs w:val="26"/>
              </w:rPr>
            </w:pPr>
            <w:r>
              <w:rPr>
                <w:rFonts w:ascii="MS Reference Sans Serif" w:hAnsi="MS Reference Sans Serif"/>
                <w:b/>
                <w:szCs w:val="26"/>
              </w:rPr>
              <w:t>Dated: May 17, 2019.</w:t>
            </w:r>
          </w:p>
        </w:tc>
      </w:tr>
    </w:tbl>
    <w:p w14:paraId="4435C837" w14:textId="77777777" w:rsidR="00AB2D18" w:rsidRDefault="00AB2D18" w:rsidP="00C4487B">
      <w:pPr>
        <w:tabs>
          <w:tab w:val="left" w:pos="1892"/>
        </w:tabs>
      </w:pPr>
    </w:p>
    <w:p w14:paraId="5E4EB03C" w14:textId="77777777" w:rsidR="00AB2D18" w:rsidRDefault="00AB2D18" w:rsidP="00C4487B">
      <w:pPr>
        <w:tabs>
          <w:tab w:val="left" w:pos="1892"/>
        </w:tabs>
      </w:pPr>
    </w:p>
    <w:p w14:paraId="0BCBC7DD" w14:textId="77777777" w:rsidR="00AB2D18" w:rsidRDefault="00AB2D18" w:rsidP="00C4487B">
      <w:pPr>
        <w:tabs>
          <w:tab w:val="left" w:pos="1892"/>
        </w:tabs>
      </w:pPr>
      <w:r>
        <w:tab/>
        <w:t>The Dean Faculty of Sciences,</w:t>
      </w:r>
    </w:p>
    <w:p w14:paraId="23BF2980" w14:textId="77777777" w:rsidR="00AB2D18" w:rsidRDefault="00AB2D18" w:rsidP="00C4487B">
      <w:pPr>
        <w:tabs>
          <w:tab w:val="left" w:pos="1892"/>
        </w:tabs>
      </w:pPr>
      <w:r>
        <w:tab/>
        <w:t>BUET, Khuzdar.</w:t>
      </w:r>
    </w:p>
    <w:p w14:paraId="77A7E086" w14:textId="77777777" w:rsidR="00AB2D18" w:rsidRDefault="00AB2D18" w:rsidP="00C4487B">
      <w:pPr>
        <w:tabs>
          <w:tab w:val="left" w:pos="1892"/>
        </w:tabs>
      </w:pPr>
    </w:p>
    <w:p w14:paraId="7E5D6A63" w14:textId="77777777" w:rsidR="00AB2D18" w:rsidRDefault="00AB2D18" w:rsidP="00C4487B">
      <w:pPr>
        <w:tabs>
          <w:tab w:val="left" w:pos="1892"/>
        </w:tabs>
      </w:pPr>
    </w:p>
    <w:p w14:paraId="60C765F4" w14:textId="77777777" w:rsidR="00AB2D18" w:rsidRDefault="00AB2D18" w:rsidP="00C4487B">
      <w:pPr>
        <w:tabs>
          <w:tab w:val="left" w:pos="1892"/>
        </w:tabs>
      </w:pPr>
    </w:p>
    <w:p w14:paraId="5C9F2392" w14:textId="77777777" w:rsidR="00AB2D18" w:rsidRDefault="00AB2D18" w:rsidP="00C4487B">
      <w:pPr>
        <w:tabs>
          <w:tab w:val="left" w:pos="1892"/>
        </w:tabs>
      </w:pPr>
      <w:r>
        <w:t>Subject:</w:t>
      </w:r>
      <w:r>
        <w:tab/>
      </w:r>
      <w:r>
        <w:rPr>
          <w:b/>
          <w:bCs/>
          <w:caps/>
          <w:u w:val="single"/>
        </w:rPr>
        <w:t xml:space="preserve">provision of </w:t>
      </w:r>
      <w:r w:rsidRPr="002B6780">
        <w:rPr>
          <w:b/>
          <w:bCs/>
          <w:caps/>
          <w:u w:val="single"/>
        </w:rPr>
        <w:t>Supervisory Staff</w:t>
      </w:r>
      <w:r>
        <w:t xml:space="preserve"> </w:t>
      </w:r>
    </w:p>
    <w:p w14:paraId="60248163" w14:textId="77777777" w:rsidR="00AB2D18" w:rsidRDefault="00AB2D18" w:rsidP="00C4487B">
      <w:pPr>
        <w:tabs>
          <w:tab w:val="left" w:pos="1892"/>
        </w:tabs>
        <w:rPr>
          <w:b/>
          <w:bCs/>
          <w:caps/>
          <w:u w:val="single"/>
        </w:rPr>
      </w:pPr>
    </w:p>
    <w:p w14:paraId="73849BA3" w14:textId="77777777" w:rsidR="00AB2D18" w:rsidRDefault="00AB2D18" w:rsidP="00C4487B">
      <w:pPr>
        <w:tabs>
          <w:tab w:val="left" w:pos="1892"/>
        </w:tabs>
        <w:rPr>
          <w:b/>
          <w:bCs/>
          <w:caps/>
          <w:u w:val="single"/>
        </w:rPr>
      </w:pPr>
    </w:p>
    <w:p w14:paraId="4153B2E7" w14:textId="77777777" w:rsidR="00AB2D18" w:rsidRPr="00E25B69" w:rsidRDefault="00AB2D18" w:rsidP="00BB7931">
      <w:pPr>
        <w:spacing w:line="360" w:lineRule="auto"/>
        <w:jc w:val="both"/>
        <w:rPr>
          <w:szCs w:val="28"/>
        </w:rPr>
      </w:pPr>
      <w:r w:rsidRPr="00FF34C9">
        <w:rPr>
          <w:szCs w:val="28"/>
        </w:rPr>
        <w:t>As you know that</w:t>
      </w:r>
      <w:r>
        <w:rPr>
          <w:b/>
          <w:szCs w:val="28"/>
        </w:rPr>
        <w:t xml:space="preserve"> </w:t>
      </w:r>
      <w:r>
        <w:rPr>
          <w:szCs w:val="28"/>
        </w:rPr>
        <w:t>t</w:t>
      </w:r>
      <w:r w:rsidRPr="00E25B69">
        <w:rPr>
          <w:szCs w:val="28"/>
        </w:rPr>
        <w:t xml:space="preserve">he </w:t>
      </w:r>
      <w:r>
        <w:rPr>
          <w:szCs w:val="28"/>
        </w:rPr>
        <w:t xml:space="preserve">final </w:t>
      </w:r>
      <w:r w:rsidRPr="00E25B69">
        <w:rPr>
          <w:szCs w:val="28"/>
        </w:rPr>
        <w:t>examinations</w:t>
      </w:r>
      <w:r>
        <w:rPr>
          <w:szCs w:val="28"/>
        </w:rPr>
        <w:t xml:space="preserve"> of all semesters are going to be held on June 17, 2019. In this regard you are requested to provide following faculty members of your respected department to perform the duties in EED exam.   </w:t>
      </w:r>
      <w:r w:rsidRPr="00E25B69">
        <w:rPr>
          <w:szCs w:val="28"/>
        </w:rPr>
        <w:t xml:space="preserve"> </w:t>
      </w:r>
    </w:p>
    <w:p w14:paraId="430316F8" w14:textId="77777777" w:rsidR="00AB2D18" w:rsidRPr="00E25B69" w:rsidRDefault="00AB2D18" w:rsidP="007B22A2">
      <w:pPr>
        <w:ind w:left="1620"/>
        <w:rPr>
          <w:szCs w:val="28"/>
        </w:rPr>
      </w:pPr>
      <w:r w:rsidRPr="00E25B69">
        <w:rPr>
          <w:szCs w:val="28"/>
        </w:rPr>
        <w:t xml:space="preserve"> </w:t>
      </w:r>
    </w:p>
    <w:p w14:paraId="6894F3C5" w14:textId="77777777" w:rsidR="00AB2D18" w:rsidRDefault="00AB2D18" w:rsidP="007B22A2">
      <w:pPr>
        <w:rPr>
          <w:szCs w:val="28"/>
        </w:rPr>
      </w:pPr>
      <w:r>
        <w:rPr>
          <w:szCs w:val="28"/>
        </w:rPr>
        <w:t>1 .Mr.Waleed Lateef</w:t>
      </w:r>
    </w:p>
    <w:p w14:paraId="3558B7F1" w14:textId="77777777" w:rsidR="00AB2D18" w:rsidRDefault="00AB2D18" w:rsidP="007B22A2">
      <w:pPr>
        <w:rPr>
          <w:szCs w:val="28"/>
        </w:rPr>
      </w:pPr>
    </w:p>
    <w:p w14:paraId="27955731" w14:textId="77777777" w:rsidR="00AB2D18" w:rsidRDefault="00AB2D18" w:rsidP="007B22A2">
      <w:pPr>
        <w:rPr>
          <w:b/>
          <w:szCs w:val="28"/>
        </w:rPr>
      </w:pPr>
      <w:r>
        <w:rPr>
          <w:szCs w:val="28"/>
        </w:rPr>
        <w:t>2. Mr.Mumtaz Ahmed</w:t>
      </w:r>
      <w:r>
        <w:rPr>
          <w:szCs w:val="28"/>
        </w:rPr>
        <w:tab/>
      </w:r>
    </w:p>
    <w:p w14:paraId="273EC6F2" w14:textId="77777777" w:rsidR="00AB2D18" w:rsidRDefault="00AB2D18" w:rsidP="007B22A2">
      <w:pPr>
        <w:rPr>
          <w:b/>
          <w:szCs w:val="28"/>
        </w:rPr>
      </w:pPr>
    </w:p>
    <w:p w14:paraId="2E630B15" w14:textId="77777777" w:rsidR="00AB2D18" w:rsidRPr="00B707FB" w:rsidRDefault="00AB2D18" w:rsidP="007B22A2">
      <w:pPr>
        <w:rPr>
          <w:bCs/>
          <w:szCs w:val="28"/>
        </w:rPr>
      </w:pPr>
      <w:r w:rsidRPr="00B707FB">
        <w:rPr>
          <w:bCs/>
          <w:szCs w:val="28"/>
        </w:rPr>
        <w:t xml:space="preserve">Your cooperation will be highly appreciated </w:t>
      </w:r>
    </w:p>
    <w:p w14:paraId="28ACDDF3" w14:textId="77777777" w:rsidR="00AB2D18" w:rsidRDefault="00AB2D18" w:rsidP="007B22A2">
      <w:pPr>
        <w:jc w:val="right"/>
        <w:rPr>
          <w:b/>
          <w:caps/>
          <w:szCs w:val="28"/>
        </w:rPr>
      </w:pPr>
    </w:p>
    <w:p w14:paraId="0ACB8B66" w14:textId="77777777" w:rsidR="00AB2D18" w:rsidRDefault="00AB2D18" w:rsidP="007B22A2">
      <w:pPr>
        <w:jc w:val="right"/>
        <w:rPr>
          <w:b/>
          <w:caps/>
          <w:szCs w:val="28"/>
        </w:rPr>
      </w:pPr>
    </w:p>
    <w:p w14:paraId="3DAF6C8C" w14:textId="77777777" w:rsidR="00AB2D18" w:rsidRDefault="00AB2D18" w:rsidP="007B22A2">
      <w:pPr>
        <w:jc w:val="right"/>
        <w:rPr>
          <w:b/>
          <w:caps/>
          <w:szCs w:val="28"/>
        </w:rPr>
      </w:pPr>
    </w:p>
    <w:p w14:paraId="0DE3FBF2" w14:textId="77777777" w:rsidR="00AB2D18" w:rsidRDefault="00AB2D18" w:rsidP="007B22A2">
      <w:pPr>
        <w:jc w:val="right"/>
        <w:rPr>
          <w:b/>
          <w:caps/>
          <w:szCs w:val="28"/>
        </w:rPr>
      </w:pPr>
    </w:p>
    <w:p w14:paraId="7E453885" w14:textId="77777777" w:rsidR="00AB2D18" w:rsidRPr="00E25B69" w:rsidRDefault="00AB2D18" w:rsidP="007B22A2">
      <w:pPr>
        <w:jc w:val="right"/>
        <w:rPr>
          <w:b/>
          <w:caps/>
          <w:szCs w:val="28"/>
        </w:rPr>
      </w:pPr>
      <w:r w:rsidRPr="00E25B69">
        <w:rPr>
          <w:b/>
          <w:caps/>
          <w:szCs w:val="28"/>
        </w:rPr>
        <w:t>chairman</w:t>
      </w:r>
    </w:p>
    <w:p w14:paraId="40963CB4" w14:textId="77777777" w:rsidR="00AB2D18" w:rsidRDefault="00AB2D18" w:rsidP="007B22A2">
      <w:pPr>
        <w:rPr>
          <w:b/>
          <w:szCs w:val="28"/>
        </w:rPr>
      </w:pPr>
    </w:p>
    <w:p w14:paraId="5EA39EEE" w14:textId="77777777" w:rsidR="00AB2D18" w:rsidRPr="00892996" w:rsidRDefault="00AB2D18" w:rsidP="00D959B4">
      <w:pPr>
        <w:outlineLvl w:val="0"/>
        <w:rPr>
          <w:bCs/>
        </w:rPr>
      </w:pPr>
      <w:r>
        <w:rPr>
          <w:b/>
          <w:szCs w:val="28"/>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78352EF0" w14:textId="77777777" w:rsidTr="00701534">
        <w:tc>
          <w:tcPr>
            <w:tcW w:w="2500" w:type="pct"/>
          </w:tcPr>
          <w:p w14:paraId="4614EC9F" w14:textId="77777777" w:rsidR="00AB2D18" w:rsidRDefault="00AB2D18" w:rsidP="00701534">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01/19/</w:t>
            </w:r>
          </w:p>
        </w:tc>
        <w:tc>
          <w:tcPr>
            <w:tcW w:w="2500" w:type="pct"/>
          </w:tcPr>
          <w:p w14:paraId="2BC679A3" w14:textId="77777777" w:rsidR="00AB2D18" w:rsidRDefault="00AB2D18" w:rsidP="00701534">
            <w:pPr>
              <w:snapToGrid w:val="0"/>
              <w:jc w:val="right"/>
              <w:rPr>
                <w:rFonts w:ascii="MS Reference Sans Serif" w:hAnsi="MS Reference Sans Serif"/>
                <w:b/>
                <w:szCs w:val="26"/>
              </w:rPr>
            </w:pPr>
            <w:r>
              <w:rPr>
                <w:rFonts w:ascii="MS Reference Sans Serif" w:hAnsi="MS Reference Sans Serif"/>
                <w:b/>
                <w:szCs w:val="26"/>
              </w:rPr>
              <w:t>Dated: May 17, 2019.</w:t>
            </w:r>
          </w:p>
        </w:tc>
      </w:tr>
    </w:tbl>
    <w:p w14:paraId="2B56AD64" w14:textId="77777777" w:rsidR="00AB2D18" w:rsidRDefault="00AB2D18" w:rsidP="00D959B4">
      <w:pPr>
        <w:ind w:left="1440"/>
      </w:pPr>
    </w:p>
    <w:p w14:paraId="3746A713" w14:textId="77777777" w:rsidR="00AB2D18" w:rsidRDefault="00AB2D18" w:rsidP="00D959B4">
      <w:pPr>
        <w:ind w:left="1440"/>
      </w:pPr>
    </w:p>
    <w:p w14:paraId="2C846443" w14:textId="77777777" w:rsidR="00AB2D18" w:rsidRDefault="00AB2D18" w:rsidP="00D959B4">
      <w:pPr>
        <w:ind w:left="1440"/>
      </w:pPr>
    </w:p>
    <w:p w14:paraId="6E072871" w14:textId="77777777" w:rsidR="00AB2D18" w:rsidRDefault="00AB2D18" w:rsidP="00D959B4">
      <w:pPr>
        <w:ind w:left="1440"/>
      </w:pPr>
      <w:r>
        <w:t>The Director QEC,                                                                                                  Balochistan UET, Khuzdar.</w:t>
      </w:r>
    </w:p>
    <w:p w14:paraId="23A7698B" w14:textId="77777777" w:rsidR="00AB2D18" w:rsidRDefault="00AB2D18" w:rsidP="00D959B4"/>
    <w:p w14:paraId="6888C1F3" w14:textId="77777777" w:rsidR="00AB2D18" w:rsidRDefault="00AB2D18" w:rsidP="00D959B4"/>
    <w:p w14:paraId="618579EA" w14:textId="77777777" w:rsidR="00AB2D18" w:rsidRDefault="00AB2D18" w:rsidP="00D959B4"/>
    <w:p w14:paraId="58A302C3" w14:textId="77777777" w:rsidR="00AB2D18" w:rsidRDefault="00AB2D18" w:rsidP="00D959B4">
      <w:pPr>
        <w:rPr>
          <w:b/>
          <w:u w:val="single"/>
        </w:rPr>
      </w:pPr>
      <w:r>
        <w:t>Subject:</w:t>
      </w:r>
      <w:r>
        <w:tab/>
      </w:r>
      <w:r>
        <w:rPr>
          <w:b/>
          <w:u w:val="single"/>
        </w:rPr>
        <w:t>Nomination of P. T Members for BE&amp; BS(CS) for Year 2019-20.</w:t>
      </w:r>
    </w:p>
    <w:p w14:paraId="00ADDD3E" w14:textId="77777777" w:rsidR="00AB2D18" w:rsidRDefault="00AB2D18" w:rsidP="00D959B4">
      <w:pPr>
        <w:jc w:val="both"/>
      </w:pPr>
    </w:p>
    <w:p w14:paraId="290D444E" w14:textId="77777777" w:rsidR="00AB2D18" w:rsidRDefault="00AB2D18" w:rsidP="00D959B4">
      <w:pPr>
        <w:jc w:val="both"/>
      </w:pPr>
    </w:p>
    <w:p w14:paraId="7D022153" w14:textId="77777777" w:rsidR="00AB2D18" w:rsidRDefault="00AB2D18" w:rsidP="00D959B4">
      <w:pPr>
        <w:spacing w:line="360" w:lineRule="auto"/>
        <w:jc w:val="both"/>
      </w:pPr>
      <w:r>
        <w:t>Reference letter No. BUETK/QEC-08/19/66-73 dated May 14, 2019.The undersigned is hereby propose the names of the following faculty members for above mentioned subject.</w:t>
      </w:r>
    </w:p>
    <w:p w14:paraId="55C5734F" w14:textId="77777777" w:rsidR="00AB2D18" w:rsidRDefault="00AB2D18" w:rsidP="00D959B4">
      <w:pPr>
        <w:jc w:val="both"/>
      </w:pPr>
    </w:p>
    <w:p w14:paraId="12E59391" w14:textId="77777777" w:rsidR="00AB2D18" w:rsidRDefault="00AB2D18" w:rsidP="00D959B4">
      <w:pPr>
        <w:spacing w:line="360" w:lineRule="auto"/>
        <w:jc w:val="both"/>
      </w:pPr>
      <w:r>
        <w:tab/>
      </w:r>
    </w:p>
    <w:p w14:paraId="0C5ACA71" w14:textId="77777777" w:rsidR="00AB2D18" w:rsidRDefault="00AB2D18" w:rsidP="00D959B4">
      <w:pPr>
        <w:spacing w:line="360" w:lineRule="auto"/>
        <w:ind w:firstLine="720"/>
        <w:jc w:val="both"/>
        <w:rPr>
          <w:b/>
          <w:bCs/>
        </w:rPr>
      </w:pPr>
      <w:r w:rsidRPr="00601516">
        <w:rPr>
          <w:b/>
          <w:bCs/>
        </w:rPr>
        <w:t>E</w:t>
      </w:r>
      <w:r>
        <w:rPr>
          <w:b/>
          <w:bCs/>
        </w:rPr>
        <w:t>ngr. Hammal Khan</w:t>
      </w:r>
      <w:r>
        <w:rPr>
          <w:b/>
          <w:bCs/>
        </w:rPr>
        <w:tab/>
        <w:t xml:space="preserve">   </w:t>
      </w:r>
      <w:r>
        <w:rPr>
          <w:b/>
          <w:bCs/>
        </w:rPr>
        <w:tab/>
        <w:t xml:space="preserve">Lecturer  </w:t>
      </w:r>
      <w:r>
        <w:rPr>
          <w:b/>
          <w:bCs/>
        </w:rPr>
        <w:tab/>
      </w:r>
      <w:r w:rsidRPr="00601516">
        <w:rPr>
          <w:b/>
          <w:bCs/>
        </w:rPr>
        <w:tab/>
      </w:r>
    </w:p>
    <w:p w14:paraId="1214FD56" w14:textId="77777777" w:rsidR="00AB2D18" w:rsidRPr="00601516" w:rsidRDefault="00AB2D18" w:rsidP="00D959B4">
      <w:pPr>
        <w:spacing w:line="360" w:lineRule="auto"/>
        <w:jc w:val="both"/>
        <w:rPr>
          <w:b/>
          <w:bCs/>
        </w:rPr>
      </w:pPr>
      <w:r>
        <w:rPr>
          <w:b/>
          <w:bCs/>
        </w:rPr>
        <w:tab/>
        <w:t xml:space="preserve">Engr. Haseena Qadir </w:t>
      </w:r>
      <w:r>
        <w:rPr>
          <w:b/>
          <w:bCs/>
        </w:rPr>
        <w:tab/>
      </w:r>
      <w:r>
        <w:rPr>
          <w:b/>
          <w:bCs/>
        </w:rPr>
        <w:tab/>
        <w:t xml:space="preserve">Lab: Engineer </w:t>
      </w:r>
    </w:p>
    <w:p w14:paraId="4A478D21" w14:textId="77777777" w:rsidR="00AB2D18" w:rsidRPr="00601516" w:rsidRDefault="00AB2D18" w:rsidP="00D959B4">
      <w:pPr>
        <w:spacing w:line="360" w:lineRule="auto"/>
        <w:jc w:val="both"/>
        <w:rPr>
          <w:b/>
          <w:bCs/>
        </w:rPr>
      </w:pPr>
    </w:p>
    <w:p w14:paraId="35FE105E" w14:textId="77777777" w:rsidR="00AB2D18" w:rsidRDefault="00AB2D18" w:rsidP="00D959B4">
      <w:pPr>
        <w:spacing w:line="360" w:lineRule="auto"/>
        <w:rPr>
          <w:rFonts w:ascii="Verdana" w:hAnsi="Verdana"/>
          <w:b/>
        </w:rPr>
      </w:pPr>
    </w:p>
    <w:p w14:paraId="6EC6B6C5" w14:textId="77777777" w:rsidR="00AB2D18" w:rsidRDefault="00AB2D18" w:rsidP="00D959B4">
      <w:pPr>
        <w:rPr>
          <w:rFonts w:ascii="Verdana" w:hAnsi="Verdana"/>
          <w:b/>
        </w:rPr>
      </w:pPr>
    </w:p>
    <w:p w14:paraId="585E8E7D" w14:textId="77777777" w:rsidR="00AB2D18" w:rsidRDefault="00AB2D18" w:rsidP="00D959B4">
      <w:pPr>
        <w:rPr>
          <w:rFonts w:ascii="Verdana" w:hAnsi="Verdana"/>
          <w:b/>
        </w:rPr>
      </w:pPr>
    </w:p>
    <w:p w14:paraId="3E8D330B" w14:textId="77777777" w:rsidR="00AB2D18" w:rsidRPr="003B68DF" w:rsidRDefault="00AB2D18" w:rsidP="00D959B4">
      <w:pPr>
        <w:ind w:left="5040" w:firstLine="720"/>
        <w:jc w:val="center"/>
        <w:rPr>
          <w:rFonts w:ascii="Verdana" w:hAnsi="Verdana"/>
          <w:b/>
          <w:caps/>
        </w:rPr>
      </w:pP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Pr>
          <w:rFonts w:ascii="Verdana" w:hAnsi="Verdana"/>
          <w:b/>
        </w:rPr>
        <w:tab/>
      </w:r>
      <w:r w:rsidRPr="003B68DF">
        <w:rPr>
          <w:rFonts w:ascii="Verdana" w:hAnsi="Verdana"/>
          <w:b/>
          <w:caps/>
        </w:rPr>
        <w:t>Chairman</w:t>
      </w:r>
    </w:p>
    <w:p w14:paraId="49EBFA79" w14:textId="77777777" w:rsidR="00AB2D18" w:rsidRDefault="00AB2D18" w:rsidP="00D959B4">
      <w:pPr>
        <w:tabs>
          <w:tab w:val="left" w:pos="1892"/>
        </w:tabs>
        <w:rPr>
          <w:rFonts w:ascii="Verdana" w:hAnsi="Verdana"/>
          <w:b/>
        </w:rPr>
      </w:pPr>
    </w:p>
    <w:p w14:paraId="7CF4C6C0" w14:textId="77777777" w:rsidR="00AB2D18" w:rsidRPr="00D959B4" w:rsidRDefault="00AB2D18" w:rsidP="00D959B4">
      <w:pPr>
        <w:tabs>
          <w:tab w:val="left" w:pos="1892"/>
        </w:tabs>
        <w:rPr>
          <w:bCs/>
        </w:rPr>
      </w:pPr>
      <w:r w:rsidRPr="00D959B4">
        <w:rPr>
          <w:bCs/>
        </w:rPr>
        <w:t>Copy Forwarded to:</w:t>
      </w:r>
    </w:p>
    <w:p w14:paraId="5579A8F0" w14:textId="77777777" w:rsidR="00AB2D18" w:rsidRPr="00D959B4" w:rsidRDefault="00AB2D18" w:rsidP="00D959B4">
      <w:pPr>
        <w:tabs>
          <w:tab w:val="left" w:pos="1892"/>
        </w:tabs>
        <w:rPr>
          <w:bCs/>
        </w:rPr>
      </w:pPr>
    </w:p>
    <w:p w14:paraId="3752DC53" w14:textId="77777777" w:rsidR="00AB2D18" w:rsidRPr="00D959B4" w:rsidRDefault="00AB2D18" w:rsidP="00D959B4">
      <w:pPr>
        <w:ind w:left="1260"/>
        <w:rPr>
          <w:bCs/>
        </w:rPr>
      </w:pPr>
      <w:r w:rsidRPr="00D959B4">
        <w:rPr>
          <w:bCs/>
        </w:rPr>
        <w:t>1. Engr. Hammal Khan EED, BUET. Khuzdar.</w:t>
      </w:r>
    </w:p>
    <w:p w14:paraId="00DB2D87" w14:textId="77777777" w:rsidR="00AB2D18" w:rsidRPr="00D959B4" w:rsidRDefault="00AB2D18" w:rsidP="00D959B4">
      <w:pPr>
        <w:ind w:left="1260"/>
        <w:rPr>
          <w:bCs/>
        </w:rPr>
      </w:pPr>
    </w:p>
    <w:p w14:paraId="736E518E" w14:textId="77777777" w:rsidR="00AB2D18" w:rsidRDefault="00AB2D18" w:rsidP="00D959B4">
      <w:pPr>
        <w:ind w:left="720" w:firstLine="540"/>
        <w:outlineLvl w:val="0"/>
        <w:rPr>
          <w:bCs/>
        </w:rPr>
      </w:pPr>
      <w:r w:rsidRPr="00D959B4">
        <w:rPr>
          <w:bCs/>
        </w:rPr>
        <w:t>2. Engr. Haseena Qadir EED, BUET, Khuzdar</w:t>
      </w:r>
      <w:r w:rsidRPr="009840D8">
        <w:rPr>
          <w:rFonts w:ascii="Verdana" w:hAnsi="Verdana"/>
          <w:bCs/>
        </w:rPr>
        <w:t>.</w:t>
      </w:r>
    </w:p>
    <w:p w14:paraId="6A3BB9A8" w14:textId="77777777" w:rsidR="00AB2D18" w:rsidRPr="00892996" w:rsidRDefault="00AB2D18" w:rsidP="00D959B4">
      <w:pPr>
        <w:ind w:left="720" w:firstLine="540"/>
        <w:outlineLvl w:val="0"/>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35CFA3E3" w14:textId="77777777" w:rsidTr="000B03FA">
        <w:tc>
          <w:tcPr>
            <w:tcW w:w="2500" w:type="pct"/>
          </w:tcPr>
          <w:p w14:paraId="104E5E31" w14:textId="77777777" w:rsidR="00AB2D18" w:rsidRDefault="00AB2D18" w:rsidP="000B03F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9/</w:t>
            </w:r>
          </w:p>
        </w:tc>
        <w:tc>
          <w:tcPr>
            <w:tcW w:w="2500" w:type="pct"/>
          </w:tcPr>
          <w:p w14:paraId="29803074" w14:textId="77777777" w:rsidR="00AB2D18" w:rsidRDefault="00AB2D18" w:rsidP="000B03FA">
            <w:pPr>
              <w:snapToGrid w:val="0"/>
              <w:jc w:val="right"/>
              <w:rPr>
                <w:rFonts w:ascii="MS Reference Sans Serif" w:hAnsi="MS Reference Sans Serif"/>
                <w:b/>
                <w:szCs w:val="26"/>
              </w:rPr>
            </w:pPr>
            <w:r>
              <w:rPr>
                <w:rFonts w:ascii="MS Reference Sans Serif" w:hAnsi="MS Reference Sans Serif"/>
                <w:b/>
                <w:szCs w:val="26"/>
              </w:rPr>
              <w:t>Dated: June 19, 2019.</w:t>
            </w:r>
          </w:p>
        </w:tc>
      </w:tr>
    </w:tbl>
    <w:p w14:paraId="79CF1BD2" w14:textId="77777777" w:rsidR="00AB2D18" w:rsidRDefault="00AB2D18" w:rsidP="000F6903"/>
    <w:p w14:paraId="196B37C2" w14:textId="77777777" w:rsidR="00AB2D18" w:rsidRDefault="00AB2D18" w:rsidP="000F6903"/>
    <w:p w14:paraId="4146D9AE" w14:textId="77777777" w:rsidR="00AB2D18" w:rsidRDefault="00AB2D18" w:rsidP="000F6903"/>
    <w:p w14:paraId="5619B7A2" w14:textId="77777777" w:rsidR="00AB2D18" w:rsidRPr="005C6A4E" w:rsidRDefault="00AB2D18" w:rsidP="000F6903">
      <w:pPr>
        <w:rPr>
          <w:b/>
          <w:bCs/>
          <w:smallCaps/>
        </w:rPr>
      </w:pPr>
      <w:r w:rsidRPr="00A13B36">
        <w:rPr>
          <w:b/>
          <w:bCs/>
          <w:smallCaps/>
          <w:sz w:val="30"/>
          <w:szCs w:val="30"/>
        </w:rPr>
        <w:t>Notification:</w:t>
      </w:r>
    </w:p>
    <w:p w14:paraId="33A6B05F" w14:textId="77777777" w:rsidR="00AB2D18" w:rsidRDefault="00AB2D18" w:rsidP="000F6903"/>
    <w:p w14:paraId="1CC90348" w14:textId="77777777" w:rsidR="00AB2D18" w:rsidRDefault="00AB2D18" w:rsidP="000F6903"/>
    <w:p w14:paraId="668FA1AB" w14:textId="77777777" w:rsidR="00AB2D18" w:rsidRDefault="00AB2D18" w:rsidP="00E47319">
      <w:pPr>
        <w:rPr>
          <w:b/>
          <w:bCs/>
          <w:u w:val="single"/>
        </w:rPr>
      </w:pPr>
      <w:r w:rsidRPr="005C6A4E">
        <w:rPr>
          <w:b/>
          <w:bCs/>
          <w:u w:val="single"/>
        </w:rPr>
        <w:t xml:space="preserve">Freezing of </w:t>
      </w:r>
      <w:r>
        <w:rPr>
          <w:b/>
          <w:bCs/>
          <w:u w:val="single"/>
        </w:rPr>
        <w:t>Spring 2019</w:t>
      </w:r>
      <w:r w:rsidRPr="005C6A4E">
        <w:rPr>
          <w:b/>
          <w:bCs/>
          <w:u w:val="single"/>
        </w:rPr>
        <w:t xml:space="preserve"> Semester of Student namely </w:t>
      </w:r>
      <w:r>
        <w:rPr>
          <w:b/>
          <w:bCs/>
          <w:u w:val="single"/>
        </w:rPr>
        <w:t xml:space="preserve">Sumbal Sharf </w:t>
      </w:r>
      <w:r w:rsidRPr="005C6A4E">
        <w:rPr>
          <w:b/>
          <w:bCs/>
          <w:u w:val="single"/>
        </w:rPr>
        <w:t xml:space="preserve"> </w:t>
      </w:r>
      <w:r>
        <w:rPr>
          <w:b/>
          <w:bCs/>
          <w:u w:val="single"/>
        </w:rPr>
        <w:t>D</w:t>
      </w:r>
      <w:r w:rsidRPr="005C6A4E">
        <w:rPr>
          <w:b/>
          <w:bCs/>
          <w:u w:val="single"/>
        </w:rPr>
        <w:t>/</w:t>
      </w:r>
      <w:r>
        <w:rPr>
          <w:b/>
          <w:bCs/>
          <w:u w:val="single"/>
        </w:rPr>
        <w:t>o</w:t>
      </w:r>
      <w:r w:rsidRPr="005C6A4E">
        <w:rPr>
          <w:b/>
          <w:bCs/>
          <w:u w:val="single"/>
        </w:rPr>
        <w:t xml:space="preserve"> </w:t>
      </w:r>
      <w:r>
        <w:rPr>
          <w:b/>
          <w:bCs/>
          <w:u w:val="single"/>
        </w:rPr>
        <w:t>Sharafudddin Roll No. 18EL02.</w:t>
      </w:r>
    </w:p>
    <w:p w14:paraId="2F3A0606" w14:textId="77777777" w:rsidR="00AB2D18" w:rsidRDefault="00AB2D18" w:rsidP="000F6903">
      <w:pPr>
        <w:rPr>
          <w:b/>
          <w:bCs/>
          <w:u w:val="single"/>
        </w:rPr>
      </w:pPr>
    </w:p>
    <w:p w14:paraId="6005D30B" w14:textId="77777777" w:rsidR="00AB2D18" w:rsidRPr="00A410E7" w:rsidRDefault="00AB2D18" w:rsidP="00E47319">
      <w:pPr>
        <w:spacing w:line="360" w:lineRule="auto"/>
        <w:ind w:firstLine="720"/>
        <w:jc w:val="both"/>
      </w:pPr>
      <w:r>
        <w:t xml:space="preserve">As per BUET, Khuzdar Academic Regulation sub-section 7 (f), considering the application submitted by Miss. </w:t>
      </w:r>
      <w:r w:rsidRPr="008F51AB">
        <w:rPr>
          <w:u w:val="single"/>
        </w:rPr>
        <w:t>Sumbal Sharf  D/</w:t>
      </w:r>
      <w:r>
        <w:rPr>
          <w:u w:val="single"/>
        </w:rPr>
        <w:t>o</w:t>
      </w:r>
      <w:r w:rsidRPr="008F51AB">
        <w:rPr>
          <w:u w:val="single"/>
        </w:rPr>
        <w:t xml:space="preserve"> Sharafudddin</w:t>
      </w:r>
      <w:r>
        <w:t>, dated June 19, 2019 bearing Roll   No. 18EL02 for freezing Spring 2019 semester for one year. After meeting all conditions and with prior approval of Dean, Faculty of Engineering, the Spring 2019 semester of  M</w:t>
      </w:r>
      <w:r>
        <w:rPr>
          <w:b/>
          <w:bCs/>
        </w:rPr>
        <w:t>iss</w:t>
      </w:r>
      <w:r w:rsidRPr="008F51AB">
        <w:rPr>
          <w:b/>
          <w:bCs/>
        </w:rPr>
        <w:t xml:space="preserve">. </w:t>
      </w:r>
      <w:r w:rsidRPr="008F51AB">
        <w:rPr>
          <w:u w:val="single"/>
        </w:rPr>
        <w:t xml:space="preserve">Sumbal Sharf  </w:t>
      </w:r>
      <w:r>
        <w:rPr>
          <w:u w:val="single"/>
        </w:rPr>
        <w:t>D</w:t>
      </w:r>
      <w:r w:rsidRPr="008F51AB">
        <w:rPr>
          <w:u w:val="single"/>
        </w:rPr>
        <w:t>/</w:t>
      </w:r>
      <w:r>
        <w:rPr>
          <w:u w:val="single"/>
        </w:rPr>
        <w:t>o</w:t>
      </w:r>
      <w:r w:rsidRPr="008F51AB">
        <w:rPr>
          <w:u w:val="single"/>
        </w:rPr>
        <w:t xml:space="preserve"> Sharafudddin</w:t>
      </w:r>
      <w:r>
        <w:rPr>
          <w:b/>
          <w:bCs/>
          <w:u w:val="single"/>
        </w:rPr>
        <w:t xml:space="preserve"> </w:t>
      </w:r>
      <w:r>
        <w:t xml:space="preserve">Roll No. 18EL02 is freezed for a period of one year with immediate effect. </w:t>
      </w:r>
    </w:p>
    <w:p w14:paraId="5A7E360B" w14:textId="77777777" w:rsidR="00AB2D18" w:rsidRDefault="00AB2D18" w:rsidP="000F6903"/>
    <w:p w14:paraId="36EC3729" w14:textId="77777777" w:rsidR="00AB2D18" w:rsidRDefault="00AB2D18" w:rsidP="000F6903"/>
    <w:p w14:paraId="1F0D00B4" w14:textId="77777777" w:rsidR="00AB2D18" w:rsidRPr="005177A0" w:rsidRDefault="00AB2D18" w:rsidP="000F6903"/>
    <w:p w14:paraId="50E0C6F1" w14:textId="77777777" w:rsidR="00AB2D18" w:rsidRDefault="00AB2D18" w:rsidP="000F6903">
      <w:pPr>
        <w:ind w:left="6480"/>
        <w:jc w:val="center"/>
        <w:rPr>
          <w:b/>
          <w:smallCaps/>
        </w:rPr>
      </w:pPr>
    </w:p>
    <w:p w14:paraId="5A3CE550" w14:textId="77777777" w:rsidR="00AB2D18" w:rsidRDefault="00AB2D18" w:rsidP="000F6903">
      <w:pPr>
        <w:ind w:left="6480"/>
        <w:jc w:val="center"/>
        <w:rPr>
          <w:b/>
          <w:smallCaps/>
        </w:rPr>
      </w:pPr>
    </w:p>
    <w:p w14:paraId="6D361F20" w14:textId="77777777" w:rsidR="00AB2D18" w:rsidRPr="009860BE" w:rsidRDefault="00AB2D18" w:rsidP="000F6903">
      <w:pPr>
        <w:ind w:left="6480"/>
        <w:jc w:val="center"/>
        <w:rPr>
          <w:b/>
          <w:smallCaps/>
        </w:rPr>
      </w:pPr>
      <w:r w:rsidRPr="009860BE">
        <w:rPr>
          <w:b/>
          <w:smallCaps/>
        </w:rPr>
        <w:t>Chairman</w:t>
      </w:r>
    </w:p>
    <w:p w14:paraId="50551280" w14:textId="77777777" w:rsidR="00AB2D18" w:rsidRDefault="00AB2D18" w:rsidP="000F6903">
      <w:pPr>
        <w:rPr>
          <w:b/>
          <w:smallCaps/>
        </w:rPr>
      </w:pPr>
    </w:p>
    <w:p w14:paraId="6AB38659" w14:textId="77777777" w:rsidR="00AB2D18" w:rsidRDefault="00AB2D18" w:rsidP="00D959B4">
      <w:pPr>
        <w:ind w:left="720" w:firstLine="540"/>
        <w:outlineLvl w:val="0"/>
        <w:rPr>
          <w:bCs/>
        </w:rPr>
      </w:pPr>
      <w:r>
        <w:rPr>
          <w:bCs/>
        </w:rPr>
        <w:t xml:space="preserve">                                                                                   Electrical Engg, Department</w:t>
      </w:r>
    </w:p>
    <w:p w14:paraId="0435F9F9" w14:textId="77777777" w:rsidR="00AB2D18" w:rsidRDefault="00AB2D18" w:rsidP="00D959B4">
      <w:pPr>
        <w:ind w:left="720" w:firstLine="540"/>
        <w:outlineLvl w:val="0"/>
        <w:rPr>
          <w:bCs/>
        </w:rPr>
      </w:pPr>
    </w:p>
    <w:p w14:paraId="25C37FAE" w14:textId="77777777" w:rsidR="00AB2D18" w:rsidRDefault="00AB2D18" w:rsidP="00F6190C">
      <w:pPr>
        <w:ind w:left="720" w:hanging="720"/>
        <w:jc w:val="lowKashida"/>
        <w:outlineLvl w:val="0"/>
        <w:rPr>
          <w:bCs/>
        </w:rPr>
      </w:pPr>
      <w:r>
        <w:rPr>
          <w:bCs/>
        </w:rPr>
        <w:t>Copy to.</w:t>
      </w:r>
    </w:p>
    <w:p w14:paraId="5805EEDB" w14:textId="77777777" w:rsidR="00AB2D18" w:rsidRDefault="00AB2D18" w:rsidP="00F6190C">
      <w:pPr>
        <w:ind w:left="720" w:hanging="720"/>
        <w:jc w:val="lowKashida"/>
        <w:outlineLvl w:val="0"/>
        <w:rPr>
          <w:bCs/>
        </w:rPr>
      </w:pPr>
    </w:p>
    <w:p w14:paraId="76A92DAF" w14:textId="77777777" w:rsidR="00AB2D18" w:rsidRDefault="00AB2D18" w:rsidP="00F6190C">
      <w:pPr>
        <w:numPr>
          <w:ilvl w:val="0"/>
          <w:numId w:val="50"/>
        </w:numPr>
        <w:jc w:val="lowKashida"/>
        <w:outlineLvl w:val="0"/>
        <w:rPr>
          <w:bCs/>
        </w:rPr>
      </w:pPr>
      <w:r>
        <w:rPr>
          <w:bCs/>
        </w:rPr>
        <w:t>The Dean Faculty of Engineer.</w:t>
      </w:r>
    </w:p>
    <w:p w14:paraId="534A8284" w14:textId="77777777" w:rsidR="00AB2D18" w:rsidRDefault="00AB2D18" w:rsidP="00F6190C">
      <w:pPr>
        <w:numPr>
          <w:ilvl w:val="0"/>
          <w:numId w:val="50"/>
        </w:numPr>
        <w:jc w:val="lowKashida"/>
        <w:outlineLvl w:val="0"/>
        <w:rPr>
          <w:bCs/>
        </w:rPr>
      </w:pPr>
      <w:r>
        <w:rPr>
          <w:bCs/>
        </w:rPr>
        <w:t xml:space="preserve">Concern Student </w:t>
      </w:r>
    </w:p>
    <w:p w14:paraId="6C7DEA2D" w14:textId="77777777" w:rsidR="00AB2D18" w:rsidRDefault="00AB2D18" w:rsidP="00F6190C">
      <w:pPr>
        <w:outlineLvl w:val="0"/>
        <w:rPr>
          <w:bCs/>
        </w:rPr>
      </w:pPr>
    </w:p>
    <w:p w14:paraId="358DB397" w14:textId="77777777" w:rsidR="00AB2D18" w:rsidRDefault="00AB2D18" w:rsidP="00F6190C">
      <w:pPr>
        <w:outlineLvl w:val="0"/>
        <w:rPr>
          <w:bCs/>
        </w:rPr>
      </w:pPr>
      <w:r>
        <w:rPr>
          <w:bCs/>
        </w:rPr>
        <w:br w:type="page"/>
      </w: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AB2D18" w14:paraId="1291C70F" w14:textId="77777777" w:rsidTr="00CC4F49">
        <w:tc>
          <w:tcPr>
            <w:tcW w:w="2500" w:type="pct"/>
          </w:tcPr>
          <w:p w14:paraId="182F696C" w14:textId="77777777" w:rsidR="00AB2D18" w:rsidRDefault="00AB2D18" w:rsidP="00CC4F49">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19/</w:t>
            </w:r>
          </w:p>
        </w:tc>
        <w:tc>
          <w:tcPr>
            <w:tcW w:w="2500" w:type="pct"/>
          </w:tcPr>
          <w:p w14:paraId="6DEC053C" w14:textId="77777777" w:rsidR="00AB2D18" w:rsidRDefault="00AB2D18" w:rsidP="00CC4F49">
            <w:pPr>
              <w:snapToGrid w:val="0"/>
              <w:jc w:val="right"/>
              <w:rPr>
                <w:rFonts w:ascii="MS Reference Sans Serif" w:hAnsi="MS Reference Sans Serif"/>
                <w:b/>
                <w:szCs w:val="26"/>
              </w:rPr>
            </w:pPr>
            <w:r>
              <w:rPr>
                <w:rFonts w:ascii="MS Reference Sans Serif" w:hAnsi="MS Reference Sans Serif"/>
                <w:b/>
                <w:szCs w:val="26"/>
              </w:rPr>
              <w:t>Dated: June 20, 2019.</w:t>
            </w:r>
          </w:p>
        </w:tc>
      </w:tr>
    </w:tbl>
    <w:p w14:paraId="7D8E5274" w14:textId="77777777" w:rsidR="00AB2D18" w:rsidRDefault="00AB2D18" w:rsidP="001B2995"/>
    <w:p w14:paraId="57FE1B55" w14:textId="77777777" w:rsidR="00AB2D18" w:rsidRDefault="00AB2D18" w:rsidP="001B2995"/>
    <w:p w14:paraId="4A6B7AFF" w14:textId="77777777" w:rsidR="00AB2D18" w:rsidRDefault="00AB2D18" w:rsidP="00EC0164">
      <w:pPr>
        <w:spacing w:line="360" w:lineRule="auto"/>
        <w:jc w:val="both"/>
        <w:rPr>
          <w:bCs/>
        </w:rPr>
      </w:pPr>
      <w:r>
        <w:rPr>
          <w:bCs/>
        </w:rPr>
        <w:t>To,</w:t>
      </w:r>
    </w:p>
    <w:p w14:paraId="185A70CA" w14:textId="77777777" w:rsidR="00AB2D18" w:rsidRDefault="00AB2D18" w:rsidP="00EC0164">
      <w:pPr>
        <w:spacing w:line="360" w:lineRule="auto"/>
        <w:jc w:val="both"/>
        <w:rPr>
          <w:bCs/>
        </w:rPr>
      </w:pPr>
      <w:r>
        <w:rPr>
          <w:bCs/>
        </w:rPr>
        <w:tab/>
      </w:r>
      <w:r>
        <w:rPr>
          <w:bCs/>
        </w:rPr>
        <w:tab/>
        <w:t>The Director P&amp;D/PD</w:t>
      </w:r>
    </w:p>
    <w:p w14:paraId="60A5BB4A" w14:textId="77777777" w:rsidR="00AB2D18" w:rsidRDefault="00AB2D18" w:rsidP="00EC0164">
      <w:pPr>
        <w:spacing w:line="360" w:lineRule="auto"/>
        <w:jc w:val="both"/>
        <w:rPr>
          <w:bCs/>
        </w:rPr>
      </w:pPr>
      <w:r>
        <w:rPr>
          <w:bCs/>
        </w:rPr>
        <w:tab/>
      </w:r>
      <w:r>
        <w:rPr>
          <w:bCs/>
        </w:rPr>
        <w:tab/>
        <w:t>BUET, Khuzdar.</w:t>
      </w:r>
    </w:p>
    <w:p w14:paraId="510EF1C7" w14:textId="77777777" w:rsidR="00AB2D18" w:rsidRDefault="00AB2D18" w:rsidP="00EC0164">
      <w:pPr>
        <w:spacing w:line="360" w:lineRule="auto"/>
        <w:jc w:val="both"/>
        <w:rPr>
          <w:bCs/>
        </w:rPr>
      </w:pPr>
    </w:p>
    <w:p w14:paraId="455E4EB6" w14:textId="77777777" w:rsidR="00AB2D18" w:rsidRPr="009506FF" w:rsidRDefault="00AB2D18" w:rsidP="00EC0164">
      <w:pPr>
        <w:spacing w:line="360" w:lineRule="auto"/>
        <w:jc w:val="both"/>
        <w:rPr>
          <w:b/>
          <w:bCs/>
          <w:u w:val="single"/>
        </w:rPr>
      </w:pPr>
      <w:r w:rsidRPr="00EC0164">
        <w:rPr>
          <w:b/>
        </w:rPr>
        <w:t>Subjec</w:t>
      </w:r>
      <w:r>
        <w:rPr>
          <w:bCs/>
        </w:rPr>
        <w:t xml:space="preserve">t: </w:t>
      </w:r>
      <w:r>
        <w:rPr>
          <w:bCs/>
        </w:rPr>
        <w:tab/>
      </w:r>
      <w:r w:rsidRPr="009506FF">
        <w:rPr>
          <w:b/>
          <w:bCs/>
          <w:u w:val="single"/>
        </w:rPr>
        <w:t>SUPPLY OF NEW LAB EQUIPMENTS FOR EED</w:t>
      </w:r>
    </w:p>
    <w:p w14:paraId="4DFE79C7" w14:textId="77777777" w:rsidR="00AB2D18" w:rsidRDefault="00AB2D18" w:rsidP="00EC0164">
      <w:pPr>
        <w:spacing w:line="360" w:lineRule="auto"/>
        <w:jc w:val="both"/>
        <w:rPr>
          <w:b/>
          <w:bCs/>
        </w:rPr>
      </w:pPr>
    </w:p>
    <w:p w14:paraId="3692A315" w14:textId="77777777" w:rsidR="00AB2D18" w:rsidRDefault="00AB2D18" w:rsidP="00EC0164">
      <w:pPr>
        <w:spacing w:line="360" w:lineRule="auto"/>
        <w:jc w:val="both"/>
        <w:rPr>
          <w:bCs/>
        </w:rPr>
      </w:pPr>
      <w:r>
        <w:rPr>
          <w:b/>
          <w:bCs/>
        </w:rPr>
        <w:tab/>
      </w:r>
      <w:r>
        <w:rPr>
          <w:b/>
          <w:bCs/>
        </w:rPr>
        <w:tab/>
      </w:r>
      <w:r>
        <w:rPr>
          <w:bCs/>
        </w:rPr>
        <w:t>Reference to office letter no. BUETK.PD/2019/1528-30, dated June 14, 2019, you requested to arrange suitable place in the existing EED laboratories for placement of new equipment.</w:t>
      </w:r>
    </w:p>
    <w:p w14:paraId="328723A9" w14:textId="77777777" w:rsidR="00AB2D18" w:rsidRDefault="00AB2D18" w:rsidP="00EC0164">
      <w:pPr>
        <w:spacing w:line="360" w:lineRule="auto"/>
        <w:jc w:val="both"/>
        <w:rPr>
          <w:bCs/>
        </w:rPr>
      </w:pPr>
      <w:r>
        <w:rPr>
          <w:bCs/>
        </w:rPr>
        <w:tab/>
      </w:r>
      <w:r>
        <w:rPr>
          <w:bCs/>
        </w:rPr>
        <w:tab/>
        <w:t xml:space="preserve">In the existing EED laboratories, there is no any suitable place where the new equipment can be placed. Some equipment of newly established laboratories have also been placed there, which has occupied a lot of space. </w:t>
      </w:r>
    </w:p>
    <w:p w14:paraId="056FEBBB" w14:textId="77777777" w:rsidR="00AB2D18" w:rsidRPr="00C41190" w:rsidRDefault="00AB2D18" w:rsidP="00EC0164">
      <w:pPr>
        <w:spacing w:line="360" w:lineRule="auto"/>
        <w:jc w:val="both"/>
        <w:rPr>
          <w:bCs/>
        </w:rPr>
      </w:pPr>
      <w:r>
        <w:rPr>
          <w:bCs/>
        </w:rPr>
        <w:tab/>
      </w:r>
      <w:r>
        <w:rPr>
          <w:bCs/>
        </w:rPr>
        <w:tab/>
        <w:t xml:space="preserve">Therefore, the new equipment can only be placed in the new section of the EED laboratories which are under construction. </w:t>
      </w:r>
    </w:p>
    <w:p w14:paraId="31B3168A" w14:textId="77777777" w:rsidR="00AB2D18" w:rsidRDefault="00AB2D18" w:rsidP="00EC0164">
      <w:pPr>
        <w:spacing w:line="360" w:lineRule="auto"/>
        <w:jc w:val="both"/>
        <w:rPr>
          <w:b/>
          <w:bCs/>
        </w:rPr>
      </w:pPr>
    </w:p>
    <w:p w14:paraId="3E74690D" w14:textId="77777777" w:rsidR="00AB2D18" w:rsidRDefault="00AB2D18" w:rsidP="00EC0164">
      <w:pPr>
        <w:spacing w:line="360" w:lineRule="auto"/>
        <w:jc w:val="both"/>
        <w:rPr>
          <w:b/>
          <w:bCs/>
        </w:rPr>
      </w:pPr>
    </w:p>
    <w:p w14:paraId="12EEE50D" w14:textId="77777777" w:rsidR="00AB2D18" w:rsidRDefault="00AB2D18" w:rsidP="00EC0164">
      <w:pPr>
        <w:jc w:val="both"/>
        <w:rPr>
          <w:b/>
          <w:bCs/>
        </w:rPr>
      </w:pP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r>
        <w:rPr>
          <w:b/>
          <w:bCs/>
        </w:rPr>
        <w:tab/>
      </w:r>
    </w:p>
    <w:p w14:paraId="71D5E894" w14:textId="77777777" w:rsidR="00AB2D18" w:rsidRDefault="00AB2D18" w:rsidP="00EC0164">
      <w:pPr>
        <w:jc w:val="both"/>
        <w:rPr>
          <w:b/>
          <w:bCs/>
        </w:rPr>
      </w:pPr>
    </w:p>
    <w:p w14:paraId="36487332" w14:textId="77777777" w:rsidR="00AB2D18" w:rsidRDefault="00AB2D18" w:rsidP="00EC0164">
      <w:pPr>
        <w:ind w:left="7200"/>
        <w:jc w:val="both"/>
        <w:rPr>
          <w:b/>
          <w:bCs/>
        </w:rPr>
      </w:pPr>
      <w:r w:rsidRPr="001C0860">
        <w:rPr>
          <w:b/>
          <w:bCs/>
        </w:rPr>
        <w:t>CHAIRMAN</w:t>
      </w:r>
    </w:p>
    <w:p w14:paraId="147821B4" w14:textId="77777777" w:rsidR="00AB2D18" w:rsidRPr="00503672" w:rsidRDefault="00AB2D18" w:rsidP="00EC0164">
      <w:pPr>
        <w:spacing w:line="360" w:lineRule="auto"/>
        <w:jc w:val="both"/>
        <w:rPr>
          <w:bCs/>
        </w:rPr>
      </w:pPr>
      <w:r w:rsidRPr="00503672">
        <w:rPr>
          <w:bCs/>
        </w:rPr>
        <w:t>Copy to:-</w:t>
      </w:r>
    </w:p>
    <w:p w14:paraId="5FB1B661" w14:textId="77777777" w:rsidR="00AB2D18" w:rsidRPr="00503672" w:rsidRDefault="00AB2D18" w:rsidP="00EC0164">
      <w:pPr>
        <w:pStyle w:val="ListParagraph"/>
        <w:numPr>
          <w:ilvl w:val="0"/>
          <w:numId w:val="51"/>
        </w:numPr>
        <w:spacing w:line="360" w:lineRule="auto"/>
        <w:jc w:val="both"/>
        <w:rPr>
          <w:bCs/>
        </w:rPr>
      </w:pPr>
      <w:r w:rsidRPr="00503672">
        <w:rPr>
          <w:bCs/>
        </w:rPr>
        <w:t>PS to Registrar, BUET Khuzdar</w:t>
      </w:r>
      <w:r>
        <w:rPr>
          <w:bCs/>
        </w:rPr>
        <w:t>.</w:t>
      </w:r>
    </w:p>
    <w:p w14:paraId="3FAE85B9" w14:textId="77777777" w:rsidR="00AB2D18" w:rsidRPr="00503672" w:rsidRDefault="00AB2D18" w:rsidP="00EC0164">
      <w:pPr>
        <w:pStyle w:val="ListParagraph"/>
        <w:numPr>
          <w:ilvl w:val="0"/>
          <w:numId w:val="51"/>
        </w:numPr>
        <w:spacing w:line="360" w:lineRule="auto"/>
        <w:jc w:val="both"/>
        <w:rPr>
          <w:bCs/>
        </w:rPr>
      </w:pPr>
      <w:r w:rsidRPr="00503672">
        <w:rPr>
          <w:bCs/>
        </w:rPr>
        <w:t>Office Copy</w:t>
      </w:r>
    </w:p>
    <w:p w14:paraId="254CE5EC" w14:textId="77777777" w:rsidR="00AB2D18" w:rsidRDefault="00AB2D18" w:rsidP="00EC0164"/>
    <w:p w14:paraId="121D4ECD" w14:textId="77777777" w:rsidR="00AB2D18" w:rsidRDefault="00AB2D18" w:rsidP="006B0224">
      <w:pPr>
        <w:pStyle w:val="NormalIndent"/>
      </w:pPr>
    </w:p>
    <w:p w14:paraId="0964CD91" w14:textId="77777777" w:rsidR="00AB2D18" w:rsidRDefault="00AB2D18" w:rsidP="00B41287">
      <w:pPr>
        <w:pStyle w:val="ListBullet"/>
        <w:numPr>
          <w:ilvl w:val="0"/>
          <w:numId w:val="0"/>
        </w:numPr>
        <w:ind w:firstLine="720"/>
        <w:jc w:val="center"/>
        <w:outlineLvl w:val="0"/>
      </w:pPr>
    </w:p>
    <w:p w14:paraId="7B2EE4E6" w14:textId="77777777" w:rsidR="00AB2D18" w:rsidRDefault="00AB2D18" w:rsidP="00B41287">
      <w:pPr>
        <w:pStyle w:val="ListBullet"/>
        <w:numPr>
          <w:ilvl w:val="0"/>
          <w:numId w:val="0"/>
        </w:numPr>
        <w:ind w:firstLine="720"/>
        <w:jc w:val="center"/>
        <w:outlineLvl w:val="0"/>
      </w:pPr>
    </w:p>
    <w:p w14:paraId="511058B8" w14:textId="77777777" w:rsidR="00AB2D18" w:rsidRDefault="00AB2D18" w:rsidP="00B41287">
      <w:pPr>
        <w:pStyle w:val="ListBullet"/>
        <w:numPr>
          <w:ilvl w:val="0"/>
          <w:numId w:val="0"/>
        </w:numPr>
        <w:ind w:firstLine="720"/>
        <w:jc w:val="center"/>
        <w:outlineLvl w:val="0"/>
      </w:pPr>
    </w:p>
    <w:p w14:paraId="7B286CC6" w14:textId="77777777" w:rsidR="00AB2D18" w:rsidRDefault="00AB2D18" w:rsidP="004B7788">
      <w:pPr>
        <w:outlineLvl w:val="0"/>
        <w:rPr>
          <w:bCs/>
        </w:rPr>
      </w:pPr>
    </w:p>
    <w:p w14:paraId="58E1D147" w14:textId="77777777" w:rsidR="004B7788" w:rsidRDefault="004B7788" w:rsidP="004B7788">
      <w:pPr>
        <w:outlineLvl w:val="0"/>
        <w:rPr>
          <w:bCs/>
        </w:rPr>
      </w:pPr>
    </w:p>
    <w:p w14:paraId="6A26799E" w14:textId="77777777" w:rsidR="004B7788" w:rsidRDefault="004B7788" w:rsidP="004B7788">
      <w:pPr>
        <w:outlineLvl w:val="0"/>
        <w:rPr>
          <w:bCs/>
        </w:rPr>
      </w:pPr>
    </w:p>
    <w:p w14:paraId="611480A8" w14:textId="77777777" w:rsidR="004B7788" w:rsidRDefault="004B7788" w:rsidP="004B7788">
      <w:pPr>
        <w:outlineLvl w:val="0"/>
        <w:rPr>
          <w:bCs/>
        </w:rPr>
      </w:pPr>
    </w:p>
    <w:p w14:paraId="6A989A33" w14:textId="77777777" w:rsidR="004B7788" w:rsidRDefault="004B7788" w:rsidP="004B7788">
      <w:pPr>
        <w:outlineLvl w:val="0"/>
        <w:rPr>
          <w:bCs/>
        </w:rPr>
      </w:pPr>
    </w:p>
    <w:p w14:paraId="7B608950" w14:textId="77777777" w:rsidR="004B7788" w:rsidRDefault="004B7788" w:rsidP="004B7788">
      <w:pPr>
        <w:outlineLvl w:val="0"/>
        <w:rPr>
          <w:bCs/>
        </w:rPr>
      </w:pPr>
    </w:p>
    <w:p w14:paraId="4180CCC1" w14:textId="77777777" w:rsidR="004B7788" w:rsidRDefault="004B7788" w:rsidP="004B7788">
      <w:pPr>
        <w:outlineLvl w:val="0"/>
        <w:rPr>
          <w:bCs/>
        </w:rPr>
      </w:pPr>
    </w:p>
    <w:p w14:paraId="053BEA59" w14:textId="77777777" w:rsidR="004B7788" w:rsidRDefault="004B7788" w:rsidP="004B7788">
      <w:pPr>
        <w:outlineLvl w:val="0"/>
        <w:rPr>
          <w:bCs/>
        </w:rPr>
      </w:pPr>
    </w:p>
    <w:p w14:paraId="669A10D3" w14:textId="77777777" w:rsidR="004B7788" w:rsidRDefault="004B7788" w:rsidP="004B7788">
      <w:pPr>
        <w:outlineLvl w:val="0"/>
        <w:rPr>
          <w:bCs/>
        </w:rPr>
      </w:pPr>
    </w:p>
    <w:p w14:paraId="3F846D35" w14:textId="77777777" w:rsidR="004B7788" w:rsidRDefault="004B7788" w:rsidP="004B7788">
      <w:pPr>
        <w:outlineLvl w:val="0"/>
        <w:rPr>
          <w:bCs/>
        </w:rPr>
      </w:pPr>
    </w:p>
    <w:p w14:paraId="565E5C13" w14:textId="77777777" w:rsidR="004B7788" w:rsidRDefault="004B7788" w:rsidP="004B7788">
      <w:pPr>
        <w:outlineLvl w:val="0"/>
        <w:rPr>
          <w:bCs/>
        </w:rPr>
      </w:pPr>
    </w:p>
    <w:p w14:paraId="7CFF2C3A" w14:textId="77777777" w:rsidR="004B7788" w:rsidRDefault="004B7788" w:rsidP="004B7788">
      <w:pPr>
        <w:outlineLvl w:val="0"/>
        <w:rPr>
          <w:bCs/>
        </w:rPr>
      </w:pPr>
    </w:p>
    <w:p w14:paraId="6450996A" w14:textId="77777777" w:rsidR="004B7788" w:rsidRDefault="004B7788" w:rsidP="004B7788">
      <w:pPr>
        <w:outlineLvl w:val="0"/>
        <w:rPr>
          <w:bCs/>
        </w:rPr>
      </w:pPr>
    </w:p>
    <w:p w14:paraId="031A6A87" w14:textId="77777777" w:rsidR="004B7788" w:rsidRDefault="004B7788" w:rsidP="004B7788">
      <w:pPr>
        <w:outlineLvl w:val="0"/>
        <w:rPr>
          <w:bCs/>
        </w:rPr>
      </w:pPr>
    </w:p>
    <w:p w14:paraId="2775698D" w14:textId="77777777" w:rsidR="004B7788" w:rsidRDefault="004B7788" w:rsidP="004B7788">
      <w:pPr>
        <w:outlineLvl w:val="0"/>
        <w:rPr>
          <w:bCs/>
        </w:rPr>
      </w:pPr>
    </w:p>
    <w:p w14:paraId="5E5F1C04" w14:textId="77777777" w:rsidR="004B7788" w:rsidRDefault="004B7788" w:rsidP="004B7788">
      <w:pPr>
        <w:outlineLvl w:val="0"/>
        <w:rPr>
          <w:bCs/>
        </w:rPr>
      </w:pPr>
    </w:p>
    <w:p w14:paraId="01C2B57A" w14:textId="77777777" w:rsidR="004B7788" w:rsidRDefault="004B7788" w:rsidP="004B7788">
      <w:pPr>
        <w:outlineLvl w:val="0"/>
        <w:rPr>
          <w:bCs/>
        </w:rPr>
      </w:pPr>
    </w:p>
    <w:p w14:paraId="25B8ABA4" w14:textId="77777777" w:rsidR="004B7788" w:rsidRDefault="004B7788" w:rsidP="004B7788">
      <w:pPr>
        <w:outlineLvl w:val="0"/>
        <w:rPr>
          <w:bCs/>
        </w:rPr>
      </w:pPr>
    </w:p>
    <w:p w14:paraId="389D6D66" w14:textId="77777777" w:rsidR="004B7788" w:rsidRDefault="004B7788" w:rsidP="004B7788">
      <w:pPr>
        <w:outlineLvl w:val="0"/>
        <w:rPr>
          <w:bCs/>
        </w:rPr>
      </w:pPr>
    </w:p>
    <w:p w14:paraId="0A7AC317" w14:textId="77777777" w:rsidR="004B7788" w:rsidRDefault="004B7788" w:rsidP="004B7788">
      <w:pPr>
        <w:outlineLvl w:val="0"/>
        <w:rPr>
          <w:bCs/>
        </w:rPr>
      </w:pPr>
    </w:p>
    <w:p w14:paraId="229B0573" w14:textId="77777777" w:rsidR="004B7788" w:rsidRDefault="004B7788" w:rsidP="004B7788">
      <w:pPr>
        <w:outlineLvl w:val="0"/>
        <w:rPr>
          <w:bCs/>
        </w:rPr>
      </w:pPr>
    </w:p>
    <w:p w14:paraId="302CDA2E" w14:textId="77777777" w:rsidR="004B7788" w:rsidRDefault="004B7788" w:rsidP="004B7788">
      <w:pPr>
        <w:outlineLvl w:val="0"/>
        <w:rPr>
          <w:bCs/>
        </w:rPr>
      </w:pPr>
    </w:p>
    <w:p w14:paraId="43BAE28A" w14:textId="77777777" w:rsidR="004B7788" w:rsidRDefault="004B7788" w:rsidP="004B7788">
      <w:pPr>
        <w:outlineLvl w:val="0"/>
        <w:rPr>
          <w:bCs/>
        </w:rPr>
      </w:pPr>
    </w:p>
    <w:p w14:paraId="73919B13" w14:textId="77777777" w:rsidR="004B7788" w:rsidRDefault="004B7788" w:rsidP="004B7788">
      <w:pPr>
        <w:outlineLvl w:val="0"/>
        <w:rPr>
          <w:bCs/>
        </w:rPr>
      </w:pPr>
    </w:p>
    <w:p w14:paraId="33F72B07" w14:textId="77777777" w:rsidR="004B7788" w:rsidRDefault="004B7788" w:rsidP="004B7788">
      <w:pPr>
        <w:outlineLvl w:val="0"/>
        <w:rPr>
          <w:bCs/>
        </w:rPr>
      </w:pPr>
      <w:r>
        <w:rPr>
          <w:bCs/>
        </w:rPr>
        <w:t>From: Chairman of Electrical Engineering Department</w:t>
      </w:r>
    </w:p>
    <w:p w14:paraId="2C3A8097" w14:textId="77777777" w:rsidR="004B7788" w:rsidRDefault="004B7788" w:rsidP="004B7788">
      <w:pPr>
        <w:outlineLvl w:val="0"/>
        <w:rPr>
          <w:bCs/>
        </w:rPr>
      </w:pPr>
    </w:p>
    <w:p w14:paraId="5B63DA8D" w14:textId="77777777" w:rsidR="00E939F2" w:rsidRDefault="004B7788" w:rsidP="00E939F2">
      <w:pPr>
        <w:outlineLvl w:val="0"/>
        <w:rPr>
          <w:bCs/>
        </w:rPr>
      </w:pPr>
      <w:r>
        <w:rPr>
          <w:bCs/>
        </w:rPr>
        <w:t>Subject:</w:t>
      </w:r>
      <w:r>
        <w:rPr>
          <w:bCs/>
        </w:rPr>
        <w:tab/>
      </w:r>
      <w:r w:rsidRPr="004B7788">
        <w:rPr>
          <w:b/>
          <w:u w:val="single"/>
        </w:rPr>
        <w:t>Constitution of Different Committees for PEC Accreditation</w:t>
      </w:r>
    </w:p>
    <w:p w14:paraId="20C427D2" w14:textId="77777777" w:rsidR="00E939F2" w:rsidRDefault="00E939F2" w:rsidP="00E939F2">
      <w:pPr>
        <w:outlineLvl w:val="0"/>
        <w:rPr>
          <w:bCs/>
        </w:rPr>
      </w:pPr>
    </w:p>
    <w:p w14:paraId="2038598A" w14:textId="77777777" w:rsidR="00E939F2" w:rsidRDefault="00E939F2" w:rsidP="00E939F2">
      <w:pPr>
        <w:outlineLvl w:val="0"/>
        <w:rPr>
          <w:bCs/>
        </w:rPr>
      </w:pPr>
    </w:p>
    <w:p w14:paraId="2CCFCA17" w14:textId="77777777" w:rsidR="004B7788" w:rsidRPr="00E939F2" w:rsidRDefault="004B7788" w:rsidP="00E939F2">
      <w:pPr>
        <w:outlineLvl w:val="0"/>
        <w:rPr>
          <w:bCs/>
        </w:rPr>
      </w:pPr>
      <w:r>
        <w:rPr>
          <w:rFonts w:eastAsia="Times New Roman"/>
          <w:color w:val="000000"/>
          <w:sz w:val="22"/>
          <w:szCs w:val="22"/>
        </w:rPr>
        <w:t>The undersigned has been pleased to constitute the following committees for PEC accreditation with  immediate effect.</w:t>
      </w:r>
    </w:p>
    <w:tbl>
      <w:tblPr>
        <w:tblW w:w="9354" w:type="dxa"/>
        <w:tblInd w:w="1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838"/>
        <w:gridCol w:w="2516"/>
      </w:tblGrid>
      <w:tr w:rsidR="004B7788" w14:paraId="28FB215E" w14:textId="77777777" w:rsidTr="00FA7DBA">
        <w:trPr>
          <w:trHeight w:val="300"/>
        </w:trPr>
        <w:tc>
          <w:tcPr>
            <w:tcW w:w="6838" w:type="dxa"/>
            <w:shd w:val="clear" w:color="auto" w:fill="auto"/>
            <w:tcMar>
              <w:top w:w="100" w:type="dxa"/>
              <w:left w:w="100" w:type="dxa"/>
              <w:bottom w:w="100" w:type="dxa"/>
              <w:right w:w="100" w:type="dxa"/>
            </w:tcMar>
          </w:tcPr>
          <w:p w14:paraId="3A88AEB8" w14:textId="77777777" w:rsidR="004B7788" w:rsidRDefault="004B7788" w:rsidP="00FA7DBA">
            <w:pPr>
              <w:widowControl w:val="0"/>
              <w:pBdr>
                <w:top w:val="nil"/>
                <w:left w:val="nil"/>
                <w:bottom w:val="nil"/>
                <w:right w:val="nil"/>
                <w:between w:val="nil"/>
              </w:pBdr>
              <w:jc w:val="center"/>
              <w:rPr>
                <w:rFonts w:eastAsia="Times New Roman"/>
                <w:b/>
                <w:color w:val="000000"/>
              </w:rPr>
            </w:pPr>
            <w:r>
              <w:rPr>
                <w:rFonts w:eastAsia="Times New Roman"/>
                <w:b/>
                <w:color w:val="000000"/>
                <w:sz w:val="22"/>
                <w:szCs w:val="22"/>
              </w:rPr>
              <w:t xml:space="preserve">Name of Committee </w:t>
            </w:r>
          </w:p>
        </w:tc>
        <w:tc>
          <w:tcPr>
            <w:tcW w:w="2516" w:type="dxa"/>
            <w:shd w:val="clear" w:color="auto" w:fill="auto"/>
            <w:tcMar>
              <w:top w:w="100" w:type="dxa"/>
              <w:left w:w="100" w:type="dxa"/>
              <w:bottom w:w="100" w:type="dxa"/>
              <w:right w:w="100" w:type="dxa"/>
            </w:tcMar>
          </w:tcPr>
          <w:p w14:paraId="28A3A4EF" w14:textId="77777777" w:rsidR="004B7788" w:rsidRDefault="004B7788" w:rsidP="00FA7DBA">
            <w:pPr>
              <w:widowControl w:val="0"/>
              <w:pBdr>
                <w:top w:val="nil"/>
                <w:left w:val="nil"/>
                <w:bottom w:val="nil"/>
                <w:right w:val="nil"/>
                <w:between w:val="nil"/>
              </w:pBdr>
              <w:jc w:val="center"/>
              <w:rPr>
                <w:rFonts w:eastAsia="Times New Roman"/>
                <w:b/>
                <w:color w:val="000000"/>
              </w:rPr>
            </w:pPr>
            <w:r>
              <w:rPr>
                <w:rFonts w:eastAsia="Times New Roman"/>
                <w:b/>
                <w:color w:val="000000"/>
                <w:sz w:val="22"/>
                <w:szCs w:val="22"/>
              </w:rPr>
              <w:t>Member</w:t>
            </w:r>
          </w:p>
        </w:tc>
      </w:tr>
      <w:tr w:rsidR="004B7788" w14:paraId="25A6871A" w14:textId="77777777" w:rsidTr="00FA7DBA">
        <w:trPr>
          <w:trHeight w:val="295"/>
        </w:trPr>
        <w:tc>
          <w:tcPr>
            <w:tcW w:w="9354" w:type="dxa"/>
            <w:gridSpan w:val="2"/>
            <w:shd w:val="clear" w:color="auto" w:fill="auto"/>
            <w:tcMar>
              <w:top w:w="100" w:type="dxa"/>
              <w:left w:w="100" w:type="dxa"/>
              <w:bottom w:w="100" w:type="dxa"/>
              <w:right w:w="100" w:type="dxa"/>
            </w:tcMar>
          </w:tcPr>
          <w:p w14:paraId="453BE3FF" w14:textId="77777777" w:rsidR="004B7788" w:rsidRDefault="004B7788" w:rsidP="00FA7DBA">
            <w:pPr>
              <w:widowControl w:val="0"/>
              <w:pBdr>
                <w:top w:val="nil"/>
                <w:left w:val="nil"/>
                <w:bottom w:val="nil"/>
                <w:right w:val="nil"/>
                <w:between w:val="nil"/>
              </w:pBdr>
              <w:ind w:left="124"/>
              <w:rPr>
                <w:rFonts w:eastAsia="Times New Roman"/>
                <w:b/>
                <w:color w:val="000000"/>
                <w:shd w:val="clear" w:color="auto" w:fill="F2F2F2"/>
              </w:rPr>
            </w:pPr>
            <w:r>
              <w:rPr>
                <w:rFonts w:eastAsia="Times New Roman"/>
                <w:b/>
                <w:color w:val="000000"/>
                <w:sz w:val="22"/>
                <w:szCs w:val="22"/>
                <w:shd w:val="clear" w:color="auto" w:fill="F2F2F2"/>
              </w:rPr>
              <w:t xml:space="preserve">1. Presentation and Exhibit Room Committee </w:t>
            </w:r>
          </w:p>
        </w:tc>
      </w:tr>
      <w:tr w:rsidR="004B7788" w14:paraId="2263AFE6" w14:textId="77777777" w:rsidTr="00FA7DBA">
        <w:trPr>
          <w:trHeight w:val="3726"/>
        </w:trPr>
        <w:tc>
          <w:tcPr>
            <w:tcW w:w="6838" w:type="dxa"/>
            <w:shd w:val="clear" w:color="auto" w:fill="auto"/>
            <w:tcMar>
              <w:top w:w="100" w:type="dxa"/>
              <w:left w:w="100" w:type="dxa"/>
              <w:bottom w:w="100" w:type="dxa"/>
              <w:right w:w="100" w:type="dxa"/>
            </w:tcMar>
          </w:tcPr>
          <w:p w14:paraId="0099C5A5" w14:textId="77777777" w:rsidR="004B7788" w:rsidRDefault="004B7788" w:rsidP="00FA7DBA">
            <w:pPr>
              <w:widowControl w:val="0"/>
              <w:pBdr>
                <w:top w:val="nil"/>
                <w:left w:val="nil"/>
                <w:bottom w:val="nil"/>
                <w:right w:val="nil"/>
                <w:between w:val="nil"/>
              </w:pBdr>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Preparation of presentation  </w:t>
            </w:r>
          </w:p>
          <w:p w14:paraId="263FEC36" w14:textId="77777777" w:rsidR="004B7788" w:rsidRDefault="004B7788" w:rsidP="00FA7DBA">
            <w:pPr>
              <w:widowControl w:val="0"/>
              <w:pBdr>
                <w:top w:val="nil"/>
                <w:left w:val="nil"/>
                <w:bottom w:val="nil"/>
                <w:right w:val="nil"/>
                <w:between w:val="nil"/>
              </w:pBdr>
              <w:spacing w:before="13" w:line="245" w:lineRule="auto"/>
              <w:ind w:left="271" w:right="184"/>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University and Departmental Mission and Vision linkage with PEO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PLOs linkage with PEOs  </w:t>
            </w:r>
          </w:p>
          <w:p w14:paraId="7D559FF8" w14:textId="77777777" w:rsidR="004B7788" w:rsidRDefault="004B7788" w:rsidP="00FA7DBA">
            <w:pPr>
              <w:widowControl w:val="0"/>
              <w:pBdr>
                <w:top w:val="nil"/>
                <w:left w:val="nil"/>
                <w:bottom w:val="nil"/>
                <w:right w:val="nil"/>
                <w:between w:val="nil"/>
              </w:pBdr>
              <w:spacing w:before="3" w:line="239" w:lineRule="auto"/>
              <w:ind w:left="271" w:right="56"/>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Maintenance of files for PEC visit according to guideline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ollection of material from other committees for completion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ollection of the general data such as admission policy, student  admitted, scholarships awarded to Electrical Department,  </w:t>
            </w:r>
          </w:p>
          <w:p w14:paraId="58E6D5F4"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Record of Student feedback (MIS) </w:t>
            </w:r>
          </w:p>
          <w:p w14:paraId="2AAAE69B"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General EHS (Policies, trainings, and facilities) </w:t>
            </w:r>
          </w:p>
          <w:p w14:paraId="795D9089"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Budget and Workload proof </w:t>
            </w:r>
          </w:p>
          <w:p w14:paraId="157EDBDF" w14:textId="77777777" w:rsidR="004B7788" w:rsidRDefault="004B7788" w:rsidP="00FA7DBA">
            <w:pPr>
              <w:widowControl w:val="0"/>
              <w:pBdr>
                <w:top w:val="nil"/>
                <w:left w:val="nil"/>
                <w:bottom w:val="nil"/>
                <w:right w:val="nil"/>
                <w:between w:val="nil"/>
              </w:pBdr>
              <w:spacing w:before="8" w:line="231" w:lineRule="auto"/>
              <w:ind w:left="624" w:right="55" w:hanging="352"/>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PEC journey; Documentation of meetings (Notice and minutes of  meeting for  </w:t>
            </w:r>
          </w:p>
          <w:p w14:paraId="3EC5B67B" w14:textId="77777777" w:rsidR="004B7788" w:rsidRDefault="004B7788" w:rsidP="00FA7DBA">
            <w:pPr>
              <w:widowControl w:val="0"/>
              <w:pBdr>
                <w:top w:val="nil"/>
                <w:left w:val="nil"/>
                <w:bottom w:val="nil"/>
                <w:right w:val="nil"/>
                <w:between w:val="nil"/>
              </w:pBdr>
              <w:spacing w:before="20" w:line="227" w:lineRule="auto"/>
              <w:ind w:left="626" w:right="56" w:hanging="355"/>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Record for Previous visit discrepancies and action taken by  department</w:t>
            </w:r>
          </w:p>
        </w:tc>
        <w:tc>
          <w:tcPr>
            <w:tcW w:w="2516" w:type="dxa"/>
            <w:shd w:val="clear" w:color="auto" w:fill="auto"/>
            <w:tcMar>
              <w:top w:w="100" w:type="dxa"/>
              <w:left w:w="100" w:type="dxa"/>
              <w:bottom w:w="100" w:type="dxa"/>
              <w:right w:w="100" w:type="dxa"/>
            </w:tcMar>
          </w:tcPr>
          <w:p w14:paraId="41F65690" w14:textId="77777777" w:rsidR="004B7788" w:rsidRDefault="004B7788" w:rsidP="00FA7DBA">
            <w:pPr>
              <w:widowControl w:val="0"/>
              <w:pBdr>
                <w:top w:val="nil"/>
                <w:left w:val="nil"/>
                <w:bottom w:val="nil"/>
                <w:right w:val="nil"/>
                <w:between w:val="nil"/>
              </w:pBdr>
              <w:spacing w:before="5" w:line="227" w:lineRule="auto"/>
              <w:ind w:left="120" w:right="306" w:hanging="7"/>
              <w:rPr>
                <w:rFonts w:eastAsia="Times New Roman"/>
                <w:color w:val="000000"/>
              </w:rPr>
            </w:pPr>
            <w:r>
              <w:rPr>
                <w:rFonts w:eastAsia="Times New Roman"/>
                <w:color w:val="000000"/>
                <w:sz w:val="22"/>
                <w:szCs w:val="22"/>
              </w:rPr>
              <w:t xml:space="preserve"> </w:t>
            </w:r>
          </w:p>
        </w:tc>
      </w:tr>
      <w:tr w:rsidR="004B7788" w14:paraId="2A093108" w14:textId="77777777" w:rsidTr="00FA7DBA">
        <w:trPr>
          <w:trHeight w:val="300"/>
        </w:trPr>
        <w:tc>
          <w:tcPr>
            <w:tcW w:w="9354" w:type="dxa"/>
            <w:gridSpan w:val="2"/>
            <w:shd w:val="clear" w:color="auto" w:fill="auto"/>
            <w:tcMar>
              <w:top w:w="100" w:type="dxa"/>
              <w:left w:w="100" w:type="dxa"/>
              <w:bottom w:w="100" w:type="dxa"/>
              <w:right w:w="100" w:type="dxa"/>
            </w:tcMar>
          </w:tcPr>
          <w:p w14:paraId="655FDF5F" w14:textId="77777777" w:rsidR="004B7788" w:rsidRDefault="004B7788" w:rsidP="00FA7DBA">
            <w:pPr>
              <w:widowControl w:val="0"/>
              <w:pBdr>
                <w:top w:val="nil"/>
                <w:left w:val="nil"/>
                <w:bottom w:val="nil"/>
                <w:right w:val="nil"/>
                <w:between w:val="nil"/>
              </w:pBdr>
              <w:ind w:left="113"/>
              <w:rPr>
                <w:rFonts w:eastAsia="Times New Roman"/>
                <w:b/>
                <w:color w:val="000000"/>
                <w:shd w:val="clear" w:color="auto" w:fill="F2F2F2"/>
              </w:rPr>
            </w:pPr>
            <w:r>
              <w:rPr>
                <w:rFonts w:eastAsia="Times New Roman"/>
                <w:b/>
                <w:color w:val="000000"/>
                <w:sz w:val="22"/>
                <w:szCs w:val="22"/>
                <w:shd w:val="clear" w:color="auto" w:fill="F2F2F2"/>
              </w:rPr>
              <w:t xml:space="preserve">2. Curriculum Review Committee </w:t>
            </w:r>
          </w:p>
        </w:tc>
      </w:tr>
      <w:tr w:rsidR="004B7788" w14:paraId="4821E561" w14:textId="77777777" w:rsidTr="00FA7DBA">
        <w:trPr>
          <w:trHeight w:val="2145"/>
        </w:trPr>
        <w:tc>
          <w:tcPr>
            <w:tcW w:w="6838" w:type="dxa"/>
            <w:shd w:val="clear" w:color="auto" w:fill="auto"/>
            <w:tcMar>
              <w:top w:w="100" w:type="dxa"/>
              <w:left w:w="100" w:type="dxa"/>
              <w:bottom w:w="100" w:type="dxa"/>
              <w:right w:w="100" w:type="dxa"/>
            </w:tcMar>
          </w:tcPr>
          <w:p w14:paraId="3DAABA80" w14:textId="77777777" w:rsidR="004B7788" w:rsidRDefault="004B7788" w:rsidP="00FA7DBA">
            <w:pPr>
              <w:widowControl w:val="0"/>
              <w:pBdr>
                <w:top w:val="nil"/>
                <w:left w:val="nil"/>
                <w:bottom w:val="nil"/>
                <w:right w:val="nil"/>
                <w:between w:val="nil"/>
              </w:pBdr>
              <w:spacing w:line="243" w:lineRule="auto"/>
              <w:ind w:left="271" w:right="108"/>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Details of the meetings including information and minutes of meeting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Filled proforma for change in courses from faculty member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Feedback from other stack holders </w:t>
            </w:r>
          </w:p>
          <w:p w14:paraId="59C19BFC" w14:textId="77777777" w:rsidR="004B7788" w:rsidRDefault="004B7788" w:rsidP="00FA7DBA">
            <w:pPr>
              <w:widowControl w:val="0"/>
              <w:pBdr>
                <w:top w:val="nil"/>
                <w:left w:val="nil"/>
                <w:bottom w:val="nil"/>
                <w:right w:val="nil"/>
                <w:between w:val="nil"/>
              </w:pBdr>
              <w:spacing w:before="10"/>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Meeting with other stack holders </w:t>
            </w:r>
          </w:p>
          <w:p w14:paraId="738A0A6E"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urriculum changes and update </w:t>
            </w:r>
          </w:p>
          <w:p w14:paraId="11BF0FC8" w14:textId="77777777" w:rsidR="004B7788" w:rsidRDefault="004B7788" w:rsidP="00FA7DBA">
            <w:pPr>
              <w:widowControl w:val="0"/>
              <w:pBdr>
                <w:top w:val="nil"/>
                <w:left w:val="nil"/>
                <w:bottom w:val="nil"/>
                <w:right w:val="nil"/>
                <w:between w:val="nil"/>
              </w:pBdr>
              <w:spacing w:before="8"/>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LOs design and PLO Linkages </w:t>
            </w:r>
          </w:p>
          <w:p w14:paraId="69CD1BD5"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Curriculum consistency with HEC and PEC</w:t>
            </w:r>
          </w:p>
        </w:tc>
        <w:tc>
          <w:tcPr>
            <w:tcW w:w="2516" w:type="dxa"/>
            <w:shd w:val="clear" w:color="auto" w:fill="auto"/>
            <w:tcMar>
              <w:top w:w="100" w:type="dxa"/>
              <w:left w:w="100" w:type="dxa"/>
              <w:bottom w:w="100" w:type="dxa"/>
              <w:right w:w="100" w:type="dxa"/>
            </w:tcMar>
          </w:tcPr>
          <w:p w14:paraId="7CB1B2B6" w14:textId="77777777" w:rsidR="004B7788" w:rsidRDefault="004B7788" w:rsidP="00FA7DBA">
            <w:pPr>
              <w:widowControl w:val="0"/>
              <w:pBdr>
                <w:top w:val="nil"/>
                <w:left w:val="nil"/>
                <w:bottom w:val="nil"/>
                <w:right w:val="nil"/>
                <w:between w:val="nil"/>
              </w:pBdr>
              <w:spacing w:before="10" w:line="231" w:lineRule="auto"/>
              <w:ind w:left="120" w:right="251" w:hanging="3"/>
              <w:rPr>
                <w:rFonts w:eastAsia="Times New Roman"/>
                <w:color w:val="000000"/>
              </w:rPr>
            </w:pPr>
          </w:p>
        </w:tc>
      </w:tr>
      <w:tr w:rsidR="004B7788" w14:paraId="09EF4318" w14:textId="77777777" w:rsidTr="00FA7DBA">
        <w:trPr>
          <w:trHeight w:val="295"/>
        </w:trPr>
        <w:tc>
          <w:tcPr>
            <w:tcW w:w="9354" w:type="dxa"/>
            <w:gridSpan w:val="2"/>
            <w:shd w:val="clear" w:color="auto" w:fill="auto"/>
            <w:tcMar>
              <w:top w:w="100" w:type="dxa"/>
              <w:left w:w="100" w:type="dxa"/>
              <w:bottom w:w="100" w:type="dxa"/>
              <w:right w:w="100" w:type="dxa"/>
            </w:tcMar>
          </w:tcPr>
          <w:p w14:paraId="57699E6B" w14:textId="77777777" w:rsidR="004B7788" w:rsidRDefault="004B7788" w:rsidP="00FA7DBA">
            <w:pPr>
              <w:widowControl w:val="0"/>
              <w:pBdr>
                <w:top w:val="nil"/>
                <w:left w:val="nil"/>
                <w:bottom w:val="nil"/>
                <w:right w:val="nil"/>
                <w:between w:val="nil"/>
              </w:pBdr>
              <w:ind w:left="113"/>
              <w:rPr>
                <w:rFonts w:eastAsia="Times New Roman"/>
                <w:b/>
                <w:color w:val="000000"/>
                <w:shd w:val="clear" w:color="auto" w:fill="F2F2F2"/>
              </w:rPr>
            </w:pPr>
            <w:r>
              <w:rPr>
                <w:rFonts w:eastAsia="Times New Roman"/>
                <w:b/>
                <w:color w:val="000000"/>
                <w:sz w:val="22"/>
                <w:szCs w:val="22"/>
                <w:shd w:val="clear" w:color="auto" w:fill="F2F2F2"/>
              </w:rPr>
              <w:t xml:space="preserve">3. Industrial Advisory Committee </w:t>
            </w:r>
          </w:p>
        </w:tc>
      </w:tr>
      <w:tr w:rsidR="004B7788" w14:paraId="40EFBC0C" w14:textId="77777777" w:rsidTr="00FA7DBA">
        <w:trPr>
          <w:trHeight w:val="2145"/>
        </w:trPr>
        <w:tc>
          <w:tcPr>
            <w:tcW w:w="6838" w:type="dxa"/>
            <w:shd w:val="clear" w:color="auto" w:fill="auto"/>
            <w:tcMar>
              <w:top w:w="100" w:type="dxa"/>
              <w:left w:w="100" w:type="dxa"/>
              <w:bottom w:w="100" w:type="dxa"/>
              <w:right w:w="100" w:type="dxa"/>
            </w:tcMar>
          </w:tcPr>
          <w:p w14:paraId="3AEDA97D" w14:textId="77777777" w:rsidR="004B7788" w:rsidRDefault="004B7788" w:rsidP="00FA7DBA">
            <w:pPr>
              <w:widowControl w:val="0"/>
              <w:pBdr>
                <w:top w:val="nil"/>
                <w:left w:val="nil"/>
                <w:bottom w:val="nil"/>
                <w:right w:val="nil"/>
                <w:between w:val="nil"/>
              </w:pBdr>
              <w:spacing w:line="245" w:lineRule="auto"/>
              <w:ind w:left="271" w:right="108"/>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Details of the meetings including information and minutes of meeting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List and reports of student study tours  </w:t>
            </w:r>
          </w:p>
          <w:p w14:paraId="4A8BFBF9" w14:textId="77777777" w:rsidR="004B7788" w:rsidRDefault="004B7788" w:rsidP="00FA7DBA">
            <w:pPr>
              <w:widowControl w:val="0"/>
              <w:pBdr>
                <w:top w:val="nil"/>
                <w:left w:val="nil"/>
                <w:bottom w:val="nil"/>
                <w:right w:val="nil"/>
                <w:between w:val="nil"/>
              </w:pBdr>
              <w:spacing w:before="8" w:line="227" w:lineRule="auto"/>
              <w:ind w:left="628" w:right="50" w:hanging="357"/>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Feedback from the company visited (Design, dispatch survey forms  and collection of Filled forms) </w:t>
            </w:r>
          </w:p>
          <w:p w14:paraId="774E57F2" w14:textId="77777777" w:rsidR="004B7788" w:rsidRDefault="004B7788" w:rsidP="00FA7DBA">
            <w:pPr>
              <w:widowControl w:val="0"/>
              <w:pBdr>
                <w:top w:val="nil"/>
                <w:left w:val="nil"/>
                <w:bottom w:val="nil"/>
                <w:right w:val="nil"/>
                <w:between w:val="nil"/>
              </w:pBdr>
              <w:spacing w:before="25"/>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Internship details and student certificates  </w:t>
            </w:r>
          </w:p>
          <w:p w14:paraId="1390CC9D"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Indirect survey results (Internships) </w:t>
            </w:r>
          </w:p>
          <w:p w14:paraId="35065384"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Job record of the graduated students  </w:t>
            </w:r>
          </w:p>
          <w:p w14:paraId="4EBEB66F" w14:textId="77777777" w:rsidR="004B7788" w:rsidRDefault="004B7788" w:rsidP="00FA7DBA">
            <w:pPr>
              <w:widowControl w:val="0"/>
              <w:pBdr>
                <w:top w:val="nil"/>
                <w:left w:val="nil"/>
                <w:bottom w:val="nil"/>
                <w:right w:val="nil"/>
                <w:between w:val="nil"/>
              </w:pBdr>
              <w:spacing w:before="8"/>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Meeting with industries for curriculum design &amp; FYPs</w:t>
            </w:r>
          </w:p>
        </w:tc>
        <w:tc>
          <w:tcPr>
            <w:tcW w:w="2516" w:type="dxa"/>
            <w:shd w:val="clear" w:color="auto" w:fill="auto"/>
            <w:tcMar>
              <w:top w:w="100" w:type="dxa"/>
              <w:left w:w="100" w:type="dxa"/>
              <w:bottom w:w="100" w:type="dxa"/>
              <w:right w:w="100" w:type="dxa"/>
            </w:tcMar>
          </w:tcPr>
          <w:p w14:paraId="0569A51B" w14:textId="77777777" w:rsidR="004B7788" w:rsidRDefault="004B7788" w:rsidP="00FA7DBA">
            <w:pPr>
              <w:widowControl w:val="0"/>
              <w:pBdr>
                <w:top w:val="nil"/>
                <w:left w:val="nil"/>
                <w:bottom w:val="nil"/>
                <w:right w:val="nil"/>
                <w:between w:val="nil"/>
              </w:pBdr>
              <w:spacing w:before="10" w:line="227" w:lineRule="auto"/>
              <w:ind w:left="120" w:right="265" w:hanging="1"/>
              <w:rPr>
                <w:rFonts w:eastAsia="Times New Roman"/>
                <w:color w:val="000000"/>
              </w:rPr>
            </w:pPr>
          </w:p>
        </w:tc>
      </w:tr>
      <w:tr w:rsidR="004B7788" w14:paraId="5BD1CC06" w14:textId="77777777" w:rsidTr="00FA7DBA">
        <w:trPr>
          <w:trHeight w:val="300"/>
        </w:trPr>
        <w:tc>
          <w:tcPr>
            <w:tcW w:w="9354" w:type="dxa"/>
            <w:gridSpan w:val="2"/>
            <w:shd w:val="clear" w:color="auto" w:fill="auto"/>
            <w:tcMar>
              <w:top w:w="100" w:type="dxa"/>
              <w:left w:w="100" w:type="dxa"/>
              <w:bottom w:w="100" w:type="dxa"/>
              <w:right w:w="100" w:type="dxa"/>
            </w:tcMar>
          </w:tcPr>
          <w:p w14:paraId="480DFDE3" w14:textId="77777777" w:rsidR="004B7788" w:rsidRDefault="004B7788" w:rsidP="00FA7DBA">
            <w:pPr>
              <w:widowControl w:val="0"/>
              <w:pBdr>
                <w:top w:val="nil"/>
                <w:left w:val="nil"/>
                <w:bottom w:val="nil"/>
                <w:right w:val="nil"/>
                <w:between w:val="nil"/>
              </w:pBdr>
              <w:ind w:left="114"/>
              <w:rPr>
                <w:rFonts w:eastAsia="Times New Roman"/>
                <w:b/>
                <w:color w:val="000000"/>
                <w:shd w:val="clear" w:color="auto" w:fill="F2F2F2"/>
              </w:rPr>
            </w:pPr>
            <w:r>
              <w:rPr>
                <w:rFonts w:eastAsia="Times New Roman"/>
                <w:b/>
                <w:color w:val="000000"/>
                <w:sz w:val="22"/>
                <w:szCs w:val="22"/>
                <w:shd w:val="clear" w:color="auto" w:fill="F2F2F2"/>
              </w:rPr>
              <w:t xml:space="preserve">4. Trainings and Seminar Committee </w:t>
            </w:r>
          </w:p>
        </w:tc>
      </w:tr>
      <w:tr w:rsidR="004B7788" w14:paraId="420CCCE6" w14:textId="77777777" w:rsidTr="00FA7DBA">
        <w:trPr>
          <w:trHeight w:val="529"/>
        </w:trPr>
        <w:tc>
          <w:tcPr>
            <w:tcW w:w="6838" w:type="dxa"/>
            <w:shd w:val="clear" w:color="auto" w:fill="auto"/>
            <w:tcMar>
              <w:top w:w="100" w:type="dxa"/>
              <w:left w:w="100" w:type="dxa"/>
              <w:bottom w:w="100" w:type="dxa"/>
              <w:right w:w="100" w:type="dxa"/>
            </w:tcMar>
          </w:tcPr>
          <w:p w14:paraId="1A8CE4DD" w14:textId="77777777" w:rsidR="004B7788" w:rsidRDefault="004B7788" w:rsidP="00FA7DBA">
            <w:pPr>
              <w:widowControl w:val="0"/>
              <w:pBdr>
                <w:top w:val="nil"/>
                <w:left w:val="nil"/>
                <w:bottom w:val="nil"/>
                <w:right w:val="nil"/>
                <w:between w:val="nil"/>
              </w:pBdr>
              <w:spacing w:line="227" w:lineRule="auto"/>
              <w:ind w:left="628" w:right="57" w:hanging="357"/>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Providing OBE awareness for faculty and students through seminars  and trainings</w:t>
            </w:r>
          </w:p>
        </w:tc>
        <w:tc>
          <w:tcPr>
            <w:tcW w:w="2516" w:type="dxa"/>
            <w:shd w:val="clear" w:color="auto" w:fill="auto"/>
            <w:tcMar>
              <w:top w:w="100" w:type="dxa"/>
              <w:left w:w="100" w:type="dxa"/>
              <w:bottom w:w="100" w:type="dxa"/>
              <w:right w:w="100" w:type="dxa"/>
            </w:tcMar>
          </w:tcPr>
          <w:p w14:paraId="2A34AE3B" w14:textId="77777777" w:rsidR="004B7788" w:rsidRDefault="004B7788" w:rsidP="00FA7DBA">
            <w:pPr>
              <w:widowControl w:val="0"/>
              <w:pBdr>
                <w:top w:val="nil"/>
                <w:left w:val="nil"/>
                <w:bottom w:val="nil"/>
                <w:right w:val="nil"/>
                <w:between w:val="nil"/>
              </w:pBdr>
              <w:ind w:left="119"/>
              <w:rPr>
                <w:rFonts w:eastAsia="Times New Roman"/>
                <w:color w:val="000000"/>
              </w:rPr>
            </w:pPr>
            <w:r>
              <w:rPr>
                <w:rFonts w:eastAsia="Times New Roman"/>
                <w:color w:val="000000"/>
                <w:sz w:val="22"/>
                <w:szCs w:val="22"/>
              </w:rPr>
              <w:t xml:space="preserve"> </w:t>
            </w:r>
          </w:p>
        </w:tc>
      </w:tr>
    </w:tbl>
    <w:p w14:paraId="001D67A1" w14:textId="77777777" w:rsidR="004B7788" w:rsidRDefault="004B7788" w:rsidP="004B7788">
      <w:pPr>
        <w:widowControl w:val="0"/>
        <w:pBdr>
          <w:top w:val="nil"/>
          <w:left w:val="nil"/>
          <w:bottom w:val="nil"/>
          <w:right w:val="nil"/>
          <w:between w:val="nil"/>
        </w:pBdr>
        <w:rPr>
          <w:color w:val="000000"/>
        </w:rPr>
      </w:pPr>
    </w:p>
    <w:p w14:paraId="031D3753" w14:textId="77777777" w:rsidR="004B7788" w:rsidRDefault="004B7788" w:rsidP="004B7788">
      <w:pPr>
        <w:widowControl w:val="0"/>
        <w:pBdr>
          <w:top w:val="nil"/>
          <w:left w:val="nil"/>
          <w:bottom w:val="nil"/>
          <w:right w:val="nil"/>
          <w:between w:val="nil"/>
        </w:pBdr>
        <w:rPr>
          <w:color w:val="000000"/>
        </w:rPr>
      </w:pPr>
    </w:p>
    <w:tbl>
      <w:tblPr>
        <w:tblW w:w="9354" w:type="dxa"/>
        <w:tblInd w:w="1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838"/>
        <w:gridCol w:w="2516"/>
      </w:tblGrid>
      <w:tr w:rsidR="004B7788" w14:paraId="1B111581" w14:textId="77777777" w:rsidTr="00FA7DBA">
        <w:trPr>
          <w:trHeight w:val="3440"/>
        </w:trPr>
        <w:tc>
          <w:tcPr>
            <w:tcW w:w="6838" w:type="dxa"/>
            <w:shd w:val="clear" w:color="auto" w:fill="auto"/>
            <w:tcMar>
              <w:top w:w="100" w:type="dxa"/>
              <w:left w:w="100" w:type="dxa"/>
              <w:bottom w:w="100" w:type="dxa"/>
              <w:right w:w="100" w:type="dxa"/>
            </w:tcMar>
          </w:tcPr>
          <w:p w14:paraId="12E02899" w14:textId="77777777" w:rsidR="004B7788" w:rsidRDefault="004B7788" w:rsidP="00FA7DBA">
            <w:pPr>
              <w:widowControl w:val="0"/>
              <w:pBdr>
                <w:top w:val="nil"/>
                <w:left w:val="nil"/>
                <w:bottom w:val="nil"/>
                <w:right w:val="nil"/>
                <w:between w:val="nil"/>
              </w:pBdr>
              <w:spacing w:line="236" w:lineRule="auto"/>
              <w:ind w:left="271" w:right="54"/>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OBE awareness material (PEOs, PLOs, Taxonomy, Lab Rubrics,  CEP, PBL, OEL all relevant knowledge of OBE) shared with student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ollection of data for faculty trainings  </w:t>
            </w:r>
          </w:p>
          <w:p w14:paraId="3C823556" w14:textId="77777777" w:rsidR="004B7788" w:rsidRDefault="004B7788" w:rsidP="00FA7DBA">
            <w:pPr>
              <w:widowControl w:val="0"/>
              <w:pBdr>
                <w:top w:val="nil"/>
                <w:left w:val="nil"/>
                <w:bottom w:val="nil"/>
                <w:right w:val="nil"/>
                <w:between w:val="nil"/>
              </w:pBdr>
              <w:spacing w:before="16"/>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Student data for attending trainings and seminars. </w:t>
            </w:r>
          </w:p>
          <w:p w14:paraId="6A44EDEF" w14:textId="77777777" w:rsidR="004B7788" w:rsidRDefault="004B7788" w:rsidP="00FA7DBA">
            <w:pPr>
              <w:widowControl w:val="0"/>
              <w:pBdr>
                <w:top w:val="nil"/>
                <w:left w:val="nil"/>
                <w:bottom w:val="nil"/>
                <w:right w:val="nil"/>
                <w:between w:val="nil"/>
              </w:pBdr>
              <w:spacing w:before="13" w:line="227" w:lineRule="auto"/>
              <w:ind w:left="625" w:right="52" w:hanging="353"/>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Details of Faculty / Students participation in conferences and  workshops </w:t>
            </w:r>
          </w:p>
          <w:p w14:paraId="7168C921" w14:textId="77777777" w:rsidR="004B7788" w:rsidRDefault="004B7788" w:rsidP="00FA7DBA">
            <w:pPr>
              <w:widowControl w:val="0"/>
              <w:pBdr>
                <w:top w:val="nil"/>
                <w:left w:val="nil"/>
                <w:bottom w:val="nil"/>
                <w:right w:val="nil"/>
                <w:between w:val="nil"/>
              </w:pBdr>
              <w:spacing w:before="25" w:line="245" w:lineRule="auto"/>
              <w:ind w:left="271" w:right="794"/>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Arranging Seminars and workshops for Faculty and Student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PD courses details and organizing such courses. </w:t>
            </w:r>
          </w:p>
          <w:p w14:paraId="5BF8F8FD" w14:textId="77777777" w:rsidR="004B7788" w:rsidRDefault="004B7788" w:rsidP="00FA7DBA">
            <w:pPr>
              <w:widowControl w:val="0"/>
              <w:pBdr>
                <w:top w:val="nil"/>
                <w:left w:val="nil"/>
                <w:bottom w:val="nil"/>
                <w:right w:val="nil"/>
                <w:between w:val="nil"/>
              </w:pBdr>
              <w:spacing w:before="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Record of PEC registration of faculty </w:t>
            </w:r>
          </w:p>
          <w:p w14:paraId="7974E171"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Updated CVs of all faculty which includes all details  </w:t>
            </w:r>
          </w:p>
          <w:p w14:paraId="13F99C99" w14:textId="77777777" w:rsidR="004B7788" w:rsidRDefault="004B7788" w:rsidP="00FA7DBA">
            <w:pPr>
              <w:widowControl w:val="0"/>
              <w:pBdr>
                <w:top w:val="nil"/>
                <w:left w:val="nil"/>
                <w:bottom w:val="nil"/>
                <w:right w:val="nil"/>
                <w:between w:val="nil"/>
              </w:pBdr>
              <w:spacing w:before="13" w:line="231" w:lineRule="auto"/>
              <w:ind w:left="626" w:right="57" w:hanging="355"/>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Seminars arranged for students and faculty (Broachers, pictures and  other proof documents)</w:t>
            </w:r>
          </w:p>
        </w:tc>
        <w:tc>
          <w:tcPr>
            <w:tcW w:w="2516" w:type="dxa"/>
            <w:shd w:val="clear" w:color="auto" w:fill="auto"/>
            <w:tcMar>
              <w:top w:w="100" w:type="dxa"/>
              <w:left w:w="100" w:type="dxa"/>
              <w:bottom w:w="100" w:type="dxa"/>
              <w:right w:w="100" w:type="dxa"/>
            </w:tcMar>
          </w:tcPr>
          <w:p w14:paraId="69F94676" w14:textId="77777777" w:rsidR="004B7788" w:rsidRDefault="004B7788" w:rsidP="00FA7DBA">
            <w:pPr>
              <w:widowControl w:val="0"/>
              <w:pBdr>
                <w:top w:val="nil"/>
                <w:left w:val="nil"/>
                <w:bottom w:val="nil"/>
                <w:right w:val="nil"/>
                <w:between w:val="nil"/>
              </w:pBdr>
              <w:spacing w:line="231" w:lineRule="auto"/>
              <w:ind w:left="120" w:right="312" w:hanging="3"/>
              <w:rPr>
                <w:rFonts w:eastAsia="Times New Roman"/>
                <w:color w:val="000000"/>
              </w:rPr>
            </w:pPr>
            <w:r>
              <w:rPr>
                <w:rFonts w:eastAsia="Times New Roman"/>
                <w:color w:val="000000"/>
                <w:sz w:val="22"/>
                <w:szCs w:val="22"/>
              </w:rPr>
              <w:t>)</w:t>
            </w:r>
          </w:p>
        </w:tc>
      </w:tr>
      <w:tr w:rsidR="004B7788" w14:paraId="4160E30D" w14:textId="77777777" w:rsidTr="00FA7DBA">
        <w:trPr>
          <w:trHeight w:val="300"/>
        </w:trPr>
        <w:tc>
          <w:tcPr>
            <w:tcW w:w="9354" w:type="dxa"/>
            <w:gridSpan w:val="2"/>
            <w:shd w:val="clear" w:color="auto" w:fill="auto"/>
            <w:tcMar>
              <w:top w:w="100" w:type="dxa"/>
              <w:left w:w="100" w:type="dxa"/>
              <w:bottom w:w="100" w:type="dxa"/>
              <w:right w:w="100" w:type="dxa"/>
            </w:tcMar>
          </w:tcPr>
          <w:p w14:paraId="7972BA45" w14:textId="77777777" w:rsidR="004B7788" w:rsidRDefault="004B7788" w:rsidP="00FA7DBA">
            <w:pPr>
              <w:widowControl w:val="0"/>
              <w:pBdr>
                <w:top w:val="nil"/>
                <w:left w:val="nil"/>
                <w:bottom w:val="nil"/>
                <w:right w:val="nil"/>
                <w:between w:val="nil"/>
              </w:pBdr>
              <w:ind w:left="114"/>
              <w:rPr>
                <w:rFonts w:eastAsia="Times New Roman"/>
                <w:b/>
                <w:color w:val="000000"/>
                <w:shd w:val="clear" w:color="auto" w:fill="F2F2F2"/>
              </w:rPr>
            </w:pPr>
            <w:r>
              <w:rPr>
                <w:rFonts w:eastAsia="Times New Roman"/>
                <w:b/>
                <w:color w:val="000000"/>
                <w:sz w:val="22"/>
                <w:szCs w:val="22"/>
                <w:shd w:val="clear" w:color="auto" w:fill="F2F2F2"/>
              </w:rPr>
              <w:t xml:space="preserve">5. Course File and research contribution Committee </w:t>
            </w:r>
          </w:p>
        </w:tc>
      </w:tr>
      <w:tr w:rsidR="004B7788" w14:paraId="5B64E7E8" w14:textId="77777777" w:rsidTr="00FA7DBA">
        <w:trPr>
          <w:trHeight w:val="3195"/>
        </w:trPr>
        <w:tc>
          <w:tcPr>
            <w:tcW w:w="6838" w:type="dxa"/>
            <w:shd w:val="clear" w:color="auto" w:fill="auto"/>
            <w:tcMar>
              <w:top w:w="100" w:type="dxa"/>
              <w:left w:w="100" w:type="dxa"/>
              <w:bottom w:w="100" w:type="dxa"/>
              <w:right w:w="100" w:type="dxa"/>
            </w:tcMar>
          </w:tcPr>
          <w:p w14:paraId="3CF33879" w14:textId="77777777" w:rsidR="004B7788" w:rsidRDefault="004B7788" w:rsidP="00FA7DBA">
            <w:pPr>
              <w:widowControl w:val="0"/>
              <w:pBdr>
                <w:top w:val="nil"/>
                <w:left w:val="nil"/>
                <w:bottom w:val="nil"/>
                <w:right w:val="nil"/>
                <w:between w:val="nil"/>
              </w:pBdr>
              <w:spacing w:line="227" w:lineRule="auto"/>
              <w:ind w:left="623" w:right="54" w:hanging="35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ollection of material and maintenance of course file in accordance to  the requirements </w:t>
            </w:r>
          </w:p>
          <w:p w14:paraId="59CA5020" w14:textId="77777777" w:rsidR="004B7788" w:rsidRDefault="004B7788" w:rsidP="00FA7DBA">
            <w:pPr>
              <w:widowControl w:val="0"/>
              <w:pBdr>
                <w:top w:val="nil"/>
                <w:left w:val="nil"/>
                <w:bottom w:val="nil"/>
                <w:right w:val="nil"/>
                <w:between w:val="nil"/>
              </w:pBdr>
              <w:spacing w:before="25" w:line="227" w:lineRule="auto"/>
              <w:ind w:left="628" w:right="51" w:hanging="357"/>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Proof that assignments are properly graded (Samples graded  assignments from each teacher) </w:t>
            </w:r>
          </w:p>
          <w:p w14:paraId="4170B11E" w14:textId="77777777" w:rsidR="004B7788" w:rsidRDefault="004B7788" w:rsidP="00FA7DBA">
            <w:pPr>
              <w:widowControl w:val="0"/>
              <w:pBdr>
                <w:top w:val="nil"/>
                <w:left w:val="nil"/>
                <w:bottom w:val="nil"/>
                <w:right w:val="nil"/>
                <w:between w:val="nil"/>
              </w:pBdr>
              <w:spacing w:before="25"/>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lassroom condition monitoring </w:t>
            </w:r>
          </w:p>
          <w:p w14:paraId="1B47AF68" w14:textId="77777777" w:rsidR="004B7788" w:rsidRDefault="004B7788" w:rsidP="00FA7DBA">
            <w:pPr>
              <w:widowControl w:val="0"/>
              <w:pBdr>
                <w:top w:val="nil"/>
                <w:left w:val="nil"/>
                <w:bottom w:val="nil"/>
                <w:right w:val="nil"/>
                <w:between w:val="nil"/>
              </w:pBdr>
              <w:spacing w:before="18" w:line="234" w:lineRule="auto"/>
              <w:ind w:left="271" w:right="56" w:firstLine="1"/>
              <w:rPr>
                <w:rFonts w:eastAsia="Times New Roman"/>
                <w:color w:val="000000"/>
              </w:rPr>
            </w:pPr>
            <w:r>
              <w:rPr>
                <w:rFonts w:ascii="Noto Sans Symbols" w:eastAsia="Noto Sans Symbols" w:hAnsi="Noto Sans Symbols" w:cs="Noto Sans Symbols"/>
                <w:color w:val="000000"/>
              </w:rPr>
              <w:t xml:space="preserve">• </w:t>
            </w:r>
            <w:r>
              <w:rPr>
                <w:rFonts w:eastAsia="Times New Roman"/>
                <w:color w:val="000000"/>
              </w:rPr>
              <w:t xml:space="preserve">CEP &amp; PBL for various courses with proper assessment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Display of OBE and other information in various portions of the  Department </w:t>
            </w:r>
          </w:p>
          <w:p w14:paraId="2820E4A7" w14:textId="77777777" w:rsidR="004B7788" w:rsidRDefault="004B7788" w:rsidP="00FA7DBA">
            <w:pPr>
              <w:widowControl w:val="0"/>
              <w:pBdr>
                <w:top w:val="nil"/>
                <w:left w:val="nil"/>
                <w:bottom w:val="nil"/>
                <w:right w:val="nil"/>
                <w:between w:val="nil"/>
              </w:pBdr>
              <w:spacing w:before="16" w:line="231" w:lineRule="auto"/>
              <w:ind w:left="624" w:right="55" w:hanging="352"/>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Faculty record for research contributions in terms of publications and  R&amp;D Funds </w:t>
            </w:r>
          </w:p>
          <w:p w14:paraId="10F0932B" w14:textId="77777777" w:rsidR="004B7788" w:rsidRDefault="004B7788" w:rsidP="00FA7DBA">
            <w:pPr>
              <w:widowControl w:val="0"/>
              <w:pBdr>
                <w:top w:val="nil"/>
                <w:left w:val="nil"/>
                <w:bottom w:val="nil"/>
                <w:right w:val="nil"/>
                <w:between w:val="nil"/>
              </w:pBdr>
              <w:spacing w:before="15"/>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Details of Students R &amp; D projects </w:t>
            </w:r>
          </w:p>
          <w:p w14:paraId="784A8A72"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FYP reports Summaries </w:t>
            </w:r>
          </w:p>
        </w:tc>
        <w:tc>
          <w:tcPr>
            <w:tcW w:w="2516" w:type="dxa"/>
            <w:shd w:val="clear" w:color="auto" w:fill="auto"/>
            <w:tcMar>
              <w:top w:w="100" w:type="dxa"/>
              <w:left w:w="100" w:type="dxa"/>
              <w:bottom w:w="100" w:type="dxa"/>
              <w:right w:w="100" w:type="dxa"/>
            </w:tcMar>
          </w:tcPr>
          <w:p w14:paraId="5EAE2F99" w14:textId="77777777" w:rsidR="004B7788" w:rsidRDefault="004B7788" w:rsidP="00FA7DBA">
            <w:pPr>
              <w:widowControl w:val="0"/>
              <w:pBdr>
                <w:top w:val="nil"/>
                <w:left w:val="nil"/>
                <w:bottom w:val="nil"/>
                <w:right w:val="nil"/>
                <w:between w:val="nil"/>
              </w:pBdr>
              <w:ind w:left="120"/>
              <w:rPr>
                <w:rFonts w:eastAsia="Times New Roman"/>
                <w:color w:val="000000"/>
              </w:rPr>
            </w:pPr>
          </w:p>
        </w:tc>
      </w:tr>
      <w:tr w:rsidR="004B7788" w14:paraId="295C3BFE" w14:textId="77777777" w:rsidTr="00FA7DBA">
        <w:trPr>
          <w:trHeight w:val="300"/>
        </w:trPr>
        <w:tc>
          <w:tcPr>
            <w:tcW w:w="9354" w:type="dxa"/>
            <w:gridSpan w:val="2"/>
            <w:shd w:val="clear" w:color="auto" w:fill="auto"/>
            <w:tcMar>
              <w:top w:w="100" w:type="dxa"/>
              <w:left w:w="100" w:type="dxa"/>
              <w:bottom w:w="100" w:type="dxa"/>
              <w:right w:w="100" w:type="dxa"/>
            </w:tcMar>
          </w:tcPr>
          <w:p w14:paraId="49219BA1" w14:textId="77777777" w:rsidR="004B7788" w:rsidRDefault="004B7788" w:rsidP="00FA7DBA">
            <w:pPr>
              <w:widowControl w:val="0"/>
              <w:pBdr>
                <w:top w:val="nil"/>
                <w:left w:val="nil"/>
                <w:bottom w:val="nil"/>
                <w:right w:val="nil"/>
                <w:between w:val="nil"/>
              </w:pBdr>
              <w:ind w:left="116"/>
              <w:rPr>
                <w:rFonts w:eastAsia="Times New Roman"/>
                <w:b/>
                <w:color w:val="000000"/>
                <w:shd w:val="clear" w:color="auto" w:fill="F2F2F2"/>
              </w:rPr>
            </w:pPr>
            <w:r>
              <w:rPr>
                <w:rFonts w:eastAsia="Times New Roman"/>
                <w:b/>
                <w:color w:val="000000"/>
                <w:sz w:val="22"/>
                <w:szCs w:val="22"/>
                <w:shd w:val="clear" w:color="auto" w:fill="F2F2F2"/>
              </w:rPr>
              <w:t xml:space="preserve">6. Lab Maintenance Committee </w:t>
            </w:r>
          </w:p>
        </w:tc>
      </w:tr>
      <w:tr w:rsidR="004B7788" w14:paraId="71065E04" w14:textId="77777777" w:rsidTr="00FA7DBA">
        <w:trPr>
          <w:trHeight w:val="5006"/>
        </w:trPr>
        <w:tc>
          <w:tcPr>
            <w:tcW w:w="6838" w:type="dxa"/>
            <w:shd w:val="clear" w:color="auto" w:fill="auto"/>
            <w:tcMar>
              <w:top w:w="100" w:type="dxa"/>
              <w:left w:w="100" w:type="dxa"/>
              <w:bottom w:w="100" w:type="dxa"/>
              <w:right w:w="100" w:type="dxa"/>
            </w:tcMar>
          </w:tcPr>
          <w:p w14:paraId="52764435" w14:textId="77777777" w:rsidR="004B7788" w:rsidRDefault="004B7788" w:rsidP="00FA7DBA">
            <w:pPr>
              <w:widowControl w:val="0"/>
              <w:pBdr>
                <w:top w:val="nil"/>
                <w:left w:val="nil"/>
                <w:bottom w:val="nil"/>
                <w:right w:val="nil"/>
                <w:between w:val="nil"/>
              </w:pBdr>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Lab set up monitoring  </w:t>
            </w:r>
          </w:p>
          <w:p w14:paraId="1E23834B" w14:textId="77777777" w:rsidR="004B7788" w:rsidRDefault="004B7788" w:rsidP="00FA7DBA">
            <w:pPr>
              <w:widowControl w:val="0"/>
              <w:pBdr>
                <w:top w:val="nil"/>
                <w:left w:val="nil"/>
                <w:bottom w:val="nil"/>
                <w:right w:val="nil"/>
                <w:between w:val="nil"/>
              </w:pBdr>
              <w:spacing w:before="13" w:line="229" w:lineRule="auto"/>
              <w:ind w:left="621" w:right="53" w:hanging="350"/>
              <w:jc w:val="both"/>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Display of time table, Lab Utilization, Lab staff, Lab manuals, Lab  practical, list of equipment, subjects covered and other documents in  the proper location of the Lab </w:t>
            </w:r>
          </w:p>
          <w:p w14:paraId="53708626" w14:textId="77777777" w:rsidR="004B7788" w:rsidRDefault="004B7788" w:rsidP="00FA7DBA">
            <w:pPr>
              <w:widowControl w:val="0"/>
              <w:pBdr>
                <w:top w:val="nil"/>
                <w:left w:val="nil"/>
                <w:bottom w:val="nil"/>
                <w:right w:val="nil"/>
                <w:between w:val="nil"/>
              </w:pBdr>
              <w:spacing w:before="22"/>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PBL </w:t>
            </w:r>
          </w:p>
          <w:p w14:paraId="1ED73899" w14:textId="77777777" w:rsidR="004B7788" w:rsidRDefault="004B7788" w:rsidP="00FA7DBA">
            <w:pPr>
              <w:widowControl w:val="0"/>
              <w:pBdr>
                <w:top w:val="nil"/>
                <w:left w:val="nil"/>
                <w:bottom w:val="nil"/>
                <w:right w:val="nil"/>
                <w:between w:val="nil"/>
              </w:pBdr>
              <w:spacing w:before="13" w:line="227" w:lineRule="auto"/>
              <w:ind w:left="625" w:right="53" w:hanging="353"/>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Labelling of equipment and material in Lab. Details of Lab equipment  with exact location  </w:t>
            </w:r>
          </w:p>
          <w:p w14:paraId="41A3026D" w14:textId="77777777" w:rsidR="004B7788" w:rsidRDefault="004B7788" w:rsidP="00FA7DBA">
            <w:pPr>
              <w:widowControl w:val="0"/>
              <w:pBdr>
                <w:top w:val="nil"/>
                <w:left w:val="nil"/>
                <w:bottom w:val="nil"/>
                <w:right w:val="nil"/>
                <w:between w:val="nil"/>
              </w:pBdr>
              <w:spacing w:before="25" w:line="230" w:lineRule="auto"/>
              <w:ind w:left="621" w:right="54" w:hanging="350"/>
              <w:jc w:val="both"/>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EHS facilities in the lab (Arrangement / measures to ensure work - place safety (EHS concerns) in general, and while performing  experiments in the labs. Drill for Emergency evacuation and gathering  at assembly are required. Safety /Hazard signs in all labs.Display of  Evacuation plan in department building </w:t>
            </w:r>
          </w:p>
          <w:p w14:paraId="25A0D5F5" w14:textId="77777777" w:rsidR="004B7788" w:rsidRDefault="004B7788" w:rsidP="00FA7DBA">
            <w:pPr>
              <w:widowControl w:val="0"/>
              <w:pBdr>
                <w:top w:val="nil"/>
                <w:left w:val="nil"/>
                <w:bottom w:val="nil"/>
                <w:right w:val="nil"/>
                <w:between w:val="nil"/>
              </w:pBdr>
              <w:spacing w:before="17"/>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Labs Notice boards  </w:t>
            </w:r>
          </w:p>
          <w:p w14:paraId="263CE0FC" w14:textId="77777777" w:rsidR="004B7788" w:rsidRDefault="004B7788" w:rsidP="00FA7DBA">
            <w:pPr>
              <w:widowControl w:val="0"/>
              <w:pBdr>
                <w:top w:val="nil"/>
                <w:left w:val="nil"/>
                <w:bottom w:val="nil"/>
                <w:right w:val="nil"/>
                <w:between w:val="nil"/>
              </w:pBdr>
              <w:spacing w:before="13" w:line="245" w:lineRule="auto"/>
              <w:ind w:left="271" w:right="46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Rubrics for Lab evaluation and assessments based on the rubric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Open Ended Labs (Proof, Reports and Rubric based assessment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Logbook </w:t>
            </w:r>
          </w:p>
          <w:p w14:paraId="088FFA3E" w14:textId="77777777" w:rsidR="004B7788" w:rsidRDefault="004B7788" w:rsidP="00FA7DBA">
            <w:pPr>
              <w:widowControl w:val="0"/>
              <w:pBdr>
                <w:top w:val="nil"/>
                <w:left w:val="nil"/>
                <w:bottom w:val="nil"/>
                <w:right w:val="nil"/>
                <w:between w:val="nil"/>
              </w:pBdr>
              <w:spacing w:before="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Proper working &amp; display of workstations. </w:t>
            </w:r>
          </w:p>
          <w:p w14:paraId="167FD612" w14:textId="77777777" w:rsidR="004B7788" w:rsidRDefault="004B7788" w:rsidP="00FA7DBA">
            <w:pPr>
              <w:widowControl w:val="0"/>
              <w:pBdr>
                <w:top w:val="nil"/>
                <w:left w:val="nil"/>
                <w:bottom w:val="nil"/>
                <w:right w:val="nil"/>
                <w:between w:val="nil"/>
              </w:pBdr>
              <w:spacing w:before="13" w:line="245" w:lineRule="auto"/>
              <w:ind w:left="271" w:right="896"/>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Details of funds generated from lab testing and consultation.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Caliberation Lab</w:t>
            </w:r>
          </w:p>
        </w:tc>
        <w:tc>
          <w:tcPr>
            <w:tcW w:w="2516" w:type="dxa"/>
            <w:shd w:val="clear" w:color="auto" w:fill="auto"/>
            <w:tcMar>
              <w:top w:w="100" w:type="dxa"/>
              <w:left w:w="100" w:type="dxa"/>
              <w:bottom w:w="100" w:type="dxa"/>
              <w:right w:w="100" w:type="dxa"/>
            </w:tcMar>
          </w:tcPr>
          <w:p w14:paraId="41443732" w14:textId="77777777" w:rsidR="004B7788" w:rsidRDefault="004B7788" w:rsidP="00FA7DBA">
            <w:pPr>
              <w:widowControl w:val="0"/>
              <w:pBdr>
                <w:top w:val="nil"/>
                <w:left w:val="nil"/>
                <w:bottom w:val="nil"/>
                <w:right w:val="nil"/>
                <w:between w:val="nil"/>
              </w:pBdr>
              <w:ind w:left="120"/>
              <w:rPr>
                <w:rFonts w:eastAsia="Times New Roman"/>
                <w:color w:val="000000"/>
              </w:rPr>
            </w:pPr>
          </w:p>
        </w:tc>
      </w:tr>
      <w:tr w:rsidR="004B7788" w14:paraId="044143AA" w14:textId="77777777" w:rsidTr="00FA7DBA">
        <w:trPr>
          <w:trHeight w:val="295"/>
        </w:trPr>
        <w:tc>
          <w:tcPr>
            <w:tcW w:w="9354" w:type="dxa"/>
            <w:gridSpan w:val="2"/>
            <w:shd w:val="clear" w:color="auto" w:fill="auto"/>
            <w:tcMar>
              <w:top w:w="100" w:type="dxa"/>
              <w:left w:w="100" w:type="dxa"/>
              <w:bottom w:w="100" w:type="dxa"/>
              <w:right w:w="100" w:type="dxa"/>
            </w:tcMar>
          </w:tcPr>
          <w:p w14:paraId="1C51AC07" w14:textId="77777777" w:rsidR="004B7788" w:rsidRDefault="004B7788" w:rsidP="00FA7DBA">
            <w:pPr>
              <w:widowControl w:val="0"/>
              <w:pBdr>
                <w:top w:val="nil"/>
                <w:left w:val="nil"/>
                <w:bottom w:val="nil"/>
                <w:right w:val="nil"/>
                <w:between w:val="nil"/>
              </w:pBdr>
              <w:ind w:left="113"/>
              <w:rPr>
                <w:rFonts w:eastAsia="Times New Roman"/>
                <w:b/>
                <w:color w:val="000000"/>
                <w:shd w:val="clear" w:color="auto" w:fill="F2F2F2"/>
              </w:rPr>
            </w:pPr>
            <w:r>
              <w:rPr>
                <w:rFonts w:eastAsia="Times New Roman"/>
                <w:b/>
                <w:color w:val="000000"/>
                <w:sz w:val="22"/>
                <w:szCs w:val="22"/>
                <w:shd w:val="clear" w:color="auto" w:fill="F2F2F2"/>
              </w:rPr>
              <w:t xml:space="preserve">7. QOBE Software and CQI Committee </w:t>
            </w:r>
          </w:p>
        </w:tc>
      </w:tr>
      <w:tr w:rsidR="004B7788" w14:paraId="53764AF2" w14:textId="77777777" w:rsidTr="00FA7DBA">
        <w:trPr>
          <w:trHeight w:val="2700"/>
        </w:trPr>
        <w:tc>
          <w:tcPr>
            <w:tcW w:w="6838" w:type="dxa"/>
            <w:shd w:val="clear" w:color="auto" w:fill="auto"/>
            <w:tcMar>
              <w:top w:w="100" w:type="dxa"/>
              <w:left w:w="100" w:type="dxa"/>
              <w:bottom w:w="100" w:type="dxa"/>
              <w:right w:w="100" w:type="dxa"/>
            </w:tcMar>
          </w:tcPr>
          <w:p w14:paraId="56CD904C" w14:textId="77777777" w:rsidR="004B7788" w:rsidRDefault="004B7788" w:rsidP="00FA7DBA">
            <w:pPr>
              <w:widowControl w:val="0"/>
              <w:pBdr>
                <w:top w:val="nil"/>
                <w:left w:val="nil"/>
                <w:bottom w:val="nil"/>
                <w:right w:val="nil"/>
                <w:between w:val="nil"/>
              </w:pBdr>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OBE Software management  </w:t>
            </w:r>
          </w:p>
          <w:p w14:paraId="27258EA6"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Faculty training and support for OBE software </w:t>
            </w:r>
          </w:p>
          <w:p w14:paraId="66DE4461" w14:textId="77777777" w:rsidR="004B7788" w:rsidRDefault="004B7788" w:rsidP="00FA7DBA">
            <w:pPr>
              <w:widowControl w:val="0"/>
              <w:pBdr>
                <w:top w:val="nil"/>
                <w:left w:val="nil"/>
                <w:bottom w:val="nil"/>
                <w:right w:val="nil"/>
                <w:between w:val="nil"/>
              </w:pBdr>
              <w:spacing w:before="13" w:line="243" w:lineRule="auto"/>
              <w:ind w:left="271" w:right="172"/>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Data entry of PEOs, PLOs and Subjects in OBE software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Data Entry for previous semester assessment sheets in software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Results of assessment in software for previous and current semester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QI procedure  </w:t>
            </w:r>
          </w:p>
          <w:p w14:paraId="77F2216A" w14:textId="77777777" w:rsidR="004B7788" w:rsidRDefault="004B7788" w:rsidP="00FA7DBA">
            <w:pPr>
              <w:widowControl w:val="0"/>
              <w:pBdr>
                <w:top w:val="nil"/>
                <w:left w:val="nil"/>
                <w:bottom w:val="nil"/>
                <w:right w:val="nil"/>
                <w:between w:val="nil"/>
              </w:pBdr>
              <w:spacing w:before="9"/>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Student Exit survey for PLO assessment </w:t>
            </w:r>
          </w:p>
          <w:p w14:paraId="1EF8DA18" w14:textId="77777777" w:rsidR="004B7788" w:rsidRDefault="004B7788" w:rsidP="00FA7DBA">
            <w:pPr>
              <w:widowControl w:val="0"/>
              <w:pBdr>
                <w:top w:val="nil"/>
                <w:left w:val="nil"/>
                <w:bottom w:val="nil"/>
                <w:right w:val="nil"/>
                <w:between w:val="nil"/>
              </w:pBdr>
              <w:spacing w:before="13"/>
              <w:ind w:left="271" w:right="608"/>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Indirect assessment (Alumni and Employer for PEOs and PLOs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Student survey for CLO assessment  </w:t>
            </w:r>
          </w:p>
          <w:p w14:paraId="4BD3847D" w14:textId="77777777" w:rsidR="004B7788" w:rsidRDefault="004B7788" w:rsidP="00FA7DBA">
            <w:pPr>
              <w:widowControl w:val="0"/>
              <w:pBdr>
                <w:top w:val="nil"/>
                <w:left w:val="nil"/>
                <w:bottom w:val="nil"/>
                <w:right w:val="nil"/>
                <w:between w:val="nil"/>
              </w:pBdr>
              <w:spacing w:before="12"/>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QI of the subject </w:t>
            </w:r>
          </w:p>
        </w:tc>
        <w:tc>
          <w:tcPr>
            <w:tcW w:w="2516" w:type="dxa"/>
            <w:shd w:val="clear" w:color="auto" w:fill="auto"/>
            <w:tcMar>
              <w:top w:w="100" w:type="dxa"/>
              <w:left w:w="100" w:type="dxa"/>
              <w:bottom w:w="100" w:type="dxa"/>
              <w:right w:w="100" w:type="dxa"/>
            </w:tcMar>
          </w:tcPr>
          <w:p w14:paraId="0C8E8AFA" w14:textId="77777777" w:rsidR="004B7788" w:rsidRDefault="004B7788" w:rsidP="00FA7DBA">
            <w:pPr>
              <w:widowControl w:val="0"/>
              <w:pBdr>
                <w:top w:val="nil"/>
                <w:left w:val="nil"/>
                <w:bottom w:val="nil"/>
                <w:right w:val="nil"/>
                <w:between w:val="nil"/>
              </w:pBdr>
              <w:ind w:left="120"/>
              <w:rPr>
                <w:rFonts w:eastAsia="Times New Roman"/>
                <w:color w:val="000000"/>
              </w:rPr>
            </w:pPr>
          </w:p>
        </w:tc>
      </w:tr>
    </w:tbl>
    <w:p w14:paraId="7C26139B" w14:textId="77777777" w:rsidR="004B7788" w:rsidRDefault="004B7788" w:rsidP="004B7788">
      <w:pPr>
        <w:widowControl w:val="0"/>
        <w:pBdr>
          <w:top w:val="nil"/>
          <w:left w:val="nil"/>
          <w:bottom w:val="nil"/>
          <w:right w:val="nil"/>
          <w:between w:val="nil"/>
        </w:pBdr>
        <w:rPr>
          <w:color w:val="000000"/>
        </w:rPr>
      </w:pPr>
    </w:p>
    <w:p w14:paraId="5BCB1E83" w14:textId="77777777" w:rsidR="004B7788" w:rsidRDefault="004B7788" w:rsidP="004B7788">
      <w:pPr>
        <w:widowControl w:val="0"/>
        <w:pBdr>
          <w:top w:val="nil"/>
          <w:left w:val="nil"/>
          <w:bottom w:val="nil"/>
          <w:right w:val="nil"/>
          <w:between w:val="nil"/>
        </w:pBdr>
        <w:rPr>
          <w:color w:val="000000"/>
        </w:rPr>
      </w:pPr>
    </w:p>
    <w:tbl>
      <w:tblPr>
        <w:tblW w:w="9354" w:type="dxa"/>
        <w:tblInd w:w="111"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838"/>
        <w:gridCol w:w="2516"/>
      </w:tblGrid>
      <w:tr w:rsidR="004B7788" w14:paraId="081B0662" w14:textId="77777777" w:rsidTr="00FA7DBA">
        <w:trPr>
          <w:trHeight w:val="1860"/>
        </w:trPr>
        <w:tc>
          <w:tcPr>
            <w:tcW w:w="6838" w:type="dxa"/>
            <w:shd w:val="clear" w:color="auto" w:fill="auto"/>
            <w:tcMar>
              <w:top w:w="100" w:type="dxa"/>
              <w:left w:w="100" w:type="dxa"/>
              <w:bottom w:w="100" w:type="dxa"/>
              <w:right w:w="100" w:type="dxa"/>
            </w:tcMar>
          </w:tcPr>
          <w:p w14:paraId="1A5E7583" w14:textId="77777777" w:rsidR="004B7788" w:rsidRDefault="004B7788" w:rsidP="00FA7DBA">
            <w:pPr>
              <w:widowControl w:val="0"/>
              <w:pBdr>
                <w:top w:val="nil"/>
                <w:left w:val="nil"/>
                <w:bottom w:val="nil"/>
                <w:right w:val="nil"/>
                <w:between w:val="nil"/>
              </w:pBdr>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QI of individual students </w:t>
            </w:r>
          </w:p>
          <w:p w14:paraId="34CEE7F9" w14:textId="77777777" w:rsidR="004B7788" w:rsidRDefault="004B7788" w:rsidP="00FA7DBA">
            <w:pPr>
              <w:widowControl w:val="0"/>
              <w:pBdr>
                <w:top w:val="nil"/>
                <w:left w:val="nil"/>
                <w:bottom w:val="nil"/>
                <w:right w:val="nil"/>
                <w:between w:val="nil"/>
              </w:pBdr>
              <w:spacing w:before="13"/>
              <w:ind w:left="271"/>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ollection of data </w:t>
            </w:r>
          </w:p>
          <w:p w14:paraId="00A61CF1" w14:textId="77777777" w:rsidR="004B7788" w:rsidRDefault="004B7788" w:rsidP="00FA7DBA">
            <w:pPr>
              <w:widowControl w:val="0"/>
              <w:pBdr>
                <w:top w:val="nil"/>
                <w:left w:val="nil"/>
                <w:bottom w:val="nil"/>
                <w:right w:val="nil"/>
                <w:between w:val="nil"/>
              </w:pBdr>
              <w:spacing w:before="8" w:line="231" w:lineRule="auto"/>
              <w:ind w:left="628" w:right="56" w:hanging="357"/>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Evidence for continuous quality improvement (CQI) of the program  and implementation plan </w:t>
            </w:r>
          </w:p>
          <w:p w14:paraId="7FB10916" w14:textId="77777777" w:rsidR="004B7788" w:rsidRDefault="004B7788" w:rsidP="00FA7DBA">
            <w:pPr>
              <w:widowControl w:val="0"/>
              <w:pBdr>
                <w:top w:val="nil"/>
                <w:left w:val="nil"/>
                <w:bottom w:val="nil"/>
                <w:right w:val="nil"/>
                <w:between w:val="nil"/>
              </w:pBdr>
              <w:spacing w:before="20" w:line="236" w:lineRule="auto"/>
              <w:ind w:left="271" w:right="52"/>
              <w:rPr>
                <w:rFonts w:eastAsia="Times New Roman"/>
                <w:color w:val="000000"/>
              </w:rPr>
            </w:pP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Student information cell for CLO and PLO direct assessment  </w:t>
            </w:r>
            <w:r>
              <w:rPr>
                <w:rFonts w:ascii="Noto Sans Symbols" w:eastAsia="Noto Sans Symbols" w:hAnsi="Noto Sans Symbols" w:cs="Noto Sans Symbols"/>
                <w:color w:val="000000"/>
                <w:sz w:val="22"/>
                <w:szCs w:val="22"/>
              </w:rPr>
              <w:t xml:space="preserve">• </w:t>
            </w:r>
            <w:r>
              <w:rPr>
                <w:rFonts w:eastAsia="Times New Roman"/>
                <w:color w:val="000000"/>
                <w:sz w:val="22"/>
                <w:szCs w:val="22"/>
              </w:rPr>
              <w:t xml:space="preserve">Communication of students in case of non-attainment of CLOs and  PLOs </w:t>
            </w:r>
          </w:p>
        </w:tc>
        <w:tc>
          <w:tcPr>
            <w:tcW w:w="2516" w:type="dxa"/>
            <w:shd w:val="clear" w:color="auto" w:fill="auto"/>
            <w:tcMar>
              <w:top w:w="100" w:type="dxa"/>
              <w:left w:w="100" w:type="dxa"/>
              <w:bottom w:w="100" w:type="dxa"/>
              <w:right w:w="100" w:type="dxa"/>
            </w:tcMar>
          </w:tcPr>
          <w:p w14:paraId="45B69265" w14:textId="77777777" w:rsidR="004B7788" w:rsidRDefault="004B7788" w:rsidP="00FA7DBA">
            <w:pPr>
              <w:widowControl w:val="0"/>
              <w:pBdr>
                <w:top w:val="nil"/>
                <w:left w:val="nil"/>
                <w:bottom w:val="nil"/>
                <w:right w:val="nil"/>
                <w:between w:val="nil"/>
              </w:pBdr>
              <w:rPr>
                <w:rFonts w:eastAsia="Times New Roman"/>
                <w:color w:val="000000"/>
              </w:rPr>
            </w:pPr>
          </w:p>
        </w:tc>
      </w:tr>
    </w:tbl>
    <w:p w14:paraId="0FD0A157" w14:textId="77777777" w:rsidR="004B7788" w:rsidRDefault="004B7788" w:rsidP="004B7788">
      <w:pPr>
        <w:widowControl w:val="0"/>
        <w:pBdr>
          <w:top w:val="nil"/>
          <w:left w:val="nil"/>
          <w:bottom w:val="nil"/>
          <w:right w:val="nil"/>
          <w:between w:val="nil"/>
        </w:pBdr>
        <w:rPr>
          <w:color w:val="000000"/>
        </w:rPr>
      </w:pPr>
    </w:p>
    <w:p w14:paraId="51CA41DF" w14:textId="77777777" w:rsidR="004B7788" w:rsidRDefault="004B7788" w:rsidP="004B7788">
      <w:pPr>
        <w:widowControl w:val="0"/>
        <w:pBdr>
          <w:top w:val="nil"/>
          <w:left w:val="nil"/>
          <w:bottom w:val="nil"/>
          <w:right w:val="nil"/>
          <w:between w:val="nil"/>
        </w:pBdr>
        <w:rPr>
          <w:color w:val="000000"/>
        </w:rPr>
      </w:pPr>
    </w:p>
    <w:p w14:paraId="574DFBDA" w14:textId="77777777" w:rsidR="004B7788" w:rsidRDefault="004B7788" w:rsidP="004B7788">
      <w:pPr>
        <w:widowControl w:val="0"/>
        <w:pBdr>
          <w:top w:val="nil"/>
          <w:left w:val="nil"/>
          <w:bottom w:val="nil"/>
          <w:right w:val="nil"/>
          <w:between w:val="nil"/>
        </w:pBdr>
        <w:rPr>
          <w:rFonts w:eastAsia="Times New Roman"/>
          <w:color w:val="000000"/>
        </w:rPr>
      </w:pPr>
    </w:p>
    <w:p w14:paraId="65C3ACFD" w14:textId="77777777" w:rsidR="004B7788" w:rsidRDefault="004B7788" w:rsidP="004B7788">
      <w:pPr>
        <w:outlineLvl w:val="0"/>
        <w:rPr>
          <w:bCs/>
        </w:rPr>
      </w:pPr>
    </w:p>
    <w:p w14:paraId="1ED05B1A" w14:textId="77777777" w:rsidR="00FA7DBA" w:rsidRDefault="00FA7DBA" w:rsidP="004B7788">
      <w:pPr>
        <w:outlineLvl w:val="0"/>
        <w:rPr>
          <w:bCs/>
        </w:rPr>
      </w:pPr>
    </w:p>
    <w:p w14:paraId="3A43AB38" w14:textId="77777777" w:rsidR="00FA7DBA" w:rsidRDefault="00FA7DBA" w:rsidP="004B7788">
      <w:pPr>
        <w:outlineLvl w:val="0"/>
        <w:rPr>
          <w:bCs/>
        </w:rPr>
      </w:pPr>
    </w:p>
    <w:p w14:paraId="510C54B7" w14:textId="77777777" w:rsidR="00FA7DBA" w:rsidRDefault="00FA7DBA" w:rsidP="004B7788">
      <w:pPr>
        <w:outlineLvl w:val="0"/>
        <w:rPr>
          <w:bCs/>
        </w:rPr>
      </w:pPr>
    </w:p>
    <w:p w14:paraId="611AD45C" w14:textId="77777777" w:rsidR="00FA7DBA" w:rsidRDefault="00FA7DBA" w:rsidP="004B7788">
      <w:pPr>
        <w:outlineLvl w:val="0"/>
        <w:rPr>
          <w:bCs/>
        </w:rPr>
      </w:pPr>
    </w:p>
    <w:p w14:paraId="5D51AC21" w14:textId="77777777" w:rsidR="00FA7DBA" w:rsidRDefault="00FA7DBA" w:rsidP="004B7788">
      <w:pPr>
        <w:outlineLvl w:val="0"/>
        <w:rPr>
          <w:bCs/>
        </w:rPr>
      </w:pPr>
    </w:p>
    <w:p w14:paraId="21455E9C" w14:textId="77777777" w:rsidR="00FA7DBA" w:rsidRDefault="00FA7DBA" w:rsidP="004B7788">
      <w:pPr>
        <w:outlineLvl w:val="0"/>
        <w:rPr>
          <w:bCs/>
        </w:rPr>
      </w:pPr>
    </w:p>
    <w:p w14:paraId="7D4B3A5E" w14:textId="77777777" w:rsidR="00FA7DBA" w:rsidRDefault="00FA7DBA" w:rsidP="004B7788">
      <w:pPr>
        <w:outlineLvl w:val="0"/>
        <w:rPr>
          <w:bCs/>
        </w:rPr>
      </w:pPr>
    </w:p>
    <w:p w14:paraId="4A0B3517" w14:textId="77777777" w:rsidR="00FA7DBA" w:rsidRDefault="00FA7DBA" w:rsidP="004B7788">
      <w:pPr>
        <w:outlineLvl w:val="0"/>
        <w:rPr>
          <w:bCs/>
        </w:rPr>
      </w:pPr>
    </w:p>
    <w:p w14:paraId="2B008075" w14:textId="77777777" w:rsidR="00FA7DBA" w:rsidRDefault="00FA7DBA" w:rsidP="004B7788">
      <w:pPr>
        <w:outlineLvl w:val="0"/>
        <w:rPr>
          <w:bCs/>
        </w:rPr>
      </w:pPr>
    </w:p>
    <w:p w14:paraId="4D4CDED2" w14:textId="77777777" w:rsidR="00FA7DBA" w:rsidRDefault="00FA7DBA" w:rsidP="004B7788">
      <w:pPr>
        <w:outlineLvl w:val="0"/>
        <w:rPr>
          <w:bCs/>
        </w:rPr>
      </w:pPr>
    </w:p>
    <w:p w14:paraId="190D01B9" w14:textId="77777777" w:rsidR="00FA7DBA" w:rsidRDefault="00FA7DBA" w:rsidP="004B7788">
      <w:pPr>
        <w:outlineLvl w:val="0"/>
        <w:rPr>
          <w:bCs/>
        </w:rPr>
      </w:pPr>
    </w:p>
    <w:p w14:paraId="2307CB1C" w14:textId="77777777" w:rsidR="00FA7DBA" w:rsidRDefault="00FA7DBA" w:rsidP="004B7788">
      <w:pPr>
        <w:outlineLvl w:val="0"/>
        <w:rPr>
          <w:bCs/>
        </w:rPr>
      </w:pPr>
    </w:p>
    <w:p w14:paraId="7D07ADC9" w14:textId="77777777" w:rsidR="00FA7DBA" w:rsidRDefault="00FA7DBA" w:rsidP="004B7788">
      <w:pPr>
        <w:outlineLvl w:val="0"/>
        <w:rPr>
          <w:bCs/>
        </w:rPr>
      </w:pPr>
    </w:p>
    <w:p w14:paraId="2AA2F633" w14:textId="77777777" w:rsidR="00FA7DBA" w:rsidRDefault="00FA7DBA" w:rsidP="004B7788">
      <w:pPr>
        <w:outlineLvl w:val="0"/>
        <w:rPr>
          <w:bCs/>
        </w:rPr>
      </w:pPr>
    </w:p>
    <w:p w14:paraId="48CBD7DF" w14:textId="77777777" w:rsidR="00FA7DBA" w:rsidRDefault="00FA7DBA" w:rsidP="004B7788">
      <w:pPr>
        <w:outlineLvl w:val="0"/>
        <w:rPr>
          <w:bCs/>
        </w:rPr>
      </w:pPr>
    </w:p>
    <w:p w14:paraId="4F255B94" w14:textId="77777777" w:rsidR="00FA7DBA" w:rsidRDefault="00FA7DBA" w:rsidP="004B7788">
      <w:pPr>
        <w:outlineLvl w:val="0"/>
        <w:rPr>
          <w:bCs/>
        </w:rPr>
      </w:pPr>
    </w:p>
    <w:p w14:paraId="6737273D" w14:textId="77777777" w:rsidR="00FA7DBA" w:rsidRDefault="00FA7DBA" w:rsidP="004B7788">
      <w:pPr>
        <w:outlineLvl w:val="0"/>
        <w:rPr>
          <w:bCs/>
        </w:rPr>
      </w:pPr>
    </w:p>
    <w:p w14:paraId="49E92D45" w14:textId="77777777" w:rsidR="00FA7DBA" w:rsidRDefault="00FA7DBA" w:rsidP="004B7788">
      <w:pPr>
        <w:outlineLvl w:val="0"/>
        <w:rPr>
          <w:bCs/>
        </w:rPr>
      </w:pPr>
    </w:p>
    <w:p w14:paraId="117A8F4E" w14:textId="77777777" w:rsidR="00FA7DBA" w:rsidRDefault="00FA7DBA" w:rsidP="004B7788">
      <w:pPr>
        <w:outlineLvl w:val="0"/>
        <w:rPr>
          <w:bCs/>
        </w:rPr>
      </w:pPr>
    </w:p>
    <w:p w14:paraId="25D851A5" w14:textId="77777777" w:rsidR="00FA7DBA" w:rsidRDefault="00FA7DBA" w:rsidP="004B7788">
      <w:pPr>
        <w:outlineLvl w:val="0"/>
        <w:rPr>
          <w:bCs/>
        </w:rPr>
      </w:pPr>
    </w:p>
    <w:p w14:paraId="76C0E428" w14:textId="77777777" w:rsidR="00FA7DBA" w:rsidRDefault="00FA7DBA" w:rsidP="004B7788">
      <w:pPr>
        <w:outlineLvl w:val="0"/>
        <w:rPr>
          <w:bCs/>
        </w:rPr>
      </w:pPr>
    </w:p>
    <w:p w14:paraId="60FDBBBB" w14:textId="77777777" w:rsidR="00FA7DBA" w:rsidRDefault="00FA7DBA" w:rsidP="004B7788">
      <w:pPr>
        <w:outlineLvl w:val="0"/>
        <w:rPr>
          <w:bCs/>
        </w:rPr>
      </w:pPr>
    </w:p>
    <w:p w14:paraId="0117CFAD" w14:textId="77777777" w:rsidR="00FA7DBA" w:rsidRDefault="00FA7DBA" w:rsidP="004B7788">
      <w:pPr>
        <w:outlineLvl w:val="0"/>
        <w:rPr>
          <w:bCs/>
        </w:rPr>
      </w:pPr>
    </w:p>
    <w:p w14:paraId="0986D20E" w14:textId="77777777" w:rsidR="00FA7DBA" w:rsidRDefault="00FA7DBA" w:rsidP="004B7788">
      <w:pPr>
        <w:outlineLvl w:val="0"/>
        <w:rPr>
          <w:bCs/>
        </w:rPr>
      </w:pPr>
    </w:p>
    <w:p w14:paraId="14350B07" w14:textId="77777777" w:rsidR="00FA7DBA" w:rsidRDefault="00FA7DBA" w:rsidP="004B7788">
      <w:pPr>
        <w:outlineLvl w:val="0"/>
        <w:rPr>
          <w:bCs/>
        </w:rPr>
      </w:pPr>
    </w:p>
    <w:p w14:paraId="51F4C367" w14:textId="77777777" w:rsidR="00FA7DBA" w:rsidRDefault="00FA7DBA" w:rsidP="004B7788">
      <w:pPr>
        <w:outlineLvl w:val="0"/>
        <w:rPr>
          <w:bCs/>
        </w:rPr>
      </w:pPr>
    </w:p>
    <w:p w14:paraId="35F91CEC" w14:textId="77777777" w:rsidR="00FA7DBA" w:rsidRDefault="00FA7DBA" w:rsidP="004B7788">
      <w:pPr>
        <w:outlineLvl w:val="0"/>
        <w:rPr>
          <w:bCs/>
        </w:rPr>
      </w:pPr>
    </w:p>
    <w:p w14:paraId="30D76B71" w14:textId="77777777" w:rsidR="00FA7DBA" w:rsidRDefault="00FA7DBA" w:rsidP="004B7788">
      <w:pPr>
        <w:outlineLvl w:val="0"/>
        <w:rPr>
          <w:bCs/>
        </w:rPr>
      </w:pPr>
    </w:p>
    <w:p w14:paraId="5341A27E" w14:textId="77777777" w:rsidR="00FA7DBA" w:rsidRDefault="00FA7DBA" w:rsidP="004B7788">
      <w:pPr>
        <w:outlineLvl w:val="0"/>
        <w:rPr>
          <w:bCs/>
        </w:rPr>
      </w:pPr>
    </w:p>
    <w:p w14:paraId="1803B0D0" w14:textId="77777777" w:rsidR="00FA7DBA" w:rsidRDefault="00FA7DBA" w:rsidP="004B7788">
      <w:pPr>
        <w:outlineLvl w:val="0"/>
        <w:rPr>
          <w:bCs/>
        </w:rPr>
      </w:pPr>
    </w:p>
    <w:p w14:paraId="60A2EAC3" w14:textId="77777777" w:rsidR="00FA7DBA" w:rsidRDefault="00FA7DBA" w:rsidP="004B7788">
      <w:pPr>
        <w:outlineLvl w:val="0"/>
        <w:rPr>
          <w:bCs/>
        </w:rPr>
      </w:pPr>
    </w:p>
    <w:p w14:paraId="65151474" w14:textId="77777777" w:rsidR="00FA7DBA" w:rsidRDefault="00FA7DBA" w:rsidP="004B7788">
      <w:pPr>
        <w:outlineLvl w:val="0"/>
        <w:rPr>
          <w:bCs/>
        </w:rPr>
      </w:pPr>
    </w:p>
    <w:p w14:paraId="74BE8945" w14:textId="77777777" w:rsidR="00FA7DBA" w:rsidRDefault="00FA7DBA" w:rsidP="004B7788">
      <w:pPr>
        <w:outlineLvl w:val="0"/>
        <w:rPr>
          <w:bCs/>
        </w:rPr>
      </w:pPr>
    </w:p>
    <w:p w14:paraId="4CA501D2" w14:textId="77777777" w:rsidR="00FA7DBA" w:rsidRDefault="00FA7DBA" w:rsidP="004B7788">
      <w:pPr>
        <w:outlineLvl w:val="0"/>
        <w:rPr>
          <w:bCs/>
        </w:rPr>
      </w:pPr>
    </w:p>
    <w:p w14:paraId="7143A28A" w14:textId="77777777" w:rsidR="00FA7DBA" w:rsidRDefault="00FA7DBA" w:rsidP="004B7788">
      <w:pPr>
        <w:outlineLvl w:val="0"/>
        <w:rPr>
          <w:bCs/>
        </w:rPr>
      </w:pPr>
    </w:p>
    <w:p w14:paraId="4ABF6C63" w14:textId="77777777" w:rsidR="00FA7DBA" w:rsidRDefault="00FA7DBA" w:rsidP="004B7788">
      <w:pPr>
        <w:outlineLvl w:val="0"/>
        <w:rPr>
          <w:bCs/>
        </w:rPr>
      </w:pPr>
    </w:p>
    <w:p w14:paraId="2CADED4E" w14:textId="77777777" w:rsidR="00FA7DBA" w:rsidRDefault="00FA7DBA" w:rsidP="004B7788">
      <w:pPr>
        <w:outlineLvl w:val="0"/>
        <w:rPr>
          <w:bCs/>
        </w:rPr>
      </w:pPr>
    </w:p>
    <w:p w14:paraId="27758CEC" w14:textId="77777777" w:rsidR="00FA7DBA" w:rsidRDefault="00FA7DBA" w:rsidP="004B7788">
      <w:pPr>
        <w:outlineLvl w:val="0"/>
        <w:rPr>
          <w:bCs/>
        </w:rPr>
      </w:pPr>
    </w:p>
    <w:p w14:paraId="63AC0D6D" w14:textId="77777777" w:rsidR="00FA7DBA" w:rsidRDefault="00FA7DBA" w:rsidP="004B7788">
      <w:pPr>
        <w:outlineLvl w:val="0"/>
        <w:rPr>
          <w:bCs/>
        </w:rPr>
      </w:pPr>
    </w:p>
    <w:p w14:paraId="5A8C0AAD" w14:textId="77777777" w:rsidR="00FA7DBA" w:rsidRDefault="00FA7DBA" w:rsidP="004B7788">
      <w:pPr>
        <w:outlineLvl w:val="0"/>
        <w:rPr>
          <w:bCs/>
        </w:rPr>
      </w:pPr>
    </w:p>
    <w:p w14:paraId="49828742" w14:textId="77777777" w:rsidR="00FA7DBA" w:rsidRDefault="00FA7DBA" w:rsidP="004B7788">
      <w:pPr>
        <w:outlineLvl w:val="0"/>
        <w:rPr>
          <w:bCs/>
        </w:rPr>
      </w:pPr>
    </w:p>
    <w:p w14:paraId="2F8BC4D9" w14:textId="77777777" w:rsidR="00FA7DBA" w:rsidRDefault="00FA7DBA" w:rsidP="004B7788">
      <w:pPr>
        <w:outlineLvl w:val="0"/>
        <w:rPr>
          <w:bCs/>
        </w:rPr>
      </w:pPr>
    </w:p>
    <w:p w14:paraId="200B7274" w14:textId="77777777" w:rsidR="00FA7DBA" w:rsidRDefault="00FA7DBA" w:rsidP="004B7788">
      <w:pPr>
        <w:outlineLvl w:val="0"/>
        <w:rPr>
          <w:bCs/>
        </w:rPr>
      </w:pPr>
    </w:p>
    <w:p w14:paraId="723299C3" w14:textId="77777777" w:rsidR="00FA7DBA" w:rsidRDefault="00FA7DBA" w:rsidP="004B7788">
      <w:pPr>
        <w:outlineLvl w:val="0"/>
        <w:rPr>
          <w:bCs/>
        </w:rPr>
      </w:pPr>
    </w:p>
    <w:p w14:paraId="1A41D4F0" w14:textId="77777777" w:rsidR="00FA7DBA" w:rsidRDefault="00FA7DBA" w:rsidP="004B7788">
      <w:pPr>
        <w:outlineLvl w:val="0"/>
        <w:rPr>
          <w:bCs/>
        </w:rPr>
      </w:pPr>
    </w:p>
    <w:p w14:paraId="6A92C1D8" w14:textId="77777777" w:rsidR="00FA7DBA" w:rsidRDefault="00FA7DBA" w:rsidP="004B7788">
      <w:pPr>
        <w:outlineLvl w:val="0"/>
        <w:rPr>
          <w:bCs/>
        </w:rPr>
      </w:pPr>
    </w:p>
    <w:p w14:paraId="1B236053" w14:textId="77777777" w:rsidR="00FA7DBA" w:rsidRDefault="00FA7DBA" w:rsidP="004B7788">
      <w:pPr>
        <w:outlineLvl w:val="0"/>
        <w:rPr>
          <w:bCs/>
        </w:rPr>
      </w:pPr>
    </w:p>
    <w:p w14:paraId="3733165C" w14:textId="77777777" w:rsidR="009F0C9E" w:rsidRDefault="009F0C9E" w:rsidP="004B7788">
      <w:pPr>
        <w:outlineLvl w:val="0"/>
        <w:rPr>
          <w:bCs/>
        </w:rPr>
      </w:pPr>
    </w:p>
    <w:p w14:paraId="3DEDA8D4" w14:textId="77777777" w:rsidR="00FA7DBA" w:rsidRDefault="00FA7DBA" w:rsidP="004B7788">
      <w:pPr>
        <w:outlineLvl w:val="0"/>
        <w:rPr>
          <w:bCs/>
        </w:rPr>
      </w:pPr>
    </w:p>
    <w:tbl>
      <w:tblPr>
        <w:tblpPr w:leftFromText="180" w:rightFromText="180" w:vertAnchor="text" w:horzAnchor="margin" w:tblpY="154"/>
        <w:tblW w:w="5000" w:type="pct"/>
        <w:tblLook w:val="0000" w:firstRow="0" w:lastRow="0" w:firstColumn="0" w:lastColumn="0" w:noHBand="0" w:noVBand="0"/>
      </w:tblPr>
      <w:tblGrid>
        <w:gridCol w:w="4860"/>
        <w:gridCol w:w="4860"/>
      </w:tblGrid>
      <w:tr w:rsidR="00FA7DBA" w14:paraId="0D225E64" w14:textId="77777777" w:rsidTr="00FA7DBA">
        <w:tc>
          <w:tcPr>
            <w:tcW w:w="2500" w:type="pct"/>
          </w:tcPr>
          <w:p w14:paraId="6172ABF3" w14:textId="77777777" w:rsidR="00FA7DBA" w:rsidRDefault="00FA7DBA" w:rsidP="00FA7DBA">
            <w:pPr>
              <w:snapToGrid w:val="0"/>
              <w:ind w:right="400"/>
              <w:rPr>
                <w:rFonts w:ascii="MS Reference Sans Serif" w:hAnsi="MS Reference Sans Serif"/>
                <w:b/>
                <w:szCs w:val="26"/>
                <w:u w:val="single"/>
              </w:rPr>
            </w:pPr>
            <w:r>
              <w:rPr>
                <w:rFonts w:ascii="MS Reference Sans Serif" w:hAnsi="MS Reference Sans Serif"/>
                <w:b/>
                <w:szCs w:val="26"/>
              </w:rPr>
              <w:t xml:space="preserve">Ref. </w:t>
            </w:r>
            <w:r>
              <w:rPr>
                <w:rFonts w:ascii="MS Reference Sans Serif" w:hAnsi="MS Reference Sans Serif"/>
                <w:b/>
                <w:szCs w:val="26"/>
                <w:u w:val="single"/>
              </w:rPr>
              <w:t>BUETK/EED-/21/123</w:t>
            </w:r>
          </w:p>
        </w:tc>
        <w:tc>
          <w:tcPr>
            <w:tcW w:w="2500" w:type="pct"/>
          </w:tcPr>
          <w:p w14:paraId="073B6871" w14:textId="77777777" w:rsidR="00FA7DBA" w:rsidRDefault="00FA7DBA" w:rsidP="00FA7DBA">
            <w:pPr>
              <w:snapToGrid w:val="0"/>
              <w:jc w:val="right"/>
              <w:rPr>
                <w:rFonts w:ascii="MS Reference Sans Serif" w:hAnsi="MS Reference Sans Serif"/>
                <w:b/>
                <w:szCs w:val="26"/>
              </w:rPr>
            </w:pPr>
            <w:r>
              <w:rPr>
                <w:rFonts w:ascii="MS Reference Sans Serif" w:hAnsi="MS Reference Sans Serif"/>
                <w:b/>
                <w:szCs w:val="26"/>
              </w:rPr>
              <w:t>Dated: August 10, 2021.</w:t>
            </w:r>
          </w:p>
        </w:tc>
      </w:tr>
    </w:tbl>
    <w:p w14:paraId="7A8BE3AA" w14:textId="77777777" w:rsidR="00FA7DBA" w:rsidRDefault="00FA7DBA" w:rsidP="004B7788">
      <w:pPr>
        <w:outlineLvl w:val="0"/>
        <w:rPr>
          <w:bCs/>
        </w:rPr>
      </w:pPr>
    </w:p>
    <w:p w14:paraId="63A9D995" w14:textId="77777777" w:rsidR="00FA7DBA" w:rsidRDefault="00FA7DBA" w:rsidP="004B7788">
      <w:pPr>
        <w:outlineLvl w:val="0"/>
        <w:rPr>
          <w:bCs/>
        </w:rPr>
      </w:pPr>
    </w:p>
    <w:p w14:paraId="060D0778" w14:textId="77777777" w:rsidR="00FA7DBA" w:rsidRDefault="00FA7DBA" w:rsidP="004B7788">
      <w:pPr>
        <w:outlineLvl w:val="0"/>
        <w:rPr>
          <w:bCs/>
        </w:rPr>
      </w:pPr>
    </w:p>
    <w:p w14:paraId="3CE42E02" w14:textId="77777777" w:rsidR="00FA7DBA" w:rsidRDefault="00FA7DBA" w:rsidP="004B7788">
      <w:pPr>
        <w:outlineLvl w:val="0"/>
        <w:rPr>
          <w:bCs/>
        </w:rPr>
      </w:pPr>
    </w:p>
    <w:p w14:paraId="18C5CB09" w14:textId="77777777" w:rsidR="00FA7DBA" w:rsidRDefault="00FA7DBA" w:rsidP="004B7788">
      <w:pPr>
        <w:outlineLvl w:val="0"/>
        <w:rPr>
          <w:bCs/>
        </w:rPr>
      </w:pPr>
    </w:p>
    <w:p w14:paraId="770AD69B" w14:textId="77777777" w:rsidR="00FA7DBA" w:rsidRDefault="00FA7DBA" w:rsidP="004B7788">
      <w:pPr>
        <w:outlineLvl w:val="0"/>
        <w:rPr>
          <w:bCs/>
        </w:rPr>
      </w:pPr>
    </w:p>
    <w:p w14:paraId="75D7FD4E" w14:textId="77777777" w:rsidR="00FA7DBA" w:rsidRDefault="00FA7DBA" w:rsidP="004B7788">
      <w:pPr>
        <w:outlineLvl w:val="0"/>
        <w:rPr>
          <w:bCs/>
        </w:rPr>
      </w:pPr>
    </w:p>
    <w:p w14:paraId="7A1D830E" w14:textId="77777777" w:rsidR="00FA7DBA" w:rsidRPr="009F0C9E" w:rsidRDefault="00FA7DBA" w:rsidP="004B7788">
      <w:pPr>
        <w:outlineLvl w:val="0"/>
        <w:rPr>
          <w:b/>
          <w:sz w:val="32"/>
          <w:szCs w:val="32"/>
          <w:u w:val="single"/>
        </w:rPr>
      </w:pPr>
      <w:r>
        <w:rPr>
          <w:bCs/>
        </w:rPr>
        <w:tab/>
      </w:r>
      <w:r>
        <w:rPr>
          <w:bCs/>
        </w:rPr>
        <w:tab/>
      </w:r>
      <w:r>
        <w:rPr>
          <w:bCs/>
        </w:rPr>
        <w:tab/>
      </w:r>
      <w:r>
        <w:rPr>
          <w:bCs/>
        </w:rPr>
        <w:tab/>
      </w:r>
      <w:r w:rsidRPr="009F0C9E">
        <w:rPr>
          <w:b/>
          <w:sz w:val="32"/>
          <w:szCs w:val="32"/>
          <w:u w:val="single"/>
        </w:rPr>
        <w:t>TO WHOM IT MAY CONCERN</w:t>
      </w:r>
    </w:p>
    <w:p w14:paraId="5939BBAD" w14:textId="77777777" w:rsidR="00FA7DBA" w:rsidRDefault="00FA7DBA" w:rsidP="004B7788">
      <w:pPr>
        <w:outlineLvl w:val="0"/>
        <w:rPr>
          <w:bCs/>
        </w:rPr>
      </w:pPr>
    </w:p>
    <w:p w14:paraId="16E1C4FA" w14:textId="77777777" w:rsidR="00FA7DBA" w:rsidRDefault="00FA7DBA" w:rsidP="004B7788">
      <w:pPr>
        <w:outlineLvl w:val="0"/>
        <w:rPr>
          <w:bCs/>
        </w:rPr>
      </w:pPr>
    </w:p>
    <w:p w14:paraId="6E4E5839" w14:textId="77777777" w:rsidR="00FA7DBA" w:rsidRPr="009F0C9E" w:rsidRDefault="00FA7DBA" w:rsidP="00FA7DBA">
      <w:pPr>
        <w:spacing w:line="360" w:lineRule="auto"/>
        <w:jc w:val="both"/>
        <w:outlineLvl w:val="0"/>
        <w:rPr>
          <w:bCs/>
          <w:sz w:val="26"/>
          <w:szCs w:val="26"/>
        </w:rPr>
      </w:pPr>
      <w:r>
        <w:rPr>
          <w:bCs/>
        </w:rPr>
        <w:tab/>
      </w:r>
      <w:r>
        <w:rPr>
          <w:bCs/>
        </w:rPr>
        <w:tab/>
      </w:r>
      <w:r>
        <w:rPr>
          <w:bCs/>
        </w:rPr>
        <w:tab/>
      </w:r>
      <w:r>
        <w:rPr>
          <w:bCs/>
        </w:rPr>
        <w:tab/>
      </w:r>
      <w:r w:rsidRPr="009F0C9E">
        <w:rPr>
          <w:bCs/>
          <w:sz w:val="26"/>
          <w:szCs w:val="26"/>
        </w:rPr>
        <w:t>This is to certify that Mr. Shakeel Ahmed S/o Khan Badsha</w:t>
      </w:r>
      <w:r w:rsidR="009F0C9E" w:rsidRPr="009F0C9E">
        <w:rPr>
          <w:bCs/>
          <w:sz w:val="26"/>
          <w:szCs w:val="26"/>
        </w:rPr>
        <w:t>h</w:t>
      </w:r>
      <w:r w:rsidRPr="009F0C9E">
        <w:rPr>
          <w:bCs/>
          <w:sz w:val="26"/>
          <w:szCs w:val="26"/>
        </w:rPr>
        <w:t xml:space="preserve"> bearing Roll No. 17EL89 is a regular Student of Electrical Engineering Department of Balochistan University of Engineering and Technology, Khuzdar.</w:t>
      </w:r>
    </w:p>
    <w:p w14:paraId="4E9B85C2" w14:textId="77777777" w:rsidR="00FA7DBA" w:rsidRPr="009F0C9E" w:rsidRDefault="00FA7DBA" w:rsidP="00FA7DBA">
      <w:pPr>
        <w:spacing w:line="360" w:lineRule="auto"/>
        <w:jc w:val="both"/>
        <w:outlineLvl w:val="0"/>
        <w:rPr>
          <w:bCs/>
          <w:sz w:val="26"/>
          <w:szCs w:val="26"/>
        </w:rPr>
      </w:pPr>
    </w:p>
    <w:p w14:paraId="3F67317A" w14:textId="77777777" w:rsidR="00FA7DBA" w:rsidRPr="009F0C9E" w:rsidRDefault="00FA7DBA" w:rsidP="00FA7DBA">
      <w:pPr>
        <w:spacing w:line="360" w:lineRule="auto"/>
        <w:jc w:val="both"/>
        <w:outlineLvl w:val="0"/>
        <w:rPr>
          <w:bCs/>
          <w:sz w:val="26"/>
          <w:szCs w:val="26"/>
        </w:rPr>
      </w:pPr>
      <w:r w:rsidRPr="009F0C9E">
        <w:rPr>
          <w:bCs/>
          <w:sz w:val="26"/>
          <w:szCs w:val="26"/>
        </w:rPr>
        <w:tab/>
      </w:r>
      <w:r w:rsidRPr="009F0C9E">
        <w:rPr>
          <w:bCs/>
          <w:sz w:val="26"/>
          <w:szCs w:val="26"/>
        </w:rPr>
        <w:tab/>
      </w:r>
      <w:r w:rsidRPr="009F0C9E">
        <w:rPr>
          <w:bCs/>
          <w:sz w:val="26"/>
          <w:szCs w:val="26"/>
        </w:rPr>
        <w:tab/>
      </w:r>
      <w:r w:rsidRPr="009F0C9E">
        <w:rPr>
          <w:bCs/>
          <w:sz w:val="26"/>
          <w:szCs w:val="26"/>
        </w:rPr>
        <w:tab/>
        <w:t>It is further elaborated that his Attendance percentage is 78% as per departmental record.</w:t>
      </w:r>
    </w:p>
    <w:p w14:paraId="74E1F287" w14:textId="77777777" w:rsidR="00FA7DBA" w:rsidRDefault="00FA7DBA" w:rsidP="00FA7DBA">
      <w:pPr>
        <w:spacing w:line="360" w:lineRule="auto"/>
        <w:jc w:val="both"/>
        <w:outlineLvl w:val="0"/>
        <w:rPr>
          <w:bCs/>
        </w:rPr>
      </w:pPr>
    </w:p>
    <w:p w14:paraId="1B2223C0" w14:textId="77777777" w:rsidR="00FA7DBA" w:rsidRDefault="00FA7DBA" w:rsidP="004B7788">
      <w:pPr>
        <w:outlineLvl w:val="0"/>
        <w:rPr>
          <w:bCs/>
        </w:rPr>
      </w:pPr>
    </w:p>
    <w:p w14:paraId="07C23639" w14:textId="77777777" w:rsidR="00FA7DBA" w:rsidRDefault="00FA7DBA" w:rsidP="004B7788">
      <w:pPr>
        <w:outlineLvl w:val="0"/>
        <w:rPr>
          <w:bCs/>
        </w:rPr>
      </w:pPr>
    </w:p>
    <w:p w14:paraId="40A6E865" w14:textId="77777777" w:rsidR="00FA7DBA" w:rsidRDefault="00FA7DBA" w:rsidP="004B7788">
      <w:pPr>
        <w:outlineLvl w:val="0"/>
        <w:rPr>
          <w:bCs/>
        </w:rPr>
      </w:pPr>
    </w:p>
    <w:p w14:paraId="5E2E53AA" w14:textId="77777777" w:rsidR="00FA7DBA" w:rsidRDefault="00FA7DBA" w:rsidP="004B7788">
      <w:pPr>
        <w:outlineLvl w:val="0"/>
        <w:rPr>
          <w:bCs/>
        </w:rPr>
      </w:pPr>
    </w:p>
    <w:p w14:paraId="324C8CF5" w14:textId="77777777" w:rsidR="00FA7DBA" w:rsidRPr="009F0C9E" w:rsidRDefault="00FA7DBA" w:rsidP="004B7788">
      <w:pPr>
        <w:outlineLvl w:val="0"/>
        <w:rPr>
          <w:b/>
          <w:sz w:val="26"/>
          <w:szCs w:val="26"/>
        </w:rPr>
      </w:pPr>
      <w:r>
        <w:rPr>
          <w:bCs/>
        </w:rPr>
        <w:tab/>
      </w:r>
      <w:r>
        <w:rPr>
          <w:bCs/>
        </w:rPr>
        <w:tab/>
      </w:r>
      <w:r>
        <w:rPr>
          <w:bCs/>
        </w:rPr>
        <w:tab/>
      </w:r>
      <w:r>
        <w:rPr>
          <w:bCs/>
        </w:rPr>
        <w:tab/>
      </w:r>
      <w:r>
        <w:rPr>
          <w:bCs/>
        </w:rPr>
        <w:tab/>
      </w:r>
      <w:r>
        <w:rPr>
          <w:bCs/>
        </w:rPr>
        <w:tab/>
      </w:r>
      <w:r>
        <w:rPr>
          <w:bCs/>
        </w:rPr>
        <w:tab/>
      </w:r>
      <w:r>
        <w:rPr>
          <w:bCs/>
        </w:rPr>
        <w:tab/>
      </w:r>
      <w:r>
        <w:rPr>
          <w:bCs/>
        </w:rPr>
        <w:tab/>
      </w:r>
      <w:r w:rsidRPr="009F0C9E">
        <w:rPr>
          <w:b/>
          <w:sz w:val="26"/>
          <w:szCs w:val="26"/>
        </w:rPr>
        <w:t>CHAIRMAN</w:t>
      </w:r>
    </w:p>
    <w:p w14:paraId="3DC85192" w14:textId="77777777" w:rsidR="00FA7DBA" w:rsidRPr="009F0C9E" w:rsidRDefault="00FA7DBA" w:rsidP="00FA7DBA">
      <w:pPr>
        <w:ind w:left="5760"/>
        <w:outlineLvl w:val="0"/>
        <w:rPr>
          <w:b/>
          <w:sz w:val="26"/>
          <w:szCs w:val="26"/>
        </w:rPr>
      </w:pPr>
      <w:r w:rsidRPr="009F0C9E">
        <w:rPr>
          <w:b/>
          <w:sz w:val="26"/>
          <w:szCs w:val="26"/>
        </w:rPr>
        <w:t>Electrical Engineering Department</w:t>
      </w:r>
    </w:p>
    <w:p w14:paraId="48EE1B37" w14:textId="77777777" w:rsidR="00FA7DBA" w:rsidRPr="009F0C9E" w:rsidRDefault="00FA7DBA" w:rsidP="00FA7DBA">
      <w:pPr>
        <w:ind w:left="5760" w:firstLine="720"/>
        <w:outlineLvl w:val="0"/>
        <w:rPr>
          <w:b/>
          <w:sz w:val="26"/>
          <w:szCs w:val="26"/>
        </w:rPr>
      </w:pPr>
      <w:r w:rsidRPr="009F0C9E">
        <w:rPr>
          <w:b/>
          <w:sz w:val="26"/>
          <w:szCs w:val="26"/>
        </w:rPr>
        <w:t>BUET, Khuzdar</w:t>
      </w:r>
    </w:p>
    <w:p w14:paraId="7196EA43" w14:textId="77777777" w:rsidR="00FA7DBA" w:rsidRPr="00FA7DBA" w:rsidRDefault="00FA7DBA" w:rsidP="004B7788">
      <w:pPr>
        <w:outlineLvl w:val="0"/>
        <w:rPr>
          <w:b/>
        </w:rPr>
      </w:pPr>
    </w:p>
    <w:p w14:paraId="45A61203" w14:textId="77777777" w:rsidR="00FA7DBA" w:rsidRPr="00FA7DBA" w:rsidRDefault="00FA7DBA" w:rsidP="004B7788">
      <w:pPr>
        <w:outlineLvl w:val="0"/>
        <w:rPr>
          <w:b/>
        </w:rPr>
      </w:pPr>
    </w:p>
    <w:p w14:paraId="0F0DD8BB" w14:textId="77777777" w:rsidR="00FA7DBA" w:rsidRDefault="00FA7DBA" w:rsidP="004B7788">
      <w:pPr>
        <w:outlineLvl w:val="0"/>
        <w:rPr>
          <w:bCs/>
        </w:rPr>
      </w:pPr>
    </w:p>
    <w:p w14:paraId="21403708" w14:textId="77777777" w:rsidR="00FA7DBA" w:rsidRDefault="00FA7DBA" w:rsidP="004B7788">
      <w:pPr>
        <w:outlineLvl w:val="0"/>
        <w:rPr>
          <w:bCs/>
        </w:rPr>
      </w:pPr>
    </w:p>
    <w:p w14:paraId="378BF11E" w14:textId="77777777" w:rsidR="00FA7DBA" w:rsidRDefault="00FA7DBA" w:rsidP="004B7788">
      <w:pPr>
        <w:outlineLvl w:val="0"/>
        <w:rPr>
          <w:bCs/>
        </w:rPr>
      </w:pPr>
    </w:p>
    <w:p w14:paraId="0EADE31E" w14:textId="77777777" w:rsidR="00FA7DBA" w:rsidRDefault="00FA7DBA" w:rsidP="004B7788">
      <w:pPr>
        <w:outlineLvl w:val="0"/>
        <w:rPr>
          <w:bCs/>
        </w:rPr>
      </w:pPr>
    </w:p>
    <w:p w14:paraId="3FEEB9DC" w14:textId="77777777" w:rsidR="00FA7DBA" w:rsidRDefault="00FA7DBA" w:rsidP="004B7788">
      <w:pPr>
        <w:outlineLvl w:val="0"/>
        <w:rPr>
          <w:bCs/>
        </w:rPr>
      </w:pPr>
    </w:p>
    <w:p w14:paraId="445CFD18" w14:textId="77777777" w:rsidR="00FA7DBA" w:rsidRDefault="00FA7DBA" w:rsidP="004B7788">
      <w:pPr>
        <w:outlineLvl w:val="0"/>
        <w:rPr>
          <w:bCs/>
        </w:rPr>
      </w:pPr>
    </w:p>
    <w:p w14:paraId="3E666932" w14:textId="77777777" w:rsidR="00FA7DBA" w:rsidRPr="00892996" w:rsidRDefault="00FA7DBA" w:rsidP="004B7788">
      <w:pPr>
        <w:outlineLvl w:val="0"/>
        <w:rPr>
          <w:bCs/>
        </w:rPr>
      </w:pPr>
    </w:p>
    <w:sectPr w:rsidR="00FA7DBA" w:rsidRPr="00892996" w:rsidSect="00E12021">
      <w:headerReference w:type="default" r:id="rId34"/>
      <w:footerReference w:type="default" r:id="rId35"/>
      <w:footnotePr>
        <w:pos w:val="beneathText"/>
      </w:footnotePr>
      <w:pgSz w:w="12240" w:h="20160" w:code="5"/>
      <w:pgMar w:top="1008" w:right="1080" w:bottom="720" w:left="1440" w:header="720" w:footer="288"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46A83E" w14:textId="77777777" w:rsidR="000123E8" w:rsidRDefault="000123E8">
      <w:r>
        <w:separator/>
      </w:r>
    </w:p>
  </w:endnote>
  <w:endnote w:type="continuationSeparator" w:id="0">
    <w:p w14:paraId="5D22676A" w14:textId="77777777" w:rsidR="000123E8" w:rsidRDefault="000123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MS Reference Sans Serif">
    <w:panose1 w:val="020B0604030504040204"/>
    <w:charset w:val="00"/>
    <w:family w:val="swiss"/>
    <w:pitch w:val="variable"/>
    <w:sig w:usb0="20000287" w:usb1="00000000" w:usb2="00000000" w:usb3="00000000" w:csb0="0000019F" w:csb1="00000000"/>
  </w:font>
  <w:font w:name="Berlin Sans FB">
    <w:panose1 w:val="020E0602020502020306"/>
    <w:charset w:val="00"/>
    <w:family w:val="swiss"/>
    <w:pitch w:val="variable"/>
    <w:sig w:usb0="000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Dutch801BT-Roman">
    <w:altName w:val="Times New Roman"/>
    <w:panose1 w:val="00000000000000000000"/>
    <w:charset w:val="00"/>
    <w:family w:val="roman"/>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abic Typesetting">
    <w:panose1 w:val="03020402040406030203"/>
    <w:charset w:val="00"/>
    <w:family w:val="script"/>
    <w:pitch w:val="variable"/>
    <w:sig w:usb0="80002007" w:usb1="80000000" w:usb2="00000008" w:usb3="00000000" w:csb0="000000D3" w:csb1="00000000"/>
  </w:font>
  <w:font w:name="Army">
    <w:altName w:val="Times New Roman"/>
    <w:panose1 w:val="00000000000000000000"/>
    <w:charset w:val="00"/>
    <w:family w:val="auto"/>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0518" w:type="dxa"/>
      <w:tblInd w:w="-736" w:type="dxa"/>
      <w:tblBorders>
        <w:top w:val="single" w:sz="4" w:space="0" w:color="auto"/>
      </w:tblBorders>
      <w:tblLook w:val="01E0" w:firstRow="1" w:lastRow="1" w:firstColumn="1" w:lastColumn="1" w:noHBand="0" w:noVBand="0"/>
    </w:tblPr>
    <w:tblGrid>
      <w:gridCol w:w="2163"/>
      <w:gridCol w:w="2163"/>
      <w:gridCol w:w="3342"/>
      <w:gridCol w:w="2850"/>
    </w:tblGrid>
    <w:tr w:rsidR="00FA7DBA" w:rsidRPr="00CD4F00" w14:paraId="2094D413" w14:textId="77777777" w:rsidTr="004D5DBB">
      <w:trPr>
        <w:trHeight w:val="111"/>
      </w:trPr>
      <w:tc>
        <w:tcPr>
          <w:tcW w:w="2163" w:type="dxa"/>
          <w:tcBorders>
            <w:top w:val="single" w:sz="4" w:space="0" w:color="auto"/>
          </w:tcBorders>
        </w:tcPr>
        <w:p w14:paraId="052F6FAC" w14:textId="77777777" w:rsidR="00FA7DBA" w:rsidRPr="00CD4F00" w:rsidRDefault="00FA7DBA" w:rsidP="00165FC8">
          <w:pPr>
            <w:rPr>
              <w:bCs/>
              <w:sz w:val="20"/>
              <w:szCs w:val="20"/>
            </w:rPr>
          </w:pPr>
          <w:r w:rsidRPr="00CD4F00">
            <w:rPr>
              <w:b/>
              <w:bCs/>
              <w:sz w:val="20"/>
              <w:szCs w:val="20"/>
            </w:rPr>
            <w:t xml:space="preserve">Ph. </w:t>
          </w:r>
          <w:r>
            <w:rPr>
              <w:sz w:val="20"/>
              <w:szCs w:val="20"/>
            </w:rPr>
            <w:t>+92-848-550272</w:t>
          </w:r>
        </w:p>
      </w:tc>
      <w:tc>
        <w:tcPr>
          <w:tcW w:w="2163" w:type="dxa"/>
          <w:tcBorders>
            <w:top w:val="single" w:sz="4" w:space="0" w:color="auto"/>
          </w:tcBorders>
        </w:tcPr>
        <w:p w14:paraId="07DBC3F9" w14:textId="77777777" w:rsidR="00FA7DBA" w:rsidRPr="00CD4F00" w:rsidRDefault="00FA7DBA" w:rsidP="00165FC8">
          <w:pPr>
            <w:rPr>
              <w:sz w:val="20"/>
              <w:szCs w:val="20"/>
            </w:rPr>
          </w:pPr>
          <w:r w:rsidRPr="00CD4F00">
            <w:rPr>
              <w:b/>
              <w:bCs/>
              <w:sz w:val="20"/>
              <w:szCs w:val="20"/>
            </w:rPr>
            <w:t xml:space="preserve">Fax: </w:t>
          </w:r>
          <w:r w:rsidRPr="00CD4F00">
            <w:rPr>
              <w:bCs/>
              <w:sz w:val="20"/>
              <w:szCs w:val="20"/>
            </w:rPr>
            <w:t>+92-848-413197</w:t>
          </w:r>
        </w:p>
      </w:tc>
      <w:tc>
        <w:tcPr>
          <w:tcW w:w="3342" w:type="dxa"/>
          <w:tcBorders>
            <w:top w:val="single" w:sz="4" w:space="0" w:color="auto"/>
          </w:tcBorders>
        </w:tcPr>
        <w:p w14:paraId="14F9DA90" w14:textId="77777777" w:rsidR="00FA7DBA" w:rsidRPr="002B51BF" w:rsidRDefault="00FA7DBA" w:rsidP="00165FC8">
          <w:pPr>
            <w:rPr>
              <w:sz w:val="20"/>
              <w:szCs w:val="20"/>
              <w:lang w:val="pt-BR"/>
            </w:rPr>
          </w:pPr>
          <w:r w:rsidRPr="002B51BF">
            <w:rPr>
              <w:b/>
              <w:bCs/>
              <w:sz w:val="20"/>
              <w:szCs w:val="20"/>
              <w:lang w:val="pt-BR"/>
            </w:rPr>
            <w:t>E-Mail</w:t>
          </w:r>
          <w:r w:rsidRPr="002B51BF">
            <w:rPr>
              <w:sz w:val="20"/>
              <w:szCs w:val="20"/>
              <w:lang w:val="pt-BR"/>
            </w:rPr>
            <w:t xml:space="preserve">: </w:t>
          </w:r>
          <w:hyperlink r:id="rId1" w:history="1">
            <w:r w:rsidRPr="002B51BF">
              <w:rPr>
                <w:rStyle w:val="Hyperlink"/>
                <w:sz w:val="20"/>
                <w:szCs w:val="20"/>
                <w:lang w:val="pt-BR"/>
              </w:rPr>
              <w:t>Chairmaneed@buetk.edu.pk</w:t>
            </w:r>
          </w:hyperlink>
        </w:p>
      </w:tc>
      <w:tc>
        <w:tcPr>
          <w:tcW w:w="2850" w:type="dxa"/>
          <w:tcBorders>
            <w:top w:val="single" w:sz="4" w:space="0" w:color="auto"/>
          </w:tcBorders>
        </w:tcPr>
        <w:p w14:paraId="50427524" w14:textId="77777777" w:rsidR="00FA7DBA" w:rsidRPr="00CD4F00" w:rsidRDefault="00FA7DBA" w:rsidP="00165FC8">
          <w:pPr>
            <w:rPr>
              <w:sz w:val="20"/>
              <w:szCs w:val="20"/>
            </w:rPr>
          </w:pPr>
          <w:r w:rsidRPr="00CD4F00">
            <w:rPr>
              <w:b/>
              <w:bCs/>
              <w:sz w:val="20"/>
              <w:szCs w:val="20"/>
            </w:rPr>
            <w:t>Website</w:t>
          </w:r>
          <w:r w:rsidRPr="00CD4F00">
            <w:rPr>
              <w:sz w:val="20"/>
              <w:szCs w:val="20"/>
            </w:rPr>
            <w:t>: www.buetk.edu.pk</w:t>
          </w:r>
        </w:p>
      </w:tc>
    </w:tr>
  </w:tbl>
  <w:p w14:paraId="0898A942" w14:textId="77777777" w:rsidR="00FA7DBA" w:rsidRPr="00EA5B2B" w:rsidRDefault="00FA7DBA" w:rsidP="00165FC8">
    <w:pPr>
      <w:pStyle w:val="Footer"/>
      <w:rPr>
        <w:sz w:val="2"/>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8FD1BB" w14:textId="77777777" w:rsidR="000123E8" w:rsidRDefault="000123E8">
      <w:r>
        <w:separator/>
      </w:r>
    </w:p>
  </w:footnote>
  <w:footnote w:type="continuationSeparator" w:id="0">
    <w:p w14:paraId="220AB175" w14:textId="77777777" w:rsidR="000123E8" w:rsidRDefault="000123E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5F00C" w14:textId="31B63671" w:rsidR="00FA7DBA" w:rsidRPr="006A0264" w:rsidRDefault="00E71E37" w:rsidP="009C4215">
    <w:pPr>
      <w:pStyle w:val="Header"/>
      <w:jc w:val="center"/>
      <w:rPr>
        <w:rFonts w:ascii="Tahoma" w:hAnsi="Tahoma" w:cs="Tahoma"/>
        <w:b/>
        <w:bCs/>
        <w:sz w:val="18"/>
        <w:szCs w:val="18"/>
      </w:rPr>
    </w:pPr>
    <w:r>
      <w:rPr>
        <w:noProof/>
        <w:lang w:val="en-US" w:eastAsia="en-US" w:bidi="ar-SA"/>
      </w:rPr>
      <mc:AlternateContent>
        <mc:Choice Requires="wps">
          <w:drawing>
            <wp:anchor distT="36576" distB="36576" distL="36576" distR="36576" simplePos="0" relativeHeight="251658240" behindDoc="0" locked="0" layoutInCell="1" allowOverlap="1" wp14:anchorId="04DED8D1" wp14:editId="36493655">
              <wp:simplePos x="0" y="0"/>
              <wp:positionH relativeFrom="margin">
                <wp:align>center</wp:align>
              </wp:positionH>
              <wp:positionV relativeFrom="paragraph">
                <wp:posOffset>-78105</wp:posOffset>
              </wp:positionV>
              <wp:extent cx="2877820" cy="71755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7820" cy="71755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042D9FBF" w14:textId="77777777" w:rsidR="00FA7DBA" w:rsidRPr="00EE7847" w:rsidRDefault="00FA7DBA" w:rsidP="00113A43">
                          <w:pPr>
                            <w:widowControl w:val="0"/>
                            <w:rPr>
                              <w:sz w:val="32"/>
                              <w:szCs w:val="32"/>
                            </w:rPr>
                          </w:pPr>
                          <w:r>
                            <w:rPr>
                              <w:rFonts w:ascii="Tahoma" w:hAnsi="Tahoma" w:cs="Tahoma"/>
                              <w:b/>
                              <w:bCs/>
                              <w:sz w:val="26"/>
                              <w:szCs w:val="26"/>
                              <w:rtl/>
                            </w:rPr>
                            <w:t xml:space="preserve">کسب کمال کن کہ عزیز جہاں </w:t>
                          </w:r>
                          <w:r w:rsidRPr="00EE7847">
                            <w:rPr>
                              <w:rFonts w:ascii="Arabic Typesetting" w:hAnsi="Arabic Typesetting" w:cs="Arabic Typesetting"/>
                              <w:b/>
                              <w:bCs/>
                              <w:sz w:val="32"/>
                              <w:szCs w:val="32"/>
                              <w:rtl/>
                            </w:rPr>
                            <w:t>شو</w:t>
                          </w:r>
                          <w:r w:rsidRPr="00EE7847">
                            <w:rPr>
                              <w:rFonts w:ascii="Arabic Typesetting" w:hAnsi="Arabic Typesetting"/>
                              <w:b/>
                              <w:bCs/>
                              <w:sz w:val="32"/>
                              <w:szCs w:val="32"/>
                              <w:rtl/>
                            </w:rPr>
                            <w:t>ی</w:t>
                          </w:r>
                          <w:r w:rsidRPr="00EE7847">
                            <w:rPr>
                              <w:rFonts w:ascii="Arabic Typesetting" w:hAnsi="Arabic Typesetting" w:cs="Arabic Typesetting"/>
                              <w:b/>
                              <w:bCs/>
                              <w:sz w:val="32"/>
                              <w:szCs w:val="32"/>
                              <w:rtl/>
                            </w:rPr>
                            <w:t xml:space="preserve"> </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DED8D1" id="_x0000_t202" coordsize="21600,21600" o:spt="202" path="m,l,21600r21600,l21600,xe">
              <v:stroke joinstyle="miter"/>
              <v:path gradientshapeok="t" o:connecttype="rect"/>
            </v:shapetype>
            <v:shape id="Text Box 1" o:spid="_x0000_s1026" type="#_x0000_t202" style="position:absolute;left:0;text-align:left;margin-left:0;margin-top:-6.15pt;width:226.6pt;height:56.5pt;z-index:251658240;visibility:visible;mso-wrap-style:square;mso-width-percent:0;mso-height-percent:0;mso-wrap-distance-left:2.88pt;mso-wrap-distance-top:2.88pt;mso-wrap-distance-right:2.88pt;mso-wrap-distance-bottom:2.88pt;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" filled="f" fillcolor="#fffffe" stroked="f" strokecolor="#212120" insetpen="t">
              <v:textbox inset="2.88pt,2.88pt,2.88pt,2.88pt">
                <w:txbxContent>
                  <w:p w14:paraId="042D9FBF" w14:textId="77777777" w:rsidR="00FA7DBA" w:rsidRPr="00EE7847" w:rsidRDefault="00FA7DBA" w:rsidP="00113A43">
                    <w:pPr>
                      <w:widowControl w:val="0"/>
                      <w:rPr>
                        <w:sz w:val="32"/>
                        <w:szCs w:val="32"/>
                      </w:rPr>
                    </w:pPr>
                    <w:r>
                      <w:rPr>
                        <w:rFonts w:ascii="Tahoma" w:hAnsi="Tahoma" w:cs="Tahoma"/>
                        <w:b/>
                        <w:bCs/>
                        <w:sz w:val="26"/>
                        <w:szCs w:val="26"/>
                        <w:rtl/>
                      </w:rPr>
                      <w:t xml:space="preserve">کسب کمال کن کہ عزیز جہاں </w:t>
                    </w:r>
                    <w:r w:rsidRPr="00EE7847">
                      <w:rPr>
                        <w:rFonts w:ascii="Arabic Typesetting" w:hAnsi="Arabic Typesetting" w:cs="Arabic Typesetting"/>
                        <w:b/>
                        <w:bCs/>
                        <w:sz w:val="32"/>
                        <w:szCs w:val="32"/>
                        <w:rtl/>
                      </w:rPr>
                      <w:t>شو</w:t>
                    </w:r>
                    <w:r w:rsidRPr="00EE7847">
                      <w:rPr>
                        <w:rFonts w:ascii="Arabic Typesetting" w:hAnsi="Arabic Typesetting"/>
                        <w:b/>
                        <w:bCs/>
                        <w:sz w:val="32"/>
                        <w:szCs w:val="32"/>
                        <w:rtl/>
                      </w:rPr>
                      <w:t>ی</w:t>
                    </w:r>
                    <w:r w:rsidRPr="00EE7847">
                      <w:rPr>
                        <w:rFonts w:ascii="Arabic Typesetting" w:hAnsi="Arabic Typesetting" w:cs="Arabic Typesetting"/>
                        <w:b/>
                        <w:bCs/>
                        <w:sz w:val="32"/>
                        <w:szCs w:val="32"/>
                        <w:rtl/>
                      </w:rPr>
                      <w:t xml:space="preserve"> </w:t>
                    </w:r>
                  </w:p>
                </w:txbxContent>
              </v:textbox>
              <w10:wrap anchorx="margin"/>
            </v:shape>
          </w:pict>
        </mc:Fallback>
      </mc:AlternateContent>
    </w:r>
    <w:r>
      <w:rPr>
        <w:noProof/>
        <w:lang w:val="en-US" w:eastAsia="en-US" w:bidi="ar-SA"/>
      </w:rPr>
      <w:drawing>
        <wp:anchor distT="0" distB="0" distL="114300" distR="114300" simplePos="0" relativeHeight="251657216" behindDoc="0" locked="0" layoutInCell="1" allowOverlap="1" wp14:anchorId="74308365" wp14:editId="6DF2BD8B">
          <wp:simplePos x="0" y="0"/>
          <wp:positionH relativeFrom="margin">
            <wp:posOffset>-161925</wp:posOffset>
          </wp:positionH>
          <wp:positionV relativeFrom="paragraph">
            <wp:posOffset>130810</wp:posOffset>
          </wp:positionV>
          <wp:extent cx="941070" cy="914400"/>
          <wp:effectExtent l="0" t="0" r="0" b="0"/>
          <wp:wrapNone/>
          <wp:docPr id="2" name="Picture 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41070" cy="914400"/>
                  </a:xfrm>
                  <a:prstGeom prst="rect">
                    <a:avLst/>
                  </a:prstGeom>
                  <a:noFill/>
                </pic:spPr>
              </pic:pic>
            </a:graphicData>
          </a:graphic>
          <wp14:sizeRelH relativeFrom="page">
            <wp14:pctWidth>0</wp14:pctWidth>
          </wp14:sizeRelH>
          <wp14:sizeRelV relativeFrom="page">
            <wp14:pctHeight>0</wp14:pctHeight>
          </wp14:sizeRelV>
        </wp:anchor>
      </w:drawing>
    </w:r>
    <w:r w:rsidR="00FA7DBA" w:rsidRPr="00EE7847">
      <w:t xml:space="preserve"> </w:t>
    </w:r>
  </w:p>
  <w:p w14:paraId="4B46F36C" w14:textId="77777777" w:rsidR="00FA7DBA" w:rsidRPr="000A3810" w:rsidRDefault="00FA7DBA" w:rsidP="009C4215">
    <w:pPr>
      <w:pStyle w:val="Header"/>
      <w:jc w:val="center"/>
      <w:rPr>
        <w:rFonts w:ascii="Tahoma" w:hAnsi="Tahoma" w:cs="Tahoma"/>
        <w:b/>
        <w:bCs/>
        <w:sz w:val="26"/>
        <w:szCs w:val="26"/>
        <w:rtl/>
      </w:rPr>
    </w:pPr>
  </w:p>
  <w:p w14:paraId="7BF541C2" w14:textId="77777777" w:rsidR="00FA7DBA" w:rsidRPr="006A0264" w:rsidRDefault="00FA7DBA" w:rsidP="00416AF8">
    <w:pPr>
      <w:pStyle w:val="Header"/>
      <w:ind w:left="1440"/>
      <w:jc w:val="distribute"/>
      <w:rPr>
        <w:rFonts w:ascii="Army" w:hAnsi="Army" w:cs="Arial"/>
        <w:bCs/>
        <w:color w:val="1F3864"/>
        <w:sz w:val="26"/>
        <w:szCs w:val="26"/>
        <w:lang w:val="en-US"/>
      </w:rPr>
    </w:pPr>
    <w:r>
      <w:rPr>
        <w:rFonts w:ascii="Army" w:hAnsi="Army" w:cs="Arial"/>
        <w:bCs/>
        <w:color w:val="1F3864"/>
        <w:lang w:val="en-US"/>
      </w:rPr>
      <w:t xml:space="preserve">  </w:t>
    </w:r>
    <w:smartTag w:uri="urn:schemas-microsoft-com:office:smarttags" w:element="PlaceName">
      <w:smartTag w:uri="urn:schemas-microsoft-com:office:smarttags" w:element="place">
        <w:r w:rsidRPr="006A0264">
          <w:rPr>
            <w:rFonts w:ascii="Army" w:hAnsi="Army" w:cs="Arial"/>
            <w:bCs/>
            <w:color w:val="1F3864"/>
            <w:sz w:val="26"/>
            <w:szCs w:val="26"/>
            <w:lang w:val="en-US"/>
          </w:rPr>
          <w:t>Balochistan</w:t>
        </w:r>
      </w:smartTag>
      <w:r w:rsidRPr="006A0264">
        <w:rPr>
          <w:rFonts w:ascii="Army" w:hAnsi="Army" w:cs="Arial"/>
          <w:bCs/>
          <w:color w:val="1F3864"/>
          <w:sz w:val="26"/>
          <w:szCs w:val="26"/>
          <w:lang w:val="en-US"/>
        </w:rPr>
        <w:t xml:space="preserve"> </w:t>
      </w:r>
      <w:smartTag w:uri="urn:schemas-microsoft-com:office:smarttags" w:element="PlaceType">
        <w:r w:rsidRPr="006A0264">
          <w:rPr>
            <w:rFonts w:ascii="Army" w:hAnsi="Army" w:cs="Arial"/>
            <w:bCs/>
            <w:color w:val="1F3864"/>
            <w:sz w:val="26"/>
            <w:szCs w:val="26"/>
            <w:lang w:val="en-US"/>
          </w:rPr>
          <w:t>University</w:t>
        </w:r>
      </w:smartTag>
    </w:smartTag>
    <w:r w:rsidRPr="006A0264">
      <w:rPr>
        <w:rFonts w:ascii="Army" w:hAnsi="Army" w:cs="Arial"/>
        <w:bCs/>
        <w:color w:val="1F3864"/>
        <w:sz w:val="26"/>
        <w:szCs w:val="26"/>
        <w:lang w:val="en-US"/>
      </w:rPr>
      <w:t xml:space="preserve"> of Engineering &amp; Technology</w:t>
    </w:r>
  </w:p>
  <w:p w14:paraId="0AE8B347" w14:textId="77777777" w:rsidR="00FA7DBA" w:rsidRDefault="00FA7DBA" w:rsidP="007A7D96">
    <w:pPr>
      <w:pStyle w:val="Header"/>
      <w:ind w:left="2160"/>
      <w:rPr>
        <w:rFonts w:ascii="Army" w:hAnsi="Army" w:cs="Arial"/>
        <w:bCs/>
        <w:color w:val="1F3864"/>
        <w:sz w:val="26"/>
        <w:szCs w:val="26"/>
        <w:lang w:val="en-US"/>
      </w:rPr>
    </w:pPr>
    <w:r>
      <w:rPr>
        <w:rFonts w:ascii="Army" w:hAnsi="Army" w:cs="Arial"/>
        <w:bCs/>
        <w:color w:val="1F3864"/>
        <w:sz w:val="26"/>
        <w:szCs w:val="26"/>
        <w:lang w:val="en-US"/>
      </w:rPr>
      <w:tab/>
    </w:r>
    <w:r w:rsidRPr="006A0264">
      <w:rPr>
        <w:rFonts w:ascii="Army" w:hAnsi="Army" w:cs="Arial"/>
        <w:bCs/>
        <w:color w:val="1F3864"/>
        <w:sz w:val="26"/>
        <w:szCs w:val="26"/>
        <w:lang w:val="en-US"/>
      </w:rPr>
      <w:t>Khuzdar</w:t>
    </w:r>
  </w:p>
  <w:p w14:paraId="1C3271C1" w14:textId="77777777" w:rsidR="00FA7DBA" w:rsidRPr="006A0264" w:rsidRDefault="00FA7DBA" w:rsidP="007A7D96">
    <w:pPr>
      <w:pStyle w:val="Header"/>
      <w:ind w:left="2160"/>
      <w:rPr>
        <w:sz w:val="30"/>
        <w:szCs w:val="30"/>
        <w:lang w:val="en-US"/>
      </w:rPr>
    </w:pPr>
    <w:r>
      <w:rPr>
        <w:rFonts w:ascii="Army" w:hAnsi="Army" w:cs="Arial"/>
        <w:bCs/>
        <w:color w:val="1F3864"/>
        <w:sz w:val="26"/>
        <w:szCs w:val="26"/>
        <w:lang w:val="en-US"/>
      </w:rPr>
      <w:t xml:space="preserve">         Electrical Engineering Department</w:t>
    </w:r>
  </w:p>
  <w:p w14:paraId="5642AD1D" w14:textId="77777777" w:rsidR="00FA7DBA" w:rsidRPr="00C64E35" w:rsidRDefault="00FA7DBA" w:rsidP="00416AF8">
    <w:pPr>
      <w:pStyle w:val="Header"/>
      <w:rPr>
        <w:b/>
        <w:lang w:val="en-US"/>
      </w:rPr>
    </w:pPr>
    <w:r w:rsidRPr="00C64E35">
      <w:rPr>
        <w:b/>
        <w:lang w:val="en-U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792284B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10833C2"/>
    <w:multiLevelType w:val="hybridMultilevel"/>
    <w:tmpl w:val="CF4A07D0"/>
    <w:lvl w:ilvl="0" w:tplc="49105BEA">
      <w:start w:val="1"/>
      <w:numFmt w:val="decimal"/>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 w15:restartNumberingAfterBreak="0">
    <w:nsid w:val="013F09B3"/>
    <w:multiLevelType w:val="hybridMultilevel"/>
    <w:tmpl w:val="9A540C98"/>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 w15:restartNumberingAfterBreak="0">
    <w:nsid w:val="055B2294"/>
    <w:multiLevelType w:val="hybridMultilevel"/>
    <w:tmpl w:val="54162D16"/>
    <w:lvl w:ilvl="0" w:tplc="0409000F">
      <w:start w:val="1"/>
      <w:numFmt w:val="decimal"/>
      <w:lvlText w:val="%1."/>
      <w:lvlJc w:val="left"/>
      <w:pPr>
        <w:tabs>
          <w:tab w:val="num" w:pos="722"/>
        </w:tabs>
        <w:ind w:left="722"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4" w15:restartNumberingAfterBreak="0">
    <w:nsid w:val="07976E6A"/>
    <w:multiLevelType w:val="hybridMultilevel"/>
    <w:tmpl w:val="47D4FD64"/>
    <w:lvl w:ilvl="0" w:tplc="B5F06C5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5" w15:restartNumberingAfterBreak="0">
    <w:nsid w:val="0940138F"/>
    <w:multiLevelType w:val="hybridMultilevel"/>
    <w:tmpl w:val="302A016C"/>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6" w15:restartNumberingAfterBreak="0">
    <w:nsid w:val="0A226200"/>
    <w:multiLevelType w:val="hybridMultilevel"/>
    <w:tmpl w:val="B2D2B000"/>
    <w:lvl w:ilvl="0" w:tplc="B230760A">
      <w:start w:val="1"/>
      <w:numFmt w:val="decimal"/>
      <w:lvlText w:val="%1."/>
      <w:lvlJc w:val="left"/>
      <w:pPr>
        <w:tabs>
          <w:tab w:val="num" w:pos="1155"/>
        </w:tabs>
        <w:ind w:left="1155" w:hanging="79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7" w15:restartNumberingAfterBreak="0">
    <w:nsid w:val="0AA22B6B"/>
    <w:multiLevelType w:val="hybridMultilevel"/>
    <w:tmpl w:val="532ACD1A"/>
    <w:lvl w:ilvl="0" w:tplc="04090013">
      <w:start w:val="1"/>
      <w:numFmt w:val="upperRoman"/>
      <w:lvlText w:val="%1."/>
      <w:lvlJc w:val="right"/>
      <w:pPr>
        <w:tabs>
          <w:tab w:val="num" w:pos="1440"/>
        </w:tabs>
        <w:ind w:left="1440" w:hanging="18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8" w15:restartNumberingAfterBreak="0">
    <w:nsid w:val="0B2F31C0"/>
    <w:multiLevelType w:val="hybridMultilevel"/>
    <w:tmpl w:val="A1B64F0C"/>
    <w:lvl w:ilvl="0" w:tplc="54D8353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9" w15:restartNumberingAfterBreak="0">
    <w:nsid w:val="11564BD7"/>
    <w:multiLevelType w:val="hybridMultilevel"/>
    <w:tmpl w:val="928EFBE4"/>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13AD11F3"/>
    <w:multiLevelType w:val="hybridMultilevel"/>
    <w:tmpl w:val="7600735A"/>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18732DA5"/>
    <w:multiLevelType w:val="hybridMultilevel"/>
    <w:tmpl w:val="B2F62930"/>
    <w:lvl w:ilvl="0" w:tplc="B230760A">
      <w:start w:val="1"/>
      <w:numFmt w:val="decimal"/>
      <w:lvlText w:val="%1."/>
      <w:lvlJc w:val="left"/>
      <w:pPr>
        <w:tabs>
          <w:tab w:val="num" w:pos="1155"/>
        </w:tabs>
        <w:ind w:left="1155" w:hanging="79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2" w15:restartNumberingAfterBreak="0">
    <w:nsid w:val="1B4C7853"/>
    <w:multiLevelType w:val="hybridMultilevel"/>
    <w:tmpl w:val="93603E28"/>
    <w:lvl w:ilvl="0" w:tplc="54D8353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3" w15:restartNumberingAfterBreak="0">
    <w:nsid w:val="21F14FFF"/>
    <w:multiLevelType w:val="hybridMultilevel"/>
    <w:tmpl w:val="702E045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22EC6DDC"/>
    <w:multiLevelType w:val="hybridMultilevel"/>
    <w:tmpl w:val="C756CC8E"/>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5" w15:restartNumberingAfterBreak="0">
    <w:nsid w:val="23AA6D9C"/>
    <w:multiLevelType w:val="hybridMultilevel"/>
    <w:tmpl w:val="7B001DEE"/>
    <w:lvl w:ilvl="0" w:tplc="B5F06C5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6" w15:restartNumberingAfterBreak="0">
    <w:nsid w:val="23B9298B"/>
    <w:multiLevelType w:val="hybridMultilevel"/>
    <w:tmpl w:val="C6BEFFAC"/>
    <w:lvl w:ilvl="0" w:tplc="0409000F">
      <w:start w:val="1"/>
      <w:numFmt w:val="decimal"/>
      <w:lvlText w:val="%1."/>
      <w:lvlJc w:val="left"/>
      <w:pPr>
        <w:tabs>
          <w:tab w:val="num" w:pos="720"/>
        </w:tabs>
        <w:ind w:left="720" w:hanging="360"/>
      </w:pPr>
      <w:rPr>
        <w:rFonts w:cs="Times New Roman"/>
      </w:rPr>
    </w:lvl>
    <w:lvl w:ilvl="1" w:tplc="04090019">
      <w:start w:val="1"/>
      <w:numFmt w:val="decimal"/>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decimal"/>
      <w:lvlText w:val="%5."/>
      <w:lvlJc w:val="left"/>
      <w:pPr>
        <w:tabs>
          <w:tab w:val="num" w:pos="3600"/>
        </w:tabs>
        <w:ind w:left="3600" w:hanging="360"/>
      </w:pPr>
      <w:rPr>
        <w:rFonts w:cs="Times New Roman"/>
      </w:rPr>
    </w:lvl>
    <w:lvl w:ilvl="5" w:tplc="0409001B">
      <w:start w:val="1"/>
      <w:numFmt w:val="decimal"/>
      <w:lvlText w:val="%6."/>
      <w:lvlJc w:val="left"/>
      <w:pPr>
        <w:tabs>
          <w:tab w:val="num" w:pos="4320"/>
        </w:tabs>
        <w:ind w:left="4320" w:hanging="36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decimal"/>
      <w:lvlText w:val="%8."/>
      <w:lvlJc w:val="left"/>
      <w:pPr>
        <w:tabs>
          <w:tab w:val="num" w:pos="5760"/>
        </w:tabs>
        <w:ind w:left="5760" w:hanging="360"/>
      </w:pPr>
      <w:rPr>
        <w:rFonts w:cs="Times New Roman"/>
      </w:rPr>
    </w:lvl>
    <w:lvl w:ilvl="8" w:tplc="0409001B">
      <w:start w:val="1"/>
      <w:numFmt w:val="decimal"/>
      <w:lvlText w:val="%9."/>
      <w:lvlJc w:val="left"/>
      <w:pPr>
        <w:tabs>
          <w:tab w:val="num" w:pos="6480"/>
        </w:tabs>
        <w:ind w:left="6480" w:hanging="360"/>
      </w:pPr>
      <w:rPr>
        <w:rFonts w:cs="Times New Roman"/>
      </w:rPr>
    </w:lvl>
  </w:abstractNum>
  <w:abstractNum w:abstractNumId="17" w15:restartNumberingAfterBreak="0">
    <w:nsid w:val="24964C01"/>
    <w:multiLevelType w:val="hybridMultilevel"/>
    <w:tmpl w:val="2E7003EA"/>
    <w:lvl w:ilvl="0" w:tplc="54D8353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8" w15:restartNumberingAfterBreak="0">
    <w:nsid w:val="2B79692A"/>
    <w:multiLevelType w:val="hybridMultilevel"/>
    <w:tmpl w:val="18329060"/>
    <w:lvl w:ilvl="0" w:tplc="54D8353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19" w15:restartNumberingAfterBreak="0">
    <w:nsid w:val="2DA711D3"/>
    <w:multiLevelType w:val="hybridMultilevel"/>
    <w:tmpl w:val="8092040A"/>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0" w15:restartNumberingAfterBreak="0">
    <w:nsid w:val="2E2A4DCC"/>
    <w:multiLevelType w:val="hybridMultilevel"/>
    <w:tmpl w:val="BEC62D58"/>
    <w:lvl w:ilvl="0" w:tplc="B230760A">
      <w:start w:val="1"/>
      <w:numFmt w:val="decimal"/>
      <w:lvlText w:val="%1."/>
      <w:lvlJc w:val="left"/>
      <w:pPr>
        <w:tabs>
          <w:tab w:val="num" w:pos="1155"/>
        </w:tabs>
        <w:ind w:left="1155" w:hanging="79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1" w15:restartNumberingAfterBreak="0">
    <w:nsid w:val="325E037E"/>
    <w:multiLevelType w:val="hybridMultilevel"/>
    <w:tmpl w:val="30BE496A"/>
    <w:lvl w:ilvl="0" w:tplc="B566A70E">
      <w:start w:val="1"/>
      <w:numFmt w:val="decimal"/>
      <w:lvlText w:val="%1."/>
      <w:lvlJc w:val="left"/>
      <w:pPr>
        <w:tabs>
          <w:tab w:val="num" w:pos="900"/>
        </w:tabs>
        <w:ind w:left="90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2" w15:restartNumberingAfterBreak="0">
    <w:nsid w:val="3D423BAF"/>
    <w:multiLevelType w:val="hybridMultilevel"/>
    <w:tmpl w:val="E7D8DE0A"/>
    <w:lvl w:ilvl="0" w:tplc="B230760A">
      <w:start w:val="1"/>
      <w:numFmt w:val="decimal"/>
      <w:lvlText w:val="%1."/>
      <w:lvlJc w:val="left"/>
      <w:pPr>
        <w:tabs>
          <w:tab w:val="num" w:pos="1155"/>
        </w:tabs>
        <w:ind w:left="1155" w:hanging="79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3" w15:restartNumberingAfterBreak="0">
    <w:nsid w:val="3EC84FC4"/>
    <w:multiLevelType w:val="hybridMultilevel"/>
    <w:tmpl w:val="9872DD4A"/>
    <w:lvl w:ilvl="0" w:tplc="B230760A">
      <w:start w:val="1"/>
      <w:numFmt w:val="decimal"/>
      <w:lvlText w:val="%1."/>
      <w:lvlJc w:val="left"/>
      <w:pPr>
        <w:tabs>
          <w:tab w:val="num" w:pos="1155"/>
        </w:tabs>
        <w:ind w:left="1155" w:hanging="79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4" w15:restartNumberingAfterBreak="0">
    <w:nsid w:val="442E4AB1"/>
    <w:multiLevelType w:val="hybridMultilevel"/>
    <w:tmpl w:val="0BE258C8"/>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5" w15:restartNumberingAfterBreak="0">
    <w:nsid w:val="4FDB393D"/>
    <w:multiLevelType w:val="hybridMultilevel"/>
    <w:tmpl w:val="56A6A078"/>
    <w:lvl w:ilvl="0" w:tplc="54D8353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800"/>
        </w:tabs>
        <w:ind w:left="1800" w:hanging="360"/>
      </w:pPr>
      <w:rPr>
        <w:rFonts w:cs="Times New Roman"/>
      </w:rPr>
    </w:lvl>
    <w:lvl w:ilvl="2" w:tplc="0409001B" w:tentative="1">
      <w:start w:val="1"/>
      <w:numFmt w:val="lowerRoman"/>
      <w:lvlText w:val="%3."/>
      <w:lvlJc w:val="right"/>
      <w:pPr>
        <w:tabs>
          <w:tab w:val="num" w:pos="2520"/>
        </w:tabs>
        <w:ind w:left="2520" w:hanging="180"/>
      </w:pPr>
      <w:rPr>
        <w:rFonts w:cs="Times New Roman"/>
      </w:rPr>
    </w:lvl>
    <w:lvl w:ilvl="3" w:tplc="0409000F" w:tentative="1">
      <w:start w:val="1"/>
      <w:numFmt w:val="decimal"/>
      <w:lvlText w:val="%4."/>
      <w:lvlJc w:val="left"/>
      <w:pPr>
        <w:tabs>
          <w:tab w:val="num" w:pos="3240"/>
        </w:tabs>
        <w:ind w:left="3240" w:hanging="360"/>
      </w:pPr>
      <w:rPr>
        <w:rFonts w:cs="Times New Roman"/>
      </w:rPr>
    </w:lvl>
    <w:lvl w:ilvl="4" w:tplc="04090019" w:tentative="1">
      <w:start w:val="1"/>
      <w:numFmt w:val="lowerLetter"/>
      <w:lvlText w:val="%5."/>
      <w:lvlJc w:val="left"/>
      <w:pPr>
        <w:tabs>
          <w:tab w:val="num" w:pos="3960"/>
        </w:tabs>
        <w:ind w:left="3960" w:hanging="360"/>
      </w:pPr>
      <w:rPr>
        <w:rFonts w:cs="Times New Roman"/>
      </w:rPr>
    </w:lvl>
    <w:lvl w:ilvl="5" w:tplc="0409001B" w:tentative="1">
      <w:start w:val="1"/>
      <w:numFmt w:val="lowerRoman"/>
      <w:lvlText w:val="%6."/>
      <w:lvlJc w:val="right"/>
      <w:pPr>
        <w:tabs>
          <w:tab w:val="num" w:pos="4680"/>
        </w:tabs>
        <w:ind w:left="4680" w:hanging="180"/>
      </w:pPr>
      <w:rPr>
        <w:rFonts w:cs="Times New Roman"/>
      </w:rPr>
    </w:lvl>
    <w:lvl w:ilvl="6" w:tplc="0409000F" w:tentative="1">
      <w:start w:val="1"/>
      <w:numFmt w:val="decimal"/>
      <w:lvlText w:val="%7."/>
      <w:lvlJc w:val="left"/>
      <w:pPr>
        <w:tabs>
          <w:tab w:val="num" w:pos="5400"/>
        </w:tabs>
        <w:ind w:left="5400" w:hanging="360"/>
      </w:pPr>
      <w:rPr>
        <w:rFonts w:cs="Times New Roman"/>
      </w:rPr>
    </w:lvl>
    <w:lvl w:ilvl="7" w:tplc="04090019" w:tentative="1">
      <w:start w:val="1"/>
      <w:numFmt w:val="lowerLetter"/>
      <w:lvlText w:val="%8."/>
      <w:lvlJc w:val="left"/>
      <w:pPr>
        <w:tabs>
          <w:tab w:val="num" w:pos="6120"/>
        </w:tabs>
        <w:ind w:left="6120" w:hanging="360"/>
      </w:pPr>
      <w:rPr>
        <w:rFonts w:cs="Times New Roman"/>
      </w:rPr>
    </w:lvl>
    <w:lvl w:ilvl="8" w:tplc="0409001B" w:tentative="1">
      <w:start w:val="1"/>
      <w:numFmt w:val="lowerRoman"/>
      <w:lvlText w:val="%9."/>
      <w:lvlJc w:val="right"/>
      <w:pPr>
        <w:tabs>
          <w:tab w:val="num" w:pos="6840"/>
        </w:tabs>
        <w:ind w:left="6840" w:hanging="180"/>
      </w:pPr>
      <w:rPr>
        <w:rFonts w:cs="Times New Roman"/>
      </w:rPr>
    </w:lvl>
  </w:abstractNum>
  <w:abstractNum w:abstractNumId="26" w15:restartNumberingAfterBreak="0">
    <w:nsid w:val="51DA4FE8"/>
    <w:multiLevelType w:val="hybridMultilevel"/>
    <w:tmpl w:val="806ADF46"/>
    <w:lvl w:ilvl="0" w:tplc="54D8353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544C25FA"/>
    <w:multiLevelType w:val="hybridMultilevel"/>
    <w:tmpl w:val="D9B81D32"/>
    <w:lvl w:ilvl="0" w:tplc="B230760A">
      <w:start w:val="1"/>
      <w:numFmt w:val="decimal"/>
      <w:lvlText w:val="%1."/>
      <w:lvlJc w:val="left"/>
      <w:pPr>
        <w:tabs>
          <w:tab w:val="num" w:pos="1155"/>
        </w:tabs>
        <w:ind w:left="1155" w:hanging="795"/>
      </w:pPr>
      <w:rPr>
        <w:rFonts w:cs="Times New Roman" w:hint="default"/>
      </w:rPr>
    </w:lvl>
    <w:lvl w:ilvl="1" w:tplc="08090019" w:tentative="1">
      <w:start w:val="1"/>
      <w:numFmt w:val="lowerLetter"/>
      <w:lvlText w:val="%2."/>
      <w:lvlJc w:val="left"/>
      <w:pPr>
        <w:tabs>
          <w:tab w:val="num" w:pos="1440"/>
        </w:tabs>
        <w:ind w:left="1440" w:hanging="360"/>
      </w:pPr>
      <w:rPr>
        <w:rFonts w:cs="Times New Roman"/>
      </w:rPr>
    </w:lvl>
    <w:lvl w:ilvl="2" w:tplc="0809001B" w:tentative="1">
      <w:start w:val="1"/>
      <w:numFmt w:val="lowerRoman"/>
      <w:lvlText w:val="%3."/>
      <w:lvlJc w:val="right"/>
      <w:pPr>
        <w:tabs>
          <w:tab w:val="num" w:pos="2160"/>
        </w:tabs>
        <w:ind w:left="2160" w:hanging="180"/>
      </w:pPr>
      <w:rPr>
        <w:rFonts w:cs="Times New Roman"/>
      </w:rPr>
    </w:lvl>
    <w:lvl w:ilvl="3" w:tplc="0809000F" w:tentative="1">
      <w:start w:val="1"/>
      <w:numFmt w:val="decimal"/>
      <w:lvlText w:val="%4."/>
      <w:lvlJc w:val="left"/>
      <w:pPr>
        <w:tabs>
          <w:tab w:val="num" w:pos="2880"/>
        </w:tabs>
        <w:ind w:left="2880" w:hanging="360"/>
      </w:pPr>
      <w:rPr>
        <w:rFonts w:cs="Times New Roman"/>
      </w:rPr>
    </w:lvl>
    <w:lvl w:ilvl="4" w:tplc="08090019" w:tentative="1">
      <w:start w:val="1"/>
      <w:numFmt w:val="lowerLetter"/>
      <w:lvlText w:val="%5."/>
      <w:lvlJc w:val="left"/>
      <w:pPr>
        <w:tabs>
          <w:tab w:val="num" w:pos="3600"/>
        </w:tabs>
        <w:ind w:left="3600" w:hanging="360"/>
      </w:pPr>
      <w:rPr>
        <w:rFonts w:cs="Times New Roman"/>
      </w:rPr>
    </w:lvl>
    <w:lvl w:ilvl="5" w:tplc="0809001B" w:tentative="1">
      <w:start w:val="1"/>
      <w:numFmt w:val="lowerRoman"/>
      <w:lvlText w:val="%6."/>
      <w:lvlJc w:val="right"/>
      <w:pPr>
        <w:tabs>
          <w:tab w:val="num" w:pos="4320"/>
        </w:tabs>
        <w:ind w:left="4320" w:hanging="180"/>
      </w:pPr>
      <w:rPr>
        <w:rFonts w:cs="Times New Roman"/>
      </w:rPr>
    </w:lvl>
    <w:lvl w:ilvl="6" w:tplc="0809000F" w:tentative="1">
      <w:start w:val="1"/>
      <w:numFmt w:val="decimal"/>
      <w:lvlText w:val="%7."/>
      <w:lvlJc w:val="left"/>
      <w:pPr>
        <w:tabs>
          <w:tab w:val="num" w:pos="5040"/>
        </w:tabs>
        <w:ind w:left="5040" w:hanging="360"/>
      </w:pPr>
      <w:rPr>
        <w:rFonts w:cs="Times New Roman"/>
      </w:rPr>
    </w:lvl>
    <w:lvl w:ilvl="7" w:tplc="08090019" w:tentative="1">
      <w:start w:val="1"/>
      <w:numFmt w:val="lowerLetter"/>
      <w:lvlText w:val="%8."/>
      <w:lvlJc w:val="left"/>
      <w:pPr>
        <w:tabs>
          <w:tab w:val="num" w:pos="5760"/>
        </w:tabs>
        <w:ind w:left="5760" w:hanging="360"/>
      </w:pPr>
      <w:rPr>
        <w:rFonts w:cs="Times New Roman"/>
      </w:rPr>
    </w:lvl>
    <w:lvl w:ilvl="8" w:tplc="0809001B" w:tentative="1">
      <w:start w:val="1"/>
      <w:numFmt w:val="lowerRoman"/>
      <w:lvlText w:val="%9."/>
      <w:lvlJc w:val="right"/>
      <w:pPr>
        <w:tabs>
          <w:tab w:val="num" w:pos="6480"/>
        </w:tabs>
        <w:ind w:left="6480" w:hanging="180"/>
      </w:pPr>
      <w:rPr>
        <w:rFonts w:cs="Times New Roman"/>
      </w:rPr>
    </w:lvl>
  </w:abstractNum>
  <w:abstractNum w:abstractNumId="28" w15:restartNumberingAfterBreak="0">
    <w:nsid w:val="573B36A8"/>
    <w:multiLevelType w:val="hybridMultilevel"/>
    <w:tmpl w:val="05783904"/>
    <w:lvl w:ilvl="0" w:tplc="B230760A">
      <w:start w:val="1"/>
      <w:numFmt w:val="decimal"/>
      <w:lvlText w:val="%1."/>
      <w:lvlJc w:val="left"/>
      <w:pPr>
        <w:tabs>
          <w:tab w:val="num" w:pos="1155"/>
        </w:tabs>
        <w:ind w:left="1155" w:hanging="79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9" w15:restartNumberingAfterBreak="0">
    <w:nsid w:val="59997C51"/>
    <w:multiLevelType w:val="hybridMultilevel"/>
    <w:tmpl w:val="F6500C40"/>
    <w:lvl w:ilvl="0" w:tplc="54D8353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0" w15:restartNumberingAfterBreak="0">
    <w:nsid w:val="5BFD40E0"/>
    <w:multiLevelType w:val="hybridMultilevel"/>
    <w:tmpl w:val="4344FEFE"/>
    <w:lvl w:ilvl="0" w:tplc="B230760A">
      <w:start w:val="1"/>
      <w:numFmt w:val="decimal"/>
      <w:lvlText w:val="%1."/>
      <w:lvlJc w:val="left"/>
      <w:pPr>
        <w:tabs>
          <w:tab w:val="num" w:pos="1155"/>
        </w:tabs>
        <w:ind w:left="1155" w:hanging="79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1" w15:restartNumberingAfterBreak="0">
    <w:nsid w:val="5C840ED7"/>
    <w:multiLevelType w:val="hybridMultilevel"/>
    <w:tmpl w:val="BE9E4A0A"/>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2" w15:restartNumberingAfterBreak="0">
    <w:nsid w:val="5FA2146F"/>
    <w:multiLevelType w:val="hybridMultilevel"/>
    <w:tmpl w:val="15F6DC54"/>
    <w:lvl w:ilvl="0" w:tplc="54D8353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3" w15:restartNumberingAfterBreak="0">
    <w:nsid w:val="64AB401E"/>
    <w:multiLevelType w:val="hybridMultilevel"/>
    <w:tmpl w:val="FE50101A"/>
    <w:lvl w:ilvl="0" w:tplc="B566A70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4" w15:restartNumberingAfterBreak="0">
    <w:nsid w:val="64E45CB0"/>
    <w:multiLevelType w:val="hybridMultilevel"/>
    <w:tmpl w:val="225EB11A"/>
    <w:lvl w:ilvl="0" w:tplc="54D8353E">
      <w:start w:val="1"/>
      <w:numFmt w:val="decimal"/>
      <w:lvlText w:val="%1."/>
      <w:lvlJc w:val="left"/>
      <w:pPr>
        <w:tabs>
          <w:tab w:val="num" w:pos="1080"/>
        </w:tabs>
        <w:ind w:left="108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5" w15:restartNumberingAfterBreak="0">
    <w:nsid w:val="65CC7E8A"/>
    <w:multiLevelType w:val="hybridMultilevel"/>
    <w:tmpl w:val="BE461D7C"/>
    <w:lvl w:ilvl="0" w:tplc="49105BEA">
      <w:start w:val="1"/>
      <w:numFmt w:val="decimal"/>
      <w:lvlText w:val="%1."/>
      <w:lvlJc w:val="left"/>
      <w:pPr>
        <w:tabs>
          <w:tab w:val="num" w:pos="1800"/>
        </w:tabs>
        <w:ind w:left="1800" w:hanging="360"/>
      </w:pPr>
      <w:rPr>
        <w:rFonts w:cs="Times New Roman" w:hint="default"/>
      </w:rPr>
    </w:lvl>
    <w:lvl w:ilvl="1" w:tplc="04090019" w:tentative="1">
      <w:start w:val="1"/>
      <w:numFmt w:val="lowerLetter"/>
      <w:lvlText w:val="%2."/>
      <w:lvlJc w:val="left"/>
      <w:pPr>
        <w:tabs>
          <w:tab w:val="num" w:pos="2520"/>
        </w:tabs>
        <w:ind w:left="2520" w:hanging="360"/>
      </w:pPr>
      <w:rPr>
        <w:rFonts w:cs="Times New Roman"/>
      </w:rPr>
    </w:lvl>
    <w:lvl w:ilvl="2" w:tplc="0409001B" w:tentative="1">
      <w:start w:val="1"/>
      <w:numFmt w:val="lowerRoman"/>
      <w:lvlText w:val="%3."/>
      <w:lvlJc w:val="right"/>
      <w:pPr>
        <w:tabs>
          <w:tab w:val="num" w:pos="3240"/>
        </w:tabs>
        <w:ind w:left="3240" w:hanging="180"/>
      </w:pPr>
      <w:rPr>
        <w:rFonts w:cs="Times New Roman"/>
      </w:rPr>
    </w:lvl>
    <w:lvl w:ilvl="3" w:tplc="0409000F" w:tentative="1">
      <w:start w:val="1"/>
      <w:numFmt w:val="decimal"/>
      <w:lvlText w:val="%4."/>
      <w:lvlJc w:val="left"/>
      <w:pPr>
        <w:tabs>
          <w:tab w:val="num" w:pos="3960"/>
        </w:tabs>
        <w:ind w:left="3960" w:hanging="360"/>
      </w:pPr>
      <w:rPr>
        <w:rFonts w:cs="Times New Roman"/>
      </w:rPr>
    </w:lvl>
    <w:lvl w:ilvl="4" w:tplc="04090019" w:tentative="1">
      <w:start w:val="1"/>
      <w:numFmt w:val="lowerLetter"/>
      <w:lvlText w:val="%5."/>
      <w:lvlJc w:val="left"/>
      <w:pPr>
        <w:tabs>
          <w:tab w:val="num" w:pos="4680"/>
        </w:tabs>
        <w:ind w:left="4680" w:hanging="360"/>
      </w:pPr>
      <w:rPr>
        <w:rFonts w:cs="Times New Roman"/>
      </w:rPr>
    </w:lvl>
    <w:lvl w:ilvl="5" w:tplc="0409001B" w:tentative="1">
      <w:start w:val="1"/>
      <w:numFmt w:val="lowerRoman"/>
      <w:lvlText w:val="%6."/>
      <w:lvlJc w:val="right"/>
      <w:pPr>
        <w:tabs>
          <w:tab w:val="num" w:pos="5400"/>
        </w:tabs>
        <w:ind w:left="5400" w:hanging="180"/>
      </w:pPr>
      <w:rPr>
        <w:rFonts w:cs="Times New Roman"/>
      </w:rPr>
    </w:lvl>
    <w:lvl w:ilvl="6" w:tplc="0409000F" w:tentative="1">
      <w:start w:val="1"/>
      <w:numFmt w:val="decimal"/>
      <w:lvlText w:val="%7."/>
      <w:lvlJc w:val="left"/>
      <w:pPr>
        <w:tabs>
          <w:tab w:val="num" w:pos="6120"/>
        </w:tabs>
        <w:ind w:left="6120" w:hanging="360"/>
      </w:pPr>
      <w:rPr>
        <w:rFonts w:cs="Times New Roman"/>
      </w:rPr>
    </w:lvl>
    <w:lvl w:ilvl="7" w:tplc="04090019" w:tentative="1">
      <w:start w:val="1"/>
      <w:numFmt w:val="lowerLetter"/>
      <w:lvlText w:val="%8."/>
      <w:lvlJc w:val="left"/>
      <w:pPr>
        <w:tabs>
          <w:tab w:val="num" w:pos="6840"/>
        </w:tabs>
        <w:ind w:left="6840" w:hanging="360"/>
      </w:pPr>
      <w:rPr>
        <w:rFonts w:cs="Times New Roman"/>
      </w:rPr>
    </w:lvl>
    <w:lvl w:ilvl="8" w:tplc="0409001B" w:tentative="1">
      <w:start w:val="1"/>
      <w:numFmt w:val="lowerRoman"/>
      <w:lvlText w:val="%9."/>
      <w:lvlJc w:val="right"/>
      <w:pPr>
        <w:tabs>
          <w:tab w:val="num" w:pos="7560"/>
        </w:tabs>
        <w:ind w:left="7560" w:hanging="180"/>
      </w:pPr>
      <w:rPr>
        <w:rFonts w:cs="Times New Roman"/>
      </w:rPr>
    </w:lvl>
  </w:abstractNum>
  <w:abstractNum w:abstractNumId="36" w15:restartNumberingAfterBreak="0">
    <w:nsid w:val="6A812BD6"/>
    <w:multiLevelType w:val="hybridMultilevel"/>
    <w:tmpl w:val="D8501298"/>
    <w:lvl w:ilvl="0" w:tplc="B230760A">
      <w:start w:val="1"/>
      <w:numFmt w:val="decimal"/>
      <w:lvlText w:val="%1."/>
      <w:lvlJc w:val="left"/>
      <w:pPr>
        <w:tabs>
          <w:tab w:val="num" w:pos="1155"/>
        </w:tabs>
        <w:ind w:left="1155" w:hanging="79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7" w15:restartNumberingAfterBreak="0">
    <w:nsid w:val="6B0E378E"/>
    <w:multiLevelType w:val="hybridMultilevel"/>
    <w:tmpl w:val="11A2BA86"/>
    <w:lvl w:ilvl="0" w:tplc="0409000F">
      <w:start w:val="1"/>
      <w:numFmt w:val="decimal"/>
      <w:lvlText w:val="%1."/>
      <w:lvlJc w:val="left"/>
      <w:pPr>
        <w:tabs>
          <w:tab w:val="num" w:pos="720"/>
        </w:tabs>
        <w:ind w:left="720" w:hanging="360"/>
      </w:pPr>
      <w:rPr>
        <w:rFonts w:cs="Times New Roman"/>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8" w15:restartNumberingAfterBreak="0">
    <w:nsid w:val="6B7B1EF9"/>
    <w:multiLevelType w:val="hybridMultilevel"/>
    <w:tmpl w:val="66E61202"/>
    <w:lvl w:ilvl="0" w:tplc="B5F06C5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39" w15:restartNumberingAfterBreak="0">
    <w:nsid w:val="6BF27E1C"/>
    <w:multiLevelType w:val="hybridMultilevel"/>
    <w:tmpl w:val="7C52E136"/>
    <w:lvl w:ilvl="0" w:tplc="B230760A">
      <w:start w:val="1"/>
      <w:numFmt w:val="decimal"/>
      <w:lvlText w:val="%1."/>
      <w:lvlJc w:val="left"/>
      <w:pPr>
        <w:tabs>
          <w:tab w:val="num" w:pos="1155"/>
        </w:tabs>
        <w:ind w:left="1155" w:hanging="795"/>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0" w15:restartNumberingAfterBreak="0">
    <w:nsid w:val="6E917BB0"/>
    <w:multiLevelType w:val="hybridMultilevel"/>
    <w:tmpl w:val="33AA9084"/>
    <w:lvl w:ilvl="0" w:tplc="04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1" w15:restartNumberingAfterBreak="0">
    <w:nsid w:val="7B9257BF"/>
    <w:multiLevelType w:val="hybridMultilevel"/>
    <w:tmpl w:val="F9EC85F8"/>
    <w:lvl w:ilvl="0" w:tplc="0409000F">
      <w:start w:val="1"/>
      <w:numFmt w:val="decimal"/>
      <w:lvlText w:val="%1."/>
      <w:lvlJc w:val="left"/>
      <w:pPr>
        <w:tabs>
          <w:tab w:val="num" w:pos="722"/>
        </w:tabs>
        <w:ind w:left="722" w:hanging="360"/>
      </w:pPr>
      <w:rPr>
        <w:rFonts w:cs="Times New Roman"/>
      </w:rPr>
    </w:lvl>
    <w:lvl w:ilvl="1" w:tplc="04090019" w:tentative="1">
      <w:start w:val="1"/>
      <w:numFmt w:val="lowerLetter"/>
      <w:lvlText w:val="%2."/>
      <w:lvlJc w:val="left"/>
      <w:pPr>
        <w:tabs>
          <w:tab w:val="num" w:pos="1442"/>
        </w:tabs>
        <w:ind w:left="1442" w:hanging="360"/>
      </w:pPr>
      <w:rPr>
        <w:rFonts w:cs="Times New Roman"/>
      </w:rPr>
    </w:lvl>
    <w:lvl w:ilvl="2" w:tplc="0409001B" w:tentative="1">
      <w:start w:val="1"/>
      <w:numFmt w:val="lowerRoman"/>
      <w:lvlText w:val="%3."/>
      <w:lvlJc w:val="right"/>
      <w:pPr>
        <w:tabs>
          <w:tab w:val="num" w:pos="2162"/>
        </w:tabs>
        <w:ind w:left="2162" w:hanging="180"/>
      </w:pPr>
      <w:rPr>
        <w:rFonts w:cs="Times New Roman"/>
      </w:rPr>
    </w:lvl>
    <w:lvl w:ilvl="3" w:tplc="0409000F" w:tentative="1">
      <w:start w:val="1"/>
      <w:numFmt w:val="decimal"/>
      <w:lvlText w:val="%4."/>
      <w:lvlJc w:val="left"/>
      <w:pPr>
        <w:tabs>
          <w:tab w:val="num" w:pos="2882"/>
        </w:tabs>
        <w:ind w:left="2882" w:hanging="360"/>
      </w:pPr>
      <w:rPr>
        <w:rFonts w:cs="Times New Roman"/>
      </w:rPr>
    </w:lvl>
    <w:lvl w:ilvl="4" w:tplc="04090019" w:tentative="1">
      <w:start w:val="1"/>
      <w:numFmt w:val="lowerLetter"/>
      <w:lvlText w:val="%5."/>
      <w:lvlJc w:val="left"/>
      <w:pPr>
        <w:tabs>
          <w:tab w:val="num" w:pos="3602"/>
        </w:tabs>
        <w:ind w:left="3602" w:hanging="360"/>
      </w:pPr>
      <w:rPr>
        <w:rFonts w:cs="Times New Roman"/>
      </w:rPr>
    </w:lvl>
    <w:lvl w:ilvl="5" w:tplc="0409001B" w:tentative="1">
      <w:start w:val="1"/>
      <w:numFmt w:val="lowerRoman"/>
      <w:lvlText w:val="%6."/>
      <w:lvlJc w:val="right"/>
      <w:pPr>
        <w:tabs>
          <w:tab w:val="num" w:pos="4322"/>
        </w:tabs>
        <w:ind w:left="4322" w:hanging="180"/>
      </w:pPr>
      <w:rPr>
        <w:rFonts w:cs="Times New Roman"/>
      </w:rPr>
    </w:lvl>
    <w:lvl w:ilvl="6" w:tplc="0409000F" w:tentative="1">
      <w:start w:val="1"/>
      <w:numFmt w:val="decimal"/>
      <w:lvlText w:val="%7."/>
      <w:lvlJc w:val="left"/>
      <w:pPr>
        <w:tabs>
          <w:tab w:val="num" w:pos="5042"/>
        </w:tabs>
        <w:ind w:left="5042" w:hanging="360"/>
      </w:pPr>
      <w:rPr>
        <w:rFonts w:cs="Times New Roman"/>
      </w:rPr>
    </w:lvl>
    <w:lvl w:ilvl="7" w:tplc="04090019" w:tentative="1">
      <w:start w:val="1"/>
      <w:numFmt w:val="lowerLetter"/>
      <w:lvlText w:val="%8."/>
      <w:lvlJc w:val="left"/>
      <w:pPr>
        <w:tabs>
          <w:tab w:val="num" w:pos="5762"/>
        </w:tabs>
        <w:ind w:left="5762" w:hanging="360"/>
      </w:pPr>
      <w:rPr>
        <w:rFonts w:cs="Times New Roman"/>
      </w:rPr>
    </w:lvl>
    <w:lvl w:ilvl="8" w:tplc="0409001B" w:tentative="1">
      <w:start w:val="1"/>
      <w:numFmt w:val="lowerRoman"/>
      <w:lvlText w:val="%9."/>
      <w:lvlJc w:val="right"/>
      <w:pPr>
        <w:tabs>
          <w:tab w:val="num" w:pos="6482"/>
        </w:tabs>
        <w:ind w:left="6482" w:hanging="180"/>
      </w:pPr>
      <w:rPr>
        <w:rFonts w:cs="Times New Roman"/>
      </w:rPr>
    </w:lvl>
  </w:abstractNum>
  <w:abstractNum w:abstractNumId="42" w15:restartNumberingAfterBreak="0">
    <w:nsid w:val="7C4826C1"/>
    <w:multiLevelType w:val="hybridMultilevel"/>
    <w:tmpl w:val="964C531E"/>
    <w:lvl w:ilvl="0" w:tplc="0809000F">
      <w:start w:val="1"/>
      <w:numFmt w:val="decimal"/>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43" w15:restartNumberingAfterBreak="0">
    <w:nsid w:val="7D7E2DAD"/>
    <w:multiLevelType w:val="hybridMultilevel"/>
    <w:tmpl w:val="EE5031A6"/>
    <w:lvl w:ilvl="0" w:tplc="B5F06C5C">
      <w:start w:val="1"/>
      <w:numFmt w:val="decimal"/>
      <w:lvlText w:val="%1."/>
      <w:lvlJc w:val="left"/>
      <w:pPr>
        <w:tabs>
          <w:tab w:val="num" w:pos="1080"/>
        </w:tabs>
        <w:ind w:left="1080" w:hanging="72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40"/>
  </w:num>
  <w:num w:numId="10">
    <w:abstractNumId w:val="31"/>
  </w:num>
  <w:num w:numId="11">
    <w:abstractNumId w:val="3"/>
  </w:num>
  <w:num w:numId="12">
    <w:abstractNumId w:val="18"/>
  </w:num>
  <w:num w:numId="13">
    <w:abstractNumId w:val="41"/>
  </w:num>
  <w:num w:numId="14">
    <w:abstractNumId w:val="9"/>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9"/>
  </w:num>
  <w:num w:numId="17">
    <w:abstractNumId w:val="42"/>
  </w:num>
  <w:num w:numId="18">
    <w:abstractNumId w:val="37"/>
  </w:num>
  <w:num w:numId="19">
    <w:abstractNumId w:val="27"/>
  </w:num>
  <w:num w:numId="20">
    <w:abstractNumId w:val="17"/>
  </w:num>
  <w:num w:numId="21">
    <w:abstractNumId w:val="8"/>
  </w:num>
  <w:num w:numId="22">
    <w:abstractNumId w:val="12"/>
  </w:num>
  <w:num w:numId="23">
    <w:abstractNumId w:val="34"/>
  </w:num>
  <w:num w:numId="24">
    <w:abstractNumId w:val="26"/>
  </w:num>
  <w:num w:numId="25">
    <w:abstractNumId w:val="32"/>
  </w:num>
  <w:num w:numId="26">
    <w:abstractNumId w:val="29"/>
  </w:num>
  <w:num w:numId="27">
    <w:abstractNumId w:val="25"/>
  </w:num>
  <w:num w:numId="28">
    <w:abstractNumId w:val="11"/>
  </w:num>
  <w:num w:numId="29">
    <w:abstractNumId w:val="35"/>
  </w:num>
  <w:num w:numId="30">
    <w:abstractNumId w:val="5"/>
  </w:num>
  <w:num w:numId="31">
    <w:abstractNumId w:val="10"/>
  </w:num>
  <w:num w:numId="32">
    <w:abstractNumId w:val="2"/>
  </w:num>
  <w:num w:numId="33">
    <w:abstractNumId w:val="14"/>
  </w:num>
  <w:num w:numId="34">
    <w:abstractNumId w:val="39"/>
  </w:num>
  <w:num w:numId="35">
    <w:abstractNumId w:val="28"/>
  </w:num>
  <w:num w:numId="36">
    <w:abstractNumId w:val="21"/>
  </w:num>
  <w:num w:numId="37">
    <w:abstractNumId w:val="33"/>
  </w:num>
  <w:num w:numId="38">
    <w:abstractNumId w:val="7"/>
  </w:num>
  <w:num w:numId="39">
    <w:abstractNumId w:val="6"/>
  </w:num>
  <w:num w:numId="40">
    <w:abstractNumId w:val="36"/>
  </w:num>
  <w:num w:numId="41">
    <w:abstractNumId w:val="23"/>
  </w:num>
  <w:num w:numId="42">
    <w:abstractNumId w:val="1"/>
  </w:num>
  <w:num w:numId="43">
    <w:abstractNumId w:val="30"/>
  </w:num>
  <w:num w:numId="44">
    <w:abstractNumId w:val="20"/>
  </w:num>
  <w:num w:numId="45">
    <w:abstractNumId w:val="22"/>
  </w:num>
  <w:num w:numId="46">
    <w:abstractNumId w:val="38"/>
  </w:num>
  <w:num w:numId="47">
    <w:abstractNumId w:val="43"/>
  </w:num>
  <w:num w:numId="48">
    <w:abstractNumId w:val="4"/>
  </w:num>
  <w:num w:numId="49">
    <w:abstractNumId w:val="15"/>
  </w:num>
  <w:num w:numId="50">
    <w:abstractNumId w:val="13"/>
  </w:num>
  <w:num w:numId="51">
    <w:abstractNumId w:val="24"/>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defaultTabStop w:val="720"/>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xNjUwNTextDQ0MjFQ0lEKTi0uzszPAykwrAUAE1RAKSwAAAA="/>
  </w:docVars>
  <w:rsids>
    <w:rsidRoot w:val="00A55DF1"/>
    <w:rsid w:val="000002A9"/>
    <w:rsid w:val="000003CF"/>
    <w:rsid w:val="000005D7"/>
    <w:rsid w:val="00000643"/>
    <w:rsid w:val="000008A5"/>
    <w:rsid w:val="000008B3"/>
    <w:rsid w:val="0000125A"/>
    <w:rsid w:val="00001623"/>
    <w:rsid w:val="000025BE"/>
    <w:rsid w:val="000041EB"/>
    <w:rsid w:val="000042E2"/>
    <w:rsid w:val="00004AD3"/>
    <w:rsid w:val="00004CBB"/>
    <w:rsid w:val="000055FB"/>
    <w:rsid w:val="00005998"/>
    <w:rsid w:val="00007B0D"/>
    <w:rsid w:val="00007E95"/>
    <w:rsid w:val="00010350"/>
    <w:rsid w:val="00010DEE"/>
    <w:rsid w:val="00011183"/>
    <w:rsid w:val="0001194B"/>
    <w:rsid w:val="000119DE"/>
    <w:rsid w:val="00011AFF"/>
    <w:rsid w:val="00011C59"/>
    <w:rsid w:val="000123E8"/>
    <w:rsid w:val="00012DC7"/>
    <w:rsid w:val="00012E15"/>
    <w:rsid w:val="00013CC7"/>
    <w:rsid w:val="00013EF3"/>
    <w:rsid w:val="00014025"/>
    <w:rsid w:val="0001426E"/>
    <w:rsid w:val="00014983"/>
    <w:rsid w:val="00014B4E"/>
    <w:rsid w:val="00015028"/>
    <w:rsid w:val="00016095"/>
    <w:rsid w:val="00016D55"/>
    <w:rsid w:val="000170D1"/>
    <w:rsid w:val="00017812"/>
    <w:rsid w:val="00020436"/>
    <w:rsid w:val="00020DA5"/>
    <w:rsid w:val="00021E9B"/>
    <w:rsid w:val="000230A8"/>
    <w:rsid w:val="000239FB"/>
    <w:rsid w:val="000245DB"/>
    <w:rsid w:val="00024A83"/>
    <w:rsid w:val="00024EDD"/>
    <w:rsid w:val="00025D6A"/>
    <w:rsid w:val="00026170"/>
    <w:rsid w:val="0002649D"/>
    <w:rsid w:val="00026697"/>
    <w:rsid w:val="00026D58"/>
    <w:rsid w:val="00026D7F"/>
    <w:rsid w:val="000316F9"/>
    <w:rsid w:val="00031D66"/>
    <w:rsid w:val="00031F87"/>
    <w:rsid w:val="0003263D"/>
    <w:rsid w:val="000347BB"/>
    <w:rsid w:val="00035902"/>
    <w:rsid w:val="000402C7"/>
    <w:rsid w:val="000407CD"/>
    <w:rsid w:val="00040AAC"/>
    <w:rsid w:val="00043F33"/>
    <w:rsid w:val="000450FF"/>
    <w:rsid w:val="00047B4E"/>
    <w:rsid w:val="00047C2E"/>
    <w:rsid w:val="000506C2"/>
    <w:rsid w:val="00050ADA"/>
    <w:rsid w:val="0005100A"/>
    <w:rsid w:val="00053A2D"/>
    <w:rsid w:val="00054341"/>
    <w:rsid w:val="00054640"/>
    <w:rsid w:val="00054FEA"/>
    <w:rsid w:val="00056C65"/>
    <w:rsid w:val="0005748C"/>
    <w:rsid w:val="00057DB8"/>
    <w:rsid w:val="000601A5"/>
    <w:rsid w:val="0006125C"/>
    <w:rsid w:val="00061DA7"/>
    <w:rsid w:val="000634BA"/>
    <w:rsid w:val="0006544E"/>
    <w:rsid w:val="00066294"/>
    <w:rsid w:val="000666D8"/>
    <w:rsid w:val="00067411"/>
    <w:rsid w:val="0006786B"/>
    <w:rsid w:val="000717A1"/>
    <w:rsid w:val="0007237A"/>
    <w:rsid w:val="00072974"/>
    <w:rsid w:val="00073515"/>
    <w:rsid w:val="0007352A"/>
    <w:rsid w:val="0007427C"/>
    <w:rsid w:val="0007506B"/>
    <w:rsid w:val="00075331"/>
    <w:rsid w:val="00075A19"/>
    <w:rsid w:val="00075D11"/>
    <w:rsid w:val="00076078"/>
    <w:rsid w:val="00076C7D"/>
    <w:rsid w:val="00076E95"/>
    <w:rsid w:val="0007765B"/>
    <w:rsid w:val="00077F3B"/>
    <w:rsid w:val="0008180F"/>
    <w:rsid w:val="00081C51"/>
    <w:rsid w:val="000821EA"/>
    <w:rsid w:val="00084469"/>
    <w:rsid w:val="00084D33"/>
    <w:rsid w:val="000865BD"/>
    <w:rsid w:val="0008666C"/>
    <w:rsid w:val="00086DB9"/>
    <w:rsid w:val="000872E2"/>
    <w:rsid w:val="000873FB"/>
    <w:rsid w:val="000904A7"/>
    <w:rsid w:val="000907CE"/>
    <w:rsid w:val="00090CE6"/>
    <w:rsid w:val="000911A8"/>
    <w:rsid w:val="0009143B"/>
    <w:rsid w:val="00093D9B"/>
    <w:rsid w:val="000945CC"/>
    <w:rsid w:val="00094F7C"/>
    <w:rsid w:val="0009568C"/>
    <w:rsid w:val="00097501"/>
    <w:rsid w:val="000A02FA"/>
    <w:rsid w:val="000A0B15"/>
    <w:rsid w:val="000A2139"/>
    <w:rsid w:val="000A2B02"/>
    <w:rsid w:val="000A3810"/>
    <w:rsid w:val="000A3813"/>
    <w:rsid w:val="000A5418"/>
    <w:rsid w:val="000A5DCD"/>
    <w:rsid w:val="000A685A"/>
    <w:rsid w:val="000A6B07"/>
    <w:rsid w:val="000A6EF6"/>
    <w:rsid w:val="000B03FA"/>
    <w:rsid w:val="000B0F89"/>
    <w:rsid w:val="000B374C"/>
    <w:rsid w:val="000B3A37"/>
    <w:rsid w:val="000B4357"/>
    <w:rsid w:val="000B61CF"/>
    <w:rsid w:val="000B62F1"/>
    <w:rsid w:val="000B663B"/>
    <w:rsid w:val="000B6ED9"/>
    <w:rsid w:val="000C02AA"/>
    <w:rsid w:val="000C0434"/>
    <w:rsid w:val="000C13E1"/>
    <w:rsid w:val="000C222D"/>
    <w:rsid w:val="000C2869"/>
    <w:rsid w:val="000C2882"/>
    <w:rsid w:val="000C2FAA"/>
    <w:rsid w:val="000C43AC"/>
    <w:rsid w:val="000C51F9"/>
    <w:rsid w:val="000C53F5"/>
    <w:rsid w:val="000C75C9"/>
    <w:rsid w:val="000C779D"/>
    <w:rsid w:val="000C7FCC"/>
    <w:rsid w:val="000D01DF"/>
    <w:rsid w:val="000D0277"/>
    <w:rsid w:val="000D0558"/>
    <w:rsid w:val="000D29A9"/>
    <w:rsid w:val="000D328F"/>
    <w:rsid w:val="000D3406"/>
    <w:rsid w:val="000D4221"/>
    <w:rsid w:val="000D4578"/>
    <w:rsid w:val="000D5B2C"/>
    <w:rsid w:val="000D6297"/>
    <w:rsid w:val="000D6F1A"/>
    <w:rsid w:val="000D7C3C"/>
    <w:rsid w:val="000E0DE1"/>
    <w:rsid w:val="000E15F3"/>
    <w:rsid w:val="000E2501"/>
    <w:rsid w:val="000E29B7"/>
    <w:rsid w:val="000E3158"/>
    <w:rsid w:val="000E3860"/>
    <w:rsid w:val="000E419F"/>
    <w:rsid w:val="000E4579"/>
    <w:rsid w:val="000E701C"/>
    <w:rsid w:val="000F0311"/>
    <w:rsid w:val="000F13D5"/>
    <w:rsid w:val="000F1B07"/>
    <w:rsid w:val="000F1D6D"/>
    <w:rsid w:val="000F477B"/>
    <w:rsid w:val="000F4CA3"/>
    <w:rsid w:val="000F526C"/>
    <w:rsid w:val="000F5ADC"/>
    <w:rsid w:val="000F68B7"/>
    <w:rsid w:val="000F6903"/>
    <w:rsid w:val="001009E0"/>
    <w:rsid w:val="00100FD4"/>
    <w:rsid w:val="00101574"/>
    <w:rsid w:val="00101688"/>
    <w:rsid w:val="001024E7"/>
    <w:rsid w:val="00102552"/>
    <w:rsid w:val="0010290C"/>
    <w:rsid w:val="00102B75"/>
    <w:rsid w:val="001034B6"/>
    <w:rsid w:val="0010407B"/>
    <w:rsid w:val="00104AF7"/>
    <w:rsid w:val="00105549"/>
    <w:rsid w:val="001055AD"/>
    <w:rsid w:val="001056ED"/>
    <w:rsid w:val="00107BB1"/>
    <w:rsid w:val="00111A59"/>
    <w:rsid w:val="00112690"/>
    <w:rsid w:val="00112C7C"/>
    <w:rsid w:val="00113A43"/>
    <w:rsid w:val="00115188"/>
    <w:rsid w:val="00115EBF"/>
    <w:rsid w:val="00116976"/>
    <w:rsid w:val="00116B25"/>
    <w:rsid w:val="0011795D"/>
    <w:rsid w:val="001205A4"/>
    <w:rsid w:val="00120685"/>
    <w:rsid w:val="00120CA4"/>
    <w:rsid w:val="001241AF"/>
    <w:rsid w:val="00124FF5"/>
    <w:rsid w:val="001250A7"/>
    <w:rsid w:val="001259A1"/>
    <w:rsid w:val="00125B82"/>
    <w:rsid w:val="00126352"/>
    <w:rsid w:val="001265CE"/>
    <w:rsid w:val="00126D7B"/>
    <w:rsid w:val="00127914"/>
    <w:rsid w:val="001310A4"/>
    <w:rsid w:val="0013209F"/>
    <w:rsid w:val="001327B8"/>
    <w:rsid w:val="00133DDE"/>
    <w:rsid w:val="00135E89"/>
    <w:rsid w:val="00135FAB"/>
    <w:rsid w:val="00137874"/>
    <w:rsid w:val="00137F22"/>
    <w:rsid w:val="00140715"/>
    <w:rsid w:val="00142D37"/>
    <w:rsid w:val="001436E1"/>
    <w:rsid w:val="00143721"/>
    <w:rsid w:val="001443AF"/>
    <w:rsid w:val="00146480"/>
    <w:rsid w:val="00146C38"/>
    <w:rsid w:val="00147F69"/>
    <w:rsid w:val="00150F32"/>
    <w:rsid w:val="00151508"/>
    <w:rsid w:val="00151600"/>
    <w:rsid w:val="0015294D"/>
    <w:rsid w:val="00153C2E"/>
    <w:rsid w:val="00153D3A"/>
    <w:rsid w:val="00153F94"/>
    <w:rsid w:val="00155916"/>
    <w:rsid w:val="00155D90"/>
    <w:rsid w:val="001567AE"/>
    <w:rsid w:val="00157673"/>
    <w:rsid w:val="00157861"/>
    <w:rsid w:val="001578D9"/>
    <w:rsid w:val="00157D23"/>
    <w:rsid w:val="00160381"/>
    <w:rsid w:val="00160802"/>
    <w:rsid w:val="00161940"/>
    <w:rsid w:val="0016415C"/>
    <w:rsid w:val="001653E6"/>
    <w:rsid w:val="00165C96"/>
    <w:rsid w:val="00165C97"/>
    <w:rsid w:val="00165FC8"/>
    <w:rsid w:val="001669C2"/>
    <w:rsid w:val="00166A26"/>
    <w:rsid w:val="0017017D"/>
    <w:rsid w:val="00171568"/>
    <w:rsid w:val="00171FFC"/>
    <w:rsid w:val="00172B20"/>
    <w:rsid w:val="00172FC2"/>
    <w:rsid w:val="00173DD9"/>
    <w:rsid w:val="00173F47"/>
    <w:rsid w:val="001746F2"/>
    <w:rsid w:val="00177F4F"/>
    <w:rsid w:val="00180007"/>
    <w:rsid w:val="0018040C"/>
    <w:rsid w:val="00180C5C"/>
    <w:rsid w:val="00180F27"/>
    <w:rsid w:val="00180FF2"/>
    <w:rsid w:val="00181567"/>
    <w:rsid w:val="001826D2"/>
    <w:rsid w:val="0018532C"/>
    <w:rsid w:val="001857A9"/>
    <w:rsid w:val="0018611F"/>
    <w:rsid w:val="001868E5"/>
    <w:rsid w:val="00186B22"/>
    <w:rsid w:val="00186B84"/>
    <w:rsid w:val="0018731F"/>
    <w:rsid w:val="00187ED5"/>
    <w:rsid w:val="00190103"/>
    <w:rsid w:val="00190915"/>
    <w:rsid w:val="001919FD"/>
    <w:rsid w:val="00192091"/>
    <w:rsid w:val="00193BC7"/>
    <w:rsid w:val="00194647"/>
    <w:rsid w:val="0019730F"/>
    <w:rsid w:val="00197898"/>
    <w:rsid w:val="001A088B"/>
    <w:rsid w:val="001A1F3B"/>
    <w:rsid w:val="001A212F"/>
    <w:rsid w:val="001A2210"/>
    <w:rsid w:val="001A3E46"/>
    <w:rsid w:val="001A5085"/>
    <w:rsid w:val="001A59A5"/>
    <w:rsid w:val="001A5A7E"/>
    <w:rsid w:val="001A5B83"/>
    <w:rsid w:val="001A756D"/>
    <w:rsid w:val="001B12D4"/>
    <w:rsid w:val="001B2913"/>
    <w:rsid w:val="001B2995"/>
    <w:rsid w:val="001B52B2"/>
    <w:rsid w:val="001B5389"/>
    <w:rsid w:val="001B6A66"/>
    <w:rsid w:val="001C0860"/>
    <w:rsid w:val="001C2555"/>
    <w:rsid w:val="001C26BA"/>
    <w:rsid w:val="001C2C34"/>
    <w:rsid w:val="001C3625"/>
    <w:rsid w:val="001C38E5"/>
    <w:rsid w:val="001C4D91"/>
    <w:rsid w:val="001C5532"/>
    <w:rsid w:val="001C66BC"/>
    <w:rsid w:val="001C6CDA"/>
    <w:rsid w:val="001C6F11"/>
    <w:rsid w:val="001D06BB"/>
    <w:rsid w:val="001D0D07"/>
    <w:rsid w:val="001D123D"/>
    <w:rsid w:val="001D162F"/>
    <w:rsid w:val="001D296A"/>
    <w:rsid w:val="001D2C92"/>
    <w:rsid w:val="001D3EA2"/>
    <w:rsid w:val="001D4052"/>
    <w:rsid w:val="001D4188"/>
    <w:rsid w:val="001D4DE2"/>
    <w:rsid w:val="001D5B19"/>
    <w:rsid w:val="001D6FF9"/>
    <w:rsid w:val="001E0327"/>
    <w:rsid w:val="001E03B0"/>
    <w:rsid w:val="001E1A34"/>
    <w:rsid w:val="001E261D"/>
    <w:rsid w:val="001E2D32"/>
    <w:rsid w:val="001E3864"/>
    <w:rsid w:val="001E38D1"/>
    <w:rsid w:val="001E3CB0"/>
    <w:rsid w:val="001E41C4"/>
    <w:rsid w:val="001E4D16"/>
    <w:rsid w:val="001E5E81"/>
    <w:rsid w:val="001E6FAE"/>
    <w:rsid w:val="001E7CE0"/>
    <w:rsid w:val="001F0148"/>
    <w:rsid w:val="001F0DE9"/>
    <w:rsid w:val="001F177C"/>
    <w:rsid w:val="001F17A2"/>
    <w:rsid w:val="001F1F62"/>
    <w:rsid w:val="001F2566"/>
    <w:rsid w:val="001F38E6"/>
    <w:rsid w:val="001F3A83"/>
    <w:rsid w:val="001F40D5"/>
    <w:rsid w:val="001F520E"/>
    <w:rsid w:val="00200A91"/>
    <w:rsid w:val="0020117B"/>
    <w:rsid w:val="0020125C"/>
    <w:rsid w:val="0020159D"/>
    <w:rsid w:val="00201757"/>
    <w:rsid w:val="00202C15"/>
    <w:rsid w:val="002040E2"/>
    <w:rsid w:val="0020460F"/>
    <w:rsid w:val="00205155"/>
    <w:rsid w:val="0020556E"/>
    <w:rsid w:val="00205B7D"/>
    <w:rsid w:val="00206A34"/>
    <w:rsid w:val="00206E50"/>
    <w:rsid w:val="002073D9"/>
    <w:rsid w:val="00207A99"/>
    <w:rsid w:val="00210CE2"/>
    <w:rsid w:val="00211217"/>
    <w:rsid w:val="00211226"/>
    <w:rsid w:val="00211D9D"/>
    <w:rsid w:val="002120E9"/>
    <w:rsid w:val="0021295E"/>
    <w:rsid w:val="00212C57"/>
    <w:rsid w:val="00213AAE"/>
    <w:rsid w:val="00213AD3"/>
    <w:rsid w:val="00213E4F"/>
    <w:rsid w:val="00213F80"/>
    <w:rsid w:val="002140BC"/>
    <w:rsid w:val="0021436E"/>
    <w:rsid w:val="00214761"/>
    <w:rsid w:val="00215082"/>
    <w:rsid w:val="00215474"/>
    <w:rsid w:val="002157A4"/>
    <w:rsid w:val="002164F5"/>
    <w:rsid w:val="00217051"/>
    <w:rsid w:val="00220C02"/>
    <w:rsid w:val="0022146F"/>
    <w:rsid w:val="0022178B"/>
    <w:rsid w:val="00221BB5"/>
    <w:rsid w:val="00222267"/>
    <w:rsid w:val="00223392"/>
    <w:rsid w:val="00223B47"/>
    <w:rsid w:val="00223EC4"/>
    <w:rsid w:val="00225C54"/>
    <w:rsid w:val="002262AE"/>
    <w:rsid w:val="00226512"/>
    <w:rsid w:val="002267AD"/>
    <w:rsid w:val="00226D7C"/>
    <w:rsid w:val="00227C35"/>
    <w:rsid w:val="00230A00"/>
    <w:rsid w:val="00231158"/>
    <w:rsid w:val="00232BED"/>
    <w:rsid w:val="002333D7"/>
    <w:rsid w:val="00233426"/>
    <w:rsid w:val="00233814"/>
    <w:rsid w:val="00233FCA"/>
    <w:rsid w:val="00234553"/>
    <w:rsid w:val="00234ABE"/>
    <w:rsid w:val="0023568D"/>
    <w:rsid w:val="0023634A"/>
    <w:rsid w:val="00236B30"/>
    <w:rsid w:val="002370DC"/>
    <w:rsid w:val="0023789A"/>
    <w:rsid w:val="00240BAE"/>
    <w:rsid w:val="00240DB5"/>
    <w:rsid w:val="00241964"/>
    <w:rsid w:val="00241CE9"/>
    <w:rsid w:val="00241E69"/>
    <w:rsid w:val="00241EC7"/>
    <w:rsid w:val="00242327"/>
    <w:rsid w:val="00242B5D"/>
    <w:rsid w:val="00242CB8"/>
    <w:rsid w:val="00245FC4"/>
    <w:rsid w:val="00246057"/>
    <w:rsid w:val="00246486"/>
    <w:rsid w:val="0024703D"/>
    <w:rsid w:val="0024726E"/>
    <w:rsid w:val="00247489"/>
    <w:rsid w:val="00250233"/>
    <w:rsid w:val="00250F54"/>
    <w:rsid w:val="002525B4"/>
    <w:rsid w:val="002533AE"/>
    <w:rsid w:val="00253521"/>
    <w:rsid w:val="0025460B"/>
    <w:rsid w:val="00255909"/>
    <w:rsid w:val="002572F1"/>
    <w:rsid w:val="00261474"/>
    <w:rsid w:val="00261968"/>
    <w:rsid w:val="00262577"/>
    <w:rsid w:val="0026690D"/>
    <w:rsid w:val="00266E82"/>
    <w:rsid w:val="00267734"/>
    <w:rsid w:val="00270515"/>
    <w:rsid w:val="0027229D"/>
    <w:rsid w:val="00272DAA"/>
    <w:rsid w:val="002739A7"/>
    <w:rsid w:val="00273BB9"/>
    <w:rsid w:val="00274AF4"/>
    <w:rsid w:val="002757B5"/>
    <w:rsid w:val="00275A3E"/>
    <w:rsid w:val="00275CB5"/>
    <w:rsid w:val="0027635B"/>
    <w:rsid w:val="002764DD"/>
    <w:rsid w:val="00276F3A"/>
    <w:rsid w:val="002805C4"/>
    <w:rsid w:val="002818A5"/>
    <w:rsid w:val="00281A67"/>
    <w:rsid w:val="00281CE5"/>
    <w:rsid w:val="00281EA2"/>
    <w:rsid w:val="0028260A"/>
    <w:rsid w:val="002836F6"/>
    <w:rsid w:val="0028403D"/>
    <w:rsid w:val="00284CF7"/>
    <w:rsid w:val="00284DCB"/>
    <w:rsid w:val="002856B4"/>
    <w:rsid w:val="00285A00"/>
    <w:rsid w:val="00285E47"/>
    <w:rsid w:val="0028759A"/>
    <w:rsid w:val="002904A8"/>
    <w:rsid w:val="0029154C"/>
    <w:rsid w:val="002917A2"/>
    <w:rsid w:val="002918D9"/>
    <w:rsid w:val="00291941"/>
    <w:rsid w:val="0029389D"/>
    <w:rsid w:val="00294DE0"/>
    <w:rsid w:val="00295771"/>
    <w:rsid w:val="00297769"/>
    <w:rsid w:val="002A0F50"/>
    <w:rsid w:val="002A27CC"/>
    <w:rsid w:val="002A2A85"/>
    <w:rsid w:val="002A5189"/>
    <w:rsid w:val="002A5844"/>
    <w:rsid w:val="002A61E6"/>
    <w:rsid w:val="002A71D2"/>
    <w:rsid w:val="002A7369"/>
    <w:rsid w:val="002B0430"/>
    <w:rsid w:val="002B048A"/>
    <w:rsid w:val="002B3FF3"/>
    <w:rsid w:val="002B4061"/>
    <w:rsid w:val="002B492C"/>
    <w:rsid w:val="002B4D01"/>
    <w:rsid w:val="002B51BF"/>
    <w:rsid w:val="002B573F"/>
    <w:rsid w:val="002B5CA8"/>
    <w:rsid w:val="002B6780"/>
    <w:rsid w:val="002B70A8"/>
    <w:rsid w:val="002B7B88"/>
    <w:rsid w:val="002C04A7"/>
    <w:rsid w:val="002C1987"/>
    <w:rsid w:val="002C1DB7"/>
    <w:rsid w:val="002C2BDC"/>
    <w:rsid w:val="002C37EF"/>
    <w:rsid w:val="002C41C8"/>
    <w:rsid w:val="002C64CE"/>
    <w:rsid w:val="002C6AD2"/>
    <w:rsid w:val="002C71DA"/>
    <w:rsid w:val="002C7671"/>
    <w:rsid w:val="002D0441"/>
    <w:rsid w:val="002D0846"/>
    <w:rsid w:val="002D0F9D"/>
    <w:rsid w:val="002D2BDE"/>
    <w:rsid w:val="002D2EDF"/>
    <w:rsid w:val="002D47B6"/>
    <w:rsid w:val="002D500E"/>
    <w:rsid w:val="002D631E"/>
    <w:rsid w:val="002D6A2C"/>
    <w:rsid w:val="002E02C4"/>
    <w:rsid w:val="002E0F8F"/>
    <w:rsid w:val="002E148B"/>
    <w:rsid w:val="002E15AD"/>
    <w:rsid w:val="002E1C85"/>
    <w:rsid w:val="002E2580"/>
    <w:rsid w:val="002E4E89"/>
    <w:rsid w:val="002E5757"/>
    <w:rsid w:val="002E5D20"/>
    <w:rsid w:val="002E6BF2"/>
    <w:rsid w:val="002E7837"/>
    <w:rsid w:val="002F0C7E"/>
    <w:rsid w:val="002F1535"/>
    <w:rsid w:val="002F2269"/>
    <w:rsid w:val="002F28FB"/>
    <w:rsid w:val="002F38FB"/>
    <w:rsid w:val="002F39F4"/>
    <w:rsid w:val="002F49E4"/>
    <w:rsid w:val="002F4C4C"/>
    <w:rsid w:val="002F5600"/>
    <w:rsid w:val="002F6248"/>
    <w:rsid w:val="002F6931"/>
    <w:rsid w:val="002F6C17"/>
    <w:rsid w:val="002F6D77"/>
    <w:rsid w:val="002F74A5"/>
    <w:rsid w:val="00300212"/>
    <w:rsid w:val="00300A99"/>
    <w:rsid w:val="00301691"/>
    <w:rsid w:val="0030309E"/>
    <w:rsid w:val="003037AC"/>
    <w:rsid w:val="00303B9A"/>
    <w:rsid w:val="003050F9"/>
    <w:rsid w:val="00305C6D"/>
    <w:rsid w:val="00307934"/>
    <w:rsid w:val="003079D5"/>
    <w:rsid w:val="00307FC7"/>
    <w:rsid w:val="0031073C"/>
    <w:rsid w:val="00311FCA"/>
    <w:rsid w:val="00312F53"/>
    <w:rsid w:val="003145A1"/>
    <w:rsid w:val="00315A04"/>
    <w:rsid w:val="00315E0F"/>
    <w:rsid w:val="00322E4D"/>
    <w:rsid w:val="003230CA"/>
    <w:rsid w:val="003238E9"/>
    <w:rsid w:val="00323924"/>
    <w:rsid w:val="0032399E"/>
    <w:rsid w:val="00323B77"/>
    <w:rsid w:val="00325026"/>
    <w:rsid w:val="00325E54"/>
    <w:rsid w:val="00325EF1"/>
    <w:rsid w:val="003260CE"/>
    <w:rsid w:val="00326B7C"/>
    <w:rsid w:val="003277FB"/>
    <w:rsid w:val="00330011"/>
    <w:rsid w:val="003300BD"/>
    <w:rsid w:val="003300F6"/>
    <w:rsid w:val="00330231"/>
    <w:rsid w:val="003303FE"/>
    <w:rsid w:val="00330FED"/>
    <w:rsid w:val="0033114C"/>
    <w:rsid w:val="00331291"/>
    <w:rsid w:val="003314AD"/>
    <w:rsid w:val="00331F0A"/>
    <w:rsid w:val="00333089"/>
    <w:rsid w:val="0033372B"/>
    <w:rsid w:val="0033452A"/>
    <w:rsid w:val="00334723"/>
    <w:rsid w:val="00335793"/>
    <w:rsid w:val="00336AF5"/>
    <w:rsid w:val="00336D32"/>
    <w:rsid w:val="00337CD4"/>
    <w:rsid w:val="003402CA"/>
    <w:rsid w:val="00340D24"/>
    <w:rsid w:val="00340EB6"/>
    <w:rsid w:val="00341CDF"/>
    <w:rsid w:val="00341F49"/>
    <w:rsid w:val="00342D24"/>
    <w:rsid w:val="00342F34"/>
    <w:rsid w:val="00343F81"/>
    <w:rsid w:val="00344122"/>
    <w:rsid w:val="003442ED"/>
    <w:rsid w:val="00344592"/>
    <w:rsid w:val="00344798"/>
    <w:rsid w:val="00346461"/>
    <w:rsid w:val="00346DD2"/>
    <w:rsid w:val="0034710D"/>
    <w:rsid w:val="003474F9"/>
    <w:rsid w:val="003501EE"/>
    <w:rsid w:val="0035025C"/>
    <w:rsid w:val="00351B88"/>
    <w:rsid w:val="00351CB0"/>
    <w:rsid w:val="00352828"/>
    <w:rsid w:val="00353098"/>
    <w:rsid w:val="003539B2"/>
    <w:rsid w:val="00353A0C"/>
    <w:rsid w:val="00354878"/>
    <w:rsid w:val="003553DB"/>
    <w:rsid w:val="00356F4C"/>
    <w:rsid w:val="0035725E"/>
    <w:rsid w:val="003605E2"/>
    <w:rsid w:val="0036066B"/>
    <w:rsid w:val="00361537"/>
    <w:rsid w:val="00361705"/>
    <w:rsid w:val="00361EA5"/>
    <w:rsid w:val="00362061"/>
    <w:rsid w:val="003623D7"/>
    <w:rsid w:val="00363713"/>
    <w:rsid w:val="003664AC"/>
    <w:rsid w:val="00366803"/>
    <w:rsid w:val="0036699B"/>
    <w:rsid w:val="00366DD5"/>
    <w:rsid w:val="00370321"/>
    <w:rsid w:val="00370539"/>
    <w:rsid w:val="00370A1F"/>
    <w:rsid w:val="003714DB"/>
    <w:rsid w:val="003723EA"/>
    <w:rsid w:val="003728C9"/>
    <w:rsid w:val="00372F0A"/>
    <w:rsid w:val="00373FE9"/>
    <w:rsid w:val="003745B6"/>
    <w:rsid w:val="0037463F"/>
    <w:rsid w:val="00375C9C"/>
    <w:rsid w:val="00376A3A"/>
    <w:rsid w:val="00376EE3"/>
    <w:rsid w:val="003772CF"/>
    <w:rsid w:val="003801C9"/>
    <w:rsid w:val="0038082B"/>
    <w:rsid w:val="003810D4"/>
    <w:rsid w:val="00381DDB"/>
    <w:rsid w:val="00381FDE"/>
    <w:rsid w:val="003821D6"/>
    <w:rsid w:val="003832C9"/>
    <w:rsid w:val="0038373E"/>
    <w:rsid w:val="0038415F"/>
    <w:rsid w:val="003858C9"/>
    <w:rsid w:val="00385C83"/>
    <w:rsid w:val="00386407"/>
    <w:rsid w:val="00386C67"/>
    <w:rsid w:val="003872DD"/>
    <w:rsid w:val="00390E2E"/>
    <w:rsid w:val="00391BB0"/>
    <w:rsid w:val="00392034"/>
    <w:rsid w:val="003928F5"/>
    <w:rsid w:val="00392BD9"/>
    <w:rsid w:val="00392F91"/>
    <w:rsid w:val="003942B7"/>
    <w:rsid w:val="0039443F"/>
    <w:rsid w:val="00394620"/>
    <w:rsid w:val="00394C0D"/>
    <w:rsid w:val="0039543E"/>
    <w:rsid w:val="003957EC"/>
    <w:rsid w:val="003972E9"/>
    <w:rsid w:val="003A068F"/>
    <w:rsid w:val="003A11BF"/>
    <w:rsid w:val="003A3554"/>
    <w:rsid w:val="003A5ADC"/>
    <w:rsid w:val="003A5D77"/>
    <w:rsid w:val="003A6A23"/>
    <w:rsid w:val="003A6E9A"/>
    <w:rsid w:val="003B097E"/>
    <w:rsid w:val="003B09A0"/>
    <w:rsid w:val="003B2149"/>
    <w:rsid w:val="003B231A"/>
    <w:rsid w:val="003B4D2E"/>
    <w:rsid w:val="003B4FE2"/>
    <w:rsid w:val="003B52E5"/>
    <w:rsid w:val="003B68DF"/>
    <w:rsid w:val="003B7005"/>
    <w:rsid w:val="003B72AE"/>
    <w:rsid w:val="003B7883"/>
    <w:rsid w:val="003B7BE7"/>
    <w:rsid w:val="003C16CD"/>
    <w:rsid w:val="003C1A4E"/>
    <w:rsid w:val="003C1D39"/>
    <w:rsid w:val="003C34F0"/>
    <w:rsid w:val="003C3B3D"/>
    <w:rsid w:val="003C3B7C"/>
    <w:rsid w:val="003C3D19"/>
    <w:rsid w:val="003C3E24"/>
    <w:rsid w:val="003C41A7"/>
    <w:rsid w:val="003C422E"/>
    <w:rsid w:val="003C4B64"/>
    <w:rsid w:val="003C4F9C"/>
    <w:rsid w:val="003C56F1"/>
    <w:rsid w:val="003C5EF6"/>
    <w:rsid w:val="003C64D9"/>
    <w:rsid w:val="003C6D93"/>
    <w:rsid w:val="003C7A16"/>
    <w:rsid w:val="003D19ED"/>
    <w:rsid w:val="003D2E2D"/>
    <w:rsid w:val="003D31FC"/>
    <w:rsid w:val="003D4368"/>
    <w:rsid w:val="003D44DD"/>
    <w:rsid w:val="003D4813"/>
    <w:rsid w:val="003D4C6D"/>
    <w:rsid w:val="003D4D8C"/>
    <w:rsid w:val="003D6EE8"/>
    <w:rsid w:val="003D7609"/>
    <w:rsid w:val="003E2138"/>
    <w:rsid w:val="003E3443"/>
    <w:rsid w:val="003E403F"/>
    <w:rsid w:val="003E5B0E"/>
    <w:rsid w:val="003E66E9"/>
    <w:rsid w:val="003E701B"/>
    <w:rsid w:val="003E742F"/>
    <w:rsid w:val="003E7809"/>
    <w:rsid w:val="003E7A06"/>
    <w:rsid w:val="003E7A41"/>
    <w:rsid w:val="003E7CFB"/>
    <w:rsid w:val="003F25D2"/>
    <w:rsid w:val="003F2762"/>
    <w:rsid w:val="003F4342"/>
    <w:rsid w:val="003F5AA3"/>
    <w:rsid w:val="003F6DF9"/>
    <w:rsid w:val="003F6FBB"/>
    <w:rsid w:val="003F729F"/>
    <w:rsid w:val="003F77AF"/>
    <w:rsid w:val="003F784E"/>
    <w:rsid w:val="003F7AEA"/>
    <w:rsid w:val="004000E5"/>
    <w:rsid w:val="00400837"/>
    <w:rsid w:val="00401126"/>
    <w:rsid w:val="00401E67"/>
    <w:rsid w:val="00402D56"/>
    <w:rsid w:val="00403C44"/>
    <w:rsid w:val="00403CF7"/>
    <w:rsid w:val="004040BF"/>
    <w:rsid w:val="00404170"/>
    <w:rsid w:val="004049AD"/>
    <w:rsid w:val="00405502"/>
    <w:rsid w:val="004056BA"/>
    <w:rsid w:val="00405C49"/>
    <w:rsid w:val="00405F0B"/>
    <w:rsid w:val="00405FBC"/>
    <w:rsid w:val="00406691"/>
    <w:rsid w:val="004069E5"/>
    <w:rsid w:val="0040733A"/>
    <w:rsid w:val="00407F43"/>
    <w:rsid w:val="00410575"/>
    <w:rsid w:val="00410E27"/>
    <w:rsid w:val="00410FBD"/>
    <w:rsid w:val="00411FF7"/>
    <w:rsid w:val="0041327F"/>
    <w:rsid w:val="00413D59"/>
    <w:rsid w:val="00413FB9"/>
    <w:rsid w:val="00414781"/>
    <w:rsid w:val="004154F8"/>
    <w:rsid w:val="00415872"/>
    <w:rsid w:val="00415CF5"/>
    <w:rsid w:val="00415E33"/>
    <w:rsid w:val="00416508"/>
    <w:rsid w:val="00416AF8"/>
    <w:rsid w:val="0041784D"/>
    <w:rsid w:val="00420113"/>
    <w:rsid w:val="00421346"/>
    <w:rsid w:val="00421561"/>
    <w:rsid w:val="0042164C"/>
    <w:rsid w:val="00421B67"/>
    <w:rsid w:val="0042265F"/>
    <w:rsid w:val="00423380"/>
    <w:rsid w:val="0042439A"/>
    <w:rsid w:val="00424C35"/>
    <w:rsid w:val="00424D8B"/>
    <w:rsid w:val="00425F8F"/>
    <w:rsid w:val="00426079"/>
    <w:rsid w:val="00426251"/>
    <w:rsid w:val="00426D63"/>
    <w:rsid w:val="00427206"/>
    <w:rsid w:val="004275C7"/>
    <w:rsid w:val="00427733"/>
    <w:rsid w:val="00430F22"/>
    <w:rsid w:val="0043149B"/>
    <w:rsid w:val="0043393A"/>
    <w:rsid w:val="00433CD4"/>
    <w:rsid w:val="004348CF"/>
    <w:rsid w:val="0043509E"/>
    <w:rsid w:val="004354C2"/>
    <w:rsid w:val="00436263"/>
    <w:rsid w:val="004375C1"/>
    <w:rsid w:val="0044099E"/>
    <w:rsid w:val="00440D19"/>
    <w:rsid w:val="004423D3"/>
    <w:rsid w:val="00442C31"/>
    <w:rsid w:val="00443A83"/>
    <w:rsid w:val="00443C19"/>
    <w:rsid w:val="004442FD"/>
    <w:rsid w:val="00445E71"/>
    <w:rsid w:val="00446A55"/>
    <w:rsid w:val="00446ECB"/>
    <w:rsid w:val="0044708B"/>
    <w:rsid w:val="0044760C"/>
    <w:rsid w:val="00450A52"/>
    <w:rsid w:val="00450D18"/>
    <w:rsid w:val="0045155B"/>
    <w:rsid w:val="004524DC"/>
    <w:rsid w:val="00452B73"/>
    <w:rsid w:val="0045468C"/>
    <w:rsid w:val="00454D59"/>
    <w:rsid w:val="00454D5B"/>
    <w:rsid w:val="00455737"/>
    <w:rsid w:val="004567C6"/>
    <w:rsid w:val="00456E0B"/>
    <w:rsid w:val="00457AA7"/>
    <w:rsid w:val="0046061E"/>
    <w:rsid w:val="00460D6C"/>
    <w:rsid w:val="004615F6"/>
    <w:rsid w:val="004625D0"/>
    <w:rsid w:val="0046275D"/>
    <w:rsid w:val="00463194"/>
    <w:rsid w:val="0046442E"/>
    <w:rsid w:val="004648AF"/>
    <w:rsid w:val="00464CC7"/>
    <w:rsid w:val="00465BC2"/>
    <w:rsid w:val="00466C11"/>
    <w:rsid w:val="004674F2"/>
    <w:rsid w:val="00467C55"/>
    <w:rsid w:val="00467FCE"/>
    <w:rsid w:val="00470439"/>
    <w:rsid w:val="00471423"/>
    <w:rsid w:val="00472391"/>
    <w:rsid w:val="00472BFB"/>
    <w:rsid w:val="00474A9C"/>
    <w:rsid w:val="00475258"/>
    <w:rsid w:val="004757EE"/>
    <w:rsid w:val="0047602C"/>
    <w:rsid w:val="00476147"/>
    <w:rsid w:val="00476A2A"/>
    <w:rsid w:val="004778E7"/>
    <w:rsid w:val="004819A6"/>
    <w:rsid w:val="00481D68"/>
    <w:rsid w:val="00482A58"/>
    <w:rsid w:val="00482C40"/>
    <w:rsid w:val="004830F5"/>
    <w:rsid w:val="00486A27"/>
    <w:rsid w:val="00486D75"/>
    <w:rsid w:val="00486FE2"/>
    <w:rsid w:val="004901E2"/>
    <w:rsid w:val="00491667"/>
    <w:rsid w:val="00491D73"/>
    <w:rsid w:val="004928F2"/>
    <w:rsid w:val="00492F6A"/>
    <w:rsid w:val="00494211"/>
    <w:rsid w:val="00494757"/>
    <w:rsid w:val="00494AC1"/>
    <w:rsid w:val="00494FA7"/>
    <w:rsid w:val="0049502C"/>
    <w:rsid w:val="00496CD2"/>
    <w:rsid w:val="00497B13"/>
    <w:rsid w:val="00497C4D"/>
    <w:rsid w:val="00497F09"/>
    <w:rsid w:val="004A042D"/>
    <w:rsid w:val="004A157F"/>
    <w:rsid w:val="004A1C16"/>
    <w:rsid w:val="004A2049"/>
    <w:rsid w:val="004A25EB"/>
    <w:rsid w:val="004A2C0F"/>
    <w:rsid w:val="004A2D35"/>
    <w:rsid w:val="004A3C96"/>
    <w:rsid w:val="004A48EC"/>
    <w:rsid w:val="004A4CDE"/>
    <w:rsid w:val="004A500A"/>
    <w:rsid w:val="004A64EA"/>
    <w:rsid w:val="004A67C2"/>
    <w:rsid w:val="004A6E16"/>
    <w:rsid w:val="004A6F25"/>
    <w:rsid w:val="004A7091"/>
    <w:rsid w:val="004A7B13"/>
    <w:rsid w:val="004B255D"/>
    <w:rsid w:val="004B2A39"/>
    <w:rsid w:val="004B2D36"/>
    <w:rsid w:val="004B3FFF"/>
    <w:rsid w:val="004B75D6"/>
    <w:rsid w:val="004B7788"/>
    <w:rsid w:val="004B7E90"/>
    <w:rsid w:val="004C090F"/>
    <w:rsid w:val="004C0D9F"/>
    <w:rsid w:val="004C2020"/>
    <w:rsid w:val="004C2ADC"/>
    <w:rsid w:val="004C327D"/>
    <w:rsid w:val="004C367E"/>
    <w:rsid w:val="004C3935"/>
    <w:rsid w:val="004C4080"/>
    <w:rsid w:val="004C5B90"/>
    <w:rsid w:val="004C5BC8"/>
    <w:rsid w:val="004C6642"/>
    <w:rsid w:val="004D1B94"/>
    <w:rsid w:val="004D24B2"/>
    <w:rsid w:val="004D2B79"/>
    <w:rsid w:val="004D32E2"/>
    <w:rsid w:val="004D3C2F"/>
    <w:rsid w:val="004D46DF"/>
    <w:rsid w:val="004D47FC"/>
    <w:rsid w:val="004D4A00"/>
    <w:rsid w:val="004D4CB0"/>
    <w:rsid w:val="004D4FF5"/>
    <w:rsid w:val="004D5B58"/>
    <w:rsid w:val="004D5DBB"/>
    <w:rsid w:val="004D655D"/>
    <w:rsid w:val="004D6831"/>
    <w:rsid w:val="004D6A56"/>
    <w:rsid w:val="004D79AA"/>
    <w:rsid w:val="004E07FA"/>
    <w:rsid w:val="004E0A06"/>
    <w:rsid w:val="004E1D93"/>
    <w:rsid w:val="004E255F"/>
    <w:rsid w:val="004E34EC"/>
    <w:rsid w:val="004E3A47"/>
    <w:rsid w:val="004E48BD"/>
    <w:rsid w:val="004E5148"/>
    <w:rsid w:val="004E55D8"/>
    <w:rsid w:val="004E62A1"/>
    <w:rsid w:val="004E64AF"/>
    <w:rsid w:val="004E6EA4"/>
    <w:rsid w:val="004E7F48"/>
    <w:rsid w:val="004F0456"/>
    <w:rsid w:val="004F07B2"/>
    <w:rsid w:val="004F0CDF"/>
    <w:rsid w:val="004F1480"/>
    <w:rsid w:val="004F26DF"/>
    <w:rsid w:val="004F39E4"/>
    <w:rsid w:val="004F4313"/>
    <w:rsid w:val="004F528C"/>
    <w:rsid w:val="004F58C1"/>
    <w:rsid w:val="004F6E5F"/>
    <w:rsid w:val="004F6FC5"/>
    <w:rsid w:val="004F7723"/>
    <w:rsid w:val="00501186"/>
    <w:rsid w:val="005011CD"/>
    <w:rsid w:val="00501681"/>
    <w:rsid w:val="00501CC3"/>
    <w:rsid w:val="005030E2"/>
    <w:rsid w:val="00503672"/>
    <w:rsid w:val="005041C8"/>
    <w:rsid w:val="00504AB7"/>
    <w:rsid w:val="005054AA"/>
    <w:rsid w:val="0050643E"/>
    <w:rsid w:val="0050665E"/>
    <w:rsid w:val="00511C31"/>
    <w:rsid w:val="00511F35"/>
    <w:rsid w:val="0051237D"/>
    <w:rsid w:val="005124D0"/>
    <w:rsid w:val="0051265A"/>
    <w:rsid w:val="0051334A"/>
    <w:rsid w:val="005133A4"/>
    <w:rsid w:val="00513E21"/>
    <w:rsid w:val="00514267"/>
    <w:rsid w:val="005156F4"/>
    <w:rsid w:val="00515A1A"/>
    <w:rsid w:val="00516C2D"/>
    <w:rsid w:val="00516E47"/>
    <w:rsid w:val="00517153"/>
    <w:rsid w:val="005177A0"/>
    <w:rsid w:val="00517838"/>
    <w:rsid w:val="00517FA4"/>
    <w:rsid w:val="0052042F"/>
    <w:rsid w:val="00520929"/>
    <w:rsid w:val="00521173"/>
    <w:rsid w:val="0052159E"/>
    <w:rsid w:val="00522174"/>
    <w:rsid w:val="005222D6"/>
    <w:rsid w:val="0052322B"/>
    <w:rsid w:val="00523CB8"/>
    <w:rsid w:val="00523CCD"/>
    <w:rsid w:val="00524016"/>
    <w:rsid w:val="00524708"/>
    <w:rsid w:val="00524C50"/>
    <w:rsid w:val="00524DC2"/>
    <w:rsid w:val="00525589"/>
    <w:rsid w:val="0052583F"/>
    <w:rsid w:val="00525DA9"/>
    <w:rsid w:val="00525EE2"/>
    <w:rsid w:val="00527520"/>
    <w:rsid w:val="00527AA2"/>
    <w:rsid w:val="00531BB6"/>
    <w:rsid w:val="00531F33"/>
    <w:rsid w:val="00532528"/>
    <w:rsid w:val="00532DBC"/>
    <w:rsid w:val="0053438D"/>
    <w:rsid w:val="00534BF8"/>
    <w:rsid w:val="00535C7D"/>
    <w:rsid w:val="00535DC0"/>
    <w:rsid w:val="00536022"/>
    <w:rsid w:val="005363E5"/>
    <w:rsid w:val="00536536"/>
    <w:rsid w:val="00536D80"/>
    <w:rsid w:val="00536DDA"/>
    <w:rsid w:val="00537B09"/>
    <w:rsid w:val="00541410"/>
    <w:rsid w:val="00541B7D"/>
    <w:rsid w:val="00542917"/>
    <w:rsid w:val="00543059"/>
    <w:rsid w:val="0054305A"/>
    <w:rsid w:val="00543C3F"/>
    <w:rsid w:val="00546346"/>
    <w:rsid w:val="00546706"/>
    <w:rsid w:val="00546B93"/>
    <w:rsid w:val="00546FC3"/>
    <w:rsid w:val="0054728E"/>
    <w:rsid w:val="0054776C"/>
    <w:rsid w:val="005477E0"/>
    <w:rsid w:val="00553795"/>
    <w:rsid w:val="00553A46"/>
    <w:rsid w:val="00554C1E"/>
    <w:rsid w:val="00554FBB"/>
    <w:rsid w:val="00555561"/>
    <w:rsid w:val="00555941"/>
    <w:rsid w:val="00555AFD"/>
    <w:rsid w:val="00555C4F"/>
    <w:rsid w:val="005561BD"/>
    <w:rsid w:val="00557039"/>
    <w:rsid w:val="0055708E"/>
    <w:rsid w:val="0055719D"/>
    <w:rsid w:val="00557887"/>
    <w:rsid w:val="00557E90"/>
    <w:rsid w:val="0056171E"/>
    <w:rsid w:val="00561870"/>
    <w:rsid w:val="00561F36"/>
    <w:rsid w:val="00562075"/>
    <w:rsid w:val="00562554"/>
    <w:rsid w:val="00563CA3"/>
    <w:rsid w:val="0056514F"/>
    <w:rsid w:val="00565A50"/>
    <w:rsid w:val="0056760B"/>
    <w:rsid w:val="0057015C"/>
    <w:rsid w:val="00570B8B"/>
    <w:rsid w:val="00570D92"/>
    <w:rsid w:val="005717ED"/>
    <w:rsid w:val="00572239"/>
    <w:rsid w:val="00572B73"/>
    <w:rsid w:val="00573FDF"/>
    <w:rsid w:val="0057420C"/>
    <w:rsid w:val="00575475"/>
    <w:rsid w:val="00575B96"/>
    <w:rsid w:val="00577348"/>
    <w:rsid w:val="00580091"/>
    <w:rsid w:val="0058079B"/>
    <w:rsid w:val="0058216F"/>
    <w:rsid w:val="00584D9B"/>
    <w:rsid w:val="00585FF8"/>
    <w:rsid w:val="005867B0"/>
    <w:rsid w:val="00587627"/>
    <w:rsid w:val="0058780E"/>
    <w:rsid w:val="00587925"/>
    <w:rsid w:val="0059026D"/>
    <w:rsid w:val="005909AB"/>
    <w:rsid w:val="005909F9"/>
    <w:rsid w:val="005910AB"/>
    <w:rsid w:val="005933BF"/>
    <w:rsid w:val="00594A85"/>
    <w:rsid w:val="00595491"/>
    <w:rsid w:val="00595984"/>
    <w:rsid w:val="005964AD"/>
    <w:rsid w:val="00596920"/>
    <w:rsid w:val="005973B6"/>
    <w:rsid w:val="005A0205"/>
    <w:rsid w:val="005A0EA1"/>
    <w:rsid w:val="005A2B7C"/>
    <w:rsid w:val="005A3608"/>
    <w:rsid w:val="005A403E"/>
    <w:rsid w:val="005A4984"/>
    <w:rsid w:val="005A4FAC"/>
    <w:rsid w:val="005A5598"/>
    <w:rsid w:val="005A5B70"/>
    <w:rsid w:val="005A6612"/>
    <w:rsid w:val="005A6C56"/>
    <w:rsid w:val="005A6C67"/>
    <w:rsid w:val="005A6CD0"/>
    <w:rsid w:val="005B03F3"/>
    <w:rsid w:val="005B0C31"/>
    <w:rsid w:val="005B0FD9"/>
    <w:rsid w:val="005B1812"/>
    <w:rsid w:val="005B242A"/>
    <w:rsid w:val="005B24CD"/>
    <w:rsid w:val="005B4AA3"/>
    <w:rsid w:val="005B4D14"/>
    <w:rsid w:val="005B5110"/>
    <w:rsid w:val="005B529A"/>
    <w:rsid w:val="005B7070"/>
    <w:rsid w:val="005B7E83"/>
    <w:rsid w:val="005C0DF9"/>
    <w:rsid w:val="005C0F00"/>
    <w:rsid w:val="005C1E62"/>
    <w:rsid w:val="005C2EB7"/>
    <w:rsid w:val="005C30A4"/>
    <w:rsid w:val="005C3578"/>
    <w:rsid w:val="005C4E74"/>
    <w:rsid w:val="005C50C9"/>
    <w:rsid w:val="005C5EE7"/>
    <w:rsid w:val="005C6507"/>
    <w:rsid w:val="005C6753"/>
    <w:rsid w:val="005C676F"/>
    <w:rsid w:val="005C6A4E"/>
    <w:rsid w:val="005C6D62"/>
    <w:rsid w:val="005C76FF"/>
    <w:rsid w:val="005D07F8"/>
    <w:rsid w:val="005D0D15"/>
    <w:rsid w:val="005D1183"/>
    <w:rsid w:val="005D1227"/>
    <w:rsid w:val="005D154C"/>
    <w:rsid w:val="005D15FD"/>
    <w:rsid w:val="005D1D1C"/>
    <w:rsid w:val="005D2694"/>
    <w:rsid w:val="005D2F9C"/>
    <w:rsid w:val="005D42B8"/>
    <w:rsid w:val="005D4FBE"/>
    <w:rsid w:val="005D6011"/>
    <w:rsid w:val="005D649B"/>
    <w:rsid w:val="005D682F"/>
    <w:rsid w:val="005D7A59"/>
    <w:rsid w:val="005E05B3"/>
    <w:rsid w:val="005E0D99"/>
    <w:rsid w:val="005E1283"/>
    <w:rsid w:val="005E17AF"/>
    <w:rsid w:val="005E17B7"/>
    <w:rsid w:val="005E18A5"/>
    <w:rsid w:val="005E1DA4"/>
    <w:rsid w:val="005E1F69"/>
    <w:rsid w:val="005E37F8"/>
    <w:rsid w:val="005E3A37"/>
    <w:rsid w:val="005E54ED"/>
    <w:rsid w:val="005E5D38"/>
    <w:rsid w:val="005E63B2"/>
    <w:rsid w:val="005E6F42"/>
    <w:rsid w:val="005E79D2"/>
    <w:rsid w:val="005F03A8"/>
    <w:rsid w:val="005F18F2"/>
    <w:rsid w:val="005F1DD6"/>
    <w:rsid w:val="005F242D"/>
    <w:rsid w:val="005F2967"/>
    <w:rsid w:val="005F2D45"/>
    <w:rsid w:val="005F2F93"/>
    <w:rsid w:val="005F3379"/>
    <w:rsid w:val="005F36E6"/>
    <w:rsid w:val="005F389D"/>
    <w:rsid w:val="005F3907"/>
    <w:rsid w:val="005F3A45"/>
    <w:rsid w:val="005F4B47"/>
    <w:rsid w:val="005F5282"/>
    <w:rsid w:val="005F6A2E"/>
    <w:rsid w:val="00600537"/>
    <w:rsid w:val="00600B81"/>
    <w:rsid w:val="00601516"/>
    <w:rsid w:val="006018A1"/>
    <w:rsid w:val="00601ACC"/>
    <w:rsid w:val="00602E41"/>
    <w:rsid w:val="006032A2"/>
    <w:rsid w:val="0060430F"/>
    <w:rsid w:val="00604313"/>
    <w:rsid w:val="00607488"/>
    <w:rsid w:val="00607E0B"/>
    <w:rsid w:val="00607FEC"/>
    <w:rsid w:val="00610004"/>
    <w:rsid w:val="0061007A"/>
    <w:rsid w:val="006108FD"/>
    <w:rsid w:val="00610D58"/>
    <w:rsid w:val="00611736"/>
    <w:rsid w:val="006120A2"/>
    <w:rsid w:val="0061249E"/>
    <w:rsid w:val="00613EB1"/>
    <w:rsid w:val="006142D9"/>
    <w:rsid w:val="006143D2"/>
    <w:rsid w:val="00614C3F"/>
    <w:rsid w:val="006150A9"/>
    <w:rsid w:val="00615720"/>
    <w:rsid w:val="006159B3"/>
    <w:rsid w:val="006159BB"/>
    <w:rsid w:val="00615E64"/>
    <w:rsid w:val="00616481"/>
    <w:rsid w:val="00616F2E"/>
    <w:rsid w:val="006172CB"/>
    <w:rsid w:val="006178AE"/>
    <w:rsid w:val="00620A18"/>
    <w:rsid w:val="00620F91"/>
    <w:rsid w:val="00621A9B"/>
    <w:rsid w:val="006221D0"/>
    <w:rsid w:val="006237EE"/>
    <w:rsid w:val="006240A7"/>
    <w:rsid w:val="00625387"/>
    <w:rsid w:val="00625CC6"/>
    <w:rsid w:val="00627C6A"/>
    <w:rsid w:val="00630A4E"/>
    <w:rsid w:val="00632E78"/>
    <w:rsid w:val="00633060"/>
    <w:rsid w:val="006349AF"/>
    <w:rsid w:val="00635910"/>
    <w:rsid w:val="006360E9"/>
    <w:rsid w:val="0063692A"/>
    <w:rsid w:val="006373E3"/>
    <w:rsid w:val="006378A7"/>
    <w:rsid w:val="006378E0"/>
    <w:rsid w:val="006404B9"/>
    <w:rsid w:val="006405C7"/>
    <w:rsid w:val="00641A0B"/>
    <w:rsid w:val="00642477"/>
    <w:rsid w:val="00642DC5"/>
    <w:rsid w:val="00644244"/>
    <w:rsid w:val="00644C1F"/>
    <w:rsid w:val="0064504B"/>
    <w:rsid w:val="00645F1A"/>
    <w:rsid w:val="00646F2A"/>
    <w:rsid w:val="00647929"/>
    <w:rsid w:val="00647CDC"/>
    <w:rsid w:val="00647FD0"/>
    <w:rsid w:val="00650208"/>
    <w:rsid w:val="00650851"/>
    <w:rsid w:val="00650976"/>
    <w:rsid w:val="00652BA3"/>
    <w:rsid w:val="006531C9"/>
    <w:rsid w:val="0065391E"/>
    <w:rsid w:val="00653EEC"/>
    <w:rsid w:val="00654247"/>
    <w:rsid w:val="00656FA2"/>
    <w:rsid w:val="00657129"/>
    <w:rsid w:val="0065728E"/>
    <w:rsid w:val="006606AA"/>
    <w:rsid w:val="00660D58"/>
    <w:rsid w:val="006619AA"/>
    <w:rsid w:val="006622DF"/>
    <w:rsid w:val="006636E8"/>
    <w:rsid w:val="00664662"/>
    <w:rsid w:val="00665341"/>
    <w:rsid w:val="006657E4"/>
    <w:rsid w:val="00670CC6"/>
    <w:rsid w:val="00670D28"/>
    <w:rsid w:val="00671726"/>
    <w:rsid w:val="00671846"/>
    <w:rsid w:val="006723FE"/>
    <w:rsid w:val="006732CF"/>
    <w:rsid w:val="00673700"/>
    <w:rsid w:val="00674BFF"/>
    <w:rsid w:val="006751A3"/>
    <w:rsid w:val="006752A4"/>
    <w:rsid w:val="00675874"/>
    <w:rsid w:val="00675D66"/>
    <w:rsid w:val="006765C0"/>
    <w:rsid w:val="00676737"/>
    <w:rsid w:val="006769E1"/>
    <w:rsid w:val="00677576"/>
    <w:rsid w:val="00677B34"/>
    <w:rsid w:val="00677F33"/>
    <w:rsid w:val="00680BC0"/>
    <w:rsid w:val="00681246"/>
    <w:rsid w:val="006818EE"/>
    <w:rsid w:val="00681DD9"/>
    <w:rsid w:val="00681F9F"/>
    <w:rsid w:val="00682D74"/>
    <w:rsid w:val="00682FB4"/>
    <w:rsid w:val="00683736"/>
    <w:rsid w:val="006838E6"/>
    <w:rsid w:val="00683DF4"/>
    <w:rsid w:val="00684175"/>
    <w:rsid w:val="00684471"/>
    <w:rsid w:val="006851D0"/>
    <w:rsid w:val="00687D20"/>
    <w:rsid w:val="00687FDB"/>
    <w:rsid w:val="006903DF"/>
    <w:rsid w:val="00691387"/>
    <w:rsid w:val="00692756"/>
    <w:rsid w:val="0069307F"/>
    <w:rsid w:val="00693ABE"/>
    <w:rsid w:val="00693FFE"/>
    <w:rsid w:val="006945D2"/>
    <w:rsid w:val="006969ED"/>
    <w:rsid w:val="00697715"/>
    <w:rsid w:val="00697840"/>
    <w:rsid w:val="006978B4"/>
    <w:rsid w:val="00697A9B"/>
    <w:rsid w:val="00697AEC"/>
    <w:rsid w:val="00697C38"/>
    <w:rsid w:val="00697D27"/>
    <w:rsid w:val="00697DF1"/>
    <w:rsid w:val="006A0264"/>
    <w:rsid w:val="006A15BF"/>
    <w:rsid w:val="006A1DE1"/>
    <w:rsid w:val="006A1F22"/>
    <w:rsid w:val="006A1FA1"/>
    <w:rsid w:val="006A37C7"/>
    <w:rsid w:val="006A4394"/>
    <w:rsid w:val="006A5402"/>
    <w:rsid w:val="006A6FA1"/>
    <w:rsid w:val="006A7336"/>
    <w:rsid w:val="006A7B95"/>
    <w:rsid w:val="006A7C6D"/>
    <w:rsid w:val="006B0224"/>
    <w:rsid w:val="006B028F"/>
    <w:rsid w:val="006B0D7F"/>
    <w:rsid w:val="006B1DAB"/>
    <w:rsid w:val="006B39F2"/>
    <w:rsid w:val="006B433B"/>
    <w:rsid w:val="006B4749"/>
    <w:rsid w:val="006B4F8B"/>
    <w:rsid w:val="006B640B"/>
    <w:rsid w:val="006B6AE8"/>
    <w:rsid w:val="006B6D62"/>
    <w:rsid w:val="006B79AE"/>
    <w:rsid w:val="006B7E0F"/>
    <w:rsid w:val="006C00B4"/>
    <w:rsid w:val="006C08D0"/>
    <w:rsid w:val="006C16D3"/>
    <w:rsid w:val="006C1CB7"/>
    <w:rsid w:val="006C1F66"/>
    <w:rsid w:val="006C2751"/>
    <w:rsid w:val="006C351E"/>
    <w:rsid w:val="006C4AB5"/>
    <w:rsid w:val="006C5EBA"/>
    <w:rsid w:val="006C603F"/>
    <w:rsid w:val="006C6302"/>
    <w:rsid w:val="006C69A7"/>
    <w:rsid w:val="006C6AA5"/>
    <w:rsid w:val="006D0517"/>
    <w:rsid w:val="006D0672"/>
    <w:rsid w:val="006D113E"/>
    <w:rsid w:val="006D1460"/>
    <w:rsid w:val="006D2C07"/>
    <w:rsid w:val="006D2DDB"/>
    <w:rsid w:val="006D35E1"/>
    <w:rsid w:val="006D678B"/>
    <w:rsid w:val="006D6C5B"/>
    <w:rsid w:val="006E0057"/>
    <w:rsid w:val="006E01C5"/>
    <w:rsid w:val="006E25CB"/>
    <w:rsid w:val="006E2685"/>
    <w:rsid w:val="006E3471"/>
    <w:rsid w:val="006E3FB2"/>
    <w:rsid w:val="006E44A3"/>
    <w:rsid w:val="006E4707"/>
    <w:rsid w:val="006E4B21"/>
    <w:rsid w:val="006E51A8"/>
    <w:rsid w:val="006E556A"/>
    <w:rsid w:val="006E7B16"/>
    <w:rsid w:val="006F0CB3"/>
    <w:rsid w:val="006F11B5"/>
    <w:rsid w:val="006F1D7E"/>
    <w:rsid w:val="006F7BCC"/>
    <w:rsid w:val="00700799"/>
    <w:rsid w:val="00701534"/>
    <w:rsid w:val="00701563"/>
    <w:rsid w:val="00701EB6"/>
    <w:rsid w:val="007023B5"/>
    <w:rsid w:val="0070419C"/>
    <w:rsid w:val="00705079"/>
    <w:rsid w:val="0070542E"/>
    <w:rsid w:val="0070748C"/>
    <w:rsid w:val="007109BD"/>
    <w:rsid w:val="00711BBC"/>
    <w:rsid w:val="00712B71"/>
    <w:rsid w:val="00713FAE"/>
    <w:rsid w:val="00714806"/>
    <w:rsid w:val="00715818"/>
    <w:rsid w:val="007168B3"/>
    <w:rsid w:val="00716A25"/>
    <w:rsid w:val="00716AB1"/>
    <w:rsid w:val="00716C7A"/>
    <w:rsid w:val="00716DC2"/>
    <w:rsid w:val="00716F7B"/>
    <w:rsid w:val="00717229"/>
    <w:rsid w:val="00717504"/>
    <w:rsid w:val="007209EB"/>
    <w:rsid w:val="0072156B"/>
    <w:rsid w:val="00721F35"/>
    <w:rsid w:val="00723C46"/>
    <w:rsid w:val="00724610"/>
    <w:rsid w:val="007248FC"/>
    <w:rsid w:val="00724F34"/>
    <w:rsid w:val="00725167"/>
    <w:rsid w:val="00726F06"/>
    <w:rsid w:val="0072716A"/>
    <w:rsid w:val="007273E6"/>
    <w:rsid w:val="007275E2"/>
    <w:rsid w:val="00727853"/>
    <w:rsid w:val="00727A3E"/>
    <w:rsid w:val="00727C51"/>
    <w:rsid w:val="00730D2E"/>
    <w:rsid w:val="0073107F"/>
    <w:rsid w:val="00731FC3"/>
    <w:rsid w:val="00731FEC"/>
    <w:rsid w:val="00732D51"/>
    <w:rsid w:val="0073566D"/>
    <w:rsid w:val="007357D6"/>
    <w:rsid w:val="00736EC4"/>
    <w:rsid w:val="00736FCE"/>
    <w:rsid w:val="00740D34"/>
    <w:rsid w:val="00741066"/>
    <w:rsid w:val="0074156E"/>
    <w:rsid w:val="007420B8"/>
    <w:rsid w:val="00742294"/>
    <w:rsid w:val="007423B1"/>
    <w:rsid w:val="007424DF"/>
    <w:rsid w:val="0074301C"/>
    <w:rsid w:val="00743850"/>
    <w:rsid w:val="00743E40"/>
    <w:rsid w:val="00745376"/>
    <w:rsid w:val="007454C3"/>
    <w:rsid w:val="00745AF6"/>
    <w:rsid w:val="00745B32"/>
    <w:rsid w:val="00745EC2"/>
    <w:rsid w:val="00746B00"/>
    <w:rsid w:val="00746F24"/>
    <w:rsid w:val="0075086F"/>
    <w:rsid w:val="007508C7"/>
    <w:rsid w:val="007514CB"/>
    <w:rsid w:val="00751B33"/>
    <w:rsid w:val="00751F75"/>
    <w:rsid w:val="007523C9"/>
    <w:rsid w:val="007525A6"/>
    <w:rsid w:val="007531BC"/>
    <w:rsid w:val="00753C25"/>
    <w:rsid w:val="00753D5F"/>
    <w:rsid w:val="007541A5"/>
    <w:rsid w:val="007547F8"/>
    <w:rsid w:val="007555AD"/>
    <w:rsid w:val="00755E5B"/>
    <w:rsid w:val="00756381"/>
    <w:rsid w:val="00756ACE"/>
    <w:rsid w:val="00756BE4"/>
    <w:rsid w:val="00760583"/>
    <w:rsid w:val="00760C23"/>
    <w:rsid w:val="00760D4A"/>
    <w:rsid w:val="0076131B"/>
    <w:rsid w:val="0076292C"/>
    <w:rsid w:val="00762E4A"/>
    <w:rsid w:val="007632C4"/>
    <w:rsid w:val="00763383"/>
    <w:rsid w:val="0076517E"/>
    <w:rsid w:val="007662A1"/>
    <w:rsid w:val="0076714E"/>
    <w:rsid w:val="007720AE"/>
    <w:rsid w:val="00772D98"/>
    <w:rsid w:val="0077359C"/>
    <w:rsid w:val="0077551D"/>
    <w:rsid w:val="0077592D"/>
    <w:rsid w:val="00775ACA"/>
    <w:rsid w:val="00775CD7"/>
    <w:rsid w:val="007776AA"/>
    <w:rsid w:val="00780B0F"/>
    <w:rsid w:val="00780C6A"/>
    <w:rsid w:val="0078271D"/>
    <w:rsid w:val="007829B3"/>
    <w:rsid w:val="00782B52"/>
    <w:rsid w:val="00782DCC"/>
    <w:rsid w:val="0078361F"/>
    <w:rsid w:val="007837FD"/>
    <w:rsid w:val="00784125"/>
    <w:rsid w:val="0078468A"/>
    <w:rsid w:val="0078524F"/>
    <w:rsid w:val="00785554"/>
    <w:rsid w:val="00786A1F"/>
    <w:rsid w:val="00786BD3"/>
    <w:rsid w:val="007879EB"/>
    <w:rsid w:val="00787D11"/>
    <w:rsid w:val="0079129E"/>
    <w:rsid w:val="007915F4"/>
    <w:rsid w:val="0079175D"/>
    <w:rsid w:val="007929A1"/>
    <w:rsid w:val="00792E2B"/>
    <w:rsid w:val="00796156"/>
    <w:rsid w:val="00797449"/>
    <w:rsid w:val="00797AC0"/>
    <w:rsid w:val="007A0A1C"/>
    <w:rsid w:val="007A0ECB"/>
    <w:rsid w:val="007A1084"/>
    <w:rsid w:val="007A2104"/>
    <w:rsid w:val="007A21CE"/>
    <w:rsid w:val="007A3071"/>
    <w:rsid w:val="007A351E"/>
    <w:rsid w:val="007A373F"/>
    <w:rsid w:val="007A3CE3"/>
    <w:rsid w:val="007A4371"/>
    <w:rsid w:val="007A45C9"/>
    <w:rsid w:val="007A475E"/>
    <w:rsid w:val="007A507D"/>
    <w:rsid w:val="007A5D37"/>
    <w:rsid w:val="007A5EA2"/>
    <w:rsid w:val="007A5F31"/>
    <w:rsid w:val="007A7039"/>
    <w:rsid w:val="007A78C6"/>
    <w:rsid w:val="007A7D96"/>
    <w:rsid w:val="007B16B5"/>
    <w:rsid w:val="007B2244"/>
    <w:rsid w:val="007B22A2"/>
    <w:rsid w:val="007B233B"/>
    <w:rsid w:val="007B2382"/>
    <w:rsid w:val="007B294A"/>
    <w:rsid w:val="007B2B8D"/>
    <w:rsid w:val="007B3470"/>
    <w:rsid w:val="007B369B"/>
    <w:rsid w:val="007B3F09"/>
    <w:rsid w:val="007B4912"/>
    <w:rsid w:val="007B5466"/>
    <w:rsid w:val="007B5A7E"/>
    <w:rsid w:val="007B73BB"/>
    <w:rsid w:val="007B792F"/>
    <w:rsid w:val="007C00B9"/>
    <w:rsid w:val="007C0A48"/>
    <w:rsid w:val="007C104F"/>
    <w:rsid w:val="007C14E5"/>
    <w:rsid w:val="007C212F"/>
    <w:rsid w:val="007C22F5"/>
    <w:rsid w:val="007C2681"/>
    <w:rsid w:val="007C2A16"/>
    <w:rsid w:val="007C2CAB"/>
    <w:rsid w:val="007C3753"/>
    <w:rsid w:val="007C37F9"/>
    <w:rsid w:val="007C4793"/>
    <w:rsid w:val="007C4C4A"/>
    <w:rsid w:val="007C64BA"/>
    <w:rsid w:val="007C7476"/>
    <w:rsid w:val="007D079B"/>
    <w:rsid w:val="007D1808"/>
    <w:rsid w:val="007D1857"/>
    <w:rsid w:val="007D1D01"/>
    <w:rsid w:val="007D3658"/>
    <w:rsid w:val="007D431B"/>
    <w:rsid w:val="007D43C6"/>
    <w:rsid w:val="007D5373"/>
    <w:rsid w:val="007D5D16"/>
    <w:rsid w:val="007D6FBD"/>
    <w:rsid w:val="007D722C"/>
    <w:rsid w:val="007E0DD5"/>
    <w:rsid w:val="007E0F46"/>
    <w:rsid w:val="007E15B0"/>
    <w:rsid w:val="007E16DB"/>
    <w:rsid w:val="007E1CCF"/>
    <w:rsid w:val="007E285D"/>
    <w:rsid w:val="007E2BA5"/>
    <w:rsid w:val="007E3012"/>
    <w:rsid w:val="007E334A"/>
    <w:rsid w:val="007E3BC0"/>
    <w:rsid w:val="007E44DE"/>
    <w:rsid w:val="007E4633"/>
    <w:rsid w:val="007E4EDA"/>
    <w:rsid w:val="007E5BDB"/>
    <w:rsid w:val="007E6D79"/>
    <w:rsid w:val="007E6DE3"/>
    <w:rsid w:val="007E7478"/>
    <w:rsid w:val="007E76C9"/>
    <w:rsid w:val="007E79F0"/>
    <w:rsid w:val="007E7ABA"/>
    <w:rsid w:val="007E7C4C"/>
    <w:rsid w:val="007E7CD4"/>
    <w:rsid w:val="007E7ED7"/>
    <w:rsid w:val="007E7F39"/>
    <w:rsid w:val="007F01B4"/>
    <w:rsid w:val="007F03E9"/>
    <w:rsid w:val="007F0ABD"/>
    <w:rsid w:val="007F214E"/>
    <w:rsid w:val="007F234F"/>
    <w:rsid w:val="007F25D5"/>
    <w:rsid w:val="007F2FBF"/>
    <w:rsid w:val="007F322A"/>
    <w:rsid w:val="007F3B36"/>
    <w:rsid w:val="007F3D68"/>
    <w:rsid w:val="007F3F4A"/>
    <w:rsid w:val="007F4036"/>
    <w:rsid w:val="007F41BB"/>
    <w:rsid w:val="007F4AB5"/>
    <w:rsid w:val="007F543F"/>
    <w:rsid w:val="007F544A"/>
    <w:rsid w:val="007F59C3"/>
    <w:rsid w:val="007F5F8E"/>
    <w:rsid w:val="007F65CD"/>
    <w:rsid w:val="007F7F98"/>
    <w:rsid w:val="008009FE"/>
    <w:rsid w:val="00802D72"/>
    <w:rsid w:val="00803F6C"/>
    <w:rsid w:val="008050D4"/>
    <w:rsid w:val="00805251"/>
    <w:rsid w:val="00811532"/>
    <w:rsid w:val="00812D38"/>
    <w:rsid w:val="00812E70"/>
    <w:rsid w:val="00813BDD"/>
    <w:rsid w:val="00813FA5"/>
    <w:rsid w:val="00814F6F"/>
    <w:rsid w:val="00815156"/>
    <w:rsid w:val="00815790"/>
    <w:rsid w:val="0081618B"/>
    <w:rsid w:val="008161A4"/>
    <w:rsid w:val="00820B03"/>
    <w:rsid w:val="00821323"/>
    <w:rsid w:val="00821385"/>
    <w:rsid w:val="00822D8F"/>
    <w:rsid w:val="008231FB"/>
    <w:rsid w:val="00823B0C"/>
    <w:rsid w:val="008245C6"/>
    <w:rsid w:val="0082663D"/>
    <w:rsid w:val="00827080"/>
    <w:rsid w:val="008272EA"/>
    <w:rsid w:val="00830185"/>
    <w:rsid w:val="00830ED2"/>
    <w:rsid w:val="00830FA8"/>
    <w:rsid w:val="00832498"/>
    <w:rsid w:val="008333FB"/>
    <w:rsid w:val="008341A3"/>
    <w:rsid w:val="008342BD"/>
    <w:rsid w:val="008346E6"/>
    <w:rsid w:val="00834854"/>
    <w:rsid w:val="008349BC"/>
    <w:rsid w:val="00834E72"/>
    <w:rsid w:val="00835091"/>
    <w:rsid w:val="00835519"/>
    <w:rsid w:val="00836E4C"/>
    <w:rsid w:val="00837766"/>
    <w:rsid w:val="00837963"/>
    <w:rsid w:val="00840496"/>
    <w:rsid w:val="008405B6"/>
    <w:rsid w:val="0084166B"/>
    <w:rsid w:val="00842E46"/>
    <w:rsid w:val="00843B7A"/>
    <w:rsid w:val="008453D3"/>
    <w:rsid w:val="00845912"/>
    <w:rsid w:val="0084593A"/>
    <w:rsid w:val="00845FA4"/>
    <w:rsid w:val="008467A3"/>
    <w:rsid w:val="00847379"/>
    <w:rsid w:val="0085040D"/>
    <w:rsid w:val="008509ED"/>
    <w:rsid w:val="008512BE"/>
    <w:rsid w:val="00851AC5"/>
    <w:rsid w:val="0085210E"/>
    <w:rsid w:val="00855692"/>
    <w:rsid w:val="00856578"/>
    <w:rsid w:val="00856BA1"/>
    <w:rsid w:val="0085740F"/>
    <w:rsid w:val="00857710"/>
    <w:rsid w:val="00861125"/>
    <w:rsid w:val="00862165"/>
    <w:rsid w:val="00862346"/>
    <w:rsid w:val="0086237B"/>
    <w:rsid w:val="00863BE9"/>
    <w:rsid w:val="00863C0C"/>
    <w:rsid w:val="00863EB0"/>
    <w:rsid w:val="00864B26"/>
    <w:rsid w:val="0086741B"/>
    <w:rsid w:val="00867959"/>
    <w:rsid w:val="00870DEB"/>
    <w:rsid w:val="00871298"/>
    <w:rsid w:val="008718AA"/>
    <w:rsid w:val="008720F3"/>
    <w:rsid w:val="0087242A"/>
    <w:rsid w:val="00872CBC"/>
    <w:rsid w:val="00872F58"/>
    <w:rsid w:val="00873B34"/>
    <w:rsid w:val="008758F9"/>
    <w:rsid w:val="00876302"/>
    <w:rsid w:val="00876F95"/>
    <w:rsid w:val="00877043"/>
    <w:rsid w:val="00877234"/>
    <w:rsid w:val="00877D3A"/>
    <w:rsid w:val="008802DC"/>
    <w:rsid w:val="0088036A"/>
    <w:rsid w:val="00880656"/>
    <w:rsid w:val="0088231D"/>
    <w:rsid w:val="00882E4D"/>
    <w:rsid w:val="008830D1"/>
    <w:rsid w:val="00883432"/>
    <w:rsid w:val="00883F34"/>
    <w:rsid w:val="0088425B"/>
    <w:rsid w:val="008873C3"/>
    <w:rsid w:val="008877C9"/>
    <w:rsid w:val="008919D6"/>
    <w:rsid w:val="00891AA5"/>
    <w:rsid w:val="00892170"/>
    <w:rsid w:val="00892996"/>
    <w:rsid w:val="00894CFF"/>
    <w:rsid w:val="00894FC4"/>
    <w:rsid w:val="008955A9"/>
    <w:rsid w:val="00895698"/>
    <w:rsid w:val="00895ED1"/>
    <w:rsid w:val="00896107"/>
    <w:rsid w:val="008972F1"/>
    <w:rsid w:val="008A1650"/>
    <w:rsid w:val="008A18BC"/>
    <w:rsid w:val="008A1A46"/>
    <w:rsid w:val="008A329F"/>
    <w:rsid w:val="008A3DAE"/>
    <w:rsid w:val="008A3FBA"/>
    <w:rsid w:val="008A5334"/>
    <w:rsid w:val="008A553F"/>
    <w:rsid w:val="008A5B60"/>
    <w:rsid w:val="008A5E9B"/>
    <w:rsid w:val="008A6B37"/>
    <w:rsid w:val="008A6E3C"/>
    <w:rsid w:val="008A6FA7"/>
    <w:rsid w:val="008A7CFD"/>
    <w:rsid w:val="008B0501"/>
    <w:rsid w:val="008B07E3"/>
    <w:rsid w:val="008B173C"/>
    <w:rsid w:val="008B18DC"/>
    <w:rsid w:val="008B2C06"/>
    <w:rsid w:val="008B2F42"/>
    <w:rsid w:val="008B3108"/>
    <w:rsid w:val="008B3F27"/>
    <w:rsid w:val="008B44F7"/>
    <w:rsid w:val="008B4A6C"/>
    <w:rsid w:val="008B56AD"/>
    <w:rsid w:val="008B59F8"/>
    <w:rsid w:val="008B6293"/>
    <w:rsid w:val="008B62E4"/>
    <w:rsid w:val="008B66C5"/>
    <w:rsid w:val="008B6868"/>
    <w:rsid w:val="008B6D97"/>
    <w:rsid w:val="008C12E6"/>
    <w:rsid w:val="008C156E"/>
    <w:rsid w:val="008C22C4"/>
    <w:rsid w:val="008C3CE6"/>
    <w:rsid w:val="008C59F4"/>
    <w:rsid w:val="008C644B"/>
    <w:rsid w:val="008C64DD"/>
    <w:rsid w:val="008C666C"/>
    <w:rsid w:val="008C6849"/>
    <w:rsid w:val="008C728F"/>
    <w:rsid w:val="008C77FF"/>
    <w:rsid w:val="008C7E13"/>
    <w:rsid w:val="008C7F65"/>
    <w:rsid w:val="008D0511"/>
    <w:rsid w:val="008D12CA"/>
    <w:rsid w:val="008D145D"/>
    <w:rsid w:val="008D1EE2"/>
    <w:rsid w:val="008D1EEB"/>
    <w:rsid w:val="008D244A"/>
    <w:rsid w:val="008D2E67"/>
    <w:rsid w:val="008D30B4"/>
    <w:rsid w:val="008D30C4"/>
    <w:rsid w:val="008D3247"/>
    <w:rsid w:val="008D3481"/>
    <w:rsid w:val="008D388C"/>
    <w:rsid w:val="008D6EC6"/>
    <w:rsid w:val="008D77C2"/>
    <w:rsid w:val="008D7A49"/>
    <w:rsid w:val="008E05AF"/>
    <w:rsid w:val="008E1986"/>
    <w:rsid w:val="008E3A9B"/>
    <w:rsid w:val="008E3D76"/>
    <w:rsid w:val="008E4180"/>
    <w:rsid w:val="008E44A3"/>
    <w:rsid w:val="008E4656"/>
    <w:rsid w:val="008E4F03"/>
    <w:rsid w:val="008E500F"/>
    <w:rsid w:val="008E56FC"/>
    <w:rsid w:val="008E5B20"/>
    <w:rsid w:val="008E62C8"/>
    <w:rsid w:val="008E68B7"/>
    <w:rsid w:val="008E6937"/>
    <w:rsid w:val="008E6A77"/>
    <w:rsid w:val="008F0532"/>
    <w:rsid w:val="008F1426"/>
    <w:rsid w:val="008F3B96"/>
    <w:rsid w:val="008F3C05"/>
    <w:rsid w:val="008F51AB"/>
    <w:rsid w:val="008F51DA"/>
    <w:rsid w:val="009021C5"/>
    <w:rsid w:val="00902321"/>
    <w:rsid w:val="0090365B"/>
    <w:rsid w:val="00904308"/>
    <w:rsid w:val="00905588"/>
    <w:rsid w:val="00905DD3"/>
    <w:rsid w:val="00905EAA"/>
    <w:rsid w:val="00906663"/>
    <w:rsid w:val="0090683D"/>
    <w:rsid w:val="00907380"/>
    <w:rsid w:val="0090765E"/>
    <w:rsid w:val="0090792C"/>
    <w:rsid w:val="00910BA4"/>
    <w:rsid w:val="00910FB2"/>
    <w:rsid w:val="00911185"/>
    <w:rsid w:val="009112D5"/>
    <w:rsid w:val="00911F13"/>
    <w:rsid w:val="009130E4"/>
    <w:rsid w:val="0091347C"/>
    <w:rsid w:val="00914403"/>
    <w:rsid w:val="00914DB3"/>
    <w:rsid w:val="00916593"/>
    <w:rsid w:val="00916897"/>
    <w:rsid w:val="009169B8"/>
    <w:rsid w:val="00916F65"/>
    <w:rsid w:val="00917180"/>
    <w:rsid w:val="00917199"/>
    <w:rsid w:val="0091755A"/>
    <w:rsid w:val="00917C03"/>
    <w:rsid w:val="00921992"/>
    <w:rsid w:val="00921C33"/>
    <w:rsid w:val="00921D80"/>
    <w:rsid w:val="00921DBE"/>
    <w:rsid w:val="00922748"/>
    <w:rsid w:val="00922AF0"/>
    <w:rsid w:val="00923B2E"/>
    <w:rsid w:val="00923EFE"/>
    <w:rsid w:val="0092480D"/>
    <w:rsid w:val="00924850"/>
    <w:rsid w:val="0092512F"/>
    <w:rsid w:val="00926F2E"/>
    <w:rsid w:val="00926F6C"/>
    <w:rsid w:val="009270AF"/>
    <w:rsid w:val="0092714F"/>
    <w:rsid w:val="0092779E"/>
    <w:rsid w:val="0093025B"/>
    <w:rsid w:val="009309B7"/>
    <w:rsid w:val="00930E67"/>
    <w:rsid w:val="0093119E"/>
    <w:rsid w:val="009315AB"/>
    <w:rsid w:val="00932D8D"/>
    <w:rsid w:val="0093327F"/>
    <w:rsid w:val="0093434E"/>
    <w:rsid w:val="00935591"/>
    <w:rsid w:val="00935644"/>
    <w:rsid w:val="00937A94"/>
    <w:rsid w:val="00937D9C"/>
    <w:rsid w:val="00940652"/>
    <w:rsid w:val="00940894"/>
    <w:rsid w:val="00941696"/>
    <w:rsid w:val="0094294C"/>
    <w:rsid w:val="00942FC7"/>
    <w:rsid w:val="009431A3"/>
    <w:rsid w:val="00943200"/>
    <w:rsid w:val="00944430"/>
    <w:rsid w:val="00944F7A"/>
    <w:rsid w:val="009451D2"/>
    <w:rsid w:val="00946B31"/>
    <w:rsid w:val="009506FF"/>
    <w:rsid w:val="00950FC9"/>
    <w:rsid w:val="009514BF"/>
    <w:rsid w:val="00951A72"/>
    <w:rsid w:val="00952B75"/>
    <w:rsid w:val="00952EBC"/>
    <w:rsid w:val="00953816"/>
    <w:rsid w:val="00953981"/>
    <w:rsid w:val="00953B97"/>
    <w:rsid w:val="0095460D"/>
    <w:rsid w:val="00954BA6"/>
    <w:rsid w:val="00954C3F"/>
    <w:rsid w:val="00955FE9"/>
    <w:rsid w:val="0095660F"/>
    <w:rsid w:val="009574DA"/>
    <w:rsid w:val="009608A6"/>
    <w:rsid w:val="00960F54"/>
    <w:rsid w:val="009610B1"/>
    <w:rsid w:val="0096162E"/>
    <w:rsid w:val="00963A2B"/>
    <w:rsid w:val="00963E85"/>
    <w:rsid w:val="00965103"/>
    <w:rsid w:val="00965918"/>
    <w:rsid w:val="00966723"/>
    <w:rsid w:val="00966F4F"/>
    <w:rsid w:val="00970260"/>
    <w:rsid w:val="0097101D"/>
    <w:rsid w:val="00971AE5"/>
    <w:rsid w:val="00973835"/>
    <w:rsid w:val="00974966"/>
    <w:rsid w:val="00974A69"/>
    <w:rsid w:val="00975D6F"/>
    <w:rsid w:val="00977BFD"/>
    <w:rsid w:val="009809D9"/>
    <w:rsid w:val="0098245D"/>
    <w:rsid w:val="009835AF"/>
    <w:rsid w:val="00983DCA"/>
    <w:rsid w:val="009840D8"/>
    <w:rsid w:val="00984122"/>
    <w:rsid w:val="00984C2A"/>
    <w:rsid w:val="009860BE"/>
    <w:rsid w:val="00987605"/>
    <w:rsid w:val="00990183"/>
    <w:rsid w:val="00990CB0"/>
    <w:rsid w:val="0099206D"/>
    <w:rsid w:val="00993856"/>
    <w:rsid w:val="00993B9C"/>
    <w:rsid w:val="0099468B"/>
    <w:rsid w:val="00994BA0"/>
    <w:rsid w:val="00995758"/>
    <w:rsid w:val="00995D4E"/>
    <w:rsid w:val="009961AD"/>
    <w:rsid w:val="00996F70"/>
    <w:rsid w:val="009A06F9"/>
    <w:rsid w:val="009A073C"/>
    <w:rsid w:val="009A0EB9"/>
    <w:rsid w:val="009A14E7"/>
    <w:rsid w:val="009A1FA1"/>
    <w:rsid w:val="009A2458"/>
    <w:rsid w:val="009A2620"/>
    <w:rsid w:val="009A2EAD"/>
    <w:rsid w:val="009A3C29"/>
    <w:rsid w:val="009A3F73"/>
    <w:rsid w:val="009A5C61"/>
    <w:rsid w:val="009A62EF"/>
    <w:rsid w:val="009A7216"/>
    <w:rsid w:val="009B0939"/>
    <w:rsid w:val="009B1AA0"/>
    <w:rsid w:val="009B1BAB"/>
    <w:rsid w:val="009B41AF"/>
    <w:rsid w:val="009B41B2"/>
    <w:rsid w:val="009B4F26"/>
    <w:rsid w:val="009B6471"/>
    <w:rsid w:val="009C02CB"/>
    <w:rsid w:val="009C0530"/>
    <w:rsid w:val="009C0880"/>
    <w:rsid w:val="009C1B19"/>
    <w:rsid w:val="009C1D54"/>
    <w:rsid w:val="009C201A"/>
    <w:rsid w:val="009C249E"/>
    <w:rsid w:val="009C252C"/>
    <w:rsid w:val="009C2CE7"/>
    <w:rsid w:val="009C2FA7"/>
    <w:rsid w:val="009C38B0"/>
    <w:rsid w:val="009C40EE"/>
    <w:rsid w:val="009C4215"/>
    <w:rsid w:val="009C4FAF"/>
    <w:rsid w:val="009C55B1"/>
    <w:rsid w:val="009C5692"/>
    <w:rsid w:val="009C592B"/>
    <w:rsid w:val="009C5951"/>
    <w:rsid w:val="009C5EC6"/>
    <w:rsid w:val="009C6DA2"/>
    <w:rsid w:val="009C7090"/>
    <w:rsid w:val="009D03EB"/>
    <w:rsid w:val="009D0638"/>
    <w:rsid w:val="009D1086"/>
    <w:rsid w:val="009D2284"/>
    <w:rsid w:val="009D3604"/>
    <w:rsid w:val="009D3795"/>
    <w:rsid w:val="009D40B8"/>
    <w:rsid w:val="009D74A5"/>
    <w:rsid w:val="009D7C1E"/>
    <w:rsid w:val="009E039A"/>
    <w:rsid w:val="009E143C"/>
    <w:rsid w:val="009E2074"/>
    <w:rsid w:val="009E2210"/>
    <w:rsid w:val="009E3CAA"/>
    <w:rsid w:val="009E5671"/>
    <w:rsid w:val="009E5A4E"/>
    <w:rsid w:val="009E600F"/>
    <w:rsid w:val="009E6609"/>
    <w:rsid w:val="009E728F"/>
    <w:rsid w:val="009E7C5A"/>
    <w:rsid w:val="009F057E"/>
    <w:rsid w:val="009F0C9E"/>
    <w:rsid w:val="009F2154"/>
    <w:rsid w:val="009F30DB"/>
    <w:rsid w:val="009F316B"/>
    <w:rsid w:val="009F533B"/>
    <w:rsid w:val="009F601C"/>
    <w:rsid w:val="009F6535"/>
    <w:rsid w:val="009F69B1"/>
    <w:rsid w:val="009F7EA0"/>
    <w:rsid w:val="00A00EFB"/>
    <w:rsid w:val="00A00F04"/>
    <w:rsid w:val="00A03C1C"/>
    <w:rsid w:val="00A03EF3"/>
    <w:rsid w:val="00A041DF"/>
    <w:rsid w:val="00A0524F"/>
    <w:rsid w:val="00A067C5"/>
    <w:rsid w:val="00A06DE5"/>
    <w:rsid w:val="00A06EA9"/>
    <w:rsid w:val="00A072C8"/>
    <w:rsid w:val="00A0748B"/>
    <w:rsid w:val="00A106D4"/>
    <w:rsid w:val="00A1072D"/>
    <w:rsid w:val="00A11337"/>
    <w:rsid w:val="00A11733"/>
    <w:rsid w:val="00A11752"/>
    <w:rsid w:val="00A1214B"/>
    <w:rsid w:val="00A13AB9"/>
    <w:rsid w:val="00A13B36"/>
    <w:rsid w:val="00A13EF5"/>
    <w:rsid w:val="00A14C7E"/>
    <w:rsid w:val="00A15E53"/>
    <w:rsid w:val="00A15F52"/>
    <w:rsid w:val="00A167B8"/>
    <w:rsid w:val="00A22010"/>
    <w:rsid w:val="00A22166"/>
    <w:rsid w:val="00A223FF"/>
    <w:rsid w:val="00A23122"/>
    <w:rsid w:val="00A23972"/>
    <w:rsid w:val="00A2429E"/>
    <w:rsid w:val="00A2463A"/>
    <w:rsid w:val="00A2513E"/>
    <w:rsid w:val="00A25884"/>
    <w:rsid w:val="00A26300"/>
    <w:rsid w:val="00A26D37"/>
    <w:rsid w:val="00A270F3"/>
    <w:rsid w:val="00A27842"/>
    <w:rsid w:val="00A312FE"/>
    <w:rsid w:val="00A32B96"/>
    <w:rsid w:val="00A32DCD"/>
    <w:rsid w:val="00A32EBA"/>
    <w:rsid w:val="00A33044"/>
    <w:rsid w:val="00A33931"/>
    <w:rsid w:val="00A34008"/>
    <w:rsid w:val="00A34FAA"/>
    <w:rsid w:val="00A3501F"/>
    <w:rsid w:val="00A35F88"/>
    <w:rsid w:val="00A36380"/>
    <w:rsid w:val="00A363A4"/>
    <w:rsid w:val="00A36953"/>
    <w:rsid w:val="00A36B76"/>
    <w:rsid w:val="00A36D06"/>
    <w:rsid w:val="00A3704A"/>
    <w:rsid w:val="00A374A6"/>
    <w:rsid w:val="00A37D22"/>
    <w:rsid w:val="00A410E7"/>
    <w:rsid w:val="00A4141C"/>
    <w:rsid w:val="00A41881"/>
    <w:rsid w:val="00A41C4F"/>
    <w:rsid w:val="00A4415D"/>
    <w:rsid w:val="00A452B5"/>
    <w:rsid w:val="00A45FCD"/>
    <w:rsid w:val="00A46769"/>
    <w:rsid w:val="00A475E9"/>
    <w:rsid w:val="00A477E6"/>
    <w:rsid w:val="00A500D0"/>
    <w:rsid w:val="00A50320"/>
    <w:rsid w:val="00A5046B"/>
    <w:rsid w:val="00A50601"/>
    <w:rsid w:val="00A5140E"/>
    <w:rsid w:val="00A51D01"/>
    <w:rsid w:val="00A521A1"/>
    <w:rsid w:val="00A53355"/>
    <w:rsid w:val="00A53BCA"/>
    <w:rsid w:val="00A54877"/>
    <w:rsid w:val="00A55DF1"/>
    <w:rsid w:val="00A56A79"/>
    <w:rsid w:val="00A56C89"/>
    <w:rsid w:val="00A60593"/>
    <w:rsid w:val="00A60657"/>
    <w:rsid w:val="00A63A1C"/>
    <w:rsid w:val="00A63F82"/>
    <w:rsid w:val="00A64871"/>
    <w:rsid w:val="00A6585C"/>
    <w:rsid w:val="00A668B5"/>
    <w:rsid w:val="00A679F1"/>
    <w:rsid w:val="00A67F2D"/>
    <w:rsid w:val="00A702DE"/>
    <w:rsid w:val="00A70499"/>
    <w:rsid w:val="00A7061F"/>
    <w:rsid w:val="00A709C4"/>
    <w:rsid w:val="00A70DEB"/>
    <w:rsid w:val="00A711A0"/>
    <w:rsid w:val="00A7121B"/>
    <w:rsid w:val="00A71228"/>
    <w:rsid w:val="00A71614"/>
    <w:rsid w:val="00A7170E"/>
    <w:rsid w:val="00A717BE"/>
    <w:rsid w:val="00A71A6B"/>
    <w:rsid w:val="00A745FD"/>
    <w:rsid w:val="00A74B26"/>
    <w:rsid w:val="00A74F15"/>
    <w:rsid w:val="00A7525F"/>
    <w:rsid w:val="00A75C5B"/>
    <w:rsid w:val="00A763C8"/>
    <w:rsid w:val="00A76604"/>
    <w:rsid w:val="00A771EE"/>
    <w:rsid w:val="00A80271"/>
    <w:rsid w:val="00A808DD"/>
    <w:rsid w:val="00A81732"/>
    <w:rsid w:val="00A81835"/>
    <w:rsid w:val="00A82114"/>
    <w:rsid w:val="00A84C8B"/>
    <w:rsid w:val="00A85C91"/>
    <w:rsid w:val="00A8645B"/>
    <w:rsid w:val="00A87426"/>
    <w:rsid w:val="00A87BD1"/>
    <w:rsid w:val="00A90391"/>
    <w:rsid w:val="00A90684"/>
    <w:rsid w:val="00A90FBB"/>
    <w:rsid w:val="00A91924"/>
    <w:rsid w:val="00A919D0"/>
    <w:rsid w:val="00A91F6A"/>
    <w:rsid w:val="00A9285F"/>
    <w:rsid w:val="00A93DCC"/>
    <w:rsid w:val="00A94E30"/>
    <w:rsid w:val="00A96880"/>
    <w:rsid w:val="00A971CD"/>
    <w:rsid w:val="00AA01CB"/>
    <w:rsid w:val="00AA0419"/>
    <w:rsid w:val="00AA042C"/>
    <w:rsid w:val="00AA1719"/>
    <w:rsid w:val="00AA2076"/>
    <w:rsid w:val="00AA3838"/>
    <w:rsid w:val="00AA43DF"/>
    <w:rsid w:val="00AA4598"/>
    <w:rsid w:val="00AA5524"/>
    <w:rsid w:val="00AA57A2"/>
    <w:rsid w:val="00AA5966"/>
    <w:rsid w:val="00AA5EC9"/>
    <w:rsid w:val="00AA60E3"/>
    <w:rsid w:val="00AA6303"/>
    <w:rsid w:val="00AA64F6"/>
    <w:rsid w:val="00AA6EBF"/>
    <w:rsid w:val="00AB0956"/>
    <w:rsid w:val="00AB09F3"/>
    <w:rsid w:val="00AB0BAA"/>
    <w:rsid w:val="00AB185E"/>
    <w:rsid w:val="00AB288B"/>
    <w:rsid w:val="00AB2D18"/>
    <w:rsid w:val="00AB33B4"/>
    <w:rsid w:val="00AB3958"/>
    <w:rsid w:val="00AB4028"/>
    <w:rsid w:val="00AB40D0"/>
    <w:rsid w:val="00AB54F7"/>
    <w:rsid w:val="00AB5D8D"/>
    <w:rsid w:val="00AC005C"/>
    <w:rsid w:val="00AC0091"/>
    <w:rsid w:val="00AC0A1D"/>
    <w:rsid w:val="00AC1657"/>
    <w:rsid w:val="00AC1C93"/>
    <w:rsid w:val="00AC23B8"/>
    <w:rsid w:val="00AC2DFD"/>
    <w:rsid w:val="00AC3E8C"/>
    <w:rsid w:val="00AC61F7"/>
    <w:rsid w:val="00AC6321"/>
    <w:rsid w:val="00AC673D"/>
    <w:rsid w:val="00AC785B"/>
    <w:rsid w:val="00AD0206"/>
    <w:rsid w:val="00AD2464"/>
    <w:rsid w:val="00AD2748"/>
    <w:rsid w:val="00AD34DB"/>
    <w:rsid w:val="00AD3E51"/>
    <w:rsid w:val="00AD4398"/>
    <w:rsid w:val="00AD4FE8"/>
    <w:rsid w:val="00AD5533"/>
    <w:rsid w:val="00AD5620"/>
    <w:rsid w:val="00AD6143"/>
    <w:rsid w:val="00AD657B"/>
    <w:rsid w:val="00AD7424"/>
    <w:rsid w:val="00AE0304"/>
    <w:rsid w:val="00AE094C"/>
    <w:rsid w:val="00AE0E6B"/>
    <w:rsid w:val="00AE18EF"/>
    <w:rsid w:val="00AE1E6E"/>
    <w:rsid w:val="00AE1ECA"/>
    <w:rsid w:val="00AE26CC"/>
    <w:rsid w:val="00AE2AB3"/>
    <w:rsid w:val="00AE4162"/>
    <w:rsid w:val="00AE45B6"/>
    <w:rsid w:val="00AE4FD1"/>
    <w:rsid w:val="00AE50FF"/>
    <w:rsid w:val="00AE5E52"/>
    <w:rsid w:val="00AE6D3B"/>
    <w:rsid w:val="00AE703E"/>
    <w:rsid w:val="00AE72A1"/>
    <w:rsid w:val="00AE7382"/>
    <w:rsid w:val="00AE7A06"/>
    <w:rsid w:val="00AF12A9"/>
    <w:rsid w:val="00AF1D8F"/>
    <w:rsid w:val="00AF2BFC"/>
    <w:rsid w:val="00AF32FE"/>
    <w:rsid w:val="00AF3CAA"/>
    <w:rsid w:val="00AF429F"/>
    <w:rsid w:val="00AF5329"/>
    <w:rsid w:val="00AF6371"/>
    <w:rsid w:val="00AF704B"/>
    <w:rsid w:val="00AF7190"/>
    <w:rsid w:val="00AF72C5"/>
    <w:rsid w:val="00AF7FF3"/>
    <w:rsid w:val="00B015B9"/>
    <w:rsid w:val="00B0197B"/>
    <w:rsid w:val="00B01E9B"/>
    <w:rsid w:val="00B02579"/>
    <w:rsid w:val="00B031D6"/>
    <w:rsid w:val="00B03402"/>
    <w:rsid w:val="00B03D4A"/>
    <w:rsid w:val="00B0412F"/>
    <w:rsid w:val="00B077FC"/>
    <w:rsid w:val="00B113D8"/>
    <w:rsid w:val="00B11CB9"/>
    <w:rsid w:val="00B1203D"/>
    <w:rsid w:val="00B1296B"/>
    <w:rsid w:val="00B129D5"/>
    <w:rsid w:val="00B13E1B"/>
    <w:rsid w:val="00B14741"/>
    <w:rsid w:val="00B15537"/>
    <w:rsid w:val="00B15EE6"/>
    <w:rsid w:val="00B21017"/>
    <w:rsid w:val="00B2151D"/>
    <w:rsid w:val="00B22B50"/>
    <w:rsid w:val="00B23124"/>
    <w:rsid w:val="00B2337E"/>
    <w:rsid w:val="00B23989"/>
    <w:rsid w:val="00B23BE6"/>
    <w:rsid w:val="00B247BB"/>
    <w:rsid w:val="00B259F8"/>
    <w:rsid w:val="00B25A5F"/>
    <w:rsid w:val="00B27D25"/>
    <w:rsid w:val="00B27D92"/>
    <w:rsid w:val="00B30B21"/>
    <w:rsid w:val="00B31C23"/>
    <w:rsid w:val="00B320A4"/>
    <w:rsid w:val="00B3237F"/>
    <w:rsid w:val="00B32488"/>
    <w:rsid w:val="00B32E8F"/>
    <w:rsid w:val="00B3306E"/>
    <w:rsid w:val="00B346D7"/>
    <w:rsid w:val="00B34E4F"/>
    <w:rsid w:val="00B3561A"/>
    <w:rsid w:val="00B356C3"/>
    <w:rsid w:val="00B36B60"/>
    <w:rsid w:val="00B36BB3"/>
    <w:rsid w:val="00B37D89"/>
    <w:rsid w:val="00B405ED"/>
    <w:rsid w:val="00B40697"/>
    <w:rsid w:val="00B40C87"/>
    <w:rsid w:val="00B41287"/>
    <w:rsid w:val="00B4137B"/>
    <w:rsid w:val="00B414FD"/>
    <w:rsid w:val="00B41A6B"/>
    <w:rsid w:val="00B42387"/>
    <w:rsid w:val="00B425BF"/>
    <w:rsid w:val="00B428D0"/>
    <w:rsid w:val="00B42CC9"/>
    <w:rsid w:val="00B4315B"/>
    <w:rsid w:val="00B43466"/>
    <w:rsid w:val="00B43C39"/>
    <w:rsid w:val="00B4437A"/>
    <w:rsid w:val="00B44C69"/>
    <w:rsid w:val="00B456F6"/>
    <w:rsid w:val="00B45AB5"/>
    <w:rsid w:val="00B45F59"/>
    <w:rsid w:val="00B47EF6"/>
    <w:rsid w:val="00B516C0"/>
    <w:rsid w:val="00B51747"/>
    <w:rsid w:val="00B5179B"/>
    <w:rsid w:val="00B517AB"/>
    <w:rsid w:val="00B520AF"/>
    <w:rsid w:val="00B53266"/>
    <w:rsid w:val="00B53696"/>
    <w:rsid w:val="00B536BE"/>
    <w:rsid w:val="00B5431F"/>
    <w:rsid w:val="00B54369"/>
    <w:rsid w:val="00B5757F"/>
    <w:rsid w:val="00B62F2F"/>
    <w:rsid w:val="00B62F80"/>
    <w:rsid w:val="00B632B2"/>
    <w:rsid w:val="00B63DA1"/>
    <w:rsid w:val="00B64D20"/>
    <w:rsid w:val="00B64D99"/>
    <w:rsid w:val="00B6504B"/>
    <w:rsid w:val="00B65185"/>
    <w:rsid w:val="00B6567E"/>
    <w:rsid w:val="00B6587C"/>
    <w:rsid w:val="00B659CB"/>
    <w:rsid w:val="00B707FB"/>
    <w:rsid w:val="00B71218"/>
    <w:rsid w:val="00B71428"/>
    <w:rsid w:val="00B72239"/>
    <w:rsid w:val="00B7259F"/>
    <w:rsid w:val="00B7320B"/>
    <w:rsid w:val="00B7332B"/>
    <w:rsid w:val="00B73C83"/>
    <w:rsid w:val="00B747E2"/>
    <w:rsid w:val="00B74B17"/>
    <w:rsid w:val="00B751A5"/>
    <w:rsid w:val="00B754C8"/>
    <w:rsid w:val="00B76BE4"/>
    <w:rsid w:val="00B80D44"/>
    <w:rsid w:val="00B82058"/>
    <w:rsid w:val="00B828C5"/>
    <w:rsid w:val="00B82B24"/>
    <w:rsid w:val="00B831B2"/>
    <w:rsid w:val="00B8343A"/>
    <w:rsid w:val="00B83A3E"/>
    <w:rsid w:val="00B86089"/>
    <w:rsid w:val="00B8770E"/>
    <w:rsid w:val="00B87E09"/>
    <w:rsid w:val="00B90180"/>
    <w:rsid w:val="00B90AF2"/>
    <w:rsid w:val="00B911D9"/>
    <w:rsid w:val="00B91718"/>
    <w:rsid w:val="00B93345"/>
    <w:rsid w:val="00B95404"/>
    <w:rsid w:val="00B96C19"/>
    <w:rsid w:val="00B9718E"/>
    <w:rsid w:val="00BA0344"/>
    <w:rsid w:val="00BA19CD"/>
    <w:rsid w:val="00BA2932"/>
    <w:rsid w:val="00BA34EF"/>
    <w:rsid w:val="00BA384E"/>
    <w:rsid w:val="00BA3A25"/>
    <w:rsid w:val="00BA3FE1"/>
    <w:rsid w:val="00BA4E0E"/>
    <w:rsid w:val="00BA602E"/>
    <w:rsid w:val="00BA65B3"/>
    <w:rsid w:val="00BB13CC"/>
    <w:rsid w:val="00BB17DE"/>
    <w:rsid w:val="00BB1E91"/>
    <w:rsid w:val="00BB2045"/>
    <w:rsid w:val="00BB330E"/>
    <w:rsid w:val="00BB3BB9"/>
    <w:rsid w:val="00BB3EFB"/>
    <w:rsid w:val="00BB445D"/>
    <w:rsid w:val="00BB450D"/>
    <w:rsid w:val="00BB4BD9"/>
    <w:rsid w:val="00BB5614"/>
    <w:rsid w:val="00BB5715"/>
    <w:rsid w:val="00BB678B"/>
    <w:rsid w:val="00BB67EB"/>
    <w:rsid w:val="00BB729E"/>
    <w:rsid w:val="00BB756D"/>
    <w:rsid w:val="00BB7931"/>
    <w:rsid w:val="00BC0F1F"/>
    <w:rsid w:val="00BC1253"/>
    <w:rsid w:val="00BC1AA7"/>
    <w:rsid w:val="00BC2029"/>
    <w:rsid w:val="00BC2EE3"/>
    <w:rsid w:val="00BC302E"/>
    <w:rsid w:val="00BC3846"/>
    <w:rsid w:val="00BC385B"/>
    <w:rsid w:val="00BC4B24"/>
    <w:rsid w:val="00BC51F4"/>
    <w:rsid w:val="00BC6134"/>
    <w:rsid w:val="00BC66AC"/>
    <w:rsid w:val="00BC6D5B"/>
    <w:rsid w:val="00BC6FE3"/>
    <w:rsid w:val="00BC7EF9"/>
    <w:rsid w:val="00BD16E8"/>
    <w:rsid w:val="00BD204D"/>
    <w:rsid w:val="00BD21A6"/>
    <w:rsid w:val="00BD23B9"/>
    <w:rsid w:val="00BD2CAD"/>
    <w:rsid w:val="00BD33E6"/>
    <w:rsid w:val="00BD4789"/>
    <w:rsid w:val="00BD50C4"/>
    <w:rsid w:val="00BD636F"/>
    <w:rsid w:val="00BD6ED7"/>
    <w:rsid w:val="00BD73E4"/>
    <w:rsid w:val="00BD7D61"/>
    <w:rsid w:val="00BE0CC2"/>
    <w:rsid w:val="00BE0D85"/>
    <w:rsid w:val="00BE12F7"/>
    <w:rsid w:val="00BE13C1"/>
    <w:rsid w:val="00BE1799"/>
    <w:rsid w:val="00BE1BC5"/>
    <w:rsid w:val="00BE20E7"/>
    <w:rsid w:val="00BE4837"/>
    <w:rsid w:val="00BE4B60"/>
    <w:rsid w:val="00BE6642"/>
    <w:rsid w:val="00BE6882"/>
    <w:rsid w:val="00BF0598"/>
    <w:rsid w:val="00BF174B"/>
    <w:rsid w:val="00BF2531"/>
    <w:rsid w:val="00BF2F63"/>
    <w:rsid w:val="00BF3D09"/>
    <w:rsid w:val="00BF4CA3"/>
    <w:rsid w:val="00BF5309"/>
    <w:rsid w:val="00BF6A1F"/>
    <w:rsid w:val="00BF6BA9"/>
    <w:rsid w:val="00BF6FA8"/>
    <w:rsid w:val="00BF7AB6"/>
    <w:rsid w:val="00C0070F"/>
    <w:rsid w:val="00C00E82"/>
    <w:rsid w:val="00C01204"/>
    <w:rsid w:val="00C0265A"/>
    <w:rsid w:val="00C02661"/>
    <w:rsid w:val="00C02A7B"/>
    <w:rsid w:val="00C02B09"/>
    <w:rsid w:val="00C02F55"/>
    <w:rsid w:val="00C037DA"/>
    <w:rsid w:val="00C03FE2"/>
    <w:rsid w:val="00C05FA1"/>
    <w:rsid w:val="00C061C8"/>
    <w:rsid w:val="00C06790"/>
    <w:rsid w:val="00C06CE8"/>
    <w:rsid w:val="00C07C30"/>
    <w:rsid w:val="00C10220"/>
    <w:rsid w:val="00C1118F"/>
    <w:rsid w:val="00C111CE"/>
    <w:rsid w:val="00C121B1"/>
    <w:rsid w:val="00C14342"/>
    <w:rsid w:val="00C15054"/>
    <w:rsid w:val="00C15D61"/>
    <w:rsid w:val="00C1666B"/>
    <w:rsid w:val="00C1709C"/>
    <w:rsid w:val="00C17A23"/>
    <w:rsid w:val="00C20F16"/>
    <w:rsid w:val="00C224FA"/>
    <w:rsid w:val="00C23492"/>
    <w:rsid w:val="00C23602"/>
    <w:rsid w:val="00C23D60"/>
    <w:rsid w:val="00C2418C"/>
    <w:rsid w:val="00C24514"/>
    <w:rsid w:val="00C26061"/>
    <w:rsid w:val="00C263FB"/>
    <w:rsid w:val="00C26640"/>
    <w:rsid w:val="00C2671A"/>
    <w:rsid w:val="00C270C9"/>
    <w:rsid w:val="00C2731C"/>
    <w:rsid w:val="00C274FA"/>
    <w:rsid w:val="00C27B3A"/>
    <w:rsid w:val="00C27D2E"/>
    <w:rsid w:val="00C305BA"/>
    <w:rsid w:val="00C3128F"/>
    <w:rsid w:val="00C315ED"/>
    <w:rsid w:val="00C3260D"/>
    <w:rsid w:val="00C335A3"/>
    <w:rsid w:val="00C34108"/>
    <w:rsid w:val="00C34661"/>
    <w:rsid w:val="00C35A9F"/>
    <w:rsid w:val="00C36E40"/>
    <w:rsid w:val="00C376C0"/>
    <w:rsid w:val="00C4001A"/>
    <w:rsid w:val="00C40FFC"/>
    <w:rsid w:val="00C41041"/>
    <w:rsid w:val="00C41190"/>
    <w:rsid w:val="00C43095"/>
    <w:rsid w:val="00C442BE"/>
    <w:rsid w:val="00C4440B"/>
    <w:rsid w:val="00C4441E"/>
    <w:rsid w:val="00C4487B"/>
    <w:rsid w:val="00C44E92"/>
    <w:rsid w:val="00C4551A"/>
    <w:rsid w:val="00C4609F"/>
    <w:rsid w:val="00C465A9"/>
    <w:rsid w:val="00C47A5B"/>
    <w:rsid w:val="00C47B8C"/>
    <w:rsid w:val="00C5044B"/>
    <w:rsid w:val="00C50782"/>
    <w:rsid w:val="00C50A63"/>
    <w:rsid w:val="00C50B14"/>
    <w:rsid w:val="00C50B87"/>
    <w:rsid w:val="00C50F16"/>
    <w:rsid w:val="00C51D41"/>
    <w:rsid w:val="00C522B3"/>
    <w:rsid w:val="00C52CB9"/>
    <w:rsid w:val="00C53F78"/>
    <w:rsid w:val="00C53FDF"/>
    <w:rsid w:val="00C55C0C"/>
    <w:rsid w:val="00C55CBE"/>
    <w:rsid w:val="00C568C5"/>
    <w:rsid w:val="00C573D7"/>
    <w:rsid w:val="00C57D34"/>
    <w:rsid w:val="00C61127"/>
    <w:rsid w:val="00C6143D"/>
    <w:rsid w:val="00C625E9"/>
    <w:rsid w:val="00C626A9"/>
    <w:rsid w:val="00C628E4"/>
    <w:rsid w:val="00C6295B"/>
    <w:rsid w:val="00C64646"/>
    <w:rsid w:val="00C64C80"/>
    <w:rsid w:val="00C64E35"/>
    <w:rsid w:val="00C657FB"/>
    <w:rsid w:val="00C66501"/>
    <w:rsid w:val="00C66B27"/>
    <w:rsid w:val="00C66F43"/>
    <w:rsid w:val="00C67165"/>
    <w:rsid w:val="00C672D9"/>
    <w:rsid w:val="00C677C3"/>
    <w:rsid w:val="00C70582"/>
    <w:rsid w:val="00C70877"/>
    <w:rsid w:val="00C717BD"/>
    <w:rsid w:val="00C7194A"/>
    <w:rsid w:val="00C71EA6"/>
    <w:rsid w:val="00C7422C"/>
    <w:rsid w:val="00C7435F"/>
    <w:rsid w:val="00C749BF"/>
    <w:rsid w:val="00C74F3D"/>
    <w:rsid w:val="00C7560B"/>
    <w:rsid w:val="00C75619"/>
    <w:rsid w:val="00C76CB0"/>
    <w:rsid w:val="00C77123"/>
    <w:rsid w:val="00C7714D"/>
    <w:rsid w:val="00C772CC"/>
    <w:rsid w:val="00C775E9"/>
    <w:rsid w:val="00C77C29"/>
    <w:rsid w:val="00C80926"/>
    <w:rsid w:val="00C80ABF"/>
    <w:rsid w:val="00C8126C"/>
    <w:rsid w:val="00C81AA5"/>
    <w:rsid w:val="00C81FD6"/>
    <w:rsid w:val="00C82231"/>
    <w:rsid w:val="00C82EBA"/>
    <w:rsid w:val="00C831F1"/>
    <w:rsid w:val="00C837E6"/>
    <w:rsid w:val="00C83984"/>
    <w:rsid w:val="00C84AF3"/>
    <w:rsid w:val="00C854A3"/>
    <w:rsid w:val="00C85BA6"/>
    <w:rsid w:val="00C8634D"/>
    <w:rsid w:val="00C86426"/>
    <w:rsid w:val="00C86865"/>
    <w:rsid w:val="00C868F0"/>
    <w:rsid w:val="00C86F4C"/>
    <w:rsid w:val="00C8772C"/>
    <w:rsid w:val="00C90DFB"/>
    <w:rsid w:val="00C911DC"/>
    <w:rsid w:val="00C91867"/>
    <w:rsid w:val="00C92674"/>
    <w:rsid w:val="00C93A1B"/>
    <w:rsid w:val="00C93D82"/>
    <w:rsid w:val="00C93FEB"/>
    <w:rsid w:val="00C9411D"/>
    <w:rsid w:val="00C941FC"/>
    <w:rsid w:val="00C95242"/>
    <w:rsid w:val="00C956A2"/>
    <w:rsid w:val="00C96B67"/>
    <w:rsid w:val="00C96ECF"/>
    <w:rsid w:val="00C975E0"/>
    <w:rsid w:val="00C9796B"/>
    <w:rsid w:val="00C97AF1"/>
    <w:rsid w:val="00C97DA8"/>
    <w:rsid w:val="00CA0842"/>
    <w:rsid w:val="00CA1250"/>
    <w:rsid w:val="00CA2B3A"/>
    <w:rsid w:val="00CA2D6D"/>
    <w:rsid w:val="00CA34B0"/>
    <w:rsid w:val="00CA385D"/>
    <w:rsid w:val="00CA3F07"/>
    <w:rsid w:val="00CA428F"/>
    <w:rsid w:val="00CA4B34"/>
    <w:rsid w:val="00CA5229"/>
    <w:rsid w:val="00CA62B0"/>
    <w:rsid w:val="00CA6F62"/>
    <w:rsid w:val="00CA7953"/>
    <w:rsid w:val="00CB0741"/>
    <w:rsid w:val="00CB0C6E"/>
    <w:rsid w:val="00CB1A6A"/>
    <w:rsid w:val="00CB2657"/>
    <w:rsid w:val="00CB410B"/>
    <w:rsid w:val="00CB41FC"/>
    <w:rsid w:val="00CB4A73"/>
    <w:rsid w:val="00CB527B"/>
    <w:rsid w:val="00CB79A0"/>
    <w:rsid w:val="00CB7D79"/>
    <w:rsid w:val="00CC1ECF"/>
    <w:rsid w:val="00CC2324"/>
    <w:rsid w:val="00CC3701"/>
    <w:rsid w:val="00CC38ED"/>
    <w:rsid w:val="00CC3EBE"/>
    <w:rsid w:val="00CC487B"/>
    <w:rsid w:val="00CC4D28"/>
    <w:rsid w:val="00CC4F49"/>
    <w:rsid w:val="00CC55FC"/>
    <w:rsid w:val="00CC660E"/>
    <w:rsid w:val="00CC7DFC"/>
    <w:rsid w:val="00CD0070"/>
    <w:rsid w:val="00CD0290"/>
    <w:rsid w:val="00CD1A6B"/>
    <w:rsid w:val="00CD1D1A"/>
    <w:rsid w:val="00CD352F"/>
    <w:rsid w:val="00CD359E"/>
    <w:rsid w:val="00CD3EDA"/>
    <w:rsid w:val="00CD44E5"/>
    <w:rsid w:val="00CD4547"/>
    <w:rsid w:val="00CD4A27"/>
    <w:rsid w:val="00CD4F00"/>
    <w:rsid w:val="00CD5278"/>
    <w:rsid w:val="00CD5392"/>
    <w:rsid w:val="00CD5AAB"/>
    <w:rsid w:val="00CD67AF"/>
    <w:rsid w:val="00CD7430"/>
    <w:rsid w:val="00CD7CBD"/>
    <w:rsid w:val="00CE06C2"/>
    <w:rsid w:val="00CE0F4D"/>
    <w:rsid w:val="00CE2F13"/>
    <w:rsid w:val="00CE3299"/>
    <w:rsid w:val="00CE38C3"/>
    <w:rsid w:val="00CE3988"/>
    <w:rsid w:val="00CE6B20"/>
    <w:rsid w:val="00CF0F29"/>
    <w:rsid w:val="00CF175C"/>
    <w:rsid w:val="00CF2121"/>
    <w:rsid w:val="00CF29F7"/>
    <w:rsid w:val="00CF318B"/>
    <w:rsid w:val="00CF43F5"/>
    <w:rsid w:val="00CF4AE3"/>
    <w:rsid w:val="00CF4DCC"/>
    <w:rsid w:val="00CF6444"/>
    <w:rsid w:val="00CF6D7C"/>
    <w:rsid w:val="00CF709C"/>
    <w:rsid w:val="00CF7101"/>
    <w:rsid w:val="00CF78CA"/>
    <w:rsid w:val="00D0033C"/>
    <w:rsid w:val="00D01BA3"/>
    <w:rsid w:val="00D01D48"/>
    <w:rsid w:val="00D02084"/>
    <w:rsid w:val="00D02905"/>
    <w:rsid w:val="00D02BF5"/>
    <w:rsid w:val="00D03308"/>
    <w:rsid w:val="00D04413"/>
    <w:rsid w:val="00D1090D"/>
    <w:rsid w:val="00D12367"/>
    <w:rsid w:val="00D12632"/>
    <w:rsid w:val="00D12D89"/>
    <w:rsid w:val="00D13428"/>
    <w:rsid w:val="00D1363C"/>
    <w:rsid w:val="00D15908"/>
    <w:rsid w:val="00D1616F"/>
    <w:rsid w:val="00D165C3"/>
    <w:rsid w:val="00D1770E"/>
    <w:rsid w:val="00D17CAF"/>
    <w:rsid w:val="00D20327"/>
    <w:rsid w:val="00D20B0C"/>
    <w:rsid w:val="00D21A52"/>
    <w:rsid w:val="00D221D1"/>
    <w:rsid w:val="00D229EC"/>
    <w:rsid w:val="00D23CEB"/>
    <w:rsid w:val="00D25271"/>
    <w:rsid w:val="00D265A3"/>
    <w:rsid w:val="00D2670A"/>
    <w:rsid w:val="00D27C68"/>
    <w:rsid w:val="00D27DAF"/>
    <w:rsid w:val="00D301FA"/>
    <w:rsid w:val="00D31F75"/>
    <w:rsid w:val="00D32744"/>
    <w:rsid w:val="00D327B3"/>
    <w:rsid w:val="00D33894"/>
    <w:rsid w:val="00D33B11"/>
    <w:rsid w:val="00D33CAB"/>
    <w:rsid w:val="00D33F56"/>
    <w:rsid w:val="00D3487F"/>
    <w:rsid w:val="00D34E53"/>
    <w:rsid w:val="00D36654"/>
    <w:rsid w:val="00D37D02"/>
    <w:rsid w:val="00D40625"/>
    <w:rsid w:val="00D40FC0"/>
    <w:rsid w:val="00D413F1"/>
    <w:rsid w:val="00D42309"/>
    <w:rsid w:val="00D42C35"/>
    <w:rsid w:val="00D435D1"/>
    <w:rsid w:val="00D437F0"/>
    <w:rsid w:val="00D44010"/>
    <w:rsid w:val="00D44420"/>
    <w:rsid w:val="00D44610"/>
    <w:rsid w:val="00D4770D"/>
    <w:rsid w:val="00D47EC7"/>
    <w:rsid w:val="00D50B2F"/>
    <w:rsid w:val="00D51268"/>
    <w:rsid w:val="00D52422"/>
    <w:rsid w:val="00D52B43"/>
    <w:rsid w:val="00D538A7"/>
    <w:rsid w:val="00D54EE8"/>
    <w:rsid w:val="00D55232"/>
    <w:rsid w:val="00D5556B"/>
    <w:rsid w:val="00D56AC3"/>
    <w:rsid w:val="00D56BE4"/>
    <w:rsid w:val="00D56ED6"/>
    <w:rsid w:val="00D60142"/>
    <w:rsid w:val="00D605FB"/>
    <w:rsid w:val="00D609E2"/>
    <w:rsid w:val="00D61BAE"/>
    <w:rsid w:val="00D62BBE"/>
    <w:rsid w:val="00D63976"/>
    <w:rsid w:val="00D63999"/>
    <w:rsid w:val="00D639B5"/>
    <w:rsid w:val="00D63EDA"/>
    <w:rsid w:val="00D640A5"/>
    <w:rsid w:val="00D6514E"/>
    <w:rsid w:val="00D651BF"/>
    <w:rsid w:val="00D655DF"/>
    <w:rsid w:val="00D66828"/>
    <w:rsid w:val="00D67ADE"/>
    <w:rsid w:val="00D70954"/>
    <w:rsid w:val="00D71A4F"/>
    <w:rsid w:val="00D72AD1"/>
    <w:rsid w:val="00D7363A"/>
    <w:rsid w:val="00D750CF"/>
    <w:rsid w:val="00D756B7"/>
    <w:rsid w:val="00D759C3"/>
    <w:rsid w:val="00D762AB"/>
    <w:rsid w:val="00D768F6"/>
    <w:rsid w:val="00D77DAF"/>
    <w:rsid w:val="00D80CC5"/>
    <w:rsid w:val="00D8196E"/>
    <w:rsid w:val="00D82A05"/>
    <w:rsid w:val="00D846EE"/>
    <w:rsid w:val="00D84F19"/>
    <w:rsid w:val="00D85E3D"/>
    <w:rsid w:val="00D861E4"/>
    <w:rsid w:val="00D86D03"/>
    <w:rsid w:val="00D87882"/>
    <w:rsid w:val="00D928EA"/>
    <w:rsid w:val="00D92D22"/>
    <w:rsid w:val="00D931A1"/>
    <w:rsid w:val="00D94341"/>
    <w:rsid w:val="00D9435B"/>
    <w:rsid w:val="00D949F9"/>
    <w:rsid w:val="00D95948"/>
    <w:rsid w:val="00D959B4"/>
    <w:rsid w:val="00D9641D"/>
    <w:rsid w:val="00D96634"/>
    <w:rsid w:val="00D96C07"/>
    <w:rsid w:val="00D97662"/>
    <w:rsid w:val="00DA0B6E"/>
    <w:rsid w:val="00DA1C65"/>
    <w:rsid w:val="00DA2105"/>
    <w:rsid w:val="00DA2CB4"/>
    <w:rsid w:val="00DA303A"/>
    <w:rsid w:val="00DA32F1"/>
    <w:rsid w:val="00DA358E"/>
    <w:rsid w:val="00DA36FF"/>
    <w:rsid w:val="00DA3C6C"/>
    <w:rsid w:val="00DA4AF3"/>
    <w:rsid w:val="00DA791E"/>
    <w:rsid w:val="00DA7D71"/>
    <w:rsid w:val="00DB16DB"/>
    <w:rsid w:val="00DB2B8F"/>
    <w:rsid w:val="00DB53B7"/>
    <w:rsid w:val="00DB5614"/>
    <w:rsid w:val="00DB5710"/>
    <w:rsid w:val="00DB6866"/>
    <w:rsid w:val="00DB6D69"/>
    <w:rsid w:val="00DB7139"/>
    <w:rsid w:val="00DC01CA"/>
    <w:rsid w:val="00DC2327"/>
    <w:rsid w:val="00DC2545"/>
    <w:rsid w:val="00DC35E7"/>
    <w:rsid w:val="00DC38E6"/>
    <w:rsid w:val="00DC414A"/>
    <w:rsid w:val="00DC4D1E"/>
    <w:rsid w:val="00DC5518"/>
    <w:rsid w:val="00DC55C6"/>
    <w:rsid w:val="00DC6570"/>
    <w:rsid w:val="00DC6EF1"/>
    <w:rsid w:val="00DC707D"/>
    <w:rsid w:val="00DC7CCD"/>
    <w:rsid w:val="00DD003A"/>
    <w:rsid w:val="00DD0BBE"/>
    <w:rsid w:val="00DD0EF5"/>
    <w:rsid w:val="00DD0F10"/>
    <w:rsid w:val="00DD11DF"/>
    <w:rsid w:val="00DD24DC"/>
    <w:rsid w:val="00DD33E7"/>
    <w:rsid w:val="00DD411E"/>
    <w:rsid w:val="00DD41AF"/>
    <w:rsid w:val="00DD4899"/>
    <w:rsid w:val="00DD519A"/>
    <w:rsid w:val="00DD6E32"/>
    <w:rsid w:val="00DD7071"/>
    <w:rsid w:val="00DD7595"/>
    <w:rsid w:val="00DD7AC1"/>
    <w:rsid w:val="00DD7B0A"/>
    <w:rsid w:val="00DE1260"/>
    <w:rsid w:val="00DE1DCC"/>
    <w:rsid w:val="00DE2806"/>
    <w:rsid w:val="00DE2DC1"/>
    <w:rsid w:val="00DE349F"/>
    <w:rsid w:val="00DE3D30"/>
    <w:rsid w:val="00DE467D"/>
    <w:rsid w:val="00DE48B4"/>
    <w:rsid w:val="00DE4935"/>
    <w:rsid w:val="00DE50E1"/>
    <w:rsid w:val="00DE5CCE"/>
    <w:rsid w:val="00DE5D5D"/>
    <w:rsid w:val="00DE6207"/>
    <w:rsid w:val="00DE735C"/>
    <w:rsid w:val="00DE7B9F"/>
    <w:rsid w:val="00DF00A2"/>
    <w:rsid w:val="00DF0935"/>
    <w:rsid w:val="00DF0DE6"/>
    <w:rsid w:val="00DF0E7F"/>
    <w:rsid w:val="00DF0F99"/>
    <w:rsid w:val="00DF172A"/>
    <w:rsid w:val="00DF3245"/>
    <w:rsid w:val="00DF3288"/>
    <w:rsid w:val="00DF3F91"/>
    <w:rsid w:val="00DF5052"/>
    <w:rsid w:val="00DF61F3"/>
    <w:rsid w:val="00E00160"/>
    <w:rsid w:val="00E002D8"/>
    <w:rsid w:val="00E05144"/>
    <w:rsid w:val="00E062C6"/>
    <w:rsid w:val="00E0632F"/>
    <w:rsid w:val="00E06C35"/>
    <w:rsid w:val="00E111E5"/>
    <w:rsid w:val="00E11BE6"/>
    <w:rsid w:val="00E12021"/>
    <w:rsid w:val="00E12EA3"/>
    <w:rsid w:val="00E1476E"/>
    <w:rsid w:val="00E14782"/>
    <w:rsid w:val="00E14FF3"/>
    <w:rsid w:val="00E151AF"/>
    <w:rsid w:val="00E16995"/>
    <w:rsid w:val="00E16B12"/>
    <w:rsid w:val="00E17D59"/>
    <w:rsid w:val="00E206F5"/>
    <w:rsid w:val="00E20709"/>
    <w:rsid w:val="00E2290A"/>
    <w:rsid w:val="00E22FE8"/>
    <w:rsid w:val="00E23A76"/>
    <w:rsid w:val="00E25B69"/>
    <w:rsid w:val="00E266D5"/>
    <w:rsid w:val="00E26724"/>
    <w:rsid w:val="00E27C5B"/>
    <w:rsid w:val="00E320A2"/>
    <w:rsid w:val="00E32A3E"/>
    <w:rsid w:val="00E333BF"/>
    <w:rsid w:val="00E33EE5"/>
    <w:rsid w:val="00E34821"/>
    <w:rsid w:val="00E3511F"/>
    <w:rsid w:val="00E35EFC"/>
    <w:rsid w:val="00E4083D"/>
    <w:rsid w:val="00E41CA5"/>
    <w:rsid w:val="00E4250C"/>
    <w:rsid w:val="00E439F5"/>
    <w:rsid w:val="00E44355"/>
    <w:rsid w:val="00E443BA"/>
    <w:rsid w:val="00E44954"/>
    <w:rsid w:val="00E449A0"/>
    <w:rsid w:val="00E44F8C"/>
    <w:rsid w:val="00E44FAD"/>
    <w:rsid w:val="00E45942"/>
    <w:rsid w:val="00E47319"/>
    <w:rsid w:val="00E473E1"/>
    <w:rsid w:val="00E47FE1"/>
    <w:rsid w:val="00E50042"/>
    <w:rsid w:val="00E526CB"/>
    <w:rsid w:val="00E52DB8"/>
    <w:rsid w:val="00E535AA"/>
    <w:rsid w:val="00E54319"/>
    <w:rsid w:val="00E54AE1"/>
    <w:rsid w:val="00E55F4F"/>
    <w:rsid w:val="00E56279"/>
    <w:rsid w:val="00E57724"/>
    <w:rsid w:val="00E6089E"/>
    <w:rsid w:val="00E62CDF"/>
    <w:rsid w:val="00E62CF8"/>
    <w:rsid w:val="00E64C4C"/>
    <w:rsid w:val="00E650D2"/>
    <w:rsid w:val="00E658E8"/>
    <w:rsid w:val="00E66200"/>
    <w:rsid w:val="00E7057D"/>
    <w:rsid w:val="00E7068E"/>
    <w:rsid w:val="00E71C72"/>
    <w:rsid w:val="00E71E37"/>
    <w:rsid w:val="00E737A5"/>
    <w:rsid w:val="00E73F03"/>
    <w:rsid w:val="00E74D57"/>
    <w:rsid w:val="00E74F01"/>
    <w:rsid w:val="00E778F8"/>
    <w:rsid w:val="00E8058F"/>
    <w:rsid w:val="00E8170E"/>
    <w:rsid w:val="00E81EA5"/>
    <w:rsid w:val="00E82D46"/>
    <w:rsid w:val="00E8306C"/>
    <w:rsid w:val="00E83733"/>
    <w:rsid w:val="00E84009"/>
    <w:rsid w:val="00E8534F"/>
    <w:rsid w:val="00E86420"/>
    <w:rsid w:val="00E864A8"/>
    <w:rsid w:val="00E86A7B"/>
    <w:rsid w:val="00E90C14"/>
    <w:rsid w:val="00E928DC"/>
    <w:rsid w:val="00E93377"/>
    <w:rsid w:val="00E939F2"/>
    <w:rsid w:val="00E942DC"/>
    <w:rsid w:val="00E94683"/>
    <w:rsid w:val="00E9681E"/>
    <w:rsid w:val="00E9688F"/>
    <w:rsid w:val="00E976A8"/>
    <w:rsid w:val="00EA00D4"/>
    <w:rsid w:val="00EA173A"/>
    <w:rsid w:val="00EA1E9F"/>
    <w:rsid w:val="00EA2189"/>
    <w:rsid w:val="00EA22FE"/>
    <w:rsid w:val="00EA260A"/>
    <w:rsid w:val="00EA28C8"/>
    <w:rsid w:val="00EA2F41"/>
    <w:rsid w:val="00EA3A53"/>
    <w:rsid w:val="00EA44A6"/>
    <w:rsid w:val="00EA51F5"/>
    <w:rsid w:val="00EA5B2B"/>
    <w:rsid w:val="00EB02B4"/>
    <w:rsid w:val="00EB03D2"/>
    <w:rsid w:val="00EB0ED4"/>
    <w:rsid w:val="00EB1B11"/>
    <w:rsid w:val="00EB2406"/>
    <w:rsid w:val="00EB2515"/>
    <w:rsid w:val="00EB295E"/>
    <w:rsid w:val="00EB55DB"/>
    <w:rsid w:val="00EB63A4"/>
    <w:rsid w:val="00EB6457"/>
    <w:rsid w:val="00EB69D1"/>
    <w:rsid w:val="00EC00E0"/>
    <w:rsid w:val="00EC0164"/>
    <w:rsid w:val="00EC1092"/>
    <w:rsid w:val="00EC1C30"/>
    <w:rsid w:val="00EC1E5B"/>
    <w:rsid w:val="00EC3D94"/>
    <w:rsid w:val="00EC4280"/>
    <w:rsid w:val="00EC44E2"/>
    <w:rsid w:val="00EC4524"/>
    <w:rsid w:val="00EC4C65"/>
    <w:rsid w:val="00EC5BF6"/>
    <w:rsid w:val="00EC6D05"/>
    <w:rsid w:val="00EC73BD"/>
    <w:rsid w:val="00EC77F0"/>
    <w:rsid w:val="00ED099A"/>
    <w:rsid w:val="00ED099C"/>
    <w:rsid w:val="00ED0B65"/>
    <w:rsid w:val="00ED0DE6"/>
    <w:rsid w:val="00ED1B55"/>
    <w:rsid w:val="00ED1FE1"/>
    <w:rsid w:val="00ED2032"/>
    <w:rsid w:val="00ED26C3"/>
    <w:rsid w:val="00ED26D8"/>
    <w:rsid w:val="00ED2F7E"/>
    <w:rsid w:val="00ED2FAB"/>
    <w:rsid w:val="00ED33FD"/>
    <w:rsid w:val="00ED3635"/>
    <w:rsid w:val="00ED5209"/>
    <w:rsid w:val="00ED5795"/>
    <w:rsid w:val="00ED57EB"/>
    <w:rsid w:val="00ED6D82"/>
    <w:rsid w:val="00ED7152"/>
    <w:rsid w:val="00ED71F7"/>
    <w:rsid w:val="00ED732A"/>
    <w:rsid w:val="00ED7FA5"/>
    <w:rsid w:val="00EE0BD1"/>
    <w:rsid w:val="00EE1915"/>
    <w:rsid w:val="00EE20D3"/>
    <w:rsid w:val="00EE215E"/>
    <w:rsid w:val="00EE254A"/>
    <w:rsid w:val="00EE2CCB"/>
    <w:rsid w:val="00EE4BD3"/>
    <w:rsid w:val="00EE522D"/>
    <w:rsid w:val="00EE56AB"/>
    <w:rsid w:val="00EE58D9"/>
    <w:rsid w:val="00EE6324"/>
    <w:rsid w:val="00EE715D"/>
    <w:rsid w:val="00EE7341"/>
    <w:rsid w:val="00EE75F6"/>
    <w:rsid w:val="00EE7847"/>
    <w:rsid w:val="00EF04C3"/>
    <w:rsid w:val="00EF1266"/>
    <w:rsid w:val="00EF159F"/>
    <w:rsid w:val="00EF2F81"/>
    <w:rsid w:val="00EF2FA6"/>
    <w:rsid w:val="00EF43D8"/>
    <w:rsid w:val="00EF45B7"/>
    <w:rsid w:val="00EF45F9"/>
    <w:rsid w:val="00EF4CB3"/>
    <w:rsid w:val="00EF5A06"/>
    <w:rsid w:val="00EF6157"/>
    <w:rsid w:val="00EF637A"/>
    <w:rsid w:val="00EF6C15"/>
    <w:rsid w:val="00EF7105"/>
    <w:rsid w:val="00EF7D38"/>
    <w:rsid w:val="00F01F20"/>
    <w:rsid w:val="00F02988"/>
    <w:rsid w:val="00F03A35"/>
    <w:rsid w:val="00F03D8A"/>
    <w:rsid w:val="00F049CB"/>
    <w:rsid w:val="00F04F56"/>
    <w:rsid w:val="00F051EC"/>
    <w:rsid w:val="00F0521F"/>
    <w:rsid w:val="00F05720"/>
    <w:rsid w:val="00F0581B"/>
    <w:rsid w:val="00F07833"/>
    <w:rsid w:val="00F07C43"/>
    <w:rsid w:val="00F10C40"/>
    <w:rsid w:val="00F10DA3"/>
    <w:rsid w:val="00F11374"/>
    <w:rsid w:val="00F11581"/>
    <w:rsid w:val="00F126E8"/>
    <w:rsid w:val="00F1305F"/>
    <w:rsid w:val="00F137A0"/>
    <w:rsid w:val="00F13DAC"/>
    <w:rsid w:val="00F145C0"/>
    <w:rsid w:val="00F15192"/>
    <w:rsid w:val="00F1553C"/>
    <w:rsid w:val="00F155BD"/>
    <w:rsid w:val="00F1636A"/>
    <w:rsid w:val="00F16455"/>
    <w:rsid w:val="00F17230"/>
    <w:rsid w:val="00F17717"/>
    <w:rsid w:val="00F203DC"/>
    <w:rsid w:val="00F2059D"/>
    <w:rsid w:val="00F20FEB"/>
    <w:rsid w:val="00F2152E"/>
    <w:rsid w:val="00F2298F"/>
    <w:rsid w:val="00F230CB"/>
    <w:rsid w:val="00F23554"/>
    <w:rsid w:val="00F239AB"/>
    <w:rsid w:val="00F23C01"/>
    <w:rsid w:val="00F24914"/>
    <w:rsid w:val="00F25388"/>
    <w:rsid w:val="00F26323"/>
    <w:rsid w:val="00F267DC"/>
    <w:rsid w:val="00F307F7"/>
    <w:rsid w:val="00F31959"/>
    <w:rsid w:val="00F331BF"/>
    <w:rsid w:val="00F34636"/>
    <w:rsid w:val="00F34877"/>
    <w:rsid w:val="00F34994"/>
    <w:rsid w:val="00F35427"/>
    <w:rsid w:val="00F3568A"/>
    <w:rsid w:val="00F36CDE"/>
    <w:rsid w:val="00F36EFD"/>
    <w:rsid w:val="00F374FB"/>
    <w:rsid w:val="00F400DF"/>
    <w:rsid w:val="00F40452"/>
    <w:rsid w:val="00F4126C"/>
    <w:rsid w:val="00F43C8B"/>
    <w:rsid w:val="00F453B5"/>
    <w:rsid w:val="00F455D4"/>
    <w:rsid w:val="00F46605"/>
    <w:rsid w:val="00F500EF"/>
    <w:rsid w:val="00F5176F"/>
    <w:rsid w:val="00F517EA"/>
    <w:rsid w:val="00F5267F"/>
    <w:rsid w:val="00F5317E"/>
    <w:rsid w:val="00F5340B"/>
    <w:rsid w:val="00F5356E"/>
    <w:rsid w:val="00F53924"/>
    <w:rsid w:val="00F5418C"/>
    <w:rsid w:val="00F54880"/>
    <w:rsid w:val="00F54E29"/>
    <w:rsid w:val="00F55832"/>
    <w:rsid w:val="00F56E75"/>
    <w:rsid w:val="00F56FFD"/>
    <w:rsid w:val="00F57EF8"/>
    <w:rsid w:val="00F611F4"/>
    <w:rsid w:val="00F61739"/>
    <w:rsid w:val="00F6190C"/>
    <w:rsid w:val="00F61C8A"/>
    <w:rsid w:val="00F6206E"/>
    <w:rsid w:val="00F62567"/>
    <w:rsid w:val="00F62A4D"/>
    <w:rsid w:val="00F62BDC"/>
    <w:rsid w:val="00F6338D"/>
    <w:rsid w:val="00F63C48"/>
    <w:rsid w:val="00F64761"/>
    <w:rsid w:val="00F67054"/>
    <w:rsid w:val="00F6726A"/>
    <w:rsid w:val="00F67839"/>
    <w:rsid w:val="00F67CF9"/>
    <w:rsid w:val="00F70B90"/>
    <w:rsid w:val="00F70BAD"/>
    <w:rsid w:val="00F70BB6"/>
    <w:rsid w:val="00F72847"/>
    <w:rsid w:val="00F728AA"/>
    <w:rsid w:val="00F748F7"/>
    <w:rsid w:val="00F76553"/>
    <w:rsid w:val="00F76DEE"/>
    <w:rsid w:val="00F7700A"/>
    <w:rsid w:val="00F80183"/>
    <w:rsid w:val="00F8109F"/>
    <w:rsid w:val="00F81A40"/>
    <w:rsid w:val="00F81AB3"/>
    <w:rsid w:val="00F826B0"/>
    <w:rsid w:val="00F82D54"/>
    <w:rsid w:val="00F8389A"/>
    <w:rsid w:val="00F83B21"/>
    <w:rsid w:val="00F83CF8"/>
    <w:rsid w:val="00F84B2C"/>
    <w:rsid w:val="00F8604A"/>
    <w:rsid w:val="00F86539"/>
    <w:rsid w:val="00F86655"/>
    <w:rsid w:val="00F86EDE"/>
    <w:rsid w:val="00F87DD1"/>
    <w:rsid w:val="00F90091"/>
    <w:rsid w:val="00F9046D"/>
    <w:rsid w:val="00F9256B"/>
    <w:rsid w:val="00F9299A"/>
    <w:rsid w:val="00F9303E"/>
    <w:rsid w:val="00F93D01"/>
    <w:rsid w:val="00F93E16"/>
    <w:rsid w:val="00F956E1"/>
    <w:rsid w:val="00F9604A"/>
    <w:rsid w:val="00F960CD"/>
    <w:rsid w:val="00F968C5"/>
    <w:rsid w:val="00FA0DFB"/>
    <w:rsid w:val="00FA137F"/>
    <w:rsid w:val="00FA199F"/>
    <w:rsid w:val="00FA2345"/>
    <w:rsid w:val="00FA2D13"/>
    <w:rsid w:val="00FA306E"/>
    <w:rsid w:val="00FA343F"/>
    <w:rsid w:val="00FA350F"/>
    <w:rsid w:val="00FA623A"/>
    <w:rsid w:val="00FA6B93"/>
    <w:rsid w:val="00FA73D4"/>
    <w:rsid w:val="00FA765C"/>
    <w:rsid w:val="00FA7789"/>
    <w:rsid w:val="00FA7DBA"/>
    <w:rsid w:val="00FA7F03"/>
    <w:rsid w:val="00FB010F"/>
    <w:rsid w:val="00FB03AA"/>
    <w:rsid w:val="00FB0889"/>
    <w:rsid w:val="00FB1735"/>
    <w:rsid w:val="00FB1A0C"/>
    <w:rsid w:val="00FB1A50"/>
    <w:rsid w:val="00FB1F89"/>
    <w:rsid w:val="00FB28CD"/>
    <w:rsid w:val="00FB28D7"/>
    <w:rsid w:val="00FB2ED8"/>
    <w:rsid w:val="00FB3324"/>
    <w:rsid w:val="00FB42AF"/>
    <w:rsid w:val="00FB5383"/>
    <w:rsid w:val="00FB554E"/>
    <w:rsid w:val="00FB5B09"/>
    <w:rsid w:val="00FB618B"/>
    <w:rsid w:val="00FB6DDE"/>
    <w:rsid w:val="00FB7241"/>
    <w:rsid w:val="00FC091F"/>
    <w:rsid w:val="00FC0A7F"/>
    <w:rsid w:val="00FC0F69"/>
    <w:rsid w:val="00FC29E7"/>
    <w:rsid w:val="00FC30BC"/>
    <w:rsid w:val="00FC3287"/>
    <w:rsid w:val="00FC38FC"/>
    <w:rsid w:val="00FC3EE8"/>
    <w:rsid w:val="00FC45D8"/>
    <w:rsid w:val="00FC5129"/>
    <w:rsid w:val="00FC757F"/>
    <w:rsid w:val="00FD0E8B"/>
    <w:rsid w:val="00FD14FA"/>
    <w:rsid w:val="00FD163B"/>
    <w:rsid w:val="00FD1FB4"/>
    <w:rsid w:val="00FD2163"/>
    <w:rsid w:val="00FD2CDD"/>
    <w:rsid w:val="00FD3FD3"/>
    <w:rsid w:val="00FD4B9A"/>
    <w:rsid w:val="00FD59D0"/>
    <w:rsid w:val="00FD5DB4"/>
    <w:rsid w:val="00FD6C7D"/>
    <w:rsid w:val="00FD74D2"/>
    <w:rsid w:val="00FE0772"/>
    <w:rsid w:val="00FE0B80"/>
    <w:rsid w:val="00FE271E"/>
    <w:rsid w:val="00FE5E6A"/>
    <w:rsid w:val="00FE7136"/>
    <w:rsid w:val="00FF0F45"/>
    <w:rsid w:val="00FF100F"/>
    <w:rsid w:val="00FF1344"/>
    <w:rsid w:val="00FF1BD1"/>
    <w:rsid w:val="00FF291E"/>
    <w:rsid w:val="00FF34C9"/>
    <w:rsid w:val="00FF373E"/>
    <w:rsid w:val="00FF3BF7"/>
    <w:rsid w:val="00FF43B3"/>
    <w:rsid w:val="00FF567A"/>
    <w:rsid w:val="00FF6E25"/>
    <w:rsid w:val="00FF791B"/>
    <w:rsid w:val="00FF7CC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martTagType w:namespaceuri="urn:schemas-microsoft-com:office:smarttags" w:name="PlaceName"/>
  <w:smartTagType w:namespaceuri="urn:schemas-microsoft-com:office:smarttags" w:name="PlaceType"/>
  <w:smartTagType w:namespaceuri="urn:schemas-microsoft-com:office:smarttags" w:name="City"/>
  <w:smartTagType w:namespaceuri="urn:schemas-microsoft-com:office:smarttags" w:name="place"/>
  <w:shapeDefaults>
    <o:shapedefaults v:ext="edit" spidmax="2049"/>
    <o:shapelayout v:ext="edit">
      <o:idmap v:ext="edit" data="1"/>
    </o:shapelayout>
  </w:shapeDefaults>
  <w:decimalSymbol w:val="."/>
  <w:listSeparator w:val=","/>
  <w14:docId w14:val="13E73A49"/>
  <w15:docId w15:val="{85FAB377-3461-424C-9C77-65C73E0C1E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Malgun Gothic"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locked="1" w:uiPriority="0"/>
    <w:lsdException w:name="header" w:semiHidden="1" w:unhideWhenUsed="1"/>
    <w:lsdException w:name="footer" w:locked="1" w:uiPriority="0"/>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1" w:uiPriority="0"/>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uiPriority="0"/>
    <w:lsdException w:name="FollowedHyperlink" w:semiHidden="1"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locked="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locked="1" w:semiHidden="1" w:uiPriority="0"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5DF1"/>
    <w:pPr>
      <w:suppressAutoHyphens/>
    </w:pPr>
    <w:rPr>
      <w:rFonts w:ascii="Times New Roman" w:eastAsia="Batang" w:hAnsi="Times New Roman" w:cs="Times New Roman"/>
      <w:sz w:val="24"/>
      <w:szCs w:val="24"/>
      <w:lang w:val="en-GB" w:eastAsia="ur-PK" w:bidi="ur-PK"/>
    </w:rPr>
  </w:style>
  <w:style w:type="paragraph" w:styleId="Heading1">
    <w:name w:val="heading 1"/>
    <w:aliases w:val="main headings"/>
    <w:basedOn w:val="Normal"/>
    <w:next w:val="Normal"/>
    <w:link w:val="Heading1Char"/>
    <w:uiPriority w:val="99"/>
    <w:qFormat/>
    <w:rsid w:val="00A55DF1"/>
    <w:pPr>
      <w:keepNext/>
      <w:suppressAutoHyphens w:val="0"/>
      <w:spacing w:before="240" w:after="60"/>
      <w:outlineLvl w:val="0"/>
    </w:pPr>
    <w:rPr>
      <w:rFonts w:ascii="Calibri Light" w:eastAsia="Malgun Gothic" w:hAnsi="Calibri Light"/>
      <w:b/>
      <w:bCs/>
      <w:kern w:val="32"/>
      <w:sz w:val="32"/>
      <w:szCs w:val="32"/>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main headings Char"/>
    <w:link w:val="Heading1"/>
    <w:uiPriority w:val="99"/>
    <w:locked/>
    <w:rsid w:val="00A55DF1"/>
    <w:rPr>
      <w:rFonts w:ascii="Calibri Light" w:eastAsia="Malgun Gothic" w:hAnsi="Calibri Light" w:cs="Times New Roman"/>
      <w:b/>
      <w:bCs/>
      <w:kern w:val="32"/>
      <w:sz w:val="32"/>
      <w:szCs w:val="32"/>
      <w:lang w:eastAsia="en-US"/>
    </w:rPr>
  </w:style>
  <w:style w:type="paragraph" w:styleId="ListBullet">
    <w:name w:val="List Bullet"/>
    <w:basedOn w:val="Normal"/>
    <w:uiPriority w:val="99"/>
    <w:rsid w:val="00A55DF1"/>
    <w:pPr>
      <w:numPr>
        <w:numId w:val="1"/>
      </w:numPr>
    </w:pPr>
  </w:style>
  <w:style w:type="table" w:styleId="TableGrid">
    <w:name w:val="Table Grid"/>
    <w:basedOn w:val="TableNormal"/>
    <w:uiPriority w:val="99"/>
    <w:rsid w:val="00A55DF1"/>
    <w:rPr>
      <w:rFonts w:ascii="Times New Roman" w:eastAsia="Batang" w:hAnsi="Times New Roman"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uiPriority w:val="99"/>
    <w:rsid w:val="00A55DF1"/>
    <w:rPr>
      <w:rFonts w:cs="Times New Roman"/>
    </w:rPr>
  </w:style>
  <w:style w:type="character" w:styleId="Strong">
    <w:name w:val="Strong"/>
    <w:uiPriority w:val="99"/>
    <w:qFormat/>
    <w:rsid w:val="00A55DF1"/>
    <w:rPr>
      <w:rFonts w:cs="Times New Roman"/>
      <w:b/>
    </w:rPr>
  </w:style>
  <w:style w:type="character" w:styleId="Hyperlink">
    <w:name w:val="Hyperlink"/>
    <w:uiPriority w:val="99"/>
    <w:rsid w:val="00A55DF1"/>
    <w:rPr>
      <w:rFonts w:cs="Times New Roman"/>
      <w:color w:val="0000FF"/>
      <w:u w:val="single"/>
    </w:rPr>
  </w:style>
  <w:style w:type="character" w:customStyle="1" w:styleId="fonth2fontbold">
    <w:name w:val="fonth2 fontbold"/>
    <w:uiPriority w:val="99"/>
    <w:rsid w:val="00A55DF1"/>
    <w:rPr>
      <w:rFonts w:cs="Times New Roman"/>
    </w:rPr>
  </w:style>
  <w:style w:type="paragraph" w:styleId="NoSpacing">
    <w:name w:val="No Spacing"/>
    <w:link w:val="NoSpacingChar"/>
    <w:uiPriority w:val="99"/>
    <w:qFormat/>
    <w:rsid w:val="00A55DF1"/>
    <w:rPr>
      <w:rFonts w:cs="Times New Roman"/>
      <w:sz w:val="22"/>
      <w:szCs w:val="22"/>
    </w:rPr>
  </w:style>
  <w:style w:type="character" w:customStyle="1" w:styleId="NoSpacingChar">
    <w:name w:val="No Spacing Char"/>
    <w:link w:val="NoSpacing"/>
    <w:uiPriority w:val="99"/>
    <w:locked/>
    <w:rsid w:val="00A55DF1"/>
    <w:rPr>
      <w:rFonts w:cs="Times New Roman"/>
      <w:sz w:val="22"/>
      <w:szCs w:val="22"/>
      <w:lang w:val="en-US" w:eastAsia="en-US" w:bidi="ar-SA"/>
    </w:rPr>
  </w:style>
  <w:style w:type="character" w:customStyle="1" w:styleId="st">
    <w:name w:val="st"/>
    <w:uiPriority w:val="99"/>
    <w:rsid w:val="00A55DF1"/>
    <w:rPr>
      <w:rFonts w:cs="Times New Roman"/>
    </w:rPr>
  </w:style>
  <w:style w:type="paragraph" w:styleId="BalloonText">
    <w:name w:val="Balloon Text"/>
    <w:basedOn w:val="Normal"/>
    <w:link w:val="BalloonTextChar"/>
    <w:uiPriority w:val="99"/>
    <w:rsid w:val="00A55DF1"/>
    <w:rPr>
      <w:rFonts w:ascii="Tahoma" w:hAnsi="Tahoma" w:cs="Tahoma"/>
      <w:sz w:val="16"/>
      <w:szCs w:val="16"/>
    </w:rPr>
  </w:style>
  <w:style w:type="character" w:customStyle="1" w:styleId="BalloonTextChar">
    <w:name w:val="Balloon Text Char"/>
    <w:link w:val="BalloonText"/>
    <w:uiPriority w:val="99"/>
    <w:locked/>
    <w:rsid w:val="00A55DF1"/>
    <w:rPr>
      <w:rFonts w:ascii="Tahoma" w:eastAsia="Batang" w:hAnsi="Tahoma" w:cs="Tahoma"/>
      <w:sz w:val="16"/>
      <w:szCs w:val="16"/>
      <w:lang w:val="en-GB" w:eastAsia="ur-PK" w:bidi="ur-PK"/>
    </w:rPr>
  </w:style>
  <w:style w:type="paragraph" w:styleId="ListParagraph">
    <w:name w:val="List Paragraph"/>
    <w:basedOn w:val="Normal"/>
    <w:uiPriority w:val="99"/>
    <w:qFormat/>
    <w:rsid w:val="00A55DF1"/>
    <w:pPr>
      <w:ind w:left="720"/>
    </w:pPr>
  </w:style>
  <w:style w:type="paragraph" w:styleId="Header">
    <w:name w:val="header"/>
    <w:basedOn w:val="Normal"/>
    <w:link w:val="HeaderChar"/>
    <w:uiPriority w:val="99"/>
    <w:rsid w:val="00A55DF1"/>
    <w:pPr>
      <w:tabs>
        <w:tab w:val="center" w:pos="4680"/>
        <w:tab w:val="right" w:pos="9360"/>
      </w:tabs>
    </w:pPr>
  </w:style>
  <w:style w:type="character" w:customStyle="1" w:styleId="HeaderChar">
    <w:name w:val="Header Char"/>
    <w:link w:val="Header"/>
    <w:uiPriority w:val="99"/>
    <w:locked/>
    <w:rsid w:val="00A55DF1"/>
    <w:rPr>
      <w:rFonts w:ascii="Times New Roman" w:eastAsia="Batang" w:hAnsi="Times New Roman" w:cs="Times New Roman"/>
      <w:sz w:val="24"/>
      <w:szCs w:val="24"/>
      <w:lang w:val="en-GB" w:eastAsia="ur-PK" w:bidi="ur-PK"/>
    </w:rPr>
  </w:style>
  <w:style w:type="paragraph" w:styleId="Footer">
    <w:name w:val="footer"/>
    <w:basedOn w:val="Normal"/>
    <w:link w:val="FooterChar"/>
    <w:uiPriority w:val="99"/>
    <w:rsid w:val="00A55DF1"/>
    <w:pPr>
      <w:tabs>
        <w:tab w:val="center" w:pos="4680"/>
        <w:tab w:val="right" w:pos="9360"/>
      </w:tabs>
    </w:pPr>
  </w:style>
  <w:style w:type="character" w:customStyle="1" w:styleId="FooterChar">
    <w:name w:val="Footer Char"/>
    <w:link w:val="Footer"/>
    <w:uiPriority w:val="99"/>
    <w:locked/>
    <w:rsid w:val="00A55DF1"/>
    <w:rPr>
      <w:rFonts w:ascii="Times New Roman" w:eastAsia="Batang" w:hAnsi="Times New Roman" w:cs="Times New Roman"/>
      <w:sz w:val="24"/>
      <w:szCs w:val="24"/>
      <w:lang w:val="en-GB" w:eastAsia="ur-PK" w:bidi="ur-PK"/>
    </w:rPr>
  </w:style>
  <w:style w:type="character" w:styleId="Emphasis">
    <w:name w:val="Emphasis"/>
    <w:uiPriority w:val="99"/>
    <w:qFormat/>
    <w:rsid w:val="00A55DF1"/>
    <w:rPr>
      <w:rFonts w:cs="Times New Roman"/>
      <w:i/>
    </w:rPr>
  </w:style>
  <w:style w:type="character" w:customStyle="1" w:styleId="null">
    <w:name w:val="null"/>
    <w:uiPriority w:val="99"/>
    <w:rsid w:val="00A55DF1"/>
    <w:rPr>
      <w:rFonts w:cs="Times New Roman"/>
    </w:rPr>
  </w:style>
  <w:style w:type="paragraph" w:styleId="NormalWeb">
    <w:name w:val="Normal (Web)"/>
    <w:basedOn w:val="Normal"/>
    <w:uiPriority w:val="99"/>
    <w:rsid w:val="00A55DF1"/>
    <w:pPr>
      <w:suppressAutoHyphens w:val="0"/>
      <w:spacing w:before="75" w:after="100" w:afterAutospacing="1"/>
      <w:ind w:left="75"/>
    </w:pPr>
    <w:rPr>
      <w:rFonts w:eastAsia="Malgun Gothic"/>
      <w:lang w:val="en-US" w:eastAsia="en-US" w:bidi="ar-SA"/>
    </w:rPr>
  </w:style>
  <w:style w:type="character" w:customStyle="1" w:styleId="CommentTextChar">
    <w:name w:val="Comment Text Char"/>
    <w:uiPriority w:val="99"/>
    <w:semiHidden/>
    <w:locked/>
    <w:rsid w:val="00A55DF1"/>
    <w:rPr>
      <w:rFonts w:ascii="Times New Roman" w:eastAsia="Batang" w:hAnsi="Times New Roman"/>
      <w:sz w:val="20"/>
      <w:lang w:val="en-GB" w:eastAsia="ur-PK" w:bidi="ur-PK"/>
    </w:rPr>
  </w:style>
  <w:style w:type="paragraph" w:styleId="CommentText">
    <w:name w:val="annotation text"/>
    <w:basedOn w:val="Normal"/>
    <w:link w:val="CommentTextChar1"/>
    <w:uiPriority w:val="99"/>
    <w:semiHidden/>
    <w:rsid w:val="00A55DF1"/>
    <w:rPr>
      <w:sz w:val="20"/>
      <w:szCs w:val="20"/>
    </w:rPr>
  </w:style>
  <w:style w:type="character" w:customStyle="1" w:styleId="CommentTextChar1">
    <w:name w:val="Comment Text Char1"/>
    <w:link w:val="CommentText"/>
    <w:uiPriority w:val="99"/>
    <w:semiHidden/>
    <w:locked/>
    <w:rsid w:val="006B6D62"/>
    <w:rPr>
      <w:rFonts w:ascii="Times New Roman" w:eastAsia="Batang" w:hAnsi="Times New Roman" w:cs="Times New Roman"/>
      <w:sz w:val="20"/>
      <w:szCs w:val="20"/>
      <w:lang w:val="en-GB" w:eastAsia="ur-PK" w:bidi="ur-PK"/>
    </w:rPr>
  </w:style>
  <w:style w:type="character" w:customStyle="1" w:styleId="CommentSubjectChar">
    <w:name w:val="Comment Subject Char"/>
    <w:uiPriority w:val="99"/>
    <w:semiHidden/>
    <w:locked/>
    <w:rsid w:val="00A55DF1"/>
    <w:rPr>
      <w:rFonts w:ascii="Times New Roman" w:eastAsia="Batang" w:hAnsi="Times New Roman"/>
      <w:b/>
      <w:sz w:val="20"/>
      <w:lang w:val="en-GB" w:eastAsia="ur-PK" w:bidi="ur-PK"/>
    </w:rPr>
  </w:style>
  <w:style w:type="paragraph" w:styleId="CommentSubject">
    <w:name w:val="annotation subject"/>
    <w:basedOn w:val="CommentText"/>
    <w:next w:val="CommentText"/>
    <w:link w:val="CommentSubjectChar1"/>
    <w:uiPriority w:val="99"/>
    <w:semiHidden/>
    <w:rsid w:val="00A55DF1"/>
    <w:rPr>
      <w:b/>
      <w:bCs/>
    </w:rPr>
  </w:style>
  <w:style w:type="character" w:customStyle="1" w:styleId="CommentSubjectChar1">
    <w:name w:val="Comment Subject Char1"/>
    <w:link w:val="CommentSubject"/>
    <w:uiPriority w:val="99"/>
    <w:semiHidden/>
    <w:locked/>
    <w:rsid w:val="006B6D62"/>
    <w:rPr>
      <w:rFonts w:ascii="Times New Roman" w:eastAsia="Batang" w:hAnsi="Times New Roman" w:cs="Times New Roman"/>
      <w:b/>
      <w:bCs/>
      <w:sz w:val="20"/>
      <w:szCs w:val="20"/>
      <w:lang w:val="en-GB" w:eastAsia="ur-PK" w:bidi="ur-PK"/>
    </w:rPr>
  </w:style>
  <w:style w:type="character" w:customStyle="1" w:styleId="t">
    <w:name w:val="t"/>
    <w:uiPriority w:val="99"/>
    <w:rsid w:val="009270AF"/>
    <w:rPr>
      <w:rFonts w:cs="Times New Roman"/>
    </w:rPr>
  </w:style>
  <w:style w:type="character" w:customStyle="1" w:styleId="style2">
    <w:name w:val="style2"/>
    <w:uiPriority w:val="99"/>
    <w:rsid w:val="00390E2E"/>
    <w:rPr>
      <w:rFonts w:cs="Times New Roman"/>
    </w:rPr>
  </w:style>
  <w:style w:type="character" w:customStyle="1" w:styleId="style47">
    <w:name w:val="style47"/>
    <w:uiPriority w:val="99"/>
    <w:rsid w:val="003230CA"/>
    <w:rPr>
      <w:rFonts w:cs="Times New Roman"/>
    </w:rPr>
  </w:style>
  <w:style w:type="character" w:customStyle="1" w:styleId="Heading2Char">
    <w:name w:val="Heading 2 Char"/>
    <w:uiPriority w:val="99"/>
    <w:rsid w:val="00101688"/>
    <w:rPr>
      <w:rFonts w:ascii="Cambria" w:hAnsi="Cambria" w:cs="Times New Roman"/>
      <w:b/>
      <w:bCs/>
      <w:color w:val="4F81BD"/>
      <w:sz w:val="26"/>
      <w:szCs w:val="26"/>
    </w:rPr>
  </w:style>
  <w:style w:type="paragraph" w:styleId="HTMLPreformatted">
    <w:name w:val="HTML Preformatted"/>
    <w:basedOn w:val="Normal"/>
    <w:link w:val="HTMLPreformattedChar"/>
    <w:uiPriority w:val="99"/>
    <w:rsid w:val="006B02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Malgun Gothic" w:hAnsi="Courier New" w:cs="Courier New"/>
      <w:sz w:val="20"/>
      <w:szCs w:val="20"/>
      <w:lang w:val="en-US" w:eastAsia="en-US"/>
    </w:rPr>
  </w:style>
  <w:style w:type="character" w:customStyle="1" w:styleId="HTMLPreformattedChar">
    <w:name w:val="HTML Preformatted Char"/>
    <w:link w:val="HTMLPreformatted"/>
    <w:uiPriority w:val="99"/>
    <w:semiHidden/>
    <w:locked/>
    <w:rsid w:val="00C8634D"/>
    <w:rPr>
      <w:rFonts w:ascii="Courier New" w:eastAsia="Batang" w:hAnsi="Courier New" w:cs="Courier New"/>
      <w:sz w:val="20"/>
      <w:szCs w:val="20"/>
      <w:lang w:val="en-GB" w:eastAsia="ur-PK" w:bidi="ur-PK"/>
    </w:rPr>
  </w:style>
  <w:style w:type="paragraph" w:styleId="NormalIndent">
    <w:name w:val="Normal Indent"/>
    <w:basedOn w:val="Normal"/>
    <w:uiPriority w:val="99"/>
    <w:rsid w:val="006B0224"/>
    <w:pPr>
      <w:ind w:left="720"/>
    </w:pPr>
  </w:style>
  <w:style w:type="paragraph" w:styleId="ListContinue5">
    <w:name w:val="List Continue 5"/>
    <w:basedOn w:val="Normal"/>
    <w:uiPriority w:val="99"/>
    <w:rsid w:val="006B0224"/>
    <w:pPr>
      <w:spacing w:after="120"/>
      <w:ind w:left="1800"/>
    </w:pPr>
  </w:style>
  <w:style w:type="paragraph" w:styleId="List5">
    <w:name w:val="List 5"/>
    <w:basedOn w:val="Normal"/>
    <w:uiPriority w:val="99"/>
    <w:rsid w:val="006B0224"/>
    <w:pPr>
      <w:ind w:left="1800" w:hanging="360"/>
    </w:pPr>
  </w:style>
  <w:style w:type="paragraph" w:customStyle="1" w:styleId="office">
    <w:name w:val="office"/>
    <w:basedOn w:val="Normal"/>
    <w:uiPriority w:val="99"/>
    <w:rsid w:val="00B41287"/>
    <w:pPr>
      <w:spacing w:line="360" w:lineRule="auto"/>
    </w:pPr>
    <w:rPr>
      <w:rFonts w:ascii="Arial" w:hAnsi="Arial" w:cs="Arial"/>
      <w:sz w:val="28"/>
      <w:szCs w:val="28"/>
    </w:rPr>
  </w:style>
  <w:style w:type="paragraph" w:styleId="Date">
    <w:name w:val="Date"/>
    <w:basedOn w:val="Normal"/>
    <w:next w:val="Normal"/>
    <w:link w:val="DateChar"/>
    <w:uiPriority w:val="99"/>
    <w:rsid w:val="00B41287"/>
  </w:style>
  <w:style w:type="character" w:customStyle="1" w:styleId="DateChar">
    <w:name w:val="Date Char"/>
    <w:link w:val="Date"/>
    <w:uiPriority w:val="99"/>
    <w:semiHidden/>
    <w:locked/>
    <w:rsid w:val="00C8634D"/>
    <w:rPr>
      <w:rFonts w:ascii="Times New Roman" w:eastAsia="Batang" w:hAnsi="Times New Roman" w:cs="Times New Roman"/>
      <w:sz w:val="24"/>
      <w:szCs w:val="24"/>
      <w:lang w:val="en-GB" w:eastAsia="ur-PK" w:bidi="ur-PK"/>
    </w:rPr>
  </w:style>
  <w:style w:type="paragraph" w:styleId="BodyText">
    <w:name w:val="Body Text"/>
    <w:basedOn w:val="Normal"/>
    <w:link w:val="BodyTextChar"/>
    <w:uiPriority w:val="99"/>
    <w:rsid w:val="00B41287"/>
    <w:pPr>
      <w:spacing w:after="120"/>
    </w:pPr>
  </w:style>
  <w:style w:type="character" w:customStyle="1" w:styleId="BodyTextChar">
    <w:name w:val="Body Text Char"/>
    <w:link w:val="BodyText"/>
    <w:uiPriority w:val="99"/>
    <w:semiHidden/>
    <w:locked/>
    <w:rsid w:val="00C8634D"/>
    <w:rPr>
      <w:rFonts w:ascii="Times New Roman" w:eastAsia="Batang" w:hAnsi="Times New Roman" w:cs="Times New Roman"/>
      <w:sz w:val="24"/>
      <w:szCs w:val="24"/>
      <w:lang w:val="en-GB" w:eastAsia="ur-PK" w:bidi="ur-PK"/>
    </w:rPr>
  </w:style>
  <w:style w:type="paragraph" w:styleId="BodyTextFirstIndent">
    <w:name w:val="Body Text First Indent"/>
    <w:basedOn w:val="BodyText"/>
    <w:link w:val="BodyTextFirstIndentChar"/>
    <w:uiPriority w:val="99"/>
    <w:rsid w:val="00B41287"/>
    <w:pPr>
      <w:ind w:firstLine="210"/>
    </w:pPr>
  </w:style>
  <w:style w:type="character" w:customStyle="1" w:styleId="BodyTextFirstIndentChar">
    <w:name w:val="Body Text First Indent Char"/>
    <w:link w:val="BodyTextFirstIndent"/>
    <w:uiPriority w:val="99"/>
    <w:semiHidden/>
    <w:locked/>
    <w:rsid w:val="00C8634D"/>
    <w:rPr>
      <w:rFonts w:ascii="Times New Roman" w:eastAsia="Batang" w:hAnsi="Times New Roman" w:cs="Times New Roman"/>
      <w:sz w:val="24"/>
      <w:szCs w:val="24"/>
      <w:lang w:val="en-GB" w:eastAsia="ur-PK" w:bidi="ur-PK"/>
    </w:rPr>
  </w:style>
  <w:style w:type="table" w:styleId="TableSubtle2">
    <w:name w:val="Table Subtle 2"/>
    <w:basedOn w:val="TableNormal"/>
    <w:uiPriority w:val="99"/>
    <w:rsid w:val="00EA44A6"/>
    <w:pPr>
      <w:suppressAutoHyphens/>
    </w:pPr>
    <w:rPr>
      <w:lang w:bidi="ur-PK"/>
    </w:rPr>
    <w:tblPr>
      <w:tblBorders>
        <w:left w:val="single" w:sz="6" w:space="0" w:color="000000"/>
        <w:right w:val="single" w:sz="6" w:space="0" w:color="000000"/>
      </w:tblBorders>
    </w:tblPr>
    <w:tblStylePr w:type="firstRow">
      <w:rPr>
        <w:rFonts w:cs="Arial"/>
      </w:rPr>
      <w:tblPr/>
      <w:tcPr>
        <w:tcBorders>
          <w:bottom w:val="single" w:sz="12" w:space="0" w:color="000000"/>
          <w:tl2br w:val="none" w:sz="0" w:space="0" w:color="auto"/>
          <w:tr2bl w:val="none" w:sz="0" w:space="0" w:color="auto"/>
        </w:tcBorders>
      </w:tcPr>
    </w:tblStylePr>
    <w:tblStylePr w:type="lastRow">
      <w:rPr>
        <w:rFonts w:cs="Arial"/>
      </w:rPr>
      <w:tblPr/>
      <w:tcPr>
        <w:tcBorders>
          <w:top w:val="single" w:sz="12" w:space="0" w:color="000000"/>
          <w:tl2br w:val="none" w:sz="0" w:space="0" w:color="auto"/>
          <w:tr2bl w:val="none" w:sz="0" w:space="0" w:color="auto"/>
        </w:tcBorders>
      </w:tcPr>
    </w:tblStylePr>
    <w:tblStylePr w:type="firstCol">
      <w:rPr>
        <w:rFonts w:cs="Arial"/>
      </w:rPr>
      <w:tblPr/>
      <w:tcPr>
        <w:tcBorders>
          <w:right w:val="single" w:sz="12" w:space="0" w:color="000000"/>
          <w:tl2br w:val="none" w:sz="0" w:space="0" w:color="auto"/>
          <w:tr2bl w:val="none" w:sz="0" w:space="0" w:color="auto"/>
        </w:tcBorders>
        <w:shd w:val="pct25" w:color="008000" w:fill="FFFFFF"/>
      </w:tcPr>
    </w:tblStylePr>
    <w:tblStylePr w:type="lastCol">
      <w:rPr>
        <w:rFonts w:cs="Arial"/>
      </w:rPr>
      <w:tblPr/>
      <w:tcPr>
        <w:tcBorders>
          <w:left w:val="single" w:sz="12" w:space="0" w:color="000000"/>
          <w:tl2br w:val="none" w:sz="0" w:space="0" w:color="auto"/>
          <w:tr2bl w:val="none" w:sz="0" w:space="0" w:color="auto"/>
        </w:tcBorders>
        <w:shd w:val="pct25" w:color="808000" w:fill="FFFFFF"/>
      </w:tcPr>
    </w:tblStylePr>
    <w:tblStylePr w:type="neCell">
      <w:rPr>
        <w:rFonts w:cs="Arial"/>
      </w:rPr>
      <w:tblPr/>
      <w:tcPr>
        <w:tcBorders>
          <w:tl2br w:val="none" w:sz="0" w:space="0" w:color="auto"/>
          <w:tr2bl w:val="none" w:sz="0" w:space="0" w:color="auto"/>
        </w:tcBorders>
      </w:tcPr>
    </w:tblStylePr>
    <w:tblStylePr w:type="swCell">
      <w:rPr>
        <w:rFonts w:cs="Arial"/>
      </w:rPr>
      <w:tblPr/>
      <w:tcPr>
        <w:tcBorders>
          <w:tl2br w:val="none" w:sz="0" w:space="0" w:color="auto"/>
          <w:tr2bl w:val="none" w:sz="0"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56657339">
      <w:marLeft w:val="0"/>
      <w:marRight w:val="0"/>
      <w:marTop w:val="0"/>
      <w:marBottom w:val="0"/>
      <w:divBdr>
        <w:top w:val="none" w:sz="0" w:space="0" w:color="auto"/>
        <w:left w:val="none" w:sz="0" w:space="0" w:color="auto"/>
        <w:bottom w:val="none" w:sz="0" w:space="0" w:color="auto"/>
        <w:right w:val="none" w:sz="0" w:space="0" w:color="auto"/>
      </w:divBdr>
    </w:div>
    <w:div w:id="356657340">
      <w:marLeft w:val="0"/>
      <w:marRight w:val="0"/>
      <w:marTop w:val="0"/>
      <w:marBottom w:val="0"/>
      <w:divBdr>
        <w:top w:val="none" w:sz="0" w:space="0" w:color="auto"/>
        <w:left w:val="none" w:sz="0" w:space="0" w:color="auto"/>
        <w:bottom w:val="none" w:sz="0" w:space="0" w:color="auto"/>
        <w:right w:val="none" w:sz="0" w:space="0" w:color="auto"/>
      </w:divBdr>
    </w:div>
    <w:div w:id="356657341">
      <w:marLeft w:val="0"/>
      <w:marRight w:val="0"/>
      <w:marTop w:val="0"/>
      <w:marBottom w:val="0"/>
      <w:divBdr>
        <w:top w:val="none" w:sz="0" w:space="0" w:color="auto"/>
        <w:left w:val="none" w:sz="0" w:space="0" w:color="auto"/>
        <w:bottom w:val="none" w:sz="0" w:space="0" w:color="auto"/>
        <w:right w:val="none" w:sz="0" w:space="0" w:color="auto"/>
      </w:divBdr>
    </w:div>
    <w:div w:id="356657342">
      <w:marLeft w:val="0"/>
      <w:marRight w:val="0"/>
      <w:marTop w:val="0"/>
      <w:marBottom w:val="0"/>
      <w:divBdr>
        <w:top w:val="none" w:sz="0" w:space="0" w:color="auto"/>
        <w:left w:val="none" w:sz="0" w:space="0" w:color="auto"/>
        <w:bottom w:val="none" w:sz="0" w:space="0" w:color="auto"/>
        <w:right w:val="none" w:sz="0" w:space="0" w:color="auto"/>
      </w:divBdr>
    </w:div>
    <w:div w:id="356657343">
      <w:marLeft w:val="0"/>
      <w:marRight w:val="0"/>
      <w:marTop w:val="0"/>
      <w:marBottom w:val="0"/>
      <w:divBdr>
        <w:top w:val="none" w:sz="0" w:space="0" w:color="auto"/>
        <w:left w:val="none" w:sz="0" w:space="0" w:color="auto"/>
        <w:bottom w:val="none" w:sz="0" w:space="0" w:color="auto"/>
        <w:right w:val="none" w:sz="0" w:space="0" w:color="auto"/>
      </w:divBdr>
    </w:div>
    <w:div w:id="356657344">
      <w:marLeft w:val="0"/>
      <w:marRight w:val="0"/>
      <w:marTop w:val="0"/>
      <w:marBottom w:val="0"/>
      <w:divBdr>
        <w:top w:val="none" w:sz="0" w:space="0" w:color="auto"/>
        <w:left w:val="none" w:sz="0" w:space="0" w:color="auto"/>
        <w:bottom w:val="none" w:sz="0" w:space="0" w:color="auto"/>
        <w:right w:val="none" w:sz="0" w:space="0" w:color="auto"/>
      </w:divBdr>
    </w:div>
    <w:div w:id="356657345">
      <w:marLeft w:val="0"/>
      <w:marRight w:val="0"/>
      <w:marTop w:val="0"/>
      <w:marBottom w:val="0"/>
      <w:divBdr>
        <w:top w:val="none" w:sz="0" w:space="0" w:color="auto"/>
        <w:left w:val="none" w:sz="0" w:space="0" w:color="auto"/>
        <w:bottom w:val="none" w:sz="0" w:space="0" w:color="auto"/>
        <w:right w:val="none" w:sz="0" w:space="0" w:color="auto"/>
      </w:divBdr>
    </w:div>
    <w:div w:id="356657346">
      <w:marLeft w:val="0"/>
      <w:marRight w:val="0"/>
      <w:marTop w:val="0"/>
      <w:marBottom w:val="0"/>
      <w:divBdr>
        <w:top w:val="none" w:sz="0" w:space="0" w:color="auto"/>
        <w:left w:val="none" w:sz="0" w:space="0" w:color="auto"/>
        <w:bottom w:val="none" w:sz="0" w:space="0" w:color="auto"/>
        <w:right w:val="none" w:sz="0" w:space="0" w:color="auto"/>
      </w:divBdr>
    </w:div>
    <w:div w:id="356657347">
      <w:marLeft w:val="0"/>
      <w:marRight w:val="0"/>
      <w:marTop w:val="0"/>
      <w:marBottom w:val="0"/>
      <w:divBdr>
        <w:top w:val="none" w:sz="0" w:space="0" w:color="auto"/>
        <w:left w:val="none" w:sz="0" w:space="0" w:color="auto"/>
        <w:bottom w:val="none" w:sz="0" w:space="0" w:color="auto"/>
        <w:right w:val="none" w:sz="0" w:space="0" w:color="auto"/>
      </w:divBdr>
    </w:div>
    <w:div w:id="356657348">
      <w:marLeft w:val="0"/>
      <w:marRight w:val="0"/>
      <w:marTop w:val="0"/>
      <w:marBottom w:val="0"/>
      <w:divBdr>
        <w:top w:val="none" w:sz="0" w:space="0" w:color="auto"/>
        <w:left w:val="none" w:sz="0" w:space="0" w:color="auto"/>
        <w:bottom w:val="none" w:sz="0" w:space="0" w:color="auto"/>
        <w:right w:val="none" w:sz="0" w:space="0" w:color="auto"/>
      </w:divBdr>
    </w:div>
    <w:div w:id="356657349">
      <w:marLeft w:val="0"/>
      <w:marRight w:val="0"/>
      <w:marTop w:val="0"/>
      <w:marBottom w:val="0"/>
      <w:divBdr>
        <w:top w:val="none" w:sz="0" w:space="0" w:color="auto"/>
        <w:left w:val="none" w:sz="0" w:space="0" w:color="auto"/>
        <w:bottom w:val="none" w:sz="0" w:space="0" w:color="auto"/>
        <w:right w:val="none" w:sz="0" w:space="0" w:color="auto"/>
      </w:divBdr>
    </w:div>
    <w:div w:id="356657350">
      <w:marLeft w:val="0"/>
      <w:marRight w:val="0"/>
      <w:marTop w:val="0"/>
      <w:marBottom w:val="0"/>
      <w:divBdr>
        <w:top w:val="none" w:sz="0" w:space="0" w:color="auto"/>
        <w:left w:val="none" w:sz="0" w:space="0" w:color="auto"/>
        <w:bottom w:val="none" w:sz="0" w:space="0" w:color="auto"/>
        <w:right w:val="none" w:sz="0" w:space="0" w:color="auto"/>
      </w:divBdr>
    </w:div>
    <w:div w:id="356657351">
      <w:marLeft w:val="0"/>
      <w:marRight w:val="0"/>
      <w:marTop w:val="0"/>
      <w:marBottom w:val="0"/>
      <w:divBdr>
        <w:top w:val="none" w:sz="0" w:space="0" w:color="auto"/>
        <w:left w:val="none" w:sz="0" w:space="0" w:color="auto"/>
        <w:bottom w:val="none" w:sz="0" w:space="0" w:color="auto"/>
        <w:right w:val="none" w:sz="0" w:space="0" w:color="auto"/>
      </w:divBdr>
    </w:div>
    <w:div w:id="356657358">
      <w:marLeft w:val="0"/>
      <w:marRight w:val="0"/>
      <w:marTop w:val="0"/>
      <w:marBottom w:val="0"/>
      <w:divBdr>
        <w:top w:val="none" w:sz="0" w:space="0" w:color="auto"/>
        <w:left w:val="none" w:sz="0" w:space="0" w:color="auto"/>
        <w:bottom w:val="none" w:sz="0" w:space="0" w:color="auto"/>
        <w:right w:val="none" w:sz="0" w:space="0" w:color="auto"/>
      </w:divBdr>
      <w:divsChild>
        <w:div w:id="356657353">
          <w:marLeft w:val="0"/>
          <w:marRight w:val="0"/>
          <w:marTop w:val="0"/>
          <w:marBottom w:val="0"/>
          <w:divBdr>
            <w:top w:val="none" w:sz="0" w:space="0" w:color="auto"/>
            <w:left w:val="none" w:sz="0" w:space="0" w:color="auto"/>
            <w:bottom w:val="none" w:sz="0" w:space="0" w:color="auto"/>
            <w:right w:val="none" w:sz="0" w:space="0" w:color="auto"/>
          </w:divBdr>
        </w:div>
        <w:div w:id="356657355">
          <w:marLeft w:val="0"/>
          <w:marRight w:val="0"/>
          <w:marTop w:val="0"/>
          <w:marBottom w:val="0"/>
          <w:divBdr>
            <w:top w:val="none" w:sz="0" w:space="0" w:color="auto"/>
            <w:left w:val="none" w:sz="0" w:space="0" w:color="auto"/>
            <w:bottom w:val="none" w:sz="0" w:space="0" w:color="auto"/>
            <w:right w:val="none" w:sz="0" w:space="0" w:color="auto"/>
          </w:divBdr>
        </w:div>
        <w:div w:id="356657357">
          <w:marLeft w:val="0"/>
          <w:marRight w:val="0"/>
          <w:marTop w:val="0"/>
          <w:marBottom w:val="0"/>
          <w:divBdr>
            <w:top w:val="none" w:sz="0" w:space="0" w:color="auto"/>
            <w:left w:val="none" w:sz="0" w:space="0" w:color="auto"/>
            <w:bottom w:val="none" w:sz="0" w:space="0" w:color="auto"/>
            <w:right w:val="none" w:sz="0" w:space="0" w:color="auto"/>
          </w:divBdr>
        </w:div>
      </w:divsChild>
    </w:div>
    <w:div w:id="356657360">
      <w:marLeft w:val="0"/>
      <w:marRight w:val="0"/>
      <w:marTop w:val="0"/>
      <w:marBottom w:val="0"/>
      <w:divBdr>
        <w:top w:val="none" w:sz="0" w:space="0" w:color="auto"/>
        <w:left w:val="none" w:sz="0" w:space="0" w:color="auto"/>
        <w:bottom w:val="none" w:sz="0" w:space="0" w:color="auto"/>
        <w:right w:val="none" w:sz="0" w:space="0" w:color="auto"/>
      </w:divBdr>
      <w:divsChild>
        <w:div w:id="356657354">
          <w:marLeft w:val="0"/>
          <w:marRight w:val="0"/>
          <w:marTop w:val="0"/>
          <w:marBottom w:val="0"/>
          <w:divBdr>
            <w:top w:val="none" w:sz="0" w:space="0" w:color="auto"/>
            <w:left w:val="none" w:sz="0" w:space="0" w:color="auto"/>
            <w:bottom w:val="none" w:sz="0" w:space="0" w:color="auto"/>
            <w:right w:val="none" w:sz="0" w:space="0" w:color="auto"/>
          </w:divBdr>
          <w:divsChild>
            <w:div w:id="356657356">
              <w:marLeft w:val="0"/>
              <w:marRight w:val="0"/>
              <w:marTop w:val="0"/>
              <w:marBottom w:val="0"/>
              <w:divBdr>
                <w:top w:val="none" w:sz="0" w:space="0" w:color="auto"/>
                <w:left w:val="none" w:sz="0" w:space="0" w:color="auto"/>
                <w:bottom w:val="none" w:sz="0" w:space="0" w:color="auto"/>
                <w:right w:val="none" w:sz="0" w:space="0" w:color="auto"/>
              </w:divBdr>
              <w:divsChild>
                <w:div w:id="356657352">
                  <w:marLeft w:val="0"/>
                  <w:marRight w:val="0"/>
                  <w:marTop w:val="0"/>
                  <w:marBottom w:val="0"/>
                  <w:divBdr>
                    <w:top w:val="none" w:sz="0" w:space="0" w:color="auto"/>
                    <w:left w:val="none" w:sz="0" w:space="0" w:color="auto"/>
                    <w:bottom w:val="none" w:sz="0" w:space="0" w:color="auto"/>
                    <w:right w:val="none" w:sz="0" w:space="0" w:color="auto"/>
                  </w:divBdr>
                </w:div>
                <w:div w:id="3566573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6657361">
          <w:marLeft w:val="0"/>
          <w:marRight w:val="0"/>
          <w:marTop w:val="0"/>
          <w:marBottom w:val="0"/>
          <w:divBdr>
            <w:top w:val="none" w:sz="0" w:space="0" w:color="auto"/>
            <w:left w:val="none" w:sz="0" w:space="0" w:color="auto"/>
            <w:bottom w:val="none" w:sz="0" w:space="0" w:color="auto"/>
            <w:right w:val="none" w:sz="0" w:space="0" w:color="auto"/>
          </w:divBdr>
        </w:div>
      </w:divsChild>
    </w:div>
    <w:div w:id="356657362">
      <w:marLeft w:val="0"/>
      <w:marRight w:val="0"/>
      <w:marTop w:val="0"/>
      <w:marBottom w:val="0"/>
      <w:divBdr>
        <w:top w:val="none" w:sz="0" w:space="0" w:color="auto"/>
        <w:left w:val="none" w:sz="0" w:space="0" w:color="auto"/>
        <w:bottom w:val="none" w:sz="0" w:space="0" w:color="auto"/>
        <w:right w:val="none" w:sz="0" w:space="0" w:color="auto"/>
      </w:divBdr>
    </w:div>
    <w:div w:id="356657363">
      <w:marLeft w:val="0"/>
      <w:marRight w:val="0"/>
      <w:marTop w:val="0"/>
      <w:marBottom w:val="0"/>
      <w:divBdr>
        <w:top w:val="none" w:sz="0" w:space="0" w:color="auto"/>
        <w:left w:val="none" w:sz="0" w:space="0" w:color="auto"/>
        <w:bottom w:val="none" w:sz="0" w:space="0" w:color="auto"/>
        <w:right w:val="none" w:sz="0" w:space="0" w:color="auto"/>
      </w:divBdr>
    </w:div>
    <w:div w:id="356657364">
      <w:marLeft w:val="0"/>
      <w:marRight w:val="0"/>
      <w:marTop w:val="0"/>
      <w:marBottom w:val="0"/>
      <w:divBdr>
        <w:top w:val="none" w:sz="0" w:space="0" w:color="auto"/>
        <w:left w:val="none" w:sz="0" w:space="0" w:color="auto"/>
        <w:bottom w:val="none" w:sz="0" w:space="0" w:color="auto"/>
        <w:right w:val="none" w:sz="0" w:space="0" w:color="auto"/>
      </w:divBdr>
    </w:div>
    <w:div w:id="356657365">
      <w:marLeft w:val="0"/>
      <w:marRight w:val="0"/>
      <w:marTop w:val="0"/>
      <w:marBottom w:val="0"/>
      <w:divBdr>
        <w:top w:val="none" w:sz="0" w:space="0" w:color="auto"/>
        <w:left w:val="none" w:sz="0" w:space="0" w:color="auto"/>
        <w:bottom w:val="none" w:sz="0" w:space="0" w:color="auto"/>
        <w:right w:val="none" w:sz="0" w:space="0" w:color="auto"/>
      </w:divBdr>
    </w:div>
    <w:div w:id="356657366">
      <w:marLeft w:val="0"/>
      <w:marRight w:val="0"/>
      <w:marTop w:val="0"/>
      <w:marBottom w:val="0"/>
      <w:divBdr>
        <w:top w:val="none" w:sz="0" w:space="0" w:color="auto"/>
        <w:left w:val="none" w:sz="0" w:space="0" w:color="auto"/>
        <w:bottom w:val="none" w:sz="0" w:space="0" w:color="auto"/>
        <w:right w:val="none" w:sz="0" w:space="0" w:color="auto"/>
      </w:divBdr>
    </w:div>
    <w:div w:id="356657367">
      <w:marLeft w:val="0"/>
      <w:marRight w:val="0"/>
      <w:marTop w:val="0"/>
      <w:marBottom w:val="0"/>
      <w:divBdr>
        <w:top w:val="none" w:sz="0" w:space="0" w:color="auto"/>
        <w:left w:val="none" w:sz="0" w:space="0" w:color="auto"/>
        <w:bottom w:val="none" w:sz="0" w:space="0" w:color="auto"/>
        <w:right w:val="none" w:sz="0" w:space="0" w:color="auto"/>
      </w:divBdr>
    </w:div>
    <w:div w:id="356657368">
      <w:marLeft w:val="0"/>
      <w:marRight w:val="0"/>
      <w:marTop w:val="0"/>
      <w:marBottom w:val="0"/>
      <w:divBdr>
        <w:top w:val="none" w:sz="0" w:space="0" w:color="auto"/>
        <w:left w:val="none" w:sz="0" w:space="0" w:color="auto"/>
        <w:bottom w:val="none" w:sz="0" w:space="0" w:color="auto"/>
        <w:right w:val="none" w:sz="0" w:space="0" w:color="auto"/>
      </w:divBdr>
    </w:div>
    <w:div w:id="356657369">
      <w:marLeft w:val="0"/>
      <w:marRight w:val="0"/>
      <w:marTop w:val="0"/>
      <w:marBottom w:val="0"/>
      <w:divBdr>
        <w:top w:val="none" w:sz="0" w:space="0" w:color="auto"/>
        <w:left w:val="none" w:sz="0" w:space="0" w:color="auto"/>
        <w:bottom w:val="none" w:sz="0" w:space="0" w:color="auto"/>
        <w:right w:val="none" w:sz="0" w:space="0" w:color="auto"/>
      </w:divBdr>
    </w:div>
    <w:div w:id="356657370">
      <w:marLeft w:val="0"/>
      <w:marRight w:val="0"/>
      <w:marTop w:val="0"/>
      <w:marBottom w:val="0"/>
      <w:divBdr>
        <w:top w:val="none" w:sz="0" w:space="0" w:color="auto"/>
        <w:left w:val="none" w:sz="0" w:space="0" w:color="auto"/>
        <w:bottom w:val="none" w:sz="0" w:space="0" w:color="auto"/>
        <w:right w:val="none" w:sz="0" w:space="0" w:color="auto"/>
      </w:divBdr>
    </w:div>
    <w:div w:id="356657371">
      <w:marLeft w:val="0"/>
      <w:marRight w:val="0"/>
      <w:marTop w:val="0"/>
      <w:marBottom w:val="0"/>
      <w:divBdr>
        <w:top w:val="none" w:sz="0" w:space="0" w:color="auto"/>
        <w:left w:val="none" w:sz="0" w:space="0" w:color="auto"/>
        <w:bottom w:val="none" w:sz="0" w:space="0" w:color="auto"/>
        <w:right w:val="none" w:sz="0" w:space="0" w:color="auto"/>
      </w:divBdr>
    </w:div>
    <w:div w:id="356657372">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khidrani_atta@yahoo.com" TargetMode="External"/><Relationship Id="rId13" Type="http://schemas.openxmlformats.org/officeDocument/2006/relationships/hyperlink" Target="mailto:chairmaneed@buetk.edu.pk" TargetMode="External"/><Relationship Id="rId18" Type="http://schemas.openxmlformats.org/officeDocument/2006/relationships/hyperlink" Target="mailto:chairmaneed@buetk.edu.pk" TargetMode="External"/><Relationship Id="rId26" Type="http://schemas.openxmlformats.org/officeDocument/2006/relationships/hyperlink" Target="mailto:Safdar.bukc@bahria.edu.pk" TargetMode="External"/><Relationship Id="rId3" Type="http://schemas.openxmlformats.org/officeDocument/2006/relationships/settings" Target="settings.xml"/><Relationship Id="rId21" Type="http://schemas.openxmlformats.org/officeDocument/2006/relationships/hyperlink" Target="mailto:abdullabid@gmail.com" TargetMode="External"/><Relationship Id="rId34" Type="http://schemas.openxmlformats.org/officeDocument/2006/relationships/header" Target="header1.xml"/><Relationship Id="rId7" Type="http://schemas.openxmlformats.org/officeDocument/2006/relationships/hyperlink" Target="http://www.psf.gov.pk/downlsoads" TargetMode="External"/><Relationship Id="rId12" Type="http://schemas.openxmlformats.org/officeDocument/2006/relationships/hyperlink" Target="mailto:abdullabid@gmail.com" TargetMode="External"/><Relationship Id="rId17" Type="http://schemas.openxmlformats.org/officeDocument/2006/relationships/hyperlink" Target="mailto:chairmaneed@buetk.edu.pk" TargetMode="External"/><Relationship Id="rId25" Type="http://schemas.openxmlformats.org/officeDocument/2006/relationships/hyperlink" Target="mailto:m.taha@pafkiet.edu.pk" TargetMode="External"/><Relationship Id="rId33" Type="http://schemas.openxmlformats.org/officeDocument/2006/relationships/hyperlink" Target="mailto:engr_ayaz@yahoo.com" TargetMode="External"/><Relationship Id="rId2" Type="http://schemas.openxmlformats.org/officeDocument/2006/relationships/styles" Target="styles.xml"/><Relationship Id="rId16" Type="http://schemas.openxmlformats.org/officeDocument/2006/relationships/hyperlink" Target="mailto:chairmaneed@buetk.edu.pk" TargetMode="External"/><Relationship Id="rId20" Type="http://schemas.openxmlformats.org/officeDocument/2006/relationships/hyperlink" Target="mailto:abdullabid@gmail.com" TargetMode="External"/><Relationship Id="rId29" Type="http://schemas.openxmlformats.org/officeDocument/2006/relationships/hyperlink" Target="mailto:chairmaneed@buetk.edu.pk"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U_baloch@yahoo.com" TargetMode="External"/><Relationship Id="rId24" Type="http://schemas.openxmlformats.org/officeDocument/2006/relationships/hyperlink" Target="mailto:khidraniatta@gmail.com" TargetMode="External"/><Relationship Id="rId32" Type="http://schemas.openxmlformats.org/officeDocument/2006/relationships/hyperlink" Target="mailto:smilemarri@yahoo.com"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mailto:chairmaneed@buetk.edu.pk" TargetMode="External"/><Relationship Id="rId23" Type="http://schemas.openxmlformats.org/officeDocument/2006/relationships/hyperlink" Target="mailto:chairmaneed@buetk.edu.pk" TargetMode="External"/><Relationship Id="rId28" Type="http://schemas.openxmlformats.org/officeDocument/2006/relationships/hyperlink" Target="mailto:engr.imran@buitms.edu.pk" TargetMode="External"/><Relationship Id="rId36" Type="http://schemas.openxmlformats.org/officeDocument/2006/relationships/fontTable" Target="fontTable.xml"/><Relationship Id="rId10" Type="http://schemas.openxmlformats.org/officeDocument/2006/relationships/hyperlink" Target="mailto:jobs@hcpc.com.pk" TargetMode="External"/><Relationship Id="rId19" Type="http://schemas.openxmlformats.org/officeDocument/2006/relationships/hyperlink" Target="mailto:chairmaneed@buetk.edu.pk" TargetMode="External"/><Relationship Id="rId31" Type="http://schemas.openxmlformats.org/officeDocument/2006/relationships/hyperlink" Target="mailto:chairmaneed@buetk.edu.pk" TargetMode="External"/><Relationship Id="rId4" Type="http://schemas.openxmlformats.org/officeDocument/2006/relationships/webSettings" Target="webSettings.xml"/><Relationship Id="rId9" Type="http://schemas.openxmlformats.org/officeDocument/2006/relationships/hyperlink" Target="mailto:khidrani_atta@yahoo.com" TargetMode="External"/><Relationship Id="rId14" Type="http://schemas.openxmlformats.org/officeDocument/2006/relationships/hyperlink" Target="mailto:chairmaneed@buetk.edu.pk" TargetMode="External"/><Relationship Id="rId22" Type="http://schemas.openxmlformats.org/officeDocument/2006/relationships/hyperlink" Target="mailto:chairmaneed@buetk.edu.pk" TargetMode="External"/><Relationship Id="rId27" Type="http://schemas.openxmlformats.org/officeDocument/2006/relationships/hyperlink" Target="mailto:munsifali@indus.edu.pk" TargetMode="External"/><Relationship Id="rId30" Type="http://schemas.openxmlformats.org/officeDocument/2006/relationships/hyperlink" Target="mailto:chairmaneed@buetk.edu.pk" TargetMode="External"/><Relationship Id="rId35"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hyperlink" Target="mailto:Chairmaneed@buetk.edu.p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3</Pages>
  <Words>27648</Words>
  <Characters>157598</Characters>
  <Application>Microsoft Office Word</Application>
  <DocSecurity>0</DocSecurity>
  <Lines>1313</Lines>
  <Paragraphs>369</Paragraphs>
  <ScaleCrop>false</ScaleCrop>
  <HeadingPairs>
    <vt:vector size="2" baseType="variant">
      <vt:variant>
        <vt:lpstr>Title</vt:lpstr>
      </vt:variant>
      <vt:variant>
        <vt:i4>1</vt:i4>
      </vt:variant>
    </vt:vector>
  </HeadingPairs>
  <TitlesOfParts>
    <vt:vector size="1" baseType="lpstr">
      <vt:lpstr>Ref</vt:lpstr>
    </vt:vector>
  </TitlesOfParts>
  <Company/>
  <LinksUpToDate>false</LinksUpToDate>
  <CharactersWithSpaces>184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dc:title>
  <dc:subject/>
  <dc:creator>user</dc:creator>
  <cp:keywords/>
  <dc:description/>
  <cp:lastModifiedBy>Wazir Laghari</cp:lastModifiedBy>
  <cp:revision>2</cp:revision>
  <cp:lastPrinted>2021-08-10T04:52:00Z</cp:lastPrinted>
  <dcterms:created xsi:type="dcterms:W3CDTF">2021-08-26T07:04:00Z</dcterms:created>
  <dcterms:modified xsi:type="dcterms:W3CDTF">2021-08-26T07:04:00Z</dcterms:modified>
</cp:coreProperties>
</file>